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B3969" w14:textId="36008BD3" w:rsidR="001B57E4" w:rsidRPr="00363EA3" w:rsidRDefault="001B57E4" w:rsidP="0089576F">
      <w:pPr>
        <w:spacing w:after="0" w:line="240" w:lineRule="auto"/>
        <w:jc w:val="center"/>
        <w:rPr>
          <w:rFonts w:ascii="Arial" w:eastAsia="Times New Roman" w:hAnsi="Arial" w:cs="Arial"/>
          <w:sz w:val="24"/>
          <w:szCs w:val="24"/>
        </w:rPr>
      </w:pPr>
      <w:bookmarkStart w:id="0" w:name="_GoBack"/>
      <w:bookmarkEnd w:id="0"/>
      <w:r w:rsidRPr="00DD13C7">
        <w:rPr>
          <w:rFonts w:ascii="Arial" w:eastAsia="Yu Gothic Light" w:hAnsi="Arial" w:cs="Arial"/>
          <w:noProof w:val="0"/>
          <w:sz w:val="24"/>
          <w:szCs w:val="24"/>
        </w:rPr>
        <w:t>МОНГОЛ УЛСЫН ХУУЛЬ</w:t>
      </w:r>
    </w:p>
    <w:p w14:paraId="09A33499" w14:textId="103C34DE" w:rsidR="0054289D" w:rsidRPr="00363EA3" w:rsidRDefault="0054289D" w:rsidP="0089576F">
      <w:pPr>
        <w:spacing w:after="0" w:line="240" w:lineRule="auto"/>
        <w:jc w:val="center"/>
        <w:rPr>
          <w:rFonts w:ascii="Arial" w:hAnsi="Arial" w:cs="Arial"/>
          <w:b/>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4157367B" w14:textId="77777777" w:rsidTr="005D0659">
        <w:trPr>
          <w:trHeight w:val="440"/>
        </w:trPr>
        <w:tc>
          <w:tcPr>
            <w:tcW w:w="1667" w:type="pct"/>
            <w:shd w:val="clear" w:color="auto" w:fill="FFFFFF"/>
            <w:tcMar>
              <w:top w:w="45" w:type="dxa"/>
              <w:left w:w="45" w:type="dxa"/>
              <w:bottom w:w="45" w:type="dxa"/>
              <w:right w:w="45" w:type="dxa"/>
            </w:tcMar>
            <w:hideMark/>
          </w:tcPr>
          <w:p w14:paraId="7BE6D51D" w14:textId="618AC427" w:rsidR="00604EB8" w:rsidRPr="00363EA3" w:rsidRDefault="00222CDF" w:rsidP="0089576F">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w:t>
            </w:r>
            <w:r w:rsidR="00D62F3F" w:rsidRPr="00363EA3">
              <w:rPr>
                <w:rFonts w:ascii="Arial" w:eastAsia="Times New Roman" w:hAnsi="Arial" w:cs="Arial"/>
                <w:sz w:val="24"/>
                <w:szCs w:val="24"/>
              </w:rPr>
              <w:t>2</w:t>
            </w:r>
            <w:r w:rsidRPr="00363EA3">
              <w:rPr>
                <w:rFonts w:ascii="Arial" w:eastAsia="Times New Roman" w:hAnsi="Arial" w:cs="Arial"/>
                <w:sz w:val="24"/>
                <w:szCs w:val="24"/>
              </w:rPr>
              <w:t xml:space="preserve"> оны … дугаар</w:t>
            </w:r>
          </w:p>
          <w:p w14:paraId="6E7860AE" w14:textId="4D922D76" w:rsidR="00222CDF" w:rsidRPr="00363EA3" w:rsidRDefault="00222CDF" w:rsidP="0089576F">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1B21DDE9" w14:textId="77777777" w:rsidR="00222CDF" w:rsidRPr="00363EA3" w:rsidRDefault="00222CDF" w:rsidP="0089576F">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7C2529CF" w14:textId="38C1E442" w:rsidR="00604EB8" w:rsidRPr="00363EA3" w:rsidRDefault="00222CDF" w:rsidP="0089576F">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7D4B004B" w14:textId="2393E782" w:rsidR="00222CDF" w:rsidRPr="00363EA3" w:rsidRDefault="00222CDF" w:rsidP="0089576F">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455AD6BF" w14:textId="77777777" w:rsidR="00683F95" w:rsidRPr="00363EA3" w:rsidRDefault="00683F95" w:rsidP="0089576F">
      <w:pPr>
        <w:spacing w:after="0" w:line="240" w:lineRule="auto"/>
        <w:jc w:val="center"/>
        <w:rPr>
          <w:rFonts w:ascii="Arial" w:hAnsi="Arial" w:cs="Arial"/>
          <w:b/>
          <w:sz w:val="24"/>
          <w:szCs w:val="24"/>
        </w:rPr>
      </w:pPr>
    </w:p>
    <w:p w14:paraId="0C2B1FD4" w14:textId="7F67DEAB" w:rsidR="0073079A" w:rsidRPr="00363EA3" w:rsidRDefault="0044525C" w:rsidP="0089576F">
      <w:pPr>
        <w:spacing w:after="0" w:line="240" w:lineRule="auto"/>
        <w:jc w:val="center"/>
        <w:rPr>
          <w:rFonts w:ascii="Arial" w:hAnsi="Arial" w:cs="Arial"/>
          <w:b/>
          <w:sz w:val="24"/>
          <w:szCs w:val="24"/>
        </w:rPr>
      </w:pPr>
      <w:r w:rsidRPr="00363EA3">
        <w:rPr>
          <w:rFonts w:ascii="Arial" w:hAnsi="Arial" w:cs="Arial"/>
          <w:b/>
          <w:sz w:val="24"/>
          <w:szCs w:val="24"/>
        </w:rPr>
        <w:t xml:space="preserve">ТӨРИЙН БОЛОН ОРОН НУТГИЙН ӨМЧИЙН ХӨРӨНГӨӨР </w:t>
      </w:r>
      <w:r w:rsidRPr="00363EA3">
        <w:rPr>
          <w:rFonts w:ascii="Arial" w:hAnsi="Arial" w:cs="Arial"/>
          <w:b/>
          <w:sz w:val="24"/>
          <w:szCs w:val="24"/>
        </w:rPr>
        <w:br/>
        <w:t xml:space="preserve">БАРАА, АЖИЛ, ҮЙЛЧИЛГЭЭ </w:t>
      </w:r>
      <w:r w:rsidR="00222CDF" w:rsidRPr="00363EA3">
        <w:rPr>
          <w:rFonts w:ascii="Arial" w:hAnsi="Arial" w:cs="Arial"/>
          <w:b/>
          <w:sz w:val="24"/>
          <w:szCs w:val="24"/>
        </w:rPr>
        <w:t xml:space="preserve">ХУДАЛДАН АВАХ ТУХАЙ </w:t>
      </w:r>
      <w:r w:rsidR="00222CDF" w:rsidRPr="00363EA3">
        <w:rPr>
          <w:rFonts w:ascii="Arial" w:hAnsi="Arial" w:cs="Arial"/>
          <w:b/>
          <w:sz w:val="24"/>
          <w:szCs w:val="24"/>
        </w:rPr>
        <w:br/>
        <w:t>/Шинэчилсэн найруулга/</w:t>
      </w:r>
    </w:p>
    <w:p w14:paraId="4ED6504A" w14:textId="77777777" w:rsidR="00F83BE2" w:rsidRPr="00363EA3" w:rsidRDefault="00F83BE2" w:rsidP="0089576F">
      <w:pPr>
        <w:spacing w:after="0" w:line="240" w:lineRule="auto"/>
        <w:jc w:val="center"/>
        <w:rPr>
          <w:rFonts w:ascii="Arial" w:hAnsi="Arial" w:cs="Arial"/>
          <w:b/>
          <w:sz w:val="24"/>
          <w:szCs w:val="24"/>
        </w:rPr>
      </w:pPr>
    </w:p>
    <w:p w14:paraId="30F4BA09" w14:textId="0ED2FEA1" w:rsidR="00AA2F54" w:rsidRPr="00586FD6" w:rsidRDefault="00AA2F54" w:rsidP="0089576F">
      <w:pPr>
        <w:pStyle w:val="Heading1"/>
        <w:spacing w:before="0" w:line="240" w:lineRule="auto"/>
        <w:jc w:val="center"/>
        <w:rPr>
          <w:rStyle w:val="BookTitle"/>
          <w:rFonts w:cs="Arial"/>
          <w:b/>
          <w:i w:val="0"/>
          <w:szCs w:val="24"/>
        </w:rPr>
      </w:pPr>
      <w:bookmarkStart w:id="1" w:name="_Toc89718507"/>
      <w:bookmarkStart w:id="2" w:name="_Toc92150597"/>
      <w:r w:rsidRPr="00363EA3">
        <w:rPr>
          <w:rStyle w:val="BookTitle"/>
          <w:rFonts w:cs="Arial"/>
          <w:b/>
          <w:i w:val="0"/>
          <w:szCs w:val="24"/>
        </w:rPr>
        <w:t>НЭГДҮГЭЭР БҮЛЭГ</w:t>
      </w:r>
      <w:r w:rsidR="0073079A" w:rsidRPr="00363EA3">
        <w:rPr>
          <w:rStyle w:val="BookTitle"/>
          <w:rFonts w:cs="Arial"/>
          <w:b/>
          <w:i w:val="0"/>
          <w:szCs w:val="24"/>
        </w:rPr>
        <w:br/>
      </w:r>
      <w:r w:rsidRPr="00363EA3">
        <w:rPr>
          <w:rStyle w:val="BookTitle"/>
          <w:rFonts w:cs="Arial"/>
          <w:b/>
          <w:i w:val="0"/>
          <w:szCs w:val="24"/>
        </w:rPr>
        <w:t>НИЙТЛЭГ ҮНДЭСЛЭЛ</w:t>
      </w:r>
      <w:bookmarkEnd w:id="1"/>
      <w:bookmarkEnd w:id="2"/>
    </w:p>
    <w:p w14:paraId="4F7F0E80" w14:textId="77777777" w:rsidR="00F83BE2" w:rsidRPr="00586FD6" w:rsidRDefault="00F83BE2" w:rsidP="0089576F">
      <w:pPr>
        <w:spacing w:after="0" w:line="240" w:lineRule="auto"/>
        <w:rPr>
          <w:sz w:val="24"/>
          <w:szCs w:val="24"/>
        </w:rPr>
      </w:pPr>
    </w:p>
    <w:p w14:paraId="59C3413F" w14:textId="2DA6AFE2" w:rsidR="00AA2F54" w:rsidRPr="00586FD6" w:rsidRDefault="001437EF" w:rsidP="0089576F">
      <w:pPr>
        <w:pStyle w:val="Heading2"/>
        <w:numPr>
          <w:ilvl w:val="0"/>
          <w:numId w:val="0"/>
        </w:numPr>
        <w:ind w:firstLine="360"/>
      </w:pPr>
      <w:bookmarkStart w:id="3" w:name="_Toc92150598"/>
      <w:r w:rsidRPr="00586FD6">
        <w:t>1</w:t>
      </w:r>
      <w:r w:rsidR="00B35D49" w:rsidRPr="00586FD6">
        <w:t xml:space="preserve"> </w:t>
      </w:r>
      <w:bookmarkStart w:id="4" w:name="_Toc89718508"/>
      <w:r w:rsidR="00AA2F54" w:rsidRPr="00586FD6">
        <w:t>дүгээр зүйл</w:t>
      </w:r>
      <w:r w:rsidR="0054289D" w:rsidRPr="00586FD6">
        <w:t>.Хуулийн зорилго</w:t>
      </w:r>
      <w:bookmarkEnd w:id="3"/>
      <w:bookmarkEnd w:id="4"/>
    </w:p>
    <w:p w14:paraId="0D4F0053" w14:textId="77777777" w:rsidR="00F83BE2" w:rsidRPr="00586FD6" w:rsidRDefault="00F83BE2" w:rsidP="0089576F">
      <w:pPr>
        <w:spacing w:after="0" w:line="240" w:lineRule="auto"/>
        <w:rPr>
          <w:sz w:val="24"/>
          <w:szCs w:val="24"/>
        </w:rPr>
      </w:pPr>
    </w:p>
    <w:p w14:paraId="37B93D47" w14:textId="2FA426F6" w:rsidR="00F83BE2" w:rsidRPr="00586FD6" w:rsidRDefault="001437EF" w:rsidP="0089576F">
      <w:pPr>
        <w:pStyle w:val="NoSpacing"/>
        <w:ind w:firstLine="360"/>
        <w:jc w:val="both"/>
        <w:rPr>
          <w:rFonts w:cs="Arial"/>
          <w:szCs w:val="24"/>
          <w:lang w:val="mn-MN"/>
        </w:rPr>
      </w:pPr>
      <w:r w:rsidRPr="00586FD6">
        <w:rPr>
          <w:rFonts w:cs="Arial"/>
          <w:szCs w:val="24"/>
          <w:lang w:val="mn-MN"/>
        </w:rPr>
        <w:t>1.1.</w:t>
      </w:r>
      <w:r w:rsidR="009F7B64" w:rsidRPr="00586FD6">
        <w:rPr>
          <w:rFonts w:cs="Arial"/>
          <w:szCs w:val="24"/>
          <w:lang w:val="mn-MN"/>
        </w:rPr>
        <w:t>Энэ хуулийн зорил</w:t>
      </w:r>
      <w:r w:rsidR="000734FD" w:rsidRPr="00586FD6">
        <w:rPr>
          <w:rFonts w:cs="Arial"/>
          <w:szCs w:val="24"/>
          <w:lang w:val="mn-MN"/>
        </w:rPr>
        <w:t>го</w:t>
      </w:r>
      <w:r w:rsidR="009F7B64" w:rsidRPr="00586FD6">
        <w:rPr>
          <w:rFonts w:cs="Arial"/>
          <w:szCs w:val="24"/>
          <w:lang w:val="mn-MN"/>
        </w:rPr>
        <w:t xml:space="preserve"> нь </w:t>
      </w:r>
      <w:r w:rsidR="5C0E46C3" w:rsidRPr="00586FD6">
        <w:rPr>
          <w:rFonts w:cs="Arial"/>
          <w:szCs w:val="24"/>
          <w:lang w:val="mn-MN"/>
        </w:rPr>
        <w:t>төрийн болон орон нутгийн өмчийн хөрөнгөөр</w:t>
      </w:r>
      <w:r w:rsidR="00605E9C" w:rsidRPr="00586FD6">
        <w:rPr>
          <w:rFonts w:cs="Arial"/>
          <w:szCs w:val="24"/>
          <w:lang w:val="mn-MN"/>
        </w:rPr>
        <w:t xml:space="preserve"> бараа, ажил, үйлчилгээ</w:t>
      </w:r>
      <w:r w:rsidR="00251CE1" w:rsidRPr="00586FD6">
        <w:rPr>
          <w:rFonts w:cs="Arial"/>
          <w:szCs w:val="24"/>
          <w:lang w:val="mn-MN"/>
        </w:rPr>
        <w:t xml:space="preserve"> </w:t>
      </w:r>
      <w:r w:rsidR="00D76E2B" w:rsidRPr="00586FD6">
        <w:rPr>
          <w:rFonts w:cs="Arial"/>
          <w:szCs w:val="24"/>
          <w:lang w:val="mn-MN"/>
        </w:rPr>
        <w:t xml:space="preserve">худалдан авах ажиллагааг </w:t>
      </w:r>
      <w:r w:rsidR="001F2DDC" w:rsidRPr="00586FD6">
        <w:rPr>
          <w:rFonts w:cs="Arial"/>
          <w:szCs w:val="24"/>
          <w:lang w:val="mn-MN"/>
        </w:rPr>
        <w:t xml:space="preserve">төлөвлөх, </w:t>
      </w:r>
      <w:r w:rsidR="00F02083" w:rsidRPr="00586FD6">
        <w:rPr>
          <w:rFonts w:cs="Arial"/>
          <w:szCs w:val="24"/>
          <w:lang w:val="mn-MN"/>
        </w:rPr>
        <w:t>зохион байгуулах</w:t>
      </w:r>
      <w:r w:rsidR="009F7B64" w:rsidRPr="00586FD6">
        <w:rPr>
          <w:rFonts w:cs="Arial"/>
          <w:szCs w:val="24"/>
          <w:lang w:val="mn-MN"/>
        </w:rPr>
        <w:t>,</w:t>
      </w:r>
      <w:r w:rsidR="00A23E80" w:rsidRPr="00586FD6">
        <w:rPr>
          <w:rFonts w:cs="Arial"/>
          <w:szCs w:val="24"/>
          <w:lang w:val="mn-MN"/>
        </w:rPr>
        <w:t xml:space="preserve"> </w:t>
      </w:r>
      <w:r w:rsidR="00B27DE3" w:rsidRPr="00586FD6">
        <w:rPr>
          <w:rFonts w:cs="Arial"/>
          <w:szCs w:val="24"/>
          <w:lang w:val="mn-MN"/>
        </w:rPr>
        <w:t xml:space="preserve">тайлагнах, </w:t>
      </w:r>
      <w:r w:rsidR="00A23E80" w:rsidRPr="00586FD6">
        <w:rPr>
          <w:rFonts w:cs="Arial"/>
          <w:szCs w:val="24"/>
          <w:lang w:val="mn-MN"/>
        </w:rPr>
        <w:t>гэрээ байгуулах,</w:t>
      </w:r>
      <w:r w:rsidR="00E80BD6" w:rsidRPr="00586FD6">
        <w:rPr>
          <w:rFonts w:cs="Arial"/>
          <w:szCs w:val="24"/>
          <w:lang w:val="mn-MN"/>
        </w:rPr>
        <w:t xml:space="preserve"> </w:t>
      </w:r>
      <w:r w:rsidR="00AE50FF" w:rsidRPr="00586FD6">
        <w:rPr>
          <w:rFonts w:cs="Arial"/>
          <w:szCs w:val="24"/>
          <w:lang w:val="mn-MN"/>
        </w:rPr>
        <w:t xml:space="preserve">уг ажиллагаанд </w:t>
      </w:r>
      <w:r w:rsidR="00E80BD6" w:rsidRPr="00586FD6">
        <w:rPr>
          <w:rFonts w:cs="Arial"/>
          <w:szCs w:val="24"/>
          <w:lang w:val="mn-MN"/>
        </w:rPr>
        <w:t>хяналт тавих,</w:t>
      </w:r>
      <w:r w:rsidR="009F7B64" w:rsidRPr="00586FD6">
        <w:rPr>
          <w:rFonts w:cs="Arial"/>
          <w:szCs w:val="24"/>
          <w:lang w:val="mn-MN"/>
        </w:rPr>
        <w:t xml:space="preserve"> </w:t>
      </w:r>
      <w:r w:rsidR="00CF6027" w:rsidRPr="00586FD6">
        <w:rPr>
          <w:rFonts w:cs="Arial"/>
          <w:szCs w:val="24"/>
          <w:lang w:val="mn-MN"/>
        </w:rPr>
        <w:t xml:space="preserve">гомдол </w:t>
      </w:r>
      <w:r w:rsidR="009F7B64" w:rsidRPr="00586FD6">
        <w:rPr>
          <w:rFonts w:cs="Arial"/>
          <w:szCs w:val="24"/>
          <w:lang w:val="mn-MN"/>
        </w:rPr>
        <w:t>шийдвэрлэх</w:t>
      </w:r>
      <w:r w:rsidR="00186615" w:rsidRPr="00586FD6">
        <w:rPr>
          <w:rFonts w:cs="Arial"/>
          <w:szCs w:val="24"/>
          <w:lang w:val="mn-MN"/>
        </w:rPr>
        <w:t>тэй</w:t>
      </w:r>
      <w:r w:rsidR="009F7B64" w:rsidRPr="00586FD6">
        <w:rPr>
          <w:rFonts w:cs="Arial"/>
          <w:szCs w:val="24"/>
          <w:lang w:val="mn-MN"/>
        </w:rPr>
        <w:t xml:space="preserve"> </w:t>
      </w:r>
      <w:r w:rsidR="00574E0A" w:rsidRPr="00586FD6">
        <w:rPr>
          <w:rFonts w:cs="Arial"/>
          <w:szCs w:val="24"/>
          <w:lang w:val="mn-MN"/>
        </w:rPr>
        <w:t>холбогдсон</w:t>
      </w:r>
      <w:r w:rsidR="009F7B64" w:rsidRPr="00586FD6">
        <w:rPr>
          <w:rFonts w:cs="Arial"/>
          <w:szCs w:val="24"/>
          <w:lang w:val="mn-MN"/>
        </w:rPr>
        <w:t xml:space="preserve"> харилцааг зохицуулахад</w:t>
      </w:r>
      <w:r w:rsidR="00E17E3E" w:rsidRPr="00586FD6">
        <w:rPr>
          <w:rFonts w:cs="Arial"/>
          <w:szCs w:val="24"/>
          <w:lang w:val="mn-MN"/>
        </w:rPr>
        <w:t xml:space="preserve"> </w:t>
      </w:r>
      <w:r w:rsidR="009F7B64" w:rsidRPr="00586FD6">
        <w:rPr>
          <w:rFonts w:cs="Arial"/>
          <w:szCs w:val="24"/>
          <w:lang w:val="mn-MN"/>
        </w:rPr>
        <w:t>оршино.</w:t>
      </w:r>
    </w:p>
    <w:p w14:paraId="13640AB7" w14:textId="77777777" w:rsidR="009A52C7" w:rsidRPr="00586FD6" w:rsidRDefault="009A52C7" w:rsidP="0089576F">
      <w:pPr>
        <w:pStyle w:val="NoSpacing"/>
        <w:ind w:firstLine="360"/>
        <w:jc w:val="both"/>
        <w:rPr>
          <w:rFonts w:cs="Arial"/>
          <w:szCs w:val="24"/>
          <w:lang w:val="mn-MN"/>
        </w:rPr>
      </w:pPr>
    </w:p>
    <w:p w14:paraId="617069FE" w14:textId="77777777" w:rsidR="003C6354" w:rsidRPr="00586FD6" w:rsidRDefault="003C6354" w:rsidP="003C6354">
      <w:pPr>
        <w:pStyle w:val="Heading2"/>
        <w:numPr>
          <w:ilvl w:val="0"/>
          <w:numId w:val="0"/>
        </w:numPr>
        <w:ind w:left="2127" w:right="1699" w:hanging="1767"/>
      </w:pPr>
      <w:bookmarkStart w:id="5" w:name="_Toc92150599"/>
      <w:r w:rsidRPr="00586FD6">
        <w:t>2 дугаар зүйл.Төрийн болон орон нутгийн өмчийн хөрөнгөөр бараа, ажил, үйлчилгээ худалдан авах тухай хууль тогтоомж</w:t>
      </w:r>
    </w:p>
    <w:p w14:paraId="309F1A6E" w14:textId="77777777" w:rsidR="003C6354" w:rsidRPr="00586FD6" w:rsidRDefault="003C6354" w:rsidP="003C6354">
      <w:pPr>
        <w:pStyle w:val="NoSpacing"/>
        <w:ind w:firstLine="360"/>
        <w:jc w:val="both"/>
        <w:rPr>
          <w:rFonts w:cs="Arial"/>
          <w:szCs w:val="24"/>
          <w:lang w:val="mn-MN"/>
        </w:rPr>
      </w:pPr>
    </w:p>
    <w:p w14:paraId="62C5A9AD" w14:textId="77777777" w:rsidR="003C6354" w:rsidRPr="00586FD6" w:rsidRDefault="003C6354" w:rsidP="003C6354">
      <w:pPr>
        <w:pStyle w:val="NoSpacing"/>
        <w:ind w:firstLine="360"/>
        <w:jc w:val="both"/>
        <w:rPr>
          <w:rFonts w:cs="Arial"/>
          <w:szCs w:val="24"/>
          <w:lang w:val="mn-MN"/>
        </w:rPr>
      </w:pPr>
      <w:r w:rsidRPr="00586FD6">
        <w:rPr>
          <w:rFonts w:cs="Arial"/>
          <w:szCs w:val="24"/>
          <w:lang w:val="mn-MN"/>
        </w:rPr>
        <w:t>2.1.Төрийн болон орон нутгийн өмчийн хөрөнгөөр бараа, ажил, үйлчилгээ худалдан авах тухай хууль тогтоомж нь Монгол Улсын Үндсэн хууль, энэ хууль болон эдгээр хуультай нийцүүлэн гаргасан хууль тогтоомжийн бусад актаас бүрдэнэ.</w:t>
      </w:r>
    </w:p>
    <w:p w14:paraId="540B4922" w14:textId="77777777" w:rsidR="003C6354" w:rsidRPr="00586FD6" w:rsidRDefault="003C6354" w:rsidP="003C6354">
      <w:pPr>
        <w:pStyle w:val="NoSpacing"/>
        <w:ind w:firstLine="360"/>
        <w:jc w:val="both"/>
        <w:rPr>
          <w:rFonts w:cs="Arial"/>
          <w:szCs w:val="24"/>
          <w:lang w:val="mn-MN"/>
        </w:rPr>
      </w:pPr>
    </w:p>
    <w:p w14:paraId="14AA84E7" w14:textId="2F069B8E" w:rsidR="004713D7" w:rsidRPr="00586FD6" w:rsidRDefault="003C6354" w:rsidP="00254176">
      <w:pPr>
        <w:pStyle w:val="NoSpacing"/>
        <w:ind w:firstLine="360"/>
        <w:jc w:val="both"/>
        <w:rPr>
          <w:rFonts w:cs="Arial"/>
          <w:szCs w:val="24"/>
          <w:lang w:val="mn-MN"/>
        </w:rPr>
      </w:pPr>
      <w:r w:rsidRPr="00586FD6">
        <w:rPr>
          <w:rFonts w:cs="Arial"/>
          <w:szCs w:val="24"/>
          <w:lang w:val="mn-MN"/>
        </w:rPr>
        <w:t>2.2.Монгол Улсын олон улсын гэрээнд энэ хуульд зааснаас өөрөөр заасан бол олон улсын гэрээний заалтыг дагаж мөрдөнө.</w:t>
      </w:r>
    </w:p>
    <w:p w14:paraId="3DD1FAD7" w14:textId="77777777" w:rsidR="00254176" w:rsidRPr="00586FD6" w:rsidRDefault="00254176" w:rsidP="00F268A6">
      <w:pPr>
        <w:pStyle w:val="NoSpacing"/>
        <w:ind w:firstLine="360"/>
        <w:jc w:val="both"/>
        <w:rPr>
          <w:b/>
          <w:lang w:val="mn-MN"/>
        </w:rPr>
      </w:pPr>
    </w:p>
    <w:p w14:paraId="32B412CA" w14:textId="01F0D55B" w:rsidR="003C6354" w:rsidRPr="00586FD6" w:rsidRDefault="004713D7" w:rsidP="003C6354">
      <w:pPr>
        <w:pStyle w:val="Heading2"/>
        <w:numPr>
          <w:ilvl w:val="0"/>
          <w:numId w:val="0"/>
        </w:numPr>
        <w:ind w:firstLine="360"/>
      </w:pPr>
      <w:r w:rsidRPr="00586FD6">
        <w:t xml:space="preserve">3 дугаар </w:t>
      </w:r>
      <w:r w:rsidR="003C6354" w:rsidRPr="00586FD6">
        <w:t xml:space="preserve">зүйл.Хуулийн үйлчлэх хүрээ </w:t>
      </w:r>
    </w:p>
    <w:p w14:paraId="41419CA2" w14:textId="77777777" w:rsidR="003C6354" w:rsidRPr="00363EA3" w:rsidRDefault="003C6354" w:rsidP="003C6354">
      <w:pPr>
        <w:spacing w:after="0" w:line="240" w:lineRule="auto"/>
        <w:ind w:firstLine="360"/>
        <w:jc w:val="both"/>
        <w:rPr>
          <w:rFonts w:ascii="Arial" w:hAnsi="Arial" w:cs="Arial"/>
          <w:sz w:val="24"/>
          <w:szCs w:val="24"/>
        </w:rPr>
      </w:pPr>
    </w:p>
    <w:p w14:paraId="0D22D71C" w14:textId="64B4E528" w:rsidR="003C6354" w:rsidRPr="00363EA3" w:rsidRDefault="004713D7" w:rsidP="003C6354">
      <w:pPr>
        <w:spacing w:after="0" w:line="240" w:lineRule="auto"/>
        <w:ind w:firstLine="360"/>
        <w:jc w:val="both"/>
        <w:rPr>
          <w:rFonts w:ascii="Arial" w:hAnsi="Arial" w:cs="Arial"/>
          <w:sz w:val="24"/>
          <w:szCs w:val="24"/>
        </w:rPr>
      </w:pPr>
      <w:r w:rsidRPr="00363EA3">
        <w:rPr>
          <w:rFonts w:ascii="Arial" w:hAnsi="Arial" w:cs="Arial"/>
          <w:sz w:val="24"/>
          <w:szCs w:val="24"/>
        </w:rPr>
        <w:t>3</w:t>
      </w:r>
      <w:r w:rsidR="003C6354" w:rsidRPr="00363EA3">
        <w:rPr>
          <w:rFonts w:ascii="Arial" w:hAnsi="Arial" w:cs="Arial"/>
          <w:sz w:val="24"/>
          <w:szCs w:val="24"/>
        </w:rPr>
        <w:t>.1.Улс, орон нутгийн төсөв болон захиалагчийн хөрөнгөөр бараа, ажил, үйлчилгээ худалдан авахад энэ хуулийг дагаж мөрдөнө.</w:t>
      </w:r>
    </w:p>
    <w:p w14:paraId="0CA30200" w14:textId="77777777" w:rsidR="003C6354" w:rsidRPr="00586FD6" w:rsidRDefault="003C6354" w:rsidP="003C6354">
      <w:pPr>
        <w:pStyle w:val="NoSpacing"/>
        <w:ind w:firstLine="360"/>
        <w:jc w:val="both"/>
        <w:rPr>
          <w:rFonts w:cs="Arial"/>
          <w:szCs w:val="24"/>
          <w:lang w:val="mn-MN"/>
        </w:rPr>
      </w:pPr>
    </w:p>
    <w:p w14:paraId="64906FA6" w14:textId="44D6A315" w:rsidR="003C6354" w:rsidRPr="00586FD6" w:rsidRDefault="004713D7" w:rsidP="003C6354">
      <w:pPr>
        <w:pStyle w:val="NoSpacing"/>
        <w:ind w:firstLine="360"/>
        <w:jc w:val="both"/>
        <w:rPr>
          <w:lang w:val="mn-MN"/>
        </w:rPr>
      </w:pPr>
      <w:r w:rsidRPr="00586FD6">
        <w:rPr>
          <w:rFonts w:cs="Arial"/>
          <w:szCs w:val="24"/>
          <w:lang w:val="mn-MN"/>
        </w:rPr>
        <w:t>3</w:t>
      </w:r>
      <w:r w:rsidR="003C6354" w:rsidRPr="00586FD6">
        <w:rPr>
          <w:rFonts w:cs="Arial"/>
          <w:szCs w:val="24"/>
          <w:lang w:val="mn-MN"/>
        </w:rPr>
        <w:t>.2.Гадаад улс, олон улсын байгууллагын зээл, тусламжийн хөрөнгөөр бараа, ажил, үйлчилгээ худалдан авах ажиллагааны журмыг Монгол Улсын олон улсын гэрээнд өөрөөр заагаагүй бол энэ хуулийг дагаж мөрдөнө.</w:t>
      </w:r>
    </w:p>
    <w:p w14:paraId="14180F3F" w14:textId="77777777" w:rsidR="003C6354" w:rsidRPr="00586FD6" w:rsidRDefault="003C6354" w:rsidP="003C6354">
      <w:pPr>
        <w:pStyle w:val="NoSpacing"/>
        <w:ind w:firstLine="360"/>
        <w:jc w:val="both"/>
        <w:rPr>
          <w:rFonts w:cs="Arial"/>
          <w:szCs w:val="24"/>
          <w:lang w:val="mn-MN"/>
        </w:rPr>
      </w:pPr>
    </w:p>
    <w:p w14:paraId="7A0D927D" w14:textId="441D36F8" w:rsidR="003C6354" w:rsidRPr="00363EA3" w:rsidRDefault="004713D7" w:rsidP="003C6354">
      <w:pPr>
        <w:spacing w:after="0" w:line="240" w:lineRule="auto"/>
        <w:ind w:firstLine="360"/>
        <w:jc w:val="both"/>
        <w:rPr>
          <w:rFonts w:ascii="Arial" w:hAnsi="Arial" w:cs="Arial"/>
          <w:sz w:val="24"/>
          <w:szCs w:val="24"/>
        </w:rPr>
      </w:pPr>
      <w:r w:rsidRPr="00363EA3">
        <w:rPr>
          <w:rFonts w:ascii="Arial" w:hAnsi="Arial" w:cs="Arial"/>
          <w:sz w:val="24"/>
          <w:szCs w:val="24"/>
        </w:rPr>
        <w:t>3</w:t>
      </w:r>
      <w:r w:rsidR="003C6354" w:rsidRPr="00363EA3">
        <w:rPr>
          <w:rFonts w:ascii="Arial" w:hAnsi="Arial" w:cs="Arial"/>
          <w:sz w:val="24"/>
          <w:szCs w:val="24"/>
        </w:rPr>
        <w:t>.3.Энэ хууль бараа, ажил, үйлчилгээ худалдан авахтай холбоотой дараах харилцааг зохицуулахад хамаарахгүй:</w:t>
      </w:r>
    </w:p>
    <w:p w14:paraId="75B9C4DC" w14:textId="77777777" w:rsidR="003C6354" w:rsidRPr="00363EA3" w:rsidRDefault="003C6354" w:rsidP="003C6354">
      <w:pPr>
        <w:spacing w:after="0" w:line="240" w:lineRule="auto"/>
        <w:ind w:left="1182" w:hanging="720"/>
        <w:jc w:val="both"/>
        <w:rPr>
          <w:rFonts w:ascii="Arial" w:hAnsi="Arial" w:cs="Arial"/>
          <w:sz w:val="24"/>
          <w:szCs w:val="24"/>
        </w:rPr>
      </w:pPr>
    </w:p>
    <w:p w14:paraId="72C22B13" w14:textId="50D291A0" w:rsidR="003C6354" w:rsidRPr="00586FD6" w:rsidRDefault="004713D7" w:rsidP="003C6354">
      <w:pPr>
        <w:pStyle w:val="NoSpacing"/>
        <w:jc w:val="both"/>
        <w:rPr>
          <w:rFonts w:cs="Arial"/>
          <w:szCs w:val="24"/>
          <w:lang w:val="mn-MN"/>
        </w:rPr>
      </w:pPr>
      <w:r w:rsidRPr="00586FD6">
        <w:rPr>
          <w:rFonts w:cs="Arial"/>
          <w:szCs w:val="24"/>
          <w:lang w:val="mn-MN"/>
        </w:rPr>
        <w:t>3</w:t>
      </w:r>
      <w:r w:rsidR="003C6354" w:rsidRPr="00586FD6">
        <w:rPr>
          <w:rFonts w:cs="Arial"/>
          <w:szCs w:val="24"/>
          <w:lang w:val="mn-MN"/>
        </w:rPr>
        <w:t xml:space="preserve">.3.1.хуулиар төрийн нууцад хамааруулсан болон үндэсний аюулгүй байдлыг хангахтай холбоотой тусгай зориулалтын тоног төхөөрөмж, багаж хэрэгсэл, техник, байгууламж, ажил, үйлчилгээ болон галт зэвсэг худалдан авах ажиллагаа; </w:t>
      </w:r>
    </w:p>
    <w:p w14:paraId="1DFB5B2F" w14:textId="77777777" w:rsidR="003C6354" w:rsidRPr="00586FD6" w:rsidRDefault="003C6354" w:rsidP="003C6354">
      <w:pPr>
        <w:pStyle w:val="NoSpacing"/>
        <w:jc w:val="both"/>
        <w:rPr>
          <w:rFonts w:cs="Arial"/>
          <w:szCs w:val="24"/>
          <w:lang w:val="mn-MN"/>
        </w:rPr>
      </w:pPr>
    </w:p>
    <w:p w14:paraId="4EE5E779" w14:textId="09101CD3" w:rsidR="003C6354" w:rsidRPr="00586FD6" w:rsidRDefault="004713D7" w:rsidP="003C6354">
      <w:pPr>
        <w:pStyle w:val="NoSpacing"/>
        <w:jc w:val="both"/>
        <w:rPr>
          <w:rFonts w:cs="Arial"/>
          <w:szCs w:val="24"/>
          <w:lang w:val="mn-MN"/>
        </w:rPr>
      </w:pPr>
      <w:r w:rsidRPr="00586FD6">
        <w:rPr>
          <w:rFonts w:cs="Arial"/>
          <w:szCs w:val="24"/>
          <w:lang w:val="mn-MN"/>
        </w:rPr>
        <w:t>3</w:t>
      </w:r>
      <w:r w:rsidR="003C6354" w:rsidRPr="00586FD6">
        <w:rPr>
          <w:rFonts w:cs="Arial"/>
          <w:szCs w:val="24"/>
          <w:lang w:val="mn-MN"/>
        </w:rPr>
        <w:t xml:space="preserve">.3.2.Төв банк /Монголбанк/-ны тухай хуульд тусгайлан заасан мөнгөний бодлогыг хэрэгжүүлэхтэй холбоотой үнэт цаас, валют худалдан авах, мөнгөн тэмдэгт хэвлүүлэх, хадгалуулах, тээвэрлэх, гадаад валютын улсын нөөцийг бүрдүүлэхтэй холбогдуулан гадаад валют, алт худалдан авах, цэвэршүүлэх, тээвэрлэх, банкны хяналт, шалгалтын хүрээнд зөвлөх үйлчилгээ авах, үндэсний </w:t>
      </w:r>
      <w:r w:rsidR="003C6354" w:rsidRPr="00586FD6">
        <w:rPr>
          <w:rFonts w:cs="Arial"/>
          <w:szCs w:val="24"/>
          <w:lang w:val="mn-MN"/>
        </w:rPr>
        <w:lastRenderedPageBreak/>
        <w:t>төлбөрийн системийн программ хангамж, түүний тоног төхөөрөмж, эрдэнэсийн нөөц санг бүрдүүлэхэд хамаарах худалдан авах ажиллагаа;</w:t>
      </w:r>
    </w:p>
    <w:p w14:paraId="64EDFF25" w14:textId="77777777" w:rsidR="003C6354" w:rsidRPr="00586FD6" w:rsidRDefault="003C6354" w:rsidP="003C6354">
      <w:pPr>
        <w:pStyle w:val="NoSpacing"/>
        <w:jc w:val="both"/>
        <w:rPr>
          <w:rFonts w:cs="Arial"/>
          <w:szCs w:val="24"/>
          <w:lang w:val="mn-MN"/>
        </w:rPr>
      </w:pPr>
    </w:p>
    <w:p w14:paraId="196227C1" w14:textId="29DFA1EB" w:rsidR="003C6354" w:rsidRPr="00586FD6" w:rsidRDefault="004713D7" w:rsidP="003C6354">
      <w:pPr>
        <w:pStyle w:val="NoSpacing"/>
        <w:jc w:val="both"/>
        <w:rPr>
          <w:rFonts w:cs="Arial"/>
          <w:szCs w:val="24"/>
          <w:lang w:val="mn-MN"/>
        </w:rPr>
      </w:pPr>
      <w:r w:rsidRPr="00586FD6">
        <w:rPr>
          <w:rFonts w:cs="Arial"/>
          <w:szCs w:val="24"/>
          <w:lang w:val="mn-MN"/>
        </w:rPr>
        <w:t>3</w:t>
      </w:r>
      <w:r w:rsidR="003C6354" w:rsidRPr="00586FD6">
        <w:rPr>
          <w:rFonts w:cs="Arial"/>
          <w:szCs w:val="24"/>
          <w:lang w:val="mn-MN"/>
        </w:rPr>
        <w:t>.3.3.Засгийн газар, төрийн өмчит эсхүл төрийн өмчийн оролцоотой хуулийн этгээд дотоодын болон олон улсын санхүүгийн зах зээл дээр үнэт цаас гаргах, арилжаалах, олон улсын зах зээл, банк, санхүүгийн байгууллагаас арилжааны нөхцөлтэй зээл авахтай холбоотой үйлчилгээ худалдан авах ажиллагаа;</w:t>
      </w:r>
    </w:p>
    <w:p w14:paraId="659BCD82" w14:textId="77777777" w:rsidR="003C6354" w:rsidRPr="00586FD6" w:rsidRDefault="003C6354" w:rsidP="003C6354">
      <w:pPr>
        <w:pStyle w:val="NoSpacing"/>
        <w:jc w:val="both"/>
        <w:rPr>
          <w:rFonts w:cs="Arial"/>
          <w:szCs w:val="24"/>
          <w:lang w:val="mn-MN"/>
        </w:rPr>
      </w:pPr>
    </w:p>
    <w:p w14:paraId="2527EF7C" w14:textId="19B4592D" w:rsidR="003C6354" w:rsidRPr="00586FD6" w:rsidRDefault="004713D7" w:rsidP="003C6354">
      <w:pPr>
        <w:pStyle w:val="NoSpacing"/>
        <w:jc w:val="both"/>
        <w:rPr>
          <w:rFonts w:cs="Arial"/>
          <w:szCs w:val="24"/>
          <w:lang w:val="mn-MN"/>
        </w:rPr>
      </w:pPr>
      <w:r w:rsidRPr="00586FD6">
        <w:rPr>
          <w:rFonts w:cs="Arial"/>
          <w:szCs w:val="24"/>
          <w:lang w:val="mn-MN"/>
        </w:rPr>
        <w:t>3</w:t>
      </w:r>
      <w:r w:rsidR="003C6354" w:rsidRPr="00586FD6">
        <w:rPr>
          <w:rFonts w:cs="Arial"/>
          <w:szCs w:val="24"/>
          <w:lang w:val="mn-MN"/>
        </w:rPr>
        <w:t>.3.4.Сонгуулийн ерөнхий хороо болон аймаг, сум,</w:t>
      </w:r>
      <w:r w:rsidR="00307BF6" w:rsidRPr="00586FD6">
        <w:rPr>
          <w:rFonts w:cs="Arial"/>
          <w:szCs w:val="24"/>
          <w:lang w:val="mn-MN"/>
        </w:rPr>
        <w:t xml:space="preserve"> нийслэл, </w:t>
      </w:r>
      <w:r w:rsidR="003C6354" w:rsidRPr="00586FD6">
        <w:rPr>
          <w:rFonts w:cs="Arial"/>
          <w:szCs w:val="24"/>
          <w:lang w:val="mn-MN"/>
        </w:rPr>
        <w:t>дүүргийн сонгуулийн хороо батлагдсан төсвийн хэмжээнд Монгол Улсын Ерөнхийлөгч, Монгол Улсын Их Хурал, түүнчлэн аймаг, сум, нийслэл, дүүргийн иргэдийн Төлөөлөгчдийн хурлын сонгуулийг зохион байгуулах, сонгуулийн автоматжуулах хэрэгслийн иж бүрдэл, сонгогчийн бүртгэлийн техник хэрэгсэл, программ хангамж болон харилцаа холбооны үйлчилгээ худалдан авах ажиллагаа;</w:t>
      </w:r>
    </w:p>
    <w:p w14:paraId="081B3A2C" w14:textId="77777777" w:rsidR="003C6354" w:rsidRPr="00586FD6" w:rsidRDefault="003C6354" w:rsidP="003C6354">
      <w:pPr>
        <w:pStyle w:val="NoSpacing"/>
        <w:jc w:val="both"/>
        <w:rPr>
          <w:rFonts w:cs="Arial"/>
          <w:szCs w:val="24"/>
          <w:lang w:val="mn-MN"/>
        </w:rPr>
      </w:pPr>
    </w:p>
    <w:p w14:paraId="17936076" w14:textId="5B0B8334" w:rsidR="003C6354" w:rsidRPr="00586FD6" w:rsidRDefault="004713D7" w:rsidP="003C6354">
      <w:pPr>
        <w:pStyle w:val="NoSpacing"/>
        <w:jc w:val="both"/>
        <w:rPr>
          <w:rFonts w:cs="Arial"/>
          <w:szCs w:val="24"/>
          <w:lang w:val="mn-MN"/>
        </w:rPr>
      </w:pPr>
      <w:r w:rsidRPr="00586FD6">
        <w:rPr>
          <w:rFonts w:cs="Arial"/>
          <w:szCs w:val="24"/>
          <w:lang w:val="mn-MN"/>
        </w:rPr>
        <w:t>3</w:t>
      </w:r>
      <w:r w:rsidR="003C6354" w:rsidRPr="00586FD6">
        <w:rPr>
          <w:rFonts w:cs="Arial"/>
          <w:szCs w:val="24"/>
          <w:lang w:val="mn-MN"/>
        </w:rPr>
        <w:t>.3.5.Монгол Улсын хилийн чанад дахь</w:t>
      </w:r>
      <w:r w:rsidR="00151CD5" w:rsidRPr="00586FD6">
        <w:rPr>
          <w:rFonts w:cs="Arial"/>
          <w:szCs w:val="24"/>
          <w:lang w:val="mn-MN"/>
        </w:rPr>
        <w:t xml:space="preserve"> </w:t>
      </w:r>
      <w:r w:rsidR="00116DF6" w:rsidRPr="00586FD6">
        <w:rPr>
          <w:rFonts w:cs="Arial"/>
          <w:szCs w:val="24"/>
          <w:lang w:val="mn-MN"/>
        </w:rPr>
        <w:t>Д</w:t>
      </w:r>
      <w:r w:rsidR="003C6354" w:rsidRPr="00586FD6">
        <w:rPr>
          <w:rFonts w:cs="Arial"/>
          <w:szCs w:val="24"/>
          <w:lang w:val="mn-MN"/>
        </w:rPr>
        <w:t>ипломат төлөөлөгчийн газр</w:t>
      </w:r>
      <w:r w:rsidR="00BE5C30" w:rsidRPr="00586FD6">
        <w:rPr>
          <w:rFonts w:cs="Arial"/>
          <w:szCs w:val="24"/>
          <w:lang w:val="mn-MN"/>
        </w:rPr>
        <w:t>ын</w:t>
      </w:r>
      <w:r w:rsidR="003B50C6" w:rsidRPr="00586FD6">
        <w:rPr>
          <w:rFonts w:cs="Arial"/>
          <w:szCs w:val="24"/>
          <w:lang w:val="mn-MN"/>
        </w:rPr>
        <w:t xml:space="preserve"> хэрэгцээнд </w:t>
      </w:r>
      <w:r w:rsidR="00D8358A" w:rsidRPr="00586FD6">
        <w:rPr>
          <w:rFonts w:cs="Arial"/>
          <w:szCs w:val="24"/>
          <w:lang w:val="mn-MN"/>
        </w:rPr>
        <w:t>гадаад у</w:t>
      </w:r>
      <w:r w:rsidR="00023140" w:rsidRPr="00586FD6">
        <w:rPr>
          <w:rFonts w:cs="Arial"/>
          <w:szCs w:val="24"/>
          <w:lang w:val="mn-MN"/>
        </w:rPr>
        <w:t xml:space="preserve">лсад </w:t>
      </w:r>
      <w:r w:rsidR="003C6354" w:rsidRPr="00586FD6">
        <w:rPr>
          <w:rFonts w:cs="Arial"/>
          <w:szCs w:val="24"/>
          <w:lang w:val="mn-MN"/>
        </w:rPr>
        <w:t>худалдан авах ажиллагаа;</w:t>
      </w:r>
    </w:p>
    <w:p w14:paraId="0BE8445F" w14:textId="77777777" w:rsidR="003C6354" w:rsidRPr="00586FD6" w:rsidRDefault="003C6354" w:rsidP="003C6354">
      <w:pPr>
        <w:pStyle w:val="NoSpacing"/>
        <w:jc w:val="both"/>
        <w:rPr>
          <w:rFonts w:cs="Arial"/>
          <w:szCs w:val="24"/>
          <w:lang w:val="mn-MN"/>
        </w:rPr>
      </w:pPr>
    </w:p>
    <w:p w14:paraId="1949344B" w14:textId="4FE2C4BD" w:rsidR="000D1F38" w:rsidRPr="00586FD6" w:rsidRDefault="004713D7" w:rsidP="00F7474C">
      <w:pPr>
        <w:pStyle w:val="NoSpacing"/>
        <w:jc w:val="both"/>
        <w:rPr>
          <w:rFonts w:cs="Arial"/>
          <w:szCs w:val="24"/>
          <w:lang w:val="mn-MN"/>
        </w:rPr>
      </w:pPr>
      <w:r w:rsidRPr="00586FD6">
        <w:rPr>
          <w:rFonts w:cs="Arial"/>
          <w:szCs w:val="24"/>
          <w:lang w:val="mn-MN"/>
        </w:rPr>
        <w:t>3</w:t>
      </w:r>
      <w:r w:rsidR="003C6354" w:rsidRPr="00586FD6">
        <w:rPr>
          <w:rFonts w:cs="Arial"/>
          <w:szCs w:val="24"/>
          <w:lang w:val="mn-MN"/>
        </w:rPr>
        <w:t>.3.6.Засгийн газраас Монгол Улсыг гадаад улсад сурталчлах, гадаад улсаас соёлын биет өв</w:t>
      </w:r>
      <w:r w:rsidR="000955F9" w:rsidRPr="00586FD6">
        <w:rPr>
          <w:rFonts w:cs="Arial"/>
          <w:szCs w:val="24"/>
          <w:lang w:val="mn-MN"/>
        </w:rPr>
        <w:t xml:space="preserve"> болон түүний хуулбарыг </w:t>
      </w:r>
      <w:r w:rsidR="003C6354" w:rsidRPr="00586FD6">
        <w:rPr>
          <w:rFonts w:cs="Arial"/>
          <w:szCs w:val="24"/>
          <w:lang w:val="mn-MN"/>
        </w:rPr>
        <w:t>өмчлөгчтэй тохиролцон худалдан авах ажиллагаа</w:t>
      </w:r>
      <w:r w:rsidR="00F7474C" w:rsidRPr="00586FD6">
        <w:rPr>
          <w:rFonts w:cs="Arial"/>
          <w:szCs w:val="24"/>
          <w:lang w:val="mn-MN"/>
        </w:rPr>
        <w:t>.</w:t>
      </w:r>
    </w:p>
    <w:p w14:paraId="60A56428" w14:textId="77777777" w:rsidR="008F51DB" w:rsidRPr="00586FD6" w:rsidRDefault="008F51DB" w:rsidP="00F7474C">
      <w:pPr>
        <w:pStyle w:val="NoSpacing"/>
        <w:jc w:val="both"/>
        <w:rPr>
          <w:rFonts w:cs="Arial"/>
          <w:szCs w:val="24"/>
          <w:lang w:val="mn-MN"/>
        </w:rPr>
      </w:pPr>
    </w:p>
    <w:p w14:paraId="6455D5A0" w14:textId="5D7AB2EE" w:rsidR="008F51DB" w:rsidRPr="00586FD6" w:rsidRDefault="003901FA" w:rsidP="000E7DD9">
      <w:pPr>
        <w:pStyle w:val="NoSpacing"/>
        <w:shd w:val="clear" w:color="auto" w:fill="FFFFFF" w:themeFill="background1"/>
        <w:ind w:firstLine="360"/>
        <w:jc w:val="both"/>
        <w:rPr>
          <w:rFonts w:cs="Arial"/>
          <w:szCs w:val="24"/>
          <w:lang w:val="mn-MN"/>
        </w:rPr>
      </w:pPr>
      <w:r w:rsidRPr="00586FD6">
        <w:rPr>
          <w:rFonts w:cs="Arial"/>
          <w:szCs w:val="24"/>
          <w:lang w:val="mn-MN"/>
        </w:rPr>
        <w:t>3</w:t>
      </w:r>
      <w:r w:rsidR="008F51DB" w:rsidRPr="00586FD6">
        <w:rPr>
          <w:rFonts w:cs="Arial"/>
          <w:szCs w:val="24"/>
          <w:lang w:val="mn-MN"/>
        </w:rPr>
        <w:t xml:space="preserve">.4.Энэ хуулийн 3.3.1-д заасан </w:t>
      </w:r>
      <w:r w:rsidR="00BA0E4A" w:rsidRPr="00586FD6">
        <w:rPr>
          <w:rFonts w:cs="Arial"/>
          <w:szCs w:val="24"/>
          <w:lang w:val="mn-MN"/>
        </w:rPr>
        <w:t xml:space="preserve">төрийн нууцад хамаарах </w:t>
      </w:r>
      <w:r w:rsidR="008F51DB" w:rsidRPr="00586FD6">
        <w:rPr>
          <w:rFonts w:cs="Arial"/>
          <w:szCs w:val="24"/>
          <w:lang w:val="mn-MN"/>
        </w:rPr>
        <w:t xml:space="preserve">худалдан авах ажиллагааг зохицуулах журмыг </w:t>
      </w:r>
      <w:r w:rsidR="002B48B0" w:rsidRPr="00586FD6">
        <w:rPr>
          <w:rFonts w:cs="Arial"/>
          <w:szCs w:val="24"/>
          <w:lang w:val="mn-MN"/>
        </w:rPr>
        <w:t xml:space="preserve">тагнуулын байгууллага </w:t>
      </w:r>
      <w:r w:rsidR="008F51DB" w:rsidRPr="00586FD6">
        <w:rPr>
          <w:rFonts w:cs="Arial"/>
          <w:szCs w:val="24"/>
          <w:lang w:val="mn-MN"/>
        </w:rPr>
        <w:t>боловсруулж, Засгийн газар батална.</w:t>
      </w:r>
    </w:p>
    <w:p w14:paraId="359A9782" w14:textId="77777777" w:rsidR="003C6354" w:rsidRPr="00363EA3" w:rsidRDefault="003C6354" w:rsidP="003C6354">
      <w:pPr>
        <w:spacing w:after="0" w:line="240" w:lineRule="auto"/>
        <w:ind w:left="1182" w:hanging="720"/>
        <w:jc w:val="both"/>
        <w:rPr>
          <w:rFonts w:ascii="Arial" w:hAnsi="Arial" w:cs="Arial"/>
          <w:sz w:val="24"/>
          <w:szCs w:val="24"/>
        </w:rPr>
      </w:pPr>
    </w:p>
    <w:p w14:paraId="59FE8142" w14:textId="030463FB" w:rsidR="00F029E0" w:rsidRPr="00586FD6" w:rsidRDefault="004713D7" w:rsidP="00F029E0">
      <w:pPr>
        <w:pStyle w:val="Heading2"/>
        <w:numPr>
          <w:ilvl w:val="0"/>
          <w:numId w:val="0"/>
        </w:numPr>
        <w:ind w:firstLine="360"/>
      </w:pPr>
      <w:r w:rsidRPr="00586FD6">
        <w:t>4 дүгээр</w:t>
      </w:r>
      <w:r w:rsidR="00F029E0" w:rsidRPr="00586FD6">
        <w:t xml:space="preserve"> зүйл.Хуулийн нэр томьёоны тодорхойлолт</w:t>
      </w:r>
    </w:p>
    <w:p w14:paraId="13B1B8CA" w14:textId="77777777" w:rsidR="00F029E0" w:rsidRPr="00586FD6" w:rsidRDefault="00F029E0" w:rsidP="00F029E0">
      <w:pPr>
        <w:pStyle w:val="NoSpacing"/>
        <w:ind w:firstLine="360"/>
        <w:rPr>
          <w:rFonts w:cs="Arial"/>
          <w:szCs w:val="24"/>
          <w:lang w:val="mn-MN"/>
        </w:rPr>
      </w:pPr>
    </w:p>
    <w:p w14:paraId="240AE1DF" w14:textId="5A9BD968" w:rsidR="00F029E0" w:rsidRPr="00586FD6" w:rsidRDefault="0086579C" w:rsidP="00F029E0">
      <w:pPr>
        <w:pStyle w:val="NoSpacing"/>
        <w:ind w:firstLine="360"/>
        <w:rPr>
          <w:rFonts w:cs="Arial"/>
          <w:szCs w:val="24"/>
          <w:lang w:val="mn-MN"/>
        </w:rPr>
      </w:pPr>
      <w:r w:rsidRPr="00586FD6">
        <w:rPr>
          <w:rFonts w:cs="Arial"/>
          <w:szCs w:val="24"/>
          <w:lang w:val="mn-MN"/>
        </w:rPr>
        <w:t>4</w:t>
      </w:r>
      <w:r w:rsidR="00F029E0" w:rsidRPr="00586FD6">
        <w:rPr>
          <w:rFonts w:cs="Arial"/>
          <w:szCs w:val="24"/>
          <w:lang w:val="mn-MN"/>
        </w:rPr>
        <w:t>.1.Энэ хуульд хэрэглэсэн дараах нэр томьёог дор дурдсан утгаар ойлгоно:</w:t>
      </w:r>
    </w:p>
    <w:p w14:paraId="5087DC3C" w14:textId="77777777" w:rsidR="00F029E0" w:rsidRPr="00586FD6" w:rsidRDefault="00F029E0" w:rsidP="00F029E0">
      <w:pPr>
        <w:pStyle w:val="NoSpacing"/>
        <w:ind w:left="1182" w:hanging="720"/>
        <w:jc w:val="both"/>
        <w:rPr>
          <w:rFonts w:cs="Arial"/>
          <w:szCs w:val="24"/>
          <w:lang w:val="mn-MN"/>
        </w:rPr>
      </w:pPr>
    </w:p>
    <w:p w14:paraId="0718DACB" w14:textId="3E72637F"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1.“ажил” гэж барилга байгууламж, инженерийн дэд бүтцийг барих, засварлах, өргөтгөх, шинэчлэх, геологийн судалгаа хийх болон тэдгээрт холбогдох тоног төхөөрөмжийг угсрах, суурилуулах, турших, тохируулах зорилгоор хүн хүч, машин техник, тоног төхөөрөмж, материал, технологийг хослуулан ашиглаж гүйцэтгэх ажлыг болон түүнийг дагалдан нийлүүлэх барааг;</w:t>
      </w:r>
    </w:p>
    <w:p w14:paraId="5F8E4DEC" w14:textId="77777777" w:rsidR="00F029E0" w:rsidRPr="00586FD6" w:rsidRDefault="00F029E0" w:rsidP="00F029E0">
      <w:pPr>
        <w:pStyle w:val="NoSpacing"/>
        <w:jc w:val="both"/>
        <w:rPr>
          <w:rFonts w:cs="Arial"/>
          <w:szCs w:val="24"/>
          <w:lang w:val="mn-MN"/>
        </w:rPr>
      </w:pPr>
    </w:p>
    <w:p w14:paraId="71504F11" w14:textId="43E50D79"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2.“аж ахуй эрхлэгч” гэж хуулийн этгээд, хүнийг;</w:t>
      </w:r>
    </w:p>
    <w:p w14:paraId="30F63471" w14:textId="77777777" w:rsidR="00F029E0" w:rsidRPr="00586FD6" w:rsidRDefault="00F029E0" w:rsidP="00F029E0">
      <w:pPr>
        <w:pStyle w:val="NoSpacing"/>
        <w:jc w:val="both"/>
        <w:rPr>
          <w:rFonts w:cs="Arial"/>
          <w:szCs w:val="24"/>
          <w:lang w:val="mn-MN"/>
        </w:rPr>
      </w:pPr>
    </w:p>
    <w:p w14:paraId="704690DD" w14:textId="1F4946D1"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3.“ашиглалтын хугацааны өртөг” гэж </w:t>
      </w:r>
      <w:r w:rsidR="00532042" w:rsidRPr="00586FD6">
        <w:rPr>
          <w:rFonts w:cs="Arial"/>
          <w:szCs w:val="24"/>
          <w:lang w:val="mn-MN"/>
        </w:rPr>
        <w:t xml:space="preserve">харьцуулах үнэ дээр </w:t>
      </w:r>
      <w:r w:rsidR="00F029E0" w:rsidRPr="00586FD6">
        <w:rPr>
          <w:rFonts w:cs="Arial"/>
          <w:szCs w:val="24"/>
          <w:lang w:val="mn-MN"/>
        </w:rPr>
        <w:t xml:space="preserve">ашиглалтын хугацаанд гарах </w:t>
      </w:r>
      <w:r w:rsidR="0038357C" w:rsidRPr="00586FD6">
        <w:rPr>
          <w:rFonts w:cs="Arial"/>
          <w:szCs w:val="24"/>
          <w:lang w:val="mn-MN"/>
        </w:rPr>
        <w:t>зардлыг</w:t>
      </w:r>
      <w:r w:rsidR="00AE50FF" w:rsidRPr="00586FD6">
        <w:rPr>
          <w:rFonts w:cs="Arial"/>
          <w:szCs w:val="24"/>
          <w:lang w:val="mn-MN"/>
        </w:rPr>
        <w:t xml:space="preserve"> </w:t>
      </w:r>
      <w:r w:rsidR="006B70C5" w:rsidRPr="00586FD6">
        <w:rPr>
          <w:rFonts w:cs="Arial"/>
          <w:szCs w:val="24"/>
          <w:lang w:val="mn-MN"/>
        </w:rPr>
        <w:t xml:space="preserve">харгалзан </w:t>
      </w:r>
      <w:r w:rsidR="00F029E0" w:rsidRPr="00586FD6">
        <w:rPr>
          <w:rFonts w:cs="Arial"/>
          <w:szCs w:val="24"/>
          <w:lang w:val="mn-MN"/>
        </w:rPr>
        <w:t>тооцсон</w:t>
      </w:r>
      <w:r w:rsidR="0023056C" w:rsidRPr="00586FD6">
        <w:rPr>
          <w:rFonts w:cs="Arial"/>
          <w:szCs w:val="24"/>
          <w:lang w:val="mn-MN"/>
        </w:rPr>
        <w:t xml:space="preserve"> тоон утгыг</w:t>
      </w:r>
      <w:r w:rsidR="00F029E0" w:rsidRPr="00586FD6">
        <w:rPr>
          <w:rFonts w:cs="Arial"/>
          <w:szCs w:val="24"/>
          <w:lang w:val="mn-MN"/>
        </w:rPr>
        <w:t xml:space="preserve">; </w:t>
      </w:r>
    </w:p>
    <w:p w14:paraId="074FF4EB" w14:textId="77777777" w:rsidR="00532042" w:rsidRPr="00586FD6" w:rsidRDefault="00532042" w:rsidP="00F029E0">
      <w:pPr>
        <w:pStyle w:val="NoSpacing"/>
        <w:jc w:val="both"/>
        <w:rPr>
          <w:rFonts w:cs="Arial"/>
          <w:szCs w:val="24"/>
          <w:lang w:val="mn-MN"/>
        </w:rPr>
      </w:pPr>
    </w:p>
    <w:p w14:paraId="0233ECC9" w14:textId="597D3DFC"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4.“бараа” гэж эдийн засгийн ач холбогдол, үнэ бүхий худалдах, солилцох, түрээслэх боломжтой эд юмс, бэлэн шийдэл бүхий биет бус хөрөнгө болон тухайн барааг дагалдан үзүүлэх ажил, үйлчилгээг;</w:t>
      </w:r>
    </w:p>
    <w:p w14:paraId="1D0F9039" w14:textId="77777777" w:rsidR="00F029E0" w:rsidRPr="00586FD6" w:rsidRDefault="00F029E0" w:rsidP="00F029E0">
      <w:pPr>
        <w:pStyle w:val="NoSpacing"/>
        <w:jc w:val="both"/>
        <w:rPr>
          <w:rFonts w:cs="Arial"/>
          <w:szCs w:val="24"/>
          <w:lang w:val="mn-MN"/>
        </w:rPr>
      </w:pPr>
    </w:p>
    <w:p w14:paraId="791C8CD5" w14:textId="1471C307"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5.“бэлэн шийдэл” гэж зах зээлд бэлэн байгаа бөгөөд өөрчлөлт оруулахгүйгээр захиалагчийн хэрэгцээ шаардлагыг хангах боломжтой шийдлийг; </w:t>
      </w:r>
    </w:p>
    <w:p w14:paraId="5753CC13" w14:textId="77777777" w:rsidR="00F029E0" w:rsidRPr="00586FD6" w:rsidRDefault="00F029E0" w:rsidP="00F029E0">
      <w:pPr>
        <w:pStyle w:val="NoSpacing"/>
        <w:jc w:val="both"/>
        <w:rPr>
          <w:rFonts w:cs="Arial"/>
          <w:szCs w:val="24"/>
          <w:lang w:val="mn-MN"/>
        </w:rPr>
      </w:pPr>
    </w:p>
    <w:p w14:paraId="44C8E91E" w14:textId="216F1BF8"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6.“гадаадын этгээд” гэж гадаад улсын хууль тогтоомжийн дагуу үүсгэн байгуулагдсан хуулийн этгээд, гадаадын иргэн</w:t>
      </w:r>
      <w:r w:rsidR="00275BE6" w:rsidRPr="00586FD6">
        <w:rPr>
          <w:rFonts w:cs="Arial"/>
          <w:szCs w:val="24"/>
          <w:lang w:val="mn-MN"/>
        </w:rPr>
        <w:t>,</w:t>
      </w:r>
      <w:r w:rsidR="00F029E0" w:rsidRPr="00586FD6">
        <w:rPr>
          <w:rFonts w:cs="Arial"/>
          <w:szCs w:val="24"/>
          <w:lang w:val="mn-MN"/>
        </w:rPr>
        <w:t xml:space="preserve"> эсхүл харьяалалгүй хүнийг;</w:t>
      </w:r>
    </w:p>
    <w:p w14:paraId="6AA3F32C" w14:textId="77777777" w:rsidR="00F029E0" w:rsidRPr="00586FD6" w:rsidRDefault="00F029E0" w:rsidP="00F029E0">
      <w:pPr>
        <w:pStyle w:val="NoSpacing"/>
        <w:jc w:val="both"/>
        <w:rPr>
          <w:rFonts w:cs="Arial"/>
          <w:szCs w:val="24"/>
          <w:lang w:val="mn-MN"/>
        </w:rPr>
      </w:pPr>
    </w:p>
    <w:p w14:paraId="45640EE0" w14:textId="1E83F075" w:rsidR="00E53BF8" w:rsidRPr="00586FD6" w:rsidRDefault="0086579C" w:rsidP="00F029E0">
      <w:pPr>
        <w:pStyle w:val="NoSpacing"/>
        <w:jc w:val="both"/>
        <w:rPr>
          <w:rFonts w:cs="Arial"/>
          <w:szCs w:val="24"/>
          <w:lang w:val="mn-MN"/>
        </w:rPr>
      </w:pPr>
      <w:r w:rsidRPr="00586FD6">
        <w:rPr>
          <w:rFonts w:cs="Arial"/>
          <w:szCs w:val="24"/>
          <w:lang w:val="mn-MN"/>
        </w:rPr>
        <w:lastRenderedPageBreak/>
        <w:t>4</w:t>
      </w:r>
      <w:r w:rsidR="00F029E0" w:rsidRPr="00586FD6">
        <w:rPr>
          <w:rFonts w:cs="Arial"/>
          <w:szCs w:val="24"/>
          <w:lang w:val="mn-MN"/>
        </w:rPr>
        <w:t>.1.7.“дотоодын бараа” гэж</w:t>
      </w:r>
      <w:r w:rsidR="00E53BF8" w:rsidRPr="00586FD6">
        <w:rPr>
          <w:rFonts w:cs="Arial"/>
          <w:szCs w:val="24"/>
          <w:lang w:val="mn-MN"/>
        </w:rPr>
        <w:t xml:space="preserve"> Монгол Улсад олборлосон, ургуулсан, бойжуулсан, үйлдвэрлэсэн, боловсруулсан, эсхүл эд ангиудын дийлэнхийг угсарч, түүний үндсэн шинж чанар, зориулалт, ашиглалтын хэлбэр</w:t>
      </w:r>
      <w:r w:rsidR="00B41396" w:rsidRPr="00586FD6">
        <w:rPr>
          <w:rFonts w:cs="Arial"/>
          <w:szCs w:val="24"/>
          <w:lang w:val="mn-MN"/>
        </w:rPr>
        <w:t>ийг</w:t>
      </w:r>
      <w:r w:rsidR="00E53BF8" w:rsidRPr="00586FD6">
        <w:rPr>
          <w:rFonts w:cs="Arial"/>
          <w:szCs w:val="24"/>
          <w:lang w:val="mn-MN"/>
        </w:rPr>
        <w:t xml:space="preserve"> өөр</w:t>
      </w:r>
      <w:r w:rsidR="00EE77FD" w:rsidRPr="00586FD6">
        <w:rPr>
          <w:rFonts w:cs="Arial"/>
          <w:szCs w:val="24"/>
          <w:lang w:val="mn-MN"/>
        </w:rPr>
        <w:t>чилж</w:t>
      </w:r>
      <w:r w:rsidR="00B41396" w:rsidRPr="00586FD6">
        <w:rPr>
          <w:rFonts w:cs="Arial"/>
          <w:szCs w:val="24"/>
          <w:lang w:val="mn-MN"/>
        </w:rPr>
        <w:t xml:space="preserve"> шинээр</w:t>
      </w:r>
      <w:r w:rsidR="00E53BF8" w:rsidRPr="00586FD6">
        <w:rPr>
          <w:rFonts w:cs="Arial"/>
          <w:szCs w:val="24"/>
          <w:lang w:val="mn-MN"/>
        </w:rPr>
        <w:t xml:space="preserve"> </w:t>
      </w:r>
      <w:r w:rsidR="00EE77FD" w:rsidRPr="00586FD6">
        <w:rPr>
          <w:rFonts w:cs="Arial"/>
          <w:szCs w:val="24"/>
          <w:lang w:val="mn-MN"/>
        </w:rPr>
        <w:t>бүтээсэн</w:t>
      </w:r>
      <w:r w:rsidR="00E53BF8" w:rsidRPr="00586FD6">
        <w:rPr>
          <w:rFonts w:cs="Arial"/>
          <w:szCs w:val="24"/>
          <w:lang w:val="mn-MN"/>
        </w:rPr>
        <w:t xml:space="preserve"> барааг;</w:t>
      </w:r>
    </w:p>
    <w:p w14:paraId="6725FCAF" w14:textId="77777777" w:rsidR="00F029E0" w:rsidRPr="00586FD6" w:rsidRDefault="00F029E0" w:rsidP="00F029E0">
      <w:pPr>
        <w:pStyle w:val="NoSpacing"/>
        <w:jc w:val="both"/>
        <w:rPr>
          <w:rFonts w:cs="Arial"/>
          <w:szCs w:val="24"/>
          <w:lang w:val="mn-MN"/>
        </w:rPr>
      </w:pPr>
    </w:p>
    <w:p w14:paraId="375BABB4" w14:textId="6B0FBD4F" w:rsidR="00F029E0" w:rsidRPr="00586FD6" w:rsidRDefault="0086579C"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8.“ерөнхий гэрээний </w:t>
      </w:r>
      <w:r w:rsidR="004A1C3D" w:rsidRPr="00586FD6">
        <w:rPr>
          <w:rFonts w:cs="Arial"/>
          <w:szCs w:val="24"/>
          <w:lang w:val="mn-MN"/>
        </w:rPr>
        <w:t>арга</w:t>
      </w:r>
      <w:r w:rsidR="00F029E0" w:rsidRPr="00586FD6">
        <w:rPr>
          <w:rFonts w:cs="Arial"/>
          <w:szCs w:val="24"/>
          <w:lang w:val="mn-MN"/>
        </w:rPr>
        <w:t>” гэж захиалагчийн тодорхой хугацаанд давтамжтай худалдан авдаг</w:t>
      </w:r>
      <w:r w:rsidR="000C6593" w:rsidRPr="00586FD6">
        <w:rPr>
          <w:rFonts w:cs="Arial"/>
          <w:szCs w:val="24"/>
          <w:lang w:val="mn-MN"/>
        </w:rPr>
        <w:t>,</w:t>
      </w:r>
      <w:r w:rsidR="00F029E0" w:rsidRPr="00586FD6">
        <w:rPr>
          <w:rFonts w:cs="Arial"/>
          <w:szCs w:val="24"/>
          <w:lang w:val="mn-MN"/>
        </w:rPr>
        <w:t xml:space="preserve"> эсхүл байнгын хэрэгцээтэй бараа, үйлчилгээний </w:t>
      </w:r>
      <w:r w:rsidR="00BF228F" w:rsidRPr="00586FD6">
        <w:rPr>
          <w:rFonts w:cs="Arial"/>
          <w:szCs w:val="24"/>
          <w:lang w:val="mn-MN"/>
        </w:rPr>
        <w:t xml:space="preserve">нэгж </w:t>
      </w:r>
      <w:r w:rsidR="00F029E0" w:rsidRPr="00586FD6">
        <w:rPr>
          <w:rFonts w:cs="Arial"/>
          <w:szCs w:val="24"/>
          <w:lang w:val="mn-MN"/>
        </w:rPr>
        <w:t>дээд үнэ болон бусад нөхцөлийг то</w:t>
      </w:r>
      <w:r w:rsidR="0004370D" w:rsidRPr="00586FD6">
        <w:rPr>
          <w:rFonts w:cs="Arial"/>
          <w:szCs w:val="24"/>
          <w:lang w:val="mn-MN"/>
        </w:rPr>
        <w:t>гтоосон</w:t>
      </w:r>
      <w:r w:rsidR="00F029E0" w:rsidRPr="00586FD6">
        <w:rPr>
          <w:rFonts w:cs="Arial"/>
          <w:szCs w:val="24"/>
          <w:lang w:val="mn-MN"/>
        </w:rPr>
        <w:t xml:space="preserve"> ерөнхий гэрээг нэг ба түүнээс дээш оролцогчтой байгуулж, цахим дэлгүүрээс бараа, үйлчилгээ худалдан авахыг; </w:t>
      </w:r>
    </w:p>
    <w:p w14:paraId="52D6E1F8" w14:textId="77777777" w:rsidR="00F029E0" w:rsidRPr="00586FD6" w:rsidRDefault="00F029E0" w:rsidP="00F029E0">
      <w:pPr>
        <w:pStyle w:val="NoSpacing"/>
        <w:ind w:left="1182" w:hanging="720"/>
        <w:jc w:val="both"/>
        <w:rPr>
          <w:rFonts w:cs="Arial"/>
          <w:szCs w:val="24"/>
          <w:lang w:val="mn-MN"/>
        </w:rPr>
      </w:pPr>
    </w:p>
    <w:p w14:paraId="18A7CF2C" w14:textId="66A8FABD" w:rsidR="00F029E0" w:rsidRPr="00586FD6" w:rsidRDefault="0086579C" w:rsidP="00F029E0">
      <w:pPr>
        <w:pStyle w:val="NoSpacing"/>
        <w:ind w:left="1182" w:hanging="462"/>
        <w:jc w:val="both"/>
        <w:rPr>
          <w:rFonts w:cs="Arial"/>
          <w:szCs w:val="24"/>
          <w:lang w:val="mn-MN"/>
        </w:rPr>
      </w:pPr>
      <w:r w:rsidRPr="00586FD6">
        <w:rPr>
          <w:rFonts w:cs="Arial"/>
          <w:szCs w:val="24"/>
          <w:lang w:val="mn-MN"/>
        </w:rPr>
        <w:t>4</w:t>
      </w:r>
      <w:r w:rsidR="00F029E0" w:rsidRPr="00586FD6">
        <w:rPr>
          <w:rFonts w:cs="Arial"/>
          <w:szCs w:val="24"/>
          <w:lang w:val="mn-MN"/>
        </w:rPr>
        <w:t>.1.9.“захиалагч” гэж:</w:t>
      </w:r>
    </w:p>
    <w:p w14:paraId="78C389EC" w14:textId="55DE70D7" w:rsidR="00F029E0" w:rsidRPr="00586FD6" w:rsidRDefault="0086579C" w:rsidP="00F029E0">
      <w:pPr>
        <w:pStyle w:val="NoSpacing"/>
        <w:ind w:firstLine="1440"/>
        <w:jc w:val="both"/>
        <w:rPr>
          <w:rFonts w:cs="Arial"/>
          <w:szCs w:val="24"/>
          <w:lang w:val="mn-MN"/>
        </w:rPr>
      </w:pPr>
      <w:r w:rsidRPr="00586FD6">
        <w:rPr>
          <w:rFonts w:cs="Arial"/>
          <w:szCs w:val="24"/>
          <w:lang w:val="mn-MN"/>
        </w:rPr>
        <w:t>4</w:t>
      </w:r>
      <w:r w:rsidR="00F029E0" w:rsidRPr="00586FD6">
        <w:rPr>
          <w:rFonts w:cs="Arial"/>
          <w:szCs w:val="24"/>
          <w:lang w:val="mn-MN"/>
        </w:rPr>
        <w:t xml:space="preserve">.1.9.1.төрийн болон орон нутгийн өмчит хуулийн этгээд; </w:t>
      </w:r>
    </w:p>
    <w:p w14:paraId="008F12C2" w14:textId="77777777" w:rsidR="00F029E0" w:rsidRPr="00586FD6" w:rsidRDefault="00F029E0" w:rsidP="00F029E0">
      <w:pPr>
        <w:pStyle w:val="NoSpacing"/>
        <w:ind w:firstLine="1440"/>
        <w:jc w:val="both"/>
        <w:rPr>
          <w:rFonts w:cs="Arial"/>
          <w:szCs w:val="24"/>
          <w:lang w:val="mn-MN"/>
        </w:rPr>
      </w:pPr>
    </w:p>
    <w:p w14:paraId="0BCF3EDF" w14:textId="04A4BE51" w:rsidR="00F029E0" w:rsidRPr="00586FD6" w:rsidRDefault="00DB13EF" w:rsidP="00F029E0">
      <w:pPr>
        <w:pStyle w:val="NoSpacing"/>
        <w:ind w:firstLine="1440"/>
        <w:jc w:val="both"/>
        <w:rPr>
          <w:rFonts w:cs="Arial"/>
          <w:szCs w:val="24"/>
          <w:lang w:val="mn-MN"/>
        </w:rPr>
      </w:pPr>
      <w:r w:rsidRPr="00586FD6">
        <w:rPr>
          <w:rFonts w:cs="Arial"/>
          <w:szCs w:val="24"/>
          <w:lang w:val="mn-MN"/>
        </w:rPr>
        <w:t>4</w:t>
      </w:r>
      <w:r w:rsidR="00F029E0" w:rsidRPr="00586FD6">
        <w:rPr>
          <w:rFonts w:cs="Arial"/>
          <w:szCs w:val="24"/>
          <w:lang w:val="mn-MN"/>
        </w:rPr>
        <w:t xml:space="preserve">.1.9.2.50 ба түүнээс дээш хувийн төрийн болон орон нутгийн өмчийн оролцоотой </w:t>
      </w:r>
      <w:r w:rsidR="00F029E0" w:rsidRPr="00586FD6" w:rsidDel="00886667">
        <w:rPr>
          <w:rFonts w:cs="Arial"/>
          <w:szCs w:val="24"/>
          <w:lang w:val="mn-MN"/>
        </w:rPr>
        <w:t xml:space="preserve">хуулийн </w:t>
      </w:r>
      <w:r w:rsidR="00F029E0" w:rsidRPr="00586FD6">
        <w:rPr>
          <w:rFonts w:cs="Arial"/>
          <w:szCs w:val="24"/>
          <w:lang w:val="mn-MN"/>
        </w:rPr>
        <w:t>этгээд;</w:t>
      </w:r>
    </w:p>
    <w:p w14:paraId="28ABB2CD" w14:textId="77777777" w:rsidR="00F029E0" w:rsidRPr="00586FD6" w:rsidRDefault="00F029E0" w:rsidP="00F029E0">
      <w:pPr>
        <w:pStyle w:val="NoSpacing"/>
        <w:ind w:firstLine="1440"/>
        <w:jc w:val="both"/>
        <w:rPr>
          <w:rFonts w:cs="Arial"/>
          <w:szCs w:val="24"/>
          <w:lang w:val="mn-MN"/>
        </w:rPr>
      </w:pPr>
    </w:p>
    <w:p w14:paraId="5DF733E1" w14:textId="6A286336" w:rsidR="00F029E0" w:rsidRPr="00586FD6" w:rsidRDefault="00DB13EF" w:rsidP="00F029E0">
      <w:pPr>
        <w:pStyle w:val="NoSpacing"/>
        <w:ind w:firstLine="1440"/>
        <w:jc w:val="both"/>
        <w:rPr>
          <w:rFonts w:cs="Arial"/>
          <w:szCs w:val="24"/>
          <w:lang w:val="mn-MN"/>
        </w:rPr>
      </w:pPr>
      <w:r w:rsidRPr="00586FD6">
        <w:rPr>
          <w:rFonts w:cs="Arial"/>
          <w:szCs w:val="24"/>
          <w:lang w:val="mn-MN"/>
        </w:rPr>
        <w:t>4</w:t>
      </w:r>
      <w:r w:rsidR="00F029E0" w:rsidRPr="00586FD6">
        <w:rPr>
          <w:rFonts w:cs="Arial"/>
          <w:szCs w:val="24"/>
          <w:lang w:val="mn-MN"/>
        </w:rPr>
        <w:t xml:space="preserve">.1.9.3.Өрийн удирдлагын тухай хуулийн 4.1.21-д заасан төсөл хэрэгжүүлэгч; </w:t>
      </w:r>
    </w:p>
    <w:p w14:paraId="6F8E3948" w14:textId="77777777" w:rsidR="00F029E0" w:rsidRPr="00586FD6" w:rsidRDefault="00F029E0" w:rsidP="00F029E0">
      <w:pPr>
        <w:pStyle w:val="NoSpacing"/>
        <w:ind w:firstLine="1440"/>
        <w:jc w:val="both"/>
        <w:rPr>
          <w:rFonts w:cs="Arial"/>
          <w:szCs w:val="24"/>
          <w:lang w:val="mn-MN"/>
        </w:rPr>
      </w:pPr>
    </w:p>
    <w:p w14:paraId="3E386EF3" w14:textId="5C790E23" w:rsidR="00F029E0" w:rsidRPr="00586FD6" w:rsidRDefault="00DB13EF" w:rsidP="00F029E0">
      <w:pPr>
        <w:pStyle w:val="NoSpacing"/>
        <w:ind w:firstLine="1440"/>
        <w:jc w:val="both"/>
        <w:rPr>
          <w:rFonts w:cs="Arial"/>
          <w:szCs w:val="24"/>
          <w:lang w:val="mn-MN"/>
        </w:rPr>
      </w:pPr>
      <w:r w:rsidRPr="00586FD6">
        <w:rPr>
          <w:rFonts w:cs="Arial"/>
          <w:szCs w:val="24"/>
          <w:lang w:val="mn-MN"/>
        </w:rPr>
        <w:t>4</w:t>
      </w:r>
      <w:r w:rsidR="00F029E0" w:rsidRPr="00586FD6">
        <w:rPr>
          <w:rFonts w:cs="Arial"/>
          <w:szCs w:val="24"/>
          <w:lang w:val="mn-MN"/>
        </w:rPr>
        <w:t xml:space="preserve">.1.9.4.худалдан авах ажиллагааг </w:t>
      </w:r>
      <w:r w:rsidR="009804C9" w:rsidRPr="00586FD6">
        <w:rPr>
          <w:rFonts w:cs="Arial"/>
          <w:szCs w:val="24"/>
          <w:lang w:val="mn-MN"/>
        </w:rPr>
        <w:t xml:space="preserve">энэ хуулийн дагуу </w:t>
      </w:r>
      <w:r w:rsidR="00F029E0" w:rsidRPr="00586FD6">
        <w:rPr>
          <w:rFonts w:cs="Arial"/>
          <w:szCs w:val="24"/>
          <w:lang w:val="mn-MN"/>
        </w:rPr>
        <w:t>зохион байгуулах</w:t>
      </w:r>
      <w:r w:rsidR="006759AD" w:rsidRPr="00586FD6">
        <w:rPr>
          <w:rFonts w:cs="Arial"/>
          <w:szCs w:val="24"/>
          <w:lang w:val="mn-MN"/>
        </w:rPr>
        <w:t xml:space="preserve">аар хуульд заасан </w:t>
      </w:r>
      <w:r w:rsidR="001A6C82" w:rsidRPr="00586FD6">
        <w:rPr>
          <w:rFonts w:cs="Arial"/>
          <w:szCs w:val="24"/>
          <w:lang w:val="mn-MN"/>
        </w:rPr>
        <w:t>бусад</w:t>
      </w:r>
      <w:r w:rsidR="00F029E0" w:rsidRPr="00586FD6">
        <w:rPr>
          <w:rFonts w:cs="Arial"/>
          <w:szCs w:val="24"/>
          <w:lang w:val="mn-MN"/>
        </w:rPr>
        <w:t xml:space="preserve"> этгээд.</w:t>
      </w:r>
    </w:p>
    <w:p w14:paraId="16053A6B" w14:textId="77777777" w:rsidR="00F029E0" w:rsidRPr="00586FD6" w:rsidRDefault="00F029E0" w:rsidP="00F029E0">
      <w:pPr>
        <w:pStyle w:val="NoSpacing"/>
        <w:ind w:firstLine="1440"/>
        <w:jc w:val="both"/>
        <w:rPr>
          <w:rFonts w:cs="Arial"/>
          <w:szCs w:val="24"/>
          <w:lang w:val="mn-MN"/>
        </w:rPr>
      </w:pPr>
    </w:p>
    <w:p w14:paraId="619EE20D" w14:textId="49BC05C5" w:rsidR="00F029E0" w:rsidRPr="00586FD6" w:rsidRDefault="00DB13EF"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0.“захиалагчаас хараат этгээд” гэж дараах нөхцөлийн аль нэгд хамаарах этгээдийг: </w:t>
      </w:r>
    </w:p>
    <w:p w14:paraId="48CAA01F" w14:textId="77777777" w:rsidR="004303B6" w:rsidRPr="00586FD6" w:rsidRDefault="004303B6" w:rsidP="00F029E0">
      <w:pPr>
        <w:pStyle w:val="NoSpacing"/>
        <w:jc w:val="both"/>
        <w:rPr>
          <w:rFonts w:cs="Arial"/>
          <w:szCs w:val="24"/>
          <w:lang w:val="mn-MN"/>
        </w:rPr>
      </w:pPr>
    </w:p>
    <w:p w14:paraId="2752FBFE" w14:textId="33C7EEEB" w:rsidR="00F029E0" w:rsidRPr="00586FD6" w:rsidRDefault="00DB13EF" w:rsidP="00F029E0">
      <w:pPr>
        <w:pStyle w:val="NoSpacing"/>
        <w:ind w:firstLine="1440"/>
        <w:jc w:val="both"/>
        <w:rPr>
          <w:rFonts w:cs="Arial"/>
          <w:szCs w:val="24"/>
          <w:lang w:val="mn-MN"/>
        </w:rPr>
      </w:pPr>
      <w:r w:rsidRPr="00586FD6">
        <w:rPr>
          <w:rFonts w:cs="Arial"/>
          <w:szCs w:val="24"/>
          <w:lang w:val="mn-MN"/>
        </w:rPr>
        <w:t>4</w:t>
      </w:r>
      <w:r w:rsidR="00F029E0" w:rsidRPr="00586FD6">
        <w:rPr>
          <w:rFonts w:cs="Arial"/>
          <w:szCs w:val="24"/>
          <w:lang w:val="mn-MN"/>
        </w:rPr>
        <w:t>.1.10.1.тухайн хуулийн этгээдийн эрх барих дээд байгууллагын бүрэлдэхүүнийг захиалагч томилж, чөлөөлдөг;</w:t>
      </w:r>
    </w:p>
    <w:p w14:paraId="359A0F00" w14:textId="77777777" w:rsidR="00F029E0" w:rsidRPr="00586FD6" w:rsidRDefault="00F029E0" w:rsidP="00F029E0">
      <w:pPr>
        <w:pStyle w:val="NoSpacing"/>
        <w:ind w:firstLine="1440"/>
        <w:jc w:val="both"/>
        <w:rPr>
          <w:rFonts w:cs="Arial"/>
          <w:szCs w:val="24"/>
          <w:lang w:val="mn-MN"/>
        </w:rPr>
      </w:pPr>
    </w:p>
    <w:p w14:paraId="177715F2" w14:textId="21296F04" w:rsidR="00F029E0" w:rsidRPr="00586FD6" w:rsidRDefault="00DB13EF" w:rsidP="00BA3A37">
      <w:pPr>
        <w:pStyle w:val="NoSpacing"/>
        <w:ind w:firstLine="1440"/>
        <w:jc w:val="both"/>
        <w:rPr>
          <w:rFonts w:cs="Arial"/>
          <w:szCs w:val="24"/>
          <w:lang w:val="mn-MN"/>
        </w:rPr>
      </w:pPr>
      <w:r w:rsidRPr="00586FD6">
        <w:rPr>
          <w:rFonts w:cs="Arial"/>
          <w:szCs w:val="24"/>
          <w:lang w:val="mn-MN"/>
        </w:rPr>
        <w:t>4</w:t>
      </w:r>
      <w:r w:rsidR="00F029E0" w:rsidRPr="00586FD6">
        <w:rPr>
          <w:rFonts w:cs="Arial"/>
          <w:szCs w:val="24"/>
          <w:lang w:val="mn-MN"/>
        </w:rPr>
        <w:t>.1.10.2.захиалагч нь тухайн хуулийн этгээдийн үйл ажиллагааны зорилго, зорилтыг тодорхойлдог, эсхүл тодорхойлоход оролцдог</w:t>
      </w:r>
      <w:r w:rsidR="00BA3A37" w:rsidRPr="00586FD6">
        <w:rPr>
          <w:rFonts w:cs="Arial"/>
          <w:szCs w:val="24"/>
          <w:lang w:val="mn-MN"/>
        </w:rPr>
        <w:t>.</w:t>
      </w:r>
    </w:p>
    <w:p w14:paraId="4E91A74D" w14:textId="77777777" w:rsidR="00F029E0" w:rsidRPr="00586FD6" w:rsidRDefault="00F029E0" w:rsidP="00F029E0">
      <w:pPr>
        <w:pStyle w:val="NoSpacing"/>
        <w:jc w:val="both"/>
        <w:rPr>
          <w:rFonts w:cs="Arial"/>
          <w:szCs w:val="24"/>
          <w:lang w:val="mn-MN"/>
        </w:rPr>
      </w:pPr>
    </w:p>
    <w:p w14:paraId="44CC0C44" w14:textId="217A3EFA" w:rsidR="00F029E0" w:rsidRPr="00586FD6" w:rsidRDefault="00DB13EF"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11.“зарлал” гэж тендер шалгаруулалт явуулах тухай цахим систем дэх мэдээллийг;</w:t>
      </w:r>
    </w:p>
    <w:p w14:paraId="62FF57A1" w14:textId="77777777" w:rsidR="00F029E0" w:rsidRPr="00586FD6" w:rsidRDefault="00F029E0" w:rsidP="00F029E0">
      <w:pPr>
        <w:pStyle w:val="NoSpacing"/>
        <w:jc w:val="both"/>
        <w:rPr>
          <w:rFonts w:cs="Arial"/>
          <w:szCs w:val="24"/>
          <w:lang w:val="mn-MN"/>
        </w:rPr>
      </w:pPr>
    </w:p>
    <w:p w14:paraId="78D1ADE7" w14:textId="42578F51" w:rsidR="00F029E0" w:rsidRPr="00586FD6" w:rsidRDefault="00DB13EF"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2.“оролцогч” гэж энэ хуулийн </w:t>
      </w:r>
      <w:r w:rsidR="0090207E" w:rsidRPr="00586FD6">
        <w:rPr>
          <w:rFonts w:cs="Arial"/>
          <w:szCs w:val="24"/>
          <w:lang w:val="mn-MN"/>
        </w:rPr>
        <w:t>6</w:t>
      </w:r>
      <w:r w:rsidR="00F029E0" w:rsidRPr="00586FD6">
        <w:rPr>
          <w:rFonts w:cs="Arial"/>
          <w:szCs w:val="24"/>
          <w:lang w:val="mn-MN"/>
        </w:rPr>
        <w:t xml:space="preserve">.1-д зааснаар тендер ирүүлсэн </w:t>
      </w:r>
      <w:r w:rsidR="00AF07A9" w:rsidRPr="00586FD6">
        <w:rPr>
          <w:rFonts w:cs="Arial"/>
          <w:szCs w:val="24"/>
          <w:lang w:val="mn-MN"/>
        </w:rPr>
        <w:t>аж ахуй эрхлэгчийг</w:t>
      </w:r>
      <w:r w:rsidR="00F029E0" w:rsidRPr="00586FD6">
        <w:rPr>
          <w:rFonts w:cs="Arial"/>
          <w:szCs w:val="24"/>
          <w:lang w:val="mn-MN"/>
        </w:rPr>
        <w:t>;</w:t>
      </w:r>
    </w:p>
    <w:p w14:paraId="5D3727F4" w14:textId="77777777" w:rsidR="00851650" w:rsidRPr="00586FD6" w:rsidRDefault="00851650" w:rsidP="00F029E0">
      <w:pPr>
        <w:pStyle w:val="NoSpacing"/>
        <w:jc w:val="both"/>
        <w:rPr>
          <w:rFonts w:cs="Arial"/>
          <w:szCs w:val="24"/>
          <w:lang w:val="mn-MN"/>
        </w:rPr>
      </w:pPr>
    </w:p>
    <w:p w14:paraId="1F095EC5" w14:textId="18D944D6" w:rsidR="00F029E0" w:rsidRPr="00586FD6" w:rsidRDefault="00DB13EF"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3.“өөрийн хэрэгцээнд худалдан авах бараа, ажил, үйлчилгээ” гэж </w:t>
      </w:r>
      <w:r w:rsidR="003614E0" w:rsidRPr="00586FD6">
        <w:rPr>
          <w:rFonts w:cs="Arial"/>
          <w:szCs w:val="24"/>
          <w:lang w:val="mn-MN"/>
        </w:rPr>
        <w:t>захиалагчийн</w:t>
      </w:r>
      <w:r w:rsidR="00F029E0" w:rsidRPr="00586FD6">
        <w:rPr>
          <w:rFonts w:cs="Arial"/>
          <w:szCs w:val="24"/>
          <w:lang w:val="mn-MN"/>
        </w:rPr>
        <w:t xml:space="preserve"> өдөр тутмын үйл ажиллагааг </w:t>
      </w:r>
      <w:r w:rsidR="00D726FA" w:rsidRPr="00586FD6">
        <w:rPr>
          <w:rFonts w:cs="Arial"/>
          <w:szCs w:val="24"/>
          <w:lang w:val="mn-MN"/>
        </w:rPr>
        <w:t xml:space="preserve">хэвийн, тасралтгүй </w:t>
      </w:r>
      <w:r w:rsidR="00F029E0" w:rsidRPr="00586FD6">
        <w:rPr>
          <w:rFonts w:cs="Arial"/>
          <w:szCs w:val="24"/>
          <w:lang w:val="mn-MN"/>
        </w:rPr>
        <w:t>явуулахад шаардагдах бараа, ажил, үйлчилгээг;</w:t>
      </w:r>
    </w:p>
    <w:p w14:paraId="45857C1D" w14:textId="77777777" w:rsidR="00F029E0" w:rsidRPr="00586FD6" w:rsidRDefault="00F029E0" w:rsidP="00F029E0">
      <w:pPr>
        <w:pStyle w:val="NoSpacing"/>
        <w:jc w:val="both"/>
        <w:rPr>
          <w:rFonts w:cs="Arial"/>
          <w:szCs w:val="24"/>
          <w:lang w:val="mn-MN"/>
        </w:rPr>
      </w:pPr>
    </w:p>
    <w:p w14:paraId="2CF7487E" w14:textId="62328ECC"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4.“сонирхогч этгээд” гэж тендер шалгаруулалтын баримт бичигт зааснаар оролцох сонирхлоо илэрхийлсэн, эсхүл энэ хуульд заасан урилга хүлээн авсан </w:t>
      </w:r>
      <w:r w:rsidR="00851650" w:rsidRPr="00586FD6">
        <w:rPr>
          <w:rFonts w:cs="Arial"/>
          <w:szCs w:val="24"/>
          <w:lang w:val="mn-MN"/>
        </w:rPr>
        <w:t>аж ахуй эрхлэгчийг</w:t>
      </w:r>
      <w:r w:rsidR="00F029E0" w:rsidRPr="00586FD6">
        <w:rPr>
          <w:rFonts w:cs="Arial"/>
          <w:szCs w:val="24"/>
          <w:lang w:val="mn-MN"/>
        </w:rPr>
        <w:t>;</w:t>
      </w:r>
    </w:p>
    <w:p w14:paraId="25A4C917" w14:textId="77777777" w:rsidR="00F029E0" w:rsidRPr="00586FD6" w:rsidRDefault="00F029E0" w:rsidP="00F029E0">
      <w:pPr>
        <w:pStyle w:val="NoSpacing"/>
        <w:jc w:val="both"/>
        <w:rPr>
          <w:rFonts w:cs="Arial"/>
          <w:szCs w:val="24"/>
          <w:lang w:val="mn-MN"/>
        </w:rPr>
      </w:pPr>
    </w:p>
    <w:p w14:paraId="3DC33D7D" w14:textId="2E02F15B"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5.“тендер” гэж </w:t>
      </w:r>
      <w:r w:rsidR="008A104F" w:rsidRPr="00586FD6">
        <w:rPr>
          <w:rFonts w:cs="Arial"/>
          <w:szCs w:val="24"/>
          <w:lang w:val="mn-MN"/>
        </w:rPr>
        <w:t>бараа нийлүүлэх, ажил гүйцэтгэх, эсхүл үйлчилгээ үзүүлэхээр</w:t>
      </w:r>
      <w:r w:rsidR="00631AAB" w:rsidRPr="00586FD6">
        <w:rPr>
          <w:rFonts w:cs="Arial"/>
          <w:szCs w:val="24"/>
          <w:lang w:val="mn-MN"/>
        </w:rPr>
        <w:t xml:space="preserve"> оролцогчийн</w:t>
      </w:r>
      <w:r w:rsidR="00F029E0" w:rsidRPr="00586FD6">
        <w:rPr>
          <w:rFonts w:cs="Arial"/>
          <w:szCs w:val="24"/>
          <w:lang w:val="mn-MN"/>
        </w:rPr>
        <w:t xml:space="preserve"> ирүүлсэн санал</w:t>
      </w:r>
      <w:r w:rsidR="00C0661F" w:rsidRPr="00586FD6">
        <w:rPr>
          <w:rFonts w:cs="Arial"/>
          <w:szCs w:val="24"/>
          <w:lang w:val="mn-MN"/>
        </w:rPr>
        <w:t>ыг</w:t>
      </w:r>
      <w:r w:rsidR="00F029E0" w:rsidRPr="00586FD6">
        <w:rPr>
          <w:rFonts w:cs="Arial"/>
          <w:szCs w:val="24"/>
          <w:lang w:val="mn-MN"/>
        </w:rPr>
        <w:t>;</w:t>
      </w:r>
    </w:p>
    <w:p w14:paraId="061ABEDA" w14:textId="77777777" w:rsidR="00F029E0" w:rsidRPr="00586FD6" w:rsidRDefault="00F029E0" w:rsidP="00F029E0">
      <w:pPr>
        <w:pStyle w:val="NoSpacing"/>
        <w:jc w:val="both"/>
        <w:rPr>
          <w:rFonts w:cs="Arial"/>
          <w:szCs w:val="24"/>
          <w:lang w:val="mn-MN"/>
        </w:rPr>
      </w:pPr>
    </w:p>
    <w:p w14:paraId="4B186DE3" w14:textId="0E0BA54F"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16.“тендер шалгаруулалт” гэж энэ хуульд заасан журмын дагуу зарлал</w:t>
      </w:r>
      <w:r w:rsidR="00164FDC" w:rsidRPr="00586FD6">
        <w:rPr>
          <w:rFonts w:cs="Arial"/>
          <w:szCs w:val="24"/>
          <w:lang w:val="mn-MN"/>
        </w:rPr>
        <w:t xml:space="preserve"> нийтлэх</w:t>
      </w:r>
      <w:r w:rsidR="00F029E0" w:rsidRPr="00586FD6">
        <w:rPr>
          <w:rFonts w:cs="Arial"/>
          <w:szCs w:val="24"/>
          <w:lang w:val="mn-MN"/>
        </w:rPr>
        <w:t>, урилга</w:t>
      </w:r>
      <w:r w:rsidR="00164FDC" w:rsidRPr="00586FD6">
        <w:rPr>
          <w:rFonts w:cs="Arial"/>
          <w:szCs w:val="24"/>
          <w:lang w:val="mn-MN"/>
        </w:rPr>
        <w:t xml:space="preserve"> хүргүүлэх</w:t>
      </w:r>
      <w:r w:rsidR="00F029E0" w:rsidRPr="00586FD6">
        <w:rPr>
          <w:rFonts w:cs="Arial"/>
          <w:szCs w:val="24"/>
          <w:lang w:val="mn-MN"/>
        </w:rPr>
        <w:t>, тендер хүлээн авах, нээх, хянан үзэх, үнэлэх, захиалагч шийдвэр гаргах</w:t>
      </w:r>
      <w:r w:rsidR="008D048B" w:rsidRPr="00586FD6">
        <w:rPr>
          <w:rFonts w:cs="Arial"/>
          <w:szCs w:val="24"/>
          <w:lang w:val="mn-MN"/>
        </w:rPr>
        <w:t xml:space="preserve"> үйл ажиллагааг</w:t>
      </w:r>
      <w:r w:rsidR="00F029E0" w:rsidRPr="00586FD6">
        <w:rPr>
          <w:rFonts w:cs="Arial"/>
          <w:szCs w:val="24"/>
          <w:lang w:val="mn-MN"/>
        </w:rPr>
        <w:t>;</w:t>
      </w:r>
    </w:p>
    <w:p w14:paraId="033C7C41" w14:textId="77777777" w:rsidR="00F029E0" w:rsidRPr="00586FD6" w:rsidRDefault="00F029E0" w:rsidP="00F029E0">
      <w:pPr>
        <w:pStyle w:val="NoSpacing"/>
        <w:jc w:val="both"/>
        <w:rPr>
          <w:rFonts w:cs="Arial"/>
          <w:szCs w:val="24"/>
          <w:lang w:val="mn-MN"/>
        </w:rPr>
      </w:pPr>
    </w:p>
    <w:p w14:paraId="42777479" w14:textId="07E0151E" w:rsidR="00F029E0" w:rsidRPr="00586FD6" w:rsidRDefault="00A42295" w:rsidP="00F029E0">
      <w:pPr>
        <w:pStyle w:val="NoSpacing"/>
        <w:jc w:val="both"/>
        <w:rPr>
          <w:rFonts w:cs="Arial"/>
          <w:szCs w:val="24"/>
          <w:lang w:val="mn-MN"/>
        </w:rPr>
      </w:pPr>
      <w:r w:rsidRPr="00586FD6">
        <w:rPr>
          <w:rFonts w:cs="Arial"/>
          <w:szCs w:val="24"/>
          <w:lang w:val="mn-MN"/>
        </w:rPr>
        <w:lastRenderedPageBreak/>
        <w:t>4</w:t>
      </w:r>
      <w:r w:rsidR="00F029E0" w:rsidRPr="00586FD6">
        <w:rPr>
          <w:rFonts w:cs="Arial"/>
          <w:szCs w:val="24"/>
          <w:lang w:val="mn-MN"/>
        </w:rPr>
        <w:t>.1.17.“тендер шалгаруулалтын баримт бичиг” гэж захиалагчаас тендер шалгаруулалтын нөхцөл, шаардлага, аргачлалыг тодорхойлсон баримт бичгийг;</w:t>
      </w:r>
    </w:p>
    <w:p w14:paraId="7BBC1BE6" w14:textId="77777777" w:rsidR="00F029E0" w:rsidRPr="00586FD6" w:rsidRDefault="00F029E0" w:rsidP="00F029E0">
      <w:pPr>
        <w:pStyle w:val="NoSpacing"/>
        <w:jc w:val="both"/>
        <w:rPr>
          <w:rFonts w:cs="Arial"/>
          <w:szCs w:val="24"/>
          <w:lang w:val="mn-MN"/>
        </w:rPr>
      </w:pPr>
    </w:p>
    <w:p w14:paraId="7A874482" w14:textId="5A8507F3"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8.“техникийн тодорхойлолт” гэж худалдан авах бараа, ажил, үйлчилгээний техникийн үзүүлэлт, үйлдвэрлэл, үйл ажиллагааны арга, технологи, түүнд тавигдах технологийн шаардлага, даалгаврыг тодорхойлсон бүрдүүлбэрийг; </w:t>
      </w:r>
    </w:p>
    <w:p w14:paraId="325C161B" w14:textId="77777777" w:rsidR="00F029E0" w:rsidRPr="00586FD6" w:rsidRDefault="00F029E0" w:rsidP="00F029E0">
      <w:pPr>
        <w:pStyle w:val="NoSpacing"/>
        <w:jc w:val="both"/>
        <w:rPr>
          <w:rFonts w:cs="Arial"/>
          <w:szCs w:val="24"/>
          <w:lang w:val="mn-MN"/>
        </w:rPr>
      </w:pPr>
    </w:p>
    <w:p w14:paraId="11C8CC6C" w14:textId="557A3BF9"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19.“түншлэл” гэж гэрээний дагуу </w:t>
      </w:r>
      <w:r w:rsidR="0051253D" w:rsidRPr="00586FD6">
        <w:rPr>
          <w:rFonts w:cs="Arial"/>
          <w:szCs w:val="24"/>
          <w:lang w:val="mn-MN"/>
        </w:rPr>
        <w:t>нэг</w:t>
      </w:r>
      <w:r w:rsidR="00F029E0" w:rsidRPr="00586FD6">
        <w:rPr>
          <w:rFonts w:cs="Arial"/>
          <w:szCs w:val="24"/>
          <w:lang w:val="mn-MN"/>
        </w:rPr>
        <w:t xml:space="preserve"> тендер ирүүлсэн хэд хэдэн аж ахуй эрхлэгчийг;</w:t>
      </w:r>
    </w:p>
    <w:p w14:paraId="5F571111" w14:textId="77777777" w:rsidR="00F029E0" w:rsidRPr="00586FD6" w:rsidRDefault="00F029E0" w:rsidP="00F029E0">
      <w:pPr>
        <w:pStyle w:val="NoSpacing"/>
        <w:jc w:val="both"/>
        <w:rPr>
          <w:rFonts w:cs="Arial"/>
          <w:szCs w:val="24"/>
          <w:lang w:val="mn-MN"/>
        </w:rPr>
      </w:pPr>
    </w:p>
    <w:p w14:paraId="2A369E1B" w14:textId="3A1644E7"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20.“үйлчилгээ” гэж энэ </w:t>
      </w:r>
      <w:r w:rsidR="00ED79B8" w:rsidRPr="00586FD6">
        <w:rPr>
          <w:rFonts w:cs="Arial"/>
          <w:szCs w:val="24"/>
          <w:lang w:val="mn-MN"/>
        </w:rPr>
        <w:t xml:space="preserve">зүйлийн </w:t>
      </w:r>
      <w:r w:rsidR="00864A26" w:rsidRPr="00586FD6">
        <w:rPr>
          <w:rFonts w:cs="Arial"/>
          <w:szCs w:val="24"/>
          <w:lang w:val="mn-MN"/>
        </w:rPr>
        <w:t>4</w:t>
      </w:r>
      <w:r w:rsidR="00F029E0" w:rsidRPr="00586FD6">
        <w:rPr>
          <w:rFonts w:cs="Arial"/>
          <w:szCs w:val="24"/>
          <w:lang w:val="mn-MN"/>
        </w:rPr>
        <w:t>.1.1-д заасан ажил гүйцэтгэхэд хамаарахгүй угсралт, суурилуулалт, туршилт, тохируулгын</w:t>
      </w:r>
      <w:r w:rsidR="00275BE6" w:rsidRPr="00586FD6">
        <w:rPr>
          <w:rFonts w:cs="Arial"/>
          <w:szCs w:val="24"/>
          <w:lang w:val="mn-MN"/>
        </w:rPr>
        <w:t>,</w:t>
      </w:r>
      <w:r w:rsidR="00F029E0" w:rsidRPr="00586FD6">
        <w:rPr>
          <w:rFonts w:cs="Arial"/>
          <w:szCs w:val="24"/>
          <w:lang w:val="mn-MN"/>
        </w:rPr>
        <w:t xml:space="preserve"> эсхүл тусгай мэдлэг, ур чадварын үндсэн дээр үзүүлж байгаа мэргэжлийн үйл ажиллагааг; </w:t>
      </w:r>
    </w:p>
    <w:p w14:paraId="0C5C3EFD" w14:textId="77777777" w:rsidR="00F029E0" w:rsidRPr="00586FD6" w:rsidRDefault="00F029E0" w:rsidP="00F029E0">
      <w:pPr>
        <w:pStyle w:val="NoSpacing"/>
        <w:jc w:val="both"/>
        <w:rPr>
          <w:rFonts w:cs="Arial"/>
          <w:szCs w:val="24"/>
          <w:lang w:val="mn-MN"/>
        </w:rPr>
      </w:pPr>
    </w:p>
    <w:p w14:paraId="49E926D5" w14:textId="7C3C8191"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21.“урилга” гэж захиалагчаас аж ахуй эрхлэгчийг тендер шалгаруулалтад оролцохыг урьсан баримт бичгийг; </w:t>
      </w:r>
    </w:p>
    <w:p w14:paraId="108398B1" w14:textId="77777777" w:rsidR="00F029E0" w:rsidRPr="00586FD6" w:rsidRDefault="00F029E0" w:rsidP="00F029E0">
      <w:pPr>
        <w:pStyle w:val="NoSpacing"/>
        <w:jc w:val="both"/>
        <w:rPr>
          <w:rFonts w:cs="Arial"/>
          <w:szCs w:val="24"/>
          <w:lang w:val="mn-MN"/>
        </w:rPr>
      </w:pPr>
    </w:p>
    <w:p w14:paraId="23857394" w14:textId="7755E0DD"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 xml:space="preserve">.1.22.“харьцуулах үнэ” гэж энэ хуульд заасны дагуу </w:t>
      </w:r>
      <w:r w:rsidR="00D025EF" w:rsidRPr="00586FD6">
        <w:rPr>
          <w:rFonts w:cs="Arial"/>
          <w:szCs w:val="24"/>
          <w:lang w:val="mn-MN"/>
        </w:rPr>
        <w:t>шаардлагад нийцсэн</w:t>
      </w:r>
      <w:r w:rsidR="00F029E0" w:rsidRPr="00586FD6">
        <w:rPr>
          <w:rFonts w:cs="Arial"/>
          <w:szCs w:val="24"/>
          <w:lang w:val="mn-MN"/>
        </w:rPr>
        <w:t xml:space="preserve"> тендерий</w:t>
      </w:r>
      <w:r w:rsidR="00BD3684" w:rsidRPr="00586FD6">
        <w:rPr>
          <w:rFonts w:cs="Arial"/>
          <w:szCs w:val="24"/>
          <w:lang w:val="mn-MN"/>
        </w:rPr>
        <w:t xml:space="preserve">г </w:t>
      </w:r>
      <w:r w:rsidR="006C4409" w:rsidRPr="00586FD6">
        <w:rPr>
          <w:rFonts w:cs="Arial"/>
          <w:szCs w:val="24"/>
          <w:lang w:val="mn-MN"/>
        </w:rPr>
        <w:t xml:space="preserve">эрэмбэлэх </w:t>
      </w:r>
      <w:r w:rsidR="00786098" w:rsidRPr="00586FD6">
        <w:rPr>
          <w:rFonts w:cs="Arial"/>
          <w:szCs w:val="24"/>
          <w:lang w:val="mn-MN"/>
        </w:rPr>
        <w:t>зорилготой</w:t>
      </w:r>
      <w:r w:rsidR="00F029E0" w:rsidRPr="00586FD6">
        <w:rPr>
          <w:rFonts w:cs="Arial"/>
          <w:szCs w:val="24"/>
          <w:lang w:val="mn-MN"/>
        </w:rPr>
        <w:t xml:space="preserve"> тоон утгыг; </w:t>
      </w:r>
    </w:p>
    <w:p w14:paraId="51AFADDC" w14:textId="77777777" w:rsidR="00F029E0" w:rsidRPr="00586FD6" w:rsidRDefault="00F029E0" w:rsidP="00F029E0">
      <w:pPr>
        <w:pStyle w:val="NoSpacing"/>
        <w:jc w:val="both"/>
        <w:rPr>
          <w:rFonts w:cs="Arial"/>
          <w:szCs w:val="24"/>
          <w:lang w:val="mn-MN"/>
        </w:rPr>
      </w:pPr>
    </w:p>
    <w:p w14:paraId="5BADBA7F" w14:textId="22E5C950"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23.“худалдан авах ажиллагаа” гэж бараа худалдан авах, түрээслэх, ажил гүйцэтгүүлэх, үйлчилгээ авах ажиллагааг төлөвлөх, тендер шалгаруулалтын аргыг сонгох, үнэлгээний хороо байгуулах, тендер шалгаруулалт зохион байгуулах, тендер шалгаруулалтын үр дүнд байгуулсан гэрээний хэрэгжилтэд хяналт тавих, мэдээлэх ажиллагааг;</w:t>
      </w:r>
    </w:p>
    <w:p w14:paraId="32D8715B" w14:textId="77777777" w:rsidR="00F029E0" w:rsidRPr="00586FD6" w:rsidRDefault="00F029E0" w:rsidP="00F029E0">
      <w:pPr>
        <w:pStyle w:val="NoSpacing"/>
        <w:jc w:val="both"/>
        <w:rPr>
          <w:rFonts w:cs="Arial"/>
          <w:szCs w:val="24"/>
          <w:lang w:val="mn-MN"/>
        </w:rPr>
      </w:pPr>
    </w:p>
    <w:p w14:paraId="34817405" w14:textId="6468C0A0"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24.“цахим дэлгүүр” гэж ерөнхий гэрээний дагуу бараа, үйлчилгээг худалдан авахад зориулсан цахим систем</w:t>
      </w:r>
      <w:r w:rsidR="00944865" w:rsidRPr="00586FD6">
        <w:rPr>
          <w:rFonts w:cs="Arial"/>
          <w:szCs w:val="24"/>
          <w:lang w:val="mn-MN"/>
        </w:rPr>
        <w:t>ийн</w:t>
      </w:r>
      <w:r w:rsidR="00F029E0" w:rsidRPr="00586FD6">
        <w:rPr>
          <w:rFonts w:cs="Arial"/>
          <w:szCs w:val="24"/>
          <w:lang w:val="mn-MN"/>
        </w:rPr>
        <w:t xml:space="preserve"> бүрэлдэхүүнийг;</w:t>
      </w:r>
    </w:p>
    <w:p w14:paraId="654CB3FD" w14:textId="77777777" w:rsidR="00F029E0" w:rsidRPr="00586FD6" w:rsidRDefault="00F029E0" w:rsidP="00F029E0">
      <w:pPr>
        <w:pStyle w:val="NoSpacing"/>
        <w:jc w:val="both"/>
        <w:rPr>
          <w:rFonts w:cs="Arial"/>
          <w:szCs w:val="24"/>
          <w:lang w:val="mn-MN"/>
        </w:rPr>
      </w:pPr>
    </w:p>
    <w:p w14:paraId="4AA1D863" w14:textId="21B2ADAB"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25.“цахим каталог” гэж бараа, ажил, үйлчилгээний мэдээллийг ангилж тодорхойлсон цахим систем</w:t>
      </w:r>
      <w:r w:rsidR="00944865" w:rsidRPr="00586FD6">
        <w:rPr>
          <w:rFonts w:cs="Arial"/>
          <w:szCs w:val="24"/>
          <w:lang w:val="mn-MN"/>
        </w:rPr>
        <w:t>ийн</w:t>
      </w:r>
      <w:r w:rsidR="00F029E0" w:rsidRPr="00586FD6">
        <w:rPr>
          <w:rFonts w:cs="Arial"/>
          <w:szCs w:val="24"/>
          <w:lang w:val="mn-MN"/>
        </w:rPr>
        <w:t xml:space="preserve"> бүрэлдэхүүнийг;</w:t>
      </w:r>
    </w:p>
    <w:p w14:paraId="3DF721E3" w14:textId="77777777" w:rsidR="00F029E0" w:rsidRPr="00586FD6" w:rsidRDefault="00F029E0" w:rsidP="00F029E0">
      <w:pPr>
        <w:pStyle w:val="NoSpacing"/>
        <w:jc w:val="both"/>
        <w:rPr>
          <w:rFonts w:cs="Arial"/>
          <w:szCs w:val="24"/>
          <w:lang w:val="mn-MN"/>
        </w:rPr>
      </w:pPr>
    </w:p>
    <w:p w14:paraId="4CDBC5B9" w14:textId="043348D2" w:rsidR="00F029E0" w:rsidRPr="00586FD6" w:rsidRDefault="00A42295" w:rsidP="00F029E0">
      <w:pPr>
        <w:pStyle w:val="NoSpacing"/>
        <w:jc w:val="both"/>
        <w:rPr>
          <w:rFonts w:cs="Arial"/>
          <w:szCs w:val="24"/>
          <w:lang w:val="mn-MN"/>
        </w:rPr>
      </w:pPr>
      <w:r w:rsidRPr="00586FD6">
        <w:rPr>
          <w:rFonts w:cs="Arial"/>
          <w:szCs w:val="24"/>
          <w:lang w:val="mn-MN"/>
        </w:rPr>
        <w:t>4</w:t>
      </w:r>
      <w:r w:rsidR="00F029E0" w:rsidRPr="00586FD6">
        <w:rPr>
          <w:rFonts w:cs="Arial"/>
          <w:szCs w:val="24"/>
          <w:lang w:val="mn-MN"/>
        </w:rPr>
        <w:t>.1.26.“цахим систем” гэж программ хангамж ашиглан худалдан авах ажиллагааг зохион байгуулах, интернэтэд суурилсан мэдээллийн системийг.</w:t>
      </w:r>
    </w:p>
    <w:p w14:paraId="263D3641" w14:textId="77777777" w:rsidR="00F029E0" w:rsidRPr="00586FD6" w:rsidRDefault="00F029E0" w:rsidP="00F029E0">
      <w:pPr>
        <w:pStyle w:val="NoSpacing"/>
        <w:jc w:val="both"/>
        <w:rPr>
          <w:rFonts w:cs="Arial"/>
          <w:szCs w:val="24"/>
          <w:lang w:val="mn-MN"/>
        </w:rPr>
      </w:pPr>
    </w:p>
    <w:p w14:paraId="7219722E" w14:textId="46F8465D" w:rsidR="00A42295" w:rsidRPr="00586FD6" w:rsidRDefault="00A42295" w:rsidP="00A42295">
      <w:pPr>
        <w:pStyle w:val="Heading2"/>
        <w:numPr>
          <w:ilvl w:val="0"/>
          <w:numId w:val="0"/>
        </w:numPr>
        <w:ind w:firstLine="360"/>
      </w:pPr>
      <w:r w:rsidRPr="00586FD6">
        <w:t>5 дугаар зүйл.Х</w:t>
      </w:r>
      <w:r w:rsidR="00254176" w:rsidRPr="00586FD6">
        <w:t>удалдан авах ажиллагааны зарчим</w:t>
      </w:r>
    </w:p>
    <w:p w14:paraId="553E3ECD" w14:textId="77777777" w:rsidR="00A42295" w:rsidRPr="00586FD6" w:rsidRDefault="00A42295" w:rsidP="00A42295">
      <w:pPr>
        <w:spacing w:after="0" w:line="240" w:lineRule="auto"/>
      </w:pPr>
    </w:p>
    <w:p w14:paraId="40E2B740" w14:textId="3A1BC47C" w:rsidR="00477175" w:rsidRPr="00586FD6" w:rsidRDefault="00A42295" w:rsidP="00477175">
      <w:pPr>
        <w:pStyle w:val="NoSpacing"/>
        <w:ind w:firstLine="360"/>
        <w:jc w:val="both"/>
        <w:rPr>
          <w:rFonts w:cs="Arial"/>
          <w:szCs w:val="24"/>
          <w:lang w:val="mn-MN"/>
        </w:rPr>
      </w:pPr>
      <w:r w:rsidRPr="00586FD6">
        <w:rPr>
          <w:rFonts w:cs="Arial"/>
          <w:szCs w:val="24"/>
          <w:lang w:val="mn-MN"/>
        </w:rPr>
        <w:t>5.1.</w:t>
      </w:r>
      <w:r w:rsidR="00B370A3" w:rsidRPr="00586FD6">
        <w:rPr>
          <w:rFonts w:cs="Arial"/>
          <w:szCs w:val="24"/>
          <w:lang w:val="mn-MN"/>
        </w:rPr>
        <w:t>Энэ хуул</w:t>
      </w:r>
      <w:r w:rsidR="00463AFA" w:rsidRPr="00586FD6">
        <w:rPr>
          <w:rFonts w:cs="Arial"/>
          <w:szCs w:val="24"/>
          <w:lang w:val="mn-MN"/>
        </w:rPr>
        <w:t xml:space="preserve">ийг </w:t>
      </w:r>
      <w:r w:rsidR="00B370A3" w:rsidRPr="00586FD6">
        <w:rPr>
          <w:rFonts w:cs="Arial"/>
          <w:szCs w:val="24"/>
          <w:lang w:val="mn-MN"/>
        </w:rPr>
        <w:t>хэрэгжүүлэхэ</w:t>
      </w:r>
      <w:r w:rsidR="00477175" w:rsidRPr="00586FD6">
        <w:rPr>
          <w:rFonts w:cs="Arial"/>
          <w:szCs w:val="24"/>
          <w:lang w:val="mn-MN"/>
        </w:rPr>
        <w:t>д ил тод, өрсөлдөх тэгш боломжтой, үр ашигтай, хэмнэлттэй, хариуцлагатай байх зарчмыг баримтална.</w:t>
      </w:r>
      <w:bookmarkEnd w:id="5"/>
    </w:p>
    <w:p w14:paraId="03F969ED" w14:textId="77777777" w:rsidR="00A42295" w:rsidRPr="00586FD6" w:rsidRDefault="00A42295" w:rsidP="00F268A6">
      <w:pPr>
        <w:pStyle w:val="NoSpacing"/>
        <w:ind w:firstLine="360"/>
        <w:jc w:val="both"/>
        <w:rPr>
          <w:b/>
          <w:lang w:val="mn-MN"/>
        </w:rPr>
      </w:pPr>
    </w:p>
    <w:p w14:paraId="6938BCBB" w14:textId="19A2DA7E" w:rsidR="000002C1" w:rsidRPr="00586FD6" w:rsidRDefault="00477175" w:rsidP="000002C1">
      <w:pPr>
        <w:pStyle w:val="Heading2"/>
        <w:numPr>
          <w:ilvl w:val="0"/>
          <w:numId w:val="0"/>
        </w:numPr>
        <w:ind w:firstLine="360"/>
      </w:pPr>
      <w:bookmarkStart w:id="6" w:name="_Toc92150602"/>
      <w:r w:rsidRPr="00586FD6">
        <w:t>6</w:t>
      </w:r>
      <w:r w:rsidR="000002C1" w:rsidRPr="00586FD6">
        <w:t xml:space="preserve"> дугаар зүйл.Оролцогч, түншлэл, туслан гүйцэтгэгч</w:t>
      </w:r>
    </w:p>
    <w:p w14:paraId="40AD4540" w14:textId="77777777" w:rsidR="000002C1" w:rsidRPr="00586FD6" w:rsidRDefault="000002C1" w:rsidP="000002C1">
      <w:pPr>
        <w:spacing w:after="0" w:line="240" w:lineRule="auto"/>
      </w:pPr>
    </w:p>
    <w:p w14:paraId="524670A1" w14:textId="17A4D616" w:rsidR="000002C1" w:rsidRPr="00586FD6" w:rsidRDefault="00477175" w:rsidP="000002C1">
      <w:pPr>
        <w:pStyle w:val="NoSpacing"/>
        <w:ind w:firstLine="360"/>
        <w:jc w:val="both"/>
        <w:rPr>
          <w:rFonts w:cs="Arial"/>
          <w:szCs w:val="24"/>
          <w:lang w:val="mn-MN"/>
        </w:rPr>
      </w:pPr>
      <w:bookmarkStart w:id="7" w:name="_Ref90054884"/>
      <w:bookmarkStart w:id="8" w:name="_Ref87542472"/>
      <w:r w:rsidRPr="00586FD6">
        <w:rPr>
          <w:rFonts w:cs="Arial"/>
          <w:szCs w:val="24"/>
          <w:lang w:val="mn-MN"/>
        </w:rPr>
        <w:t>6</w:t>
      </w:r>
      <w:r w:rsidR="000002C1" w:rsidRPr="00586FD6">
        <w:rPr>
          <w:rFonts w:cs="Arial"/>
          <w:szCs w:val="24"/>
          <w:lang w:val="mn-MN"/>
        </w:rPr>
        <w:t>.1.Тендер шалгаруулалтад аж ахуй эрхлэгч дангаараа эсхүл түншлэлээр тендер ирүүлж болно.</w:t>
      </w:r>
      <w:bookmarkEnd w:id="7"/>
    </w:p>
    <w:p w14:paraId="735BBC28" w14:textId="77777777" w:rsidR="000002C1" w:rsidRPr="00586FD6" w:rsidRDefault="000002C1" w:rsidP="000002C1">
      <w:pPr>
        <w:pStyle w:val="NoSpacing"/>
        <w:ind w:firstLine="360"/>
        <w:jc w:val="both"/>
        <w:rPr>
          <w:rFonts w:cs="Arial"/>
          <w:szCs w:val="24"/>
          <w:lang w:val="mn-MN"/>
        </w:rPr>
      </w:pPr>
      <w:bookmarkStart w:id="9" w:name="_Ref87542663"/>
      <w:bookmarkEnd w:id="8"/>
    </w:p>
    <w:p w14:paraId="214E4B69" w14:textId="29B5DA51" w:rsidR="000002C1" w:rsidRPr="00586FD6" w:rsidRDefault="00257103" w:rsidP="000002C1">
      <w:pPr>
        <w:pStyle w:val="NoSpacing"/>
        <w:ind w:firstLine="360"/>
        <w:jc w:val="both"/>
        <w:rPr>
          <w:rFonts w:cs="Arial"/>
          <w:szCs w:val="24"/>
          <w:lang w:val="mn-MN"/>
        </w:rPr>
      </w:pPr>
      <w:r w:rsidRPr="00586FD6">
        <w:rPr>
          <w:rFonts w:cs="Arial"/>
          <w:szCs w:val="24"/>
          <w:lang w:val="mn-MN"/>
        </w:rPr>
        <w:t>6</w:t>
      </w:r>
      <w:r w:rsidR="000002C1" w:rsidRPr="00586FD6">
        <w:rPr>
          <w:rFonts w:cs="Arial"/>
          <w:szCs w:val="24"/>
          <w:lang w:val="mn-MN"/>
        </w:rPr>
        <w:t>.2.Түншлэлийн гишүүн бүрийн гүйцэтгэх үүрэг тендерийн үнийн 20 хувиас дээш байна.</w:t>
      </w:r>
      <w:bookmarkEnd w:id="9"/>
      <w:r w:rsidR="000002C1" w:rsidRPr="00586FD6">
        <w:rPr>
          <w:rFonts w:cs="Arial"/>
          <w:szCs w:val="24"/>
          <w:lang w:val="mn-MN"/>
        </w:rPr>
        <w:t xml:space="preserve"> </w:t>
      </w:r>
    </w:p>
    <w:p w14:paraId="53AFBECE" w14:textId="77777777" w:rsidR="000002C1" w:rsidRPr="00586FD6" w:rsidRDefault="000002C1" w:rsidP="000002C1">
      <w:pPr>
        <w:pStyle w:val="NoSpacing"/>
        <w:ind w:firstLine="360"/>
        <w:jc w:val="both"/>
        <w:rPr>
          <w:rFonts w:cs="Arial"/>
          <w:szCs w:val="24"/>
          <w:lang w:val="mn-MN"/>
        </w:rPr>
      </w:pPr>
      <w:bookmarkStart w:id="10" w:name="_Ref82621700"/>
    </w:p>
    <w:p w14:paraId="1837BF80" w14:textId="4085247A" w:rsidR="000002C1" w:rsidRPr="00586FD6" w:rsidRDefault="00257103" w:rsidP="000002C1">
      <w:pPr>
        <w:pStyle w:val="NoSpacing"/>
        <w:ind w:firstLine="360"/>
        <w:jc w:val="both"/>
        <w:rPr>
          <w:rFonts w:cs="Arial"/>
          <w:szCs w:val="24"/>
          <w:lang w:val="mn-MN"/>
        </w:rPr>
      </w:pPr>
      <w:r w:rsidRPr="00586FD6">
        <w:rPr>
          <w:rFonts w:cs="Arial"/>
          <w:szCs w:val="24"/>
          <w:lang w:val="mn-MN"/>
        </w:rPr>
        <w:t>6</w:t>
      </w:r>
      <w:r w:rsidR="000002C1" w:rsidRPr="00586FD6">
        <w:rPr>
          <w:rFonts w:cs="Arial"/>
          <w:szCs w:val="24"/>
          <w:lang w:val="mn-MN"/>
        </w:rPr>
        <w:t>.3.Түншлэлийн гишүүд дараах шаардлага хангасан гэрээний үндсэн дээр тендер ирүүлнэ:</w:t>
      </w:r>
      <w:bookmarkEnd w:id="10"/>
    </w:p>
    <w:p w14:paraId="2DBA6319" w14:textId="77777777" w:rsidR="000002C1" w:rsidRPr="00586FD6" w:rsidRDefault="000002C1" w:rsidP="000002C1">
      <w:pPr>
        <w:pStyle w:val="NoSpacing"/>
        <w:jc w:val="both"/>
        <w:rPr>
          <w:rFonts w:cs="Arial"/>
          <w:szCs w:val="24"/>
          <w:lang w:val="mn-MN"/>
        </w:rPr>
      </w:pPr>
    </w:p>
    <w:p w14:paraId="0097D600" w14:textId="45AE8ED1" w:rsidR="000002C1" w:rsidRPr="00586FD6" w:rsidRDefault="00B946BC" w:rsidP="000002C1">
      <w:pPr>
        <w:pStyle w:val="NoSpacing"/>
        <w:jc w:val="both"/>
        <w:rPr>
          <w:rFonts w:cs="Arial"/>
          <w:szCs w:val="24"/>
          <w:lang w:val="mn-MN"/>
        </w:rPr>
      </w:pPr>
      <w:r w:rsidRPr="00586FD6">
        <w:rPr>
          <w:rFonts w:cs="Arial"/>
          <w:szCs w:val="24"/>
          <w:lang w:val="mn-MN"/>
        </w:rPr>
        <w:lastRenderedPageBreak/>
        <w:t>6</w:t>
      </w:r>
      <w:r w:rsidR="000002C1" w:rsidRPr="00586FD6">
        <w:rPr>
          <w:rFonts w:cs="Arial"/>
          <w:szCs w:val="24"/>
          <w:lang w:val="mn-MN"/>
        </w:rPr>
        <w:t>.3.</w:t>
      </w:r>
      <w:r w:rsidR="00E0597F" w:rsidRPr="00586FD6">
        <w:rPr>
          <w:rFonts w:cs="Arial"/>
          <w:szCs w:val="24"/>
          <w:lang w:val="mn-MN"/>
        </w:rPr>
        <w:t>1</w:t>
      </w:r>
      <w:r w:rsidR="000002C1" w:rsidRPr="00586FD6">
        <w:rPr>
          <w:rFonts w:cs="Arial"/>
          <w:szCs w:val="24"/>
          <w:lang w:val="mn-MN"/>
        </w:rPr>
        <w:t>.гэрээний үүрэг гүйцэтгэхэд бүх гишүүний хамтран болон тус бүр хүлээх үүрэг, хариуцлагыг заасан байх;</w:t>
      </w:r>
    </w:p>
    <w:p w14:paraId="5BF96722" w14:textId="77777777" w:rsidR="000002C1" w:rsidRPr="00586FD6" w:rsidRDefault="000002C1" w:rsidP="000002C1">
      <w:pPr>
        <w:pStyle w:val="NoSpacing"/>
        <w:jc w:val="both"/>
        <w:rPr>
          <w:rFonts w:cs="Arial"/>
          <w:szCs w:val="24"/>
          <w:lang w:val="mn-MN"/>
        </w:rPr>
      </w:pPr>
    </w:p>
    <w:p w14:paraId="09F678D8" w14:textId="160376A6" w:rsidR="000002C1" w:rsidRPr="00586FD6" w:rsidRDefault="00B946BC" w:rsidP="000002C1">
      <w:pPr>
        <w:pStyle w:val="NoSpacing"/>
        <w:jc w:val="both"/>
        <w:rPr>
          <w:rFonts w:cs="Arial"/>
          <w:szCs w:val="24"/>
          <w:lang w:val="mn-MN"/>
        </w:rPr>
      </w:pPr>
      <w:r w:rsidRPr="00586FD6">
        <w:rPr>
          <w:rFonts w:cs="Arial"/>
          <w:szCs w:val="24"/>
          <w:lang w:val="mn-MN"/>
        </w:rPr>
        <w:t>6</w:t>
      </w:r>
      <w:r w:rsidR="000002C1" w:rsidRPr="00586FD6">
        <w:rPr>
          <w:rFonts w:cs="Arial"/>
          <w:szCs w:val="24"/>
          <w:lang w:val="mn-MN"/>
        </w:rPr>
        <w:t>.3.</w:t>
      </w:r>
      <w:r w:rsidR="00E0597F" w:rsidRPr="00586FD6">
        <w:rPr>
          <w:rFonts w:cs="Arial"/>
          <w:szCs w:val="24"/>
          <w:lang w:val="mn-MN"/>
        </w:rPr>
        <w:t>2</w:t>
      </w:r>
      <w:r w:rsidR="000002C1" w:rsidRPr="00586FD6">
        <w:rPr>
          <w:rFonts w:cs="Arial"/>
          <w:szCs w:val="24"/>
          <w:lang w:val="mn-MN"/>
        </w:rPr>
        <w:t xml:space="preserve">.худалдан авах ажиллагаанд түншлэлийг төлөөлөн оролцох, гэрээний хэрэгжилтийг захиалагч болон бусад этгээдийн өмнө хариуцах эрх бүхий нэг гишүүнийг томилсон байх. </w:t>
      </w:r>
    </w:p>
    <w:p w14:paraId="4F86AE37" w14:textId="77777777" w:rsidR="000002C1" w:rsidRPr="00586FD6" w:rsidRDefault="000002C1" w:rsidP="000002C1">
      <w:pPr>
        <w:pStyle w:val="NoSpacing"/>
        <w:ind w:firstLine="360"/>
        <w:jc w:val="both"/>
        <w:rPr>
          <w:rFonts w:cs="Arial"/>
          <w:szCs w:val="24"/>
          <w:lang w:val="mn-MN"/>
        </w:rPr>
      </w:pPr>
      <w:bookmarkStart w:id="11" w:name="_Ref82737578"/>
      <w:bookmarkStart w:id="12" w:name="_Ref90040110"/>
    </w:p>
    <w:p w14:paraId="7CD65336" w14:textId="1DEB863D" w:rsidR="000002C1" w:rsidRPr="00586FD6" w:rsidRDefault="00B946BC" w:rsidP="000002C1">
      <w:pPr>
        <w:pStyle w:val="NoSpacing"/>
        <w:ind w:firstLine="360"/>
        <w:jc w:val="both"/>
        <w:rPr>
          <w:rFonts w:cs="Arial"/>
          <w:szCs w:val="24"/>
          <w:lang w:val="mn-MN"/>
        </w:rPr>
      </w:pPr>
      <w:r w:rsidRPr="00586FD6">
        <w:rPr>
          <w:rFonts w:cs="Arial"/>
          <w:szCs w:val="24"/>
          <w:lang w:val="mn-MN"/>
        </w:rPr>
        <w:t>6</w:t>
      </w:r>
      <w:r w:rsidR="000002C1" w:rsidRPr="00586FD6">
        <w:rPr>
          <w:rFonts w:cs="Arial"/>
          <w:szCs w:val="24"/>
          <w:lang w:val="mn-MN"/>
        </w:rPr>
        <w:t>.4.Оролцогч тендерийн үнийн 20 хүртэл хувийг нэг</w:t>
      </w:r>
      <w:r w:rsidR="008D7DCD" w:rsidRPr="00586FD6">
        <w:rPr>
          <w:rFonts w:cs="Arial"/>
          <w:szCs w:val="24"/>
          <w:lang w:val="mn-MN"/>
        </w:rPr>
        <w:t>,</w:t>
      </w:r>
      <w:r w:rsidR="000002C1" w:rsidRPr="00586FD6">
        <w:rPr>
          <w:rFonts w:cs="Arial"/>
          <w:szCs w:val="24"/>
          <w:lang w:val="mn-MN"/>
        </w:rPr>
        <w:t xml:space="preserve"> эсхүл түүнээс дээш тооны этгээдээр туслан гүйцэтгүүлэхээр санал ирүүлж болно. </w:t>
      </w:r>
    </w:p>
    <w:bookmarkEnd w:id="11"/>
    <w:bookmarkEnd w:id="12"/>
    <w:p w14:paraId="71BD85FB" w14:textId="77777777" w:rsidR="000002C1" w:rsidRPr="00586FD6" w:rsidRDefault="000002C1" w:rsidP="000002C1">
      <w:pPr>
        <w:pStyle w:val="NoSpacing"/>
        <w:ind w:firstLine="360"/>
        <w:jc w:val="both"/>
        <w:rPr>
          <w:rFonts w:cs="Arial"/>
          <w:szCs w:val="24"/>
          <w:lang w:val="mn-MN"/>
        </w:rPr>
      </w:pPr>
    </w:p>
    <w:p w14:paraId="57AC3FBD" w14:textId="5B24D2D2" w:rsidR="00C70A7A" w:rsidRPr="00586FD6" w:rsidRDefault="00B946BC" w:rsidP="0089576F">
      <w:pPr>
        <w:pStyle w:val="Heading2"/>
        <w:numPr>
          <w:ilvl w:val="0"/>
          <w:numId w:val="0"/>
        </w:numPr>
        <w:ind w:firstLine="360"/>
      </w:pPr>
      <w:r w:rsidRPr="00586FD6">
        <w:t>7</w:t>
      </w:r>
      <w:r w:rsidR="00215D03" w:rsidRPr="00586FD6">
        <w:t xml:space="preserve"> </w:t>
      </w:r>
      <w:bookmarkStart w:id="13" w:name="_Ref82529237"/>
      <w:bookmarkStart w:id="14" w:name="_Toc89718512"/>
      <w:r w:rsidR="00215D03" w:rsidRPr="00586FD6">
        <w:t>д</w:t>
      </w:r>
      <w:r w:rsidR="003E6A4C" w:rsidRPr="00586FD6">
        <w:t>угаа</w:t>
      </w:r>
      <w:r w:rsidR="00215D03" w:rsidRPr="00586FD6">
        <w:t>р зүйл</w:t>
      </w:r>
      <w:r w:rsidR="00C70A7A" w:rsidRPr="00586FD6">
        <w:t>.</w:t>
      </w:r>
      <w:bookmarkEnd w:id="13"/>
      <w:bookmarkEnd w:id="14"/>
      <w:r w:rsidR="003C2BC2" w:rsidRPr="00586FD6">
        <w:t>Оролцогчи</w:t>
      </w:r>
      <w:r w:rsidR="006A71F3" w:rsidRPr="00586FD6">
        <w:t>йн</w:t>
      </w:r>
      <w:r w:rsidR="003C2BC2" w:rsidRPr="00586FD6">
        <w:t xml:space="preserve"> е</w:t>
      </w:r>
      <w:r w:rsidR="00B72D2D" w:rsidRPr="00586FD6">
        <w:t>рөнхий шаардлаг</w:t>
      </w:r>
      <w:r w:rsidR="00E23AD5" w:rsidRPr="00586FD6">
        <w:t xml:space="preserve">ыг </w:t>
      </w:r>
      <w:r w:rsidR="006A71F3" w:rsidRPr="00586FD6">
        <w:t>магадлах</w:t>
      </w:r>
      <w:bookmarkEnd w:id="6"/>
    </w:p>
    <w:p w14:paraId="5520019E" w14:textId="77777777" w:rsidR="004B6CB0" w:rsidRPr="00586FD6" w:rsidRDefault="004B6CB0" w:rsidP="0089576F">
      <w:pPr>
        <w:pStyle w:val="NoSpacing"/>
        <w:ind w:firstLine="360"/>
        <w:jc w:val="both"/>
        <w:rPr>
          <w:rFonts w:cs="Arial"/>
          <w:szCs w:val="24"/>
          <w:lang w:val="mn-MN"/>
        </w:rPr>
      </w:pPr>
      <w:bookmarkStart w:id="15" w:name="_Ref83025276"/>
    </w:p>
    <w:p w14:paraId="3206CBF3" w14:textId="016F2637" w:rsidR="009057D9" w:rsidRPr="00586FD6" w:rsidRDefault="00B946BC" w:rsidP="0089576F">
      <w:pPr>
        <w:pStyle w:val="NoSpacing"/>
        <w:ind w:firstLine="360"/>
        <w:jc w:val="both"/>
        <w:rPr>
          <w:rFonts w:cs="Arial"/>
          <w:szCs w:val="24"/>
          <w:lang w:val="mn-MN"/>
        </w:rPr>
      </w:pPr>
      <w:r w:rsidRPr="00586FD6">
        <w:rPr>
          <w:rFonts w:cs="Arial"/>
          <w:szCs w:val="24"/>
          <w:lang w:val="mn-MN"/>
        </w:rPr>
        <w:t>7</w:t>
      </w:r>
      <w:r w:rsidR="001437EF" w:rsidRPr="00586FD6">
        <w:rPr>
          <w:rFonts w:cs="Arial"/>
          <w:szCs w:val="24"/>
          <w:lang w:val="mn-MN"/>
        </w:rPr>
        <w:t>.1.</w:t>
      </w:r>
      <w:r w:rsidR="00424E7D" w:rsidRPr="00586FD6">
        <w:rPr>
          <w:rFonts w:cs="Arial"/>
          <w:szCs w:val="24"/>
          <w:lang w:val="mn-MN"/>
        </w:rPr>
        <w:t>Д</w:t>
      </w:r>
      <w:r w:rsidR="001E0061" w:rsidRPr="00586FD6">
        <w:rPr>
          <w:rFonts w:cs="Arial"/>
          <w:szCs w:val="24"/>
          <w:lang w:val="mn-MN"/>
        </w:rPr>
        <w:t>араах нөхцөл</w:t>
      </w:r>
      <w:r w:rsidR="006430F5" w:rsidRPr="00586FD6">
        <w:rPr>
          <w:rFonts w:cs="Arial"/>
          <w:szCs w:val="24"/>
          <w:lang w:val="mn-MN"/>
        </w:rPr>
        <w:t>ийн</w:t>
      </w:r>
      <w:r w:rsidR="00CA1962" w:rsidRPr="00586FD6">
        <w:rPr>
          <w:rFonts w:cs="Arial"/>
          <w:szCs w:val="24"/>
          <w:lang w:val="mn-MN"/>
        </w:rPr>
        <w:t xml:space="preserve"> </w:t>
      </w:r>
      <w:r w:rsidR="00DE57E9" w:rsidRPr="00586FD6">
        <w:rPr>
          <w:rFonts w:cs="Arial"/>
          <w:szCs w:val="24"/>
          <w:lang w:val="mn-MN"/>
        </w:rPr>
        <w:t>аль нэг</w:t>
      </w:r>
      <w:r w:rsidR="009C5A43" w:rsidRPr="00586FD6">
        <w:rPr>
          <w:rFonts w:cs="Arial"/>
          <w:szCs w:val="24"/>
          <w:lang w:val="mn-MN"/>
        </w:rPr>
        <w:t xml:space="preserve"> үүссэн</w:t>
      </w:r>
      <w:r w:rsidR="00DE57E9" w:rsidRPr="00586FD6">
        <w:rPr>
          <w:rFonts w:cs="Arial"/>
          <w:szCs w:val="24"/>
          <w:lang w:val="mn-MN"/>
        </w:rPr>
        <w:t xml:space="preserve"> бол </w:t>
      </w:r>
      <w:r w:rsidR="00424E7D" w:rsidRPr="00586FD6">
        <w:rPr>
          <w:rFonts w:cs="Arial"/>
          <w:szCs w:val="24"/>
          <w:lang w:val="mn-MN"/>
        </w:rPr>
        <w:t xml:space="preserve">оролцогчийг </w:t>
      </w:r>
      <w:r w:rsidR="00587B11" w:rsidRPr="00586FD6">
        <w:rPr>
          <w:rFonts w:cs="Arial"/>
          <w:szCs w:val="24"/>
          <w:lang w:val="mn-MN"/>
        </w:rPr>
        <w:t xml:space="preserve">ерөнхий </w:t>
      </w:r>
      <w:r w:rsidR="00A725BB" w:rsidRPr="00586FD6">
        <w:rPr>
          <w:rFonts w:cs="Arial"/>
          <w:szCs w:val="24"/>
          <w:lang w:val="mn-MN"/>
        </w:rPr>
        <w:t>шаардлага</w:t>
      </w:r>
      <w:r w:rsidR="00587B11" w:rsidRPr="00586FD6">
        <w:rPr>
          <w:rFonts w:cs="Arial"/>
          <w:szCs w:val="24"/>
          <w:lang w:val="mn-MN"/>
        </w:rPr>
        <w:t xml:space="preserve"> хангаагүй гэж үзнэ:</w:t>
      </w:r>
      <w:bookmarkEnd w:id="15"/>
    </w:p>
    <w:p w14:paraId="21B198A2" w14:textId="77777777" w:rsidR="004B6CB0" w:rsidRPr="00586FD6" w:rsidRDefault="004B6CB0" w:rsidP="0089576F">
      <w:pPr>
        <w:pStyle w:val="NoSpacing"/>
        <w:ind w:left="1008" w:firstLine="331"/>
        <w:jc w:val="both"/>
        <w:rPr>
          <w:rFonts w:cs="Arial"/>
          <w:szCs w:val="24"/>
          <w:lang w:val="mn-MN"/>
        </w:rPr>
      </w:pPr>
      <w:bookmarkStart w:id="16" w:name="_Ref82740315"/>
    </w:p>
    <w:p w14:paraId="379B4C10" w14:textId="3033BE9D" w:rsidR="009057D9" w:rsidRPr="00586FD6" w:rsidRDefault="00B946BC" w:rsidP="004B6CB0">
      <w:pPr>
        <w:pStyle w:val="NoSpacing"/>
        <w:jc w:val="both"/>
        <w:rPr>
          <w:rFonts w:cs="Arial"/>
          <w:szCs w:val="24"/>
          <w:lang w:val="mn-MN"/>
        </w:rPr>
      </w:pPr>
      <w:r w:rsidRPr="00586FD6">
        <w:rPr>
          <w:rFonts w:cs="Arial"/>
          <w:szCs w:val="24"/>
          <w:lang w:val="mn-MN"/>
        </w:rPr>
        <w:t>7</w:t>
      </w:r>
      <w:r w:rsidR="001437EF" w:rsidRPr="00586FD6">
        <w:rPr>
          <w:rFonts w:cs="Arial"/>
          <w:szCs w:val="24"/>
          <w:lang w:val="mn-MN"/>
        </w:rPr>
        <w:t>.1.1.</w:t>
      </w:r>
      <w:r w:rsidR="00AF4C08" w:rsidRPr="00586FD6">
        <w:rPr>
          <w:rFonts w:cs="Arial"/>
          <w:szCs w:val="24"/>
          <w:lang w:val="mn-MN"/>
        </w:rPr>
        <w:t>төлбөрийн чад</w:t>
      </w:r>
      <w:r w:rsidR="003953FB" w:rsidRPr="00586FD6">
        <w:rPr>
          <w:rFonts w:cs="Arial"/>
          <w:szCs w:val="24"/>
          <w:lang w:val="mn-MN"/>
        </w:rPr>
        <w:t>в</w:t>
      </w:r>
      <w:r w:rsidR="00AF4C08" w:rsidRPr="00586FD6">
        <w:rPr>
          <w:rFonts w:cs="Arial"/>
          <w:szCs w:val="24"/>
          <w:lang w:val="mn-MN"/>
        </w:rPr>
        <w:t>аргүй болсон, татан буулгах шийдвэр гарсан,</w:t>
      </w:r>
      <w:r w:rsidR="003D658C" w:rsidRPr="00586FD6">
        <w:rPr>
          <w:rFonts w:cs="Arial"/>
          <w:szCs w:val="24"/>
          <w:lang w:val="mn-MN"/>
        </w:rPr>
        <w:t xml:space="preserve"> </w:t>
      </w:r>
      <w:r w:rsidR="005F3C63" w:rsidRPr="00586FD6">
        <w:rPr>
          <w:rFonts w:cs="Arial"/>
          <w:szCs w:val="24"/>
          <w:lang w:val="mn-MN"/>
        </w:rPr>
        <w:t>төлбөрийн чадваргүйдлийн ажиллагаа</w:t>
      </w:r>
      <w:r w:rsidR="00D5462B" w:rsidRPr="00DD13C7">
        <w:rPr>
          <w:rStyle w:val="FootnoteReference"/>
          <w:rFonts w:cs="Arial"/>
          <w:szCs w:val="24"/>
          <w:lang w:val="mn-MN"/>
        </w:rPr>
        <w:footnoteReference w:id="2"/>
      </w:r>
      <w:r w:rsidR="005F3C63" w:rsidRPr="00DD13C7" w:rsidDel="005F3C63">
        <w:rPr>
          <w:rFonts w:cs="Arial"/>
          <w:szCs w:val="24"/>
          <w:lang w:val="mn-MN"/>
        </w:rPr>
        <w:t xml:space="preserve"> </w:t>
      </w:r>
      <w:r w:rsidR="005F3C63" w:rsidRPr="00586FD6">
        <w:rPr>
          <w:rFonts w:cs="Arial"/>
          <w:szCs w:val="24"/>
          <w:lang w:val="mn-MN"/>
        </w:rPr>
        <w:t>эхэлсэн</w:t>
      </w:r>
      <w:r w:rsidR="00B469C1" w:rsidRPr="00586FD6">
        <w:rPr>
          <w:rFonts w:cs="Arial"/>
          <w:szCs w:val="24"/>
          <w:lang w:val="mn-MN"/>
        </w:rPr>
        <w:t>,</w:t>
      </w:r>
      <w:r w:rsidR="00D73F8A" w:rsidRPr="00586FD6">
        <w:rPr>
          <w:rFonts w:cs="Arial"/>
          <w:szCs w:val="24"/>
          <w:lang w:val="mn-MN"/>
        </w:rPr>
        <w:t xml:space="preserve"> </w:t>
      </w:r>
      <w:r w:rsidR="00B469C1" w:rsidRPr="00586FD6">
        <w:rPr>
          <w:rFonts w:cs="Arial"/>
          <w:szCs w:val="24"/>
          <w:lang w:val="mn-MN"/>
        </w:rPr>
        <w:t>бизнесийн үйл ажиллагааг</w:t>
      </w:r>
      <w:r w:rsidR="006C0832" w:rsidRPr="00586FD6">
        <w:rPr>
          <w:rFonts w:cs="Arial"/>
          <w:szCs w:val="24"/>
          <w:lang w:val="mn-MN"/>
        </w:rPr>
        <w:t xml:space="preserve"> зогсоосо</w:t>
      </w:r>
      <w:r w:rsidR="00382316" w:rsidRPr="00586FD6">
        <w:rPr>
          <w:rFonts w:cs="Arial"/>
          <w:szCs w:val="24"/>
          <w:lang w:val="mn-MN"/>
        </w:rPr>
        <w:t>н,</w:t>
      </w:r>
      <w:r w:rsidR="0065247D" w:rsidRPr="00586FD6">
        <w:rPr>
          <w:rFonts w:cs="Arial"/>
          <w:szCs w:val="24"/>
          <w:lang w:val="mn-MN"/>
        </w:rPr>
        <w:t xml:space="preserve"> эсхүл</w:t>
      </w:r>
      <w:r w:rsidR="000031E6" w:rsidRPr="00586FD6">
        <w:rPr>
          <w:rFonts w:cs="Arial"/>
          <w:szCs w:val="24"/>
          <w:lang w:val="mn-MN"/>
        </w:rPr>
        <w:t xml:space="preserve"> </w:t>
      </w:r>
      <w:r w:rsidR="00382FCB" w:rsidRPr="00586FD6">
        <w:rPr>
          <w:rFonts w:cs="Arial"/>
          <w:szCs w:val="24"/>
          <w:lang w:val="mn-MN"/>
        </w:rPr>
        <w:t xml:space="preserve">үүсгэн байгуулагдсан улсын хуулийн дагуу дээр дурдсантай адилтгах </w:t>
      </w:r>
      <w:r w:rsidR="00382316" w:rsidRPr="00586FD6">
        <w:rPr>
          <w:rFonts w:cs="Arial"/>
          <w:szCs w:val="24"/>
          <w:lang w:val="mn-MN"/>
        </w:rPr>
        <w:t>нөхцөл</w:t>
      </w:r>
      <w:r w:rsidR="007D16FE" w:rsidRPr="00586FD6">
        <w:rPr>
          <w:rFonts w:cs="Arial"/>
          <w:szCs w:val="24"/>
          <w:lang w:val="mn-MN"/>
        </w:rPr>
        <w:t>д байгаа</w:t>
      </w:r>
      <w:r w:rsidR="00382FCB" w:rsidRPr="00586FD6">
        <w:rPr>
          <w:rFonts w:cs="Arial"/>
          <w:szCs w:val="24"/>
          <w:lang w:val="mn-MN"/>
        </w:rPr>
        <w:t>;</w:t>
      </w:r>
      <w:bookmarkEnd w:id="16"/>
    </w:p>
    <w:p w14:paraId="5AA1E66D" w14:textId="77777777" w:rsidR="004B6CB0" w:rsidRPr="00586FD6" w:rsidRDefault="004B6CB0" w:rsidP="004B6CB0">
      <w:pPr>
        <w:pStyle w:val="NoSpacing"/>
        <w:jc w:val="both"/>
        <w:rPr>
          <w:rFonts w:cs="Arial"/>
          <w:szCs w:val="24"/>
          <w:lang w:val="mn-MN"/>
        </w:rPr>
      </w:pPr>
    </w:p>
    <w:p w14:paraId="55481CA3" w14:textId="4549435E" w:rsidR="00474598" w:rsidRPr="00586FD6" w:rsidRDefault="00B946BC" w:rsidP="00474598">
      <w:pPr>
        <w:pStyle w:val="NoSpacing"/>
        <w:jc w:val="both"/>
        <w:rPr>
          <w:rFonts w:cs="Arial"/>
          <w:szCs w:val="24"/>
          <w:lang w:val="mn-MN"/>
        </w:rPr>
      </w:pPr>
      <w:bookmarkStart w:id="17" w:name="_Ref87533064"/>
      <w:r w:rsidRPr="00586FD6">
        <w:rPr>
          <w:rFonts w:cs="Arial"/>
          <w:szCs w:val="24"/>
          <w:lang w:val="mn-MN"/>
        </w:rPr>
        <w:t>7</w:t>
      </w:r>
      <w:r w:rsidR="001437EF" w:rsidRPr="00586FD6">
        <w:rPr>
          <w:rFonts w:cs="Arial"/>
          <w:szCs w:val="24"/>
          <w:lang w:val="mn-MN"/>
        </w:rPr>
        <w:t>.1.2.</w:t>
      </w:r>
      <w:r w:rsidR="00032450" w:rsidRPr="00586FD6">
        <w:rPr>
          <w:rFonts w:cs="Arial"/>
          <w:szCs w:val="24"/>
          <w:lang w:val="mn-MN"/>
        </w:rPr>
        <w:t xml:space="preserve">Монгол Улсын эсхүл үүсгэн байгуулагдсан улсын хуулийн дагуу </w:t>
      </w:r>
      <w:r w:rsidR="00474598" w:rsidRPr="00586FD6">
        <w:rPr>
          <w:rFonts w:cs="Arial"/>
          <w:szCs w:val="24"/>
          <w:lang w:val="mn-MN"/>
        </w:rPr>
        <w:t>өр төлбөр төлүүлэхээр шүүхийн шийдвэр гүйцэтгэх ажиллагаа явагдаж байгаа</w:t>
      </w:r>
      <w:r w:rsidR="00011FCC" w:rsidRPr="00586FD6">
        <w:rPr>
          <w:rFonts w:cs="Arial"/>
          <w:szCs w:val="24"/>
          <w:lang w:val="mn-MN"/>
        </w:rPr>
        <w:t>, эсхүл татварын эсхүл нийгмийн даатгалын шимтгэлийн хугацаа хэтэрсэн өртэй</w:t>
      </w:r>
      <w:r w:rsidR="00474598" w:rsidRPr="00586FD6">
        <w:rPr>
          <w:rFonts w:cs="Arial"/>
          <w:szCs w:val="24"/>
          <w:lang w:val="mn-MN"/>
        </w:rPr>
        <w:t>;</w:t>
      </w:r>
    </w:p>
    <w:bookmarkEnd w:id="17"/>
    <w:p w14:paraId="03E5CC6C" w14:textId="77777777" w:rsidR="004B6CB0" w:rsidRPr="00586FD6" w:rsidRDefault="004B6CB0" w:rsidP="004B6CB0">
      <w:pPr>
        <w:pStyle w:val="NoSpacing"/>
        <w:jc w:val="both"/>
        <w:rPr>
          <w:rFonts w:cs="Arial"/>
          <w:szCs w:val="24"/>
          <w:lang w:val="mn-MN"/>
        </w:rPr>
      </w:pPr>
    </w:p>
    <w:p w14:paraId="6B60BD60" w14:textId="55C5FE64" w:rsidR="00AA567B" w:rsidRPr="00586FD6" w:rsidRDefault="003C1FE7" w:rsidP="004B6CB0">
      <w:pPr>
        <w:pStyle w:val="NoSpacing"/>
        <w:jc w:val="both"/>
        <w:rPr>
          <w:rFonts w:cs="Arial"/>
          <w:szCs w:val="24"/>
          <w:lang w:val="mn-MN"/>
        </w:rPr>
      </w:pPr>
      <w:bookmarkStart w:id="18" w:name="_Ref83025403"/>
      <w:r w:rsidRPr="00586FD6">
        <w:rPr>
          <w:rFonts w:cs="Arial"/>
          <w:szCs w:val="24"/>
          <w:lang w:val="mn-MN"/>
        </w:rPr>
        <w:t>7</w:t>
      </w:r>
      <w:r w:rsidR="001437EF" w:rsidRPr="00586FD6">
        <w:rPr>
          <w:rFonts w:cs="Arial"/>
          <w:szCs w:val="24"/>
          <w:lang w:val="mn-MN"/>
        </w:rPr>
        <w:t>.1.</w:t>
      </w:r>
      <w:r w:rsidR="00F60192" w:rsidRPr="00586FD6">
        <w:rPr>
          <w:rFonts w:cs="Arial"/>
          <w:szCs w:val="24"/>
          <w:lang w:val="mn-MN"/>
        </w:rPr>
        <w:t>3</w:t>
      </w:r>
      <w:r w:rsidR="001437EF" w:rsidRPr="00586FD6">
        <w:rPr>
          <w:rFonts w:cs="Arial"/>
          <w:szCs w:val="24"/>
          <w:lang w:val="mn-MN"/>
        </w:rPr>
        <w:t>.</w:t>
      </w:r>
      <w:r w:rsidR="00F77339" w:rsidRPr="00586FD6">
        <w:rPr>
          <w:rFonts w:cs="Arial"/>
          <w:szCs w:val="24"/>
          <w:lang w:val="mn-MN"/>
        </w:rPr>
        <w:t>Өрсөлдөөний тухай хуулийн 4.1.6-д заасан харилцан хамааралтай</w:t>
      </w:r>
      <w:r w:rsidR="00504327" w:rsidRPr="00586FD6">
        <w:rPr>
          <w:rFonts w:cs="Arial"/>
          <w:szCs w:val="24"/>
          <w:lang w:val="mn-MN"/>
        </w:rPr>
        <w:t xml:space="preserve"> этгээд</w:t>
      </w:r>
      <w:r w:rsidR="00A05996" w:rsidRPr="00586FD6">
        <w:rPr>
          <w:rFonts w:cs="Arial"/>
          <w:szCs w:val="24"/>
          <w:lang w:val="mn-MN"/>
        </w:rPr>
        <w:t>ийн оролцсон тендер шалгаруулалт, түүний багцад</w:t>
      </w:r>
      <w:r w:rsidR="00504327" w:rsidRPr="00586FD6">
        <w:rPr>
          <w:rFonts w:cs="Arial"/>
          <w:szCs w:val="24"/>
          <w:lang w:val="mn-MN"/>
        </w:rPr>
        <w:t xml:space="preserve"> тендер ирүүлсэн</w:t>
      </w:r>
      <w:r w:rsidR="00AA567B" w:rsidRPr="00586FD6">
        <w:rPr>
          <w:rFonts w:cs="Arial"/>
          <w:szCs w:val="24"/>
          <w:lang w:val="mn-MN"/>
        </w:rPr>
        <w:t>;</w:t>
      </w:r>
    </w:p>
    <w:p w14:paraId="6192C809" w14:textId="77777777" w:rsidR="004B6CB0" w:rsidRPr="00586FD6" w:rsidRDefault="004B6CB0" w:rsidP="004B6CB0">
      <w:pPr>
        <w:pStyle w:val="NoSpacing"/>
        <w:jc w:val="both"/>
        <w:rPr>
          <w:rFonts w:cs="Arial"/>
          <w:szCs w:val="24"/>
          <w:lang w:val="mn-MN"/>
        </w:rPr>
      </w:pPr>
    </w:p>
    <w:p w14:paraId="4E29C096" w14:textId="2D83FD75" w:rsidR="009A6539" w:rsidRPr="00586FD6" w:rsidRDefault="003C1FE7" w:rsidP="004B6CB0">
      <w:pPr>
        <w:pStyle w:val="NoSpacing"/>
        <w:jc w:val="both"/>
        <w:rPr>
          <w:rFonts w:cs="Arial"/>
          <w:szCs w:val="24"/>
          <w:lang w:val="mn-MN"/>
        </w:rPr>
      </w:pPr>
      <w:r w:rsidRPr="00586FD6">
        <w:rPr>
          <w:rFonts w:cs="Arial"/>
          <w:szCs w:val="24"/>
          <w:lang w:val="mn-MN"/>
        </w:rPr>
        <w:t>7</w:t>
      </w:r>
      <w:r w:rsidR="001437EF" w:rsidRPr="00586FD6">
        <w:rPr>
          <w:rFonts w:cs="Arial"/>
          <w:szCs w:val="24"/>
          <w:lang w:val="mn-MN"/>
        </w:rPr>
        <w:t>.1.</w:t>
      </w:r>
      <w:r w:rsidR="00F60192" w:rsidRPr="00586FD6">
        <w:rPr>
          <w:rFonts w:cs="Arial"/>
          <w:szCs w:val="24"/>
          <w:lang w:val="mn-MN"/>
        </w:rPr>
        <w:t>4</w:t>
      </w:r>
      <w:r w:rsidR="001437EF" w:rsidRPr="00586FD6">
        <w:rPr>
          <w:rFonts w:cs="Arial"/>
          <w:szCs w:val="24"/>
          <w:lang w:val="mn-MN"/>
        </w:rPr>
        <w:t>.</w:t>
      </w:r>
      <w:r w:rsidR="00163A63" w:rsidRPr="00586FD6">
        <w:rPr>
          <w:rFonts w:cs="Arial"/>
          <w:szCs w:val="24"/>
          <w:lang w:val="mn-MN"/>
        </w:rPr>
        <w:t>тухайн тендер шалгаруулалтад оролцох</w:t>
      </w:r>
      <w:r w:rsidR="00EC3E84" w:rsidRPr="00586FD6">
        <w:rPr>
          <w:rFonts w:cs="Arial"/>
          <w:szCs w:val="24"/>
          <w:lang w:val="mn-MN"/>
        </w:rPr>
        <w:t>доо</w:t>
      </w:r>
      <w:r w:rsidR="008F6823" w:rsidRPr="00586FD6">
        <w:rPr>
          <w:rFonts w:cs="Arial"/>
          <w:szCs w:val="24"/>
          <w:lang w:val="mn-MN"/>
        </w:rPr>
        <w:t xml:space="preserve"> бусад оролцогчтой</w:t>
      </w:r>
      <w:r w:rsidR="00EC3E84" w:rsidRPr="00586FD6">
        <w:rPr>
          <w:rFonts w:cs="Arial"/>
          <w:szCs w:val="24"/>
          <w:lang w:val="mn-MN"/>
        </w:rPr>
        <w:t xml:space="preserve"> </w:t>
      </w:r>
      <w:bookmarkStart w:id="19" w:name="_Hlk114072246"/>
      <w:r w:rsidR="00304C80" w:rsidRPr="00586FD6">
        <w:rPr>
          <w:rFonts w:cs="Arial"/>
          <w:szCs w:val="24"/>
          <w:lang w:val="mn-MN"/>
        </w:rPr>
        <w:t>өрсөлдөөни</w:t>
      </w:r>
      <w:r w:rsidR="00B1080B" w:rsidRPr="00586FD6">
        <w:rPr>
          <w:rFonts w:cs="Arial"/>
          <w:szCs w:val="24"/>
          <w:lang w:val="mn-MN"/>
        </w:rPr>
        <w:t>йг хязгаарлахад чиглэсэн гэрээ, хэлцэл байгуулсан,</w:t>
      </w:r>
      <w:r w:rsidR="00241B02" w:rsidRPr="00586FD6">
        <w:rPr>
          <w:rFonts w:cs="Arial"/>
          <w:szCs w:val="24"/>
          <w:lang w:val="mn-MN"/>
        </w:rPr>
        <w:t xml:space="preserve"> эсхүл</w:t>
      </w:r>
      <w:r w:rsidR="00B1080B" w:rsidRPr="00586FD6">
        <w:rPr>
          <w:rFonts w:cs="Arial"/>
          <w:szCs w:val="24"/>
          <w:lang w:val="mn-MN"/>
        </w:rPr>
        <w:t xml:space="preserve"> үнэ, </w:t>
      </w:r>
      <w:r w:rsidR="006C0677" w:rsidRPr="00586FD6">
        <w:rPr>
          <w:rFonts w:cs="Arial"/>
          <w:szCs w:val="24"/>
          <w:lang w:val="mn-MN"/>
        </w:rPr>
        <w:t>бусад нөхцөл, шалгуурыг урьдчилан тохиролцсон</w:t>
      </w:r>
      <w:bookmarkEnd w:id="19"/>
      <w:r w:rsidR="001611D7" w:rsidRPr="00586FD6">
        <w:rPr>
          <w:rFonts w:cs="Arial"/>
          <w:szCs w:val="24"/>
          <w:lang w:val="mn-MN"/>
        </w:rPr>
        <w:t>;</w:t>
      </w:r>
      <w:bookmarkEnd w:id="18"/>
    </w:p>
    <w:p w14:paraId="295C0CBA" w14:textId="77777777" w:rsidR="00B5374B" w:rsidRPr="00586FD6" w:rsidRDefault="00B5374B" w:rsidP="00B5374B">
      <w:pPr>
        <w:pStyle w:val="NoSpacing"/>
        <w:jc w:val="both"/>
        <w:rPr>
          <w:rFonts w:cs="Arial"/>
          <w:szCs w:val="24"/>
          <w:lang w:val="mn-MN"/>
        </w:rPr>
      </w:pPr>
      <w:bookmarkStart w:id="20" w:name="_Ref82740327"/>
    </w:p>
    <w:p w14:paraId="0DF19CB3" w14:textId="334A3914" w:rsidR="00B5374B" w:rsidRPr="00586FD6" w:rsidRDefault="003C1FE7" w:rsidP="00B5374B">
      <w:pPr>
        <w:pStyle w:val="NoSpacing"/>
        <w:jc w:val="both"/>
        <w:rPr>
          <w:rFonts w:cs="Arial"/>
          <w:szCs w:val="24"/>
          <w:lang w:val="mn-MN"/>
        </w:rPr>
      </w:pPr>
      <w:r w:rsidRPr="00586FD6">
        <w:rPr>
          <w:rFonts w:cs="Arial"/>
          <w:szCs w:val="24"/>
          <w:lang w:val="mn-MN"/>
        </w:rPr>
        <w:t>7</w:t>
      </w:r>
      <w:r w:rsidR="00B5374B" w:rsidRPr="00586FD6">
        <w:rPr>
          <w:rFonts w:cs="Arial"/>
          <w:szCs w:val="24"/>
          <w:lang w:val="mn-MN"/>
        </w:rPr>
        <w:t>.1.5.</w:t>
      </w:r>
      <w:r w:rsidR="008103DF" w:rsidRPr="00586FD6">
        <w:rPr>
          <w:rFonts w:cs="Arial"/>
          <w:szCs w:val="24"/>
          <w:lang w:val="mn-MN"/>
        </w:rPr>
        <w:t xml:space="preserve">энэ хуулийн </w:t>
      </w:r>
      <w:r w:rsidRPr="00586FD6">
        <w:rPr>
          <w:rFonts w:cs="Arial"/>
          <w:szCs w:val="24"/>
          <w:lang w:val="mn-MN"/>
        </w:rPr>
        <w:t>4</w:t>
      </w:r>
      <w:r w:rsidR="008103DF" w:rsidRPr="00586FD6">
        <w:rPr>
          <w:rFonts w:cs="Arial"/>
          <w:szCs w:val="24"/>
          <w:lang w:val="mn-MN"/>
        </w:rPr>
        <w:t>.1.10-т заасан этгээд;</w:t>
      </w:r>
    </w:p>
    <w:p w14:paraId="22459CEF" w14:textId="417C821E" w:rsidR="00FB2FA7" w:rsidRPr="00586FD6" w:rsidRDefault="003C1FE7" w:rsidP="004B6CB0">
      <w:pPr>
        <w:pStyle w:val="NoSpacing"/>
        <w:jc w:val="both"/>
        <w:rPr>
          <w:rFonts w:cs="Arial"/>
          <w:szCs w:val="24"/>
          <w:lang w:val="mn-MN"/>
        </w:rPr>
      </w:pPr>
      <w:r w:rsidRPr="00586FD6">
        <w:rPr>
          <w:rFonts w:cs="Arial"/>
          <w:szCs w:val="24"/>
          <w:lang w:val="mn-MN"/>
        </w:rPr>
        <w:t>7</w:t>
      </w:r>
      <w:r w:rsidR="001437EF" w:rsidRPr="00586FD6">
        <w:rPr>
          <w:rFonts w:cs="Arial"/>
          <w:szCs w:val="24"/>
          <w:lang w:val="mn-MN"/>
        </w:rPr>
        <w:t>.1.6.</w:t>
      </w:r>
      <w:r w:rsidR="00FB2FA7" w:rsidRPr="00586FD6">
        <w:rPr>
          <w:rFonts w:cs="Arial"/>
          <w:szCs w:val="24"/>
          <w:lang w:val="mn-MN"/>
        </w:rPr>
        <w:t>дараах этгээд</w:t>
      </w:r>
      <w:r w:rsidR="00F824CB" w:rsidRPr="00586FD6">
        <w:rPr>
          <w:rFonts w:cs="Arial"/>
          <w:szCs w:val="24"/>
          <w:lang w:val="mn-MN"/>
        </w:rPr>
        <w:t>ийн аль нэг</w:t>
      </w:r>
      <w:r w:rsidR="00FB2FA7" w:rsidRPr="00586FD6">
        <w:rPr>
          <w:rFonts w:cs="Arial"/>
          <w:szCs w:val="24"/>
          <w:lang w:val="mn-MN"/>
        </w:rPr>
        <w:t xml:space="preserve"> </w:t>
      </w:r>
      <w:r w:rsidR="008F6B4A" w:rsidRPr="00586FD6">
        <w:rPr>
          <w:rFonts w:cs="Arial"/>
          <w:szCs w:val="24"/>
          <w:lang w:val="mn-MN"/>
        </w:rPr>
        <w:t xml:space="preserve">нь </w:t>
      </w:r>
      <w:r w:rsidR="00FB2FA7" w:rsidRPr="00586FD6">
        <w:rPr>
          <w:rFonts w:cs="Arial"/>
          <w:szCs w:val="24"/>
          <w:lang w:val="mn-MN"/>
        </w:rPr>
        <w:t>авлигын</w:t>
      </w:r>
      <w:r w:rsidR="00C611F9" w:rsidRPr="00586FD6">
        <w:rPr>
          <w:rFonts w:cs="Arial"/>
          <w:szCs w:val="24"/>
          <w:lang w:val="mn-MN"/>
        </w:rPr>
        <w:t>,</w:t>
      </w:r>
      <w:r w:rsidR="00FB2FA7" w:rsidRPr="00586FD6">
        <w:rPr>
          <w:rFonts w:cs="Arial"/>
          <w:szCs w:val="24"/>
          <w:lang w:val="mn-MN"/>
        </w:rPr>
        <w:t xml:space="preserve"> эсхүл мөнгө угаах гэмт хэрэг үйлдсэнийг тогтоосон шүүхийн шийдвэр хуулийн хүчин төгөлдөр болсон:</w:t>
      </w:r>
    </w:p>
    <w:p w14:paraId="1768D7A6" w14:textId="77777777" w:rsidR="004B6CB0" w:rsidRPr="00586FD6" w:rsidRDefault="004B6CB0" w:rsidP="0089576F">
      <w:pPr>
        <w:pStyle w:val="NoSpacing"/>
        <w:ind w:left="1800" w:firstLine="0"/>
        <w:jc w:val="both"/>
        <w:rPr>
          <w:rFonts w:cs="Arial"/>
          <w:szCs w:val="24"/>
          <w:lang w:val="mn-MN"/>
        </w:rPr>
      </w:pPr>
    </w:p>
    <w:p w14:paraId="536741DF" w14:textId="6098882C" w:rsidR="00092F96" w:rsidRPr="00586FD6" w:rsidRDefault="003C1FE7" w:rsidP="00947F85">
      <w:pPr>
        <w:pStyle w:val="NoSpacing"/>
        <w:ind w:left="1800" w:hanging="99"/>
        <w:jc w:val="both"/>
        <w:rPr>
          <w:rFonts w:cs="Arial"/>
          <w:szCs w:val="24"/>
          <w:lang w:val="mn-MN"/>
        </w:rPr>
      </w:pPr>
      <w:r w:rsidRPr="00586FD6">
        <w:rPr>
          <w:rFonts w:cs="Arial"/>
          <w:szCs w:val="24"/>
          <w:lang w:val="mn-MN"/>
        </w:rPr>
        <w:t>7</w:t>
      </w:r>
      <w:r w:rsidR="001437EF" w:rsidRPr="00586FD6">
        <w:rPr>
          <w:rFonts w:cs="Arial"/>
          <w:szCs w:val="24"/>
          <w:lang w:val="mn-MN"/>
        </w:rPr>
        <w:t>.1.6.1.</w:t>
      </w:r>
      <w:r w:rsidR="007B29BE" w:rsidRPr="00586FD6">
        <w:rPr>
          <w:rFonts w:cs="Arial"/>
          <w:szCs w:val="24"/>
          <w:lang w:val="mn-MN"/>
        </w:rPr>
        <w:t>оролцогч, эсхүл түүний</w:t>
      </w:r>
      <w:r w:rsidR="00B361CA" w:rsidRPr="00586FD6">
        <w:rPr>
          <w:rFonts w:cs="Arial"/>
          <w:szCs w:val="24"/>
          <w:lang w:val="mn-MN"/>
        </w:rPr>
        <w:t>г</w:t>
      </w:r>
      <w:r w:rsidR="007B29BE" w:rsidRPr="00586FD6">
        <w:rPr>
          <w:rFonts w:cs="Arial"/>
          <w:szCs w:val="24"/>
          <w:lang w:val="mn-MN"/>
        </w:rPr>
        <w:t xml:space="preserve"> төлөөлөх эрх бүхий этгээд</w:t>
      </w:r>
      <w:r w:rsidR="00092F96" w:rsidRPr="00586FD6">
        <w:rPr>
          <w:rFonts w:cs="Arial"/>
          <w:szCs w:val="24"/>
          <w:lang w:val="mn-MN"/>
        </w:rPr>
        <w:t>;</w:t>
      </w:r>
    </w:p>
    <w:p w14:paraId="655239FC" w14:textId="56ACE091" w:rsidR="003D22DC" w:rsidRPr="00586FD6" w:rsidRDefault="003C1FE7" w:rsidP="003D22DC">
      <w:pPr>
        <w:pStyle w:val="NoSpacing"/>
        <w:ind w:firstLine="1701"/>
        <w:jc w:val="both"/>
        <w:rPr>
          <w:rFonts w:cs="Arial"/>
          <w:szCs w:val="24"/>
          <w:lang w:val="mn-MN"/>
        </w:rPr>
      </w:pPr>
      <w:r w:rsidRPr="00586FD6">
        <w:rPr>
          <w:rFonts w:cs="Arial"/>
          <w:szCs w:val="24"/>
          <w:lang w:val="mn-MN"/>
        </w:rPr>
        <w:t>7</w:t>
      </w:r>
      <w:r w:rsidR="001437EF" w:rsidRPr="00586FD6">
        <w:rPr>
          <w:rFonts w:cs="Arial"/>
          <w:szCs w:val="24"/>
          <w:lang w:val="mn-MN"/>
        </w:rPr>
        <w:t>.1.6.2.</w:t>
      </w:r>
      <w:r w:rsidR="00644C1B" w:rsidRPr="00586FD6">
        <w:rPr>
          <w:rFonts w:cs="Arial"/>
          <w:szCs w:val="24"/>
          <w:lang w:val="mn-MN"/>
        </w:rPr>
        <w:t xml:space="preserve">оролцогчийн </w:t>
      </w:r>
      <w:r w:rsidR="007B29BE" w:rsidRPr="00586FD6">
        <w:rPr>
          <w:rFonts w:cs="Arial"/>
          <w:szCs w:val="24"/>
          <w:lang w:val="mn-MN"/>
        </w:rPr>
        <w:t>Мөнгө угаах болон терроризмыг санхүүжүүлэхтэй тэмцэх тухай хуулийн 3.1.6-д заасан эцсийн өмчлөгч</w:t>
      </w:r>
      <w:r w:rsidR="00644C1B" w:rsidRPr="00586FD6">
        <w:rPr>
          <w:rFonts w:cs="Arial"/>
          <w:szCs w:val="24"/>
          <w:lang w:val="mn-MN"/>
        </w:rPr>
        <w:t>;</w:t>
      </w:r>
    </w:p>
    <w:p w14:paraId="493C8874" w14:textId="77777777" w:rsidR="003D22DC" w:rsidRPr="00586FD6" w:rsidRDefault="003D22DC" w:rsidP="003D22DC">
      <w:pPr>
        <w:pStyle w:val="NoSpacing"/>
        <w:ind w:firstLine="1701"/>
        <w:jc w:val="both"/>
        <w:rPr>
          <w:rFonts w:cs="Arial"/>
          <w:szCs w:val="24"/>
          <w:lang w:val="mn-MN"/>
        </w:rPr>
      </w:pPr>
    </w:p>
    <w:p w14:paraId="2D1E0B7E" w14:textId="412FF9AF" w:rsidR="005967DF" w:rsidRPr="00586FD6" w:rsidRDefault="003C1FE7" w:rsidP="003D22DC">
      <w:pPr>
        <w:pStyle w:val="NoSpacing"/>
        <w:ind w:firstLine="1701"/>
        <w:jc w:val="both"/>
        <w:rPr>
          <w:rFonts w:cs="Arial"/>
          <w:szCs w:val="24"/>
          <w:lang w:val="mn-MN"/>
        </w:rPr>
      </w:pPr>
      <w:r w:rsidRPr="00586FD6">
        <w:rPr>
          <w:rFonts w:cs="Arial"/>
          <w:szCs w:val="24"/>
          <w:lang w:val="mn-MN"/>
        </w:rPr>
        <w:t>7</w:t>
      </w:r>
      <w:r w:rsidR="001437EF" w:rsidRPr="00586FD6">
        <w:rPr>
          <w:rFonts w:cs="Arial"/>
          <w:szCs w:val="24"/>
          <w:lang w:val="mn-MN"/>
        </w:rPr>
        <w:t>.1.6.3.</w:t>
      </w:r>
      <w:r w:rsidR="00644C1B" w:rsidRPr="00586FD6">
        <w:rPr>
          <w:rFonts w:cs="Arial"/>
          <w:szCs w:val="24"/>
          <w:lang w:val="mn-MN"/>
        </w:rPr>
        <w:t>оролцогчийн</w:t>
      </w:r>
      <w:r w:rsidR="007B29BE" w:rsidRPr="00586FD6">
        <w:rPr>
          <w:rFonts w:cs="Arial"/>
          <w:szCs w:val="24"/>
          <w:lang w:val="mn-MN"/>
        </w:rPr>
        <w:t xml:space="preserve"> Компанийн тухай хуулийн 84.1-д заасан эрх бүхий албан тушаалтан</w:t>
      </w:r>
      <w:r w:rsidR="00664EEF" w:rsidRPr="00586FD6">
        <w:rPr>
          <w:rFonts w:cs="Arial"/>
          <w:szCs w:val="24"/>
          <w:lang w:val="mn-MN"/>
        </w:rPr>
        <w:t>.</w:t>
      </w:r>
      <w:bookmarkEnd w:id="20"/>
    </w:p>
    <w:p w14:paraId="2A8B4A06" w14:textId="77777777" w:rsidR="004B6CB0" w:rsidRPr="00586FD6" w:rsidRDefault="004B6CB0" w:rsidP="004B6CB0">
      <w:pPr>
        <w:pStyle w:val="NoSpacing"/>
        <w:jc w:val="both"/>
        <w:rPr>
          <w:rFonts w:cs="Arial"/>
          <w:szCs w:val="24"/>
          <w:lang w:val="mn-MN"/>
        </w:rPr>
      </w:pPr>
      <w:bookmarkStart w:id="21" w:name="_Ref83053165"/>
    </w:p>
    <w:p w14:paraId="7B5C1C68" w14:textId="782CD32F" w:rsidR="00F31B93" w:rsidRPr="00586FD6" w:rsidRDefault="003C1FE7" w:rsidP="004B6CB0">
      <w:pPr>
        <w:pStyle w:val="NoSpacing"/>
        <w:jc w:val="both"/>
        <w:rPr>
          <w:rFonts w:cs="Arial"/>
          <w:szCs w:val="24"/>
          <w:lang w:val="mn-MN"/>
        </w:rPr>
      </w:pPr>
      <w:r w:rsidRPr="00586FD6">
        <w:rPr>
          <w:rFonts w:cs="Arial"/>
          <w:szCs w:val="24"/>
          <w:lang w:val="mn-MN"/>
        </w:rPr>
        <w:t>7</w:t>
      </w:r>
      <w:r w:rsidR="001437EF" w:rsidRPr="00586FD6">
        <w:rPr>
          <w:rFonts w:cs="Arial"/>
          <w:szCs w:val="24"/>
          <w:lang w:val="mn-MN"/>
        </w:rPr>
        <w:t>.1.7.</w:t>
      </w:r>
      <w:r w:rsidR="003C5CB8" w:rsidRPr="00586FD6">
        <w:rPr>
          <w:rFonts w:cs="Arial"/>
          <w:szCs w:val="24"/>
          <w:lang w:val="mn-MN"/>
        </w:rPr>
        <w:t>тендер шалгаруулалтын баримт бичгийг боловсруулахад зөвлөгөө өгсөн,</w:t>
      </w:r>
      <w:r w:rsidR="002D3CEE" w:rsidRPr="00586FD6">
        <w:rPr>
          <w:rFonts w:cs="Arial"/>
          <w:szCs w:val="24"/>
          <w:lang w:val="mn-MN"/>
        </w:rPr>
        <w:t xml:space="preserve"> </w:t>
      </w:r>
      <w:r w:rsidR="003C5CB8" w:rsidRPr="00586FD6">
        <w:rPr>
          <w:rFonts w:cs="Arial"/>
          <w:szCs w:val="24"/>
          <w:lang w:val="mn-MN"/>
        </w:rPr>
        <w:t>оролцсон</w:t>
      </w:r>
      <w:r w:rsidR="00E24579" w:rsidRPr="00586FD6">
        <w:rPr>
          <w:rFonts w:cs="Arial"/>
          <w:szCs w:val="24"/>
          <w:lang w:val="mn-MN"/>
        </w:rPr>
        <w:t xml:space="preserve">, эсхүл </w:t>
      </w:r>
      <w:r w:rsidR="002E2EE0" w:rsidRPr="00586FD6">
        <w:rPr>
          <w:rFonts w:cs="Arial"/>
          <w:szCs w:val="24"/>
          <w:lang w:val="mn-MN"/>
        </w:rPr>
        <w:t>тухайн</w:t>
      </w:r>
      <w:r w:rsidR="00E24579" w:rsidRPr="00586FD6">
        <w:rPr>
          <w:rFonts w:cs="Arial"/>
          <w:szCs w:val="24"/>
          <w:lang w:val="mn-MN"/>
        </w:rPr>
        <w:t xml:space="preserve"> </w:t>
      </w:r>
      <w:r w:rsidR="00CB3C3E" w:rsidRPr="00586FD6">
        <w:rPr>
          <w:rFonts w:cs="Arial"/>
          <w:szCs w:val="24"/>
          <w:lang w:val="mn-MN"/>
        </w:rPr>
        <w:t xml:space="preserve">зөвлөгөө өгсөн, оролцсон </w:t>
      </w:r>
      <w:r w:rsidR="00E24579" w:rsidRPr="00586FD6">
        <w:rPr>
          <w:rFonts w:cs="Arial"/>
          <w:szCs w:val="24"/>
          <w:lang w:val="mn-MN"/>
        </w:rPr>
        <w:t xml:space="preserve">этгээдтэй </w:t>
      </w:r>
      <w:r w:rsidR="008F77D8" w:rsidRPr="00586FD6">
        <w:rPr>
          <w:rFonts w:cs="Arial"/>
          <w:szCs w:val="24"/>
          <w:lang w:val="mn-MN"/>
        </w:rPr>
        <w:t>харилцан хамааралтай</w:t>
      </w:r>
      <w:r w:rsidR="00F31B93" w:rsidRPr="00586FD6">
        <w:rPr>
          <w:rFonts w:cs="Arial"/>
          <w:szCs w:val="24"/>
          <w:lang w:val="mn-MN"/>
        </w:rPr>
        <w:t>;</w:t>
      </w:r>
      <w:bookmarkEnd w:id="21"/>
    </w:p>
    <w:p w14:paraId="69EDA99E" w14:textId="77777777" w:rsidR="004B6CB0" w:rsidRPr="00586FD6" w:rsidRDefault="004B6CB0" w:rsidP="004B6CB0">
      <w:pPr>
        <w:pStyle w:val="NoSpacing"/>
        <w:jc w:val="both"/>
        <w:rPr>
          <w:rFonts w:cs="Arial"/>
          <w:szCs w:val="24"/>
          <w:lang w:val="mn-MN"/>
        </w:rPr>
      </w:pPr>
      <w:bookmarkStart w:id="22" w:name="_Ref82740335"/>
    </w:p>
    <w:p w14:paraId="5F93F760" w14:textId="26A1A79B" w:rsidR="00837936" w:rsidRPr="00586FD6" w:rsidRDefault="003C1FE7" w:rsidP="004B6CB0">
      <w:pPr>
        <w:pStyle w:val="NoSpacing"/>
        <w:jc w:val="both"/>
        <w:rPr>
          <w:rFonts w:cs="Arial"/>
          <w:szCs w:val="24"/>
          <w:lang w:val="mn-MN"/>
        </w:rPr>
      </w:pPr>
      <w:bookmarkStart w:id="23" w:name="_Ref83063312"/>
      <w:bookmarkStart w:id="24" w:name="_Ref82740339"/>
      <w:bookmarkEnd w:id="22"/>
      <w:r w:rsidRPr="00586FD6">
        <w:rPr>
          <w:rFonts w:cs="Arial"/>
          <w:szCs w:val="24"/>
          <w:lang w:val="mn-MN"/>
        </w:rPr>
        <w:lastRenderedPageBreak/>
        <w:t>7</w:t>
      </w:r>
      <w:r w:rsidR="001437EF" w:rsidRPr="00586FD6">
        <w:rPr>
          <w:rFonts w:cs="Arial"/>
          <w:szCs w:val="24"/>
          <w:lang w:val="mn-MN"/>
        </w:rPr>
        <w:t>.1.</w:t>
      </w:r>
      <w:r w:rsidR="00654AFD" w:rsidRPr="00586FD6">
        <w:rPr>
          <w:rFonts w:cs="Arial"/>
          <w:szCs w:val="24"/>
          <w:lang w:val="mn-MN"/>
        </w:rPr>
        <w:t>8</w:t>
      </w:r>
      <w:r w:rsidR="001437EF" w:rsidRPr="00586FD6">
        <w:rPr>
          <w:rFonts w:cs="Arial"/>
          <w:szCs w:val="24"/>
          <w:lang w:val="mn-MN"/>
        </w:rPr>
        <w:t>.</w:t>
      </w:r>
      <w:bookmarkEnd w:id="23"/>
      <w:r w:rsidR="008E1460" w:rsidRPr="00586FD6">
        <w:rPr>
          <w:rFonts w:cs="Arial"/>
          <w:szCs w:val="24"/>
          <w:lang w:val="mn-MN"/>
        </w:rPr>
        <w:t xml:space="preserve">тендер шалгаруулалтад оролцох эрхээ хязгаарлуулсан этгээдийн </w:t>
      </w:r>
      <w:r w:rsidR="00E0323A" w:rsidRPr="00586FD6" w:rsidDel="00B5374B">
        <w:rPr>
          <w:rFonts w:cs="Arial"/>
          <w:szCs w:val="24"/>
          <w:lang w:val="mn-MN"/>
        </w:rPr>
        <w:t>жагсаалтад бүртгэсэн хугацаа дуус</w:t>
      </w:r>
      <w:r w:rsidR="00E67EB2" w:rsidRPr="00586FD6" w:rsidDel="00B5374B">
        <w:rPr>
          <w:rFonts w:cs="Arial"/>
          <w:szCs w:val="24"/>
          <w:lang w:val="mn-MN"/>
        </w:rPr>
        <w:t>аа</w:t>
      </w:r>
      <w:r w:rsidR="00E0323A" w:rsidRPr="00586FD6" w:rsidDel="00B5374B">
        <w:rPr>
          <w:rFonts w:cs="Arial"/>
          <w:szCs w:val="24"/>
          <w:lang w:val="mn-MN"/>
        </w:rPr>
        <w:t>гүй</w:t>
      </w:r>
      <w:r w:rsidR="00837936" w:rsidRPr="00586FD6" w:rsidDel="00B5374B">
        <w:rPr>
          <w:rFonts w:cs="Arial"/>
          <w:szCs w:val="24"/>
          <w:lang w:val="mn-MN"/>
        </w:rPr>
        <w:t>;</w:t>
      </w:r>
    </w:p>
    <w:p w14:paraId="62AEB650" w14:textId="77777777" w:rsidR="003E36BD" w:rsidRPr="00586FD6" w:rsidDel="00B5374B" w:rsidRDefault="003E36BD" w:rsidP="004B6CB0">
      <w:pPr>
        <w:pStyle w:val="NoSpacing"/>
        <w:jc w:val="both"/>
        <w:rPr>
          <w:rFonts w:cs="Arial"/>
          <w:szCs w:val="24"/>
          <w:lang w:val="mn-MN"/>
        </w:rPr>
      </w:pPr>
    </w:p>
    <w:p w14:paraId="4212E3F7" w14:textId="49BBEF85" w:rsidR="009D75B3" w:rsidRPr="00586FD6" w:rsidRDefault="00414647" w:rsidP="00F06EBB">
      <w:pPr>
        <w:pStyle w:val="NoSpacing"/>
        <w:jc w:val="both"/>
        <w:rPr>
          <w:rFonts w:cs="Arial"/>
          <w:szCs w:val="24"/>
          <w:lang w:val="mn-MN"/>
        </w:rPr>
      </w:pPr>
      <w:r w:rsidRPr="00586FD6">
        <w:rPr>
          <w:rFonts w:cs="Arial"/>
          <w:szCs w:val="24"/>
          <w:lang w:val="mn-MN"/>
        </w:rPr>
        <w:t>7</w:t>
      </w:r>
      <w:r w:rsidR="00837936" w:rsidRPr="00586FD6">
        <w:rPr>
          <w:rFonts w:cs="Arial"/>
          <w:szCs w:val="24"/>
          <w:lang w:val="mn-MN"/>
        </w:rPr>
        <w:t>.1.</w:t>
      </w:r>
      <w:r w:rsidR="00654AFD" w:rsidRPr="00586FD6">
        <w:rPr>
          <w:rFonts w:cs="Arial"/>
          <w:szCs w:val="24"/>
          <w:lang w:val="mn-MN"/>
        </w:rPr>
        <w:t>9</w:t>
      </w:r>
      <w:r w:rsidR="00837936" w:rsidRPr="00586FD6">
        <w:rPr>
          <w:rFonts w:cs="Arial"/>
          <w:szCs w:val="24"/>
          <w:lang w:val="mn-MN"/>
        </w:rPr>
        <w:t xml:space="preserve">.энэ хуулийн </w:t>
      </w:r>
      <w:r w:rsidR="009D75B3" w:rsidRPr="00586FD6">
        <w:rPr>
          <w:rFonts w:cs="Arial"/>
          <w:szCs w:val="24"/>
          <w:lang w:val="mn-MN"/>
        </w:rPr>
        <w:t>5</w:t>
      </w:r>
      <w:r w:rsidR="00284E79" w:rsidRPr="00586FD6">
        <w:rPr>
          <w:rFonts w:cs="Arial"/>
          <w:szCs w:val="24"/>
          <w:lang w:val="mn-MN"/>
        </w:rPr>
        <w:t>6</w:t>
      </w:r>
      <w:r w:rsidR="009D75B3" w:rsidRPr="00586FD6">
        <w:rPr>
          <w:rFonts w:cs="Arial"/>
          <w:szCs w:val="24"/>
          <w:lang w:val="mn-MN"/>
        </w:rPr>
        <w:t>.5.3</w:t>
      </w:r>
      <w:r w:rsidR="003C3E56" w:rsidRPr="00586FD6">
        <w:rPr>
          <w:rFonts w:cs="Arial"/>
          <w:szCs w:val="24"/>
          <w:lang w:val="mn-MN"/>
        </w:rPr>
        <w:t>-</w:t>
      </w:r>
      <w:r w:rsidR="009D75B3" w:rsidRPr="00586FD6">
        <w:rPr>
          <w:rFonts w:cs="Arial"/>
          <w:szCs w:val="24"/>
          <w:lang w:val="mn-MN"/>
        </w:rPr>
        <w:t>5</w:t>
      </w:r>
      <w:r w:rsidR="0087489B" w:rsidRPr="00586FD6">
        <w:rPr>
          <w:rFonts w:cs="Arial"/>
          <w:szCs w:val="24"/>
          <w:lang w:val="mn-MN"/>
        </w:rPr>
        <w:t>6</w:t>
      </w:r>
      <w:r w:rsidR="00550457" w:rsidRPr="00586FD6">
        <w:rPr>
          <w:rFonts w:cs="Arial"/>
          <w:szCs w:val="24"/>
          <w:lang w:val="mn-MN"/>
        </w:rPr>
        <w:t>.5.</w:t>
      </w:r>
      <w:r w:rsidR="003C3E56" w:rsidRPr="00586FD6">
        <w:rPr>
          <w:rFonts w:cs="Arial"/>
          <w:szCs w:val="24"/>
          <w:lang w:val="mn-MN"/>
        </w:rPr>
        <w:t>5</w:t>
      </w:r>
      <w:r w:rsidR="00550457" w:rsidRPr="00586FD6">
        <w:rPr>
          <w:rFonts w:cs="Arial"/>
          <w:szCs w:val="24"/>
          <w:lang w:val="mn-MN"/>
        </w:rPr>
        <w:t>-</w:t>
      </w:r>
      <w:r w:rsidR="003C3E56" w:rsidRPr="00586FD6">
        <w:rPr>
          <w:rFonts w:cs="Arial"/>
          <w:szCs w:val="24"/>
          <w:lang w:val="mn-MN"/>
        </w:rPr>
        <w:t>д</w:t>
      </w:r>
      <w:r w:rsidR="00550457" w:rsidRPr="00586FD6">
        <w:rPr>
          <w:rFonts w:cs="Arial"/>
          <w:szCs w:val="24"/>
          <w:lang w:val="mn-MN"/>
        </w:rPr>
        <w:t xml:space="preserve"> заасан үндэслэлээр </w:t>
      </w:r>
      <w:r w:rsidR="002D4284" w:rsidRPr="00586FD6">
        <w:rPr>
          <w:rFonts w:cs="Arial"/>
          <w:szCs w:val="24"/>
          <w:lang w:val="mn-MN"/>
        </w:rPr>
        <w:t>тендер</w:t>
      </w:r>
      <w:r w:rsidR="00EB6E08" w:rsidRPr="00586FD6">
        <w:rPr>
          <w:rFonts w:cs="Arial"/>
          <w:szCs w:val="24"/>
          <w:lang w:val="mn-MN"/>
        </w:rPr>
        <w:t xml:space="preserve"> шалгаруулалтад</w:t>
      </w:r>
      <w:r w:rsidR="002D4284" w:rsidRPr="00586FD6">
        <w:rPr>
          <w:rFonts w:cs="Arial"/>
          <w:szCs w:val="24"/>
          <w:lang w:val="mn-MN"/>
        </w:rPr>
        <w:t xml:space="preserve"> оролцох эрхээ хязгаарлуулсан этгээдийн </w:t>
      </w:r>
      <w:r w:rsidR="00DC3885" w:rsidRPr="00586FD6">
        <w:rPr>
          <w:rFonts w:cs="Arial"/>
          <w:szCs w:val="24"/>
          <w:lang w:val="mn-MN"/>
        </w:rPr>
        <w:t>эцсийн өмчлөгч</w:t>
      </w:r>
      <w:r w:rsidR="00E15D40" w:rsidRPr="00586FD6">
        <w:rPr>
          <w:rFonts w:cs="Arial"/>
          <w:szCs w:val="24"/>
          <w:lang w:val="mn-MN"/>
        </w:rPr>
        <w:t xml:space="preserve">ийн </w:t>
      </w:r>
      <w:r w:rsidR="008A2575" w:rsidRPr="00586FD6">
        <w:rPr>
          <w:rFonts w:cs="Arial"/>
          <w:szCs w:val="24"/>
          <w:lang w:val="mn-MN"/>
        </w:rPr>
        <w:t xml:space="preserve">үүсгэн байгуулсан, эсхүл </w:t>
      </w:r>
      <w:r w:rsidR="00B24221" w:rsidRPr="00586FD6">
        <w:rPr>
          <w:rFonts w:cs="Arial"/>
          <w:szCs w:val="24"/>
          <w:lang w:val="mn-MN"/>
        </w:rPr>
        <w:t>эцсийн өмчлөгч</w:t>
      </w:r>
      <w:r w:rsidR="008A2575" w:rsidRPr="00586FD6">
        <w:rPr>
          <w:rFonts w:cs="Arial"/>
          <w:szCs w:val="24"/>
          <w:lang w:val="mn-MN"/>
        </w:rPr>
        <w:t>өөр</w:t>
      </w:r>
      <w:r w:rsidR="00676543" w:rsidRPr="00586FD6">
        <w:rPr>
          <w:rFonts w:cs="Arial"/>
          <w:szCs w:val="24"/>
          <w:lang w:val="mn-MN"/>
        </w:rPr>
        <w:t xml:space="preserve"> бүртгэгдсэн хуулийн этгээд</w:t>
      </w:r>
      <w:r w:rsidR="00BA4EAC" w:rsidRPr="00586FD6">
        <w:rPr>
          <w:rFonts w:cs="Arial"/>
          <w:szCs w:val="24"/>
          <w:lang w:val="mn-MN"/>
        </w:rPr>
        <w:t>.</w:t>
      </w:r>
      <w:bookmarkStart w:id="25" w:name="_Ref82622759"/>
      <w:bookmarkStart w:id="26" w:name="_Ref83652902"/>
      <w:bookmarkEnd w:id="24"/>
    </w:p>
    <w:p w14:paraId="28118BF2" w14:textId="77777777" w:rsidR="00CD47F7" w:rsidRPr="00586FD6" w:rsidRDefault="00CD47F7" w:rsidP="0089576F">
      <w:pPr>
        <w:pStyle w:val="NoSpacing"/>
        <w:ind w:firstLine="360"/>
        <w:jc w:val="both"/>
        <w:rPr>
          <w:rFonts w:cs="Arial"/>
          <w:szCs w:val="24"/>
          <w:lang w:val="mn-MN"/>
        </w:rPr>
      </w:pPr>
    </w:p>
    <w:p w14:paraId="1C0E0D09" w14:textId="5E79D54B" w:rsidR="00CA0E3B" w:rsidRPr="00586FD6" w:rsidRDefault="00414647" w:rsidP="0089576F">
      <w:pPr>
        <w:pStyle w:val="NoSpacing"/>
        <w:ind w:firstLine="360"/>
        <w:jc w:val="both"/>
        <w:rPr>
          <w:rFonts w:cs="Arial"/>
          <w:szCs w:val="24"/>
          <w:lang w:val="mn-MN"/>
        </w:rPr>
      </w:pPr>
      <w:r w:rsidRPr="00586FD6">
        <w:rPr>
          <w:rFonts w:cs="Arial"/>
          <w:szCs w:val="24"/>
          <w:lang w:val="mn-MN"/>
        </w:rPr>
        <w:t>7</w:t>
      </w:r>
      <w:r w:rsidR="001437EF" w:rsidRPr="00586FD6">
        <w:rPr>
          <w:rFonts w:cs="Arial"/>
          <w:szCs w:val="24"/>
          <w:lang w:val="mn-MN"/>
        </w:rPr>
        <w:t>.2.</w:t>
      </w:r>
      <w:r w:rsidR="00B30B9B" w:rsidRPr="00586FD6">
        <w:rPr>
          <w:rFonts w:cs="Arial"/>
          <w:szCs w:val="24"/>
          <w:lang w:val="mn-MN"/>
        </w:rPr>
        <w:t>Оролцогч</w:t>
      </w:r>
      <w:r w:rsidR="00BA4EAC" w:rsidRPr="00586FD6">
        <w:rPr>
          <w:rFonts w:cs="Arial"/>
          <w:szCs w:val="24"/>
          <w:lang w:val="mn-MN"/>
        </w:rPr>
        <w:t xml:space="preserve"> </w:t>
      </w:r>
      <w:r w:rsidR="00B30B9B" w:rsidRPr="00586FD6">
        <w:rPr>
          <w:rFonts w:cs="Arial"/>
          <w:szCs w:val="24"/>
          <w:lang w:val="mn-MN"/>
        </w:rPr>
        <w:t>э</w:t>
      </w:r>
      <w:r w:rsidR="009A21D1" w:rsidRPr="00586FD6">
        <w:rPr>
          <w:rFonts w:cs="Arial"/>
          <w:szCs w:val="24"/>
          <w:lang w:val="mn-MN"/>
        </w:rPr>
        <w:t xml:space="preserve">нэ </w:t>
      </w:r>
      <w:r w:rsidR="007B5CD7" w:rsidRPr="00586FD6">
        <w:rPr>
          <w:rFonts w:cs="Arial"/>
          <w:szCs w:val="24"/>
          <w:lang w:val="mn-MN"/>
        </w:rPr>
        <w:t xml:space="preserve">зүйлийн </w:t>
      </w:r>
      <w:r w:rsidR="00992883" w:rsidRPr="00586FD6">
        <w:rPr>
          <w:rFonts w:cs="Arial"/>
          <w:szCs w:val="24"/>
          <w:lang w:val="mn-MN"/>
        </w:rPr>
        <w:t>7</w:t>
      </w:r>
      <w:r w:rsidR="00841D64" w:rsidRPr="00586FD6">
        <w:rPr>
          <w:rFonts w:cs="Arial"/>
          <w:szCs w:val="24"/>
          <w:lang w:val="mn-MN"/>
        </w:rPr>
        <w:t>.1</w:t>
      </w:r>
      <w:r w:rsidR="00F275E2" w:rsidRPr="00586FD6">
        <w:rPr>
          <w:rFonts w:cs="Arial"/>
          <w:szCs w:val="24"/>
          <w:lang w:val="mn-MN"/>
        </w:rPr>
        <w:t>-д заасан нөхцөл үүссэн эсэх</w:t>
      </w:r>
      <w:r w:rsidR="00882C73" w:rsidRPr="00586FD6">
        <w:rPr>
          <w:rFonts w:cs="Arial"/>
          <w:szCs w:val="24"/>
          <w:lang w:val="mn-MN"/>
        </w:rPr>
        <w:t xml:space="preserve"> мэдэгдлийг</w:t>
      </w:r>
      <w:r w:rsidR="00872A89" w:rsidRPr="00586FD6">
        <w:rPr>
          <w:rFonts w:cs="Arial"/>
          <w:szCs w:val="24"/>
          <w:lang w:val="mn-MN"/>
        </w:rPr>
        <w:t xml:space="preserve"> бичгээр</w:t>
      </w:r>
      <w:r w:rsidR="00882C73" w:rsidRPr="00586FD6">
        <w:rPr>
          <w:rFonts w:cs="Arial"/>
          <w:szCs w:val="24"/>
          <w:lang w:val="mn-MN"/>
        </w:rPr>
        <w:t xml:space="preserve"> </w:t>
      </w:r>
      <w:r w:rsidR="00B30B9B" w:rsidRPr="00586FD6">
        <w:rPr>
          <w:rFonts w:cs="Arial"/>
          <w:szCs w:val="24"/>
          <w:lang w:val="mn-MN"/>
        </w:rPr>
        <w:t>гарга</w:t>
      </w:r>
      <w:r w:rsidR="00CA0E3B" w:rsidRPr="00586FD6">
        <w:rPr>
          <w:rFonts w:cs="Arial"/>
          <w:szCs w:val="24"/>
          <w:lang w:val="mn-MN"/>
        </w:rPr>
        <w:t>на.</w:t>
      </w:r>
      <w:bookmarkEnd w:id="25"/>
      <w:r w:rsidR="00EB0A2F" w:rsidRPr="00586FD6">
        <w:rPr>
          <w:rFonts w:cs="Arial"/>
          <w:szCs w:val="24"/>
          <w:lang w:val="mn-MN"/>
        </w:rPr>
        <w:t xml:space="preserve"> </w:t>
      </w:r>
      <w:bookmarkEnd w:id="26"/>
    </w:p>
    <w:p w14:paraId="65E1B8E9" w14:textId="77777777" w:rsidR="00BA31AB" w:rsidRPr="00586FD6" w:rsidRDefault="00BA31AB" w:rsidP="0089576F">
      <w:pPr>
        <w:pStyle w:val="NoSpacing"/>
        <w:ind w:firstLine="360"/>
        <w:jc w:val="both"/>
        <w:rPr>
          <w:rFonts w:cs="Arial"/>
          <w:szCs w:val="24"/>
          <w:lang w:val="mn-MN"/>
        </w:rPr>
      </w:pPr>
      <w:bookmarkStart w:id="27" w:name="_Ref82621677"/>
    </w:p>
    <w:p w14:paraId="26CAE3A9" w14:textId="199D713C" w:rsidR="009E7821" w:rsidRPr="00586FD6" w:rsidRDefault="00992883" w:rsidP="0089576F">
      <w:pPr>
        <w:pStyle w:val="NoSpacing"/>
        <w:ind w:firstLine="360"/>
        <w:jc w:val="both"/>
        <w:rPr>
          <w:rFonts w:cs="Arial"/>
          <w:szCs w:val="24"/>
          <w:lang w:val="mn-MN"/>
        </w:rPr>
      </w:pPr>
      <w:r w:rsidRPr="00586FD6">
        <w:rPr>
          <w:rFonts w:cs="Arial"/>
          <w:szCs w:val="24"/>
          <w:lang w:val="mn-MN"/>
        </w:rPr>
        <w:t>7</w:t>
      </w:r>
      <w:r w:rsidR="001437EF" w:rsidRPr="00586FD6">
        <w:rPr>
          <w:rFonts w:cs="Arial"/>
          <w:szCs w:val="24"/>
          <w:lang w:val="mn-MN"/>
        </w:rPr>
        <w:t>.3.</w:t>
      </w:r>
      <w:r w:rsidR="000017CA" w:rsidRPr="00586FD6">
        <w:rPr>
          <w:rFonts w:cs="Arial"/>
          <w:szCs w:val="24"/>
          <w:lang w:val="mn-MN"/>
        </w:rPr>
        <w:t>Э</w:t>
      </w:r>
      <w:r w:rsidR="00C30D35" w:rsidRPr="00586FD6">
        <w:rPr>
          <w:rFonts w:cs="Arial"/>
          <w:szCs w:val="24"/>
          <w:lang w:val="mn-MN"/>
        </w:rPr>
        <w:t xml:space="preserve">нэ </w:t>
      </w:r>
      <w:r w:rsidR="007B5CD7" w:rsidRPr="00586FD6">
        <w:rPr>
          <w:rFonts w:cs="Arial"/>
          <w:szCs w:val="24"/>
          <w:lang w:val="mn-MN"/>
        </w:rPr>
        <w:t xml:space="preserve">зүйлийн </w:t>
      </w:r>
      <w:r w:rsidRPr="00586FD6">
        <w:rPr>
          <w:rFonts w:cs="Arial"/>
          <w:szCs w:val="24"/>
          <w:lang w:val="mn-MN"/>
        </w:rPr>
        <w:t>7</w:t>
      </w:r>
      <w:r w:rsidR="00841D64" w:rsidRPr="00586FD6">
        <w:rPr>
          <w:rFonts w:cs="Arial"/>
          <w:szCs w:val="24"/>
          <w:lang w:val="mn-MN"/>
        </w:rPr>
        <w:t>.1</w:t>
      </w:r>
      <w:r w:rsidR="005C4783" w:rsidRPr="00586FD6">
        <w:rPr>
          <w:rFonts w:cs="Arial"/>
          <w:szCs w:val="24"/>
          <w:lang w:val="mn-MN"/>
        </w:rPr>
        <w:t xml:space="preserve">-д </w:t>
      </w:r>
      <w:r w:rsidR="00C30D35" w:rsidRPr="00586FD6">
        <w:rPr>
          <w:rFonts w:cs="Arial"/>
          <w:szCs w:val="24"/>
          <w:lang w:val="mn-MN"/>
        </w:rPr>
        <w:t xml:space="preserve">заасан </w:t>
      </w:r>
      <w:r w:rsidR="00F5549A" w:rsidRPr="00586FD6">
        <w:rPr>
          <w:rFonts w:cs="Arial"/>
          <w:szCs w:val="24"/>
          <w:lang w:val="mn-MN"/>
        </w:rPr>
        <w:t>нөхцөлийг</w:t>
      </w:r>
      <w:r w:rsidR="00B30B9B" w:rsidRPr="00586FD6">
        <w:rPr>
          <w:rFonts w:cs="Arial"/>
          <w:szCs w:val="24"/>
          <w:lang w:val="mn-MN"/>
        </w:rPr>
        <w:t xml:space="preserve"> магадлах</w:t>
      </w:r>
      <w:r w:rsidR="009E513A" w:rsidRPr="00586FD6">
        <w:rPr>
          <w:rFonts w:cs="Arial"/>
          <w:szCs w:val="24"/>
          <w:lang w:val="mn-MN"/>
        </w:rPr>
        <w:t>тай холбоотой</w:t>
      </w:r>
      <w:r w:rsidR="00721703" w:rsidRPr="00586FD6">
        <w:rPr>
          <w:rFonts w:cs="Arial"/>
          <w:szCs w:val="24"/>
          <w:lang w:val="mn-MN"/>
        </w:rPr>
        <w:t xml:space="preserve"> баримт бич</w:t>
      </w:r>
      <w:r w:rsidR="007E7A01" w:rsidRPr="00586FD6">
        <w:rPr>
          <w:rFonts w:cs="Arial"/>
          <w:szCs w:val="24"/>
          <w:lang w:val="mn-MN"/>
        </w:rPr>
        <w:t xml:space="preserve">иг ирүүлэхийг </w:t>
      </w:r>
      <w:r w:rsidR="000017CA" w:rsidRPr="00586FD6">
        <w:rPr>
          <w:rFonts w:cs="Arial"/>
          <w:szCs w:val="24"/>
          <w:lang w:val="mn-MN"/>
        </w:rPr>
        <w:t xml:space="preserve">тендер шалгаруулалтын баримт бичигт </w:t>
      </w:r>
      <w:r w:rsidR="001D522B" w:rsidRPr="00586FD6">
        <w:rPr>
          <w:rFonts w:cs="Arial"/>
          <w:szCs w:val="24"/>
          <w:lang w:val="mn-MN"/>
        </w:rPr>
        <w:t>заасан</w:t>
      </w:r>
      <w:r w:rsidR="000017CA" w:rsidRPr="00586FD6">
        <w:rPr>
          <w:rFonts w:cs="Arial"/>
          <w:szCs w:val="24"/>
          <w:lang w:val="mn-MN"/>
        </w:rPr>
        <w:t xml:space="preserve"> бол оролцогч </w:t>
      </w:r>
      <w:r w:rsidR="009E7821" w:rsidRPr="00586FD6">
        <w:rPr>
          <w:rFonts w:cs="Arial"/>
          <w:szCs w:val="24"/>
          <w:lang w:val="mn-MN"/>
        </w:rPr>
        <w:t>Монгол Улсын эсхүл үүсгэн байгуулагдсан улсын эрх бүхий байгууллагаас гарг</w:t>
      </w:r>
      <w:r w:rsidR="00D033AD" w:rsidRPr="00586FD6">
        <w:rPr>
          <w:rFonts w:cs="Arial"/>
          <w:szCs w:val="24"/>
          <w:lang w:val="mn-MN"/>
        </w:rPr>
        <w:t>уулан ирүүл</w:t>
      </w:r>
      <w:r w:rsidR="00721703" w:rsidRPr="00586FD6">
        <w:rPr>
          <w:rFonts w:cs="Arial"/>
          <w:szCs w:val="24"/>
          <w:lang w:val="mn-MN"/>
        </w:rPr>
        <w:t>н</w:t>
      </w:r>
      <w:r w:rsidR="00D033AD" w:rsidRPr="00586FD6">
        <w:rPr>
          <w:rFonts w:cs="Arial"/>
          <w:szCs w:val="24"/>
          <w:lang w:val="mn-MN"/>
        </w:rPr>
        <w:t>э.</w:t>
      </w:r>
      <w:bookmarkEnd w:id="27"/>
    </w:p>
    <w:p w14:paraId="0306D4A5" w14:textId="77777777" w:rsidR="00BA31AB" w:rsidRPr="00586FD6" w:rsidRDefault="00BA31AB" w:rsidP="0089576F">
      <w:pPr>
        <w:pStyle w:val="NoSpacing"/>
        <w:ind w:firstLine="360"/>
        <w:jc w:val="both"/>
        <w:rPr>
          <w:rFonts w:cs="Arial"/>
          <w:szCs w:val="24"/>
          <w:lang w:val="mn-MN"/>
        </w:rPr>
      </w:pPr>
    </w:p>
    <w:p w14:paraId="4AFB1CC5" w14:textId="544C98B4" w:rsidR="00D76384" w:rsidRPr="00586FD6" w:rsidRDefault="00992883" w:rsidP="0089576F">
      <w:pPr>
        <w:pStyle w:val="NoSpacing"/>
        <w:ind w:firstLine="360"/>
        <w:jc w:val="both"/>
        <w:rPr>
          <w:rFonts w:cs="Arial"/>
          <w:szCs w:val="24"/>
          <w:lang w:val="mn-MN"/>
        </w:rPr>
      </w:pPr>
      <w:r w:rsidRPr="00586FD6">
        <w:rPr>
          <w:rFonts w:cs="Arial"/>
          <w:szCs w:val="24"/>
          <w:lang w:val="mn-MN"/>
        </w:rPr>
        <w:t>7</w:t>
      </w:r>
      <w:r w:rsidR="001437EF" w:rsidRPr="00586FD6">
        <w:rPr>
          <w:rFonts w:cs="Arial"/>
          <w:szCs w:val="24"/>
          <w:lang w:val="mn-MN"/>
        </w:rPr>
        <w:t>.4.</w:t>
      </w:r>
      <w:r w:rsidR="00A630F6" w:rsidRPr="00586FD6">
        <w:rPr>
          <w:rFonts w:cs="Arial"/>
          <w:szCs w:val="24"/>
          <w:lang w:val="mn-MN"/>
        </w:rPr>
        <w:t>Т</w:t>
      </w:r>
      <w:r w:rsidR="00D76384" w:rsidRPr="00586FD6">
        <w:rPr>
          <w:rFonts w:cs="Arial"/>
          <w:szCs w:val="24"/>
          <w:lang w:val="mn-MN"/>
        </w:rPr>
        <w:t xml:space="preserve">үншлэлийн гишүүн тус бүр ерөнхий шаардлага хангасан байх бөгөөд холбогдох </w:t>
      </w:r>
      <w:r w:rsidR="00A00BB3" w:rsidRPr="00586FD6">
        <w:rPr>
          <w:rFonts w:cs="Arial"/>
          <w:szCs w:val="24"/>
          <w:lang w:val="mn-MN"/>
        </w:rPr>
        <w:t xml:space="preserve">мэдэгдэл, </w:t>
      </w:r>
      <w:r w:rsidR="00D76384" w:rsidRPr="00586FD6">
        <w:rPr>
          <w:rFonts w:cs="Arial"/>
          <w:szCs w:val="24"/>
          <w:lang w:val="mn-MN"/>
        </w:rPr>
        <w:t xml:space="preserve">баримт бичгийг энэ </w:t>
      </w:r>
      <w:r w:rsidR="007B5CD7" w:rsidRPr="00586FD6">
        <w:rPr>
          <w:rFonts w:cs="Arial"/>
          <w:szCs w:val="24"/>
          <w:lang w:val="mn-MN"/>
        </w:rPr>
        <w:t xml:space="preserve">зүйлийн </w:t>
      </w:r>
      <w:r w:rsidRPr="00586FD6">
        <w:rPr>
          <w:rFonts w:cs="Arial"/>
          <w:szCs w:val="24"/>
          <w:lang w:val="mn-MN"/>
        </w:rPr>
        <w:t>7</w:t>
      </w:r>
      <w:r w:rsidR="00841D64" w:rsidRPr="00586FD6">
        <w:rPr>
          <w:rFonts w:cs="Arial"/>
          <w:szCs w:val="24"/>
          <w:lang w:val="mn-MN"/>
        </w:rPr>
        <w:t>.2</w:t>
      </w:r>
      <w:r w:rsidR="00A00BB3" w:rsidRPr="00586FD6">
        <w:rPr>
          <w:rFonts w:cs="Arial"/>
          <w:szCs w:val="24"/>
          <w:lang w:val="mn-MN"/>
        </w:rPr>
        <w:t>,</w:t>
      </w:r>
      <w:r w:rsidR="00D76384" w:rsidRPr="00586FD6">
        <w:rPr>
          <w:rFonts w:cs="Arial"/>
          <w:szCs w:val="24"/>
          <w:lang w:val="mn-MN"/>
        </w:rPr>
        <w:t xml:space="preserve"> </w:t>
      </w:r>
      <w:r w:rsidRPr="00586FD6">
        <w:rPr>
          <w:rFonts w:cs="Arial"/>
          <w:szCs w:val="24"/>
          <w:lang w:val="mn-MN"/>
        </w:rPr>
        <w:t>7</w:t>
      </w:r>
      <w:r w:rsidR="00841D64" w:rsidRPr="00586FD6">
        <w:rPr>
          <w:rFonts w:cs="Arial"/>
          <w:szCs w:val="24"/>
          <w:lang w:val="mn-MN"/>
        </w:rPr>
        <w:t>.3</w:t>
      </w:r>
      <w:r w:rsidR="00D76384" w:rsidRPr="00586FD6">
        <w:rPr>
          <w:rFonts w:cs="Arial"/>
          <w:szCs w:val="24"/>
          <w:lang w:val="mn-MN"/>
        </w:rPr>
        <w:t>-т зааснаар ирүүлнэ.</w:t>
      </w:r>
    </w:p>
    <w:p w14:paraId="283B891E" w14:textId="77777777" w:rsidR="004E5BF0" w:rsidRPr="00586FD6" w:rsidRDefault="004E5BF0" w:rsidP="0089576F">
      <w:pPr>
        <w:pStyle w:val="NoSpacing"/>
        <w:ind w:left="360" w:firstLine="0"/>
        <w:jc w:val="both"/>
        <w:rPr>
          <w:rFonts w:cs="Arial"/>
          <w:szCs w:val="24"/>
          <w:lang w:val="mn-MN"/>
        </w:rPr>
      </w:pPr>
    </w:p>
    <w:p w14:paraId="0F03F7EE" w14:textId="08EF7424" w:rsidR="00A22B76" w:rsidRPr="00586FD6" w:rsidRDefault="00992883" w:rsidP="00826499">
      <w:pPr>
        <w:pStyle w:val="Heading2"/>
        <w:numPr>
          <w:ilvl w:val="0"/>
          <w:numId w:val="0"/>
        </w:numPr>
        <w:ind w:left="2127" w:right="2550" w:hanging="1767"/>
      </w:pPr>
      <w:bookmarkStart w:id="28" w:name="_Toc92150604"/>
      <w:r w:rsidRPr="00586FD6">
        <w:t>8</w:t>
      </w:r>
      <w:r w:rsidR="00D80443" w:rsidRPr="00586FD6">
        <w:t xml:space="preserve"> </w:t>
      </w:r>
      <w:bookmarkStart w:id="29" w:name="_Toc89718514"/>
      <w:r w:rsidR="00D80443" w:rsidRPr="00586FD6">
        <w:t>д</w:t>
      </w:r>
      <w:r w:rsidR="00D35701" w:rsidRPr="00586FD6">
        <w:t>угаа</w:t>
      </w:r>
      <w:r w:rsidR="00D80443" w:rsidRPr="00586FD6">
        <w:t>р зүйл.</w:t>
      </w:r>
      <w:r w:rsidR="007F33DA" w:rsidRPr="00586FD6">
        <w:t>Дотоодын үйлдвэрлэлийг дэмжих,</w:t>
      </w:r>
      <w:r w:rsidR="0095437A" w:rsidRPr="00586FD6">
        <w:t xml:space="preserve"> давуу эрх тооцох</w:t>
      </w:r>
      <w:r w:rsidR="007F33DA" w:rsidRPr="00586FD6">
        <w:t xml:space="preserve"> </w:t>
      </w:r>
      <w:bookmarkEnd w:id="28"/>
      <w:bookmarkEnd w:id="29"/>
    </w:p>
    <w:p w14:paraId="1FD73D82" w14:textId="77777777" w:rsidR="00BA31AB" w:rsidRPr="00586FD6" w:rsidRDefault="00BA31AB" w:rsidP="0089576F">
      <w:pPr>
        <w:pStyle w:val="NoSpacing"/>
        <w:ind w:firstLine="360"/>
        <w:jc w:val="both"/>
        <w:rPr>
          <w:rFonts w:cs="Arial"/>
          <w:szCs w:val="24"/>
          <w:lang w:val="mn-MN"/>
        </w:rPr>
      </w:pPr>
      <w:bookmarkStart w:id="30" w:name="_Ref88138532"/>
      <w:bookmarkStart w:id="31" w:name="_Ref82684421"/>
      <w:bookmarkStart w:id="32" w:name="_Ref83054607"/>
      <w:bookmarkStart w:id="33" w:name="_Ref83657747"/>
    </w:p>
    <w:p w14:paraId="74C7BE1F" w14:textId="23B41EE7" w:rsidR="0070018E" w:rsidRPr="00586FD6" w:rsidRDefault="0095437A" w:rsidP="0089576F">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1.</w:t>
      </w:r>
      <w:r w:rsidR="003B36D1" w:rsidRPr="00586FD6">
        <w:rPr>
          <w:rFonts w:cs="Arial"/>
          <w:szCs w:val="24"/>
          <w:lang w:val="mn-MN"/>
        </w:rPr>
        <w:t>Дотоодын үйлдвэрлэлээр хангах боломжтой ч</w:t>
      </w:r>
      <w:r w:rsidR="0070018E" w:rsidRPr="00586FD6">
        <w:rPr>
          <w:rFonts w:cs="Arial"/>
          <w:szCs w:val="24"/>
          <w:lang w:val="mn-MN"/>
        </w:rPr>
        <w:t>анар, стандартын шаардлага хангасан</w:t>
      </w:r>
      <w:r w:rsidR="00FC60B9" w:rsidRPr="00586FD6">
        <w:rPr>
          <w:rFonts w:cs="Arial"/>
          <w:szCs w:val="24"/>
          <w:lang w:val="mn-MN"/>
        </w:rPr>
        <w:t xml:space="preserve"> барааг дотоодын үйлдвэрээс худалдан авахаар тендер шалгаруулалтын баримт бичигт заана.</w:t>
      </w:r>
      <w:bookmarkEnd w:id="30"/>
    </w:p>
    <w:p w14:paraId="0A17C074" w14:textId="77777777" w:rsidR="00C9173C" w:rsidRPr="00586FD6" w:rsidRDefault="00C9173C" w:rsidP="0089576F">
      <w:pPr>
        <w:pStyle w:val="NoSpacing"/>
        <w:ind w:firstLine="360"/>
        <w:jc w:val="both"/>
        <w:rPr>
          <w:rFonts w:cs="Arial"/>
          <w:szCs w:val="24"/>
          <w:lang w:val="mn-MN"/>
        </w:rPr>
      </w:pPr>
      <w:bookmarkStart w:id="34" w:name="_Ref88138536"/>
    </w:p>
    <w:p w14:paraId="423A85E6" w14:textId="5FCD8B3A" w:rsidR="00641B7B" w:rsidRPr="00586FD6" w:rsidRDefault="0095437A" w:rsidP="0089576F">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2.</w:t>
      </w:r>
      <w:r w:rsidR="00C64508" w:rsidRPr="00586FD6">
        <w:rPr>
          <w:rFonts w:cs="Arial"/>
          <w:szCs w:val="24"/>
          <w:lang w:val="mn-MN"/>
        </w:rPr>
        <w:t xml:space="preserve">Энэ </w:t>
      </w:r>
      <w:r w:rsidR="007B5CD7" w:rsidRPr="00586FD6">
        <w:rPr>
          <w:rFonts w:cs="Arial"/>
          <w:szCs w:val="24"/>
          <w:lang w:val="mn-MN"/>
        </w:rPr>
        <w:t xml:space="preserve">зүйлийн </w:t>
      </w:r>
      <w:r w:rsidRPr="00586FD6">
        <w:rPr>
          <w:rFonts w:cs="Arial"/>
          <w:szCs w:val="24"/>
          <w:lang w:val="mn-MN"/>
        </w:rPr>
        <w:t>8</w:t>
      </w:r>
      <w:r w:rsidR="00841D64" w:rsidRPr="00586FD6">
        <w:rPr>
          <w:rFonts w:cs="Arial"/>
          <w:szCs w:val="24"/>
          <w:lang w:val="mn-MN"/>
        </w:rPr>
        <w:t>.1</w:t>
      </w:r>
      <w:r w:rsidR="00C64508" w:rsidRPr="00586FD6">
        <w:rPr>
          <w:rFonts w:cs="Arial"/>
          <w:szCs w:val="24"/>
          <w:lang w:val="mn-MN"/>
        </w:rPr>
        <w:t>-д заасан барааны</w:t>
      </w:r>
      <w:r w:rsidR="00C3379C" w:rsidRPr="00586FD6">
        <w:rPr>
          <w:rFonts w:cs="Arial"/>
          <w:szCs w:val="24"/>
          <w:lang w:val="mn-MN"/>
        </w:rPr>
        <w:t xml:space="preserve"> нэр</w:t>
      </w:r>
      <w:r w:rsidR="007E526E" w:rsidRPr="00586FD6">
        <w:rPr>
          <w:rFonts w:cs="Arial"/>
          <w:szCs w:val="24"/>
          <w:lang w:val="mn-MN"/>
        </w:rPr>
        <w:t>,</w:t>
      </w:r>
      <w:r w:rsidR="00C3379C" w:rsidRPr="00586FD6">
        <w:rPr>
          <w:rFonts w:cs="Arial"/>
          <w:szCs w:val="24"/>
          <w:lang w:val="mn-MN"/>
        </w:rPr>
        <w:t xml:space="preserve"> төрлийн</w:t>
      </w:r>
      <w:r w:rsidR="00641B7B" w:rsidRPr="00586FD6">
        <w:rPr>
          <w:rFonts w:cs="Arial"/>
          <w:szCs w:val="24"/>
          <w:lang w:val="mn-MN"/>
        </w:rPr>
        <w:t xml:space="preserve"> </w:t>
      </w:r>
      <w:r w:rsidR="00C64508" w:rsidRPr="00586FD6">
        <w:rPr>
          <w:rFonts w:cs="Arial"/>
          <w:szCs w:val="24"/>
          <w:lang w:val="mn-MN"/>
        </w:rPr>
        <w:t>жагсаалтыг</w:t>
      </w:r>
      <w:r w:rsidR="00A70AC2" w:rsidRPr="00586FD6">
        <w:rPr>
          <w:rFonts w:cs="Arial"/>
          <w:szCs w:val="24"/>
          <w:lang w:val="mn-MN"/>
        </w:rPr>
        <w:t xml:space="preserve"> эдийн зас</w:t>
      </w:r>
      <w:r w:rsidR="00E96BAD" w:rsidRPr="00586FD6">
        <w:rPr>
          <w:rFonts w:cs="Arial"/>
          <w:szCs w:val="24"/>
          <w:lang w:val="mn-MN"/>
        </w:rPr>
        <w:t>аг,</w:t>
      </w:r>
      <w:r w:rsidR="00946046" w:rsidRPr="00586FD6">
        <w:rPr>
          <w:rFonts w:cs="Arial"/>
          <w:szCs w:val="24"/>
          <w:lang w:val="mn-MN"/>
        </w:rPr>
        <w:t xml:space="preserve"> </w:t>
      </w:r>
      <w:r w:rsidR="000933F0" w:rsidRPr="00586FD6">
        <w:rPr>
          <w:rFonts w:cs="Arial"/>
          <w:szCs w:val="24"/>
          <w:lang w:val="mn-MN"/>
        </w:rPr>
        <w:t xml:space="preserve">хөгжлийн </w:t>
      </w:r>
      <w:r w:rsidR="00A70AC2" w:rsidRPr="00586FD6">
        <w:rPr>
          <w:rFonts w:cs="Arial"/>
          <w:szCs w:val="24"/>
          <w:lang w:val="mn-MN"/>
        </w:rPr>
        <w:t>болон</w:t>
      </w:r>
      <w:r w:rsidR="00C64508" w:rsidRPr="00586FD6">
        <w:rPr>
          <w:rFonts w:cs="Arial"/>
          <w:szCs w:val="24"/>
          <w:lang w:val="mn-MN"/>
        </w:rPr>
        <w:t xml:space="preserve"> </w:t>
      </w:r>
      <w:r w:rsidR="00266366" w:rsidRPr="00586FD6">
        <w:rPr>
          <w:rFonts w:cs="Arial"/>
          <w:szCs w:val="24"/>
          <w:lang w:val="mn-MN"/>
        </w:rPr>
        <w:t xml:space="preserve">хүнд, хөнгөн </w:t>
      </w:r>
      <w:r w:rsidR="00641B7B" w:rsidRPr="00586FD6">
        <w:rPr>
          <w:rFonts w:cs="Arial"/>
          <w:szCs w:val="24"/>
          <w:lang w:val="mn-MN"/>
        </w:rPr>
        <w:t>үйлдвэрлэлийн асуудал эрхэлсэн төрийн захиргааны төв байгууллаг</w:t>
      </w:r>
      <w:r w:rsidR="003C7A3D" w:rsidRPr="00586FD6">
        <w:rPr>
          <w:rFonts w:cs="Arial"/>
          <w:szCs w:val="24"/>
          <w:lang w:val="mn-MN"/>
        </w:rPr>
        <w:t>а</w:t>
      </w:r>
      <w:r w:rsidR="00641B7B" w:rsidRPr="00586FD6">
        <w:rPr>
          <w:rFonts w:cs="Arial"/>
          <w:szCs w:val="24"/>
          <w:lang w:val="mn-MN"/>
        </w:rPr>
        <w:t xml:space="preserve"> хамтран боловсруулж, Засгийн газар батална.</w:t>
      </w:r>
      <w:bookmarkEnd w:id="34"/>
    </w:p>
    <w:p w14:paraId="203FCF76" w14:textId="77777777" w:rsidR="00C9173C" w:rsidRPr="00586FD6" w:rsidRDefault="00C9173C" w:rsidP="0089576F">
      <w:pPr>
        <w:pStyle w:val="NoSpacing"/>
        <w:ind w:firstLine="360"/>
        <w:jc w:val="both"/>
        <w:rPr>
          <w:rFonts w:cs="Arial"/>
          <w:szCs w:val="24"/>
          <w:lang w:val="mn-MN"/>
        </w:rPr>
      </w:pPr>
      <w:bookmarkStart w:id="35" w:name="_Ref82684679"/>
      <w:bookmarkEnd w:id="31"/>
      <w:bookmarkEnd w:id="32"/>
      <w:bookmarkEnd w:id="33"/>
    </w:p>
    <w:p w14:paraId="0CE7B435" w14:textId="3EA7ABD2" w:rsidR="00C20416" w:rsidRPr="00586FD6" w:rsidRDefault="0095437A" w:rsidP="0089576F">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3.</w:t>
      </w:r>
      <w:r w:rsidR="005A5D43" w:rsidRPr="00586FD6">
        <w:rPr>
          <w:rFonts w:cs="Arial"/>
          <w:szCs w:val="24"/>
          <w:lang w:val="mn-MN"/>
        </w:rPr>
        <w:t xml:space="preserve">Захиалагч </w:t>
      </w:r>
      <w:r w:rsidR="003247DD" w:rsidRPr="00586FD6">
        <w:rPr>
          <w:rFonts w:cs="Arial"/>
          <w:szCs w:val="24"/>
          <w:lang w:val="mn-MN"/>
        </w:rPr>
        <w:t xml:space="preserve">ажлын хувьд </w:t>
      </w:r>
      <w:r w:rsidR="00FF6745" w:rsidRPr="00586FD6">
        <w:rPr>
          <w:rFonts w:cs="Arial"/>
          <w:szCs w:val="24"/>
          <w:lang w:val="mn-MN"/>
        </w:rPr>
        <w:t>3</w:t>
      </w:r>
      <w:r w:rsidR="00595158" w:rsidRPr="00586FD6">
        <w:rPr>
          <w:rFonts w:cs="Arial"/>
          <w:szCs w:val="24"/>
          <w:lang w:val="mn-MN"/>
        </w:rPr>
        <w:t>0</w:t>
      </w:r>
      <w:r w:rsidR="001537B8" w:rsidRPr="00586FD6">
        <w:rPr>
          <w:rFonts w:cs="Arial"/>
          <w:szCs w:val="24"/>
          <w:lang w:val="mn-MN"/>
        </w:rPr>
        <w:t xml:space="preserve"> тэрбум</w:t>
      </w:r>
      <w:r w:rsidR="003247DD" w:rsidRPr="00586FD6">
        <w:rPr>
          <w:rFonts w:cs="Arial"/>
          <w:szCs w:val="24"/>
          <w:lang w:val="mn-MN"/>
        </w:rPr>
        <w:t xml:space="preserve">, барааны хувьд нэг тэрбум, </w:t>
      </w:r>
      <w:r w:rsidR="008E5C4E" w:rsidRPr="00586FD6">
        <w:rPr>
          <w:rFonts w:cs="Arial"/>
          <w:szCs w:val="24"/>
          <w:lang w:val="mn-MN"/>
        </w:rPr>
        <w:t>үйлчилгээний хувьд</w:t>
      </w:r>
      <w:r w:rsidR="000A7D2E" w:rsidRPr="00586FD6">
        <w:rPr>
          <w:rFonts w:cs="Arial"/>
          <w:szCs w:val="24"/>
          <w:lang w:val="mn-MN"/>
        </w:rPr>
        <w:t xml:space="preserve"> </w:t>
      </w:r>
      <w:r w:rsidR="008E5C4E" w:rsidRPr="00586FD6">
        <w:rPr>
          <w:rFonts w:cs="Arial"/>
          <w:szCs w:val="24"/>
          <w:lang w:val="mn-MN"/>
        </w:rPr>
        <w:t xml:space="preserve">300 сая </w:t>
      </w:r>
      <w:r w:rsidR="000A7D2E" w:rsidRPr="00586FD6">
        <w:rPr>
          <w:rFonts w:cs="Arial"/>
          <w:szCs w:val="24"/>
          <w:lang w:val="mn-MN"/>
        </w:rPr>
        <w:t>төгрөгөөс</w:t>
      </w:r>
      <w:r w:rsidR="00E56956" w:rsidRPr="00586FD6">
        <w:rPr>
          <w:rFonts w:cs="Arial"/>
          <w:szCs w:val="24"/>
          <w:lang w:val="mn-MN"/>
        </w:rPr>
        <w:t xml:space="preserve"> </w:t>
      </w:r>
      <w:r w:rsidR="000A7D2E" w:rsidRPr="00586FD6">
        <w:rPr>
          <w:rFonts w:cs="Arial"/>
          <w:szCs w:val="24"/>
          <w:lang w:val="mn-MN"/>
        </w:rPr>
        <w:t>дээ</w:t>
      </w:r>
      <w:r w:rsidR="002C3D40" w:rsidRPr="00586FD6">
        <w:rPr>
          <w:rFonts w:cs="Arial"/>
          <w:szCs w:val="24"/>
          <w:lang w:val="mn-MN"/>
        </w:rPr>
        <w:t>ш төсөвт өртөг</w:t>
      </w:r>
      <w:r w:rsidR="003F69A1" w:rsidRPr="00586FD6">
        <w:rPr>
          <w:rFonts w:cs="Arial"/>
          <w:szCs w:val="24"/>
          <w:lang w:val="mn-MN"/>
        </w:rPr>
        <w:t>тэй</w:t>
      </w:r>
      <w:r w:rsidR="002C3D40" w:rsidRPr="00586FD6">
        <w:rPr>
          <w:rFonts w:cs="Arial"/>
          <w:szCs w:val="24"/>
          <w:lang w:val="mn-MN"/>
        </w:rPr>
        <w:t xml:space="preserve"> </w:t>
      </w:r>
      <w:r w:rsidR="00CB04ED" w:rsidRPr="00586FD6">
        <w:rPr>
          <w:rFonts w:cs="Arial"/>
          <w:szCs w:val="24"/>
          <w:lang w:val="mn-MN"/>
        </w:rPr>
        <w:t xml:space="preserve">тендер шалгаруулалтад </w:t>
      </w:r>
      <w:r w:rsidR="00C20416" w:rsidRPr="00586FD6">
        <w:rPr>
          <w:rFonts w:cs="Arial"/>
          <w:szCs w:val="24"/>
          <w:lang w:val="mn-MN"/>
        </w:rPr>
        <w:t>гадаадын этгээд оролцо</w:t>
      </w:r>
      <w:r w:rsidR="00164DB6" w:rsidRPr="00586FD6">
        <w:rPr>
          <w:rFonts w:cs="Arial"/>
          <w:szCs w:val="24"/>
          <w:lang w:val="mn-MN"/>
        </w:rPr>
        <w:t>хыг хориглож үл болно</w:t>
      </w:r>
      <w:r w:rsidR="00C20416" w:rsidRPr="00586FD6">
        <w:rPr>
          <w:rFonts w:cs="Arial"/>
          <w:szCs w:val="24"/>
          <w:lang w:val="mn-MN"/>
        </w:rPr>
        <w:t>.</w:t>
      </w:r>
      <w:bookmarkEnd w:id="35"/>
    </w:p>
    <w:p w14:paraId="1B6D6E21" w14:textId="77777777" w:rsidR="00267C21" w:rsidRPr="00586FD6" w:rsidRDefault="00267C21" w:rsidP="0089576F">
      <w:pPr>
        <w:pStyle w:val="NoSpacing"/>
        <w:ind w:firstLine="360"/>
        <w:jc w:val="both"/>
        <w:rPr>
          <w:rFonts w:cs="Arial"/>
          <w:szCs w:val="24"/>
          <w:lang w:val="mn-MN"/>
        </w:rPr>
      </w:pPr>
      <w:bookmarkStart w:id="36" w:name="_Ref82625548"/>
    </w:p>
    <w:p w14:paraId="4721840E" w14:textId="3B3705D2" w:rsidR="009A6539" w:rsidRPr="00586FD6" w:rsidRDefault="0095437A" w:rsidP="0089576F">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4.</w:t>
      </w:r>
      <w:r w:rsidR="008668A3" w:rsidRPr="00586FD6">
        <w:rPr>
          <w:rFonts w:cs="Arial"/>
          <w:szCs w:val="24"/>
          <w:lang w:val="mn-MN"/>
        </w:rPr>
        <w:t>Оролцогч</w:t>
      </w:r>
      <w:r w:rsidR="000476C9" w:rsidRPr="00586FD6">
        <w:rPr>
          <w:rFonts w:cs="Arial"/>
          <w:szCs w:val="24"/>
          <w:lang w:val="mn-MN"/>
        </w:rPr>
        <w:t xml:space="preserve"> энэ </w:t>
      </w:r>
      <w:r w:rsidR="007B5CD7" w:rsidRPr="00586FD6">
        <w:rPr>
          <w:rFonts w:cs="Arial"/>
          <w:szCs w:val="24"/>
          <w:lang w:val="mn-MN"/>
        </w:rPr>
        <w:t xml:space="preserve">зүйлийн </w:t>
      </w:r>
      <w:r w:rsidRPr="00586FD6">
        <w:rPr>
          <w:rFonts w:cs="Arial"/>
          <w:szCs w:val="24"/>
          <w:lang w:val="mn-MN"/>
        </w:rPr>
        <w:t>8</w:t>
      </w:r>
      <w:r w:rsidR="008E67DF" w:rsidRPr="00586FD6">
        <w:rPr>
          <w:rFonts w:cs="Arial"/>
          <w:szCs w:val="24"/>
          <w:lang w:val="mn-MN"/>
        </w:rPr>
        <w:t>.2</w:t>
      </w:r>
      <w:r w:rsidR="00E967CA" w:rsidRPr="00586FD6">
        <w:rPr>
          <w:rFonts w:cs="Arial"/>
          <w:szCs w:val="24"/>
          <w:lang w:val="mn-MN"/>
        </w:rPr>
        <w:t>-</w:t>
      </w:r>
      <w:r w:rsidR="008E67DF" w:rsidRPr="00586FD6">
        <w:rPr>
          <w:rFonts w:cs="Arial"/>
          <w:szCs w:val="24"/>
          <w:lang w:val="mn-MN"/>
        </w:rPr>
        <w:t>т зааснаас бусад</w:t>
      </w:r>
      <w:r w:rsidR="00E967CA" w:rsidRPr="00586FD6">
        <w:rPr>
          <w:rFonts w:cs="Arial"/>
          <w:szCs w:val="24"/>
          <w:lang w:val="mn-MN"/>
        </w:rPr>
        <w:t xml:space="preserve"> </w:t>
      </w:r>
      <w:r w:rsidR="00D31602" w:rsidRPr="00586FD6">
        <w:rPr>
          <w:rFonts w:cs="Arial"/>
          <w:szCs w:val="24"/>
          <w:lang w:val="mn-MN"/>
        </w:rPr>
        <w:t>дараах</w:t>
      </w:r>
      <w:r w:rsidR="00DD4F38" w:rsidRPr="00586FD6">
        <w:rPr>
          <w:rFonts w:cs="Arial"/>
          <w:szCs w:val="24"/>
          <w:lang w:val="mn-MN"/>
        </w:rPr>
        <w:t xml:space="preserve"> нөхцөлий</w:t>
      </w:r>
      <w:r w:rsidR="00D95FB9" w:rsidRPr="00586FD6">
        <w:rPr>
          <w:rFonts w:cs="Arial"/>
          <w:szCs w:val="24"/>
          <w:lang w:val="mn-MN"/>
        </w:rPr>
        <w:t>н</w:t>
      </w:r>
      <w:r w:rsidR="009C7142" w:rsidRPr="00586FD6">
        <w:rPr>
          <w:rFonts w:cs="Arial"/>
          <w:szCs w:val="24"/>
          <w:lang w:val="mn-MN"/>
        </w:rPr>
        <w:t xml:space="preserve"> аль нэгийг хангасан</w:t>
      </w:r>
      <w:r w:rsidR="005262B4" w:rsidRPr="00586FD6">
        <w:rPr>
          <w:rFonts w:cs="Arial"/>
          <w:szCs w:val="24"/>
          <w:lang w:val="mn-MN"/>
        </w:rPr>
        <w:t xml:space="preserve"> </w:t>
      </w:r>
      <w:r w:rsidR="00AB6771" w:rsidRPr="00586FD6">
        <w:rPr>
          <w:rFonts w:cs="Arial"/>
          <w:szCs w:val="24"/>
          <w:lang w:val="mn-MN"/>
        </w:rPr>
        <w:t>дотоодын бараа санал болго</w:t>
      </w:r>
      <w:r w:rsidR="00CE1B27" w:rsidRPr="00586FD6">
        <w:rPr>
          <w:rFonts w:cs="Arial"/>
          <w:szCs w:val="24"/>
          <w:lang w:val="mn-MN"/>
        </w:rPr>
        <w:t>в</w:t>
      </w:r>
      <w:r w:rsidR="00AB6771" w:rsidRPr="00586FD6">
        <w:rPr>
          <w:rFonts w:cs="Arial"/>
          <w:szCs w:val="24"/>
          <w:lang w:val="mn-MN"/>
        </w:rPr>
        <w:t>ол</w:t>
      </w:r>
      <w:r w:rsidR="00B80F2A" w:rsidRPr="00586FD6">
        <w:rPr>
          <w:rFonts w:cs="Arial"/>
          <w:szCs w:val="24"/>
          <w:lang w:val="mn-MN"/>
        </w:rPr>
        <w:t xml:space="preserve"> давуу эрх олгоно</w:t>
      </w:r>
      <w:r w:rsidR="00D80443" w:rsidRPr="00586FD6">
        <w:rPr>
          <w:rFonts w:cs="Arial"/>
          <w:szCs w:val="24"/>
          <w:lang w:val="mn-MN"/>
        </w:rPr>
        <w:t>:</w:t>
      </w:r>
      <w:bookmarkEnd w:id="36"/>
    </w:p>
    <w:p w14:paraId="4042A669" w14:textId="77777777" w:rsidR="00C9173C" w:rsidRPr="00586FD6" w:rsidRDefault="00C9173C" w:rsidP="0089576F">
      <w:pPr>
        <w:pStyle w:val="NoSpacing"/>
        <w:ind w:firstLine="360"/>
        <w:jc w:val="both"/>
        <w:rPr>
          <w:rFonts w:cs="Arial"/>
          <w:szCs w:val="24"/>
          <w:lang w:val="mn-MN"/>
        </w:rPr>
      </w:pPr>
    </w:p>
    <w:p w14:paraId="3F456FFF" w14:textId="58EEA2B9" w:rsidR="009A6539" w:rsidRPr="00586FD6" w:rsidRDefault="0095437A" w:rsidP="00C9173C">
      <w:pPr>
        <w:pStyle w:val="NoSpacing"/>
        <w:jc w:val="both"/>
        <w:rPr>
          <w:rFonts w:cs="Arial"/>
          <w:szCs w:val="24"/>
          <w:lang w:val="mn-MN"/>
        </w:rPr>
      </w:pPr>
      <w:r w:rsidRPr="00586FD6">
        <w:rPr>
          <w:rFonts w:cs="Arial"/>
          <w:szCs w:val="24"/>
          <w:lang w:val="mn-MN"/>
        </w:rPr>
        <w:t>8</w:t>
      </w:r>
      <w:r w:rsidR="001437EF" w:rsidRPr="00586FD6">
        <w:rPr>
          <w:rFonts w:cs="Arial"/>
          <w:szCs w:val="24"/>
          <w:lang w:val="mn-MN"/>
        </w:rPr>
        <w:t>.4.1.</w:t>
      </w:r>
      <w:r w:rsidR="00D80443" w:rsidRPr="00586FD6">
        <w:rPr>
          <w:rFonts w:cs="Arial"/>
          <w:szCs w:val="24"/>
          <w:lang w:val="mn-MN"/>
        </w:rPr>
        <w:t>хог хаягдлыг дахин боловсруулсан;</w:t>
      </w:r>
    </w:p>
    <w:p w14:paraId="42D7CB85" w14:textId="55E58818" w:rsidR="00B34AB4" w:rsidRPr="00586FD6" w:rsidRDefault="0095437A" w:rsidP="00C9173C">
      <w:pPr>
        <w:pStyle w:val="NoSpacing"/>
        <w:jc w:val="both"/>
        <w:rPr>
          <w:rFonts w:cs="Arial"/>
          <w:szCs w:val="24"/>
          <w:lang w:val="mn-MN"/>
        </w:rPr>
      </w:pPr>
      <w:r w:rsidRPr="00586FD6">
        <w:rPr>
          <w:rFonts w:cs="Arial"/>
          <w:szCs w:val="24"/>
          <w:lang w:val="mn-MN"/>
        </w:rPr>
        <w:t>8</w:t>
      </w:r>
      <w:r w:rsidR="001437EF" w:rsidRPr="00586FD6">
        <w:rPr>
          <w:rFonts w:cs="Arial"/>
          <w:szCs w:val="24"/>
          <w:lang w:val="mn-MN"/>
        </w:rPr>
        <w:t>.4.2.</w:t>
      </w:r>
      <w:r w:rsidR="00FC6BC8" w:rsidRPr="00586FD6">
        <w:rPr>
          <w:rFonts w:cs="Arial"/>
          <w:szCs w:val="24"/>
          <w:lang w:val="mn-MN"/>
        </w:rPr>
        <w:t>хэрэглээний хог хаягдлыг дахин</w:t>
      </w:r>
      <w:r w:rsidR="008638B6" w:rsidRPr="00586FD6">
        <w:rPr>
          <w:rFonts w:cs="Arial"/>
          <w:szCs w:val="24"/>
          <w:lang w:val="mn-MN"/>
        </w:rPr>
        <w:t xml:space="preserve"> ашиглах</w:t>
      </w:r>
      <w:r w:rsidR="008B5946" w:rsidRPr="00586FD6">
        <w:rPr>
          <w:rFonts w:cs="Arial"/>
          <w:szCs w:val="24"/>
          <w:lang w:val="mn-MN"/>
        </w:rPr>
        <w:t xml:space="preserve"> эсхүл </w:t>
      </w:r>
      <w:r w:rsidR="00FC6BC8" w:rsidRPr="00586FD6">
        <w:rPr>
          <w:rFonts w:cs="Arial"/>
          <w:szCs w:val="24"/>
          <w:lang w:val="mn-MN"/>
        </w:rPr>
        <w:t xml:space="preserve">боловсруулахаар </w:t>
      </w:r>
      <w:r w:rsidR="006629FC" w:rsidRPr="00586FD6">
        <w:rPr>
          <w:rFonts w:cs="Arial"/>
          <w:szCs w:val="24"/>
          <w:lang w:val="mn-MN"/>
        </w:rPr>
        <w:t>эргүүлэн</w:t>
      </w:r>
      <w:r w:rsidR="005C0D33" w:rsidRPr="00586FD6">
        <w:rPr>
          <w:rFonts w:cs="Arial"/>
          <w:szCs w:val="24"/>
          <w:lang w:val="mn-MN"/>
        </w:rPr>
        <w:t xml:space="preserve"> авах санал ирүүлсэн;</w:t>
      </w:r>
    </w:p>
    <w:p w14:paraId="60BBF39C" w14:textId="77777777" w:rsidR="00C9173C" w:rsidRPr="00586FD6" w:rsidRDefault="00C9173C" w:rsidP="00C9173C">
      <w:pPr>
        <w:pStyle w:val="NoSpacing"/>
        <w:jc w:val="both"/>
        <w:rPr>
          <w:rFonts w:cs="Arial"/>
          <w:szCs w:val="24"/>
          <w:lang w:val="mn-MN"/>
        </w:rPr>
      </w:pPr>
    </w:p>
    <w:p w14:paraId="7B23FAF2" w14:textId="4E1B7F1D" w:rsidR="00B34AB4" w:rsidRPr="00586FD6" w:rsidRDefault="0095437A" w:rsidP="00C9173C">
      <w:pPr>
        <w:pStyle w:val="NoSpacing"/>
        <w:jc w:val="both"/>
        <w:rPr>
          <w:rFonts w:cs="Arial"/>
          <w:szCs w:val="24"/>
          <w:lang w:val="mn-MN"/>
        </w:rPr>
      </w:pPr>
      <w:r w:rsidRPr="00586FD6">
        <w:rPr>
          <w:rFonts w:cs="Arial"/>
          <w:szCs w:val="24"/>
          <w:lang w:val="mn-MN"/>
        </w:rPr>
        <w:t>8</w:t>
      </w:r>
      <w:r w:rsidR="001437EF" w:rsidRPr="00586FD6">
        <w:rPr>
          <w:rFonts w:cs="Arial"/>
          <w:szCs w:val="24"/>
          <w:lang w:val="mn-MN"/>
        </w:rPr>
        <w:t>.4.3.</w:t>
      </w:r>
      <w:r w:rsidR="00132C99" w:rsidRPr="00586FD6">
        <w:rPr>
          <w:rFonts w:cs="Arial"/>
          <w:szCs w:val="24"/>
          <w:lang w:val="mn-MN"/>
        </w:rPr>
        <w:t>нийслэл</w:t>
      </w:r>
      <w:r w:rsidR="005C3BBC" w:rsidRPr="00586FD6">
        <w:rPr>
          <w:rFonts w:cs="Arial"/>
          <w:szCs w:val="24"/>
          <w:lang w:val="mn-MN"/>
        </w:rPr>
        <w:t>, дүүрэг</w:t>
      </w:r>
      <w:r w:rsidR="00132C99" w:rsidRPr="00586FD6">
        <w:rPr>
          <w:rFonts w:cs="Arial"/>
          <w:szCs w:val="24"/>
          <w:lang w:val="mn-MN"/>
        </w:rPr>
        <w:t xml:space="preserve"> болон улсын зэрэглэлтэй хот</w:t>
      </w:r>
      <w:r w:rsidR="005C3BBC" w:rsidRPr="00586FD6">
        <w:rPr>
          <w:rFonts w:cs="Arial"/>
          <w:szCs w:val="24"/>
          <w:lang w:val="mn-MN"/>
        </w:rPr>
        <w:t>од хамаарахгүй</w:t>
      </w:r>
      <w:r w:rsidR="00132C99" w:rsidRPr="00586FD6">
        <w:rPr>
          <w:rFonts w:cs="Arial"/>
          <w:szCs w:val="24"/>
          <w:lang w:val="mn-MN"/>
        </w:rPr>
        <w:t xml:space="preserve"> орон нутагт </w:t>
      </w:r>
      <w:r w:rsidR="00867D1D" w:rsidRPr="00586FD6">
        <w:rPr>
          <w:rFonts w:cs="Arial"/>
          <w:szCs w:val="24"/>
          <w:lang w:val="mn-MN"/>
        </w:rPr>
        <w:t xml:space="preserve">үйлдвэрлэсэн </w:t>
      </w:r>
      <w:r w:rsidR="00D80443" w:rsidRPr="00586FD6">
        <w:rPr>
          <w:rFonts w:cs="Arial"/>
          <w:szCs w:val="24"/>
          <w:lang w:val="mn-MN"/>
        </w:rPr>
        <w:t>түүхий эд, бараа, материалыг ашиглан үйлдвэрлэсэн;</w:t>
      </w:r>
      <w:r w:rsidR="009106D5" w:rsidRPr="00586FD6">
        <w:rPr>
          <w:rFonts w:cs="Arial"/>
          <w:szCs w:val="24"/>
          <w:lang w:val="mn-MN"/>
        </w:rPr>
        <w:t xml:space="preserve"> </w:t>
      </w:r>
    </w:p>
    <w:p w14:paraId="5E1D0AE3" w14:textId="77777777" w:rsidR="00C9173C" w:rsidRPr="00586FD6" w:rsidRDefault="00C9173C" w:rsidP="00C9173C">
      <w:pPr>
        <w:pStyle w:val="NoSpacing"/>
        <w:jc w:val="both"/>
        <w:rPr>
          <w:rFonts w:cs="Arial"/>
          <w:szCs w:val="24"/>
          <w:lang w:val="mn-MN"/>
        </w:rPr>
      </w:pPr>
    </w:p>
    <w:p w14:paraId="1D06349C" w14:textId="41B859D3" w:rsidR="004C3143" w:rsidRPr="00586FD6" w:rsidRDefault="0095437A" w:rsidP="004C3143">
      <w:pPr>
        <w:pStyle w:val="NoSpacing"/>
        <w:jc w:val="both"/>
        <w:rPr>
          <w:rFonts w:cs="Arial"/>
          <w:szCs w:val="24"/>
          <w:lang w:val="mn-MN"/>
        </w:rPr>
      </w:pPr>
      <w:r w:rsidRPr="00586FD6">
        <w:rPr>
          <w:rFonts w:cs="Arial"/>
          <w:szCs w:val="24"/>
          <w:lang w:val="mn-MN"/>
        </w:rPr>
        <w:t>8</w:t>
      </w:r>
      <w:r w:rsidR="001437EF" w:rsidRPr="00586FD6">
        <w:rPr>
          <w:rFonts w:cs="Arial"/>
          <w:szCs w:val="24"/>
          <w:lang w:val="mn-MN"/>
        </w:rPr>
        <w:t>.4.4.</w:t>
      </w:r>
      <w:r w:rsidR="004C3143" w:rsidRPr="00586FD6">
        <w:rPr>
          <w:rFonts w:cs="Arial"/>
          <w:szCs w:val="24"/>
          <w:lang w:val="mn-MN"/>
        </w:rPr>
        <w:t>Инновацийн тухай хуулийн 3.1.4-т заас</w:t>
      </w:r>
      <w:r w:rsidR="00615A8F" w:rsidRPr="00586FD6">
        <w:rPr>
          <w:rFonts w:cs="Arial"/>
          <w:szCs w:val="24"/>
          <w:lang w:val="mn-MN"/>
        </w:rPr>
        <w:t>ан инновацийн бүтээгдэхүүн</w:t>
      </w:r>
      <w:r w:rsidR="004C3143" w:rsidRPr="00586FD6">
        <w:rPr>
          <w:rFonts w:cs="Arial"/>
          <w:szCs w:val="24"/>
          <w:lang w:val="mn-MN"/>
        </w:rPr>
        <w:t>;</w:t>
      </w:r>
    </w:p>
    <w:p w14:paraId="5E0ECA9E" w14:textId="585AD608" w:rsidR="00DB2D54" w:rsidRPr="00586FD6" w:rsidRDefault="0095437A" w:rsidP="004C3143">
      <w:pPr>
        <w:pStyle w:val="NoSpacing"/>
        <w:jc w:val="both"/>
        <w:rPr>
          <w:rFonts w:cs="Arial"/>
          <w:szCs w:val="24"/>
          <w:lang w:val="mn-MN"/>
        </w:rPr>
      </w:pPr>
      <w:r w:rsidRPr="00586FD6">
        <w:rPr>
          <w:rFonts w:cs="Arial"/>
          <w:szCs w:val="24"/>
          <w:lang w:val="mn-MN"/>
        </w:rPr>
        <w:t>8</w:t>
      </w:r>
      <w:r w:rsidR="00DB2D54" w:rsidRPr="00586FD6">
        <w:rPr>
          <w:rFonts w:cs="Arial"/>
          <w:szCs w:val="24"/>
          <w:lang w:val="mn-MN"/>
        </w:rPr>
        <w:t>.</w:t>
      </w:r>
      <w:r w:rsidR="008E15AD" w:rsidRPr="00586FD6">
        <w:rPr>
          <w:rFonts w:cs="Arial"/>
          <w:szCs w:val="24"/>
          <w:lang w:val="mn-MN"/>
        </w:rPr>
        <w:t>4.5.</w:t>
      </w:r>
      <w:r w:rsidR="00DB2D54" w:rsidRPr="00586FD6">
        <w:rPr>
          <w:rFonts w:cs="Arial"/>
          <w:szCs w:val="24"/>
          <w:lang w:val="mn-MN"/>
        </w:rPr>
        <w:t xml:space="preserve">ажиллах хүчний 30 ба түүнээс дээш хувийг хөгжлийн бэрхшээлтэй хүн эзэлдэг, 25 ба түүнээс дээш ажилтантай </w:t>
      </w:r>
      <w:r w:rsidR="00B079EB" w:rsidRPr="00586FD6">
        <w:rPr>
          <w:rFonts w:cs="Arial"/>
          <w:szCs w:val="24"/>
          <w:lang w:val="mn-MN"/>
        </w:rPr>
        <w:t>аж ахуй эрхлэгч үйлдвэрлэсэн</w:t>
      </w:r>
      <w:r w:rsidR="00DB2D54" w:rsidRPr="00586FD6">
        <w:rPr>
          <w:rFonts w:cs="Arial"/>
          <w:szCs w:val="24"/>
          <w:lang w:val="mn-MN"/>
        </w:rPr>
        <w:t>.</w:t>
      </w:r>
    </w:p>
    <w:p w14:paraId="3AEEA5C2" w14:textId="77777777" w:rsidR="00C9173C" w:rsidRPr="00586FD6" w:rsidRDefault="00C9173C" w:rsidP="0089576F">
      <w:pPr>
        <w:pStyle w:val="NoSpacing"/>
        <w:ind w:firstLine="360"/>
        <w:jc w:val="both"/>
        <w:rPr>
          <w:rFonts w:cs="Arial"/>
          <w:szCs w:val="24"/>
          <w:lang w:val="mn-MN"/>
        </w:rPr>
      </w:pPr>
      <w:bookmarkStart w:id="37" w:name="_Ref91691597"/>
      <w:bookmarkStart w:id="38" w:name="_Ref83055673"/>
      <w:bookmarkStart w:id="39" w:name="_Ref83657642"/>
      <w:bookmarkStart w:id="40" w:name="_Ref82625561"/>
    </w:p>
    <w:p w14:paraId="76C0B5F3" w14:textId="0FE858E6" w:rsidR="001B1998" w:rsidRPr="00586FD6" w:rsidRDefault="00800690" w:rsidP="0089576F">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5.</w:t>
      </w:r>
      <w:r w:rsidR="001B1998" w:rsidRPr="00586FD6">
        <w:rPr>
          <w:rFonts w:cs="Arial"/>
          <w:szCs w:val="24"/>
          <w:lang w:val="mn-MN"/>
        </w:rPr>
        <w:t>Оролцогч ажил гүйцэтгэх</w:t>
      </w:r>
      <w:r w:rsidR="008330A4" w:rsidRPr="00586FD6">
        <w:rPr>
          <w:rFonts w:cs="Arial"/>
          <w:szCs w:val="24"/>
          <w:lang w:val="mn-MN"/>
        </w:rPr>
        <w:t>эд</w:t>
      </w:r>
      <w:r w:rsidR="001B1998" w:rsidRPr="00586FD6">
        <w:rPr>
          <w:rFonts w:cs="Arial"/>
          <w:szCs w:val="24"/>
          <w:lang w:val="mn-MN"/>
        </w:rPr>
        <w:t xml:space="preserve"> дотоодын бараа ашиглахаар санал болго</w:t>
      </w:r>
      <w:r w:rsidR="00CE1B27" w:rsidRPr="00586FD6">
        <w:rPr>
          <w:rFonts w:cs="Arial"/>
          <w:szCs w:val="24"/>
          <w:lang w:val="mn-MN"/>
        </w:rPr>
        <w:t>вол</w:t>
      </w:r>
      <w:r w:rsidR="001B1998" w:rsidRPr="00586FD6">
        <w:rPr>
          <w:rFonts w:cs="Arial"/>
          <w:szCs w:val="24"/>
          <w:lang w:val="mn-MN"/>
        </w:rPr>
        <w:t xml:space="preserve"> давуу эрх олгоно</w:t>
      </w:r>
      <w:r w:rsidR="008330A4" w:rsidRPr="00586FD6">
        <w:rPr>
          <w:rFonts w:cs="Arial"/>
          <w:szCs w:val="24"/>
          <w:lang w:val="mn-MN"/>
        </w:rPr>
        <w:t>.</w:t>
      </w:r>
      <w:bookmarkEnd w:id="37"/>
    </w:p>
    <w:p w14:paraId="5B23CEA3" w14:textId="77777777" w:rsidR="00C9173C" w:rsidRPr="00586FD6" w:rsidRDefault="00C9173C" w:rsidP="0089576F">
      <w:pPr>
        <w:pStyle w:val="NoSpacing"/>
        <w:ind w:firstLine="360"/>
        <w:jc w:val="both"/>
        <w:rPr>
          <w:rFonts w:cs="Arial"/>
          <w:szCs w:val="24"/>
          <w:lang w:val="mn-MN"/>
        </w:rPr>
      </w:pPr>
      <w:bookmarkStart w:id="41" w:name="_Ref91691624"/>
    </w:p>
    <w:p w14:paraId="20BDA94A" w14:textId="13688B8A" w:rsidR="00B55B24" w:rsidRPr="00586FD6" w:rsidRDefault="00800690" w:rsidP="00B55B24">
      <w:pPr>
        <w:pStyle w:val="NoSpacing"/>
        <w:ind w:firstLine="360"/>
        <w:jc w:val="both"/>
        <w:rPr>
          <w:rFonts w:cs="Arial"/>
          <w:szCs w:val="24"/>
          <w:lang w:val="mn-MN"/>
        </w:rPr>
      </w:pPr>
      <w:r w:rsidRPr="00586FD6">
        <w:rPr>
          <w:rFonts w:cs="Arial"/>
          <w:szCs w:val="24"/>
          <w:lang w:val="mn-MN"/>
        </w:rPr>
        <w:t>8</w:t>
      </w:r>
      <w:r w:rsidR="00B55B24" w:rsidRPr="00586FD6">
        <w:rPr>
          <w:rFonts w:cs="Arial"/>
          <w:szCs w:val="24"/>
          <w:lang w:val="mn-MN"/>
        </w:rPr>
        <w:t xml:space="preserve">.6.Энэ </w:t>
      </w:r>
      <w:r w:rsidR="007B5CD7" w:rsidRPr="00586FD6">
        <w:rPr>
          <w:rFonts w:cs="Arial"/>
          <w:szCs w:val="24"/>
          <w:lang w:val="mn-MN"/>
        </w:rPr>
        <w:t xml:space="preserve">зүйлийн </w:t>
      </w:r>
      <w:r w:rsidRPr="00586FD6">
        <w:rPr>
          <w:rFonts w:cs="Arial"/>
          <w:szCs w:val="24"/>
          <w:lang w:val="mn-MN"/>
        </w:rPr>
        <w:t>8</w:t>
      </w:r>
      <w:r w:rsidR="00B55B24" w:rsidRPr="00586FD6">
        <w:rPr>
          <w:rFonts w:cs="Arial"/>
          <w:szCs w:val="24"/>
          <w:lang w:val="mn-MN"/>
        </w:rPr>
        <w:t xml:space="preserve">.4, </w:t>
      </w:r>
      <w:r w:rsidRPr="00586FD6">
        <w:rPr>
          <w:rFonts w:cs="Arial"/>
          <w:szCs w:val="24"/>
          <w:lang w:val="mn-MN"/>
        </w:rPr>
        <w:t>8</w:t>
      </w:r>
      <w:r w:rsidR="00B55B24" w:rsidRPr="00586FD6">
        <w:rPr>
          <w:rFonts w:cs="Arial"/>
          <w:szCs w:val="24"/>
          <w:lang w:val="mn-MN"/>
        </w:rPr>
        <w:t xml:space="preserve">.5-д зааснаар давуу эрх олгоход дотоодын барааны хэсгийн үнийн 10 хувиар, энэ </w:t>
      </w:r>
      <w:r w:rsidR="007B5CD7" w:rsidRPr="00586FD6">
        <w:rPr>
          <w:rFonts w:cs="Arial"/>
          <w:szCs w:val="24"/>
          <w:lang w:val="mn-MN"/>
        </w:rPr>
        <w:t xml:space="preserve">зүйлийн </w:t>
      </w:r>
      <w:r w:rsidRPr="00586FD6">
        <w:rPr>
          <w:rFonts w:cs="Arial"/>
          <w:szCs w:val="24"/>
          <w:lang w:val="mn-MN"/>
        </w:rPr>
        <w:t>8</w:t>
      </w:r>
      <w:r w:rsidR="00B55B24" w:rsidRPr="00586FD6">
        <w:rPr>
          <w:rFonts w:cs="Arial"/>
          <w:szCs w:val="24"/>
          <w:lang w:val="mn-MN"/>
        </w:rPr>
        <w:t xml:space="preserve">.4-т заасан оролцогч нь Жижиг, дунд </w:t>
      </w:r>
      <w:r w:rsidR="00B55B24" w:rsidRPr="00586FD6">
        <w:rPr>
          <w:rFonts w:cs="Arial"/>
          <w:szCs w:val="24"/>
          <w:lang w:val="mn-MN"/>
        </w:rPr>
        <w:lastRenderedPageBreak/>
        <w:t>үйлдвэр, үйлчилгээг дэмжих тухай хуулийн 5.1-д заасан жижиг, дунд үйлдвэр, үйлчилгээ эрхлэгч бол дотоодын барааны хэсгийн үнийн 15 хувиар тендерийн үн</w:t>
      </w:r>
      <w:r w:rsidR="00A64933" w:rsidRPr="00586FD6">
        <w:rPr>
          <w:rFonts w:cs="Arial"/>
          <w:szCs w:val="24"/>
          <w:lang w:val="mn-MN"/>
        </w:rPr>
        <w:t>ээс</w:t>
      </w:r>
      <w:r w:rsidR="00B55B24" w:rsidRPr="00586FD6">
        <w:rPr>
          <w:rFonts w:cs="Arial"/>
          <w:szCs w:val="24"/>
          <w:lang w:val="mn-MN"/>
        </w:rPr>
        <w:t xml:space="preserve"> хийсвэрээр бууруулж тооцно.</w:t>
      </w:r>
    </w:p>
    <w:p w14:paraId="0DC6E9E8" w14:textId="27144670" w:rsidR="00B55B24" w:rsidRPr="00586FD6" w:rsidRDefault="00B55B24" w:rsidP="00C35085">
      <w:pPr>
        <w:pStyle w:val="NoSpacing"/>
        <w:ind w:firstLine="360"/>
        <w:jc w:val="both"/>
        <w:rPr>
          <w:rFonts w:cs="Arial"/>
          <w:szCs w:val="24"/>
          <w:lang w:val="mn-MN"/>
        </w:rPr>
      </w:pPr>
    </w:p>
    <w:p w14:paraId="167A9931" w14:textId="109D0ACB" w:rsidR="00373774" w:rsidRPr="00586FD6" w:rsidRDefault="002B0516" w:rsidP="00C35085">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w:t>
      </w:r>
      <w:r w:rsidR="00B55B24" w:rsidRPr="00586FD6">
        <w:rPr>
          <w:rFonts w:cs="Arial"/>
          <w:szCs w:val="24"/>
          <w:lang w:val="mn-MN"/>
        </w:rPr>
        <w:t>7</w:t>
      </w:r>
      <w:r w:rsidR="001437EF" w:rsidRPr="00586FD6">
        <w:rPr>
          <w:rFonts w:cs="Arial"/>
          <w:szCs w:val="24"/>
          <w:lang w:val="mn-MN"/>
        </w:rPr>
        <w:t>.</w:t>
      </w:r>
      <w:r w:rsidR="00373774" w:rsidRPr="00586FD6">
        <w:rPr>
          <w:rFonts w:cs="Arial"/>
          <w:szCs w:val="24"/>
          <w:lang w:val="mn-MN"/>
        </w:rPr>
        <w:t xml:space="preserve">Ажил гүйцэтгүүлэх тендер шалгаруулалтад </w:t>
      </w:r>
      <w:r w:rsidR="00D916C4" w:rsidRPr="00586FD6">
        <w:rPr>
          <w:rFonts w:cs="Arial"/>
          <w:szCs w:val="24"/>
          <w:lang w:val="mn-MN"/>
        </w:rPr>
        <w:t>дараах давуу эрхий</w:t>
      </w:r>
      <w:r w:rsidR="009E2DEA" w:rsidRPr="00586FD6">
        <w:rPr>
          <w:rFonts w:cs="Arial"/>
          <w:szCs w:val="24"/>
          <w:lang w:val="mn-MN"/>
        </w:rPr>
        <w:t>н аль нэгийг</w:t>
      </w:r>
      <w:r w:rsidR="00D916C4" w:rsidRPr="00586FD6">
        <w:rPr>
          <w:rFonts w:cs="Arial"/>
          <w:szCs w:val="24"/>
          <w:lang w:val="mn-MN"/>
        </w:rPr>
        <w:t xml:space="preserve"> олго</w:t>
      </w:r>
      <w:r w:rsidR="00A64933" w:rsidRPr="00586FD6">
        <w:rPr>
          <w:rFonts w:cs="Arial"/>
          <w:szCs w:val="24"/>
          <w:lang w:val="mn-MN"/>
        </w:rPr>
        <w:t xml:space="preserve">ж, тендерийн </w:t>
      </w:r>
      <w:r w:rsidR="00A64933" w:rsidRPr="00586FD6" w:rsidDel="003311A5">
        <w:rPr>
          <w:rFonts w:cs="Arial"/>
          <w:szCs w:val="24"/>
          <w:lang w:val="mn-MN"/>
        </w:rPr>
        <w:t>үн</w:t>
      </w:r>
      <w:r w:rsidR="002701AD" w:rsidRPr="00586FD6" w:rsidDel="003311A5">
        <w:rPr>
          <w:rFonts w:cs="Arial"/>
          <w:szCs w:val="24"/>
          <w:lang w:val="mn-MN"/>
        </w:rPr>
        <w:t>ий</w:t>
      </w:r>
      <w:r w:rsidR="002701AD" w:rsidRPr="00586FD6" w:rsidDel="00F0536E">
        <w:rPr>
          <w:rFonts w:cs="Arial"/>
          <w:szCs w:val="24"/>
          <w:lang w:val="mn-MN"/>
        </w:rPr>
        <w:t>г</w:t>
      </w:r>
      <w:r w:rsidR="00A64933" w:rsidRPr="00586FD6">
        <w:rPr>
          <w:rFonts w:cs="Arial"/>
          <w:szCs w:val="24"/>
          <w:lang w:val="mn-MN"/>
        </w:rPr>
        <w:t xml:space="preserve"> хийсвэрээр </w:t>
      </w:r>
      <w:r w:rsidR="002701AD" w:rsidRPr="00586FD6">
        <w:rPr>
          <w:rFonts w:cs="Arial"/>
          <w:szCs w:val="24"/>
          <w:lang w:val="mn-MN"/>
        </w:rPr>
        <w:t>бууруул</w:t>
      </w:r>
      <w:r w:rsidR="00026B31" w:rsidRPr="00586FD6">
        <w:rPr>
          <w:rFonts w:cs="Arial"/>
          <w:szCs w:val="24"/>
          <w:lang w:val="mn-MN"/>
        </w:rPr>
        <w:t>ж</w:t>
      </w:r>
      <w:r w:rsidR="00A64933" w:rsidRPr="00586FD6">
        <w:rPr>
          <w:rFonts w:cs="Arial"/>
          <w:szCs w:val="24"/>
          <w:lang w:val="mn-MN"/>
        </w:rPr>
        <w:t xml:space="preserve"> тооцно</w:t>
      </w:r>
      <w:r w:rsidR="00D916C4" w:rsidRPr="00586FD6">
        <w:rPr>
          <w:rFonts w:cs="Arial"/>
          <w:szCs w:val="24"/>
          <w:lang w:val="mn-MN"/>
        </w:rPr>
        <w:t>:</w:t>
      </w:r>
    </w:p>
    <w:p w14:paraId="15903D45" w14:textId="77777777" w:rsidR="008D5B66" w:rsidRPr="00586FD6" w:rsidRDefault="008D5B66" w:rsidP="00C35085">
      <w:pPr>
        <w:pStyle w:val="NoSpacing"/>
        <w:ind w:firstLine="360"/>
        <w:jc w:val="both"/>
        <w:rPr>
          <w:rFonts w:cs="Arial"/>
          <w:szCs w:val="24"/>
          <w:lang w:val="mn-MN"/>
        </w:rPr>
      </w:pPr>
    </w:p>
    <w:p w14:paraId="1BAF467B" w14:textId="5BB8A114" w:rsidR="00C35085" w:rsidRPr="00586FD6" w:rsidRDefault="002B0516" w:rsidP="00F268A6">
      <w:pPr>
        <w:pStyle w:val="NoSpacing"/>
        <w:jc w:val="both"/>
        <w:rPr>
          <w:rFonts w:cs="Arial"/>
          <w:szCs w:val="24"/>
          <w:lang w:val="mn-MN"/>
        </w:rPr>
      </w:pPr>
      <w:r w:rsidRPr="00586FD6">
        <w:rPr>
          <w:rFonts w:cs="Arial"/>
          <w:szCs w:val="24"/>
          <w:lang w:val="mn-MN"/>
        </w:rPr>
        <w:t>8</w:t>
      </w:r>
      <w:r w:rsidR="001B6DFD" w:rsidRPr="00586FD6">
        <w:rPr>
          <w:rFonts w:cs="Arial"/>
          <w:szCs w:val="24"/>
          <w:lang w:val="mn-MN"/>
        </w:rPr>
        <w:t>.7.1.нийслэл, дүүр</w:t>
      </w:r>
      <w:r w:rsidR="00D95AB3" w:rsidRPr="00586FD6">
        <w:rPr>
          <w:rFonts w:cs="Arial"/>
          <w:szCs w:val="24"/>
          <w:lang w:val="mn-MN"/>
        </w:rPr>
        <w:t>эг, улсын зэрэглэлтэй хотод хамаарахгүй</w:t>
      </w:r>
      <w:r w:rsidR="001B6DFD" w:rsidRPr="00586FD6">
        <w:rPr>
          <w:rFonts w:cs="Arial"/>
          <w:szCs w:val="24"/>
          <w:lang w:val="mn-MN"/>
        </w:rPr>
        <w:t xml:space="preserve"> орон нутгийн өмчит</w:t>
      </w:r>
      <w:r w:rsidR="00D6688A" w:rsidRPr="00586FD6">
        <w:rPr>
          <w:rFonts w:cs="Arial"/>
          <w:szCs w:val="24"/>
          <w:lang w:val="mn-MN"/>
        </w:rPr>
        <w:t>,</w:t>
      </w:r>
      <w:r w:rsidR="00C72650" w:rsidRPr="00586FD6">
        <w:rPr>
          <w:rFonts w:cs="Arial"/>
          <w:szCs w:val="24"/>
          <w:lang w:val="mn-MN"/>
        </w:rPr>
        <w:t xml:space="preserve"> </w:t>
      </w:r>
      <w:r w:rsidR="001B6DFD" w:rsidRPr="00586FD6">
        <w:rPr>
          <w:rFonts w:cs="Arial"/>
          <w:szCs w:val="24"/>
          <w:lang w:val="mn-MN"/>
        </w:rPr>
        <w:t>орон нутгийн өмчийн оролцоотой хуулийн этгээдийн зарласан тендер шалгаруулалтын оролцогч</w:t>
      </w:r>
      <w:r w:rsidR="00F34702" w:rsidRPr="00586FD6">
        <w:rPr>
          <w:rFonts w:cs="Arial"/>
          <w:szCs w:val="24"/>
          <w:lang w:val="mn-MN"/>
        </w:rPr>
        <w:t xml:space="preserve"> сүүлийн хоёр</w:t>
      </w:r>
      <w:r w:rsidR="002F146C" w:rsidRPr="00586FD6">
        <w:rPr>
          <w:rFonts w:cs="Arial"/>
          <w:szCs w:val="24"/>
          <w:lang w:val="mn-MN"/>
        </w:rPr>
        <w:t>оос доошгүй</w:t>
      </w:r>
      <w:r w:rsidR="00F34702" w:rsidRPr="00586FD6">
        <w:rPr>
          <w:rFonts w:cs="Arial"/>
          <w:szCs w:val="24"/>
          <w:lang w:val="mn-MN"/>
        </w:rPr>
        <w:t xml:space="preserve"> жилийн хугацаанд</w:t>
      </w:r>
      <w:r w:rsidR="001B6DFD" w:rsidRPr="00586FD6">
        <w:rPr>
          <w:rFonts w:cs="Arial"/>
          <w:szCs w:val="24"/>
          <w:lang w:val="mn-MN"/>
        </w:rPr>
        <w:t xml:space="preserve"> тухайн орон нутагт </w:t>
      </w:r>
      <w:r w:rsidR="00F34702" w:rsidRPr="00586FD6">
        <w:rPr>
          <w:rFonts w:cs="Arial"/>
          <w:szCs w:val="24"/>
          <w:lang w:val="mn-MN"/>
        </w:rPr>
        <w:t>үйл ажиллагаа явуул</w:t>
      </w:r>
      <w:r w:rsidR="00407BA1" w:rsidRPr="00586FD6">
        <w:rPr>
          <w:rFonts w:cs="Arial"/>
          <w:szCs w:val="24"/>
          <w:lang w:val="mn-MN"/>
        </w:rPr>
        <w:t>ж, ажлын байр бий болгосон</w:t>
      </w:r>
      <w:r w:rsidR="00F34702" w:rsidRPr="00586FD6">
        <w:rPr>
          <w:rFonts w:cs="Arial"/>
          <w:szCs w:val="24"/>
          <w:lang w:val="mn-MN"/>
        </w:rPr>
        <w:t xml:space="preserve"> </w:t>
      </w:r>
      <w:r w:rsidR="00996D28" w:rsidRPr="00586FD6">
        <w:rPr>
          <w:rFonts w:cs="Arial"/>
          <w:szCs w:val="24"/>
          <w:lang w:val="mn-MN"/>
        </w:rPr>
        <w:t>бол</w:t>
      </w:r>
      <w:r w:rsidR="00F36B37" w:rsidRPr="00586FD6">
        <w:rPr>
          <w:rFonts w:cs="Arial"/>
          <w:szCs w:val="24"/>
          <w:lang w:val="mn-MN"/>
        </w:rPr>
        <w:t xml:space="preserve"> түүний</w:t>
      </w:r>
      <w:r w:rsidR="001B6DFD" w:rsidRPr="00586FD6">
        <w:rPr>
          <w:rFonts w:cs="Arial"/>
          <w:szCs w:val="24"/>
          <w:lang w:val="mn-MN"/>
        </w:rPr>
        <w:t xml:space="preserve"> тендерийн үнийн дотоодын бараанаас бусад хэсгийн үнийн таван хувиар</w:t>
      </w:r>
      <w:bookmarkStart w:id="42" w:name="_Ref83055626"/>
      <w:bookmarkEnd w:id="38"/>
      <w:bookmarkEnd w:id="39"/>
      <w:bookmarkEnd w:id="41"/>
      <w:r w:rsidR="001B6DFD" w:rsidRPr="00586FD6">
        <w:rPr>
          <w:rFonts w:cs="Arial"/>
          <w:szCs w:val="24"/>
          <w:lang w:val="mn-MN"/>
        </w:rPr>
        <w:t>;</w:t>
      </w:r>
    </w:p>
    <w:p w14:paraId="0876B3DB" w14:textId="77777777" w:rsidR="00B55B24" w:rsidRPr="00586FD6" w:rsidRDefault="00B55B24" w:rsidP="00C35085">
      <w:pPr>
        <w:pStyle w:val="NoSpacing"/>
        <w:ind w:firstLine="360"/>
        <w:jc w:val="both"/>
        <w:rPr>
          <w:rFonts w:cs="Arial"/>
          <w:szCs w:val="24"/>
          <w:lang w:val="mn-MN"/>
        </w:rPr>
      </w:pPr>
    </w:p>
    <w:p w14:paraId="09D7DAFC" w14:textId="68E9BF83" w:rsidR="00672EE9" w:rsidRPr="00586FD6" w:rsidRDefault="002B0516" w:rsidP="00F268A6">
      <w:pPr>
        <w:pStyle w:val="NoSpacing"/>
        <w:jc w:val="both"/>
        <w:rPr>
          <w:rFonts w:cs="Arial"/>
          <w:szCs w:val="24"/>
          <w:lang w:val="mn-MN"/>
        </w:rPr>
      </w:pPr>
      <w:r w:rsidRPr="00586FD6">
        <w:rPr>
          <w:rFonts w:cs="Arial"/>
          <w:szCs w:val="24"/>
          <w:lang w:val="mn-MN"/>
        </w:rPr>
        <w:t>8</w:t>
      </w:r>
      <w:r w:rsidR="001B6DFD" w:rsidRPr="00586FD6">
        <w:rPr>
          <w:rFonts w:cs="Arial"/>
          <w:szCs w:val="24"/>
          <w:lang w:val="mn-MN"/>
        </w:rPr>
        <w:t>.7.2.</w:t>
      </w:r>
      <w:r w:rsidR="001B6105" w:rsidRPr="00586FD6">
        <w:rPr>
          <w:rFonts w:cs="Arial"/>
          <w:szCs w:val="24"/>
          <w:lang w:val="mn-MN"/>
        </w:rPr>
        <w:t xml:space="preserve">эцсийн өмчлөгч нь Монгол Улсын иргэн байх </w:t>
      </w:r>
      <w:r w:rsidR="002D4B9C" w:rsidRPr="00586FD6">
        <w:rPr>
          <w:rFonts w:cs="Arial"/>
          <w:szCs w:val="24"/>
          <w:lang w:val="mn-MN"/>
        </w:rPr>
        <w:t xml:space="preserve">оролцогч </w:t>
      </w:r>
      <w:r w:rsidR="001B6DFD" w:rsidRPr="00586FD6">
        <w:rPr>
          <w:rFonts w:cs="Arial"/>
          <w:szCs w:val="24"/>
          <w:lang w:val="mn-MN"/>
        </w:rPr>
        <w:t xml:space="preserve">энэ </w:t>
      </w:r>
      <w:r w:rsidR="00B328A1" w:rsidRPr="00586FD6">
        <w:rPr>
          <w:rFonts w:cs="Arial"/>
          <w:szCs w:val="24"/>
          <w:lang w:val="mn-MN"/>
        </w:rPr>
        <w:t xml:space="preserve">зүйлийн </w:t>
      </w:r>
      <w:r w:rsidRPr="00586FD6">
        <w:rPr>
          <w:rFonts w:cs="Arial"/>
          <w:szCs w:val="24"/>
          <w:lang w:val="mn-MN"/>
        </w:rPr>
        <w:t>8</w:t>
      </w:r>
      <w:r w:rsidR="001B6DFD" w:rsidRPr="00586FD6">
        <w:rPr>
          <w:rFonts w:cs="Arial"/>
          <w:szCs w:val="24"/>
          <w:lang w:val="mn-MN"/>
        </w:rPr>
        <w:t>.3-т зааснаас дээш төсөвт өртөгтэй ажл</w:t>
      </w:r>
      <w:r w:rsidR="00D1472E" w:rsidRPr="00586FD6">
        <w:rPr>
          <w:rFonts w:cs="Arial"/>
          <w:szCs w:val="24"/>
          <w:lang w:val="mn-MN"/>
        </w:rPr>
        <w:t>ыг дангаар</w:t>
      </w:r>
      <w:r w:rsidR="001B6DFD" w:rsidRPr="00586FD6">
        <w:rPr>
          <w:rFonts w:cs="Arial"/>
          <w:szCs w:val="24"/>
          <w:lang w:val="mn-MN"/>
        </w:rPr>
        <w:t xml:space="preserve"> </w:t>
      </w:r>
      <w:r w:rsidR="00D413D3" w:rsidRPr="00586FD6">
        <w:rPr>
          <w:rFonts w:cs="Arial"/>
          <w:szCs w:val="24"/>
          <w:lang w:val="mn-MN"/>
        </w:rPr>
        <w:t>гүйцэтгэхээр,</w:t>
      </w:r>
      <w:r w:rsidR="001B6DFD" w:rsidRPr="00586FD6">
        <w:rPr>
          <w:rFonts w:cs="Arial"/>
          <w:szCs w:val="24"/>
          <w:lang w:val="mn-MN"/>
        </w:rPr>
        <w:t xml:space="preserve"> эсхүл</w:t>
      </w:r>
      <w:r w:rsidR="00932E01" w:rsidRPr="00586FD6">
        <w:rPr>
          <w:rFonts w:cs="Arial"/>
          <w:szCs w:val="24"/>
          <w:lang w:val="mn-MN"/>
        </w:rPr>
        <w:t xml:space="preserve"> </w:t>
      </w:r>
      <w:r w:rsidR="006E656C" w:rsidRPr="00586FD6">
        <w:rPr>
          <w:rFonts w:cs="Arial"/>
          <w:szCs w:val="24"/>
          <w:lang w:val="mn-MN"/>
        </w:rPr>
        <w:t xml:space="preserve">гэрээний үүргийн 50-аас доошгүй хувийг гүйцэтгэж </w:t>
      </w:r>
      <w:r w:rsidR="000B6BA1" w:rsidRPr="00586FD6">
        <w:rPr>
          <w:rFonts w:cs="Arial"/>
          <w:szCs w:val="24"/>
          <w:lang w:val="mn-MN"/>
        </w:rPr>
        <w:t xml:space="preserve">энэ хуулийн </w:t>
      </w:r>
      <w:r w:rsidR="005E625F" w:rsidRPr="00586FD6">
        <w:rPr>
          <w:rFonts w:cs="Arial"/>
          <w:szCs w:val="24"/>
          <w:lang w:val="mn-MN"/>
        </w:rPr>
        <w:t xml:space="preserve">6.3.2-т заасан эрх </w:t>
      </w:r>
      <w:r w:rsidR="006E656C" w:rsidRPr="00586FD6">
        <w:rPr>
          <w:rFonts w:cs="Arial"/>
          <w:szCs w:val="24"/>
          <w:lang w:val="mn-MN"/>
        </w:rPr>
        <w:t>эдлэх</w:t>
      </w:r>
      <w:r w:rsidR="005E625F" w:rsidRPr="00586FD6">
        <w:rPr>
          <w:rFonts w:cs="Arial"/>
          <w:szCs w:val="24"/>
          <w:lang w:val="mn-MN"/>
        </w:rPr>
        <w:t xml:space="preserve"> түншлэлийн гишүүний хувиар</w:t>
      </w:r>
      <w:r w:rsidR="001B6DFD" w:rsidRPr="00586FD6">
        <w:rPr>
          <w:rFonts w:cs="Arial"/>
          <w:szCs w:val="24"/>
          <w:lang w:val="mn-MN"/>
        </w:rPr>
        <w:t xml:space="preserve"> гүйцэтгэх</w:t>
      </w:r>
      <w:r w:rsidR="006E656C" w:rsidRPr="00586FD6">
        <w:rPr>
          <w:rFonts w:cs="Arial"/>
          <w:szCs w:val="24"/>
          <w:lang w:val="mn-MN"/>
        </w:rPr>
        <w:t>ээр</w:t>
      </w:r>
      <w:r w:rsidR="003728A8" w:rsidRPr="00586FD6">
        <w:rPr>
          <w:rFonts w:cs="Arial"/>
          <w:szCs w:val="24"/>
          <w:lang w:val="mn-MN"/>
        </w:rPr>
        <w:t xml:space="preserve"> </w:t>
      </w:r>
      <w:r w:rsidR="001B6DFD" w:rsidRPr="00586FD6">
        <w:rPr>
          <w:rFonts w:cs="Arial"/>
          <w:szCs w:val="24"/>
          <w:lang w:val="mn-MN"/>
        </w:rPr>
        <w:t xml:space="preserve">санал ирүүлсэн </w:t>
      </w:r>
      <w:r w:rsidR="006E656C" w:rsidRPr="00586FD6">
        <w:rPr>
          <w:rFonts w:cs="Arial"/>
          <w:szCs w:val="24"/>
          <w:lang w:val="mn-MN"/>
        </w:rPr>
        <w:t xml:space="preserve">бол </w:t>
      </w:r>
      <w:r w:rsidR="001B6DFD" w:rsidRPr="00586FD6">
        <w:rPr>
          <w:rFonts w:cs="Arial"/>
          <w:szCs w:val="24"/>
          <w:lang w:val="mn-MN"/>
        </w:rPr>
        <w:t>тендерийн үнийн дотоодын бараанаас бусад хэсгийн үнийн 7.5 хувиар</w:t>
      </w:r>
      <w:r w:rsidR="00546CB1" w:rsidRPr="00586FD6">
        <w:rPr>
          <w:rFonts w:cs="Arial"/>
          <w:szCs w:val="24"/>
          <w:lang w:val="mn-MN"/>
        </w:rPr>
        <w:t>.</w:t>
      </w:r>
    </w:p>
    <w:p w14:paraId="32BF481E" w14:textId="77777777" w:rsidR="00EE6DAD" w:rsidRPr="00586FD6" w:rsidRDefault="00EE6DAD" w:rsidP="00C35085">
      <w:pPr>
        <w:pStyle w:val="NoSpacing"/>
        <w:ind w:firstLine="360"/>
        <w:jc w:val="both"/>
        <w:rPr>
          <w:rFonts w:cs="Arial"/>
          <w:szCs w:val="24"/>
          <w:lang w:val="mn-MN"/>
        </w:rPr>
      </w:pPr>
    </w:p>
    <w:p w14:paraId="4A9A1AF1" w14:textId="70263FBF" w:rsidR="00C64508" w:rsidRPr="00586FD6" w:rsidRDefault="002B0516" w:rsidP="00C9173C">
      <w:pPr>
        <w:pStyle w:val="NoSpacing"/>
        <w:ind w:firstLine="360"/>
        <w:jc w:val="both"/>
        <w:rPr>
          <w:rFonts w:cs="Arial"/>
          <w:szCs w:val="24"/>
          <w:lang w:val="mn-MN"/>
        </w:rPr>
      </w:pPr>
      <w:bookmarkStart w:id="43" w:name="_Hlk114331593"/>
      <w:bookmarkEnd w:id="40"/>
      <w:bookmarkEnd w:id="42"/>
      <w:r w:rsidRPr="00586FD6">
        <w:rPr>
          <w:rFonts w:cs="Arial"/>
          <w:szCs w:val="24"/>
          <w:lang w:val="mn-MN"/>
        </w:rPr>
        <w:t>8</w:t>
      </w:r>
      <w:r w:rsidR="001437EF" w:rsidRPr="00586FD6">
        <w:rPr>
          <w:rFonts w:cs="Arial"/>
          <w:szCs w:val="24"/>
          <w:lang w:val="mn-MN"/>
        </w:rPr>
        <w:t>.8.</w:t>
      </w:r>
      <w:r w:rsidR="009250C9" w:rsidRPr="00586FD6">
        <w:rPr>
          <w:rFonts w:cs="Arial"/>
          <w:szCs w:val="24"/>
          <w:lang w:val="mn-MN"/>
        </w:rPr>
        <w:t>Энэ зүйлийн 8.</w:t>
      </w:r>
      <w:r w:rsidR="00841D64" w:rsidRPr="00586FD6">
        <w:rPr>
          <w:rFonts w:cs="Arial"/>
          <w:szCs w:val="24"/>
          <w:lang w:val="mn-MN"/>
        </w:rPr>
        <w:t>1</w:t>
      </w:r>
      <w:r w:rsidR="00B21BA7" w:rsidRPr="00586FD6">
        <w:rPr>
          <w:rFonts w:cs="Arial"/>
          <w:szCs w:val="24"/>
          <w:lang w:val="mn-MN"/>
        </w:rPr>
        <w:t>-д заасан бараа</w:t>
      </w:r>
      <w:r w:rsidR="003F1612" w:rsidRPr="00586FD6">
        <w:rPr>
          <w:rFonts w:cs="Arial"/>
          <w:szCs w:val="24"/>
          <w:lang w:val="mn-MN"/>
        </w:rPr>
        <w:t xml:space="preserve"> худалдан авах болон </w:t>
      </w:r>
      <w:r w:rsidR="00AE7C96" w:rsidRPr="00586FD6">
        <w:rPr>
          <w:rFonts w:cs="Arial"/>
          <w:szCs w:val="24"/>
          <w:lang w:val="mn-MN"/>
        </w:rPr>
        <w:t xml:space="preserve">бараа, үйлчилгээг </w:t>
      </w:r>
      <w:r w:rsidR="003F1612" w:rsidRPr="00586FD6">
        <w:rPr>
          <w:rFonts w:cs="Arial"/>
          <w:szCs w:val="24"/>
          <w:lang w:val="mn-MN"/>
        </w:rPr>
        <w:t xml:space="preserve">ерөнхий гэрээний </w:t>
      </w:r>
      <w:r w:rsidR="00D27011" w:rsidRPr="00586FD6">
        <w:rPr>
          <w:rFonts w:cs="Arial"/>
          <w:szCs w:val="24"/>
          <w:lang w:val="mn-MN"/>
        </w:rPr>
        <w:t>арг</w:t>
      </w:r>
      <w:r w:rsidR="00290BBE" w:rsidRPr="00586FD6">
        <w:rPr>
          <w:rFonts w:cs="Arial"/>
          <w:szCs w:val="24"/>
          <w:lang w:val="mn-MN"/>
        </w:rPr>
        <w:t xml:space="preserve">аар </w:t>
      </w:r>
      <w:r w:rsidR="00527896" w:rsidRPr="00586FD6">
        <w:rPr>
          <w:rFonts w:cs="Arial"/>
          <w:szCs w:val="24"/>
          <w:lang w:val="mn-MN"/>
        </w:rPr>
        <w:t>худалдан авахад</w:t>
      </w:r>
      <w:r w:rsidR="00C64508" w:rsidRPr="00586FD6">
        <w:rPr>
          <w:rFonts w:cs="Arial"/>
          <w:szCs w:val="24"/>
          <w:lang w:val="mn-MN"/>
        </w:rPr>
        <w:t xml:space="preserve"> давуу эрх олгохгүй.</w:t>
      </w:r>
    </w:p>
    <w:bookmarkEnd w:id="43"/>
    <w:p w14:paraId="340F29DA" w14:textId="77777777" w:rsidR="00C9173C" w:rsidRPr="00586FD6" w:rsidRDefault="00C9173C" w:rsidP="00C9173C">
      <w:pPr>
        <w:pStyle w:val="NoSpacing"/>
        <w:ind w:firstLine="360"/>
        <w:jc w:val="both"/>
        <w:rPr>
          <w:rFonts w:cs="Arial"/>
          <w:szCs w:val="24"/>
          <w:lang w:val="mn-MN"/>
        </w:rPr>
      </w:pPr>
    </w:p>
    <w:p w14:paraId="7347B7C8" w14:textId="51625C63" w:rsidR="00D80443" w:rsidRPr="00586FD6" w:rsidRDefault="002B0516" w:rsidP="00C9173C">
      <w:pPr>
        <w:pStyle w:val="NoSpacing"/>
        <w:ind w:firstLine="360"/>
        <w:jc w:val="both"/>
        <w:rPr>
          <w:rFonts w:cs="Arial"/>
          <w:szCs w:val="24"/>
          <w:lang w:val="mn-MN"/>
        </w:rPr>
      </w:pPr>
      <w:r w:rsidRPr="00586FD6">
        <w:rPr>
          <w:rFonts w:cs="Arial"/>
          <w:szCs w:val="24"/>
          <w:lang w:val="mn-MN"/>
        </w:rPr>
        <w:t>8</w:t>
      </w:r>
      <w:r w:rsidR="001437EF" w:rsidRPr="00586FD6">
        <w:rPr>
          <w:rFonts w:cs="Arial"/>
          <w:szCs w:val="24"/>
          <w:lang w:val="mn-MN"/>
        </w:rPr>
        <w:t>.9.</w:t>
      </w:r>
      <w:r w:rsidR="00B80F2A" w:rsidRPr="00586FD6">
        <w:rPr>
          <w:rFonts w:cs="Arial"/>
          <w:szCs w:val="24"/>
          <w:lang w:val="mn-MN"/>
        </w:rPr>
        <w:t>Э</w:t>
      </w:r>
      <w:r w:rsidR="00D80443" w:rsidRPr="00586FD6">
        <w:rPr>
          <w:rFonts w:cs="Arial"/>
          <w:szCs w:val="24"/>
          <w:lang w:val="mn-MN"/>
        </w:rPr>
        <w:t>нэ хуул</w:t>
      </w:r>
      <w:r w:rsidR="002B18C0" w:rsidRPr="00586FD6">
        <w:rPr>
          <w:rFonts w:cs="Arial"/>
          <w:szCs w:val="24"/>
          <w:lang w:val="mn-MN"/>
        </w:rPr>
        <w:t>ьд</w:t>
      </w:r>
      <w:r w:rsidR="00D80443" w:rsidRPr="00586FD6">
        <w:rPr>
          <w:rFonts w:cs="Arial"/>
          <w:szCs w:val="24"/>
          <w:lang w:val="mn-MN"/>
        </w:rPr>
        <w:t xml:space="preserve"> зааснаар давуу эрх </w:t>
      </w:r>
      <w:r w:rsidR="00432DD6" w:rsidRPr="00586FD6">
        <w:rPr>
          <w:rFonts w:cs="Arial"/>
          <w:szCs w:val="24"/>
          <w:lang w:val="mn-MN"/>
        </w:rPr>
        <w:t xml:space="preserve">тооцоход </w:t>
      </w:r>
      <w:r w:rsidR="00D80443" w:rsidRPr="00586FD6">
        <w:rPr>
          <w:rFonts w:cs="Arial"/>
          <w:szCs w:val="24"/>
          <w:lang w:val="mn-MN"/>
        </w:rPr>
        <w:t>шаардлагатай мэдээлэл, нотлох баримтыг тендер шалгаруулалтын баримт бичигт заана.</w:t>
      </w:r>
    </w:p>
    <w:p w14:paraId="3D1F3195" w14:textId="77777777" w:rsidR="00C9173C" w:rsidRPr="00586FD6" w:rsidRDefault="00C9173C" w:rsidP="00C9173C">
      <w:pPr>
        <w:pStyle w:val="NoSpacing"/>
        <w:ind w:firstLine="360"/>
        <w:jc w:val="both"/>
        <w:rPr>
          <w:rFonts w:cs="Arial"/>
          <w:szCs w:val="24"/>
          <w:lang w:val="mn-MN"/>
        </w:rPr>
      </w:pPr>
    </w:p>
    <w:p w14:paraId="62177373" w14:textId="381B425B" w:rsidR="008C57A8" w:rsidRPr="00586FD6" w:rsidRDefault="002B0516" w:rsidP="0089576F">
      <w:pPr>
        <w:pStyle w:val="Heading2"/>
        <w:numPr>
          <w:ilvl w:val="0"/>
          <w:numId w:val="0"/>
        </w:numPr>
        <w:ind w:firstLine="360"/>
      </w:pPr>
      <w:bookmarkStart w:id="44" w:name="_Toc92150605"/>
      <w:bookmarkStart w:id="45" w:name="_Toc89718515"/>
      <w:r w:rsidRPr="00586FD6">
        <w:t>9 дүгээр</w:t>
      </w:r>
      <w:r w:rsidR="008C57A8" w:rsidRPr="00586FD6">
        <w:t xml:space="preserve"> зүйл.</w:t>
      </w:r>
      <w:r w:rsidR="001834E6" w:rsidRPr="00586FD6">
        <w:t>Худалдан авах ажиллагааны цахим систем</w:t>
      </w:r>
      <w:bookmarkEnd w:id="44"/>
      <w:bookmarkEnd w:id="45"/>
    </w:p>
    <w:p w14:paraId="402A121B" w14:textId="77777777" w:rsidR="00C9173C" w:rsidRPr="00363EA3" w:rsidRDefault="00C9173C" w:rsidP="0089576F">
      <w:pPr>
        <w:spacing w:after="0" w:line="240" w:lineRule="auto"/>
        <w:ind w:firstLine="360"/>
        <w:jc w:val="both"/>
        <w:rPr>
          <w:rFonts w:ascii="Arial" w:hAnsi="Arial" w:cs="Arial"/>
          <w:sz w:val="24"/>
          <w:szCs w:val="24"/>
        </w:rPr>
      </w:pPr>
    </w:p>
    <w:p w14:paraId="2BCCA211" w14:textId="0DF89737" w:rsidR="008C57A8" w:rsidRPr="00363EA3" w:rsidRDefault="002B0516" w:rsidP="0089576F">
      <w:pPr>
        <w:spacing w:after="0" w:line="240" w:lineRule="auto"/>
        <w:ind w:firstLine="360"/>
        <w:jc w:val="both"/>
        <w:rPr>
          <w:rFonts w:ascii="Arial" w:hAnsi="Arial" w:cs="Arial"/>
          <w:sz w:val="24"/>
          <w:szCs w:val="24"/>
        </w:rPr>
      </w:pPr>
      <w:r w:rsidRPr="00363EA3">
        <w:rPr>
          <w:rFonts w:ascii="Arial" w:hAnsi="Arial" w:cs="Arial"/>
          <w:sz w:val="24"/>
          <w:szCs w:val="24"/>
        </w:rPr>
        <w:t>9</w:t>
      </w:r>
      <w:r w:rsidR="001437EF" w:rsidRPr="00363EA3">
        <w:rPr>
          <w:rFonts w:ascii="Arial" w:hAnsi="Arial" w:cs="Arial"/>
          <w:sz w:val="24"/>
          <w:szCs w:val="24"/>
        </w:rPr>
        <w:t>.1.</w:t>
      </w:r>
      <w:r w:rsidR="008C57A8" w:rsidRPr="00363EA3">
        <w:rPr>
          <w:rFonts w:ascii="Arial" w:hAnsi="Arial" w:cs="Arial"/>
          <w:sz w:val="24"/>
          <w:szCs w:val="24"/>
        </w:rPr>
        <w:t>Хуульд өөрөөр заагаагүй бол худалдан авах ажиллагаа</w:t>
      </w:r>
      <w:r w:rsidR="007C7DA1" w:rsidRPr="00363EA3">
        <w:rPr>
          <w:rFonts w:ascii="Arial" w:hAnsi="Arial" w:cs="Arial"/>
          <w:sz w:val="24"/>
          <w:szCs w:val="24"/>
        </w:rPr>
        <w:t xml:space="preserve">г зохион байгуулах, </w:t>
      </w:r>
      <w:r w:rsidR="002C507C" w:rsidRPr="00363EA3">
        <w:rPr>
          <w:rFonts w:ascii="Arial" w:hAnsi="Arial" w:cs="Arial"/>
          <w:sz w:val="24"/>
          <w:szCs w:val="24"/>
        </w:rPr>
        <w:t>мэдээлэл солилцох</w:t>
      </w:r>
      <w:r w:rsidR="00C452A1" w:rsidRPr="00363EA3">
        <w:rPr>
          <w:rFonts w:ascii="Arial" w:hAnsi="Arial" w:cs="Arial"/>
          <w:sz w:val="24"/>
          <w:szCs w:val="24"/>
        </w:rPr>
        <w:t>, мэдээллийн ил тод байдлыг хангах</w:t>
      </w:r>
      <w:r w:rsidR="00555D28" w:rsidRPr="00363EA3">
        <w:rPr>
          <w:rFonts w:ascii="Arial" w:hAnsi="Arial" w:cs="Arial"/>
          <w:sz w:val="24"/>
          <w:szCs w:val="24"/>
        </w:rPr>
        <w:t xml:space="preserve"> ажиллагааг цахим системээр</w:t>
      </w:r>
      <w:r w:rsidR="00C452A1" w:rsidRPr="00363EA3">
        <w:rPr>
          <w:rFonts w:ascii="Arial" w:hAnsi="Arial" w:cs="Arial"/>
          <w:sz w:val="24"/>
          <w:szCs w:val="24"/>
        </w:rPr>
        <w:t xml:space="preserve"> гүйцэтгэнэ.</w:t>
      </w:r>
    </w:p>
    <w:p w14:paraId="519BB956" w14:textId="77777777" w:rsidR="00C9173C" w:rsidRPr="00363EA3" w:rsidRDefault="00C9173C" w:rsidP="0089576F">
      <w:pPr>
        <w:spacing w:after="0" w:line="240" w:lineRule="auto"/>
        <w:ind w:firstLine="360"/>
        <w:jc w:val="both"/>
        <w:rPr>
          <w:rFonts w:ascii="Arial" w:hAnsi="Arial" w:cs="Arial"/>
          <w:sz w:val="24"/>
          <w:szCs w:val="24"/>
        </w:rPr>
      </w:pPr>
    </w:p>
    <w:p w14:paraId="05B87305" w14:textId="14CDE14A" w:rsidR="007133E2" w:rsidRPr="00586FD6" w:rsidRDefault="002B0516" w:rsidP="00BE473A">
      <w:pPr>
        <w:pStyle w:val="NoSpacing"/>
        <w:ind w:firstLine="360"/>
        <w:jc w:val="both"/>
        <w:rPr>
          <w:rFonts w:cs="Arial"/>
          <w:szCs w:val="24"/>
          <w:lang w:val="mn-MN"/>
        </w:rPr>
      </w:pPr>
      <w:r w:rsidRPr="00586FD6">
        <w:rPr>
          <w:rFonts w:cs="Arial"/>
          <w:szCs w:val="24"/>
          <w:lang w:val="mn-MN"/>
        </w:rPr>
        <w:t>9</w:t>
      </w:r>
      <w:r w:rsidR="001437EF" w:rsidRPr="00586FD6">
        <w:rPr>
          <w:rFonts w:cs="Arial"/>
          <w:szCs w:val="24"/>
          <w:lang w:val="mn-MN"/>
        </w:rPr>
        <w:t>.2.</w:t>
      </w:r>
      <w:r w:rsidR="0016053F" w:rsidRPr="00586FD6">
        <w:rPr>
          <w:rFonts w:cs="Arial"/>
          <w:szCs w:val="24"/>
          <w:lang w:val="mn-MN"/>
        </w:rPr>
        <w:t>Цахим системд мэдээллийг нээлттэй өгөгдөл хэлбэрээр хадгалн</w:t>
      </w:r>
      <w:r w:rsidR="00FC7555" w:rsidRPr="00586FD6">
        <w:rPr>
          <w:rFonts w:cs="Arial"/>
          <w:szCs w:val="24"/>
          <w:lang w:val="mn-MN"/>
        </w:rPr>
        <w:t>а.</w:t>
      </w:r>
    </w:p>
    <w:p w14:paraId="69E5971E" w14:textId="77777777" w:rsidR="00BE473A" w:rsidRPr="00586FD6" w:rsidRDefault="00BE473A" w:rsidP="00BE473A">
      <w:pPr>
        <w:pStyle w:val="NoSpacing"/>
        <w:ind w:firstLine="360"/>
        <w:jc w:val="both"/>
        <w:rPr>
          <w:rFonts w:cs="Arial"/>
          <w:szCs w:val="24"/>
          <w:lang w:val="mn-MN"/>
        </w:rPr>
      </w:pPr>
    </w:p>
    <w:p w14:paraId="31994CAF" w14:textId="1DF82C12" w:rsidR="00F83FA3" w:rsidRPr="00586FD6" w:rsidRDefault="00F83FA3" w:rsidP="00BE473A">
      <w:pPr>
        <w:pStyle w:val="NoSpacing"/>
        <w:ind w:firstLine="360"/>
        <w:jc w:val="both"/>
        <w:rPr>
          <w:rFonts w:cs="Arial"/>
          <w:szCs w:val="24"/>
          <w:lang w:val="mn-MN"/>
        </w:rPr>
      </w:pPr>
      <w:r w:rsidRPr="00586FD6">
        <w:rPr>
          <w:rFonts w:cs="Arial"/>
          <w:szCs w:val="24"/>
          <w:lang w:val="mn-MN"/>
        </w:rPr>
        <w:t>9.3.</w:t>
      </w:r>
      <w:r w:rsidR="007952B8" w:rsidRPr="00586FD6">
        <w:rPr>
          <w:rFonts w:cs="Arial"/>
          <w:szCs w:val="24"/>
          <w:lang w:val="mn-MN"/>
        </w:rPr>
        <w:t>Худалдан авах ажиллагаа</w:t>
      </w:r>
      <w:r w:rsidR="008033A8" w:rsidRPr="00586FD6">
        <w:rPr>
          <w:rFonts w:cs="Arial"/>
          <w:szCs w:val="24"/>
          <w:lang w:val="mn-MN"/>
        </w:rPr>
        <w:t>нд</w:t>
      </w:r>
      <w:r w:rsidRPr="00586FD6">
        <w:rPr>
          <w:rFonts w:cs="Arial"/>
          <w:szCs w:val="24"/>
          <w:lang w:val="mn-MN"/>
        </w:rPr>
        <w:t xml:space="preserve"> холбогдох баримт бичгийг Цахим гарын үсгийн тухай хуульд заасан тоон гарын үсгээр баталгаажуулж, </w:t>
      </w:r>
      <w:r w:rsidR="008033A8" w:rsidRPr="00586FD6">
        <w:rPr>
          <w:rFonts w:cs="Arial"/>
          <w:szCs w:val="24"/>
          <w:lang w:val="mn-MN"/>
        </w:rPr>
        <w:t xml:space="preserve">энэ хуульд зааснаар </w:t>
      </w:r>
      <w:r w:rsidRPr="00586FD6">
        <w:rPr>
          <w:rFonts w:cs="Arial"/>
          <w:szCs w:val="24"/>
          <w:lang w:val="mn-MN"/>
        </w:rPr>
        <w:t>цахим системээр илгээсэн бол бичгээр үйлдсэнд тооцно</w:t>
      </w:r>
      <w:r w:rsidR="008033A8" w:rsidRPr="00586FD6">
        <w:rPr>
          <w:rFonts w:cs="Arial"/>
          <w:szCs w:val="24"/>
          <w:lang w:val="mn-MN"/>
        </w:rPr>
        <w:t>.</w:t>
      </w:r>
    </w:p>
    <w:p w14:paraId="6EC29AFE" w14:textId="77777777" w:rsidR="00F83FA3" w:rsidRPr="00586FD6" w:rsidRDefault="00F83FA3" w:rsidP="00BE473A">
      <w:pPr>
        <w:pStyle w:val="NoSpacing"/>
        <w:ind w:firstLine="360"/>
        <w:jc w:val="both"/>
        <w:rPr>
          <w:rFonts w:cs="Arial"/>
          <w:szCs w:val="24"/>
          <w:lang w:val="mn-MN"/>
        </w:rPr>
      </w:pPr>
    </w:p>
    <w:p w14:paraId="1CF8D5C9" w14:textId="4BE8BB58" w:rsidR="00C518A7" w:rsidRPr="00586FD6" w:rsidRDefault="002B0516" w:rsidP="00BE473A">
      <w:pPr>
        <w:pStyle w:val="NoSpacing"/>
        <w:ind w:firstLine="360"/>
        <w:jc w:val="both"/>
        <w:rPr>
          <w:rFonts w:cs="Arial"/>
          <w:szCs w:val="24"/>
          <w:lang w:val="mn-MN"/>
        </w:rPr>
      </w:pPr>
      <w:r w:rsidRPr="00586FD6">
        <w:rPr>
          <w:rFonts w:cs="Arial"/>
          <w:szCs w:val="24"/>
          <w:lang w:val="mn-MN"/>
        </w:rPr>
        <w:t>9</w:t>
      </w:r>
      <w:r w:rsidR="001437EF" w:rsidRPr="00586FD6">
        <w:rPr>
          <w:rFonts w:cs="Arial"/>
          <w:szCs w:val="24"/>
          <w:lang w:val="mn-MN"/>
        </w:rPr>
        <w:t>.4.</w:t>
      </w:r>
      <w:r w:rsidR="001041E3" w:rsidRPr="00586FD6">
        <w:rPr>
          <w:rFonts w:cs="Arial"/>
          <w:szCs w:val="24"/>
          <w:lang w:val="mn-MN"/>
        </w:rPr>
        <w:t xml:space="preserve">Санхүү, төсвийн асуудал эрхэлсэн Засгийн газрын гишүүн </w:t>
      </w:r>
      <w:r w:rsidR="00734F57" w:rsidRPr="00586FD6">
        <w:rPr>
          <w:rFonts w:cs="Arial"/>
          <w:szCs w:val="24"/>
          <w:lang w:val="mn-MN"/>
        </w:rPr>
        <w:t>ц</w:t>
      </w:r>
      <w:r w:rsidR="006B29D4" w:rsidRPr="00586FD6">
        <w:rPr>
          <w:rFonts w:cs="Arial"/>
          <w:szCs w:val="24"/>
          <w:lang w:val="mn-MN"/>
        </w:rPr>
        <w:t xml:space="preserve">ахим системээр худалдан авах ажиллагаа зохион байгуулах, түүний </w:t>
      </w:r>
      <w:r w:rsidR="0031758E" w:rsidRPr="00586FD6">
        <w:rPr>
          <w:rFonts w:cs="Arial"/>
          <w:szCs w:val="24"/>
          <w:lang w:val="mn-MN"/>
        </w:rPr>
        <w:t xml:space="preserve">тасралтгүй, </w:t>
      </w:r>
      <w:r w:rsidR="004E3833" w:rsidRPr="00586FD6">
        <w:rPr>
          <w:rFonts w:cs="Arial"/>
          <w:szCs w:val="24"/>
          <w:lang w:val="mn-MN"/>
        </w:rPr>
        <w:t>аюулгүй</w:t>
      </w:r>
      <w:r w:rsidR="006B29D4" w:rsidRPr="00586FD6">
        <w:rPr>
          <w:rFonts w:cs="Arial"/>
          <w:szCs w:val="24"/>
          <w:lang w:val="mn-MN"/>
        </w:rPr>
        <w:t xml:space="preserve"> ажиллагааг хангах</w:t>
      </w:r>
      <w:r w:rsidR="001A488B" w:rsidRPr="00586FD6">
        <w:rPr>
          <w:rFonts w:cs="Arial"/>
          <w:szCs w:val="24"/>
          <w:lang w:val="mn-MN"/>
        </w:rPr>
        <w:t xml:space="preserve"> журм</w:t>
      </w:r>
      <w:r w:rsidR="001041E3" w:rsidRPr="00586FD6">
        <w:rPr>
          <w:rFonts w:cs="Arial"/>
          <w:szCs w:val="24"/>
          <w:lang w:val="mn-MN"/>
        </w:rPr>
        <w:t>ыг баталж</w:t>
      </w:r>
      <w:r w:rsidR="008F652E" w:rsidRPr="00586FD6">
        <w:rPr>
          <w:rFonts w:cs="Arial"/>
          <w:szCs w:val="24"/>
          <w:lang w:val="mn-MN"/>
        </w:rPr>
        <w:t>, цахим систем</w:t>
      </w:r>
      <w:r w:rsidR="004F241A" w:rsidRPr="00586FD6">
        <w:rPr>
          <w:rFonts w:cs="Arial"/>
          <w:szCs w:val="24"/>
          <w:lang w:val="mn-MN"/>
        </w:rPr>
        <w:t>ээр тендер илгээхэд төлөх</w:t>
      </w:r>
      <w:r w:rsidR="00305A1F" w:rsidRPr="00586FD6">
        <w:rPr>
          <w:rFonts w:cs="Arial"/>
          <w:szCs w:val="24"/>
          <w:lang w:val="mn-MN"/>
        </w:rPr>
        <w:t xml:space="preserve"> үйлчилгээний</w:t>
      </w:r>
      <w:r w:rsidR="008F652E" w:rsidRPr="00586FD6">
        <w:rPr>
          <w:rFonts w:cs="Arial"/>
          <w:szCs w:val="24"/>
          <w:lang w:val="mn-MN"/>
        </w:rPr>
        <w:t xml:space="preserve"> </w:t>
      </w:r>
      <w:r w:rsidR="000462DE" w:rsidRPr="00586FD6">
        <w:rPr>
          <w:rFonts w:cs="Arial"/>
          <w:szCs w:val="24"/>
          <w:lang w:val="mn-MN"/>
        </w:rPr>
        <w:t>хураамжий</w:t>
      </w:r>
      <w:r w:rsidR="001041E3" w:rsidRPr="00586FD6">
        <w:rPr>
          <w:rFonts w:cs="Arial"/>
          <w:szCs w:val="24"/>
          <w:lang w:val="mn-MN"/>
        </w:rPr>
        <w:t>н хэмжээг тогтооно</w:t>
      </w:r>
      <w:r w:rsidR="001A488B" w:rsidRPr="00586FD6">
        <w:rPr>
          <w:rFonts w:cs="Arial"/>
          <w:szCs w:val="24"/>
          <w:lang w:val="mn-MN"/>
        </w:rPr>
        <w:t>.</w:t>
      </w:r>
    </w:p>
    <w:p w14:paraId="196A3DF8" w14:textId="77777777" w:rsidR="00770B07" w:rsidRPr="00586FD6" w:rsidRDefault="00770B07" w:rsidP="00BE473A">
      <w:pPr>
        <w:pStyle w:val="NoSpacing"/>
        <w:ind w:firstLine="360"/>
        <w:jc w:val="both"/>
        <w:rPr>
          <w:rFonts w:cs="Arial"/>
          <w:szCs w:val="24"/>
          <w:lang w:val="mn-MN"/>
        </w:rPr>
      </w:pPr>
    </w:p>
    <w:p w14:paraId="5C39BC92" w14:textId="5124A46D" w:rsidR="00770B07" w:rsidRPr="00586FD6" w:rsidRDefault="00770B07" w:rsidP="00BE473A">
      <w:pPr>
        <w:pStyle w:val="NoSpacing"/>
        <w:ind w:firstLine="360"/>
        <w:jc w:val="both"/>
        <w:rPr>
          <w:rFonts w:cs="Arial"/>
          <w:szCs w:val="24"/>
          <w:lang w:val="mn-MN"/>
        </w:rPr>
      </w:pPr>
      <w:r w:rsidRPr="00586FD6">
        <w:rPr>
          <w:rFonts w:cs="Arial"/>
          <w:szCs w:val="24"/>
          <w:lang w:val="mn-MN"/>
        </w:rPr>
        <w:t>9.5.</w:t>
      </w:r>
      <w:r w:rsidR="003E4015" w:rsidRPr="00586FD6">
        <w:rPr>
          <w:rFonts w:cs="Arial"/>
          <w:szCs w:val="24"/>
          <w:lang w:val="mn-MN"/>
        </w:rPr>
        <w:t>Ц</w:t>
      </w:r>
      <w:r w:rsidRPr="00586FD6">
        <w:rPr>
          <w:rFonts w:cs="Arial"/>
          <w:szCs w:val="24"/>
          <w:lang w:val="mn-MN"/>
        </w:rPr>
        <w:t xml:space="preserve">ахим системийн үйл ажиллагаанаас </w:t>
      </w:r>
      <w:r w:rsidR="00531654" w:rsidRPr="00586FD6">
        <w:rPr>
          <w:rFonts w:cs="Arial"/>
          <w:szCs w:val="24"/>
          <w:lang w:val="mn-MN"/>
        </w:rPr>
        <w:t>шалтгаалан</w:t>
      </w:r>
      <w:r w:rsidR="00A26487" w:rsidRPr="00586FD6">
        <w:rPr>
          <w:rFonts w:cs="Arial"/>
          <w:szCs w:val="24"/>
          <w:lang w:val="mn-MN"/>
        </w:rPr>
        <w:t xml:space="preserve"> </w:t>
      </w:r>
      <w:r w:rsidRPr="00586FD6">
        <w:rPr>
          <w:rFonts w:cs="Arial"/>
          <w:szCs w:val="24"/>
          <w:lang w:val="mn-MN"/>
        </w:rPr>
        <w:t xml:space="preserve">тендер шалгаруулалт тасалдсан эсхүл тасалдах нөхцөл байдал байгаа гэж үзсэн бол </w:t>
      </w:r>
      <w:r w:rsidR="003E4015" w:rsidRPr="00586FD6">
        <w:rPr>
          <w:rFonts w:cs="Arial"/>
          <w:szCs w:val="24"/>
          <w:lang w:val="mn-MN"/>
        </w:rPr>
        <w:t xml:space="preserve">худалдан авах ажиллагааны асуудал эрхэлсэн төрийн захиргааны байгууллага </w:t>
      </w:r>
      <w:r w:rsidRPr="00586FD6">
        <w:rPr>
          <w:rFonts w:cs="Arial"/>
          <w:szCs w:val="24"/>
          <w:lang w:val="mn-MN"/>
        </w:rPr>
        <w:t xml:space="preserve">энэ тухай </w:t>
      </w:r>
      <w:r w:rsidR="006D0E0A" w:rsidRPr="00586FD6">
        <w:rPr>
          <w:rFonts w:cs="Arial"/>
          <w:szCs w:val="24"/>
          <w:lang w:val="mn-MN"/>
        </w:rPr>
        <w:t xml:space="preserve">захиалагчид </w:t>
      </w:r>
      <w:r w:rsidRPr="00586FD6">
        <w:rPr>
          <w:rFonts w:cs="Arial"/>
          <w:szCs w:val="24"/>
          <w:lang w:val="mn-MN"/>
        </w:rPr>
        <w:t xml:space="preserve">мэдэгдэж, </w:t>
      </w:r>
      <w:r w:rsidR="00864BE5" w:rsidRPr="00586FD6">
        <w:rPr>
          <w:rFonts w:cs="Arial"/>
          <w:szCs w:val="24"/>
          <w:lang w:val="mn-MN"/>
        </w:rPr>
        <w:t>тендер шалгаруулалт</w:t>
      </w:r>
      <w:r w:rsidR="00A34128" w:rsidRPr="00586FD6">
        <w:rPr>
          <w:rFonts w:cs="Arial"/>
          <w:szCs w:val="24"/>
          <w:lang w:val="mn-MN"/>
        </w:rPr>
        <w:t>ад</w:t>
      </w:r>
      <w:r w:rsidR="00864BE5" w:rsidRPr="00586FD6">
        <w:rPr>
          <w:rFonts w:cs="Arial"/>
          <w:szCs w:val="24"/>
          <w:lang w:val="mn-MN"/>
        </w:rPr>
        <w:t xml:space="preserve"> холбогдох </w:t>
      </w:r>
      <w:r w:rsidR="000D6FA8" w:rsidRPr="00586FD6">
        <w:rPr>
          <w:rFonts w:cs="Arial"/>
          <w:szCs w:val="24"/>
          <w:lang w:val="mn-MN"/>
        </w:rPr>
        <w:t xml:space="preserve">хугацааг </w:t>
      </w:r>
      <w:r w:rsidR="00FA43C7" w:rsidRPr="00586FD6">
        <w:rPr>
          <w:rFonts w:cs="Arial"/>
          <w:szCs w:val="24"/>
          <w:lang w:val="mn-MN"/>
        </w:rPr>
        <w:t xml:space="preserve">сунгана. </w:t>
      </w:r>
    </w:p>
    <w:p w14:paraId="18E8E4C4" w14:textId="77777777" w:rsidR="007D3B13" w:rsidRPr="00586FD6" w:rsidRDefault="007D3B13" w:rsidP="00F51B9C">
      <w:pPr>
        <w:pStyle w:val="NoSpacing"/>
        <w:ind w:firstLine="0"/>
        <w:jc w:val="both"/>
        <w:rPr>
          <w:rFonts w:cs="Arial"/>
          <w:szCs w:val="24"/>
          <w:lang w:val="mn-MN"/>
        </w:rPr>
      </w:pPr>
    </w:p>
    <w:p w14:paraId="67B6700C" w14:textId="65AD408D" w:rsidR="000C27DA" w:rsidRPr="00586FD6" w:rsidRDefault="000C27DA" w:rsidP="004A0573">
      <w:pPr>
        <w:pStyle w:val="Heading1"/>
        <w:spacing w:before="0" w:line="240" w:lineRule="auto"/>
        <w:jc w:val="center"/>
        <w:rPr>
          <w:rStyle w:val="BookTitle"/>
          <w:b/>
          <w:i w:val="0"/>
        </w:rPr>
      </w:pPr>
      <w:bookmarkStart w:id="46" w:name="_Toc92150606"/>
      <w:bookmarkStart w:id="47" w:name="_Toc89718516"/>
      <w:r w:rsidRPr="00586FD6">
        <w:rPr>
          <w:rStyle w:val="BookTitle"/>
          <w:b/>
          <w:i w:val="0"/>
        </w:rPr>
        <w:t>ХОЁРДУГААР БҮЛЭГ</w:t>
      </w:r>
      <w:bookmarkEnd w:id="46"/>
      <w:r w:rsidR="00A87B68" w:rsidRPr="00586FD6">
        <w:rPr>
          <w:rStyle w:val="BookTitle"/>
          <w:rFonts w:cs="Arial"/>
          <w:b/>
          <w:i w:val="0"/>
          <w:szCs w:val="24"/>
        </w:rPr>
        <w:br/>
      </w:r>
      <w:bookmarkStart w:id="48" w:name="_Toc92150607"/>
      <w:r w:rsidR="00642F57" w:rsidRPr="00586FD6">
        <w:rPr>
          <w:rStyle w:val="BookTitle"/>
          <w:b/>
          <w:i w:val="0"/>
        </w:rPr>
        <w:t>ТЕНДЕР ШАЛГАРУУЛАЛТ</w:t>
      </w:r>
      <w:r w:rsidR="008821A0" w:rsidRPr="00586FD6">
        <w:rPr>
          <w:rStyle w:val="BookTitle"/>
          <w:b/>
          <w:i w:val="0"/>
        </w:rPr>
        <w:t xml:space="preserve"> </w:t>
      </w:r>
      <w:r w:rsidR="00642F57" w:rsidRPr="00586FD6">
        <w:rPr>
          <w:rStyle w:val="BookTitle"/>
          <w:b/>
          <w:i w:val="0"/>
        </w:rPr>
        <w:t>ЗОХИОН БАЙГУУЛАХ</w:t>
      </w:r>
      <w:bookmarkEnd w:id="47"/>
      <w:bookmarkEnd w:id="48"/>
    </w:p>
    <w:p w14:paraId="053E349C" w14:textId="77777777" w:rsidR="007D3B13" w:rsidRPr="00586FD6" w:rsidRDefault="007D3B13" w:rsidP="007D3B13">
      <w:pPr>
        <w:spacing w:after="0"/>
      </w:pPr>
    </w:p>
    <w:p w14:paraId="2CCC5FEB" w14:textId="5859DD88" w:rsidR="00CD640A" w:rsidRPr="00586FD6" w:rsidRDefault="002B0516" w:rsidP="007D3B13">
      <w:pPr>
        <w:pStyle w:val="Heading2"/>
        <w:numPr>
          <w:ilvl w:val="0"/>
          <w:numId w:val="0"/>
        </w:numPr>
        <w:ind w:firstLine="360"/>
      </w:pPr>
      <w:bookmarkStart w:id="49" w:name="_Toc92150608"/>
      <w:bookmarkStart w:id="50" w:name="_Toc89718517"/>
      <w:r w:rsidRPr="00586FD6">
        <w:t>10 дугаар</w:t>
      </w:r>
      <w:r w:rsidR="00AA2F54" w:rsidRPr="00586FD6">
        <w:t xml:space="preserve"> зүйл.</w:t>
      </w:r>
      <w:r w:rsidR="007C35B1" w:rsidRPr="00586FD6">
        <w:t xml:space="preserve">Тендер шалгаруулалтын </w:t>
      </w:r>
      <w:r w:rsidR="00890946" w:rsidRPr="00586FD6">
        <w:t>зохион байгуулалт</w:t>
      </w:r>
      <w:bookmarkEnd w:id="49"/>
      <w:bookmarkEnd w:id="50"/>
    </w:p>
    <w:p w14:paraId="190E7859" w14:textId="77777777" w:rsidR="007D3B13" w:rsidRPr="00586FD6" w:rsidRDefault="007D3B13" w:rsidP="007D3B13">
      <w:pPr>
        <w:pStyle w:val="NoSpacing"/>
        <w:ind w:firstLine="360"/>
        <w:jc w:val="both"/>
        <w:rPr>
          <w:rFonts w:cs="Arial"/>
          <w:szCs w:val="24"/>
          <w:lang w:val="mn-MN"/>
        </w:rPr>
      </w:pPr>
      <w:bookmarkStart w:id="51" w:name="_Ref89268386"/>
    </w:p>
    <w:p w14:paraId="2A57C5F1" w14:textId="01BA436A" w:rsidR="009A6539" w:rsidRPr="00586FD6" w:rsidRDefault="002B0516" w:rsidP="007D3B13">
      <w:pPr>
        <w:pStyle w:val="NoSpacing"/>
        <w:ind w:firstLine="360"/>
        <w:jc w:val="both"/>
        <w:rPr>
          <w:rFonts w:cs="Arial"/>
          <w:szCs w:val="24"/>
          <w:lang w:val="mn-MN"/>
        </w:rPr>
      </w:pPr>
      <w:r w:rsidRPr="00586FD6">
        <w:rPr>
          <w:rFonts w:cs="Arial"/>
          <w:szCs w:val="24"/>
          <w:lang w:val="mn-MN"/>
        </w:rPr>
        <w:lastRenderedPageBreak/>
        <w:t>10</w:t>
      </w:r>
      <w:r w:rsidR="001437EF" w:rsidRPr="00586FD6">
        <w:rPr>
          <w:rFonts w:cs="Arial"/>
          <w:szCs w:val="24"/>
          <w:lang w:val="mn-MN"/>
        </w:rPr>
        <w:t>.1.</w:t>
      </w:r>
      <w:r w:rsidR="001C2B26" w:rsidRPr="00586FD6">
        <w:rPr>
          <w:rFonts w:cs="Arial"/>
          <w:szCs w:val="24"/>
          <w:lang w:val="mn-MN"/>
        </w:rPr>
        <w:t>Захиалагч тендер шалгаруулалты</w:t>
      </w:r>
      <w:r w:rsidR="00762026" w:rsidRPr="00586FD6">
        <w:rPr>
          <w:rFonts w:cs="Arial"/>
          <w:szCs w:val="24"/>
          <w:lang w:val="mn-MN"/>
        </w:rPr>
        <w:t>г</w:t>
      </w:r>
      <w:r w:rsidR="001C2B26" w:rsidRPr="00586FD6">
        <w:rPr>
          <w:rFonts w:cs="Arial"/>
          <w:szCs w:val="24"/>
          <w:lang w:val="mn-MN"/>
        </w:rPr>
        <w:t xml:space="preserve"> </w:t>
      </w:r>
      <w:r w:rsidR="00CF14D8" w:rsidRPr="00586FD6">
        <w:rPr>
          <w:rFonts w:cs="Arial"/>
          <w:szCs w:val="24"/>
          <w:lang w:val="mn-MN"/>
        </w:rPr>
        <w:t>энэ хуулийн</w:t>
      </w:r>
      <w:r w:rsidR="0075201F" w:rsidRPr="00586FD6">
        <w:rPr>
          <w:rFonts w:cs="Arial"/>
          <w:szCs w:val="24"/>
          <w:lang w:val="mn-MN"/>
        </w:rPr>
        <w:t xml:space="preserve"> </w:t>
      </w:r>
      <w:r w:rsidR="007867E3" w:rsidRPr="00586FD6">
        <w:rPr>
          <w:rFonts w:cs="Arial"/>
          <w:szCs w:val="24"/>
          <w:lang w:val="mn-MN"/>
        </w:rPr>
        <w:t>Д</w:t>
      </w:r>
      <w:r w:rsidR="009E692A" w:rsidRPr="00586FD6">
        <w:rPr>
          <w:rFonts w:cs="Arial"/>
          <w:szCs w:val="24"/>
          <w:lang w:val="mn-MN"/>
        </w:rPr>
        <w:t>өрөвдүгээр</w:t>
      </w:r>
      <w:r w:rsidR="00CF14D8" w:rsidRPr="00586FD6">
        <w:rPr>
          <w:rFonts w:cs="Arial"/>
          <w:szCs w:val="24"/>
          <w:lang w:val="mn-MN"/>
        </w:rPr>
        <w:t xml:space="preserve"> бүлэгт заас</w:t>
      </w:r>
      <w:r w:rsidR="00A33FA7" w:rsidRPr="00586FD6">
        <w:rPr>
          <w:rFonts w:cs="Arial"/>
          <w:szCs w:val="24"/>
          <w:lang w:val="mn-MN"/>
        </w:rPr>
        <w:t>ан аргад үндэслэн зохион байгуулна</w:t>
      </w:r>
      <w:r w:rsidR="00F526AF" w:rsidRPr="00586FD6">
        <w:rPr>
          <w:rFonts w:cs="Arial"/>
          <w:szCs w:val="24"/>
          <w:lang w:val="mn-MN"/>
        </w:rPr>
        <w:t>.</w:t>
      </w:r>
      <w:bookmarkEnd w:id="51"/>
    </w:p>
    <w:p w14:paraId="341951CE" w14:textId="77777777" w:rsidR="007D3B13" w:rsidRPr="00586FD6" w:rsidRDefault="007D3B13" w:rsidP="007D3B13">
      <w:pPr>
        <w:pStyle w:val="NoSpacing"/>
        <w:ind w:firstLine="360"/>
        <w:jc w:val="both"/>
        <w:rPr>
          <w:rFonts w:cs="Arial"/>
          <w:szCs w:val="24"/>
          <w:lang w:val="mn-MN"/>
        </w:rPr>
      </w:pPr>
      <w:bookmarkStart w:id="52" w:name="_Ref82549845"/>
    </w:p>
    <w:p w14:paraId="125F1678" w14:textId="5C0AB327" w:rsidR="000438FC" w:rsidRPr="00586FD6" w:rsidRDefault="002B0516" w:rsidP="007D3B13">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2.</w:t>
      </w:r>
      <w:r w:rsidR="00D33B66" w:rsidRPr="00586FD6">
        <w:rPr>
          <w:rFonts w:cs="Arial"/>
          <w:szCs w:val="24"/>
          <w:lang w:val="mn-MN"/>
        </w:rPr>
        <w:t>Э</w:t>
      </w:r>
      <w:r w:rsidR="000438FC" w:rsidRPr="00586FD6">
        <w:rPr>
          <w:rFonts w:cs="Arial"/>
          <w:szCs w:val="24"/>
          <w:lang w:val="mn-MN"/>
        </w:rPr>
        <w:t xml:space="preserve">нэ хуулийн </w:t>
      </w:r>
      <w:r w:rsidR="00841D64" w:rsidRPr="00586FD6">
        <w:rPr>
          <w:rFonts w:cs="Arial"/>
          <w:szCs w:val="24"/>
          <w:lang w:val="mn-MN"/>
        </w:rPr>
        <w:t>3</w:t>
      </w:r>
      <w:r w:rsidR="00042158" w:rsidRPr="00586FD6">
        <w:rPr>
          <w:rFonts w:cs="Arial"/>
          <w:szCs w:val="24"/>
          <w:lang w:val="mn-MN"/>
        </w:rPr>
        <w:t>1.2</w:t>
      </w:r>
      <w:r w:rsidR="00843306" w:rsidRPr="00586FD6">
        <w:rPr>
          <w:rFonts w:cs="Arial"/>
          <w:szCs w:val="24"/>
          <w:lang w:val="mn-MN"/>
        </w:rPr>
        <w:t>-</w:t>
      </w:r>
      <w:r w:rsidR="00042158" w:rsidRPr="00586FD6">
        <w:rPr>
          <w:rFonts w:cs="Arial"/>
          <w:szCs w:val="24"/>
          <w:lang w:val="mn-MN"/>
        </w:rPr>
        <w:t>т</w:t>
      </w:r>
      <w:r w:rsidR="000438FC" w:rsidRPr="00586FD6">
        <w:rPr>
          <w:rFonts w:cs="Arial"/>
          <w:szCs w:val="24"/>
          <w:lang w:val="mn-MN"/>
        </w:rPr>
        <w:t xml:space="preserve"> заасн</w:t>
      </w:r>
      <w:r w:rsidR="00BF69E7" w:rsidRPr="00586FD6">
        <w:rPr>
          <w:rFonts w:cs="Arial"/>
          <w:szCs w:val="24"/>
          <w:lang w:val="mn-MN"/>
        </w:rPr>
        <w:t>аас</w:t>
      </w:r>
      <w:r w:rsidR="000A4D93" w:rsidRPr="00586FD6">
        <w:rPr>
          <w:rFonts w:cs="Arial"/>
          <w:szCs w:val="24"/>
          <w:lang w:val="mn-MN"/>
        </w:rPr>
        <w:t xml:space="preserve"> бусад тохиолдолд</w:t>
      </w:r>
      <w:r w:rsidR="000438FC" w:rsidRPr="00586FD6">
        <w:rPr>
          <w:rFonts w:cs="Arial"/>
          <w:szCs w:val="24"/>
          <w:lang w:val="mn-MN"/>
        </w:rPr>
        <w:t xml:space="preserve"> </w:t>
      </w:r>
      <w:r w:rsidR="00956413" w:rsidRPr="00586FD6">
        <w:rPr>
          <w:rFonts w:cs="Arial"/>
          <w:szCs w:val="24"/>
          <w:lang w:val="mn-MN"/>
        </w:rPr>
        <w:t xml:space="preserve">нийт </w:t>
      </w:r>
      <w:r w:rsidR="008D404A" w:rsidRPr="00586FD6">
        <w:rPr>
          <w:rFonts w:cs="Arial"/>
          <w:szCs w:val="24"/>
          <w:lang w:val="mn-MN"/>
        </w:rPr>
        <w:t>төсөвт өртөг нь</w:t>
      </w:r>
      <w:r w:rsidR="008D404A" w:rsidRPr="00586FD6" w:rsidDel="008D404A">
        <w:rPr>
          <w:rFonts w:cs="Arial"/>
          <w:szCs w:val="24"/>
          <w:lang w:val="mn-MN"/>
        </w:rPr>
        <w:t xml:space="preserve"> </w:t>
      </w:r>
      <w:r w:rsidR="000438FC" w:rsidRPr="00586FD6">
        <w:rPr>
          <w:rFonts w:cs="Arial"/>
          <w:szCs w:val="24"/>
          <w:lang w:val="mn-MN"/>
        </w:rPr>
        <w:t xml:space="preserve">шууд худалдан авч </w:t>
      </w:r>
      <w:r w:rsidR="00FE6FD1" w:rsidRPr="00586FD6">
        <w:rPr>
          <w:rFonts w:cs="Arial"/>
          <w:szCs w:val="24"/>
          <w:lang w:val="mn-MN"/>
        </w:rPr>
        <w:t xml:space="preserve">болох төсөвт өртгийн дээд хязгаараас </w:t>
      </w:r>
      <w:r w:rsidR="00D33B66" w:rsidRPr="00586FD6">
        <w:rPr>
          <w:rFonts w:cs="Arial"/>
          <w:szCs w:val="24"/>
          <w:lang w:val="mn-MN"/>
        </w:rPr>
        <w:t>хэтрэ</w:t>
      </w:r>
      <w:r w:rsidR="00F72C0C" w:rsidRPr="00586FD6">
        <w:rPr>
          <w:rFonts w:cs="Arial"/>
          <w:szCs w:val="24"/>
          <w:lang w:val="mn-MN"/>
        </w:rPr>
        <w:t>э</w:t>
      </w:r>
      <w:r w:rsidR="00D33B66" w:rsidRPr="00586FD6">
        <w:rPr>
          <w:rFonts w:cs="Arial"/>
          <w:szCs w:val="24"/>
          <w:lang w:val="mn-MN"/>
        </w:rPr>
        <w:t xml:space="preserve">гүй бараа, ажил, </w:t>
      </w:r>
      <w:r w:rsidR="00D33B66" w:rsidRPr="00586FD6" w:rsidDel="00666C6A">
        <w:rPr>
          <w:rFonts w:cs="Arial"/>
          <w:szCs w:val="24"/>
          <w:lang w:val="mn-MN"/>
        </w:rPr>
        <w:t>үйлчилгээ</w:t>
      </w:r>
      <w:r w:rsidR="00D33B66" w:rsidRPr="00586FD6" w:rsidDel="00957DD2">
        <w:rPr>
          <w:rFonts w:cs="Arial"/>
          <w:szCs w:val="24"/>
          <w:lang w:val="mn-MN"/>
        </w:rPr>
        <w:t>г</w:t>
      </w:r>
      <w:r w:rsidR="00FE6FD1" w:rsidRPr="00586FD6">
        <w:rPr>
          <w:rFonts w:cs="Arial"/>
          <w:szCs w:val="24"/>
          <w:lang w:val="mn-MN"/>
        </w:rPr>
        <w:t xml:space="preserve"> </w:t>
      </w:r>
      <w:r w:rsidR="00D33B66" w:rsidRPr="00586FD6">
        <w:rPr>
          <w:rFonts w:cs="Arial"/>
          <w:szCs w:val="24"/>
          <w:lang w:val="mn-MN"/>
        </w:rPr>
        <w:t xml:space="preserve">захиалагч </w:t>
      </w:r>
      <w:r w:rsidR="00FE6FD1" w:rsidRPr="00586FD6">
        <w:rPr>
          <w:rFonts w:cs="Arial"/>
          <w:szCs w:val="24"/>
          <w:lang w:val="mn-MN"/>
        </w:rPr>
        <w:t xml:space="preserve">шууд худалдан авч </w:t>
      </w:r>
      <w:r w:rsidR="000438FC" w:rsidRPr="00586FD6">
        <w:rPr>
          <w:rFonts w:cs="Arial"/>
          <w:szCs w:val="24"/>
          <w:lang w:val="mn-MN"/>
        </w:rPr>
        <w:t>болно.</w:t>
      </w:r>
      <w:bookmarkStart w:id="53" w:name="_Ref92121951"/>
      <w:bookmarkEnd w:id="52"/>
    </w:p>
    <w:bookmarkEnd w:id="53"/>
    <w:p w14:paraId="7AD31FE2" w14:textId="77777777" w:rsidR="007D3B13" w:rsidRPr="00586FD6" w:rsidRDefault="007D3B13" w:rsidP="007D3B13">
      <w:pPr>
        <w:pStyle w:val="NoSpacing"/>
        <w:ind w:firstLine="360"/>
        <w:jc w:val="both"/>
        <w:rPr>
          <w:rFonts w:cs="Arial"/>
          <w:szCs w:val="24"/>
          <w:lang w:val="mn-MN"/>
        </w:rPr>
      </w:pPr>
    </w:p>
    <w:p w14:paraId="5C24DA98" w14:textId="541FFE2F" w:rsidR="000438FC" w:rsidRPr="00586FD6" w:rsidRDefault="002B0516" w:rsidP="007D3B13">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3.</w:t>
      </w:r>
      <w:r w:rsidR="00267267" w:rsidRPr="00586FD6">
        <w:rPr>
          <w:rFonts w:cs="Arial"/>
          <w:szCs w:val="24"/>
          <w:lang w:val="mn-MN"/>
        </w:rPr>
        <w:t>Захиалагч</w:t>
      </w:r>
      <w:r w:rsidR="00A63D41" w:rsidRPr="00586FD6">
        <w:rPr>
          <w:rFonts w:cs="Arial"/>
          <w:szCs w:val="24"/>
          <w:lang w:val="mn-MN"/>
        </w:rPr>
        <w:t xml:space="preserve"> </w:t>
      </w:r>
      <w:r w:rsidR="00264B46" w:rsidRPr="00586FD6">
        <w:rPr>
          <w:rFonts w:cs="Arial"/>
          <w:szCs w:val="24"/>
          <w:lang w:val="mn-MN"/>
        </w:rPr>
        <w:t>шууд худалдан ава</w:t>
      </w:r>
      <w:r w:rsidR="00267267" w:rsidRPr="00586FD6">
        <w:rPr>
          <w:rFonts w:cs="Arial"/>
          <w:szCs w:val="24"/>
          <w:lang w:val="mn-MN"/>
        </w:rPr>
        <w:t>х</w:t>
      </w:r>
      <w:r w:rsidR="00264B46" w:rsidRPr="00586FD6">
        <w:rPr>
          <w:rFonts w:cs="Arial"/>
          <w:szCs w:val="24"/>
          <w:lang w:val="mn-MN"/>
        </w:rPr>
        <w:t>, харьцуулалтын арг</w:t>
      </w:r>
      <w:r w:rsidR="00C17F96" w:rsidRPr="00586FD6">
        <w:rPr>
          <w:rFonts w:cs="Arial"/>
          <w:szCs w:val="24"/>
          <w:lang w:val="mn-MN"/>
        </w:rPr>
        <w:t xml:space="preserve">ыг хэрэглэх </w:t>
      </w:r>
      <w:r w:rsidR="0076460B" w:rsidRPr="00586FD6">
        <w:rPr>
          <w:rFonts w:cs="Arial"/>
          <w:szCs w:val="24"/>
          <w:lang w:val="mn-MN"/>
        </w:rPr>
        <w:t xml:space="preserve">зорилгоор </w:t>
      </w:r>
      <w:r w:rsidR="00037A5A" w:rsidRPr="00586FD6">
        <w:rPr>
          <w:rFonts w:cs="Arial"/>
          <w:szCs w:val="24"/>
          <w:lang w:val="mn-MN"/>
        </w:rPr>
        <w:t xml:space="preserve">батлагдсан </w:t>
      </w:r>
      <w:r w:rsidR="007F1A6C" w:rsidRPr="00586FD6">
        <w:rPr>
          <w:rFonts w:cs="Arial"/>
          <w:szCs w:val="24"/>
          <w:lang w:val="mn-MN"/>
        </w:rPr>
        <w:t>төсөвт өртгийг</w:t>
      </w:r>
      <w:r w:rsidR="00636ACD" w:rsidRPr="00586FD6">
        <w:rPr>
          <w:rFonts w:cs="Arial"/>
          <w:szCs w:val="24"/>
          <w:lang w:val="mn-MN"/>
        </w:rPr>
        <w:t xml:space="preserve"> </w:t>
      </w:r>
      <w:r w:rsidR="00ED2CF4" w:rsidRPr="00586FD6">
        <w:rPr>
          <w:rFonts w:cs="Arial"/>
          <w:szCs w:val="24"/>
          <w:lang w:val="mn-MN"/>
        </w:rPr>
        <w:t>хуваа</w:t>
      </w:r>
      <w:r w:rsidR="0065398E" w:rsidRPr="00586FD6">
        <w:rPr>
          <w:rFonts w:cs="Arial"/>
          <w:szCs w:val="24"/>
          <w:lang w:val="mn-MN"/>
        </w:rPr>
        <w:t>ж худалдан авах ажиллагаа зохион байгуула</w:t>
      </w:r>
      <w:r w:rsidR="00116E31" w:rsidRPr="00586FD6">
        <w:rPr>
          <w:rFonts w:cs="Arial"/>
          <w:szCs w:val="24"/>
          <w:lang w:val="mn-MN"/>
        </w:rPr>
        <w:t>хыг</w:t>
      </w:r>
      <w:r w:rsidR="00ED2CF4" w:rsidRPr="00586FD6">
        <w:rPr>
          <w:rFonts w:cs="Arial"/>
          <w:szCs w:val="24"/>
          <w:lang w:val="mn-MN"/>
        </w:rPr>
        <w:t xml:space="preserve"> хориглоно.</w:t>
      </w:r>
      <w:bookmarkStart w:id="54" w:name="_Ref90829010"/>
      <w:bookmarkStart w:id="55" w:name="_Ref83054062"/>
    </w:p>
    <w:p w14:paraId="5FAAF438" w14:textId="77777777" w:rsidR="007D3B13" w:rsidRPr="00586FD6" w:rsidRDefault="007D3B13" w:rsidP="0089576F">
      <w:pPr>
        <w:pStyle w:val="NoSpacing"/>
        <w:ind w:firstLine="360"/>
        <w:jc w:val="both"/>
        <w:rPr>
          <w:rFonts w:cs="Arial"/>
          <w:szCs w:val="24"/>
          <w:lang w:val="mn-MN"/>
        </w:rPr>
      </w:pPr>
    </w:p>
    <w:p w14:paraId="25AF47FE" w14:textId="1AA5F9D6" w:rsidR="00297C8C" w:rsidRPr="00586FD6" w:rsidRDefault="00B31F4E" w:rsidP="0089576F">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4.</w:t>
      </w:r>
      <w:r w:rsidR="00712958" w:rsidRPr="00586FD6">
        <w:rPr>
          <w:rFonts w:cs="Arial"/>
          <w:szCs w:val="24"/>
          <w:lang w:val="mn-MN"/>
        </w:rPr>
        <w:t>Бараа худалдан авах</w:t>
      </w:r>
      <w:r w:rsidR="007263E2" w:rsidRPr="00586FD6">
        <w:rPr>
          <w:rFonts w:cs="Arial"/>
          <w:szCs w:val="24"/>
          <w:lang w:val="mn-MN"/>
        </w:rPr>
        <w:t xml:space="preserve"> тендер шалгаруулалт </w:t>
      </w:r>
      <w:r w:rsidR="00B8260F" w:rsidRPr="00586FD6">
        <w:rPr>
          <w:rFonts w:cs="Arial"/>
          <w:szCs w:val="24"/>
          <w:lang w:val="mn-MN"/>
        </w:rPr>
        <w:t>зохион байгуулахад</w:t>
      </w:r>
      <w:r w:rsidR="00684156" w:rsidRPr="00586FD6">
        <w:rPr>
          <w:rFonts w:cs="Arial"/>
          <w:szCs w:val="24"/>
          <w:lang w:val="mn-MN"/>
        </w:rPr>
        <w:t xml:space="preserve"> </w:t>
      </w:r>
      <w:r w:rsidR="0076783A" w:rsidRPr="00586FD6">
        <w:rPr>
          <w:rFonts w:cs="Arial"/>
          <w:szCs w:val="24"/>
          <w:lang w:val="mn-MN"/>
        </w:rPr>
        <w:t xml:space="preserve">энэ хуулийн </w:t>
      </w:r>
      <w:r w:rsidR="00C1565A" w:rsidRPr="00586FD6">
        <w:rPr>
          <w:rFonts w:cs="Arial"/>
          <w:szCs w:val="24"/>
          <w:lang w:val="mn-MN"/>
        </w:rPr>
        <w:t>8</w:t>
      </w:r>
      <w:r w:rsidR="00841D64" w:rsidRPr="00586FD6">
        <w:rPr>
          <w:rFonts w:cs="Arial"/>
          <w:szCs w:val="24"/>
          <w:lang w:val="mn-MN"/>
        </w:rPr>
        <w:t>.2</w:t>
      </w:r>
      <w:r w:rsidR="0076783A" w:rsidRPr="00586FD6">
        <w:rPr>
          <w:rFonts w:cs="Arial"/>
          <w:szCs w:val="24"/>
          <w:lang w:val="mn-MN"/>
        </w:rPr>
        <w:t>-</w:t>
      </w:r>
      <w:r w:rsidR="00AA57BE" w:rsidRPr="00586FD6">
        <w:rPr>
          <w:rFonts w:cs="Arial"/>
          <w:szCs w:val="24"/>
          <w:lang w:val="mn-MN"/>
        </w:rPr>
        <w:t>т</w:t>
      </w:r>
      <w:r w:rsidR="0076783A" w:rsidRPr="00586FD6">
        <w:rPr>
          <w:rFonts w:cs="Arial"/>
          <w:szCs w:val="24"/>
          <w:lang w:val="mn-MN"/>
        </w:rPr>
        <w:t xml:space="preserve"> заасан бараа</w:t>
      </w:r>
      <w:r w:rsidR="0036089E" w:rsidRPr="00586FD6">
        <w:rPr>
          <w:rFonts w:cs="Arial"/>
          <w:szCs w:val="24"/>
          <w:lang w:val="mn-MN"/>
        </w:rPr>
        <w:t>г</w:t>
      </w:r>
      <w:r w:rsidR="0076783A" w:rsidRPr="00586FD6">
        <w:rPr>
          <w:rFonts w:cs="Arial"/>
          <w:szCs w:val="24"/>
          <w:lang w:val="mn-MN"/>
        </w:rPr>
        <w:t xml:space="preserve"> </w:t>
      </w:r>
      <w:r w:rsidR="00EC6166" w:rsidRPr="00586FD6">
        <w:rPr>
          <w:rFonts w:cs="Arial"/>
          <w:szCs w:val="24"/>
          <w:lang w:val="mn-MN"/>
        </w:rPr>
        <w:t xml:space="preserve">бусад бараанаас </w:t>
      </w:r>
      <w:r w:rsidR="0076783A" w:rsidRPr="00586FD6">
        <w:rPr>
          <w:rFonts w:cs="Arial"/>
          <w:szCs w:val="24"/>
          <w:lang w:val="mn-MN"/>
        </w:rPr>
        <w:t>тусад нь багц</w:t>
      </w:r>
      <w:r w:rsidR="00297C8C" w:rsidRPr="00586FD6">
        <w:rPr>
          <w:rFonts w:cs="Arial"/>
          <w:szCs w:val="24"/>
          <w:lang w:val="mn-MN"/>
        </w:rPr>
        <w:t>а</w:t>
      </w:r>
      <w:r w:rsidR="0076783A" w:rsidRPr="00586FD6">
        <w:rPr>
          <w:rFonts w:cs="Arial"/>
          <w:szCs w:val="24"/>
          <w:lang w:val="mn-MN"/>
        </w:rPr>
        <w:t>л</w:t>
      </w:r>
      <w:r w:rsidR="00297C8C" w:rsidRPr="00586FD6">
        <w:rPr>
          <w:rFonts w:cs="Arial"/>
          <w:szCs w:val="24"/>
          <w:lang w:val="mn-MN"/>
        </w:rPr>
        <w:t>н</w:t>
      </w:r>
      <w:r w:rsidR="0076783A" w:rsidRPr="00586FD6">
        <w:rPr>
          <w:rFonts w:cs="Arial"/>
          <w:szCs w:val="24"/>
          <w:lang w:val="mn-MN"/>
        </w:rPr>
        <w:t>а</w:t>
      </w:r>
      <w:r w:rsidR="00297C8C" w:rsidRPr="00586FD6">
        <w:rPr>
          <w:rFonts w:cs="Arial"/>
          <w:szCs w:val="24"/>
          <w:lang w:val="mn-MN"/>
        </w:rPr>
        <w:t>.</w:t>
      </w:r>
      <w:bookmarkEnd w:id="54"/>
    </w:p>
    <w:p w14:paraId="2A69BB00" w14:textId="77777777" w:rsidR="004A6DC9" w:rsidRPr="00586FD6" w:rsidRDefault="004A6DC9" w:rsidP="0089576F">
      <w:pPr>
        <w:pStyle w:val="NoSpacing"/>
        <w:ind w:firstLine="360"/>
        <w:jc w:val="both"/>
        <w:rPr>
          <w:rFonts w:cs="Arial"/>
          <w:szCs w:val="24"/>
          <w:lang w:val="mn-MN"/>
        </w:rPr>
      </w:pPr>
    </w:p>
    <w:p w14:paraId="51121D15" w14:textId="74AEE60F" w:rsidR="00B91AD3" w:rsidRPr="00586FD6" w:rsidRDefault="00B31F4E" w:rsidP="0089576F">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5.</w:t>
      </w:r>
      <w:r w:rsidR="00297C8C" w:rsidRPr="00586FD6">
        <w:rPr>
          <w:rFonts w:cs="Arial"/>
          <w:szCs w:val="24"/>
          <w:lang w:val="mn-MN"/>
        </w:rPr>
        <w:t>Захиалагч</w:t>
      </w:r>
      <w:r w:rsidR="00B90EA1" w:rsidRPr="00586FD6">
        <w:rPr>
          <w:rFonts w:cs="Arial"/>
          <w:szCs w:val="24"/>
          <w:lang w:val="mn-MN"/>
        </w:rPr>
        <w:t xml:space="preserve"> </w:t>
      </w:r>
      <w:r w:rsidR="007A2DE6" w:rsidRPr="00586FD6">
        <w:rPr>
          <w:rFonts w:cs="Arial"/>
          <w:szCs w:val="24"/>
          <w:lang w:val="mn-MN"/>
        </w:rPr>
        <w:t>өрсөлдөөнийг дэмжих зорилгоор</w:t>
      </w:r>
      <w:r w:rsidR="0076783A" w:rsidRPr="00586FD6">
        <w:rPr>
          <w:rFonts w:cs="Arial"/>
          <w:szCs w:val="24"/>
          <w:lang w:val="mn-MN"/>
        </w:rPr>
        <w:t xml:space="preserve"> </w:t>
      </w:r>
      <w:r w:rsidR="00EC6166" w:rsidRPr="00586FD6">
        <w:rPr>
          <w:rFonts w:cs="Arial"/>
          <w:szCs w:val="24"/>
          <w:lang w:val="mn-MN"/>
        </w:rPr>
        <w:t>бараа, ажил, үйлчилгээг зориулалт, нэр төрөл, газар зүйн байрлалыг харгалзан нэг төрлийн болон ижил төстэй байдлаар багц</w:t>
      </w:r>
      <w:r w:rsidR="007A2DE6" w:rsidRPr="00586FD6">
        <w:rPr>
          <w:rFonts w:cs="Arial"/>
          <w:szCs w:val="24"/>
          <w:lang w:val="mn-MN"/>
        </w:rPr>
        <w:t>а</w:t>
      </w:r>
      <w:r w:rsidR="00EC6166" w:rsidRPr="00586FD6">
        <w:rPr>
          <w:rFonts w:cs="Arial"/>
          <w:szCs w:val="24"/>
          <w:lang w:val="mn-MN"/>
        </w:rPr>
        <w:t>л</w:t>
      </w:r>
      <w:r w:rsidR="008D6A15" w:rsidRPr="00586FD6">
        <w:rPr>
          <w:rFonts w:cs="Arial"/>
          <w:szCs w:val="24"/>
          <w:lang w:val="mn-MN"/>
        </w:rPr>
        <w:t>ж болно</w:t>
      </w:r>
      <w:r w:rsidR="007A2DE6" w:rsidRPr="00586FD6">
        <w:rPr>
          <w:rFonts w:cs="Arial"/>
          <w:szCs w:val="24"/>
          <w:lang w:val="mn-MN"/>
        </w:rPr>
        <w:t>.</w:t>
      </w:r>
    </w:p>
    <w:p w14:paraId="53FFD6F3" w14:textId="77777777" w:rsidR="00A2425D" w:rsidRPr="00586FD6" w:rsidRDefault="00A2425D" w:rsidP="0089576F">
      <w:pPr>
        <w:pStyle w:val="NoSpacing"/>
        <w:ind w:firstLine="360"/>
        <w:jc w:val="both"/>
        <w:rPr>
          <w:rFonts w:cs="Arial"/>
          <w:szCs w:val="24"/>
          <w:lang w:val="mn-MN"/>
        </w:rPr>
      </w:pPr>
    </w:p>
    <w:p w14:paraId="09BE562C" w14:textId="62C33979" w:rsidR="00817877" w:rsidRPr="00586FD6" w:rsidRDefault="00817877" w:rsidP="0089576F">
      <w:pPr>
        <w:pStyle w:val="NoSpacing"/>
        <w:ind w:firstLine="360"/>
        <w:jc w:val="both"/>
        <w:rPr>
          <w:rFonts w:cs="Arial"/>
          <w:szCs w:val="24"/>
          <w:lang w:val="mn-MN"/>
        </w:rPr>
      </w:pPr>
      <w:r w:rsidRPr="00586FD6">
        <w:rPr>
          <w:rFonts w:cs="Arial"/>
          <w:szCs w:val="24"/>
          <w:lang w:val="mn-MN"/>
        </w:rPr>
        <w:t>10.6.Оролцогч тендер шалгаруулалтын хэдэн багцад тендер ирүүлэхийг захиалагч хязгаарлахгүй.</w:t>
      </w:r>
    </w:p>
    <w:p w14:paraId="4501DDBA" w14:textId="77777777" w:rsidR="007D3B13" w:rsidRPr="00586FD6" w:rsidRDefault="007D3B13" w:rsidP="0089576F">
      <w:pPr>
        <w:pStyle w:val="NoSpacing"/>
        <w:ind w:firstLine="360"/>
        <w:jc w:val="both"/>
        <w:rPr>
          <w:rFonts w:cs="Arial"/>
          <w:szCs w:val="24"/>
          <w:lang w:val="mn-MN"/>
        </w:rPr>
      </w:pPr>
      <w:bookmarkStart w:id="56" w:name="_Ref83656335"/>
      <w:bookmarkEnd w:id="55"/>
    </w:p>
    <w:p w14:paraId="469EB180" w14:textId="45C888B7" w:rsidR="00CD30C9" w:rsidRPr="00586FD6" w:rsidRDefault="00B31F4E" w:rsidP="0089576F">
      <w:pPr>
        <w:pStyle w:val="NoSpacing"/>
        <w:ind w:firstLine="360"/>
        <w:jc w:val="both"/>
        <w:rPr>
          <w:rFonts w:cs="Arial"/>
          <w:szCs w:val="24"/>
          <w:lang w:val="mn-MN"/>
        </w:rPr>
      </w:pPr>
      <w:bookmarkStart w:id="57" w:name="_Ref83055318"/>
      <w:bookmarkEnd w:id="56"/>
      <w:r w:rsidRPr="00586FD6">
        <w:rPr>
          <w:rFonts w:cs="Arial"/>
          <w:szCs w:val="24"/>
          <w:lang w:val="mn-MN"/>
        </w:rPr>
        <w:t>10</w:t>
      </w:r>
      <w:r w:rsidR="001437EF" w:rsidRPr="00586FD6">
        <w:rPr>
          <w:rFonts w:cs="Arial"/>
          <w:szCs w:val="24"/>
          <w:lang w:val="mn-MN"/>
        </w:rPr>
        <w:t>.</w:t>
      </w:r>
      <w:r w:rsidR="00F540C5" w:rsidRPr="00586FD6">
        <w:rPr>
          <w:rFonts w:cs="Arial"/>
          <w:szCs w:val="24"/>
          <w:lang w:val="mn-MN"/>
        </w:rPr>
        <w:t>7</w:t>
      </w:r>
      <w:r w:rsidR="001437EF" w:rsidRPr="00586FD6">
        <w:rPr>
          <w:rFonts w:cs="Arial"/>
          <w:szCs w:val="24"/>
          <w:lang w:val="mn-MN"/>
        </w:rPr>
        <w:t>.</w:t>
      </w:r>
      <w:r w:rsidR="00CD30C9" w:rsidRPr="00586FD6">
        <w:rPr>
          <w:rFonts w:cs="Arial"/>
          <w:szCs w:val="24"/>
          <w:lang w:val="mn-MN"/>
        </w:rPr>
        <w:t xml:space="preserve">Энэ хуулийн </w:t>
      </w:r>
      <w:r w:rsidR="00C51F93" w:rsidRPr="00586FD6">
        <w:rPr>
          <w:rFonts w:cs="Arial"/>
          <w:szCs w:val="24"/>
          <w:lang w:val="mn-MN"/>
        </w:rPr>
        <w:t>4.1.8</w:t>
      </w:r>
      <w:r w:rsidR="00CD30C9" w:rsidRPr="00586FD6">
        <w:rPr>
          <w:rFonts w:cs="Arial"/>
          <w:szCs w:val="24"/>
          <w:lang w:val="mn-MN"/>
        </w:rPr>
        <w:t>-д заасан ерөнхий гэрээ</w:t>
      </w:r>
      <w:r w:rsidR="002213B1" w:rsidRPr="00586FD6">
        <w:rPr>
          <w:rFonts w:cs="Arial"/>
          <w:szCs w:val="24"/>
          <w:lang w:val="mn-MN"/>
        </w:rPr>
        <w:t>ний</w:t>
      </w:r>
      <w:r w:rsidR="00C51F93" w:rsidRPr="00586FD6">
        <w:rPr>
          <w:rFonts w:cs="Arial"/>
          <w:szCs w:val="24"/>
          <w:lang w:val="mn-MN"/>
        </w:rPr>
        <w:t xml:space="preserve"> </w:t>
      </w:r>
      <w:r w:rsidR="004D3E16" w:rsidRPr="00586FD6">
        <w:rPr>
          <w:rFonts w:cs="Arial"/>
          <w:szCs w:val="24"/>
          <w:lang w:val="mn-MN"/>
        </w:rPr>
        <w:t xml:space="preserve">аргаар </w:t>
      </w:r>
      <w:r w:rsidR="00C51F93" w:rsidRPr="00586FD6">
        <w:rPr>
          <w:rFonts w:cs="Arial"/>
          <w:szCs w:val="24"/>
          <w:lang w:val="mn-MN"/>
        </w:rPr>
        <w:t>худалдан авах</w:t>
      </w:r>
      <w:r w:rsidR="00CD30C9" w:rsidRPr="00586FD6">
        <w:rPr>
          <w:rFonts w:cs="Arial"/>
          <w:szCs w:val="24"/>
          <w:lang w:val="mn-MN"/>
        </w:rPr>
        <w:t xml:space="preserve"> бараа, үйлчилгээний жагсаалтыг Засгийн газар батална.</w:t>
      </w:r>
    </w:p>
    <w:p w14:paraId="7CABF582" w14:textId="77777777" w:rsidR="007D3B13" w:rsidRPr="00586FD6" w:rsidRDefault="007D3B13" w:rsidP="0089576F">
      <w:pPr>
        <w:pStyle w:val="NoSpacing"/>
        <w:ind w:firstLine="360"/>
        <w:jc w:val="both"/>
        <w:rPr>
          <w:rFonts w:cs="Arial"/>
          <w:szCs w:val="24"/>
          <w:lang w:val="mn-MN"/>
        </w:rPr>
      </w:pPr>
    </w:p>
    <w:p w14:paraId="6CF4007A" w14:textId="25DD1F6D" w:rsidR="00573C3E" w:rsidRPr="00586FD6" w:rsidRDefault="002E0D33" w:rsidP="0089576F">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w:t>
      </w:r>
      <w:r w:rsidR="00F540C5" w:rsidRPr="00586FD6">
        <w:rPr>
          <w:rFonts w:cs="Arial"/>
          <w:szCs w:val="24"/>
          <w:lang w:val="mn-MN"/>
        </w:rPr>
        <w:t>8</w:t>
      </w:r>
      <w:r w:rsidR="001437EF" w:rsidRPr="00586FD6">
        <w:rPr>
          <w:rFonts w:cs="Arial"/>
          <w:szCs w:val="24"/>
          <w:lang w:val="mn-MN"/>
        </w:rPr>
        <w:t>.</w:t>
      </w:r>
      <w:r w:rsidR="00001E83" w:rsidRPr="00586FD6">
        <w:rPr>
          <w:rFonts w:cs="Arial"/>
          <w:szCs w:val="24"/>
          <w:lang w:val="mn-MN"/>
        </w:rPr>
        <w:t>Зэвсэгт хүчний нэгтгэл, анги, хил хамгаалах, онцгой байдлын байгууллага, цагдаа, дотоодын цэрэг, хорих байгууллагын тусгай хэрэгцээний бараа, ажил, үйлчилгээг тухайн салбарын төрийн өмчит аж ахуйн тооцоот үйлдвэрийн газраар гүйцэтгүүлэх, эсхүл хорих байгууллагын өөрийн хэрэгцээний ажлыг холбогдох хуулийн дагуу гүйцэтгүүлэх нь үр ашигтай гэж захиалагч үзсэн бол нээлттэй тендер шалгаруулалтын аргыг хэрэглэхгүй байж болно.</w:t>
      </w:r>
      <w:bookmarkEnd w:id="57"/>
    </w:p>
    <w:p w14:paraId="6C15C26D" w14:textId="78619A07" w:rsidR="007D3B13" w:rsidRPr="00586FD6" w:rsidDel="00CF48E6" w:rsidRDefault="007D3B13" w:rsidP="0089576F">
      <w:pPr>
        <w:pStyle w:val="NoSpacing"/>
        <w:ind w:firstLine="360"/>
        <w:jc w:val="both"/>
        <w:rPr>
          <w:rFonts w:cs="Arial"/>
          <w:szCs w:val="24"/>
          <w:lang w:val="mn-MN"/>
        </w:rPr>
      </w:pPr>
    </w:p>
    <w:p w14:paraId="3E73F33F" w14:textId="7F3A7233" w:rsidR="00573C3E" w:rsidRPr="00586FD6" w:rsidDel="00CF48E6" w:rsidRDefault="002E0D33" w:rsidP="0089576F">
      <w:pPr>
        <w:pStyle w:val="NoSpacing"/>
        <w:ind w:firstLine="360"/>
        <w:jc w:val="both"/>
        <w:rPr>
          <w:rFonts w:cs="Arial"/>
          <w:szCs w:val="24"/>
          <w:lang w:val="mn-MN"/>
        </w:rPr>
      </w:pPr>
      <w:r w:rsidRPr="00586FD6">
        <w:rPr>
          <w:rFonts w:cs="Arial"/>
          <w:szCs w:val="24"/>
          <w:lang w:val="mn-MN"/>
        </w:rPr>
        <w:t>10</w:t>
      </w:r>
      <w:r w:rsidR="001437EF" w:rsidRPr="00586FD6" w:rsidDel="00CF48E6">
        <w:rPr>
          <w:rFonts w:cs="Arial"/>
          <w:szCs w:val="24"/>
          <w:lang w:val="mn-MN"/>
        </w:rPr>
        <w:t>.</w:t>
      </w:r>
      <w:r w:rsidR="00D44740" w:rsidRPr="00586FD6">
        <w:rPr>
          <w:rFonts w:cs="Arial"/>
          <w:szCs w:val="24"/>
          <w:lang w:val="mn-MN"/>
        </w:rPr>
        <w:t>9</w:t>
      </w:r>
      <w:r w:rsidR="001437EF" w:rsidRPr="00586FD6" w:rsidDel="00CF48E6">
        <w:rPr>
          <w:rFonts w:cs="Arial"/>
          <w:szCs w:val="24"/>
          <w:lang w:val="mn-MN"/>
        </w:rPr>
        <w:t>.</w:t>
      </w:r>
      <w:r w:rsidR="00573C3E" w:rsidRPr="00586FD6" w:rsidDel="00CF48E6">
        <w:rPr>
          <w:rFonts w:cs="Arial"/>
          <w:szCs w:val="24"/>
          <w:lang w:val="mn-MN"/>
        </w:rPr>
        <w:t>Захиалагч энэ хуулийн</w:t>
      </w:r>
      <w:r w:rsidR="00B80F42" w:rsidRPr="00586FD6" w:rsidDel="00CF48E6">
        <w:rPr>
          <w:rFonts w:cs="Arial"/>
          <w:szCs w:val="24"/>
          <w:lang w:val="mn-MN"/>
        </w:rPr>
        <w:t xml:space="preserve"> </w:t>
      </w:r>
      <w:r w:rsidR="00841D64" w:rsidRPr="00586FD6" w:rsidDel="00CF48E6">
        <w:rPr>
          <w:rFonts w:cs="Arial"/>
          <w:szCs w:val="24"/>
          <w:lang w:val="mn-MN"/>
        </w:rPr>
        <w:t>1</w:t>
      </w:r>
      <w:r w:rsidRPr="00586FD6">
        <w:rPr>
          <w:rFonts w:cs="Arial"/>
          <w:szCs w:val="24"/>
          <w:lang w:val="mn-MN"/>
        </w:rPr>
        <w:t>2</w:t>
      </w:r>
      <w:r w:rsidR="00841D64" w:rsidRPr="00586FD6" w:rsidDel="00CF48E6">
        <w:rPr>
          <w:rFonts w:cs="Arial"/>
          <w:szCs w:val="24"/>
          <w:lang w:val="mn-MN"/>
        </w:rPr>
        <w:t>.</w:t>
      </w:r>
      <w:r w:rsidR="003F74F3" w:rsidRPr="00586FD6">
        <w:rPr>
          <w:rFonts w:cs="Arial"/>
          <w:szCs w:val="24"/>
          <w:lang w:val="mn-MN"/>
        </w:rPr>
        <w:t>7</w:t>
      </w:r>
      <w:r w:rsidR="00573C3E" w:rsidRPr="00586FD6" w:rsidDel="00CF48E6">
        <w:rPr>
          <w:rFonts w:cs="Arial"/>
          <w:szCs w:val="24"/>
          <w:lang w:val="mn-MN"/>
        </w:rPr>
        <w:t xml:space="preserve">-д заасан </w:t>
      </w:r>
      <w:r w:rsidR="00F67130" w:rsidRPr="00586FD6" w:rsidDel="00CF48E6">
        <w:rPr>
          <w:rFonts w:cs="Arial"/>
          <w:szCs w:val="24"/>
          <w:lang w:val="mn-MN"/>
        </w:rPr>
        <w:t>тусгай</w:t>
      </w:r>
      <w:r w:rsidR="00330FF8" w:rsidRPr="00586FD6">
        <w:rPr>
          <w:rFonts w:cs="Arial"/>
          <w:szCs w:val="24"/>
          <w:lang w:val="mn-MN"/>
        </w:rPr>
        <w:t>лсан</w:t>
      </w:r>
      <w:r w:rsidR="00573C3E" w:rsidRPr="00586FD6" w:rsidDel="00CF48E6">
        <w:rPr>
          <w:rFonts w:cs="Arial"/>
          <w:szCs w:val="24"/>
          <w:lang w:val="mn-MN"/>
        </w:rPr>
        <w:t xml:space="preserve"> шаардлагын </w:t>
      </w:r>
      <w:r w:rsidR="00F67130" w:rsidRPr="00586FD6" w:rsidDel="00CF48E6">
        <w:rPr>
          <w:rFonts w:cs="Arial"/>
          <w:szCs w:val="24"/>
          <w:lang w:val="mn-MN"/>
        </w:rPr>
        <w:t>дагуу</w:t>
      </w:r>
      <w:r w:rsidR="00573C3E" w:rsidRPr="00586FD6" w:rsidDel="00CF48E6">
        <w:rPr>
          <w:rFonts w:cs="Arial"/>
          <w:szCs w:val="24"/>
          <w:lang w:val="mn-MN"/>
        </w:rPr>
        <w:t xml:space="preserve"> хөгжлийн бэрхшээлтэй </w:t>
      </w:r>
      <w:r w:rsidR="00D40BF1" w:rsidRPr="00586FD6" w:rsidDel="00CF48E6">
        <w:rPr>
          <w:rFonts w:cs="Arial"/>
          <w:szCs w:val="24"/>
          <w:lang w:val="mn-MN"/>
        </w:rPr>
        <w:t>хүнийг</w:t>
      </w:r>
      <w:r w:rsidR="00573C3E" w:rsidRPr="00586FD6" w:rsidDel="00CF48E6">
        <w:rPr>
          <w:rFonts w:cs="Arial"/>
          <w:szCs w:val="24"/>
          <w:lang w:val="mn-MN"/>
        </w:rPr>
        <w:t xml:space="preserve"> сургах, нийгмийн амьдралд оролцуулах </w:t>
      </w:r>
      <w:r w:rsidR="000D7C6A" w:rsidRPr="00586FD6" w:rsidDel="00CF48E6">
        <w:rPr>
          <w:rFonts w:cs="Arial"/>
          <w:szCs w:val="24"/>
          <w:lang w:val="mn-MN"/>
        </w:rPr>
        <w:t xml:space="preserve">чиглэлээр </w:t>
      </w:r>
      <w:r w:rsidR="00573C3E" w:rsidRPr="00586FD6" w:rsidDel="00CF48E6">
        <w:rPr>
          <w:rFonts w:cs="Arial"/>
          <w:szCs w:val="24"/>
          <w:lang w:val="mn-MN"/>
        </w:rPr>
        <w:t xml:space="preserve">үйл ажиллагаа явуулдаг </w:t>
      </w:r>
      <w:r w:rsidR="0032467B" w:rsidRPr="00586FD6" w:rsidDel="00CF48E6">
        <w:rPr>
          <w:rFonts w:cs="Arial"/>
          <w:szCs w:val="24"/>
          <w:lang w:val="mn-MN"/>
        </w:rPr>
        <w:t>төрийн</w:t>
      </w:r>
      <w:r w:rsidR="00012A75" w:rsidRPr="00586FD6" w:rsidDel="00CF48E6">
        <w:rPr>
          <w:rFonts w:cs="Arial"/>
          <w:szCs w:val="24"/>
          <w:lang w:val="mn-MN"/>
        </w:rPr>
        <w:t xml:space="preserve"> болон орон нутгийн</w:t>
      </w:r>
      <w:r w:rsidR="0032467B" w:rsidRPr="00586FD6" w:rsidDel="00CF48E6">
        <w:rPr>
          <w:rFonts w:cs="Arial"/>
          <w:szCs w:val="24"/>
          <w:lang w:val="mn-MN"/>
        </w:rPr>
        <w:t xml:space="preserve"> өмчит </w:t>
      </w:r>
      <w:r w:rsidR="00573C3E" w:rsidRPr="00586FD6" w:rsidDel="00CF48E6">
        <w:rPr>
          <w:rFonts w:cs="Arial"/>
          <w:szCs w:val="24"/>
          <w:lang w:val="mn-MN"/>
        </w:rPr>
        <w:t xml:space="preserve">хуулийн этгээдээр </w:t>
      </w:r>
      <w:r w:rsidR="00A3301E" w:rsidRPr="00586FD6" w:rsidDel="00CF48E6">
        <w:rPr>
          <w:rFonts w:cs="Arial"/>
          <w:szCs w:val="24"/>
          <w:lang w:val="mn-MN"/>
        </w:rPr>
        <w:t>гэрээний үүрэг</w:t>
      </w:r>
      <w:r w:rsidR="00573C3E" w:rsidRPr="00586FD6" w:rsidDel="00CF48E6">
        <w:rPr>
          <w:rFonts w:cs="Arial"/>
          <w:szCs w:val="24"/>
          <w:lang w:val="mn-MN"/>
        </w:rPr>
        <w:t xml:space="preserve"> гүйцэтгүүлэхээр тендер шалгаруулалтын баримт бичигт зааж болно.</w:t>
      </w:r>
    </w:p>
    <w:p w14:paraId="79CF4814" w14:textId="77777777" w:rsidR="007D3B13" w:rsidRPr="00586FD6" w:rsidRDefault="007D3B13" w:rsidP="0089576F">
      <w:pPr>
        <w:pStyle w:val="NoSpacing"/>
        <w:ind w:firstLine="360"/>
        <w:jc w:val="both"/>
        <w:rPr>
          <w:rFonts w:cs="Arial"/>
          <w:szCs w:val="24"/>
          <w:lang w:val="mn-MN"/>
        </w:rPr>
      </w:pPr>
    </w:p>
    <w:p w14:paraId="1D9BD307" w14:textId="612A1426" w:rsidR="00DD7E66" w:rsidRPr="00586FD6" w:rsidRDefault="002E0D33" w:rsidP="00C15CF7">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w:t>
      </w:r>
      <w:r w:rsidR="00C5733B" w:rsidRPr="00586FD6">
        <w:rPr>
          <w:rFonts w:cs="Arial"/>
          <w:szCs w:val="24"/>
          <w:lang w:val="mn-MN"/>
        </w:rPr>
        <w:t>10</w:t>
      </w:r>
      <w:r w:rsidR="001437EF" w:rsidRPr="00586FD6">
        <w:rPr>
          <w:rFonts w:cs="Arial"/>
          <w:szCs w:val="24"/>
          <w:lang w:val="mn-MN"/>
        </w:rPr>
        <w:t>.</w:t>
      </w:r>
      <w:r w:rsidR="00FF2EE9" w:rsidRPr="00586FD6">
        <w:rPr>
          <w:rFonts w:cs="Arial"/>
          <w:szCs w:val="24"/>
          <w:lang w:val="mn-MN"/>
        </w:rPr>
        <w:t xml:space="preserve">Засгийн газрын бодлого, шийдвэр, тэдгээрийн хэрэгжилт болон цаг </w:t>
      </w:r>
      <w:r w:rsidR="00EF5BD8" w:rsidRPr="00586FD6">
        <w:rPr>
          <w:rFonts w:cs="Arial"/>
          <w:szCs w:val="24"/>
          <w:lang w:val="mn-MN"/>
        </w:rPr>
        <w:t>үеийн шинжтэй</w:t>
      </w:r>
      <w:r w:rsidR="00D637C0" w:rsidRPr="00586FD6">
        <w:rPr>
          <w:rFonts w:cs="Arial"/>
          <w:szCs w:val="24"/>
          <w:lang w:val="mn-MN"/>
        </w:rPr>
        <w:t xml:space="preserve"> </w:t>
      </w:r>
      <w:r w:rsidR="00EF5BD8" w:rsidRPr="00586FD6">
        <w:rPr>
          <w:rFonts w:cs="Arial"/>
          <w:szCs w:val="24"/>
          <w:lang w:val="mn-MN"/>
        </w:rPr>
        <w:t xml:space="preserve">мэдээллийг яаралтай </w:t>
      </w:r>
      <w:r w:rsidR="00D637C0" w:rsidRPr="00586FD6">
        <w:rPr>
          <w:rFonts w:cs="Arial"/>
          <w:szCs w:val="24"/>
          <w:lang w:val="mn-MN"/>
        </w:rPr>
        <w:t xml:space="preserve">олон </w:t>
      </w:r>
      <w:r w:rsidR="00EF5BD8" w:rsidRPr="00586FD6">
        <w:rPr>
          <w:rFonts w:cs="Arial"/>
          <w:szCs w:val="24"/>
          <w:lang w:val="mn-MN"/>
        </w:rPr>
        <w:t>нийтэд хүргэ</w:t>
      </w:r>
      <w:r w:rsidR="00700523" w:rsidRPr="00586FD6">
        <w:rPr>
          <w:rFonts w:cs="Arial"/>
          <w:szCs w:val="24"/>
          <w:lang w:val="mn-MN"/>
        </w:rPr>
        <w:t>х</w:t>
      </w:r>
      <w:r w:rsidR="009C095D" w:rsidRPr="00586FD6">
        <w:rPr>
          <w:rFonts w:cs="Arial"/>
          <w:szCs w:val="24"/>
          <w:lang w:val="mn-MN"/>
        </w:rPr>
        <w:t xml:space="preserve">, </w:t>
      </w:r>
      <w:r w:rsidR="00FB0B80" w:rsidRPr="00586FD6">
        <w:rPr>
          <w:rFonts w:cs="Arial"/>
          <w:szCs w:val="24"/>
          <w:lang w:val="mn-MN"/>
        </w:rPr>
        <w:t>мэдээлэх</w:t>
      </w:r>
      <w:r w:rsidR="00700523" w:rsidRPr="00586FD6">
        <w:rPr>
          <w:rFonts w:cs="Arial"/>
          <w:szCs w:val="24"/>
          <w:lang w:val="mn-MN"/>
        </w:rPr>
        <w:t>эд шаардлагатай хэвлэл мэдээллийн үйлчилгээ</w:t>
      </w:r>
      <w:r w:rsidR="0044664A" w:rsidRPr="00586FD6">
        <w:rPr>
          <w:rFonts w:cs="Arial"/>
          <w:szCs w:val="24"/>
          <w:lang w:val="mn-MN"/>
        </w:rPr>
        <w:t xml:space="preserve">, </w:t>
      </w:r>
      <w:r w:rsidR="00CC12B2" w:rsidRPr="00586FD6">
        <w:rPr>
          <w:rFonts w:eastAsiaTheme="minorEastAsia"/>
          <w:szCs w:val="24"/>
          <w:lang w:val="mn-MN"/>
        </w:rPr>
        <w:t>Үндэсний их баяр наадмы</w:t>
      </w:r>
      <w:r w:rsidR="00095780" w:rsidRPr="00586FD6">
        <w:rPr>
          <w:rFonts w:eastAsiaTheme="minorEastAsia"/>
          <w:szCs w:val="24"/>
          <w:lang w:val="mn-MN"/>
        </w:rPr>
        <w:t>н</w:t>
      </w:r>
      <w:r w:rsidR="00B97630" w:rsidRPr="00932AAF">
        <w:rPr>
          <w:rFonts w:eastAsiaTheme="minorEastAsia"/>
          <w:szCs w:val="24"/>
          <w:lang w:val="mn-MN"/>
        </w:rPr>
        <w:t xml:space="preserve"> тухай хуульд заасан</w:t>
      </w:r>
      <w:r w:rsidR="00095780" w:rsidRPr="00586FD6">
        <w:rPr>
          <w:rFonts w:eastAsiaTheme="minorEastAsia"/>
          <w:szCs w:val="24"/>
          <w:lang w:val="mn-MN"/>
        </w:rPr>
        <w:t xml:space="preserve"> улсын баяр наадмыг</w:t>
      </w:r>
      <w:r w:rsidR="00CC12B2" w:rsidRPr="00586FD6">
        <w:rPr>
          <w:rFonts w:eastAsiaTheme="minorEastAsia"/>
          <w:szCs w:val="24"/>
          <w:lang w:val="mn-MN"/>
        </w:rPr>
        <w:t xml:space="preserve"> тэмдэглэн өнгөрүүлэхтэй холбоотой үндэсний үнэт зүйл, соёлын өвийг таниулсан соёл</w:t>
      </w:r>
      <w:r w:rsidR="00D8303D" w:rsidRPr="00586FD6">
        <w:rPr>
          <w:rFonts w:eastAsiaTheme="minorEastAsia"/>
          <w:szCs w:val="24"/>
          <w:lang w:val="mn-MN"/>
        </w:rPr>
        <w:t>, урлагийн</w:t>
      </w:r>
      <w:r w:rsidR="00CC12B2" w:rsidRPr="00586FD6">
        <w:rPr>
          <w:rFonts w:eastAsiaTheme="minorEastAsia"/>
          <w:szCs w:val="24"/>
          <w:lang w:val="mn-MN"/>
        </w:rPr>
        <w:t xml:space="preserve"> арга хэмжээ</w:t>
      </w:r>
      <w:r w:rsidR="00D8303D" w:rsidRPr="00586FD6">
        <w:rPr>
          <w:rFonts w:eastAsiaTheme="minorEastAsia"/>
          <w:szCs w:val="24"/>
          <w:lang w:val="mn-MN"/>
        </w:rPr>
        <w:t>, тоглолт</w:t>
      </w:r>
      <w:r w:rsidR="00CC12B2" w:rsidRPr="00586FD6">
        <w:rPr>
          <w:rFonts w:eastAsiaTheme="minorEastAsia"/>
          <w:szCs w:val="24"/>
          <w:lang w:val="mn-MN"/>
        </w:rPr>
        <w:t xml:space="preserve">, урлагийн бүтээлийг </w:t>
      </w:r>
      <w:r w:rsidR="00700523" w:rsidRPr="00586FD6">
        <w:rPr>
          <w:rFonts w:cs="Arial"/>
          <w:szCs w:val="24"/>
          <w:lang w:val="mn-MN"/>
        </w:rPr>
        <w:t xml:space="preserve">худалдан авахад </w:t>
      </w:r>
      <w:r w:rsidR="00710ACE" w:rsidRPr="00586FD6">
        <w:rPr>
          <w:rFonts w:cs="Arial"/>
          <w:szCs w:val="24"/>
          <w:lang w:val="mn-MN"/>
        </w:rPr>
        <w:t>нээлттэй тендер шалгаруулалты</w:t>
      </w:r>
      <w:r w:rsidR="00DC6FA4" w:rsidRPr="00586FD6">
        <w:rPr>
          <w:rFonts w:cs="Arial"/>
          <w:szCs w:val="24"/>
          <w:lang w:val="mn-MN"/>
        </w:rPr>
        <w:t>н</w:t>
      </w:r>
      <w:r w:rsidR="00710ACE" w:rsidRPr="00586FD6">
        <w:rPr>
          <w:rFonts w:cs="Arial"/>
          <w:szCs w:val="24"/>
          <w:lang w:val="mn-MN"/>
        </w:rPr>
        <w:t xml:space="preserve"> аргыг хэрэглэхгүй байж болно.</w:t>
      </w:r>
    </w:p>
    <w:p w14:paraId="34CC8B9D" w14:textId="2113CA7C" w:rsidR="007D3B13" w:rsidRPr="00586FD6" w:rsidRDefault="007D3B13" w:rsidP="0089576F">
      <w:pPr>
        <w:pStyle w:val="NoSpacing"/>
        <w:ind w:firstLine="360"/>
        <w:jc w:val="both"/>
        <w:rPr>
          <w:rFonts w:cs="Arial"/>
          <w:szCs w:val="24"/>
          <w:lang w:val="mn-MN"/>
        </w:rPr>
      </w:pPr>
    </w:p>
    <w:p w14:paraId="029AFCD5" w14:textId="77777777" w:rsidR="008C544C" w:rsidRPr="00586FD6" w:rsidRDefault="002E0D33" w:rsidP="0089576F">
      <w:pPr>
        <w:pStyle w:val="NoSpacing"/>
        <w:ind w:firstLine="360"/>
        <w:jc w:val="both"/>
        <w:rPr>
          <w:rFonts w:cs="Arial"/>
          <w:szCs w:val="24"/>
          <w:lang w:val="mn-MN"/>
        </w:rPr>
      </w:pPr>
      <w:r w:rsidRPr="00586FD6">
        <w:rPr>
          <w:rFonts w:cs="Arial"/>
          <w:szCs w:val="24"/>
          <w:lang w:val="mn-MN"/>
        </w:rPr>
        <w:t>10</w:t>
      </w:r>
      <w:r w:rsidR="001437EF" w:rsidRPr="00586FD6">
        <w:rPr>
          <w:rFonts w:cs="Arial"/>
          <w:szCs w:val="24"/>
          <w:lang w:val="mn-MN"/>
        </w:rPr>
        <w:t>.</w:t>
      </w:r>
      <w:r w:rsidR="002F146C" w:rsidRPr="00586FD6">
        <w:rPr>
          <w:rFonts w:cs="Arial"/>
          <w:szCs w:val="24"/>
          <w:lang w:val="mn-MN"/>
        </w:rPr>
        <w:t>1</w:t>
      </w:r>
      <w:r w:rsidR="00F540C5" w:rsidRPr="00586FD6">
        <w:rPr>
          <w:rFonts w:cs="Arial"/>
          <w:szCs w:val="24"/>
          <w:lang w:val="mn-MN"/>
        </w:rPr>
        <w:t>1</w:t>
      </w:r>
      <w:r w:rsidR="001437EF" w:rsidRPr="00586FD6">
        <w:rPr>
          <w:rFonts w:cs="Arial"/>
          <w:szCs w:val="24"/>
          <w:lang w:val="mn-MN"/>
        </w:rPr>
        <w:t>.</w:t>
      </w:r>
      <w:r w:rsidR="00AB0992" w:rsidRPr="00586FD6">
        <w:rPr>
          <w:rFonts w:cs="Arial"/>
          <w:szCs w:val="24"/>
          <w:lang w:val="mn-MN"/>
        </w:rPr>
        <w:t xml:space="preserve">Энэ хуулийн </w:t>
      </w:r>
      <w:r w:rsidR="00672EDA" w:rsidRPr="00586FD6">
        <w:rPr>
          <w:rFonts w:cs="Arial"/>
          <w:szCs w:val="24"/>
          <w:lang w:val="mn-MN"/>
        </w:rPr>
        <w:t>31.2</w:t>
      </w:r>
      <w:r w:rsidR="00AB0992" w:rsidRPr="00586FD6">
        <w:rPr>
          <w:rFonts w:cs="Arial"/>
          <w:szCs w:val="24"/>
          <w:lang w:val="mn-MN"/>
        </w:rPr>
        <w:t>-</w:t>
      </w:r>
      <w:r w:rsidR="00145897" w:rsidRPr="00586FD6">
        <w:rPr>
          <w:rFonts w:cs="Arial"/>
          <w:szCs w:val="24"/>
          <w:lang w:val="mn-MN"/>
        </w:rPr>
        <w:t>т</w:t>
      </w:r>
      <w:r w:rsidR="00AB0992" w:rsidRPr="00586FD6">
        <w:rPr>
          <w:rFonts w:cs="Arial"/>
          <w:szCs w:val="24"/>
          <w:lang w:val="mn-MN"/>
        </w:rPr>
        <w:t xml:space="preserve"> өөрөөр заагаагүй бол захиалагч байнгын хэрэгцээтэй бараа, ажил, үйлчилгээний нэгж үнэ болон бусад нөхцөлийг гурав хүртэл жилийн хугацаанд тогтоох нөхцөлтэй тендер шалгаруулалт зохион байгуулж болно</w:t>
      </w:r>
      <w:r w:rsidR="00690CA9" w:rsidRPr="00586FD6">
        <w:rPr>
          <w:rFonts w:cs="Arial"/>
          <w:szCs w:val="24"/>
          <w:lang w:val="mn-MN"/>
        </w:rPr>
        <w:t>.</w:t>
      </w:r>
    </w:p>
    <w:p w14:paraId="25FF7846" w14:textId="77777777" w:rsidR="008C544C" w:rsidRPr="00586FD6" w:rsidRDefault="008C544C" w:rsidP="0089576F">
      <w:pPr>
        <w:pStyle w:val="NoSpacing"/>
        <w:ind w:firstLine="360"/>
        <w:jc w:val="both"/>
        <w:rPr>
          <w:rFonts w:cs="Arial"/>
          <w:szCs w:val="24"/>
          <w:lang w:val="mn-MN"/>
        </w:rPr>
      </w:pPr>
    </w:p>
    <w:p w14:paraId="7277D844" w14:textId="2C3C7273" w:rsidR="007A3EC6" w:rsidRPr="00586FD6" w:rsidRDefault="007A3EC6" w:rsidP="0089576F">
      <w:pPr>
        <w:pStyle w:val="NoSpacing"/>
        <w:ind w:firstLine="360"/>
        <w:jc w:val="both"/>
        <w:rPr>
          <w:rFonts w:cs="Arial"/>
          <w:szCs w:val="24"/>
          <w:lang w:val="mn-MN"/>
        </w:rPr>
      </w:pPr>
      <w:r w:rsidRPr="00586FD6">
        <w:rPr>
          <w:rFonts w:cs="Arial"/>
          <w:szCs w:val="24"/>
          <w:lang w:val="mn-MN"/>
        </w:rPr>
        <w:t>10.12.Энэ зүйлийн 10.2</w:t>
      </w:r>
      <w:r w:rsidR="00405B49" w:rsidRPr="00586FD6">
        <w:rPr>
          <w:rFonts w:cs="Arial"/>
          <w:szCs w:val="24"/>
          <w:lang w:val="mn-MN"/>
        </w:rPr>
        <w:t xml:space="preserve">, </w:t>
      </w:r>
      <w:r w:rsidR="0032536E" w:rsidRPr="00586FD6">
        <w:rPr>
          <w:rFonts w:cs="Arial"/>
          <w:szCs w:val="24"/>
          <w:lang w:val="mn-MN"/>
        </w:rPr>
        <w:t>энэ хуулийн 34.1-д</w:t>
      </w:r>
      <w:r w:rsidRPr="00586FD6">
        <w:rPr>
          <w:rFonts w:cs="Arial"/>
          <w:szCs w:val="24"/>
          <w:lang w:val="mn-MN"/>
        </w:rPr>
        <w:t xml:space="preserve"> заасан төсөвт өргийн дээд хязгаарыг Засгийн газар тогтооно. </w:t>
      </w:r>
    </w:p>
    <w:p w14:paraId="5C3499F4" w14:textId="77777777" w:rsidR="007A3EC6" w:rsidRPr="00586FD6" w:rsidRDefault="007A3EC6" w:rsidP="0089576F">
      <w:pPr>
        <w:pStyle w:val="NoSpacing"/>
        <w:ind w:firstLine="360"/>
        <w:jc w:val="both"/>
        <w:rPr>
          <w:rFonts w:cs="Arial"/>
          <w:szCs w:val="24"/>
          <w:lang w:val="mn-MN"/>
        </w:rPr>
      </w:pPr>
    </w:p>
    <w:p w14:paraId="39A77529" w14:textId="752BDACE" w:rsidR="00BD23AE" w:rsidRPr="00586FD6" w:rsidRDefault="00124BFD" w:rsidP="009C2B4E">
      <w:pPr>
        <w:pStyle w:val="NoSpacing"/>
        <w:shd w:val="clear" w:color="auto" w:fill="FFFFFF" w:themeFill="background1"/>
        <w:ind w:firstLine="360"/>
        <w:jc w:val="both"/>
        <w:rPr>
          <w:rFonts w:cs="Arial"/>
          <w:szCs w:val="24"/>
          <w:lang w:val="mn-MN"/>
        </w:rPr>
      </w:pPr>
      <w:r w:rsidRPr="00586FD6">
        <w:rPr>
          <w:rFonts w:cs="Arial"/>
          <w:szCs w:val="24"/>
          <w:lang w:val="mn-MN"/>
        </w:rPr>
        <w:lastRenderedPageBreak/>
        <w:t>10</w:t>
      </w:r>
      <w:r w:rsidR="002E14E2" w:rsidRPr="00586FD6">
        <w:rPr>
          <w:rFonts w:cs="Arial"/>
          <w:szCs w:val="24"/>
          <w:lang w:val="mn-MN"/>
        </w:rPr>
        <w:t>.</w:t>
      </w:r>
      <w:r w:rsidRPr="00586FD6">
        <w:rPr>
          <w:rFonts w:cs="Arial"/>
          <w:szCs w:val="24"/>
          <w:lang w:val="mn-MN"/>
        </w:rPr>
        <w:t>1</w:t>
      </w:r>
      <w:r w:rsidR="007A3EC6" w:rsidRPr="00586FD6">
        <w:rPr>
          <w:rFonts w:cs="Arial"/>
          <w:szCs w:val="24"/>
          <w:lang w:val="mn-MN"/>
        </w:rPr>
        <w:t>3</w:t>
      </w:r>
      <w:r w:rsidR="002E14E2" w:rsidRPr="00586FD6">
        <w:rPr>
          <w:rFonts w:cs="Arial"/>
          <w:szCs w:val="24"/>
          <w:lang w:val="mn-MN"/>
        </w:rPr>
        <w:t xml:space="preserve">.Хэрэглээний үнийн индекс 10-аас дээш хувиар өөрчлөгдөх тухай бүр энэ </w:t>
      </w:r>
      <w:r w:rsidRPr="00586FD6">
        <w:rPr>
          <w:rFonts w:cs="Arial"/>
          <w:szCs w:val="24"/>
          <w:lang w:val="mn-MN"/>
        </w:rPr>
        <w:t>зүйлийн 10.</w:t>
      </w:r>
      <w:r w:rsidR="007A3EC6" w:rsidRPr="00586FD6">
        <w:rPr>
          <w:rFonts w:cs="Arial"/>
          <w:szCs w:val="24"/>
          <w:lang w:val="mn-MN"/>
        </w:rPr>
        <w:t>1</w:t>
      </w:r>
      <w:r w:rsidRPr="00586FD6">
        <w:rPr>
          <w:rFonts w:cs="Arial"/>
          <w:szCs w:val="24"/>
          <w:lang w:val="mn-MN"/>
        </w:rPr>
        <w:t>2</w:t>
      </w:r>
      <w:r w:rsidR="002E14E2" w:rsidRPr="00586FD6">
        <w:rPr>
          <w:rFonts w:cs="Arial"/>
          <w:szCs w:val="24"/>
          <w:lang w:val="mn-MN"/>
        </w:rPr>
        <w:t>-</w:t>
      </w:r>
      <w:r w:rsidR="00F478CC" w:rsidRPr="00586FD6">
        <w:rPr>
          <w:rFonts w:cs="Arial"/>
          <w:szCs w:val="24"/>
          <w:lang w:val="mn-MN"/>
        </w:rPr>
        <w:t>т</w:t>
      </w:r>
      <w:r w:rsidR="002E14E2" w:rsidRPr="00586FD6">
        <w:rPr>
          <w:rFonts w:cs="Arial"/>
          <w:szCs w:val="24"/>
          <w:lang w:val="mn-MN"/>
        </w:rPr>
        <w:t xml:space="preserve"> заасан </w:t>
      </w:r>
      <w:r w:rsidR="00F478CC" w:rsidRPr="00586FD6">
        <w:rPr>
          <w:rFonts w:cs="Arial"/>
          <w:szCs w:val="24"/>
          <w:lang w:val="mn-MN"/>
        </w:rPr>
        <w:t>төсөвт өргийн дээд хязгаарыг</w:t>
      </w:r>
      <w:r w:rsidR="002E14E2" w:rsidRPr="00586FD6">
        <w:rPr>
          <w:rFonts w:cs="Arial"/>
          <w:szCs w:val="24"/>
          <w:lang w:val="mn-MN"/>
        </w:rPr>
        <w:t xml:space="preserve"> </w:t>
      </w:r>
      <w:r w:rsidR="00F478CC" w:rsidRPr="00586FD6">
        <w:rPr>
          <w:rFonts w:cs="Arial"/>
          <w:szCs w:val="24"/>
          <w:lang w:val="mn-MN"/>
        </w:rPr>
        <w:t xml:space="preserve">санхүү, </w:t>
      </w:r>
      <w:r w:rsidR="002E14E2" w:rsidRPr="00586FD6">
        <w:rPr>
          <w:rFonts w:cs="Arial"/>
          <w:szCs w:val="24"/>
          <w:lang w:val="mn-MN"/>
        </w:rPr>
        <w:t>төсвийн асуудал эрхэлсэн төрийн захиргааны төв байгууллагын саналыг үндэслэн Засгийн газар шинэчлэн тогтооно.</w:t>
      </w:r>
    </w:p>
    <w:p w14:paraId="4260B3FD" w14:textId="77777777" w:rsidR="007D3B13" w:rsidRPr="00586FD6" w:rsidRDefault="007D3B13" w:rsidP="009C2B4E">
      <w:pPr>
        <w:pStyle w:val="NoSpacing"/>
        <w:shd w:val="clear" w:color="auto" w:fill="FFFFFF" w:themeFill="background1"/>
        <w:ind w:firstLine="360"/>
        <w:jc w:val="both"/>
        <w:rPr>
          <w:rFonts w:cs="Arial"/>
          <w:szCs w:val="24"/>
          <w:lang w:val="mn-MN"/>
        </w:rPr>
      </w:pPr>
    </w:p>
    <w:p w14:paraId="72413F48" w14:textId="3DD82EFA" w:rsidR="00764F82" w:rsidRPr="00586FD6" w:rsidRDefault="002E0D33" w:rsidP="0089576F">
      <w:pPr>
        <w:pStyle w:val="Heading2"/>
        <w:numPr>
          <w:ilvl w:val="0"/>
          <w:numId w:val="0"/>
        </w:numPr>
        <w:ind w:firstLine="360"/>
      </w:pPr>
      <w:bookmarkStart w:id="58" w:name="_Toc92150609"/>
      <w:bookmarkStart w:id="59" w:name="_Toc89718518"/>
      <w:r w:rsidRPr="00586FD6">
        <w:t>11 дүгээр</w:t>
      </w:r>
      <w:r w:rsidR="00D92A8E" w:rsidRPr="00586FD6">
        <w:t xml:space="preserve"> зүйл.</w:t>
      </w:r>
      <w:r w:rsidR="00764F82" w:rsidRPr="00586FD6">
        <w:t>Тендер шалгаруулалтын баримт бичиг</w:t>
      </w:r>
      <w:bookmarkEnd w:id="58"/>
      <w:bookmarkEnd w:id="59"/>
    </w:p>
    <w:p w14:paraId="1971AE12" w14:textId="77777777" w:rsidR="007D3B13" w:rsidRPr="00586FD6" w:rsidRDefault="007D3B13" w:rsidP="0089576F">
      <w:pPr>
        <w:pStyle w:val="NoSpacing"/>
        <w:ind w:firstLine="360"/>
        <w:jc w:val="both"/>
        <w:rPr>
          <w:rFonts w:cs="Arial"/>
          <w:szCs w:val="24"/>
          <w:lang w:val="mn-MN"/>
        </w:rPr>
      </w:pPr>
    </w:p>
    <w:p w14:paraId="5A16B6E4" w14:textId="6DAC2253" w:rsidR="00A91F38" w:rsidRPr="00586FD6" w:rsidRDefault="002E0D33" w:rsidP="0089576F">
      <w:pPr>
        <w:pStyle w:val="NoSpacing"/>
        <w:ind w:firstLine="360"/>
        <w:jc w:val="both"/>
        <w:rPr>
          <w:rFonts w:cs="Arial"/>
          <w:szCs w:val="24"/>
          <w:lang w:val="mn-MN"/>
        </w:rPr>
      </w:pPr>
      <w:r w:rsidRPr="00586FD6">
        <w:rPr>
          <w:rFonts w:cs="Arial"/>
          <w:szCs w:val="24"/>
          <w:lang w:val="mn-MN"/>
        </w:rPr>
        <w:t>11</w:t>
      </w:r>
      <w:r w:rsidR="001437EF" w:rsidRPr="00586FD6">
        <w:rPr>
          <w:rFonts w:cs="Arial"/>
          <w:szCs w:val="24"/>
          <w:lang w:val="mn-MN"/>
        </w:rPr>
        <w:t>.1.</w:t>
      </w:r>
      <w:r w:rsidR="00C73809" w:rsidRPr="00586FD6">
        <w:rPr>
          <w:rFonts w:cs="Arial"/>
          <w:szCs w:val="24"/>
          <w:lang w:val="mn-MN"/>
        </w:rPr>
        <w:t>Т</w:t>
      </w:r>
      <w:r w:rsidR="001645E7" w:rsidRPr="00586FD6">
        <w:rPr>
          <w:rFonts w:cs="Arial"/>
          <w:szCs w:val="24"/>
          <w:lang w:val="mn-MN"/>
        </w:rPr>
        <w:t xml:space="preserve">ендер шалгаруулалтын баримт бичгийг </w:t>
      </w:r>
      <w:r w:rsidR="00771A4A" w:rsidRPr="00586FD6">
        <w:rPr>
          <w:rFonts w:cs="Arial"/>
          <w:szCs w:val="24"/>
          <w:lang w:val="mn-MN"/>
        </w:rPr>
        <w:t xml:space="preserve">санхүү, </w:t>
      </w:r>
      <w:r w:rsidR="001645E7" w:rsidRPr="00586FD6">
        <w:rPr>
          <w:rFonts w:cs="Arial"/>
          <w:szCs w:val="24"/>
          <w:lang w:val="mn-MN"/>
        </w:rPr>
        <w:t>төсвийн асуудал эрхэлсэн Засгийн газрын гишүүний баталсан жишиг баримт бич</w:t>
      </w:r>
      <w:r w:rsidR="0012790E" w:rsidRPr="00586FD6">
        <w:rPr>
          <w:rFonts w:cs="Arial"/>
          <w:szCs w:val="24"/>
          <w:lang w:val="mn-MN"/>
        </w:rPr>
        <w:t>иг,</w:t>
      </w:r>
      <w:r w:rsidR="00FE5DF6" w:rsidRPr="00586FD6">
        <w:rPr>
          <w:rFonts w:cs="Arial"/>
          <w:szCs w:val="24"/>
          <w:lang w:val="mn-MN"/>
        </w:rPr>
        <w:t xml:space="preserve"> маягт,</w:t>
      </w:r>
      <w:r w:rsidR="0012790E" w:rsidRPr="00586FD6">
        <w:rPr>
          <w:rFonts w:cs="Arial"/>
          <w:szCs w:val="24"/>
          <w:lang w:val="mn-MN"/>
        </w:rPr>
        <w:t xml:space="preserve"> гэрээний </w:t>
      </w:r>
      <w:r w:rsidR="009776B7" w:rsidRPr="00586FD6">
        <w:rPr>
          <w:rFonts w:cs="Arial"/>
          <w:szCs w:val="24"/>
          <w:lang w:val="mn-MN"/>
        </w:rPr>
        <w:t>нөхцөл</w:t>
      </w:r>
      <w:r w:rsidR="0012790E" w:rsidRPr="00586FD6">
        <w:rPr>
          <w:rFonts w:cs="Arial"/>
          <w:szCs w:val="24"/>
          <w:lang w:val="mn-MN"/>
        </w:rPr>
        <w:t xml:space="preserve"> болон холбогдох </w:t>
      </w:r>
      <w:r w:rsidR="00551EDD" w:rsidRPr="00586FD6">
        <w:rPr>
          <w:rFonts w:cs="Arial"/>
          <w:szCs w:val="24"/>
          <w:lang w:val="mn-MN"/>
        </w:rPr>
        <w:t>журам, аргачлалын дагуу боловсруул</w:t>
      </w:r>
      <w:r w:rsidR="00EF21FA" w:rsidRPr="00586FD6">
        <w:rPr>
          <w:rFonts w:cs="Arial"/>
          <w:szCs w:val="24"/>
          <w:lang w:val="mn-MN"/>
        </w:rPr>
        <w:t xml:space="preserve">ж, </w:t>
      </w:r>
      <w:r w:rsidR="00C73809" w:rsidRPr="00586FD6">
        <w:rPr>
          <w:rFonts w:cs="Arial"/>
          <w:szCs w:val="24"/>
          <w:lang w:val="mn-MN"/>
        </w:rPr>
        <w:t xml:space="preserve">захиалагч </w:t>
      </w:r>
      <w:r w:rsidR="00EF21FA" w:rsidRPr="00586FD6">
        <w:rPr>
          <w:rFonts w:cs="Arial"/>
          <w:szCs w:val="24"/>
          <w:lang w:val="mn-MN"/>
        </w:rPr>
        <w:t>батална</w:t>
      </w:r>
      <w:r w:rsidR="00551EDD" w:rsidRPr="00586FD6">
        <w:rPr>
          <w:rFonts w:cs="Arial"/>
          <w:szCs w:val="24"/>
          <w:lang w:val="mn-MN"/>
        </w:rPr>
        <w:t>.</w:t>
      </w:r>
    </w:p>
    <w:p w14:paraId="75FC2F08" w14:textId="77777777" w:rsidR="007D3B13" w:rsidRPr="00586FD6" w:rsidRDefault="007D3B13" w:rsidP="0089576F">
      <w:pPr>
        <w:pStyle w:val="NoSpacing"/>
        <w:ind w:firstLine="360"/>
        <w:jc w:val="both"/>
        <w:rPr>
          <w:rFonts w:cs="Arial"/>
          <w:szCs w:val="24"/>
          <w:lang w:val="mn-MN"/>
        </w:rPr>
      </w:pPr>
    </w:p>
    <w:p w14:paraId="762A3489" w14:textId="474A6D0D" w:rsidR="00D9372E" w:rsidRPr="00586FD6" w:rsidRDefault="001437EF" w:rsidP="0089576F">
      <w:pPr>
        <w:pStyle w:val="NoSpacing"/>
        <w:ind w:firstLine="360"/>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2.</w:t>
      </w:r>
      <w:r w:rsidR="00B146E4" w:rsidRPr="00586FD6">
        <w:rPr>
          <w:rFonts w:cs="Arial"/>
          <w:szCs w:val="24"/>
          <w:lang w:val="mn-MN"/>
        </w:rPr>
        <w:t>О</w:t>
      </w:r>
      <w:r w:rsidR="009A6539" w:rsidRPr="00586FD6">
        <w:rPr>
          <w:rFonts w:cs="Arial"/>
          <w:szCs w:val="24"/>
          <w:lang w:val="mn-MN"/>
        </w:rPr>
        <w:t>ролцогч</w:t>
      </w:r>
      <w:r w:rsidR="00CF1F90" w:rsidRPr="00586FD6">
        <w:rPr>
          <w:rFonts w:cs="Arial"/>
          <w:szCs w:val="24"/>
          <w:lang w:val="mn-MN"/>
        </w:rPr>
        <w:t>ийг</w:t>
      </w:r>
      <w:r w:rsidR="003E5D81" w:rsidRPr="00586FD6">
        <w:rPr>
          <w:rFonts w:cs="Arial"/>
          <w:szCs w:val="24"/>
          <w:lang w:val="mn-MN"/>
        </w:rPr>
        <w:t xml:space="preserve"> тендер бэлтгэж ирүүлэхэд шаард</w:t>
      </w:r>
      <w:r w:rsidR="00515278" w:rsidRPr="00586FD6">
        <w:rPr>
          <w:rFonts w:cs="Arial"/>
          <w:szCs w:val="24"/>
          <w:lang w:val="mn-MN"/>
        </w:rPr>
        <w:t>агдах</w:t>
      </w:r>
      <w:r w:rsidR="003E5D81" w:rsidRPr="00586FD6">
        <w:rPr>
          <w:rFonts w:cs="Arial"/>
          <w:szCs w:val="24"/>
          <w:lang w:val="mn-MN"/>
        </w:rPr>
        <w:t xml:space="preserve"> мэдээлэл, </w:t>
      </w:r>
      <w:r w:rsidR="00C40F3C" w:rsidRPr="00586FD6">
        <w:rPr>
          <w:rFonts w:cs="Arial"/>
          <w:szCs w:val="24"/>
          <w:lang w:val="mn-MN"/>
        </w:rPr>
        <w:t>оролцогч</w:t>
      </w:r>
      <w:r w:rsidR="009A1B65" w:rsidRPr="00586FD6">
        <w:rPr>
          <w:rFonts w:cs="Arial"/>
          <w:szCs w:val="24"/>
          <w:lang w:val="mn-MN"/>
        </w:rPr>
        <w:t>и</w:t>
      </w:r>
      <w:r w:rsidR="00C40F3C" w:rsidRPr="00586FD6">
        <w:rPr>
          <w:rFonts w:cs="Arial"/>
          <w:szCs w:val="24"/>
          <w:lang w:val="mn-MN"/>
        </w:rPr>
        <w:t xml:space="preserve">д тавих шаардлага, заавар, </w:t>
      </w:r>
      <w:r w:rsidR="00B37543" w:rsidRPr="00586FD6">
        <w:rPr>
          <w:rFonts w:cs="Arial"/>
          <w:szCs w:val="24"/>
          <w:lang w:val="mn-MN"/>
        </w:rPr>
        <w:t>хамгийн сайн</w:t>
      </w:r>
      <w:r w:rsidR="00C40F3C" w:rsidRPr="00586FD6">
        <w:rPr>
          <w:rFonts w:cs="Arial"/>
          <w:szCs w:val="24"/>
          <w:lang w:val="mn-MN"/>
        </w:rPr>
        <w:t xml:space="preserve"> тендерийг </w:t>
      </w:r>
      <w:r w:rsidR="009B5993" w:rsidRPr="00586FD6">
        <w:rPr>
          <w:rFonts w:cs="Arial"/>
          <w:szCs w:val="24"/>
          <w:lang w:val="mn-MN"/>
        </w:rPr>
        <w:t>шалгаруулах</w:t>
      </w:r>
      <w:r w:rsidR="001645E7" w:rsidRPr="00586FD6">
        <w:rPr>
          <w:rFonts w:cs="Arial"/>
          <w:szCs w:val="24"/>
          <w:lang w:val="mn-MN"/>
        </w:rPr>
        <w:t xml:space="preserve"> </w:t>
      </w:r>
      <w:r w:rsidR="00522CCC" w:rsidRPr="00586FD6">
        <w:rPr>
          <w:rFonts w:cs="Arial"/>
          <w:szCs w:val="24"/>
          <w:lang w:val="mn-MN"/>
        </w:rPr>
        <w:t>шалгуур үзүүлэлт, аргачлал, захиалагчийн санал болгож байгаа гэрээний нөхцөлүүд, те</w:t>
      </w:r>
      <w:r w:rsidR="00224776" w:rsidRPr="00586FD6">
        <w:rPr>
          <w:rFonts w:cs="Arial"/>
          <w:szCs w:val="24"/>
          <w:lang w:val="mn-MN"/>
        </w:rPr>
        <w:t>хникийн</w:t>
      </w:r>
      <w:r w:rsidR="00522CCC" w:rsidRPr="00586FD6">
        <w:rPr>
          <w:rFonts w:cs="Arial"/>
          <w:szCs w:val="24"/>
          <w:lang w:val="mn-MN"/>
        </w:rPr>
        <w:t xml:space="preserve"> тодорхойлол</w:t>
      </w:r>
      <w:r w:rsidR="00C225ED" w:rsidRPr="00586FD6">
        <w:rPr>
          <w:rFonts w:cs="Arial"/>
          <w:szCs w:val="24"/>
          <w:lang w:val="mn-MN"/>
        </w:rPr>
        <w:t>т, тендерийн жишиг маягт</w:t>
      </w:r>
      <w:r w:rsidR="004A79ED" w:rsidRPr="00586FD6">
        <w:rPr>
          <w:rFonts w:cs="Arial"/>
          <w:szCs w:val="24"/>
          <w:lang w:val="mn-MN"/>
        </w:rPr>
        <w:t xml:space="preserve">ыг </w:t>
      </w:r>
      <w:r w:rsidR="00B146E4" w:rsidRPr="00586FD6">
        <w:rPr>
          <w:rFonts w:cs="Arial"/>
          <w:szCs w:val="24"/>
          <w:lang w:val="mn-MN"/>
        </w:rPr>
        <w:t xml:space="preserve">тендер шалгаруулалтын баримт бичигт </w:t>
      </w:r>
      <w:r w:rsidR="004A79ED" w:rsidRPr="00586FD6">
        <w:rPr>
          <w:rFonts w:cs="Arial"/>
          <w:szCs w:val="24"/>
          <w:lang w:val="mn-MN"/>
        </w:rPr>
        <w:t>тусгана.</w:t>
      </w:r>
    </w:p>
    <w:p w14:paraId="6BB3869C" w14:textId="77777777" w:rsidR="007D3B13" w:rsidRPr="00586FD6" w:rsidRDefault="007D3B13" w:rsidP="0089576F">
      <w:pPr>
        <w:pStyle w:val="NoSpacing"/>
        <w:ind w:firstLine="360"/>
        <w:jc w:val="both"/>
        <w:rPr>
          <w:rFonts w:cs="Arial"/>
          <w:szCs w:val="24"/>
          <w:lang w:val="mn-MN"/>
        </w:rPr>
      </w:pPr>
      <w:bookmarkStart w:id="60" w:name="_Ref83743462"/>
    </w:p>
    <w:p w14:paraId="57CFE96F" w14:textId="0FF141B7" w:rsidR="00147A0A" w:rsidRPr="00586FD6" w:rsidRDefault="001437EF" w:rsidP="0089576F">
      <w:pPr>
        <w:pStyle w:val="NoSpacing"/>
        <w:ind w:firstLine="360"/>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3.</w:t>
      </w:r>
      <w:r w:rsidR="00147A0A" w:rsidRPr="00586FD6">
        <w:rPr>
          <w:rFonts w:cs="Arial"/>
          <w:szCs w:val="24"/>
          <w:lang w:val="mn-MN"/>
        </w:rPr>
        <w:t xml:space="preserve">Энэ хуулийн </w:t>
      </w:r>
      <w:r w:rsidR="002E0D33" w:rsidRPr="00586FD6">
        <w:rPr>
          <w:rFonts w:cs="Arial"/>
          <w:szCs w:val="24"/>
          <w:lang w:val="mn-MN"/>
        </w:rPr>
        <w:t>8</w:t>
      </w:r>
      <w:r w:rsidR="00841D64" w:rsidRPr="00586FD6">
        <w:rPr>
          <w:rFonts w:cs="Arial"/>
          <w:szCs w:val="24"/>
          <w:lang w:val="mn-MN"/>
        </w:rPr>
        <w:t>.3</w:t>
      </w:r>
      <w:r w:rsidR="00147A0A" w:rsidRPr="00586FD6">
        <w:rPr>
          <w:rFonts w:cs="Arial"/>
          <w:szCs w:val="24"/>
          <w:lang w:val="mn-MN"/>
        </w:rPr>
        <w:t>-т заас</w:t>
      </w:r>
      <w:r w:rsidR="001020AB" w:rsidRPr="00586FD6">
        <w:rPr>
          <w:rFonts w:cs="Arial"/>
          <w:szCs w:val="24"/>
          <w:lang w:val="mn-MN"/>
        </w:rPr>
        <w:t>наас дээш</w:t>
      </w:r>
      <w:r w:rsidR="00147A0A" w:rsidRPr="00586FD6">
        <w:rPr>
          <w:rFonts w:cs="Arial"/>
          <w:szCs w:val="24"/>
          <w:lang w:val="mn-MN"/>
        </w:rPr>
        <w:t xml:space="preserve"> төсөвт өртөгтэй тендер шалгаруулалтын зарлал, баримт бичиг, урилгыг монгол хэлээс </w:t>
      </w:r>
      <w:r w:rsidR="003502A6" w:rsidRPr="00586FD6">
        <w:rPr>
          <w:rFonts w:cs="Arial"/>
          <w:szCs w:val="24"/>
          <w:lang w:val="mn-MN"/>
        </w:rPr>
        <w:t>гадна олон улсын худалдаанд өргөн хэрэглэ</w:t>
      </w:r>
      <w:r w:rsidR="00A96C6E" w:rsidRPr="00586FD6">
        <w:rPr>
          <w:rFonts w:cs="Arial"/>
          <w:szCs w:val="24"/>
          <w:lang w:val="mn-MN"/>
        </w:rPr>
        <w:t>гд</w:t>
      </w:r>
      <w:r w:rsidR="003502A6" w:rsidRPr="00586FD6">
        <w:rPr>
          <w:rFonts w:cs="Arial"/>
          <w:szCs w:val="24"/>
          <w:lang w:val="mn-MN"/>
        </w:rPr>
        <w:t xml:space="preserve">дэг </w:t>
      </w:r>
      <w:r w:rsidR="008A379F" w:rsidRPr="00586FD6">
        <w:rPr>
          <w:rFonts w:cs="Arial"/>
          <w:szCs w:val="24"/>
          <w:lang w:val="mn-MN"/>
        </w:rPr>
        <w:t>хэл</w:t>
      </w:r>
      <w:r w:rsidR="003502A6" w:rsidRPr="00586FD6">
        <w:rPr>
          <w:rFonts w:cs="Arial"/>
          <w:szCs w:val="24"/>
          <w:lang w:val="mn-MN"/>
        </w:rPr>
        <w:t>ээ</w:t>
      </w:r>
      <w:r w:rsidR="008A379F" w:rsidRPr="00586FD6">
        <w:rPr>
          <w:rFonts w:cs="Arial"/>
          <w:szCs w:val="24"/>
          <w:lang w:val="mn-MN"/>
        </w:rPr>
        <w:t>р бэлтгэж</w:t>
      </w:r>
      <w:r w:rsidR="00814FA0" w:rsidRPr="00586FD6">
        <w:rPr>
          <w:rFonts w:cs="Arial"/>
          <w:szCs w:val="24"/>
          <w:lang w:val="mn-MN"/>
        </w:rPr>
        <w:t xml:space="preserve"> болно.</w:t>
      </w:r>
      <w:r w:rsidR="008A379F" w:rsidRPr="00586FD6">
        <w:rPr>
          <w:rFonts w:cs="Arial"/>
          <w:szCs w:val="24"/>
          <w:lang w:val="mn-MN"/>
        </w:rPr>
        <w:t xml:space="preserve"> </w:t>
      </w:r>
    </w:p>
    <w:p w14:paraId="6DD5C3BE" w14:textId="77777777" w:rsidR="007D3B13" w:rsidRPr="00586FD6" w:rsidRDefault="007D3B13" w:rsidP="0089576F">
      <w:pPr>
        <w:pStyle w:val="NoSpacing"/>
        <w:ind w:firstLine="360"/>
        <w:jc w:val="both"/>
        <w:rPr>
          <w:rFonts w:cs="Arial"/>
          <w:szCs w:val="24"/>
          <w:lang w:val="mn-MN"/>
        </w:rPr>
      </w:pPr>
      <w:bookmarkStart w:id="61" w:name="_Ref85731444"/>
    </w:p>
    <w:p w14:paraId="42262089" w14:textId="3F1D2D34" w:rsidR="00B56AB0" w:rsidRPr="00586FD6" w:rsidRDefault="002E0D33" w:rsidP="0089576F">
      <w:pPr>
        <w:pStyle w:val="NoSpacing"/>
        <w:ind w:firstLine="360"/>
        <w:jc w:val="both"/>
        <w:rPr>
          <w:rFonts w:cs="Arial"/>
          <w:szCs w:val="24"/>
          <w:lang w:val="mn-MN"/>
        </w:rPr>
      </w:pPr>
      <w:r w:rsidRPr="00586FD6">
        <w:rPr>
          <w:rFonts w:cs="Arial"/>
          <w:szCs w:val="24"/>
          <w:lang w:val="mn-MN"/>
        </w:rPr>
        <w:t>11</w:t>
      </w:r>
      <w:r w:rsidR="001437EF" w:rsidRPr="00586FD6">
        <w:rPr>
          <w:rFonts w:cs="Arial"/>
          <w:szCs w:val="24"/>
          <w:lang w:val="mn-MN"/>
        </w:rPr>
        <w:t>.4.</w:t>
      </w:r>
      <w:r w:rsidR="007C22A7" w:rsidRPr="00586FD6">
        <w:rPr>
          <w:rFonts w:cs="Arial"/>
          <w:szCs w:val="24"/>
          <w:lang w:val="mn-MN"/>
        </w:rPr>
        <w:t>Захиалагч</w:t>
      </w:r>
      <w:r w:rsidR="00FE2CB6" w:rsidRPr="00586FD6">
        <w:rPr>
          <w:rFonts w:cs="Arial"/>
          <w:szCs w:val="24"/>
          <w:lang w:val="mn-MN"/>
        </w:rPr>
        <w:t xml:space="preserve"> </w:t>
      </w:r>
      <w:r w:rsidR="007C22A7" w:rsidRPr="00586FD6">
        <w:rPr>
          <w:rFonts w:cs="Arial"/>
          <w:szCs w:val="24"/>
          <w:lang w:val="mn-MN"/>
        </w:rPr>
        <w:t>шаардлагад нийцсэн тендерүүдийг үнэлэх</w:t>
      </w:r>
      <w:r w:rsidR="00FE2CB6" w:rsidRPr="00586FD6">
        <w:rPr>
          <w:rFonts w:cs="Arial"/>
          <w:szCs w:val="24"/>
          <w:lang w:val="mn-MN"/>
        </w:rPr>
        <w:t xml:space="preserve"> доор дурдсан</w:t>
      </w:r>
      <w:r w:rsidR="007C22A7" w:rsidRPr="00586FD6">
        <w:rPr>
          <w:rFonts w:cs="Arial"/>
          <w:szCs w:val="24"/>
          <w:lang w:val="mn-MN"/>
        </w:rPr>
        <w:t xml:space="preserve"> үндсэн шалгуур</w:t>
      </w:r>
      <w:r w:rsidR="00B93F93" w:rsidRPr="00586FD6">
        <w:rPr>
          <w:rFonts w:cs="Arial"/>
          <w:szCs w:val="24"/>
          <w:lang w:val="mn-MN"/>
        </w:rPr>
        <w:t>ы</w:t>
      </w:r>
      <w:r w:rsidR="00FE2CB6" w:rsidRPr="00586FD6">
        <w:rPr>
          <w:rFonts w:cs="Arial"/>
          <w:szCs w:val="24"/>
          <w:lang w:val="mn-MN"/>
        </w:rPr>
        <w:t>н аль</w:t>
      </w:r>
      <w:r w:rsidR="00B93F93" w:rsidRPr="00586FD6">
        <w:rPr>
          <w:rFonts w:cs="Arial"/>
          <w:szCs w:val="24"/>
          <w:lang w:val="mn-MN"/>
        </w:rPr>
        <w:t xml:space="preserve"> </w:t>
      </w:r>
      <w:r w:rsidR="00FE2CB6" w:rsidRPr="00586FD6">
        <w:rPr>
          <w:rFonts w:cs="Arial"/>
          <w:szCs w:val="24"/>
          <w:lang w:val="mn-MN"/>
        </w:rPr>
        <w:t>нэгийг</w:t>
      </w:r>
      <w:r w:rsidR="00B93F93" w:rsidRPr="00586FD6">
        <w:rPr>
          <w:rFonts w:cs="Arial"/>
          <w:szCs w:val="24"/>
          <w:lang w:val="mn-MN"/>
        </w:rPr>
        <w:t xml:space="preserve"> сонгон</w:t>
      </w:r>
      <w:r w:rsidR="007C22A7" w:rsidRPr="00586FD6">
        <w:rPr>
          <w:rFonts w:cs="Arial"/>
          <w:szCs w:val="24"/>
          <w:lang w:val="mn-MN"/>
        </w:rPr>
        <w:t xml:space="preserve"> </w:t>
      </w:r>
      <w:r w:rsidR="00B56AB0" w:rsidRPr="00586FD6">
        <w:rPr>
          <w:rFonts w:cs="Arial"/>
          <w:szCs w:val="24"/>
          <w:lang w:val="mn-MN"/>
        </w:rPr>
        <w:t>тендер шалгаруулалтын баримт бичигт заана:</w:t>
      </w:r>
    </w:p>
    <w:p w14:paraId="2A264733" w14:textId="77777777" w:rsidR="007D3B13" w:rsidRPr="00586FD6" w:rsidRDefault="007D3B13" w:rsidP="0089576F">
      <w:pPr>
        <w:pStyle w:val="NoSpacing"/>
        <w:ind w:left="1182" w:hanging="720"/>
        <w:jc w:val="both"/>
        <w:rPr>
          <w:rFonts w:cs="Arial"/>
          <w:szCs w:val="24"/>
          <w:lang w:val="mn-MN"/>
        </w:rPr>
      </w:pPr>
    </w:p>
    <w:p w14:paraId="7C82087B" w14:textId="1BCAE26C" w:rsidR="00B56AB0" w:rsidRPr="00586FD6" w:rsidRDefault="002E0D33" w:rsidP="00400CA2">
      <w:pPr>
        <w:pStyle w:val="NoSpacing"/>
        <w:jc w:val="both"/>
        <w:rPr>
          <w:rFonts w:cs="Arial"/>
          <w:szCs w:val="24"/>
          <w:lang w:val="mn-MN"/>
        </w:rPr>
      </w:pPr>
      <w:r w:rsidRPr="00586FD6">
        <w:rPr>
          <w:rFonts w:cs="Arial"/>
          <w:szCs w:val="24"/>
          <w:lang w:val="mn-MN"/>
        </w:rPr>
        <w:t>11</w:t>
      </w:r>
      <w:r w:rsidR="001437EF" w:rsidRPr="00586FD6">
        <w:rPr>
          <w:rFonts w:cs="Arial"/>
          <w:szCs w:val="24"/>
          <w:lang w:val="mn-MN"/>
        </w:rPr>
        <w:t>.4.1.</w:t>
      </w:r>
      <w:r w:rsidR="00ED4CFF" w:rsidRPr="00586FD6">
        <w:rPr>
          <w:rFonts w:cs="Arial"/>
          <w:szCs w:val="24"/>
          <w:lang w:val="mn-MN"/>
        </w:rPr>
        <w:t>харьцуулах</w:t>
      </w:r>
      <w:r w:rsidR="007C22A7" w:rsidRPr="00586FD6">
        <w:rPr>
          <w:rFonts w:cs="Arial"/>
          <w:szCs w:val="24"/>
          <w:lang w:val="mn-MN"/>
        </w:rPr>
        <w:t xml:space="preserve"> үнэ</w:t>
      </w:r>
      <w:r w:rsidR="00B56AB0" w:rsidRPr="00586FD6">
        <w:rPr>
          <w:rFonts w:cs="Arial"/>
          <w:szCs w:val="24"/>
          <w:lang w:val="mn-MN"/>
        </w:rPr>
        <w:t>;</w:t>
      </w:r>
    </w:p>
    <w:p w14:paraId="26AF89F7" w14:textId="4E500DCB" w:rsidR="007C22A7" w:rsidRPr="00586FD6" w:rsidRDefault="002E0D33" w:rsidP="00400CA2">
      <w:pPr>
        <w:pStyle w:val="NoSpacing"/>
        <w:jc w:val="both"/>
        <w:rPr>
          <w:rFonts w:cs="Arial"/>
          <w:szCs w:val="24"/>
          <w:lang w:val="mn-MN"/>
        </w:rPr>
      </w:pPr>
      <w:r w:rsidRPr="00586FD6">
        <w:rPr>
          <w:rFonts w:cs="Arial"/>
          <w:szCs w:val="24"/>
          <w:lang w:val="mn-MN"/>
        </w:rPr>
        <w:t>11</w:t>
      </w:r>
      <w:r w:rsidR="001437EF" w:rsidRPr="00586FD6">
        <w:rPr>
          <w:rFonts w:cs="Arial"/>
          <w:szCs w:val="24"/>
          <w:lang w:val="mn-MN"/>
        </w:rPr>
        <w:t>.4.2.</w:t>
      </w:r>
      <w:r w:rsidR="00F21A4A" w:rsidRPr="00586FD6">
        <w:rPr>
          <w:rFonts w:cs="Arial"/>
          <w:szCs w:val="24"/>
          <w:lang w:val="mn-MN"/>
        </w:rPr>
        <w:t>ашиглалтын хугацааны өрт</w:t>
      </w:r>
      <w:r w:rsidR="00036E1A" w:rsidRPr="00586FD6">
        <w:rPr>
          <w:rFonts w:cs="Arial"/>
          <w:szCs w:val="24"/>
          <w:lang w:val="mn-MN"/>
        </w:rPr>
        <w:t>ө</w:t>
      </w:r>
      <w:r w:rsidR="00F21A4A" w:rsidRPr="00586FD6">
        <w:rPr>
          <w:rFonts w:cs="Arial"/>
          <w:szCs w:val="24"/>
          <w:lang w:val="mn-MN"/>
        </w:rPr>
        <w:t>г</w:t>
      </w:r>
      <w:r w:rsidR="007C22A7" w:rsidRPr="00586FD6">
        <w:rPr>
          <w:rFonts w:cs="Arial"/>
          <w:szCs w:val="24"/>
          <w:lang w:val="mn-MN"/>
        </w:rPr>
        <w:t>.</w:t>
      </w:r>
      <w:bookmarkEnd w:id="61"/>
    </w:p>
    <w:p w14:paraId="4B38C0AE" w14:textId="77777777" w:rsidR="007D3B13" w:rsidRPr="00586FD6" w:rsidRDefault="007D3B13" w:rsidP="0089576F">
      <w:pPr>
        <w:pStyle w:val="NoSpacing"/>
        <w:ind w:firstLine="360"/>
        <w:jc w:val="both"/>
        <w:rPr>
          <w:rFonts w:cs="Arial"/>
          <w:szCs w:val="24"/>
          <w:lang w:val="mn-MN"/>
        </w:rPr>
      </w:pPr>
      <w:bookmarkStart w:id="62" w:name="_Ref85730210"/>
    </w:p>
    <w:p w14:paraId="534EFA5E" w14:textId="46E7DBB4" w:rsidR="00D9372E" w:rsidRPr="00586FD6" w:rsidRDefault="00717F2A" w:rsidP="0089576F">
      <w:pPr>
        <w:pStyle w:val="NoSpacing"/>
        <w:ind w:firstLine="360"/>
        <w:jc w:val="both"/>
        <w:rPr>
          <w:rFonts w:cs="Arial"/>
          <w:szCs w:val="24"/>
          <w:lang w:val="mn-MN"/>
        </w:rPr>
      </w:pPr>
      <w:r w:rsidRPr="00586FD6">
        <w:rPr>
          <w:rFonts w:cs="Arial"/>
          <w:szCs w:val="24"/>
          <w:lang w:val="mn-MN"/>
        </w:rPr>
        <w:t>11.</w:t>
      </w:r>
      <w:r w:rsidR="00F17B69" w:rsidRPr="00586FD6">
        <w:rPr>
          <w:rFonts w:cs="Arial"/>
          <w:szCs w:val="24"/>
          <w:lang w:val="mn-MN"/>
        </w:rPr>
        <w:t>5</w:t>
      </w:r>
      <w:r w:rsidRPr="00586FD6">
        <w:rPr>
          <w:rFonts w:cs="Arial"/>
          <w:szCs w:val="24"/>
          <w:lang w:val="mn-MN"/>
        </w:rPr>
        <w:t>.</w:t>
      </w:r>
      <w:r w:rsidR="59B2A4B0" w:rsidRPr="00586FD6">
        <w:rPr>
          <w:rFonts w:cs="Arial"/>
          <w:szCs w:val="24"/>
          <w:lang w:val="mn-MN"/>
        </w:rPr>
        <w:t>Захиалагч худалдан авах бараа, ажил, үйлчилгээний онцлогийг харгалзан дараах шалгуур үзүүлэлт</w:t>
      </w:r>
      <w:r w:rsidR="003A0001" w:rsidRPr="00586FD6">
        <w:rPr>
          <w:rFonts w:cs="Arial"/>
          <w:szCs w:val="24"/>
          <w:lang w:val="mn-MN"/>
        </w:rPr>
        <w:t xml:space="preserve">ээс аль тохирохыг </w:t>
      </w:r>
      <w:r w:rsidR="59B2A4B0" w:rsidRPr="00586FD6">
        <w:rPr>
          <w:rFonts w:cs="Arial"/>
          <w:szCs w:val="24"/>
          <w:lang w:val="mn-MN"/>
        </w:rPr>
        <w:t>мөнгөөр илэрхийлэн харь</w:t>
      </w:r>
      <w:r w:rsidR="31ECEC68" w:rsidRPr="00586FD6">
        <w:rPr>
          <w:rFonts w:cs="Arial"/>
          <w:szCs w:val="24"/>
          <w:lang w:val="mn-MN"/>
        </w:rPr>
        <w:t xml:space="preserve">цуулах </w:t>
      </w:r>
      <w:r w:rsidR="59B2A4B0" w:rsidRPr="00586FD6">
        <w:rPr>
          <w:rFonts w:cs="Arial"/>
          <w:szCs w:val="24"/>
          <w:lang w:val="mn-MN"/>
        </w:rPr>
        <w:t>үнэ дээр</w:t>
      </w:r>
      <w:r w:rsidR="000E0FF8" w:rsidRPr="00586FD6">
        <w:rPr>
          <w:rFonts w:cs="Arial"/>
          <w:szCs w:val="24"/>
          <w:lang w:val="mn-MN"/>
        </w:rPr>
        <w:t xml:space="preserve"> хийсвэрээр</w:t>
      </w:r>
      <w:r w:rsidR="59B2A4B0" w:rsidRPr="00586FD6">
        <w:rPr>
          <w:rFonts w:cs="Arial"/>
          <w:szCs w:val="24"/>
          <w:lang w:val="mn-MN"/>
        </w:rPr>
        <w:t xml:space="preserve"> нэмж тооцохоор тендер шалгаруулалтын баримт бичигт тусгаж болно:</w:t>
      </w:r>
      <w:bookmarkEnd w:id="60"/>
      <w:bookmarkEnd w:id="62"/>
      <w:r w:rsidR="59B2A4B0" w:rsidRPr="00586FD6">
        <w:rPr>
          <w:rFonts w:cs="Arial"/>
          <w:szCs w:val="24"/>
          <w:lang w:val="mn-MN"/>
        </w:rPr>
        <w:t xml:space="preserve"> </w:t>
      </w:r>
    </w:p>
    <w:p w14:paraId="5EAA0E6A" w14:textId="77777777" w:rsidR="00400CA2" w:rsidRPr="00586FD6" w:rsidRDefault="00400CA2" w:rsidP="0089576F">
      <w:pPr>
        <w:pStyle w:val="NoSpacing"/>
        <w:ind w:left="1008" w:firstLine="331"/>
        <w:jc w:val="both"/>
        <w:rPr>
          <w:rFonts w:cs="Arial"/>
          <w:szCs w:val="24"/>
          <w:lang w:val="mn-MN"/>
        </w:rPr>
      </w:pPr>
    </w:p>
    <w:p w14:paraId="37EEB760" w14:textId="30E460BE" w:rsidR="00D9372E" w:rsidRPr="00586FD6" w:rsidRDefault="001437EF" w:rsidP="00400CA2">
      <w:pPr>
        <w:pStyle w:val="NoSpacing"/>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5.1.</w:t>
      </w:r>
      <w:r w:rsidR="59B2A4B0" w:rsidRPr="00586FD6">
        <w:rPr>
          <w:rFonts w:cs="Arial"/>
          <w:szCs w:val="24"/>
          <w:lang w:val="mn-MN"/>
        </w:rPr>
        <w:t>бараа хүргэх, ажил, үйлчилгээ дуусгах хугацаа;</w:t>
      </w:r>
    </w:p>
    <w:p w14:paraId="138F4FB1" w14:textId="44602334" w:rsidR="00D9372E" w:rsidRPr="00586FD6" w:rsidRDefault="001437EF" w:rsidP="00400CA2">
      <w:pPr>
        <w:pStyle w:val="NoSpacing"/>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5.2.</w:t>
      </w:r>
      <w:r w:rsidR="00433862" w:rsidRPr="00586FD6">
        <w:rPr>
          <w:rFonts w:cs="Arial"/>
          <w:szCs w:val="24"/>
          <w:lang w:val="mn-MN"/>
        </w:rPr>
        <w:t xml:space="preserve">гэрээний </w:t>
      </w:r>
      <w:r w:rsidR="001D33C1" w:rsidRPr="00586FD6">
        <w:rPr>
          <w:rFonts w:cs="Arial"/>
          <w:szCs w:val="24"/>
          <w:lang w:val="mn-MN"/>
        </w:rPr>
        <w:t xml:space="preserve">гүйцэтгэлийн </w:t>
      </w:r>
      <w:r w:rsidR="59B2A4B0" w:rsidRPr="00586FD6">
        <w:rPr>
          <w:rFonts w:cs="Arial"/>
          <w:szCs w:val="24"/>
          <w:lang w:val="mn-MN"/>
        </w:rPr>
        <w:t>дараах үйлчилгээ;</w:t>
      </w:r>
    </w:p>
    <w:p w14:paraId="1419622E" w14:textId="373354FD" w:rsidR="00DB1A6E" w:rsidRPr="00586FD6" w:rsidRDefault="001437EF" w:rsidP="00400CA2">
      <w:pPr>
        <w:pStyle w:val="NoSpacing"/>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5.3.</w:t>
      </w:r>
      <w:r w:rsidR="00651E10" w:rsidRPr="00586FD6">
        <w:rPr>
          <w:rFonts w:cs="Arial"/>
          <w:szCs w:val="24"/>
          <w:lang w:val="mn-MN"/>
        </w:rPr>
        <w:t xml:space="preserve">байгаль орчинд </w:t>
      </w:r>
      <w:r w:rsidR="00F92AF3" w:rsidRPr="00586FD6">
        <w:rPr>
          <w:rFonts w:cs="Arial"/>
          <w:szCs w:val="24"/>
          <w:lang w:val="mn-MN"/>
        </w:rPr>
        <w:t xml:space="preserve">нөлөөлөх </w:t>
      </w:r>
      <w:r w:rsidR="00651E10" w:rsidRPr="00586FD6">
        <w:rPr>
          <w:rFonts w:cs="Arial"/>
          <w:szCs w:val="24"/>
          <w:lang w:val="mn-MN"/>
        </w:rPr>
        <w:t>байдал;</w:t>
      </w:r>
    </w:p>
    <w:p w14:paraId="5D62E4C0" w14:textId="4750323F" w:rsidR="00D9372E" w:rsidRPr="00586FD6" w:rsidRDefault="001437EF" w:rsidP="00400CA2">
      <w:pPr>
        <w:pStyle w:val="NoSpacing"/>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5.4.</w:t>
      </w:r>
      <w:r w:rsidR="59B2A4B0" w:rsidRPr="00586FD6">
        <w:rPr>
          <w:rFonts w:cs="Arial"/>
          <w:szCs w:val="24"/>
          <w:lang w:val="mn-MN"/>
        </w:rPr>
        <w:t>энэ хуульд нийцсэн бусад шалгуур үзүүлэлт.</w:t>
      </w:r>
    </w:p>
    <w:p w14:paraId="0E2765A6" w14:textId="77777777" w:rsidR="00400CA2" w:rsidRPr="00586FD6" w:rsidRDefault="00400CA2" w:rsidP="0089576F">
      <w:pPr>
        <w:pStyle w:val="NoSpacing"/>
        <w:ind w:firstLine="360"/>
        <w:jc w:val="both"/>
        <w:rPr>
          <w:rFonts w:cs="Arial"/>
          <w:szCs w:val="24"/>
          <w:lang w:val="mn-MN"/>
        </w:rPr>
      </w:pPr>
    </w:p>
    <w:p w14:paraId="5D4FFC83" w14:textId="41552031" w:rsidR="00D9372E" w:rsidRPr="00586FD6" w:rsidRDefault="001437EF" w:rsidP="0089576F">
      <w:pPr>
        <w:pStyle w:val="NoSpacing"/>
        <w:ind w:firstLine="360"/>
        <w:jc w:val="both"/>
        <w:rPr>
          <w:rFonts w:cs="Arial"/>
          <w:szCs w:val="24"/>
          <w:lang w:val="mn-MN"/>
        </w:rPr>
      </w:pPr>
      <w:r w:rsidRPr="00586FD6">
        <w:rPr>
          <w:rFonts w:cs="Arial"/>
          <w:szCs w:val="24"/>
          <w:lang w:val="mn-MN"/>
        </w:rPr>
        <w:t>1</w:t>
      </w:r>
      <w:r w:rsidR="002E0D33" w:rsidRPr="00586FD6">
        <w:rPr>
          <w:rFonts w:cs="Arial"/>
          <w:szCs w:val="24"/>
          <w:lang w:val="mn-MN"/>
        </w:rPr>
        <w:t>1</w:t>
      </w:r>
      <w:r w:rsidRPr="00586FD6">
        <w:rPr>
          <w:rFonts w:cs="Arial"/>
          <w:szCs w:val="24"/>
          <w:lang w:val="mn-MN"/>
        </w:rPr>
        <w:t>.6.</w:t>
      </w:r>
      <w:r w:rsidR="007F5362" w:rsidRPr="00586FD6">
        <w:rPr>
          <w:rFonts w:cs="Arial"/>
          <w:szCs w:val="24"/>
          <w:lang w:val="mn-MN"/>
        </w:rPr>
        <w:t xml:space="preserve">Энэ </w:t>
      </w:r>
      <w:r w:rsidR="001F3219" w:rsidRPr="00586FD6">
        <w:rPr>
          <w:rFonts w:cs="Arial"/>
          <w:szCs w:val="24"/>
          <w:lang w:val="mn-MN"/>
        </w:rPr>
        <w:t xml:space="preserve">зүйлийн </w:t>
      </w:r>
      <w:r w:rsidR="00841D64" w:rsidRPr="00586FD6">
        <w:rPr>
          <w:rFonts w:cs="Arial"/>
          <w:szCs w:val="24"/>
          <w:lang w:val="mn-MN"/>
        </w:rPr>
        <w:t>1</w:t>
      </w:r>
      <w:r w:rsidR="002E0D33" w:rsidRPr="00586FD6">
        <w:rPr>
          <w:rFonts w:cs="Arial"/>
          <w:szCs w:val="24"/>
          <w:lang w:val="mn-MN"/>
        </w:rPr>
        <w:t>1</w:t>
      </w:r>
      <w:r w:rsidR="00841D64" w:rsidRPr="00586FD6">
        <w:rPr>
          <w:rFonts w:cs="Arial"/>
          <w:szCs w:val="24"/>
          <w:lang w:val="mn-MN"/>
        </w:rPr>
        <w:t>.5</w:t>
      </w:r>
      <w:r w:rsidR="007F5362" w:rsidRPr="00586FD6">
        <w:rPr>
          <w:rFonts w:cs="Arial"/>
          <w:szCs w:val="24"/>
          <w:lang w:val="mn-MN"/>
        </w:rPr>
        <w:t>-</w:t>
      </w:r>
      <w:r w:rsidR="003E3B86" w:rsidRPr="00586FD6">
        <w:rPr>
          <w:rFonts w:cs="Arial"/>
          <w:szCs w:val="24"/>
          <w:lang w:val="mn-MN"/>
        </w:rPr>
        <w:t>д</w:t>
      </w:r>
      <w:r w:rsidR="007F5362" w:rsidRPr="00586FD6">
        <w:rPr>
          <w:rFonts w:cs="Arial"/>
          <w:szCs w:val="24"/>
          <w:lang w:val="mn-MN"/>
        </w:rPr>
        <w:t xml:space="preserve"> заасан </w:t>
      </w:r>
      <w:r w:rsidR="003026AC" w:rsidRPr="00586FD6">
        <w:rPr>
          <w:rFonts w:cs="Arial"/>
          <w:szCs w:val="24"/>
          <w:lang w:val="mn-MN"/>
        </w:rPr>
        <w:t>шалгуур үзүүлэлт нь зөвхөн санал болгох бараа, ажил, үйлчилгээнд хамаар</w:t>
      </w:r>
      <w:r w:rsidR="00F12E84" w:rsidRPr="00586FD6">
        <w:rPr>
          <w:rFonts w:cs="Arial"/>
          <w:szCs w:val="24"/>
          <w:lang w:val="mn-MN"/>
        </w:rPr>
        <w:t>на.</w:t>
      </w:r>
      <w:r w:rsidR="007F5362" w:rsidRPr="00586FD6">
        <w:rPr>
          <w:rFonts w:cs="Arial"/>
          <w:szCs w:val="24"/>
          <w:lang w:val="mn-MN"/>
        </w:rPr>
        <w:t xml:space="preserve"> </w:t>
      </w:r>
    </w:p>
    <w:p w14:paraId="19F454E4" w14:textId="77777777" w:rsidR="00400CA2" w:rsidRPr="00586FD6" w:rsidRDefault="00400CA2" w:rsidP="0089576F">
      <w:pPr>
        <w:pStyle w:val="NoSpacing"/>
        <w:ind w:firstLine="360"/>
        <w:jc w:val="both"/>
        <w:rPr>
          <w:rFonts w:cs="Arial"/>
          <w:szCs w:val="24"/>
          <w:lang w:val="mn-MN"/>
        </w:rPr>
      </w:pPr>
    </w:p>
    <w:p w14:paraId="3B8DEB0F" w14:textId="5071757A" w:rsidR="008505DE"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1</w:t>
      </w:r>
      <w:r w:rsidRPr="00586FD6">
        <w:rPr>
          <w:rFonts w:cs="Arial"/>
          <w:szCs w:val="24"/>
          <w:lang w:val="mn-MN"/>
        </w:rPr>
        <w:t>.7.</w:t>
      </w:r>
      <w:r w:rsidR="008505DE" w:rsidRPr="00586FD6">
        <w:rPr>
          <w:rFonts w:cs="Arial"/>
          <w:szCs w:val="24"/>
          <w:lang w:val="mn-MN"/>
        </w:rPr>
        <w:t>Бараа, ажил, үйлчилгээний үр дүнд бий болох оюуны өмчийн эрхийг захиалагч, эсхүл түүний нэр заасан этгээд эзэмших</w:t>
      </w:r>
      <w:r w:rsidR="00345154" w:rsidRPr="00586FD6">
        <w:rPr>
          <w:rFonts w:cs="Arial"/>
          <w:szCs w:val="24"/>
          <w:lang w:val="mn-MN"/>
        </w:rPr>
        <w:t xml:space="preserve"> </w:t>
      </w:r>
      <w:r w:rsidR="008505DE" w:rsidRPr="00586FD6">
        <w:rPr>
          <w:rFonts w:cs="Arial"/>
          <w:szCs w:val="24"/>
          <w:lang w:val="mn-MN"/>
        </w:rPr>
        <w:t xml:space="preserve">нөхцөлийг </w:t>
      </w:r>
      <w:r w:rsidR="009D5360" w:rsidRPr="00586FD6">
        <w:rPr>
          <w:rFonts w:cs="Arial"/>
          <w:szCs w:val="24"/>
          <w:lang w:val="mn-MN"/>
        </w:rPr>
        <w:t>тендер шалгаруулалтын баримт бичигт</w:t>
      </w:r>
      <w:r w:rsidR="008505DE" w:rsidRPr="00586FD6">
        <w:rPr>
          <w:rFonts w:cs="Arial"/>
          <w:szCs w:val="24"/>
          <w:lang w:val="mn-MN"/>
        </w:rPr>
        <w:t xml:space="preserve"> заа</w:t>
      </w:r>
      <w:r w:rsidR="00345154" w:rsidRPr="00586FD6">
        <w:rPr>
          <w:rFonts w:cs="Arial"/>
          <w:szCs w:val="24"/>
          <w:lang w:val="mn-MN"/>
        </w:rPr>
        <w:t>на</w:t>
      </w:r>
      <w:r w:rsidR="008505DE" w:rsidRPr="00586FD6">
        <w:rPr>
          <w:rFonts w:cs="Arial"/>
          <w:szCs w:val="24"/>
          <w:lang w:val="mn-MN"/>
        </w:rPr>
        <w:t>.</w:t>
      </w:r>
    </w:p>
    <w:p w14:paraId="5FC4B24F" w14:textId="77777777" w:rsidR="00400CA2" w:rsidRPr="00586FD6" w:rsidRDefault="00400CA2" w:rsidP="0089576F">
      <w:pPr>
        <w:pStyle w:val="NoSpacing"/>
        <w:ind w:firstLine="360"/>
        <w:jc w:val="both"/>
        <w:rPr>
          <w:rFonts w:cs="Arial"/>
          <w:szCs w:val="24"/>
          <w:lang w:val="mn-MN"/>
        </w:rPr>
      </w:pPr>
      <w:bookmarkStart w:id="63" w:name="_Ref85651999"/>
    </w:p>
    <w:p w14:paraId="0C280CFD" w14:textId="3B8E8355" w:rsidR="00996BD8"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1</w:t>
      </w:r>
      <w:r w:rsidRPr="00586FD6">
        <w:rPr>
          <w:rFonts w:cs="Arial"/>
          <w:szCs w:val="24"/>
          <w:lang w:val="mn-MN"/>
        </w:rPr>
        <w:t>.8.</w:t>
      </w:r>
      <w:r w:rsidR="00297260" w:rsidRPr="00586FD6">
        <w:rPr>
          <w:rFonts w:cs="Arial"/>
          <w:szCs w:val="24"/>
          <w:lang w:val="mn-MN"/>
        </w:rPr>
        <w:t>Б</w:t>
      </w:r>
      <w:r w:rsidR="006610BD" w:rsidRPr="00586FD6">
        <w:rPr>
          <w:rFonts w:cs="Arial"/>
          <w:szCs w:val="24"/>
          <w:lang w:val="mn-MN"/>
        </w:rPr>
        <w:t xml:space="preserve">араа, ажил, үйлчилгээ худалдан авах хэрэгцээ, шаардлагыг хангахуйц </w:t>
      </w:r>
      <w:r w:rsidR="0085254E" w:rsidRPr="00586FD6">
        <w:rPr>
          <w:rFonts w:cs="Arial"/>
          <w:szCs w:val="24"/>
          <w:lang w:val="mn-MN"/>
        </w:rPr>
        <w:t xml:space="preserve">хувилбарт </w:t>
      </w:r>
      <w:r w:rsidR="009A3332" w:rsidRPr="00586FD6">
        <w:rPr>
          <w:rFonts w:cs="Arial"/>
          <w:szCs w:val="24"/>
          <w:lang w:val="mn-MN"/>
        </w:rPr>
        <w:t xml:space="preserve">санал ирүүлэхийг </w:t>
      </w:r>
      <w:r w:rsidR="00745D31" w:rsidRPr="00586FD6">
        <w:rPr>
          <w:rFonts w:cs="Arial"/>
          <w:szCs w:val="24"/>
          <w:lang w:val="mn-MN"/>
        </w:rPr>
        <w:t>зөвшөөрөх</w:t>
      </w:r>
      <w:r w:rsidR="00CB6FED" w:rsidRPr="00586FD6">
        <w:rPr>
          <w:rFonts w:cs="Arial"/>
          <w:szCs w:val="24"/>
          <w:lang w:val="mn-MN"/>
        </w:rPr>
        <w:t xml:space="preserve"> </w:t>
      </w:r>
      <w:r w:rsidR="008B62CE" w:rsidRPr="00586FD6">
        <w:rPr>
          <w:rFonts w:cs="Arial"/>
          <w:szCs w:val="24"/>
          <w:lang w:val="mn-MN"/>
        </w:rPr>
        <w:t>бол энэ</w:t>
      </w:r>
      <w:r w:rsidR="00CB6FED" w:rsidRPr="00586FD6">
        <w:rPr>
          <w:rFonts w:cs="Arial"/>
          <w:szCs w:val="24"/>
          <w:lang w:val="mn-MN"/>
        </w:rPr>
        <w:t xml:space="preserve"> тухай</w:t>
      </w:r>
      <w:r w:rsidR="00745D31" w:rsidRPr="00586FD6">
        <w:rPr>
          <w:rFonts w:cs="Arial"/>
          <w:szCs w:val="24"/>
          <w:lang w:val="mn-MN"/>
        </w:rPr>
        <w:t xml:space="preserve"> тендер шалгаруулалтын баримт бичигт заана</w:t>
      </w:r>
      <w:r w:rsidR="00D419DF" w:rsidRPr="00586FD6">
        <w:rPr>
          <w:rFonts w:cs="Arial"/>
          <w:szCs w:val="24"/>
          <w:lang w:val="mn-MN"/>
        </w:rPr>
        <w:t>.</w:t>
      </w:r>
      <w:bookmarkEnd w:id="63"/>
    </w:p>
    <w:p w14:paraId="53AE9655" w14:textId="77777777" w:rsidR="00400CA2" w:rsidRPr="00586FD6" w:rsidRDefault="00400CA2" w:rsidP="0089576F">
      <w:pPr>
        <w:pStyle w:val="NoSpacing"/>
        <w:ind w:firstLine="360"/>
        <w:jc w:val="both"/>
        <w:rPr>
          <w:rFonts w:cs="Arial"/>
          <w:szCs w:val="24"/>
          <w:lang w:val="mn-MN"/>
        </w:rPr>
      </w:pPr>
    </w:p>
    <w:p w14:paraId="79954789" w14:textId="65511D3B" w:rsidR="00442328"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1</w:t>
      </w:r>
      <w:r w:rsidRPr="00586FD6">
        <w:rPr>
          <w:rFonts w:cs="Arial"/>
          <w:szCs w:val="24"/>
          <w:lang w:val="mn-MN"/>
        </w:rPr>
        <w:t>.9.</w:t>
      </w:r>
      <w:r w:rsidR="00C57AE7" w:rsidRPr="00586FD6">
        <w:rPr>
          <w:rFonts w:cs="Arial"/>
          <w:szCs w:val="24"/>
          <w:lang w:val="mn-MN"/>
        </w:rPr>
        <w:t>Захиалагч гэрээний хэрэгжилтийн явцад</w:t>
      </w:r>
      <w:r w:rsidR="00557228" w:rsidRPr="00586FD6">
        <w:rPr>
          <w:rFonts w:cs="Arial"/>
          <w:szCs w:val="24"/>
          <w:lang w:val="mn-MN"/>
        </w:rPr>
        <w:t xml:space="preserve"> гүйцэтгэгчээс үл хамаарах шалтгаанаар</w:t>
      </w:r>
      <w:r w:rsidR="00C57AE7" w:rsidRPr="00586FD6">
        <w:rPr>
          <w:rFonts w:cs="Arial"/>
          <w:szCs w:val="24"/>
          <w:lang w:val="mn-MN"/>
        </w:rPr>
        <w:t xml:space="preserve"> бараа, ажил, үйлчилгээний</w:t>
      </w:r>
      <w:r w:rsidR="00557228" w:rsidRPr="00586FD6">
        <w:rPr>
          <w:rFonts w:cs="Arial"/>
          <w:szCs w:val="24"/>
          <w:lang w:val="mn-MN"/>
        </w:rPr>
        <w:t xml:space="preserve"> тоног </w:t>
      </w:r>
      <w:r w:rsidR="00D76CE2" w:rsidRPr="00586FD6">
        <w:rPr>
          <w:rFonts w:cs="Arial"/>
          <w:szCs w:val="24"/>
          <w:lang w:val="mn-MN"/>
        </w:rPr>
        <w:t>төхөөрөмж, үндсэн материал, түүхий эд, хөдөлмөрийн хөлс</w:t>
      </w:r>
      <w:r w:rsidR="00557228" w:rsidRPr="00586FD6">
        <w:rPr>
          <w:rFonts w:cs="Arial"/>
          <w:szCs w:val="24"/>
          <w:lang w:val="mn-MN"/>
        </w:rPr>
        <w:t xml:space="preserve"> өөрчлөгд</w:t>
      </w:r>
      <w:r w:rsidR="008157CE" w:rsidRPr="00586FD6">
        <w:rPr>
          <w:rFonts w:cs="Arial"/>
          <w:szCs w:val="24"/>
          <w:lang w:val="mn-MN"/>
        </w:rPr>
        <w:t>сөнтэй холбоотойгоор</w:t>
      </w:r>
      <w:r w:rsidR="00381568" w:rsidRPr="00586FD6">
        <w:rPr>
          <w:rFonts w:cs="Arial"/>
          <w:szCs w:val="24"/>
          <w:lang w:val="mn-MN"/>
        </w:rPr>
        <w:t xml:space="preserve"> гэрээний үнийг</w:t>
      </w:r>
      <w:r w:rsidR="00C57AE7" w:rsidRPr="00586FD6">
        <w:rPr>
          <w:rFonts w:cs="Arial"/>
          <w:szCs w:val="24"/>
          <w:lang w:val="mn-MN"/>
        </w:rPr>
        <w:t xml:space="preserve"> </w:t>
      </w:r>
      <w:r w:rsidR="00C57AE7" w:rsidRPr="00586FD6">
        <w:rPr>
          <w:rFonts w:cs="Arial"/>
          <w:szCs w:val="24"/>
          <w:lang w:val="mn-MN"/>
        </w:rPr>
        <w:lastRenderedPageBreak/>
        <w:t>тохируулах бол</w:t>
      </w:r>
      <w:r w:rsidR="00E27ABF" w:rsidRPr="00586FD6">
        <w:rPr>
          <w:rFonts w:cs="Arial"/>
          <w:szCs w:val="24"/>
          <w:lang w:val="mn-MN"/>
        </w:rPr>
        <w:t xml:space="preserve"> </w:t>
      </w:r>
      <w:r w:rsidR="00530527" w:rsidRPr="00586FD6">
        <w:rPr>
          <w:rFonts w:cs="Arial"/>
          <w:szCs w:val="24"/>
          <w:lang w:val="mn-MN"/>
        </w:rPr>
        <w:t>тохируулга хийх нөхцөл, аргачлалыг</w:t>
      </w:r>
      <w:r w:rsidR="00381568" w:rsidRPr="00586FD6">
        <w:rPr>
          <w:rFonts w:cs="Arial"/>
          <w:szCs w:val="24"/>
          <w:lang w:val="mn-MN"/>
        </w:rPr>
        <w:t xml:space="preserve"> тендер шалгаруулалтын баримт бичигт заана.</w:t>
      </w:r>
    </w:p>
    <w:p w14:paraId="3FF50F89" w14:textId="77777777" w:rsidR="008E01BB" w:rsidRPr="00586FD6" w:rsidRDefault="008E01BB" w:rsidP="0089576F">
      <w:pPr>
        <w:pStyle w:val="NoSpacing"/>
        <w:ind w:firstLine="360"/>
        <w:jc w:val="both"/>
        <w:rPr>
          <w:rFonts w:cs="Arial"/>
          <w:szCs w:val="24"/>
          <w:lang w:val="mn-MN"/>
        </w:rPr>
      </w:pPr>
    </w:p>
    <w:p w14:paraId="3BB6E916" w14:textId="75AD183E" w:rsidR="008E01BB" w:rsidRPr="00586FD6" w:rsidRDefault="008E01BB" w:rsidP="008E01BB">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1</w:t>
      </w:r>
      <w:r w:rsidRPr="00586FD6">
        <w:rPr>
          <w:rFonts w:cs="Arial"/>
          <w:szCs w:val="24"/>
          <w:lang w:val="mn-MN"/>
        </w:rPr>
        <w:t xml:space="preserve">.10.Тендер шалгаруулалтын баримт бичигт өөрчлөлт оруулсан тухай бүр цахим системийн холбогдох хэсэгт өөрчлөлтийг тусгана. </w:t>
      </w:r>
    </w:p>
    <w:p w14:paraId="266CEDDC" w14:textId="77777777" w:rsidR="008E01BB" w:rsidRPr="00586FD6" w:rsidRDefault="008E01BB" w:rsidP="0089576F">
      <w:pPr>
        <w:pStyle w:val="NoSpacing"/>
        <w:ind w:firstLine="360"/>
        <w:jc w:val="both"/>
        <w:rPr>
          <w:rFonts w:cs="Arial"/>
          <w:szCs w:val="24"/>
          <w:lang w:val="mn-MN"/>
        </w:rPr>
      </w:pPr>
    </w:p>
    <w:p w14:paraId="2092D4EA" w14:textId="328187C2" w:rsidR="00F17B69" w:rsidRPr="00586FD6" w:rsidRDefault="001437EF" w:rsidP="00F17B69">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1</w:t>
      </w:r>
      <w:r w:rsidRPr="00586FD6">
        <w:rPr>
          <w:rFonts w:cs="Arial"/>
          <w:szCs w:val="24"/>
          <w:lang w:val="mn-MN"/>
        </w:rPr>
        <w:t>.1</w:t>
      </w:r>
      <w:r w:rsidR="008E01BB" w:rsidRPr="00586FD6">
        <w:rPr>
          <w:rFonts w:cs="Arial"/>
          <w:szCs w:val="24"/>
          <w:lang w:val="mn-MN"/>
        </w:rPr>
        <w:t>1</w:t>
      </w:r>
      <w:r w:rsidRPr="00586FD6">
        <w:rPr>
          <w:rFonts w:cs="Arial"/>
          <w:szCs w:val="24"/>
          <w:lang w:val="mn-MN"/>
        </w:rPr>
        <w:t>.</w:t>
      </w:r>
      <w:r w:rsidR="00F17B69" w:rsidRPr="00586FD6">
        <w:rPr>
          <w:rFonts w:cs="Arial"/>
          <w:szCs w:val="24"/>
          <w:lang w:val="mn-MN"/>
        </w:rPr>
        <w:t>Төлбөр тооцоог үндэсний мөнгөн тэмдэгтээр гүйцэтгэх тухай хуульд өөрөөр заагаагүй бол тендерийн үнийг тус хуулийн 4.1, 4.2-т заасны дагуу үндэсний мөнгөн тэмдэгт төгрөгөөр илэрхийлэхээр тендер шалгаруулалтын баримт бичигт заана.</w:t>
      </w:r>
    </w:p>
    <w:p w14:paraId="52A081FD" w14:textId="3BFED18D" w:rsidR="00F17B69" w:rsidRPr="00586FD6" w:rsidRDefault="00F17B69" w:rsidP="0089576F">
      <w:pPr>
        <w:pStyle w:val="NoSpacing"/>
        <w:ind w:firstLine="360"/>
        <w:jc w:val="both"/>
        <w:rPr>
          <w:rFonts w:cs="Arial"/>
          <w:szCs w:val="24"/>
          <w:lang w:val="mn-MN"/>
        </w:rPr>
      </w:pPr>
    </w:p>
    <w:p w14:paraId="0D005A67" w14:textId="1371A1B9" w:rsidR="00400CA2" w:rsidRPr="00586FD6" w:rsidRDefault="00F17B69" w:rsidP="0089576F">
      <w:pPr>
        <w:pStyle w:val="NoSpacing"/>
        <w:ind w:firstLine="360"/>
        <w:jc w:val="both"/>
        <w:rPr>
          <w:rFonts w:cs="Arial"/>
          <w:szCs w:val="24"/>
          <w:lang w:val="mn-MN"/>
        </w:rPr>
      </w:pPr>
      <w:r w:rsidRPr="00586FD6">
        <w:rPr>
          <w:rFonts w:cs="Arial"/>
          <w:szCs w:val="24"/>
          <w:lang w:val="mn-MN"/>
        </w:rPr>
        <w:t>11.12.</w:t>
      </w:r>
      <w:r w:rsidR="00735D54" w:rsidRPr="00586FD6">
        <w:rPr>
          <w:rFonts w:cs="Arial"/>
          <w:szCs w:val="24"/>
          <w:lang w:val="mn-MN"/>
        </w:rPr>
        <w:t xml:space="preserve">Тендер шалгаруулалтын баримт бичигт тусгах </w:t>
      </w:r>
      <w:r w:rsidR="009776B7" w:rsidRPr="00586FD6">
        <w:rPr>
          <w:rFonts w:cs="Arial"/>
          <w:szCs w:val="24"/>
          <w:lang w:val="mn-MN"/>
        </w:rPr>
        <w:t xml:space="preserve">гэрээний </w:t>
      </w:r>
      <w:r w:rsidR="00F95BB0" w:rsidRPr="00586FD6">
        <w:rPr>
          <w:rFonts w:cs="Arial"/>
          <w:szCs w:val="24"/>
          <w:lang w:val="mn-MN"/>
        </w:rPr>
        <w:t xml:space="preserve">жишиг </w:t>
      </w:r>
      <w:r w:rsidR="00735D54" w:rsidRPr="00586FD6">
        <w:rPr>
          <w:rFonts w:cs="Arial"/>
          <w:szCs w:val="24"/>
          <w:lang w:val="mn-MN"/>
        </w:rPr>
        <w:t xml:space="preserve">нөхцөлийг </w:t>
      </w:r>
      <w:r w:rsidR="000A4C84" w:rsidRPr="00586FD6">
        <w:rPr>
          <w:rFonts w:cs="Arial"/>
          <w:szCs w:val="24"/>
          <w:lang w:val="mn-MN"/>
        </w:rPr>
        <w:t xml:space="preserve">санхүү, </w:t>
      </w:r>
      <w:r w:rsidR="00735D54" w:rsidRPr="00586FD6">
        <w:rPr>
          <w:rFonts w:cs="Arial"/>
          <w:szCs w:val="24"/>
          <w:lang w:val="mn-MN"/>
        </w:rPr>
        <w:t>төсвийн асуудал эрхэлсэн Засгийн газрын гишүүн батална.</w:t>
      </w:r>
      <w:r w:rsidR="006120F5" w:rsidRPr="00586FD6">
        <w:rPr>
          <w:rFonts w:cs="Arial"/>
          <w:szCs w:val="24"/>
          <w:lang w:val="mn-MN"/>
        </w:rPr>
        <w:t xml:space="preserve"> </w:t>
      </w:r>
    </w:p>
    <w:p w14:paraId="1CDC458B" w14:textId="77777777" w:rsidR="00F73F9C" w:rsidRPr="00586FD6" w:rsidRDefault="00F73F9C" w:rsidP="0089576F">
      <w:pPr>
        <w:pStyle w:val="NoSpacing"/>
        <w:ind w:firstLine="360"/>
        <w:jc w:val="both"/>
        <w:rPr>
          <w:rFonts w:cs="Arial"/>
          <w:szCs w:val="24"/>
          <w:lang w:val="mn-MN"/>
        </w:rPr>
      </w:pPr>
    </w:p>
    <w:p w14:paraId="5E6E6D33" w14:textId="74CD7C7B" w:rsidR="00D92A8E" w:rsidRPr="00586FD6" w:rsidRDefault="00834ED7" w:rsidP="0089576F">
      <w:pPr>
        <w:pStyle w:val="Heading2"/>
        <w:numPr>
          <w:ilvl w:val="0"/>
          <w:numId w:val="0"/>
        </w:numPr>
        <w:ind w:firstLine="360"/>
      </w:pPr>
      <w:bookmarkStart w:id="64" w:name="_Toc92150610"/>
      <w:bookmarkStart w:id="65" w:name="_Ref82529213"/>
      <w:bookmarkStart w:id="66" w:name="_Toc89718519"/>
      <w:r w:rsidRPr="00586FD6">
        <w:t>12 дугаар</w:t>
      </w:r>
      <w:r w:rsidR="00BF1D24" w:rsidRPr="00586FD6">
        <w:t xml:space="preserve"> зүйл.</w:t>
      </w:r>
      <w:r w:rsidR="00ED0AB9" w:rsidRPr="00586FD6">
        <w:t>Те</w:t>
      </w:r>
      <w:r w:rsidR="002C60FD" w:rsidRPr="00586FD6">
        <w:t>хникийн тодорхойлолт</w:t>
      </w:r>
      <w:bookmarkEnd w:id="64"/>
      <w:bookmarkEnd w:id="65"/>
      <w:bookmarkEnd w:id="66"/>
    </w:p>
    <w:p w14:paraId="224E9A2C" w14:textId="77777777" w:rsidR="00400CA2" w:rsidRPr="00586FD6" w:rsidRDefault="00400CA2" w:rsidP="0089576F">
      <w:pPr>
        <w:pStyle w:val="NoSpacing"/>
        <w:ind w:firstLine="360"/>
        <w:jc w:val="both"/>
        <w:rPr>
          <w:rFonts w:cs="Arial"/>
          <w:szCs w:val="24"/>
          <w:lang w:val="mn-MN"/>
        </w:rPr>
      </w:pPr>
      <w:bookmarkStart w:id="67" w:name="_Ref82528980"/>
      <w:bookmarkStart w:id="68" w:name="_Ref83055964"/>
    </w:p>
    <w:p w14:paraId="0F0BB355" w14:textId="634B318E" w:rsidR="0074405E" w:rsidRPr="00586FD6" w:rsidRDefault="00834ED7" w:rsidP="0089576F">
      <w:pPr>
        <w:pStyle w:val="NoSpacing"/>
        <w:ind w:firstLine="360"/>
        <w:jc w:val="both"/>
        <w:rPr>
          <w:rFonts w:cs="Arial"/>
          <w:szCs w:val="24"/>
          <w:lang w:val="mn-MN"/>
        </w:rPr>
      </w:pPr>
      <w:r w:rsidRPr="00586FD6">
        <w:rPr>
          <w:rFonts w:cs="Arial"/>
          <w:szCs w:val="24"/>
          <w:lang w:val="mn-MN"/>
        </w:rPr>
        <w:t>12</w:t>
      </w:r>
      <w:r w:rsidR="001437EF" w:rsidRPr="00586FD6">
        <w:rPr>
          <w:rFonts w:cs="Arial"/>
          <w:szCs w:val="24"/>
          <w:lang w:val="mn-MN"/>
        </w:rPr>
        <w:t>.1.</w:t>
      </w:r>
      <w:r w:rsidR="00CF1CA3" w:rsidRPr="00586FD6">
        <w:rPr>
          <w:rFonts w:cs="Arial"/>
          <w:szCs w:val="24"/>
          <w:lang w:val="mn-MN"/>
        </w:rPr>
        <w:t xml:space="preserve">Захиалагч </w:t>
      </w:r>
      <w:r w:rsidR="00BD7F84" w:rsidRPr="00586FD6">
        <w:rPr>
          <w:rFonts w:cs="Arial"/>
          <w:szCs w:val="24"/>
          <w:lang w:val="mn-MN"/>
        </w:rPr>
        <w:t>техникийн тодорхойлолт</w:t>
      </w:r>
      <w:r w:rsidR="00A37757" w:rsidRPr="00586FD6">
        <w:rPr>
          <w:rFonts w:cs="Arial"/>
          <w:szCs w:val="24"/>
          <w:lang w:val="mn-MN"/>
        </w:rPr>
        <w:t>од</w:t>
      </w:r>
      <w:r w:rsidR="00BD7F84" w:rsidRPr="00586FD6">
        <w:rPr>
          <w:rFonts w:cs="Arial"/>
          <w:szCs w:val="24"/>
          <w:lang w:val="mn-MN"/>
        </w:rPr>
        <w:t xml:space="preserve"> </w:t>
      </w:r>
      <w:r w:rsidR="0076270A" w:rsidRPr="00586FD6">
        <w:rPr>
          <w:rFonts w:cs="Arial"/>
          <w:szCs w:val="24"/>
          <w:lang w:val="mn-MN"/>
        </w:rPr>
        <w:t>бараа, ажил, үйлчилгээний</w:t>
      </w:r>
      <w:r w:rsidR="00BD7F84" w:rsidRPr="00586FD6">
        <w:rPr>
          <w:rFonts w:cs="Arial"/>
          <w:szCs w:val="24"/>
          <w:lang w:val="mn-MN"/>
        </w:rPr>
        <w:t xml:space="preserve"> </w:t>
      </w:r>
      <w:r w:rsidR="008E72F6" w:rsidRPr="00586FD6">
        <w:rPr>
          <w:rFonts w:cs="Arial"/>
          <w:szCs w:val="24"/>
          <w:lang w:val="mn-MN"/>
        </w:rPr>
        <w:t xml:space="preserve">шаардлагатай гэж үзсэн </w:t>
      </w:r>
      <w:r w:rsidR="008F4835" w:rsidRPr="00586FD6">
        <w:rPr>
          <w:rFonts w:cs="Arial"/>
          <w:szCs w:val="24"/>
          <w:lang w:val="mn-MN"/>
        </w:rPr>
        <w:t>шинж чанар,</w:t>
      </w:r>
      <w:r w:rsidR="003D2B3B" w:rsidRPr="00586FD6">
        <w:rPr>
          <w:rFonts w:cs="Arial"/>
          <w:szCs w:val="24"/>
          <w:lang w:val="mn-MN"/>
        </w:rPr>
        <w:t xml:space="preserve"> түүний зориулалт</w:t>
      </w:r>
      <w:r w:rsidR="00A029F9" w:rsidRPr="00586FD6">
        <w:rPr>
          <w:rFonts w:cs="Arial"/>
          <w:szCs w:val="24"/>
          <w:lang w:val="mn-MN"/>
        </w:rPr>
        <w:t xml:space="preserve"> болон зориулалтын дагуу ашиглах</w:t>
      </w:r>
      <w:r w:rsidR="00482DB3" w:rsidRPr="00586FD6">
        <w:rPr>
          <w:rFonts w:cs="Arial"/>
          <w:szCs w:val="24"/>
          <w:lang w:val="mn-MN"/>
        </w:rPr>
        <w:t>тай холбоотой</w:t>
      </w:r>
      <w:r w:rsidR="001236AE" w:rsidRPr="00586FD6">
        <w:rPr>
          <w:rFonts w:cs="Arial"/>
          <w:szCs w:val="24"/>
          <w:lang w:val="mn-MN"/>
        </w:rPr>
        <w:t xml:space="preserve"> шаардлага,</w:t>
      </w:r>
      <w:r w:rsidR="00647386" w:rsidRPr="00586FD6">
        <w:rPr>
          <w:rFonts w:cs="Arial"/>
          <w:szCs w:val="24"/>
          <w:lang w:val="mn-MN"/>
        </w:rPr>
        <w:t xml:space="preserve"> зураг төсөл,</w:t>
      </w:r>
      <w:r w:rsidR="001236AE" w:rsidRPr="00586FD6">
        <w:rPr>
          <w:rFonts w:cs="Arial"/>
          <w:szCs w:val="24"/>
          <w:lang w:val="mn-MN"/>
        </w:rPr>
        <w:t xml:space="preserve"> </w:t>
      </w:r>
      <w:r w:rsidR="00F7179E" w:rsidRPr="00586FD6">
        <w:rPr>
          <w:rFonts w:cs="Arial"/>
          <w:szCs w:val="24"/>
          <w:lang w:val="mn-MN"/>
        </w:rPr>
        <w:t>холбогдох стандарт,</w:t>
      </w:r>
      <w:r w:rsidR="00647386" w:rsidRPr="00586FD6">
        <w:rPr>
          <w:rFonts w:cs="Arial"/>
          <w:szCs w:val="24"/>
          <w:lang w:val="mn-MN"/>
        </w:rPr>
        <w:t xml:space="preserve"> </w:t>
      </w:r>
      <w:r w:rsidR="00C02DF0" w:rsidRPr="00586FD6">
        <w:rPr>
          <w:rFonts w:cs="Arial"/>
          <w:szCs w:val="24"/>
          <w:lang w:val="mn-MN"/>
        </w:rPr>
        <w:t>норм, дүрэм, заав</w:t>
      </w:r>
      <w:r w:rsidR="009617E5" w:rsidRPr="00586FD6">
        <w:rPr>
          <w:rFonts w:cs="Arial"/>
          <w:szCs w:val="24"/>
          <w:lang w:val="mn-MN"/>
        </w:rPr>
        <w:t>ры</w:t>
      </w:r>
      <w:r w:rsidR="002D649C" w:rsidRPr="00586FD6">
        <w:rPr>
          <w:rFonts w:cs="Arial"/>
          <w:szCs w:val="24"/>
          <w:lang w:val="mn-MN"/>
        </w:rPr>
        <w:t>г</w:t>
      </w:r>
      <w:r w:rsidR="00E271FB" w:rsidRPr="00586FD6">
        <w:rPr>
          <w:rFonts w:cs="Arial"/>
          <w:szCs w:val="24"/>
          <w:lang w:val="mn-MN"/>
        </w:rPr>
        <w:t xml:space="preserve"> </w:t>
      </w:r>
      <w:r w:rsidR="009617E5" w:rsidRPr="00586FD6">
        <w:rPr>
          <w:rFonts w:cs="Arial"/>
          <w:szCs w:val="24"/>
          <w:lang w:val="mn-MN"/>
        </w:rPr>
        <w:t>тусг</w:t>
      </w:r>
      <w:r w:rsidR="00FC4E1F" w:rsidRPr="00586FD6">
        <w:rPr>
          <w:rFonts w:cs="Arial"/>
          <w:szCs w:val="24"/>
          <w:lang w:val="mn-MN"/>
        </w:rPr>
        <w:t>а</w:t>
      </w:r>
      <w:r w:rsidR="00413F8A" w:rsidRPr="00586FD6">
        <w:rPr>
          <w:rFonts w:cs="Arial"/>
          <w:szCs w:val="24"/>
          <w:lang w:val="mn-MN"/>
        </w:rPr>
        <w:t>на</w:t>
      </w:r>
      <w:r w:rsidR="003608C7" w:rsidRPr="00586FD6">
        <w:rPr>
          <w:rFonts w:cs="Arial"/>
          <w:szCs w:val="24"/>
          <w:lang w:val="mn-MN"/>
        </w:rPr>
        <w:t>.</w:t>
      </w:r>
      <w:bookmarkEnd w:id="67"/>
      <w:bookmarkEnd w:id="68"/>
    </w:p>
    <w:p w14:paraId="17BB58F3" w14:textId="77777777" w:rsidR="00A65326" w:rsidRPr="00586FD6" w:rsidRDefault="00A65326" w:rsidP="0089576F">
      <w:pPr>
        <w:pStyle w:val="NoSpacing"/>
        <w:ind w:firstLine="360"/>
        <w:jc w:val="both"/>
        <w:rPr>
          <w:rFonts w:cs="Arial"/>
          <w:szCs w:val="24"/>
          <w:lang w:val="mn-MN"/>
        </w:rPr>
      </w:pPr>
    </w:p>
    <w:p w14:paraId="2C582A22" w14:textId="65C1A86B" w:rsidR="0043122C" w:rsidRPr="00586FD6" w:rsidRDefault="00834ED7" w:rsidP="0089576F">
      <w:pPr>
        <w:pStyle w:val="NoSpacing"/>
        <w:ind w:firstLine="360"/>
        <w:jc w:val="both"/>
        <w:rPr>
          <w:rFonts w:cs="Arial"/>
          <w:szCs w:val="24"/>
          <w:lang w:val="mn-MN"/>
        </w:rPr>
      </w:pPr>
      <w:r w:rsidRPr="00586FD6">
        <w:rPr>
          <w:rFonts w:cs="Arial"/>
          <w:szCs w:val="24"/>
          <w:lang w:val="mn-MN"/>
        </w:rPr>
        <w:t>12</w:t>
      </w:r>
      <w:r w:rsidR="001437EF" w:rsidRPr="00586FD6">
        <w:rPr>
          <w:rFonts w:cs="Arial"/>
          <w:szCs w:val="24"/>
          <w:lang w:val="mn-MN"/>
        </w:rPr>
        <w:t>.2.</w:t>
      </w:r>
      <w:r w:rsidR="00BB20A8" w:rsidRPr="00586FD6">
        <w:rPr>
          <w:rFonts w:cs="Arial"/>
          <w:szCs w:val="24"/>
          <w:lang w:val="mn-MN"/>
        </w:rPr>
        <w:t xml:space="preserve">Техникийн тодорхойлолтод бараа нийлүүлэх, ажил гүйцэтгэх, </w:t>
      </w:r>
      <w:r w:rsidR="009D0363" w:rsidRPr="00586FD6">
        <w:rPr>
          <w:rFonts w:cs="Arial"/>
          <w:szCs w:val="24"/>
          <w:lang w:val="mn-MN"/>
        </w:rPr>
        <w:t>үйлчилгээ үзүүлэхэд</w:t>
      </w:r>
      <w:r w:rsidR="00CF1CA3" w:rsidRPr="00586FD6">
        <w:rPr>
          <w:rFonts w:cs="Arial"/>
          <w:szCs w:val="24"/>
          <w:lang w:val="mn-MN"/>
        </w:rPr>
        <w:t xml:space="preserve"> хэрэглэх </w:t>
      </w:r>
      <w:r w:rsidR="002B723E" w:rsidRPr="00586FD6">
        <w:rPr>
          <w:rFonts w:cs="Arial"/>
          <w:szCs w:val="24"/>
          <w:lang w:val="mn-MN"/>
        </w:rPr>
        <w:t xml:space="preserve">түүхий эд, </w:t>
      </w:r>
      <w:r w:rsidR="00CF1CA3" w:rsidRPr="00586FD6">
        <w:rPr>
          <w:rFonts w:cs="Arial"/>
          <w:szCs w:val="24"/>
          <w:lang w:val="mn-MN"/>
        </w:rPr>
        <w:t>материал</w:t>
      </w:r>
      <w:r w:rsidR="002B723E" w:rsidRPr="00586FD6">
        <w:rPr>
          <w:rFonts w:cs="Arial"/>
          <w:szCs w:val="24"/>
          <w:lang w:val="mn-MN"/>
        </w:rPr>
        <w:t xml:space="preserve"> болон </w:t>
      </w:r>
      <w:r w:rsidR="00F070CB" w:rsidRPr="00586FD6">
        <w:rPr>
          <w:rFonts w:cs="Arial"/>
          <w:szCs w:val="24"/>
          <w:lang w:val="mn-MN"/>
        </w:rPr>
        <w:t xml:space="preserve">ажлын хүрээнд нийлүүлэх барааны </w:t>
      </w:r>
      <w:r w:rsidR="005137CD" w:rsidRPr="00586FD6">
        <w:rPr>
          <w:rFonts w:cs="Arial"/>
          <w:szCs w:val="24"/>
          <w:lang w:val="mn-MN"/>
        </w:rPr>
        <w:t>шалгуур үзүүлэлт</w:t>
      </w:r>
      <w:r w:rsidR="007F5A12" w:rsidRPr="00586FD6">
        <w:rPr>
          <w:rFonts w:cs="Arial"/>
          <w:szCs w:val="24"/>
          <w:lang w:val="mn-MN"/>
        </w:rPr>
        <w:t>ийг тодорхойл</w:t>
      </w:r>
      <w:r w:rsidR="001602B9" w:rsidRPr="00586FD6">
        <w:rPr>
          <w:rFonts w:cs="Arial"/>
          <w:szCs w:val="24"/>
          <w:lang w:val="mn-MN"/>
        </w:rPr>
        <w:t xml:space="preserve">но. </w:t>
      </w:r>
    </w:p>
    <w:p w14:paraId="0DCE42CD" w14:textId="77777777" w:rsidR="00B10D41" w:rsidRPr="00586FD6" w:rsidRDefault="00B10D41" w:rsidP="0089576F">
      <w:pPr>
        <w:pStyle w:val="NoSpacing"/>
        <w:ind w:firstLine="360"/>
        <w:jc w:val="both"/>
        <w:rPr>
          <w:rFonts w:cs="Arial"/>
          <w:szCs w:val="24"/>
          <w:lang w:val="mn-MN"/>
        </w:rPr>
      </w:pPr>
    </w:p>
    <w:p w14:paraId="50D509D2" w14:textId="40897179" w:rsidR="007832A0" w:rsidRPr="00586FD6" w:rsidRDefault="00834ED7" w:rsidP="0089576F">
      <w:pPr>
        <w:pStyle w:val="NoSpacing"/>
        <w:ind w:firstLine="360"/>
        <w:jc w:val="both"/>
        <w:rPr>
          <w:rFonts w:cs="Arial"/>
          <w:szCs w:val="24"/>
          <w:lang w:val="mn-MN"/>
        </w:rPr>
      </w:pPr>
      <w:r w:rsidRPr="00586FD6">
        <w:rPr>
          <w:rFonts w:cs="Arial"/>
          <w:szCs w:val="24"/>
          <w:lang w:val="mn-MN"/>
        </w:rPr>
        <w:t>12</w:t>
      </w:r>
      <w:r w:rsidR="0043122C" w:rsidRPr="00586FD6">
        <w:rPr>
          <w:rFonts w:cs="Arial"/>
          <w:szCs w:val="24"/>
          <w:lang w:val="mn-MN"/>
        </w:rPr>
        <w:t>.3.</w:t>
      </w:r>
      <w:r w:rsidR="00E8354A" w:rsidRPr="00586FD6">
        <w:rPr>
          <w:rFonts w:cs="Arial"/>
          <w:szCs w:val="24"/>
          <w:lang w:val="mn-MN"/>
        </w:rPr>
        <w:t xml:space="preserve">Техникийн тодорхойлолтод </w:t>
      </w:r>
      <w:r w:rsidR="001602B9" w:rsidRPr="00586FD6">
        <w:rPr>
          <w:rFonts w:cs="Arial"/>
          <w:szCs w:val="24"/>
          <w:lang w:val="mn-MN"/>
        </w:rPr>
        <w:t>хүний эрүүл мэнд, байгаль орчин, уур амьсгалд нөлөөлөх нөлөөлөл, хөгжлийн бэрхшээлтэй хүнд хүртээмжтэй байх шалгуур үзүүлэлтийг тусгаж болно.</w:t>
      </w:r>
    </w:p>
    <w:p w14:paraId="7C2FB183" w14:textId="77777777" w:rsidR="00400CA2" w:rsidRPr="00586FD6" w:rsidRDefault="00400CA2" w:rsidP="0089576F">
      <w:pPr>
        <w:pStyle w:val="NoSpacing"/>
        <w:ind w:firstLine="360"/>
        <w:jc w:val="both"/>
        <w:rPr>
          <w:rFonts w:cs="Arial"/>
          <w:szCs w:val="24"/>
          <w:lang w:val="mn-MN"/>
        </w:rPr>
      </w:pPr>
      <w:bookmarkStart w:id="69" w:name="_Ref83055988"/>
    </w:p>
    <w:p w14:paraId="093E311C" w14:textId="5AAE15D6" w:rsidR="00F06D7A" w:rsidRPr="00586FD6" w:rsidRDefault="00834ED7" w:rsidP="0089576F">
      <w:pPr>
        <w:pStyle w:val="NoSpacing"/>
        <w:ind w:firstLine="360"/>
        <w:jc w:val="both"/>
        <w:rPr>
          <w:rFonts w:cs="Arial"/>
          <w:szCs w:val="24"/>
          <w:lang w:val="mn-MN"/>
        </w:rPr>
      </w:pPr>
      <w:r w:rsidRPr="00586FD6">
        <w:rPr>
          <w:rFonts w:cs="Arial"/>
          <w:szCs w:val="24"/>
          <w:lang w:val="mn-MN"/>
        </w:rPr>
        <w:t>12</w:t>
      </w:r>
      <w:r w:rsidR="001437EF" w:rsidRPr="00586FD6">
        <w:rPr>
          <w:rFonts w:cs="Arial"/>
          <w:szCs w:val="24"/>
          <w:lang w:val="mn-MN"/>
        </w:rPr>
        <w:t>.4.</w:t>
      </w:r>
      <w:r w:rsidR="00FB0A1B" w:rsidRPr="00586FD6">
        <w:rPr>
          <w:rFonts w:cs="Arial"/>
          <w:szCs w:val="24"/>
          <w:lang w:val="mn-MN"/>
        </w:rPr>
        <w:t>Т</w:t>
      </w:r>
      <w:r w:rsidR="00F615E5" w:rsidRPr="00586FD6">
        <w:rPr>
          <w:rFonts w:cs="Arial"/>
          <w:szCs w:val="24"/>
          <w:lang w:val="mn-MN"/>
        </w:rPr>
        <w:t xml:space="preserve">ехникийн </w:t>
      </w:r>
      <w:r w:rsidR="000C4A9B" w:rsidRPr="00586FD6">
        <w:rPr>
          <w:rFonts w:cs="Arial"/>
          <w:szCs w:val="24"/>
          <w:lang w:val="mn-MN"/>
        </w:rPr>
        <w:t>тодорхойлолтод</w:t>
      </w:r>
      <w:r w:rsidR="00804AA0" w:rsidRPr="00586FD6">
        <w:rPr>
          <w:rFonts w:cs="Arial"/>
          <w:szCs w:val="24"/>
          <w:lang w:val="mn-MN"/>
        </w:rPr>
        <w:t xml:space="preserve"> тодорхой нэг </w:t>
      </w:r>
      <w:r w:rsidR="00AD6B56" w:rsidRPr="00586FD6">
        <w:rPr>
          <w:rFonts w:cs="Arial"/>
          <w:szCs w:val="24"/>
          <w:lang w:val="mn-MN"/>
        </w:rPr>
        <w:t>аж ахуй эрхлэгчийн бараа, үйлчилгээ</w:t>
      </w:r>
      <w:r w:rsidR="0052522A" w:rsidRPr="00586FD6">
        <w:rPr>
          <w:rFonts w:cs="Arial"/>
          <w:szCs w:val="24"/>
          <w:lang w:val="mn-MN"/>
        </w:rPr>
        <w:t>ний</w:t>
      </w:r>
      <w:r w:rsidR="000A5F63" w:rsidRPr="00586FD6">
        <w:rPr>
          <w:rFonts w:cs="Arial"/>
          <w:szCs w:val="24"/>
          <w:lang w:val="mn-MN"/>
        </w:rPr>
        <w:t xml:space="preserve"> </w:t>
      </w:r>
      <w:r w:rsidR="00DD5A00" w:rsidRPr="00586FD6">
        <w:rPr>
          <w:rFonts w:cs="Arial"/>
          <w:szCs w:val="24"/>
          <w:lang w:val="mn-MN"/>
        </w:rPr>
        <w:t>худалдааны нэр</w:t>
      </w:r>
      <w:r w:rsidR="00740CEE" w:rsidRPr="00586FD6">
        <w:rPr>
          <w:rFonts w:cs="Arial"/>
          <w:szCs w:val="24"/>
          <w:lang w:val="mn-MN"/>
        </w:rPr>
        <w:t>,</w:t>
      </w:r>
      <w:r w:rsidR="0067179F" w:rsidRPr="00586FD6">
        <w:rPr>
          <w:rFonts w:cs="Arial"/>
          <w:szCs w:val="24"/>
          <w:lang w:val="mn-MN"/>
        </w:rPr>
        <w:t xml:space="preserve"> патент,</w:t>
      </w:r>
      <w:r w:rsidR="00740CEE" w:rsidRPr="00586FD6">
        <w:rPr>
          <w:rFonts w:cs="Arial"/>
          <w:szCs w:val="24"/>
          <w:lang w:val="mn-MN"/>
        </w:rPr>
        <w:t xml:space="preserve"> </w:t>
      </w:r>
      <w:r w:rsidR="001353DE" w:rsidRPr="00586FD6">
        <w:rPr>
          <w:rFonts w:cs="Arial"/>
          <w:szCs w:val="24"/>
          <w:lang w:val="mn-MN"/>
        </w:rPr>
        <w:t xml:space="preserve">түүнийг эзэмшигч, </w:t>
      </w:r>
      <w:r w:rsidR="00740CEE" w:rsidRPr="00586FD6">
        <w:rPr>
          <w:rFonts w:cs="Arial"/>
          <w:szCs w:val="24"/>
          <w:lang w:val="mn-MN"/>
        </w:rPr>
        <w:t>үйлдвэрлэ</w:t>
      </w:r>
      <w:r w:rsidR="005E7790" w:rsidRPr="00586FD6">
        <w:rPr>
          <w:rFonts w:cs="Arial"/>
          <w:szCs w:val="24"/>
          <w:lang w:val="mn-MN"/>
        </w:rPr>
        <w:t>гч</w:t>
      </w:r>
      <w:r w:rsidR="001353DE" w:rsidRPr="00586FD6">
        <w:rPr>
          <w:rFonts w:cs="Arial"/>
          <w:szCs w:val="24"/>
          <w:lang w:val="mn-MN"/>
        </w:rPr>
        <w:t>, нийлүүлэгч</w:t>
      </w:r>
      <w:r w:rsidR="005E7790" w:rsidRPr="00586FD6">
        <w:rPr>
          <w:rFonts w:cs="Arial"/>
          <w:szCs w:val="24"/>
          <w:lang w:val="mn-MN"/>
        </w:rPr>
        <w:t>,</w:t>
      </w:r>
      <w:r w:rsidR="001353DE" w:rsidRPr="00586FD6">
        <w:rPr>
          <w:rFonts w:cs="Arial"/>
          <w:szCs w:val="24"/>
          <w:lang w:val="mn-MN"/>
        </w:rPr>
        <w:t xml:space="preserve"> эсхүл</w:t>
      </w:r>
      <w:r w:rsidR="005E7790" w:rsidRPr="00586FD6">
        <w:rPr>
          <w:rFonts w:cs="Arial"/>
          <w:szCs w:val="24"/>
          <w:lang w:val="mn-MN"/>
        </w:rPr>
        <w:t xml:space="preserve"> </w:t>
      </w:r>
      <w:r w:rsidR="00750D2D" w:rsidRPr="00586FD6">
        <w:rPr>
          <w:rFonts w:cs="Arial"/>
          <w:szCs w:val="24"/>
          <w:lang w:val="mn-MN"/>
        </w:rPr>
        <w:t>үйлдвэрлэлийн арг</w:t>
      </w:r>
      <w:r w:rsidR="008505FE" w:rsidRPr="00586FD6">
        <w:rPr>
          <w:rFonts w:cs="Arial"/>
          <w:szCs w:val="24"/>
          <w:lang w:val="mn-MN"/>
        </w:rPr>
        <w:t>а, гарал үүслий</w:t>
      </w:r>
      <w:r w:rsidR="00203EE3" w:rsidRPr="00586FD6">
        <w:rPr>
          <w:rFonts w:cs="Arial"/>
          <w:szCs w:val="24"/>
          <w:lang w:val="mn-MN"/>
        </w:rPr>
        <w:t>г тухайлан заа</w:t>
      </w:r>
      <w:r w:rsidR="00ED2305" w:rsidRPr="00586FD6">
        <w:rPr>
          <w:rFonts w:cs="Arial"/>
          <w:szCs w:val="24"/>
          <w:lang w:val="mn-MN"/>
        </w:rPr>
        <w:t>х</w:t>
      </w:r>
      <w:r w:rsidR="00370E0A" w:rsidRPr="00586FD6">
        <w:rPr>
          <w:rFonts w:cs="Arial"/>
          <w:szCs w:val="24"/>
          <w:lang w:val="mn-MN"/>
        </w:rPr>
        <w:t>ыг хориглоно.</w:t>
      </w:r>
      <w:r w:rsidR="00ED2305" w:rsidRPr="00586FD6">
        <w:rPr>
          <w:rFonts w:cs="Arial"/>
          <w:szCs w:val="24"/>
          <w:lang w:val="mn-MN"/>
        </w:rPr>
        <w:t xml:space="preserve"> </w:t>
      </w:r>
      <w:bookmarkEnd w:id="69"/>
    </w:p>
    <w:p w14:paraId="158BE22B" w14:textId="77777777" w:rsidR="00400CA2" w:rsidRPr="00586FD6" w:rsidRDefault="00400CA2" w:rsidP="0089576F">
      <w:pPr>
        <w:pStyle w:val="NoSpacing"/>
        <w:ind w:firstLine="360"/>
        <w:jc w:val="both"/>
        <w:rPr>
          <w:rFonts w:cs="Arial"/>
          <w:szCs w:val="24"/>
          <w:lang w:val="mn-MN"/>
        </w:rPr>
      </w:pPr>
      <w:bookmarkStart w:id="70" w:name="_Ref82529129"/>
    </w:p>
    <w:p w14:paraId="13827918" w14:textId="0ECC336F" w:rsidR="00A06A67" w:rsidRPr="00586FD6" w:rsidRDefault="00834ED7" w:rsidP="0089576F">
      <w:pPr>
        <w:pStyle w:val="NoSpacing"/>
        <w:ind w:firstLine="360"/>
        <w:jc w:val="both"/>
        <w:rPr>
          <w:rFonts w:cs="Arial"/>
          <w:szCs w:val="24"/>
          <w:lang w:val="mn-MN"/>
        </w:rPr>
      </w:pPr>
      <w:r w:rsidRPr="00586FD6">
        <w:rPr>
          <w:rFonts w:cs="Arial"/>
          <w:szCs w:val="24"/>
          <w:lang w:val="mn-MN"/>
        </w:rPr>
        <w:t>12</w:t>
      </w:r>
      <w:r w:rsidR="001437EF" w:rsidRPr="00586FD6">
        <w:rPr>
          <w:rFonts w:cs="Arial"/>
          <w:szCs w:val="24"/>
          <w:lang w:val="mn-MN"/>
        </w:rPr>
        <w:t>.5.</w:t>
      </w:r>
      <w:r w:rsidR="00B2376E" w:rsidRPr="00586FD6">
        <w:rPr>
          <w:rFonts w:cs="Arial"/>
          <w:szCs w:val="24"/>
          <w:lang w:val="mn-MN"/>
        </w:rPr>
        <w:t>Т</w:t>
      </w:r>
      <w:r w:rsidR="00D92FD3" w:rsidRPr="00586FD6">
        <w:rPr>
          <w:rFonts w:cs="Arial"/>
          <w:szCs w:val="24"/>
          <w:lang w:val="mn-MN"/>
        </w:rPr>
        <w:t xml:space="preserve">ехникийн тодорхойлолтыг </w:t>
      </w:r>
      <w:r w:rsidR="002E5DBF" w:rsidRPr="00586FD6">
        <w:rPr>
          <w:rFonts w:cs="Arial"/>
          <w:szCs w:val="24"/>
          <w:lang w:val="mn-MN"/>
        </w:rPr>
        <w:t>нарийвчлан</w:t>
      </w:r>
      <w:r w:rsidR="00A009A8" w:rsidRPr="00586FD6">
        <w:rPr>
          <w:rFonts w:cs="Arial"/>
          <w:szCs w:val="24"/>
          <w:lang w:val="mn-MN"/>
        </w:rPr>
        <w:t xml:space="preserve"> </w:t>
      </w:r>
      <w:r w:rsidR="00526657" w:rsidRPr="00586FD6">
        <w:rPr>
          <w:rFonts w:cs="Arial"/>
          <w:szCs w:val="24"/>
          <w:lang w:val="mn-MN"/>
        </w:rPr>
        <w:t>тодорхойлох боломжгүй</w:t>
      </w:r>
      <w:r w:rsidR="0025177A" w:rsidRPr="00586FD6">
        <w:rPr>
          <w:rFonts w:cs="Arial"/>
          <w:szCs w:val="24"/>
          <w:lang w:val="mn-MN"/>
        </w:rPr>
        <w:t xml:space="preserve"> </w:t>
      </w:r>
      <w:r w:rsidR="00605C90" w:rsidRPr="00586FD6">
        <w:rPr>
          <w:rFonts w:cs="Arial"/>
          <w:szCs w:val="24"/>
          <w:lang w:val="mn-MN"/>
        </w:rPr>
        <w:t>бол</w:t>
      </w:r>
      <w:r w:rsidR="0083764C" w:rsidRPr="00586FD6">
        <w:rPr>
          <w:rFonts w:cs="Arial"/>
          <w:szCs w:val="24"/>
          <w:lang w:val="mn-MN"/>
        </w:rPr>
        <w:t xml:space="preserve"> </w:t>
      </w:r>
      <w:r w:rsidR="00A40299" w:rsidRPr="00586FD6">
        <w:rPr>
          <w:rFonts w:cs="Arial"/>
          <w:szCs w:val="24"/>
          <w:lang w:val="mn-MN"/>
        </w:rPr>
        <w:t>энэ тухай үндэслэл бүхий тайлбарыг дурдсаны үндсэн дээр</w:t>
      </w:r>
      <w:r w:rsidR="00605C90" w:rsidRPr="00586FD6">
        <w:rPr>
          <w:rFonts w:cs="Arial"/>
          <w:szCs w:val="24"/>
          <w:lang w:val="mn-MN"/>
        </w:rPr>
        <w:t xml:space="preserve"> </w:t>
      </w:r>
      <w:r w:rsidR="005B4549" w:rsidRPr="00586FD6">
        <w:rPr>
          <w:rFonts w:cs="Arial"/>
          <w:szCs w:val="24"/>
          <w:lang w:val="mn-MN"/>
        </w:rPr>
        <w:t>зөвхөн тухайн бараанд холб</w:t>
      </w:r>
      <w:r w:rsidR="002E45EF" w:rsidRPr="00586FD6">
        <w:rPr>
          <w:rFonts w:cs="Arial"/>
          <w:szCs w:val="24"/>
          <w:lang w:val="mn-MN"/>
        </w:rPr>
        <w:t xml:space="preserve">огдуулан </w:t>
      </w:r>
      <w:r w:rsidR="007C6C41" w:rsidRPr="00586FD6">
        <w:rPr>
          <w:rFonts w:cs="Arial"/>
          <w:szCs w:val="24"/>
          <w:lang w:val="mn-MN"/>
        </w:rPr>
        <w:t xml:space="preserve">энэ </w:t>
      </w:r>
      <w:r w:rsidR="001F3219" w:rsidRPr="00586FD6">
        <w:rPr>
          <w:rFonts w:cs="Arial"/>
          <w:szCs w:val="24"/>
          <w:lang w:val="mn-MN"/>
        </w:rPr>
        <w:t xml:space="preserve">зүйлийн </w:t>
      </w:r>
      <w:r w:rsidR="00841D64" w:rsidRPr="00586FD6">
        <w:rPr>
          <w:rFonts w:cs="Arial"/>
          <w:szCs w:val="24"/>
          <w:lang w:val="mn-MN"/>
        </w:rPr>
        <w:t>1</w:t>
      </w:r>
      <w:r w:rsidRPr="00586FD6">
        <w:rPr>
          <w:rFonts w:cs="Arial"/>
          <w:szCs w:val="24"/>
          <w:lang w:val="mn-MN"/>
        </w:rPr>
        <w:t>2</w:t>
      </w:r>
      <w:r w:rsidR="00841D64" w:rsidRPr="00586FD6">
        <w:rPr>
          <w:rFonts w:cs="Arial"/>
          <w:szCs w:val="24"/>
          <w:lang w:val="mn-MN"/>
        </w:rPr>
        <w:t>.4</w:t>
      </w:r>
      <w:r w:rsidR="007C6C41" w:rsidRPr="00586FD6">
        <w:rPr>
          <w:rFonts w:cs="Arial"/>
          <w:szCs w:val="24"/>
          <w:lang w:val="mn-MN"/>
        </w:rPr>
        <w:t>-</w:t>
      </w:r>
      <w:r w:rsidR="00850C62" w:rsidRPr="00586FD6">
        <w:rPr>
          <w:rFonts w:cs="Arial"/>
          <w:szCs w:val="24"/>
          <w:lang w:val="mn-MN"/>
        </w:rPr>
        <w:t>т</w:t>
      </w:r>
      <w:r w:rsidR="007C6C41" w:rsidRPr="00586FD6">
        <w:rPr>
          <w:rFonts w:cs="Arial"/>
          <w:szCs w:val="24"/>
          <w:lang w:val="mn-MN"/>
        </w:rPr>
        <w:t xml:space="preserve"> заас</w:t>
      </w:r>
      <w:r w:rsidR="000922EC" w:rsidRPr="00586FD6">
        <w:rPr>
          <w:rFonts w:cs="Arial"/>
          <w:szCs w:val="24"/>
          <w:lang w:val="mn-MN"/>
        </w:rPr>
        <w:t>а</w:t>
      </w:r>
      <w:r w:rsidR="007C6C41" w:rsidRPr="00586FD6">
        <w:rPr>
          <w:rFonts w:cs="Arial"/>
          <w:szCs w:val="24"/>
          <w:lang w:val="mn-MN"/>
        </w:rPr>
        <w:t>н</w:t>
      </w:r>
      <w:r w:rsidR="000922EC" w:rsidRPr="00586FD6">
        <w:rPr>
          <w:rFonts w:cs="Arial"/>
          <w:szCs w:val="24"/>
          <w:lang w:val="mn-MN"/>
        </w:rPr>
        <w:t xml:space="preserve"> шаардлага, нөхц</w:t>
      </w:r>
      <w:r w:rsidR="001E3456" w:rsidRPr="00586FD6">
        <w:rPr>
          <w:rFonts w:cs="Arial"/>
          <w:szCs w:val="24"/>
          <w:lang w:val="mn-MN"/>
        </w:rPr>
        <w:t>ө</w:t>
      </w:r>
      <w:r w:rsidR="000922EC" w:rsidRPr="00586FD6">
        <w:rPr>
          <w:rFonts w:cs="Arial"/>
          <w:szCs w:val="24"/>
          <w:lang w:val="mn-MN"/>
        </w:rPr>
        <w:t>л</w:t>
      </w:r>
      <w:r w:rsidR="0025177A" w:rsidRPr="00586FD6">
        <w:rPr>
          <w:rFonts w:cs="Arial"/>
          <w:szCs w:val="24"/>
          <w:lang w:val="mn-MN"/>
        </w:rPr>
        <w:t>ийг</w:t>
      </w:r>
      <w:r w:rsidR="000922EC" w:rsidRPr="00586FD6">
        <w:rPr>
          <w:rFonts w:cs="Arial"/>
          <w:szCs w:val="24"/>
          <w:lang w:val="mn-MN"/>
        </w:rPr>
        <w:t xml:space="preserve"> тав</w:t>
      </w:r>
      <w:r w:rsidR="002B1936" w:rsidRPr="00586FD6">
        <w:rPr>
          <w:rFonts w:cs="Arial"/>
          <w:szCs w:val="24"/>
          <w:lang w:val="mn-MN"/>
        </w:rPr>
        <w:t>ьж болох ба</w:t>
      </w:r>
      <w:r w:rsidR="00DF70F7" w:rsidRPr="00586FD6">
        <w:rPr>
          <w:rFonts w:cs="Arial"/>
          <w:szCs w:val="24"/>
          <w:lang w:val="mn-MN"/>
        </w:rPr>
        <w:t xml:space="preserve"> энэ тохиолдолд</w:t>
      </w:r>
      <w:r w:rsidR="0025177A" w:rsidRPr="00586FD6">
        <w:rPr>
          <w:rFonts w:cs="Arial"/>
          <w:szCs w:val="24"/>
          <w:lang w:val="mn-MN"/>
        </w:rPr>
        <w:t xml:space="preserve"> </w:t>
      </w:r>
      <w:r w:rsidR="003176A3" w:rsidRPr="00586FD6">
        <w:rPr>
          <w:rFonts w:cs="Arial"/>
          <w:szCs w:val="24"/>
          <w:lang w:val="mn-MN"/>
        </w:rPr>
        <w:t>“</w:t>
      </w:r>
      <w:r w:rsidR="00F91E51" w:rsidRPr="00586FD6">
        <w:rPr>
          <w:rFonts w:cs="Arial"/>
          <w:szCs w:val="24"/>
          <w:lang w:val="mn-MN"/>
        </w:rPr>
        <w:t>эсхүл түүнтэй дүйцэх</w:t>
      </w:r>
      <w:r w:rsidR="003176A3" w:rsidRPr="00586FD6">
        <w:rPr>
          <w:rFonts w:cs="Arial"/>
          <w:szCs w:val="24"/>
          <w:lang w:val="mn-MN"/>
        </w:rPr>
        <w:t>” гэсэн тодотгол хэрэглэнэ.</w:t>
      </w:r>
      <w:bookmarkEnd w:id="70"/>
    </w:p>
    <w:p w14:paraId="15E6E2A1" w14:textId="77777777" w:rsidR="00400CA2" w:rsidRPr="00586FD6" w:rsidRDefault="00400CA2" w:rsidP="0089576F">
      <w:pPr>
        <w:pStyle w:val="NoSpacing"/>
        <w:ind w:firstLine="360"/>
        <w:jc w:val="both"/>
        <w:rPr>
          <w:rFonts w:cs="Arial"/>
          <w:szCs w:val="24"/>
          <w:lang w:val="mn-MN"/>
        </w:rPr>
      </w:pPr>
    </w:p>
    <w:p w14:paraId="75380F2B" w14:textId="7758135E" w:rsidR="00690E3D"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2</w:t>
      </w:r>
      <w:r w:rsidRPr="00586FD6">
        <w:rPr>
          <w:rFonts w:cs="Arial"/>
          <w:szCs w:val="24"/>
          <w:lang w:val="mn-MN"/>
        </w:rPr>
        <w:t>.</w:t>
      </w:r>
      <w:r w:rsidR="003F74F3" w:rsidRPr="00586FD6">
        <w:rPr>
          <w:rFonts w:cs="Arial"/>
          <w:szCs w:val="24"/>
          <w:lang w:val="mn-MN"/>
        </w:rPr>
        <w:t>6</w:t>
      </w:r>
      <w:r w:rsidRPr="00586FD6">
        <w:rPr>
          <w:rFonts w:cs="Arial"/>
          <w:szCs w:val="24"/>
          <w:lang w:val="mn-MN"/>
        </w:rPr>
        <w:t>.</w:t>
      </w:r>
      <w:r w:rsidR="00A55E1A" w:rsidRPr="00586FD6">
        <w:rPr>
          <w:rFonts w:cs="Arial"/>
          <w:szCs w:val="24"/>
          <w:lang w:val="mn-MN"/>
        </w:rPr>
        <w:t>Б</w:t>
      </w:r>
      <w:r w:rsidR="00B24E6F" w:rsidRPr="00586FD6">
        <w:rPr>
          <w:rFonts w:cs="Arial"/>
          <w:szCs w:val="24"/>
          <w:lang w:val="mn-MN"/>
        </w:rPr>
        <w:t xml:space="preserve">арилга байгууламж, </w:t>
      </w:r>
      <w:r w:rsidR="00B237D6" w:rsidRPr="00586FD6">
        <w:rPr>
          <w:rFonts w:cs="Arial"/>
          <w:szCs w:val="24"/>
          <w:lang w:val="mn-MN"/>
        </w:rPr>
        <w:t xml:space="preserve">дэд бүтэцтэй холбогдох </w:t>
      </w:r>
      <w:r w:rsidR="005C628F" w:rsidRPr="00586FD6">
        <w:rPr>
          <w:rFonts w:cs="Arial"/>
          <w:szCs w:val="24"/>
          <w:lang w:val="mn-MN"/>
        </w:rPr>
        <w:t xml:space="preserve">техникийн тодорхойлолтод </w:t>
      </w:r>
      <w:r w:rsidR="00842387" w:rsidRPr="00586FD6">
        <w:rPr>
          <w:rFonts w:cs="Arial"/>
          <w:szCs w:val="24"/>
          <w:lang w:val="mn-MN"/>
        </w:rPr>
        <w:t>хуул</w:t>
      </w:r>
      <w:r w:rsidR="004E27CA" w:rsidRPr="00586FD6">
        <w:rPr>
          <w:rFonts w:cs="Arial"/>
          <w:szCs w:val="24"/>
          <w:lang w:val="mn-MN"/>
        </w:rPr>
        <w:t>ьд заасан</w:t>
      </w:r>
      <w:r w:rsidR="00804D13" w:rsidRPr="00586FD6">
        <w:rPr>
          <w:rFonts w:cs="Arial"/>
          <w:szCs w:val="24"/>
          <w:lang w:val="mn-MN"/>
        </w:rPr>
        <w:t xml:space="preserve"> тохирох хэрэглэгдэхүүн</w:t>
      </w:r>
      <w:r w:rsidR="00842387" w:rsidRPr="00586FD6">
        <w:rPr>
          <w:rFonts w:cs="Arial"/>
          <w:szCs w:val="24"/>
          <w:lang w:val="mn-MN"/>
        </w:rPr>
        <w:t xml:space="preserve">, </w:t>
      </w:r>
      <w:r w:rsidR="00804D13" w:rsidRPr="00586FD6">
        <w:rPr>
          <w:rFonts w:cs="Arial"/>
          <w:szCs w:val="24"/>
          <w:lang w:val="mn-MN"/>
        </w:rPr>
        <w:t>түгээмэл загвар</w:t>
      </w:r>
      <w:r w:rsidR="00F228B6" w:rsidRPr="00586FD6">
        <w:rPr>
          <w:rFonts w:cs="Arial"/>
          <w:szCs w:val="24"/>
          <w:lang w:val="mn-MN"/>
        </w:rPr>
        <w:t>ыг тусгана.</w:t>
      </w:r>
    </w:p>
    <w:p w14:paraId="33AAACE9" w14:textId="77777777" w:rsidR="00400CA2" w:rsidRPr="00586FD6" w:rsidRDefault="00400CA2" w:rsidP="0089576F">
      <w:pPr>
        <w:pStyle w:val="NoSpacing"/>
        <w:ind w:firstLine="360"/>
        <w:jc w:val="both"/>
        <w:rPr>
          <w:rFonts w:cs="Arial"/>
          <w:szCs w:val="24"/>
          <w:lang w:val="mn-MN"/>
        </w:rPr>
      </w:pPr>
      <w:bookmarkStart w:id="71" w:name="_Ref90041658"/>
    </w:p>
    <w:p w14:paraId="2DF78E5E" w14:textId="08EBFFE7" w:rsidR="00CF0DEB"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2</w:t>
      </w:r>
      <w:r w:rsidRPr="00586FD6">
        <w:rPr>
          <w:rFonts w:cs="Arial"/>
          <w:szCs w:val="24"/>
          <w:lang w:val="mn-MN"/>
        </w:rPr>
        <w:t>.</w:t>
      </w:r>
      <w:r w:rsidR="003F74F3" w:rsidRPr="00586FD6">
        <w:rPr>
          <w:rFonts w:cs="Arial"/>
          <w:szCs w:val="24"/>
          <w:lang w:val="mn-MN"/>
        </w:rPr>
        <w:t>7</w:t>
      </w:r>
      <w:r w:rsidRPr="00586FD6">
        <w:rPr>
          <w:rFonts w:cs="Arial"/>
          <w:szCs w:val="24"/>
          <w:lang w:val="mn-MN"/>
        </w:rPr>
        <w:t>.</w:t>
      </w:r>
      <w:r w:rsidR="006A10FE" w:rsidRPr="00586FD6">
        <w:rPr>
          <w:rFonts w:cs="Arial"/>
          <w:szCs w:val="24"/>
          <w:lang w:val="mn-MN"/>
        </w:rPr>
        <w:t>Б</w:t>
      </w:r>
      <w:r w:rsidR="00CF0DEB" w:rsidRPr="00586FD6">
        <w:rPr>
          <w:rFonts w:cs="Arial"/>
          <w:szCs w:val="24"/>
          <w:lang w:val="mn-MN"/>
        </w:rPr>
        <w:t>арааг үйлдвэрлэх, нийлүүлэх, ажил гүйцэтгэх, үйлчилгээ үзүүлэх явцад баримтлах тусгайлсан шаардлагыг</w:t>
      </w:r>
      <w:r w:rsidR="00EE03E5" w:rsidRPr="00586FD6">
        <w:rPr>
          <w:rFonts w:cs="Arial"/>
          <w:szCs w:val="24"/>
          <w:lang w:val="mn-MN"/>
        </w:rPr>
        <w:t xml:space="preserve"> </w:t>
      </w:r>
      <w:r w:rsidR="00CF0DEB" w:rsidRPr="00586FD6">
        <w:rPr>
          <w:rFonts w:cs="Arial"/>
          <w:szCs w:val="24"/>
          <w:lang w:val="mn-MN"/>
        </w:rPr>
        <w:t>техникийн тодорхойлолтод тусгаж болно.</w:t>
      </w:r>
      <w:bookmarkEnd w:id="71"/>
    </w:p>
    <w:p w14:paraId="7613634C" w14:textId="77777777" w:rsidR="00400CA2" w:rsidRPr="00586FD6" w:rsidRDefault="00400CA2" w:rsidP="0089576F">
      <w:pPr>
        <w:pStyle w:val="NoSpacing"/>
        <w:ind w:firstLine="360"/>
        <w:jc w:val="both"/>
        <w:rPr>
          <w:rFonts w:cs="Arial"/>
          <w:szCs w:val="24"/>
          <w:lang w:val="mn-MN"/>
        </w:rPr>
      </w:pPr>
    </w:p>
    <w:p w14:paraId="76AAC1C5" w14:textId="4B068DFF" w:rsidR="00DB2CED"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2</w:t>
      </w:r>
      <w:r w:rsidRPr="00586FD6">
        <w:rPr>
          <w:rFonts w:cs="Arial"/>
          <w:szCs w:val="24"/>
          <w:lang w:val="mn-MN"/>
        </w:rPr>
        <w:t>.</w:t>
      </w:r>
      <w:r w:rsidR="003F74F3" w:rsidRPr="00586FD6">
        <w:rPr>
          <w:rFonts w:cs="Arial"/>
          <w:szCs w:val="24"/>
          <w:lang w:val="mn-MN"/>
        </w:rPr>
        <w:t>8</w:t>
      </w:r>
      <w:r w:rsidRPr="00586FD6">
        <w:rPr>
          <w:rFonts w:cs="Arial"/>
          <w:szCs w:val="24"/>
          <w:lang w:val="mn-MN"/>
        </w:rPr>
        <w:t>.</w:t>
      </w:r>
      <w:r w:rsidR="00E27406" w:rsidRPr="00586FD6">
        <w:rPr>
          <w:rFonts w:cs="Arial"/>
          <w:szCs w:val="24"/>
          <w:lang w:val="mn-MN"/>
        </w:rPr>
        <w:t>Энэ хуульд өөрөөр заагаагүй бол з</w:t>
      </w:r>
      <w:r w:rsidR="00DB2CED" w:rsidRPr="00586FD6">
        <w:rPr>
          <w:rFonts w:cs="Arial"/>
          <w:szCs w:val="24"/>
          <w:lang w:val="mn-MN"/>
        </w:rPr>
        <w:t>ахиалагч</w:t>
      </w:r>
      <w:r w:rsidR="00203F5A" w:rsidRPr="00586FD6">
        <w:rPr>
          <w:rFonts w:cs="Arial"/>
          <w:szCs w:val="24"/>
          <w:lang w:val="mn-MN"/>
        </w:rPr>
        <w:t xml:space="preserve"> бараа, ажил, үйлчилгээний</w:t>
      </w:r>
      <w:r w:rsidR="00DB2CED" w:rsidRPr="00586FD6">
        <w:rPr>
          <w:rFonts w:cs="Arial"/>
          <w:szCs w:val="24"/>
          <w:lang w:val="mn-MN"/>
        </w:rPr>
        <w:t xml:space="preserve"> техникийн тодорхойлолт</w:t>
      </w:r>
      <w:r w:rsidR="00203F5A" w:rsidRPr="00586FD6">
        <w:rPr>
          <w:rFonts w:cs="Arial"/>
          <w:szCs w:val="24"/>
          <w:lang w:val="mn-MN"/>
        </w:rPr>
        <w:t xml:space="preserve"> бэлтгэхэд </w:t>
      </w:r>
      <w:r w:rsidR="00D3527C" w:rsidRPr="00586FD6">
        <w:rPr>
          <w:rFonts w:cs="Arial"/>
          <w:szCs w:val="24"/>
          <w:lang w:val="mn-MN"/>
        </w:rPr>
        <w:t>өрсөлдөөнийг хязгаарлахгүй зөвлөгөө</w:t>
      </w:r>
      <w:r w:rsidR="00AF4294" w:rsidRPr="00586FD6">
        <w:rPr>
          <w:rFonts w:cs="Arial"/>
          <w:szCs w:val="24"/>
          <w:lang w:val="mn-MN"/>
        </w:rPr>
        <w:t>г</w:t>
      </w:r>
      <w:r w:rsidR="00D3527C" w:rsidRPr="00586FD6">
        <w:rPr>
          <w:rFonts w:cs="Arial"/>
          <w:szCs w:val="24"/>
          <w:lang w:val="mn-MN"/>
        </w:rPr>
        <w:t xml:space="preserve"> </w:t>
      </w:r>
      <w:r w:rsidR="00B4761F" w:rsidRPr="00586FD6">
        <w:rPr>
          <w:rFonts w:cs="Arial"/>
          <w:szCs w:val="24"/>
          <w:lang w:val="mn-MN"/>
        </w:rPr>
        <w:t xml:space="preserve">тухайн салбарын </w:t>
      </w:r>
      <w:r w:rsidR="004463BB" w:rsidRPr="00586FD6">
        <w:rPr>
          <w:rFonts w:cs="Arial"/>
          <w:szCs w:val="24"/>
          <w:lang w:val="mn-MN"/>
        </w:rPr>
        <w:t xml:space="preserve">иргэний нийгмийн байгууллага, аж ахуй эрхлэгчээс </w:t>
      </w:r>
      <w:r w:rsidR="003024A9" w:rsidRPr="00586FD6">
        <w:rPr>
          <w:rFonts w:cs="Arial"/>
          <w:szCs w:val="24"/>
          <w:lang w:val="mn-MN"/>
        </w:rPr>
        <w:t>авч болно.</w:t>
      </w:r>
    </w:p>
    <w:p w14:paraId="727A2135" w14:textId="77777777" w:rsidR="00400CA2" w:rsidRPr="00586FD6" w:rsidRDefault="00400CA2" w:rsidP="0089576F">
      <w:pPr>
        <w:pStyle w:val="NoSpacing"/>
        <w:ind w:firstLine="360"/>
        <w:jc w:val="both"/>
        <w:rPr>
          <w:rFonts w:cs="Arial"/>
          <w:szCs w:val="24"/>
          <w:lang w:val="mn-MN"/>
        </w:rPr>
      </w:pPr>
    </w:p>
    <w:p w14:paraId="6878E0AB" w14:textId="5C9363B8" w:rsidR="00690C63"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2</w:t>
      </w:r>
      <w:r w:rsidRPr="00586FD6">
        <w:rPr>
          <w:rFonts w:cs="Arial"/>
          <w:szCs w:val="24"/>
          <w:lang w:val="mn-MN"/>
        </w:rPr>
        <w:t>.</w:t>
      </w:r>
      <w:r w:rsidR="002229E7" w:rsidRPr="00586FD6">
        <w:rPr>
          <w:rFonts w:cs="Arial"/>
          <w:szCs w:val="24"/>
          <w:lang w:val="mn-MN"/>
        </w:rPr>
        <w:t>9</w:t>
      </w:r>
      <w:r w:rsidRPr="00586FD6">
        <w:rPr>
          <w:rFonts w:cs="Arial"/>
          <w:szCs w:val="24"/>
          <w:lang w:val="mn-MN"/>
        </w:rPr>
        <w:t>.</w:t>
      </w:r>
      <w:r w:rsidR="00D80EF6" w:rsidRPr="00586FD6">
        <w:rPr>
          <w:rFonts w:cs="Arial"/>
          <w:szCs w:val="24"/>
          <w:lang w:val="mn-MN"/>
        </w:rPr>
        <w:t xml:space="preserve">Техникийн тодорхойлолтыг хүрээлэн буй орчинд ээлтэй хэлбэрээр боловсруулах аргачлал, зааврыг байгаль орчны </w:t>
      </w:r>
      <w:r w:rsidR="00021B8F" w:rsidRPr="00586FD6">
        <w:rPr>
          <w:rFonts w:cs="Arial"/>
          <w:szCs w:val="24"/>
          <w:lang w:val="mn-MN"/>
        </w:rPr>
        <w:t>боло</w:t>
      </w:r>
      <w:r w:rsidR="007B2808" w:rsidRPr="00586FD6">
        <w:rPr>
          <w:rFonts w:cs="Arial"/>
          <w:szCs w:val="24"/>
          <w:lang w:val="mn-MN"/>
        </w:rPr>
        <w:t>н санхүү</w:t>
      </w:r>
      <w:r w:rsidR="000955F9" w:rsidRPr="00586FD6">
        <w:rPr>
          <w:rFonts w:cs="Arial"/>
          <w:szCs w:val="24"/>
          <w:lang w:val="mn-MN"/>
        </w:rPr>
        <w:t>, төсвий</w:t>
      </w:r>
      <w:r w:rsidR="007B2808" w:rsidRPr="00586FD6">
        <w:rPr>
          <w:rFonts w:cs="Arial"/>
          <w:szCs w:val="24"/>
          <w:lang w:val="mn-MN"/>
        </w:rPr>
        <w:t xml:space="preserve">н </w:t>
      </w:r>
      <w:r w:rsidR="00D80EF6" w:rsidRPr="00586FD6">
        <w:rPr>
          <w:rFonts w:cs="Arial"/>
          <w:szCs w:val="24"/>
          <w:lang w:val="mn-MN"/>
        </w:rPr>
        <w:t>асуудал эрхэлсэн Засгийн газрын гишүүн</w:t>
      </w:r>
      <w:r w:rsidR="007B2808" w:rsidRPr="00586FD6">
        <w:rPr>
          <w:rFonts w:cs="Arial"/>
          <w:szCs w:val="24"/>
          <w:lang w:val="mn-MN"/>
        </w:rPr>
        <w:t xml:space="preserve"> хамтран</w:t>
      </w:r>
      <w:r w:rsidR="00D80EF6" w:rsidRPr="00586FD6">
        <w:rPr>
          <w:rFonts w:cs="Arial"/>
          <w:szCs w:val="24"/>
          <w:lang w:val="mn-MN"/>
        </w:rPr>
        <w:t xml:space="preserve"> батална.</w:t>
      </w:r>
    </w:p>
    <w:p w14:paraId="77A8A6AC" w14:textId="77777777" w:rsidR="00A12B3F" w:rsidRPr="00586FD6" w:rsidRDefault="00A12B3F" w:rsidP="0089576F">
      <w:pPr>
        <w:pStyle w:val="NoSpacing"/>
        <w:ind w:firstLine="360"/>
        <w:jc w:val="both"/>
        <w:rPr>
          <w:rFonts w:cs="Arial"/>
          <w:szCs w:val="24"/>
          <w:lang w:val="mn-MN"/>
        </w:rPr>
      </w:pPr>
    </w:p>
    <w:p w14:paraId="5EF67F98" w14:textId="0DA9A41F" w:rsidR="00610F1B" w:rsidRPr="00586FD6" w:rsidRDefault="00834ED7" w:rsidP="00400CA2">
      <w:pPr>
        <w:pStyle w:val="Heading2"/>
        <w:numPr>
          <w:ilvl w:val="0"/>
          <w:numId w:val="0"/>
        </w:numPr>
        <w:ind w:left="2268" w:hanging="1908"/>
      </w:pPr>
      <w:bookmarkStart w:id="72" w:name="_Ref82529149"/>
      <w:bookmarkStart w:id="73" w:name="_Toc92150611"/>
      <w:bookmarkStart w:id="74" w:name="_Ref83056126"/>
      <w:bookmarkStart w:id="75" w:name="_Toc89718520"/>
      <w:r w:rsidRPr="00586FD6">
        <w:lastRenderedPageBreak/>
        <w:t xml:space="preserve">13 </w:t>
      </w:r>
      <w:r w:rsidR="00C3088B" w:rsidRPr="00586FD6">
        <w:t>д</w:t>
      </w:r>
      <w:r w:rsidR="005E1A09" w:rsidRPr="00586FD6">
        <w:t>угаа</w:t>
      </w:r>
      <w:r w:rsidR="008464A7" w:rsidRPr="00586FD6">
        <w:t>р</w:t>
      </w:r>
      <w:r w:rsidR="00C3088B" w:rsidRPr="00586FD6">
        <w:t xml:space="preserve"> зүйл.</w:t>
      </w:r>
      <w:bookmarkEnd w:id="72"/>
      <w:r w:rsidR="000F5C9C" w:rsidRPr="00586FD6">
        <w:t>Техникийн тодорхойлолт</w:t>
      </w:r>
      <w:r w:rsidR="00781C36" w:rsidRPr="00586FD6">
        <w:t>од</w:t>
      </w:r>
      <w:r w:rsidR="000F5C9C" w:rsidRPr="00586FD6">
        <w:t xml:space="preserve"> нийцэхийг </w:t>
      </w:r>
      <w:r w:rsidR="00FB24D0" w:rsidRPr="00586FD6">
        <w:br/>
      </w:r>
      <w:r w:rsidR="000F5C9C" w:rsidRPr="00586FD6">
        <w:t>нотлох баримт</w:t>
      </w:r>
      <w:r w:rsidR="00C3088B" w:rsidRPr="00586FD6">
        <w:t>,</w:t>
      </w:r>
      <w:r w:rsidR="009C144A" w:rsidRPr="00586FD6">
        <w:t xml:space="preserve"> загвар,</w:t>
      </w:r>
      <w:r w:rsidR="00C3088B" w:rsidRPr="00586FD6">
        <w:t xml:space="preserve"> дээж</w:t>
      </w:r>
      <w:bookmarkEnd w:id="73"/>
      <w:bookmarkEnd w:id="74"/>
      <w:bookmarkEnd w:id="75"/>
    </w:p>
    <w:p w14:paraId="0DFAAEC8" w14:textId="77777777" w:rsidR="00400CA2" w:rsidRPr="00586FD6" w:rsidRDefault="00400CA2" w:rsidP="0089576F">
      <w:pPr>
        <w:pStyle w:val="NoSpacing"/>
        <w:ind w:firstLine="360"/>
        <w:jc w:val="both"/>
        <w:rPr>
          <w:rFonts w:cs="Arial"/>
          <w:szCs w:val="24"/>
          <w:lang w:val="mn-MN"/>
        </w:rPr>
      </w:pPr>
      <w:bookmarkStart w:id="76" w:name="_Ref82529265"/>
      <w:bookmarkStart w:id="77" w:name="_Ref83056214"/>
    </w:p>
    <w:p w14:paraId="0F768F78" w14:textId="6103B05F" w:rsidR="00F00563"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3</w:t>
      </w:r>
      <w:r w:rsidRPr="00586FD6">
        <w:rPr>
          <w:rFonts w:cs="Arial"/>
          <w:szCs w:val="24"/>
          <w:lang w:val="mn-MN"/>
        </w:rPr>
        <w:t>.1.</w:t>
      </w:r>
      <w:r w:rsidR="00BE7027" w:rsidRPr="00586FD6">
        <w:rPr>
          <w:rFonts w:cs="Arial"/>
          <w:szCs w:val="24"/>
          <w:lang w:val="mn-MN"/>
        </w:rPr>
        <w:t>Захиалагч</w:t>
      </w:r>
      <w:r w:rsidR="001D0F6F" w:rsidRPr="00586FD6">
        <w:rPr>
          <w:rFonts w:cs="Arial"/>
          <w:szCs w:val="24"/>
          <w:lang w:val="mn-MN"/>
        </w:rPr>
        <w:t xml:space="preserve"> оролцогчоос</w:t>
      </w:r>
      <w:r w:rsidR="00BE7027" w:rsidRPr="00586FD6">
        <w:rPr>
          <w:rFonts w:cs="Arial"/>
          <w:szCs w:val="24"/>
          <w:lang w:val="mn-MN"/>
        </w:rPr>
        <w:t xml:space="preserve"> </w:t>
      </w:r>
      <w:r w:rsidR="007E27A0" w:rsidRPr="00586FD6">
        <w:rPr>
          <w:rFonts w:cs="Arial"/>
          <w:szCs w:val="24"/>
          <w:lang w:val="mn-MN"/>
        </w:rPr>
        <w:t>бараа, ажил, үйлчилгээ</w:t>
      </w:r>
      <w:r w:rsidR="00EE326E" w:rsidRPr="00586FD6">
        <w:rPr>
          <w:rFonts w:cs="Arial"/>
          <w:szCs w:val="24"/>
          <w:lang w:val="mn-MN"/>
        </w:rPr>
        <w:t>ний</w:t>
      </w:r>
      <w:r w:rsidR="00BE7027" w:rsidRPr="00586FD6">
        <w:rPr>
          <w:rFonts w:cs="Arial"/>
          <w:szCs w:val="24"/>
          <w:lang w:val="mn-MN"/>
        </w:rPr>
        <w:t xml:space="preserve"> </w:t>
      </w:r>
      <w:r w:rsidR="00B430AF" w:rsidRPr="00586FD6">
        <w:rPr>
          <w:rFonts w:cs="Arial"/>
          <w:szCs w:val="24"/>
          <w:lang w:val="mn-MN"/>
        </w:rPr>
        <w:t>техникийн тодорхойлолт</w:t>
      </w:r>
      <w:r w:rsidR="00DD0F06" w:rsidRPr="00586FD6">
        <w:rPr>
          <w:rFonts w:cs="Arial"/>
          <w:szCs w:val="24"/>
          <w:lang w:val="mn-MN"/>
        </w:rPr>
        <w:t>од нийцэх эсхүл</w:t>
      </w:r>
      <w:r w:rsidR="00475DD4" w:rsidRPr="00586FD6">
        <w:rPr>
          <w:rFonts w:cs="Arial"/>
          <w:szCs w:val="24"/>
          <w:lang w:val="mn-MN"/>
        </w:rPr>
        <w:t xml:space="preserve"> гэрээний</w:t>
      </w:r>
      <w:r w:rsidR="00B430AF" w:rsidRPr="00586FD6">
        <w:rPr>
          <w:rFonts w:cs="Arial"/>
          <w:szCs w:val="24"/>
          <w:lang w:val="mn-MN"/>
        </w:rPr>
        <w:t xml:space="preserve"> </w:t>
      </w:r>
      <w:r w:rsidR="006C5495" w:rsidRPr="00586FD6">
        <w:rPr>
          <w:rFonts w:cs="Arial"/>
          <w:szCs w:val="24"/>
          <w:lang w:val="mn-MN"/>
        </w:rPr>
        <w:t>үүргийн</w:t>
      </w:r>
      <w:r w:rsidR="00E30392" w:rsidRPr="00586FD6">
        <w:rPr>
          <w:rFonts w:cs="Arial"/>
          <w:szCs w:val="24"/>
          <w:lang w:val="mn-MN"/>
        </w:rPr>
        <w:t xml:space="preserve"> </w:t>
      </w:r>
      <w:r w:rsidR="007971B3" w:rsidRPr="00586FD6">
        <w:rPr>
          <w:rFonts w:cs="Arial"/>
          <w:szCs w:val="24"/>
          <w:lang w:val="mn-MN"/>
        </w:rPr>
        <w:t>гүйцэтгэлийг ханга</w:t>
      </w:r>
      <w:r w:rsidR="000F5BCD" w:rsidRPr="00586FD6">
        <w:rPr>
          <w:rFonts w:cs="Arial"/>
          <w:szCs w:val="24"/>
          <w:lang w:val="mn-MN"/>
        </w:rPr>
        <w:t>х</w:t>
      </w:r>
      <w:r w:rsidR="00C867BF" w:rsidRPr="00586FD6">
        <w:rPr>
          <w:rFonts w:cs="Arial"/>
          <w:szCs w:val="24"/>
          <w:lang w:val="mn-MN"/>
        </w:rPr>
        <w:t xml:space="preserve"> эсэхийг тогтоох</w:t>
      </w:r>
      <w:r w:rsidR="006C5495" w:rsidRPr="00586FD6">
        <w:rPr>
          <w:rFonts w:cs="Arial"/>
          <w:szCs w:val="24"/>
          <w:lang w:val="mn-MN"/>
        </w:rPr>
        <w:t xml:space="preserve"> </w:t>
      </w:r>
      <w:r w:rsidR="002D47EC" w:rsidRPr="00586FD6">
        <w:rPr>
          <w:rFonts w:cs="Arial"/>
          <w:szCs w:val="24"/>
          <w:lang w:val="mn-MN"/>
        </w:rPr>
        <w:t>шалгалт</w:t>
      </w:r>
      <w:r w:rsidR="00076474" w:rsidRPr="00586FD6">
        <w:rPr>
          <w:rFonts w:cs="Arial"/>
          <w:szCs w:val="24"/>
          <w:lang w:val="mn-MN"/>
        </w:rPr>
        <w:t>, туршилт</w:t>
      </w:r>
      <w:r w:rsidR="002D47EC" w:rsidRPr="00586FD6">
        <w:rPr>
          <w:rFonts w:cs="Arial"/>
          <w:szCs w:val="24"/>
          <w:lang w:val="mn-MN"/>
        </w:rPr>
        <w:t xml:space="preserve">ыг эрх бүхий бие даасан этгээдээр </w:t>
      </w:r>
      <w:r w:rsidR="00076474" w:rsidRPr="00586FD6">
        <w:rPr>
          <w:rFonts w:cs="Arial"/>
          <w:szCs w:val="24"/>
          <w:lang w:val="mn-MN"/>
        </w:rPr>
        <w:t xml:space="preserve">хийлгэсэн </w:t>
      </w:r>
      <w:r w:rsidR="00646BF8" w:rsidRPr="00586FD6">
        <w:rPr>
          <w:rFonts w:cs="Arial"/>
          <w:szCs w:val="24"/>
          <w:lang w:val="mn-MN"/>
        </w:rPr>
        <w:t>нотлох баримт,</w:t>
      </w:r>
      <w:r w:rsidR="00C949BA" w:rsidRPr="00586FD6">
        <w:rPr>
          <w:rFonts w:cs="Arial"/>
          <w:szCs w:val="24"/>
          <w:lang w:val="mn-MN"/>
        </w:rPr>
        <w:t xml:space="preserve"> эсхүл</w:t>
      </w:r>
      <w:r w:rsidR="00646BF8" w:rsidRPr="00586FD6">
        <w:rPr>
          <w:rFonts w:cs="Arial"/>
          <w:szCs w:val="24"/>
          <w:lang w:val="mn-MN"/>
        </w:rPr>
        <w:t xml:space="preserve"> холбо</w:t>
      </w:r>
      <w:r w:rsidR="00951728" w:rsidRPr="00586FD6">
        <w:rPr>
          <w:rFonts w:cs="Arial"/>
          <w:szCs w:val="24"/>
          <w:lang w:val="mn-MN"/>
        </w:rPr>
        <w:t>гдох</w:t>
      </w:r>
      <w:r w:rsidR="00646BF8" w:rsidRPr="00586FD6">
        <w:rPr>
          <w:rFonts w:cs="Arial"/>
          <w:szCs w:val="24"/>
          <w:lang w:val="mn-MN"/>
        </w:rPr>
        <w:t xml:space="preserve"> мэдээлэл ирүүлэхийг</w:t>
      </w:r>
      <w:r w:rsidR="006E29BD" w:rsidRPr="00586FD6">
        <w:rPr>
          <w:rFonts w:cs="Arial"/>
          <w:szCs w:val="24"/>
          <w:lang w:val="mn-MN"/>
        </w:rPr>
        <w:t xml:space="preserve"> </w:t>
      </w:r>
      <w:r w:rsidR="00646BF8" w:rsidRPr="00586FD6">
        <w:rPr>
          <w:rFonts w:cs="Arial"/>
          <w:szCs w:val="24"/>
          <w:lang w:val="mn-MN"/>
        </w:rPr>
        <w:t>шаардаж болно.</w:t>
      </w:r>
      <w:bookmarkEnd w:id="76"/>
      <w:bookmarkEnd w:id="77"/>
    </w:p>
    <w:p w14:paraId="2C4F1071" w14:textId="77777777" w:rsidR="00400CA2" w:rsidRPr="00586FD6" w:rsidRDefault="00400CA2" w:rsidP="0089576F">
      <w:pPr>
        <w:pStyle w:val="NoSpacing"/>
        <w:ind w:firstLine="360"/>
        <w:jc w:val="both"/>
        <w:rPr>
          <w:rFonts w:cs="Arial"/>
          <w:szCs w:val="24"/>
          <w:lang w:val="mn-MN"/>
        </w:rPr>
      </w:pPr>
      <w:bookmarkStart w:id="78" w:name="_Ref82699756"/>
      <w:bookmarkStart w:id="79" w:name="_Ref82529296"/>
    </w:p>
    <w:p w14:paraId="61F36EF7" w14:textId="08D1142D" w:rsidR="00D9444D"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3</w:t>
      </w:r>
      <w:r w:rsidRPr="00586FD6">
        <w:rPr>
          <w:rFonts w:cs="Arial"/>
          <w:szCs w:val="24"/>
          <w:lang w:val="mn-MN"/>
        </w:rPr>
        <w:t>.2.</w:t>
      </w:r>
      <w:r w:rsidR="00374F58" w:rsidRPr="00586FD6">
        <w:rPr>
          <w:rFonts w:cs="Arial"/>
          <w:szCs w:val="24"/>
          <w:lang w:val="mn-MN"/>
        </w:rPr>
        <w:t>Захиалагч</w:t>
      </w:r>
      <w:r w:rsidR="007D55E2" w:rsidRPr="00586FD6">
        <w:rPr>
          <w:rFonts w:cs="Arial"/>
          <w:szCs w:val="24"/>
          <w:lang w:val="mn-MN"/>
        </w:rPr>
        <w:t xml:space="preserve"> шаардлагатай гэж үзвэл</w:t>
      </w:r>
      <w:r w:rsidR="00374F58" w:rsidRPr="00586FD6">
        <w:rPr>
          <w:rFonts w:cs="Arial"/>
          <w:szCs w:val="24"/>
          <w:lang w:val="mn-MN"/>
        </w:rPr>
        <w:t xml:space="preserve"> </w:t>
      </w:r>
      <w:r w:rsidR="00F830E2" w:rsidRPr="00586FD6">
        <w:rPr>
          <w:rFonts w:cs="Arial"/>
          <w:szCs w:val="24"/>
          <w:lang w:val="mn-MN"/>
        </w:rPr>
        <w:t xml:space="preserve">энэ </w:t>
      </w:r>
      <w:r w:rsidR="001F3219" w:rsidRPr="00586FD6">
        <w:rPr>
          <w:rFonts w:cs="Arial"/>
          <w:szCs w:val="24"/>
          <w:lang w:val="mn-MN"/>
        </w:rPr>
        <w:t xml:space="preserve">зүйлийн </w:t>
      </w:r>
      <w:r w:rsidR="00841D64" w:rsidRPr="00586FD6">
        <w:rPr>
          <w:rFonts w:cs="Arial"/>
          <w:szCs w:val="24"/>
          <w:lang w:val="mn-MN"/>
        </w:rPr>
        <w:t>1</w:t>
      </w:r>
      <w:r w:rsidR="00834ED7" w:rsidRPr="00586FD6">
        <w:rPr>
          <w:rFonts w:cs="Arial"/>
          <w:szCs w:val="24"/>
          <w:lang w:val="mn-MN"/>
        </w:rPr>
        <w:t>3</w:t>
      </w:r>
      <w:r w:rsidR="00841D64" w:rsidRPr="00586FD6">
        <w:rPr>
          <w:rFonts w:cs="Arial"/>
          <w:szCs w:val="24"/>
          <w:lang w:val="mn-MN"/>
        </w:rPr>
        <w:t>.1</w:t>
      </w:r>
      <w:r w:rsidR="00F830E2" w:rsidRPr="00586FD6">
        <w:rPr>
          <w:rFonts w:cs="Arial"/>
          <w:szCs w:val="24"/>
          <w:lang w:val="mn-MN"/>
        </w:rPr>
        <w:t xml:space="preserve">-д заасан шалгалт, туршилтыг </w:t>
      </w:r>
      <w:r w:rsidR="00F65E9F" w:rsidRPr="00586FD6">
        <w:rPr>
          <w:rFonts w:cs="Arial"/>
          <w:szCs w:val="24"/>
          <w:lang w:val="mn-MN"/>
        </w:rPr>
        <w:t>өөрөө зохион байгуул</w:t>
      </w:r>
      <w:r w:rsidR="00EC4DC6" w:rsidRPr="00586FD6">
        <w:rPr>
          <w:rFonts w:cs="Arial"/>
          <w:szCs w:val="24"/>
          <w:lang w:val="mn-MN"/>
        </w:rPr>
        <w:t>ж</w:t>
      </w:r>
      <w:r w:rsidR="007C1387" w:rsidRPr="00586FD6">
        <w:rPr>
          <w:rFonts w:cs="Arial"/>
          <w:szCs w:val="24"/>
          <w:lang w:val="mn-MN"/>
        </w:rPr>
        <w:t xml:space="preserve"> бол</w:t>
      </w:r>
      <w:r w:rsidR="00D9444D" w:rsidRPr="00586FD6">
        <w:rPr>
          <w:rFonts w:cs="Arial"/>
          <w:szCs w:val="24"/>
          <w:lang w:val="mn-MN"/>
        </w:rPr>
        <w:t>но.</w:t>
      </w:r>
    </w:p>
    <w:p w14:paraId="29745DDF" w14:textId="77777777" w:rsidR="00BE52DB" w:rsidRPr="00586FD6" w:rsidRDefault="00BE52DB" w:rsidP="0089576F">
      <w:pPr>
        <w:pStyle w:val="NoSpacing"/>
        <w:ind w:firstLine="360"/>
        <w:jc w:val="both"/>
        <w:rPr>
          <w:rFonts w:cs="Arial"/>
          <w:szCs w:val="24"/>
          <w:lang w:val="mn-MN"/>
        </w:rPr>
      </w:pPr>
    </w:p>
    <w:p w14:paraId="79EFAA59" w14:textId="74BEB17A" w:rsidR="00D732EB" w:rsidRPr="00586FD6" w:rsidRDefault="00D9444D" w:rsidP="0089576F">
      <w:pPr>
        <w:pStyle w:val="NoSpacing"/>
        <w:ind w:firstLine="360"/>
        <w:jc w:val="both"/>
        <w:rPr>
          <w:rFonts w:cs="Arial"/>
          <w:szCs w:val="24"/>
          <w:lang w:val="mn-MN"/>
        </w:rPr>
      </w:pPr>
      <w:r w:rsidRPr="00586FD6">
        <w:rPr>
          <w:rFonts w:cs="Arial"/>
          <w:szCs w:val="24"/>
          <w:lang w:val="mn-MN"/>
        </w:rPr>
        <w:t>13.3.</w:t>
      </w:r>
      <w:r w:rsidR="0075474D" w:rsidRPr="00586FD6">
        <w:rPr>
          <w:rFonts w:cs="Arial"/>
          <w:szCs w:val="24"/>
          <w:lang w:val="mn-MN"/>
        </w:rPr>
        <w:t xml:space="preserve">Энэ </w:t>
      </w:r>
      <w:r w:rsidR="001F3219" w:rsidRPr="00586FD6">
        <w:rPr>
          <w:rFonts w:cs="Arial"/>
          <w:szCs w:val="24"/>
          <w:lang w:val="mn-MN"/>
        </w:rPr>
        <w:t xml:space="preserve">зүйлийн </w:t>
      </w:r>
      <w:r w:rsidR="0075474D" w:rsidRPr="00586FD6">
        <w:rPr>
          <w:rFonts w:cs="Arial"/>
          <w:szCs w:val="24"/>
          <w:lang w:val="mn-MN"/>
        </w:rPr>
        <w:t>13.2-т заас</w:t>
      </w:r>
      <w:r w:rsidR="00D22162" w:rsidRPr="00586FD6">
        <w:rPr>
          <w:rFonts w:cs="Arial"/>
          <w:szCs w:val="24"/>
          <w:lang w:val="mn-MN"/>
        </w:rPr>
        <w:t xml:space="preserve">ан </w:t>
      </w:r>
      <w:r w:rsidR="00037463" w:rsidRPr="00586FD6">
        <w:rPr>
          <w:rFonts w:cs="Arial"/>
          <w:szCs w:val="24"/>
          <w:lang w:val="mn-MN"/>
        </w:rPr>
        <w:t>тохиолдолд шалгалт, туршилтыг</w:t>
      </w:r>
      <w:r w:rsidR="00EC4DC6" w:rsidRPr="00586FD6">
        <w:rPr>
          <w:rFonts w:cs="Arial"/>
          <w:szCs w:val="24"/>
          <w:lang w:val="mn-MN"/>
        </w:rPr>
        <w:t xml:space="preserve"> хэрхэн зохион байгуулах тухай тендер шалгаруулалтын баримт бичигт заа</w:t>
      </w:r>
      <w:r w:rsidR="000518CF" w:rsidRPr="00586FD6">
        <w:rPr>
          <w:rFonts w:cs="Arial"/>
          <w:szCs w:val="24"/>
          <w:lang w:val="mn-MN"/>
        </w:rPr>
        <w:t xml:space="preserve">ж, </w:t>
      </w:r>
      <w:r w:rsidR="00C43590" w:rsidRPr="00586FD6">
        <w:rPr>
          <w:rFonts w:cs="Arial"/>
          <w:szCs w:val="24"/>
          <w:lang w:val="mn-MN"/>
        </w:rPr>
        <w:t>оролцогчийг уг ажиллагаанд</w:t>
      </w:r>
      <w:r w:rsidR="000518CF" w:rsidRPr="00586FD6">
        <w:rPr>
          <w:rFonts w:cs="Arial"/>
          <w:szCs w:val="24"/>
          <w:lang w:val="mn-MN"/>
        </w:rPr>
        <w:t xml:space="preserve"> оролцох боломжоор хангана</w:t>
      </w:r>
      <w:r w:rsidR="00C43590" w:rsidRPr="00586FD6">
        <w:rPr>
          <w:rFonts w:cs="Arial"/>
          <w:szCs w:val="24"/>
          <w:lang w:val="mn-MN"/>
        </w:rPr>
        <w:t>.</w:t>
      </w:r>
      <w:r w:rsidR="000518CF" w:rsidRPr="00586FD6" w:rsidDel="000518CF">
        <w:rPr>
          <w:rFonts w:cs="Arial"/>
          <w:szCs w:val="24"/>
          <w:lang w:val="mn-MN"/>
        </w:rPr>
        <w:t xml:space="preserve"> </w:t>
      </w:r>
      <w:bookmarkEnd w:id="78"/>
    </w:p>
    <w:p w14:paraId="758F22CC" w14:textId="77777777" w:rsidR="00400CA2" w:rsidRPr="00586FD6" w:rsidRDefault="00400CA2" w:rsidP="0089576F">
      <w:pPr>
        <w:pStyle w:val="NoSpacing"/>
        <w:ind w:firstLine="360"/>
        <w:jc w:val="both"/>
        <w:rPr>
          <w:rFonts w:cs="Arial"/>
          <w:szCs w:val="24"/>
          <w:lang w:val="mn-MN"/>
        </w:rPr>
      </w:pPr>
    </w:p>
    <w:bookmarkEnd w:id="79"/>
    <w:p w14:paraId="0EAA02E1" w14:textId="680952B5" w:rsidR="00990A1B"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3</w:t>
      </w:r>
      <w:r w:rsidRPr="00586FD6">
        <w:rPr>
          <w:rFonts w:cs="Arial"/>
          <w:szCs w:val="24"/>
          <w:lang w:val="mn-MN"/>
        </w:rPr>
        <w:t>.</w:t>
      </w:r>
      <w:r w:rsidR="00C516E4" w:rsidRPr="00586FD6">
        <w:rPr>
          <w:rFonts w:cs="Arial"/>
          <w:szCs w:val="24"/>
          <w:lang w:val="mn-MN"/>
        </w:rPr>
        <w:t>4</w:t>
      </w:r>
      <w:r w:rsidRPr="00586FD6">
        <w:rPr>
          <w:rFonts w:cs="Arial"/>
          <w:szCs w:val="24"/>
          <w:lang w:val="mn-MN"/>
        </w:rPr>
        <w:t>.</w:t>
      </w:r>
      <w:r w:rsidR="00553809" w:rsidRPr="00586FD6">
        <w:rPr>
          <w:rFonts w:cs="Arial"/>
          <w:szCs w:val="24"/>
          <w:lang w:val="mn-MN"/>
        </w:rPr>
        <w:t xml:space="preserve">Захиалагч </w:t>
      </w:r>
      <w:r w:rsidR="007316FD" w:rsidRPr="00586FD6">
        <w:rPr>
          <w:rFonts w:cs="Arial"/>
          <w:szCs w:val="24"/>
          <w:lang w:val="mn-MN"/>
        </w:rPr>
        <w:t>хүлээн авсан загвар</w:t>
      </w:r>
      <w:r w:rsidR="005821CB" w:rsidRPr="00586FD6">
        <w:rPr>
          <w:rFonts w:cs="Arial"/>
          <w:szCs w:val="24"/>
          <w:lang w:val="mn-MN"/>
        </w:rPr>
        <w:t>, дээжийг</w:t>
      </w:r>
      <w:r w:rsidR="00B812F0" w:rsidRPr="00586FD6">
        <w:rPr>
          <w:rFonts w:cs="Arial"/>
          <w:szCs w:val="24"/>
          <w:lang w:val="mn-MN"/>
        </w:rPr>
        <w:t xml:space="preserve"> </w:t>
      </w:r>
      <w:r w:rsidR="006B4F4B" w:rsidRPr="00586FD6">
        <w:rPr>
          <w:rFonts w:cs="Arial"/>
          <w:szCs w:val="24"/>
          <w:lang w:val="mn-MN"/>
        </w:rPr>
        <w:t>шалгах, турших үйл явцыг</w:t>
      </w:r>
      <w:r w:rsidR="00A15705" w:rsidRPr="00586FD6">
        <w:rPr>
          <w:rFonts w:cs="Arial"/>
          <w:szCs w:val="24"/>
          <w:lang w:val="mn-MN"/>
        </w:rPr>
        <w:t xml:space="preserve"> </w:t>
      </w:r>
      <w:r w:rsidR="00EB796A" w:rsidRPr="00586FD6">
        <w:rPr>
          <w:rFonts w:cs="Arial"/>
          <w:szCs w:val="24"/>
          <w:lang w:val="mn-MN"/>
        </w:rPr>
        <w:t xml:space="preserve">гэрэл </w:t>
      </w:r>
      <w:r w:rsidR="00A15705" w:rsidRPr="00586FD6">
        <w:rPr>
          <w:rFonts w:cs="Arial"/>
          <w:szCs w:val="24"/>
          <w:lang w:val="mn-MN"/>
        </w:rPr>
        <w:t>зураг, дүрс бичлэгээр</w:t>
      </w:r>
      <w:r w:rsidR="001B32AB" w:rsidRPr="00586FD6">
        <w:rPr>
          <w:rFonts w:cs="Arial"/>
          <w:szCs w:val="24"/>
          <w:lang w:val="mn-MN"/>
        </w:rPr>
        <w:t xml:space="preserve"> баримтжуулж</w:t>
      </w:r>
      <w:r w:rsidR="003447B8" w:rsidRPr="00586FD6">
        <w:rPr>
          <w:rFonts w:cs="Arial"/>
          <w:szCs w:val="24"/>
          <w:lang w:val="mn-MN"/>
        </w:rPr>
        <w:t xml:space="preserve"> </w:t>
      </w:r>
      <w:r w:rsidR="00BD631F" w:rsidRPr="00586FD6">
        <w:rPr>
          <w:rFonts w:cs="Arial"/>
          <w:szCs w:val="24"/>
          <w:lang w:val="mn-MN"/>
        </w:rPr>
        <w:t xml:space="preserve">тендер шалгаруулалтын хувийн хэрэгт </w:t>
      </w:r>
      <w:r w:rsidR="003447B8" w:rsidRPr="00586FD6">
        <w:rPr>
          <w:rFonts w:cs="Arial"/>
          <w:szCs w:val="24"/>
          <w:lang w:val="mn-MN"/>
        </w:rPr>
        <w:t>хадга</w:t>
      </w:r>
      <w:r w:rsidR="00990A1B" w:rsidRPr="00586FD6">
        <w:rPr>
          <w:rFonts w:cs="Arial"/>
          <w:szCs w:val="24"/>
          <w:lang w:val="mn-MN"/>
        </w:rPr>
        <w:t>лна.</w:t>
      </w:r>
    </w:p>
    <w:p w14:paraId="6FD10E6C" w14:textId="77777777" w:rsidR="00990A1B" w:rsidRPr="00586FD6" w:rsidRDefault="00990A1B" w:rsidP="0089576F">
      <w:pPr>
        <w:pStyle w:val="NoSpacing"/>
        <w:ind w:firstLine="360"/>
        <w:jc w:val="both"/>
        <w:rPr>
          <w:rFonts w:cs="Arial"/>
          <w:szCs w:val="24"/>
          <w:lang w:val="mn-MN"/>
        </w:rPr>
      </w:pPr>
    </w:p>
    <w:p w14:paraId="23242C8D" w14:textId="451047D8" w:rsidR="00E21F35" w:rsidRPr="00586FD6" w:rsidRDefault="00990A1B" w:rsidP="00990A1B">
      <w:pPr>
        <w:pStyle w:val="NoSpacing"/>
        <w:ind w:firstLine="360"/>
        <w:jc w:val="both"/>
        <w:rPr>
          <w:rFonts w:cs="Arial"/>
          <w:szCs w:val="24"/>
          <w:lang w:val="mn-MN"/>
        </w:rPr>
      </w:pPr>
      <w:r w:rsidRPr="00586FD6">
        <w:rPr>
          <w:rFonts w:cs="Arial"/>
          <w:szCs w:val="24"/>
          <w:lang w:val="mn-MN"/>
        </w:rPr>
        <w:t xml:space="preserve">13.5.Гэрээ байгуулах эрх </w:t>
      </w:r>
      <w:r w:rsidR="00E271D5" w:rsidRPr="00586FD6">
        <w:rPr>
          <w:rFonts w:cs="Arial"/>
          <w:szCs w:val="24"/>
          <w:lang w:val="mn-MN"/>
        </w:rPr>
        <w:t>авс</w:t>
      </w:r>
      <w:r w:rsidR="00E25A34" w:rsidRPr="00586FD6">
        <w:rPr>
          <w:rFonts w:cs="Arial"/>
          <w:szCs w:val="24"/>
          <w:lang w:val="mn-MN"/>
        </w:rPr>
        <w:t>а</w:t>
      </w:r>
      <w:r w:rsidR="00E271D5" w:rsidRPr="00586FD6">
        <w:rPr>
          <w:rFonts w:cs="Arial"/>
          <w:szCs w:val="24"/>
          <w:lang w:val="mn-MN"/>
        </w:rPr>
        <w:t>н</w:t>
      </w:r>
      <w:r w:rsidR="00E25A34" w:rsidRPr="00586FD6">
        <w:rPr>
          <w:rFonts w:cs="Arial"/>
          <w:szCs w:val="24"/>
          <w:lang w:val="mn-MN"/>
        </w:rPr>
        <w:t xml:space="preserve"> оролцогчоос</w:t>
      </w:r>
      <w:r w:rsidRPr="00586FD6">
        <w:rPr>
          <w:rFonts w:cs="Arial"/>
          <w:szCs w:val="24"/>
          <w:lang w:val="mn-MN"/>
        </w:rPr>
        <w:t xml:space="preserve"> бусад оролцогчийн </w:t>
      </w:r>
      <w:r w:rsidR="00446E88" w:rsidRPr="00586FD6">
        <w:rPr>
          <w:rFonts w:cs="Arial"/>
          <w:szCs w:val="24"/>
          <w:lang w:val="mn-MN"/>
        </w:rPr>
        <w:t>ирүүлсэн</w:t>
      </w:r>
      <w:r w:rsidR="00F870B4" w:rsidRPr="00586FD6">
        <w:rPr>
          <w:rFonts w:cs="Arial"/>
          <w:szCs w:val="24"/>
          <w:lang w:val="mn-MN"/>
        </w:rPr>
        <w:t xml:space="preserve"> </w:t>
      </w:r>
      <w:r w:rsidR="00A0027E" w:rsidRPr="00586FD6">
        <w:rPr>
          <w:rFonts w:cs="Arial"/>
          <w:szCs w:val="24"/>
          <w:lang w:val="mn-MN"/>
        </w:rPr>
        <w:t>загвар,</w:t>
      </w:r>
      <w:r w:rsidR="00446E88" w:rsidRPr="00586FD6">
        <w:rPr>
          <w:rFonts w:cs="Arial"/>
          <w:szCs w:val="24"/>
          <w:lang w:val="mn-MN"/>
        </w:rPr>
        <w:t xml:space="preserve"> дээж</w:t>
      </w:r>
      <w:r w:rsidR="00A01984" w:rsidRPr="00586FD6">
        <w:rPr>
          <w:rFonts w:cs="Arial"/>
          <w:szCs w:val="24"/>
          <w:lang w:val="mn-MN"/>
        </w:rPr>
        <w:t>ээс хэрэглэх боломжтой барааг</w:t>
      </w:r>
      <w:r w:rsidR="00446E88" w:rsidRPr="00586FD6">
        <w:rPr>
          <w:rFonts w:cs="Arial"/>
          <w:szCs w:val="24"/>
          <w:lang w:val="mn-MN"/>
        </w:rPr>
        <w:t xml:space="preserve"> тендер шалгаруулалтын эцсийн шийдвэр гар</w:t>
      </w:r>
      <w:r w:rsidR="003C6560" w:rsidRPr="00586FD6">
        <w:rPr>
          <w:rFonts w:cs="Arial"/>
          <w:szCs w:val="24"/>
          <w:lang w:val="mn-MN"/>
        </w:rPr>
        <w:t xml:space="preserve">снаас </w:t>
      </w:r>
      <w:r w:rsidR="00446E88" w:rsidRPr="00586FD6">
        <w:rPr>
          <w:rFonts w:cs="Arial"/>
          <w:szCs w:val="24"/>
          <w:lang w:val="mn-MN"/>
        </w:rPr>
        <w:t>хойш оролцогчдод буцаан олгоно.</w:t>
      </w:r>
    </w:p>
    <w:p w14:paraId="34BE3A9E" w14:textId="77777777" w:rsidR="00AD6327" w:rsidRPr="00586FD6" w:rsidRDefault="00AD6327" w:rsidP="00990A1B">
      <w:pPr>
        <w:pStyle w:val="NoSpacing"/>
        <w:ind w:firstLine="360"/>
        <w:jc w:val="both"/>
        <w:rPr>
          <w:rFonts w:cs="Arial"/>
          <w:szCs w:val="24"/>
          <w:lang w:val="mn-MN"/>
        </w:rPr>
      </w:pPr>
    </w:p>
    <w:p w14:paraId="790AF19B" w14:textId="4E2A944E" w:rsidR="00AD6327" w:rsidRPr="00586FD6" w:rsidRDefault="00AD6327" w:rsidP="00990A1B">
      <w:pPr>
        <w:pStyle w:val="NoSpacing"/>
        <w:ind w:firstLine="360"/>
        <w:jc w:val="both"/>
        <w:rPr>
          <w:rFonts w:cs="Arial"/>
          <w:szCs w:val="24"/>
          <w:lang w:val="mn-MN"/>
        </w:rPr>
      </w:pPr>
      <w:r w:rsidRPr="00586FD6">
        <w:rPr>
          <w:rFonts w:cs="Arial"/>
          <w:szCs w:val="24"/>
          <w:lang w:val="mn-MN"/>
        </w:rPr>
        <w:t>13.6.</w:t>
      </w:r>
      <w:r w:rsidR="005E1F7A" w:rsidRPr="00586FD6">
        <w:rPr>
          <w:rFonts w:cs="Arial"/>
          <w:szCs w:val="24"/>
          <w:lang w:val="mn-MN"/>
        </w:rPr>
        <w:t>Гэрээ байгуулах эрх авсан</w:t>
      </w:r>
      <w:r w:rsidR="00545E8E" w:rsidRPr="00586FD6">
        <w:rPr>
          <w:lang w:val="mn-MN"/>
        </w:rPr>
        <w:t xml:space="preserve"> </w:t>
      </w:r>
      <w:r w:rsidR="00545E8E" w:rsidRPr="00586FD6">
        <w:rPr>
          <w:rFonts w:cs="Arial"/>
          <w:szCs w:val="24"/>
          <w:lang w:val="mn-MN"/>
        </w:rPr>
        <w:t xml:space="preserve">оролцогчийн </w:t>
      </w:r>
      <w:r w:rsidR="00B52C60" w:rsidRPr="00586FD6">
        <w:rPr>
          <w:rFonts w:cs="Arial"/>
          <w:szCs w:val="24"/>
          <w:lang w:val="mn-MN"/>
        </w:rPr>
        <w:t xml:space="preserve">ирүүлсэн </w:t>
      </w:r>
      <w:r w:rsidR="00BE6961" w:rsidRPr="00586FD6">
        <w:rPr>
          <w:rFonts w:cs="Arial"/>
          <w:szCs w:val="24"/>
          <w:lang w:val="mn-MN"/>
        </w:rPr>
        <w:t xml:space="preserve">загвар, </w:t>
      </w:r>
      <w:r w:rsidR="00B52C60" w:rsidRPr="00586FD6">
        <w:rPr>
          <w:rFonts w:cs="Arial"/>
          <w:szCs w:val="24"/>
          <w:lang w:val="mn-MN"/>
        </w:rPr>
        <w:t>дээж</w:t>
      </w:r>
      <w:r w:rsidR="00BE6961" w:rsidRPr="00586FD6">
        <w:rPr>
          <w:rFonts w:cs="Arial"/>
          <w:szCs w:val="24"/>
          <w:lang w:val="mn-MN"/>
        </w:rPr>
        <w:t>ээс</w:t>
      </w:r>
      <w:r w:rsidR="00B52C60" w:rsidRPr="00586FD6">
        <w:rPr>
          <w:rFonts w:cs="Arial"/>
          <w:szCs w:val="24"/>
          <w:lang w:val="mn-MN"/>
        </w:rPr>
        <w:t xml:space="preserve"> </w:t>
      </w:r>
      <w:r w:rsidR="00A01984" w:rsidRPr="00586FD6">
        <w:rPr>
          <w:rFonts w:cs="Arial"/>
          <w:szCs w:val="24"/>
          <w:lang w:val="mn-MN"/>
        </w:rPr>
        <w:t xml:space="preserve">хэрэглэх боломжтой </w:t>
      </w:r>
      <w:r w:rsidR="00B52C60" w:rsidRPr="00586FD6">
        <w:rPr>
          <w:rFonts w:cs="Arial"/>
          <w:szCs w:val="24"/>
          <w:lang w:val="mn-MN"/>
        </w:rPr>
        <w:t xml:space="preserve">барааг </w:t>
      </w:r>
      <w:r w:rsidR="00545E8E" w:rsidRPr="00586FD6">
        <w:rPr>
          <w:rFonts w:cs="Arial"/>
          <w:szCs w:val="24"/>
          <w:lang w:val="mn-MN"/>
        </w:rPr>
        <w:t xml:space="preserve">гэрээгээр ажил хүлээлцэх үед буцаан олгох эсхүл </w:t>
      </w:r>
      <w:r w:rsidR="00A846A4" w:rsidRPr="00586FD6">
        <w:rPr>
          <w:rFonts w:cs="Arial"/>
          <w:szCs w:val="24"/>
          <w:lang w:val="mn-MN"/>
        </w:rPr>
        <w:t>гэрээний үүргийн гүйцэтгэлд</w:t>
      </w:r>
      <w:r w:rsidR="00545E8E" w:rsidRPr="00586FD6">
        <w:rPr>
          <w:rFonts w:cs="Arial"/>
          <w:szCs w:val="24"/>
          <w:lang w:val="mn-MN"/>
        </w:rPr>
        <w:t xml:space="preserve"> оролцуулан тооцож болно. </w:t>
      </w:r>
    </w:p>
    <w:p w14:paraId="5C1B5D63" w14:textId="77777777" w:rsidR="00400CA2" w:rsidRPr="00586FD6" w:rsidRDefault="00400CA2" w:rsidP="0089576F">
      <w:pPr>
        <w:pStyle w:val="NoSpacing"/>
        <w:ind w:firstLine="360"/>
        <w:jc w:val="both"/>
        <w:rPr>
          <w:rFonts w:cs="Arial"/>
          <w:szCs w:val="24"/>
          <w:lang w:val="mn-MN"/>
        </w:rPr>
      </w:pPr>
    </w:p>
    <w:p w14:paraId="3F22AE87" w14:textId="4A0FF040" w:rsidR="00573A60" w:rsidRPr="00586FD6" w:rsidRDefault="00834ED7" w:rsidP="0089576F">
      <w:pPr>
        <w:pStyle w:val="Heading2"/>
        <w:numPr>
          <w:ilvl w:val="0"/>
          <w:numId w:val="0"/>
        </w:numPr>
        <w:ind w:firstLine="360"/>
      </w:pPr>
      <w:bookmarkStart w:id="80" w:name="_Toc92150612"/>
      <w:bookmarkStart w:id="81" w:name="_Toc89718521"/>
      <w:r w:rsidRPr="00586FD6">
        <w:t>14 дүгээр</w:t>
      </w:r>
      <w:r w:rsidR="00573A60" w:rsidRPr="00586FD6">
        <w:t xml:space="preserve"> зүйл.Тендерийн </w:t>
      </w:r>
      <w:r w:rsidR="00973CFB" w:rsidRPr="00586FD6">
        <w:t>баталгаа</w:t>
      </w:r>
      <w:bookmarkEnd w:id="80"/>
      <w:bookmarkEnd w:id="81"/>
    </w:p>
    <w:p w14:paraId="29EAFC58" w14:textId="77777777" w:rsidR="00400CA2" w:rsidRPr="00586FD6" w:rsidRDefault="00400CA2" w:rsidP="0089576F">
      <w:pPr>
        <w:pStyle w:val="NoSpacing"/>
        <w:ind w:firstLine="360"/>
        <w:jc w:val="both"/>
        <w:rPr>
          <w:rFonts w:cs="Arial"/>
          <w:szCs w:val="24"/>
          <w:lang w:val="mn-MN"/>
        </w:rPr>
      </w:pPr>
    </w:p>
    <w:p w14:paraId="323C9B47" w14:textId="53F342BD" w:rsidR="00427732"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1.</w:t>
      </w:r>
      <w:r w:rsidR="005D431C" w:rsidRPr="00586FD6">
        <w:rPr>
          <w:rFonts w:cs="Arial"/>
          <w:szCs w:val="24"/>
          <w:lang w:val="mn-MN"/>
        </w:rPr>
        <w:t xml:space="preserve">Энэ хуульд </w:t>
      </w:r>
      <w:r w:rsidR="0087154F" w:rsidRPr="00586FD6">
        <w:rPr>
          <w:rFonts w:cs="Arial"/>
          <w:szCs w:val="24"/>
          <w:lang w:val="mn-MN"/>
        </w:rPr>
        <w:t xml:space="preserve">өөрөөр заагаагүй </w:t>
      </w:r>
      <w:r w:rsidR="00693443" w:rsidRPr="00586FD6">
        <w:rPr>
          <w:rFonts w:cs="Arial"/>
          <w:szCs w:val="24"/>
          <w:lang w:val="mn-MN"/>
        </w:rPr>
        <w:t xml:space="preserve">бол </w:t>
      </w:r>
      <w:r w:rsidR="008463A4" w:rsidRPr="00586FD6">
        <w:rPr>
          <w:rFonts w:cs="Arial"/>
          <w:szCs w:val="24"/>
          <w:lang w:val="mn-MN"/>
        </w:rPr>
        <w:t>з</w:t>
      </w:r>
      <w:r w:rsidR="0001007D" w:rsidRPr="00586FD6">
        <w:rPr>
          <w:rFonts w:cs="Arial"/>
          <w:szCs w:val="24"/>
          <w:lang w:val="mn-MN"/>
        </w:rPr>
        <w:t>ахиалагч дараах тохиолдолд</w:t>
      </w:r>
      <w:r w:rsidR="00427732" w:rsidRPr="00586FD6">
        <w:rPr>
          <w:rFonts w:cs="Arial"/>
          <w:szCs w:val="24"/>
          <w:lang w:val="mn-MN"/>
        </w:rPr>
        <w:t xml:space="preserve"> тендерийн баталгаа ирүүлэхийг </w:t>
      </w:r>
      <w:r w:rsidR="0056416F" w:rsidRPr="00586FD6">
        <w:rPr>
          <w:rFonts w:cs="Arial"/>
          <w:szCs w:val="24"/>
          <w:lang w:val="mn-MN"/>
        </w:rPr>
        <w:t xml:space="preserve">тендер шалгаруулалтын баримт бичигт </w:t>
      </w:r>
      <w:r w:rsidR="005F60D5" w:rsidRPr="00586FD6">
        <w:rPr>
          <w:rFonts w:cs="Arial"/>
          <w:szCs w:val="24"/>
          <w:lang w:val="mn-MN"/>
        </w:rPr>
        <w:t>заана</w:t>
      </w:r>
      <w:r w:rsidR="00427732" w:rsidRPr="00586FD6">
        <w:rPr>
          <w:rFonts w:cs="Arial"/>
          <w:szCs w:val="24"/>
          <w:lang w:val="mn-MN"/>
        </w:rPr>
        <w:t>:</w:t>
      </w:r>
    </w:p>
    <w:p w14:paraId="5CF83062" w14:textId="77777777" w:rsidR="00400CA2" w:rsidRPr="00586FD6" w:rsidRDefault="00400CA2" w:rsidP="00400CA2">
      <w:pPr>
        <w:pStyle w:val="NoSpacing"/>
        <w:jc w:val="both"/>
        <w:rPr>
          <w:rFonts w:cs="Arial"/>
          <w:szCs w:val="24"/>
          <w:lang w:val="mn-MN"/>
        </w:rPr>
      </w:pPr>
    </w:p>
    <w:p w14:paraId="60F9B105" w14:textId="53E01EFC" w:rsidR="00A108DD" w:rsidRPr="00586FD6" w:rsidRDefault="001437EF" w:rsidP="00400CA2">
      <w:pPr>
        <w:pStyle w:val="NoSpacing"/>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1.1.</w:t>
      </w:r>
      <w:r w:rsidR="009A0E13" w:rsidRPr="00586FD6">
        <w:rPr>
          <w:rFonts w:cs="Arial"/>
          <w:szCs w:val="24"/>
          <w:lang w:val="mn-MN"/>
        </w:rPr>
        <w:t xml:space="preserve">багцгүй тендер шалгаруулалтын </w:t>
      </w:r>
      <w:r w:rsidR="005F60D5" w:rsidRPr="00586FD6">
        <w:rPr>
          <w:rFonts w:cs="Arial"/>
          <w:szCs w:val="24"/>
          <w:lang w:val="mn-MN"/>
        </w:rPr>
        <w:t xml:space="preserve">төсөвт өртөг </w:t>
      </w:r>
      <w:r w:rsidR="00A108DD" w:rsidRPr="00586FD6">
        <w:rPr>
          <w:rFonts w:cs="Arial"/>
          <w:szCs w:val="24"/>
          <w:lang w:val="mn-MN"/>
        </w:rPr>
        <w:t>100 сая төгрөгөөс</w:t>
      </w:r>
      <w:r w:rsidR="00132764" w:rsidRPr="00586FD6">
        <w:rPr>
          <w:rFonts w:cs="Arial"/>
          <w:szCs w:val="24"/>
          <w:lang w:val="mn-MN"/>
        </w:rPr>
        <w:t xml:space="preserve"> дээш </w:t>
      </w:r>
      <w:r w:rsidR="009A0E13" w:rsidRPr="00586FD6">
        <w:rPr>
          <w:rFonts w:cs="Arial"/>
          <w:szCs w:val="24"/>
          <w:lang w:val="mn-MN"/>
        </w:rPr>
        <w:t>бол</w:t>
      </w:r>
      <w:r w:rsidR="00A108DD" w:rsidRPr="00586FD6">
        <w:rPr>
          <w:rFonts w:cs="Arial"/>
          <w:szCs w:val="24"/>
          <w:lang w:val="mn-MN"/>
        </w:rPr>
        <w:t>;</w:t>
      </w:r>
    </w:p>
    <w:p w14:paraId="507C9E1F" w14:textId="77777777" w:rsidR="009A0E13" w:rsidRPr="00586FD6" w:rsidRDefault="009A0E13" w:rsidP="00400CA2">
      <w:pPr>
        <w:pStyle w:val="NoSpacing"/>
        <w:jc w:val="both"/>
        <w:rPr>
          <w:rFonts w:cs="Arial"/>
          <w:szCs w:val="24"/>
          <w:lang w:val="mn-MN"/>
        </w:rPr>
      </w:pPr>
    </w:p>
    <w:p w14:paraId="520EC425" w14:textId="3683AF3E" w:rsidR="005E3C81" w:rsidRPr="00586FD6" w:rsidRDefault="001437EF" w:rsidP="00400CA2">
      <w:pPr>
        <w:pStyle w:val="NoSpacing"/>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1.2.</w:t>
      </w:r>
      <w:r w:rsidR="009A0E13" w:rsidRPr="00586FD6">
        <w:rPr>
          <w:rFonts w:cs="Arial"/>
          <w:szCs w:val="24"/>
          <w:lang w:val="mn-MN"/>
        </w:rPr>
        <w:t xml:space="preserve">багцтай тендер шалгаруулалтын тухайн </w:t>
      </w:r>
      <w:r w:rsidR="00A108DD" w:rsidRPr="00586FD6">
        <w:rPr>
          <w:rFonts w:cs="Arial"/>
          <w:szCs w:val="24"/>
          <w:lang w:val="mn-MN"/>
        </w:rPr>
        <w:t>багц</w:t>
      </w:r>
      <w:r w:rsidR="009A0E13" w:rsidRPr="00586FD6">
        <w:rPr>
          <w:rFonts w:cs="Arial"/>
          <w:szCs w:val="24"/>
          <w:lang w:val="mn-MN"/>
        </w:rPr>
        <w:t xml:space="preserve">ын </w:t>
      </w:r>
      <w:r w:rsidR="00726631" w:rsidRPr="00586FD6">
        <w:rPr>
          <w:rFonts w:cs="Arial"/>
          <w:szCs w:val="24"/>
          <w:lang w:val="mn-MN"/>
        </w:rPr>
        <w:t xml:space="preserve">төсөвт өртөг </w:t>
      </w:r>
      <w:r w:rsidR="003D538A" w:rsidRPr="00586FD6">
        <w:rPr>
          <w:rFonts w:cs="Arial"/>
          <w:szCs w:val="24"/>
          <w:lang w:val="mn-MN"/>
        </w:rPr>
        <w:t xml:space="preserve">100 сая төгрөгөөс </w:t>
      </w:r>
      <w:r w:rsidR="0096237B" w:rsidRPr="00586FD6">
        <w:rPr>
          <w:rFonts w:cs="Arial"/>
          <w:szCs w:val="24"/>
          <w:lang w:val="mn-MN"/>
        </w:rPr>
        <w:t>дээш</w:t>
      </w:r>
      <w:r w:rsidR="00922C48" w:rsidRPr="00586FD6">
        <w:rPr>
          <w:rFonts w:cs="Arial"/>
          <w:szCs w:val="24"/>
          <w:lang w:val="mn-MN"/>
        </w:rPr>
        <w:t xml:space="preserve"> </w:t>
      </w:r>
      <w:r w:rsidR="009A0E13" w:rsidRPr="00586FD6">
        <w:rPr>
          <w:rFonts w:cs="Arial"/>
          <w:szCs w:val="24"/>
          <w:lang w:val="mn-MN"/>
        </w:rPr>
        <w:t>бол</w:t>
      </w:r>
      <w:r w:rsidR="00236E0E" w:rsidRPr="00586FD6">
        <w:rPr>
          <w:rFonts w:cs="Arial"/>
          <w:szCs w:val="24"/>
          <w:lang w:val="mn-MN"/>
        </w:rPr>
        <w:t xml:space="preserve">. </w:t>
      </w:r>
    </w:p>
    <w:p w14:paraId="6DCF0DC6" w14:textId="77777777" w:rsidR="00400CA2" w:rsidRPr="00586FD6" w:rsidRDefault="00400CA2" w:rsidP="0089576F">
      <w:pPr>
        <w:pStyle w:val="NoSpacing"/>
        <w:ind w:firstLine="360"/>
        <w:jc w:val="both"/>
        <w:rPr>
          <w:rFonts w:cs="Arial"/>
          <w:szCs w:val="24"/>
          <w:lang w:val="mn-MN"/>
        </w:rPr>
      </w:pPr>
      <w:bookmarkStart w:id="82" w:name="_Ref82530887"/>
    </w:p>
    <w:p w14:paraId="6691A903" w14:textId="24493A45" w:rsidR="00014E97"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2.</w:t>
      </w:r>
      <w:r w:rsidR="00E409F2" w:rsidRPr="00586FD6">
        <w:rPr>
          <w:rFonts w:cs="Arial"/>
          <w:szCs w:val="24"/>
          <w:lang w:val="mn-MN"/>
        </w:rPr>
        <w:t>Захиалагч т</w:t>
      </w:r>
      <w:r w:rsidR="00910F55" w:rsidRPr="00586FD6">
        <w:rPr>
          <w:rFonts w:cs="Arial"/>
          <w:szCs w:val="24"/>
          <w:lang w:val="mn-MN"/>
        </w:rPr>
        <w:t>ендерийн баталгаа</w:t>
      </w:r>
      <w:r w:rsidR="004845B0" w:rsidRPr="00586FD6">
        <w:rPr>
          <w:rFonts w:cs="Arial"/>
          <w:szCs w:val="24"/>
          <w:lang w:val="mn-MN"/>
        </w:rPr>
        <w:t>г</w:t>
      </w:r>
      <w:r w:rsidR="00910F55" w:rsidRPr="00586FD6">
        <w:rPr>
          <w:rFonts w:cs="Arial"/>
          <w:szCs w:val="24"/>
          <w:lang w:val="mn-MN"/>
        </w:rPr>
        <w:t xml:space="preserve"> </w:t>
      </w:r>
      <w:r w:rsidR="00CC573F" w:rsidRPr="00586FD6">
        <w:rPr>
          <w:rFonts w:cs="Arial"/>
          <w:szCs w:val="24"/>
          <w:lang w:val="mn-MN"/>
        </w:rPr>
        <w:t xml:space="preserve">төсөвт өртгийн </w:t>
      </w:r>
      <w:r w:rsidR="00F46995" w:rsidRPr="00586FD6">
        <w:rPr>
          <w:rFonts w:cs="Arial"/>
          <w:szCs w:val="24"/>
          <w:lang w:val="mn-MN"/>
        </w:rPr>
        <w:t>0</w:t>
      </w:r>
      <w:r w:rsidR="0019535E" w:rsidRPr="00586FD6">
        <w:rPr>
          <w:rFonts w:cs="Arial"/>
          <w:szCs w:val="24"/>
          <w:lang w:val="mn-MN"/>
        </w:rPr>
        <w:t>.</w:t>
      </w:r>
      <w:r w:rsidR="00F46995" w:rsidRPr="00586FD6">
        <w:rPr>
          <w:rFonts w:cs="Arial"/>
          <w:szCs w:val="24"/>
          <w:lang w:val="mn-MN"/>
        </w:rPr>
        <w:t>5</w:t>
      </w:r>
      <w:r w:rsidR="00CC573F" w:rsidRPr="00586FD6">
        <w:rPr>
          <w:rFonts w:cs="Arial"/>
          <w:szCs w:val="24"/>
          <w:lang w:val="mn-MN"/>
        </w:rPr>
        <w:t xml:space="preserve"> хувиар тогтоо</w:t>
      </w:r>
      <w:r w:rsidR="00A70E0D" w:rsidRPr="00586FD6">
        <w:rPr>
          <w:rFonts w:cs="Arial"/>
          <w:szCs w:val="24"/>
          <w:lang w:val="mn-MN"/>
        </w:rPr>
        <w:t>но.</w:t>
      </w:r>
      <w:bookmarkEnd w:id="82"/>
    </w:p>
    <w:p w14:paraId="12F4A12D" w14:textId="77777777" w:rsidR="00400CA2" w:rsidRPr="00586FD6" w:rsidRDefault="00400CA2" w:rsidP="0089576F">
      <w:pPr>
        <w:pStyle w:val="NoSpacing"/>
        <w:ind w:firstLine="360"/>
        <w:jc w:val="both"/>
        <w:rPr>
          <w:rFonts w:cs="Arial"/>
          <w:szCs w:val="24"/>
          <w:lang w:val="mn-MN"/>
        </w:rPr>
      </w:pPr>
      <w:bookmarkStart w:id="83" w:name="_Ref82970759"/>
    </w:p>
    <w:p w14:paraId="0BADDB48" w14:textId="284D1FB1" w:rsidR="00911500"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3.</w:t>
      </w:r>
      <w:r w:rsidR="009A6539" w:rsidRPr="00586FD6">
        <w:rPr>
          <w:rFonts w:cs="Arial"/>
          <w:szCs w:val="24"/>
          <w:lang w:val="mn-MN"/>
        </w:rPr>
        <w:t>Оролцогч</w:t>
      </w:r>
      <w:r w:rsidR="143BAB53" w:rsidRPr="00586FD6">
        <w:rPr>
          <w:rFonts w:cs="Arial"/>
          <w:szCs w:val="24"/>
          <w:lang w:val="mn-MN"/>
        </w:rPr>
        <w:t xml:space="preserve"> </w:t>
      </w:r>
      <w:r w:rsidR="306C5AC9" w:rsidRPr="00586FD6">
        <w:rPr>
          <w:rFonts w:cs="Arial"/>
          <w:szCs w:val="24"/>
          <w:lang w:val="mn-MN"/>
        </w:rPr>
        <w:t>тендерийн</w:t>
      </w:r>
      <w:r w:rsidR="00B74239" w:rsidRPr="00586FD6">
        <w:rPr>
          <w:rFonts w:cs="Arial"/>
          <w:szCs w:val="24"/>
          <w:lang w:val="mn-MN"/>
        </w:rPr>
        <w:t xml:space="preserve"> баталгаа</w:t>
      </w:r>
      <w:r w:rsidR="00A92EAD" w:rsidRPr="00586FD6">
        <w:rPr>
          <w:rFonts w:cs="Arial"/>
          <w:szCs w:val="24"/>
          <w:lang w:val="mn-MN"/>
        </w:rPr>
        <w:t>г</w:t>
      </w:r>
      <w:r w:rsidR="00B74239" w:rsidRPr="00586FD6">
        <w:rPr>
          <w:rFonts w:cs="Arial"/>
          <w:szCs w:val="24"/>
          <w:lang w:val="mn-MN"/>
        </w:rPr>
        <w:t xml:space="preserve"> </w:t>
      </w:r>
      <w:r w:rsidR="007C6F65" w:rsidRPr="00586FD6">
        <w:rPr>
          <w:rFonts w:cs="Arial"/>
          <w:szCs w:val="24"/>
          <w:lang w:val="mn-MN"/>
        </w:rPr>
        <w:t>банк</w:t>
      </w:r>
      <w:r w:rsidR="00713E7B" w:rsidRPr="00586FD6">
        <w:rPr>
          <w:rFonts w:cs="Arial"/>
          <w:szCs w:val="24"/>
          <w:lang w:val="mn-MN"/>
        </w:rPr>
        <w:t>ны</w:t>
      </w:r>
      <w:r w:rsidR="00CD16B9" w:rsidRPr="00586FD6">
        <w:rPr>
          <w:rFonts w:cs="Arial"/>
          <w:szCs w:val="24"/>
          <w:lang w:val="mn-MN"/>
        </w:rPr>
        <w:t>,</w:t>
      </w:r>
      <w:r w:rsidR="007C6F65" w:rsidRPr="00586FD6">
        <w:rPr>
          <w:rFonts w:cs="Arial"/>
          <w:szCs w:val="24"/>
          <w:lang w:val="mn-MN"/>
        </w:rPr>
        <w:t xml:space="preserve"> эсхүл </w:t>
      </w:r>
      <w:r w:rsidR="008F2E17" w:rsidRPr="00586FD6">
        <w:rPr>
          <w:rFonts w:cs="Arial"/>
          <w:szCs w:val="24"/>
          <w:lang w:val="mn-MN"/>
        </w:rPr>
        <w:t>Монгол Улсын Засгийн газрын үнэт цаас</w:t>
      </w:r>
      <w:r w:rsidR="00AA26D7" w:rsidRPr="00586FD6">
        <w:rPr>
          <w:rFonts w:cs="Arial"/>
          <w:szCs w:val="24"/>
          <w:lang w:val="mn-MN"/>
        </w:rPr>
        <w:t>ны баталгааг</w:t>
      </w:r>
      <w:r w:rsidR="0055018D" w:rsidRPr="00586FD6">
        <w:rPr>
          <w:rFonts w:cs="Arial"/>
          <w:szCs w:val="24"/>
          <w:lang w:val="mn-MN"/>
        </w:rPr>
        <w:t>аар</w:t>
      </w:r>
      <w:r w:rsidR="00CD16B9" w:rsidRPr="00586FD6">
        <w:rPr>
          <w:rFonts w:cs="Arial"/>
          <w:szCs w:val="24"/>
          <w:lang w:val="mn-MN"/>
        </w:rPr>
        <w:t>,</w:t>
      </w:r>
      <w:r w:rsidR="00153070" w:rsidRPr="00586FD6">
        <w:rPr>
          <w:rFonts w:cs="Arial"/>
          <w:szCs w:val="24"/>
          <w:lang w:val="mn-MN"/>
        </w:rPr>
        <w:t xml:space="preserve"> эсхүл</w:t>
      </w:r>
      <w:r w:rsidR="004C3B69" w:rsidRPr="00586FD6">
        <w:rPr>
          <w:rFonts w:cs="Arial"/>
          <w:szCs w:val="24"/>
          <w:lang w:val="mn-MN"/>
        </w:rPr>
        <w:t xml:space="preserve"> </w:t>
      </w:r>
      <w:r w:rsidR="4164E5B7" w:rsidRPr="00586FD6">
        <w:rPr>
          <w:rFonts w:cs="Arial"/>
          <w:lang w:val="mn-MN"/>
        </w:rPr>
        <w:t xml:space="preserve">Монгол Улсын </w:t>
      </w:r>
      <w:r w:rsidR="00B47705" w:rsidRPr="00586FD6">
        <w:rPr>
          <w:rFonts w:cs="Arial"/>
          <w:szCs w:val="24"/>
          <w:lang w:val="mn-MN"/>
        </w:rPr>
        <w:t xml:space="preserve">даатгагчаас гаргасан баталгаагаар </w:t>
      </w:r>
      <w:r w:rsidR="000D524C" w:rsidRPr="00586FD6">
        <w:rPr>
          <w:rFonts w:cs="Arial"/>
          <w:szCs w:val="24"/>
          <w:lang w:val="mn-MN"/>
        </w:rPr>
        <w:t>гарг</w:t>
      </w:r>
      <w:r w:rsidR="00272BB5" w:rsidRPr="00586FD6">
        <w:rPr>
          <w:rFonts w:cs="Arial"/>
          <w:szCs w:val="24"/>
          <w:lang w:val="mn-MN"/>
        </w:rPr>
        <w:t>а</w:t>
      </w:r>
      <w:r w:rsidR="004B44F2" w:rsidRPr="00586FD6">
        <w:rPr>
          <w:rFonts w:cs="Arial"/>
          <w:szCs w:val="24"/>
          <w:lang w:val="mn-MN"/>
        </w:rPr>
        <w:t>на</w:t>
      </w:r>
      <w:r w:rsidR="008F2E17" w:rsidRPr="00586FD6">
        <w:rPr>
          <w:rFonts w:cs="Arial"/>
          <w:szCs w:val="24"/>
          <w:lang w:val="mn-MN"/>
        </w:rPr>
        <w:t>.</w:t>
      </w:r>
      <w:bookmarkEnd w:id="83"/>
    </w:p>
    <w:p w14:paraId="73D75972" w14:textId="77777777" w:rsidR="00400CA2" w:rsidRPr="00586FD6" w:rsidRDefault="00400CA2" w:rsidP="0089576F">
      <w:pPr>
        <w:pStyle w:val="NoSpacing"/>
        <w:ind w:firstLine="360"/>
        <w:jc w:val="both"/>
        <w:rPr>
          <w:rFonts w:cs="Arial"/>
          <w:szCs w:val="24"/>
          <w:lang w:val="mn-MN"/>
        </w:rPr>
      </w:pPr>
    </w:p>
    <w:p w14:paraId="7D63026E" w14:textId="74E6A3E1" w:rsidR="009A75CE"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4.</w:t>
      </w:r>
      <w:r w:rsidR="00CB3C5B" w:rsidRPr="00586FD6">
        <w:rPr>
          <w:rFonts w:cs="Arial"/>
          <w:szCs w:val="24"/>
          <w:lang w:val="mn-MN"/>
        </w:rPr>
        <w:t>Т</w:t>
      </w:r>
      <w:r w:rsidR="008B4887" w:rsidRPr="00586FD6">
        <w:rPr>
          <w:rFonts w:cs="Arial"/>
          <w:szCs w:val="24"/>
          <w:lang w:val="mn-MN"/>
        </w:rPr>
        <w:t>ендерийн баталгааны дүн</w:t>
      </w:r>
      <w:r w:rsidR="0045499E" w:rsidRPr="00586FD6">
        <w:rPr>
          <w:rFonts w:cs="Arial"/>
          <w:szCs w:val="24"/>
          <w:lang w:val="mn-MN"/>
        </w:rPr>
        <w:t>г</w:t>
      </w:r>
      <w:r w:rsidR="008B4887" w:rsidRPr="00586FD6">
        <w:rPr>
          <w:rFonts w:cs="Arial"/>
          <w:szCs w:val="24"/>
          <w:lang w:val="mn-MN"/>
        </w:rPr>
        <w:t xml:space="preserve"> гадаад</w:t>
      </w:r>
      <w:r w:rsidR="0045499E" w:rsidRPr="00586FD6">
        <w:rPr>
          <w:rFonts w:cs="Arial"/>
          <w:szCs w:val="24"/>
          <w:lang w:val="mn-MN"/>
        </w:rPr>
        <w:t xml:space="preserve"> валютаар и</w:t>
      </w:r>
      <w:r w:rsidR="008B4887" w:rsidRPr="00586FD6">
        <w:rPr>
          <w:rFonts w:cs="Arial"/>
          <w:szCs w:val="24"/>
          <w:lang w:val="mn-MN"/>
        </w:rPr>
        <w:t>лэрхий</w:t>
      </w:r>
      <w:r w:rsidR="00EE0FC4" w:rsidRPr="00586FD6">
        <w:rPr>
          <w:rFonts w:cs="Arial"/>
          <w:szCs w:val="24"/>
          <w:lang w:val="mn-MN"/>
        </w:rPr>
        <w:t>л</w:t>
      </w:r>
      <w:r w:rsidR="00A979A5" w:rsidRPr="00586FD6">
        <w:rPr>
          <w:rFonts w:cs="Arial"/>
          <w:szCs w:val="24"/>
          <w:lang w:val="mn-MN"/>
        </w:rPr>
        <w:t>сэн</w:t>
      </w:r>
      <w:r w:rsidR="007E3763" w:rsidRPr="00586FD6">
        <w:rPr>
          <w:rFonts w:cs="Arial"/>
          <w:szCs w:val="24"/>
          <w:lang w:val="mn-MN"/>
        </w:rPr>
        <w:t xml:space="preserve"> тохиолдолд</w:t>
      </w:r>
      <w:r w:rsidR="008B4887" w:rsidRPr="00586FD6">
        <w:rPr>
          <w:rFonts w:cs="Arial"/>
          <w:szCs w:val="24"/>
          <w:lang w:val="mn-MN"/>
        </w:rPr>
        <w:t xml:space="preserve"> </w:t>
      </w:r>
      <w:r w:rsidR="00F87F22" w:rsidRPr="00586FD6">
        <w:rPr>
          <w:rFonts w:cs="Arial"/>
          <w:szCs w:val="24"/>
          <w:lang w:val="mn-MN"/>
        </w:rPr>
        <w:t>баталгааг хөрвүүлэх ханшийг тендер</w:t>
      </w:r>
      <w:r w:rsidR="0045499E" w:rsidRPr="00586FD6">
        <w:rPr>
          <w:rFonts w:cs="Arial"/>
          <w:szCs w:val="24"/>
          <w:lang w:val="mn-MN"/>
        </w:rPr>
        <w:t xml:space="preserve"> шалгаруулалт зарласан</w:t>
      </w:r>
      <w:r w:rsidR="00F87F22" w:rsidRPr="00586FD6">
        <w:rPr>
          <w:rFonts w:cs="Arial"/>
          <w:szCs w:val="24"/>
          <w:lang w:val="mn-MN"/>
        </w:rPr>
        <w:t xml:space="preserve"> өдрийн </w:t>
      </w:r>
      <w:r w:rsidR="0036052A" w:rsidRPr="00586FD6">
        <w:rPr>
          <w:rFonts w:cs="Arial"/>
          <w:szCs w:val="24"/>
          <w:lang w:val="mn-MN"/>
        </w:rPr>
        <w:t>Төв банк /</w:t>
      </w:r>
      <w:r w:rsidR="00F87F22" w:rsidRPr="00586FD6">
        <w:rPr>
          <w:rFonts w:cs="Arial"/>
          <w:szCs w:val="24"/>
          <w:lang w:val="mn-MN"/>
        </w:rPr>
        <w:t>Монголбанк</w:t>
      </w:r>
      <w:r w:rsidR="00FB16BC" w:rsidRPr="00586FD6">
        <w:rPr>
          <w:rFonts w:cs="Arial"/>
          <w:szCs w:val="24"/>
          <w:lang w:val="mn-MN"/>
        </w:rPr>
        <w:t>/-</w:t>
      </w:r>
      <w:r w:rsidR="00F87F22" w:rsidRPr="00586FD6">
        <w:rPr>
          <w:rFonts w:cs="Arial"/>
          <w:szCs w:val="24"/>
          <w:lang w:val="mn-MN"/>
        </w:rPr>
        <w:t>ны албан ханшаар тодорхойлно.</w:t>
      </w:r>
    </w:p>
    <w:p w14:paraId="42537415" w14:textId="77777777" w:rsidR="00400CA2" w:rsidRPr="00586FD6" w:rsidRDefault="00400CA2" w:rsidP="0089576F">
      <w:pPr>
        <w:pStyle w:val="NoSpacing"/>
        <w:ind w:firstLine="360"/>
        <w:jc w:val="both"/>
        <w:rPr>
          <w:rFonts w:cs="Arial"/>
          <w:szCs w:val="24"/>
          <w:lang w:val="mn-MN"/>
        </w:rPr>
      </w:pPr>
      <w:bookmarkStart w:id="84" w:name="_Ref85620484"/>
    </w:p>
    <w:p w14:paraId="20393E88" w14:textId="4F29DE15" w:rsidR="00224F22"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5.</w:t>
      </w:r>
      <w:r w:rsidR="002E7381" w:rsidRPr="00586FD6">
        <w:rPr>
          <w:rFonts w:cs="Arial"/>
          <w:szCs w:val="24"/>
          <w:lang w:val="mn-MN"/>
        </w:rPr>
        <w:t>Г</w:t>
      </w:r>
      <w:r w:rsidR="005949E9" w:rsidRPr="00586FD6">
        <w:rPr>
          <w:rFonts w:cs="Arial"/>
          <w:szCs w:val="24"/>
          <w:lang w:val="mn-MN"/>
        </w:rPr>
        <w:t>адаад</w:t>
      </w:r>
      <w:r w:rsidR="000B7800" w:rsidRPr="00586FD6">
        <w:rPr>
          <w:rFonts w:cs="Arial"/>
          <w:szCs w:val="24"/>
          <w:lang w:val="mn-MN"/>
        </w:rPr>
        <w:t>ын</w:t>
      </w:r>
      <w:r w:rsidR="005C5E27" w:rsidRPr="00586FD6">
        <w:rPr>
          <w:rFonts w:cs="Arial"/>
          <w:szCs w:val="24"/>
          <w:lang w:val="mn-MN"/>
        </w:rPr>
        <w:t xml:space="preserve"> этгээд</w:t>
      </w:r>
      <w:r w:rsidR="005E1B3B" w:rsidRPr="00586FD6">
        <w:rPr>
          <w:rFonts w:cs="Arial"/>
          <w:szCs w:val="24"/>
          <w:lang w:val="mn-MN"/>
        </w:rPr>
        <w:t xml:space="preserve"> </w:t>
      </w:r>
      <w:r w:rsidR="00827E4F" w:rsidRPr="00586FD6">
        <w:rPr>
          <w:rFonts w:cs="Arial"/>
          <w:szCs w:val="24"/>
          <w:lang w:val="mn-MN"/>
        </w:rPr>
        <w:t>гадаад</w:t>
      </w:r>
      <w:r w:rsidR="005E1B3B" w:rsidRPr="00586FD6">
        <w:rPr>
          <w:rFonts w:cs="Arial"/>
          <w:szCs w:val="24"/>
          <w:lang w:val="mn-MN"/>
        </w:rPr>
        <w:t xml:space="preserve"> улсын</w:t>
      </w:r>
      <w:r w:rsidR="005949E9" w:rsidRPr="00586FD6">
        <w:rPr>
          <w:rFonts w:cs="Arial"/>
          <w:szCs w:val="24"/>
          <w:lang w:val="mn-MN"/>
        </w:rPr>
        <w:t xml:space="preserve"> </w:t>
      </w:r>
      <w:r w:rsidR="00FB4E08" w:rsidRPr="00586FD6">
        <w:rPr>
          <w:rFonts w:cs="Arial"/>
          <w:szCs w:val="24"/>
          <w:lang w:val="mn-MN"/>
        </w:rPr>
        <w:t>банкнаас баталгаа гаргуул</w:t>
      </w:r>
      <w:r w:rsidR="00B01673" w:rsidRPr="00586FD6">
        <w:rPr>
          <w:rFonts w:cs="Arial"/>
          <w:szCs w:val="24"/>
          <w:lang w:val="mn-MN"/>
        </w:rPr>
        <w:t xml:space="preserve">ах </w:t>
      </w:r>
      <w:r w:rsidR="00827E4F" w:rsidRPr="00586FD6">
        <w:rPr>
          <w:rFonts w:cs="Arial"/>
          <w:szCs w:val="24"/>
          <w:lang w:val="mn-MN"/>
        </w:rPr>
        <w:t xml:space="preserve">тохиолдолд </w:t>
      </w:r>
      <w:r w:rsidR="00D93ED0" w:rsidRPr="00586FD6">
        <w:rPr>
          <w:rFonts w:cs="Arial"/>
          <w:szCs w:val="24"/>
          <w:lang w:val="mn-MN"/>
        </w:rPr>
        <w:t xml:space="preserve">тендер шалгаруулалтын баримт бичигт заасан </w:t>
      </w:r>
      <w:r w:rsidR="00DE681C" w:rsidRPr="00586FD6">
        <w:rPr>
          <w:rFonts w:cs="Arial"/>
          <w:szCs w:val="24"/>
          <w:lang w:val="mn-MN"/>
        </w:rPr>
        <w:t>журмын дагуу тендерийн баталгааг хүргүүл</w:t>
      </w:r>
      <w:r w:rsidR="002B0DBC" w:rsidRPr="00586FD6">
        <w:rPr>
          <w:rFonts w:cs="Arial"/>
          <w:szCs w:val="24"/>
          <w:lang w:val="mn-MN"/>
        </w:rPr>
        <w:t>нэ.</w:t>
      </w:r>
      <w:bookmarkEnd w:id="84"/>
    </w:p>
    <w:p w14:paraId="0AADB2E2" w14:textId="77777777" w:rsidR="00400CA2" w:rsidRPr="00586FD6" w:rsidRDefault="00400CA2" w:rsidP="0089576F">
      <w:pPr>
        <w:pStyle w:val="NoSpacing"/>
        <w:ind w:firstLine="360"/>
        <w:jc w:val="both"/>
        <w:rPr>
          <w:rFonts w:cs="Arial"/>
          <w:szCs w:val="24"/>
          <w:lang w:val="mn-MN"/>
        </w:rPr>
      </w:pPr>
      <w:bookmarkStart w:id="85" w:name="_Ref83028147"/>
    </w:p>
    <w:p w14:paraId="3EE05437" w14:textId="5135E432" w:rsidR="00CE6813" w:rsidRPr="00586FD6" w:rsidRDefault="001437EF" w:rsidP="0089576F">
      <w:pPr>
        <w:pStyle w:val="NoSpacing"/>
        <w:ind w:firstLine="360"/>
        <w:jc w:val="both"/>
        <w:rPr>
          <w:rFonts w:cs="Arial"/>
          <w:szCs w:val="24"/>
          <w:lang w:val="mn-MN"/>
        </w:rPr>
      </w:pPr>
      <w:r w:rsidRPr="00586FD6">
        <w:rPr>
          <w:rFonts w:cs="Arial"/>
          <w:szCs w:val="24"/>
          <w:lang w:val="mn-MN"/>
        </w:rPr>
        <w:lastRenderedPageBreak/>
        <w:t>1</w:t>
      </w:r>
      <w:r w:rsidR="00834ED7" w:rsidRPr="00586FD6">
        <w:rPr>
          <w:rFonts w:cs="Arial"/>
          <w:szCs w:val="24"/>
          <w:lang w:val="mn-MN"/>
        </w:rPr>
        <w:t>4</w:t>
      </w:r>
      <w:r w:rsidRPr="00586FD6">
        <w:rPr>
          <w:rFonts w:cs="Arial"/>
          <w:szCs w:val="24"/>
          <w:lang w:val="mn-MN"/>
        </w:rPr>
        <w:t>.6.</w:t>
      </w:r>
      <w:r w:rsidR="00604106" w:rsidRPr="00586FD6">
        <w:rPr>
          <w:rFonts w:cs="Arial"/>
          <w:szCs w:val="24"/>
          <w:lang w:val="mn-MN"/>
        </w:rPr>
        <w:t>Дараах</w:t>
      </w:r>
      <w:r w:rsidR="00E33B83" w:rsidRPr="00586FD6">
        <w:rPr>
          <w:rFonts w:cs="Arial"/>
          <w:szCs w:val="24"/>
          <w:lang w:val="mn-MN"/>
        </w:rPr>
        <w:t xml:space="preserve"> </w:t>
      </w:r>
      <w:r w:rsidR="00626646" w:rsidRPr="00586FD6">
        <w:rPr>
          <w:rFonts w:cs="Arial"/>
          <w:szCs w:val="24"/>
          <w:lang w:val="mn-MN"/>
        </w:rPr>
        <w:t>нөхцөлийн аль нэг</w:t>
      </w:r>
      <w:r w:rsidR="00B36FED" w:rsidRPr="00586FD6">
        <w:rPr>
          <w:rFonts w:cs="Arial"/>
          <w:szCs w:val="24"/>
          <w:lang w:val="mn-MN"/>
        </w:rPr>
        <w:t xml:space="preserve"> үүссэн бо</w:t>
      </w:r>
      <w:r w:rsidR="0071774F" w:rsidRPr="00586FD6">
        <w:rPr>
          <w:rFonts w:cs="Arial"/>
          <w:szCs w:val="24"/>
          <w:lang w:val="mn-MN"/>
        </w:rPr>
        <w:t>л</w:t>
      </w:r>
      <w:r w:rsidR="00604106" w:rsidRPr="00586FD6">
        <w:rPr>
          <w:rFonts w:cs="Arial"/>
          <w:szCs w:val="24"/>
          <w:lang w:val="mn-MN"/>
        </w:rPr>
        <w:t xml:space="preserve"> </w:t>
      </w:r>
      <w:r w:rsidR="003B267D" w:rsidRPr="00586FD6">
        <w:rPr>
          <w:rFonts w:cs="Arial"/>
          <w:szCs w:val="24"/>
          <w:lang w:val="mn-MN"/>
        </w:rPr>
        <w:t xml:space="preserve">захиалагч </w:t>
      </w:r>
      <w:r w:rsidR="00604106" w:rsidRPr="00586FD6">
        <w:rPr>
          <w:rFonts w:cs="Arial"/>
          <w:szCs w:val="24"/>
          <w:lang w:val="mn-MN"/>
        </w:rPr>
        <w:t>тендерийн баталгааг улсын орлого болгоно:</w:t>
      </w:r>
      <w:bookmarkEnd w:id="85"/>
    </w:p>
    <w:p w14:paraId="5DA0EA2B" w14:textId="77777777" w:rsidR="00400CA2" w:rsidRPr="00586FD6" w:rsidRDefault="00400CA2" w:rsidP="00400CA2">
      <w:pPr>
        <w:pStyle w:val="NoSpacing"/>
        <w:jc w:val="both"/>
        <w:rPr>
          <w:rFonts w:cs="Arial"/>
          <w:szCs w:val="24"/>
          <w:lang w:val="mn-MN"/>
        </w:rPr>
      </w:pPr>
      <w:bookmarkStart w:id="86" w:name="_Ref82733152"/>
    </w:p>
    <w:p w14:paraId="01E2142D" w14:textId="12B94269" w:rsidR="005B3163" w:rsidRPr="00586FD6" w:rsidRDefault="001437EF" w:rsidP="00156710">
      <w:pPr>
        <w:pStyle w:val="NoSpacing"/>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6.1.</w:t>
      </w:r>
      <w:r w:rsidR="00604106" w:rsidRPr="00586FD6">
        <w:rPr>
          <w:rFonts w:cs="Arial"/>
          <w:szCs w:val="24"/>
          <w:lang w:val="mn-MN"/>
        </w:rPr>
        <w:t>оролцогч тендерийг нээсний дара</w:t>
      </w:r>
      <w:r w:rsidR="00ED7FE8" w:rsidRPr="00586FD6">
        <w:rPr>
          <w:rFonts w:cs="Arial"/>
          <w:szCs w:val="24"/>
          <w:lang w:val="mn-MN"/>
        </w:rPr>
        <w:t>а</w:t>
      </w:r>
      <w:r w:rsidR="00F40FE1" w:rsidRPr="00586FD6">
        <w:rPr>
          <w:rFonts w:cs="Arial"/>
          <w:szCs w:val="24"/>
          <w:lang w:val="mn-MN"/>
        </w:rPr>
        <w:t xml:space="preserve"> тендер хүчинтэй </w:t>
      </w:r>
      <w:r w:rsidR="00291BB9" w:rsidRPr="00586FD6">
        <w:rPr>
          <w:rFonts w:cs="Arial"/>
          <w:szCs w:val="24"/>
          <w:lang w:val="mn-MN"/>
        </w:rPr>
        <w:t>байх хугацаа дуусахаас өмнө</w:t>
      </w:r>
      <w:r w:rsidR="00B118A0" w:rsidRPr="00586FD6">
        <w:rPr>
          <w:rFonts w:cs="Arial"/>
          <w:szCs w:val="24"/>
          <w:lang w:val="mn-MN"/>
        </w:rPr>
        <w:t xml:space="preserve"> өөрийн</w:t>
      </w:r>
      <w:r w:rsidR="00291BB9" w:rsidRPr="00586FD6">
        <w:rPr>
          <w:rFonts w:cs="Arial"/>
          <w:szCs w:val="24"/>
          <w:lang w:val="mn-MN"/>
        </w:rPr>
        <w:t xml:space="preserve"> </w:t>
      </w:r>
      <w:r w:rsidR="004C2079" w:rsidRPr="00586FD6">
        <w:rPr>
          <w:rFonts w:cs="Arial"/>
          <w:szCs w:val="24"/>
          <w:lang w:val="mn-MN"/>
        </w:rPr>
        <w:t>тендерээс бүхэлд нь эсхүл хэсэгчлэн татгалзсан</w:t>
      </w:r>
      <w:r w:rsidR="005B3163" w:rsidRPr="00586FD6">
        <w:rPr>
          <w:rFonts w:cs="Arial"/>
          <w:szCs w:val="24"/>
          <w:lang w:val="mn-MN"/>
        </w:rPr>
        <w:t>;</w:t>
      </w:r>
    </w:p>
    <w:p w14:paraId="362864D9" w14:textId="77777777" w:rsidR="00400CA2" w:rsidRPr="00586FD6" w:rsidRDefault="00400CA2" w:rsidP="00400CA2">
      <w:pPr>
        <w:pStyle w:val="NoSpacing"/>
        <w:jc w:val="both"/>
        <w:rPr>
          <w:rFonts w:cs="Arial"/>
          <w:szCs w:val="24"/>
          <w:lang w:val="mn-MN"/>
        </w:rPr>
      </w:pPr>
      <w:bookmarkStart w:id="87" w:name="_Ref82733155"/>
      <w:bookmarkStart w:id="88" w:name="_Ref89972465"/>
      <w:bookmarkEnd w:id="86"/>
    </w:p>
    <w:p w14:paraId="6798E07C" w14:textId="258DB0C2" w:rsidR="00CE6813" w:rsidRPr="00586FD6" w:rsidRDefault="001437EF" w:rsidP="00400CA2">
      <w:pPr>
        <w:pStyle w:val="NoSpacing"/>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6.2.</w:t>
      </w:r>
      <w:r w:rsidR="00CA5E8D" w:rsidRPr="00586FD6">
        <w:rPr>
          <w:rFonts w:cs="Arial"/>
          <w:szCs w:val="24"/>
          <w:lang w:val="mn-MN"/>
        </w:rPr>
        <w:t xml:space="preserve">гэрээ байгуулах </w:t>
      </w:r>
      <w:r w:rsidR="00D25794" w:rsidRPr="00586FD6">
        <w:rPr>
          <w:rFonts w:cs="Arial"/>
          <w:szCs w:val="24"/>
          <w:lang w:val="mn-MN"/>
        </w:rPr>
        <w:t xml:space="preserve">эрх авсан </w:t>
      </w:r>
      <w:r w:rsidR="00185319" w:rsidRPr="00586FD6">
        <w:rPr>
          <w:rFonts w:cs="Arial"/>
          <w:szCs w:val="24"/>
          <w:lang w:val="mn-MN"/>
        </w:rPr>
        <w:t xml:space="preserve">оролцогч </w:t>
      </w:r>
      <w:r w:rsidR="00D6187D" w:rsidRPr="00586FD6">
        <w:rPr>
          <w:rFonts w:cs="Arial"/>
          <w:szCs w:val="24"/>
          <w:lang w:val="mn-MN"/>
        </w:rPr>
        <w:t>тендер шалгаруулалтын баримт бичигт заасны дагуу гэрээ</w:t>
      </w:r>
      <w:r w:rsidR="000A1FE4" w:rsidRPr="00586FD6">
        <w:rPr>
          <w:rFonts w:cs="Arial"/>
          <w:szCs w:val="24"/>
          <w:lang w:val="mn-MN"/>
        </w:rPr>
        <w:t xml:space="preserve"> байгуулах</w:t>
      </w:r>
      <w:r w:rsidR="00890AD8" w:rsidRPr="00586FD6">
        <w:rPr>
          <w:rFonts w:cs="Arial"/>
          <w:szCs w:val="24"/>
          <w:lang w:val="mn-MN"/>
        </w:rPr>
        <w:t>,</w:t>
      </w:r>
      <w:r w:rsidR="00C16DE9" w:rsidRPr="00586FD6">
        <w:rPr>
          <w:rFonts w:cs="Arial"/>
          <w:szCs w:val="24"/>
          <w:lang w:val="mn-MN"/>
        </w:rPr>
        <w:t xml:space="preserve"> эсхүл</w:t>
      </w:r>
      <w:r w:rsidR="000A1FE4" w:rsidRPr="00586FD6">
        <w:rPr>
          <w:rFonts w:cs="Arial"/>
          <w:szCs w:val="24"/>
          <w:lang w:val="mn-MN"/>
        </w:rPr>
        <w:t xml:space="preserve"> гүйцэтгэлийн баталгаа ирүүлэх</w:t>
      </w:r>
      <w:r w:rsidR="008601F4" w:rsidRPr="00586FD6">
        <w:rPr>
          <w:rFonts w:cs="Arial"/>
          <w:szCs w:val="24"/>
          <w:lang w:val="mn-MN"/>
        </w:rPr>
        <w:t xml:space="preserve"> үүргээ хэрэгжүүлээгүй</w:t>
      </w:r>
      <w:r w:rsidR="00AC7774" w:rsidRPr="00586FD6">
        <w:rPr>
          <w:rFonts w:cs="Arial"/>
          <w:szCs w:val="24"/>
          <w:lang w:val="mn-MN"/>
        </w:rPr>
        <w:t xml:space="preserve">, </w:t>
      </w:r>
      <w:bookmarkEnd w:id="87"/>
      <w:bookmarkEnd w:id="88"/>
    </w:p>
    <w:p w14:paraId="28FB1AD0" w14:textId="77777777" w:rsidR="00400CA2" w:rsidRPr="00586FD6" w:rsidRDefault="00400CA2" w:rsidP="00400CA2">
      <w:pPr>
        <w:pStyle w:val="NoSpacing"/>
        <w:jc w:val="both"/>
        <w:rPr>
          <w:rFonts w:cs="Arial"/>
          <w:szCs w:val="24"/>
          <w:lang w:val="mn-MN"/>
        </w:rPr>
      </w:pPr>
      <w:bookmarkStart w:id="89" w:name="_Ref92103782"/>
    </w:p>
    <w:p w14:paraId="5AD24544" w14:textId="0F9CC09C" w:rsidR="004C2079" w:rsidRPr="00586FD6" w:rsidRDefault="001437EF" w:rsidP="00400CA2">
      <w:pPr>
        <w:pStyle w:val="NoSpacing"/>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6.3.</w:t>
      </w:r>
      <w:r w:rsidR="00B53A55" w:rsidRPr="00586FD6">
        <w:rPr>
          <w:rFonts w:cs="Arial"/>
          <w:szCs w:val="24"/>
          <w:lang w:val="mn-MN"/>
        </w:rPr>
        <w:t>санхүү, төсвийн асуудал эрхэлсэн төрийн захиргааны төв байгууллага</w:t>
      </w:r>
      <w:r w:rsidR="00B76DFF" w:rsidRPr="00586FD6">
        <w:rPr>
          <w:rFonts w:cs="Arial"/>
          <w:szCs w:val="24"/>
          <w:lang w:val="mn-MN"/>
        </w:rPr>
        <w:t xml:space="preserve"> гомдлыг</w:t>
      </w:r>
      <w:r w:rsidR="00A471A3" w:rsidRPr="00586FD6">
        <w:rPr>
          <w:rFonts w:cs="Arial"/>
          <w:szCs w:val="24"/>
          <w:lang w:val="mn-MN"/>
        </w:rPr>
        <w:t xml:space="preserve"> </w:t>
      </w:r>
      <w:r w:rsidR="009C7F06" w:rsidRPr="00586FD6">
        <w:rPr>
          <w:rFonts w:cs="Arial"/>
          <w:szCs w:val="24"/>
          <w:lang w:val="mn-MN"/>
        </w:rPr>
        <w:t>бүхэлд нь</w:t>
      </w:r>
      <w:r w:rsidR="00A471A3" w:rsidRPr="00586FD6">
        <w:rPr>
          <w:rFonts w:cs="Arial"/>
          <w:szCs w:val="24"/>
          <w:lang w:val="mn-MN"/>
        </w:rPr>
        <w:t xml:space="preserve"> үндэслэлгүй гэж шийдвэрлэсэн.</w:t>
      </w:r>
      <w:bookmarkEnd w:id="89"/>
      <w:r w:rsidR="000A1FE4" w:rsidRPr="00586FD6">
        <w:rPr>
          <w:rFonts w:cs="Arial"/>
          <w:szCs w:val="24"/>
          <w:lang w:val="mn-MN"/>
        </w:rPr>
        <w:t xml:space="preserve"> </w:t>
      </w:r>
    </w:p>
    <w:p w14:paraId="76AD6D8C" w14:textId="77777777" w:rsidR="00400CA2" w:rsidRPr="00586FD6" w:rsidRDefault="00400CA2" w:rsidP="0089576F">
      <w:pPr>
        <w:pStyle w:val="NoSpacing"/>
        <w:ind w:firstLine="360"/>
        <w:jc w:val="both"/>
        <w:rPr>
          <w:rFonts w:cs="Arial"/>
          <w:szCs w:val="24"/>
          <w:lang w:val="mn-MN"/>
        </w:rPr>
      </w:pPr>
      <w:bookmarkStart w:id="90" w:name="_Ref92183061"/>
      <w:bookmarkStart w:id="91" w:name="_Ref83056362"/>
    </w:p>
    <w:p w14:paraId="0AC6F6B3" w14:textId="6690FFCC" w:rsidR="00BB5622" w:rsidRPr="00586FD6" w:rsidRDefault="001437EF" w:rsidP="00D55D1C">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7.</w:t>
      </w:r>
      <w:r w:rsidR="00CF63D9" w:rsidRPr="00586FD6">
        <w:rPr>
          <w:rFonts w:cs="Arial"/>
          <w:szCs w:val="24"/>
          <w:lang w:val="mn-MN"/>
        </w:rPr>
        <w:t xml:space="preserve">Энэ </w:t>
      </w:r>
      <w:r w:rsidR="001F3219" w:rsidRPr="00586FD6">
        <w:rPr>
          <w:rFonts w:cs="Arial"/>
          <w:szCs w:val="24"/>
          <w:lang w:val="mn-MN"/>
        </w:rPr>
        <w:t xml:space="preserve">зүйлийн </w:t>
      </w:r>
      <w:r w:rsidR="00841D64" w:rsidRPr="00586FD6">
        <w:rPr>
          <w:rFonts w:cs="Arial"/>
          <w:szCs w:val="24"/>
          <w:lang w:val="mn-MN"/>
        </w:rPr>
        <w:t>1</w:t>
      </w:r>
      <w:r w:rsidR="00834ED7" w:rsidRPr="00586FD6">
        <w:rPr>
          <w:rFonts w:cs="Arial"/>
          <w:szCs w:val="24"/>
          <w:lang w:val="mn-MN"/>
        </w:rPr>
        <w:t>4</w:t>
      </w:r>
      <w:r w:rsidR="00841D64" w:rsidRPr="00586FD6">
        <w:rPr>
          <w:rFonts w:cs="Arial"/>
          <w:szCs w:val="24"/>
          <w:lang w:val="mn-MN"/>
        </w:rPr>
        <w:t>.6.3</w:t>
      </w:r>
      <w:r w:rsidR="00EF739F" w:rsidRPr="00586FD6">
        <w:rPr>
          <w:rFonts w:cs="Arial"/>
          <w:szCs w:val="24"/>
          <w:lang w:val="mn-MN"/>
        </w:rPr>
        <w:t>-т заас</w:t>
      </w:r>
      <w:r w:rsidR="00635315" w:rsidRPr="00586FD6">
        <w:rPr>
          <w:rFonts w:cs="Arial"/>
          <w:szCs w:val="24"/>
          <w:lang w:val="mn-MN"/>
        </w:rPr>
        <w:t xml:space="preserve">ан тохиолдолд </w:t>
      </w:r>
      <w:r w:rsidR="00B17AEA" w:rsidRPr="00586FD6">
        <w:rPr>
          <w:rFonts w:cs="Arial"/>
          <w:szCs w:val="24"/>
          <w:lang w:val="mn-MN"/>
        </w:rPr>
        <w:t>20 тэрбум төгрөг хүртэлх төсөвт өртөгтэй тендер шалгаруулалтад оролцогчийн тендерийн баталгааны 20 хүртэл сая төгрөгийг, 20-100 тэрбум төгрөгийн төсөвт өртөгтэй тендер шалгаруулалтад оролцогчийн тендерийн баталгааны 40 сая төгрөгийг, 100 тэрбумаас дээш төгрөгийн төсөвт өртөгтэй тендер шалгаруулалтад оролцогчийн</w:t>
      </w:r>
      <w:r w:rsidR="00BD1834" w:rsidRPr="00586FD6">
        <w:rPr>
          <w:rFonts w:cs="Arial"/>
          <w:szCs w:val="24"/>
          <w:lang w:val="mn-MN"/>
        </w:rPr>
        <w:t xml:space="preserve"> тендерийн</w:t>
      </w:r>
      <w:r w:rsidR="00B17AEA" w:rsidRPr="00586FD6">
        <w:rPr>
          <w:rFonts w:cs="Arial"/>
          <w:szCs w:val="24"/>
          <w:lang w:val="mn-MN"/>
        </w:rPr>
        <w:t xml:space="preserve"> баталгааны 60 сая төгрөгийг тус тус улсын орлого болгоно.</w:t>
      </w:r>
      <w:bookmarkEnd w:id="90"/>
    </w:p>
    <w:bookmarkEnd w:id="91"/>
    <w:p w14:paraId="625E8EA4" w14:textId="77777777" w:rsidR="00B6613F" w:rsidRPr="00586FD6" w:rsidRDefault="00B6613F" w:rsidP="003F166A">
      <w:pPr>
        <w:pStyle w:val="NoSpacing"/>
        <w:ind w:firstLine="360"/>
        <w:jc w:val="both"/>
        <w:rPr>
          <w:rFonts w:cs="Arial"/>
          <w:szCs w:val="24"/>
          <w:lang w:val="mn-MN"/>
        </w:rPr>
      </w:pPr>
    </w:p>
    <w:p w14:paraId="69599C92" w14:textId="22569091" w:rsidR="003F166A" w:rsidRPr="00586FD6" w:rsidRDefault="003F166A" w:rsidP="003F166A">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4</w:t>
      </w:r>
      <w:r w:rsidRPr="00586FD6">
        <w:rPr>
          <w:rFonts w:cs="Arial"/>
          <w:szCs w:val="24"/>
          <w:lang w:val="mn-MN"/>
        </w:rPr>
        <w:t>.8.</w:t>
      </w:r>
      <w:r w:rsidR="00DF08C1" w:rsidRPr="00586FD6">
        <w:rPr>
          <w:rFonts w:cs="Arial"/>
          <w:szCs w:val="24"/>
          <w:lang w:val="mn-MN"/>
        </w:rPr>
        <w:t xml:space="preserve">Тендерийн баталгаа </w:t>
      </w:r>
      <w:r w:rsidRPr="00586FD6">
        <w:rPr>
          <w:rFonts w:cs="Arial"/>
          <w:szCs w:val="24"/>
          <w:lang w:val="mn-MN"/>
        </w:rPr>
        <w:t>гэрээ байгуулах хүртэл</w:t>
      </w:r>
      <w:r w:rsidR="00DF08C1" w:rsidRPr="00586FD6">
        <w:rPr>
          <w:rFonts w:cs="Arial"/>
          <w:szCs w:val="24"/>
          <w:lang w:val="mn-MN"/>
        </w:rPr>
        <w:t xml:space="preserve"> эсхүл</w:t>
      </w:r>
      <w:r w:rsidRPr="00586FD6">
        <w:rPr>
          <w:rFonts w:cs="Arial"/>
          <w:szCs w:val="24"/>
          <w:lang w:val="mn-MN"/>
        </w:rPr>
        <w:t xml:space="preserve"> </w:t>
      </w:r>
      <w:r w:rsidR="009C628C" w:rsidRPr="00586FD6">
        <w:rPr>
          <w:rFonts w:cs="Arial"/>
          <w:szCs w:val="24"/>
          <w:lang w:val="mn-MN"/>
        </w:rPr>
        <w:t>т</w:t>
      </w:r>
      <w:r w:rsidR="00CD2BF8" w:rsidRPr="00586FD6">
        <w:rPr>
          <w:rFonts w:cs="Arial"/>
          <w:szCs w:val="24"/>
          <w:lang w:val="mn-MN"/>
        </w:rPr>
        <w:t xml:space="preserve">ендер шалгаруулалтын баримт бичигт заасан </w:t>
      </w:r>
      <w:r w:rsidRPr="00586FD6">
        <w:rPr>
          <w:rFonts w:cs="Arial"/>
          <w:szCs w:val="24"/>
          <w:lang w:val="mn-MN"/>
        </w:rPr>
        <w:t xml:space="preserve">хугацаанд хүчинтэй байна. </w:t>
      </w:r>
    </w:p>
    <w:p w14:paraId="05DC902E" w14:textId="77777777" w:rsidR="00400CA2" w:rsidRPr="00586FD6" w:rsidRDefault="00400CA2" w:rsidP="0089576F">
      <w:pPr>
        <w:pStyle w:val="NoSpacing"/>
        <w:ind w:firstLine="360"/>
        <w:jc w:val="both"/>
        <w:rPr>
          <w:rFonts w:cs="Arial"/>
          <w:szCs w:val="24"/>
          <w:lang w:val="mn-MN"/>
        </w:rPr>
      </w:pPr>
    </w:p>
    <w:p w14:paraId="4CD7066E" w14:textId="7C203B72" w:rsidR="00D7016B" w:rsidRPr="00586FD6" w:rsidRDefault="00834ED7" w:rsidP="00FB24D0">
      <w:pPr>
        <w:pStyle w:val="Heading2"/>
        <w:numPr>
          <w:ilvl w:val="0"/>
          <w:numId w:val="0"/>
        </w:numPr>
        <w:ind w:left="2268" w:hanging="1908"/>
      </w:pPr>
      <w:bookmarkStart w:id="92" w:name="_Ref83045086"/>
      <w:bookmarkStart w:id="93" w:name="_Toc92150613"/>
      <w:bookmarkStart w:id="94" w:name="_Toc89718522"/>
      <w:r w:rsidRPr="00586FD6">
        <w:t>15 дугаар</w:t>
      </w:r>
      <w:r w:rsidR="00B467B2" w:rsidRPr="00586FD6">
        <w:t xml:space="preserve"> зүйл.</w:t>
      </w:r>
      <w:r w:rsidR="00430B02" w:rsidRPr="00586FD6">
        <w:t>Чадавх</w:t>
      </w:r>
      <w:r w:rsidR="00564745" w:rsidRPr="00586FD6">
        <w:t>ын</w:t>
      </w:r>
      <w:r w:rsidR="00430B02" w:rsidRPr="00586FD6">
        <w:t xml:space="preserve"> болон туршлагын</w:t>
      </w:r>
      <w:r w:rsidR="00C14660" w:rsidRPr="00586FD6">
        <w:t xml:space="preserve"> </w:t>
      </w:r>
      <w:r w:rsidR="009A527E" w:rsidRPr="00586FD6">
        <w:t>шаард</w:t>
      </w:r>
      <w:r w:rsidR="009D40F9" w:rsidRPr="00586FD6">
        <w:t>лага</w:t>
      </w:r>
      <w:bookmarkEnd w:id="92"/>
      <w:r w:rsidR="008F3F38" w:rsidRPr="00586FD6">
        <w:t xml:space="preserve"> </w:t>
      </w:r>
      <w:r w:rsidR="00FB24D0" w:rsidRPr="00586FD6">
        <w:br/>
      </w:r>
      <w:r w:rsidR="008F3F38" w:rsidRPr="00586FD6">
        <w:t>тавих үндэслэл</w:t>
      </w:r>
      <w:bookmarkEnd w:id="93"/>
      <w:bookmarkEnd w:id="94"/>
    </w:p>
    <w:p w14:paraId="30C7E0AB" w14:textId="77777777" w:rsidR="00400CA2" w:rsidRPr="00586FD6" w:rsidRDefault="00400CA2" w:rsidP="0089576F">
      <w:pPr>
        <w:pStyle w:val="NoSpacing"/>
        <w:ind w:firstLine="360"/>
        <w:jc w:val="both"/>
        <w:rPr>
          <w:rFonts w:cs="Arial"/>
          <w:szCs w:val="24"/>
          <w:lang w:val="mn-MN"/>
        </w:rPr>
      </w:pPr>
      <w:bookmarkStart w:id="95" w:name="_Ref85636938"/>
    </w:p>
    <w:p w14:paraId="63B2A627" w14:textId="7B958117" w:rsidR="00844F43"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5</w:t>
      </w:r>
      <w:r w:rsidRPr="00586FD6">
        <w:rPr>
          <w:rFonts w:cs="Arial"/>
          <w:szCs w:val="24"/>
          <w:lang w:val="mn-MN"/>
        </w:rPr>
        <w:t>.1.</w:t>
      </w:r>
      <w:r w:rsidR="000D302C" w:rsidRPr="00586FD6">
        <w:rPr>
          <w:rFonts w:cs="Arial"/>
          <w:szCs w:val="24"/>
          <w:lang w:val="mn-MN"/>
        </w:rPr>
        <w:t xml:space="preserve">Захиалагч </w:t>
      </w:r>
      <w:r w:rsidR="00E304C1" w:rsidRPr="00586FD6">
        <w:rPr>
          <w:rFonts w:cs="Arial"/>
          <w:szCs w:val="24"/>
          <w:lang w:val="mn-MN"/>
        </w:rPr>
        <w:t>гэрээний үүрэг гүйцэтгэхэд</w:t>
      </w:r>
      <w:r w:rsidR="00F769DF" w:rsidRPr="00586FD6">
        <w:rPr>
          <w:rFonts w:cs="Arial"/>
          <w:szCs w:val="24"/>
          <w:lang w:val="mn-MN"/>
        </w:rPr>
        <w:t xml:space="preserve"> </w:t>
      </w:r>
      <w:r w:rsidR="00697BAB" w:rsidRPr="00586FD6">
        <w:rPr>
          <w:rFonts w:cs="Arial"/>
          <w:szCs w:val="24"/>
          <w:lang w:val="mn-MN"/>
        </w:rPr>
        <w:t>сонирхогч этгээд болон оролцогчи</w:t>
      </w:r>
      <w:r w:rsidR="00FF2E6C" w:rsidRPr="00586FD6">
        <w:rPr>
          <w:rFonts w:cs="Arial"/>
          <w:szCs w:val="24"/>
          <w:lang w:val="mn-MN"/>
        </w:rPr>
        <w:t>д</w:t>
      </w:r>
      <w:r w:rsidR="00697BAB" w:rsidRPr="00586FD6">
        <w:rPr>
          <w:rFonts w:cs="Arial"/>
          <w:szCs w:val="24"/>
          <w:lang w:val="mn-MN"/>
        </w:rPr>
        <w:t xml:space="preserve"> </w:t>
      </w:r>
      <w:r w:rsidR="00FF2E6C" w:rsidRPr="00586FD6">
        <w:rPr>
          <w:rFonts w:cs="Arial"/>
          <w:szCs w:val="24"/>
          <w:lang w:val="mn-MN"/>
        </w:rPr>
        <w:t xml:space="preserve">тавигдах зайлшгүй шаардлагад үндэслэсэн </w:t>
      </w:r>
      <w:r w:rsidR="00026DF0" w:rsidRPr="00586FD6">
        <w:rPr>
          <w:rFonts w:cs="Arial"/>
          <w:szCs w:val="24"/>
          <w:lang w:val="mn-MN"/>
        </w:rPr>
        <w:t>санхүүгийн</w:t>
      </w:r>
      <w:r w:rsidR="004B343C" w:rsidRPr="00586FD6">
        <w:rPr>
          <w:rFonts w:cs="Arial"/>
          <w:szCs w:val="24"/>
          <w:lang w:val="mn-MN"/>
        </w:rPr>
        <w:t xml:space="preserve"> болон</w:t>
      </w:r>
      <w:r w:rsidR="001355CF" w:rsidRPr="00586FD6">
        <w:rPr>
          <w:rFonts w:cs="Arial"/>
          <w:szCs w:val="24"/>
          <w:lang w:val="mn-MN"/>
        </w:rPr>
        <w:t xml:space="preserve"> техникийн</w:t>
      </w:r>
      <w:r w:rsidR="004B343C" w:rsidRPr="00586FD6">
        <w:rPr>
          <w:rFonts w:cs="Arial"/>
          <w:szCs w:val="24"/>
          <w:lang w:val="mn-MN"/>
        </w:rPr>
        <w:t xml:space="preserve"> чадавх,</w:t>
      </w:r>
      <w:r w:rsidR="001355CF" w:rsidRPr="00586FD6">
        <w:rPr>
          <w:rFonts w:cs="Arial"/>
          <w:szCs w:val="24"/>
          <w:lang w:val="mn-MN"/>
        </w:rPr>
        <w:t xml:space="preserve"> туршлагын</w:t>
      </w:r>
      <w:r w:rsidR="005B0C68" w:rsidRPr="00586FD6">
        <w:rPr>
          <w:rFonts w:cs="Arial"/>
          <w:szCs w:val="24"/>
          <w:lang w:val="mn-MN"/>
        </w:rPr>
        <w:t xml:space="preserve"> талаар</w:t>
      </w:r>
      <w:r w:rsidR="00552667" w:rsidRPr="00586FD6">
        <w:rPr>
          <w:rFonts w:cs="Arial"/>
          <w:szCs w:val="24"/>
          <w:lang w:val="mn-MN"/>
        </w:rPr>
        <w:t xml:space="preserve"> </w:t>
      </w:r>
      <w:r w:rsidR="00672717" w:rsidRPr="00586FD6">
        <w:rPr>
          <w:rFonts w:cs="Arial"/>
          <w:szCs w:val="24"/>
          <w:lang w:val="mn-MN"/>
        </w:rPr>
        <w:t xml:space="preserve">хангавал зохих доод </w:t>
      </w:r>
      <w:r w:rsidR="00552667" w:rsidRPr="00586FD6">
        <w:rPr>
          <w:rFonts w:cs="Arial"/>
          <w:szCs w:val="24"/>
          <w:lang w:val="mn-MN"/>
        </w:rPr>
        <w:t>шаардлага,</w:t>
      </w:r>
      <w:r w:rsidR="001355CF" w:rsidRPr="00586FD6">
        <w:rPr>
          <w:rFonts w:cs="Arial"/>
          <w:szCs w:val="24"/>
          <w:lang w:val="mn-MN"/>
        </w:rPr>
        <w:t xml:space="preserve"> шалгуур үзүүлэлтийг </w:t>
      </w:r>
      <w:r w:rsidR="00D81C49" w:rsidRPr="00586FD6">
        <w:rPr>
          <w:rFonts w:cs="Arial"/>
          <w:szCs w:val="24"/>
          <w:lang w:val="mn-MN"/>
        </w:rPr>
        <w:t>тендер</w:t>
      </w:r>
      <w:r w:rsidR="007038CD" w:rsidRPr="00586FD6">
        <w:rPr>
          <w:rFonts w:cs="Arial"/>
          <w:szCs w:val="24"/>
          <w:lang w:val="mn-MN"/>
        </w:rPr>
        <w:t xml:space="preserve"> </w:t>
      </w:r>
      <w:r w:rsidR="00D81C49" w:rsidRPr="00586FD6">
        <w:rPr>
          <w:rFonts w:cs="Arial"/>
          <w:szCs w:val="24"/>
          <w:lang w:val="mn-MN"/>
        </w:rPr>
        <w:t xml:space="preserve">шалгаруулалтын баримт бичигт </w:t>
      </w:r>
      <w:r w:rsidR="009A32D0" w:rsidRPr="00586FD6">
        <w:rPr>
          <w:rFonts w:cs="Arial"/>
          <w:szCs w:val="24"/>
          <w:lang w:val="mn-MN"/>
        </w:rPr>
        <w:t>заа</w:t>
      </w:r>
      <w:r w:rsidR="007038CD" w:rsidRPr="00586FD6">
        <w:rPr>
          <w:rFonts w:cs="Arial"/>
          <w:szCs w:val="24"/>
          <w:lang w:val="mn-MN"/>
        </w:rPr>
        <w:t>на</w:t>
      </w:r>
      <w:r w:rsidR="00844F43" w:rsidRPr="00586FD6">
        <w:rPr>
          <w:rFonts w:cs="Arial"/>
          <w:szCs w:val="24"/>
          <w:lang w:val="mn-MN"/>
        </w:rPr>
        <w:t>.</w:t>
      </w:r>
      <w:bookmarkEnd w:id="95"/>
    </w:p>
    <w:p w14:paraId="28F8207E" w14:textId="77777777" w:rsidR="00400CA2" w:rsidRPr="00586FD6" w:rsidRDefault="00400CA2" w:rsidP="0089576F">
      <w:pPr>
        <w:pStyle w:val="NoSpacing"/>
        <w:tabs>
          <w:tab w:val="left" w:pos="3600"/>
        </w:tabs>
        <w:ind w:firstLine="360"/>
        <w:jc w:val="both"/>
        <w:rPr>
          <w:rFonts w:cs="Arial"/>
          <w:szCs w:val="24"/>
          <w:lang w:val="mn-MN"/>
        </w:rPr>
      </w:pPr>
    </w:p>
    <w:p w14:paraId="5B34F4D6" w14:textId="01B1259F" w:rsidR="00FB12F9" w:rsidRPr="00586FD6" w:rsidRDefault="001437EF" w:rsidP="0089576F">
      <w:pPr>
        <w:pStyle w:val="NoSpacing"/>
        <w:ind w:firstLine="360"/>
        <w:jc w:val="both"/>
        <w:rPr>
          <w:rFonts w:cs="Arial"/>
          <w:szCs w:val="24"/>
          <w:lang w:val="mn-MN"/>
        </w:rPr>
      </w:pPr>
      <w:bookmarkStart w:id="96" w:name="_Ref83656611"/>
      <w:r w:rsidRPr="00586FD6">
        <w:rPr>
          <w:rFonts w:cs="Arial"/>
          <w:szCs w:val="24"/>
          <w:lang w:val="mn-MN"/>
        </w:rPr>
        <w:t>1</w:t>
      </w:r>
      <w:r w:rsidR="00834ED7" w:rsidRPr="00586FD6">
        <w:rPr>
          <w:rFonts w:cs="Arial"/>
          <w:szCs w:val="24"/>
          <w:lang w:val="mn-MN"/>
        </w:rPr>
        <w:t>5</w:t>
      </w:r>
      <w:r w:rsidRPr="00586FD6">
        <w:rPr>
          <w:rFonts w:cs="Arial"/>
          <w:szCs w:val="24"/>
          <w:lang w:val="mn-MN"/>
        </w:rPr>
        <w:t>.</w:t>
      </w:r>
      <w:r w:rsidR="00D224B0" w:rsidRPr="00586FD6">
        <w:rPr>
          <w:rFonts w:cs="Arial"/>
          <w:szCs w:val="24"/>
          <w:lang w:val="mn-MN"/>
        </w:rPr>
        <w:t>2</w:t>
      </w:r>
      <w:r w:rsidRPr="00586FD6">
        <w:rPr>
          <w:rFonts w:cs="Arial"/>
          <w:szCs w:val="24"/>
          <w:lang w:val="mn-MN"/>
        </w:rPr>
        <w:t>.</w:t>
      </w:r>
      <w:r w:rsidR="00F66704" w:rsidRPr="00586FD6">
        <w:rPr>
          <w:rFonts w:cs="Arial"/>
          <w:szCs w:val="24"/>
          <w:lang w:val="mn-MN"/>
        </w:rPr>
        <w:t>Ц</w:t>
      </w:r>
      <w:r w:rsidR="00850A5E" w:rsidRPr="00586FD6">
        <w:rPr>
          <w:rFonts w:cs="Arial"/>
          <w:szCs w:val="24"/>
          <w:lang w:val="mn-MN"/>
        </w:rPr>
        <w:t>ахим систем</w:t>
      </w:r>
      <w:r w:rsidR="00B3447F" w:rsidRPr="00586FD6">
        <w:rPr>
          <w:rFonts w:cs="Arial"/>
          <w:szCs w:val="24"/>
          <w:lang w:val="mn-MN"/>
        </w:rPr>
        <w:t xml:space="preserve">ээр дамжуулан </w:t>
      </w:r>
      <w:r w:rsidR="00143E12" w:rsidRPr="00586FD6">
        <w:rPr>
          <w:rFonts w:cs="Arial"/>
          <w:szCs w:val="24"/>
          <w:lang w:val="mn-MN"/>
        </w:rPr>
        <w:t xml:space="preserve">шалгах </w:t>
      </w:r>
      <w:r w:rsidR="00B3447F" w:rsidRPr="00586FD6">
        <w:rPr>
          <w:rFonts w:cs="Arial"/>
          <w:szCs w:val="24"/>
          <w:lang w:val="mn-MN"/>
        </w:rPr>
        <w:t>боломжтой</w:t>
      </w:r>
      <w:r w:rsidR="00C1071E" w:rsidRPr="00586FD6">
        <w:rPr>
          <w:rFonts w:cs="Arial"/>
          <w:szCs w:val="24"/>
          <w:lang w:val="mn-MN"/>
        </w:rPr>
        <w:t>, түүнчлэн</w:t>
      </w:r>
      <w:r w:rsidR="00850A5E" w:rsidRPr="00586FD6">
        <w:rPr>
          <w:rFonts w:cs="Arial"/>
          <w:szCs w:val="24"/>
          <w:lang w:val="mn-MN"/>
        </w:rPr>
        <w:t xml:space="preserve"> хууль тогтоомжи</w:t>
      </w:r>
      <w:r w:rsidR="00E310A8" w:rsidRPr="00586FD6">
        <w:rPr>
          <w:rFonts w:cs="Arial"/>
          <w:szCs w:val="24"/>
          <w:lang w:val="mn-MN"/>
        </w:rPr>
        <w:t>д заасн</w:t>
      </w:r>
      <w:r w:rsidR="00077A97" w:rsidRPr="00586FD6">
        <w:rPr>
          <w:rFonts w:cs="Arial"/>
          <w:szCs w:val="24"/>
          <w:lang w:val="mn-MN"/>
        </w:rPr>
        <w:t>аар</w:t>
      </w:r>
      <w:r w:rsidR="00850A5E" w:rsidRPr="00586FD6">
        <w:rPr>
          <w:rFonts w:cs="Arial"/>
          <w:szCs w:val="24"/>
          <w:lang w:val="mn-MN"/>
        </w:rPr>
        <w:t xml:space="preserve"> эрх бүхий байгууллаг</w:t>
      </w:r>
      <w:r w:rsidR="00077A97" w:rsidRPr="00586FD6">
        <w:rPr>
          <w:rFonts w:cs="Arial"/>
          <w:szCs w:val="24"/>
          <w:lang w:val="mn-MN"/>
        </w:rPr>
        <w:t>аас хөтөлж, бүрдүүлсэн</w:t>
      </w:r>
      <w:r w:rsidR="00850A5E" w:rsidRPr="00586FD6">
        <w:rPr>
          <w:rFonts w:cs="Arial"/>
          <w:szCs w:val="24"/>
          <w:lang w:val="mn-MN"/>
        </w:rPr>
        <w:t xml:space="preserve"> </w:t>
      </w:r>
      <w:r w:rsidR="005B5DA2" w:rsidRPr="00586FD6">
        <w:rPr>
          <w:rFonts w:cs="Arial"/>
          <w:szCs w:val="24"/>
          <w:lang w:val="mn-MN"/>
        </w:rPr>
        <w:t>мэдээллийн санд байгаа олон</w:t>
      </w:r>
      <w:r w:rsidR="00850A5E" w:rsidRPr="00586FD6">
        <w:rPr>
          <w:rFonts w:cs="Arial"/>
          <w:szCs w:val="24"/>
          <w:lang w:val="mn-MN"/>
        </w:rPr>
        <w:t xml:space="preserve"> нийтэд </w:t>
      </w:r>
      <w:r w:rsidR="005B5DA2" w:rsidRPr="00586FD6">
        <w:rPr>
          <w:rFonts w:cs="Arial"/>
          <w:szCs w:val="24"/>
          <w:lang w:val="mn-MN"/>
        </w:rPr>
        <w:t>нээлттэй</w:t>
      </w:r>
      <w:r w:rsidR="00850A5E" w:rsidRPr="00586FD6">
        <w:rPr>
          <w:rFonts w:cs="Arial"/>
          <w:szCs w:val="24"/>
          <w:lang w:val="mn-MN"/>
        </w:rPr>
        <w:t xml:space="preserve"> мэдээллийг нотлох баримт</w:t>
      </w:r>
      <w:r w:rsidR="00737B7B" w:rsidRPr="00586FD6">
        <w:rPr>
          <w:rFonts w:cs="Arial"/>
          <w:szCs w:val="24"/>
          <w:lang w:val="mn-MN"/>
        </w:rPr>
        <w:t>аар</w:t>
      </w:r>
      <w:r w:rsidR="00850A5E" w:rsidRPr="00586FD6">
        <w:rPr>
          <w:rFonts w:cs="Arial"/>
          <w:szCs w:val="24"/>
          <w:lang w:val="mn-MN"/>
        </w:rPr>
        <w:t xml:space="preserve"> ирүүлэхийг оролцогчоос шаардахгүй.</w:t>
      </w:r>
      <w:bookmarkEnd w:id="96"/>
    </w:p>
    <w:p w14:paraId="74FB86BC" w14:textId="77777777" w:rsidR="00400CA2" w:rsidRPr="00586FD6" w:rsidRDefault="00400CA2" w:rsidP="00F51B9C">
      <w:pPr>
        <w:pStyle w:val="NoSpacing"/>
        <w:ind w:firstLine="0"/>
        <w:jc w:val="both"/>
        <w:rPr>
          <w:rFonts w:cs="Arial"/>
          <w:szCs w:val="24"/>
          <w:lang w:val="mn-MN"/>
        </w:rPr>
      </w:pPr>
    </w:p>
    <w:p w14:paraId="5A869C05" w14:textId="4207C68B" w:rsidR="00511DB8" w:rsidRPr="00586FD6" w:rsidRDefault="001437EF" w:rsidP="00511DB8">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5</w:t>
      </w:r>
      <w:r w:rsidRPr="00586FD6">
        <w:rPr>
          <w:rFonts w:cs="Arial"/>
          <w:szCs w:val="24"/>
          <w:lang w:val="mn-MN"/>
        </w:rPr>
        <w:t>.</w:t>
      </w:r>
      <w:r w:rsidR="00D224B0" w:rsidRPr="00586FD6">
        <w:rPr>
          <w:rFonts w:cs="Arial"/>
          <w:szCs w:val="24"/>
          <w:lang w:val="mn-MN"/>
        </w:rPr>
        <w:t>3</w:t>
      </w:r>
      <w:r w:rsidRPr="00586FD6">
        <w:rPr>
          <w:rFonts w:cs="Arial"/>
          <w:szCs w:val="24"/>
          <w:lang w:val="mn-MN"/>
        </w:rPr>
        <w:t>.</w:t>
      </w:r>
      <w:r w:rsidR="00B64745" w:rsidRPr="00586FD6">
        <w:rPr>
          <w:rFonts w:cs="Arial"/>
          <w:szCs w:val="24"/>
          <w:lang w:val="mn-MN"/>
        </w:rPr>
        <w:t xml:space="preserve">Энэ </w:t>
      </w:r>
      <w:r w:rsidR="00D30750" w:rsidRPr="00586FD6">
        <w:rPr>
          <w:rFonts w:cs="Arial"/>
          <w:szCs w:val="24"/>
          <w:lang w:val="mn-MN"/>
        </w:rPr>
        <w:t xml:space="preserve">зүйлийн </w:t>
      </w:r>
      <w:r w:rsidR="00EC750F" w:rsidRPr="00586FD6">
        <w:rPr>
          <w:rFonts w:cs="Arial"/>
          <w:szCs w:val="24"/>
          <w:lang w:val="mn-MN"/>
        </w:rPr>
        <w:t>1</w:t>
      </w:r>
      <w:r w:rsidR="00834ED7" w:rsidRPr="00586FD6">
        <w:rPr>
          <w:rFonts w:cs="Arial"/>
          <w:szCs w:val="24"/>
          <w:lang w:val="mn-MN"/>
        </w:rPr>
        <w:t>5</w:t>
      </w:r>
      <w:r w:rsidR="00EC750F" w:rsidRPr="00586FD6">
        <w:rPr>
          <w:rFonts w:cs="Arial"/>
          <w:szCs w:val="24"/>
          <w:lang w:val="mn-MN"/>
        </w:rPr>
        <w:t>.</w:t>
      </w:r>
      <w:r w:rsidR="00D224B0" w:rsidRPr="00586FD6">
        <w:rPr>
          <w:rFonts w:cs="Arial"/>
          <w:szCs w:val="24"/>
          <w:lang w:val="mn-MN"/>
        </w:rPr>
        <w:t>2</w:t>
      </w:r>
      <w:r w:rsidR="00EC750F" w:rsidRPr="00586FD6">
        <w:rPr>
          <w:rFonts w:cs="Arial"/>
          <w:szCs w:val="24"/>
          <w:lang w:val="mn-MN"/>
        </w:rPr>
        <w:t xml:space="preserve"> дахь хэсэг</w:t>
      </w:r>
      <w:r w:rsidR="0059594C" w:rsidRPr="00586FD6">
        <w:rPr>
          <w:rFonts w:cs="Arial"/>
          <w:szCs w:val="24"/>
          <w:lang w:val="mn-MN"/>
        </w:rPr>
        <w:t xml:space="preserve"> гадаадын этгээд</w:t>
      </w:r>
      <w:r w:rsidR="00175D14" w:rsidRPr="00586FD6">
        <w:rPr>
          <w:rFonts w:cs="Arial"/>
          <w:szCs w:val="24"/>
          <w:lang w:val="mn-MN"/>
        </w:rPr>
        <w:t xml:space="preserve">ийн гадаад </w:t>
      </w:r>
      <w:r w:rsidR="0032258D" w:rsidRPr="00586FD6">
        <w:rPr>
          <w:rFonts w:cs="Arial"/>
          <w:szCs w:val="24"/>
          <w:lang w:val="mn-MN"/>
        </w:rPr>
        <w:t>улсаас бүрдүүлэх баримт бичигт</w:t>
      </w:r>
      <w:r w:rsidR="0059594C" w:rsidRPr="00586FD6">
        <w:rPr>
          <w:rFonts w:cs="Arial"/>
          <w:szCs w:val="24"/>
          <w:lang w:val="mn-MN"/>
        </w:rPr>
        <w:t xml:space="preserve"> хамаарахгүй</w:t>
      </w:r>
      <w:r w:rsidR="008343D0" w:rsidRPr="00586FD6">
        <w:rPr>
          <w:rFonts w:cs="Arial"/>
          <w:szCs w:val="24"/>
          <w:lang w:val="mn-MN"/>
        </w:rPr>
        <w:t>.</w:t>
      </w:r>
    </w:p>
    <w:p w14:paraId="122729A5" w14:textId="77777777" w:rsidR="00511DB8" w:rsidRPr="00586FD6" w:rsidRDefault="00511DB8" w:rsidP="00511DB8">
      <w:pPr>
        <w:pStyle w:val="NoSpacing"/>
        <w:ind w:firstLine="360"/>
        <w:jc w:val="both"/>
        <w:rPr>
          <w:rFonts w:cs="Arial"/>
          <w:szCs w:val="24"/>
          <w:lang w:val="mn-MN"/>
        </w:rPr>
      </w:pPr>
    </w:p>
    <w:p w14:paraId="19A1AF5A" w14:textId="3FAF2E9E" w:rsidR="00FB12F9" w:rsidRPr="00586FD6" w:rsidRDefault="00511DB8" w:rsidP="00511DB8">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5</w:t>
      </w:r>
      <w:r w:rsidRPr="00586FD6">
        <w:rPr>
          <w:rFonts w:cs="Arial"/>
          <w:szCs w:val="24"/>
          <w:lang w:val="mn-MN"/>
        </w:rPr>
        <w:t>.</w:t>
      </w:r>
      <w:r w:rsidR="00672318" w:rsidRPr="00586FD6">
        <w:rPr>
          <w:rFonts w:cs="Arial"/>
          <w:szCs w:val="24"/>
          <w:lang w:val="mn-MN"/>
        </w:rPr>
        <w:t>4</w:t>
      </w:r>
      <w:r w:rsidRPr="00586FD6">
        <w:rPr>
          <w:rFonts w:cs="Arial"/>
          <w:szCs w:val="24"/>
          <w:lang w:val="mn-MN"/>
        </w:rPr>
        <w:t>.</w:t>
      </w:r>
      <w:r w:rsidR="00875A67" w:rsidRPr="00586FD6">
        <w:rPr>
          <w:rFonts w:cs="Arial"/>
          <w:szCs w:val="24"/>
          <w:lang w:val="mn-MN"/>
        </w:rPr>
        <w:t>Энэ хуульд өөрөөр заа</w:t>
      </w:r>
      <w:r w:rsidR="008D5BB5" w:rsidRPr="00586FD6">
        <w:rPr>
          <w:rFonts w:cs="Arial"/>
          <w:szCs w:val="24"/>
          <w:lang w:val="mn-MN"/>
        </w:rPr>
        <w:t>гаагүй бол з</w:t>
      </w:r>
      <w:r w:rsidR="00912A0D" w:rsidRPr="00586FD6">
        <w:rPr>
          <w:rFonts w:cs="Arial"/>
          <w:szCs w:val="24"/>
          <w:lang w:val="mn-MN"/>
        </w:rPr>
        <w:t xml:space="preserve">ахиалагч </w:t>
      </w:r>
      <w:r w:rsidR="00FB12F9" w:rsidRPr="00586FD6">
        <w:rPr>
          <w:rFonts w:cs="Arial"/>
          <w:szCs w:val="24"/>
          <w:lang w:val="mn-MN"/>
        </w:rPr>
        <w:t>гэрээний үүрг</w:t>
      </w:r>
      <w:r w:rsidR="002C4832" w:rsidRPr="00586FD6">
        <w:rPr>
          <w:rFonts w:cs="Arial"/>
          <w:szCs w:val="24"/>
          <w:lang w:val="mn-MN"/>
        </w:rPr>
        <w:t>ийн</w:t>
      </w:r>
      <w:r w:rsidR="00FB12F9" w:rsidRPr="00586FD6">
        <w:rPr>
          <w:rFonts w:cs="Arial"/>
          <w:szCs w:val="24"/>
          <w:lang w:val="mn-MN"/>
        </w:rPr>
        <w:t xml:space="preserve"> гүйцэтгэ</w:t>
      </w:r>
      <w:r w:rsidR="002C4832" w:rsidRPr="00586FD6">
        <w:rPr>
          <w:rFonts w:cs="Arial"/>
          <w:szCs w:val="24"/>
          <w:lang w:val="mn-MN"/>
        </w:rPr>
        <w:t xml:space="preserve">лд үл хамаарах </w:t>
      </w:r>
      <w:r w:rsidR="00FB12F9" w:rsidRPr="00586FD6">
        <w:rPr>
          <w:rFonts w:cs="Arial"/>
          <w:szCs w:val="24"/>
          <w:lang w:val="mn-MN"/>
        </w:rPr>
        <w:t>шаардлаг</w:t>
      </w:r>
      <w:r w:rsidR="00533751" w:rsidRPr="00586FD6">
        <w:rPr>
          <w:rFonts w:cs="Arial"/>
          <w:szCs w:val="24"/>
          <w:lang w:val="mn-MN"/>
        </w:rPr>
        <w:t>ыг тендер шалгаруулалтын баримт бичигт</w:t>
      </w:r>
      <w:r w:rsidR="003F5904" w:rsidRPr="00586FD6">
        <w:rPr>
          <w:rFonts w:cs="Arial"/>
          <w:szCs w:val="24"/>
          <w:lang w:val="mn-MN"/>
        </w:rPr>
        <w:t xml:space="preserve"> </w:t>
      </w:r>
      <w:r w:rsidR="00402E0B" w:rsidRPr="00586FD6">
        <w:rPr>
          <w:rFonts w:cs="Arial"/>
          <w:szCs w:val="24"/>
          <w:lang w:val="mn-MN"/>
        </w:rPr>
        <w:t>заахыг хориглоно</w:t>
      </w:r>
      <w:r w:rsidR="00FB12F9" w:rsidRPr="00586FD6">
        <w:rPr>
          <w:rFonts w:cs="Arial"/>
          <w:szCs w:val="24"/>
          <w:lang w:val="mn-MN"/>
        </w:rPr>
        <w:t>.</w:t>
      </w:r>
    </w:p>
    <w:p w14:paraId="16C2E365" w14:textId="77777777" w:rsidR="00400CA2" w:rsidRPr="00586FD6" w:rsidRDefault="00400CA2" w:rsidP="0089576F">
      <w:pPr>
        <w:pStyle w:val="NoSpacing"/>
        <w:ind w:firstLine="360"/>
        <w:jc w:val="both"/>
        <w:rPr>
          <w:rFonts w:cs="Arial"/>
          <w:szCs w:val="24"/>
          <w:lang w:val="mn-MN"/>
        </w:rPr>
      </w:pPr>
      <w:bookmarkStart w:id="97" w:name="_Ref82769993"/>
    </w:p>
    <w:p w14:paraId="1CF6FCA9" w14:textId="0E15CAE2" w:rsidR="00C12D94"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5</w:t>
      </w:r>
      <w:r w:rsidRPr="00586FD6">
        <w:rPr>
          <w:rFonts w:cs="Arial"/>
          <w:szCs w:val="24"/>
          <w:lang w:val="mn-MN"/>
        </w:rPr>
        <w:t>.</w:t>
      </w:r>
      <w:r w:rsidR="00672318" w:rsidRPr="00586FD6">
        <w:rPr>
          <w:rFonts w:cs="Arial"/>
          <w:szCs w:val="24"/>
          <w:lang w:val="mn-MN"/>
        </w:rPr>
        <w:t>5</w:t>
      </w:r>
      <w:r w:rsidRPr="00586FD6">
        <w:rPr>
          <w:rFonts w:cs="Arial"/>
          <w:szCs w:val="24"/>
          <w:lang w:val="mn-MN"/>
        </w:rPr>
        <w:t>.</w:t>
      </w:r>
      <w:r w:rsidR="005F47A0" w:rsidRPr="00586FD6">
        <w:rPr>
          <w:rFonts w:cs="Arial"/>
          <w:szCs w:val="24"/>
          <w:lang w:val="mn-MN"/>
        </w:rPr>
        <w:t>Гэрээ</w:t>
      </w:r>
      <w:r w:rsidR="00D74FE1" w:rsidRPr="00586FD6">
        <w:rPr>
          <w:rFonts w:cs="Arial"/>
          <w:szCs w:val="24"/>
          <w:lang w:val="mn-MN"/>
        </w:rPr>
        <w:t>ний үүргийг</w:t>
      </w:r>
      <w:r w:rsidR="008D79E5" w:rsidRPr="00586FD6">
        <w:rPr>
          <w:rFonts w:cs="Arial"/>
          <w:szCs w:val="24"/>
          <w:lang w:val="mn-MN"/>
        </w:rPr>
        <w:t xml:space="preserve"> </w:t>
      </w:r>
      <w:r w:rsidR="00456E57" w:rsidRPr="00586FD6">
        <w:rPr>
          <w:rFonts w:cs="Arial"/>
          <w:szCs w:val="24"/>
          <w:lang w:val="mn-MN"/>
        </w:rPr>
        <w:t>гүйцэтгэхэд</w:t>
      </w:r>
      <w:r w:rsidR="003C1B5B" w:rsidRPr="00586FD6">
        <w:rPr>
          <w:rFonts w:cs="Arial"/>
          <w:szCs w:val="24"/>
          <w:lang w:val="mn-MN"/>
        </w:rPr>
        <w:t xml:space="preserve"> хууль тогтоомжийн</w:t>
      </w:r>
      <w:r w:rsidR="00B70642" w:rsidRPr="00586FD6">
        <w:rPr>
          <w:rFonts w:cs="Arial"/>
          <w:szCs w:val="24"/>
          <w:lang w:val="mn-MN"/>
        </w:rPr>
        <w:t xml:space="preserve"> дагуу</w:t>
      </w:r>
      <w:r w:rsidR="003C1B5B" w:rsidRPr="00586FD6">
        <w:rPr>
          <w:rFonts w:cs="Arial"/>
          <w:szCs w:val="24"/>
          <w:lang w:val="mn-MN"/>
        </w:rPr>
        <w:t xml:space="preserve"> </w:t>
      </w:r>
      <w:r w:rsidR="008D79E5" w:rsidRPr="00586FD6">
        <w:rPr>
          <w:rFonts w:cs="Arial"/>
          <w:szCs w:val="24"/>
          <w:lang w:val="mn-MN"/>
        </w:rPr>
        <w:t>зөвшөөрөл</w:t>
      </w:r>
      <w:r w:rsidR="00456E57" w:rsidRPr="00586FD6">
        <w:rPr>
          <w:rFonts w:cs="Arial"/>
          <w:szCs w:val="24"/>
          <w:lang w:val="mn-MN"/>
        </w:rPr>
        <w:t xml:space="preserve"> </w:t>
      </w:r>
      <w:r w:rsidR="00E8165B" w:rsidRPr="00586FD6">
        <w:rPr>
          <w:rFonts w:cs="Arial"/>
          <w:szCs w:val="24"/>
          <w:lang w:val="mn-MN"/>
        </w:rPr>
        <w:t>эсхүл</w:t>
      </w:r>
      <w:r w:rsidR="00456E57" w:rsidRPr="00586FD6">
        <w:rPr>
          <w:rFonts w:cs="Arial"/>
          <w:szCs w:val="24"/>
          <w:lang w:val="mn-MN"/>
        </w:rPr>
        <w:t xml:space="preserve"> </w:t>
      </w:r>
      <w:r w:rsidR="00E41838" w:rsidRPr="00586FD6">
        <w:rPr>
          <w:rFonts w:cs="Arial"/>
          <w:szCs w:val="24"/>
          <w:lang w:val="mn-MN"/>
        </w:rPr>
        <w:t>гэрчилгээ</w:t>
      </w:r>
      <w:r w:rsidR="009D6F3D" w:rsidRPr="00586FD6">
        <w:rPr>
          <w:rFonts w:cs="Arial"/>
          <w:szCs w:val="24"/>
          <w:lang w:val="mn-MN"/>
        </w:rPr>
        <w:t xml:space="preserve"> шаард</w:t>
      </w:r>
      <w:r w:rsidR="0078310D" w:rsidRPr="00586FD6">
        <w:rPr>
          <w:rFonts w:cs="Arial"/>
          <w:szCs w:val="24"/>
          <w:lang w:val="mn-MN"/>
        </w:rPr>
        <w:t>ах</w:t>
      </w:r>
      <w:r w:rsidR="009D6F3D" w:rsidRPr="00586FD6">
        <w:rPr>
          <w:rFonts w:cs="Arial"/>
          <w:szCs w:val="24"/>
          <w:lang w:val="mn-MN"/>
        </w:rPr>
        <w:t xml:space="preserve"> бол</w:t>
      </w:r>
      <w:r w:rsidR="0078310D" w:rsidRPr="00586FD6">
        <w:rPr>
          <w:rFonts w:cs="Arial"/>
          <w:szCs w:val="24"/>
          <w:lang w:val="mn-MN"/>
        </w:rPr>
        <w:t xml:space="preserve"> </w:t>
      </w:r>
      <w:r w:rsidR="005C7140" w:rsidRPr="00586FD6">
        <w:rPr>
          <w:rFonts w:cs="Arial"/>
          <w:szCs w:val="24"/>
          <w:lang w:val="mn-MN"/>
        </w:rPr>
        <w:t>тендер шалгаруулалтын баримт бичигт заана.</w:t>
      </w:r>
      <w:bookmarkEnd w:id="97"/>
    </w:p>
    <w:p w14:paraId="3383BCD0" w14:textId="77777777" w:rsidR="00400CA2" w:rsidRPr="00586FD6" w:rsidRDefault="00400CA2" w:rsidP="0089576F">
      <w:pPr>
        <w:pStyle w:val="NoSpacing"/>
        <w:ind w:firstLine="360"/>
        <w:jc w:val="both"/>
        <w:rPr>
          <w:rFonts w:cs="Arial"/>
          <w:szCs w:val="24"/>
          <w:lang w:val="mn-MN"/>
        </w:rPr>
      </w:pPr>
      <w:bookmarkStart w:id="98" w:name="_Ref83028966"/>
    </w:p>
    <w:p w14:paraId="002C8EF4" w14:textId="44B2FD4D" w:rsidR="002A3C5F"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5</w:t>
      </w:r>
      <w:r w:rsidRPr="00586FD6">
        <w:rPr>
          <w:rFonts w:cs="Arial"/>
          <w:szCs w:val="24"/>
          <w:lang w:val="mn-MN"/>
        </w:rPr>
        <w:t>.</w:t>
      </w:r>
      <w:r w:rsidR="00BA3FD2" w:rsidRPr="00586FD6">
        <w:rPr>
          <w:rFonts w:cs="Arial"/>
          <w:szCs w:val="24"/>
          <w:lang w:val="mn-MN"/>
        </w:rPr>
        <w:t>6</w:t>
      </w:r>
      <w:r w:rsidRPr="00586FD6">
        <w:rPr>
          <w:rFonts w:cs="Arial"/>
          <w:szCs w:val="24"/>
          <w:lang w:val="mn-MN"/>
        </w:rPr>
        <w:t>.</w:t>
      </w:r>
      <w:r w:rsidR="00EB1C8D" w:rsidRPr="00586FD6">
        <w:rPr>
          <w:rFonts w:cs="Arial"/>
          <w:szCs w:val="24"/>
          <w:lang w:val="mn-MN"/>
        </w:rPr>
        <w:t>Захиалагч</w:t>
      </w:r>
      <w:r w:rsidR="005523C5" w:rsidRPr="00586FD6">
        <w:rPr>
          <w:rFonts w:cs="Arial"/>
          <w:szCs w:val="24"/>
          <w:lang w:val="mn-MN"/>
        </w:rPr>
        <w:t xml:space="preserve"> оролцогч</w:t>
      </w:r>
      <w:r w:rsidR="00245E7D" w:rsidRPr="00586FD6">
        <w:rPr>
          <w:rFonts w:cs="Arial"/>
          <w:szCs w:val="24"/>
          <w:lang w:val="mn-MN"/>
        </w:rPr>
        <w:t>ий</w:t>
      </w:r>
      <w:r w:rsidR="00011EB3" w:rsidRPr="00586FD6">
        <w:rPr>
          <w:rFonts w:cs="Arial"/>
          <w:szCs w:val="24"/>
          <w:lang w:val="mn-MN"/>
        </w:rPr>
        <w:t>н</w:t>
      </w:r>
      <w:r w:rsidR="005523C5" w:rsidRPr="00586FD6">
        <w:rPr>
          <w:rFonts w:cs="Arial"/>
          <w:szCs w:val="24"/>
          <w:lang w:val="mn-MN"/>
        </w:rPr>
        <w:t xml:space="preserve"> </w:t>
      </w:r>
      <w:r w:rsidR="005032BE" w:rsidRPr="00586FD6">
        <w:rPr>
          <w:rFonts w:cs="Arial"/>
          <w:szCs w:val="24"/>
          <w:lang w:val="mn-MN"/>
        </w:rPr>
        <w:t>хэрэгжүүлж байгаа</w:t>
      </w:r>
      <w:r w:rsidR="00AD3D04" w:rsidRPr="00586FD6">
        <w:rPr>
          <w:rFonts w:cs="Arial"/>
          <w:szCs w:val="24"/>
          <w:lang w:val="mn-MN"/>
        </w:rPr>
        <w:t xml:space="preserve"> </w:t>
      </w:r>
      <w:r w:rsidR="005032BE" w:rsidRPr="00586FD6">
        <w:rPr>
          <w:rFonts w:cs="Arial"/>
          <w:szCs w:val="24"/>
          <w:lang w:val="mn-MN"/>
        </w:rPr>
        <w:t xml:space="preserve">гэрээний </w:t>
      </w:r>
      <w:r w:rsidR="005523C5" w:rsidRPr="00586FD6">
        <w:rPr>
          <w:rFonts w:cs="Arial"/>
          <w:szCs w:val="24"/>
          <w:lang w:val="mn-MN"/>
        </w:rPr>
        <w:t>талаарх</w:t>
      </w:r>
      <w:r w:rsidR="00B77402" w:rsidRPr="00586FD6">
        <w:rPr>
          <w:rFonts w:cs="Arial"/>
          <w:szCs w:val="24"/>
          <w:lang w:val="mn-MN"/>
        </w:rPr>
        <w:t xml:space="preserve"> мэдээл</w:t>
      </w:r>
      <w:r w:rsidR="003C79E8" w:rsidRPr="00586FD6">
        <w:rPr>
          <w:rFonts w:cs="Arial"/>
          <w:szCs w:val="24"/>
          <w:lang w:val="mn-MN"/>
        </w:rPr>
        <w:t>эл</w:t>
      </w:r>
      <w:r w:rsidR="00B77402" w:rsidRPr="00586FD6">
        <w:rPr>
          <w:rFonts w:cs="Arial"/>
          <w:szCs w:val="24"/>
          <w:lang w:val="mn-MN"/>
        </w:rPr>
        <w:t xml:space="preserve"> </w:t>
      </w:r>
      <w:r w:rsidR="005523C5" w:rsidRPr="00586FD6">
        <w:rPr>
          <w:rFonts w:cs="Arial"/>
          <w:szCs w:val="24"/>
          <w:lang w:val="mn-MN"/>
        </w:rPr>
        <w:t>ирүүл</w:t>
      </w:r>
      <w:r w:rsidR="00A25E36" w:rsidRPr="00586FD6">
        <w:rPr>
          <w:rFonts w:cs="Arial"/>
          <w:szCs w:val="24"/>
          <w:lang w:val="mn-MN"/>
        </w:rPr>
        <w:t>эхийг тендер шалгаруулалтын баримт бичигт зааж болн</w:t>
      </w:r>
      <w:r w:rsidR="00982516" w:rsidRPr="00586FD6">
        <w:rPr>
          <w:rFonts w:cs="Arial"/>
          <w:szCs w:val="24"/>
          <w:lang w:val="mn-MN"/>
        </w:rPr>
        <w:t>о</w:t>
      </w:r>
      <w:r w:rsidR="005523C5" w:rsidRPr="00586FD6">
        <w:rPr>
          <w:rFonts w:cs="Arial"/>
          <w:szCs w:val="24"/>
          <w:lang w:val="mn-MN"/>
        </w:rPr>
        <w:t>.</w:t>
      </w:r>
      <w:bookmarkEnd w:id="98"/>
      <w:r w:rsidR="00F25FAB" w:rsidRPr="00586FD6">
        <w:rPr>
          <w:rFonts w:cs="Arial"/>
          <w:szCs w:val="24"/>
          <w:lang w:val="mn-MN"/>
        </w:rPr>
        <w:t xml:space="preserve"> </w:t>
      </w:r>
    </w:p>
    <w:p w14:paraId="77BA14A0" w14:textId="77777777" w:rsidR="00400CA2" w:rsidRPr="00586FD6" w:rsidRDefault="00400CA2" w:rsidP="0089576F">
      <w:pPr>
        <w:pStyle w:val="NoSpacing"/>
        <w:ind w:firstLine="360"/>
        <w:jc w:val="both"/>
        <w:rPr>
          <w:rFonts w:cs="Arial"/>
          <w:szCs w:val="24"/>
          <w:lang w:val="mn-MN"/>
        </w:rPr>
      </w:pPr>
    </w:p>
    <w:p w14:paraId="40E10A4C" w14:textId="0DED0B9A" w:rsidR="00292E80" w:rsidRPr="00586FD6" w:rsidRDefault="001437EF" w:rsidP="0089576F">
      <w:pPr>
        <w:pStyle w:val="Heading2"/>
        <w:numPr>
          <w:ilvl w:val="0"/>
          <w:numId w:val="0"/>
        </w:numPr>
        <w:ind w:firstLine="360"/>
      </w:pPr>
      <w:bookmarkStart w:id="99" w:name="_Toc92150614"/>
      <w:r w:rsidRPr="00586FD6">
        <w:t>1</w:t>
      </w:r>
      <w:r w:rsidR="00834ED7" w:rsidRPr="00586FD6">
        <w:t>6</w:t>
      </w:r>
      <w:r w:rsidR="00292E80" w:rsidRPr="00586FD6">
        <w:t xml:space="preserve"> </w:t>
      </w:r>
      <w:bookmarkStart w:id="100" w:name="_Ref82549366"/>
      <w:bookmarkStart w:id="101" w:name="_Ref82730490"/>
      <w:bookmarkStart w:id="102" w:name="_Toc89718523"/>
      <w:r w:rsidR="00292E80" w:rsidRPr="00586FD6">
        <w:t>д</w:t>
      </w:r>
      <w:r w:rsidR="008B2F12" w:rsidRPr="00586FD6">
        <w:t>угаа</w:t>
      </w:r>
      <w:r w:rsidR="00E56E56" w:rsidRPr="00586FD6">
        <w:t>р</w:t>
      </w:r>
      <w:r w:rsidR="00292E80" w:rsidRPr="00586FD6">
        <w:t xml:space="preserve"> зүйл.Санхүүгийн чадавхын шаардлага</w:t>
      </w:r>
      <w:bookmarkEnd w:id="99"/>
      <w:bookmarkEnd w:id="100"/>
      <w:bookmarkEnd w:id="101"/>
      <w:bookmarkEnd w:id="102"/>
    </w:p>
    <w:p w14:paraId="0FF07D22" w14:textId="77777777" w:rsidR="00400CA2" w:rsidRPr="00586FD6" w:rsidRDefault="00400CA2" w:rsidP="0089576F">
      <w:pPr>
        <w:pStyle w:val="NoSpacing"/>
        <w:ind w:firstLine="360"/>
        <w:jc w:val="both"/>
        <w:rPr>
          <w:rFonts w:cs="Arial"/>
          <w:szCs w:val="24"/>
          <w:lang w:val="mn-MN"/>
        </w:rPr>
      </w:pPr>
    </w:p>
    <w:p w14:paraId="5F98B3E2" w14:textId="59E2C825" w:rsidR="00FF1240" w:rsidRPr="00586FD6" w:rsidRDefault="001437EF" w:rsidP="0089576F">
      <w:pPr>
        <w:pStyle w:val="NoSpacing"/>
        <w:ind w:firstLine="360"/>
        <w:jc w:val="both"/>
        <w:rPr>
          <w:rFonts w:cs="Arial"/>
          <w:szCs w:val="24"/>
          <w:lang w:val="mn-MN"/>
        </w:rPr>
      </w:pPr>
      <w:r w:rsidRPr="00586FD6">
        <w:rPr>
          <w:rFonts w:cs="Arial"/>
          <w:szCs w:val="24"/>
          <w:lang w:val="mn-MN"/>
        </w:rPr>
        <w:lastRenderedPageBreak/>
        <w:t>1</w:t>
      </w:r>
      <w:r w:rsidR="00834ED7" w:rsidRPr="00586FD6">
        <w:rPr>
          <w:rFonts w:cs="Arial"/>
          <w:szCs w:val="24"/>
          <w:lang w:val="mn-MN"/>
        </w:rPr>
        <w:t>6</w:t>
      </w:r>
      <w:r w:rsidRPr="00586FD6">
        <w:rPr>
          <w:rFonts w:cs="Arial"/>
          <w:szCs w:val="24"/>
          <w:lang w:val="mn-MN"/>
        </w:rPr>
        <w:t>.1.</w:t>
      </w:r>
      <w:r w:rsidR="00FF1240" w:rsidRPr="00586FD6">
        <w:rPr>
          <w:rFonts w:cs="Arial"/>
          <w:szCs w:val="24"/>
          <w:lang w:val="mn-MN"/>
        </w:rPr>
        <w:t xml:space="preserve">Захиалагч санхүүгийн чадавхын шаардлагыг хангах нотлох баримт ирүүлэхийг оролцогчоос шаардаж болно. </w:t>
      </w:r>
    </w:p>
    <w:p w14:paraId="6B923023" w14:textId="77777777" w:rsidR="00400CA2" w:rsidRPr="00586FD6" w:rsidRDefault="00400CA2" w:rsidP="0089576F">
      <w:pPr>
        <w:pStyle w:val="NoSpacing"/>
        <w:ind w:firstLine="360"/>
        <w:jc w:val="both"/>
        <w:rPr>
          <w:rFonts w:cs="Arial"/>
          <w:szCs w:val="24"/>
          <w:lang w:val="mn-MN"/>
        </w:rPr>
      </w:pPr>
      <w:bookmarkStart w:id="103" w:name="_Ref82764217"/>
    </w:p>
    <w:p w14:paraId="1B861CAD" w14:textId="6C250BEE" w:rsidR="004E0E29" w:rsidRPr="00586FD6" w:rsidRDefault="001437EF" w:rsidP="0089576F">
      <w:pPr>
        <w:pStyle w:val="NoSpacing"/>
        <w:ind w:firstLine="360"/>
        <w:jc w:val="both"/>
        <w:rPr>
          <w:rFonts w:cs="Arial"/>
          <w:szCs w:val="24"/>
          <w:lang w:val="mn-MN"/>
        </w:rPr>
      </w:pPr>
      <w:r w:rsidRPr="00586FD6">
        <w:rPr>
          <w:rFonts w:cs="Arial"/>
          <w:szCs w:val="24"/>
          <w:lang w:val="mn-MN"/>
        </w:rPr>
        <w:t>1</w:t>
      </w:r>
      <w:r w:rsidR="00834ED7" w:rsidRPr="00586FD6">
        <w:rPr>
          <w:rFonts w:cs="Arial"/>
          <w:szCs w:val="24"/>
          <w:lang w:val="mn-MN"/>
        </w:rPr>
        <w:t>6</w:t>
      </w:r>
      <w:r w:rsidRPr="00586FD6">
        <w:rPr>
          <w:rFonts w:cs="Arial"/>
          <w:szCs w:val="24"/>
          <w:lang w:val="mn-MN"/>
        </w:rPr>
        <w:t>.2.</w:t>
      </w:r>
      <w:r w:rsidR="003317E9" w:rsidRPr="00586FD6">
        <w:rPr>
          <w:rFonts w:cs="Arial"/>
          <w:szCs w:val="24"/>
          <w:lang w:val="mn-MN"/>
        </w:rPr>
        <w:t>Оролцогч с</w:t>
      </w:r>
      <w:r w:rsidR="009F7769" w:rsidRPr="00586FD6">
        <w:rPr>
          <w:rFonts w:cs="Arial"/>
          <w:szCs w:val="24"/>
          <w:lang w:val="mn-MN"/>
        </w:rPr>
        <w:t>анхүүгийн чадавхы</w:t>
      </w:r>
      <w:r w:rsidR="00B17E23" w:rsidRPr="00586FD6">
        <w:rPr>
          <w:rFonts w:cs="Arial"/>
          <w:szCs w:val="24"/>
          <w:lang w:val="mn-MN"/>
        </w:rPr>
        <w:t>г</w:t>
      </w:r>
      <w:r w:rsidR="009F7769" w:rsidRPr="00586FD6">
        <w:rPr>
          <w:rFonts w:cs="Arial"/>
          <w:szCs w:val="24"/>
          <w:lang w:val="mn-MN"/>
        </w:rPr>
        <w:t xml:space="preserve"> </w:t>
      </w:r>
      <w:r w:rsidR="00E31AEC" w:rsidRPr="00586FD6">
        <w:rPr>
          <w:rFonts w:cs="Arial"/>
          <w:szCs w:val="24"/>
          <w:lang w:val="mn-MN"/>
        </w:rPr>
        <w:t>дараах баримт бичгээр нотолж болно:</w:t>
      </w:r>
      <w:bookmarkEnd w:id="103"/>
    </w:p>
    <w:p w14:paraId="2E7078C3" w14:textId="77777777" w:rsidR="0001157C" w:rsidRPr="00586FD6" w:rsidRDefault="0001157C" w:rsidP="0089576F">
      <w:pPr>
        <w:pStyle w:val="NoSpacing"/>
        <w:ind w:left="1008" w:firstLine="331"/>
        <w:jc w:val="both"/>
        <w:rPr>
          <w:rFonts w:cs="Arial"/>
          <w:szCs w:val="24"/>
          <w:lang w:val="mn-MN"/>
        </w:rPr>
      </w:pPr>
    </w:p>
    <w:p w14:paraId="70A6C913" w14:textId="64479727" w:rsidR="004E0E29" w:rsidRPr="00586FD6" w:rsidRDefault="00834ED7" w:rsidP="0001157C">
      <w:pPr>
        <w:pStyle w:val="NoSpacing"/>
        <w:ind w:firstLine="851"/>
        <w:jc w:val="both"/>
        <w:rPr>
          <w:rFonts w:cs="Arial"/>
          <w:szCs w:val="24"/>
          <w:lang w:val="mn-MN"/>
        </w:rPr>
      </w:pPr>
      <w:r w:rsidRPr="00586FD6">
        <w:rPr>
          <w:rFonts w:cs="Arial"/>
          <w:szCs w:val="24"/>
          <w:lang w:val="mn-MN"/>
        </w:rPr>
        <w:t>16</w:t>
      </w:r>
      <w:r w:rsidR="001437EF" w:rsidRPr="00586FD6">
        <w:rPr>
          <w:rFonts w:cs="Arial"/>
          <w:szCs w:val="24"/>
          <w:lang w:val="mn-MN"/>
        </w:rPr>
        <w:t>.2.1.</w:t>
      </w:r>
      <w:r w:rsidR="00652BE9" w:rsidRPr="00586FD6">
        <w:rPr>
          <w:rFonts w:cs="Arial"/>
          <w:szCs w:val="24"/>
          <w:lang w:val="mn-MN"/>
        </w:rPr>
        <w:t>харилц</w:t>
      </w:r>
      <w:r w:rsidR="0039316D" w:rsidRPr="00586FD6">
        <w:rPr>
          <w:rFonts w:cs="Arial"/>
          <w:szCs w:val="24"/>
          <w:lang w:val="mn-MN"/>
        </w:rPr>
        <w:t>агч банкны</w:t>
      </w:r>
      <w:r w:rsidR="008E42E8" w:rsidRPr="00586FD6">
        <w:rPr>
          <w:rFonts w:cs="Arial"/>
          <w:szCs w:val="24"/>
          <w:lang w:val="mn-MN"/>
        </w:rPr>
        <w:t xml:space="preserve"> </w:t>
      </w:r>
      <w:r w:rsidR="00037F15" w:rsidRPr="00586FD6">
        <w:rPr>
          <w:rFonts w:cs="Arial"/>
          <w:szCs w:val="24"/>
          <w:lang w:val="mn-MN"/>
        </w:rPr>
        <w:t>мэдэгдэл</w:t>
      </w:r>
      <w:r w:rsidR="00B26EE1" w:rsidRPr="00586FD6">
        <w:rPr>
          <w:rFonts w:cs="Arial"/>
          <w:szCs w:val="24"/>
          <w:lang w:val="mn-MN"/>
        </w:rPr>
        <w:t>;</w:t>
      </w:r>
    </w:p>
    <w:p w14:paraId="74A66A5F" w14:textId="297EB060" w:rsidR="00B6587D" w:rsidRPr="00586FD6" w:rsidRDefault="00834ED7" w:rsidP="0001157C">
      <w:pPr>
        <w:pStyle w:val="NoSpacing"/>
        <w:ind w:firstLine="851"/>
        <w:jc w:val="both"/>
        <w:rPr>
          <w:rFonts w:cs="Arial"/>
          <w:szCs w:val="24"/>
          <w:lang w:val="mn-MN"/>
        </w:rPr>
      </w:pPr>
      <w:bookmarkStart w:id="104" w:name="_Ref82549596"/>
      <w:r w:rsidRPr="00586FD6">
        <w:rPr>
          <w:rFonts w:cs="Arial"/>
          <w:szCs w:val="24"/>
          <w:lang w:val="mn-MN"/>
        </w:rPr>
        <w:t>16</w:t>
      </w:r>
      <w:r w:rsidR="001437EF" w:rsidRPr="00586FD6">
        <w:rPr>
          <w:rFonts w:cs="Arial"/>
          <w:szCs w:val="24"/>
          <w:lang w:val="mn-MN"/>
        </w:rPr>
        <w:t>.2.2.</w:t>
      </w:r>
      <w:r w:rsidR="00701510" w:rsidRPr="00586FD6">
        <w:rPr>
          <w:rFonts w:cs="Arial"/>
          <w:szCs w:val="24"/>
          <w:lang w:val="mn-MN"/>
        </w:rPr>
        <w:t xml:space="preserve">сүүлийн </w:t>
      </w:r>
      <w:r w:rsidR="00EF4A8F" w:rsidRPr="00586FD6">
        <w:rPr>
          <w:rFonts w:cs="Arial"/>
          <w:szCs w:val="24"/>
          <w:lang w:val="mn-MN"/>
        </w:rPr>
        <w:t>гурав</w:t>
      </w:r>
      <w:r w:rsidR="00701510" w:rsidRPr="00586FD6">
        <w:rPr>
          <w:rFonts w:cs="Arial"/>
          <w:szCs w:val="24"/>
          <w:lang w:val="mn-MN"/>
        </w:rPr>
        <w:t xml:space="preserve"> хүртэл жилийн </w:t>
      </w:r>
      <w:r w:rsidR="002231DB" w:rsidRPr="00586FD6">
        <w:rPr>
          <w:rFonts w:cs="Arial"/>
          <w:szCs w:val="24"/>
          <w:lang w:val="mn-MN"/>
        </w:rPr>
        <w:t xml:space="preserve">хугацаанд үүсгэн байгуулагдсан улсын хуулийн дагуу гаргасан </w:t>
      </w:r>
      <w:r w:rsidR="008A03C6" w:rsidRPr="00586FD6">
        <w:rPr>
          <w:rFonts w:cs="Arial"/>
          <w:szCs w:val="24"/>
          <w:lang w:val="mn-MN"/>
        </w:rPr>
        <w:t>санхүүгийн тайлан</w:t>
      </w:r>
      <w:r w:rsidR="00462E94" w:rsidRPr="00586FD6">
        <w:rPr>
          <w:rFonts w:cs="Arial"/>
          <w:szCs w:val="24"/>
          <w:lang w:val="mn-MN"/>
        </w:rPr>
        <w:t>;</w:t>
      </w:r>
      <w:bookmarkEnd w:id="104"/>
    </w:p>
    <w:p w14:paraId="192E63CE" w14:textId="2023E15F" w:rsidR="0001157C" w:rsidRPr="00586FD6" w:rsidRDefault="0001157C" w:rsidP="0001157C">
      <w:pPr>
        <w:pStyle w:val="NoSpacing"/>
        <w:ind w:firstLine="851"/>
        <w:jc w:val="both"/>
        <w:rPr>
          <w:rFonts w:cs="Arial"/>
          <w:szCs w:val="24"/>
          <w:lang w:val="mn-MN"/>
        </w:rPr>
      </w:pPr>
    </w:p>
    <w:p w14:paraId="205200D5" w14:textId="7C411A5A" w:rsidR="00A22A85" w:rsidRPr="00586FD6" w:rsidRDefault="00834ED7" w:rsidP="0001157C">
      <w:pPr>
        <w:pStyle w:val="NoSpacing"/>
        <w:ind w:firstLine="851"/>
        <w:jc w:val="both"/>
        <w:rPr>
          <w:rFonts w:cs="Arial"/>
          <w:szCs w:val="24"/>
          <w:lang w:val="mn-MN"/>
        </w:rPr>
      </w:pPr>
      <w:r w:rsidRPr="00586FD6">
        <w:rPr>
          <w:rFonts w:cs="Arial"/>
          <w:szCs w:val="24"/>
          <w:lang w:val="mn-MN"/>
        </w:rPr>
        <w:t>16</w:t>
      </w:r>
      <w:r w:rsidR="001437EF" w:rsidRPr="00586FD6">
        <w:rPr>
          <w:rFonts w:cs="Arial"/>
          <w:szCs w:val="24"/>
          <w:lang w:val="mn-MN"/>
        </w:rPr>
        <w:t>.2.3.</w:t>
      </w:r>
      <w:r w:rsidR="00BC667E" w:rsidRPr="00586FD6">
        <w:rPr>
          <w:rFonts w:cs="Arial"/>
          <w:szCs w:val="24"/>
          <w:lang w:val="mn-MN"/>
        </w:rPr>
        <w:t xml:space="preserve">сүүлийн </w:t>
      </w:r>
      <w:r w:rsidR="00EF4A8F" w:rsidRPr="00586FD6">
        <w:rPr>
          <w:rFonts w:cs="Arial"/>
          <w:szCs w:val="24"/>
          <w:lang w:val="mn-MN"/>
        </w:rPr>
        <w:t>гурав</w:t>
      </w:r>
      <w:r w:rsidR="00BC667E" w:rsidRPr="00586FD6">
        <w:rPr>
          <w:rFonts w:cs="Arial"/>
          <w:szCs w:val="24"/>
          <w:lang w:val="mn-MN"/>
        </w:rPr>
        <w:t xml:space="preserve"> хүртэл </w:t>
      </w:r>
      <w:r w:rsidR="009A1335" w:rsidRPr="00586FD6">
        <w:rPr>
          <w:rFonts w:cs="Arial"/>
          <w:szCs w:val="24"/>
          <w:lang w:val="mn-MN"/>
        </w:rPr>
        <w:t>жилийн хугацаанд</w:t>
      </w:r>
      <w:r w:rsidR="00A57A84" w:rsidRPr="00586FD6">
        <w:rPr>
          <w:rFonts w:cs="Arial"/>
          <w:szCs w:val="24"/>
          <w:lang w:val="mn-MN"/>
        </w:rPr>
        <w:t xml:space="preserve"> </w:t>
      </w:r>
      <w:r w:rsidR="00671F4C" w:rsidRPr="00586FD6">
        <w:rPr>
          <w:rFonts w:cs="Arial"/>
          <w:szCs w:val="24"/>
          <w:lang w:val="mn-MN"/>
        </w:rPr>
        <w:t xml:space="preserve">оролцогчийн </w:t>
      </w:r>
      <w:r w:rsidR="00A57A84" w:rsidRPr="00586FD6">
        <w:rPr>
          <w:rFonts w:cs="Arial"/>
          <w:szCs w:val="24"/>
          <w:lang w:val="mn-MN"/>
        </w:rPr>
        <w:t>хэрэгжүүлсэн</w:t>
      </w:r>
      <w:r w:rsidR="009A1335" w:rsidRPr="00586FD6">
        <w:rPr>
          <w:rFonts w:cs="Arial"/>
          <w:szCs w:val="24"/>
          <w:lang w:val="mn-MN"/>
        </w:rPr>
        <w:t xml:space="preserve"> </w:t>
      </w:r>
      <w:r w:rsidR="00905FF6" w:rsidRPr="00586FD6">
        <w:rPr>
          <w:rFonts w:cs="Arial"/>
          <w:szCs w:val="24"/>
          <w:lang w:val="mn-MN"/>
        </w:rPr>
        <w:t>бараа, ажил, үйлчилгээ</w:t>
      </w:r>
      <w:r w:rsidR="00C565B2" w:rsidRPr="00586FD6">
        <w:rPr>
          <w:rFonts w:cs="Arial"/>
          <w:szCs w:val="24"/>
          <w:lang w:val="mn-MN"/>
        </w:rPr>
        <w:t xml:space="preserve">ний </w:t>
      </w:r>
      <w:r w:rsidR="00D1205C" w:rsidRPr="00586FD6">
        <w:rPr>
          <w:rFonts w:cs="Arial"/>
          <w:szCs w:val="24"/>
          <w:lang w:val="mn-MN"/>
        </w:rPr>
        <w:t>борлуулалтын орлогын мэдээлэл</w:t>
      </w:r>
      <w:r w:rsidR="002D5B57" w:rsidRPr="00586FD6">
        <w:rPr>
          <w:rFonts w:cs="Arial"/>
          <w:szCs w:val="24"/>
          <w:lang w:val="mn-MN"/>
        </w:rPr>
        <w:t>.</w:t>
      </w:r>
    </w:p>
    <w:p w14:paraId="5E519AC0" w14:textId="77777777" w:rsidR="0001157C" w:rsidRPr="00586FD6" w:rsidRDefault="0001157C" w:rsidP="0089576F">
      <w:pPr>
        <w:pStyle w:val="NoSpacing"/>
        <w:ind w:left="1008" w:firstLine="331"/>
        <w:jc w:val="both"/>
        <w:rPr>
          <w:rFonts w:cs="Arial"/>
          <w:szCs w:val="24"/>
          <w:lang w:val="mn-MN"/>
        </w:rPr>
      </w:pPr>
    </w:p>
    <w:p w14:paraId="59F1AF89" w14:textId="75127810" w:rsidR="00CB0CE1" w:rsidRPr="00586FD6" w:rsidRDefault="00834ED7" w:rsidP="0089576F">
      <w:pPr>
        <w:pStyle w:val="NoSpacing"/>
        <w:ind w:firstLine="360"/>
        <w:jc w:val="both"/>
        <w:rPr>
          <w:rFonts w:cs="Arial"/>
          <w:szCs w:val="24"/>
          <w:lang w:val="mn-MN"/>
        </w:rPr>
      </w:pPr>
      <w:r w:rsidRPr="00586FD6">
        <w:rPr>
          <w:rFonts w:cs="Arial"/>
          <w:szCs w:val="24"/>
          <w:lang w:val="mn-MN"/>
        </w:rPr>
        <w:t>16</w:t>
      </w:r>
      <w:r w:rsidR="001437EF" w:rsidRPr="00586FD6">
        <w:rPr>
          <w:rFonts w:cs="Arial"/>
          <w:szCs w:val="24"/>
          <w:lang w:val="mn-MN"/>
        </w:rPr>
        <w:t>.3.</w:t>
      </w:r>
      <w:r w:rsidR="008A78F9" w:rsidRPr="00586FD6">
        <w:rPr>
          <w:rFonts w:cs="Arial"/>
          <w:szCs w:val="24"/>
          <w:lang w:val="mn-MN"/>
        </w:rPr>
        <w:t xml:space="preserve">Захиалагч </w:t>
      </w:r>
      <w:r w:rsidR="00CB0CE1" w:rsidRPr="00586FD6">
        <w:rPr>
          <w:rFonts w:cs="Arial"/>
          <w:szCs w:val="24"/>
          <w:lang w:val="mn-MN"/>
        </w:rPr>
        <w:t xml:space="preserve">энэ </w:t>
      </w:r>
      <w:r w:rsidR="00D30750" w:rsidRPr="00586FD6">
        <w:rPr>
          <w:rFonts w:cs="Arial"/>
          <w:szCs w:val="24"/>
          <w:lang w:val="mn-MN"/>
        </w:rPr>
        <w:t xml:space="preserve">зүйлийн </w:t>
      </w:r>
      <w:r w:rsidRPr="00586FD6">
        <w:rPr>
          <w:rFonts w:cs="Arial"/>
          <w:szCs w:val="24"/>
          <w:lang w:val="mn-MN"/>
        </w:rPr>
        <w:t>16</w:t>
      </w:r>
      <w:r w:rsidR="00841D64" w:rsidRPr="00586FD6">
        <w:rPr>
          <w:rFonts w:cs="Arial"/>
          <w:szCs w:val="24"/>
          <w:lang w:val="mn-MN"/>
        </w:rPr>
        <w:t>.2</w:t>
      </w:r>
      <w:r w:rsidR="00CB0CE1" w:rsidRPr="00586FD6">
        <w:rPr>
          <w:rFonts w:cs="Arial"/>
          <w:szCs w:val="24"/>
          <w:lang w:val="mn-MN"/>
        </w:rPr>
        <w:t>-т заасан баримт бичг</w:t>
      </w:r>
      <w:r w:rsidR="004C6936" w:rsidRPr="00586FD6">
        <w:rPr>
          <w:rFonts w:cs="Arial"/>
          <w:szCs w:val="24"/>
          <w:lang w:val="mn-MN"/>
        </w:rPr>
        <w:t>ийн</w:t>
      </w:r>
      <w:r w:rsidR="00CB0CE1" w:rsidRPr="00586FD6">
        <w:rPr>
          <w:rFonts w:cs="Arial"/>
          <w:szCs w:val="24"/>
          <w:lang w:val="mn-MN"/>
        </w:rPr>
        <w:t xml:space="preserve"> аль шаардлагатайг ирүүлэхээр тендер шалгаруулалтын баримт бичигт заа</w:t>
      </w:r>
      <w:r w:rsidR="005F32A3" w:rsidRPr="00586FD6">
        <w:rPr>
          <w:rFonts w:cs="Arial"/>
          <w:szCs w:val="24"/>
          <w:lang w:val="mn-MN"/>
        </w:rPr>
        <w:t>на</w:t>
      </w:r>
      <w:r w:rsidR="00CB0CE1" w:rsidRPr="00586FD6">
        <w:rPr>
          <w:rFonts w:cs="Arial"/>
          <w:szCs w:val="24"/>
          <w:lang w:val="mn-MN"/>
        </w:rPr>
        <w:t>.</w:t>
      </w:r>
    </w:p>
    <w:p w14:paraId="1FFB58F7" w14:textId="77777777" w:rsidR="0001157C" w:rsidRPr="00586FD6" w:rsidRDefault="0001157C" w:rsidP="0089576F">
      <w:pPr>
        <w:pStyle w:val="NoSpacing"/>
        <w:ind w:firstLine="360"/>
        <w:jc w:val="both"/>
        <w:rPr>
          <w:rFonts w:cs="Arial"/>
          <w:szCs w:val="24"/>
          <w:lang w:val="mn-MN"/>
        </w:rPr>
      </w:pPr>
    </w:p>
    <w:p w14:paraId="7EF3FC3C" w14:textId="7531315D" w:rsidR="00043FC5" w:rsidRPr="00586FD6" w:rsidRDefault="00834ED7" w:rsidP="0089576F">
      <w:pPr>
        <w:pStyle w:val="NoSpacing"/>
        <w:ind w:firstLine="360"/>
        <w:jc w:val="both"/>
        <w:rPr>
          <w:rFonts w:cs="Arial"/>
          <w:szCs w:val="24"/>
          <w:lang w:val="mn-MN"/>
        </w:rPr>
      </w:pPr>
      <w:r w:rsidRPr="00586FD6">
        <w:rPr>
          <w:rFonts w:cs="Arial"/>
          <w:szCs w:val="24"/>
          <w:lang w:val="mn-MN"/>
        </w:rPr>
        <w:t>16</w:t>
      </w:r>
      <w:r w:rsidR="001437EF" w:rsidRPr="00586FD6">
        <w:rPr>
          <w:rFonts w:cs="Arial"/>
          <w:szCs w:val="24"/>
          <w:lang w:val="mn-MN"/>
        </w:rPr>
        <w:t>.4.</w:t>
      </w:r>
      <w:r w:rsidR="0050127C" w:rsidRPr="00586FD6">
        <w:rPr>
          <w:rFonts w:cs="Arial"/>
          <w:szCs w:val="24"/>
          <w:lang w:val="mn-MN"/>
        </w:rPr>
        <w:t>Х</w:t>
      </w:r>
      <w:r w:rsidR="00043FC5" w:rsidRPr="00586FD6">
        <w:rPr>
          <w:rFonts w:cs="Arial"/>
          <w:szCs w:val="24"/>
          <w:lang w:val="mn-MN"/>
        </w:rPr>
        <w:t>уулийн дагуу санхүүгийн тайлан</w:t>
      </w:r>
      <w:r w:rsidR="009A62CB" w:rsidRPr="00586FD6">
        <w:rPr>
          <w:rFonts w:cs="Arial"/>
          <w:szCs w:val="24"/>
          <w:lang w:val="mn-MN"/>
        </w:rPr>
        <w:t>д</w:t>
      </w:r>
      <w:r w:rsidR="00043FC5" w:rsidRPr="00586FD6">
        <w:rPr>
          <w:rFonts w:cs="Arial"/>
          <w:szCs w:val="24"/>
          <w:lang w:val="mn-MN"/>
        </w:rPr>
        <w:t xml:space="preserve"> аудит хийлгэх үүрэг</w:t>
      </w:r>
      <w:r w:rsidR="002E5E26" w:rsidRPr="00586FD6">
        <w:rPr>
          <w:rFonts w:cs="Arial"/>
          <w:szCs w:val="24"/>
          <w:lang w:val="mn-MN"/>
        </w:rPr>
        <w:t>тэй</w:t>
      </w:r>
      <w:r w:rsidR="00043FC5" w:rsidRPr="00586FD6">
        <w:rPr>
          <w:rFonts w:cs="Arial"/>
          <w:szCs w:val="24"/>
          <w:lang w:val="mn-MN"/>
        </w:rPr>
        <w:t xml:space="preserve"> оролцогч</w:t>
      </w:r>
      <w:r w:rsidR="002E5E26" w:rsidRPr="00586FD6">
        <w:rPr>
          <w:rFonts w:cs="Arial"/>
          <w:szCs w:val="24"/>
          <w:lang w:val="mn-MN"/>
        </w:rPr>
        <w:t>оос</w:t>
      </w:r>
      <w:r w:rsidR="00043FC5" w:rsidRPr="00586FD6">
        <w:rPr>
          <w:rFonts w:cs="Arial"/>
          <w:szCs w:val="24"/>
          <w:lang w:val="mn-MN"/>
        </w:rPr>
        <w:t xml:space="preserve"> санхүүгийн тайлан</w:t>
      </w:r>
      <w:r w:rsidR="002D7A4F" w:rsidRPr="00586FD6">
        <w:rPr>
          <w:rFonts w:cs="Arial"/>
          <w:szCs w:val="24"/>
          <w:lang w:val="mn-MN"/>
        </w:rPr>
        <w:t>д</w:t>
      </w:r>
      <w:r w:rsidR="00714107" w:rsidRPr="00586FD6">
        <w:rPr>
          <w:rFonts w:cs="Arial"/>
          <w:szCs w:val="24"/>
          <w:lang w:val="mn-MN"/>
        </w:rPr>
        <w:t xml:space="preserve"> хийсэн</w:t>
      </w:r>
      <w:r w:rsidR="00043FC5" w:rsidRPr="00586FD6">
        <w:rPr>
          <w:rFonts w:cs="Arial"/>
          <w:szCs w:val="24"/>
          <w:lang w:val="mn-MN"/>
        </w:rPr>
        <w:t xml:space="preserve"> аудитын дүгнэлт</w:t>
      </w:r>
      <w:r w:rsidR="00A40554" w:rsidRPr="00586FD6">
        <w:rPr>
          <w:rFonts w:cs="Arial"/>
          <w:szCs w:val="24"/>
          <w:lang w:val="mn-MN"/>
        </w:rPr>
        <w:t>ийг</w:t>
      </w:r>
      <w:r w:rsidR="00920AB3" w:rsidRPr="00586FD6">
        <w:rPr>
          <w:rFonts w:cs="Arial"/>
          <w:szCs w:val="24"/>
          <w:lang w:val="mn-MN"/>
        </w:rPr>
        <w:t xml:space="preserve"> шаардаж болно.</w:t>
      </w:r>
    </w:p>
    <w:p w14:paraId="33E8BB8B" w14:textId="77777777" w:rsidR="0001157C" w:rsidRPr="00586FD6" w:rsidRDefault="0001157C" w:rsidP="0089576F">
      <w:pPr>
        <w:pStyle w:val="NoSpacing"/>
        <w:ind w:firstLine="360"/>
        <w:jc w:val="both"/>
        <w:rPr>
          <w:rFonts w:cs="Arial"/>
          <w:szCs w:val="24"/>
          <w:lang w:val="mn-MN"/>
        </w:rPr>
      </w:pPr>
    </w:p>
    <w:p w14:paraId="6CA5BB5E" w14:textId="3E9C4B53" w:rsidR="00D23B15" w:rsidRPr="00586FD6" w:rsidRDefault="00834ED7" w:rsidP="0089576F">
      <w:pPr>
        <w:pStyle w:val="NoSpacing"/>
        <w:ind w:firstLine="360"/>
        <w:jc w:val="both"/>
        <w:rPr>
          <w:rFonts w:cs="Arial"/>
          <w:szCs w:val="24"/>
          <w:lang w:val="mn-MN"/>
        </w:rPr>
      </w:pPr>
      <w:r w:rsidRPr="00586FD6">
        <w:rPr>
          <w:rFonts w:cs="Arial"/>
          <w:szCs w:val="24"/>
          <w:lang w:val="mn-MN"/>
        </w:rPr>
        <w:t>16</w:t>
      </w:r>
      <w:r w:rsidR="001437EF" w:rsidRPr="00586FD6">
        <w:rPr>
          <w:rFonts w:cs="Arial"/>
          <w:szCs w:val="24"/>
          <w:lang w:val="mn-MN"/>
        </w:rPr>
        <w:t>.5.</w:t>
      </w:r>
      <w:r w:rsidR="00D23B15" w:rsidRPr="00586FD6">
        <w:rPr>
          <w:rFonts w:cs="Arial"/>
          <w:szCs w:val="24"/>
          <w:lang w:val="mn-MN"/>
        </w:rPr>
        <w:t>Оролцогч захиалагчийн тогтоосон санхүүгийн чадавхын шаардлагыг хангасан байна.</w:t>
      </w:r>
    </w:p>
    <w:p w14:paraId="0F60F901" w14:textId="77777777" w:rsidR="0001157C" w:rsidRPr="00586FD6" w:rsidRDefault="0001157C" w:rsidP="0089576F">
      <w:pPr>
        <w:pStyle w:val="NoSpacing"/>
        <w:ind w:firstLine="360"/>
        <w:jc w:val="both"/>
        <w:rPr>
          <w:rFonts w:cs="Arial"/>
          <w:szCs w:val="24"/>
          <w:lang w:val="mn-MN"/>
        </w:rPr>
      </w:pPr>
    </w:p>
    <w:p w14:paraId="288E3643" w14:textId="0CEFF46E" w:rsidR="000605B6" w:rsidRPr="00586FD6" w:rsidRDefault="00834ED7" w:rsidP="00980154">
      <w:pPr>
        <w:pStyle w:val="NoSpacing"/>
        <w:ind w:firstLine="360"/>
        <w:jc w:val="both"/>
        <w:rPr>
          <w:rFonts w:cs="Arial"/>
          <w:szCs w:val="24"/>
          <w:lang w:val="mn-MN"/>
        </w:rPr>
      </w:pPr>
      <w:r w:rsidRPr="00586FD6">
        <w:rPr>
          <w:rFonts w:cs="Arial"/>
          <w:szCs w:val="24"/>
          <w:lang w:val="mn-MN"/>
        </w:rPr>
        <w:t>16</w:t>
      </w:r>
      <w:r w:rsidR="001437EF" w:rsidRPr="00586FD6">
        <w:rPr>
          <w:rFonts w:cs="Arial"/>
          <w:szCs w:val="24"/>
          <w:lang w:val="mn-MN"/>
        </w:rPr>
        <w:t>.6.</w:t>
      </w:r>
      <w:r w:rsidR="007768D7" w:rsidRPr="00586FD6">
        <w:rPr>
          <w:rFonts w:cs="Arial"/>
          <w:szCs w:val="24"/>
          <w:lang w:val="mn-MN"/>
        </w:rPr>
        <w:t>Түншлэлийн гишүүн тус бүрийн</w:t>
      </w:r>
      <w:r w:rsidR="000605B6" w:rsidRPr="00586FD6">
        <w:rPr>
          <w:rFonts w:cs="Arial"/>
          <w:szCs w:val="24"/>
          <w:lang w:val="mn-MN"/>
        </w:rPr>
        <w:t xml:space="preserve"> болон хамтдаа</w:t>
      </w:r>
      <w:r w:rsidR="007768D7" w:rsidRPr="00586FD6">
        <w:rPr>
          <w:rFonts w:cs="Arial"/>
          <w:szCs w:val="24"/>
          <w:lang w:val="mn-MN"/>
        </w:rPr>
        <w:t xml:space="preserve"> хангавал зохих санхүүгийн чадавхы</w:t>
      </w:r>
      <w:r w:rsidR="005D5FB8" w:rsidRPr="00586FD6">
        <w:rPr>
          <w:rFonts w:cs="Arial"/>
          <w:szCs w:val="24"/>
          <w:lang w:val="mn-MN"/>
        </w:rPr>
        <w:t>н доод шаардлагыг</w:t>
      </w:r>
      <w:r w:rsidR="007768D7" w:rsidRPr="00586FD6">
        <w:rPr>
          <w:rFonts w:cs="Arial"/>
          <w:szCs w:val="24"/>
          <w:lang w:val="mn-MN"/>
        </w:rPr>
        <w:t xml:space="preserve"> тендер шалгаруулалтын баримт бичигт заа</w:t>
      </w:r>
      <w:r w:rsidR="000605B6" w:rsidRPr="00586FD6">
        <w:rPr>
          <w:rFonts w:cs="Arial"/>
          <w:szCs w:val="24"/>
          <w:lang w:val="mn-MN"/>
        </w:rPr>
        <w:t xml:space="preserve">на. </w:t>
      </w:r>
    </w:p>
    <w:p w14:paraId="5A4EB080" w14:textId="77777777" w:rsidR="0001157C" w:rsidRPr="00586FD6" w:rsidRDefault="0001157C" w:rsidP="000E4F5D">
      <w:pPr>
        <w:pStyle w:val="NoSpacing"/>
        <w:ind w:firstLine="0"/>
        <w:jc w:val="both"/>
        <w:rPr>
          <w:rFonts w:cs="Arial"/>
          <w:szCs w:val="24"/>
          <w:lang w:val="mn-MN"/>
        </w:rPr>
      </w:pPr>
    </w:p>
    <w:p w14:paraId="3041E046" w14:textId="33445FED" w:rsidR="00292E80" w:rsidRPr="00586FD6" w:rsidRDefault="001437EF" w:rsidP="0089576F">
      <w:pPr>
        <w:pStyle w:val="Heading2"/>
        <w:numPr>
          <w:ilvl w:val="0"/>
          <w:numId w:val="0"/>
        </w:numPr>
        <w:ind w:firstLine="360"/>
      </w:pPr>
      <w:bookmarkStart w:id="105" w:name="_Toc92150615"/>
      <w:r w:rsidRPr="00586FD6">
        <w:t>1</w:t>
      </w:r>
      <w:r w:rsidR="00834ED7" w:rsidRPr="00586FD6">
        <w:t>7</w:t>
      </w:r>
      <w:r w:rsidR="00292E80" w:rsidRPr="00586FD6">
        <w:t xml:space="preserve"> </w:t>
      </w:r>
      <w:bookmarkStart w:id="106" w:name="_Ref82549386"/>
      <w:bookmarkStart w:id="107" w:name="_Ref82730494"/>
      <w:bookmarkStart w:id="108" w:name="_Ref82769511"/>
      <w:bookmarkStart w:id="109" w:name="_Toc89718524"/>
      <w:r w:rsidR="00292E80" w:rsidRPr="00586FD6">
        <w:t>дугаар зүйл.</w:t>
      </w:r>
      <w:r w:rsidR="00906784" w:rsidRPr="00586FD6">
        <w:t>Техникийн чадавх болон туршлагын шаардлага</w:t>
      </w:r>
      <w:bookmarkEnd w:id="105"/>
      <w:bookmarkEnd w:id="106"/>
      <w:bookmarkEnd w:id="107"/>
      <w:bookmarkEnd w:id="108"/>
      <w:bookmarkEnd w:id="109"/>
    </w:p>
    <w:p w14:paraId="06DE70B2" w14:textId="77777777" w:rsidR="0001157C" w:rsidRPr="00586FD6" w:rsidRDefault="0001157C" w:rsidP="0089576F">
      <w:pPr>
        <w:pStyle w:val="NoSpacing"/>
        <w:ind w:firstLine="360"/>
        <w:jc w:val="both"/>
        <w:rPr>
          <w:rFonts w:cs="Arial"/>
          <w:szCs w:val="24"/>
          <w:lang w:val="mn-MN"/>
        </w:rPr>
      </w:pPr>
    </w:p>
    <w:p w14:paraId="26427CBF" w14:textId="6120D94B" w:rsidR="00B749B8" w:rsidRPr="00586FD6" w:rsidRDefault="00834ED7" w:rsidP="0089576F">
      <w:pPr>
        <w:pStyle w:val="NoSpacing"/>
        <w:ind w:firstLine="360"/>
        <w:jc w:val="both"/>
        <w:rPr>
          <w:rFonts w:cs="Arial"/>
          <w:szCs w:val="24"/>
          <w:lang w:val="mn-MN"/>
        </w:rPr>
      </w:pPr>
      <w:r w:rsidRPr="00586FD6">
        <w:rPr>
          <w:rFonts w:cs="Arial"/>
          <w:szCs w:val="24"/>
          <w:lang w:val="mn-MN"/>
        </w:rPr>
        <w:t>17</w:t>
      </w:r>
      <w:r w:rsidR="001437EF" w:rsidRPr="00586FD6">
        <w:rPr>
          <w:rFonts w:cs="Arial"/>
          <w:szCs w:val="24"/>
          <w:lang w:val="mn-MN"/>
        </w:rPr>
        <w:t>.1.</w:t>
      </w:r>
      <w:r w:rsidR="00A03DC4" w:rsidRPr="00586FD6">
        <w:rPr>
          <w:rFonts w:cs="Arial"/>
          <w:szCs w:val="24"/>
          <w:lang w:val="mn-MN"/>
        </w:rPr>
        <w:t xml:space="preserve">Захиалагч </w:t>
      </w:r>
      <w:r w:rsidR="007747CA" w:rsidRPr="00586FD6">
        <w:rPr>
          <w:rFonts w:cs="Arial"/>
          <w:szCs w:val="24"/>
          <w:lang w:val="mn-MN"/>
        </w:rPr>
        <w:t>техн</w:t>
      </w:r>
      <w:r w:rsidR="00D92578" w:rsidRPr="00586FD6">
        <w:rPr>
          <w:rFonts w:cs="Arial"/>
          <w:szCs w:val="24"/>
          <w:lang w:val="mn-MN"/>
        </w:rPr>
        <w:t xml:space="preserve">икийн </w:t>
      </w:r>
      <w:r w:rsidR="00A03DC4" w:rsidRPr="00586FD6">
        <w:rPr>
          <w:rFonts w:cs="Arial"/>
          <w:szCs w:val="24"/>
          <w:lang w:val="mn-MN"/>
        </w:rPr>
        <w:t>чадавх</w:t>
      </w:r>
      <w:r w:rsidR="004D61FF" w:rsidRPr="00586FD6">
        <w:rPr>
          <w:rFonts w:cs="Arial"/>
          <w:szCs w:val="24"/>
          <w:lang w:val="mn-MN"/>
        </w:rPr>
        <w:t xml:space="preserve"> болон</w:t>
      </w:r>
      <w:r w:rsidR="00A03DC4" w:rsidRPr="00586FD6">
        <w:rPr>
          <w:rFonts w:cs="Arial"/>
          <w:szCs w:val="24"/>
          <w:lang w:val="mn-MN"/>
        </w:rPr>
        <w:t xml:space="preserve"> </w:t>
      </w:r>
      <w:r w:rsidR="00D92578" w:rsidRPr="00586FD6">
        <w:rPr>
          <w:rFonts w:cs="Arial"/>
          <w:szCs w:val="24"/>
          <w:lang w:val="mn-MN"/>
        </w:rPr>
        <w:t xml:space="preserve">туршлагын </w:t>
      </w:r>
      <w:r w:rsidR="00A03DC4" w:rsidRPr="00586FD6">
        <w:rPr>
          <w:rFonts w:cs="Arial"/>
          <w:szCs w:val="24"/>
          <w:lang w:val="mn-MN"/>
        </w:rPr>
        <w:t>шаардлаг</w:t>
      </w:r>
      <w:r w:rsidR="004D61FF" w:rsidRPr="00586FD6">
        <w:rPr>
          <w:rFonts w:cs="Arial"/>
          <w:szCs w:val="24"/>
          <w:lang w:val="mn-MN"/>
        </w:rPr>
        <w:t>ыг хангах</w:t>
      </w:r>
      <w:r w:rsidR="00A03DC4" w:rsidRPr="00586FD6">
        <w:rPr>
          <w:rFonts w:cs="Arial"/>
          <w:szCs w:val="24"/>
          <w:lang w:val="mn-MN"/>
        </w:rPr>
        <w:t xml:space="preserve"> нотлох </w:t>
      </w:r>
      <w:r w:rsidR="004D61FF" w:rsidRPr="00586FD6">
        <w:rPr>
          <w:rFonts w:cs="Arial"/>
          <w:szCs w:val="24"/>
          <w:lang w:val="mn-MN"/>
        </w:rPr>
        <w:t>баримт</w:t>
      </w:r>
      <w:r w:rsidR="00A03DC4" w:rsidRPr="00586FD6">
        <w:rPr>
          <w:rFonts w:cs="Arial"/>
          <w:szCs w:val="24"/>
          <w:lang w:val="mn-MN"/>
        </w:rPr>
        <w:t xml:space="preserve"> ирүүлэхийг </w:t>
      </w:r>
      <w:r w:rsidR="004D61FF" w:rsidRPr="00586FD6">
        <w:rPr>
          <w:rFonts w:cs="Arial"/>
          <w:szCs w:val="24"/>
          <w:lang w:val="mn-MN"/>
        </w:rPr>
        <w:t xml:space="preserve">оролцогчоос </w:t>
      </w:r>
      <w:r w:rsidR="00A03DC4" w:rsidRPr="00586FD6">
        <w:rPr>
          <w:rFonts w:cs="Arial"/>
          <w:szCs w:val="24"/>
          <w:lang w:val="mn-MN"/>
        </w:rPr>
        <w:t>шаардаж болно.</w:t>
      </w:r>
    </w:p>
    <w:p w14:paraId="7D0A515A" w14:textId="77777777" w:rsidR="0001157C" w:rsidRPr="00586FD6" w:rsidRDefault="0001157C" w:rsidP="0089576F">
      <w:pPr>
        <w:pStyle w:val="NoSpacing"/>
        <w:ind w:firstLine="360"/>
        <w:jc w:val="both"/>
        <w:rPr>
          <w:rFonts w:cs="Arial"/>
          <w:szCs w:val="24"/>
          <w:lang w:val="mn-MN"/>
        </w:rPr>
      </w:pPr>
      <w:bookmarkStart w:id="110" w:name="_Ref82765307"/>
    </w:p>
    <w:p w14:paraId="75330939" w14:textId="443CF60D" w:rsidR="00AE369A" w:rsidRPr="00586FD6" w:rsidRDefault="00714B59" w:rsidP="0089576F">
      <w:pPr>
        <w:pStyle w:val="NoSpacing"/>
        <w:ind w:firstLine="360"/>
        <w:jc w:val="both"/>
        <w:rPr>
          <w:rFonts w:cs="Arial"/>
          <w:szCs w:val="24"/>
          <w:lang w:val="mn-MN"/>
        </w:rPr>
      </w:pPr>
      <w:r w:rsidRPr="00586FD6">
        <w:rPr>
          <w:rFonts w:cs="Arial"/>
          <w:szCs w:val="24"/>
          <w:lang w:val="mn-MN"/>
        </w:rPr>
        <w:t>17</w:t>
      </w:r>
      <w:r w:rsidR="001437EF" w:rsidRPr="00586FD6">
        <w:rPr>
          <w:rFonts w:cs="Arial"/>
          <w:szCs w:val="24"/>
          <w:lang w:val="mn-MN"/>
        </w:rPr>
        <w:t>.2.</w:t>
      </w:r>
      <w:r w:rsidR="00E94D24" w:rsidRPr="00586FD6">
        <w:rPr>
          <w:rFonts w:cs="Arial"/>
          <w:szCs w:val="24"/>
          <w:lang w:val="mn-MN"/>
        </w:rPr>
        <w:t>Техникийн чадавх, туршлагы</w:t>
      </w:r>
      <w:r w:rsidR="00115375" w:rsidRPr="00586FD6">
        <w:rPr>
          <w:rFonts w:cs="Arial"/>
          <w:szCs w:val="24"/>
          <w:lang w:val="mn-MN"/>
        </w:rPr>
        <w:t xml:space="preserve">н </w:t>
      </w:r>
      <w:r w:rsidR="004B5511" w:rsidRPr="00586FD6">
        <w:rPr>
          <w:rFonts w:cs="Arial"/>
          <w:szCs w:val="24"/>
          <w:lang w:val="mn-MN"/>
        </w:rPr>
        <w:t xml:space="preserve">талаарх мэдээллийг </w:t>
      </w:r>
      <w:r w:rsidR="003C55A6" w:rsidRPr="00586FD6">
        <w:rPr>
          <w:rFonts w:cs="Arial"/>
          <w:szCs w:val="24"/>
          <w:lang w:val="mn-MN"/>
        </w:rPr>
        <w:t xml:space="preserve">дараах </w:t>
      </w:r>
      <w:r w:rsidR="00E94D24" w:rsidRPr="00586FD6">
        <w:rPr>
          <w:rFonts w:cs="Arial"/>
          <w:szCs w:val="24"/>
          <w:lang w:val="mn-MN"/>
        </w:rPr>
        <w:t>баримт бичгээр</w:t>
      </w:r>
      <w:r w:rsidR="00D96D3D" w:rsidRPr="00586FD6">
        <w:rPr>
          <w:rFonts w:cs="Arial"/>
          <w:szCs w:val="24"/>
          <w:lang w:val="mn-MN"/>
        </w:rPr>
        <w:t xml:space="preserve"> </w:t>
      </w:r>
      <w:r w:rsidR="00E94D24" w:rsidRPr="00586FD6">
        <w:rPr>
          <w:rFonts w:cs="Arial"/>
          <w:szCs w:val="24"/>
          <w:lang w:val="mn-MN"/>
        </w:rPr>
        <w:t>нотолж бол</w:t>
      </w:r>
      <w:r w:rsidR="00BE0005" w:rsidRPr="00586FD6">
        <w:rPr>
          <w:rFonts w:cs="Arial"/>
          <w:szCs w:val="24"/>
          <w:lang w:val="mn-MN"/>
        </w:rPr>
        <w:t>но</w:t>
      </w:r>
      <w:r w:rsidR="00E94D24" w:rsidRPr="00586FD6">
        <w:rPr>
          <w:rFonts w:cs="Arial"/>
          <w:szCs w:val="24"/>
          <w:lang w:val="mn-MN"/>
        </w:rPr>
        <w:t>:</w:t>
      </w:r>
      <w:bookmarkEnd w:id="110"/>
    </w:p>
    <w:p w14:paraId="07E2EBC5" w14:textId="77777777" w:rsidR="00400CA2" w:rsidRPr="00586FD6" w:rsidRDefault="00400CA2" w:rsidP="00400CA2">
      <w:pPr>
        <w:pStyle w:val="NoSpacing"/>
        <w:jc w:val="both"/>
        <w:rPr>
          <w:rFonts w:cs="Arial"/>
          <w:szCs w:val="24"/>
          <w:lang w:val="mn-MN"/>
        </w:rPr>
      </w:pPr>
    </w:p>
    <w:p w14:paraId="0BDC1923" w14:textId="01CDAC42" w:rsidR="008E42E8" w:rsidRPr="00586FD6" w:rsidRDefault="00714B59" w:rsidP="00400CA2">
      <w:pPr>
        <w:pStyle w:val="NoSpacing"/>
        <w:jc w:val="both"/>
        <w:rPr>
          <w:rFonts w:cs="Arial"/>
          <w:szCs w:val="24"/>
          <w:lang w:val="mn-MN"/>
        </w:rPr>
      </w:pPr>
      <w:r w:rsidRPr="00586FD6">
        <w:rPr>
          <w:rFonts w:cs="Arial"/>
          <w:szCs w:val="24"/>
          <w:lang w:val="mn-MN"/>
        </w:rPr>
        <w:t>17</w:t>
      </w:r>
      <w:r w:rsidR="001437EF" w:rsidRPr="00586FD6">
        <w:rPr>
          <w:rFonts w:cs="Arial"/>
          <w:szCs w:val="24"/>
          <w:lang w:val="mn-MN"/>
        </w:rPr>
        <w:t>.2.1.</w:t>
      </w:r>
      <w:r w:rsidR="0082039F" w:rsidRPr="00586FD6">
        <w:rPr>
          <w:rFonts w:cs="Arial"/>
          <w:szCs w:val="24"/>
          <w:lang w:val="mn-MN"/>
        </w:rPr>
        <w:t xml:space="preserve">ажил гүйцэтгэх тендер шалгаруулалтын хувьд </w:t>
      </w:r>
      <w:r w:rsidR="00672E57" w:rsidRPr="00586FD6">
        <w:rPr>
          <w:rFonts w:cs="Arial"/>
          <w:szCs w:val="24"/>
          <w:lang w:val="mn-MN"/>
        </w:rPr>
        <w:t xml:space="preserve">сүүлийн </w:t>
      </w:r>
      <w:r w:rsidR="00F91018" w:rsidRPr="00586FD6">
        <w:rPr>
          <w:rFonts w:cs="Arial"/>
          <w:szCs w:val="24"/>
          <w:lang w:val="mn-MN"/>
        </w:rPr>
        <w:t>гурав</w:t>
      </w:r>
      <w:r w:rsidR="00672E57" w:rsidRPr="00586FD6">
        <w:rPr>
          <w:rFonts w:cs="Arial"/>
          <w:szCs w:val="24"/>
          <w:lang w:val="mn-MN"/>
        </w:rPr>
        <w:t xml:space="preserve"> хүртэл жилийн хугацаа</w:t>
      </w:r>
      <w:r w:rsidR="00190544" w:rsidRPr="00586FD6">
        <w:rPr>
          <w:rFonts w:cs="Arial"/>
          <w:szCs w:val="24"/>
          <w:lang w:val="mn-MN"/>
        </w:rPr>
        <w:t>н</w:t>
      </w:r>
      <w:r w:rsidR="00672E57" w:rsidRPr="00586FD6">
        <w:rPr>
          <w:rFonts w:cs="Arial"/>
          <w:szCs w:val="24"/>
          <w:lang w:val="mn-MN"/>
        </w:rPr>
        <w:t xml:space="preserve">д гүйцэтгэсэн ажлын жагсаалт, </w:t>
      </w:r>
      <w:r w:rsidR="002F34DF" w:rsidRPr="00586FD6">
        <w:rPr>
          <w:rFonts w:cs="Arial"/>
          <w:szCs w:val="24"/>
          <w:lang w:val="mn-MN"/>
        </w:rPr>
        <w:t xml:space="preserve">тэдгээрээс ижил төстэй ажлын өртөг, </w:t>
      </w:r>
      <w:r w:rsidR="00225088" w:rsidRPr="00586FD6">
        <w:rPr>
          <w:rFonts w:cs="Arial"/>
          <w:szCs w:val="24"/>
          <w:lang w:val="mn-MN"/>
        </w:rPr>
        <w:t xml:space="preserve">хугацаа, байршил, </w:t>
      </w:r>
      <w:r w:rsidR="00B80E87" w:rsidRPr="00586FD6">
        <w:rPr>
          <w:rFonts w:cs="Arial"/>
          <w:szCs w:val="24"/>
          <w:lang w:val="mn-MN"/>
        </w:rPr>
        <w:t xml:space="preserve">гэрээний үүргийг </w:t>
      </w:r>
      <w:r w:rsidR="00037EDF" w:rsidRPr="00586FD6">
        <w:rPr>
          <w:rFonts w:cs="Arial"/>
          <w:szCs w:val="24"/>
          <w:lang w:val="mn-MN"/>
        </w:rPr>
        <w:t>гүйцэтгэсэн болохыг нотлох баримт;</w:t>
      </w:r>
    </w:p>
    <w:p w14:paraId="49A78523" w14:textId="77777777" w:rsidR="00400CA2" w:rsidRPr="00586FD6" w:rsidRDefault="00400CA2" w:rsidP="00400CA2">
      <w:pPr>
        <w:pStyle w:val="NoSpacing"/>
        <w:jc w:val="both"/>
        <w:rPr>
          <w:rFonts w:cs="Arial"/>
          <w:szCs w:val="24"/>
          <w:lang w:val="mn-MN"/>
        </w:rPr>
      </w:pPr>
    </w:p>
    <w:p w14:paraId="26BEF400" w14:textId="4A561D91" w:rsidR="00D00D0D" w:rsidRPr="00586FD6" w:rsidRDefault="00714B59" w:rsidP="00400CA2">
      <w:pPr>
        <w:pStyle w:val="NoSpacing"/>
        <w:jc w:val="both"/>
        <w:rPr>
          <w:rFonts w:cs="Arial"/>
          <w:szCs w:val="24"/>
          <w:lang w:val="mn-MN"/>
        </w:rPr>
      </w:pPr>
      <w:r w:rsidRPr="00586FD6">
        <w:rPr>
          <w:rFonts w:cs="Arial"/>
          <w:szCs w:val="24"/>
          <w:lang w:val="mn-MN"/>
        </w:rPr>
        <w:t>17</w:t>
      </w:r>
      <w:r w:rsidR="001437EF" w:rsidRPr="00586FD6">
        <w:rPr>
          <w:rFonts w:cs="Arial"/>
          <w:szCs w:val="24"/>
          <w:lang w:val="mn-MN"/>
        </w:rPr>
        <w:t>.2.2.</w:t>
      </w:r>
      <w:r w:rsidR="00D00D0D" w:rsidRPr="00586FD6">
        <w:rPr>
          <w:rFonts w:cs="Arial"/>
          <w:szCs w:val="24"/>
          <w:lang w:val="mn-MN"/>
        </w:rPr>
        <w:t xml:space="preserve">бараа нийлүүлэх, үйлчилгээ үзүүлэх тендер шалгаруулалтын хувьд сүүлийн </w:t>
      </w:r>
      <w:r w:rsidR="00F91018" w:rsidRPr="00586FD6">
        <w:rPr>
          <w:rFonts w:cs="Arial"/>
          <w:szCs w:val="24"/>
          <w:lang w:val="mn-MN"/>
        </w:rPr>
        <w:t>гурав</w:t>
      </w:r>
      <w:r w:rsidR="00D00D0D" w:rsidRPr="00586FD6">
        <w:rPr>
          <w:rFonts w:cs="Arial"/>
          <w:szCs w:val="24"/>
          <w:lang w:val="mn-MN"/>
        </w:rPr>
        <w:t xml:space="preserve"> хүртэл жилийн хугацаанд нийлүүлсэн бараа, үзүүлсэн үйлчилгээний жагсаалт, тэдгээрээс ижил төстэй бараа, үйлчилгээний өртөг, хугацаа, байршил, </w:t>
      </w:r>
      <w:r w:rsidR="00B80E87" w:rsidRPr="00586FD6">
        <w:rPr>
          <w:rFonts w:cs="Arial"/>
          <w:szCs w:val="24"/>
          <w:lang w:val="mn-MN"/>
        </w:rPr>
        <w:t xml:space="preserve">гэрээний үүргийг </w:t>
      </w:r>
      <w:r w:rsidR="00D00D0D" w:rsidRPr="00586FD6">
        <w:rPr>
          <w:rFonts w:cs="Arial"/>
          <w:szCs w:val="24"/>
          <w:lang w:val="mn-MN"/>
        </w:rPr>
        <w:t>гүйцэтгэсэн болохыг нотлох баримт;</w:t>
      </w:r>
    </w:p>
    <w:p w14:paraId="5BF4CA28" w14:textId="77777777" w:rsidR="00400CA2" w:rsidRPr="00586FD6" w:rsidRDefault="00400CA2" w:rsidP="00400CA2">
      <w:pPr>
        <w:pStyle w:val="NoSpacing"/>
        <w:jc w:val="both"/>
        <w:rPr>
          <w:rFonts w:cs="Arial"/>
          <w:szCs w:val="24"/>
          <w:lang w:val="mn-MN"/>
        </w:rPr>
      </w:pPr>
    </w:p>
    <w:p w14:paraId="2AFC551D" w14:textId="388F78F6" w:rsidR="008E42E8" w:rsidRPr="00586FD6" w:rsidRDefault="001437EF" w:rsidP="00400CA2">
      <w:pPr>
        <w:pStyle w:val="NoSpacing"/>
        <w:jc w:val="both"/>
        <w:rPr>
          <w:rFonts w:cs="Arial"/>
          <w:szCs w:val="24"/>
          <w:lang w:val="mn-MN"/>
        </w:rPr>
      </w:pPr>
      <w:r w:rsidRPr="00586FD6">
        <w:rPr>
          <w:rFonts w:cs="Arial"/>
          <w:szCs w:val="24"/>
          <w:lang w:val="mn-MN"/>
        </w:rPr>
        <w:t>1</w:t>
      </w:r>
      <w:r w:rsidR="00714B59" w:rsidRPr="00586FD6">
        <w:rPr>
          <w:rFonts w:cs="Arial"/>
          <w:szCs w:val="24"/>
          <w:lang w:val="mn-MN"/>
        </w:rPr>
        <w:t>7</w:t>
      </w:r>
      <w:r w:rsidRPr="00586FD6">
        <w:rPr>
          <w:rFonts w:cs="Arial"/>
          <w:szCs w:val="24"/>
          <w:lang w:val="mn-MN"/>
        </w:rPr>
        <w:t>.2.3.</w:t>
      </w:r>
      <w:r w:rsidR="00622C6E" w:rsidRPr="00586FD6">
        <w:rPr>
          <w:rFonts w:cs="Arial"/>
          <w:szCs w:val="24"/>
          <w:lang w:val="mn-MN"/>
        </w:rPr>
        <w:t>гэрээний үүргийн гүйцэтгэл</w:t>
      </w:r>
      <w:r w:rsidR="00A109F3" w:rsidRPr="00586FD6">
        <w:rPr>
          <w:rFonts w:cs="Arial"/>
          <w:szCs w:val="24"/>
          <w:lang w:val="mn-MN"/>
        </w:rPr>
        <w:t xml:space="preserve">ийг хариуцах </w:t>
      </w:r>
      <w:r w:rsidR="00D90BDF" w:rsidRPr="00586FD6">
        <w:rPr>
          <w:rFonts w:cs="Arial"/>
          <w:szCs w:val="24"/>
          <w:lang w:val="mn-MN"/>
        </w:rPr>
        <w:t xml:space="preserve">ажилтны </w:t>
      </w:r>
      <w:r w:rsidR="0026774B" w:rsidRPr="00586FD6">
        <w:rPr>
          <w:rFonts w:cs="Arial"/>
          <w:szCs w:val="24"/>
          <w:lang w:val="mn-MN"/>
        </w:rPr>
        <w:t xml:space="preserve">нэр, </w:t>
      </w:r>
      <w:r w:rsidR="003C0A78" w:rsidRPr="00586FD6">
        <w:rPr>
          <w:rFonts w:cs="Arial"/>
          <w:szCs w:val="24"/>
          <w:lang w:val="mn-MN"/>
        </w:rPr>
        <w:t>боловсрол, мэргэжлийн</w:t>
      </w:r>
      <w:r w:rsidR="00AB24D9" w:rsidRPr="00586FD6">
        <w:rPr>
          <w:rFonts w:cs="Arial"/>
          <w:szCs w:val="24"/>
          <w:lang w:val="mn-MN"/>
        </w:rPr>
        <w:t xml:space="preserve"> ур чадварын </w:t>
      </w:r>
      <w:r w:rsidR="00C229AD" w:rsidRPr="00586FD6">
        <w:rPr>
          <w:rFonts w:cs="Arial"/>
          <w:szCs w:val="24"/>
          <w:lang w:val="mn-MN"/>
        </w:rPr>
        <w:t>мэдээлэл;</w:t>
      </w:r>
    </w:p>
    <w:p w14:paraId="5754EA12" w14:textId="77777777" w:rsidR="00400CA2" w:rsidRPr="00586FD6" w:rsidRDefault="00400CA2" w:rsidP="00400CA2">
      <w:pPr>
        <w:pStyle w:val="NoSpacing"/>
        <w:jc w:val="both"/>
        <w:rPr>
          <w:rFonts w:cs="Arial"/>
          <w:szCs w:val="24"/>
          <w:lang w:val="mn-MN"/>
        </w:rPr>
      </w:pPr>
    </w:p>
    <w:p w14:paraId="4770636D" w14:textId="47FA3E14" w:rsidR="008E42E8" w:rsidRPr="00586FD6" w:rsidRDefault="001437EF" w:rsidP="00400CA2">
      <w:pPr>
        <w:pStyle w:val="NoSpacing"/>
        <w:jc w:val="both"/>
        <w:rPr>
          <w:rFonts w:cs="Arial"/>
          <w:szCs w:val="24"/>
          <w:lang w:val="mn-MN"/>
        </w:rPr>
      </w:pPr>
      <w:r w:rsidRPr="00586FD6">
        <w:rPr>
          <w:rFonts w:cs="Arial"/>
          <w:szCs w:val="24"/>
          <w:lang w:val="mn-MN"/>
        </w:rPr>
        <w:t>1</w:t>
      </w:r>
      <w:r w:rsidR="00714B59" w:rsidRPr="00586FD6">
        <w:rPr>
          <w:rFonts w:cs="Arial"/>
          <w:szCs w:val="24"/>
          <w:lang w:val="mn-MN"/>
        </w:rPr>
        <w:t>7</w:t>
      </w:r>
      <w:r w:rsidRPr="00586FD6">
        <w:rPr>
          <w:rFonts w:cs="Arial"/>
          <w:szCs w:val="24"/>
          <w:lang w:val="mn-MN"/>
        </w:rPr>
        <w:t>.2.</w:t>
      </w:r>
      <w:r w:rsidR="007D5744" w:rsidRPr="00586FD6">
        <w:rPr>
          <w:rFonts w:cs="Arial"/>
          <w:szCs w:val="24"/>
          <w:lang w:val="mn-MN"/>
        </w:rPr>
        <w:t>4</w:t>
      </w:r>
      <w:r w:rsidRPr="00586FD6">
        <w:rPr>
          <w:rFonts w:cs="Arial"/>
          <w:szCs w:val="24"/>
          <w:lang w:val="mn-MN"/>
        </w:rPr>
        <w:t>.</w:t>
      </w:r>
      <w:r w:rsidR="003B5398" w:rsidRPr="00586FD6">
        <w:rPr>
          <w:rFonts w:cs="Arial"/>
          <w:szCs w:val="24"/>
          <w:lang w:val="mn-MN"/>
        </w:rPr>
        <w:t xml:space="preserve">гэрээний үүргийг </w:t>
      </w:r>
      <w:r w:rsidR="00425329" w:rsidRPr="00586FD6">
        <w:rPr>
          <w:rFonts w:cs="Arial"/>
          <w:szCs w:val="24"/>
          <w:lang w:val="mn-MN"/>
        </w:rPr>
        <w:t>гүйцэтгэхтэй холбоотой</w:t>
      </w:r>
      <w:r w:rsidR="005556F4" w:rsidRPr="00586FD6">
        <w:rPr>
          <w:rFonts w:cs="Arial"/>
          <w:szCs w:val="24"/>
          <w:lang w:val="mn-MN"/>
        </w:rPr>
        <w:t xml:space="preserve"> </w:t>
      </w:r>
      <w:r w:rsidR="0023265E" w:rsidRPr="00586FD6">
        <w:rPr>
          <w:rFonts w:cs="Arial"/>
          <w:szCs w:val="24"/>
          <w:lang w:val="mn-MN"/>
        </w:rPr>
        <w:t>машин мех</w:t>
      </w:r>
      <w:r w:rsidR="00F77165" w:rsidRPr="00586FD6">
        <w:rPr>
          <w:rFonts w:cs="Arial"/>
          <w:szCs w:val="24"/>
          <w:lang w:val="mn-MN"/>
        </w:rPr>
        <w:t>а</w:t>
      </w:r>
      <w:r w:rsidR="0023265E" w:rsidRPr="00586FD6">
        <w:rPr>
          <w:rFonts w:cs="Arial"/>
          <w:szCs w:val="24"/>
          <w:lang w:val="mn-MN"/>
        </w:rPr>
        <w:t>низм</w:t>
      </w:r>
      <w:r w:rsidR="005556F4" w:rsidRPr="00586FD6">
        <w:rPr>
          <w:rFonts w:cs="Arial"/>
          <w:szCs w:val="24"/>
          <w:lang w:val="mn-MN"/>
        </w:rPr>
        <w:t xml:space="preserve">, </w:t>
      </w:r>
      <w:r w:rsidR="00EF2AD9" w:rsidRPr="00586FD6">
        <w:rPr>
          <w:rFonts w:cs="Arial"/>
          <w:szCs w:val="24"/>
          <w:lang w:val="mn-MN"/>
        </w:rPr>
        <w:t>тоног төхөөрөмж</w:t>
      </w:r>
      <w:r w:rsidR="00CB0CE1" w:rsidRPr="00586FD6">
        <w:rPr>
          <w:rFonts w:cs="Arial"/>
          <w:szCs w:val="24"/>
          <w:lang w:val="mn-MN"/>
        </w:rPr>
        <w:t xml:space="preserve">, </w:t>
      </w:r>
      <w:r w:rsidR="00D9398B" w:rsidRPr="00586FD6">
        <w:rPr>
          <w:rFonts w:cs="Arial"/>
          <w:szCs w:val="24"/>
          <w:lang w:val="mn-MN"/>
        </w:rPr>
        <w:t>үйл</w:t>
      </w:r>
      <w:r w:rsidR="00EF2AD9" w:rsidRPr="00586FD6">
        <w:rPr>
          <w:rFonts w:cs="Arial"/>
          <w:szCs w:val="24"/>
          <w:lang w:val="mn-MN"/>
        </w:rPr>
        <w:t xml:space="preserve">двэрлэлийн </w:t>
      </w:r>
      <w:r w:rsidR="009608AC" w:rsidRPr="00586FD6">
        <w:rPr>
          <w:rFonts w:cs="Arial"/>
          <w:szCs w:val="24"/>
          <w:lang w:val="mn-MN"/>
        </w:rPr>
        <w:t>байр</w:t>
      </w:r>
      <w:r w:rsidR="005A5352" w:rsidRPr="00586FD6">
        <w:rPr>
          <w:rFonts w:cs="Arial"/>
          <w:szCs w:val="24"/>
          <w:lang w:val="mn-MN"/>
        </w:rPr>
        <w:t>ны</w:t>
      </w:r>
      <w:r w:rsidR="00EF2AD9" w:rsidRPr="00586FD6">
        <w:rPr>
          <w:rFonts w:cs="Arial"/>
          <w:szCs w:val="24"/>
          <w:lang w:val="mn-MN"/>
        </w:rPr>
        <w:t xml:space="preserve"> мэдээлэл;</w:t>
      </w:r>
    </w:p>
    <w:p w14:paraId="1AF08322" w14:textId="77777777" w:rsidR="00400CA2" w:rsidRPr="00586FD6" w:rsidRDefault="00400CA2" w:rsidP="00400CA2">
      <w:pPr>
        <w:pStyle w:val="NoSpacing"/>
        <w:jc w:val="both"/>
        <w:rPr>
          <w:rFonts w:cs="Arial"/>
          <w:szCs w:val="24"/>
          <w:lang w:val="mn-MN"/>
        </w:rPr>
      </w:pPr>
    </w:p>
    <w:p w14:paraId="7DFD73AC" w14:textId="50C3F1B6" w:rsidR="002D6762" w:rsidRPr="00586FD6" w:rsidRDefault="001437EF" w:rsidP="00400CA2">
      <w:pPr>
        <w:pStyle w:val="NoSpacing"/>
        <w:jc w:val="both"/>
        <w:rPr>
          <w:rFonts w:cs="Arial"/>
          <w:szCs w:val="24"/>
          <w:lang w:val="mn-MN"/>
        </w:rPr>
      </w:pPr>
      <w:r w:rsidRPr="00586FD6">
        <w:rPr>
          <w:rFonts w:cs="Arial"/>
          <w:szCs w:val="24"/>
          <w:lang w:val="mn-MN"/>
        </w:rPr>
        <w:t>1</w:t>
      </w:r>
      <w:r w:rsidR="00714B59" w:rsidRPr="00586FD6">
        <w:rPr>
          <w:rFonts w:cs="Arial"/>
          <w:szCs w:val="24"/>
          <w:lang w:val="mn-MN"/>
        </w:rPr>
        <w:t>7</w:t>
      </w:r>
      <w:r w:rsidRPr="00586FD6">
        <w:rPr>
          <w:rFonts w:cs="Arial"/>
          <w:szCs w:val="24"/>
          <w:lang w:val="mn-MN"/>
        </w:rPr>
        <w:t>.2.</w:t>
      </w:r>
      <w:r w:rsidR="007D5744" w:rsidRPr="00586FD6">
        <w:rPr>
          <w:rFonts w:cs="Arial"/>
          <w:szCs w:val="24"/>
          <w:lang w:val="mn-MN"/>
        </w:rPr>
        <w:t>5</w:t>
      </w:r>
      <w:r w:rsidRPr="00586FD6">
        <w:rPr>
          <w:rFonts w:cs="Arial"/>
          <w:szCs w:val="24"/>
          <w:lang w:val="mn-MN"/>
        </w:rPr>
        <w:t>.</w:t>
      </w:r>
      <w:r w:rsidR="00B428A0" w:rsidRPr="00586FD6">
        <w:rPr>
          <w:rFonts w:cs="Arial"/>
          <w:szCs w:val="24"/>
          <w:lang w:val="mn-MN"/>
        </w:rPr>
        <w:t>энэ хуулийн</w:t>
      </w:r>
      <w:r w:rsidR="008E7CFB" w:rsidRPr="00586FD6">
        <w:rPr>
          <w:rFonts w:cs="Arial"/>
          <w:szCs w:val="24"/>
          <w:lang w:val="mn-MN"/>
        </w:rPr>
        <w:t xml:space="preserve"> </w:t>
      </w:r>
      <w:r w:rsidR="00841D64" w:rsidRPr="00586FD6">
        <w:rPr>
          <w:rFonts w:cs="Arial"/>
          <w:szCs w:val="24"/>
          <w:lang w:val="mn-MN"/>
        </w:rPr>
        <w:t>1</w:t>
      </w:r>
      <w:r w:rsidR="00E61225" w:rsidRPr="00586FD6">
        <w:rPr>
          <w:rFonts w:cs="Arial"/>
          <w:szCs w:val="24"/>
          <w:lang w:val="mn-MN"/>
        </w:rPr>
        <w:t>3</w:t>
      </w:r>
      <w:r w:rsidR="008E7CFB" w:rsidRPr="00586FD6">
        <w:rPr>
          <w:rFonts w:cs="Arial"/>
          <w:szCs w:val="24"/>
          <w:lang w:val="mn-MN"/>
        </w:rPr>
        <w:t xml:space="preserve"> д</w:t>
      </w:r>
      <w:r w:rsidR="00AF4351" w:rsidRPr="00586FD6">
        <w:rPr>
          <w:rFonts w:cs="Arial"/>
          <w:szCs w:val="24"/>
          <w:lang w:val="mn-MN"/>
        </w:rPr>
        <w:t>угаа</w:t>
      </w:r>
      <w:r w:rsidR="008E7CFB" w:rsidRPr="00586FD6">
        <w:rPr>
          <w:rFonts w:cs="Arial"/>
          <w:szCs w:val="24"/>
          <w:lang w:val="mn-MN"/>
        </w:rPr>
        <w:t>р зүйлд заас</w:t>
      </w:r>
      <w:r w:rsidR="00CB1F47" w:rsidRPr="00586FD6">
        <w:rPr>
          <w:rFonts w:cs="Arial"/>
          <w:szCs w:val="24"/>
          <w:lang w:val="mn-MN"/>
        </w:rPr>
        <w:t>ан нотлох баримт, дээж</w:t>
      </w:r>
      <w:r w:rsidR="00F72503" w:rsidRPr="00586FD6">
        <w:rPr>
          <w:rFonts w:cs="Arial"/>
          <w:szCs w:val="24"/>
          <w:lang w:val="mn-MN"/>
        </w:rPr>
        <w:t>.</w:t>
      </w:r>
    </w:p>
    <w:p w14:paraId="0919B347" w14:textId="77777777" w:rsidR="00400CA2" w:rsidRPr="00586FD6" w:rsidRDefault="00400CA2" w:rsidP="0089576F">
      <w:pPr>
        <w:pStyle w:val="NoSpacing"/>
        <w:ind w:firstLine="360"/>
        <w:jc w:val="both"/>
        <w:rPr>
          <w:rFonts w:cs="Arial"/>
          <w:szCs w:val="24"/>
          <w:lang w:val="mn-MN"/>
        </w:rPr>
      </w:pPr>
    </w:p>
    <w:p w14:paraId="1F03EA88" w14:textId="6AA2DB1E" w:rsidR="00CF22ED" w:rsidRPr="00586FD6" w:rsidRDefault="001437EF" w:rsidP="0089576F">
      <w:pPr>
        <w:pStyle w:val="NoSpacing"/>
        <w:ind w:firstLine="360"/>
        <w:jc w:val="both"/>
        <w:rPr>
          <w:rFonts w:cs="Arial"/>
          <w:szCs w:val="24"/>
          <w:lang w:val="mn-MN"/>
        </w:rPr>
      </w:pPr>
      <w:r w:rsidRPr="00586FD6">
        <w:rPr>
          <w:rFonts w:cs="Arial"/>
          <w:szCs w:val="24"/>
          <w:lang w:val="mn-MN"/>
        </w:rPr>
        <w:t>1</w:t>
      </w:r>
      <w:r w:rsidR="00E61225" w:rsidRPr="00586FD6">
        <w:rPr>
          <w:rFonts w:cs="Arial"/>
          <w:szCs w:val="24"/>
          <w:lang w:val="mn-MN"/>
        </w:rPr>
        <w:t>7</w:t>
      </w:r>
      <w:r w:rsidRPr="00586FD6">
        <w:rPr>
          <w:rFonts w:cs="Arial"/>
          <w:szCs w:val="24"/>
          <w:lang w:val="mn-MN"/>
        </w:rPr>
        <w:t>.3.</w:t>
      </w:r>
      <w:r w:rsidR="00CF22ED" w:rsidRPr="00586FD6">
        <w:rPr>
          <w:rFonts w:cs="Arial"/>
          <w:szCs w:val="24"/>
          <w:lang w:val="mn-MN"/>
        </w:rPr>
        <w:t xml:space="preserve">Захиалагч энэ </w:t>
      </w:r>
      <w:r w:rsidR="00D30750" w:rsidRPr="00586FD6">
        <w:rPr>
          <w:rFonts w:cs="Arial"/>
          <w:szCs w:val="24"/>
          <w:lang w:val="mn-MN"/>
        </w:rPr>
        <w:t xml:space="preserve">зүйлийн </w:t>
      </w:r>
      <w:r w:rsidR="00841D64" w:rsidRPr="00586FD6">
        <w:rPr>
          <w:rFonts w:cs="Arial"/>
          <w:szCs w:val="24"/>
          <w:lang w:val="mn-MN"/>
        </w:rPr>
        <w:t>1</w:t>
      </w:r>
      <w:r w:rsidR="00E61225" w:rsidRPr="00586FD6">
        <w:rPr>
          <w:rFonts w:cs="Arial"/>
          <w:szCs w:val="24"/>
          <w:lang w:val="mn-MN"/>
        </w:rPr>
        <w:t>7</w:t>
      </w:r>
      <w:r w:rsidR="00841D64" w:rsidRPr="00586FD6">
        <w:rPr>
          <w:rFonts w:cs="Arial"/>
          <w:szCs w:val="24"/>
          <w:lang w:val="mn-MN"/>
        </w:rPr>
        <w:t>.2</w:t>
      </w:r>
      <w:r w:rsidR="00CF22ED" w:rsidRPr="00586FD6">
        <w:rPr>
          <w:rFonts w:cs="Arial"/>
          <w:szCs w:val="24"/>
          <w:lang w:val="mn-MN"/>
        </w:rPr>
        <w:t>-т заасн</w:t>
      </w:r>
      <w:r w:rsidR="001D5AEA" w:rsidRPr="00586FD6">
        <w:rPr>
          <w:rFonts w:cs="Arial"/>
          <w:szCs w:val="24"/>
          <w:lang w:val="mn-MN"/>
        </w:rPr>
        <w:t>аас</w:t>
      </w:r>
      <w:r w:rsidR="00926A0C" w:rsidRPr="00586FD6">
        <w:rPr>
          <w:rFonts w:cs="Arial"/>
          <w:szCs w:val="24"/>
          <w:lang w:val="mn-MN"/>
        </w:rPr>
        <w:t xml:space="preserve"> ал</w:t>
      </w:r>
      <w:r w:rsidR="001D5AEA" w:rsidRPr="00586FD6">
        <w:rPr>
          <w:rFonts w:cs="Arial"/>
          <w:szCs w:val="24"/>
          <w:lang w:val="mn-MN"/>
        </w:rPr>
        <w:t>ь шаардлагатайг</w:t>
      </w:r>
      <w:r w:rsidR="00926A0C" w:rsidRPr="00586FD6">
        <w:rPr>
          <w:rFonts w:cs="Arial"/>
          <w:szCs w:val="24"/>
          <w:lang w:val="mn-MN"/>
        </w:rPr>
        <w:t xml:space="preserve"> </w:t>
      </w:r>
      <w:r w:rsidR="00CF22ED" w:rsidRPr="00586FD6">
        <w:rPr>
          <w:rFonts w:cs="Arial"/>
          <w:szCs w:val="24"/>
          <w:lang w:val="mn-MN"/>
        </w:rPr>
        <w:t>тендер шалгаруулалтын баримт бичигт заа</w:t>
      </w:r>
      <w:r w:rsidR="008A6DC9" w:rsidRPr="00586FD6">
        <w:rPr>
          <w:rFonts w:cs="Arial"/>
          <w:szCs w:val="24"/>
          <w:lang w:val="mn-MN"/>
        </w:rPr>
        <w:t>на</w:t>
      </w:r>
      <w:r w:rsidR="00CF22ED" w:rsidRPr="00586FD6">
        <w:rPr>
          <w:rFonts w:cs="Arial"/>
          <w:szCs w:val="24"/>
          <w:lang w:val="mn-MN"/>
        </w:rPr>
        <w:t>.</w:t>
      </w:r>
    </w:p>
    <w:p w14:paraId="159985B0" w14:textId="77777777" w:rsidR="00400CA2" w:rsidRPr="00586FD6" w:rsidRDefault="00400CA2" w:rsidP="0089576F">
      <w:pPr>
        <w:pStyle w:val="NoSpacing"/>
        <w:ind w:firstLine="360"/>
        <w:jc w:val="both"/>
        <w:rPr>
          <w:rFonts w:cs="Arial"/>
          <w:szCs w:val="24"/>
          <w:lang w:val="mn-MN"/>
        </w:rPr>
      </w:pPr>
    </w:p>
    <w:p w14:paraId="36B301C2" w14:textId="140FB90B" w:rsidR="000E5E11" w:rsidRPr="00586FD6" w:rsidRDefault="001437EF" w:rsidP="0089576F">
      <w:pPr>
        <w:pStyle w:val="NoSpacing"/>
        <w:ind w:firstLine="360"/>
        <w:jc w:val="both"/>
        <w:rPr>
          <w:rFonts w:cs="Arial"/>
          <w:szCs w:val="24"/>
          <w:lang w:val="mn-MN"/>
        </w:rPr>
      </w:pPr>
      <w:r w:rsidRPr="00586FD6">
        <w:rPr>
          <w:rFonts w:cs="Arial"/>
          <w:szCs w:val="24"/>
          <w:lang w:val="mn-MN"/>
        </w:rPr>
        <w:lastRenderedPageBreak/>
        <w:t>1</w:t>
      </w:r>
      <w:r w:rsidR="00212B05" w:rsidRPr="00586FD6">
        <w:rPr>
          <w:rFonts w:cs="Arial"/>
          <w:szCs w:val="24"/>
          <w:lang w:val="mn-MN"/>
        </w:rPr>
        <w:t>7</w:t>
      </w:r>
      <w:r w:rsidRPr="00586FD6">
        <w:rPr>
          <w:rFonts w:cs="Arial"/>
          <w:szCs w:val="24"/>
          <w:lang w:val="mn-MN"/>
        </w:rPr>
        <w:t>.4.</w:t>
      </w:r>
      <w:r w:rsidR="000E5E11" w:rsidRPr="00586FD6">
        <w:rPr>
          <w:rFonts w:cs="Arial"/>
          <w:szCs w:val="24"/>
          <w:lang w:val="mn-MN"/>
        </w:rPr>
        <w:t xml:space="preserve">Оролцогч захиалагчийн тогтоосон техникийн чадавх болон туршлагын шаардлагыг хангасан байна. </w:t>
      </w:r>
    </w:p>
    <w:p w14:paraId="4F8CE924" w14:textId="77777777" w:rsidR="00400CA2" w:rsidRPr="00586FD6" w:rsidRDefault="00400CA2" w:rsidP="0089576F">
      <w:pPr>
        <w:pStyle w:val="NoSpacing"/>
        <w:ind w:firstLine="360"/>
        <w:jc w:val="both"/>
        <w:rPr>
          <w:rFonts w:cs="Arial"/>
          <w:szCs w:val="24"/>
          <w:lang w:val="mn-MN"/>
        </w:rPr>
      </w:pPr>
      <w:bookmarkStart w:id="111" w:name="_Ref92105153"/>
    </w:p>
    <w:p w14:paraId="508739AA" w14:textId="6975015E" w:rsidR="002374AE" w:rsidRPr="00586FD6" w:rsidRDefault="001437EF" w:rsidP="0089576F">
      <w:pPr>
        <w:pStyle w:val="NoSpacing"/>
        <w:ind w:firstLine="360"/>
        <w:jc w:val="both"/>
        <w:rPr>
          <w:rFonts w:cs="Arial"/>
          <w:szCs w:val="24"/>
          <w:lang w:val="mn-MN"/>
        </w:rPr>
      </w:pPr>
      <w:r w:rsidRPr="00586FD6">
        <w:rPr>
          <w:rFonts w:cs="Arial"/>
          <w:szCs w:val="24"/>
          <w:lang w:val="mn-MN"/>
        </w:rPr>
        <w:t>1</w:t>
      </w:r>
      <w:r w:rsidR="00212B05" w:rsidRPr="00586FD6">
        <w:rPr>
          <w:rFonts w:cs="Arial"/>
          <w:szCs w:val="24"/>
          <w:lang w:val="mn-MN"/>
        </w:rPr>
        <w:t>7</w:t>
      </w:r>
      <w:r w:rsidRPr="00586FD6">
        <w:rPr>
          <w:rFonts w:cs="Arial"/>
          <w:szCs w:val="24"/>
          <w:lang w:val="mn-MN"/>
        </w:rPr>
        <w:t>.5.</w:t>
      </w:r>
      <w:r w:rsidR="000B4042" w:rsidRPr="00586FD6">
        <w:rPr>
          <w:rFonts w:cs="Arial"/>
          <w:szCs w:val="24"/>
          <w:lang w:val="mn-MN"/>
        </w:rPr>
        <w:t>Түншлэ</w:t>
      </w:r>
      <w:r w:rsidR="008402BC" w:rsidRPr="00586FD6">
        <w:rPr>
          <w:rFonts w:cs="Arial"/>
          <w:szCs w:val="24"/>
          <w:lang w:val="mn-MN"/>
        </w:rPr>
        <w:t>лийн</w:t>
      </w:r>
      <w:r w:rsidR="000B4042" w:rsidRPr="00586FD6">
        <w:rPr>
          <w:rFonts w:cs="Arial"/>
          <w:szCs w:val="24"/>
          <w:lang w:val="mn-MN"/>
        </w:rPr>
        <w:t xml:space="preserve"> </w:t>
      </w:r>
      <w:r w:rsidR="002979FF" w:rsidRPr="00586FD6">
        <w:rPr>
          <w:rFonts w:cs="Arial"/>
          <w:szCs w:val="24"/>
          <w:lang w:val="mn-MN"/>
        </w:rPr>
        <w:t>гишүүн тус бүрийн</w:t>
      </w:r>
      <w:r w:rsidR="002178A2" w:rsidRPr="00586FD6">
        <w:rPr>
          <w:rFonts w:cs="Arial"/>
          <w:szCs w:val="24"/>
          <w:lang w:val="mn-MN"/>
        </w:rPr>
        <w:t xml:space="preserve"> болон хамтдаа</w:t>
      </w:r>
      <w:r w:rsidR="002979FF" w:rsidRPr="00586FD6">
        <w:rPr>
          <w:rFonts w:cs="Arial"/>
          <w:szCs w:val="24"/>
          <w:lang w:val="mn-MN"/>
        </w:rPr>
        <w:t xml:space="preserve"> </w:t>
      </w:r>
      <w:r w:rsidR="002178A2" w:rsidRPr="00586FD6">
        <w:rPr>
          <w:rFonts w:cs="Arial"/>
          <w:szCs w:val="24"/>
          <w:lang w:val="mn-MN"/>
        </w:rPr>
        <w:t>хангавал</w:t>
      </w:r>
      <w:r w:rsidR="002979FF" w:rsidRPr="00586FD6">
        <w:rPr>
          <w:rFonts w:cs="Arial"/>
          <w:szCs w:val="24"/>
          <w:lang w:val="mn-MN"/>
        </w:rPr>
        <w:t xml:space="preserve"> зохих </w:t>
      </w:r>
      <w:r w:rsidR="00F10D62" w:rsidRPr="00586FD6">
        <w:rPr>
          <w:rFonts w:cs="Arial"/>
          <w:szCs w:val="24"/>
          <w:lang w:val="mn-MN"/>
        </w:rPr>
        <w:t>техникийн чадавх</w:t>
      </w:r>
      <w:r w:rsidR="00810054" w:rsidRPr="00586FD6">
        <w:rPr>
          <w:rFonts w:cs="Arial"/>
          <w:szCs w:val="24"/>
          <w:lang w:val="mn-MN"/>
        </w:rPr>
        <w:t xml:space="preserve">, </w:t>
      </w:r>
      <w:r w:rsidR="00F10D62" w:rsidRPr="00586FD6">
        <w:rPr>
          <w:rFonts w:cs="Arial"/>
          <w:szCs w:val="24"/>
          <w:lang w:val="mn-MN"/>
        </w:rPr>
        <w:t xml:space="preserve">туршлагын </w:t>
      </w:r>
      <w:r w:rsidR="007B2957" w:rsidRPr="00586FD6">
        <w:rPr>
          <w:rFonts w:cs="Arial"/>
          <w:szCs w:val="24"/>
          <w:lang w:val="mn-MN"/>
        </w:rPr>
        <w:t xml:space="preserve">доод </w:t>
      </w:r>
      <w:r w:rsidR="00F10D62" w:rsidRPr="00586FD6">
        <w:rPr>
          <w:rFonts w:cs="Arial"/>
          <w:szCs w:val="24"/>
          <w:lang w:val="mn-MN"/>
        </w:rPr>
        <w:t xml:space="preserve">шаардлагыг </w:t>
      </w:r>
      <w:r w:rsidR="002979FF" w:rsidRPr="00586FD6">
        <w:rPr>
          <w:rFonts w:cs="Arial"/>
          <w:szCs w:val="24"/>
          <w:lang w:val="mn-MN"/>
        </w:rPr>
        <w:t>тендер шалгаруулалтын баримт бичигт заана.</w:t>
      </w:r>
      <w:bookmarkEnd w:id="111"/>
    </w:p>
    <w:p w14:paraId="7BDD3255" w14:textId="77777777" w:rsidR="00400CA2" w:rsidRPr="00586FD6" w:rsidRDefault="00400CA2" w:rsidP="0089576F">
      <w:pPr>
        <w:pStyle w:val="NoSpacing"/>
        <w:ind w:firstLine="360"/>
        <w:jc w:val="both"/>
        <w:rPr>
          <w:rFonts w:cs="Arial"/>
          <w:szCs w:val="24"/>
          <w:lang w:val="mn-MN"/>
        </w:rPr>
      </w:pPr>
    </w:p>
    <w:p w14:paraId="2AB47A02" w14:textId="1E1D2104" w:rsidR="009A25C5" w:rsidRPr="00586FD6" w:rsidRDefault="001437EF" w:rsidP="0089576F">
      <w:pPr>
        <w:pStyle w:val="NoSpacing"/>
        <w:ind w:firstLine="360"/>
        <w:jc w:val="both"/>
        <w:rPr>
          <w:rFonts w:cs="Arial"/>
          <w:szCs w:val="24"/>
          <w:lang w:val="mn-MN"/>
        </w:rPr>
      </w:pPr>
      <w:r w:rsidRPr="00586FD6">
        <w:rPr>
          <w:rStyle w:val="BookTitle"/>
          <w:rFonts w:eastAsiaTheme="minorEastAsia" w:cs="Arial"/>
          <w:b w:val="0"/>
          <w:i w:val="0"/>
          <w:szCs w:val="24"/>
          <w:lang w:val="mn-MN"/>
        </w:rPr>
        <w:t>1</w:t>
      </w:r>
      <w:r w:rsidR="00212B05" w:rsidRPr="00586FD6">
        <w:rPr>
          <w:rStyle w:val="BookTitle"/>
          <w:rFonts w:eastAsiaTheme="minorEastAsia" w:cs="Arial"/>
          <w:b w:val="0"/>
          <w:i w:val="0"/>
          <w:szCs w:val="24"/>
          <w:lang w:val="mn-MN"/>
        </w:rPr>
        <w:t>7</w:t>
      </w:r>
      <w:r w:rsidRPr="00586FD6">
        <w:rPr>
          <w:rStyle w:val="BookTitle"/>
          <w:rFonts w:eastAsiaTheme="minorEastAsia" w:cs="Arial"/>
          <w:b w:val="0"/>
          <w:i w:val="0"/>
          <w:szCs w:val="24"/>
          <w:lang w:val="mn-MN"/>
        </w:rPr>
        <w:t>.</w:t>
      </w:r>
      <w:r w:rsidR="007B2957" w:rsidRPr="00586FD6">
        <w:rPr>
          <w:rStyle w:val="BookTitle"/>
          <w:rFonts w:eastAsiaTheme="minorEastAsia" w:cs="Arial"/>
          <w:b w:val="0"/>
          <w:i w:val="0"/>
          <w:szCs w:val="24"/>
          <w:lang w:val="mn-MN"/>
        </w:rPr>
        <w:t>6</w:t>
      </w:r>
      <w:r w:rsidRPr="00586FD6">
        <w:rPr>
          <w:rStyle w:val="BookTitle"/>
          <w:rFonts w:eastAsiaTheme="minorEastAsia" w:cs="Arial"/>
          <w:b w:val="0"/>
          <w:i w:val="0"/>
          <w:szCs w:val="24"/>
          <w:lang w:val="mn-MN"/>
        </w:rPr>
        <w:t>.</w:t>
      </w:r>
      <w:r w:rsidR="00DA128B" w:rsidRPr="00586FD6">
        <w:rPr>
          <w:rFonts w:cs="Arial"/>
          <w:szCs w:val="24"/>
          <w:lang w:val="mn-MN"/>
        </w:rPr>
        <w:t>Туслан гүйцэтгэгчээр гүйцэтгүүлэхээр</w:t>
      </w:r>
      <w:r w:rsidR="00BE3A2E" w:rsidRPr="00586FD6">
        <w:rPr>
          <w:rFonts w:cs="Arial"/>
          <w:szCs w:val="24"/>
          <w:lang w:val="mn-MN"/>
        </w:rPr>
        <w:t xml:space="preserve"> гэрээнд заасан</w:t>
      </w:r>
      <w:r w:rsidR="00DA128B" w:rsidRPr="00586FD6">
        <w:rPr>
          <w:rFonts w:cs="Arial"/>
          <w:szCs w:val="24"/>
          <w:lang w:val="mn-MN"/>
        </w:rPr>
        <w:t xml:space="preserve"> үүрг</w:t>
      </w:r>
      <w:r w:rsidR="00DF1B80" w:rsidRPr="00586FD6">
        <w:rPr>
          <w:rFonts w:cs="Arial"/>
          <w:szCs w:val="24"/>
          <w:lang w:val="mn-MN"/>
        </w:rPr>
        <w:t>ийг гүйцэтгэхэд</w:t>
      </w:r>
      <w:r w:rsidR="00DA128B" w:rsidRPr="00586FD6">
        <w:rPr>
          <w:rFonts w:cs="Arial"/>
          <w:szCs w:val="24"/>
          <w:lang w:val="mn-MN"/>
        </w:rPr>
        <w:t xml:space="preserve"> </w:t>
      </w:r>
      <w:r w:rsidR="007F3330" w:rsidRPr="00586FD6">
        <w:rPr>
          <w:rFonts w:cs="Arial"/>
          <w:szCs w:val="24"/>
          <w:lang w:val="mn-MN"/>
        </w:rPr>
        <w:t xml:space="preserve">энэ хуулийн </w:t>
      </w:r>
      <w:r w:rsidR="00841D64" w:rsidRPr="00586FD6">
        <w:rPr>
          <w:rFonts w:cs="Arial"/>
          <w:szCs w:val="24"/>
          <w:lang w:val="mn-MN"/>
        </w:rPr>
        <w:t>1</w:t>
      </w:r>
      <w:r w:rsidR="00212B05" w:rsidRPr="00586FD6">
        <w:rPr>
          <w:rFonts w:cs="Arial"/>
          <w:szCs w:val="24"/>
          <w:lang w:val="mn-MN"/>
        </w:rPr>
        <w:t>5</w:t>
      </w:r>
      <w:r w:rsidR="00841D64" w:rsidRPr="00586FD6">
        <w:rPr>
          <w:rFonts w:cs="Arial"/>
          <w:szCs w:val="24"/>
          <w:lang w:val="mn-MN"/>
        </w:rPr>
        <w:t>.</w:t>
      </w:r>
      <w:r w:rsidR="0045538C" w:rsidRPr="00586FD6">
        <w:rPr>
          <w:rFonts w:cs="Arial"/>
          <w:szCs w:val="24"/>
          <w:lang w:val="mn-MN"/>
        </w:rPr>
        <w:t>5</w:t>
      </w:r>
      <w:r w:rsidR="007F3330" w:rsidRPr="00586FD6">
        <w:rPr>
          <w:rFonts w:cs="Arial"/>
          <w:szCs w:val="24"/>
          <w:lang w:val="mn-MN"/>
        </w:rPr>
        <w:t>-</w:t>
      </w:r>
      <w:r w:rsidR="0008142D" w:rsidRPr="00586FD6">
        <w:rPr>
          <w:rFonts w:cs="Arial"/>
          <w:szCs w:val="24"/>
          <w:lang w:val="mn-MN"/>
        </w:rPr>
        <w:t>д</w:t>
      </w:r>
      <w:r w:rsidR="007F3330" w:rsidRPr="00586FD6">
        <w:rPr>
          <w:rFonts w:cs="Arial"/>
          <w:szCs w:val="24"/>
          <w:lang w:val="mn-MN"/>
        </w:rPr>
        <w:t xml:space="preserve"> заасн</w:t>
      </w:r>
      <w:r w:rsidR="00093015" w:rsidRPr="00586FD6">
        <w:rPr>
          <w:rFonts w:cs="Arial"/>
          <w:szCs w:val="24"/>
          <w:lang w:val="mn-MN"/>
        </w:rPr>
        <w:t>аар</w:t>
      </w:r>
      <w:r w:rsidR="00676A3D" w:rsidRPr="00586FD6">
        <w:rPr>
          <w:rFonts w:cs="Arial"/>
          <w:szCs w:val="24"/>
          <w:lang w:val="mn-MN"/>
        </w:rPr>
        <w:t xml:space="preserve"> </w:t>
      </w:r>
      <w:r w:rsidR="00B65AA0" w:rsidRPr="00586FD6">
        <w:rPr>
          <w:rFonts w:cs="Arial"/>
          <w:szCs w:val="24"/>
          <w:lang w:val="mn-MN"/>
        </w:rPr>
        <w:t xml:space="preserve">зөвшөөрөл </w:t>
      </w:r>
      <w:r w:rsidR="00EF4FEC" w:rsidRPr="00586FD6">
        <w:rPr>
          <w:rFonts w:cs="Arial"/>
          <w:szCs w:val="24"/>
          <w:lang w:val="mn-MN"/>
        </w:rPr>
        <w:t xml:space="preserve">эсхүл </w:t>
      </w:r>
      <w:r w:rsidR="0045538C" w:rsidRPr="00586FD6">
        <w:rPr>
          <w:rFonts w:cs="Arial"/>
          <w:szCs w:val="24"/>
          <w:lang w:val="mn-MN"/>
        </w:rPr>
        <w:t xml:space="preserve">гэрчилгээ </w:t>
      </w:r>
      <w:r w:rsidR="00B65AA0" w:rsidRPr="00586FD6">
        <w:rPr>
          <w:rFonts w:cs="Arial"/>
          <w:szCs w:val="24"/>
          <w:lang w:val="mn-MN"/>
        </w:rPr>
        <w:t xml:space="preserve">шаардах бол туслан </w:t>
      </w:r>
      <w:r w:rsidR="006917CE" w:rsidRPr="00586FD6">
        <w:rPr>
          <w:rFonts w:cs="Arial"/>
          <w:szCs w:val="24"/>
          <w:lang w:val="mn-MN"/>
        </w:rPr>
        <w:t>гүйцэтгэгч энэ шаардлагыг хангасан байна.</w:t>
      </w:r>
    </w:p>
    <w:p w14:paraId="4936C3FB" w14:textId="77777777" w:rsidR="002178A2" w:rsidRPr="00586FD6" w:rsidRDefault="002178A2" w:rsidP="0089576F">
      <w:pPr>
        <w:pStyle w:val="NoSpacing"/>
        <w:ind w:firstLine="360"/>
        <w:jc w:val="both"/>
        <w:rPr>
          <w:rFonts w:cs="Arial"/>
          <w:szCs w:val="24"/>
          <w:lang w:val="mn-MN"/>
        </w:rPr>
      </w:pPr>
    </w:p>
    <w:p w14:paraId="422B7D65" w14:textId="2EE6894D" w:rsidR="00F04C67" w:rsidRPr="00586FD6" w:rsidRDefault="00212B05" w:rsidP="0089576F">
      <w:pPr>
        <w:pStyle w:val="Heading2"/>
        <w:numPr>
          <w:ilvl w:val="0"/>
          <w:numId w:val="0"/>
        </w:numPr>
        <w:ind w:firstLine="360"/>
      </w:pPr>
      <w:bookmarkStart w:id="112" w:name="_Toc92150616"/>
      <w:bookmarkStart w:id="113" w:name="_Ref83061036"/>
      <w:bookmarkStart w:id="114" w:name="_Toc89718525"/>
      <w:r w:rsidRPr="00586FD6">
        <w:t xml:space="preserve">18 </w:t>
      </w:r>
      <w:r w:rsidR="00EC7DD6" w:rsidRPr="00586FD6">
        <w:t>дугаар</w:t>
      </w:r>
      <w:r w:rsidR="00262E14" w:rsidRPr="00586FD6">
        <w:t xml:space="preserve"> зүйл.</w:t>
      </w:r>
      <w:r w:rsidR="00F04C67" w:rsidRPr="00586FD6">
        <w:t>Тендер шалгаруулалт</w:t>
      </w:r>
      <w:r w:rsidR="00935FF7" w:rsidRPr="00586FD6">
        <w:t>ын</w:t>
      </w:r>
      <w:r w:rsidR="00F04C67" w:rsidRPr="00586FD6">
        <w:t xml:space="preserve"> зарла</w:t>
      </w:r>
      <w:r w:rsidR="00935FF7" w:rsidRPr="00586FD6">
        <w:t>л</w:t>
      </w:r>
      <w:bookmarkEnd w:id="112"/>
      <w:bookmarkEnd w:id="113"/>
      <w:bookmarkEnd w:id="114"/>
    </w:p>
    <w:p w14:paraId="2EEB37A1" w14:textId="77777777" w:rsidR="00400CA2" w:rsidRPr="00586FD6" w:rsidRDefault="00400CA2" w:rsidP="0089576F">
      <w:pPr>
        <w:pStyle w:val="NoSpacing"/>
        <w:ind w:firstLine="360"/>
        <w:jc w:val="both"/>
        <w:rPr>
          <w:rFonts w:cs="Arial"/>
          <w:szCs w:val="24"/>
          <w:lang w:val="mn-MN"/>
        </w:rPr>
      </w:pPr>
      <w:bookmarkStart w:id="115" w:name="_Ref82816537"/>
      <w:bookmarkStart w:id="116" w:name="_Ref83061183"/>
    </w:p>
    <w:p w14:paraId="3779179E" w14:textId="5FEDEE5C" w:rsidR="00231DDF" w:rsidRPr="00586FD6" w:rsidRDefault="00212B05" w:rsidP="0089576F">
      <w:pPr>
        <w:pStyle w:val="NoSpacing"/>
        <w:ind w:firstLine="360"/>
        <w:jc w:val="both"/>
        <w:rPr>
          <w:rFonts w:cs="Arial"/>
          <w:szCs w:val="24"/>
          <w:lang w:val="mn-MN"/>
        </w:rPr>
      </w:pPr>
      <w:r w:rsidRPr="00586FD6">
        <w:rPr>
          <w:rFonts w:cs="Arial"/>
          <w:szCs w:val="24"/>
          <w:lang w:val="mn-MN"/>
        </w:rPr>
        <w:t>18</w:t>
      </w:r>
      <w:r w:rsidR="001437EF" w:rsidRPr="00586FD6">
        <w:rPr>
          <w:rFonts w:cs="Arial"/>
          <w:szCs w:val="24"/>
          <w:lang w:val="mn-MN"/>
        </w:rPr>
        <w:t>.1.</w:t>
      </w:r>
      <w:r w:rsidR="00F04C67" w:rsidRPr="00586FD6">
        <w:rPr>
          <w:rFonts w:cs="Arial"/>
          <w:szCs w:val="24"/>
          <w:lang w:val="mn-MN"/>
        </w:rPr>
        <w:t xml:space="preserve">Захиалагч энэ хуулийн </w:t>
      </w:r>
      <w:r w:rsidR="009D6777" w:rsidRPr="00586FD6">
        <w:rPr>
          <w:rFonts w:cs="Arial"/>
          <w:szCs w:val="24"/>
          <w:lang w:val="mn-MN"/>
        </w:rPr>
        <w:t>10</w:t>
      </w:r>
      <w:r w:rsidR="00841D64" w:rsidRPr="00586FD6">
        <w:rPr>
          <w:rFonts w:cs="Arial"/>
          <w:szCs w:val="24"/>
          <w:lang w:val="mn-MN"/>
        </w:rPr>
        <w:t>.2</w:t>
      </w:r>
      <w:r w:rsidR="00F04C67" w:rsidRPr="00586FD6">
        <w:rPr>
          <w:rFonts w:cs="Arial"/>
          <w:szCs w:val="24"/>
          <w:lang w:val="mn-MN"/>
        </w:rPr>
        <w:t>-</w:t>
      </w:r>
      <w:r w:rsidR="00437440" w:rsidRPr="00586FD6">
        <w:rPr>
          <w:rFonts w:cs="Arial"/>
          <w:szCs w:val="24"/>
          <w:lang w:val="mn-MN"/>
        </w:rPr>
        <w:t>т</w:t>
      </w:r>
      <w:r w:rsidR="00F04C67" w:rsidRPr="00586FD6">
        <w:rPr>
          <w:rFonts w:cs="Arial"/>
          <w:szCs w:val="24"/>
          <w:lang w:val="mn-MN"/>
        </w:rPr>
        <w:t xml:space="preserve"> заасан</w:t>
      </w:r>
      <w:r w:rsidR="001476B5" w:rsidRPr="00586FD6">
        <w:rPr>
          <w:rFonts w:cs="Arial"/>
          <w:szCs w:val="24"/>
          <w:lang w:val="mn-MN"/>
        </w:rPr>
        <w:t xml:space="preserve"> шууд худалдан ав</w:t>
      </w:r>
      <w:r w:rsidR="006947E7" w:rsidRPr="00586FD6">
        <w:rPr>
          <w:rFonts w:cs="Arial"/>
          <w:szCs w:val="24"/>
          <w:lang w:val="mn-MN"/>
        </w:rPr>
        <w:t>ч болох</w:t>
      </w:r>
      <w:r w:rsidR="00F04C67" w:rsidRPr="00586FD6">
        <w:rPr>
          <w:rFonts w:cs="Arial"/>
          <w:szCs w:val="24"/>
          <w:lang w:val="mn-MN"/>
        </w:rPr>
        <w:t xml:space="preserve"> </w:t>
      </w:r>
      <w:r w:rsidR="0093007B" w:rsidRPr="00586FD6">
        <w:rPr>
          <w:rFonts w:cs="Arial"/>
          <w:szCs w:val="24"/>
          <w:lang w:val="mn-MN"/>
        </w:rPr>
        <w:t>төсөвт өртгөөс</w:t>
      </w:r>
      <w:r w:rsidR="00F04C67" w:rsidRPr="00586FD6">
        <w:rPr>
          <w:rFonts w:cs="Arial"/>
          <w:szCs w:val="24"/>
          <w:lang w:val="mn-MN"/>
        </w:rPr>
        <w:t xml:space="preserve"> </w:t>
      </w:r>
      <w:r w:rsidR="0036444B" w:rsidRPr="00586FD6">
        <w:rPr>
          <w:rFonts w:cs="Arial"/>
          <w:szCs w:val="24"/>
          <w:lang w:val="mn-MN"/>
        </w:rPr>
        <w:t>дээш</w:t>
      </w:r>
      <w:r w:rsidR="00C55566" w:rsidRPr="00586FD6">
        <w:rPr>
          <w:rFonts w:cs="Arial"/>
          <w:szCs w:val="24"/>
          <w:lang w:val="mn-MN"/>
        </w:rPr>
        <w:t xml:space="preserve"> </w:t>
      </w:r>
      <w:r w:rsidR="008E58A1" w:rsidRPr="00586FD6">
        <w:rPr>
          <w:rFonts w:cs="Arial"/>
          <w:szCs w:val="24"/>
          <w:lang w:val="mn-MN"/>
        </w:rPr>
        <w:t xml:space="preserve">тендер шалгаруулалтын </w:t>
      </w:r>
      <w:r w:rsidR="002E6BD8" w:rsidRPr="00586FD6">
        <w:rPr>
          <w:rFonts w:cs="Arial"/>
          <w:szCs w:val="24"/>
          <w:lang w:val="mn-MN"/>
        </w:rPr>
        <w:t>зарлалыг</w:t>
      </w:r>
      <w:r w:rsidR="0007269C" w:rsidRPr="00586FD6">
        <w:rPr>
          <w:rFonts w:cs="Arial"/>
          <w:szCs w:val="24"/>
          <w:lang w:val="mn-MN"/>
        </w:rPr>
        <w:t xml:space="preserve"> тендер шалгаруулалтын</w:t>
      </w:r>
      <w:r w:rsidR="002E6BD8" w:rsidRPr="00586FD6">
        <w:rPr>
          <w:rFonts w:cs="Arial"/>
          <w:szCs w:val="24"/>
          <w:lang w:val="mn-MN"/>
        </w:rPr>
        <w:t xml:space="preserve"> </w:t>
      </w:r>
      <w:r w:rsidR="008E58A1" w:rsidRPr="00586FD6">
        <w:rPr>
          <w:rFonts w:cs="Arial"/>
          <w:szCs w:val="24"/>
          <w:lang w:val="mn-MN"/>
        </w:rPr>
        <w:t>баримт бичгий</w:t>
      </w:r>
      <w:r w:rsidR="00840488" w:rsidRPr="00586FD6">
        <w:rPr>
          <w:rFonts w:cs="Arial"/>
          <w:szCs w:val="24"/>
          <w:lang w:val="mn-MN"/>
        </w:rPr>
        <w:t>н хамт</w:t>
      </w:r>
      <w:r w:rsidR="00F04C67" w:rsidRPr="00586FD6">
        <w:rPr>
          <w:rFonts w:cs="Arial"/>
          <w:szCs w:val="24"/>
          <w:lang w:val="mn-MN"/>
        </w:rPr>
        <w:t xml:space="preserve"> цахим системд нийтэл</w:t>
      </w:r>
      <w:r w:rsidR="00E36A5E" w:rsidRPr="00586FD6">
        <w:rPr>
          <w:rFonts w:cs="Arial"/>
          <w:szCs w:val="24"/>
          <w:lang w:val="mn-MN"/>
        </w:rPr>
        <w:t xml:space="preserve">ж, </w:t>
      </w:r>
      <w:r w:rsidR="00284128" w:rsidRPr="00586FD6">
        <w:rPr>
          <w:rFonts w:cs="Arial"/>
          <w:szCs w:val="24"/>
          <w:lang w:val="mn-MN"/>
        </w:rPr>
        <w:t>аж ахуй эрхлэгчийг</w:t>
      </w:r>
      <w:r w:rsidR="00E36A5E" w:rsidRPr="00586FD6">
        <w:rPr>
          <w:rFonts w:cs="Arial"/>
          <w:szCs w:val="24"/>
          <w:lang w:val="mn-MN"/>
        </w:rPr>
        <w:t xml:space="preserve"> танилцах боломжоор хангана</w:t>
      </w:r>
      <w:r w:rsidR="00F04C67" w:rsidRPr="00586FD6">
        <w:rPr>
          <w:rFonts w:cs="Arial"/>
          <w:szCs w:val="24"/>
          <w:lang w:val="mn-MN"/>
        </w:rPr>
        <w:t>.</w:t>
      </w:r>
      <w:bookmarkEnd w:id="115"/>
      <w:bookmarkEnd w:id="116"/>
    </w:p>
    <w:p w14:paraId="77783C87" w14:textId="77777777" w:rsidR="00400CA2" w:rsidRPr="00586FD6" w:rsidRDefault="00400CA2" w:rsidP="0089576F">
      <w:pPr>
        <w:pStyle w:val="NoSpacing"/>
        <w:ind w:firstLine="360"/>
        <w:jc w:val="both"/>
        <w:rPr>
          <w:rFonts w:cs="Arial"/>
          <w:szCs w:val="24"/>
          <w:lang w:val="mn-MN"/>
        </w:rPr>
      </w:pPr>
    </w:p>
    <w:p w14:paraId="56804948" w14:textId="5CC20652" w:rsidR="00231DDF" w:rsidRPr="00586FD6" w:rsidRDefault="001437EF" w:rsidP="0089576F">
      <w:pPr>
        <w:pStyle w:val="NoSpacing"/>
        <w:ind w:firstLine="360"/>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2.</w:t>
      </w:r>
      <w:r w:rsidR="0075721A" w:rsidRPr="00586FD6">
        <w:rPr>
          <w:rFonts w:cs="Arial"/>
          <w:szCs w:val="24"/>
          <w:lang w:val="mn-MN"/>
        </w:rPr>
        <w:t>Э</w:t>
      </w:r>
      <w:r w:rsidR="003C1AC5" w:rsidRPr="00586FD6">
        <w:rPr>
          <w:rFonts w:cs="Arial"/>
          <w:szCs w:val="24"/>
          <w:lang w:val="mn-MN"/>
        </w:rPr>
        <w:t xml:space="preserve">нэ хуулийн </w:t>
      </w:r>
      <w:r w:rsidR="001F22A0" w:rsidRPr="00586FD6">
        <w:rPr>
          <w:rFonts w:cs="Arial"/>
          <w:szCs w:val="24"/>
          <w:lang w:val="mn-MN"/>
        </w:rPr>
        <w:t>11</w:t>
      </w:r>
      <w:r w:rsidR="00841D64" w:rsidRPr="00586FD6">
        <w:rPr>
          <w:rFonts w:cs="Arial"/>
          <w:szCs w:val="24"/>
          <w:lang w:val="mn-MN"/>
        </w:rPr>
        <w:t>.3</w:t>
      </w:r>
      <w:r w:rsidR="003C1AC5" w:rsidRPr="00586FD6">
        <w:rPr>
          <w:rFonts w:cs="Arial"/>
          <w:szCs w:val="24"/>
          <w:lang w:val="mn-MN"/>
        </w:rPr>
        <w:t>-т заас</w:t>
      </w:r>
      <w:r w:rsidR="00654E13" w:rsidRPr="00586FD6">
        <w:rPr>
          <w:rFonts w:cs="Arial"/>
          <w:szCs w:val="24"/>
          <w:lang w:val="mn-MN"/>
        </w:rPr>
        <w:t>ан тохиолдолд</w:t>
      </w:r>
      <w:r w:rsidR="0075721A" w:rsidRPr="00586FD6">
        <w:rPr>
          <w:rFonts w:cs="Arial"/>
          <w:szCs w:val="24"/>
          <w:lang w:val="mn-MN"/>
        </w:rPr>
        <w:t xml:space="preserve"> тендер</w:t>
      </w:r>
      <w:r w:rsidR="008E58A1" w:rsidRPr="00586FD6">
        <w:rPr>
          <w:rFonts w:cs="Arial"/>
          <w:szCs w:val="24"/>
          <w:lang w:val="mn-MN"/>
        </w:rPr>
        <w:t xml:space="preserve"> шалгаруулалтын</w:t>
      </w:r>
      <w:r w:rsidR="00123176" w:rsidRPr="00586FD6">
        <w:rPr>
          <w:rFonts w:cs="Arial"/>
          <w:szCs w:val="24"/>
          <w:lang w:val="mn-MN"/>
        </w:rPr>
        <w:t xml:space="preserve"> зарлалыг</w:t>
      </w:r>
      <w:r w:rsidR="008E58A1" w:rsidRPr="00586FD6">
        <w:rPr>
          <w:rFonts w:cs="Arial"/>
          <w:szCs w:val="24"/>
          <w:lang w:val="mn-MN"/>
        </w:rPr>
        <w:t xml:space="preserve"> </w:t>
      </w:r>
      <w:r w:rsidR="00395B53" w:rsidRPr="00586FD6">
        <w:rPr>
          <w:rFonts w:cs="Arial"/>
          <w:szCs w:val="24"/>
          <w:lang w:val="mn-MN"/>
        </w:rPr>
        <w:t xml:space="preserve">цахим системээс </w:t>
      </w:r>
      <w:r w:rsidR="00A13178" w:rsidRPr="00586FD6">
        <w:rPr>
          <w:rFonts w:cs="Arial"/>
          <w:szCs w:val="24"/>
          <w:lang w:val="mn-MN"/>
        </w:rPr>
        <w:t xml:space="preserve">гадна </w:t>
      </w:r>
      <w:r w:rsidR="009E5A4F" w:rsidRPr="00586FD6">
        <w:rPr>
          <w:rFonts w:cs="Arial"/>
          <w:szCs w:val="24"/>
          <w:lang w:val="mn-MN"/>
        </w:rPr>
        <w:t>гадаад</w:t>
      </w:r>
      <w:r w:rsidR="00255468" w:rsidRPr="00586FD6">
        <w:rPr>
          <w:rFonts w:cs="Arial"/>
          <w:szCs w:val="24"/>
          <w:lang w:val="mn-MN"/>
        </w:rPr>
        <w:t xml:space="preserve"> улсын</w:t>
      </w:r>
      <w:r w:rsidR="008E58A1" w:rsidRPr="00586FD6">
        <w:rPr>
          <w:rFonts w:cs="Arial"/>
          <w:szCs w:val="24"/>
          <w:lang w:val="mn-MN"/>
        </w:rPr>
        <w:t xml:space="preserve"> хэвлэл, мэдээллийн хэрэгсэл, цахим хууд</w:t>
      </w:r>
      <w:r w:rsidR="00370AAC" w:rsidRPr="00586FD6">
        <w:rPr>
          <w:rFonts w:cs="Arial"/>
          <w:szCs w:val="24"/>
          <w:lang w:val="mn-MN"/>
        </w:rPr>
        <w:t>а</w:t>
      </w:r>
      <w:r w:rsidR="008E58A1" w:rsidRPr="00586FD6">
        <w:rPr>
          <w:rFonts w:cs="Arial"/>
          <w:szCs w:val="24"/>
          <w:lang w:val="mn-MN"/>
        </w:rPr>
        <w:t>с</w:t>
      </w:r>
      <w:r w:rsidR="00370AAC" w:rsidRPr="00586FD6">
        <w:rPr>
          <w:rFonts w:cs="Arial"/>
          <w:szCs w:val="24"/>
          <w:lang w:val="mn-MN"/>
        </w:rPr>
        <w:t>т</w:t>
      </w:r>
      <w:r w:rsidR="008E58A1" w:rsidRPr="00586FD6">
        <w:rPr>
          <w:rFonts w:cs="Arial"/>
          <w:szCs w:val="24"/>
          <w:lang w:val="mn-MN"/>
        </w:rPr>
        <w:t xml:space="preserve"> нийтэлж болно</w:t>
      </w:r>
      <w:r w:rsidR="000D21A1" w:rsidRPr="00586FD6">
        <w:rPr>
          <w:rFonts w:cs="Arial"/>
          <w:szCs w:val="24"/>
          <w:lang w:val="mn-MN"/>
        </w:rPr>
        <w:t xml:space="preserve">. </w:t>
      </w:r>
    </w:p>
    <w:p w14:paraId="388445BE" w14:textId="77777777" w:rsidR="00400CA2" w:rsidRPr="00586FD6" w:rsidRDefault="00400CA2" w:rsidP="0089576F">
      <w:pPr>
        <w:pStyle w:val="NoSpacing"/>
        <w:ind w:firstLine="360"/>
        <w:jc w:val="both"/>
        <w:rPr>
          <w:rFonts w:cs="Arial"/>
          <w:szCs w:val="24"/>
          <w:lang w:val="mn-MN"/>
        </w:rPr>
      </w:pPr>
      <w:bookmarkStart w:id="117" w:name="_Ref82819445"/>
    </w:p>
    <w:p w14:paraId="032DB08A" w14:textId="520C3AD6" w:rsidR="00231DDF" w:rsidRPr="00586FD6" w:rsidRDefault="001437EF" w:rsidP="0089576F">
      <w:pPr>
        <w:pStyle w:val="NoSpacing"/>
        <w:ind w:firstLine="360"/>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w:t>
      </w:r>
      <w:r w:rsidR="004A6914" w:rsidRPr="00586FD6">
        <w:rPr>
          <w:rFonts w:cs="Arial"/>
          <w:szCs w:val="24"/>
          <w:lang w:val="mn-MN"/>
        </w:rPr>
        <w:t>Т</w:t>
      </w:r>
      <w:r w:rsidR="004D35B4" w:rsidRPr="00586FD6">
        <w:rPr>
          <w:rFonts w:cs="Arial"/>
          <w:szCs w:val="24"/>
          <w:lang w:val="mn-MN"/>
        </w:rPr>
        <w:t xml:space="preserve">ендер шалгаруулалтын </w:t>
      </w:r>
      <w:r w:rsidR="00163610" w:rsidRPr="00586FD6">
        <w:rPr>
          <w:rFonts w:cs="Arial"/>
          <w:szCs w:val="24"/>
          <w:lang w:val="mn-MN"/>
        </w:rPr>
        <w:t>зарлал</w:t>
      </w:r>
      <w:r w:rsidR="004A6914" w:rsidRPr="00586FD6">
        <w:rPr>
          <w:rFonts w:cs="Arial"/>
          <w:szCs w:val="24"/>
          <w:lang w:val="mn-MN"/>
        </w:rPr>
        <w:t xml:space="preserve">д дараах </w:t>
      </w:r>
      <w:r w:rsidR="001E1F77" w:rsidRPr="00586FD6">
        <w:rPr>
          <w:rFonts w:cs="Arial"/>
          <w:szCs w:val="24"/>
          <w:lang w:val="mn-MN"/>
        </w:rPr>
        <w:t>мэдээллийг тусгана:</w:t>
      </w:r>
      <w:bookmarkEnd w:id="117"/>
    </w:p>
    <w:p w14:paraId="5B3ED771" w14:textId="3A3A0FF0" w:rsidR="00231DDF" w:rsidRPr="00586FD6" w:rsidRDefault="009D6777" w:rsidP="00400CA2">
      <w:pPr>
        <w:pStyle w:val="NoSpacing"/>
        <w:jc w:val="both"/>
        <w:rPr>
          <w:rFonts w:cs="Arial"/>
          <w:szCs w:val="24"/>
          <w:lang w:val="mn-MN"/>
        </w:rPr>
      </w:pPr>
      <w:r w:rsidRPr="00586FD6">
        <w:rPr>
          <w:rFonts w:cs="Arial"/>
          <w:szCs w:val="24"/>
          <w:lang w:val="mn-MN"/>
        </w:rPr>
        <w:t>18</w:t>
      </w:r>
      <w:r w:rsidR="001437EF" w:rsidRPr="00586FD6">
        <w:rPr>
          <w:rFonts w:cs="Arial"/>
          <w:szCs w:val="24"/>
          <w:lang w:val="mn-MN"/>
        </w:rPr>
        <w:t>.3.1.</w:t>
      </w:r>
      <w:r w:rsidR="00E86489" w:rsidRPr="00586FD6">
        <w:rPr>
          <w:rFonts w:cs="Arial"/>
          <w:szCs w:val="24"/>
          <w:lang w:val="mn-MN"/>
        </w:rPr>
        <w:t>захиалагчийн нэр</w:t>
      </w:r>
      <w:r w:rsidR="0017798D" w:rsidRPr="00586FD6">
        <w:rPr>
          <w:rFonts w:cs="Arial"/>
          <w:szCs w:val="24"/>
          <w:lang w:val="mn-MN"/>
        </w:rPr>
        <w:t>, хаяг</w:t>
      </w:r>
      <w:r w:rsidR="00E86489" w:rsidRPr="00586FD6">
        <w:rPr>
          <w:rFonts w:cs="Arial"/>
          <w:szCs w:val="24"/>
          <w:lang w:val="mn-MN"/>
        </w:rPr>
        <w:t>;</w:t>
      </w:r>
    </w:p>
    <w:p w14:paraId="4A7C2F64" w14:textId="60824F1D" w:rsidR="00231DDF" w:rsidRPr="00586FD6" w:rsidRDefault="001437EF" w:rsidP="00400CA2">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2.</w:t>
      </w:r>
      <w:r w:rsidR="0065690B" w:rsidRPr="00586FD6">
        <w:rPr>
          <w:rFonts w:cs="Arial"/>
          <w:szCs w:val="24"/>
          <w:lang w:val="mn-MN"/>
        </w:rPr>
        <w:t>тендер шалгар</w:t>
      </w:r>
      <w:r w:rsidR="005B7A0A" w:rsidRPr="00586FD6">
        <w:rPr>
          <w:rFonts w:cs="Arial"/>
          <w:szCs w:val="24"/>
          <w:lang w:val="mn-MN"/>
        </w:rPr>
        <w:t>уулалтын нэр, дугаар</w:t>
      </w:r>
      <w:r w:rsidR="00590FEA" w:rsidRPr="00586FD6">
        <w:rPr>
          <w:rFonts w:cs="Arial"/>
          <w:szCs w:val="24"/>
          <w:lang w:val="mn-MN"/>
        </w:rPr>
        <w:t>, төсөвт өртөг;</w:t>
      </w:r>
    </w:p>
    <w:p w14:paraId="7FEE00E5" w14:textId="0221FF14" w:rsidR="00231DDF" w:rsidRPr="00586FD6" w:rsidRDefault="001437EF" w:rsidP="00400CA2">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3.</w:t>
      </w:r>
      <w:r w:rsidR="00E1178E" w:rsidRPr="00586FD6">
        <w:rPr>
          <w:rFonts w:cs="Arial"/>
          <w:szCs w:val="24"/>
          <w:lang w:val="mn-MN"/>
        </w:rPr>
        <w:t>тендер шалгаруулалтын арга;</w:t>
      </w:r>
    </w:p>
    <w:p w14:paraId="168AF895" w14:textId="6D435930" w:rsidR="00897442" w:rsidRPr="00586FD6" w:rsidRDefault="001437EF" w:rsidP="00400CA2">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4.</w:t>
      </w:r>
      <w:r w:rsidR="002A2BCD" w:rsidRPr="00586FD6">
        <w:rPr>
          <w:rFonts w:cs="Arial"/>
          <w:szCs w:val="24"/>
          <w:lang w:val="mn-MN"/>
        </w:rPr>
        <w:t>тендер хүлээн авах эцсийн хугацаа;</w:t>
      </w:r>
    </w:p>
    <w:p w14:paraId="7DE41D6D" w14:textId="4BC165C0" w:rsidR="00897442" w:rsidRPr="00586FD6" w:rsidRDefault="001437EF" w:rsidP="00400CA2">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5.</w:t>
      </w:r>
      <w:r w:rsidR="004E207A" w:rsidRPr="00586FD6">
        <w:rPr>
          <w:rFonts w:cs="Arial"/>
          <w:szCs w:val="24"/>
          <w:lang w:val="mn-MN"/>
        </w:rPr>
        <w:t>тендер нээх хугацаа;</w:t>
      </w:r>
    </w:p>
    <w:p w14:paraId="1694D807" w14:textId="5569431A" w:rsidR="00897442" w:rsidRPr="00586FD6" w:rsidRDefault="001437EF" w:rsidP="00400CA2">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6.</w:t>
      </w:r>
      <w:r w:rsidR="00A074B7" w:rsidRPr="00586FD6">
        <w:rPr>
          <w:rFonts w:cs="Arial"/>
          <w:szCs w:val="24"/>
          <w:lang w:val="mn-MN"/>
        </w:rPr>
        <w:t>тендерийн хувилбарт саналыг зөвшөөрөх эсэх;</w:t>
      </w:r>
    </w:p>
    <w:p w14:paraId="42DE289A" w14:textId="424019CE" w:rsidR="0014466F" w:rsidRPr="00586FD6" w:rsidRDefault="001437EF" w:rsidP="00400CA2">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7.</w:t>
      </w:r>
      <w:r w:rsidR="0004064E" w:rsidRPr="00586FD6">
        <w:rPr>
          <w:rFonts w:cs="Arial"/>
          <w:szCs w:val="24"/>
          <w:lang w:val="mn-MN"/>
        </w:rPr>
        <w:t>гадаадын этгээд оролцох эрхтэй эсэх</w:t>
      </w:r>
      <w:r w:rsidR="0048104E" w:rsidRPr="00586FD6">
        <w:rPr>
          <w:rFonts w:cs="Arial"/>
          <w:szCs w:val="24"/>
          <w:lang w:val="mn-MN"/>
        </w:rPr>
        <w:t>;</w:t>
      </w:r>
    </w:p>
    <w:p w14:paraId="2F54A597" w14:textId="16D4851D" w:rsidR="006B5C96" w:rsidRPr="00586FD6" w:rsidRDefault="001437EF" w:rsidP="006B5C96">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3.8.</w:t>
      </w:r>
      <w:r w:rsidR="0014466F" w:rsidRPr="00586FD6">
        <w:rPr>
          <w:rFonts w:cs="Arial"/>
          <w:szCs w:val="24"/>
          <w:lang w:val="mn-MN"/>
        </w:rPr>
        <w:t xml:space="preserve">тендерийн </w:t>
      </w:r>
      <w:r w:rsidR="0048104E" w:rsidRPr="00586FD6">
        <w:rPr>
          <w:rFonts w:cs="Arial"/>
          <w:szCs w:val="24"/>
          <w:lang w:val="mn-MN"/>
        </w:rPr>
        <w:t>баталгаа шаардах эсэх</w:t>
      </w:r>
      <w:r w:rsidR="00E265E9" w:rsidRPr="00586FD6">
        <w:rPr>
          <w:rFonts w:cs="Arial"/>
          <w:szCs w:val="24"/>
          <w:lang w:val="mn-MN"/>
        </w:rPr>
        <w:t xml:space="preserve">; </w:t>
      </w:r>
    </w:p>
    <w:p w14:paraId="19E1EECC" w14:textId="39A634DD" w:rsidR="00E62C01" w:rsidRPr="00586FD6" w:rsidRDefault="001437EF" w:rsidP="000E4F5D">
      <w:pPr>
        <w:pStyle w:val="NoSpacing"/>
        <w:jc w:val="both"/>
        <w:rPr>
          <w:rFonts w:cs="Arial"/>
          <w:szCs w:val="24"/>
          <w:lang w:val="mn-MN"/>
        </w:rPr>
      </w:pPr>
      <w:r w:rsidRPr="00586FD6">
        <w:rPr>
          <w:rFonts w:cs="Arial"/>
          <w:szCs w:val="24"/>
          <w:lang w:val="mn-MN"/>
        </w:rPr>
        <w:t>1</w:t>
      </w:r>
      <w:r w:rsidR="009D6777" w:rsidRPr="00586FD6">
        <w:rPr>
          <w:rFonts w:cs="Arial"/>
          <w:szCs w:val="24"/>
          <w:lang w:val="mn-MN"/>
        </w:rPr>
        <w:t>8</w:t>
      </w:r>
      <w:r w:rsidRPr="00586FD6">
        <w:rPr>
          <w:rFonts w:cs="Arial"/>
          <w:szCs w:val="24"/>
          <w:lang w:val="mn-MN"/>
        </w:rPr>
        <w:t>.</w:t>
      </w:r>
      <w:r w:rsidR="006B5C96" w:rsidRPr="00586FD6">
        <w:rPr>
          <w:rFonts w:cs="Arial"/>
          <w:szCs w:val="24"/>
          <w:lang w:val="mn-MN"/>
        </w:rPr>
        <w:t>3.9</w:t>
      </w:r>
      <w:r w:rsidRPr="00586FD6">
        <w:rPr>
          <w:rFonts w:cs="Arial"/>
          <w:szCs w:val="24"/>
          <w:lang w:val="mn-MN"/>
        </w:rPr>
        <w:t>.</w:t>
      </w:r>
      <w:r w:rsidR="006B5C96" w:rsidRPr="00586FD6">
        <w:rPr>
          <w:rFonts w:cs="Arial"/>
          <w:szCs w:val="24"/>
          <w:lang w:val="mn-MN"/>
        </w:rPr>
        <w:t>т</w:t>
      </w:r>
      <w:r w:rsidR="00E62C01" w:rsidRPr="00586FD6">
        <w:rPr>
          <w:rFonts w:cs="Arial"/>
          <w:szCs w:val="24"/>
          <w:lang w:val="mn-MN"/>
        </w:rPr>
        <w:t>ендер шалгаруулалтыг багцад хуваасан бол багц</w:t>
      </w:r>
      <w:r w:rsidR="006B5C96" w:rsidRPr="00586FD6">
        <w:rPr>
          <w:rFonts w:cs="Arial"/>
          <w:szCs w:val="24"/>
          <w:lang w:val="mn-MN"/>
        </w:rPr>
        <w:t>ын</w:t>
      </w:r>
      <w:r w:rsidR="00E62C01" w:rsidRPr="00586FD6">
        <w:rPr>
          <w:rFonts w:cs="Arial"/>
          <w:szCs w:val="24"/>
          <w:lang w:val="mn-MN"/>
        </w:rPr>
        <w:t xml:space="preserve"> мэдээлэл</w:t>
      </w:r>
      <w:r w:rsidR="00510360" w:rsidRPr="00586FD6">
        <w:rPr>
          <w:rFonts w:cs="Arial"/>
          <w:szCs w:val="24"/>
          <w:lang w:val="mn-MN"/>
        </w:rPr>
        <w:t>.</w:t>
      </w:r>
    </w:p>
    <w:p w14:paraId="53DEF4E0" w14:textId="77777777" w:rsidR="00400CA2" w:rsidRPr="00586FD6" w:rsidRDefault="00400CA2" w:rsidP="000E4F5D">
      <w:pPr>
        <w:pStyle w:val="NoSpacing"/>
        <w:jc w:val="both"/>
        <w:rPr>
          <w:rFonts w:cs="Arial"/>
          <w:szCs w:val="24"/>
          <w:lang w:val="mn-MN"/>
        </w:rPr>
      </w:pPr>
    </w:p>
    <w:p w14:paraId="368DB3F8" w14:textId="4F1E0F90" w:rsidR="009F3676" w:rsidRPr="00586FD6" w:rsidRDefault="00933F04" w:rsidP="00652F8A">
      <w:pPr>
        <w:pStyle w:val="Heading2"/>
        <w:numPr>
          <w:ilvl w:val="0"/>
          <w:numId w:val="0"/>
        </w:numPr>
        <w:ind w:left="2268" w:hanging="1908"/>
      </w:pPr>
      <w:bookmarkStart w:id="118" w:name="_Toc92150617"/>
      <w:bookmarkStart w:id="119" w:name="_Toc89718526"/>
      <w:r w:rsidRPr="00586FD6">
        <w:t>19 дүгээр</w:t>
      </w:r>
      <w:r w:rsidR="006F55E1" w:rsidRPr="00586FD6">
        <w:t xml:space="preserve"> зүйл.</w:t>
      </w:r>
      <w:r w:rsidR="00C357E8" w:rsidRPr="00586FD6">
        <w:t>Тендер</w:t>
      </w:r>
      <w:r w:rsidR="006F55E1" w:rsidRPr="00586FD6">
        <w:t xml:space="preserve"> шалгаруулалты</w:t>
      </w:r>
      <w:r w:rsidR="00C357E8" w:rsidRPr="00586FD6">
        <w:t>н</w:t>
      </w:r>
      <w:r w:rsidR="00652F8A" w:rsidRPr="00586FD6">
        <w:br/>
      </w:r>
      <w:r w:rsidR="00C357E8" w:rsidRPr="00586FD6">
        <w:t>баримт бичгий</w:t>
      </w:r>
      <w:r w:rsidR="00DC58E3" w:rsidRPr="00586FD6">
        <w:t>г</w:t>
      </w:r>
      <w:r w:rsidR="00C357E8" w:rsidRPr="00586FD6">
        <w:t xml:space="preserve"> </w:t>
      </w:r>
      <w:r w:rsidR="007803F9" w:rsidRPr="00586FD6">
        <w:t>тодруул</w:t>
      </w:r>
      <w:r w:rsidR="00EE3D71" w:rsidRPr="00586FD6">
        <w:t>ах</w:t>
      </w:r>
      <w:bookmarkEnd w:id="118"/>
      <w:bookmarkEnd w:id="119"/>
    </w:p>
    <w:p w14:paraId="614748A8" w14:textId="77777777" w:rsidR="00400CA2" w:rsidRPr="00586FD6" w:rsidRDefault="00400CA2" w:rsidP="0089576F">
      <w:pPr>
        <w:pStyle w:val="NoSpacing"/>
        <w:ind w:firstLine="360"/>
        <w:jc w:val="both"/>
        <w:rPr>
          <w:rFonts w:cs="Arial"/>
          <w:szCs w:val="24"/>
          <w:lang w:val="mn-MN"/>
        </w:rPr>
      </w:pPr>
    </w:p>
    <w:p w14:paraId="3E9AC322" w14:textId="3CD8E736" w:rsidR="00312F6C" w:rsidRPr="00586FD6" w:rsidRDefault="00933F04" w:rsidP="0089576F">
      <w:pPr>
        <w:pStyle w:val="NoSpacing"/>
        <w:ind w:firstLine="360"/>
        <w:jc w:val="both"/>
        <w:rPr>
          <w:rFonts w:cs="Arial"/>
          <w:szCs w:val="24"/>
          <w:lang w:val="mn-MN"/>
        </w:rPr>
      </w:pPr>
      <w:r w:rsidRPr="00586FD6">
        <w:rPr>
          <w:rFonts w:cs="Arial"/>
          <w:szCs w:val="24"/>
          <w:lang w:val="mn-MN"/>
        </w:rPr>
        <w:t>19</w:t>
      </w:r>
      <w:r w:rsidR="001437EF" w:rsidRPr="00586FD6">
        <w:rPr>
          <w:rFonts w:cs="Arial"/>
          <w:szCs w:val="24"/>
          <w:lang w:val="mn-MN"/>
        </w:rPr>
        <w:t>.1.</w:t>
      </w:r>
      <w:r w:rsidR="004223C9" w:rsidRPr="00586FD6">
        <w:rPr>
          <w:rFonts w:cs="Arial"/>
          <w:szCs w:val="24"/>
          <w:lang w:val="mn-MN"/>
        </w:rPr>
        <w:t xml:space="preserve">Сонирхогч этгээд </w:t>
      </w:r>
      <w:r w:rsidR="00320539" w:rsidRPr="00586FD6">
        <w:rPr>
          <w:rFonts w:cs="Arial"/>
          <w:szCs w:val="24"/>
          <w:lang w:val="mn-MN"/>
        </w:rPr>
        <w:t xml:space="preserve">тендер шалгаруулалтын </w:t>
      </w:r>
      <w:r w:rsidR="00295037" w:rsidRPr="00586FD6">
        <w:rPr>
          <w:rFonts w:cs="Arial"/>
          <w:szCs w:val="24"/>
          <w:lang w:val="mn-MN"/>
        </w:rPr>
        <w:t>баримт бич</w:t>
      </w:r>
      <w:r w:rsidR="008D2104" w:rsidRPr="00586FD6">
        <w:rPr>
          <w:rFonts w:cs="Arial"/>
          <w:szCs w:val="24"/>
          <w:lang w:val="mn-MN"/>
        </w:rPr>
        <w:t>игт заасан асуудлаар тодруулга</w:t>
      </w:r>
      <w:r w:rsidR="005E65F9" w:rsidRPr="00586FD6">
        <w:rPr>
          <w:rFonts w:cs="Arial"/>
          <w:szCs w:val="24"/>
          <w:lang w:val="mn-MN"/>
        </w:rPr>
        <w:t xml:space="preserve"> </w:t>
      </w:r>
      <w:r w:rsidR="009625F6" w:rsidRPr="00586FD6">
        <w:rPr>
          <w:rFonts w:cs="Arial"/>
          <w:szCs w:val="24"/>
          <w:lang w:val="mn-MN"/>
        </w:rPr>
        <w:t xml:space="preserve">авах </w:t>
      </w:r>
      <w:r w:rsidR="001320A3" w:rsidRPr="00586FD6">
        <w:rPr>
          <w:rFonts w:cs="Arial"/>
          <w:szCs w:val="24"/>
          <w:lang w:val="mn-MN"/>
        </w:rPr>
        <w:t xml:space="preserve">хүсэлтийг </w:t>
      </w:r>
      <w:r w:rsidR="00553115" w:rsidRPr="00586FD6">
        <w:rPr>
          <w:rFonts w:cs="Arial"/>
          <w:szCs w:val="24"/>
          <w:lang w:val="mn-MN"/>
        </w:rPr>
        <w:t xml:space="preserve">захиалагчид </w:t>
      </w:r>
      <w:r w:rsidR="001320A3" w:rsidRPr="00586FD6">
        <w:rPr>
          <w:rFonts w:cs="Arial"/>
          <w:szCs w:val="24"/>
          <w:lang w:val="mn-MN"/>
        </w:rPr>
        <w:t>тендерийн нээлтээс</w:t>
      </w:r>
      <w:r w:rsidR="00B64B25" w:rsidRPr="00586FD6">
        <w:rPr>
          <w:rFonts w:cs="Arial"/>
          <w:szCs w:val="24"/>
          <w:lang w:val="mn-MN"/>
        </w:rPr>
        <w:t xml:space="preserve"> </w:t>
      </w:r>
      <w:r w:rsidR="005544C6" w:rsidRPr="00586FD6">
        <w:rPr>
          <w:rFonts w:cs="Arial"/>
          <w:szCs w:val="24"/>
          <w:lang w:val="mn-MN"/>
        </w:rPr>
        <w:t xml:space="preserve">ажлын </w:t>
      </w:r>
      <w:r w:rsidR="00A5278E" w:rsidRPr="00586FD6">
        <w:rPr>
          <w:rFonts w:cs="Arial"/>
          <w:szCs w:val="24"/>
          <w:lang w:val="mn-MN"/>
        </w:rPr>
        <w:t>тав</w:t>
      </w:r>
      <w:r w:rsidR="001553A4" w:rsidRPr="00586FD6">
        <w:rPr>
          <w:rFonts w:cs="Arial"/>
          <w:szCs w:val="24"/>
          <w:lang w:val="mn-MN"/>
        </w:rPr>
        <w:t>аас доошгүй</w:t>
      </w:r>
      <w:r w:rsidR="001320A3" w:rsidRPr="00586FD6">
        <w:rPr>
          <w:rFonts w:cs="Arial"/>
          <w:szCs w:val="24"/>
          <w:lang w:val="mn-MN"/>
        </w:rPr>
        <w:t xml:space="preserve"> </w:t>
      </w:r>
      <w:r w:rsidR="0061794C" w:rsidRPr="00586FD6">
        <w:rPr>
          <w:rFonts w:cs="Arial"/>
          <w:szCs w:val="24"/>
          <w:lang w:val="mn-MN"/>
        </w:rPr>
        <w:t>өдрийн</w:t>
      </w:r>
      <w:r w:rsidR="001320A3" w:rsidRPr="00586FD6">
        <w:rPr>
          <w:rFonts w:cs="Arial"/>
          <w:szCs w:val="24"/>
          <w:lang w:val="mn-MN"/>
        </w:rPr>
        <w:t xml:space="preserve"> өмнө </w:t>
      </w:r>
      <w:r w:rsidR="003E36D9" w:rsidRPr="00586FD6">
        <w:rPr>
          <w:rFonts w:cs="Arial"/>
          <w:szCs w:val="24"/>
          <w:lang w:val="mn-MN"/>
        </w:rPr>
        <w:t xml:space="preserve">бичгээр </w:t>
      </w:r>
      <w:r w:rsidR="001320A3" w:rsidRPr="00586FD6">
        <w:rPr>
          <w:rFonts w:cs="Arial"/>
          <w:szCs w:val="24"/>
          <w:lang w:val="mn-MN"/>
        </w:rPr>
        <w:t>гаргаж болно.</w:t>
      </w:r>
    </w:p>
    <w:p w14:paraId="5849786E" w14:textId="77777777" w:rsidR="00400CA2" w:rsidRPr="00586FD6" w:rsidRDefault="00400CA2" w:rsidP="0089576F">
      <w:pPr>
        <w:pStyle w:val="NoSpacing"/>
        <w:ind w:firstLine="360"/>
        <w:jc w:val="both"/>
        <w:rPr>
          <w:rFonts w:cs="Arial"/>
          <w:szCs w:val="24"/>
          <w:lang w:val="mn-MN"/>
        </w:rPr>
      </w:pPr>
      <w:bookmarkStart w:id="120" w:name="_Ref82780660"/>
    </w:p>
    <w:p w14:paraId="1FEE4CED" w14:textId="4374C1AF" w:rsidR="00702DDE" w:rsidRPr="00586FD6" w:rsidRDefault="00933F04" w:rsidP="0089576F">
      <w:pPr>
        <w:pStyle w:val="NoSpacing"/>
        <w:ind w:firstLine="360"/>
        <w:jc w:val="both"/>
        <w:rPr>
          <w:rFonts w:cs="Arial"/>
          <w:szCs w:val="24"/>
          <w:lang w:val="mn-MN"/>
        </w:rPr>
      </w:pPr>
      <w:r w:rsidRPr="00586FD6">
        <w:rPr>
          <w:rFonts w:cs="Arial"/>
          <w:szCs w:val="24"/>
          <w:lang w:val="mn-MN"/>
        </w:rPr>
        <w:t>19</w:t>
      </w:r>
      <w:r w:rsidR="001437EF" w:rsidRPr="00586FD6">
        <w:rPr>
          <w:rFonts w:cs="Arial"/>
          <w:szCs w:val="24"/>
          <w:lang w:val="mn-MN"/>
        </w:rPr>
        <w:t>.2.</w:t>
      </w:r>
      <w:r w:rsidR="00B921E0" w:rsidRPr="00586FD6">
        <w:rPr>
          <w:rFonts w:cs="Arial"/>
          <w:szCs w:val="24"/>
          <w:lang w:val="mn-MN"/>
        </w:rPr>
        <w:t xml:space="preserve">Захиалагч </w:t>
      </w:r>
      <w:r w:rsidR="00731315" w:rsidRPr="00586FD6">
        <w:rPr>
          <w:rFonts w:cs="Arial"/>
          <w:szCs w:val="24"/>
          <w:lang w:val="mn-MN"/>
        </w:rPr>
        <w:t>тодруулга авах</w:t>
      </w:r>
      <w:r w:rsidR="0063432C" w:rsidRPr="00586FD6">
        <w:rPr>
          <w:rFonts w:cs="Arial"/>
          <w:szCs w:val="24"/>
          <w:lang w:val="mn-MN"/>
        </w:rPr>
        <w:t xml:space="preserve"> </w:t>
      </w:r>
      <w:r w:rsidR="00AF61AA" w:rsidRPr="00586FD6">
        <w:rPr>
          <w:rFonts w:cs="Arial"/>
          <w:szCs w:val="24"/>
          <w:lang w:val="mn-MN"/>
        </w:rPr>
        <w:t xml:space="preserve">хүсэлт хүлээн авснаас хойш </w:t>
      </w:r>
      <w:r w:rsidR="002E331B" w:rsidRPr="00586FD6">
        <w:rPr>
          <w:rFonts w:cs="Arial"/>
          <w:szCs w:val="24"/>
          <w:lang w:val="mn-MN"/>
        </w:rPr>
        <w:t xml:space="preserve">тодруулгыг </w:t>
      </w:r>
      <w:r w:rsidR="00B47EB2" w:rsidRPr="00586FD6">
        <w:rPr>
          <w:rFonts w:cs="Arial"/>
          <w:szCs w:val="24"/>
          <w:lang w:val="mn-MN"/>
        </w:rPr>
        <w:t xml:space="preserve">тендер хүлээн авах эцсийн хугацаанаас </w:t>
      </w:r>
      <w:r w:rsidR="00AF61AA" w:rsidRPr="00586FD6">
        <w:rPr>
          <w:rFonts w:cs="Arial"/>
          <w:szCs w:val="24"/>
          <w:lang w:val="mn-MN"/>
        </w:rPr>
        <w:t xml:space="preserve">ажлын </w:t>
      </w:r>
      <w:r w:rsidR="00B47EB2" w:rsidRPr="00586FD6">
        <w:rPr>
          <w:rFonts w:cs="Arial"/>
          <w:szCs w:val="24"/>
          <w:lang w:val="mn-MN"/>
        </w:rPr>
        <w:t xml:space="preserve">хоёроос доошгүй </w:t>
      </w:r>
      <w:r w:rsidR="0061794C" w:rsidRPr="00586FD6">
        <w:rPr>
          <w:rFonts w:cs="Arial"/>
          <w:szCs w:val="24"/>
          <w:lang w:val="mn-MN"/>
        </w:rPr>
        <w:t>өдрийн</w:t>
      </w:r>
      <w:r w:rsidR="00AF61AA" w:rsidRPr="00586FD6">
        <w:rPr>
          <w:rFonts w:cs="Arial"/>
          <w:szCs w:val="24"/>
          <w:lang w:val="mn-MN"/>
        </w:rPr>
        <w:t xml:space="preserve"> </w:t>
      </w:r>
      <w:r w:rsidR="00B47EB2" w:rsidRPr="00586FD6">
        <w:rPr>
          <w:rFonts w:cs="Arial"/>
          <w:szCs w:val="24"/>
          <w:lang w:val="mn-MN"/>
        </w:rPr>
        <w:t>өмнө</w:t>
      </w:r>
      <w:r w:rsidR="00702DDE" w:rsidRPr="00586FD6">
        <w:rPr>
          <w:rFonts w:cs="Arial"/>
          <w:szCs w:val="24"/>
          <w:lang w:val="mn-MN"/>
        </w:rPr>
        <w:t xml:space="preserve"> бичгээр гаргана.</w:t>
      </w:r>
    </w:p>
    <w:p w14:paraId="1409EE8D" w14:textId="77777777" w:rsidR="00702DDE" w:rsidRPr="00586FD6" w:rsidRDefault="00702DDE" w:rsidP="0089576F">
      <w:pPr>
        <w:pStyle w:val="NoSpacing"/>
        <w:ind w:firstLine="360"/>
        <w:jc w:val="both"/>
        <w:rPr>
          <w:rFonts w:cs="Arial"/>
          <w:szCs w:val="24"/>
          <w:lang w:val="mn-MN"/>
        </w:rPr>
      </w:pPr>
    </w:p>
    <w:p w14:paraId="3274C319" w14:textId="4A31DB5D" w:rsidR="00676718" w:rsidRPr="00586FD6" w:rsidRDefault="00933F04" w:rsidP="0089576F">
      <w:pPr>
        <w:pStyle w:val="NoSpacing"/>
        <w:ind w:firstLine="360"/>
        <w:jc w:val="both"/>
        <w:rPr>
          <w:rFonts w:cs="Arial"/>
          <w:szCs w:val="24"/>
          <w:lang w:val="mn-MN"/>
        </w:rPr>
      </w:pPr>
      <w:r w:rsidRPr="00586FD6">
        <w:rPr>
          <w:rFonts w:cs="Arial"/>
          <w:szCs w:val="24"/>
          <w:lang w:val="mn-MN"/>
        </w:rPr>
        <w:t>19</w:t>
      </w:r>
      <w:r w:rsidR="00702DDE" w:rsidRPr="00586FD6">
        <w:rPr>
          <w:rFonts w:cs="Arial"/>
          <w:szCs w:val="24"/>
          <w:lang w:val="mn-MN"/>
        </w:rPr>
        <w:t xml:space="preserve">.3.Тодруулгыг </w:t>
      </w:r>
      <w:r w:rsidR="00DD5D42" w:rsidRPr="00586FD6">
        <w:rPr>
          <w:rFonts w:cs="Arial"/>
          <w:szCs w:val="24"/>
          <w:lang w:val="mn-MN"/>
        </w:rPr>
        <w:t>цахим систем</w:t>
      </w:r>
      <w:r w:rsidR="00E3112F" w:rsidRPr="00586FD6">
        <w:rPr>
          <w:rFonts w:cs="Arial"/>
          <w:szCs w:val="24"/>
          <w:lang w:val="mn-MN"/>
        </w:rPr>
        <w:t>д</w:t>
      </w:r>
      <w:r w:rsidR="0063432C" w:rsidRPr="00586FD6">
        <w:rPr>
          <w:rFonts w:cs="Arial"/>
          <w:szCs w:val="24"/>
          <w:lang w:val="mn-MN"/>
        </w:rPr>
        <w:t xml:space="preserve"> нээлттэй </w:t>
      </w:r>
      <w:r w:rsidR="00F92719" w:rsidRPr="00586FD6">
        <w:rPr>
          <w:rFonts w:cs="Arial"/>
          <w:szCs w:val="24"/>
          <w:lang w:val="mn-MN"/>
        </w:rPr>
        <w:t>байршуул</w:t>
      </w:r>
      <w:r w:rsidR="00656B27" w:rsidRPr="00586FD6">
        <w:rPr>
          <w:rFonts w:cs="Arial"/>
          <w:szCs w:val="24"/>
          <w:lang w:val="mn-MN"/>
        </w:rPr>
        <w:t xml:space="preserve">снаар </w:t>
      </w:r>
      <w:r w:rsidR="00702DDE" w:rsidRPr="00586FD6">
        <w:rPr>
          <w:rFonts w:cs="Arial"/>
          <w:szCs w:val="24"/>
          <w:lang w:val="mn-MN"/>
        </w:rPr>
        <w:t>со</w:t>
      </w:r>
      <w:r w:rsidR="00FB1282" w:rsidRPr="00586FD6">
        <w:rPr>
          <w:rFonts w:cs="Arial"/>
          <w:szCs w:val="24"/>
          <w:lang w:val="mn-MN"/>
        </w:rPr>
        <w:t>нирхогч этгээдэд</w:t>
      </w:r>
      <w:r w:rsidR="00656B27" w:rsidRPr="00586FD6">
        <w:rPr>
          <w:rFonts w:cs="Arial"/>
          <w:szCs w:val="24"/>
          <w:lang w:val="mn-MN"/>
        </w:rPr>
        <w:t xml:space="preserve"> хүргүүлсэнд тооцно</w:t>
      </w:r>
      <w:r w:rsidR="0034301A" w:rsidRPr="00586FD6">
        <w:rPr>
          <w:rFonts w:cs="Arial"/>
          <w:szCs w:val="24"/>
          <w:lang w:val="mn-MN"/>
        </w:rPr>
        <w:t>.</w:t>
      </w:r>
      <w:bookmarkEnd w:id="120"/>
    </w:p>
    <w:p w14:paraId="67C3F71D" w14:textId="77777777" w:rsidR="00400CA2" w:rsidRPr="00586FD6" w:rsidRDefault="00400CA2" w:rsidP="0089576F">
      <w:pPr>
        <w:pStyle w:val="NoSpacing"/>
        <w:ind w:firstLine="360"/>
        <w:jc w:val="both"/>
        <w:rPr>
          <w:rFonts w:cs="Arial"/>
          <w:szCs w:val="24"/>
          <w:lang w:val="mn-MN"/>
        </w:rPr>
      </w:pPr>
    </w:p>
    <w:p w14:paraId="4F1B95D5" w14:textId="7E3923E6" w:rsidR="001C24A8" w:rsidRPr="00586FD6" w:rsidRDefault="00933F04" w:rsidP="0089576F">
      <w:pPr>
        <w:pStyle w:val="NoSpacing"/>
        <w:ind w:firstLine="360"/>
        <w:jc w:val="both"/>
        <w:rPr>
          <w:rFonts w:cs="Arial"/>
          <w:szCs w:val="24"/>
          <w:lang w:val="mn-MN"/>
        </w:rPr>
      </w:pPr>
      <w:r w:rsidRPr="00586FD6">
        <w:rPr>
          <w:rFonts w:cs="Arial"/>
          <w:szCs w:val="24"/>
          <w:lang w:val="mn-MN"/>
        </w:rPr>
        <w:t>19</w:t>
      </w:r>
      <w:r w:rsidR="001437EF" w:rsidRPr="00586FD6">
        <w:rPr>
          <w:rFonts w:cs="Arial"/>
          <w:szCs w:val="24"/>
          <w:lang w:val="mn-MN"/>
        </w:rPr>
        <w:t>.</w:t>
      </w:r>
      <w:r w:rsidR="0062570E" w:rsidRPr="00586FD6">
        <w:rPr>
          <w:rFonts w:cs="Arial"/>
          <w:szCs w:val="24"/>
          <w:lang w:val="mn-MN"/>
        </w:rPr>
        <w:t>4</w:t>
      </w:r>
      <w:r w:rsidR="001437EF" w:rsidRPr="00586FD6">
        <w:rPr>
          <w:rFonts w:cs="Arial"/>
          <w:szCs w:val="24"/>
          <w:lang w:val="mn-MN"/>
        </w:rPr>
        <w:t>.</w:t>
      </w:r>
      <w:r w:rsidR="0088310D" w:rsidRPr="00586FD6">
        <w:rPr>
          <w:rFonts w:cs="Arial"/>
          <w:szCs w:val="24"/>
          <w:lang w:val="mn-MN"/>
        </w:rPr>
        <w:t xml:space="preserve">Захиалагч тендер ирүүлэхийн өмнө сонирхогч этгээд, түүний төлөөлөлтэй </w:t>
      </w:r>
      <w:r w:rsidR="008C1F93" w:rsidRPr="00586FD6">
        <w:rPr>
          <w:rFonts w:cs="Arial"/>
          <w:szCs w:val="24"/>
          <w:lang w:val="mn-MN"/>
        </w:rPr>
        <w:t>тендер бэлтгэх</w:t>
      </w:r>
      <w:r w:rsidR="0042149C" w:rsidRPr="00586FD6">
        <w:rPr>
          <w:rFonts w:cs="Arial"/>
          <w:szCs w:val="24"/>
          <w:lang w:val="mn-MN"/>
        </w:rPr>
        <w:t xml:space="preserve">тэй холбоотой асуултад хариулт өгөх </w:t>
      </w:r>
      <w:r w:rsidR="0088310D" w:rsidRPr="00586FD6">
        <w:rPr>
          <w:rFonts w:cs="Arial"/>
          <w:szCs w:val="24"/>
          <w:lang w:val="mn-MN"/>
        </w:rPr>
        <w:t>уулзалт зохион байгуулах,</w:t>
      </w:r>
      <w:r w:rsidR="0042149C" w:rsidRPr="00586FD6">
        <w:rPr>
          <w:rFonts w:cs="Arial"/>
          <w:szCs w:val="24"/>
          <w:lang w:val="mn-MN"/>
        </w:rPr>
        <w:t xml:space="preserve"> эсхүл</w:t>
      </w:r>
      <w:r w:rsidR="0088310D" w:rsidRPr="00586FD6">
        <w:rPr>
          <w:rFonts w:cs="Arial"/>
          <w:szCs w:val="24"/>
          <w:lang w:val="mn-MN"/>
        </w:rPr>
        <w:t xml:space="preserve"> ажлын талбайтай танилцуулах бол энэ тухай тендер шалгаруулалтын баримт бичигт заана. </w:t>
      </w:r>
    </w:p>
    <w:p w14:paraId="72BB2B75" w14:textId="77777777" w:rsidR="00400CA2" w:rsidRPr="00586FD6" w:rsidRDefault="00400CA2" w:rsidP="0089576F">
      <w:pPr>
        <w:pStyle w:val="NoSpacing"/>
        <w:ind w:firstLine="360"/>
        <w:jc w:val="both"/>
        <w:rPr>
          <w:rFonts w:cs="Arial"/>
          <w:szCs w:val="24"/>
          <w:lang w:val="mn-MN"/>
        </w:rPr>
      </w:pPr>
    </w:p>
    <w:p w14:paraId="2BDC8C4E" w14:textId="6C51F281" w:rsidR="006952D9" w:rsidRPr="00586FD6" w:rsidRDefault="00933F04" w:rsidP="0089576F">
      <w:pPr>
        <w:pStyle w:val="Heading2"/>
        <w:numPr>
          <w:ilvl w:val="0"/>
          <w:numId w:val="0"/>
        </w:numPr>
        <w:ind w:firstLine="360"/>
      </w:pPr>
      <w:bookmarkStart w:id="121" w:name="_Toc92150618"/>
      <w:bookmarkStart w:id="122" w:name="_Toc89718527"/>
      <w:r w:rsidRPr="00586FD6">
        <w:lastRenderedPageBreak/>
        <w:t>20 дугаар</w:t>
      </w:r>
      <w:r w:rsidR="00A6447E" w:rsidRPr="00586FD6">
        <w:t xml:space="preserve"> </w:t>
      </w:r>
      <w:r w:rsidR="000C2DFE" w:rsidRPr="00586FD6">
        <w:t>зүйл.</w:t>
      </w:r>
      <w:r w:rsidR="003F1D0D" w:rsidRPr="00586FD6">
        <w:t xml:space="preserve">Тендер </w:t>
      </w:r>
      <w:r w:rsidR="009C28A1" w:rsidRPr="00586FD6">
        <w:t>хүлээн авах хугацаа</w:t>
      </w:r>
      <w:bookmarkEnd w:id="121"/>
      <w:bookmarkEnd w:id="122"/>
    </w:p>
    <w:p w14:paraId="56AFF616" w14:textId="77777777" w:rsidR="00400CA2" w:rsidRPr="00586FD6" w:rsidRDefault="00400CA2" w:rsidP="0089576F">
      <w:pPr>
        <w:pStyle w:val="NoSpacing"/>
        <w:ind w:firstLine="360"/>
        <w:jc w:val="both"/>
        <w:rPr>
          <w:rFonts w:cs="Arial"/>
          <w:szCs w:val="24"/>
          <w:lang w:val="mn-MN"/>
        </w:rPr>
      </w:pPr>
      <w:bookmarkStart w:id="123" w:name="_Ref82785644"/>
      <w:bookmarkStart w:id="124" w:name="_Ref83056796"/>
    </w:p>
    <w:p w14:paraId="2A3DEABD" w14:textId="2C2CE4D6" w:rsidR="008C6C38" w:rsidRPr="00586FD6" w:rsidRDefault="00933F04" w:rsidP="0089576F">
      <w:pPr>
        <w:pStyle w:val="NoSpacing"/>
        <w:ind w:firstLine="360"/>
        <w:jc w:val="both"/>
        <w:rPr>
          <w:rFonts w:cs="Arial"/>
          <w:szCs w:val="24"/>
          <w:lang w:val="mn-MN"/>
        </w:rPr>
      </w:pPr>
      <w:r w:rsidRPr="00586FD6">
        <w:rPr>
          <w:rFonts w:cs="Arial"/>
          <w:szCs w:val="24"/>
          <w:lang w:val="mn-MN"/>
        </w:rPr>
        <w:t>20</w:t>
      </w:r>
      <w:r w:rsidR="001437EF" w:rsidRPr="00586FD6">
        <w:rPr>
          <w:rFonts w:cs="Arial"/>
          <w:szCs w:val="24"/>
          <w:lang w:val="mn-MN"/>
        </w:rPr>
        <w:t>.1.</w:t>
      </w:r>
      <w:r w:rsidR="007C3747" w:rsidRPr="00586FD6">
        <w:rPr>
          <w:rFonts w:cs="Arial"/>
          <w:szCs w:val="24"/>
          <w:lang w:val="mn-MN"/>
        </w:rPr>
        <w:t xml:space="preserve">Захиалагч </w:t>
      </w:r>
      <w:r w:rsidR="00AB3241" w:rsidRPr="00586FD6">
        <w:rPr>
          <w:rFonts w:cs="Arial"/>
          <w:szCs w:val="24"/>
          <w:lang w:val="mn-MN"/>
        </w:rPr>
        <w:t>сонирхогч этгээдэд</w:t>
      </w:r>
      <w:r w:rsidR="007C3747" w:rsidRPr="00586FD6">
        <w:rPr>
          <w:rFonts w:cs="Arial"/>
          <w:szCs w:val="24"/>
          <w:lang w:val="mn-MN"/>
        </w:rPr>
        <w:t xml:space="preserve"> тендер бэлтгэж ирүүлэх ижил хугацаа олго</w:t>
      </w:r>
      <w:r w:rsidR="004A0297" w:rsidRPr="00586FD6">
        <w:rPr>
          <w:rFonts w:cs="Arial"/>
          <w:szCs w:val="24"/>
          <w:lang w:val="mn-MN"/>
        </w:rPr>
        <w:t xml:space="preserve">ж, тендер хүлээн авах эцсийн хугацааг энэ хуулийн </w:t>
      </w:r>
      <w:r w:rsidR="00021356" w:rsidRPr="00586FD6">
        <w:rPr>
          <w:rFonts w:cs="Arial"/>
          <w:szCs w:val="24"/>
          <w:lang w:val="mn-MN"/>
        </w:rPr>
        <w:t>Д</w:t>
      </w:r>
      <w:r w:rsidR="004A0297" w:rsidRPr="00586FD6">
        <w:rPr>
          <w:rFonts w:cs="Arial"/>
          <w:szCs w:val="24"/>
          <w:lang w:val="mn-MN"/>
        </w:rPr>
        <w:t xml:space="preserve">өрөвдүгээр бүлэгт </w:t>
      </w:r>
      <w:r w:rsidR="00153860" w:rsidRPr="00586FD6">
        <w:rPr>
          <w:rFonts w:cs="Arial"/>
          <w:szCs w:val="24"/>
          <w:lang w:val="mn-MN"/>
        </w:rPr>
        <w:t>ту</w:t>
      </w:r>
      <w:r w:rsidR="00B047B2" w:rsidRPr="00586FD6">
        <w:rPr>
          <w:rFonts w:cs="Arial"/>
          <w:szCs w:val="24"/>
          <w:lang w:val="mn-MN"/>
        </w:rPr>
        <w:t xml:space="preserve">сгайлан </w:t>
      </w:r>
      <w:r w:rsidR="004A0297" w:rsidRPr="00586FD6">
        <w:rPr>
          <w:rFonts w:cs="Arial"/>
          <w:szCs w:val="24"/>
          <w:lang w:val="mn-MN"/>
        </w:rPr>
        <w:t>зааснаас багагүй хугацаагаар тогтооно</w:t>
      </w:r>
      <w:r w:rsidR="007C3747" w:rsidRPr="00586FD6">
        <w:rPr>
          <w:rFonts w:cs="Arial"/>
          <w:szCs w:val="24"/>
          <w:lang w:val="mn-MN"/>
        </w:rPr>
        <w:t>.</w:t>
      </w:r>
      <w:bookmarkEnd w:id="123"/>
      <w:bookmarkEnd w:id="124"/>
    </w:p>
    <w:p w14:paraId="5C78C412" w14:textId="77777777" w:rsidR="00400CA2" w:rsidRPr="00586FD6" w:rsidRDefault="00400CA2" w:rsidP="0089576F">
      <w:pPr>
        <w:pStyle w:val="NoSpacing"/>
        <w:ind w:firstLine="360"/>
        <w:jc w:val="both"/>
        <w:rPr>
          <w:rFonts w:cs="Arial"/>
          <w:szCs w:val="24"/>
          <w:lang w:val="mn-MN"/>
        </w:rPr>
      </w:pPr>
    </w:p>
    <w:p w14:paraId="60F2994D" w14:textId="74B21BE6" w:rsidR="000A568E" w:rsidRPr="00586FD6" w:rsidRDefault="00933F04" w:rsidP="0089576F">
      <w:pPr>
        <w:pStyle w:val="NoSpacing"/>
        <w:ind w:firstLine="360"/>
        <w:jc w:val="both"/>
        <w:rPr>
          <w:rFonts w:cs="Arial"/>
          <w:szCs w:val="24"/>
          <w:lang w:val="mn-MN"/>
        </w:rPr>
      </w:pPr>
      <w:r w:rsidRPr="00586FD6">
        <w:rPr>
          <w:rFonts w:cs="Arial"/>
          <w:szCs w:val="24"/>
          <w:lang w:val="mn-MN"/>
        </w:rPr>
        <w:t>20</w:t>
      </w:r>
      <w:r w:rsidR="001437EF" w:rsidRPr="00586FD6">
        <w:rPr>
          <w:rFonts w:cs="Arial"/>
          <w:szCs w:val="24"/>
          <w:lang w:val="mn-MN"/>
        </w:rPr>
        <w:t>.2.</w:t>
      </w:r>
      <w:r w:rsidR="008D46CF" w:rsidRPr="00586FD6">
        <w:rPr>
          <w:rFonts w:cs="Arial"/>
          <w:szCs w:val="24"/>
          <w:lang w:val="mn-MN"/>
        </w:rPr>
        <w:t>Тендер бэлтгэх зорилгоор ажлын талбай</w:t>
      </w:r>
      <w:r w:rsidR="00275434" w:rsidRPr="00586FD6">
        <w:rPr>
          <w:rFonts w:cs="Arial"/>
          <w:szCs w:val="24"/>
          <w:lang w:val="mn-MN"/>
        </w:rPr>
        <w:t>тай</w:t>
      </w:r>
      <w:r w:rsidR="008D46CF" w:rsidRPr="00586FD6">
        <w:rPr>
          <w:rFonts w:cs="Arial"/>
          <w:szCs w:val="24"/>
          <w:lang w:val="mn-MN"/>
        </w:rPr>
        <w:t xml:space="preserve"> </w:t>
      </w:r>
      <w:r w:rsidR="00275434" w:rsidRPr="00586FD6">
        <w:rPr>
          <w:rFonts w:cs="Arial"/>
          <w:szCs w:val="24"/>
          <w:lang w:val="mn-MN"/>
        </w:rPr>
        <w:t>танилцах</w:t>
      </w:r>
      <w:r w:rsidR="008D46CF" w:rsidRPr="00586FD6">
        <w:rPr>
          <w:rFonts w:cs="Arial"/>
          <w:szCs w:val="24"/>
          <w:lang w:val="mn-MN"/>
        </w:rPr>
        <w:t xml:space="preserve"> шаардлагатай бол түүнд шаардагдах хугацааг </w:t>
      </w:r>
      <w:bookmarkStart w:id="125" w:name="_Hlk88166180"/>
      <w:r w:rsidR="00894141" w:rsidRPr="00586FD6">
        <w:rPr>
          <w:rFonts w:cs="Arial"/>
          <w:szCs w:val="24"/>
          <w:lang w:val="mn-MN"/>
        </w:rPr>
        <w:t xml:space="preserve">энэ </w:t>
      </w:r>
      <w:r w:rsidR="00D30750" w:rsidRPr="00586FD6">
        <w:rPr>
          <w:rFonts w:cs="Arial"/>
          <w:szCs w:val="24"/>
          <w:lang w:val="mn-MN"/>
        </w:rPr>
        <w:t xml:space="preserve">зүйлийн </w:t>
      </w:r>
      <w:r w:rsidRPr="00586FD6">
        <w:rPr>
          <w:rFonts w:cs="Arial"/>
          <w:szCs w:val="24"/>
          <w:lang w:val="mn-MN"/>
        </w:rPr>
        <w:t>20</w:t>
      </w:r>
      <w:r w:rsidR="00841D64" w:rsidRPr="00586FD6">
        <w:rPr>
          <w:rFonts w:cs="Arial"/>
          <w:szCs w:val="24"/>
          <w:lang w:val="mn-MN"/>
        </w:rPr>
        <w:t>.1</w:t>
      </w:r>
      <w:r w:rsidR="00894141" w:rsidRPr="00586FD6">
        <w:rPr>
          <w:rFonts w:cs="Arial"/>
          <w:szCs w:val="24"/>
          <w:lang w:val="mn-MN"/>
        </w:rPr>
        <w:t xml:space="preserve">-д заасан хугацаанд </w:t>
      </w:r>
      <w:bookmarkEnd w:id="125"/>
      <w:r w:rsidR="008D46CF" w:rsidRPr="00586FD6">
        <w:rPr>
          <w:rFonts w:cs="Arial"/>
          <w:szCs w:val="24"/>
          <w:lang w:val="mn-MN"/>
        </w:rPr>
        <w:t>оруулан тооцно.</w:t>
      </w:r>
    </w:p>
    <w:p w14:paraId="3ED571FD" w14:textId="77777777" w:rsidR="00400CA2" w:rsidRPr="00586FD6" w:rsidRDefault="00400CA2" w:rsidP="0089576F">
      <w:pPr>
        <w:pStyle w:val="NoSpacing"/>
        <w:ind w:firstLine="360"/>
        <w:jc w:val="both"/>
        <w:rPr>
          <w:rFonts w:cs="Arial"/>
          <w:szCs w:val="24"/>
          <w:lang w:val="mn-MN"/>
        </w:rPr>
      </w:pPr>
    </w:p>
    <w:p w14:paraId="525CA2D6" w14:textId="2C7D2450" w:rsidR="007C3747" w:rsidRPr="00586FD6" w:rsidRDefault="00933F04" w:rsidP="0089576F">
      <w:pPr>
        <w:pStyle w:val="NoSpacing"/>
        <w:ind w:firstLine="360"/>
        <w:jc w:val="both"/>
        <w:rPr>
          <w:rFonts w:cs="Arial"/>
          <w:szCs w:val="24"/>
          <w:lang w:val="mn-MN"/>
        </w:rPr>
      </w:pPr>
      <w:r w:rsidRPr="00586FD6">
        <w:rPr>
          <w:rFonts w:cs="Arial"/>
          <w:szCs w:val="24"/>
          <w:lang w:val="mn-MN"/>
        </w:rPr>
        <w:t>20</w:t>
      </w:r>
      <w:r w:rsidR="001437EF" w:rsidRPr="00586FD6">
        <w:rPr>
          <w:rFonts w:cs="Arial"/>
          <w:szCs w:val="24"/>
          <w:lang w:val="mn-MN"/>
        </w:rPr>
        <w:t>.3.</w:t>
      </w:r>
      <w:r w:rsidR="00726E90" w:rsidRPr="00586FD6">
        <w:rPr>
          <w:rFonts w:cs="Arial"/>
          <w:szCs w:val="24"/>
          <w:lang w:val="mn-MN"/>
        </w:rPr>
        <w:t>Т</w:t>
      </w:r>
      <w:r w:rsidR="00FB2B0B" w:rsidRPr="00586FD6">
        <w:rPr>
          <w:rFonts w:cs="Arial"/>
          <w:szCs w:val="24"/>
          <w:lang w:val="mn-MN"/>
        </w:rPr>
        <w:t>ендер хүлээн авах эцсийн хугацааг</w:t>
      </w:r>
      <w:r w:rsidR="00726E90" w:rsidRPr="00586FD6">
        <w:rPr>
          <w:rFonts w:cs="Arial"/>
          <w:szCs w:val="24"/>
          <w:lang w:val="mn-MN"/>
        </w:rPr>
        <w:t xml:space="preserve"> </w:t>
      </w:r>
      <w:r w:rsidR="009D2AD7" w:rsidRPr="00586FD6">
        <w:rPr>
          <w:rFonts w:cs="Arial"/>
          <w:szCs w:val="24"/>
          <w:lang w:val="mn-MN"/>
        </w:rPr>
        <w:t>зарла</w:t>
      </w:r>
      <w:r w:rsidR="00726E90" w:rsidRPr="00586FD6">
        <w:rPr>
          <w:rFonts w:cs="Arial"/>
          <w:szCs w:val="24"/>
          <w:lang w:val="mn-MN"/>
        </w:rPr>
        <w:t xml:space="preserve">л </w:t>
      </w:r>
      <w:r w:rsidR="003B78B8" w:rsidRPr="00586FD6">
        <w:rPr>
          <w:rFonts w:cs="Arial"/>
          <w:szCs w:val="24"/>
          <w:lang w:val="mn-MN"/>
        </w:rPr>
        <w:t>нийтэлс</w:t>
      </w:r>
      <w:r w:rsidR="00723F35" w:rsidRPr="00586FD6">
        <w:rPr>
          <w:rFonts w:cs="Arial"/>
          <w:szCs w:val="24"/>
          <w:lang w:val="mn-MN"/>
        </w:rPr>
        <w:t>э</w:t>
      </w:r>
      <w:r w:rsidR="003B78B8" w:rsidRPr="00586FD6">
        <w:rPr>
          <w:rFonts w:cs="Arial"/>
          <w:szCs w:val="24"/>
          <w:lang w:val="mn-MN"/>
        </w:rPr>
        <w:t>н</w:t>
      </w:r>
      <w:r w:rsidR="00723F35" w:rsidRPr="00586FD6">
        <w:rPr>
          <w:rFonts w:cs="Arial"/>
          <w:szCs w:val="24"/>
          <w:lang w:val="mn-MN"/>
        </w:rPr>
        <w:t xml:space="preserve"> өдрөөс эхлэн</w:t>
      </w:r>
      <w:r w:rsidR="009D2AD7" w:rsidRPr="00586FD6">
        <w:rPr>
          <w:rFonts w:cs="Arial"/>
          <w:szCs w:val="24"/>
          <w:lang w:val="mn-MN"/>
        </w:rPr>
        <w:t xml:space="preserve"> тоо</w:t>
      </w:r>
      <w:r w:rsidR="00F655E6" w:rsidRPr="00586FD6">
        <w:rPr>
          <w:rFonts w:cs="Arial"/>
          <w:szCs w:val="24"/>
          <w:lang w:val="mn-MN"/>
        </w:rPr>
        <w:t>л</w:t>
      </w:r>
      <w:r w:rsidR="00A17204" w:rsidRPr="00586FD6">
        <w:rPr>
          <w:rFonts w:cs="Arial"/>
          <w:szCs w:val="24"/>
          <w:lang w:val="mn-MN"/>
        </w:rPr>
        <w:t>но</w:t>
      </w:r>
      <w:r w:rsidR="009D2AD7" w:rsidRPr="00586FD6">
        <w:rPr>
          <w:rFonts w:cs="Arial"/>
          <w:szCs w:val="24"/>
          <w:lang w:val="mn-MN"/>
        </w:rPr>
        <w:t>.</w:t>
      </w:r>
    </w:p>
    <w:p w14:paraId="3C1F637C" w14:textId="77777777" w:rsidR="00400CA2" w:rsidRPr="00586FD6" w:rsidRDefault="00400CA2" w:rsidP="0089576F">
      <w:pPr>
        <w:pStyle w:val="NoSpacing"/>
        <w:ind w:firstLine="360"/>
        <w:jc w:val="both"/>
        <w:rPr>
          <w:rFonts w:cs="Arial"/>
          <w:szCs w:val="24"/>
          <w:lang w:val="mn-MN"/>
        </w:rPr>
      </w:pPr>
    </w:p>
    <w:p w14:paraId="4F7E636B" w14:textId="2CE1DB73" w:rsidR="006E5932" w:rsidRPr="00586FD6" w:rsidRDefault="00933F04" w:rsidP="0089576F">
      <w:pPr>
        <w:pStyle w:val="NoSpacing"/>
        <w:ind w:firstLine="360"/>
        <w:jc w:val="both"/>
        <w:rPr>
          <w:rFonts w:cs="Arial"/>
          <w:szCs w:val="24"/>
          <w:lang w:val="mn-MN"/>
        </w:rPr>
      </w:pPr>
      <w:r w:rsidRPr="00586FD6">
        <w:rPr>
          <w:rFonts w:cs="Arial"/>
          <w:szCs w:val="24"/>
          <w:lang w:val="mn-MN"/>
        </w:rPr>
        <w:t>20</w:t>
      </w:r>
      <w:r w:rsidR="001437EF" w:rsidRPr="00586FD6">
        <w:rPr>
          <w:rFonts w:cs="Arial"/>
          <w:szCs w:val="24"/>
          <w:lang w:val="mn-MN"/>
        </w:rPr>
        <w:t>.4.</w:t>
      </w:r>
      <w:r w:rsidR="00E014FB" w:rsidRPr="00586FD6">
        <w:rPr>
          <w:rFonts w:cs="Arial"/>
          <w:szCs w:val="24"/>
          <w:lang w:val="mn-MN"/>
        </w:rPr>
        <w:t>Оролцогч т</w:t>
      </w:r>
      <w:r w:rsidR="008421DF" w:rsidRPr="00586FD6">
        <w:rPr>
          <w:rFonts w:cs="Arial"/>
          <w:szCs w:val="24"/>
          <w:lang w:val="mn-MN"/>
        </w:rPr>
        <w:t xml:space="preserve">ендерийг </w:t>
      </w:r>
      <w:r w:rsidR="00CD7B7E" w:rsidRPr="00586FD6">
        <w:rPr>
          <w:rFonts w:cs="Arial"/>
          <w:szCs w:val="24"/>
          <w:lang w:val="mn-MN"/>
        </w:rPr>
        <w:t xml:space="preserve">энэ </w:t>
      </w:r>
      <w:r w:rsidR="00D30750" w:rsidRPr="00586FD6">
        <w:rPr>
          <w:rFonts w:cs="Arial"/>
          <w:szCs w:val="24"/>
          <w:lang w:val="mn-MN"/>
        </w:rPr>
        <w:t xml:space="preserve">зүйлийн </w:t>
      </w:r>
      <w:r w:rsidRPr="00586FD6">
        <w:rPr>
          <w:rFonts w:cs="Arial"/>
          <w:szCs w:val="24"/>
          <w:lang w:val="mn-MN"/>
        </w:rPr>
        <w:t>20</w:t>
      </w:r>
      <w:r w:rsidR="00841D64" w:rsidRPr="00586FD6">
        <w:rPr>
          <w:rFonts w:cs="Arial"/>
          <w:szCs w:val="24"/>
          <w:lang w:val="mn-MN"/>
        </w:rPr>
        <w:t>.1</w:t>
      </w:r>
      <w:r w:rsidR="00CD7B7E" w:rsidRPr="00586FD6">
        <w:rPr>
          <w:rFonts w:cs="Arial"/>
          <w:szCs w:val="24"/>
          <w:lang w:val="mn-MN"/>
        </w:rPr>
        <w:t>-д заасан хугацаан</w:t>
      </w:r>
      <w:r w:rsidR="00905FF9" w:rsidRPr="00586FD6">
        <w:rPr>
          <w:rFonts w:cs="Arial"/>
          <w:szCs w:val="24"/>
          <w:lang w:val="mn-MN"/>
        </w:rPr>
        <w:t>ы дотор</w:t>
      </w:r>
      <w:r w:rsidR="00DA707A" w:rsidRPr="00586FD6">
        <w:rPr>
          <w:rFonts w:cs="Arial"/>
          <w:szCs w:val="24"/>
          <w:lang w:val="mn-MN"/>
        </w:rPr>
        <w:t xml:space="preserve"> ирүүлэх ба уг хугацаанаас</w:t>
      </w:r>
      <w:r w:rsidR="007266E7" w:rsidRPr="00586FD6">
        <w:rPr>
          <w:rFonts w:cs="Arial"/>
          <w:szCs w:val="24"/>
          <w:lang w:val="mn-MN"/>
        </w:rPr>
        <w:t xml:space="preserve"> өмнө</w:t>
      </w:r>
      <w:r w:rsidR="00EE7323" w:rsidRPr="00586FD6">
        <w:rPr>
          <w:rFonts w:cs="Arial"/>
          <w:szCs w:val="24"/>
          <w:lang w:val="mn-MN"/>
        </w:rPr>
        <w:t xml:space="preserve"> тендер</w:t>
      </w:r>
      <w:r w:rsidR="00095020" w:rsidRPr="00586FD6">
        <w:rPr>
          <w:rFonts w:cs="Arial"/>
          <w:szCs w:val="24"/>
          <w:lang w:val="mn-MN"/>
        </w:rPr>
        <w:t>ийг</w:t>
      </w:r>
      <w:r w:rsidR="007266E7" w:rsidRPr="00586FD6">
        <w:rPr>
          <w:rFonts w:cs="Arial"/>
          <w:szCs w:val="24"/>
          <w:lang w:val="mn-MN"/>
        </w:rPr>
        <w:t xml:space="preserve"> өөрчлө</w:t>
      </w:r>
      <w:r w:rsidR="004B22F8" w:rsidRPr="00586FD6">
        <w:rPr>
          <w:rFonts w:cs="Arial"/>
          <w:szCs w:val="24"/>
          <w:lang w:val="mn-MN"/>
        </w:rPr>
        <w:t>х</w:t>
      </w:r>
      <w:r w:rsidR="007266E7" w:rsidRPr="00586FD6">
        <w:rPr>
          <w:rFonts w:cs="Arial"/>
          <w:szCs w:val="24"/>
          <w:lang w:val="mn-MN"/>
        </w:rPr>
        <w:t xml:space="preserve"> эсхүл буцаа</w:t>
      </w:r>
      <w:r w:rsidR="00646A70" w:rsidRPr="00586FD6">
        <w:rPr>
          <w:rFonts w:cs="Arial"/>
          <w:szCs w:val="24"/>
          <w:lang w:val="mn-MN"/>
        </w:rPr>
        <w:t>х</w:t>
      </w:r>
      <w:r w:rsidR="00DA707A" w:rsidRPr="00586FD6">
        <w:rPr>
          <w:rFonts w:cs="Arial"/>
          <w:szCs w:val="24"/>
          <w:lang w:val="mn-MN"/>
        </w:rPr>
        <w:t xml:space="preserve"> эрхтэй</w:t>
      </w:r>
      <w:r w:rsidR="007266E7" w:rsidRPr="00586FD6">
        <w:rPr>
          <w:rFonts w:cs="Arial"/>
          <w:szCs w:val="24"/>
          <w:lang w:val="mn-MN"/>
        </w:rPr>
        <w:t>.</w:t>
      </w:r>
    </w:p>
    <w:p w14:paraId="5F615359" w14:textId="77777777" w:rsidR="00400CA2" w:rsidRPr="00586FD6" w:rsidRDefault="00400CA2" w:rsidP="0089576F">
      <w:pPr>
        <w:pStyle w:val="NoSpacing"/>
        <w:ind w:firstLine="360"/>
        <w:jc w:val="both"/>
        <w:rPr>
          <w:rFonts w:cs="Arial"/>
          <w:szCs w:val="24"/>
          <w:lang w:val="mn-MN"/>
        </w:rPr>
      </w:pPr>
    </w:p>
    <w:p w14:paraId="5F664BD6" w14:textId="3D266D42" w:rsidR="006E5932" w:rsidRPr="00586FD6" w:rsidRDefault="00933F04" w:rsidP="0089576F">
      <w:pPr>
        <w:pStyle w:val="NoSpacing"/>
        <w:ind w:firstLine="360"/>
        <w:jc w:val="both"/>
        <w:rPr>
          <w:rFonts w:cs="Arial"/>
          <w:szCs w:val="24"/>
          <w:lang w:val="mn-MN"/>
        </w:rPr>
      </w:pPr>
      <w:r w:rsidRPr="00586FD6">
        <w:rPr>
          <w:rFonts w:cs="Arial"/>
          <w:szCs w:val="24"/>
          <w:lang w:val="mn-MN"/>
        </w:rPr>
        <w:t>20</w:t>
      </w:r>
      <w:r w:rsidR="001437EF" w:rsidRPr="00586FD6">
        <w:rPr>
          <w:rFonts w:cs="Arial"/>
          <w:szCs w:val="24"/>
          <w:lang w:val="mn-MN"/>
        </w:rPr>
        <w:t>.5.</w:t>
      </w:r>
      <w:r w:rsidR="0037088C" w:rsidRPr="00586FD6">
        <w:rPr>
          <w:rFonts w:cs="Arial"/>
          <w:szCs w:val="24"/>
          <w:lang w:val="mn-MN"/>
        </w:rPr>
        <w:t>Тендер хүлээн авах эцсийн хугацаа</w:t>
      </w:r>
      <w:r w:rsidR="00E6570A" w:rsidRPr="00586FD6">
        <w:rPr>
          <w:rFonts w:cs="Arial"/>
          <w:szCs w:val="24"/>
          <w:lang w:val="mn-MN"/>
        </w:rPr>
        <w:t xml:space="preserve">наас </w:t>
      </w:r>
      <w:r w:rsidR="0037088C" w:rsidRPr="00586FD6">
        <w:rPr>
          <w:rFonts w:cs="Arial"/>
          <w:szCs w:val="24"/>
          <w:lang w:val="mn-MN"/>
        </w:rPr>
        <w:t>хойш тендер</w:t>
      </w:r>
      <w:r w:rsidR="00BF4413" w:rsidRPr="00586FD6">
        <w:rPr>
          <w:rFonts w:cs="Arial"/>
          <w:szCs w:val="24"/>
          <w:lang w:val="mn-MN"/>
        </w:rPr>
        <w:t xml:space="preserve">ийг </w:t>
      </w:r>
      <w:r w:rsidR="00D261B3" w:rsidRPr="00586FD6">
        <w:rPr>
          <w:rFonts w:cs="Arial"/>
          <w:szCs w:val="24"/>
          <w:lang w:val="mn-MN"/>
        </w:rPr>
        <w:t>өөрчлө</w:t>
      </w:r>
      <w:r w:rsidR="00AF3C7F" w:rsidRPr="00586FD6">
        <w:rPr>
          <w:rFonts w:cs="Arial"/>
          <w:szCs w:val="24"/>
          <w:lang w:val="mn-MN"/>
        </w:rPr>
        <w:t>х</w:t>
      </w:r>
      <w:r w:rsidR="00D261B3" w:rsidRPr="00586FD6">
        <w:rPr>
          <w:rFonts w:cs="Arial"/>
          <w:szCs w:val="24"/>
          <w:lang w:val="mn-MN"/>
        </w:rPr>
        <w:t xml:space="preserve">, </w:t>
      </w:r>
      <w:r w:rsidR="00525ED4" w:rsidRPr="00586FD6">
        <w:rPr>
          <w:rFonts w:cs="Arial"/>
          <w:szCs w:val="24"/>
          <w:lang w:val="mn-MN"/>
        </w:rPr>
        <w:t>эсхүл</w:t>
      </w:r>
      <w:r w:rsidR="00850617" w:rsidRPr="00586FD6">
        <w:rPr>
          <w:rFonts w:cs="Arial"/>
          <w:szCs w:val="24"/>
          <w:lang w:val="mn-MN"/>
        </w:rPr>
        <w:t xml:space="preserve"> </w:t>
      </w:r>
      <w:r w:rsidR="00D261B3" w:rsidRPr="00586FD6">
        <w:rPr>
          <w:rFonts w:cs="Arial"/>
          <w:szCs w:val="24"/>
          <w:lang w:val="mn-MN"/>
        </w:rPr>
        <w:t>буцаа</w:t>
      </w:r>
      <w:r w:rsidR="00E11D93" w:rsidRPr="00586FD6">
        <w:rPr>
          <w:rFonts w:cs="Arial"/>
          <w:szCs w:val="24"/>
          <w:lang w:val="mn-MN"/>
        </w:rPr>
        <w:t>х</w:t>
      </w:r>
      <w:r w:rsidR="0057029F" w:rsidRPr="00586FD6">
        <w:rPr>
          <w:rFonts w:cs="Arial"/>
          <w:szCs w:val="24"/>
          <w:lang w:val="mn-MN"/>
        </w:rPr>
        <w:t>ыг хориглоно</w:t>
      </w:r>
      <w:r w:rsidR="00D261B3" w:rsidRPr="00586FD6">
        <w:rPr>
          <w:rFonts w:cs="Arial"/>
          <w:szCs w:val="24"/>
          <w:lang w:val="mn-MN"/>
        </w:rPr>
        <w:t>.</w:t>
      </w:r>
    </w:p>
    <w:p w14:paraId="04958010" w14:textId="77777777" w:rsidR="00400CA2" w:rsidRPr="00586FD6" w:rsidRDefault="00400CA2" w:rsidP="0089576F">
      <w:pPr>
        <w:pStyle w:val="NoSpacing"/>
        <w:ind w:firstLine="360"/>
        <w:jc w:val="both"/>
        <w:rPr>
          <w:rFonts w:cs="Arial"/>
          <w:szCs w:val="24"/>
          <w:lang w:val="mn-MN"/>
        </w:rPr>
      </w:pPr>
      <w:bookmarkStart w:id="126" w:name="_Ref91688173"/>
    </w:p>
    <w:p w14:paraId="243D842F" w14:textId="1CB753B9" w:rsidR="00A044B7" w:rsidRPr="00586FD6" w:rsidRDefault="00933F04" w:rsidP="002A2B34">
      <w:pPr>
        <w:pStyle w:val="NoSpacing"/>
        <w:ind w:firstLine="360"/>
        <w:jc w:val="both"/>
        <w:rPr>
          <w:rFonts w:cs="Arial"/>
          <w:szCs w:val="24"/>
          <w:lang w:val="mn-MN"/>
        </w:rPr>
      </w:pPr>
      <w:r w:rsidRPr="00586FD6">
        <w:rPr>
          <w:rFonts w:cs="Arial"/>
          <w:szCs w:val="24"/>
          <w:lang w:val="mn-MN"/>
        </w:rPr>
        <w:t>20</w:t>
      </w:r>
      <w:r w:rsidR="001437EF" w:rsidRPr="00586FD6">
        <w:rPr>
          <w:rFonts w:cs="Arial"/>
          <w:szCs w:val="24"/>
          <w:lang w:val="mn-MN"/>
        </w:rPr>
        <w:t>.6.</w:t>
      </w:r>
      <w:r w:rsidR="007011A1" w:rsidRPr="00586FD6">
        <w:rPr>
          <w:rFonts w:cs="Arial"/>
          <w:szCs w:val="24"/>
          <w:lang w:val="mn-MN"/>
        </w:rPr>
        <w:t>Захиалагч</w:t>
      </w:r>
      <w:r w:rsidR="00E67F10" w:rsidRPr="00586FD6">
        <w:rPr>
          <w:rFonts w:cs="Arial"/>
          <w:szCs w:val="24"/>
          <w:lang w:val="mn-MN"/>
        </w:rPr>
        <w:t xml:space="preserve"> тендер нээхээс ажлын таван өдрийн дотор </w:t>
      </w:r>
      <w:r w:rsidR="007011A1" w:rsidRPr="00586FD6">
        <w:rPr>
          <w:rFonts w:cs="Arial"/>
          <w:szCs w:val="24"/>
          <w:lang w:val="mn-MN"/>
        </w:rPr>
        <w:t>тендер шалгаруулалтын баримт бичигт нэмэлт, өөрчлөлт о</w:t>
      </w:r>
      <w:r w:rsidR="007C6AB4" w:rsidRPr="00586FD6">
        <w:rPr>
          <w:rFonts w:cs="Arial"/>
          <w:szCs w:val="24"/>
          <w:lang w:val="mn-MN"/>
        </w:rPr>
        <w:t>руул</w:t>
      </w:r>
      <w:r w:rsidR="00E67F10" w:rsidRPr="00586FD6">
        <w:rPr>
          <w:rFonts w:cs="Arial"/>
          <w:szCs w:val="24"/>
          <w:lang w:val="mn-MN"/>
        </w:rPr>
        <w:t>ж, цахим систем</w:t>
      </w:r>
      <w:r w:rsidR="00346998" w:rsidRPr="00586FD6">
        <w:rPr>
          <w:rFonts w:cs="Arial"/>
          <w:szCs w:val="24"/>
          <w:lang w:val="mn-MN"/>
        </w:rPr>
        <w:t>д</w:t>
      </w:r>
      <w:r w:rsidR="00E67F10" w:rsidRPr="00586FD6">
        <w:rPr>
          <w:rFonts w:cs="Arial"/>
          <w:szCs w:val="24"/>
          <w:lang w:val="mn-MN"/>
        </w:rPr>
        <w:t xml:space="preserve"> нийтэлсэн бол </w:t>
      </w:r>
      <w:r w:rsidR="00BF0967" w:rsidRPr="00586FD6">
        <w:rPr>
          <w:rFonts w:cs="Arial"/>
          <w:szCs w:val="24"/>
          <w:lang w:val="mn-MN"/>
        </w:rPr>
        <w:t>т</w:t>
      </w:r>
      <w:r w:rsidR="00BB12D1" w:rsidRPr="00586FD6">
        <w:rPr>
          <w:rFonts w:cs="Arial"/>
          <w:szCs w:val="24"/>
          <w:lang w:val="mn-MN"/>
        </w:rPr>
        <w:t xml:space="preserve">ендер хүлээн авах </w:t>
      </w:r>
      <w:r w:rsidR="00994838" w:rsidRPr="00586FD6">
        <w:rPr>
          <w:rFonts w:cs="Arial"/>
          <w:szCs w:val="24"/>
          <w:lang w:val="mn-MN"/>
        </w:rPr>
        <w:t xml:space="preserve">эцсийн </w:t>
      </w:r>
      <w:r w:rsidR="00BB12D1" w:rsidRPr="00586FD6">
        <w:rPr>
          <w:rFonts w:cs="Arial"/>
          <w:szCs w:val="24"/>
          <w:lang w:val="mn-MN"/>
        </w:rPr>
        <w:t xml:space="preserve">хугацааг </w:t>
      </w:r>
      <w:r w:rsidR="00376593" w:rsidRPr="00586FD6">
        <w:rPr>
          <w:rFonts w:cs="Arial"/>
          <w:szCs w:val="24"/>
          <w:lang w:val="mn-MN"/>
        </w:rPr>
        <w:t xml:space="preserve">ажлын </w:t>
      </w:r>
      <w:r w:rsidR="001370C3" w:rsidRPr="00586FD6">
        <w:rPr>
          <w:rFonts w:cs="Arial"/>
          <w:szCs w:val="24"/>
          <w:lang w:val="mn-MN"/>
        </w:rPr>
        <w:t>тав</w:t>
      </w:r>
      <w:r w:rsidR="00376593" w:rsidRPr="00586FD6">
        <w:rPr>
          <w:rFonts w:cs="Arial"/>
          <w:szCs w:val="24"/>
          <w:lang w:val="mn-MN"/>
        </w:rPr>
        <w:t xml:space="preserve">аас доошгүй </w:t>
      </w:r>
      <w:r w:rsidR="00E54389" w:rsidRPr="00586FD6">
        <w:rPr>
          <w:rFonts w:cs="Arial"/>
          <w:szCs w:val="24"/>
          <w:lang w:val="mn-MN"/>
        </w:rPr>
        <w:t>өд</w:t>
      </w:r>
      <w:r w:rsidR="0017459E" w:rsidRPr="00586FD6">
        <w:rPr>
          <w:rFonts w:cs="Arial"/>
          <w:szCs w:val="24"/>
          <w:lang w:val="mn-MN"/>
        </w:rPr>
        <w:t>ө</w:t>
      </w:r>
      <w:r w:rsidR="00E54389" w:rsidRPr="00586FD6">
        <w:rPr>
          <w:rFonts w:cs="Arial"/>
          <w:szCs w:val="24"/>
          <w:lang w:val="mn-MN"/>
        </w:rPr>
        <w:t>р</w:t>
      </w:r>
      <w:r w:rsidR="000C5C09" w:rsidRPr="00586FD6">
        <w:rPr>
          <w:rFonts w:cs="Arial"/>
          <w:szCs w:val="24"/>
          <w:lang w:val="mn-MN"/>
        </w:rPr>
        <w:t xml:space="preserve"> байхаар</w:t>
      </w:r>
      <w:r w:rsidR="008906FC" w:rsidRPr="00586FD6">
        <w:rPr>
          <w:rFonts w:cs="Arial"/>
          <w:szCs w:val="24"/>
          <w:lang w:val="mn-MN"/>
        </w:rPr>
        <w:t xml:space="preserve"> </w:t>
      </w:r>
      <w:r w:rsidR="0012278D" w:rsidRPr="00586FD6">
        <w:rPr>
          <w:rFonts w:cs="Arial"/>
          <w:szCs w:val="24"/>
          <w:lang w:val="mn-MN"/>
        </w:rPr>
        <w:t>тооцож, шаардлагатай хугацааг</w:t>
      </w:r>
      <w:r w:rsidR="003E7B1B" w:rsidRPr="00586FD6">
        <w:rPr>
          <w:rFonts w:cs="Arial"/>
          <w:szCs w:val="24"/>
          <w:lang w:val="mn-MN"/>
        </w:rPr>
        <w:t>аар</w:t>
      </w:r>
      <w:r w:rsidR="0012278D" w:rsidRPr="00586FD6">
        <w:rPr>
          <w:rFonts w:cs="Arial"/>
          <w:szCs w:val="24"/>
          <w:lang w:val="mn-MN"/>
        </w:rPr>
        <w:t xml:space="preserve"> </w:t>
      </w:r>
      <w:r w:rsidR="008906FC" w:rsidRPr="00586FD6">
        <w:rPr>
          <w:rFonts w:cs="Arial"/>
          <w:szCs w:val="24"/>
          <w:lang w:val="mn-MN"/>
        </w:rPr>
        <w:t>сунгана.</w:t>
      </w:r>
      <w:bookmarkEnd w:id="126"/>
    </w:p>
    <w:p w14:paraId="535BCAED" w14:textId="77777777" w:rsidR="009318FE" w:rsidRPr="00586FD6" w:rsidRDefault="009318FE" w:rsidP="001645C7">
      <w:pPr>
        <w:pStyle w:val="NoSpacing"/>
        <w:ind w:firstLine="360"/>
        <w:jc w:val="both"/>
        <w:rPr>
          <w:rFonts w:cs="Arial"/>
          <w:szCs w:val="24"/>
          <w:lang w:val="mn-MN"/>
        </w:rPr>
      </w:pPr>
    </w:p>
    <w:p w14:paraId="4A6AE609" w14:textId="0CB43BBA" w:rsidR="009318FE" w:rsidRPr="00586FD6" w:rsidRDefault="00933F04" w:rsidP="001645C7">
      <w:pPr>
        <w:pStyle w:val="NoSpacing"/>
        <w:ind w:firstLine="360"/>
        <w:jc w:val="both"/>
        <w:rPr>
          <w:rFonts w:cs="Arial"/>
          <w:szCs w:val="24"/>
          <w:lang w:val="mn-MN"/>
        </w:rPr>
      </w:pPr>
      <w:r w:rsidRPr="00586FD6">
        <w:rPr>
          <w:rFonts w:cs="Arial"/>
          <w:szCs w:val="24"/>
          <w:lang w:val="mn-MN"/>
        </w:rPr>
        <w:t>20</w:t>
      </w:r>
      <w:r w:rsidR="009318FE" w:rsidRPr="00586FD6">
        <w:rPr>
          <w:rFonts w:cs="Arial"/>
          <w:szCs w:val="24"/>
          <w:lang w:val="mn-MN"/>
        </w:rPr>
        <w:t>.7.</w:t>
      </w:r>
      <w:r w:rsidR="007A0DAF" w:rsidRPr="00586FD6">
        <w:rPr>
          <w:rFonts w:cs="Arial"/>
          <w:szCs w:val="24"/>
          <w:lang w:val="mn-MN"/>
        </w:rPr>
        <w:t xml:space="preserve">Энэ </w:t>
      </w:r>
      <w:r w:rsidR="00D30750" w:rsidRPr="00586FD6">
        <w:rPr>
          <w:rFonts w:cs="Arial"/>
          <w:szCs w:val="24"/>
          <w:lang w:val="mn-MN"/>
        </w:rPr>
        <w:t xml:space="preserve">зүйлийн </w:t>
      </w:r>
      <w:r w:rsidRPr="00586FD6">
        <w:rPr>
          <w:rFonts w:cs="Arial"/>
          <w:szCs w:val="24"/>
          <w:lang w:val="mn-MN"/>
        </w:rPr>
        <w:t>20</w:t>
      </w:r>
      <w:r w:rsidR="007A0DAF" w:rsidRPr="00586FD6">
        <w:rPr>
          <w:rFonts w:cs="Arial"/>
          <w:szCs w:val="24"/>
          <w:lang w:val="mn-MN"/>
        </w:rPr>
        <w:t>.</w:t>
      </w:r>
      <w:r w:rsidR="005C3CFD" w:rsidRPr="00586FD6">
        <w:rPr>
          <w:rFonts w:cs="Arial"/>
          <w:szCs w:val="24"/>
          <w:lang w:val="mn-MN"/>
        </w:rPr>
        <w:t>6</w:t>
      </w:r>
      <w:r w:rsidR="007A0DAF" w:rsidRPr="00586FD6">
        <w:rPr>
          <w:rFonts w:cs="Arial"/>
          <w:szCs w:val="24"/>
          <w:lang w:val="mn-MN"/>
        </w:rPr>
        <w:t xml:space="preserve">-д заасан тендер нээх хугацаа </w:t>
      </w:r>
      <w:r w:rsidR="00314358" w:rsidRPr="00586FD6">
        <w:rPr>
          <w:rFonts w:cs="Arial"/>
          <w:szCs w:val="24"/>
          <w:lang w:val="mn-MN"/>
        </w:rPr>
        <w:t xml:space="preserve">тухайн нэмэлт, өөрчлөлтийг </w:t>
      </w:r>
      <w:r w:rsidR="00FE3ABC" w:rsidRPr="00586FD6">
        <w:rPr>
          <w:rFonts w:cs="Arial"/>
          <w:szCs w:val="24"/>
          <w:lang w:val="mn-MN"/>
        </w:rPr>
        <w:t>ц</w:t>
      </w:r>
      <w:r w:rsidR="00D171C2" w:rsidRPr="00586FD6">
        <w:rPr>
          <w:rFonts w:cs="Arial"/>
          <w:szCs w:val="24"/>
          <w:lang w:val="mn-MN"/>
        </w:rPr>
        <w:t xml:space="preserve">ахим системд нийтэлсэн өдрөөс хойш ажлын таваас </w:t>
      </w:r>
      <w:r w:rsidR="005C3CFD" w:rsidRPr="00586FD6">
        <w:rPr>
          <w:rFonts w:cs="Arial"/>
          <w:szCs w:val="24"/>
          <w:lang w:val="mn-MN"/>
        </w:rPr>
        <w:t>дээш</w:t>
      </w:r>
      <w:r w:rsidR="00D171C2" w:rsidRPr="00586FD6">
        <w:rPr>
          <w:rFonts w:cs="Arial"/>
          <w:szCs w:val="24"/>
          <w:lang w:val="mn-MN"/>
        </w:rPr>
        <w:t xml:space="preserve"> өд</w:t>
      </w:r>
      <w:r w:rsidR="00FE3ABC" w:rsidRPr="00586FD6">
        <w:rPr>
          <w:rFonts w:cs="Arial"/>
          <w:szCs w:val="24"/>
          <w:lang w:val="mn-MN"/>
        </w:rPr>
        <w:t>өр бол тендер нээх хугацааг сунгахгүй</w:t>
      </w:r>
      <w:r w:rsidR="005C3CFD" w:rsidRPr="00586FD6">
        <w:rPr>
          <w:rFonts w:cs="Arial"/>
          <w:szCs w:val="24"/>
          <w:lang w:val="mn-MN"/>
        </w:rPr>
        <w:t xml:space="preserve"> байж болно</w:t>
      </w:r>
      <w:r w:rsidR="00FE3ABC" w:rsidRPr="00586FD6">
        <w:rPr>
          <w:rFonts w:cs="Arial"/>
          <w:szCs w:val="24"/>
          <w:lang w:val="mn-MN"/>
        </w:rPr>
        <w:t xml:space="preserve">. </w:t>
      </w:r>
    </w:p>
    <w:p w14:paraId="23CCF8D8" w14:textId="77777777" w:rsidR="00400CA2" w:rsidRPr="00586FD6" w:rsidRDefault="00400CA2" w:rsidP="005D6F0B">
      <w:pPr>
        <w:spacing w:after="0" w:line="240" w:lineRule="auto"/>
      </w:pPr>
    </w:p>
    <w:p w14:paraId="36D6BCBC" w14:textId="20C4D8DF" w:rsidR="00024FD4" w:rsidRPr="00586FD6" w:rsidRDefault="00933F04" w:rsidP="001645C7">
      <w:pPr>
        <w:pStyle w:val="Heading2"/>
        <w:numPr>
          <w:ilvl w:val="0"/>
          <w:numId w:val="0"/>
        </w:numPr>
        <w:ind w:firstLine="360"/>
      </w:pPr>
      <w:bookmarkStart w:id="127" w:name="_Toc92150619"/>
      <w:bookmarkStart w:id="128" w:name="_Toc89718528"/>
      <w:r w:rsidRPr="00586FD6">
        <w:t>21 дүгээр</w:t>
      </w:r>
      <w:r w:rsidR="00A6447E" w:rsidRPr="00586FD6">
        <w:t xml:space="preserve"> </w:t>
      </w:r>
      <w:r w:rsidR="00231AB5" w:rsidRPr="00586FD6">
        <w:t>зүйл.Тендер бэлтгэх</w:t>
      </w:r>
      <w:bookmarkEnd w:id="127"/>
      <w:bookmarkEnd w:id="128"/>
    </w:p>
    <w:p w14:paraId="25E2CF22" w14:textId="77777777" w:rsidR="00400CA2" w:rsidRPr="00586FD6" w:rsidRDefault="00400CA2" w:rsidP="0089576F">
      <w:pPr>
        <w:pStyle w:val="NoSpacing"/>
        <w:ind w:firstLine="360"/>
        <w:jc w:val="both"/>
        <w:rPr>
          <w:rFonts w:cs="Arial"/>
          <w:szCs w:val="24"/>
          <w:lang w:val="mn-MN"/>
        </w:rPr>
      </w:pPr>
    </w:p>
    <w:p w14:paraId="08700B59" w14:textId="2F3D15AD" w:rsidR="003E1A9B" w:rsidRPr="00586FD6" w:rsidRDefault="00933F04" w:rsidP="0089576F">
      <w:pPr>
        <w:pStyle w:val="NoSpacing"/>
        <w:ind w:firstLine="360"/>
        <w:jc w:val="both"/>
        <w:rPr>
          <w:rFonts w:cs="Arial"/>
          <w:szCs w:val="24"/>
          <w:lang w:val="mn-MN"/>
        </w:rPr>
      </w:pPr>
      <w:r w:rsidRPr="00586FD6">
        <w:rPr>
          <w:rFonts w:cs="Arial"/>
          <w:szCs w:val="24"/>
          <w:lang w:val="mn-MN"/>
        </w:rPr>
        <w:t>21</w:t>
      </w:r>
      <w:r w:rsidR="001437EF" w:rsidRPr="00586FD6">
        <w:rPr>
          <w:rFonts w:cs="Arial"/>
          <w:szCs w:val="24"/>
          <w:lang w:val="mn-MN"/>
        </w:rPr>
        <w:t>.1.</w:t>
      </w:r>
      <w:r w:rsidR="00251D3C" w:rsidRPr="00586FD6">
        <w:rPr>
          <w:rFonts w:cs="Arial"/>
          <w:szCs w:val="24"/>
          <w:lang w:val="mn-MN"/>
        </w:rPr>
        <w:t>Сонирхогч этгээд</w:t>
      </w:r>
      <w:r w:rsidR="004A19E8" w:rsidRPr="00586FD6">
        <w:rPr>
          <w:rFonts w:cs="Arial"/>
          <w:szCs w:val="24"/>
          <w:lang w:val="mn-MN"/>
        </w:rPr>
        <w:t xml:space="preserve"> болон оролцогч</w:t>
      </w:r>
      <w:r w:rsidR="00251D3C" w:rsidRPr="00586FD6">
        <w:rPr>
          <w:rFonts w:cs="Arial"/>
          <w:szCs w:val="24"/>
          <w:lang w:val="mn-MN"/>
        </w:rPr>
        <w:t xml:space="preserve"> </w:t>
      </w:r>
      <w:r w:rsidR="005C193B" w:rsidRPr="00586FD6">
        <w:rPr>
          <w:rFonts w:cs="Arial"/>
          <w:szCs w:val="24"/>
          <w:lang w:val="mn-MN"/>
        </w:rPr>
        <w:t xml:space="preserve">тендер шалгаруулалтын баримт бичигт нийцүүлэн </w:t>
      </w:r>
      <w:r w:rsidR="00A40912" w:rsidRPr="00586FD6">
        <w:rPr>
          <w:rFonts w:cs="Arial"/>
          <w:szCs w:val="24"/>
          <w:lang w:val="mn-MN"/>
        </w:rPr>
        <w:t xml:space="preserve">техникийн болон </w:t>
      </w:r>
      <w:r w:rsidR="002968BC" w:rsidRPr="00586FD6">
        <w:rPr>
          <w:rFonts w:cs="Arial"/>
          <w:szCs w:val="24"/>
          <w:lang w:val="mn-MN"/>
        </w:rPr>
        <w:t xml:space="preserve">үнийн </w:t>
      </w:r>
      <w:r w:rsidR="00A40912" w:rsidRPr="00586FD6">
        <w:rPr>
          <w:rFonts w:cs="Arial"/>
          <w:szCs w:val="24"/>
          <w:lang w:val="mn-MN"/>
        </w:rPr>
        <w:t>саналыг</w:t>
      </w:r>
      <w:r w:rsidR="00201DFF" w:rsidRPr="00586FD6">
        <w:rPr>
          <w:rFonts w:cs="Arial"/>
          <w:szCs w:val="24"/>
          <w:lang w:val="mn-MN"/>
        </w:rPr>
        <w:t xml:space="preserve"> </w:t>
      </w:r>
      <w:r w:rsidR="00042F15" w:rsidRPr="00586FD6">
        <w:rPr>
          <w:rFonts w:cs="Arial"/>
          <w:szCs w:val="24"/>
          <w:lang w:val="mn-MN"/>
        </w:rPr>
        <w:t>бэлтгэ</w:t>
      </w:r>
      <w:r w:rsidR="004A19E8" w:rsidRPr="00586FD6">
        <w:rPr>
          <w:rFonts w:cs="Arial"/>
          <w:szCs w:val="24"/>
          <w:lang w:val="mn-MN"/>
        </w:rPr>
        <w:t xml:space="preserve">х ба </w:t>
      </w:r>
      <w:r w:rsidR="00D33FF3" w:rsidRPr="00586FD6">
        <w:rPr>
          <w:rFonts w:cs="Arial"/>
          <w:szCs w:val="24"/>
          <w:lang w:val="mn-MN"/>
        </w:rPr>
        <w:t xml:space="preserve">тендер нь </w:t>
      </w:r>
      <w:r w:rsidR="004A19E8" w:rsidRPr="00586FD6">
        <w:rPr>
          <w:rFonts w:cs="Arial"/>
          <w:szCs w:val="24"/>
          <w:lang w:val="mn-MN"/>
        </w:rPr>
        <w:t>дараах шаардлагыг хангасан байна:</w:t>
      </w:r>
    </w:p>
    <w:p w14:paraId="61A3DF93" w14:textId="77777777" w:rsidR="00400CA2" w:rsidRPr="00586FD6" w:rsidRDefault="00400CA2" w:rsidP="0089576F">
      <w:pPr>
        <w:pStyle w:val="NoSpacing"/>
        <w:ind w:firstLine="360"/>
        <w:jc w:val="both"/>
        <w:rPr>
          <w:rFonts w:cs="Arial"/>
          <w:szCs w:val="24"/>
          <w:lang w:val="mn-MN"/>
        </w:rPr>
      </w:pPr>
    </w:p>
    <w:p w14:paraId="38673AC2" w14:textId="456CB9D8" w:rsidR="00B73BCB" w:rsidRPr="00586FD6" w:rsidRDefault="00933F04" w:rsidP="002E106F">
      <w:pPr>
        <w:pStyle w:val="NoSpacing"/>
        <w:jc w:val="both"/>
        <w:rPr>
          <w:rFonts w:cs="Arial"/>
          <w:szCs w:val="24"/>
          <w:lang w:val="mn-MN"/>
        </w:rPr>
      </w:pPr>
      <w:r w:rsidRPr="00586FD6">
        <w:rPr>
          <w:rFonts w:cs="Arial"/>
          <w:szCs w:val="24"/>
          <w:lang w:val="mn-MN"/>
        </w:rPr>
        <w:t>21</w:t>
      </w:r>
      <w:r w:rsidR="004A19E8" w:rsidRPr="00586FD6">
        <w:rPr>
          <w:rFonts w:cs="Arial"/>
          <w:szCs w:val="24"/>
          <w:lang w:val="mn-MN"/>
        </w:rPr>
        <w:t>.1.1</w:t>
      </w:r>
      <w:r w:rsidR="001437EF" w:rsidRPr="00586FD6">
        <w:rPr>
          <w:rFonts w:cs="Arial"/>
          <w:szCs w:val="24"/>
          <w:lang w:val="mn-MN"/>
        </w:rPr>
        <w:t>.</w:t>
      </w:r>
      <w:r w:rsidR="00CE2559" w:rsidRPr="00586FD6">
        <w:rPr>
          <w:rFonts w:cs="Arial"/>
          <w:szCs w:val="24"/>
          <w:lang w:val="mn-MN"/>
        </w:rPr>
        <w:t>т</w:t>
      </w:r>
      <w:r w:rsidR="00B73BCB" w:rsidRPr="00586FD6">
        <w:rPr>
          <w:rFonts w:cs="Arial"/>
          <w:szCs w:val="24"/>
          <w:lang w:val="mn-MN"/>
        </w:rPr>
        <w:t>ендерийн хүчинтэй байх хугацаа тендер нээсн</w:t>
      </w:r>
      <w:r w:rsidR="00A95026" w:rsidRPr="00586FD6">
        <w:rPr>
          <w:rFonts w:cs="Arial"/>
          <w:szCs w:val="24"/>
          <w:lang w:val="mn-MN"/>
        </w:rPr>
        <w:t>ээс</w:t>
      </w:r>
      <w:r w:rsidR="00B73BCB" w:rsidRPr="00586FD6">
        <w:rPr>
          <w:rFonts w:cs="Arial"/>
          <w:szCs w:val="24"/>
          <w:lang w:val="mn-MN"/>
        </w:rPr>
        <w:t xml:space="preserve"> хойш </w:t>
      </w:r>
      <w:r w:rsidR="00A95026" w:rsidRPr="00586FD6">
        <w:rPr>
          <w:rFonts w:cs="Arial"/>
          <w:szCs w:val="24"/>
          <w:lang w:val="mn-MN"/>
        </w:rPr>
        <w:t>ажлын</w:t>
      </w:r>
      <w:r w:rsidR="00B73BCB" w:rsidRPr="00586FD6">
        <w:rPr>
          <w:rFonts w:cs="Arial"/>
          <w:szCs w:val="24"/>
          <w:lang w:val="mn-MN"/>
        </w:rPr>
        <w:t xml:space="preserve"> </w:t>
      </w:r>
      <w:r w:rsidR="001A494D" w:rsidRPr="00586FD6">
        <w:rPr>
          <w:rFonts w:cs="Arial"/>
          <w:szCs w:val="24"/>
          <w:lang w:val="mn-MN"/>
        </w:rPr>
        <w:t>30</w:t>
      </w:r>
      <w:r w:rsidR="00B73BCB" w:rsidRPr="00586FD6">
        <w:rPr>
          <w:rFonts w:cs="Arial"/>
          <w:szCs w:val="24"/>
          <w:lang w:val="mn-MN"/>
        </w:rPr>
        <w:t xml:space="preserve">-аас доошгүй </w:t>
      </w:r>
      <w:r w:rsidR="001A494D" w:rsidRPr="00586FD6">
        <w:rPr>
          <w:rFonts w:cs="Arial"/>
          <w:szCs w:val="24"/>
          <w:lang w:val="mn-MN"/>
        </w:rPr>
        <w:t>өдөр</w:t>
      </w:r>
      <w:r w:rsidR="00DA1A40" w:rsidRPr="00586FD6">
        <w:rPr>
          <w:rFonts w:cs="Arial"/>
          <w:szCs w:val="24"/>
          <w:lang w:val="mn-MN"/>
        </w:rPr>
        <w:t xml:space="preserve"> байхаар </w:t>
      </w:r>
      <w:r w:rsidR="004A19E8" w:rsidRPr="00586FD6">
        <w:rPr>
          <w:rFonts w:cs="Arial"/>
          <w:szCs w:val="24"/>
          <w:lang w:val="mn-MN"/>
        </w:rPr>
        <w:t>заа</w:t>
      </w:r>
      <w:r w:rsidR="0071384F" w:rsidRPr="00586FD6">
        <w:rPr>
          <w:rFonts w:cs="Arial"/>
          <w:szCs w:val="24"/>
          <w:lang w:val="mn-MN"/>
        </w:rPr>
        <w:t>х</w:t>
      </w:r>
      <w:r w:rsidR="004A19E8" w:rsidRPr="00586FD6">
        <w:rPr>
          <w:rFonts w:cs="Arial"/>
          <w:szCs w:val="24"/>
          <w:lang w:val="mn-MN"/>
        </w:rPr>
        <w:t xml:space="preserve">; </w:t>
      </w:r>
    </w:p>
    <w:p w14:paraId="2FB073EE" w14:textId="77777777" w:rsidR="00400CA2" w:rsidRPr="00586FD6" w:rsidRDefault="00400CA2" w:rsidP="002E106F">
      <w:pPr>
        <w:pStyle w:val="NoSpacing"/>
        <w:jc w:val="both"/>
        <w:rPr>
          <w:rFonts w:cs="Arial"/>
          <w:szCs w:val="24"/>
          <w:lang w:val="mn-MN"/>
        </w:rPr>
      </w:pPr>
    </w:p>
    <w:p w14:paraId="3D9CF295" w14:textId="063A5D30" w:rsidR="00C54CC6" w:rsidRPr="00586FD6" w:rsidRDefault="00A41659" w:rsidP="004A19E8">
      <w:pPr>
        <w:pStyle w:val="NoSpacing"/>
        <w:jc w:val="both"/>
        <w:rPr>
          <w:rFonts w:cs="Arial"/>
          <w:szCs w:val="24"/>
          <w:lang w:val="mn-MN"/>
        </w:rPr>
      </w:pPr>
      <w:r w:rsidRPr="00586FD6">
        <w:rPr>
          <w:rFonts w:cs="Arial"/>
          <w:szCs w:val="24"/>
          <w:lang w:val="mn-MN"/>
        </w:rPr>
        <w:t>21</w:t>
      </w:r>
      <w:r w:rsidR="001437EF" w:rsidRPr="00586FD6">
        <w:rPr>
          <w:rFonts w:cs="Arial"/>
          <w:szCs w:val="24"/>
          <w:lang w:val="mn-MN"/>
        </w:rPr>
        <w:t>.</w:t>
      </w:r>
      <w:r w:rsidR="004A19E8" w:rsidRPr="00586FD6">
        <w:rPr>
          <w:rFonts w:cs="Arial"/>
          <w:szCs w:val="24"/>
          <w:lang w:val="mn-MN"/>
        </w:rPr>
        <w:t>1.2</w:t>
      </w:r>
      <w:r w:rsidR="001437EF" w:rsidRPr="00586FD6">
        <w:rPr>
          <w:rFonts w:cs="Arial"/>
          <w:szCs w:val="24"/>
          <w:lang w:val="mn-MN"/>
        </w:rPr>
        <w:t>.</w:t>
      </w:r>
      <w:bookmarkStart w:id="129" w:name="_Ref85647981"/>
      <w:r w:rsidR="0069623B" w:rsidRPr="00586FD6">
        <w:rPr>
          <w:rFonts w:cs="Arial"/>
          <w:szCs w:val="24"/>
          <w:lang w:val="mn-MN"/>
        </w:rPr>
        <w:t>тендер</w:t>
      </w:r>
      <w:r w:rsidR="008062D1" w:rsidRPr="00586FD6">
        <w:rPr>
          <w:rFonts w:cs="Arial"/>
          <w:szCs w:val="24"/>
          <w:lang w:val="mn-MN"/>
        </w:rPr>
        <w:t xml:space="preserve">ийг хянан үзэх, үнэлэхэд шаардлагатай баримт бичиг, мэдээллийг эрх бүхий байгууллагаас гаргуулах, </w:t>
      </w:r>
      <w:r w:rsidR="00365A33" w:rsidRPr="00586FD6">
        <w:rPr>
          <w:rFonts w:cs="Arial"/>
          <w:szCs w:val="24"/>
          <w:lang w:val="mn-MN"/>
        </w:rPr>
        <w:t>холбогдох этгээдээс лавлагаа, тодорхойлолт авах</w:t>
      </w:r>
      <w:r w:rsidR="00CA2309" w:rsidRPr="00586FD6">
        <w:rPr>
          <w:rFonts w:cs="Arial"/>
          <w:szCs w:val="24"/>
          <w:lang w:val="mn-MN"/>
        </w:rPr>
        <w:t>ыг</w:t>
      </w:r>
      <w:r w:rsidR="00365A33" w:rsidRPr="00586FD6">
        <w:rPr>
          <w:rFonts w:cs="Arial"/>
          <w:szCs w:val="24"/>
          <w:lang w:val="mn-MN"/>
        </w:rPr>
        <w:t xml:space="preserve"> зөвшөөр</w:t>
      </w:r>
      <w:r w:rsidR="00CA2309" w:rsidRPr="00586FD6">
        <w:rPr>
          <w:rFonts w:cs="Arial"/>
          <w:szCs w:val="24"/>
          <w:lang w:val="mn-MN"/>
        </w:rPr>
        <w:t xml:space="preserve">сөн </w:t>
      </w:r>
      <w:r w:rsidR="00D426B3" w:rsidRPr="00586FD6">
        <w:rPr>
          <w:rFonts w:cs="Arial"/>
          <w:szCs w:val="24"/>
          <w:lang w:val="mn-MN"/>
        </w:rPr>
        <w:t>бай</w:t>
      </w:r>
      <w:r w:rsidR="004A19E8" w:rsidRPr="00586FD6">
        <w:rPr>
          <w:rFonts w:cs="Arial"/>
          <w:szCs w:val="24"/>
          <w:lang w:val="mn-MN"/>
        </w:rPr>
        <w:t xml:space="preserve">х; </w:t>
      </w:r>
      <w:bookmarkEnd w:id="129"/>
    </w:p>
    <w:p w14:paraId="0B799233" w14:textId="77777777" w:rsidR="00F439C3" w:rsidRPr="00586FD6" w:rsidRDefault="00F439C3" w:rsidP="00F439C3">
      <w:pPr>
        <w:pStyle w:val="NoSpacing"/>
        <w:ind w:firstLine="360"/>
        <w:jc w:val="both"/>
        <w:rPr>
          <w:rFonts w:cs="Arial"/>
          <w:szCs w:val="24"/>
          <w:lang w:val="mn-MN"/>
        </w:rPr>
      </w:pPr>
    </w:p>
    <w:p w14:paraId="0CA000F3" w14:textId="453FABA8" w:rsidR="00F439C3" w:rsidRPr="00586FD6" w:rsidRDefault="00F439C3" w:rsidP="002E106F">
      <w:pPr>
        <w:pStyle w:val="NoSpacing"/>
        <w:jc w:val="both"/>
        <w:rPr>
          <w:rFonts w:cs="Arial"/>
          <w:szCs w:val="24"/>
          <w:lang w:val="mn-MN"/>
        </w:rPr>
      </w:pPr>
      <w:r w:rsidRPr="00586FD6">
        <w:rPr>
          <w:rFonts w:cs="Arial"/>
          <w:szCs w:val="24"/>
          <w:lang w:val="mn-MN"/>
        </w:rPr>
        <w:t>2</w:t>
      </w:r>
      <w:r w:rsidR="00A41659" w:rsidRPr="00586FD6">
        <w:rPr>
          <w:rFonts w:cs="Arial"/>
          <w:szCs w:val="24"/>
          <w:lang w:val="mn-MN"/>
        </w:rPr>
        <w:t>1</w:t>
      </w:r>
      <w:r w:rsidRPr="00586FD6">
        <w:rPr>
          <w:rFonts w:cs="Arial"/>
          <w:szCs w:val="24"/>
          <w:lang w:val="mn-MN"/>
        </w:rPr>
        <w:t>.1.3.</w:t>
      </w:r>
      <w:r w:rsidR="00446EF7" w:rsidRPr="00586FD6">
        <w:rPr>
          <w:rFonts w:cs="Arial"/>
          <w:szCs w:val="24"/>
          <w:lang w:val="mn-MN"/>
        </w:rPr>
        <w:t>тендер шалгаруулалтын баримт бичигт заасан мэдээллийг</w:t>
      </w:r>
      <w:r w:rsidRPr="00586FD6">
        <w:rPr>
          <w:rFonts w:cs="Arial"/>
          <w:szCs w:val="24"/>
          <w:lang w:val="mn-MN"/>
        </w:rPr>
        <w:t xml:space="preserve"> цахим системд үүсгэсэн маягтын дагуу илгээ</w:t>
      </w:r>
      <w:r w:rsidR="003F336E" w:rsidRPr="00586FD6">
        <w:rPr>
          <w:rFonts w:cs="Arial"/>
          <w:szCs w:val="24"/>
          <w:lang w:val="mn-MN"/>
        </w:rPr>
        <w:t>х</w:t>
      </w:r>
      <w:r w:rsidRPr="00586FD6">
        <w:rPr>
          <w:rFonts w:cs="Arial"/>
          <w:szCs w:val="24"/>
          <w:lang w:val="mn-MN"/>
        </w:rPr>
        <w:t>.</w:t>
      </w:r>
    </w:p>
    <w:p w14:paraId="3BC0DDC6" w14:textId="77777777" w:rsidR="003F336E" w:rsidRPr="00586FD6" w:rsidRDefault="003F336E" w:rsidP="002E106F">
      <w:pPr>
        <w:pStyle w:val="NoSpacing"/>
        <w:jc w:val="both"/>
        <w:rPr>
          <w:rFonts w:cs="Arial"/>
          <w:szCs w:val="24"/>
          <w:lang w:val="mn-MN"/>
        </w:rPr>
      </w:pPr>
    </w:p>
    <w:p w14:paraId="7EC2548E" w14:textId="66E58DDC" w:rsidR="00C54CC6" w:rsidRPr="00586FD6" w:rsidRDefault="001437EF" w:rsidP="00E54264">
      <w:pPr>
        <w:pStyle w:val="NoSpacing"/>
        <w:ind w:firstLine="360"/>
        <w:jc w:val="both"/>
        <w:rPr>
          <w:rFonts w:cs="Arial"/>
          <w:szCs w:val="24"/>
          <w:lang w:val="mn-MN"/>
        </w:rPr>
      </w:pPr>
      <w:bookmarkStart w:id="130" w:name="_Ref82728780"/>
      <w:r w:rsidRPr="00586FD6">
        <w:rPr>
          <w:rFonts w:cs="Arial"/>
          <w:szCs w:val="24"/>
          <w:lang w:val="mn-MN"/>
        </w:rPr>
        <w:t>2</w:t>
      </w:r>
      <w:r w:rsidR="00A41659" w:rsidRPr="00586FD6">
        <w:rPr>
          <w:rFonts w:cs="Arial"/>
          <w:szCs w:val="24"/>
          <w:lang w:val="mn-MN"/>
        </w:rPr>
        <w:t>1</w:t>
      </w:r>
      <w:r w:rsidRPr="00586FD6">
        <w:rPr>
          <w:rFonts w:cs="Arial"/>
          <w:szCs w:val="24"/>
          <w:lang w:val="mn-MN"/>
        </w:rPr>
        <w:t>.</w:t>
      </w:r>
      <w:r w:rsidR="00E54264" w:rsidRPr="00586FD6">
        <w:rPr>
          <w:rFonts w:cs="Arial"/>
          <w:szCs w:val="24"/>
          <w:lang w:val="mn-MN"/>
        </w:rPr>
        <w:t>2</w:t>
      </w:r>
      <w:r w:rsidRPr="00586FD6">
        <w:rPr>
          <w:rFonts w:cs="Arial"/>
          <w:szCs w:val="24"/>
          <w:lang w:val="mn-MN"/>
        </w:rPr>
        <w:t>.</w:t>
      </w:r>
      <w:r w:rsidR="001824F9" w:rsidRPr="00586FD6">
        <w:rPr>
          <w:rFonts w:cs="Arial"/>
          <w:szCs w:val="24"/>
          <w:lang w:val="mn-MN"/>
        </w:rPr>
        <w:t>С</w:t>
      </w:r>
      <w:r w:rsidR="00DD12A8" w:rsidRPr="00586FD6">
        <w:rPr>
          <w:rFonts w:cs="Arial"/>
          <w:szCs w:val="24"/>
          <w:lang w:val="mn-MN"/>
        </w:rPr>
        <w:t>онирхогч этгээд</w:t>
      </w:r>
      <w:r w:rsidR="0090512F" w:rsidRPr="00586FD6">
        <w:rPr>
          <w:rFonts w:cs="Arial"/>
          <w:szCs w:val="24"/>
          <w:lang w:val="mn-MN"/>
        </w:rPr>
        <w:t xml:space="preserve"> болон</w:t>
      </w:r>
      <w:r w:rsidR="00DD12A8" w:rsidRPr="00586FD6">
        <w:rPr>
          <w:rFonts w:cs="Arial"/>
          <w:szCs w:val="24"/>
          <w:lang w:val="mn-MN"/>
        </w:rPr>
        <w:t xml:space="preserve"> оролцогч т</w:t>
      </w:r>
      <w:r w:rsidR="00F417EF" w:rsidRPr="00586FD6">
        <w:rPr>
          <w:rFonts w:cs="Arial"/>
          <w:szCs w:val="24"/>
          <w:lang w:val="mn-MN"/>
        </w:rPr>
        <w:t xml:space="preserve">ендер бэлтгэх, илгээх, тендер шалгаруулалтад оролцохтой холбогдох зардлыг </w:t>
      </w:r>
      <w:r w:rsidR="00192D2F" w:rsidRPr="00586FD6">
        <w:rPr>
          <w:rFonts w:cs="Arial"/>
          <w:szCs w:val="24"/>
          <w:lang w:val="mn-MN"/>
        </w:rPr>
        <w:t xml:space="preserve">бүрэн </w:t>
      </w:r>
      <w:r w:rsidR="00C5684E" w:rsidRPr="00586FD6">
        <w:rPr>
          <w:rFonts w:cs="Arial"/>
          <w:szCs w:val="24"/>
          <w:lang w:val="mn-MN"/>
        </w:rPr>
        <w:t>хариуцна.</w:t>
      </w:r>
      <w:bookmarkEnd w:id="130"/>
    </w:p>
    <w:p w14:paraId="226E6BB2" w14:textId="77777777" w:rsidR="00400CA2" w:rsidRPr="00586FD6" w:rsidRDefault="00400CA2" w:rsidP="0089576F">
      <w:pPr>
        <w:pStyle w:val="NoSpacing"/>
        <w:ind w:firstLine="360"/>
        <w:jc w:val="both"/>
        <w:rPr>
          <w:rFonts w:cs="Arial"/>
          <w:szCs w:val="24"/>
          <w:lang w:val="mn-MN"/>
        </w:rPr>
      </w:pPr>
    </w:p>
    <w:p w14:paraId="1276A412" w14:textId="364587A9" w:rsidR="003D5164" w:rsidRPr="00586FD6" w:rsidRDefault="001437EF" w:rsidP="0089576F">
      <w:pPr>
        <w:pStyle w:val="NoSpacing"/>
        <w:ind w:firstLine="360"/>
        <w:jc w:val="both"/>
        <w:rPr>
          <w:rFonts w:cs="Arial"/>
          <w:szCs w:val="24"/>
          <w:lang w:val="mn-MN"/>
        </w:rPr>
      </w:pPr>
      <w:r w:rsidRPr="00586FD6">
        <w:rPr>
          <w:rFonts w:cs="Arial"/>
          <w:szCs w:val="24"/>
          <w:lang w:val="mn-MN"/>
        </w:rPr>
        <w:t>2</w:t>
      </w:r>
      <w:r w:rsidR="00A41659" w:rsidRPr="00586FD6">
        <w:rPr>
          <w:rFonts w:cs="Arial"/>
          <w:szCs w:val="24"/>
          <w:lang w:val="mn-MN"/>
        </w:rPr>
        <w:t>1</w:t>
      </w:r>
      <w:r w:rsidRPr="00586FD6">
        <w:rPr>
          <w:rFonts w:cs="Arial"/>
          <w:szCs w:val="24"/>
          <w:lang w:val="mn-MN"/>
        </w:rPr>
        <w:t>.</w:t>
      </w:r>
      <w:r w:rsidR="0063446D" w:rsidRPr="00586FD6">
        <w:rPr>
          <w:rFonts w:cs="Arial"/>
          <w:szCs w:val="24"/>
          <w:lang w:val="mn-MN"/>
        </w:rPr>
        <w:t>3</w:t>
      </w:r>
      <w:r w:rsidRPr="00586FD6">
        <w:rPr>
          <w:rFonts w:cs="Arial"/>
          <w:szCs w:val="24"/>
          <w:lang w:val="mn-MN"/>
        </w:rPr>
        <w:t>.</w:t>
      </w:r>
      <w:r w:rsidR="003D5164" w:rsidRPr="00586FD6">
        <w:rPr>
          <w:rFonts w:cs="Arial"/>
          <w:szCs w:val="24"/>
          <w:lang w:val="mn-MN"/>
        </w:rPr>
        <w:t xml:space="preserve">Энэ </w:t>
      </w:r>
      <w:r w:rsidR="00D30750" w:rsidRPr="00586FD6">
        <w:rPr>
          <w:rFonts w:cs="Arial"/>
          <w:szCs w:val="24"/>
          <w:lang w:val="mn-MN"/>
        </w:rPr>
        <w:t xml:space="preserve">зүйлийн </w:t>
      </w:r>
      <w:r w:rsidR="00841D64" w:rsidRPr="00586FD6">
        <w:rPr>
          <w:rFonts w:cs="Arial"/>
          <w:szCs w:val="24"/>
          <w:lang w:val="mn-MN"/>
        </w:rPr>
        <w:t>2</w:t>
      </w:r>
      <w:r w:rsidR="00A41659" w:rsidRPr="00586FD6">
        <w:rPr>
          <w:rFonts w:cs="Arial"/>
          <w:szCs w:val="24"/>
          <w:lang w:val="mn-MN"/>
        </w:rPr>
        <w:t>1</w:t>
      </w:r>
      <w:r w:rsidR="00B0587C" w:rsidRPr="00586FD6">
        <w:rPr>
          <w:rFonts w:cs="Arial"/>
          <w:szCs w:val="24"/>
          <w:lang w:val="mn-MN"/>
        </w:rPr>
        <w:t>.1.3</w:t>
      </w:r>
      <w:r w:rsidR="003D5164" w:rsidRPr="00586FD6">
        <w:rPr>
          <w:rFonts w:cs="Arial"/>
          <w:szCs w:val="24"/>
          <w:lang w:val="mn-MN"/>
        </w:rPr>
        <w:t>-</w:t>
      </w:r>
      <w:r w:rsidR="00B0587C" w:rsidRPr="00586FD6">
        <w:rPr>
          <w:rFonts w:cs="Arial"/>
          <w:szCs w:val="24"/>
          <w:lang w:val="mn-MN"/>
        </w:rPr>
        <w:t>т</w:t>
      </w:r>
      <w:r w:rsidR="003D5164" w:rsidRPr="00586FD6">
        <w:rPr>
          <w:rFonts w:cs="Arial"/>
          <w:szCs w:val="24"/>
          <w:lang w:val="mn-MN"/>
        </w:rPr>
        <w:t xml:space="preserve"> заасн</w:t>
      </w:r>
      <w:r w:rsidR="00994F35" w:rsidRPr="00586FD6">
        <w:rPr>
          <w:rFonts w:cs="Arial"/>
          <w:szCs w:val="24"/>
          <w:lang w:val="mn-MN"/>
        </w:rPr>
        <w:t>аар</w:t>
      </w:r>
      <w:r w:rsidR="003D5164" w:rsidRPr="00586FD6">
        <w:rPr>
          <w:rFonts w:cs="Arial"/>
          <w:szCs w:val="24"/>
          <w:lang w:val="mn-MN"/>
        </w:rPr>
        <w:t xml:space="preserve"> </w:t>
      </w:r>
      <w:r w:rsidR="00C1244D" w:rsidRPr="00586FD6">
        <w:rPr>
          <w:rFonts w:cs="Arial"/>
          <w:szCs w:val="24"/>
          <w:lang w:val="mn-MN"/>
        </w:rPr>
        <w:t xml:space="preserve">илгээсэн </w:t>
      </w:r>
      <w:r w:rsidR="00D66881" w:rsidRPr="00586FD6">
        <w:rPr>
          <w:rFonts w:cs="Arial"/>
          <w:szCs w:val="24"/>
          <w:lang w:val="mn-MN"/>
        </w:rPr>
        <w:t>мэдээлэл</w:t>
      </w:r>
      <w:r w:rsidR="008A6DB2" w:rsidRPr="00586FD6">
        <w:rPr>
          <w:rFonts w:cs="Arial"/>
          <w:szCs w:val="24"/>
          <w:lang w:val="mn-MN"/>
        </w:rPr>
        <w:t xml:space="preserve"> </w:t>
      </w:r>
      <w:r w:rsidR="003D5164" w:rsidRPr="00586FD6">
        <w:rPr>
          <w:rFonts w:cs="Arial"/>
          <w:szCs w:val="24"/>
          <w:lang w:val="mn-MN"/>
        </w:rPr>
        <w:t>тендер</w:t>
      </w:r>
      <w:r w:rsidR="0080747F" w:rsidRPr="00586FD6">
        <w:rPr>
          <w:rFonts w:cs="Arial"/>
          <w:szCs w:val="24"/>
          <w:lang w:val="mn-MN"/>
        </w:rPr>
        <w:t>ийн</w:t>
      </w:r>
      <w:r w:rsidR="003D5164" w:rsidRPr="00586FD6">
        <w:rPr>
          <w:rFonts w:cs="Arial"/>
          <w:szCs w:val="24"/>
          <w:lang w:val="mn-MN"/>
        </w:rPr>
        <w:t xml:space="preserve"> </w:t>
      </w:r>
      <w:r w:rsidR="000B08E0" w:rsidRPr="00586FD6">
        <w:rPr>
          <w:rFonts w:cs="Arial"/>
          <w:szCs w:val="24"/>
          <w:lang w:val="mn-MN"/>
        </w:rPr>
        <w:t xml:space="preserve">бусад </w:t>
      </w:r>
      <w:r w:rsidR="003D5164" w:rsidRPr="00586FD6">
        <w:rPr>
          <w:rFonts w:cs="Arial"/>
          <w:szCs w:val="24"/>
          <w:lang w:val="mn-MN"/>
        </w:rPr>
        <w:t>баримт бичигтэй зөр</w:t>
      </w:r>
      <w:r w:rsidR="000D7363" w:rsidRPr="00586FD6">
        <w:rPr>
          <w:rFonts w:cs="Arial"/>
          <w:szCs w:val="24"/>
          <w:lang w:val="mn-MN"/>
        </w:rPr>
        <w:t>сөн</w:t>
      </w:r>
      <w:r w:rsidR="003D5164" w:rsidRPr="00586FD6">
        <w:rPr>
          <w:rFonts w:cs="Arial"/>
          <w:szCs w:val="24"/>
          <w:lang w:val="mn-MN"/>
        </w:rPr>
        <w:t xml:space="preserve"> бол </w:t>
      </w:r>
      <w:r w:rsidR="00A960F2" w:rsidRPr="00586FD6">
        <w:rPr>
          <w:rFonts w:cs="Arial"/>
          <w:szCs w:val="24"/>
          <w:lang w:val="mn-MN"/>
        </w:rPr>
        <w:t>цахим систем</w:t>
      </w:r>
      <w:r w:rsidR="00322B35" w:rsidRPr="00586FD6">
        <w:rPr>
          <w:rFonts w:cs="Arial"/>
          <w:szCs w:val="24"/>
          <w:lang w:val="mn-MN"/>
        </w:rPr>
        <w:t>ийн</w:t>
      </w:r>
      <w:r w:rsidR="00B5204D" w:rsidRPr="00586FD6">
        <w:rPr>
          <w:rFonts w:cs="Arial"/>
          <w:szCs w:val="24"/>
          <w:lang w:val="mn-MN"/>
        </w:rPr>
        <w:t xml:space="preserve"> </w:t>
      </w:r>
      <w:r w:rsidR="00A960F2" w:rsidRPr="00586FD6">
        <w:rPr>
          <w:rFonts w:cs="Arial"/>
          <w:szCs w:val="24"/>
          <w:lang w:val="mn-MN"/>
        </w:rPr>
        <w:t>мэдээллийг баримтална.</w:t>
      </w:r>
    </w:p>
    <w:p w14:paraId="37EE8499" w14:textId="77777777" w:rsidR="00400CA2" w:rsidRPr="00586FD6" w:rsidRDefault="00400CA2" w:rsidP="0089576F">
      <w:pPr>
        <w:pStyle w:val="NoSpacing"/>
        <w:ind w:firstLine="360"/>
        <w:jc w:val="both"/>
        <w:rPr>
          <w:rFonts w:cs="Arial"/>
          <w:szCs w:val="24"/>
          <w:lang w:val="mn-MN"/>
        </w:rPr>
      </w:pPr>
    </w:p>
    <w:p w14:paraId="36DD8D27" w14:textId="6BA80C30" w:rsidR="00400CA2" w:rsidRPr="00586FD6" w:rsidRDefault="001437EF" w:rsidP="00CC3774">
      <w:pPr>
        <w:pStyle w:val="NoSpacing"/>
        <w:ind w:firstLine="360"/>
        <w:jc w:val="both"/>
        <w:rPr>
          <w:rFonts w:cs="Arial"/>
          <w:szCs w:val="24"/>
          <w:lang w:val="mn-MN"/>
        </w:rPr>
      </w:pPr>
      <w:r w:rsidRPr="00586FD6">
        <w:rPr>
          <w:rFonts w:cs="Arial"/>
          <w:szCs w:val="24"/>
          <w:lang w:val="mn-MN"/>
        </w:rPr>
        <w:t>2</w:t>
      </w:r>
      <w:r w:rsidR="00A41659" w:rsidRPr="00586FD6">
        <w:rPr>
          <w:rFonts w:cs="Arial"/>
          <w:szCs w:val="24"/>
          <w:lang w:val="mn-MN"/>
        </w:rPr>
        <w:t>1</w:t>
      </w:r>
      <w:r w:rsidRPr="00586FD6">
        <w:rPr>
          <w:rFonts w:cs="Arial"/>
          <w:szCs w:val="24"/>
          <w:lang w:val="mn-MN"/>
        </w:rPr>
        <w:t>.</w:t>
      </w:r>
      <w:r w:rsidR="0063446D" w:rsidRPr="00586FD6">
        <w:rPr>
          <w:rFonts w:cs="Arial"/>
          <w:szCs w:val="24"/>
          <w:lang w:val="mn-MN"/>
        </w:rPr>
        <w:t>4</w:t>
      </w:r>
      <w:r w:rsidRPr="00586FD6">
        <w:rPr>
          <w:rFonts w:cs="Arial"/>
          <w:szCs w:val="24"/>
          <w:lang w:val="mn-MN"/>
        </w:rPr>
        <w:t>.</w:t>
      </w:r>
      <w:bookmarkStart w:id="131" w:name="_Ref82729098"/>
      <w:r w:rsidR="00515930" w:rsidRPr="00586FD6">
        <w:rPr>
          <w:rFonts w:cs="Arial"/>
          <w:szCs w:val="24"/>
          <w:lang w:val="mn-MN"/>
        </w:rPr>
        <w:t>Х</w:t>
      </w:r>
      <w:r w:rsidR="006F7BD5" w:rsidRPr="00586FD6">
        <w:rPr>
          <w:rFonts w:cs="Arial"/>
          <w:szCs w:val="24"/>
          <w:lang w:val="mn-MN"/>
        </w:rPr>
        <w:t>увилбарт санал ирүүлэхийг зөвшөөрсөн бол</w:t>
      </w:r>
      <w:r w:rsidR="00035FA6" w:rsidRPr="00586FD6">
        <w:rPr>
          <w:rFonts w:cs="Arial"/>
          <w:szCs w:val="24"/>
          <w:lang w:val="mn-MN"/>
        </w:rPr>
        <w:t xml:space="preserve"> хувилбарт саналыг</w:t>
      </w:r>
      <w:r w:rsidR="006F7BD5" w:rsidRPr="00586FD6">
        <w:rPr>
          <w:rFonts w:cs="Arial"/>
          <w:szCs w:val="24"/>
          <w:lang w:val="mn-MN"/>
        </w:rPr>
        <w:t xml:space="preserve"> </w:t>
      </w:r>
      <w:r w:rsidR="007902DB" w:rsidRPr="00586FD6">
        <w:rPr>
          <w:rFonts w:cs="Arial"/>
          <w:szCs w:val="24"/>
          <w:lang w:val="mn-MN"/>
        </w:rPr>
        <w:t>үндсэн тендер</w:t>
      </w:r>
      <w:r w:rsidR="0020766B" w:rsidRPr="00586FD6">
        <w:rPr>
          <w:rFonts w:cs="Arial"/>
          <w:szCs w:val="24"/>
          <w:lang w:val="mn-MN"/>
        </w:rPr>
        <w:t>ийн</w:t>
      </w:r>
      <w:r w:rsidR="00B3017C" w:rsidRPr="00586FD6">
        <w:rPr>
          <w:rFonts w:cs="Arial"/>
          <w:szCs w:val="24"/>
          <w:lang w:val="mn-MN"/>
        </w:rPr>
        <w:t xml:space="preserve"> хамт</w:t>
      </w:r>
      <w:r w:rsidR="007902DB" w:rsidRPr="00586FD6">
        <w:rPr>
          <w:rFonts w:cs="Arial"/>
          <w:szCs w:val="24"/>
          <w:lang w:val="mn-MN"/>
        </w:rPr>
        <w:t xml:space="preserve"> и</w:t>
      </w:r>
      <w:r w:rsidR="00A677DF" w:rsidRPr="00586FD6">
        <w:rPr>
          <w:rFonts w:cs="Arial"/>
          <w:szCs w:val="24"/>
          <w:lang w:val="mn-MN"/>
        </w:rPr>
        <w:t>рүүл</w:t>
      </w:r>
      <w:r w:rsidR="00B3017C" w:rsidRPr="00586FD6">
        <w:rPr>
          <w:rFonts w:cs="Arial"/>
          <w:szCs w:val="24"/>
          <w:lang w:val="mn-MN"/>
        </w:rPr>
        <w:t>ж болно</w:t>
      </w:r>
      <w:r w:rsidR="007902DB" w:rsidRPr="00586FD6">
        <w:rPr>
          <w:rFonts w:cs="Arial"/>
          <w:szCs w:val="24"/>
          <w:lang w:val="mn-MN"/>
        </w:rPr>
        <w:t>.</w:t>
      </w:r>
      <w:bookmarkEnd w:id="131"/>
    </w:p>
    <w:p w14:paraId="3291B0FD" w14:textId="77777777" w:rsidR="00B62338" w:rsidRPr="00586FD6" w:rsidRDefault="00B62338" w:rsidP="00CC3774">
      <w:pPr>
        <w:pStyle w:val="NoSpacing"/>
        <w:ind w:firstLine="360"/>
        <w:jc w:val="both"/>
        <w:rPr>
          <w:rFonts w:cs="Arial"/>
          <w:szCs w:val="24"/>
          <w:lang w:val="mn-MN"/>
        </w:rPr>
      </w:pPr>
    </w:p>
    <w:p w14:paraId="2A162D43" w14:textId="199AB825" w:rsidR="00552476" w:rsidRPr="00586FD6" w:rsidRDefault="00B62338" w:rsidP="00B62338">
      <w:pPr>
        <w:pStyle w:val="NoSpacing"/>
        <w:ind w:firstLine="360"/>
        <w:jc w:val="both"/>
        <w:rPr>
          <w:rFonts w:cs="Arial"/>
          <w:szCs w:val="24"/>
          <w:lang w:val="mn-MN"/>
        </w:rPr>
      </w:pPr>
      <w:r w:rsidRPr="00586FD6">
        <w:rPr>
          <w:rFonts w:cs="Arial"/>
          <w:szCs w:val="24"/>
          <w:lang w:val="mn-MN"/>
        </w:rPr>
        <w:lastRenderedPageBreak/>
        <w:t>2</w:t>
      </w:r>
      <w:r w:rsidR="00A41659" w:rsidRPr="00586FD6">
        <w:rPr>
          <w:rFonts w:cs="Arial"/>
          <w:szCs w:val="24"/>
          <w:lang w:val="mn-MN"/>
        </w:rPr>
        <w:t>1</w:t>
      </w:r>
      <w:r w:rsidRPr="00586FD6">
        <w:rPr>
          <w:rFonts w:cs="Arial"/>
          <w:szCs w:val="24"/>
          <w:lang w:val="mn-MN"/>
        </w:rPr>
        <w:t>.</w:t>
      </w:r>
      <w:r w:rsidR="00C22C3B" w:rsidRPr="00586FD6">
        <w:rPr>
          <w:rFonts w:cs="Arial"/>
          <w:szCs w:val="24"/>
          <w:lang w:val="mn-MN"/>
        </w:rPr>
        <w:t>5.</w:t>
      </w:r>
      <w:r w:rsidRPr="00586FD6">
        <w:rPr>
          <w:rFonts w:cs="Arial"/>
          <w:szCs w:val="24"/>
          <w:lang w:val="mn-MN"/>
        </w:rPr>
        <w:t>Улсын төсвийн хөрөнгөөр санхүүжүүлэх төсөл, арга хэмжээний тендер шалгаруулалт</w:t>
      </w:r>
      <w:r w:rsidR="00C22C3B" w:rsidRPr="00586FD6">
        <w:rPr>
          <w:rFonts w:cs="Arial"/>
          <w:szCs w:val="24"/>
          <w:lang w:val="mn-MN"/>
        </w:rPr>
        <w:t>ын оролцогч тендерийн үний</w:t>
      </w:r>
      <w:r w:rsidR="006F2475" w:rsidRPr="00586FD6">
        <w:rPr>
          <w:rFonts w:cs="Arial"/>
          <w:szCs w:val="24"/>
          <w:lang w:val="mn-MN"/>
        </w:rPr>
        <w:t>г</w:t>
      </w:r>
      <w:r w:rsidR="00C22C3B" w:rsidRPr="00586FD6">
        <w:rPr>
          <w:rFonts w:cs="Arial"/>
          <w:szCs w:val="24"/>
          <w:lang w:val="mn-MN"/>
        </w:rPr>
        <w:t xml:space="preserve"> төсөвт</w:t>
      </w:r>
      <w:r w:rsidR="006F2475" w:rsidRPr="00586FD6">
        <w:rPr>
          <w:rFonts w:cs="Arial"/>
          <w:szCs w:val="24"/>
          <w:lang w:val="mn-MN"/>
        </w:rPr>
        <w:t xml:space="preserve"> өртгийн</w:t>
      </w:r>
      <w:r w:rsidRPr="00586FD6">
        <w:rPr>
          <w:rFonts w:cs="Arial"/>
          <w:szCs w:val="24"/>
          <w:lang w:val="mn-MN"/>
        </w:rPr>
        <w:t xml:space="preserve"> 80 хувиас доош </w:t>
      </w:r>
      <w:r w:rsidR="00C22C3B" w:rsidRPr="00586FD6">
        <w:rPr>
          <w:rFonts w:cs="Arial"/>
          <w:szCs w:val="24"/>
          <w:lang w:val="mn-MN"/>
        </w:rPr>
        <w:t xml:space="preserve">үнэ санал болгох </w:t>
      </w:r>
      <w:r w:rsidRPr="00586FD6">
        <w:rPr>
          <w:rFonts w:cs="Arial"/>
          <w:szCs w:val="24"/>
          <w:lang w:val="mn-MN"/>
        </w:rPr>
        <w:t xml:space="preserve">бол </w:t>
      </w:r>
      <w:r w:rsidR="00552476" w:rsidRPr="00586FD6">
        <w:rPr>
          <w:rFonts w:cs="Arial"/>
          <w:szCs w:val="24"/>
          <w:lang w:val="mn-MN"/>
        </w:rPr>
        <w:t xml:space="preserve">уг үнэ нь </w:t>
      </w:r>
      <w:r w:rsidRPr="00586FD6">
        <w:rPr>
          <w:rFonts w:cs="Arial"/>
          <w:szCs w:val="24"/>
          <w:lang w:val="mn-MN"/>
        </w:rPr>
        <w:t>бараа, ажил, үйлчилгээний хамрах хүрээ, чанар болон гүйцэтгэлд сөрөг нөлөө үзүүлэх</w:t>
      </w:r>
      <w:r w:rsidR="009758E9" w:rsidRPr="00586FD6">
        <w:rPr>
          <w:rFonts w:cs="Arial"/>
          <w:szCs w:val="24"/>
          <w:lang w:val="mn-MN"/>
        </w:rPr>
        <w:t xml:space="preserve">гүй талаар үндэслэл бүхий </w:t>
      </w:r>
      <w:r w:rsidR="002E2217" w:rsidRPr="00586FD6">
        <w:rPr>
          <w:rFonts w:cs="Arial"/>
          <w:szCs w:val="24"/>
          <w:lang w:val="mn-MN"/>
        </w:rPr>
        <w:t>тайлбарыг</w:t>
      </w:r>
      <w:r w:rsidR="009758E9" w:rsidRPr="00586FD6">
        <w:rPr>
          <w:rFonts w:cs="Arial"/>
          <w:szCs w:val="24"/>
          <w:lang w:val="mn-MN"/>
        </w:rPr>
        <w:t xml:space="preserve"> тендерт ирүүлнэ. </w:t>
      </w:r>
    </w:p>
    <w:p w14:paraId="0B00453B" w14:textId="77777777" w:rsidR="00552476" w:rsidRPr="00586FD6" w:rsidRDefault="00552476" w:rsidP="00B62338">
      <w:pPr>
        <w:pStyle w:val="NoSpacing"/>
        <w:ind w:firstLine="360"/>
        <w:jc w:val="both"/>
        <w:rPr>
          <w:rFonts w:cs="Arial"/>
          <w:szCs w:val="24"/>
          <w:lang w:val="mn-MN"/>
        </w:rPr>
      </w:pPr>
    </w:p>
    <w:p w14:paraId="7EF2985F" w14:textId="7B5C08F4" w:rsidR="00AC70E2" w:rsidRPr="00586FD6" w:rsidRDefault="00A41659" w:rsidP="0089576F">
      <w:pPr>
        <w:pStyle w:val="Heading2"/>
        <w:numPr>
          <w:ilvl w:val="0"/>
          <w:numId w:val="0"/>
        </w:numPr>
        <w:ind w:firstLine="360"/>
      </w:pPr>
      <w:bookmarkStart w:id="132" w:name="_Toc92150620"/>
      <w:bookmarkStart w:id="133" w:name="_Toc89718529"/>
      <w:r w:rsidRPr="00586FD6">
        <w:t>22 дугаар</w:t>
      </w:r>
      <w:r w:rsidR="00373472" w:rsidRPr="00586FD6">
        <w:t xml:space="preserve"> </w:t>
      </w:r>
      <w:r w:rsidR="00464C06" w:rsidRPr="00586FD6">
        <w:t xml:space="preserve">зүйл.Тендер </w:t>
      </w:r>
      <w:r w:rsidR="009E1866" w:rsidRPr="00586FD6">
        <w:t>илгээх</w:t>
      </w:r>
      <w:bookmarkEnd w:id="132"/>
      <w:bookmarkEnd w:id="133"/>
    </w:p>
    <w:p w14:paraId="0DE08DF5" w14:textId="77777777" w:rsidR="00400CA2" w:rsidRPr="00586FD6" w:rsidRDefault="00400CA2" w:rsidP="0089576F">
      <w:pPr>
        <w:pStyle w:val="NoSpacing"/>
        <w:ind w:firstLine="360"/>
        <w:jc w:val="both"/>
        <w:rPr>
          <w:rFonts w:cs="Arial"/>
          <w:szCs w:val="24"/>
          <w:lang w:val="mn-MN"/>
        </w:rPr>
      </w:pPr>
    </w:p>
    <w:p w14:paraId="7B51BFFD" w14:textId="60BE7E10" w:rsidR="00451591" w:rsidRPr="00586FD6" w:rsidRDefault="00A41659" w:rsidP="0089576F">
      <w:pPr>
        <w:pStyle w:val="NoSpacing"/>
        <w:ind w:firstLine="360"/>
        <w:jc w:val="both"/>
        <w:rPr>
          <w:rFonts w:cs="Arial"/>
          <w:szCs w:val="24"/>
          <w:lang w:val="mn-MN"/>
        </w:rPr>
      </w:pPr>
      <w:r w:rsidRPr="00586FD6">
        <w:rPr>
          <w:rFonts w:cs="Arial"/>
          <w:szCs w:val="24"/>
          <w:lang w:val="mn-MN"/>
        </w:rPr>
        <w:t>22</w:t>
      </w:r>
      <w:r w:rsidR="001437EF" w:rsidRPr="00586FD6">
        <w:rPr>
          <w:rFonts w:cs="Arial"/>
          <w:szCs w:val="24"/>
          <w:lang w:val="mn-MN"/>
        </w:rPr>
        <w:t>.1.</w:t>
      </w:r>
      <w:r w:rsidR="007A164E" w:rsidRPr="00586FD6">
        <w:rPr>
          <w:rFonts w:cs="Arial"/>
          <w:szCs w:val="24"/>
          <w:lang w:val="mn-MN"/>
        </w:rPr>
        <w:t>Хуульд өөрөөр заагаагүй бол о</w:t>
      </w:r>
      <w:r w:rsidR="008B1244" w:rsidRPr="00586FD6">
        <w:rPr>
          <w:rFonts w:cs="Arial"/>
          <w:szCs w:val="24"/>
          <w:lang w:val="mn-MN"/>
        </w:rPr>
        <w:t>ролцогч т</w:t>
      </w:r>
      <w:r w:rsidR="007B4BF2" w:rsidRPr="00586FD6">
        <w:rPr>
          <w:rFonts w:cs="Arial"/>
          <w:szCs w:val="24"/>
          <w:lang w:val="mn-MN"/>
        </w:rPr>
        <w:t>ендерийг</w:t>
      </w:r>
      <w:r w:rsidR="00C57A28" w:rsidRPr="00586FD6">
        <w:rPr>
          <w:rFonts w:cs="Arial"/>
          <w:szCs w:val="24"/>
          <w:lang w:val="mn-MN"/>
        </w:rPr>
        <w:t xml:space="preserve"> тоон гарын үсгээр баталгаажуулж, </w:t>
      </w:r>
      <w:r w:rsidR="00EA03D1" w:rsidRPr="00586FD6">
        <w:rPr>
          <w:rFonts w:cs="Arial"/>
          <w:szCs w:val="24"/>
          <w:lang w:val="mn-MN"/>
        </w:rPr>
        <w:t>цахим системээр</w:t>
      </w:r>
      <w:r w:rsidR="00B74553" w:rsidRPr="00586FD6">
        <w:rPr>
          <w:rFonts w:cs="Arial"/>
          <w:szCs w:val="24"/>
          <w:lang w:val="mn-MN"/>
        </w:rPr>
        <w:t xml:space="preserve"> </w:t>
      </w:r>
      <w:r w:rsidR="009E1866" w:rsidRPr="00586FD6">
        <w:rPr>
          <w:rFonts w:cs="Arial"/>
          <w:szCs w:val="24"/>
          <w:lang w:val="mn-MN"/>
        </w:rPr>
        <w:t>илгээнэ</w:t>
      </w:r>
      <w:r w:rsidR="007F6369" w:rsidRPr="00586FD6">
        <w:rPr>
          <w:rFonts w:cs="Arial"/>
          <w:szCs w:val="24"/>
          <w:lang w:val="mn-MN"/>
        </w:rPr>
        <w:t>.</w:t>
      </w:r>
    </w:p>
    <w:p w14:paraId="30BB086D" w14:textId="77777777" w:rsidR="00400CA2" w:rsidRPr="00586FD6" w:rsidRDefault="00400CA2" w:rsidP="0089576F">
      <w:pPr>
        <w:pStyle w:val="NoSpacing"/>
        <w:ind w:firstLine="360"/>
        <w:jc w:val="both"/>
        <w:rPr>
          <w:rFonts w:cs="Arial"/>
          <w:szCs w:val="24"/>
          <w:lang w:val="mn-MN"/>
        </w:rPr>
      </w:pPr>
      <w:bookmarkStart w:id="134" w:name="_Ref82729123"/>
    </w:p>
    <w:p w14:paraId="2AC4F3CF" w14:textId="4DC8B19B" w:rsidR="003177F3" w:rsidRPr="00586FD6" w:rsidRDefault="00A41659" w:rsidP="0089576F">
      <w:pPr>
        <w:pStyle w:val="NoSpacing"/>
        <w:ind w:firstLine="360"/>
        <w:jc w:val="both"/>
        <w:rPr>
          <w:rFonts w:cs="Arial"/>
          <w:szCs w:val="24"/>
          <w:lang w:val="mn-MN"/>
        </w:rPr>
      </w:pPr>
      <w:r w:rsidRPr="00586FD6">
        <w:rPr>
          <w:rFonts w:cs="Arial"/>
          <w:szCs w:val="24"/>
          <w:lang w:val="mn-MN"/>
        </w:rPr>
        <w:t>22</w:t>
      </w:r>
      <w:r w:rsidR="001437EF" w:rsidRPr="00586FD6">
        <w:rPr>
          <w:rFonts w:cs="Arial"/>
          <w:szCs w:val="24"/>
          <w:lang w:val="mn-MN"/>
        </w:rPr>
        <w:t>.2.</w:t>
      </w:r>
      <w:r w:rsidR="0049520D" w:rsidRPr="00586FD6">
        <w:rPr>
          <w:rFonts w:cs="Arial"/>
          <w:szCs w:val="24"/>
          <w:lang w:val="mn-MN"/>
        </w:rPr>
        <w:t>Оролцогч</w:t>
      </w:r>
      <w:r w:rsidR="005C74D1" w:rsidRPr="00586FD6">
        <w:rPr>
          <w:rFonts w:cs="Arial"/>
          <w:szCs w:val="24"/>
          <w:lang w:val="mn-MN"/>
        </w:rPr>
        <w:t xml:space="preserve"> </w:t>
      </w:r>
      <w:r w:rsidR="00642160" w:rsidRPr="00586FD6">
        <w:rPr>
          <w:rFonts w:cs="Arial"/>
          <w:szCs w:val="24"/>
          <w:lang w:val="mn-MN"/>
        </w:rPr>
        <w:t>тендер шалгаруулалт</w:t>
      </w:r>
      <w:r w:rsidR="00E81B6F" w:rsidRPr="00586FD6">
        <w:rPr>
          <w:rFonts w:cs="Arial"/>
          <w:szCs w:val="24"/>
          <w:lang w:val="mn-MN"/>
        </w:rPr>
        <w:t>ад</w:t>
      </w:r>
      <w:r w:rsidR="00642160" w:rsidRPr="00586FD6">
        <w:rPr>
          <w:rFonts w:cs="Arial"/>
          <w:szCs w:val="24"/>
          <w:lang w:val="mn-MN"/>
        </w:rPr>
        <w:t xml:space="preserve"> нэг тендер ирүүл</w:t>
      </w:r>
      <w:r w:rsidR="00FF1A0E" w:rsidRPr="00586FD6">
        <w:rPr>
          <w:rFonts w:cs="Arial"/>
          <w:szCs w:val="24"/>
          <w:lang w:val="mn-MN"/>
        </w:rPr>
        <w:t>н</w:t>
      </w:r>
      <w:r w:rsidR="00E81B6F" w:rsidRPr="00586FD6">
        <w:rPr>
          <w:rFonts w:cs="Arial"/>
          <w:szCs w:val="24"/>
          <w:lang w:val="mn-MN"/>
        </w:rPr>
        <w:t>э</w:t>
      </w:r>
      <w:r w:rsidR="00642160" w:rsidRPr="00586FD6">
        <w:rPr>
          <w:rFonts w:cs="Arial"/>
          <w:szCs w:val="24"/>
          <w:lang w:val="mn-MN"/>
        </w:rPr>
        <w:t>.</w:t>
      </w:r>
      <w:bookmarkEnd w:id="134"/>
      <w:r w:rsidR="00A8058F" w:rsidRPr="00586FD6">
        <w:rPr>
          <w:rFonts w:cs="Arial"/>
          <w:szCs w:val="24"/>
          <w:lang w:val="mn-MN"/>
        </w:rPr>
        <w:t xml:space="preserve"> </w:t>
      </w:r>
    </w:p>
    <w:p w14:paraId="1A6FE9FB" w14:textId="77777777" w:rsidR="00400CA2" w:rsidRPr="00586FD6" w:rsidRDefault="00400CA2" w:rsidP="0089576F">
      <w:pPr>
        <w:pStyle w:val="NoSpacing"/>
        <w:ind w:firstLine="360"/>
        <w:jc w:val="both"/>
        <w:rPr>
          <w:rFonts w:cs="Arial"/>
          <w:szCs w:val="24"/>
          <w:lang w:val="mn-MN"/>
        </w:rPr>
      </w:pPr>
    </w:p>
    <w:p w14:paraId="7936781C" w14:textId="58E71E3B" w:rsidR="003177F3" w:rsidRPr="00586FD6" w:rsidRDefault="00EC6AAB" w:rsidP="0089576F">
      <w:pPr>
        <w:pStyle w:val="NoSpacing"/>
        <w:ind w:firstLine="360"/>
        <w:jc w:val="both"/>
        <w:rPr>
          <w:rFonts w:cs="Arial"/>
          <w:szCs w:val="24"/>
          <w:lang w:val="mn-MN"/>
        </w:rPr>
      </w:pPr>
      <w:r w:rsidRPr="00586FD6">
        <w:rPr>
          <w:rFonts w:cs="Arial"/>
          <w:szCs w:val="24"/>
          <w:lang w:val="mn-MN"/>
        </w:rPr>
        <w:t>22</w:t>
      </w:r>
      <w:r w:rsidR="001437EF" w:rsidRPr="00586FD6">
        <w:rPr>
          <w:rFonts w:cs="Arial"/>
          <w:szCs w:val="24"/>
          <w:lang w:val="mn-MN"/>
        </w:rPr>
        <w:t>.3.</w:t>
      </w:r>
      <w:r w:rsidR="00A05C6D" w:rsidRPr="00586FD6">
        <w:rPr>
          <w:rFonts w:cs="Arial"/>
          <w:szCs w:val="24"/>
          <w:lang w:val="mn-MN"/>
        </w:rPr>
        <w:t xml:space="preserve">Энэ хуулийн </w:t>
      </w:r>
      <w:r w:rsidR="00841D64" w:rsidRPr="00586FD6">
        <w:rPr>
          <w:rFonts w:cs="Arial"/>
          <w:szCs w:val="24"/>
          <w:lang w:val="mn-MN"/>
        </w:rPr>
        <w:t>1</w:t>
      </w:r>
      <w:r w:rsidRPr="00586FD6">
        <w:rPr>
          <w:rFonts w:cs="Arial"/>
          <w:szCs w:val="24"/>
          <w:lang w:val="mn-MN"/>
        </w:rPr>
        <w:t>1</w:t>
      </w:r>
      <w:r w:rsidR="00841D64" w:rsidRPr="00586FD6">
        <w:rPr>
          <w:rFonts w:cs="Arial"/>
          <w:szCs w:val="24"/>
          <w:lang w:val="mn-MN"/>
        </w:rPr>
        <w:t>.8</w:t>
      </w:r>
      <w:r w:rsidR="00FD1A2B" w:rsidRPr="00586FD6">
        <w:rPr>
          <w:rFonts w:cs="Arial"/>
          <w:szCs w:val="24"/>
          <w:lang w:val="mn-MN"/>
        </w:rPr>
        <w:t xml:space="preserve">, </w:t>
      </w:r>
      <w:r w:rsidR="00841D64" w:rsidRPr="00586FD6">
        <w:rPr>
          <w:rFonts w:cs="Arial"/>
          <w:szCs w:val="24"/>
          <w:lang w:val="mn-MN"/>
        </w:rPr>
        <w:t>2</w:t>
      </w:r>
      <w:r w:rsidRPr="00586FD6">
        <w:rPr>
          <w:rFonts w:cs="Arial"/>
          <w:szCs w:val="24"/>
          <w:lang w:val="mn-MN"/>
        </w:rPr>
        <w:t>1</w:t>
      </w:r>
      <w:r w:rsidR="00841D64" w:rsidRPr="00586FD6">
        <w:rPr>
          <w:rFonts w:cs="Arial"/>
          <w:szCs w:val="24"/>
          <w:lang w:val="mn-MN"/>
        </w:rPr>
        <w:t>.</w:t>
      </w:r>
      <w:r w:rsidR="00F200C3" w:rsidRPr="00586FD6">
        <w:rPr>
          <w:rFonts w:cs="Arial"/>
          <w:szCs w:val="24"/>
          <w:lang w:val="mn-MN"/>
        </w:rPr>
        <w:t>4</w:t>
      </w:r>
      <w:r w:rsidR="00A05C6D" w:rsidRPr="00586FD6">
        <w:rPr>
          <w:rFonts w:cs="Arial"/>
          <w:szCs w:val="24"/>
          <w:lang w:val="mn-MN"/>
        </w:rPr>
        <w:t>-</w:t>
      </w:r>
      <w:r w:rsidR="00F200C3" w:rsidRPr="00586FD6">
        <w:rPr>
          <w:rFonts w:cs="Arial"/>
          <w:szCs w:val="24"/>
          <w:lang w:val="mn-MN"/>
        </w:rPr>
        <w:t>т</w:t>
      </w:r>
      <w:r w:rsidR="00A05C6D" w:rsidRPr="00586FD6">
        <w:rPr>
          <w:rFonts w:cs="Arial"/>
          <w:szCs w:val="24"/>
          <w:lang w:val="mn-MN"/>
        </w:rPr>
        <w:t xml:space="preserve"> </w:t>
      </w:r>
      <w:r w:rsidR="00B35980" w:rsidRPr="00586FD6">
        <w:rPr>
          <w:rFonts w:cs="Arial"/>
          <w:szCs w:val="24"/>
          <w:lang w:val="mn-MN"/>
        </w:rPr>
        <w:t>зааснаар</w:t>
      </w:r>
      <w:r w:rsidR="00A05C6D" w:rsidRPr="00586FD6">
        <w:rPr>
          <w:rFonts w:cs="Arial"/>
          <w:szCs w:val="24"/>
          <w:lang w:val="mn-MN"/>
        </w:rPr>
        <w:t xml:space="preserve"> </w:t>
      </w:r>
      <w:r w:rsidR="00CA7E1E" w:rsidRPr="00586FD6">
        <w:rPr>
          <w:rFonts w:cs="Arial"/>
          <w:szCs w:val="24"/>
          <w:lang w:val="mn-MN"/>
        </w:rPr>
        <w:t>тендерийг хувилбарт саналтайгаар ирүүл</w:t>
      </w:r>
      <w:r w:rsidR="00EC1119" w:rsidRPr="00586FD6">
        <w:rPr>
          <w:rFonts w:cs="Arial"/>
          <w:szCs w:val="24"/>
          <w:lang w:val="mn-MN"/>
        </w:rPr>
        <w:t>с</w:t>
      </w:r>
      <w:r w:rsidR="00CA7E1E" w:rsidRPr="00586FD6">
        <w:rPr>
          <w:rFonts w:cs="Arial"/>
          <w:szCs w:val="24"/>
          <w:lang w:val="mn-MN"/>
        </w:rPr>
        <w:t>э</w:t>
      </w:r>
      <w:r w:rsidR="00EC1119" w:rsidRPr="00586FD6">
        <w:rPr>
          <w:rFonts w:cs="Arial"/>
          <w:szCs w:val="24"/>
          <w:lang w:val="mn-MN"/>
        </w:rPr>
        <w:t>н</w:t>
      </w:r>
      <w:r w:rsidR="002514E8" w:rsidRPr="00586FD6">
        <w:rPr>
          <w:rFonts w:cs="Arial"/>
          <w:szCs w:val="24"/>
          <w:lang w:val="mn-MN"/>
        </w:rPr>
        <w:t xml:space="preserve"> нь энэ </w:t>
      </w:r>
      <w:r w:rsidR="00D30750" w:rsidRPr="00586FD6">
        <w:rPr>
          <w:rFonts w:cs="Arial"/>
          <w:szCs w:val="24"/>
          <w:lang w:val="mn-MN"/>
        </w:rPr>
        <w:t xml:space="preserve">зүйлийн </w:t>
      </w:r>
      <w:r w:rsidR="00841D64" w:rsidRPr="00586FD6">
        <w:rPr>
          <w:rFonts w:cs="Arial"/>
          <w:szCs w:val="24"/>
          <w:lang w:val="mn-MN"/>
        </w:rPr>
        <w:t>2</w:t>
      </w:r>
      <w:r w:rsidR="00183C5D" w:rsidRPr="00586FD6">
        <w:rPr>
          <w:rFonts w:cs="Arial"/>
          <w:szCs w:val="24"/>
          <w:lang w:val="mn-MN"/>
        </w:rPr>
        <w:t>2</w:t>
      </w:r>
      <w:r w:rsidR="00841D64" w:rsidRPr="00586FD6">
        <w:rPr>
          <w:rFonts w:cs="Arial"/>
          <w:szCs w:val="24"/>
          <w:lang w:val="mn-MN"/>
        </w:rPr>
        <w:t>.2</w:t>
      </w:r>
      <w:r w:rsidR="002514E8" w:rsidRPr="00586FD6">
        <w:rPr>
          <w:rFonts w:cs="Arial"/>
          <w:szCs w:val="24"/>
          <w:lang w:val="mn-MN"/>
        </w:rPr>
        <w:t>-т заасныг зөрчсөн гэж үзэх үндэслэл болохгүй.</w:t>
      </w:r>
    </w:p>
    <w:p w14:paraId="2F43C2A2" w14:textId="77777777" w:rsidR="00400CA2" w:rsidRPr="00586FD6" w:rsidRDefault="00400CA2" w:rsidP="0089576F">
      <w:pPr>
        <w:pStyle w:val="NoSpacing"/>
        <w:ind w:firstLine="360"/>
        <w:jc w:val="both"/>
        <w:rPr>
          <w:rFonts w:cs="Arial"/>
          <w:szCs w:val="24"/>
          <w:lang w:val="mn-MN"/>
        </w:rPr>
      </w:pPr>
      <w:bookmarkStart w:id="135" w:name="_Ref82730154"/>
    </w:p>
    <w:p w14:paraId="3537D4DC" w14:textId="7DA02B5C" w:rsidR="003177F3" w:rsidRPr="00586FD6" w:rsidRDefault="00EC6AAB" w:rsidP="0089576F">
      <w:pPr>
        <w:pStyle w:val="NoSpacing"/>
        <w:ind w:firstLine="360"/>
        <w:jc w:val="both"/>
        <w:rPr>
          <w:rFonts w:cs="Arial"/>
          <w:szCs w:val="24"/>
          <w:lang w:val="mn-MN"/>
        </w:rPr>
      </w:pPr>
      <w:r w:rsidRPr="00586FD6">
        <w:rPr>
          <w:rFonts w:cs="Arial"/>
          <w:szCs w:val="24"/>
          <w:lang w:val="mn-MN"/>
        </w:rPr>
        <w:t>22</w:t>
      </w:r>
      <w:r w:rsidR="001437EF" w:rsidRPr="00586FD6">
        <w:rPr>
          <w:rFonts w:cs="Arial"/>
          <w:szCs w:val="24"/>
          <w:lang w:val="mn-MN"/>
        </w:rPr>
        <w:t>.4.</w:t>
      </w:r>
      <w:r w:rsidR="00EA03D1" w:rsidRPr="00586FD6">
        <w:rPr>
          <w:rFonts w:cs="Arial"/>
          <w:szCs w:val="24"/>
          <w:lang w:val="mn-MN"/>
        </w:rPr>
        <w:t>Энэ хуу</w:t>
      </w:r>
      <w:r w:rsidR="00997E4B" w:rsidRPr="00586FD6">
        <w:rPr>
          <w:rFonts w:cs="Arial"/>
          <w:szCs w:val="24"/>
          <w:lang w:val="mn-MN"/>
        </w:rPr>
        <w:t xml:space="preserve">лийн </w:t>
      </w:r>
      <w:r w:rsidRPr="00586FD6">
        <w:rPr>
          <w:rFonts w:cs="Arial"/>
          <w:szCs w:val="24"/>
          <w:lang w:val="mn-MN"/>
        </w:rPr>
        <w:t>8</w:t>
      </w:r>
      <w:r w:rsidR="00841D64" w:rsidRPr="00586FD6">
        <w:rPr>
          <w:rFonts w:cs="Arial"/>
          <w:szCs w:val="24"/>
          <w:lang w:val="mn-MN"/>
        </w:rPr>
        <w:t>.3</w:t>
      </w:r>
      <w:r w:rsidR="00997E4B" w:rsidRPr="00586FD6">
        <w:rPr>
          <w:rFonts w:cs="Arial"/>
          <w:szCs w:val="24"/>
          <w:lang w:val="mn-MN"/>
        </w:rPr>
        <w:t>-т заас</w:t>
      </w:r>
      <w:r w:rsidR="00817E81" w:rsidRPr="00586FD6">
        <w:rPr>
          <w:rFonts w:cs="Arial"/>
          <w:szCs w:val="24"/>
          <w:lang w:val="mn-MN"/>
        </w:rPr>
        <w:t>ан тендер шалгаруулалтад оролцох гадаадын этгээд</w:t>
      </w:r>
      <w:r w:rsidR="003960C5" w:rsidRPr="00586FD6">
        <w:rPr>
          <w:rFonts w:cs="Arial"/>
          <w:szCs w:val="24"/>
          <w:lang w:val="mn-MN"/>
        </w:rPr>
        <w:t xml:space="preserve"> </w:t>
      </w:r>
      <w:r w:rsidR="00AE7226" w:rsidRPr="00586FD6">
        <w:rPr>
          <w:rFonts w:cs="Arial"/>
          <w:szCs w:val="24"/>
          <w:lang w:val="mn-MN"/>
        </w:rPr>
        <w:t>Монгол Улсад</w:t>
      </w:r>
      <w:r w:rsidR="00BF69C4" w:rsidRPr="00586FD6">
        <w:rPr>
          <w:rFonts w:cs="Arial"/>
          <w:szCs w:val="24"/>
          <w:lang w:val="mn-MN"/>
        </w:rPr>
        <w:t xml:space="preserve"> </w:t>
      </w:r>
      <w:r w:rsidR="00B113CE" w:rsidRPr="00586FD6">
        <w:rPr>
          <w:rFonts w:cs="Arial"/>
          <w:szCs w:val="24"/>
          <w:lang w:val="mn-MN"/>
        </w:rPr>
        <w:t>тоон гарын үсгийн гэрчилгээ</w:t>
      </w:r>
      <w:r w:rsidR="006B3E50" w:rsidRPr="00586FD6">
        <w:rPr>
          <w:rFonts w:cs="Arial"/>
          <w:szCs w:val="24"/>
          <w:lang w:val="mn-MN"/>
        </w:rPr>
        <w:t xml:space="preserve">гүй </w:t>
      </w:r>
      <w:r w:rsidR="004941F1" w:rsidRPr="00586FD6">
        <w:rPr>
          <w:rFonts w:cs="Arial"/>
          <w:szCs w:val="24"/>
          <w:lang w:val="mn-MN"/>
        </w:rPr>
        <w:t xml:space="preserve">бол </w:t>
      </w:r>
      <w:r w:rsidR="006B3E50" w:rsidRPr="00586FD6">
        <w:rPr>
          <w:rFonts w:cs="Arial"/>
          <w:szCs w:val="24"/>
          <w:lang w:val="mn-MN"/>
        </w:rPr>
        <w:t xml:space="preserve">холбогдох хууль тогтоомжийн </w:t>
      </w:r>
      <w:r w:rsidR="00BA6A2A" w:rsidRPr="00586FD6">
        <w:rPr>
          <w:rFonts w:cs="Arial"/>
          <w:szCs w:val="24"/>
          <w:lang w:val="mn-MN"/>
        </w:rPr>
        <w:t>дагуу</w:t>
      </w:r>
      <w:r w:rsidR="00FF7751" w:rsidRPr="00586FD6">
        <w:rPr>
          <w:rFonts w:cs="Arial"/>
          <w:szCs w:val="24"/>
          <w:lang w:val="mn-MN"/>
        </w:rPr>
        <w:t xml:space="preserve"> гадаад улсын </w:t>
      </w:r>
      <w:r w:rsidR="00C34BD3" w:rsidRPr="00586FD6">
        <w:rPr>
          <w:rFonts w:cs="Arial"/>
          <w:szCs w:val="24"/>
          <w:lang w:val="mn-MN"/>
        </w:rPr>
        <w:t>тоон гарын үсгийн</w:t>
      </w:r>
      <w:r w:rsidR="003F4B40" w:rsidRPr="00586FD6">
        <w:rPr>
          <w:rFonts w:cs="Arial"/>
          <w:szCs w:val="24"/>
          <w:lang w:val="mn-MN"/>
        </w:rPr>
        <w:t xml:space="preserve"> </w:t>
      </w:r>
      <w:r w:rsidR="00027A54" w:rsidRPr="00586FD6">
        <w:rPr>
          <w:rFonts w:cs="Arial"/>
          <w:szCs w:val="24"/>
          <w:lang w:val="mn-MN"/>
        </w:rPr>
        <w:t>гэрчилгээг ашигла</w:t>
      </w:r>
      <w:r w:rsidR="00E40389" w:rsidRPr="00586FD6">
        <w:rPr>
          <w:rFonts w:cs="Arial"/>
          <w:szCs w:val="24"/>
          <w:lang w:val="mn-MN"/>
        </w:rPr>
        <w:t>ж болно</w:t>
      </w:r>
      <w:r w:rsidR="00227E21" w:rsidRPr="00586FD6">
        <w:rPr>
          <w:rFonts w:cs="Arial"/>
          <w:szCs w:val="24"/>
          <w:lang w:val="mn-MN"/>
        </w:rPr>
        <w:t>.</w:t>
      </w:r>
      <w:bookmarkEnd w:id="135"/>
    </w:p>
    <w:p w14:paraId="5841E775" w14:textId="77777777" w:rsidR="00400CA2" w:rsidRPr="00586FD6" w:rsidRDefault="00400CA2" w:rsidP="0089576F">
      <w:pPr>
        <w:pStyle w:val="NoSpacing"/>
        <w:ind w:firstLine="360"/>
        <w:jc w:val="both"/>
        <w:rPr>
          <w:rFonts w:cs="Arial"/>
          <w:szCs w:val="24"/>
          <w:lang w:val="mn-MN"/>
        </w:rPr>
      </w:pPr>
      <w:bookmarkStart w:id="136" w:name="_Ref92107089"/>
      <w:bookmarkStart w:id="137" w:name="_Ref88168239"/>
      <w:bookmarkStart w:id="138" w:name="_Ref85653260"/>
      <w:bookmarkStart w:id="139" w:name="_Ref83030770"/>
    </w:p>
    <w:p w14:paraId="7495A065" w14:textId="12B9B2F2" w:rsidR="00E53DA9" w:rsidRPr="00586FD6" w:rsidRDefault="00EC6AAB" w:rsidP="0089576F">
      <w:pPr>
        <w:pStyle w:val="NoSpacing"/>
        <w:ind w:firstLine="360"/>
        <w:jc w:val="both"/>
        <w:rPr>
          <w:rFonts w:cs="Arial"/>
          <w:szCs w:val="24"/>
          <w:lang w:val="mn-MN"/>
        </w:rPr>
      </w:pPr>
      <w:r w:rsidRPr="00586FD6">
        <w:rPr>
          <w:rFonts w:cs="Arial"/>
          <w:szCs w:val="24"/>
          <w:lang w:val="mn-MN"/>
        </w:rPr>
        <w:t>22</w:t>
      </w:r>
      <w:r w:rsidR="001437EF" w:rsidRPr="00586FD6">
        <w:rPr>
          <w:rFonts w:cs="Arial"/>
          <w:szCs w:val="24"/>
          <w:lang w:val="mn-MN"/>
        </w:rPr>
        <w:t>.5.</w:t>
      </w:r>
      <w:r w:rsidR="000955F9" w:rsidRPr="00586FD6">
        <w:rPr>
          <w:rFonts w:cs="Arial"/>
          <w:szCs w:val="24"/>
          <w:lang w:val="mn-MN"/>
        </w:rPr>
        <w:t>Оролцогч хуульд заасан</w:t>
      </w:r>
      <w:r w:rsidR="004B6A1F" w:rsidRPr="00586FD6">
        <w:rPr>
          <w:rFonts w:cs="Arial"/>
          <w:szCs w:val="24"/>
          <w:lang w:val="mn-MN"/>
        </w:rPr>
        <w:t xml:space="preserve"> </w:t>
      </w:r>
      <w:r w:rsidR="00161CAA" w:rsidRPr="00586FD6">
        <w:rPr>
          <w:rFonts w:cs="Arial"/>
          <w:szCs w:val="24"/>
          <w:lang w:val="mn-MN"/>
        </w:rPr>
        <w:t xml:space="preserve">хүний </w:t>
      </w:r>
      <w:r w:rsidR="00BB7B0B" w:rsidRPr="00586FD6">
        <w:rPr>
          <w:rFonts w:cs="Arial"/>
          <w:szCs w:val="24"/>
          <w:lang w:val="mn-MN"/>
        </w:rPr>
        <w:t>эмзэг мэдээл</w:t>
      </w:r>
      <w:r w:rsidR="00EC1C93" w:rsidRPr="00586FD6">
        <w:rPr>
          <w:rFonts w:cs="Arial"/>
          <w:szCs w:val="24"/>
          <w:lang w:val="mn-MN"/>
        </w:rPr>
        <w:t>э</w:t>
      </w:r>
      <w:r w:rsidR="00BB7B0B" w:rsidRPr="00586FD6">
        <w:rPr>
          <w:rFonts w:cs="Arial"/>
          <w:szCs w:val="24"/>
          <w:lang w:val="mn-MN"/>
        </w:rPr>
        <w:t>л</w:t>
      </w:r>
      <w:r w:rsidR="00EC1C93" w:rsidRPr="00586FD6">
        <w:rPr>
          <w:rFonts w:cs="Arial"/>
          <w:szCs w:val="24"/>
          <w:lang w:val="mn-MN"/>
        </w:rPr>
        <w:t>д хамаар</w:t>
      </w:r>
      <w:r w:rsidR="00C10E38" w:rsidRPr="00586FD6">
        <w:rPr>
          <w:rFonts w:cs="Arial"/>
          <w:szCs w:val="24"/>
          <w:lang w:val="mn-MN"/>
        </w:rPr>
        <w:t>ах</w:t>
      </w:r>
      <w:r w:rsidR="000955F9" w:rsidRPr="00586FD6">
        <w:rPr>
          <w:rFonts w:cs="Arial"/>
          <w:szCs w:val="24"/>
          <w:lang w:val="mn-MN"/>
        </w:rPr>
        <w:t xml:space="preserve"> мэдээллийг нууцалж, бусад хэсгийг </w:t>
      </w:r>
      <w:r w:rsidR="002B2D4F" w:rsidRPr="00586FD6">
        <w:rPr>
          <w:rFonts w:cs="Arial"/>
          <w:szCs w:val="24"/>
          <w:lang w:val="mn-MN"/>
        </w:rPr>
        <w:t>ил болгох</w:t>
      </w:r>
      <w:r w:rsidR="00105270" w:rsidRPr="00586FD6">
        <w:rPr>
          <w:rFonts w:cs="Arial"/>
          <w:szCs w:val="24"/>
          <w:lang w:val="mn-MN"/>
        </w:rPr>
        <w:t xml:space="preserve">оор </w:t>
      </w:r>
      <w:r w:rsidR="007F693F" w:rsidRPr="00586FD6">
        <w:rPr>
          <w:rFonts w:cs="Arial"/>
          <w:szCs w:val="24"/>
          <w:lang w:val="mn-MN"/>
        </w:rPr>
        <w:t>илгээ</w:t>
      </w:r>
      <w:r w:rsidR="002F6019" w:rsidRPr="00586FD6">
        <w:rPr>
          <w:rFonts w:cs="Arial"/>
          <w:szCs w:val="24"/>
          <w:lang w:val="mn-MN"/>
        </w:rPr>
        <w:t>нэ</w:t>
      </w:r>
      <w:r w:rsidR="00E53DA9" w:rsidRPr="00586FD6">
        <w:rPr>
          <w:rFonts w:cs="Arial"/>
          <w:szCs w:val="24"/>
          <w:lang w:val="mn-MN"/>
        </w:rPr>
        <w:t>.</w:t>
      </w:r>
      <w:bookmarkEnd w:id="136"/>
    </w:p>
    <w:p w14:paraId="46BC1AD4" w14:textId="77777777" w:rsidR="00400CA2" w:rsidRPr="00586FD6" w:rsidRDefault="00400CA2" w:rsidP="0089576F">
      <w:pPr>
        <w:pStyle w:val="NoSpacing"/>
        <w:ind w:firstLine="360"/>
        <w:jc w:val="both"/>
        <w:rPr>
          <w:rFonts w:cs="Arial"/>
          <w:szCs w:val="24"/>
          <w:lang w:val="mn-MN"/>
        </w:rPr>
      </w:pPr>
    </w:p>
    <w:p w14:paraId="7C3ACEA4" w14:textId="7341898F" w:rsidR="0064440B" w:rsidRPr="00586FD6" w:rsidRDefault="001437EF" w:rsidP="0089576F">
      <w:pPr>
        <w:pStyle w:val="NoSpacing"/>
        <w:ind w:firstLine="360"/>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6.</w:t>
      </w:r>
      <w:r w:rsidR="00D33F02" w:rsidRPr="00586FD6">
        <w:rPr>
          <w:rFonts w:cs="Arial"/>
          <w:szCs w:val="24"/>
          <w:lang w:val="mn-MN"/>
        </w:rPr>
        <w:t>Оролцогч т</w:t>
      </w:r>
      <w:r w:rsidR="003054FC" w:rsidRPr="00586FD6">
        <w:rPr>
          <w:rFonts w:cs="Arial"/>
          <w:szCs w:val="24"/>
          <w:lang w:val="mn-MN"/>
        </w:rPr>
        <w:t xml:space="preserve">ендерийн </w:t>
      </w:r>
      <w:r w:rsidR="000D2CF0" w:rsidRPr="00586FD6">
        <w:rPr>
          <w:rFonts w:cs="Arial"/>
          <w:szCs w:val="24"/>
          <w:lang w:val="mn-MN"/>
        </w:rPr>
        <w:t>дараах баримт бичиг, мэдээллийг</w:t>
      </w:r>
      <w:r w:rsidR="000B1625" w:rsidRPr="00586FD6">
        <w:rPr>
          <w:rFonts w:cs="Arial"/>
          <w:szCs w:val="24"/>
          <w:lang w:val="mn-MN"/>
        </w:rPr>
        <w:t xml:space="preserve"> </w:t>
      </w:r>
      <w:r w:rsidR="009F6401" w:rsidRPr="00586FD6">
        <w:rPr>
          <w:rFonts w:cs="Arial"/>
          <w:szCs w:val="24"/>
          <w:lang w:val="mn-MN"/>
        </w:rPr>
        <w:t>ил болгохыг</w:t>
      </w:r>
      <w:r w:rsidR="003054FC" w:rsidRPr="00586FD6">
        <w:rPr>
          <w:rFonts w:cs="Arial"/>
          <w:szCs w:val="24"/>
          <w:lang w:val="mn-MN"/>
        </w:rPr>
        <w:t xml:space="preserve"> </w:t>
      </w:r>
      <w:r w:rsidR="001508B0" w:rsidRPr="00586FD6">
        <w:rPr>
          <w:rFonts w:cs="Arial"/>
          <w:szCs w:val="24"/>
          <w:lang w:val="mn-MN"/>
        </w:rPr>
        <w:t>зөвшөөр</w:t>
      </w:r>
      <w:r w:rsidR="00D33F02" w:rsidRPr="00586FD6">
        <w:rPr>
          <w:rFonts w:cs="Arial"/>
          <w:szCs w:val="24"/>
          <w:lang w:val="mn-MN"/>
        </w:rPr>
        <w:t>ч илгээнэ</w:t>
      </w:r>
      <w:r w:rsidR="00185927" w:rsidRPr="00586FD6">
        <w:rPr>
          <w:rFonts w:cs="Arial"/>
          <w:szCs w:val="24"/>
          <w:lang w:val="mn-MN"/>
        </w:rPr>
        <w:t>:</w:t>
      </w:r>
    </w:p>
    <w:bookmarkEnd w:id="137"/>
    <w:bookmarkEnd w:id="138"/>
    <w:bookmarkEnd w:id="139"/>
    <w:p w14:paraId="4F478E7F" w14:textId="77777777" w:rsidR="00400CA2" w:rsidRPr="00586FD6" w:rsidRDefault="00400CA2" w:rsidP="00400CA2">
      <w:pPr>
        <w:pStyle w:val="NoSpacing"/>
        <w:jc w:val="both"/>
        <w:rPr>
          <w:rFonts w:cs="Arial"/>
          <w:szCs w:val="24"/>
          <w:lang w:val="mn-MN"/>
        </w:rPr>
      </w:pPr>
    </w:p>
    <w:p w14:paraId="1E748E23" w14:textId="3F6C1FCF" w:rsidR="00A92A61" w:rsidRPr="00586FD6" w:rsidRDefault="001437EF" w:rsidP="00400CA2">
      <w:pPr>
        <w:pStyle w:val="NoSpacing"/>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6.1.</w:t>
      </w:r>
      <w:r w:rsidR="00654C44" w:rsidRPr="00586FD6">
        <w:rPr>
          <w:rFonts w:cs="Arial"/>
          <w:szCs w:val="24"/>
          <w:lang w:val="mn-MN"/>
        </w:rPr>
        <w:t xml:space="preserve">энэ хуулийн </w:t>
      </w:r>
      <w:r w:rsidR="00FE1044" w:rsidRPr="00586FD6">
        <w:rPr>
          <w:rFonts w:cs="Arial"/>
          <w:szCs w:val="24"/>
          <w:lang w:val="mn-MN"/>
        </w:rPr>
        <w:t>7</w:t>
      </w:r>
      <w:r w:rsidR="00654C44" w:rsidRPr="00586FD6">
        <w:rPr>
          <w:rFonts w:cs="Arial"/>
          <w:szCs w:val="24"/>
          <w:lang w:val="mn-MN"/>
        </w:rPr>
        <w:t xml:space="preserve"> дугаар зүйлд заас</w:t>
      </w:r>
      <w:r w:rsidR="003177F3" w:rsidRPr="00586FD6">
        <w:rPr>
          <w:rFonts w:cs="Arial"/>
          <w:szCs w:val="24"/>
          <w:lang w:val="mn-MN"/>
        </w:rPr>
        <w:t>ан</w:t>
      </w:r>
      <w:r w:rsidR="00654C44" w:rsidRPr="00586FD6">
        <w:rPr>
          <w:rFonts w:cs="Arial"/>
          <w:szCs w:val="24"/>
          <w:lang w:val="mn-MN"/>
        </w:rPr>
        <w:t xml:space="preserve"> ерөнхий </w:t>
      </w:r>
      <w:r w:rsidR="00E36952" w:rsidRPr="00586FD6">
        <w:rPr>
          <w:rFonts w:cs="Arial"/>
          <w:szCs w:val="24"/>
          <w:lang w:val="mn-MN"/>
        </w:rPr>
        <w:t>шаардлаг</w:t>
      </w:r>
      <w:r w:rsidR="00F214D7" w:rsidRPr="00586FD6">
        <w:rPr>
          <w:rFonts w:cs="Arial"/>
          <w:szCs w:val="24"/>
          <w:lang w:val="mn-MN"/>
        </w:rPr>
        <w:t>а</w:t>
      </w:r>
      <w:r w:rsidR="00E36952" w:rsidRPr="00586FD6">
        <w:rPr>
          <w:rFonts w:cs="Arial"/>
          <w:szCs w:val="24"/>
          <w:lang w:val="mn-MN"/>
        </w:rPr>
        <w:t xml:space="preserve"> </w:t>
      </w:r>
      <w:r w:rsidR="00654C44" w:rsidRPr="00586FD6">
        <w:rPr>
          <w:rFonts w:cs="Arial"/>
          <w:szCs w:val="24"/>
          <w:lang w:val="mn-MN"/>
        </w:rPr>
        <w:t>ханга</w:t>
      </w:r>
      <w:r w:rsidR="00E05A6F" w:rsidRPr="00586FD6">
        <w:rPr>
          <w:rFonts w:cs="Arial"/>
          <w:szCs w:val="24"/>
          <w:lang w:val="mn-MN"/>
        </w:rPr>
        <w:t>сн</w:t>
      </w:r>
      <w:r w:rsidR="00F214D7" w:rsidRPr="00586FD6">
        <w:rPr>
          <w:rFonts w:cs="Arial"/>
          <w:szCs w:val="24"/>
          <w:lang w:val="mn-MN"/>
        </w:rPr>
        <w:t>ыг</w:t>
      </w:r>
      <w:r w:rsidR="00A5468A" w:rsidRPr="00586FD6">
        <w:rPr>
          <w:rFonts w:cs="Arial"/>
          <w:szCs w:val="24"/>
          <w:lang w:val="mn-MN"/>
        </w:rPr>
        <w:t xml:space="preserve"> нотлох баримт бичиг</w:t>
      </w:r>
      <w:r w:rsidR="00A92A61" w:rsidRPr="00586FD6">
        <w:rPr>
          <w:rFonts w:cs="Arial"/>
          <w:szCs w:val="24"/>
          <w:lang w:val="mn-MN"/>
        </w:rPr>
        <w:t>;</w:t>
      </w:r>
    </w:p>
    <w:p w14:paraId="3684DFBE" w14:textId="77777777" w:rsidR="00400CA2" w:rsidRPr="00586FD6" w:rsidRDefault="00400CA2" w:rsidP="00400CA2">
      <w:pPr>
        <w:pStyle w:val="NoSpacing"/>
        <w:jc w:val="both"/>
        <w:rPr>
          <w:rFonts w:cs="Arial"/>
          <w:szCs w:val="24"/>
          <w:lang w:val="mn-MN"/>
        </w:rPr>
      </w:pPr>
    </w:p>
    <w:p w14:paraId="267C7031" w14:textId="397A9B59" w:rsidR="00FA10D7" w:rsidRPr="00586FD6" w:rsidRDefault="001437EF" w:rsidP="00400CA2">
      <w:pPr>
        <w:pStyle w:val="NoSpacing"/>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6.2.</w:t>
      </w:r>
      <w:r w:rsidR="00A5468A" w:rsidRPr="00586FD6">
        <w:rPr>
          <w:rFonts w:cs="Arial"/>
          <w:szCs w:val="24"/>
          <w:lang w:val="mn-MN"/>
        </w:rPr>
        <w:t>тендер шалгаруулалтын баримт бичигт тусгасан маягт</w:t>
      </w:r>
      <w:r w:rsidR="00460B8A" w:rsidRPr="00586FD6">
        <w:rPr>
          <w:rFonts w:cs="Arial"/>
          <w:szCs w:val="24"/>
          <w:lang w:val="mn-MN"/>
        </w:rPr>
        <w:t xml:space="preserve">ын дагуу </w:t>
      </w:r>
      <w:r w:rsidR="00D71DBE" w:rsidRPr="00586FD6">
        <w:rPr>
          <w:rFonts w:cs="Arial"/>
          <w:szCs w:val="24"/>
          <w:lang w:val="mn-MN"/>
        </w:rPr>
        <w:t>илгээсэн мэдээлэл</w:t>
      </w:r>
      <w:r w:rsidR="00FA10D7" w:rsidRPr="00586FD6">
        <w:rPr>
          <w:rFonts w:cs="Arial"/>
          <w:szCs w:val="24"/>
          <w:lang w:val="mn-MN"/>
        </w:rPr>
        <w:t>;</w:t>
      </w:r>
    </w:p>
    <w:p w14:paraId="6297F95D" w14:textId="77777777" w:rsidR="00400CA2" w:rsidRPr="00586FD6" w:rsidRDefault="00400CA2" w:rsidP="00400CA2">
      <w:pPr>
        <w:pStyle w:val="NoSpacing"/>
        <w:jc w:val="both"/>
        <w:rPr>
          <w:rFonts w:cs="Arial"/>
          <w:szCs w:val="24"/>
          <w:lang w:val="mn-MN"/>
        </w:rPr>
      </w:pPr>
    </w:p>
    <w:p w14:paraId="373DBE83" w14:textId="6F24D6DE" w:rsidR="009C54EE" w:rsidRPr="00586FD6" w:rsidRDefault="001437EF" w:rsidP="00400CA2">
      <w:pPr>
        <w:pStyle w:val="NoSpacing"/>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6.3.</w:t>
      </w:r>
      <w:r w:rsidR="009C54EE" w:rsidRPr="00586FD6">
        <w:rPr>
          <w:rFonts w:cs="Arial"/>
          <w:szCs w:val="24"/>
          <w:lang w:val="mn-MN"/>
        </w:rPr>
        <w:t xml:space="preserve">энэ </w:t>
      </w:r>
      <w:r w:rsidR="007D034A" w:rsidRPr="00586FD6">
        <w:rPr>
          <w:rFonts w:cs="Arial"/>
          <w:szCs w:val="24"/>
          <w:lang w:val="mn-MN"/>
        </w:rPr>
        <w:t>зүйл</w:t>
      </w:r>
      <w:r w:rsidR="009C54EE" w:rsidRPr="00586FD6">
        <w:rPr>
          <w:rFonts w:cs="Arial"/>
          <w:szCs w:val="24"/>
          <w:lang w:val="mn-MN"/>
        </w:rPr>
        <w:t xml:space="preserve">ийн </w:t>
      </w:r>
      <w:r w:rsidR="00841D64" w:rsidRPr="00586FD6">
        <w:rPr>
          <w:rFonts w:cs="Arial"/>
          <w:szCs w:val="24"/>
          <w:lang w:val="mn-MN"/>
        </w:rPr>
        <w:t>2</w:t>
      </w:r>
      <w:r w:rsidR="00EC6AAB" w:rsidRPr="00586FD6">
        <w:rPr>
          <w:rFonts w:cs="Arial"/>
          <w:szCs w:val="24"/>
          <w:lang w:val="mn-MN"/>
        </w:rPr>
        <w:t>2</w:t>
      </w:r>
      <w:r w:rsidR="00841D64" w:rsidRPr="00586FD6">
        <w:rPr>
          <w:rFonts w:cs="Arial"/>
          <w:szCs w:val="24"/>
          <w:lang w:val="mn-MN"/>
        </w:rPr>
        <w:t>.5</w:t>
      </w:r>
      <w:r w:rsidR="009C54EE" w:rsidRPr="00586FD6">
        <w:rPr>
          <w:rFonts w:cs="Arial"/>
          <w:szCs w:val="24"/>
          <w:lang w:val="mn-MN"/>
        </w:rPr>
        <w:t>-д заас</w:t>
      </w:r>
      <w:r w:rsidR="001E0BE4" w:rsidRPr="00586FD6">
        <w:rPr>
          <w:rFonts w:cs="Arial"/>
          <w:szCs w:val="24"/>
          <w:lang w:val="mn-MN"/>
        </w:rPr>
        <w:t>а</w:t>
      </w:r>
      <w:r w:rsidR="009C54EE" w:rsidRPr="00586FD6">
        <w:rPr>
          <w:rFonts w:cs="Arial"/>
          <w:szCs w:val="24"/>
          <w:lang w:val="mn-MN"/>
        </w:rPr>
        <w:t>н</w:t>
      </w:r>
      <w:r w:rsidR="001E0BE4" w:rsidRPr="00586FD6">
        <w:rPr>
          <w:rFonts w:cs="Arial"/>
          <w:szCs w:val="24"/>
          <w:lang w:val="mn-MN"/>
        </w:rPr>
        <w:t xml:space="preserve"> үндэслэлээр</w:t>
      </w:r>
      <w:r w:rsidR="009C54EE" w:rsidRPr="00586FD6">
        <w:rPr>
          <w:rFonts w:cs="Arial"/>
          <w:szCs w:val="24"/>
          <w:lang w:val="mn-MN"/>
        </w:rPr>
        <w:t xml:space="preserve"> </w:t>
      </w:r>
      <w:r w:rsidR="00C70247" w:rsidRPr="00586FD6">
        <w:rPr>
          <w:rFonts w:cs="Arial"/>
          <w:szCs w:val="24"/>
          <w:lang w:val="mn-MN"/>
        </w:rPr>
        <w:t>ил болгохгүй</w:t>
      </w:r>
      <w:r w:rsidR="009C54EE" w:rsidRPr="00586FD6">
        <w:rPr>
          <w:rFonts w:cs="Arial"/>
          <w:szCs w:val="24"/>
          <w:lang w:val="mn-MN"/>
        </w:rPr>
        <w:t xml:space="preserve"> </w:t>
      </w:r>
      <w:r w:rsidR="00A13E20" w:rsidRPr="00586FD6">
        <w:rPr>
          <w:rFonts w:cs="Arial"/>
          <w:szCs w:val="24"/>
          <w:lang w:val="mn-MN"/>
        </w:rPr>
        <w:t>баримт бичиг, мэдээл</w:t>
      </w:r>
      <w:r w:rsidR="00C70247" w:rsidRPr="00586FD6">
        <w:rPr>
          <w:rFonts w:cs="Arial"/>
          <w:szCs w:val="24"/>
          <w:lang w:val="mn-MN"/>
        </w:rPr>
        <w:t>э</w:t>
      </w:r>
      <w:r w:rsidR="00A13E20" w:rsidRPr="00586FD6">
        <w:rPr>
          <w:rFonts w:cs="Arial"/>
          <w:szCs w:val="24"/>
          <w:lang w:val="mn-MN"/>
        </w:rPr>
        <w:t>л</w:t>
      </w:r>
      <w:r w:rsidR="00C70247" w:rsidRPr="00586FD6">
        <w:rPr>
          <w:rFonts w:cs="Arial"/>
          <w:szCs w:val="24"/>
          <w:lang w:val="mn-MN"/>
        </w:rPr>
        <w:t xml:space="preserve"> байгаа бол түүний</w:t>
      </w:r>
      <w:r w:rsidR="009C54EE" w:rsidRPr="00586FD6">
        <w:rPr>
          <w:rFonts w:cs="Arial"/>
          <w:szCs w:val="24"/>
          <w:lang w:val="mn-MN"/>
        </w:rPr>
        <w:t xml:space="preserve"> хууль зүйн үндэслэлийг тайлбарласан мэдэгдэл;</w:t>
      </w:r>
    </w:p>
    <w:p w14:paraId="50B233BC" w14:textId="77777777" w:rsidR="00400CA2" w:rsidRPr="00586FD6" w:rsidRDefault="00400CA2" w:rsidP="00400CA2">
      <w:pPr>
        <w:pStyle w:val="NoSpacing"/>
        <w:jc w:val="both"/>
        <w:rPr>
          <w:rFonts w:cs="Arial"/>
          <w:szCs w:val="24"/>
          <w:lang w:val="mn-MN"/>
        </w:rPr>
      </w:pPr>
    </w:p>
    <w:p w14:paraId="6D91EEEA" w14:textId="7A5AD484" w:rsidR="00C51FB3" w:rsidRPr="00586FD6" w:rsidRDefault="001437EF" w:rsidP="00400CA2">
      <w:pPr>
        <w:pStyle w:val="NoSpacing"/>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6.4.</w:t>
      </w:r>
      <w:r w:rsidR="002233D0" w:rsidRPr="00586FD6">
        <w:rPr>
          <w:rFonts w:cs="Arial"/>
          <w:szCs w:val="24"/>
          <w:lang w:val="mn-MN"/>
        </w:rPr>
        <w:t xml:space="preserve">тендер шалгаруулалтын баримт бичигт </w:t>
      </w:r>
      <w:r w:rsidR="00A11B62" w:rsidRPr="00586FD6">
        <w:rPr>
          <w:rFonts w:cs="Arial"/>
          <w:szCs w:val="24"/>
          <w:lang w:val="mn-MN"/>
        </w:rPr>
        <w:t>ил болгохоор</w:t>
      </w:r>
      <w:r w:rsidR="00254D52" w:rsidRPr="00586FD6">
        <w:rPr>
          <w:rFonts w:cs="Arial"/>
          <w:szCs w:val="24"/>
          <w:lang w:val="mn-MN"/>
        </w:rPr>
        <w:t xml:space="preserve"> заасан </w:t>
      </w:r>
      <w:r w:rsidR="002233D0" w:rsidRPr="00586FD6">
        <w:rPr>
          <w:rFonts w:cs="Arial"/>
          <w:szCs w:val="24"/>
          <w:lang w:val="mn-MN"/>
        </w:rPr>
        <w:t>бусад</w:t>
      </w:r>
      <w:r w:rsidR="00254D52" w:rsidRPr="00586FD6">
        <w:rPr>
          <w:rFonts w:cs="Arial"/>
          <w:szCs w:val="24"/>
          <w:lang w:val="mn-MN"/>
        </w:rPr>
        <w:t xml:space="preserve"> баримт </w:t>
      </w:r>
      <w:r w:rsidR="00840828" w:rsidRPr="00586FD6">
        <w:rPr>
          <w:rFonts w:cs="Arial"/>
          <w:szCs w:val="24"/>
          <w:lang w:val="mn-MN"/>
        </w:rPr>
        <w:t>бич</w:t>
      </w:r>
      <w:r w:rsidR="005B2009" w:rsidRPr="00586FD6">
        <w:rPr>
          <w:rFonts w:cs="Arial"/>
          <w:szCs w:val="24"/>
          <w:lang w:val="mn-MN"/>
        </w:rPr>
        <w:t>и</w:t>
      </w:r>
      <w:r w:rsidR="00840828" w:rsidRPr="00586FD6">
        <w:rPr>
          <w:rFonts w:cs="Arial"/>
          <w:szCs w:val="24"/>
          <w:lang w:val="mn-MN"/>
        </w:rPr>
        <w:t>г</w:t>
      </w:r>
      <w:r w:rsidR="005B2009" w:rsidRPr="00586FD6">
        <w:rPr>
          <w:rFonts w:cs="Arial"/>
          <w:szCs w:val="24"/>
          <w:lang w:val="mn-MN"/>
        </w:rPr>
        <w:t>.</w:t>
      </w:r>
    </w:p>
    <w:p w14:paraId="0BE3A18F" w14:textId="77777777" w:rsidR="00400CA2" w:rsidRPr="00586FD6" w:rsidRDefault="00400CA2" w:rsidP="0089576F">
      <w:pPr>
        <w:pStyle w:val="NoSpacing"/>
        <w:ind w:firstLine="360"/>
        <w:jc w:val="both"/>
        <w:rPr>
          <w:rFonts w:cs="Arial"/>
          <w:szCs w:val="24"/>
          <w:lang w:val="mn-MN"/>
        </w:rPr>
      </w:pPr>
    </w:p>
    <w:p w14:paraId="26F306BA" w14:textId="60103D43" w:rsidR="006E6F19" w:rsidRPr="00586FD6" w:rsidRDefault="001437EF" w:rsidP="0089576F">
      <w:pPr>
        <w:pStyle w:val="NoSpacing"/>
        <w:ind w:firstLine="360"/>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7.</w:t>
      </w:r>
      <w:r w:rsidR="002533E7" w:rsidRPr="00586FD6">
        <w:rPr>
          <w:rFonts w:cs="Arial"/>
          <w:szCs w:val="24"/>
          <w:lang w:val="mn-MN"/>
        </w:rPr>
        <w:t>О</w:t>
      </w:r>
      <w:r w:rsidR="00691514" w:rsidRPr="00586FD6">
        <w:rPr>
          <w:rFonts w:cs="Arial"/>
          <w:szCs w:val="24"/>
          <w:lang w:val="mn-MN"/>
        </w:rPr>
        <w:t>ролцогч</w:t>
      </w:r>
      <w:r w:rsidR="004D429F" w:rsidRPr="00586FD6">
        <w:rPr>
          <w:rFonts w:cs="Arial"/>
          <w:szCs w:val="24"/>
          <w:lang w:val="mn-MN"/>
        </w:rPr>
        <w:t xml:space="preserve"> </w:t>
      </w:r>
      <w:r w:rsidR="00691514" w:rsidRPr="00586FD6">
        <w:rPr>
          <w:rFonts w:cs="Arial"/>
          <w:szCs w:val="24"/>
          <w:lang w:val="mn-MN"/>
        </w:rPr>
        <w:t xml:space="preserve">тендерийн баталгааг </w:t>
      </w:r>
      <w:r w:rsidR="00A77FB8" w:rsidRPr="00586FD6">
        <w:rPr>
          <w:rFonts w:cs="Arial"/>
          <w:szCs w:val="24"/>
          <w:lang w:val="mn-MN"/>
        </w:rPr>
        <w:t xml:space="preserve">цахим системээр </w:t>
      </w:r>
      <w:r w:rsidR="00AD1653" w:rsidRPr="00586FD6">
        <w:rPr>
          <w:rFonts w:cs="Arial"/>
          <w:szCs w:val="24"/>
          <w:lang w:val="mn-MN"/>
        </w:rPr>
        <w:t>дамжуулан хүргүүл</w:t>
      </w:r>
      <w:r w:rsidR="008D492E" w:rsidRPr="00586FD6">
        <w:rPr>
          <w:rFonts w:cs="Arial"/>
          <w:szCs w:val="24"/>
          <w:lang w:val="mn-MN"/>
        </w:rPr>
        <w:t xml:space="preserve">ж, </w:t>
      </w:r>
      <w:r w:rsidR="00264093" w:rsidRPr="00586FD6">
        <w:rPr>
          <w:rFonts w:cs="Arial"/>
          <w:szCs w:val="24"/>
          <w:lang w:val="mn-MN"/>
        </w:rPr>
        <w:t>тендер илгээ</w:t>
      </w:r>
      <w:r w:rsidR="00983403" w:rsidRPr="00586FD6">
        <w:rPr>
          <w:rFonts w:cs="Arial"/>
          <w:szCs w:val="24"/>
          <w:lang w:val="mn-MN"/>
        </w:rPr>
        <w:t>нэ</w:t>
      </w:r>
      <w:r w:rsidR="00DE2102" w:rsidRPr="00586FD6">
        <w:rPr>
          <w:rFonts w:cs="Arial"/>
          <w:szCs w:val="24"/>
          <w:lang w:val="mn-MN"/>
        </w:rPr>
        <w:t>.</w:t>
      </w:r>
    </w:p>
    <w:p w14:paraId="096FD3BD" w14:textId="77777777" w:rsidR="00400CA2" w:rsidRPr="00586FD6" w:rsidRDefault="00400CA2" w:rsidP="0089576F">
      <w:pPr>
        <w:pStyle w:val="NoSpacing"/>
        <w:ind w:firstLine="360"/>
        <w:jc w:val="both"/>
        <w:rPr>
          <w:rFonts w:cs="Arial"/>
          <w:szCs w:val="24"/>
          <w:lang w:val="mn-MN"/>
        </w:rPr>
      </w:pPr>
      <w:bookmarkStart w:id="140" w:name="_Ref87543282"/>
    </w:p>
    <w:p w14:paraId="75EB0AC9" w14:textId="50A09591" w:rsidR="00F634EF" w:rsidRPr="00586FD6" w:rsidRDefault="001437EF" w:rsidP="0089576F">
      <w:pPr>
        <w:pStyle w:val="NoSpacing"/>
        <w:ind w:firstLine="360"/>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8.</w:t>
      </w:r>
      <w:r w:rsidR="00F634EF" w:rsidRPr="00586FD6">
        <w:rPr>
          <w:rFonts w:cs="Arial"/>
          <w:szCs w:val="24"/>
          <w:lang w:val="mn-MN"/>
        </w:rPr>
        <w:t>Энэ хуулийн 5</w:t>
      </w:r>
      <w:r w:rsidR="00DF465D" w:rsidRPr="00586FD6">
        <w:rPr>
          <w:rFonts w:cs="Arial"/>
          <w:szCs w:val="24"/>
          <w:lang w:val="mn-MN"/>
        </w:rPr>
        <w:t>4</w:t>
      </w:r>
      <w:r w:rsidR="00F634EF" w:rsidRPr="00586FD6">
        <w:rPr>
          <w:rFonts w:cs="Arial"/>
          <w:szCs w:val="24"/>
          <w:lang w:val="mn-MN"/>
        </w:rPr>
        <w:t>.6-д зааснаар цахим системд баталгаажуулж, бүртгэсэн туршлага, гэрээний үүргийн гүйцэтгэлийн мэдээллийг сонгон илгээх ба тухайн мэдээллийг нотлох баримт илгээх шаардлагагүй.</w:t>
      </w:r>
    </w:p>
    <w:p w14:paraId="12B1B401" w14:textId="77777777" w:rsidR="00F634EF" w:rsidRPr="00586FD6" w:rsidRDefault="00F634EF" w:rsidP="0089576F">
      <w:pPr>
        <w:pStyle w:val="NoSpacing"/>
        <w:ind w:firstLine="360"/>
        <w:jc w:val="both"/>
        <w:rPr>
          <w:rFonts w:cs="Arial"/>
          <w:szCs w:val="24"/>
          <w:lang w:val="mn-MN"/>
        </w:rPr>
      </w:pPr>
    </w:p>
    <w:p w14:paraId="68FA978B" w14:textId="6A0B2D79" w:rsidR="009D0E34" w:rsidRPr="00586FD6" w:rsidRDefault="009D0E34" w:rsidP="009D0E34">
      <w:pPr>
        <w:pStyle w:val="NoSpacing"/>
        <w:ind w:firstLine="360"/>
        <w:jc w:val="both"/>
        <w:rPr>
          <w:rFonts w:cs="Arial"/>
          <w:szCs w:val="24"/>
          <w:lang w:val="mn-MN"/>
        </w:rPr>
      </w:pPr>
      <w:r w:rsidRPr="00586FD6">
        <w:rPr>
          <w:rFonts w:cs="Arial"/>
          <w:szCs w:val="24"/>
          <w:lang w:val="mn-MN"/>
        </w:rPr>
        <w:t>22.9.Захиалагч шалгалт, туршилт зохион байгуулах тохиолдолд оролцогч өөрийн санал болгож байгаа бараа, ажил, үйлчилгээнд холбогдох загвар, дээжийг тендер шалгаруулалтын баримт бичигт зааснаар хүргүүлнэ.</w:t>
      </w:r>
    </w:p>
    <w:p w14:paraId="6815DF24" w14:textId="77777777" w:rsidR="009D0E34" w:rsidRPr="00586FD6" w:rsidRDefault="009D0E34" w:rsidP="00F634EF">
      <w:pPr>
        <w:pStyle w:val="NoSpacing"/>
        <w:ind w:firstLine="360"/>
        <w:jc w:val="both"/>
        <w:rPr>
          <w:rFonts w:cs="Arial"/>
          <w:szCs w:val="24"/>
          <w:lang w:val="mn-MN"/>
        </w:rPr>
      </w:pPr>
    </w:p>
    <w:p w14:paraId="10350E6F" w14:textId="49DC57A5" w:rsidR="00790373" w:rsidRPr="00586FD6" w:rsidRDefault="00F634EF" w:rsidP="00F634EF">
      <w:pPr>
        <w:pStyle w:val="NoSpacing"/>
        <w:ind w:firstLine="360"/>
        <w:jc w:val="both"/>
        <w:rPr>
          <w:rFonts w:cs="Arial"/>
          <w:szCs w:val="24"/>
          <w:lang w:val="mn-MN"/>
        </w:rPr>
      </w:pPr>
      <w:r w:rsidRPr="00586FD6">
        <w:rPr>
          <w:rFonts w:cs="Arial"/>
          <w:szCs w:val="24"/>
          <w:lang w:val="mn-MN"/>
        </w:rPr>
        <w:t>2</w:t>
      </w:r>
      <w:r w:rsidR="00EC6AAB" w:rsidRPr="00586FD6">
        <w:rPr>
          <w:rFonts w:cs="Arial"/>
          <w:szCs w:val="24"/>
          <w:lang w:val="mn-MN"/>
        </w:rPr>
        <w:t>2</w:t>
      </w:r>
      <w:r w:rsidRPr="00586FD6">
        <w:rPr>
          <w:rFonts w:cs="Arial"/>
          <w:szCs w:val="24"/>
          <w:lang w:val="mn-MN"/>
        </w:rPr>
        <w:t>.</w:t>
      </w:r>
      <w:r w:rsidR="009D0E34" w:rsidRPr="00586FD6">
        <w:rPr>
          <w:rFonts w:cs="Arial"/>
          <w:szCs w:val="24"/>
          <w:lang w:val="mn-MN"/>
        </w:rPr>
        <w:t>10</w:t>
      </w:r>
      <w:r w:rsidRPr="00586FD6">
        <w:rPr>
          <w:rFonts w:cs="Arial"/>
          <w:szCs w:val="24"/>
          <w:lang w:val="mn-MN"/>
        </w:rPr>
        <w:t>.</w:t>
      </w:r>
      <w:r w:rsidR="0014672E" w:rsidRPr="00586FD6">
        <w:rPr>
          <w:rFonts w:cs="Arial"/>
          <w:szCs w:val="24"/>
          <w:lang w:val="mn-MN"/>
        </w:rPr>
        <w:t>Оролцогч ц</w:t>
      </w:r>
      <w:r w:rsidR="00866D10" w:rsidRPr="00586FD6">
        <w:rPr>
          <w:rFonts w:cs="Arial"/>
          <w:szCs w:val="24"/>
          <w:lang w:val="mn-MN"/>
        </w:rPr>
        <w:t>ахим</w:t>
      </w:r>
      <w:r w:rsidR="0014672E" w:rsidRPr="00586FD6">
        <w:rPr>
          <w:rFonts w:cs="Arial"/>
          <w:szCs w:val="24"/>
          <w:lang w:val="mn-MN"/>
        </w:rPr>
        <w:t xml:space="preserve"> системээр тендер илгээхэд </w:t>
      </w:r>
      <w:r w:rsidR="001038C7" w:rsidRPr="00586FD6">
        <w:rPr>
          <w:rFonts w:cs="Arial"/>
          <w:szCs w:val="24"/>
          <w:lang w:val="mn-MN"/>
        </w:rPr>
        <w:t xml:space="preserve">санхүү, </w:t>
      </w:r>
      <w:r w:rsidR="001C600C" w:rsidRPr="00586FD6">
        <w:rPr>
          <w:rFonts w:cs="Arial"/>
          <w:szCs w:val="24"/>
          <w:lang w:val="mn-MN"/>
        </w:rPr>
        <w:t xml:space="preserve">төсвийн асуудал эрхэлсэн </w:t>
      </w:r>
      <w:r w:rsidR="008E7728" w:rsidRPr="00586FD6">
        <w:rPr>
          <w:rFonts w:cs="Arial"/>
          <w:szCs w:val="24"/>
          <w:lang w:val="mn-MN"/>
        </w:rPr>
        <w:t xml:space="preserve">Засгийн газрын гишүүний </w:t>
      </w:r>
      <w:r w:rsidR="001C600C" w:rsidRPr="00586FD6">
        <w:rPr>
          <w:rFonts w:cs="Arial"/>
          <w:szCs w:val="24"/>
          <w:lang w:val="mn-MN"/>
        </w:rPr>
        <w:t xml:space="preserve">тогтоосон </w:t>
      </w:r>
      <w:r w:rsidR="009E4DF8" w:rsidRPr="00586FD6">
        <w:rPr>
          <w:rFonts w:cs="Arial"/>
          <w:szCs w:val="24"/>
          <w:lang w:val="mn-MN"/>
        </w:rPr>
        <w:t xml:space="preserve">үйлчилгээний </w:t>
      </w:r>
      <w:r w:rsidR="008C5775" w:rsidRPr="00586FD6">
        <w:rPr>
          <w:rFonts w:cs="Arial"/>
          <w:szCs w:val="24"/>
          <w:lang w:val="mn-MN"/>
        </w:rPr>
        <w:t>хураамжийг</w:t>
      </w:r>
      <w:r w:rsidR="009E4DF8" w:rsidRPr="00586FD6">
        <w:rPr>
          <w:rFonts w:cs="Arial"/>
          <w:szCs w:val="24"/>
          <w:lang w:val="mn-MN"/>
        </w:rPr>
        <w:t xml:space="preserve"> төл</w:t>
      </w:r>
      <w:r w:rsidR="00790373" w:rsidRPr="00586FD6">
        <w:rPr>
          <w:rFonts w:cs="Arial"/>
          <w:szCs w:val="24"/>
          <w:lang w:val="mn-MN"/>
        </w:rPr>
        <w:t>н</w:t>
      </w:r>
      <w:r w:rsidR="009E4DF8" w:rsidRPr="00586FD6">
        <w:rPr>
          <w:rFonts w:cs="Arial"/>
          <w:szCs w:val="24"/>
          <w:lang w:val="mn-MN"/>
        </w:rPr>
        <w:t>ө</w:t>
      </w:r>
      <w:r w:rsidR="00790373" w:rsidRPr="00586FD6">
        <w:rPr>
          <w:rFonts w:cs="Arial"/>
          <w:szCs w:val="24"/>
          <w:lang w:val="mn-MN"/>
        </w:rPr>
        <w:t>.</w:t>
      </w:r>
      <w:bookmarkEnd w:id="140"/>
    </w:p>
    <w:p w14:paraId="39B6272B" w14:textId="77777777" w:rsidR="00F634EF" w:rsidRPr="00586FD6" w:rsidRDefault="00F634EF" w:rsidP="0089576F">
      <w:pPr>
        <w:pStyle w:val="NoSpacing"/>
        <w:ind w:firstLine="360"/>
        <w:jc w:val="both"/>
        <w:rPr>
          <w:rFonts w:cs="Arial"/>
          <w:szCs w:val="24"/>
          <w:lang w:val="mn-MN"/>
        </w:rPr>
      </w:pPr>
    </w:p>
    <w:p w14:paraId="0C6B5183" w14:textId="73F32801" w:rsidR="00400CA2" w:rsidRPr="00586FD6" w:rsidRDefault="007A30A3" w:rsidP="00400CA2">
      <w:pPr>
        <w:pStyle w:val="Heading1"/>
        <w:spacing w:before="0" w:line="240" w:lineRule="auto"/>
        <w:jc w:val="center"/>
        <w:rPr>
          <w:rStyle w:val="BookTitle"/>
          <w:rFonts w:cs="Arial"/>
          <w:b/>
          <w:i w:val="0"/>
          <w:szCs w:val="24"/>
        </w:rPr>
      </w:pPr>
      <w:bookmarkStart w:id="141" w:name="_Toc92150621"/>
      <w:bookmarkStart w:id="142" w:name="_Toc89718530"/>
      <w:r w:rsidRPr="00363EA3">
        <w:rPr>
          <w:rStyle w:val="BookTitle"/>
          <w:rFonts w:cs="Arial"/>
          <w:b/>
          <w:i w:val="0"/>
          <w:szCs w:val="24"/>
        </w:rPr>
        <w:lastRenderedPageBreak/>
        <w:t>ГУРАВДУГААР БҮЛЭГ</w:t>
      </w:r>
      <w:bookmarkEnd w:id="141"/>
      <w:r w:rsidRPr="00363EA3">
        <w:rPr>
          <w:rStyle w:val="BookTitle"/>
          <w:rFonts w:cs="Arial"/>
          <w:b/>
          <w:i w:val="0"/>
          <w:szCs w:val="24"/>
        </w:rPr>
        <w:br/>
      </w:r>
      <w:bookmarkStart w:id="143" w:name="_Toc92150622"/>
      <w:r w:rsidR="00093DAA" w:rsidRPr="00363EA3">
        <w:rPr>
          <w:rStyle w:val="BookTitle"/>
          <w:rFonts w:cs="Arial"/>
          <w:b/>
          <w:i w:val="0"/>
          <w:szCs w:val="24"/>
        </w:rPr>
        <w:t>ЗАХИАЛАГЧ</w:t>
      </w:r>
      <w:r w:rsidR="006E4749" w:rsidRPr="00363EA3">
        <w:rPr>
          <w:rStyle w:val="BookTitle"/>
          <w:rFonts w:cs="Arial"/>
          <w:b/>
          <w:i w:val="0"/>
          <w:szCs w:val="24"/>
        </w:rPr>
        <w:t xml:space="preserve"> ШИЙДВЭР ГАРГАХ</w:t>
      </w:r>
      <w:bookmarkEnd w:id="142"/>
      <w:bookmarkEnd w:id="143"/>
    </w:p>
    <w:p w14:paraId="5678AA43" w14:textId="77777777" w:rsidR="00400CA2" w:rsidRPr="00586FD6" w:rsidRDefault="00400CA2" w:rsidP="00400CA2">
      <w:pPr>
        <w:spacing w:after="0"/>
      </w:pPr>
    </w:p>
    <w:p w14:paraId="075D7ABF" w14:textId="5E06FA20" w:rsidR="006C515F" w:rsidRPr="00586FD6" w:rsidRDefault="001437EF" w:rsidP="00400CA2">
      <w:pPr>
        <w:pStyle w:val="Heading2"/>
        <w:numPr>
          <w:ilvl w:val="0"/>
          <w:numId w:val="0"/>
        </w:numPr>
        <w:ind w:firstLine="360"/>
      </w:pPr>
      <w:bookmarkStart w:id="144" w:name="_Toc92150623"/>
      <w:r w:rsidRPr="00586FD6">
        <w:t>2</w:t>
      </w:r>
      <w:r w:rsidR="004B17E4" w:rsidRPr="00586FD6">
        <w:t>3</w:t>
      </w:r>
      <w:r w:rsidR="006C515F" w:rsidRPr="00586FD6">
        <w:t xml:space="preserve"> </w:t>
      </w:r>
      <w:bookmarkStart w:id="145" w:name="_Toc89718531"/>
      <w:r w:rsidR="00D134FE" w:rsidRPr="00586FD6">
        <w:t>д</w:t>
      </w:r>
      <w:r w:rsidR="00802A87" w:rsidRPr="00586FD6">
        <w:t>угаар</w:t>
      </w:r>
      <w:r w:rsidR="006C515F" w:rsidRPr="00586FD6">
        <w:t xml:space="preserve"> зүйл.Тендер нээх</w:t>
      </w:r>
      <w:bookmarkEnd w:id="144"/>
      <w:bookmarkEnd w:id="145"/>
    </w:p>
    <w:p w14:paraId="03C7AD8F" w14:textId="77777777" w:rsidR="00400CA2" w:rsidRPr="00586FD6" w:rsidRDefault="00400CA2" w:rsidP="00400CA2">
      <w:pPr>
        <w:pStyle w:val="NoSpacing"/>
        <w:ind w:firstLine="360"/>
        <w:jc w:val="both"/>
        <w:rPr>
          <w:rFonts w:cs="Arial"/>
          <w:szCs w:val="24"/>
          <w:lang w:val="mn-MN"/>
        </w:rPr>
      </w:pPr>
    </w:p>
    <w:p w14:paraId="1C2DC6D1" w14:textId="7DB190BC" w:rsidR="00AE2257" w:rsidRPr="00586FD6" w:rsidRDefault="001437EF" w:rsidP="00400CA2">
      <w:pPr>
        <w:pStyle w:val="NoSpacing"/>
        <w:ind w:firstLine="360"/>
        <w:jc w:val="both"/>
        <w:rPr>
          <w:rFonts w:cs="Arial"/>
          <w:szCs w:val="24"/>
          <w:lang w:val="mn-MN"/>
        </w:rPr>
      </w:pPr>
      <w:r w:rsidRPr="00586FD6">
        <w:rPr>
          <w:rFonts w:cs="Arial"/>
          <w:szCs w:val="24"/>
          <w:lang w:val="mn-MN"/>
        </w:rPr>
        <w:t>2</w:t>
      </w:r>
      <w:r w:rsidR="004B17E4" w:rsidRPr="00586FD6">
        <w:rPr>
          <w:rFonts w:cs="Arial"/>
          <w:szCs w:val="24"/>
          <w:lang w:val="mn-MN"/>
        </w:rPr>
        <w:t>3</w:t>
      </w:r>
      <w:r w:rsidRPr="00586FD6">
        <w:rPr>
          <w:rFonts w:cs="Arial"/>
          <w:szCs w:val="24"/>
          <w:lang w:val="mn-MN"/>
        </w:rPr>
        <w:t>.1.</w:t>
      </w:r>
      <w:r w:rsidR="006C515F" w:rsidRPr="00586FD6">
        <w:rPr>
          <w:rFonts w:cs="Arial"/>
          <w:szCs w:val="24"/>
          <w:lang w:val="mn-MN"/>
        </w:rPr>
        <w:t>Захиалагч тендер</w:t>
      </w:r>
      <w:r w:rsidR="00806446" w:rsidRPr="00586FD6">
        <w:rPr>
          <w:rFonts w:cs="Arial"/>
          <w:szCs w:val="24"/>
          <w:lang w:val="mn-MN"/>
        </w:rPr>
        <w:t xml:space="preserve"> хүлээн авах эцсийн хугацаа</w:t>
      </w:r>
      <w:r w:rsidR="00327B6B" w:rsidRPr="00586FD6">
        <w:rPr>
          <w:rFonts w:cs="Arial"/>
          <w:szCs w:val="24"/>
          <w:lang w:val="mn-MN"/>
        </w:rPr>
        <w:t xml:space="preserve"> дуусса</w:t>
      </w:r>
      <w:r w:rsidR="00806446" w:rsidRPr="00586FD6">
        <w:rPr>
          <w:rFonts w:cs="Arial"/>
          <w:szCs w:val="24"/>
          <w:lang w:val="mn-MN"/>
        </w:rPr>
        <w:t xml:space="preserve">наас хойш </w:t>
      </w:r>
      <w:r w:rsidR="00F86D5A" w:rsidRPr="00586FD6">
        <w:rPr>
          <w:rFonts w:cs="Arial"/>
          <w:szCs w:val="24"/>
          <w:lang w:val="mn-MN"/>
        </w:rPr>
        <w:t>нэг</w:t>
      </w:r>
      <w:r w:rsidR="00806446" w:rsidRPr="00586FD6">
        <w:rPr>
          <w:rFonts w:cs="Arial"/>
          <w:szCs w:val="24"/>
          <w:lang w:val="mn-MN"/>
        </w:rPr>
        <w:t xml:space="preserve"> цагийн дотор</w:t>
      </w:r>
      <w:r w:rsidR="006C515F" w:rsidRPr="00586FD6">
        <w:rPr>
          <w:rFonts w:cs="Arial"/>
          <w:szCs w:val="24"/>
          <w:lang w:val="mn-MN"/>
        </w:rPr>
        <w:t xml:space="preserve"> </w:t>
      </w:r>
      <w:r w:rsidR="009D1D1E" w:rsidRPr="00586FD6">
        <w:rPr>
          <w:rFonts w:cs="Arial"/>
          <w:szCs w:val="24"/>
          <w:lang w:val="mn-MN"/>
        </w:rPr>
        <w:t>тендерийг</w:t>
      </w:r>
      <w:r w:rsidR="006C515F" w:rsidRPr="00586FD6">
        <w:rPr>
          <w:rFonts w:cs="Arial"/>
          <w:szCs w:val="24"/>
          <w:lang w:val="mn-MN"/>
        </w:rPr>
        <w:t xml:space="preserve"> нээ</w:t>
      </w:r>
      <w:r w:rsidR="00D134FE" w:rsidRPr="00586FD6">
        <w:rPr>
          <w:rFonts w:cs="Arial"/>
          <w:szCs w:val="24"/>
          <w:lang w:val="mn-MN"/>
        </w:rPr>
        <w:t xml:space="preserve">нэ. </w:t>
      </w:r>
    </w:p>
    <w:p w14:paraId="7E9545FF" w14:textId="77777777" w:rsidR="00400CA2" w:rsidRPr="00586FD6" w:rsidRDefault="00400CA2" w:rsidP="00400CA2">
      <w:pPr>
        <w:pStyle w:val="NoSpacing"/>
        <w:ind w:firstLine="360"/>
        <w:jc w:val="both"/>
        <w:rPr>
          <w:rFonts w:cs="Arial"/>
          <w:szCs w:val="24"/>
          <w:lang w:val="mn-MN"/>
        </w:rPr>
      </w:pPr>
    </w:p>
    <w:p w14:paraId="79F61810" w14:textId="200A765B" w:rsidR="006C515F" w:rsidRPr="00586FD6" w:rsidRDefault="001437EF" w:rsidP="00400CA2">
      <w:pPr>
        <w:pStyle w:val="NoSpacing"/>
        <w:ind w:firstLine="360"/>
        <w:jc w:val="both"/>
        <w:rPr>
          <w:rFonts w:cs="Arial"/>
          <w:szCs w:val="24"/>
          <w:lang w:val="mn-MN"/>
        </w:rPr>
      </w:pPr>
      <w:r w:rsidRPr="00586FD6">
        <w:rPr>
          <w:rFonts w:cs="Arial"/>
          <w:szCs w:val="24"/>
          <w:lang w:val="mn-MN"/>
        </w:rPr>
        <w:t>2</w:t>
      </w:r>
      <w:r w:rsidR="004B17E4" w:rsidRPr="00586FD6">
        <w:rPr>
          <w:rFonts w:cs="Arial"/>
          <w:szCs w:val="24"/>
          <w:lang w:val="mn-MN"/>
        </w:rPr>
        <w:t>3</w:t>
      </w:r>
      <w:r w:rsidRPr="00586FD6">
        <w:rPr>
          <w:rFonts w:cs="Arial"/>
          <w:szCs w:val="24"/>
          <w:lang w:val="mn-MN"/>
        </w:rPr>
        <w:t>.2.</w:t>
      </w:r>
      <w:r w:rsidR="009D1D1E" w:rsidRPr="00586FD6">
        <w:rPr>
          <w:rFonts w:cs="Arial"/>
          <w:szCs w:val="24"/>
          <w:lang w:val="mn-MN"/>
        </w:rPr>
        <w:t>Т</w:t>
      </w:r>
      <w:r w:rsidR="00644FD7" w:rsidRPr="00586FD6">
        <w:rPr>
          <w:rFonts w:cs="Arial"/>
          <w:szCs w:val="24"/>
          <w:lang w:val="mn-MN"/>
        </w:rPr>
        <w:t>ендер</w:t>
      </w:r>
      <w:r w:rsidR="001834EF" w:rsidRPr="00586FD6">
        <w:rPr>
          <w:rFonts w:cs="Arial"/>
          <w:szCs w:val="24"/>
          <w:lang w:val="mn-MN"/>
        </w:rPr>
        <w:t>ий</w:t>
      </w:r>
      <w:r w:rsidR="009D1D1E" w:rsidRPr="00586FD6">
        <w:rPr>
          <w:rFonts w:cs="Arial"/>
          <w:szCs w:val="24"/>
          <w:lang w:val="mn-MN"/>
        </w:rPr>
        <w:t>г нээж,</w:t>
      </w:r>
      <w:r w:rsidR="00644FD7" w:rsidRPr="00586FD6">
        <w:rPr>
          <w:rFonts w:cs="Arial"/>
          <w:szCs w:val="24"/>
          <w:lang w:val="mn-MN"/>
        </w:rPr>
        <w:t xml:space="preserve"> дараах</w:t>
      </w:r>
      <w:r w:rsidR="00012DB5" w:rsidRPr="00586FD6">
        <w:rPr>
          <w:rFonts w:cs="Arial"/>
          <w:szCs w:val="24"/>
          <w:lang w:val="mn-MN"/>
        </w:rPr>
        <w:t xml:space="preserve"> мэдээллийг</w:t>
      </w:r>
      <w:r w:rsidR="00B435B0" w:rsidRPr="00586FD6">
        <w:rPr>
          <w:rFonts w:cs="Arial"/>
          <w:szCs w:val="24"/>
          <w:lang w:val="mn-MN"/>
        </w:rPr>
        <w:t xml:space="preserve"> цахим системээр</w:t>
      </w:r>
      <w:r w:rsidR="00644FD7" w:rsidRPr="00586FD6">
        <w:rPr>
          <w:rFonts w:cs="Arial"/>
          <w:szCs w:val="24"/>
          <w:lang w:val="mn-MN"/>
        </w:rPr>
        <w:t xml:space="preserve"> </w:t>
      </w:r>
      <w:r w:rsidR="006C515F" w:rsidRPr="00586FD6">
        <w:rPr>
          <w:rFonts w:cs="Arial"/>
          <w:szCs w:val="24"/>
          <w:lang w:val="mn-MN"/>
        </w:rPr>
        <w:t>зарла</w:t>
      </w:r>
      <w:r w:rsidR="00B435B0" w:rsidRPr="00586FD6">
        <w:rPr>
          <w:rFonts w:cs="Arial"/>
          <w:szCs w:val="24"/>
          <w:lang w:val="mn-MN"/>
        </w:rPr>
        <w:t>на</w:t>
      </w:r>
      <w:r w:rsidR="006C515F" w:rsidRPr="00586FD6">
        <w:rPr>
          <w:rFonts w:cs="Arial"/>
          <w:szCs w:val="24"/>
          <w:lang w:val="mn-MN"/>
        </w:rPr>
        <w:t>:</w:t>
      </w:r>
    </w:p>
    <w:p w14:paraId="0D9549C4" w14:textId="77777777" w:rsidR="00400CA2" w:rsidRPr="00586FD6" w:rsidRDefault="00400CA2" w:rsidP="00400CA2">
      <w:pPr>
        <w:pStyle w:val="NoSpacing"/>
        <w:jc w:val="both"/>
        <w:rPr>
          <w:rFonts w:cs="Arial"/>
          <w:szCs w:val="24"/>
          <w:lang w:val="mn-MN"/>
        </w:rPr>
      </w:pPr>
    </w:p>
    <w:p w14:paraId="710620F0" w14:textId="4C6B56DA" w:rsidR="006C515F" w:rsidRPr="00586FD6" w:rsidRDefault="001437EF" w:rsidP="00400CA2">
      <w:pPr>
        <w:pStyle w:val="NoSpacing"/>
        <w:jc w:val="both"/>
        <w:rPr>
          <w:rFonts w:cs="Arial"/>
          <w:szCs w:val="24"/>
          <w:lang w:val="mn-MN"/>
        </w:rPr>
      </w:pPr>
      <w:r w:rsidRPr="00586FD6">
        <w:rPr>
          <w:rFonts w:cs="Arial"/>
          <w:szCs w:val="24"/>
          <w:lang w:val="mn-MN"/>
        </w:rPr>
        <w:t>2</w:t>
      </w:r>
      <w:r w:rsidR="004B17E4" w:rsidRPr="00586FD6">
        <w:rPr>
          <w:rFonts w:cs="Arial"/>
          <w:szCs w:val="24"/>
          <w:lang w:val="mn-MN"/>
        </w:rPr>
        <w:t>3</w:t>
      </w:r>
      <w:r w:rsidRPr="00586FD6">
        <w:rPr>
          <w:rFonts w:cs="Arial"/>
          <w:szCs w:val="24"/>
          <w:lang w:val="mn-MN"/>
        </w:rPr>
        <w:t>.2.1.</w:t>
      </w:r>
      <w:r w:rsidR="006C515F" w:rsidRPr="00586FD6">
        <w:rPr>
          <w:rFonts w:cs="Arial"/>
          <w:szCs w:val="24"/>
          <w:lang w:val="mn-MN"/>
        </w:rPr>
        <w:t>оролцогчийн нэр;</w:t>
      </w:r>
    </w:p>
    <w:p w14:paraId="132A832A" w14:textId="4CEFC236" w:rsidR="006C515F" w:rsidRPr="00586FD6" w:rsidRDefault="001437EF" w:rsidP="00400CA2">
      <w:pPr>
        <w:pStyle w:val="NoSpacing"/>
        <w:jc w:val="both"/>
        <w:rPr>
          <w:rFonts w:cs="Arial"/>
          <w:szCs w:val="24"/>
          <w:lang w:val="mn-MN"/>
        </w:rPr>
      </w:pPr>
      <w:r w:rsidRPr="00586FD6">
        <w:rPr>
          <w:rFonts w:cs="Arial"/>
          <w:szCs w:val="24"/>
          <w:lang w:val="mn-MN"/>
        </w:rPr>
        <w:t>2</w:t>
      </w:r>
      <w:r w:rsidR="004B17E4" w:rsidRPr="00586FD6">
        <w:rPr>
          <w:rFonts w:cs="Arial"/>
          <w:szCs w:val="24"/>
          <w:lang w:val="mn-MN"/>
        </w:rPr>
        <w:t>3</w:t>
      </w:r>
      <w:r w:rsidRPr="00586FD6">
        <w:rPr>
          <w:rFonts w:cs="Arial"/>
          <w:szCs w:val="24"/>
          <w:lang w:val="mn-MN"/>
        </w:rPr>
        <w:t>.2.2.</w:t>
      </w:r>
      <w:r w:rsidR="006C515F" w:rsidRPr="00586FD6">
        <w:rPr>
          <w:rFonts w:cs="Arial"/>
          <w:szCs w:val="24"/>
          <w:lang w:val="mn-MN"/>
        </w:rPr>
        <w:t>тендерийн үнэ;</w:t>
      </w:r>
    </w:p>
    <w:p w14:paraId="60F68BFE" w14:textId="24FA635E" w:rsidR="006C515F" w:rsidRPr="00586FD6" w:rsidRDefault="001437EF" w:rsidP="00400CA2">
      <w:pPr>
        <w:pStyle w:val="NoSpacing"/>
        <w:jc w:val="both"/>
        <w:rPr>
          <w:rFonts w:cs="Arial"/>
          <w:szCs w:val="24"/>
          <w:lang w:val="mn-MN"/>
        </w:rPr>
      </w:pPr>
      <w:r w:rsidRPr="00586FD6">
        <w:rPr>
          <w:rFonts w:cs="Arial"/>
          <w:szCs w:val="24"/>
          <w:lang w:val="mn-MN"/>
        </w:rPr>
        <w:t>2</w:t>
      </w:r>
      <w:r w:rsidR="004B17E4" w:rsidRPr="00586FD6">
        <w:rPr>
          <w:rFonts w:cs="Arial"/>
          <w:szCs w:val="24"/>
          <w:lang w:val="mn-MN"/>
        </w:rPr>
        <w:t>3</w:t>
      </w:r>
      <w:r w:rsidRPr="00586FD6">
        <w:rPr>
          <w:rFonts w:cs="Arial"/>
          <w:szCs w:val="24"/>
          <w:lang w:val="mn-MN"/>
        </w:rPr>
        <w:t>.2.3.</w:t>
      </w:r>
      <w:r w:rsidR="006C515F" w:rsidRPr="00586FD6">
        <w:rPr>
          <w:rFonts w:cs="Arial"/>
          <w:szCs w:val="24"/>
          <w:lang w:val="mn-MN"/>
        </w:rPr>
        <w:t>санал болгосон үнийн хөнгөлөлт;</w:t>
      </w:r>
    </w:p>
    <w:p w14:paraId="1133B481" w14:textId="77777777" w:rsidR="00400CA2" w:rsidRPr="00586FD6" w:rsidRDefault="00400CA2" w:rsidP="00400CA2">
      <w:pPr>
        <w:pStyle w:val="NoSpacing"/>
        <w:jc w:val="both"/>
        <w:rPr>
          <w:rFonts w:cs="Arial"/>
          <w:szCs w:val="24"/>
          <w:lang w:val="mn-MN"/>
        </w:rPr>
      </w:pPr>
    </w:p>
    <w:p w14:paraId="6D2C4DFC" w14:textId="34C2C725" w:rsidR="006C515F" w:rsidRPr="00586FD6" w:rsidRDefault="001437EF" w:rsidP="00400CA2">
      <w:pPr>
        <w:pStyle w:val="NoSpacing"/>
        <w:jc w:val="both"/>
        <w:rPr>
          <w:rFonts w:cs="Arial"/>
          <w:szCs w:val="24"/>
          <w:lang w:val="mn-MN"/>
        </w:rPr>
      </w:pPr>
      <w:r w:rsidRPr="00586FD6">
        <w:rPr>
          <w:rFonts w:cs="Arial"/>
          <w:szCs w:val="24"/>
          <w:lang w:val="mn-MN"/>
        </w:rPr>
        <w:t>2</w:t>
      </w:r>
      <w:r w:rsidR="004B17E4" w:rsidRPr="00586FD6">
        <w:rPr>
          <w:rFonts w:cs="Arial"/>
          <w:szCs w:val="24"/>
          <w:lang w:val="mn-MN"/>
        </w:rPr>
        <w:t>3</w:t>
      </w:r>
      <w:r w:rsidRPr="00586FD6">
        <w:rPr>
          <w:rFonts w:cs="Arial"/>
          <w:szCs w:val="24"/>
          <w:lang w:val="mn-MN"/>
        </w:rPr>
        <w:t>.2.4.</w:t>
      </w:r>
      <w:r w:rsidR="006C515F" w:rsidRPr="00586FD6">
        <w:rPr>
          <w:rFonts w:cs="Arial"/>
          <w:szCs w:val="24"/>
          <w:lang w:val="mn-MN"/>
        </w:rPr>
        <w:t>хувилбарт санал ирүүлэхийг зөвшөөрсөн тохиолдолд хувилбарт саналын үнэ</w:t>
      </w:r>
      <w:r w:rsidR="001B39A8" w:rsidRPr="00586FD6">
        <w:rPr>
          <w:rFonts w:cs="Arial"/>
          <w:szCs w:val="24"/>
          <w:lang w:val="mn-MN"/>
        </w:rPr>
        <w:t xml:space="preserve">; </w:t>
      </w:r>
    </w:p>
    <w:p w14:paraId="2272C918" w14:textId="56C59538" w:rsidR="001B39A8" w:rsidRPr="00586FD6" w:rsidRDefault="001B39A8" w:rsidP="00400CA2">
      <w:pPr>
        <w:pStyle w:val="NoSpacing"/>
        <w:jc w:val="both"/>
        <w:rPr>
          <w:rFonts w:cs="Arial"/>
          <w:szCs w:val="24"/>
          <w:lang w:val="mn-MN"/>
        </w:rPr>
      </w:pPr>
    </w:p>
    <w:p w14:paraId="07231BC2" w14:textId="2F5EA08C" w:rsidR="00937D14" w:rsidRPr="00586FD6" w:rsidRDefault="00937D14" w:rsidP="00400CA2">
      <w:pPr>
        <w:pStyle w:val="NoSpacing"/>
        <w:jc w:val="both"/>
        <w:rPr>
          <w:rFonts w:cs="Arial"/>
          <w:szCs w:val="24"/>
          <w:lang w:val="mn-MN"/>
        </w:rPr>
      </w:pPr>
      <w:r w:rsidRPr="00586FD6">
        <w:rPr>
          <w:rFonts w:cs="Arial"/>
          <w:szCs w:val="24"/>
          <w:lang w:val="mn-MN"/>
        </w:rPr>
        <w:t>2</w:t>
      </w:r>
      <w:r w:rsidR="009E7F0D" w:rsidRPr="00586FD6">
        <w:rPr>
          <w:rFonts w:cs="Arial"/>
          <w:szCs w:val="24"/>
          <w:lang w:val="mn-MN"/>
        </w:rPr>
        <w:t>3</w:t>
      </w:r>
      <w:r w:rsidRPr="00586FD6">
        <w:rPr>
          <w:rFonts w:cs="Arial"/>
          <w:szCs w:val="24"/>
          <w:lang w:val="mn-MN"/>
        </w:rPr>
        <w:t>.2.5.тендерийн баталгаа</w:t>
      </w:r>
      <w:r w:rsidR="006C47DC" w:rsidRPr="00586FD6">
        <w:rPr>
          <w:rFonts w:cs="Arial"/>
          <w:szCs w:val="24"/>
          <w:lang w:val="mn-MN"/>
        </w:rPr>
        <w:t xml:space="preserve"> шаардсан тендер шалгаруулалтад</w:t>
      </w:r>
      <w:r w:rsidR="00D50BFC" w:rsidRPr="00586FD6">
        <w:rPr>
          <w:rFonts w:cs="Arial"/>
          <w:szCs w:val="24"/>
          <w:lang w:val="mn-MN"/>
        </w:rPr>
        <w:t xml:space="preserve"> тендерийн баталгаа</w:t>
      </w:r>
      <w:r w:rsidRPr="00586FD6">
        <w:rPr>
          <w:rFonts w:cs="Arial"/>
          <w:szCs w:val="24"/>
          <w:lang w:val="mn-MN"/>
        </w:rPr>
        <w:t xml:space="preserve"> ирүүлсэн эсэх.</w:t>
      </w:r>
    </w:p>
    <w:p w14:paraId="6A67E65C" w14:textId="77777777" w:rsidR="00F148C9" w:rsidRPr="00586FD6" w:rsidRDefault="00F148C9" w:rsidP="0089576F">
      <w:pPr>
        <w:pStyle w:val="NoSpacing"/>
        <w:ind w:firstLine="360"/>
        <w:jc w:val="both"/>
        <w:rPr>
          <w:rFonts w:cs="Arial"/>
          <w:szCs w:val="24"/>
          <w:lang w:val="mn-MN"/>
        </w:rPr>
      </w:pPr>
    </w:p>
    <w:p w14:paraId="062C8B50" w14:textId="401B7AEC" w:rsidR="00F148C9" w:rsidRPr="00586FD6" w:rsidRDefault="00F148C9" w:rsidP="00F148C9">
      <w:pPr>
        <w:pStyle w:val="NoSpacing"/>
        <w:ind w:firstLine="360"/>
        <w:jc w:val="both"/>
        <w:rPr>
          <w:rFonts w:cs="Arial"/>
          <w:szCs w:val="24"/>
          <w:lang w:val="mn-MN"/>
        </w:rPr>
      </w:pPr>
      <w:r w:rsidRPr="00586FD6">
        <w:rPr>
          <w:rFonts w:cs="Arial"/>
          <w:szCs w:val="24"/>
          <w:lang w:val="mn-MN"/>
        </w:rPr>
        <w:t>2</w:t>
      </w:r>
      <w:r w:rsidR="009E7F0D" w:rsidRPr="00586FD6">
        <w:rPr>
          <w:rFonts w:cs="Arial"/>
          <w:szCs w:val="24"/>
          <w:lang w:val="mn-MN"/>
        </w:rPr>
        <w:t>3</w:t>
      </w:r>
      <w:r w:rsidRPr="00586FD6">
        <w:rPr>
          <w:rFonts w:cs="Arial"/>
          <w:szCs w:val="24"/>
          <w:lang w:val="mn-MN"/>
        </w:rPr>
        <w:t>.</w:t>
      </w:r>
      <w:r w:rsidR="00537C04" w:rsidRPr="00586FD6">
        <w:rPr>
          <w:rFonts w:cs="Arial"/>
          <w:szCs w:val="24"/>
          <w:lang w:val="mn-MN"/>
        </w:rPr>
        <w:t>3</w:t>
      </w:r>
      <w:r w:rsidR="00B30F07" w:rsidRPr="00586FD6">
        <w:rPr>
          <w:rFonts w:cs="Arial"/>
          <w:szCs w:val="24"/>
          <w:lang w:val="mn-MN"/>
        </w:rPr>
        <w:t>.</w:t>
      </w:r>
      <w:r w:rsidRPr="00586FD6">
        <w:rPr>
          <w:rFonts w:cs="Arial"/>
          <w:szCs w:val="24"/>
          <w:lang w:val="mn-MN"/>
        </w:rPr>
        <w:t>Тендерийн баталгаа шаардсан нөхцөлд түүнийг</w:t>
      </w:r>
      <w:r w:rsidR="008760CB" w:rsidRPr="00586FD6">
        <w:rPr>
          <w:rFonts w:cs="Arial"/>
          <w:szCs w:val="24"/>
          <w:lang w:val="mn-MN"/>
        </w:rPr>
        <w:t xml:space="preserve"> энэ хуулийн 2</w:t>
      </w:r>
      <w:r w:rsidR="009E7F0D" w:rsidRPr="00586FD6">
        <w:rPr>
          <w:rFonts w:cs="Arial"/>
          <w:szCs w:val="24"/>
          <w:lang w:val="mn-MN"/>
        </w:rPr>
        <w:t>2</w:t>
      </w:r>
      <w:r w:rsidR="008760CB" w:rsidRPr="00586FD6">
        <w:rPr>
          <w:rFonts w:cs="Arial"/>
          <w:szCs w:val="24"/>
          <w:lang w:val="mn-MN"/>
        </w:rPr>
        <w:t>.7-д зааснаар</w:t>
      </w:r>
      <w:r w:rsidRPr="00586FD6">
        <w:rPr>
          <w:rFonts w:cs="Arial"/>
          <w:szCs w:val="24"/>
          <w:lang w:val="mn-MN"/>
        </w:rPr>
        <w:t xml:space="preserve"> ирүүлээгүй нь тендер нээхээс татгалзах үндэслэл</w:t>
      </w:r>
      <w:r w:rsidR="00E97C56" w:rsidRPr="00586FD6">
        <w:rPr>
          <w:rFonts w:cs="Arial"/>
          <w:szCs w:val="24"/>
          <w:lang w:val="mn-MN"/>
        </w:rPr>
        <w:t xml:space="preserve"> </w:t>
      </w:r>
      <w:r w:rsidRPr="00586FD6">
        <w:rPr>
          <w:rFonts w:cs="Arial"/>
          <w:szCs w:val="24"/>
          <w:lang w:val="mn-MN"/>
        </w:rPr>
        <w:t>болно.</w:t>
      </w:r>
    </w:p>
    <w:p w14:paraId="385628DC" w14:textId="77777777" w:rsidR="00400CA2" w:rsidRPr="00586FD6" w:rsidRDefault="00400CA2" w:rsidP="0089576F">
      <w:pPr>
        <w:pStyle w:val="NoSpacing"/>
        <w:ind w:firstLine="360"/>
        <w:jc w:val="both"/>
        <w:rPr>
          <w:rFonts w:cs="Arial"/>
          <w:szCs w:val="24"/>
          <w:lang w:val="mn-MN"/>
        </w:rPr>
      </w:pPr>
    </w:p>
    <w:p w14:paraId="038B8748" w14:textId="7C0AAD4F" w:rsidR="001D0F5A" w:rsidRPr="00586FD6" w:rsidRDefault="009E7F0D" w:rsidP="0089576F">
      <w:pPr>
        <w:pStyle w:val="Heading2"/>
        <w:numPr>
          <w:ilvl w:val="0"/>
          <w:numId w:val="0"/>
        </w:numPr>
        <w:ind w:firstLine="360"/>
      </w:pPr>
      <w:bookmarkStart w:id="146" w:name="_Toc92150624"/>
      <w:bookmarkStart w:id="147" w:name="_Ref83057110"/>
      <w:bookmarkStart w:id="148" w:name="_Toc89718532"/>
      <w:r w:rsidRPr="00586FD6">
        <w:t>24 дүгээр</w:t>
      </w:r>
      <w:r w:rsidR="00F01A1B" w:rsidRPr="00586FD6">
        <w:t xml:space="preserve"> зүйл.</w:t>
      </w:r>
      <w:r w:rsidR="00E25F9F" w:rsidRPr="00586FD6">
        <w:t>Захиалагч шийдвэр гаргах</w:t>
      </w:r>
      <w:r w:rsidR="00DB2B81" w:rsidRPr="00586FD6">
        <w:t xml:space="preserve"> хугацаа</w:t>
      </w:r>
      <w:bookmarkEnd w:id="146"/>
      <w:bookmarkEnd w:id="147"/>
      <w:bookmarkEnd w:id="148"/>
    </w:p>
    <w:p w14:paraId="7405C1E9" w14:textId="77777777" w:rsidR="00400CA2" w:rsidRPr="00586FD6" w:rsidRDefault="00400CA2" w:rsidP="0089576F">
      <w:pPr>
        <w:pStyle w:val="NoSpacing"/>
        <w:ind w:firstLine="360"/>
        <w:jc w:val="both"/>
        <w:rPr>
          <w:rFonts w:cs="Arial"/>
          <w:szCs w:val="24"/>
          <w:lang w:val="mn-MN"/>
        </w:rPr>
      </w:pPr>
      <w:bookmarkStart w:id="149" w:name="_Ref83029981"/>
      <w:bookmarkStart w:id="150" w:name="_Ref83057122"/>
    </w:p>
    <w:p w14:paraId="03B3FFB9" w14:textId="40A7BCA4" w:rsidR="003177F3" w:rsidRPr="00586FD6" w:rsidRDefault="001437EF" w:rsidP="0089576F">
      <w:pPr>
        <w:pStyle w:val="NoSpacing"/>
        <w:ind w:firstLine="360"/>
        <w:jc w:val="both"/>
        <w:rPr>
          <w:rFonts w:cs="Arial"/>
          <w:szCs w:val="24"/>
          <w:lang w:val="mn-MN"/>
        </w:rPr>
      </w:pPr>
      <w:r w:rsidRPr="00586FD6">
        <w:rPr>
          <w:rFonts w:cs="Arial"/>
          <w:szCs w:val="24"/>
          <w:lang w:val="mn-MN"/>
        </w:rPr>
        <w:t>2</w:t>
      </w:r>
      <w:r w:rsidR="009E7F0D" w:rsidRPr="00586FD6">
        <w:rPr>
          <w:rFonts w:cs="Arial"/>
          <w:szCs w:val="24"/>
          <w:lang w:val="mn-MN"/>
        </w:rPr>
        <w:t>4</w:t>
      </w:r>
      <w:r w:rsidRPr="00586FD6">
        <w:rPr>
          <w:rFonts w:cs="Arial"/>
          <w:szCs w:val="24"/>
          <w:lang w:val="mn-MN"/>
        </w:rPr>
        <w:t>.1.</w:t>
      </w:r>
      <w:r w:rsidR="007B4F62" w:rsidRPr="00586FD6">
        <w:rPr>
          <w:rFonts w:cs="Arial"/>
          <w:szCs w:val="24"/>
          <w:lang w:val="mn-MN"/>
        </w:rPr>
        <w:t>Захиалагч</w:t>
      </w:r>
      <w:r w:rsidR="000468D9" w:rsidRPr="00586FD6">
        <w:rPr>
          <w:rFonts w:cs="Arial"/>
          <w:szCs w:val="24"/>
          <w:lang w:val="mn-MN"/>
        </w:rPr>
        <w:t xml:space="preserve"> </w:t>
      </w:r>
      <w:r w:rsidR="00655C6F" w:rsidRPr="00586FD6">
        <w:rPr>
          <w:rFonts w:cs="Arial"/>
          <w:szCs w:val="24"/>
          <w:lang w:val="mn-MN"/>
        </w:rPr>
        <w:t xml:space="preserve">тендер нээсэн даруй тендер хянан үзэх, үнэлэх ажиллагааг эхлүүлж, </w:t>
      </w:r>
      <w:r w:rsidR="00E47D2A" w:rsidRPr="00586FD6">
        <w:rPr>
          <w:rFonts w:cs="Arial"/>
          <w:szCs w:val="24"/>
          <w:lang w:val="mn-MN"/>
        </w:rPr>
        <w:t xml:space="preserve">энэ хуулийн </w:t>
      </w:r>
      <w:r w:rsidR="00841D64" w:rsidRPr="00586FD6">
        <w:rPr>
          <w:rFonts w:cs="Arial"/>
          <w:szCs w:val="24"/>
          <w:lang w:val="mn-MN"/>
        </w:rPr>
        <w:t>28.1</w:t>
      </w:r>
      <w:r w:rsidR="007E5D37" w:rsidRPr="00586FD6">
        <w:rPr>
          <w:rFonts w:cs="Arial"/>
          <w:szCs w:val="24"/>
          <w:lang w:val="mn-MN"/>
        </w:rPr>
        <w:t>-д</w:t>
      </w:r>
      <w:r w:rsidR="00E47D2A" w:rsidRPr="00586FD6">
        <w:rPr>
          <w:rFonts w:cs="Arial"/>
          <w:szCs w:val="24"/>
          <w:lang w:val="mn-MN"/>
        </w:rPr>
        <w:t xml:space="preserve"> заасан шийдвэрийн аль нэгийг </w:t>
      </w:r>
      <w:r w:rsidR="00072A2D" w:rsidRPr="00586FD6">
        <w:rPr>
          <w:rFonts w:cs="Arial"/>
          <w:szCs w:val="24"/>
          <w:lang w:val="mn-MN"/>
        </w:rPr>
        <w:t xml:space="preserve">тендер нээснээс хойш </w:t>
      </w:r>
      <w:r w:rsidR="00F26FDA" w:rsidRPr="00586FD6">
        <w:rPr>
          <w:rFonts w:cs="Arial"/>
          <w:szCs w:val="24"/>
          <w:lang w:val="mn-MN"/>
        </w:rPr>
        <w:t>ажлын 15</w:t>
      </w:r>
      <w:r w:rsidR="00072A2D" w:rsidRPr="00586FD6">
        <w:rPr>
          <w:rFonts w:cs="Arial"/>
          <w:szCs w:val="24"/>
          <w:lang w:val="mn-MN"/>
        </w:rPr>
        <w:t xml:space="preserve"> </w:t>
      </w:r>
      <w:r w:rsidR="0061794C" w:rsidRPr="00586FD6">
        <w:rPr>
          <w:rFonts w:cs="Arial"/>
          <w:szCs w:val="24"/>
          <w:lang w:val="mn-MN"/>
        </w:rPr>
        <w:t>өдрийн</w:t>
      </w:r>
      <w:r w:rsidR="007D08B4" w:rsidRPr="00586FD6">
        <w:rPr>
          <w:rFonts w:cs="Arial"/>
          <w:szCs w:val="24"/>
          <w:lang w:val="mn-MN"/>
        </w:rPr>
        <w:t xml:space="preserve"> </w:t>
      </w:r>
      <w:r w:rsidR="00E47D2A" w:rsidRPr="00586FD6">
        <w:rPr>
          <w:rFonts w:cs="Arial"/>
          <w:szCs w:val="24"/>
          <w:lang w:val="mn-MN"/>
        </w:rPr>
        <w:t>дотор гарган</w:t>
      </w:r>
      <w:r w:rsidR="00072A2D" w:rsidRPr="00586FD6">
        <w:rPr>
          <w:rFonts w:cs="Arial"/>
          <w:szCs w:val="24"/>
          <w:lang w:val="mn-MN"/>
        </w:rPr>
        <w:t>а</w:t>
      </w:r>
      <w:r w:rsidR="000E72D1" w:rsidRPr="00586FD6">
        <w:rPr>
          <w:rFonts w:cs="Arial"/>
          <w:szCs w:val="24"/>
          <w:lang w:val="mn-MN"/>
        </w:rPr>
        <w:t>.</w:t>
      </w:r>
      <w:bookmarkEnd w:id="149"/>
      <w:bookmarkEnd w:id="150"/>
      <w:r w:rsidR="000E72D1" w:rsidRPr="00586FD6">
        <w:rPr>
          <w:rFonts w:cs="Arial"/>
          <w:szCs w:val="24"/>
          <w:lang w:val="mn-MN"/>
        </w:rPr>
        <w:t xml:space="preserve"> </w:t>
      </w:r>
    </w:p>
    <w:p w14:paraId="6CCEFE8C" w14:textId="77777777" w:rsidR="00400CA2" w:rsidRPr="00586FD6" w:rsidRDefault="00400CA2" w:rsidP="0089576F">
      <w:pPr>
        <w:pStyle w:val="NoSpacing"/>
        <w:ind w:firstLine="360"/>
        <w:jc w:val="both"/>
        <w:rPr>
          <w:rFonts w:cs="Arial"/>
          <w:szCs w:val="24"/>
          <w:lang w:val="mn-MN"/>
        </w:rPr>
      </w:pPr>
      <w:bookmarkStart w:id="151" w:name="_Ref82729254"/>
    </w:p>
    <w:p w14:paraId="5FFBEEFF" w14:textId="01B713D3" w:rsidR="00445875" w:rsidRPr="00586FD6" w:rsidRDefault="001437EF" w:rsidP="0089576F">
      <w:pPr>
        <w:pStyle w:val="NoSpacing"/>
        <w:ind w:firstLine="360"/>
        <w:jc w:val="both"/>
        <w:rPr>
          <w:rFonts w:cs="Arial"/>
          <w:szCs w:val="24"/>
          <w:lang w:val="mn-MN"/>
        </w:rPr>
      </w:pPr>
      <w:r w:rsidRPr="00586FD6">
        <w:rPr>
          <w:rFonts w:cs="Arial"/>
          <w:szCs w:val="24"/>
          <w:lang w:val="mn-MN"/>
        </w:rPr>
        <w:t>2</w:t>
      </w:r>
      <w:r w:rsidR="005A0856" w:rsidRPr="00586FD6">
        <w:rPr>
          <w:rFonts w:cs="Arial"/>
          <w:szCs w:val="24"/>
          <w:lang w:val="mn-MN"/>
        </w:rPr>
        <w:t>4</w:t>
      </w:r>
      <w:r w:rsidRPr="00586FD6">
        <w:rPr>
          <w:rFonts w:cs="Arial"/>
          <w:szCs w:val="24"/>
          <w:lang w:val="mn-MN"/>
        </w:rPr>
        <w:t>.2.</w:t>
      </w:r>
      <w:r w:rsidR="00445875" w:rsidRPr="00586FD6">
        <w:rPr>
          <w:rFonts w:cs="Arial"/>
          <w:szCs w:val="24"/>
          <w:lang w:val="mn-MN"/>
        </w:rPr>
        <w:t>Захиалагч э</w:t>
      </w:r>
      <w:r w:rsidR="000366A1" w:rsidRPr="00586FD6">
        <w:rPr>
          <w:rFonts w:cs="Arial"/>
          <w:szCs w:val="24"/>
          <w:lang w:val="mn-MN"/>
        </w:rPr>
        <w:t>нэ хуулийн</w:t>
      </w:r>
      <w:r w:rsidR="004D493F" w:rsidRPr="00586FD6">
        <w:rPr>
          <w:rFonts w:cs="Arial"/>
          <w:szCs w:val="24"/>
          <w:lang w:val="mn-MN"/>
        </w:rPr>
        <w:t xml:space="preserve"> </w:t>
      </w:r>
      <w:r w:rsidR="00841D64" w:rsidRPr="00586FD6">
        <w:rPr>
          <w:rFonts w:cs="Arial"/>
          <w:szCs w:val="24"/>
          <w:lang w:val="mn-MN"/>
        </w:rPr>
        <w:t>3</w:t>
      </w:r>
      <w:r w:rsidR="00ED6DDD" w:rsidRPr="00586FD6">
        <w:rPr>
          <w:rFonts w:cs="Arial"/>
          <w:szCs w:val="24"/>
          <w:lang w:val="mn-MN"/>
        </w:rPr>
        <w:t>5</w:t>
      </w:r>
      <w:r w:rsidR="00841D64" w:rsidRPr="00586FD6">
        <w:rPr>
          <w:rFonts w:cs="Arial"/>
          <w:szCs w:val="24"/>
          <w:lang w:val="mn-MN"/>
        </w:rPr>
        <w:t>.1</w:t>
      </w:r>
      <w:r w:rsidR="00F0696B" w:rsidRPr="00586FD6">
        <w:rPr>
          <w:rFonts w:cs="Arial"/>
          <w:szCs w:val="24"/>
          <w:lang w:val="mn-MN"/>
        </w:rPr>
        <w:t>-</w:t>
      </w:r>
      <w:r w:rsidR="00521FDB" w:rsidRPr="00586FD6">
        <w:rPr>
          <w:rFonts w:cs="Arial"/>
          <w:szCs w:val="24"/>
          <w:lang w:val="mn-MN"/>
        </w:rPr>
        <w:t>д</w:t>
      </w:r>
      <w:r w:rsidR="004D493F" w:rsidRPr="00586FD6">
        <w:rPr>
          <w:rFonts w:cs="Arial"/>
          <w:szCs w:val="24"/>
          <w:lang w:val="mn-MN"/>
        </w:rPr>
        <w:t xml:space="preserve"> заас</w:t>
      </w:r>
      <w:r w:rsidR="009811C9" w:rsidRPr="00586FD6">
        <w:rPr>
          <w:rFonts w:cs="Arial"/>
          <w:szCs w:val="24"/>
          <w:lang w:val="mn-MN"/>
        </w:rPr>
        <w:t>ан</w:t>
      </w:r>
      <w:r w:rsidR="004D493F" w:rsidRPr="00586FD6">
        <w:rPr>
          <w:rFonts w:cs="Arial"/>
          <w:szCs w:val="24"/>
          <w:lang w:val="mn-MN"/>
        </w:rPr>
        <w:t xml:space="preserve"> </w:t>
      </w:r>
      <w:r w:rsidR="00CA4503" w:rsidRPr="00586FD6">
        <w:rPr>
          <w:rFonts w:cs="Arial"/>
          <w:szCs w:val="24"/>
          <w:lang w:val="mn-MN"/>
        </w:rPr>
        <w:t>үн</w:t>
      </w:r>
      <w:r w:rsidR="008D6A1F" w:rsidRPr="00586FD6">
        <w:rPr>
          <w:rFonts w:cs="Arial"/>
          <w:szCs w:val="24"/>
          <w:lang w:val="mn-MN"/>
        </w:rPr>
        <w:t xml:space="preserve">дэслэлээр </w:t>
      </w:r>
      <w:r w:rsidR="00F23BD8" w:rsidRPr="00586FD6">
        <w:rPr>
          <w:rFonts w:cs="Arial"/>
          <w:szCs w:val="24"/>
          <w:lang w:val="mn-MN"/>
        </w:rPr>
        <w:t xml:space="preserve">гэрээ байгуулах </w:t>
      </w:r>
      <w:r w:rsidR="00D0581A" w:rsidRPr="00586FD6">
        <w:rPr>
          <w:rFonts w:cs="Arial"/>
          <w:szCs w:val="24"/>
          <w:lang w:val="mn-MN"/>
        </w:rPr>
        <w:t>бол</w:t>
      </w:r>
      <w:r w:rsidR="00445875" w:rsidRPr="00586FD6">
        <w:rPr>
          <w:rFonts w:cs="Arial"/>
          <w:szCs w:val="24"/>
          <w:lang w:val="mn-MN"/>
        </w:rPr>
        <w:t xml:space="preserve"> энэ хуулийн </w:t>
      </w:r>
      <w:r w:rsidR="00841D64" w:rsidRPr="00586FD6">
        <w:rPr>
          <w:rFonts w:cs="Arial"/>
          <w:szCs w:val="24"/>
          <w:lang w:val="mn-MN"/>
        </w:rPr>
        <w:t>28.1</w:t>
      </w:r>
      <w:r w:rsidR="007E5D37" w:rsidRPr="00586FD6">
        <w:rPr>
          <w:rFonts w:cs="Arial"/>
          <w:szCs w:val="24"/>
          <w:lang w:val="mn-MN"/>
        </w:rPr>
        <w:t>-д</w:t>
      </w:r>
      <w:r w:rsidR="00445875" w:rsidRPr="00586FD6">
        <w:rPr>
          <w:rFonts w:cs="Arial"/>
          <w:szCs w:val="24"/>
          <w:lang w:val="mn-MN"/>
        </w:rPr>
        <w:t xml:space="preserve"> заасан шийдвэрийн аль нэгийг тендер нээснээс хойш ажлын </w:t>
      </w:r>
      <w:r w:rsidR="007D08B4" w:rsidRPr="00586FD6">
        <w:rPr>
          <w:rFonts w:cs="Arial"/>
          <w:szCs w:val="24"/>
          <w:lang w:val="mn-MN"/>
        </w:rPr>
        <w:t>тав</w:t>
      </w:r>
      <w:r w:rsidR="0061794C" w:rsidRPr="00586FD6">
        <w:rPr>
          <w:rFonts w:cs="Arial"/>
          <w:szCs w:val="24"/>
          <w:lang w:val="mn-MN"/>
        </w:rPr>
        <w:t>ан</w:t>
      </w:r>
      <w:r w:rsidR="007D08B4" w:rsidRPr="00586FD6">
        <w:rPr>
          <w:rFonts w:cs="Arial"/>
          <w:szCs w:val="24"/>
          <w:lang w:val="mn-MN"/>
        </w:rPr>
        <w:t xml:space="preserve"> </w:t>
      </w:r>
      <w:r w:rsidR="0061794C" w:rsidRPr="00586FD6">
        <w:rPr>
          <w:rFonts w:cs="Arial"/>
          <w:szCs w:val="24"/>
          <w:lang w:val="mn-MN"/>
        </w:rPr>
        <w:t>өдрийн</w:t>
      </w:r>
      <w:r w:rsidR="00445875" w:rsidRPr="00586FD6">
        <w:rPr>
          <w:rFonts w:cs="Arial"/>
          <w:szCs w:val="24"/>
          <w:lang w:val="mn-MN"/>
        </w:rPr>
        <w:t xml:space="preserve"> дотор гаргана.</w:t>
      </w:r>
    </w:p>
    <w:p w14:paraId="3F4B2776" w14:textId="77777777" w:rsidR="00400CA2" w:rsidRPr="00586FD6" w:rsidRDefault="00400CA2" w:rsidP="0089576F">
      <w:pPr>
        <w:pStyle w:val="NoSpacing"/>
        <w:ind w:firstLine="360"/>
        <w:jc w:val="both"/>
        <w:rPr>
          <w:rFonts w:cs="Arial"/>
          <w:szCs w:val="24"/>
          <w:lang w:val="mn-MN"/>
        </w:rPr>
      </w:pPr>
    </w:p>
    <w:p w14:paraId="5093B808" w14:textId="299FD2C2" w:rsidR="007477F6" w:rsidRPr="00586FD6" w:rsidRDefault="001437EF" w:rsidP="0089576F">
      <w:pPr>
        <w:pStyle w:val="NoSpacing"/>
        <w:ind w:firstLine="360"/>
        <w:jc w:val="both"/>
        <w:rPr>
          <w:rFonts w:cs="Arial"/>
          <w:szCs w:val="24"/>
          <w:lang w:val="mn-MN"/>
        </w:rPr>
      </w:pPr>
      <w:r w:rsidRPr="00586FD6">
        <w:rPr>
          <w:rFonts w:cs="Arial"/>
          <w:szCs w:val="24"/>
          <w:lang w:val="mn-MN"/>
        </w:rPr>
        <w:t>2</w:t>
      </w:r>
      <w:r w:rsidR="005A0856" w:rsidRPr="00586FD6">
        <w:rPr>
          <w:rFonts w:cs="Arial"/>
          <w:szCs w:val="24"/>
          <w:lang w:val="mn-MN"/>
        </w:rPr>
        <w:t>4</w:t>
      </w:r>
      <w:r w:rsidRPr="00586FD6">
        <w:rPr>
          <w:rFonts w:cs="Arial"/>
          <w:szCs w:val="24"/>
          <w:lang w:val="mn-MN"/>
        </w:rPr>
        <w:t>.3.</w:t>
      </w:r>
      <w:r w:rsidR="00B53A55" w:rsidRPr="00586FD6">
        <w:rPr>
          <w:rFonts w:cs="Arial"/>
          <w:szCs w:val="24"/>
          <w:lang w:val="mn-MN"/>
        </w:rPr>
        <w:t xml:space="preserve">Санхүү, төсвийн асуудал эрхэлсэн төрийн захиргааны </w:t>
      </w:r>
      <w:r w:rsidR="00A9459B" w:rsidRPr="00586FD6">
        <w:rPr>
          <w:rFonts w:cs="Arial"/>
          <w:szCs w:val="24"/>
          <w:lang w:val="mn-MN"/>
        </w:rPr>
        <w:t xml:space="preserve">төв </w:t>
      </w:r>
      <w:r w:rsidR="00B53A55" w:rsidRPr="00586FD6">
        <w:rPr>
          <w:rFonts w:cs="Arial"/>
          <w:szCs w:val="24"/>
          <w:lang w:val="mn-MN"/>
        </w:rPr>
        <w:t>байгууллага</w:t>
      </w:r>
      <w:r w:rsidR="002D4FE8" w:rsidRPr="00586FD6">
        <w:rPr>
          <w:rFonts w:cs="Arial"/>
          <w:szCs w:val="24"/>
          <w:lang w:val="mn-MN"/>
        </w:rPr>
        <w:t xml:space="preserve"> </w:t>
      </w:r>
      <w:r w:rsidR="00A01AD0" w:rsidRPr="00586FD6">
        <w:rPr>
          <w:rFonts w:cs="Arial"/>
          <w:szCs w:val="24"/>
          <w:lang w:val="mn-MN"/>
        </w:rPr>
        <w:t xml:space="preserve">энэ хуулийн </w:t>
      </w:r>
      <w:r w:rsidR="0014175A" w:rsidRPr="00586FD6">
        <w:rPr>
          <w:rFonts w:cs="Arial"/>
          <w:szCs w:val="24"/>
          <w:lang w:val="mn-MN"/>
        </w:rPr>
        <w:t>59.1</w:t>
      </w:r>
      <w:r w:rsidR="00EE15B4" w:rsidRPr="00586FD6">
        <w:rPr>
          <w:rFonts w:cs="Arial"/>
          <w:szCs w:val="24"/>
          <w:lang w:val="mn-MN"/>
        </w:rPr>
        <w:t>0</w:t>
      </w:r>
      <w:r w:rsidR="00D20287" w:rsidRPr="00586FD6">
        <w:rPr>
          <w:rFonts w:cs="Arial"/>
          <w:szCs w:val="24"/>
          <w:lang w:val="mn-MN"/>
        </w:rPr>
        <w:t>-</w:t>
      </w:r>
      <w:r w:rsidR="00EE15B4" w:rsidRPr="00586FD6">
        <w:rPr>
          <w:rFonts w:cs="Arial"/>
          <w:szCs w:val="24"/>
          <w:lang w:val="mn-MN"/>
        </w:rPr>
        <w:t>т</w:t>
      </w:r>
      <w:r w:rsidR="00061D0B" w:rsidRPr="00586FD6">
        <w:rPr>
          <w:rFonts w:cs="Arial"/>
          <w:szCs w:val="24"/>
          <w:lang w:val="mn-MN"/>
        </w:rPr>
        <w:t xml:space="preserve"> </w:t>
      </w:r>
      <w:r w:rsidR="001D4BB8" w:rsidRPr="00586FD6">
        <w:rPr>
          <w:rFonts w:cs="Arial"/>
          <w:szCs w:val="24"/>
          <w:lang w:val="mn-MN"/>
        </w:rPr>
        <w:t xml:space="preserve">заасан </w:t>
      </w:r>
      <w:r w:rsidR="00061D0B" w:rsidRPr="00586FD6">
        <w:rPr>
          <w:rFonts w:cs="Arial"/>
          <w:szCs w:val="24"/>
          <w:lang w:val="mn-MN"/>
        </w:rPr>
        <w:t xml:space="preserve">шийдвэр </w:t>
      </w:r>
      <w:r w:rsidR="002D4FE8" w:rsidRPr="00586FD6">
        <w:rPr>
          <w:rFonts w:cs="Arial"/>
          <w:szCs w:val="24"/>
          <w:lang w:val="mn-MN"/>
        </w:rPr>
        <w:t>гаргасан</w:t>
      </w:r>
      <w:r w:rsidR="00F52B5D" w:rsidRPr="00586FD6">
        <w:rPr>
          <w:rFonts w:cs="Arial"/>
          <w:szCs w:val="24"/>
          <w:lang w:val="mn-MN"/>
        </w:rPr>
        <w:t>,</w:t>
      </w:r>
      <w:r w:rsidR="00773F53" w:rsidRPr="00586FD6">
        <w:rPr>
          <w:rFonts w:cs="Arial"/>
          <w:szCs w:val="24"/>
          <w:lang w:val="mn-MN"/>
        </w:rPr>
        <w:t xml:space="preserve"> </w:t>
      </w:r>
      <w:r w:rsidR="00AB3A22" w:rsidRPr="00586FD6">
        <w:rPr>
          <w:rFonts w:cs="Arial"/>
          <w:szCs w:val="24"/>
          <w:lang w:val="mn-MN"/>
        </w:rPr>
        <w:t xml:space="preserve">эсхүл гэнэтийн болон давагдашгүй хүчний шинжтэй </w:t>
      </w:r>
      <w:r w:rsidR="0030614C" w:rsidRPr="00586FD6">
        <w:rPr>
          <w:rFonts w:cs="Arial"/>
          <w:szCs w:val="24"/>
          <w:lang w:val="mn-MN"/>
        </w:rPr>
        <w:t xml:space="preserve">онцгой </w:t>
      </w:r>
      <w:r w:rsidR="00AB3A22" w:rsidRPr="00586FD6">
        <w:rPr>
          <w:rFonts w:cs="Arial"/>
          <w:szCs w:val="24"/>
          <w:lang w:val="mn-MN"/>
        </w:rPr>
        <w:t>нөхцөл байдлаас</w:t>
      </w:r>
      <w:r w:rsidR="0030614C" w:rsidRPr="00586FD6">
        <w:rPr>
          <w:rFonts w:cs="Arial"/>
          <w:szCs w:val="24"/>
          <w:lang w:val="mn-MN"/>
        </w:rPr>
        <w:t xml:space="preserve"> шалтгаалан</w:t>
      </w:r>
      <w:r w:rsidR="002E016F" w:rsidRPr="00586FD6">
        <w:rPr>
          <w:rFonts w:cs="Arial"/>
          <w:szCs w:val="24"/>
          <w:lang w:val="mn-MN"/>
        </w:rPr>
        <w:t xml:space="preserve"> </w:t>
      </w:r>
      <w:r w:rsidR="002D4FE8" w:rsidRPr="00586FD6">
        <w:rPr>
          <w:rFonts w:cs="Arial"/>
          <w:szCs w:val="24"/>
          <w:lang w:val="mn-MN"/>
        </w:rPr>
        <w:t>захиалагч</w:t>
      </w:r>
      <w:r w:rsidR="007D6C1C" w:rsidRPr="00586FD6">
        <w:rPr>
          <w:rFonts w:cs="Arial"/>
          <w:szCs w:val="24"/>
          <w:lang w:val="mn-MN"/>
        </w:rPr>
        <w:t xml:space="preserve"> </w:t>
      </w:r>
      <w:r w:rsidR="000C716E" w:rsidRPr="00586FD6">
        <w:rPr>
          <w:rFonts w:cs="Arial"/>
          <w:szCs w:val="24"/>
          <w:lang w:val="mn-MN"/>
        </w:rPr>
        <w:t xml:space="preserve">энэ </w:t>
      </w:r>
      <w:r w:rsidR="007D034A" w:rsidRPr="00586FD6">
        <w:rPr>
          <w:rFonts w:cs="Arial"/>
          <w:szCs w:val="24"/>
          <w:lang w:val="mn-MN"/>
        </w:rPr>
        <w:t xml:space="preserve">зүйлийн </w:t>
      </w:r>
      <w:r w:rsidR="00841D64" w:rsidRPr="00586FD6">
        <w:rPr>
          <w:rFonts w:cs="Arial"/>
          <w:szCs w:val="24"/>
          <w:lang w:val="mn-MN"/>
        </w:rPr>
        <w:t>2</w:t>
      </w:r>
      <w:r w:rsidR="005A0856" w:rsidRPr="00586FD6">
        <w:rPr>
          <w:rFonts w:cs="Arial"/>
          <w:szCs w:val="24"/>
          <w:lang w:val="mn-MN"/>
        </w:rPr>
        <w:t>4</w:t>
      </w:r>
      <w:r w:rsidR="00841D64" w:rsidRPr="00586FD6">
        <w:rPr>
          <w:rFonts w:cs="Arial"/>
          <w:szCs w:val="24"/>
          <w:lang w:val="mn-MN"/>
        </w:rPr>
        <w:t>.1</w:t>
      </w:r>
      <w:r w:rsidR="000C716E" w:rsidRPr="00586FD6">
        <w:rPr>
          <w:rFonts w:cs="Arial"/>
          <w:szCs w:val="24"/>
          <w:lang w:val="mn-MN"/>
        </w:rPr>
        <w:t xml:space="preserve">-д заасан </w:t>
      </w:r>
      <w:r w:rsidR="00C44E14" w:rsidRPr="00586FD6">
        <w:rPr>
          <w:rFonts w:cs="Arial"/>
          <w:szCs w:val="24"/>
          <w:lang w:val="mn-MN"/>
        </w:rPr>
        <w:t xml:space="preserve">хугацааг ажлын </w:t>
      </w:r>
      <w:r w:rsidR="002E593F" w:rsidRPr="00586FD6">
        <w:rPr>
          <w:rFonts w:cs="Arial"/>
          <w:szCs w:val="24"/>
          <w:lang w:val="mn-MN"/>
        </w:rPr>
        <w:t>1</w:t>
      </w:r>
      <w:r w:rsidR="00CA7B7D" w:rsidRPr="00586FD6">
        <w:rPr>
          <w:rFonts w:cs="Arial"/>
          <w:szCs w:val="24"/>
          <w:lang w:val="mn-MN"/>
        </w:rPr>
        <w:t>5</w:t>
      </w:r>
      <w:r w:rsidR="00C44E14" w:rsidRPr="00586FD6">
        <w:rPr>
          <w:rFonts w:cs="Arial"/>
          <w:szCs w:val="24"/>
          <w:lang w:val="mn-MN"/>
        </w:rPr>
        <w:t xml:space="preserve"> </w:t>
      </w:r>
      <w:r w:rsidR="0063503A" w:rsidRPr="00586FD6">
        <w:rPr>
          <w:rFonts w:cs="Arial"/>
          <w:szCs w:val="24"/>
          <w:lang w:val="mn-MN"/>
        </w:rPr>
        <w:t xml:space="preserve">хүртэл </w:t>
      </w:r>
      <w:r w:rsidR="00CD7E1D" w:rsidRPr="00586FD6">
        <w:rPr>
          <w:rFonts w:cs="Arial"/>
          <w:szCs w:val="24"/>
          <w:lang w:val="mn-MN"/>
        </w:rPr>
        <w:t>өдрөөр</w:t>
      </w:r>
      <w:r w:rsidR="00C44E14" w:rsidRPr="00586FD6">
        <w:rPr>
          <w:rFonts w:cs="Arial"/>
          <w:szCs w:val="24"/>
          <w:lang w:val="mn-MN"/>
        </w:rPr>
        <w:t xml:space="preserve"> </w:t>
      </w:r>
      <w:r w:rsidR="004A0773" w:rsidRPr="00586FD6">
        <w:rPr>
          <w:rFonts w:cs="Arial"/>
          <w:szCs w:val="24"/>
          <w:lang w:val="mn-MN"/>
        </w:rPr>
        <w:t>нэг удаа сунг</w:t>
      </w:r>
      <w:r w:rsidR="000C716E" w:rsidRPr="00586FD6">
        <w:rPr>
          <w:rFonts w:cs="Arial"/>
          <w:szCs w:val="24"/>
          <w:lang w:val="mn-MN"/>
        </w:rPr>
        <w:t>а</w:t>
      </w:r>
      <w:r w:rsidR="003557C2" w:rsidRPr="00586FD6">
        <w:rPr>
          <w:rFonts w:cs="Arial"/>
          <w:szCs w:val="24"/>
          <w:lang w:val="mn-MN"/>
        </w:rPr>
        <w:t>ж болно</w:t>
      </w:r>
      <w:r w:rsidR="004A0773" w:rsidRPr="00586FD6">
        <w:rPr>
          <w:rFonts w:cs="Arial"/>
          <w:szCs w:val="24"/>
          <w:lang w:val="mn-MN"/>
        </w:rPr>
        <w:t>.</w:t>
      </w:r>
      <w:bookmarkEnd w:id="151"/>
    </w:p>
    <w:p w14:paraId="5BF71A83" w14:textId="77777777" w:rsidR="007477F6" w:rsidRPr="00586FD6" w:rsidRDefault="007477F6" w:rsidP="0089576F">
      <w:pPr>
        <w:pStyle w:val="NoSpacing"/>
        <w:ind w:firstLine="360"/>
        <w:jc w:val="both"/>
        <w:rPr>
          <w:rFonts w:cs="Arial"/>
          <w:szCs w:val="24"/>
          <w:lang w:val="mn-MN"/>
        </w:rPr>
      </w:pPr>
    </w:p>
    <w:p w14:paraId="0F037742" w14:textId="6BE54F93" w:rsidR="007477F6" w:rsidRPr="00586FD6" w:rsidRDefault="007477F6" w:rsidP="002E106F">
      <w:pPr>
        <w:pStyle w:val="NoSpacing"/>
        <w:ind w:firstLine="360"/>
        <w:jc w:val="both"/>
        <w:rPr>
          <w:lang w:val="mn-MN"/>
        </w:rPr>
      </w:pPr>
      <w:r w:rsidRPr="00586FD6">
        <w:rPr>
          <w:lang w:val="mn-MN"/>
        </w:rPr>
        <w:t>2</w:t>
      </w:r>
      <w:r w:rsidR="005A0856" w:rsidRPr="00586FD6">
        <w:rPr>
          <w:lang w:val="mn-MN"/>
        </w:rPr>
        <w:t>4</w:t>
      </w:r>
      <w:r w:rsidRPr="00586FD6">
        <w:rPr>
          <w:lang w:val="mn-MN"/>
        </w:rPr>
        <w:t xml:space="preserve">.4.Захиалагч энэ </w:t>
      </w:r>
      <w:r w:rsidR="003401A9" w:rsidRPr="00586FD6">
        <w:rPr>
          <w:lang w:val="mn-MN"/>
        </w:rPr>
        <w:t xml:space="preserve">зүйлийн </w:t>
      </w:r>
      <w:r w:rsidRPr="00586FD6">
        <w:rPr>
          <w:lang w:val="mn-MN"/>
        </w:rPr>
        <w:t>2</w:t>
      </w:r>
      <w:r w:rsidR="005A0856" w:rsidRPr="00586FD6">
        <w:rPr>
          <w:lang w:val="mn-MN"/>
        </w:rPr>
        <w:t>4</w:t>
      </w:r>
      <w:r w:rsidRPr="00586FD6">
        <w:rPr>
          <w:lang w:val="mn-MN"/>
        </w:rPr>
        <w:t>.1-д</w:t>
      </w:r>
      <w:r w:rsidR="00414B4D" w:rsidRPr="00586FD6">
        <w:rPr>
          <w:lang w:val="mn-MN"/>
        </w:rPr>
        <w:t xml:space="preserve"> заасан</w:t>
      </w:r>
      <w:r w:rsidRPr="00586FD6">
        <w:rPr>
          <w:lang w:val="mn-MN"/>
        </w:rPr>
        <w:t xml:space="preserve"> хугацаанд шийдвэр гаргаагүй бол тухайн төсвийн жилд тухайн бараа, ажил, үйлчилгээг худалдан авах ажиллагаа</w:t>
      </w:r>
      <w:r w:rsidR="001D465A" w:rsidRPr="00586FD6">
        <w:rPr>
          <w:lang w:val="mn-MN"/>
        </w:rPr>
        <w:t xml:space="preserve"> дахин</w:t>
      </w:r>
      <w:r w:rsidRPr="00586FD6">
        <w:rPr>
          <w:lang w:val="mn-MN"/>
        </w:rPr>
        <w:t xml:space="preserve"> зохион байгуулахыг хориглоно.</w:t>
      </w:r>
    </w:p>
    <w:p w14:paraId="785AFBF5" w14:textId="77777777" w:rsidR="00E939EC" w:rsidRPr="00586FD6" w:rsidRDefault="00E939EC" w:rsidP="002E106F">
      <w:pPr>
        <w:pStyle w:val="NoSpacing"/>
        <w:ind w:firstLine="360"/>
        <w:jc w:val="both"/>
        <w:rPr>
          <w:lang w:val="mn-MN"/>
        </w:rPr>
      </w:pPr>
    </w:p>
    <w:p w14:paraId="0136F45D" w14:textId="3B85E217" w:rsidR="00E939EC" w:rsidRPr="00586FD6" w:rsidRDefault="00E939EC" w:rsidP="00E939EC">
      <w:pPr>
        <w:pStyle w:val="NoSpacing"/>
        <w:ind w:firstLine="360"/>
        <w:jc w:val="both"/>
        <w:rPr>
          <w:rFonts w:cs="Arial"/>
          <w:szCs w:val="24"/>
          <w:lang w:val="mn-MN"/>
        </w:rPr>
      </w:pPr>
      <w:r w:rsidRPr="00586FD6">
        <w:rPr>
          <w:rFonts w:cs="Arial"/>
          <w:szCs w:val="24"/>
          <w:lang w:val="mn-MN"/>
        </w:rPr>
        <w:t xml:space="preserve">24.5.Тендер шалгаруулалтад нэг ч тендер ирээгүй бол захиалагч тендер ирээгүй шалтгааныг судалж, </w:t>
      </w:r>
      <w:r w:rsidR="00800191" w:rsidRPr="00586FD6">
        <w:rPr>
          <w:rFonts w:cs="Arial"/>
          <w:szCs w:val="24"/>
          <w:lang w:val="mn-MN"/>
        </w:rPr>
        <w:t>худалдан авах ажиллагаа дахин зохион байгуулах эсэхийг шийдвэрлэнэ.</w:t>
      </w:r>
    </w:p>
    <w:p w14:paraId="14FE1DA3" w14:textId="77777777" w:rsidR="007A38CF" w:rsidRPr="00586FD6" w:rsidRDefault="007A38CF" w:rsidP="000E4F5D">
      <w:pPr>
        <w:pStyle w:val="NoSpacing"/>
        <w:ind w:firstLine="0"/>
        <w:jc w:val="both"/>
        <w:rPr>
          <w:rFonts w:cs="Arial"/>
          <w:szCs w:val="24"/>
          <w:lang w:val="mn-MN"/>
        </w:rPr>
      </w:pPr>
    </w:p>
    <w:p w14:paraId="6A2EA414" w14:textId="23F00F17" w:rsidR="00F01A1B" w:rsidRPr="00586FD6" w:rsidRDefault="005A0856" w:rsidP="0089576F">
      <w:pPr>
        <w:pStyle w:val="Heading2"/>
        <w:numPr>
          <w:ilvl w:val="0"/>
          <w:numId w:val="0"/>
        </w:numPr>
        <w:ind w:firstLine="360"/>
      </w:pPr>
      <w:bookmarkStart w:id="152" w:name="_Ref83656643"/>
      <w:bookmarkStart w:id="153" w:name="_Toc92150625"/>
      <w:bookmarkStart w:id="154" w:name="_Toc89718533"/>
      <w:r w:rsidRPr="00586FD6">
        <w:t>25 дугаар</w:t>
      </w:r>
      <w:r w:rsidR="003200B0" w:rsidRPr="00586FD6">
        <w:t xml:space="preserve"> </w:t>
      </w:r>
      <w:r w:rsidR="00F01A1B" w:rsidRPr="00586FD6">
        <w:t>зүйл.Тендерийн талаар тодруулга авах</w:t>
      </w:r>
      <w:bookmarkEnd w:id="152"/>
      <w:bookmarkEnd w:id="153"/>
      <w:bookmarkEnd w:id="154"/>
    </w:p>
    <w:p w14:paraId="45CA7D3F" w14:textId="77777777" w:rsidR="00400CA2" w:rsidRPr="00586FD6" w:rsidRDefault="00400CA2" w:rsidP="0089576F">
      <w:pPr>
        <w:pStyle w:val="NoSpacing"/>
        <w:ind w:firstLine="360"/>
        <w:jc w:val="both"/>
        <w:rPr>
          <w:rFonts w:cs="Arial"/>
          <w:szCs w:val="24"/>
          <w:lang w:val="mn-MN"/>
        </w:rPr>
      </w:pPr>
      <w:bookmarkStart w:id="155" w:name="_Ref82798177"/>
      <w:bookmarkStart w:id="156" w:name="_Ref83057215"/>
      <w:bookmarkStart w:id="157" w:name="_Ref82729579"/>
    </w:p>
    <w:p w14:paraId="2E31E977" w14:textId="2027DB90" w:rsidR="00E46816" w:rsidRPr="00586FD6" w:rsidRDefault="005A0856" w:rsidP="0089576F">
      <w:pPr>
        <w:pStyle w:val="NoSpacing"/>
        <w:ind w:firstLine="360"/>
        <w:jc w:val="both"/>
        <w:rPr>
          <w:rFonts w:cs="Arial"/>
          <w:szCs w:val="24"/>
          <w:lang w:val="mn-MN"/>
        </w:rPr>
      </w:pPr>
      <w:r w:rsidRPr="00586FD6">
        <w:rPr>
          <w:rFonts w:cs="Arial"/>
          <w:szCs w:val="24"/>
          <w:lang w:val="mn-MN"/>
        </w:rPr>
        <w:t>25</w:t>
      </w:r>
      <w:r w:rsidR="001437EF" w:rsidRPr="00586FD6">
        <w:rPr>
          <w:rFonts w:cs="Arial"/>
          <w:szCs w:val="24"/>
          <w:lang w:val="mn-MN"/>
        </w:rPr>
        <w:t>.1.</w:t>
      </w:r>
      <w:r w:rsidR="00017A69" w:rsidRPr="00586FD6">
        <w:rPr>
          <w:rFonts w:cs="Arial"/>
          <w:szCs w:val="24"/>
          <w:lang w:val="mn-MN"/>
        </w:rPr>
        <w:t xml:space="preserve">Захиалагч </w:t>
      </w:r>
      <w:r w:rsidR="002E427A" w:rsidRPr="00586FD6">
        <w:rPr>
          <w:rFonts w:cs="Arial"/>
          <w:szCs w:val="24"/>
          <w:lang w:val="mn-MN"/>
        </w:rPr>
        <w:t xml:space="preserve">тендерийн тодорхойгүй эсхүл зөрчилдөөнтэй асуудлаар тодруулга авах нь бусад оролцогчийн өрсөлдөөнд сөргөөр нөлөөлөхгүй бол </w:t>
      </w:r>
      <w:r w:rsidR="005070B1" w:rsidRPr="00586FD6">
        <w:rPr>
          <w:rFonts w:cs="Arial"/>
          <w:szCs w:val="24"/>
          <w:lang w:val="mn-MN"/>
        </w:rPr>
        <w:t>оролцогч</w:t>
      </w:r>
      <w:r w:rsidR="007D41DC" w:rsidRPr="00586FD6">
        <w:rPr>
          <w:rFonts w:cs="Arial"/>
          <w:szCs w:val="24"/>
          <w:lang w:val="mn-MN"/>
        </w:rPr>
        <w:t>оос</w:t>
      </w:r>
      <w:r w:rsidR="005070B1" w:rsidRPr="00586FD6">
        <w:rPr>
          <w:rFonts w:cs="Arial"/>
          <w:szCs w:val="24"/>
          <w:lang w:val="mn-MN"/>
        </w:rPr>
        <w:t xml:space="preserve"> </w:t>
      </w:r>
      <w:r w:rsidR="00A024FC" w:rsidRPr="00586FD6">
        <w:rPr>
          <w:rFonts w:cs="Arial"/>
          <w:szCs w:val="24"/>
          <w:lang w:val="mn-MN"/>
        </w:rPr>
        <w:t xml:space="preserve">бичгээр </w:t>
      </w:r>
      <w:r w:rsidR="00FD2543" w:rsidRPr="00586FD6">
        <w:rPr>
          <w:rFonts w:cs="Arial"/>
          <w:szCs w:val="24"/>
          <w:lang w:val="mn-MN"/>
        </w:rPr>
        <w:t xml:space="preserve">тодруулга </w:t>
      </w:r>
      <w:r w:rsidR="00333B73" w:rsidRPr="00586FD6">
        <w:rPr>
          <w:rFonts w:cs="Arial"/>
          <w:szCs w:val="24"/>
          <w:lang w:val="mn-MN"/>
        </w:rPr>
        <w:t>авах хүсэлт хүргүүл</w:t>
      </w:r>
      <w:r w:rsidR="00D3200B" w:rsidRPr="00586FD6">
        <w:rPr>
          <w:rFonts w:cs="Arial"/>
          <w:szCs w:val="24"/>
          <w:lang w:val="mn-MN"/>
        </w:rPr>
        <w:t>эх ба хүсэлтэд хариу ирүүлэх хугацааг заана</w:t>
      </w:r>
      <w:bookmarkEnd w:id="155"/>
      <w:bookmarkEnd w:id="156"/>
      <w:r w:rsidR="00BD00C7" w:rsidRPr="00586FD6">
        <w:rPr>
          <w:rFonts w:cs="Arial"/>
          <w:szCs w:val="24"/>
          <w:lang w:val="mn-MN"/>
        </w:rPr>
        <w:t>.</w:t>
      </w:r>
    </w:p>
    <w:p w14:paraId="204A4E85" w14:textId="77777777" w:rsidR="00400CA2" w:rsidRPr="00586FD6" w:rsidRDefault="00400CA2" w:rsidP="00400CA2">
      <w:pPr>
        <w:pStyle w:val="NoSpacing"/>
        <w:jc w:val="both"/>
        <w:rPr>
          <w:rFonts w:cs="Arial"/>
          <w:szCs w:val="24"/>
          <w:lang w:val="mn-MN"/>
        </w:rPr>
      </w:pPr>
      <w:bookmarkStart w:id="158" w:name="_Ref85713116"/>
    </w:p>
    <w:p w14:paraId="592B8860" w14:textId="3C83B1B5" w:rsidR="002F2A21" w:rsidRPr="00586FD6" w:rsidRDefault="005A0856" w:rsidP="00400CA2">
      <w:pPr>
        <w:pStyle w:val="NoSpacing"/>
        <w:ind w:firstLine="360"/>
        <w:jc w:val="both"/>
        <w:rPr>
          <w:rFonts w:cs="Arial"/>
          <w:szCs w:val="24"/>
          <w:lang w:val="mn-MN"/>
        </w:rPr>
      </w:pPr>
      <w:bookmarkStart w:id="159" w:name="_Ref83057376"/>
      <w:bookmarkEnd w:id="158"/>
      <w:r w:rsidRPr="00586FD6">
        <w:rPr>
          <w:rFonts w:cs="Arial"/>
          <w:szCs w:val="24"/>
          <w:lang w:val="mn-MN"/>
        </w:rPr>
        <w:t>25</w:t>
      </w:r>
      <w:r w:rsidR="001437EF" w:rsidRPr="00586FD6">
        <w:rPr>
          <w:rFonts w:cs="Arial"/>
          <w:szCs w:val="24"/>
          <w:lang w:val="mn-MN"/>
        </w:rPr>
        <w:t>.2.</w:t>
      </w:r>
      <w:r w:rsidR="00244285" w:rsidRPr="00586FD6">
        <w:rPr>
          <w:rFonts w:cs="Arial"/>
          <w:szCs w:val="24"/>
          <w:lang w:val="mn-MN"/>
        </w:rPr>
        <w:t>Захиалагч</w:t>
      </w:r>
      <w:r w:rsidR="0044689E" w:rsidRPr="00586FD6">
        <w:rPr>
          <w:rFonts w:cs="Arial"/>
          <w:szCs w:val="24"/>
          <w:lang w:val="mn-MN"/>
        </w:rPr>
        <w:t xml:space="preserve"> </w:t>
      </w:r>
      <w:r w:rsidR="00244285" w:rsidRPr="00586FD6">
        <w:rPr>
          <w:rFonts w:cs="Arial"/>
          <w:szCs w:val="24"/>
          <w:lang w:val="mn-MN"/>
        </w:rPr>
        <w:t>э</w:t>
      </w:r>
      <w:r w:rsidR="007108F6" w:rsidRPr="00586FD6">
        <w:rPr>
          <w:rFonts w:cs="Arial"/>
          <w:szCs w:val="24"/>
          <w:lang w:val="mn-MN"/>
        </w:rPr>
        <w:t xml:space="preserve">нэ </w:t>
      </w:r>
      <w:r w:rsidR="003401A9" w:rsidRPr="00586FD6">
        <w:rPr>
          <w:rFonts w:cs="Arial"/>
          <w:szCs w:val="24"/>
          <w:lang w:val="mn-MN"/>
        </w:rPr>
        <w:t xml:space="preserve">зүйлийн </w:t>
      </w:r>
      <w:r w:rsidR="00841D64" w:rsidRPr="00586FD6">
        <w:rPr>
          <w:rFonts w:cs="Arial"/>
          <w:szCs w:val="24"/>
          <w:lang w:val="mn-MN"/>
        </w:rPr>
        <w:t>2</w:t>
      </w:r>
      <w:r w:rsidRPr="00586FD6">
        <w:rPr>
          <w:rFonts w:cs="Arial"/>
          <w:szCs w:val="24"/>
          <w:lang w:val="mn-MN"/>
        </w:rPr>
        <w:t>5</w:t>
      </w:r>
      <w:r w:rsidR="00841D64" w:rsidRPr="00586FD6">
        <w:rPr>
          <w:rFonts w:cs="Arial"/>
          <w:szCs w:val="24"/>
          <w:lang w:val="mn-MN"/>
        </w:rPr>
        <w:t>.1</w:t>
      </w:r>
      <w:r w:rsidR="007108F6" w:rsidRPr="00586FD6">
        <w:rPr>
          <w:rFonts w:cs="Arial"/>
          <w:szCs w:val="24"/>
          <w:lang w:val="mn-MN"/>
        </w:rPr>
        <w:t xml:space="preserve">-д заасан мэдээллийг </w:t>
      </w:r>
      <w:r w:rsidR="00F01A1B" w:rsidRPr="00586FD6">
        <w:rPr>
          <w:rFonts w:cs="Arial"/>
          <w:szCs w:val="24"/>
          <w:lang w:val="mn-MN"/>
        </w:rPr>
        <w:t xml:space="preserve">холбогдох бусад этгээдээс </w:t>
      </w:r>
      <w:r w:rsidR="00E871F4" w:rsidRPr="00586FD6">
        <w:rPr>
          <w:rFonts w:cs="Arial"/>
          <w:szCs w:val="24"/>
          <w:lang w:val="mn-MN"/>
        </w:rPr>
        <w:t xml:space="preserve">цахим </w:t>
      </w:r>
      <w:r w:rsidR="002A18A2" w:rsidRPr="00586FD6">
        <w:rPr>
          <w:rFonts w:cs="Arial"/>
          <w:szCs w:val="24"/>
          <w:lang w:val="mn-MN"/>
        </w:rPr>
        <w:t>систем,</w:t>
      </w:r>
      <w:r w:rsidR="00F01A1B" w:rsidRPr="00586FD6">
        <w:rPr>
          <w:rFonts w:cs="Arial"/>
          <w:szCs w:val="24"/>
          <w:lang w:val="mn-MN"/>
        </w:rPr>
        <w:t xml:space="preserve"> </w:t>
      </w:r>
      <w:r w:rsidR="00E871F4" w:rsidRPr="00586FD6">
        <w:rPr>
          <w:rFonts w:cs="Arial"/>
          <w:szCs w:val="24"/>
          <w:lang w:val="mn-MN"/>
        </w:rPr>
        <w:t>цахим шуудангаар эсхүл</w:t>
      </w:r>
      <w:r w:rsidR="00AB7DB6" w:rsidRPr="00586FD6">
        <w:rPr>
          <w:rFonts w:cs="Arial"/>
          <w:szCs w:val="24"/>
          <w:lang w:val="mn-MN"/>
        </w:rPr>
        <w:t xml:space="preserve"> </w:t>
      </w:r>
      <w:r w:rsidR="001B7462" w:rsidRPr="00586FD6">
        <w:rPr>
          <w:rFonts w:cs="Arial"/>
          <w:szCs w:val="24"/>
          <w:lang w:val="mn-MN"/>
        </w:rPr>
        <w:t xml:space="preserve">албан </w:t>
      </w:r>
      <w:r w:rsidR="00AB7DB6" w:rsidRPr="00586FD6">
        <w:rPr>
          <w:rFonts w:cs="Arial"/>
          <w:szCs w:val="24"/>
          <w:lang w:val="mn-MN"/>
        </w:rPr>
        <w:t>бичгээр тодруулж</w:t>
      </w:r>
      <w:r w:rsidR="00F01A1B" w:rsidRPr="00586FD6">
        <w:rPr>
          <w:rFonts w:cs="Arial"/>
          <w:szCs w:val="24"/>
          <w:lang w:val="mn-MN"/>
        </w:rPr>
        <w:t xml:space="preserve"> бол</w:t>
      </w:r>
      <w:r w:rsidR="00C5596A" w:rsidRPr="00586FD6">
        <w:rPr>
          <w:rFonts w:cs="Arial"/>
          <w:szCs w:val="24"/>
          <w:lang w:val="mn-MN"/>
        </w:rPr>
        <w:t>н</w:t>
      </w:r>
      <w:r w:rsidR="00CF41E2" w:rsidRPr="00586FD6">
        <w:rPr>
          <w:rFonts w:cs="Arial"/>
          <w:szCs w:val="24"/>
          <w:lang w:val="mn-MN"/>
        </w:rPr>
        <w:t>о</w:t>
      </w:r>
      <w:r w:rsidR="00F01A1B" w:rsidRPr="00586FD6">
        <w:rPr>
          <w:rFonts w:cs="Arial"/>
          <w:szCs w:val="24"/>
          <w:lang w:val="mn-MN"/>
        </w:rPr>
        <w:t>.</w:t>
      </w:r>
      <w:bookmarkEnd w:id="157"/>
      <w:bookmarkEnd w:id="159"/>
    </w:p>
    <w:p w14:paraId="33F38607" w14:textId="77777777" w:rsidR="00400CA2" w:rsidRPr="00586FD6" w:rsidRDefault="00400CA2" w:rsidP="0089576F">
      <w:pPr>
        <w:pStyle w:val="NoSpacing"/>
        <w:ind w:firstLine="360"/>
        <w:jc w:val="both"/>
        <w:rPr>
          <w:rFonts w:cs="Arial"/>
          <w:szCs w:val="24"/>
          <w:lang w:val="mn-MN"/>
        </w:rPr>
      </w:pPr>
      <w:bookmarkStart w:id="160" w:name="_Ref82729726"/>
    </w:p>
    <w:p w14:paraId="42827E5D" w14:textId="02DC211F" w:rsidR="00A31AA9" w:rsidRPr="00586FD6" w:rsidRDefault="005A0856" w:rsidP="0089576F">
      <w:pPr>
        <w:pStyle w:val="NoSpacing"/>
        <w:ind w:firstLine="360"/>
        <w:jc w:val="both"/>
        <w:rPr>
          <w:rFonts w:cs="Arial"/>
          <w:szCs w:val="24"/>
          <w:lang w:val="mn-MN"/>
        </w:rPr>
      </w:pPr>
      <w:r w:rsidRPr="00586FD6">
        <w:rPr>
          <w:rFonts w:cs="Arial"/>
          <w:szCs w:val="24"/>
          <w:lang w:val="mn-MN"/>
        </w:rPr>
        <w:t>25</w:t>
      </w:r>
      <w:r w:rsidR="001437EF" w:rsidRPr="00586FD6">
        <w:rPr>
          <w:rFonts w:cs="Arial"/>
          <w:szCs w:val="24"/>
          <w:lang w:val="mn-MN"/>
        </w:rPr>
        <w:t>.3.</w:t>
      </w:r>
      <w:r w:rsidR="00974CA8" w:rsidRPr="00586FD6">
        <w:rPr>
          <w:rFonts w:cs="Arial"/>
          <w:szCs w:val="24"/>
          <w:lang w:val="mn-MN"/>
        </w:rPr>
        <w:t>Захиалагч тендерийг</w:t>
      </w:r>
      <w:r w:rsidR="002E7829" w:rsidRPr="00586FD6">
        <w:rPr>
          <w:rFonts w:cs="Arial"/>
          <w:szCs w:val="24"/>
          <w:lang w:val="mn-MN"/>
        </w:rPr>
        <w:t xml:space="preserve"> тендер шалгаруулалтын барим</w:t>
      </w:r>
      <w:r w:rsidR="00370E4E" w:rsidRPr="00586FD6">
        <w:rPr>
          <w:rFonts w:cs="Arial"/>
          <w:szCs w:val="24"/>
          <w:lang w:val="mn-MN"/>
        </w:rPr>
        <w:t>т бичигт</w:t>
      </w:r>
      <w:r w:rsidR="00201BBA" w:rsidRPr="00586FD6">
        <w:rPr>
          <w:rFonts w:cs="Arial"/>
          <w:szCs w:val="24"/>
          <w:lang w:val="mn-MN"/>
        </w:rPr>
        <w:t xml:space="preserve"> заасан</w:t>
      </w:r>
      <w:r w:rsidR="00974CA8" w:rsidRPr="00586FD6">
        <w:rPr>
          <w:rFonts w:cs="Arial"/>
          <w:szCs w:val="24"/>
          <w:lang w:val="mn-MN"/>
        </w:rPr>
        <w:t xml:space="preserve"> шаардлагад нийцүүлэх зорилгоор </w:t>
      </w:r>
      <w:r w:rsidR="00357253" w:rsidRPr="00586FD6">
        <w:rPr>
          <w:rFonts w:cs="Arial"/>
          <w:szCs w:val="24"/>
          <w:lang w:val="mn-MN"/>
        </w:rPr>
        <w:t>нэмэлт баримт бичиг</w:t>
      </w:r>
      <w:r w:rsidR="002B1715" w:rsidRPr="00586FD6">
        <w:rPr>
          <w:rFonts w:cs="Arial"/>
          <w:szCs w:val="24"/>
          <w:lang w:val="mn-MN"/>
        </w:rPr>
        <w:t xml:space="preserve">, </w:t>
      </w:r>
      <w:r w:rsidR="006C4234" w:rsidRPr="00586FD6">
        <w:rPr>
          <w:rFonts w:cs="Arial"/>
          <w:szCs w:val="24"/>
          <w:lang w:val="mn-MN"/>
        </w:rPr>
        <w:t>загвар</w:t>
      </w:r>
      <w:r w:rsidR="00EC6337" w:rsidRPr="00586FD6">
        <w:rPr>
          <w:rFonts w:cs="Arial"/>
          <w:szCs w:val="24"/>
          <w:lang w:val="mn-MN"/>
        </w:rPr>
        <w:t>,</w:t>
      </w:r>
      <w:r w:rsidR="006C4234" w:rsidRPr="00586FD6">
        <w:rPr>
          <w:rFonts w:cs="Arial"/>
          <w:szCs w:val="24"/>
          <w:lang w:val="mn-MN"/>
        </w:rPr>
        <w:t xml:space="preserve"> </w:t>
      </w:r>
      <w:r w:rsidR="002B1715" w:rsidRPr="00586FD6">
        <w:rPr>
          <w:rFonts w:cs="Arial"/>
          <w:szCs w:val="24"/>
          <w:lang w:val="mn-MN"/>
        </w:rPr>
        <w:t>дээж</w:t>
      </w:r>
      <w:r w:rsidR="00357253" w:rsidRPr="00586FD6">
        <w:rPr>
          <w:rFonts w:cs="Arial"/>
          <w:szCs w:val="24"/>
          <w:lang w:val="mn-MN"/>
        </w:rPr>
        <w:t xml:space="preserve"> ирүүлэхийг шаардах</w:t>
      </w:r>
      <w:r w:rsidR="00A32364" w:rsidRPr="00586FD6">
        <w:rPr>
          <w:rFonts w:cs="Arial"/>
          <w:szCs w:val="24"/>
          <w:lang w:val="mn-MN"/>
        </w:rPr>
        <w:t>гүй</w:t>
      </w:r>
      <w:r w:rsidR="00F17B6C" w:rsidRPr="00586FD6">
        <w:rPr>
          <w:rFonts w:cs="Arial"/>
          <w:szCs w:val="24"/>
          <w:lang w:val="mn-MN"/>
        </w:rPr>
        <w:t>.</w:t>
      </w:r>
    </w:p>
    <w:p w14:paraId="0B773BE9" w14:textId="77777777" w:rsidR="00400CA2" w:rsidRPr="00586FD6" w:rsidRDefault="00400CA2" w:rsidP="0089576F">
      <w:pPr>
        <w:pStyle w:val="NoSpacing"/>
        <w:ind w:firstLine="360"/>
        <w:jc w:val="both"/>
        <w:rPr>
          <w:rFonts w:cs="Arial"/>
          <w:szCs w:val="24"/>
          <w:lang w:val="mn-MN"/>
        </w:rPr>
      </w:pPr>
    </w:p>
    <w:p w14:paraId="1BE90628" w14:textId="77E4A35C" w:rsidR="00EF044D" w:rsidRPr="00586FD6" w:rsidRDefault="005A0856" w:rsidP="0089576F">
      <w:pPr>
        <w:pStyle w:val="NoSpacing"/>
        <w:ind w:firstLine="360"/>
        <w:jc w:val="both"/>
        <w:rPr>
          <w:rFonts w:cs="Arial"/>
          <w:szCs w:val="24"/>
          <w:lang w:val="mn-MN"/>
        </w:rPr>
      </w:pPr>
      <w:r w:rsidRPr="00586FD6">
        <w:rPr>
          <w:rFonts w:cs="Arial"/>
          <w:szCs w:val="24"/>
          <w:lang w:val="mn-MN"/>
        </w:rPr>
        <w:t>25</w:t>
      </w:r>
      <w:r w:rsidR="001437EF" w:rsidRPr="00586FD6">
        <w:rPr>
          <w:rFonts w:cs="Arial"/>
          <w:szCs w:val="24"/>
          <w:lang w:val="mn-MN"/>
        </w:rPr>
        <w:t>.4.</w:t>
      </w:r>
      <w:r w:rsidR="00985E98" w:rsidRPr="00586FD6">
        <w:rPr>
          <w:rFonts w:cs="Arial"/>
          <w:szCs w:val="24"/>
          <w:lang w:val="mn-MN"/>
        </w:rPr>
        <w:t>Захиалагч</w:t>
      </w:r>
      <w:r w:rsidR="00C94C7B" w:rsidRPr="00586FD6">
        <w:rPr>
          <w:rFonts w:cs="Arial"/>
          <w:szCs w:val="24"/>
          <w:lang w:val="mn-MN"/>
        </w:rPr>
        <w:t xml:space="preserve"> э</w:t>
      </w:r>
      <w:r w:rsidR="00F01A1B" w:rsidRPr="00586FD6">
        <w:rPr>
          <w:rFonts w:cs="Arial"/>
          <w:szCs w:val="24"/>
          <w:lang w:val="mn-MN"/>
        </w:rPr>
        <w:t>нэ хуулийн</w:t>
      </w:r>
      <w:r w:rsidR="00A60D0D" w:rsidRPr="00586FD6">
        <w:rPr>
          <w:rFonts w:cs="Arial"/>
          <w:szCs w:val="24"/>
          <w:lang w:val="mn-MN"/>
        </w:rPr>
        <w:t xml:space="preserve"> </w:t>
      </w:r>
      <w:r w:rsidR="00841D64" w:rsidRPr="00586FD6">
        <w:rPr>
          <w:rFonts w:cs="Arial"/>
          <w:szCs w:val="24"/>
          <w:lang w:val="mn-MN"/>
        </w:rPr>
        <w:t>27.</w:t>
      </w:r>
      <w:r w:rsidR="005359FD" w:rsidRPr="00586FD6">
        <w:rPr>
          <w:rFonts w:cs="Arial"/>
          <w:szCs w:val="24"/>
          <w:lang w:val="mn-MN"/>
        </w:rPr>
        <w:t>3-т</w:t>
      </w:r>
      <w:r w:rsidR="005F18E9" w:rsidRPr="00586FD6">
        <w:rPr>
          <w:rFonts w:cs="Arial"/>
          <w:szCs w:val="24"/>
          <w:lang w:val="mn-MN"/>
        </w:rPr>
        <w:t xml:space="preserve"> заас</w:t>
      </w:r>
      <w:r w:rsidR="00C94C7B" w:rsidRPr="00586FD6">
        <w:rPr>
          <w:rFonts w:cs="Arial"/>
          <w:szCs w:val="24"/>
          <w:lang w:val="mn-MN"/>
        </w:rPr>
        <w:t>ан</w:t>
      </w:r>
      <w:r w:rsidR="005D76D0" w:rsidRPr="00586FD6">
        <w:rPr>
          <w:rFonts w:cs="Arial"/>
          <w:szCs w:val="24"/>
          <w:lang w:val="mn-MN"/>
        </w:rPr>
        <w:t xml:space="preserve"> арифметик </w:t>
      </w:r>
      <w:r w:rsidR="00985E98" w:rsidRPr="00586FD6">
        <w:rPr>
          <w:rFonts w:cs="Arial"/>
          <w:szCs w:val="24"/>
          <w:lang w:val="mn-MN"/>
        </w:rPr>
        <w:t xml:space="preserve">алдааг </w:t>
      </w:r>
      <w:r w:rsidR="005D76D0" w:rsidRPr="00586FD6">
        <w:rPr>
          <w:rFonts w:cs="Arial"/>
          <w:szCs w:val="24"/>
          <w:lang w:val="mn-MN"/>
        </w:rPr>
        <w:t>залруул</w:t>
      </w:r>
      <w:r w:rsidR="00E6218C" w:rsidRPr="00586FD6">
        <w:rPr>
          <w:rFonts w:cs="Arial"/>
          <w:szCs w:val="24"/>
          <w:lang w:val="mn-MN"/>
        </w:rPr>
        <w:t>снаас</w:t>
      </w:r>
      <w:r w:rsidR="00C94C7B" w:rsidRPr="00586FD6">
        <w:rPr>
          <w:rFonts w:cs="Arial"/>
          <w:szCs w:val="24"/>
          <w:lang w:val="mn-MN"/>
        </w:rPr>
        <w:t xml:space="preserve"> </w:t>
      </w:r>
      <w:r w:rsidR="00C472DC" w:rsidRPr="00586FD6">
        <w:rPr>
          <w:rFonts w:cs="Arial"/>
          <w:szCs w:val="24"/>
          <w:lang w:val="mn-MN"/>
        </w:rPr>
        <w:t xml:space="preserve">бусад тохиолдолд </w:t>
      </w:r>
      <w:r w:rsidR="00F01A1B" w:rsidRPr="00586FD6">
        <w:rPr>
          <w:rFonts w:cs="Arial"/>
          <w:szCs w:val="24"/>
          <w:lang w:val="mn-MN"/>
        </w:rPr>
        <w:t>тендерийн үнэ, үнийн хөнгөлөлтийн талаар</w:t>
      </w:r>
      <w:r w:rsidR="00D17633" w:rsidRPr="00586FD6">
        <w:rPr>
          <w:rFonts w:cs="Arial"/>
          <w:szCs w:val="24"/>
          <w:lang w:val="mn-MN"/>
        </w:rPr>
        <w:t xml:space="preserve"> </w:t>
      </w:r>
      <w:r w:rsidR="00993FD1" w:rsidRPr="00586FD6">
        <w:rPr>
          <w:rFonts w:cs="Arial"/>
          <w:szCs w:val="24"/>
          <w:lang w:val="mn-MN"/>
        </w:rPr>
        <w:t>тодруулга авах</w:t>
      </w:r>
      <w:r w:rsidR="0053436C" w:rsidRPr="00586FD6">
        <w:rPr>
          <w:rFonts w:cs="Arial"/>
          <w:szCs w:val="24"/>
          <w:lang w:val="mn-MN"/>
        </w:rPr>
        <w:t xml:space="preserve"> </w:t>
      </w:r>
      <w:r w:rsidR="001B2B95" w:rsidRPr="00586FD6">
        <w:rPr>
          <w:rFonts w:cs="Arial"/>
          <w:szCs w:val="24"/>
          <w:lang w:val="mn-MN"/>
        </w:rPr>
        <w:t>хүсэлт гаргахгүй</w:t>
      </w:r>
      <w:r w:rsidR="00F01A1B" w:rsidRPr="00586FD6">
        <w:rPr>
          <w:rFonts w:cs="Arial"/>
          <w:szCs w:val="24"/>
          <w:lang w:val="mn-MN"/>
        </w:rPr>
        <w:t>.</w:t>
      </w:r>
      <w:bookmarkEnd w:id="160"/>
    </w:p>
    <w:p w14:paraId="17C4DE08" w14:textId="77777777" w:rsidR="00400CA2" w:rsidRPr="00586FD6" w:rsidRDefault="00400CA2" w:rsidP="0089576F">
      <w:pPr>
        <w:pStyle w:val="NoSpacing"/>
        <w:ind w:firstLine="360"/>
        <w:jc w:val="both"/>
        <w:rPr>
          <w:rFonts w:cs="Arial"/>
          <w:szCs w:val="24"/>
          <w:lang w:val="mn-MN"/>
        </w:rPr>
      </w:pPr>
    </w:p>
    <w:p w14:paraId="1C02A1B9" w14:textId="496D3FFF" w:rsidR="006237D5" w:rsidRPr="00586FD6" w:rsidRDefault="001437EF" w:rsidP="0089576F">
      <w:pPr>
        <w:pStyle w:val="NoSpacing"/>
        <w:ind w:firstLine="360"/>
        <w:jc w:val="both"/>
        <w:rPr>
          <w:rFonts w:cs="Arial"/>
          <w:szCs w:val="24"/>
          <w:lang w:val="mn-MN"/>
        </w:rPr>
      </w:pPr>
      <w:r w:rsidRPr="00586FD6">
        <w:rPr>
          <w:rFonts w:cs="Arial"/>
          <w:szCs w:val="24"/>
          <w:lang w:val="mn-MN"/>
        </w:rPr>
        <w:t>2</w:t>
      </w:r>
      <w:r w:rsidR="00DB616F" w:rsidRPr="00586FD6">
        <w:rPr>
          <w:rFonts w:cs="Arial"/>
          <w:szCs w:val="24"/>
          <w:lang w:val="mn-MN"/>
        </w:rPr>
        <w:t>5</w:t>
      </w:r>
      <w:r w:rsidRPr="00586FD6">
        <w:rPr>
          <w:rFonts w:cs="Arial"/>
          <w:szCs w:val="24"/>
          <w:lang w:val="mn-MN"/>
        </w:rPr>
        <w:t>.5.</w:t>
      </w:r>
      <w:r w:rsidR="00D035E2" w:rsidRPr="00586FD6">
        <w:rPr>
          <w:rFonts w:cs="Arial"/>
          <w:szCs w:val="24"/>
          <w:lang w:val="mn-MN"/>
        </w:rPr>
        <w:t>Т</w:t>
      </w:r>
      <w:r w:rsidR="006237D5" w:rsidRPr="00586FD6">
        <w:rPr>
          <w:rFonts w:cs="Arial"/>
          <w:szCs w:val="24"/>
          <w:lang w:val="mn-MN"/>
        </w:rPr>
        <w:t>ендерийн талаар тодруулга авах захиалагч</w:t>
      </w:r>
      <w:r w:rsidR="003231DA" w:rsidRPr="00586FD6">
        <w:rPr>
          <w:rFonts w:cs="Arial"/>
          <w:szCs w:val="24"/>
          <w:lang w:val="mn-MN"/>
        </w:rPr>
        <w:t>ийн хүсэлтэд заасан</w:t>
      </w:r>
      <w:r w:rsidR="006237D5" w:rsidRPr="00586FD6">
        <w:rPr>
          <w:rFonts w:cs="Arial"/>
          <w:szCs w:val="24"/>
          <w:lang w:val="mn-MN"/>
        </w:rPr>
        <w:t xml:space="preserve"> хугацааны дотор</w:t>
      </w:r>
      <w:r w:rsidR="00D035E2" w:rsidRPr="00586FD6">
        <w:rPr>
          <w:rFonts w:cs="Arial"/>
          <w:szCs w:val="24"/>
          <w:lang w:val="mn-MN"/>
        </w:rPr>
        <w:t xml:space="preserve"> оролцогч</w:t>
      </w:r>
      <w:r w:rsidR="006237D5" w:rsidRPr="00586FD6">
        <w:rPr>
          <w:rFonts w:cs="Arial"/>
          <w:szCs w:val="24"/>
          <w:lang w:val="mn-MN"/>
        </w:rPr>
        <w:t xml:space="preserve"> хариу ирүүл</w:t>
      </w:r>
      <w:r w:rsidR="008E5F03" w:rsidRPr="00586FD6">
        <w:rPr>
          <w:rFonts w:cs="Arial"/>
          <w:szCs w:val="24"/>
          <w:lang w:val="mn-MN"/>
        </w:rPr>
        <w:t>ээгүй</w:t>
      </w:r>
      <w:r w:rsidR="001B76EC" w:rsidRPr="00586FD6">
        <w:rPr>
          <w:rFonts w:cs="Arial"/>
          <w:szCs w:val="24"/>
          <w:lang w:val="mn-MN"/>
        </w:rPr>
        <w:t xml:space="preserve"> нь </w:t>
      </w:r>
      <w:r w:rsidR="008E5F03" w:rsidRPr="00586FD6">
        <w:rPr>
          <w:rFonts w:cs="Arial"/>
          <w:szCs w:val="24"/>
          <w:lang w:val="mn-MN"/>
        </w:rPr>
        <w:t>хянан үзэх, үнэлэх</w:t>
      </w:r>
      <w:r w:rsidR="00E23FA5" w:rsidRPr="00586FD6">
        <w:rPr>
          <w:rFonts w:cs="Arial"/>
          <w:szCs w:val="24"/>
          <w:lang w:val="mn-MN"/>
        </w:rPr>
        <w:t xml:space="preserve"> ажиллагааг </w:t>
      </w:r>
      <w:r w:rsidR="001B76EC" w:rsidRPr="00586FD6">
        <w:rPr>
          <w:rFonts w:cs="Arial"/>
          <w:szCs w:val="24"/>
          <w:lang w:val="mn-MN"/>
        </w:rPr>
        <w:t>хойшлуулах үндэслэл болохгүй</w:t>
      </w:r>
      <w:r w:rsidR="00E23FA5" w:rsidRPr="00586FD6">
        <w:rPr>
          <w:rFonts w:cs="Arial"/>
          <w:szCs w:val="24"/>
          <w:lang w:val="mn-MN"/>
        </w:rPr>
        <w:t>.</w:t>
      </w:r>
    </w:p>
    <w:p w14:paraId="74526E57" w14:textId="77777777" w:rsidR="00993FD1" w:rsidRPr="00586FD6" w:rsidRDefault="00993FD1" w:rsidP="0089576F">
      <w:pPr>
        <w:pStyle w:val="NoSpacing"/>
        <w:ind w:firstLine="360"/>
        <w:jc w:val="both"/>
        <w:rPr>
          <w:rFonts w:cs="Arial"/>
          <w:szCs w:val="24"/>
          <w:lang w:val="mn-MN"/>
        </w:rPr>
      </w:pPr>
    </w:p>
    <w:p w14:paraId="7818107A" w14:textId="11F90155" w:rsidR="009F0EA4" w:rsidRPr="00586FD6" w:rsidRDefault="004F3C22" w:rsidP="0089576F">
      <w:pPr>
        <w:pStyle w:val="NoSpacing"/>
        <w:ind w:firstLine="360"/>
        <w:jc w:val="both"/>
        <w:rPr>
          <w:rFonts w:cs="Arial"/>
          <w:szCs w:val="24"/>
          <w:lang w:val="mn-MN"/>
        </w:rPr>
      </w:pPr>
      <w:r w:rsidRPr="00586FD6">
        <w:rPr>
          <w:rFonts w:cs="Arial"/>
          <w:szCs w:val="24"/>
          <w:lang w:val="mn-MN"/>
        </w:rPr>
        <w:t>2</w:t>
      </w:r>
      <w:r w:rsidR="00DB616F" w:rsidRPr="00586FD6">
        <w:rPr>
          <w:rFonts w:cs="Arial"/>
          <w:szCs w:val="24"/>
          <w:lang w:val="mn-MN"/>
        </w:rPr>
        <w:t>5</w:t>
      </w:r>
      <w:r w:rsidRPr="00586FD6">
        <w:rPr>
          <w:rFonts w:cs="Arial"/>
          <w:szCs w:val="24"/>
          <w:lang w:val="mn-MN"/>
        </w:rPr>
        <w:t>.</w:t>
      </w:r>
      <w:r w:rsidR="000955F9" w:rsidRPr="00586FD6">
        <w:rPr>
          <w:rFonts w:cs="Arial"/>
          <w:szCs w:val="24"/>
          <w:lang w:val="mn-MN"/>
        </w:rPr>
        <w:t>6</w:t>
      </w:r>
      <w:r w:rsidRPr="00586FD6">
        <w:rPr>
          <w:rFonts w:cs="Arial"/>
          <w:szCs w:val="24"/>
          <w:lang w:val="mn-MN"/>
        </w:rPr>
        <w:t>.</w:t>
      </w:r>
      <w:r w:rsidR="00F01A1B" w:rsidRPr="00586FD6">
        <w:rPr>
          <w:rFonts w:cs="Arial"/>
          <w:szCs w:val="24"/>
          <w:lang w:val="mn-MN"/>
        </w:rPr>
        <w:t xml:space="preserve">Энэ </w:t>
      </w:r>
      <w:r w:rsidR="003401A9" w:rsidRPr="00586FD6">
        <w:rPr>
          <w:rFonts w:cs="Arial"/>
          <w:szCs w:val="24"/>
          <w:lang w:val="mn-MN"/>
        </w:rPr>
        <w:t xml:space="preserve">зүйлийн </w:t>
      </w:r>
      <w:r w:rsidR="00841D64" w:rsidRPr="00586FD6">
        <w:rPr>
          <w:rFonts w:cs="Arial"/>
          <w:szCs w:val="24"/>
          <w:lang w:val="mn-MN"/>
        </w:rPr>
        <w:t>2</w:t>
      </w:r>
      <w:r w:rsidR="003806F6" w:rsidRPr="00586FD6">
        <w:rPr>
          <w:rFonts w:cs="Arial"/>
          <w:szCs w:val="24"/>
          <w:lang w:val="mn-MN"/>
        </w:rPr>
        <w:t>5</w:t>
      </w:r>
      <w:r w:rsidR="00841D64" w:rsidRPr="00586FD6">
        <w:rPr>
          <w:rFonts w:cs="Arial"/>
          <w:szCs w:val="24"/>
          <w:lang w:val="mn-MN"/>
        </w:rPr>
        <w:t>.1</w:t>
      </w:r>
      <w:r w:rsidR="00D471ED" w:rsidRPr="00586FD6">
        <w:rPr>
          <w:rFonts w:cs="Arial"/>
          <w:szCs w:val="24"/>
          <w:lang w:val="mn-MN"/>
        </w:rPr>
        <w:t xml:space="preserve">, </w:t>
      </w:r>
      <w:r w:rsidR="00841D64" w:rsidRPr="00586FD6">
        <w:rPr>
          <w:rFonts w:cs="Arial"/>
          <w:szCs w:val="24"/>
          <w:lang w:val="mn-MN"/>
        </w:rPr>
        <w:t>2</w:t>
      </w:r>
      <w:r w:rsidR="003806F6" w:rsidRPr="00586FD6">
        <w:rPr>
          <w:rFonts w:cs="Arial"/>
          <w:szCs w:val="24"/>
          <w:lang w:val="mn-MN"/>
        </w:rPr>
        <w:t>5</w:t>
      </w:r>
      <w:r w:rsidR="00841D64" w:rsidRPr="00586FD6">
        <w:rPr>
          <w:rFonts w:cs="Arial"/>
          <w:szCs w:val="24"/>
          <w:lang w:val="mn-MN"/>
        </w:rPr>
        <w:t>.2</w:t>
      </w:r>
      <w:r w:rsidR="00F01A1B" w:rsidRPr="00586FD6">
        <w:rPr>
          <w:rFonts w:cs="Arial"/>
          <w:szCs w:val="24"/>
          <w:lang w:val="mn-MN"/>
        </w:rPr>
        <w:t>-</w:t>
      </w:r>
      <w:r w:rsidR="00D471ED" w:rsidRPr="00586FD6">
        <w:rPr>
          <w:rFonts w:cs="Arial"/>
          <w:szCs w:val="24"/>
          <w:lang w:val="mn-MN"/>
        </w:rPr>
        <w:t>т</w:t>
      </w:r>
      <w:r w:rsidR="00F01A1B" w:rsidRPr="00586FD6">
        <w:rPr>
          <w:rFonts w:cs="Arial"/>
          <w:szCs w:val="24"/>
          <w:lang w:val="mn-MN"/>
        </w:rPr>
        <w:t xml:space="preserve"> заас</w:t>
      </w:r>
      <w:r w:rsidR="005F4160" w:rsidRPr="00586FD6">
        <w:rPr>
          <w:rFonts w:cs="Arial"/>
          <w:szCs w:val="24"/>
          <w:lang w:val="mn-MN"/>
        </w:rPr>
        <w:t xml:space="preserve">ан </w:t>
      </w:r>
      <w:r w:rsidR="00F01A1B" w:rsidRPr="00586FD6">
        <w:rPr>
          <w:rFonts w:cs="Arial"/>
          <w:szCs w:val="24"/>
          <w:lang w:val="mn-MN"/>
        </w:rPr>
        <w:t xml:space="preserve">захиалагчийн хүсэлт, түүний хариуг тендер шалгаруулалтын </w:t>
      </w:r>
      <w:r w:rsidR="009F2B75" w:rsidRPr="00586FD6">
        <w:rPr>
          <w:rFonts w:cs="Arial"/>
          <w:szCs w:val="24"/>
          <w:lang w:val="mn-MN"/>
        </w:rPr>
        <w:t>хувийн хэрэгт</w:t>
      </w:r>
      <w:r w:rsidR="00F01A1B" w:rsidRPr="00586FD6">
        <w:rPr>
          <w:rFonts w:cs="Arial"/>
          <w:szCs w:val="24"/>
          <w:lang w:val="mn-MN"/>
        </w:rPr>
        <w:t xml:space="preserve"> хадгална.</w:t>
      </w:r>
    </w:p>
    <w:p w14:paraId="2DF8B21B" w14:textId="77777777" w:rsidR="00400CA2" w:rsidRPr="00586FD6" w:rsidRDefault="00400CA2" w:rsidP="0089576F">
      <w:pPr>
        <w:pStyle w:val="NoSpacing"/>
        <w:ind w:firstLine="360"/>
        <w:jc w:val="both"/>
        <w:rPr>
          <w:rFonts w:cs="Arial"/>
          <w:szCs w:val="24"/>
          <w:lang w:val="mn-MN"/>
        </w:rPr>
      </w:pPr>
    </w:p>
    <w:p w14:paraId="3A771634" w14:textId="4C838731" w:rsidR="007A7AC5" w:rsidRPr="00586FD6" w:rsidRDefault="001437EF" w:rsidP="0089576F">
      <w:pPr>
        <w:pStyle w:val="Heading2"/>
        <w:numPr>
          <w:ilvl w:val="0"/>
          <w:numId w:val="0"/>
        </w:numPr>
        <w:ind w:firstLine="360"/>
      </w:pPr>
      <w:bookmarkStart w:id="161" w:name="_Toc92150626"/>
      <w:r w:rsidRPr="00586FD6">
        <w:t>2</w:t>
      </w:r>
      <w:r w:rsidR="003806F6" w:rsidRPr="00586FD6">
        <w:t>6</w:t>
      </w:r>
      <w:r w:rsidR="007A7AC5" w:rsidRPr="00586FD6">
        <w:t xml:space="preserve"> </w:t>
      </w:r>
      <w:bookmarkStart w:id="162" w:name="_Ref82734046"/>
      <w:bookmarkStart w:id="163" w:name="_Ref82802588"/>
      <w:bookmarkStart w:id="164" w:name="_Toc89718534"/>
      <w:r w:rsidR="007A7AC5" w:rsidRPr="00586FD6">
        <w:t>дугаар зүйл.Тендер</w:t>
      </w:r>
      <w:r w:rsidR="00973177" w:rsidRPr="00586FD6">
        <w:t xml:space="preserve"> хянан үзэх</w:t>
      </w:r>
      <w:bookmarkEnd w:id="161"/>
      <w:bookmarkEnd w:id="162"/>
      <w:bookmarkEnd w:id="163"/>
      <w:bookmarkEnd w:id="164"/>
    </w:p>
    <w:p w14:paraId="72A1743C" w14:textId="77777777" w:rsidR="00400CA2" w:rsidRPr="00586FD6" w:rsidRDefault="00400CA2" w:rsidP="0089576F">
      <w:pPr>
        <w:pStyle w:val="NoSpacing"/>
        <w:ind w:firstLine="360"/>
        <w:jc w:val="both"/>
        <w:rPr>
          <w:rFonts w:cs="Arial"/>
          <w:szCs w:val="24"/>
          <w:lang w:val="mn-MN"/>
        </w:rPr>
      </w:pPr>
      <w:bookmarkStart w:id="165" w:name="_Ref82730683"/>
      <w:bookmarkStart w:id="166" w:name="_Ref83057728"/>
    </w:p>
    <w:p w14:paraId="2E304977" w14:textId="06ECBEF1" w:rsidR="00DC164A" w:rsidRPr="00586FD6" w:rsidRDefault="001437EF" w:rsidP="0089576F">
      <w:pPr>
        <w:pStyle w:val="NoSpacing"/>
        <w:ind w:firstLine="360"/>
        <w:jc w:val="both"/>
        <w:rPr>
          <w:rFonts w:cs="Arial"/>
          <w:szCs w:val="24"/>
          <w:lang w:val="mn-MN"/>
        </w:rPr>
      </w:pPr>
      <w:r w:rsidRPr="00586FD6">
        <w:rPr>
          <w:rFonts w:cs="Arial"/>
          <w:szCs w:val="24"/>
          <w:lang w:val="mn-MN"/>
        </w:rPr>
        <w:t>2</w:t>
      </w:r>
      <w:r w:rsidR="00DA49F2" w:rsidRPr="00586FD6">
        <w:rPr>
          <w:rFonts w:cs="Arial"/>
          <w:szCs w:val="24"/>
          <w:lang w:val="mn-MN"/>
        </w:rPr>
        <w:t>6</w:t>
      </w:r>
      <w:r w:rsidRPr="00586FD6">
        <w:rPr>
          <w:rFonts w:cs="Arial"/>
          <w:szCs w:val="24"/>
          <w:lang w:val="mn-MN"/>
        </w:rPr>
        <w:t>.1.</w:t>
      </w:r>
      <w:r w:rsidR="001F712F" w:rsidRPr="00586FD6">
        <w:rPr>
          <w:rFonts w:cs="Arial"/>
          <w:szCs w:val="24"/>
          <w:lang w:val="mn-MN"/>
        </w:rPr>
        <w:t>З</w:t>
      </w:r>
      <w:r w:rsidR="00DC164A" w:rsidRPr="00586FD6">
        <w:rPr>
          <w:rFonts w:cs="Arial"/>
          <w:szCs w:val="24"/>
          <w:lang w:val="mn-MN"/>
        </w:rPr>
        <w:t xml:space="preserve">ахиалагч </w:t>
      </w:r>
      <w:r w:rsidR="00B619C2" w:rsidRPr="00586FD6">
        <w:rPr>
          <w:rFonts w:cs="Arial"/>
          <w:szCs w:val="24"/>
          <w:lang w:val="mn-MN"/>
        </w:rPr>
        <w:t xml:space="preserve">оролцогчоос </w:t>
      </w:r>
      <w:r w:rsidR="0029382F" w:rsidRPr="00586FD6">
        <w:rPr>
          <w:rFonts w:cs="Arial"/>
          <w:szCs w:val="24"/>
          <w:lang w:val="mn-MN"/>
        </w:rPr>
        <w:t>ирүүлсэн тендер</w:t>
      </w:r>
      <w:r w:rsidR="00274FEE" w:rsidRPr="00586FD6">
        <w:rPr>
          <w:rFonts w:cs="Arial"/>
          <w:szCs w:val="24"/>
          <w:lang w:val="mn-MN"/>
        </w:rPr>
        <w:t>ийг</w:t>
      </w:r>
      <w:r w:rsidR="000D6C84" w:rsidRPr="00586FD6">
        <w:rPr>
          <w:rFonts w:cs="Arial"/>
          <w:szCs w:val="24"/>
          <w:lang w:val="mn-MN"/>
        </w:rPr>
        <w:t xml:space="preserve"> шаардлагад нийцэх эсэхийг</w:t>
      </w:r>
      <w:r w:rsidR="00274FEE" w:rsidRPr="00586FD6">
        <w:rPr>
          <w:rFonts w:cs="Arial"/>
          <w:szCs w:val="24"/>
          <w:lang w:val="mn-MN"/>
        </w:rPr>
        <w:t xml:space="preserve"> </w:t>
      </w:r>
      <w:r w:rsidR="000D6C84" w:rsidRPr="00586FD6">
        <w:rPr>
          <w:rFonts w:cs="Arial"/>
          <w:szCs w:val="24"/>
          <w:lang w:val="mn-MN"/>
        </w:rPr>
        <w:t xml:space="preserve">энэ зүйлд зааснаар </w:t>
      </w:r>
      <w:r w:rsidR="00336224" w:rsidRPr="00586FD6">
        <w:rPr>
          <w:rFonts w:cs="Arial"/>
          <w:szCs w:val="24"/>
          <w:lang w:val="mn-MN"/>
        </w:rPr>
        <w:t>хянан үз</w:t>
      </w:r>
      <w:r w:rsidR="000D6C84" w:rsidRPr="00586FD6">
        <w:rPr>
          <w:rFonts w:cs="Arial"/>
          <w:szCs w:val="24"/>
          <w:lang w:val="mn-MN"/>
        </w:rPr>
        <w:t xml:space="preserve">нэ. </w:t>
      </w:r>
    </w:p>
    <w:p w14:paraId="7337C1FD" w14:textId="77777777" w:rsidR="00400CA2" w:rsidRPr="00586FD6" w:rsidRDefault="00400CA2" w:rsidP="0089576F">
      <w:pPr>
        <w:pStyle w:val="NoSpacing"/>
        <w:ind w:firstLine="360"/>
        <w:jc w:val="both"/>
        <w:rPr>
          <w:rFonts w:cs="Arial"/>
          <w:szCs w:val="24"/>
          <w:lang w:val="mn-MN"/>
        </w:rPr>
      </w:pPr>
    </w:p>
    <w:p w14:paraId="41C8D960" w14:textId="201C9C5C" w:rsidR="007C4D05" w:rsidRPr="00586FD6" w:rsidRDefault="001437EF" w:rsidP="00DA49F2">
      <w:pPr>
        <w:pStyle w:val="NoSpacing"/>
        <w:ind w:firstLine="360"/>
        <w:jc w:val="both"/>
        <w:rPr>
          <w:rFonts w:cs="Arial"/>
          <w:szCs w:val="24"/>
          <w:lang w:val="mn-MN"/>
        </w:rPr>
      </w:pPr>
      <w:r w:rsidRPr="00586FD6">
        <w:rPr>
          <w:rFonts w:cs="Arial"/>
          <w:szCs w:val="24"/>
          <w:lang w:val="mn-MN"/>
        </w:rPr>
        <w:t>2</w:t>
      </w:r>
      <w:r w:rsidR="00DA49F2" w:rsidRPr="00586FD6">
        <w:rPr>
          <w:rFonts w:cs="Arial"/>
          <w:szCs w:val="24"/>
          <w:lang w:val="mn-MN"/>
        </w:rPr>
        <w:t>6</w:t>
      </w:r>
      <w:r w:rsidRPr="00586FD6">
        <w:rPr>
          <w:rFonts w:cs="Arial"/>
          <w:szCs w:val="24"/>
          <w:lang w:val="mn-MN"/>
        </w:rPr>
        <w:t>.2.</w:t>
      </w:r>
      <w:r w:rsidR="002F6168" w:rsidRPr="00586FD6">
        <w:rPr>
          <w:rFonts w:cs="Arial"/>
          <w:szCs w:val="24"/>
          <w:lang w:val="mn-MN"/>
        </w:rPr>
        <w:t>Захиалагч</w:t>
      </w:r>
      <w:r w:rsidR="007F5779" w:rsidRPr="00586FD6">
        <w:rPr>
          <w:rFonts w:cs="Arial"/>
          <w:szCs w:val="24"/>
          <w:lang w:val="mn-MN"/>
        </w:rPr>
        <w:t xml:space="preserve"> оролцогчийн</w:t>
      </w:r>
      <w:r w:rsidR="002F6168" w:rsidRPr="00586FD6">
        <w:rPr>
          <w:rFonts w:cs="Arial"/>
          <w:szCs w:val="24"/>
          <w:lang w:val="mn-MN"/>
        </w:rPr>
        <w:t xml:space="preserve"> ерөнхий шаардла</w:t>
      </w:r>
      <w:r w:rsidR="00AF52A1" w:rsidRPr="00586FD6">
        <w:rPr>
          <w:rFonts w:cs="Arial"/>
          <w:szCs w:val="24"/>
          <w:lang w:val="mn-MN"/>
        </w:rPr>
        <w:t>г</w:t>
      </w:r>
      <w:r w:rsidR="004344BC" w:rsidRPr="00586FD6">
        <w:rPr>
          <w:rFonts w:cs="Arial"/>
          <w:szCs w:val="24"/>
          <w:lang w:val="mn-MN"/>
        </w:rPr>
        <w:t>ыг</w:t>
      </w:r>
      <w:r w:rsidR="002B0EA6" w:rsidRPr="00586FD6">
        <w:rPr>
          <w:rFonts w:cs="Arial"/>
          <w:szCs w:val="24"/>
          <w:lang w:val="mn-MN"/>
        </w:rPr>
        <w:t xml:space="preserve"> энэ хуулийн 7.2-т заасан мэдэгдэл, 7.3-т заасан баримт бичиг, 15.2-т заасан мэдээлэлд үндэслэн </w:t>
      </w:r>
      <w:r w:rsidR="00AF52A1" w:rsidRPr="00586FD6">
        <w:rPr>
          <w:rFonts w:cs="Arial"/>
          <w:szCs w:val="24"/>
          <w:lang w:val="mn-MN"/>
        </w:rPr>
        <w:t>хянан</w:t>
      </w:r>
      <w:r w:rsidR="002B0EA6" w:rsidRPr="00586FD6">
        <w:rPr>
          <w:rFonts w:cs="Arial"/>
          <w:szCs w:val="24"/>
          <w:lang w:val="mn-MN"/>
        </w:rPr>
        <w:t xml:space="preserve"> үзнэ</w:t>
      </w:r>
      <w:r w:rsidR="008F08B0" w:rsidRPr="00586FD6">
        <w:rPr>
          <w:rFonts w:cs="Arial"/>
          <w:szCs w:val="24"/>
          <w:lang w:val="mn-MN"/>
        </w:rPr>
        <w:t>.</w:t>
      </w:r>
    </w:p>
    <w:p w14:paraId="6337F102" w14:textId="77777777" w:rsidR="00DB7304" w:rsidRPr="00586FD6" w:rsidRDefault="00DB7304" w:rsidP="0089576F">
      <w:pPr>
        <w:pStyle w:val="NoSpacing"/>
        <w:ind w:firstLine="360"/>
        <w:jc w:val="both"/>
        <w:rPr>
          <w:rFonts w:cs="Arial"/>
          <w:szCs w:val="24"/>
          <w:lang w:val="mn-MN"/>
        </w:rPr>
      </w:pPr>
    </w:p>
    <w:p w14:paraId="7494E08A" w14:textId="73B7D302" w:rsidR="00537101" w:rsidRPr="00586FD6" w:rsidRDefault="00DB7304" w:rsidP="0089576F">
      <w:pPr>
        <w:pStyle w:val="NoSpacing"/>
        <w:ind w:firstLine="360"/>
        <w:jc w:val="both"/>
        <w:rPr>
          <w:rFonts w:cs="Arial"/>
          <w:szCs w:val="24"/>
          <w:lang w:val="mn-MN"/>
        </w:rPr>
      </w:pPr>
      <w:r w:rsidRPr="00586FD6">
        <w:rPr>
          <w:rFonts w:cs="Arial"/>
          <w:szCs w:val="24"/>
          <w:lang w:val="mn-MN"/>
        </w:rPr>
        <w:t>2</w:t>
      </w:r>
      <w:r w:rsidR="00726FC8" w:rsidRPr="00586FD6">
        <w:rPr>
          <w:rFonts w:cs="Arial"/>
          <w:szCs w:val="24"/>
          <w:lang w:val="mn-MN"/>
        </w:rPr>
        <w:t>6</w:t>
      </w:r>
      <w:r w:rsidRPr="00586FD6">
        <w:rPr>
          <w:rFonts w:cs="Arial"/>
          <w:szCs w:val="24"/>
          <w:lang w:val="mn-MN"/>
        </w:rPr>
        <w:t>.</w:t>
      </w:r>
      <w:r w:rsidR="008F2B37" w:rsidRPr="00586FD6">
        <w:rPr>
          <w:rFonts w:cs="Arial"/>
          <w:szCs w:val="24"/>
          <w:lang w:val="mn-MN"/>
        </w:rPr>
        <w:t>3</w:t>
      </w:r>
      <w:r w:rsidR="001437EF" w:rsidRPr="00586FD6">
        <w:rPr>
          <w:rFonts w:cs="Arial"/>
          <w:szCs w:val="24"/>
          <w:lang w:val="mn-MN"/>
        </w:rPr>
        <w:t>.</w:t>
      </w:r>
      <w:r w:rsidR="00537101" w:rsidRPr="00586FD6">
        <w:rPr>
          <w:rFonts w:cs="Arial"/>
          <w:szCs w:val="24"/>
          <w:lang w:val="mn-MN"/>
        </w:rPr>
        <w:t xml:space="preserve">Оролцогч </w:t>
      </w:r>
      <w:r w:rsidR="005A68C1" w:rsidRPr="00586FD6">
        <w:rPr>
          <w:rFonts w:cs="Arial"/>
          <w:szCs w:val="24"/>
          <w:lang w:val="mn-MN"/>
        </w:rPr>
        <w:t xml:space="preserve">тендерт холбогдох </w:t>
      </w:r>
      <w:r w:rsidR="00034F1D" w:rsidRPr="00586FD6">
        <w:rPr>
          <w:rFonts w:cs="Arial"/>
          <w:szCs w:val="24"/>
          <w:lang w:val="mn-MN"/>
        </w:rPr>
        <w:t>баримт бич</w:t>
      </w:r>
      <w:r w:rsidR="005A68C1" w:rsidRPr="00586FD6">
        <w:rPr>
          <w:rFonts w:cs="Arial"/>
          <w:szCs w:val="24"/>
          <w:lang w:val="mn-MN"/>
        </w:rPr>
        <w:t>и</w:t>
      </w:r>
      <w:r w:rsidR="00034F1D" w:rsidRPr="00586FD6">
        <w:rPr>
          <w:rFonts w:cs="Arial"/>
          <w:szCs w:val="24"/>
          <w:lang w:val="mn-MN"/>
        </w:rPr>
        <w:t>г</w:t>
      </w:r>
      <w:r w:rsidR="005A68C1" w:rsidRPr="00586FD6">
        <w:rPr>
          <w:rFonts w:cs="Arial"/>
          <w:szCs w:val="24"/>
          <w:lang w:val="mn-MN"/>
        </w:rPr>
        <w:t xml:space="preserve"> болон </w:t>
      </w:r>
      <w:r w:rsidR="005B68F6" w:rsidRPr="00586FD6">
        <w:rPr>
          <w:rFonts w:cs="Arial"/>
          <w:szCs w:val="24"/>
          <w:lang w:val="mn-MN"/>
        </w:rPr>
        <w:t>ирүүлсэн</w:t>
      </w:r>
      <w:r w:rsidR="005A68C1" w:rsidRPr="00586FD6">
        <w:rPr>
          <w:rFonts w:cs="Arial"/>
          <w:szCs w:val="24"/>
          <w:lang w:val="mn-MN"/>
        </w:rPr>
        <w:t xml:space="preserve"> мэдэгдл</w:t>
      </w:r>
      <w:r w:rsidR="00DD50B0" w:rsidRPr="00586FD6">
        <w:rPr>
          <w:rFonts w:cs="Arial"/>
          <w:szCs w:val="24"/>
          <w:lang w:val="mn-MN"/>
        </w:rPr>
        <w:t xml:space="preserve">ийн </w:t>
      </w:r>
      <w:r w:rsidR="00537101" w:rsidRPr="00586FD6">
        <w:rPr>
          <w:rFonts w:cs="Arial"/>
          <w:szCs w:val="24"/>
          <w:lang w:val="mn-MN"/>
        </w:rPr>
        <w:t>үнэн зөвийг хариуц</w:t>
      </w:r>
      <w:r w:rsidR="00181F10" w:rsidRPr="00586FD6">
        <w:rPr>
          <w:rFonts w:cs="Arial"/>
          <w:szCs w:val="24"/>
          <w:lang w:val="mn-MN"/>
        </w:rPr>
        <w:t>н</w:t>
      </w:r>
      <w:r w:rsidR="00537101" w:rsidRPr="00586FD6">
        <w:rPr>
          <w:rFonts w:cs="Arial"/>
          <w:szCs w:val="24"/>
          <w:lang w:val="mn-MN"/>
        </w:rPr>
        <w:t>а</w:t>
      </w:r>
      <w:r w:rsidR="00181F10" w:rsidRPr="00586FD6">
        <w:rPr>
          <w:rFonts w:cs="Arial"/>
          <w:szCs w:val="24"/>
          <w:lang w:val="mn-MN"/>
        </w:rPr>
        <w:t>.</w:t>
      </w:r>
    </w:p>
    <w:p w14:paraId="1DBD2640" w14:textId="77777777" w:rsidR="00400CA2" w:rsidRPr="00586FD6" w:rsidRDefault="00400CA2" w:rsidP="0089576F">
      <w:pPr>
        <w:pStyle w:val="NoSpacing"/>
        <w:ind w:firstLine="360"/>
        <w:jc w:val="both"/>
        <w:rPr>
          <w:rFonts w:cs="Arial"/>
          <w:szCs w:val="24"/>
          <w:lang w:val="mn-MN"/>
        </w:rPr>
      </w:pPr>
    </w:p>
    <w:p w14:paraId="311C9D10" w14:textId="3F509D40" w:rsidR="00CE4D1E" w:rsidRPr="00586FD6" w:rsidRDefault="001437EF" w:rsidP="0089576F">
      <w:pPr>
        <w:pStyle w:val="NoSpacing"/>
        <w:ind w:firstLine="360"/>
        <w:jc w:val="both"/>
        <w:rPr>
          <w:rFonts w:cs="Arial"/>
          <w:szCs w:val="24"/>
          <w:lang w:val="mn-MN"/>
        </w:rPr>
      </w:pPr>
      <w:r w:rsidRPr="00586FD6">
        <w:rPr>
          <w:rFonts w:cs="Arial"/>
          <w:szCs w:val="24"/>
          <w:lang w:val="mn-MN"/>
        </w:rPr>
        <w:t>2</w:t>
      </w:r>
      <w:r w:rsidR="00726FC8" w:rsidRPr="00586FD6">
        <w:rPr>
          <w:rFonts w:cs="Arial"/>
          <w:szCs w:val="24"/>
          <w:lang w:val="mn-MN"/>
        </w:rPr>
        <w:t>6</w:t>
      </w:r>
      <w:r w:rsidRPr="00586FD6">
        <w:rPr>
          <w:rFonts w:cs="Arial"/>
          <w:szCs w:val="24"/>
          <w:lang w:val="mn-MN"/>
        </w:rPr>
        <w:t>.</w:t>
      </w:r>
      <w:r w:rsidR="008F2B37" w:rsidRPr="00586FD6">
        <w:rPr>
          <w:rFonts w:cs="Arial"/>
          <w:szCs w:val="24"/>
          <w:lang w:val="mn-MN"/>
        </w:rPr>
        <w:t>4</w:t>
      </w:r>
      <w:r w:rsidRPr="00586FD6">
        <w:rPr>
          <w:rFonts w:cs="Arial"/>
          <w:szCs w:val="24"/>
          <w:lang w:val="mn-MN"/>
        </w:rPr>
        <w:t>.</w:t>
      </w:r>
      <w:r w:rsidR="00640517" w:rsidRPr="00586FD6">
        <w:rPr>
          <w:rFonts w:cs="Arial"/>
          <w:szCs w:val="24"/>
          <w:lang w:val="mn-MN"/>
        </w:rPr>
        <w:t xml:space="preserve">Захиалагч </w:t>
      </w:r>
      <w:r w:rsidR="00562694" w:rsidRPr="00586FD6">
        <w:rPr>
          <w:rFonts w:cs="Arial"/>
          <w:szCs w:val="24"/>
          <w:lang w:val="mn-MN"/>
        </w:rPr>
        <w:t>тендер</w:t>
      </w:r>
      <w:r w:rsidR="001D5DB4" w:rsidRPr="00586FD6">
        <w:rPr>
          <w:rFonts w:cs="Arial"/>
          <w:szCs w:val="24"/>
          <w:lang w:val="mn-MN"/>
        </w:rPr>
        <w:t>ийг тендер шалгаруулалтын баримт бичигт заасан шаардлагад</w:t>
      </w:r>
      <w:r w:rsidR="00F915B2" w:rsidRPr="00586FD6">
        <w:rPr>
          <w:rFonts w:cs="Arial"/>
          <w:szCs w:val="24"/>
          <w:lang w:val="mn-MN"/>
        </w:rPr>
        <w:t xml:space="preserve"> нийцэх эсэх</w:t>
      </w:r>
      <w:r w:rsidR="006D712C" w:rsidRPr="00586FD6">
        <w:rPr>
          <w:rFonts w:cs="Arial"/>
          <w:szCs w:val="24"/>
          <w:lang w:val="mn-MN"/>
        </w:rPr>
        <w:t>ийг</w:t>
      </w:r>
      <w:r w:rsidR="001D5DB4" w:rsidRPr="00586FD6">
        <w:rPr>
          <w:rFonts w:cs="Arial"/>
          <w:szCs w:val="24"/>
          <w:lang w:val="mn-MN"/>
        </w:rPr>
        <w:t xml:space="preserve"> </w:t>
      </w:r>
      <w:r w:rsidR="00AD44CB" w:rsidRPr="00586FD6">
        <w:rPr>
          <w:rFonts w:cs="Arial"/>
          <w:szCs w:val="24"/>
          <w:lang w:val="mn-MN"/>
        </w:rPr>
        <w:t>дараах</w:t>
      </w:r>
      <w:r w:rsidR="001D5DB4" w:rsidRPr="00586FD6">
        <w:rPr>
          <w:rFonts w:cs="Arial"/>
          <w:szCs w:val="24"/>
          <w:lang w:val="mn-MN"/>
        </w:rPr>
        <w:t xml:space="preserve"> байдлаар</w:t>
      </w:r>
      <w:r w:rsidR="00A0169B" w:rsidRPr="00586FD6">
        <w:rPr>
          <w:rFonts w:cs="Arial"/>
          <w:szCs w:val="24"/>
          <w:lang w:val="mn-MN"/>
        </w:rPr>
        <w:t xml:space="preserve"> хянан үзнэ:</w:t>
      </w:r>
      <w:bookmarkEnd w:id="165"/>
      <w:bookmarkEnd w:id="166"/>
    </w:p>
    <w:p w14:paraId="0F93E679" w14:textId="77777777" w:rsidR="00400CA2" w:rsidRPr="00586FD6" w:rsidRDefault="00400CA2" w:rsidP="00400CA2">
      <w:pPr>
        <w:pStyle w:val="NoSpacing"/>
        <w:jc w:val="both"/>
        <w:rPr>
          <w:rFonts w:cs="Arial"/>
          <w:szCs w:val="24"/>
          <w:lang w:val="mn-MN"/>
        </w:rPr>
      </w:pPr>
    </w:p>
    <w:p w14:paraId="51BAAACA" w14:textId="2360E6EB" w:rsidR="005A2431" w:rsidRPr="00586FD6" w:rsidRDefault="001437EF" w:rsidP="00400CA2">
      <w:pPr>
        <w:pStyle w:val="NoSpacing"/>
        <w:jc w:val="both"/>
        <w:rPr>
          <w:rFonts w:cs="Arial"/>
          <w:szCs w:val="24"/>
          <w:lang w:val="mn-MN"/>
        </w:rPr>
      </w:pPr>
      <w:r w:rsidRPr="00586FD6">
        <w:rPr>
          <w:rFonts w:cs="Arial"/>
          <w:szCs w:val="24"/>
          <w:lang w:val="mn-MN"/>
        </w:rPr>
        <w:t>2</w:t>
      </w:r>
      <w:r w:rsidR="00DD312A" w:rsidRPr="00586FD6">
        <w:rPr>
          <w:rFonts w:cs="Arial"/>
          <w:szCs w:val="24"/>
          <w:lang w:val="mn-MN"/>
        </w:rPr>
        <w:t>6</w:t>
      </w:r>
      <w:r w:rsidRPr="00586FD6">
        <w:rPr>
          <w:rFonts w:cs="Arial"/>
          <w:szCs w:val="24"/>
          <w:lang w:val="mn-MN"/>
        </w:rPr>
        <w:t>.</w:t>
      </w:r>
      <w:r w:rsidR="008F2B37" w:rsidRPr="00586FD6">
        <w:rPr>
          <w:rFonts w:cs="Arial"/>
          <w:szCs w:val="24"/>
          <w:lang w:val="mn-MN"/>
        </w:rPr>
        <w:t>4</w:t>
      </w:r>
      <w:r w:rsidRPr="00586FD6">
        <w:rPr>
          <w:rFonts w:cs="Arial"/>
          <w:szCs w:val="24"/>
          <w:lang w:val="mn-MN"/>
        </w:rPr>
        <w:t>.1.</w:t>
      </w:r>
      <w:r w:rsidR="00414B9F" w:rsidRPr="00586FD6">
        <w:rPr>
          <w:rFonts w:cs="Arial"/>
          <w:szCs w:val="24"/>
          <w:lang w:val="mn-MN"/>
        </w:rPr>
        <w:t xml:space="preserve">энэ хуулийн </w:t>
      </w:r>
      <w:r w:rsidR="00841D64" w:rsidRPr="00586FD6">
        <w:rPr>
          <w:rFonts w:cs="Arial"/>
          <w:szCs w:val="24"/>
          <w:lang w:val="mn-MN"/>
        </w:rPr>
        <w:t>1</w:t>
      </w:r>
      <w:r w:rsidR="0032265C" w:rsidRPr="00586FD6">
        <w:rPr>
          <w:rFonts w:cs="Arial"/>
          <w:szCs w:val="24"/>
          <w:lang w:val="mn-MN"/>
        </w:rPr>
        <w:t>5</w:t>
      </w:r>
      <w:r w:rsidR="00721A0B" w:rsidRPr="00586FD6">
        <w:rPr>
          <w:rFonts w:cs="Arial"/>
          <w:szCs w:val="24"/>
          <w:lang w:val="mn-MN"/>
        </w:rPr>
        <w:t>-</w:t>
      </w:r>
      <w:r w:rsidR="00841D64" w:rsidRPr="00586FD6">
        <w:rPr>
          <w:rFonts w:cs="Arial"/>
          <w:szCs w:val="24"/>
          <w:lang w:val="mn-MN"/>
        </w:rPr>
        <w:t>1</w:t>
      </w:r>
      <w:r w:rsidR="0032265C" w:rsidRPr="00586FD6">
        <w:rPr>
          <w:rFonts w:cs="Arial"/>
          <w:szCs w:val="24"/>
          <w:lang w:val="mn-MN"/>
        </w:rPr>
        <w:t>7</w:t>
      </w:r>
      <w:r w:rsidR="0075384B" w:rsidRPr="00586FD6">
        <w:rPr>
          <w:rFonts w:cs="Arial"/>
          <w:szCs w:val="24"/>
          <w:lang w:val="mn-MN"/>
        </w:rPr>
        <w:t xml:space="preserve"> дугаар зүйлд заас</w:t>
      </w:r>
      <w:r w:rsidR="00CE4D1E" w:rsidRPr="00586FD6">
        <w:rPr>
          <w:rFonts w:cs="Arial"/>
          <w:szCs w:val="24"/>
          <w:lang w:val="mn-MN"/>
        </w:rPr>
        <w:t>а</w:t>
      </w:r>
      <w:r w:rsidR="00B33FED" w:rsidRPr="00586FD6">
        <w:rPr>
          <w:rFonts w:cs="Arial"/>
          <w:szCs w:val="24"/>
          <w:lang w:val="mn-MN"/>
        </w:rPr>
        <w:t>н чадавх</w:t>
      </w:r>
      <w:r w:rsidR="00606105" w:rsidRPr="00586FD6">
        <w:rPr>
          <w:rFonts w:cs="Arial"/>
          <w:szCs w:val="24"/>
          <w:lang w:val="mn-MN"/>
        </w:rPr>
        <w:t>ын</w:t>
      </w:r>
      <w:r w:rsidR="008F4D66" w:rsidRPr="00586FD6">
        <w:rPr>
          <w:rFonts w:cs="Arial"/>
          <w:szCs w:val="24"/>
          <w:lang w:val="mn-MN"/>
        </w:rPr>
        <w:t xml:space="preserve"> болон туршлагын</w:t>
      </w:r>
      <w:r w:rsidR="00B33FED" w:rsidRPr="00586FD6">
        <w:rPr>
          <w:rFonts w:cs="Arial"/>
          <w:szCs w:val="24"/>
          <w:lang w:val="mn-MN"/>
        </w:rPr>
        <w:t xml:space="preserve"> доод шаардлага</w:t>
      </w:r>
      <w:r w:rsidR="006915E0" w:rsidRPr="00586FD6">
        <w:rPr>
          <w:rFonts w:cs="Arial"/>
          <w:szCs w:val="24"/>
          <w:lang w:val="mn-MN"/>
        </w:rPr>
        <w:t xml:space="preserve"> хангасан</w:t>
      </w:r>
      <w:r w:rsidR="00B95535" w:rsidRPr="00586FD6">
        <w:rPr>
          <w:rFonts w:cs="Arial"/>
          <w:szCs w:val="24"/>
          <w:lang w:val="mn-MN"/>
        </w:rPr>
        <w:t xml:space="preserve"> </w:t>
      </w:r>
      <w:r w:rsidR="00F915B2" w:rsidRPr="00586FD6">
        <w:rPr>
          <w:rFonts w:cs="Arial"/>
          <w:szCs w:val="24"/>
          <w:lang w:val="mn-MN"/>
        </w:rPr>
        <w:t>байх</w:t>
      </w:r>
      <w:r w:rsidR="00B33FED" w:rsidRPr="00586FD6">
        <w:rPr>
          <w:rFonts w:cs="Arial"/>
          <w:szCs w:val="24"/>
          <w:lang w:val="mn-MN"/>
        </w:rPr>
        <w:t>;</w:t>
      </w:r>
    </w:p>
    <w:p w14:paraId="0E46F1B9" w14:textId="77777777" w:rsidR="00400CA2" w:rsidRPr="00586FD6" w:rsidRDefault="00400CA2" w:rsidP="00400CA2">
      <w:pPr>
        <w:pStyle w:val="NoSpacing"/>
        <w:jc w:val="both"/>
        <w:rPr>
          <w:rFonts w:cs="Arial"/>
          <w:szCs w:val="24"/>
          <w:lang w:val="mn-MN"/>
        </w:rPr>
      </w:pPr>
      <w:bookmarkStart w:id="167" w:name="_Ref82730579"/>
    </w:p>
    <w:p w14:paraId="46091908" w14:textId="05A0D293" w:rsidR="00BC2FA8" w:rsidRPr="00586FD6" w:rsidRDefault="001437EF" w:rsidP="00400CA2">
      <w:pPr>
        <w:pStyle w:val="NoSpacing"/>
        <w:jc w:val="both"/>
        <w:rPr>
          <w:rFonts w:cs="Arial"/>
          <w:szCs w:val="24"/>
          <w:lang w:val="mn-MN"/>
        </w:rPr>
      </w:pPr>
      <w:r w:rsidRPr="00586FD6">
        <w:rPr>
          <w:rFonts w:cs="Arial"/>
          <w:szCs w:val="24"/>
          <w:lang w:val="mn-MN"/>
        </w:rPr>
        <w:t>2</w:t>
      </w:r>
      <w:r w:rsidR="007E5AF1" w:rsidRPr="00586FD6">
        <w:rPr>
          <w:rFonts w:cs="Arial"/>
          <w:szCs w:val="24"/>
          <w:lang w:val="mn-MN"/>
        </w:rPr>
        <w:t>6</w:t>
      </w:r>
      <w:r w:rsidRPr="00586FD6">
        <w:rPr>
          <w:rFonts w:cs="Arial"/>
          <w:szCs w:val="24"/>
          <w:lang w:val="mn-MN"/>
        </w:rPr>
        <w:t>.</w:t>
      </w:r>
      <w:r w:rsidR="008F2B37" w:rsidRPr="00586FD6">
        <w:rPr>
          <w:rFonts w:cs="Arial"/>
          <w:szCs w:val="24"/>
          <w:lang w:val="mn-MN"/>
        </w:rPr>
        <w:t>4</w:t>
      </w:r>
      <w:r w:rsidRPr="00586FD6">
        <w:rPr>
          <w:rFonts w:cs="Arial"/>
          <w:szCs w:val="24"/>
          <w:lang w:val="mn-MN"/>
        </w:rPr>
        <w:t>.2.</w:t>
      </w:r>
      <w:r w:rsidR="008D09E3" w:rsidRPr="00586FD6">
        <w:rPr>
          <w:rFonts w:cs="Arial"/>
          <w:szCs w:val="24"/>
          <w:lang w:val="mn-MN"/>
        </w:rPr>
        <w:t xml:space="preserve">санал болгосон бараа, ажил, үйлчилгээ </w:t>
      </w:r>
      <w:r w:rsidR="00A52F81" w:rsidRPr="00586FD6">
        <w:rPr>
          <w:rFonts w:cs="Arial"/>
          <w:szCs w:val="24"/>
          <w:lang w:val="mn-MN"/>
        </w:rPr>
        <w:t>техникийн тодорхойлолтод нийцсэн байх;</w:t>
      </w:r>
      <w:bookmarkEnd w:id="167"/>
    </w:p>
    <w:p w14:paraId="60CB9A39" w14:textId="77777777" w:rsidR="00400CA2" w:rsidRPr="00586FD6" w:rsidRDefault="00400CA2" w:rsidP="00400CA2">
      <w:pPr>
        <w:pStyle w:val="NoSpacing"/>
        <w:jc w:val="both"/>
        <w:rPr>
          <w:rFonts w:cs="Arial"/>
          <w:szCs w:val="24"/>
          <w:lang w:val="mn-MN"/>
        </w:rPr>
      </w:pPr>
      <w:bookmarkStart w:id="168" w:name="_Ref82730618"/>
    </w:p>
    <w:p w14:paraId="0822A9F9" w14:textId="717ACBA2" w:rsidR="00BC2FA8" w:rsidRPr="00586FD6" w:rsidRDefault="001437EF" w:rsidP="00400CA2">
      <w:pPr>
        <w:pStyle w:val="NoSpacing"/>
        <w:jc w:val="both"/>
        <w:rPr>
          <w:rFonts w:cs="Arial"/>
          <w:szCs w:val="24"/>
          <w:lang w:val="mn-MN"/>
        </w:rPr>
      </w:pPr>
      <w:r w:rsidRPr="00586FD6">
        <w:rPr>
          <w:rFonts w:cs="Arial"/>
          <w:szCs w:val="24"/>
          <w:lang w:val="mn-MN"/>
        </w:rPr>
        <w:t>2</w:t>
      </w:r>
      <w:r w:rsidR="007E5AF1" w:rsidRPr="00586FD6">
        <w:rPr>
          <w:rFonts w:cs="Arial"/>
          <w:szCs w:val="24"/>
          <w:lang w:val="mn-MN"/>
        </w:rPr>
        <w:t>6</w:t>
      </w:r>
      <w:r w:rsidRPr="00586FD6">
        <w:rPr>
          <w:rFonts w:cs="Arial"/>
          <w:szCs w:val="24"/>
          <w:lang w:val="mn-MN"/>
        </w:rPr>
        <w:t>.</w:t>
      </w:r>
      <w:r w:rsidR="008F2B37" w:rsidRPr="00586FD6">
        <w:rPr>
          <w:rFonts w:cs="Arial"/>
          <w:szCs w:val="24"/>
          <w:lang w:val="mn-MN"/>
        </w:rPr>
        <w:t>4</w:t>
      </w:r>
      <w:r w:rsidRPr="00586FD6">
        <w:rPr>
          <w:rFonts w:cs="Arial"/>
          <w:szCs w:val="24"/>
          <w:lang w:val="mn-MN"/>
        </w:rPr>
        <w:t>.3.</w:t>
      </w:r>
      <w:r w:rsidR="00951EBC" w:rsidRPr="00586FD6">
        <w:rPr>
          <w:rFonts w:cs="Arial"/>
          <w:szCs w:val="24"/>
          <w:lang w:val="mn-MN"/>
        </w:rPr>
        <w:t>захиалагчаас тогтоосон эсхүл холбогдох гэрээний нөхцөлөөр тодорхойлсон</w:t>
      </w:r>
      <w:r w:rsidR="00C41A94" w:rsidRPr="00586FD6">
        <w:rPr>
          <w:rFonts w:cs="Arial"/>
          <w:szCs w:val="24"/>
          <w:lang w:val="mn-MN"/>
        </w:rPr>
        <w:t xml:space="preserve"> талуудын эрх, үүргийг хүлээн зөвшөөрсөн байх;</w:t>
      </w:r>
      <w:bookmarkEnd w:id="168"/>
    </w:p>
    <w:p w14:paraId="57A2EFA1" w14:textId="77777777" w:rsidR="00400CA2" w:rsidRPr="00586FD6" w:rsidRDefault="00400CA2" w:rsidP="00400CA2">
      <w:pPr>
        <w:pStyle w:val="NoSpacing"/>
        <w:jc w:val="both"/>
        <w:rPr>
          <w:rFonts w:cs="Arial"/>
          <w:szCs w:val="24"/>
          <w:lang w:val="mn-MN"/>
        </w:rPr>
      </w:pPr>
    </w:p>
    <w:p w14:paraId="05473965" w14:textId="354CA5C4" w:rsidR="009E54EA" w:rsidRPr="00586FD6" w:rsidRDefault="001437EF" w:rsidP="00400CA2">
      <w:pPr>
        <w:pStyle w:val="NoSpacing"/>
        <w:jc w:val="both"/>
        <w:rPr>
          <w:rFonts w:cs="Arial"/>
          <w:szCs w:val="24"/>
          <w:lang w:val="mn-MN"/>
        </w:rPr>
      </w:pPr>
      <w:r w:rsidRPr="00586FD6">
        <w:rPr>
          <w:rFonts w:cs="Arial"/>
          <w:szCs w:val="24"/>
          <w:lang w:val="mn-MN"/>
        </w:rPr>
        <w:t>2</w:t>
      </w:r>
      <w:r w:rsidR="007E5AF1" w:rsidRPr="00586FD6">
        <w:rPr>
          <w:rFonts w:cs="Arial"/>
          <w:szCs w:val="24"/>
          <w:lang w:val="mn-MN"/>
        </w:rPr>
        <w:t>6</w:t>
      </w:r>
      <w:r w:rsidRPr="00586FD6">
        <w:rPr>
          <w:rFonts w:cs="Arial"/>
          <w:szCs w:val="24"/>
          <w:lang w:val="mn-MN"/>
        </w:rPr>
        <w:t>.</w:t>
      </w:r>
      <w:r w:rsidR="008F2B37" w:rsidRPr="00586FD6">
        <w:rPr>
          <w:rFonts w:cs="Arial"/>
          <w:szCs w:val="24"/>
          <w:lang w:val="mn-MN"/>
        </w:rPr>
        <w:t>4</w:t>
      </w:r>
      <w:r w:rsidRPr="00586FD6">
        <w:rPr>
          <w:rFonts w:cs="Arial"/>
          <w:szCs w:val="24"/>
          <w:lang w:val="mn-MN"/>
        </w:rPr>
        <w:t>.4.</w:t>
      </w:r>
      <w:r w:rsidR="00FD51E2" w:rsidRPr="00586FD6">
        <w:rPr>
          <w:rFonts w:cs="Arial"/>
          <w:szCs w:val="24"/>
          <w:lang w:val="mn-MN"/>
        </w:rPr>
        <w:t xml:space="preserve">тендер шалгаруулалтын баримт бичигт заасан </w:t>
      </w:r>
      <w:r w:rsidR="003D60C2" w:rsidRPr="00586FD6">
        <w:rPr>
          <w:rFonts w:cs="Arial"/>
          <w:szCs w:val="24"/>
          <w:lang w:val="mn-MN"/>
        </w:rPr>
        <w:t xml:space="preserve">бусад </w:t>
      </w:r>
      <w:r w:rsidR="00FD51E2" w:rsidRPr="00586FD6">
        <w:rPr>
          <w:rFonts w:cs="Arial"/>
          <w:szCs w:val="24"/>
          <w:lang w:val="mn-MN"/>
        </w:rPr>
        <w:t>нөхцөл</w:t>
      </w:r>
      <w:r w:rsidR="00781BFD" w:rsidRPr="00586FD6">
        <w:rPr>
          <w:rFonts w:cs="Arial"/>
          <w:szCs w:val="24"/>
          <w:lang w:val="mn-MN"/>
        </w:rPr>
        <w:t>, шаардлага</w:t>
      </w:r>
      <w:r w:rsidR="00E800B3" w:rsidRPr="00586FD6">
        <w:rPr>
          <w:rFonts w:cs="Arial"/>
          <w:szCs w:val="24"/>
          <w:lang w:val="mn-MN"/>
        </w:rPr>
        <w:t xml:space="preserve"> хангасан байх</w:t>
      </w:r>
      <w:r w:rsidR="00781BFD" w:rsidRPr="00586FD6">
        <w:rPr>
          <w:rFonts w:cs="Arial"/>
          <w:szCs w:val="24"/>
          <w:lang w:val="mn-MN"/>
        </w:rPr>
        <w:t>.</w:t>
      </w:r>
    </w:p>
    <w:p w14:paraId="62BF3640" w14:textId="77777777" w:rsidR="00400CA2" w:rsidRPr="00586FD6" w:rsidRDefault="00400CA2" w:rsidP="0089576F">
      <w:pPr>
        <w:pStyle w:val="NoSpacing"/>
        <w:ind w:firstLine="360"/>
        <w:jc w:val="both"/>
        <w:rPr>
          <w:rFonts w:cs="Arial"/>
          <w:szCs w:val="24"/>
          <w:lang w:val="mn-MN"/>
        </w:rPr>
      </w:pPr>
    </w:p>
    <w:p w14:paraId="304E275E" w14:textId="236E0294" w:rsidR="00137C26" w:rsidRPr="00586FD6" w:rsidRDefault="001437EF" w:rsidP="0089576F">
      <w:pPr>
        <w:pStyle w:val="NoSpacing"/>
        <w:ind w:firstLine="360"/>
        <w:jc w:val="both"/>
        <w:rPr>
          <w:rFonts w:cs="Arial"/>
          <w:szCs w:val="24"/>
          <w:lang w:val="mn-MN"/>
        </w:rPr>
      </w:pPr>
      <w:r w:rsidRPr="00586FD6">
        <w:rPr>
          <w:rFonts w:cs="Arial"/>
          <w:szCs w:val="24"/>
          <w:lang w:val="mn-MN"/>
        </w:rPr>
        <w:t>2</w:t>
      </w:r>
      <w:r w:rsidR="007E5AF1" w:rsidRPr="00586FD6">
        <w:rPr>
          <w:rFonts w:cs="Arial"/>
          <w:szCs w:val="24"/>
          <w:lang w:val="mn-MN"/>
        </w:rPr>
        <w:t>6</w:t>
      </w:r>
      <w:r w:rsidRPr="00586FD6">
        <w:rPr>
          <w:rFonts w:cs="Arial"/>
          <w:szCs w:val="24"/>
          <w:lang w:val="mn-MN"/>
        </w:rPr>
        <w:t>.</w:t>
      </w:r>
      <w:r w:rsidR="008F2B37" w:rsidRPr="00586FD6">
        <w:rPr>
          <w:rFonts w:cs="Arial"/>
          <w:szCs w:val="24"/>
          <w:lang w:val="mn-MN"/>
        </w:rPr>
        <w:t>5</w:t>
      </w:r>
      <w:r w:rsidRPr="00586FD6">
        <w:rPr>
          <w:rFonts w:cs="Arial"/>
          <w:szCs w:val="24"/>
          <w:lang w:val="mn-MN"/>
        </w:rPr>
        <w:t>.</w:t>
      </w:r>
      <w:r w:rsidR="00137C26" w:rsidRPr="00586FD6">
        <w:rPr>
          <w:rFonts w:cs="Arial"/>
          <w:szCs w:val="24"/>
          <w:lang w:val="mn-MN"/>
        </w:rPr>
        <w:t>Оролцогчийн чадавх</w:t>
      </w:r>
      <w:r w:rsidR="004A783E" w:rsidRPr="00586FD6">
        <w:rPr>
          <w:rFonts w:cs="Arial"/>
          <w:szCs w:val="24"/>
          <w:lang w:val="mn-MN"/>
        </w:rPr>
        <w:t>ын</w:t>
      </w:r>
      <w:r w:rsidR="00137C26" w:rsidRPr="00586FD6">
        <w:rPr>
          <w:rFonts w:cs="Arial"/>
          <w:szCs w:val="24"/>
          <w:lang w:val="mn-MN"/>
        </w:rPr>
        <w:t xml:space="preserve"> болон туршлагын мэдээлэл төрийн эрх бүхий байгууллагад тайлагна</w:t>
      </w:r>
      <w:r w:rsidR="000955F9" w:rsidRPr="00586FD6">
        <w:rPr>
          <w:rFonts w:cs="Arial"/>
          <w:szCs w:val="24"/>
          <w:lang w:val="mn-MN"/>
        </w:rPr>
        <w:t>ж баталгаажсан</w:t>
      </w:r>
      <w:r w:rsidR="00137C26" w:rsidRPr="00586FD6">
        <w:rPr>
          <w:rFonts w:cs="Arial"/>
          <w:szCs w:val="24"/>
          <w:lang w:val="mn-MN"/>
        </w:rPr>
        <w:t xml:space="preserve"> санхүү, нийгмийн даатгалын тайлангийн мэдээлэл</w:t>
      </w:r>
      <w:r w:rsidR="007175DC" w:rsidRPr="00586FD6">
        <w:rPr>
          <w:rFonts w:cs="Arial"/>
          <w:szCs w:val="24"/>
          <w:lang w:val="mn-MN"/>
        </w:rPr>
        <w:t>тэй нийцсэн эсэхийг хянан</w:t>
      </w:r>
      <w:r w:rsidR="00637747" w:rsidRPr="00586FD6">
        <w:rPr>
          <w:rFonts w:cs="Arial"/>
          <w:szCs w:val="24"/>
          <w:lang w:val="mn-MN"/>
        </w:rPr>
        <w:t xml:space="preserve"> үзэж болно</w:t>
      </w:r>
      <w:r w:rsidR="00137C26" w:rsidRPr="00586FD6">
        <w:rPr>
          <w:rFonts w:cs="Arial"/>
          <w:szCs w:val="24"/>
          <w:lang w:val="mn-MN"/>
        </w:rPr>
        <w:t>.</w:t>
      </w:r>
    </w:p>
    <w:p w14:paraId="45D9E18F" w14:textId="77777777" w:rsidR="00400CA2" w:rsidRPr="00586FD6" w:rsidRDefault="00400CA2" w:rsidP="0089576F">
      <w:pPr>
        <w:pStyle w:val="NoSpacing"/>
        <w:ind w:firstLine="360"/>
        <w:jc w:val="both"/>
        <w:rPr>
          <w:rFonts w:cs="Arial"/>
          <w:szCs w:val="24"/>
          <w:lang w:val="mn-MN"/>
        </w:rPr>
      </w:pPr>
    </w:p>
    <w:p w14:paraId="2C23BB40" w14:textId="4C631DEE" w:rsidR="00137C26" w:rsidRPr="00586FD6" w:rsidRDefault="001437EF" w:rsidP="0089576F">
      <w:pPr>
        <w:pStyle w:val="NoSpacing"/>
        <w:ind w:firstLine="360"/>
        <w:jc w:val="both"/>
        <w:rPr>
          <w:rFonts w:cs="Arial"/>
          <w:szCs w:val="24"/>
          <w:lang w:val="mn-MN"/>
        </w:rPr>
      </w:pPr>
      <w:r w:rsidRPr="00586FD6">
        <w:rPr>
          <w:rFonts w:cs="Arial"/>
          <w:szCs w:val="24"/>
          <w:lang w:val="mn-MN"/>
        </w:rPr>
        <w:t>2</w:t>
      </w:r>
      <w:r w:rsidR="007E5AF1" w:rsidRPr="00586FD6">
        <w:rPr>
          <w:rFonts w:cs="Arial"/>
          <w:szCs w:val="24"/>
          <w:lang w:val="mn-MN"/>
        </w:rPr>
        <w:t>6</w:t>
      </w:r>
      <w:r w:rsidRPr="00586FD6">
        <w:rPr>
          <w:rFonts w:cs="Arial"/>
          <w:szCs w:val="24"/>
          <w:lang w:val="mn-MN"/>
        </w:rPr>
        <w:t>.</w:t>
      </w:r>
      <w:r w:rsidR="00961B2F" w:rsidRPr="00586FD6">
        <w:rPr>
          <w:rFonts w:cs="Arial"/>
          <w:szCs w:val="24"/>
          <w:lang w:val="mn-MN"/>
        </w:rPr>
        <w:t>6</w:t>
      </w:r>
      <w:r w:rsidRPr="00586FD6">
        <w:rPr>
          <w:rFonts w:cs="Arial"/>
          <w:szCs w:val="24"/>
          <w:lang w:val="mn-MN"/>
        </w:rPr>
        <w:t>.</w:t>
      </w:r>
      <w:r w:rsidR="00137C26" w:rsidRPr="00586FD6">
        <w:rPr>
          <w:rFonts w:cs="Arial"/>
          <w:szCs w:val="24"/>
          <w:lang w:val="mn-MN"/>
        </w:rPr>
        <w:t>Оролцогч тендер шалгаруулалтын баримт бич</w:t>
      </w:r>
      <w:r w:rsidR="00551E4B" w:rsidRPr="00586FD6">
        <w:rPr>
          <w:rFonts w:cs="Arial"/>
          <w:szCs w:val="24"/>
          <w:lang w:val="mn-MN"/>
        </w:rPr>
        <w:t>и</w:t>
      </w:r>
      <w:r w:rsidR="00137C26" w:rsidRPr="00586FD6">
        <w:rPr>
          <w:rFonts w:cs="Arial"/>
          <w:szCs w:val="24"/>
          <w:lang w:val="mn-MN"/>
        </w:rPr>
        <w:t>г</w:t>
      </w:r>
      <w:r w:rsidR="00551E4B" w:rsidRPr="00586FD6">
        <w:rPr>
          <w:rFonts w:cs="Arial"/>
          <w:szCs w:val="24"/>
          <w:lang w:val="mn-MN"/>
        </w:rPr>
        <w:t>т</w:t>
      </w:r>
      <w:r w:rsidR="00137C26" w:rsidRPr="00586FD6">
        <w:rPr>
          <w:rFonts w:cs="Arial"/>
          <w:szCs w:val="24"/>
          <w:lang w:val="mn-MN"/>
        </w:rPr>
        <w:t xml:space="preserve"> </w:t>
      </w:r>
      <w:r w:rsidR="00551E4B" w:rsidRPr="00586FD6">
        <w:rPr>
          <w:rFonts w:cs="Arial"/>
          <w:szCs w:val="24"/>
          <w:lang w:val="mn-MN"/>
        </w:rPr>
        <w:t xml:space="preserve">заагаагүй </w:t>
      </w:r>
      <w:r w:rsidR="00137C26" w:rsidRPr="00586FD6">
        <w:rPr>
          <w:rFonts w:cs="Arial"/>
          <w:szCs w:val="24"/>
          <w:lang w:val="mn-MN"/>
        </w:rPr>
        <w:t>баримт бичгийг ирүүлсэн нь тендерээс татгалзах үндэслэл болохгүй.</w:t>
      </w:r>
    </w:p>
    <w:p w14:paraId="58ABF1D3" w14:textId="77777777" w:rsidR="00400CA2" w:rsidRPr="00586FD6" w:rsidRDefault="00400CA2" w:rsidP="0089576F">
      <w:pPr>
        <w:pStyle w:val="NoSpacing"/>
        <w:ind w:firstLine="360"/>
        <w:jc w:val="both"/>
        <w:rPr>
          <w:rFonts w:cs="Arial"/>
          <w:szCs w:val="24"/>
          <w:lang w:val="mn-MN"/>
        </w:rPr>
      </w:pPr>
    </w:p>
    <w:p w14:paraId="4C3B11C2" w14:textId="747371A1" w:rsidR="0081084F" w:rsidRPr="00586FD6" w:rsidRDefault="001437EF" w:rsidP="0089576F">
      <w:pPr>
        <w:pStyle w:val="NoSpacing"/>
        <w:ind w:firstLine="360"/>
        <w:jc w:val="both"/>
        <w:rPr>
          <w:rFonts w:cs="Arial"/>
          <w:szCs w:val="24"/>
          <w:lang w:val="mn-MN"/>
        </w:rPr>
      </w:pPr>
      <w:r w:rsidRPr="00586FD6">
        <w:rPr>
          <w:rFonts w:cs="Arial"/>
          <w:szCs w:val="24"/>
          <w:lang w:val="mn-MN"/>
        </w:rPr>
        <w:t>2</w:t>
      </w:r>
      <w:r w:rsidR="007E5AF1" w:rsidRPr="00586FD6">
        <w:rPr>
          <w:rFonts w:cs="Arial"/>
          <w:szCs w:val="24"/>
          <w:lang w:val="mn-MN"/>
        </w:rPr>
        <w:t>6</w:t>
      </w:r>
      <w:r w:rsidRPr="00586FD6">
        <w:rPr>
          <w:rFonts w:cs="Arial"/>
          <w:szCs w:val="24"/>
          <w:lang w:val="mn-MN"/>
        </w:rPr>
        <w:t>.</w:t>
      </w:r>
      <w:r w:rsidR="00961B2F" w:rsidRPr="00586FD6">
        <w:rPr>
          <w:rFonts w:cs="Arial"/>
          <w:szCs w:val="24"/>
          <w:lang w:val="mn-MN"/>
        </w:rPr>
        <w:t>7</w:t>
      </w:r>
      <w:r w:rsidRPr="00586FD6">
        <w:rPr>
          <w:rFonts w:cs="Arial"/>
          <w:szCs w:val="24"/>
          <w:lang w:val="mn-MN"/>
        </w:rPr>
        <w:t>.</w:t>
      </w:r>
      <w:r w:rsidR="005F66E0" w:rsidRPr="00586FD6">
        <w:rPr>
          <w:rFonts w:cs="Arial"/>
          <w:szCs w:val="24"/>
          <w:lang w:val="mn-MN"/>
        </w:rPr>
        <w:t>Захиалагч т</w:t>
      </w:r>
      <w:r w:rsidR="000A62D6" w:rsidRPr="00586FD6">
        <w:rPr>
          <w:rFonts w:cs="Arial"/>
          <w:szCs w:val="24"/>
          <w:lang w:val="mn-MN"/>
        </w:rPr>
        <w:t xml:space="preserve">ендерийг </w:t>
      </w:r>
      <w:r w:rsidR="00656A1E" w:rsidRPr="00586FD6">
        <w:rPr>
          <w:rFonts w:cs="Arial"/>
          <w:szCs w:val="24"/>
          <w:lang w:val="mn-MN"/>
        </w:rPr>
        <w:t xml:space="preserve">энэ </w:t>
      </w:r>
      <w:r w:rsidR="003401A9" w:rsidRPr="00586FD6">
        <w:rPr>
          <w:rFonts w:cs="Arial"/>
          <w:szCs w:val="24"/>
          <w:lang w:val="mn-MN"/>
        </w:rPr>
        <w:t xml:space="preserve">зүйлийн </w:t>
      </w:r>
      <w:r w:rsidR="00841D64" w:rsidRPr="00586FD6">
        <w:rPr>
          <w:rFonts w:cs="Arial"/>
          <w:szCs w:val="24"/>
          <w:lang w:val="mn-MN"/>
        </w:rPr>
        <w:t>2</w:t>
      </w:r>
      <w:r w:rsidR="007E5AF1" w:rsidRPr="00586FD6">
        <w:rPr>
          <w:rFonts w:cs="Arial"/>
          <w:szCs w:val="24"/>
          <w:lang w:val="mn-MN"/>
        </w:rPr>
        <w:t>6</w:t>
      </w:r>
      <w:r w:rsidR="00841D64" w:rsidRPr="00586FD6">
        <w:rPr>
          <w:rFonts w:cs="Arial"/>
          <w:szCs w:val="24"/>
          <w:lang w:val="mn-MN"/>
        </w:rPr>
        <w:t>.</w:t>
      </w:r>
      <w:r w:rsidR="007C72E5" w:rsidRPr="00586FD6">
        <w:rPr>
          <w:rFonts w:cs="Arial"/>
          <w:szCs w:val="24"/>
          <w:lang w:val="mn-MN"/>
        </w:rPr>
        <w:t>4</w:t>
      </w:r>
      <w:r w:rsidR="00841D64" w:rsidRPr="00586FD6">
        <w:rPr>
          <w:rFonts w:cs="Arial"/>
          <w:szCs w:val="24"/>
          <w:lang w:val="mn-MN"/>
        </w:rPr>
        <w:t>.2</w:t>
      </w:r>
      <w:r w:rsidR="00656A1E" w:rsidRPr="00586FD6">
        <w:rPr>
          <w:rFonts w:cs="Arial"/>
          <w:szCs w:val="24"/>
          <w:lang w:val="mn-MN"/>
        </w:rPr>
        <w:t xml:space="preserve">, </w:t>
      </w:r>
      <w:r w:rsidR="00841D64" w:rsidRPr="00586FD6">
        <w:rPr>
          <w:rFonts w:cs="Arial"/>
          <w:szCs w:val="24"/>
          <w:lang w:val="mn-MN"/>
        </w:rPr>
        <w:t>2</w:t>
      </w:r>
      <w:r w:rsidR="007E5AF1" w:rsidRPr="00586FD6">
        <w:rPr>
          <w:rFonts w:cs="Arial"/>
          <w:szCs w:val="24"/>
          <w:lang w:val="mn-MN"/>
        </w:rPr>
        <w:t>6</w:t>
      </w:r>
      <w:r w:rsidR="00841D64" w:rsidRPr="00586FD6">
        <w:rPr>
          <w:rFonts w:cs="Arial"/>
          <w:szCs w:val="24"/>
          <w:lang w:val="mn-MN"/>
        </w:rPr>
        <w:t>.</w:t>
      </w:r>
      <w:r w:rsidR="007C72E5" w:rsidRPr="00586FD6">
        <w:rPr>
          <w:rFonts w:cs="Arial"/>
          <w:szCs w:val="24"/>
          <w:lang w:val="mn-MN"/>
        </w:rPr>
        <w:t>4</w:t>
      </w:r>
      <w:r w:rsidR="00841D64" w:rsidRPr="00586FD6">
        <w:rPr>
          <w:rFonts w:cs="Arial"/>
          <w:szCs w:val="24"/>
          <w:lang w:val="mn-MN"/>
        </w:rPr>
        <w:t>.3</w:t>
      </w:r>
      <w:r w:rsidR="00656A1E" w:rsidRPr="00586FD6">
        <w:rPr>
          <w:rFonts w:cs="Arial"/>
          <w:szCs w:val="24"/>
          <w:lang w:val="mn-MN"/>
        </w:rPr>
        <w:t>-т зааснаар хянан үзэхэд</w:t>
      </w:r>
      <w:r w:rsidR="002159A6" w:rsidRPr="00586FD6">
        <w:rPr>
          <w:rFonts w:cs="Arial"/>
          <w:szCs w:val="24"/>
          <w:lang w:val="mn-MN"/>
        </w:rPr>
        <w:t xml:space="preserve"> </w:t>
      </w:r>
      <w:r w:rsidR="00B31D7E" w:rsidRPr="00586FD6">
        <w:rPr>
          <w:rFonts w:cs="Arial"/>
          <w:szCs w:val="24"/>
          <w:lang w:val="mn-MN"/>
        </w:rPr>
        <w:t xml:space="preserve">хэрэв </w:t>
      </w:r>
      <w:r w:rsidR="00EB21C9" w:rsidRPr="00586FD6">
        <w:rPr>
          <w:rFonts w:cs="Arial"/>
          <w:szCs w:val="24"/>
          <w:lang w:val="mn-MN"/>
        </w:rPr>
        <w:t>д</w:t>
      </w:r>
      <w:r w:rsidR="00467F61" w:rsidRPr="00586FD6">
        <w:rPr>
          <w:rFonts w:cs="Arial"/>
          <w:szCs w:val="24"/>
          <w:lang w:val="mn-MN"/>
        </w:rPr>
        <w:t>араах</w:t>
      </w:r>
      <w:r w:rsidR="00BF5381" w:rsidRPr="00586FD6">
        <w:rPr>
          <w:rFonts w:cs="Arial"/>
          <w:szCs w:val="24"/>
          <w:lang w:val="mn-MN"/>
        </w:rPr>
        <w:t xml:space="preserve"> </w:t>
      </w:r>
      <w:r w:rsidR="003E0752" w:rsidRPr="00586FD6">
        <w:rPr>
          <w:rFonts w:cs="Arial"/>
          <w:szCs w:val="24"/>
          <w:lang w:val="mn-MN"/>
        </w:rPr>
        <w:t xml:space="preserve">зөрүүг </w:t>
      </w:r>
      <w:r w:rsidR="005137E4" w:rsidRPr="00586FD6">
        <w:rPr>
          <w:rFonts w:cs="Arial"/>
          <w:szCs w:val="24"/>
          <w:lang w:val="mn-MN"/>
        </w:rPr>
        <w:t xml:space="preserve">хүлээн зөвшөөрөх </w:t>
      </w:r>
      <w:r w:rsidR="00D012C3" w:rsidRPr="00586FD6">
        <w:rPr>
          <w:rFonts w:cs="Arial"/>
          <w:szCs w:val="24"/>
          <w:lang w:val="mn-MN"/>
        </w:rPr>
        <w:t xml:space="preserve">нь </w:t>
      </w:r>
      <w:r w:rsidR="005137E4" w:rsidRPr="00586FD6">
        <w:rPr>
          <w:rFonts w:cs="Arial"/>
          <w:szCs w:val="24"/>
          <w:lang w:val="mn-MN"/>
        </w:rPr>
        <w:t>өрсөлдөөнд сөрөг нөлөө үзүүлэх</w:t>
      </w:r>
      <w:r w:rsidR="005F66E0" w:rsidRPr="00586FD6">
        <w:rPr>
          <w:rFonts w:cs="Arial"/>
          <w:szCs w:val="24"/>
          <w:lang w:val="mn-MN"/>
        </w:rPr>
        <w:t xml:space="preserve"> эсэхийг харгалзан үзнэ</w:t>
      </w:r>
      <w:r w:rsidR="00F553AE" w:rsidRPr="00586FD6">
        <w:rPr>
          <w:rFonts w:cs="Arial"/>
          <w:szCs w:val="24"/>
          <w:lang w:val="mn-MN"/>
        </w:rPr>
        <w:t>:</w:t>
      </w:r>
    </w:p>
    <w:p w14:paraId="4120B1A1" w14:textId="77777777" w:rsidR="00400CA2" w:rsidRPr="00586FD6" w:rsidRDefault="00400CA2" w:rsidP="00400CA2">
      <w:pPr>
        <w:pStyle w:val="NoSpacing"/>
        <w:jc w:val="both"/>
        <w:rPr>
          <w:rFonts w:cs="Arial"/>
          <w:szCs w:val="24"/>
          <w:lang w:val="mn-MN"/>
        </w:rPr>
      </w:pPr>
    </w:p>
    <w:p w14:paraId="0BD724F1" w14:textId="03D55F72" w:rsidR="0099325B" w:rsidRPr="00586FD6" w:rsidRDefault="001437EF" w:rsidP="00400CA2">
      <w:pPr>
        <w:pStyle w:val="NoSpacing"/>
        <w:jc w:val="both"/>
        <w:rPr>
          <w:rFonts w:cs="Arial"/>
          <w:szCs w:val="24"/>
          <w:lang w:val="mn-MN"/>
        </w:rPr>
      </w:pPr>
      <w:r w:rsidRPr="00586FD6">
        <w:rPr>
          <w:rFonts w:cs="Arial"/>
          <w:szCs w:val="24"/>
          <w:lang w:val="mn-MN"/>
        </w:rPr>
        <w:t>2</w:t>
      </w:r>
      <w:r w:rsidR="00C846A1" w:rsidRPr="00586FD6">
        <w:rPr>
          <w:rFonts w:cs="Arial"/>
          <w:szCs w:val="24"/>
          <w:lang w:val="mn-MN"/>
        </w:rPr>
        <w:t>6</w:t>
      </w:r>
      <w:r w:rsidRPr="00586FD6">
        <w:rPr>
          <w:rFonts w:cs="Arial"/>
          <w:szCs w:val="24"/>
          <w:lang w:val="mn-MN"/>
        </w:rPr>
        <w:t>.</w:t>
      </w:r>
      <w:r w:rsidR="00961B2F" w:rsidRPr="00586FD6">
        <w:rPr>
          <w:rFonts w:cs="Arial"/>
          <w:szCs w:val="24"/>
          <w:lang w:val="mn-MN"/>
        </w:rPr>
        <w:t>7</w:t>
      </w:r>
      <w:r w:rsidRPr="00586FD6">
        <w:rPr>
          <w:rFonts w:cs="Arial"/>
          <w:szCs w:val="24"/>
          <w:lang w:val="mn-MN"/>
        </w:rPr>
        <w:t>.1.</w:t>
      </w:r>
      <w:r w:rsidR="006B0E21" w:rsidRPr="00586FD6">
        <w:rPr>
          <w:rFonts w:cs="Arial"/>
          <w:szCs w:val="24"/>
          <w:lang w:val="mn-MN"/>
        </w:rPr>
        <w:t>бараа, ажил, үйлчилгээ</w:t>
      </w:r>
      <w:r w:rsidR="00BC4AA8" w:rsidRPr="00586FD6">
        <w:rPr>
          <w:rFonts w:cs="Arial"/>
          <w:szCs w:val="24"/>
          <w:lang w:val="mn-MN"/>
        </w:rPr>
        <w:t xml:space="preserve">ний </w:t>
      </w:r>
      <w:r w:rsidR="00A76E65" w:rsidRPr="00586FD6">
        <w:rPr>
          <w:rFonts w:cs="Arial"/>
          <w:szCs w:val="24"/>
          <w:lang w:val="mn-MN"/>
        </w:rPr>
        <w:t>хамрах хүрээ, чанар болон гүйцэтгэлд сөрөг нөлөө үзүүлэхгүй;</w:t>
      </w:r>
      <w:r w:rsidR="00DC164A" w:rsidRPr="00586FD6">
        <w:rPr>
          <w:rFonts w:cs="Arial"/>
          <w:szCs w:val="24"/>
          <w:lang w:val="mn-MN"/>
        </w:rPr>
        <w:t xml:space="preserve"> </w:t>
      </w:r>
    </w:p>
    <w:p w14:paraId="492FF0DC" w14:textId="77777777" w:rsidR="00400CA2" w:rsidRPr="00586FD6" w:rsidRDefault="00400CA2" w:rsidP="00400CA2">
      <w:pPr>
        <w:pStyle w:val="NoSpacing"/>
        <w:jc w:val="both"/>
        <w:rPr>
          <w:rFonts w:cs="Arial"/>
          <w:szCs w:val="24"/>
          <w:lang w:val="mn-MN"/>
        </w:rPr>
      </w:pPr>
    </w:p>
    <w:p w14:paraId="3A697BA1" w14:textId="2B60872C" w:rsidR="00DA6AEE" w:rsidRPr="00586FD6" w:rsidRDefault="001437EF" w:rsidP="00400CA2">
      <w:pPr>
        <w:pStyle w:val="NoSpacing"/>
        <w:jc w:val="both"/>
        <w:rPr>
          <w:rFonts w:cs="Arial"/>
          <w:szCs w:val="24"/>
          <w:lang w:val="mn-MN"/>
        </w:rPr>
      </w:pPr>
      <w:r w:rsidRPr="00586FD6">
        <w:rPr>
          <w:rFonts w:cs="Arial"/>
          <w:szCs w:val="24"/>
          <w:lang w:val="mn-MN"/>
        </w:rPr>
        <w:t>2</w:t>
      </w:r>
      <w:r w:rsidR="00C846A1" w:rsidRPr="00586FD6">
        <w:rPr>
          <w:rFonts w:cs="Arial"/>
          <w:szCs w:val="24"/>
          <w:lang w:val="mn-MN"/>
        </w:rPr>
        <w:t>6</w:t>
      </w:r>
      <w:r w:rsidRPr="00586FD6">
        <w:rPr>
          <w:rFonts w:cs="Arial"/>
          <w:szCs w:val="24"/>
          <w:lang w:val="mn-MN"/>
        </w:rPr>
        <w:t>.</w:t>
      </w:r>
      <w:r w:rsidR="00961B2F" w:rsidRPr="00586FD6">
        <w:rPr>
          <w:rFonts w:cs="Arial"/>
          <w:szCs w:val="24"/>
          <w:lang w:val="mn-MN"/>
        </w:rPr>
        <w:t>7</w:t>
      </w:r>
      <w:r w:rsidRPr="00586FD6">
        <w:rPr>
          <w:rFonts w:cs="Arial"/>
          <w:szCs w:val="24"/>
          <w:lang w:val="mn-MN"/>
        </w:rPr>
        <w:t>.2.</w:t>
      </w:r>
      <w:r w:rsidR="00754885" w:rsidRPr="00586FD6">
        <w:rPr>
          <w:rFonts w:cs="Arial"/>
          <w:szCs w:val="24"/>
          <w:lang w:val="mn-MN"/>
        </w:rPr>
        <w:t>захиалагчийн санал болгосон гэрээний нөхцөлд хуульд үл нийцэх хязгаарлалт оруулаагүй</w:t>
      </w:r>
      <w:r w:rsidR="00DA6AEE" w:rsidRPr="00586FD6">
        <w:rPr>
          <w:rFonts w:cs="Arial"/>
          <w:szCs w:val="24"/>
          <w:lang w:val="mn-MN"/>
        </w:rPr>
        <w:t>;</w:t>
      </w:r>
    </w:p>
    <w:p w14:paraId="32F8E3E4" w14:textId="77777777" w:rsidR="00400CA2" w:rsidRPr="00586FD6" w:rsidRDefault="00400CA2" w:rsidP="00400CA2">
      <w:pPr>
        <w:pStyle w:val="NoSpacing"/>
        <w:jc w:val="both"/>
        <w:rPr>
          <w:rFonts w:cs="Arial"/>
          <w:szCs w:val="24"/>
          <w:lang w:val="mn-MN"/>
        </w:rPr>
      </w:pPr>
    </w:p>
    <w:p w14:paraId="3EE15132" w14:textId="7C0989E6" w:rsidR="00B036A6" w:rsidRPr="00586FD6" w:rsidRDefault="001437EF" w:rsidP="00400CA2">
      <w:pPr>
        <w:pStyle w:val="NoSpacing"/>
        <w:jc w:val="both"/>
        <w:rPr>
          <w:rFonts w:cs="Arial"/>
          <w:szCs w:val="24"/>
          <w:lang w:val="mn-MN"/>
        </w:rPr>
      </w:pPr>
      <w:r w:rsidRPr="00586FD6">
        <w:rPr>
          <w:rFonts w:cs="Arial"/>
          <w:szCs w:val="24"/>
          <w:lang w:val="mn-MN"/>
        </w:rPr>
        <w:t>2</w:t>
      </w:r>
      <w:r w:rsidR="00C846A1" w:rsidRPr="00586FD6">
        <w:rPr>
          <w:rFonts w:cs="Arial"/>
          <w:szCs w:val="24"/>
          <w:lang w:val="mn-MN"/>
        </w:rPr>
        <w:t>6</w:t>
      </w:r>
      <w:r w:rsidRPr="00586FD6">
        <w:rPr>
          <w:rFonts w:cs="Arial"/>
          <w:szCs w:val="24"/>
          <w:lang w:val="mn-MN"/>
        </w:rPr>
        <w:t>.</w:t>
      </w:r>
      <w:r w:rsidR="00961B2F" w:rsidRPr="00586FD6">
        <w:rPr>
          <w:rFonts w:cs="Arial"/>
          <w:szCs w:val="24"/>
          <w:lang w:val="mn-MN"/>
        </w:rPr>
        <w:t>7</w:t>
      </w:r>
      <w:r w:rsidRPr="00586FD6">
        <w:rPr>
          <w:rFonts w:cs="Arial"/>
          <w:szCs w:val="24"/>
          <w:lang w:val="mn-MN"/>
        </w:rPr>
        <w:t>.3.</w:t>
      </w:r>
      <w:r w:rsidR="00D96449" w:rsidRPr="00586FD6">
        <w:rPr>
          <w:rFonts w:cs="Arial"/>
          <w:szCs w:val="24"/>
          <w:lang w:val="mn-MN"/>
        </w:rPr>
        <w:t xml:space="preserve">захиалагчийн </w:t>
      </w:r>
      <w:r w:rsidR="00DA6AEE" w:rsidRPr="00586FD6">
        <w:rPr>
          <w:rFonts w:cs="Arial"/>
          <w:szCs w:val="24"/>
          <w:lang w:val="mn-MN"/>
        </w:rPr>
        <w:t>бараа, ажил, үйлчилгээ худалдан авах зорилгод нийцсэн</w:t>
      </w:r>
      <w:r w:rsidR="00527DD0" w:rsidRPr="00586FD6">
        <w:rPr>
          <w:rFonts w:cs="Arial"/>
          <w:szCs w:val="24"/>
          <w:lang w:val="mn-MN"/>
        </w:rPr>
        <w:t xml:space="preserve"> эсэх</w:t>
      </w:r>
      <w:r w:rsidR="00E1410D" w:rsidRPr="00586FD6">
        <w:rPr>
          <w:rFonts w:cs="Arial"/>
          <w:szCs w:val="24"/>
          <w:lang w:val="mn-MN"/>
        </w:rPr>
        <w:t>.</w:t>
      </w:r>
    </w:p>
    <w:p w14:paraId="17B76217" w14:textId="77777777" w:rsidR="00400CA2" w:rsidRPr="00586FD6" w:rsidRDefault="00400CA2" w:rsidP="0089576F">
      <w:pPr>
        <w:pStyle w:val="NoSpacing"/>
        <w:ind w:firstLine="360"/>
        <w:jc w:val="both"/>
        <w:rPr>
          <w:rFonts w:cs="Arial"/>
          <w:szCs w:val="24"/>
          <w:lang w:val="mn-MN"/>
        </w:rPr>
      </w:pPr>
      <w:bookmarkStart w:id="169" w:name="_Ref82730723"/>
    </w:p>
    <w:p w14:paraId="4F5D4604" w14:textId="391B2B07" w:rsidR="003F74F3" w:rsidRPr="00586FD6" w:rsidRDefault="003F74F3" w:rsidP="003F74F3">
      <w:pPr>
        <w:pStyle w:val="NoSpacing"/>
        <w:ind w:firstLine="360"/>
        <w:jc w:val="both"/>
        <w:rPr>
          <w:rFonts w:cs="Arial"/>
          <w:szCs w:val="24"/>
          <w:lang w:val="mn-MN"/>
        </w:rPr>
      </w:pPr>
      <w:r w:rsidRPr="00586FD6">
        <w:rPr>
          <w:rFonts w:cs="Arial"/>
          <w:szCs w:val="24"/>
          <w:lang w:val="mn-MN"/>
        </w:rPr>
        <w:t>2</w:t>
      </w:r>
      <w:r w:rsidR="00C846A1" w:rsidRPr="00586FD6">
        <w:rPr>
          <w:rFonts w:cs="Arial"/>
          <w:szCs w:val="24"/>
          <w:lang w:val="mn-MN"/>
        </w:rPr>
        <w:t>6</w:t>
      </w:r>
      <w:r w:rsidRPr="00586FD6">
        <w:rPr>
          <w:rFonts w:cs="Arial"/>
          <w:szCs w:val="24"/>
          <w:lang w:val="mn-MN"/>
        </w:rPr>
        <w:t>.</w:t>
      </w:r>
      <w:r w:rsidR="00961B2F" w:rsidRPr="00586FD6">
        <w:rPr>
          <w:rFonts w:cs="Arial"/>
          <w:szCs w:val="24"/>
          <w:lang w:val="mn-MN"/>
        </w:rPr>
        <w:t>8</w:t>
      </w:r>
      <w:r w:rsidRPr="00586FD6">
        <w:rPr>
          <w:rFonts w:cs="Arial"/>
          <w:szCs w:val="24"/>
          <w:lang w:val="mn-MN"/>
        </w:rPr>
        <w:t>.Энэ хуулийн 1</w:t>
      </w:r>
      <w:r w:rsidR="00C846A1" w:rsidRPr="00586FD6">
        <w:rPr>
          <w:rFonts w:cs="Arial"/>
          <w:szCs w:val="24"/>
          <w:lang w:val="mn-MN"/>
        </w:rPr>
        <w:t>2</w:t>
      </w:r>
      <w:r w:rsidRPr="00586FD6">
        <w:rPr>
          <w:rFonts w:cs="Arial"/>
          <w:szCs w:val="24"/>
          <w:lang w:val="mn-MN"/>
        </w:rPr>
        <w:t>.5-д заасн</w:t>
      </w:r>
      <w:r w:rsidR="00C647A4" w:rsidRPr="00586FD6">
        <w:rPr>
          <w:rFonts w:cs="Arial"/>
          <w:szCs w:val="24"/>
          <w:lang w:val="mn-MN"/>
        </w:rPr>
        <w:t>аар “эсхүл түүнтэй дүйцэх” гэсэн</w:t>
      </w:r>
      <w:r w:rsidRPr="00586FD6">
        <w:rPr>
          <w:rFonts w:cs="Arial"/>
          <w:szCs w:val="24"/>
          <w:lang w:val="mn-MN"/>
        </w:rPr>
        <w:t xml:space="preserve"> тодотгол хэрэглэсэн </w:t>
      </w:r>
      <w:r w:rsidR="001C067F" w:rsidRPr="00586FD6">
        <w:rPr>
          <w:rFonts w:cs="Arial"/>
          <w:szCs w:val="24"/>
          <w:lang w:val="mn-MN"/>
        </w:rPr>
        <w:t xml:space="preserve">техникийн тодорхойлолтод өөр бараа </w:t>
      </w:r>
      <w:r w:rsidRPr="00586FD6">
        <w:rPr>
          <w:rFonts w:cs="Arial"/>
          <w:szCs w:val="24"/>
          <w:lang w:val="mn-MN"/>
        </w:rPr>
        <w:t>санал болгосон</w:t>
      </w:r>
      <w:r w:rsidR="001C067F" w:rsidRPr="00586FD6">
        <w:rPr>
          <w:rFonts w:cs="Arial"/>
          <w:szCs w:val="24"/>
          <w:lang w:val="mn-MN"/>
        </w:rPr>
        <w:t xml:space="preserve"> оролцогч</w:t>
      </w:r>
      <w:r w:rsidRPr="00586FD6">
        <w:rPr>
          <w:rFonts w:cs="Arial"/>
          <w:szCs w:val="24"/>
          <w:lang w:val="mn-MN"/>
        </w:rPr>
        <w:t xml:space="preserve"> </w:t>
      </w:r>
      <w:r w:rsidR="00C91515" w:rsidRPr="00586FD6">
        <w:rPr>
          <w:rFonts w:cs="Arial"/>
          <w:szCs w:val="24"/>
          <w:lang w:val="mn-MN"/>
        </w:rPr>
        <w:t>техникийн тодорхойлолт</w:t>
      </w:r>
      <w:r w:rsidR="0044281C" w:rsidRPr="00586FD6">
        <w:rPr>
          <w:rFonts w:cs="Arial"/>
          <w:szCs w:val="24"/>
          <w:lang w:val="mn-MN"/>
        </w:rPr>
        <w:t>од заасантай дүйцэх болохыг</w:t>
      </w:r>
      <w:r w:rsidRPr="00586FD6">
        <w:rPr>
          <w:rFonts w:cs="Arial"/>
          <w:szCs w:val="24"/>
          <w:lang w:val="mn-MN"/>
        </w:rPr>
        <w:t xml:space="preserve"> энэ хуулийн 1</w:t>
      </w:r>
      <w:r w:rsidR="00C846A1" w:rsidRPr="00586FD6">
        <w:rPr>
          <w:rFonts w:cs="Arial"/>
          <w:szCs w:val="24"/>
          <w:lang w:val="mn-MN"/>
        </w:rPr>
        <w:t>3</w:t>
      </w:r>
      <w:r w:rsidRPr="00586FD6">
        <w:rPr>
          <w:rFonts w:cs="Arial"/>
          <w:szCs w:val="24"/>
          <w:lang w:val="mn-MN"/>
        </w:rPr>
        <w:t xml:space="preserve"> дугаар зүйлд заасан баримт бичг</w:t>
      </w:r>
      <w:r w:rsidR="0044281C" w:rsidRPr="00586FD6">
        <w:rPr>
          <w:rFonts w:cs="Arial"/>
          <w:szCs w:val="24"/>
          <w:lang w:val="mn-MN"/>
        </w:rPr>
        <w:t>ээр эсхүл</w:t>
      </w:r>
      <w:r w:rsidRPr="00586FD6">
        <w:rPr>
          <w:rFonts w:cs="Arial"/>
          <w:szCs w:val="24"/>
          <w:lang w:val="mn-MN"/>
        </w:rPr>
        <w:t xml:space="preserve"> бусад зох</w:t>
      </w:r>
      <w:r w:rsidR="0044281C" w:rsidRPr="00586FD6">
        <w:rPr>
          <w:rFonts w:cs="Arial"/>
          <w:szCs w:val="24"/>
          <w:lang w:val="mn-MN"/>
        </w:rPr>
        <w:t>их</w:t>
      </w:r>
      <w:r w:rsidRPr="00586FD6">
        <w:rPr>
          <w:rFonts w:cs="Arial"/>
          <w:szCs w:val="24"/>
          <w:lang w:val="mn-MN"/>
        </w:rPr>
        <w:t xml:space="preserve"> </w:t>
      </w:r>
      <w:r w:rsidR="00066C02" w:rsidRPr="00586FD6">
        <w:rPr>
          <w:rFonts w:cs="Arial"/>
          <w:szCs w:val="24"/>
          <w:lang w:val="mn-MN"/>
        </w:rPr>
        <w:t>хэлбэрээр</w:t>
      </w:r>
      <w:r w:rsidRPr="00586FD6">
        <w:rPr>
          <w:rFonts w:cs="Arial"/>
          <w:szCs w:val="24"/>
          <w:lang w:val="mn-MN"/>
        </w:rPr>
        <w:t xml:space="preserve"> нотолсон бол техникийн тодорхойлолт</w:t>
      </w:r>
      <w:r w:rsidR="008C2489" w:rsidRPr="00586FD6">
        <w:rPr>
          <w:rFonts w:cs="Arial"/>
          <w:szCs w:val="24"/>
          <w:lang w:val="mn-MN"/>
        </w:rPr>
        <w:t>ыг</w:t>
      </w:r>
      <w:r w:rsidRPr="00586FD6">
        <w:rPr>
          <w:rFonts w:cs="Arial"/>
          <w:szCs w:val="24"/>
          <w:lang w:val="mn-MN"/>
        </w:rPr>
        <w:t xml:space="preserve"> ханга</w:t>
      </w:r>
      <w:r w:rsidR="008C2489" w:rsidRPr="00586FD6">
        <w:rPr>
          <w:rFonts w:cs="Arial"/>
          <w:szCs w:val="24"/>
          <w:lang w:val="mn-MN"/>
        </w:rPr>
        <w:t>сан гэж үзнэ</w:t>
      </w:r>
      <w:r w:rsidRPr="00586FD6">
        <w:rPr>
          <w:rFonts w:cs="Arial"/>
          <w:szCs w:val="24"/>
          <w:lang w:val="mn-MN"/>
        </w:rPr>
        <w:t>.</w:t>
      </w:r>
    </w:p>
    <w:p w14:paraId="4853D90D" w14:textId="77777777" w:rsidR="003F74F3" w:rsidRPr="00586FD6" w:rsidRDefault="003F74F3" w:rsidP="0089576F">
      <w:pPr>
        <w:pStyle w:val="NoSpacing"/>
        <w:ind w:firstLine="360"/>
        <w:jc w:val="both"/>
        <w:rPr>
          <w:rFonts w:cs="Arial"/>
          <w:szCs w:val="24"/>
          <w:lang w:val="mn-MN"/>
        </w:rPr>
      </w:pPr>
    </w:p>
    <w:p w14:paraId="1D5067E0" w14:textId="628FBDC6" w:rsidR="00B036A6" w:rsidRPr="00586FD6" w:rsidRDefault="001437EF" w:rsidP="0089576F">
      <w:pPr>
        <w:pStyle w:val="NoSpacing"/>
        <w:ind w:firstLine="360"/>
        <w:jc w:val="both"/>
        <w:rPr>
          <w:rFonts w:cs="Arial"/>
          <w:szCs w:val="24"/>
          <w:lang w:val="mn-MN"/>
        </w:rPr>
      </w:pPr>
      <w:r w:rsidRPr="00586FD6">
        <w:rPr>
          <w:rFonts w:cs="Arial"/>
          <w:szCs w:val="24"/>
          <w:lang w:val="mn-MN"/>
        </w:rPr>
        <w:t>2</w:t>
      </w:r>
      <w:r w:rsidR="000F7990" w:rsidRPr="00586FD6">
        <w:rPr>
          <w:rFonts w:cs="Arial"/>
          <w:szCs w:val="24"/>
          <w:lang w:val="mn-MN"/>
        </w:rPr>
        <w:t>6</w:t>
      </w:r>
      <w:r w:rsidRPr="00586FD6">
        <w:rPr>
          <w:rFonts w:cs="Arial"/>
          <w:szCs w:val="24"/>
          <w:lang w:val="mn-MN"/>
        </w:rPr>
        <w:t>.</w:t>
      </w:r>
      <w:r w:rsidR="00961B2F" w:rsidRPr="00586FD6">
        <w:rPr>
          <w:rFonts w:cs="Arial"/>
          <w:szCs w:val="24"/>
          <w:lang w:val="mn-MN"/>
        </w:rPr>
        <w:t>9</w:t>
      </w:r>
      <w:r w:rsidRPr="00586FD6">
        <w:rPr>
          <w:rFonts w:cs="Arial"/>
          <w:szCs w:val="24"/>
          <w:lang w:val="mn-MN"/>
        </w:rPr>
        <w:t>.</w:t>
      </w:r>
      <w:r w:rsidR="00A77BA7" w:rsidRPr="00586FD6">
        <w:rPr>
          <w:rFonts w:cs="Arial"/>
          <w:szCs w:val="24"/>
          <w:lang w:val="mn-MN"/>
        </w:rPr>
        <w:t>Т</w:t>
      </w:r>
      <w:r w:rsidR="00FA6D48" w:rsidRPr="00586FD6">
        <w:rPr>
          <w:rFonts w:cs="Arial"/>
          <w:szCs w:val="24"/>
          <w:lang w:val="mn-MN"/>
        </w:rPr>
        <w:t>ендер шалгаруулалтын баримт бичгийн</w:t>
      </w:r>
      <w:r w:rsidR="009050E9" w:rsidRPr="00586FD6">
        <w:rPr>
          <w:rFonts w:cs="Arial"/>
          <w:szCs w:val="24"/>
          <w:lang w:val="mn-MN"/>
        </w:rPr>
        <w:t xml:space="preserve"> бүх шаардлагыг нэгэн зэрэг ханга</w:t>
      </w:r>
      <w:r w:rsidR="00E20525" w:rsidRPr="00586FD6">
        <w:rPr>
          <w:rFonts w:cs="Arial"/>
          <w:szCs w:val="24"/>
          <w:lang w:val="mn-MN"/>
        </w:rPr>
        <w:t>сан</w:t>
      </w:r>
      <w:r w:rsidR="0019097D" w:rsidRPr="00586FD6">
        <w:rPr>
          <w:rFonts w:cs="Arial"/>
          <w:szCs w:val="24"/>
          <w:lang w:val="mn-MN"/>
        </w:rPr>
        <w:t xml:space="preserve"> </w:t>
      </w:r>
      <w:r w:rsidR="006748BC" w:rsidRPr="00586FD6">
        <w:rPr>
          <w:rFonts w:cs="Arial"/>
          <w:szCs w:val="24"/>
          <w:lang w:val="mn-MN"/>
        </w:rPr>
        <w:t>тендерийг шаардлагад нийцсэн тендер гэж үзнэ.</w:t>
      </w:r>
      <w:bookmarkEnd w:id="169"/>
      <w:r w:rsidR="001D2834" w:rsidRPr="00586FD6">
        <w:rPr>
          <w:rFonts w:cs="Arial"/>
          <w:szCs w:val="24"/>
          <w:lang w:val="mn-MN"/>
        </w:rPr>
        <w:t xml:space="preserve"> </w:t>
      </w:r>
    </w:p>
    <w:p w14:paraId="763A1BE9" w14:textId="77777777" w:rsidR="00400CA2" w:rsidRPr="00586FD6" w:rsidRDefault="00400CA2" w:rsidP="0089576F">
      <w:pPr>
        <w:pStyle w:val="NoSpacing"/>
        <w:ind w:firstLine="360"/>
        <w:jc w:val="both"/>
        <w:rPr>
          <w:rFonts w:cs="Arial"/>
          <w:szCs w:val="24"/>
          <w:lang w:val="mn-MN"/>
        </w:rPr>
      </w:pPr>
      <w:bookmarkStart w:id="170" w:name="_Ref85726650"/>
    </w:p>
    <w:p w14:paraId="6BF952D8" w14:textId="16FC0D08" w:rsidR="00745869" w:rsidRPr="00586FD6" w:rsidRDefault="001437EF" w:rsidP="00745869">
      <w:pPr>
        <w:pStyle w:val="NoSpacing"/>
        <w:ind w:firstLine="360"/>
        <w:jc w:val="both"/>
        <w:rPr>
          <w:rFonts w:cs="Arial"/>
          <w:szCs w:val="24"/>
          <w:lang w:val="mn-MN"/>
        </w:rPr>
      </w:pPr>
      <w:r w:rsidRPr="00586FD6">
        <w:rPr>
          <w:rFonts w:cs="Arial"/>
          <w:szCs w:val="24"/>
          <w:lang w:val="mn-MN"/>
        </w:rPr>
        <w:t>2</w:t>
      </w:r>
      <w:r w:rsidR="000F7990" w:rsidRPr="00586FD6">
        <w:rPr>
          <w:rFonts w:cs="Arial"/>
          <w:szCs w:val="24"/>
          <w:lang w:val="mn-MN"/>
        </w:rPr>
        <w:t>6</w:t>
      </w:r>
      <w:r w:rsidRPr="00586FD6">
        <w:rPr>
          <w:rFonts w:cs="Arial"/>
          <w:szCs w:val="24"/>
          <w:lang w:val="mn-MN"/>
        </w:rPr>
        <w:t>.1</w:t>
      </w:r>
      <w:r w:rsidR="00961B2F" w:rsidRPr="00586FD6">
        <w:rPr>
          <w:rFonts w:cs="Arial"/>
          <w:szCs w:val="24"/>
          <w:lang w:val="mn-MN"/>
        </w:rPr>
        <w:t>0</w:t>
      </w:r>
      <w:r w:rsidRPr="00586FD6">
        <w:rPr>
          <w:rFonts w:cs="Arial"/>
          <w:szCs w:val="24"/>
          <w:lang w:val="mn-MN"/>
        </w:rPr>
        <w:t>.</w:t>
      </w:r>
      <w:r w:rsidR="00473456" w:rsidRPr="00586FD6">
        <w:rPr>
          <w:rFonts w:cs="Arial"/>
          <w:szCs w:val="24"/>
          <w:lang w:val="mn-MN"/>
        </w:rPr>
        <w:t xml:space="preserve">Энэ </w:t>
      </w:r>
      <w:r w:rsidR="00487D84" w:rsidRPr="00586FD6">
        <w:rPr>
          <w:rFonts w:cs="Arial"/>
          <w:szCs w:val="24"/>
          <w:lang w:val="mn-MN"/>
        </w:rPr>
        <w:t>зүй</w:t>
      </w:r>
      <w:r w:rsidR="00473456" w:rsidRPr="00586FD6">
        <w:rPr>
          <w:rFonts w:cs="Arial"/>
          <w:szCs w:val="24"/>
          <w:lang w:val="mn-MN"/>
        </w:rPr>
        <w:t>лийн 2</w:t>
      </w:r>
      <w:r w:rsidR="000F7990" w:rsidRPr="00586FD6">
        <w:rPr>
          <w:rFonts w:cs="Arial"/>
          <w:szCs w:val="24"/>
          <w:lang w:val="mn-MN"/>
        </w:rPr>
        <w:t>6</w:t>
      </w:r>
      <w:r w:rsidR="00473456" w:rsidRPr="00586FD6">
        <w:rPr>
          <w:rFonts w:cs="Arial"/>
          <w:szCs w:val="24"/>
          <w:lang w:val="mn-MN"/>
        </w:rPr>
        <w:t>.</w:t>
      </w:r>
      <w:r w:rsidR="00AA49C9" w:rsidRPr="00586FD6">
        <w:rPr>
          <w:rFonts w:cs="Arial"/>
          <w:szCs w:val="24"/>
          <w:lang w:val="mn-MN"/>
        </w:rPr>
        <w:t>9</w:t>
      </w:r>
      <w:r w:rsidR="00473456" w:rsidRPr="00586FD6">
        <w:rPr>
          <w:rFonts w:cs="Arial"/>
          <w:szCs w:val="24"/>
          <w:lang w:val="mn-MN"/>
        </w:rPr>
        <w:t>-</w:t>
      </w:r>
      <w:r w:rsidR="00AA49C9" w:rsidRPr="00586FD6">
        <w:rPr>
          <w:rFonts w:cs="Arial"/>
          <w:szCs w:val="24"/>
          <w:lang w:val="mn-MN"/>
        </w:rPr>
        <w:t>д</w:t>
      </w:r>
      <w:r w:rsidR="00473456" w:rsidRPr="00586FD6">
        <w:rPr>
          <w:rFonts w:cs="Arial"/>
          <w:szCs w:val="24"/>
          <w:lang w:val="mn-MN"/>
        </w:rPr>
        <w:t xml:space="preserve"> зааснаас бусад тендер боло</w:t>
      </w:r>
      <w:r w:rsidR="008271B5" w:rsidRPr="00586FD6">
        <w:rPr>
          <w:rFonts w:cs="Arial"/>
          <w:szCs w:val="24"/>
          <w:lang w:val="mn-MN"/>
        </w:rPr>
        <w:t>н д</w:t>
      </w:r>
      <w:r w:rsidR="00745869" w:rsidRPr="00586FD6">
        <w:rPr>
          <w:rFonts w:cs="Arial"/>
          <w:szCs w:val="24"/>
          <w:lang w:val="mn-MN"/>
        </w:rPr>
        <w:t>араах тендерийг шаардлага хангаагүй гэж үз</w:t>
      </w:r>
      <w:r w:rsidR="004C103D" w:rsidRPr="00586FD6">
        <w:rPr>
          <w:rFonts w:cs="Arial"/>
          <w:szCs w:val="24"/>
          <w:lang w:val="mn-MN"/>
        </w:rPr>
        <w:t>эж татгалзана</w:t>
      </w:r>
      <w:r w:rsidR="00745869" w:rsidRPr="00586FD6">
        <w:rPr>
          <w:rFonts w:cs="Arial"/>
          <w:szCs w:val="24"/>
          <w:lang w:val="mn-MN"/>
        </w:rPr>
        <w:t>:</w:t>
      </w:r>
    </w:p>
    <w:p w14:paraId="56EC1A95" w14:textId="77777777" w:rsidR="00745869" w:rsidRPr="00586FD6" w:rsidRDefault="00745869" w:rsidP="00745869">
      <w:pPr>
        <w:pStyle w:val="NoSpacing"/>
        <w:ind w:firstLine="360"/>
        <w:jc w:val="both"/>
        <w:rPr>
          <w:rFonts w:cs="Arial"/>
          <w:szCs w:val="24"/>
          <w:lang w:val="mn-MN"/>
        </w:rPr>
      </w:pPr>
    </w:p>
    <w:p w14:paraId="38C27FDC" w14:textId="0E0FC44E" w:rsidR="002B566F" w:rsidRPr="00586FD6" w:rsidRDefault="00745869" w:rsidP="002F3E0B">
      <w:pPr>
        <w:pStyle w:val="NoSpacing"/>
        <w:jc w:val="both"/>
        <w:rPr>
          <w:rFonts w:cs="Arial"/>
          <w:szCs w:val="24"/>
          <w:lang w:val="mn-MN"/>
        </w:rPr>
      </w:pPr>
      <w:r w:rsidRPr="00586FD6">
        <w:rPr>
          <w:rFonts w:cs="Arial"/>
          <w:szCs w:val="24"/>
          <w:lang w:val="mn-MN"/>
        </w:rPr>
        <w:t>2</w:t>
      </w:r>
      <w:r w:rsidR="007F35FE" w:rsidRPr="00586FD6">
        <w:rPr>
          <w:rFonts w:cs="Arial"/>
          <w:szCs w:val="24"/>
          <w:lang w:val="mn-MN"/>
        </w:rPr>
        <w:t>6</w:t>
      </w:r>
      <w:r w:rsidRPr="00586FD6">
        <w:rPr>
          <w:rFonts w:cs="Arial"/>
          <w:szCs w:val="24"/>
          <w:lang w:val="mn-MN"/>
        </w:rPr>
        <w:t>.</w:t>
      </w:r>
      <w:r w:rsidR="001B5CF4" w:rsidRPr="00586FD6">
        <w:rPr>
          <w:rFonts w:cs="Arial"/>
          <w:szCs w:val="24"/>
          <w:lang w:val="mn-MN"/>
        </w:rPr>
        <w:t>10</w:t>
      </w:r>
      <w:r w:rsidRPr="00586FD6">
        <w:rPr>
          <w:rFonts w:cs="Arial"/>
          <w:szCs w:val="24"/>
          <w:lang w:val="mn-MN"/>
        </w:rPr>
        <w:t>.1.</w:t>
      </w:r>
      <w:r w:rsidR="006B27C2" w:rsidRPr="00586FD6">
        <w:rPr>
          <w:rFonts w:cs="Arial"/>
          <w:szCs w:val="24"/>
          <w:lang w:val="mn-MN"/>
        </w:rPr>
        <w:t>тендерийн үнэ</w:t>
      </w:r>
      <w:r w:rsidR="00D352F6" w:rsidRPr="00586FD6">
        <w:rPr>
          <w:rFonts w:cs="Arial"/>
          <w:szCs w:val="24"/>
          <w:lang w:val="mn-MN"/>
        </w:rPr>
        <w:t xml:space="preserve"> </w:t>
      </w:r>
      <w:r w:rsidR="002F3E0B" w:rsidRPr="00586FD6">
        <w:rPr>
          <w:rFonts w:cs="Arial"/>
          <w:szCs w:val="24"/>
          <w:lang w:val="mn-MN"/>
        </w:rPr>
        <w:t>төсөвт өртгөөс</w:t>
      </w:r>
      <w:r w:rsidR="00B25AAB" w:rsidRPr="00586FD6">
        <w:rPr>
          <w:rFonts w:cs="Arial"/>
          <w:szCs w:val="24"/>
          <w:lang w:val="mn-MN"/>
        </w:rPr>
        <w:t xml:space="preserve"> эсхүл энэ хуулийн 10.11</w:t>
      </w:r>
      <w:r w:rsidR="0013628B" w:rsidRPr="00586FD6">
        <w:rPr>
          <w:rFonts w:cs="Arial"/>
          <w:szCs w:val="24"/>
          <w:lang w:val="mn-MN"/>
        </w:rPr>
        <w:t>-д заасан</w:t>
      </w:r>
      <w:r w:rsidR="00B25AAB" w:rsidRPr="00586FD6">
        <w:rPr>
          <w:rFonts w:cs="Arial"/>
          <w:szCs w:val="24"/>
          <w:lang w:val="mn-MN"/>
        </w:rPr>
        <w:t xml:space="preserve"> болон ерөнхий гэрээний </w:t>
      </w:r>
      <w:r w:rsidR="00BF228F" w:rsidRPr="00586FD6">
        <w:rPr>
          <w:rFonts w:cs="Arial"/>
          <w:szCs w:val="24"/>
          <w:lang w:val="mn-MN"/>
        </w:rPr>
        <w:t xml:space="preserve">нэгж </w:t>
      </w:r>
      <w:r w:rsidR="00D249E2" w:rsidRPr="00586FD6">
        <w:rPr>
          <w:rFonts w:cs="Arial"/>
          <w:szCs w:val="24"/>
          <w:lang w:val="mn-MN"/>
        </w:rPr>
        <w:t>дээд үнээс хэтэрсэн</w:t>
      </w:r>
      <w:r w:rsidR="002F3E0B" w:rsidRPr="00586FD6">
        <w:rPr>
          <w:rFonts w:cs="Arial"/>
          <w:szCs w:val="24"/>
          <w:lang w:val="mn-MN"/>
        </w:rPr>
        <w:t>;</w:t>
      </w:r>
    </w:p>
    <w:p w14:paraId="05B0B25B" w14:textId="77777777" w:rsidR="002F3E0B" w:rsidRPr="00586FD6" w:rsidRDefault="002F3E0B" w:rsidP="002F3E0B">
      <w:pPr>
        <w:pStyle w:val="NoSpacing"/>
        <w:jc w:val="both"/>
        <w:rPr>
          <w:rFonts w:cs="Arial"/>
          <w:szCs w:val="24"/>
          <w:lang w:val="mn-MN"/>
        </w:rPr>
      </w:pPr>
    </w:p>
    <w:p w14:paraId="3AC4B88C" w14:textId="4591CA28" w:rsidR="00745869" w:rsidRPr="00586FD6" w:rsidRDefault="002F3E0B" w:rsidP="00745869">
      <w:pPr>
        <w:pStyle w:val="NoSpacing"/>
        <w:jc w:val="both"/>
        <w:rPr>
          <w:rFonts w:cs="Arial"/>
          <w:szCs w:val="24"/>
          <w:lang w:val="mn-MN"/>
        </w:rPr>
      </w:pPr>
      <w:r w:rsidRPr="00586FD6">
        <w:rPr>
          <w:rFonts w:cs="Arial"/>
          <w:szCs w:val="24"/>
          <w:lang w:val="mn-MN"/>
        </w:rPr>
        <w:t>2</w:t>
      </w:r>
      <w:r w:rsidR="007F35FE" w:rsidRPr="00586FD6">
        <w:rPr>
          <w:rFonts w:cs="Arial"/>
          <w:szCs w:val="24"/>
          <w:lang w:val="mn-MN"/>
        </w:rPr>
        <w:t>6</w:t>
      </w:r>
      <w:r w:rsidR="00E33C3F" w:rsidRPr="00586FD6">
        <w:rPr>
          <w:rFonts w:cs="Arial"/>
          <w:szCs w:val="24"/>
          <w:lang w:val="mn-MN"/>
        </w:rPr>
        <w:t>.10.2.</w:t>
      </w:r>
      <w:r w:rsidR="00745869" w:rsidRPr="00586FD6">
        <w:rPr>
          <w:rFonts w:cs="Arial"/>
          <w:szCs w:val="24"/>
          <w:lang w:val="mn-MN"/>
        </w:rPr>
        <w:t xml:space="preserve">энэ хуулийн </w:t>
      </w:r>
      <w:r w:rsidR="00EC5E9C" w:rsidRPr="00586FD6">
        <w:rPr>
          <w:rFonts w:cs="Arial"/>
          <w:szCs w:val="24"/>
          <w:lang w:val="mn-MN"/>
        </w:rPr>
        <w:t>8.1-д</w:t>
      </w:r>
      <w:r w:rsidR="00745869" w:rsidRPr="00586FD6">
        <w:rPr>
          <w:rFonts w:cs="Arial"/>
          <w:szCs w:val="24"/>
          <w:lang w:val="mn-MN"/>
        </w:rPr>
        <w:t xml:space="preserve"> заасны дагуу зохион байгуулсан дотоодын барааны багцад импортын бараа санал болгосон;</w:t>
      </w:r>
    </w:p>
    <w:p w14:paraId="27E89459" w14:textId="77777777" w:rsidR="00745869" w:rsidRPr="00586FD6" w:rsidRDefault="00745869" w:rsidP="00745869">
      <w:pPr>
        <w:pStyle w:val="NoSpacing"/>
        <w:jc w:val="both"/>
        <w:rPr>
          <w:rFonts w:cs="Arial"/>
          <w:szCs w:val="24"/>
          <w:lang w:val="mn-MN"/>
        </w:rPr>
      </w:pPr>
    </w:p>
    <w:p w14:paraId="00BBFAD1" w14:textId="1CC69A65" w:rsidR="003B54E8" w:rsidRPr="00586FD6" w:rsidRDefault="00745869" w:rsidP="00745869">
      <w:pPr>
        <w:pStyle w:val="NoSpacing"/>
        <w:jc w:val="both"/>
        <w:rPr>
          <w:rFonts w:cs="Arial"/>
          <w:szCs w:val="24"/>
          <w:lang w:val="mn-MN"/>
        </w:rPr>
      </w:pPr>
      <w:r w:rsidRPr="00586FD6">
        <w:rPr>
          <w:rFonts w:cs="Arial"/>
          <w:szCs w:val="24"/>
          <w:lang w:val="mn-MN"/>
        </w:rPr>
        <w:t>2</w:t>
      </w:r>
      <w:r w:rsidR="0041434F" w:rsidRPr="00586FD6">
        <w:rPr>
          <w:rFonts w:cs="Arial"/>
          <w:szCs w:val="24"/>
          <w:lang w:val="mn-MN"/>
        </w:rPr>
        <w:t>6</w:t>
      </w:r>
      <w:r w:rsidRPr="00586FD6">
        <w:rPr>
          <w:rFonts w:cs="Arial"/>
          <w:szCs w:val="24"/>
          <w:lang w:val="mn-MN"/>
        </w:rPr>
        <w:t>.</w:t>
      </w:r>
      <w:r w:rsidR="001B5CF4" w:rsidRPr="00586FD6">
        <w:rPr>
          <w:rFonts w:cs="Arial"/>
          <w:szCs w:val="24"/>
          <w:lang w:val="mn-MN"/>
        </w:rPr>
        <w:t>10</w:t>
      </w:r>
      <w:r w:rsidRPr="00586FD6">
        <w:rPr>
          <w:rFonts w:cs="Arial"/>
          <w:szCs w:val="24"/>
          <w:lang w:val="mn-MN"/>
        </w:rPr>
        <w:t>.</w:t>
      </w:r>
      <w:r w:rsidR="00E33C3F" w:rsidRPr="00586FD6">
        <w:rPr>
          <w:rFonts w:cs="Arial"/>
          <w:szCs w:val="24"/>
          <w:lang w:val="mn-MN"/>
        </w:rPr>
        <w:t>3</w:t>
      </w:r>
      <w:r w:rsidRPr="00586FD6">
        <w:rPr>
          <w:rFonts w:cs="Arial"/>
          <w:szCs w:val="24"/>
          <w:lang w:val="mn-MN"/>
        </w:rPr>
        <w:t>.тендер шалгаруулалтын баримт бичигт шаардсан оролцогчийн хүлээх үүрэг, хариуцлагыг хүлээн зөвшөөрөөгүй эсхүл мэдэгдлийг үнэн зөвөөр гаргаагүй</w:t>
      </w:r>
      <w:r w:rsidR="003B54E8" w:rsidRPr="00586FD6">
        <w:rPr>
          <w:rFonts w:cs="Arial"/>
          <w:szCs w:val="24"/>
          <w:lang w:val="mn-MN"/>
        </w:rPr>
        <w:t>;</w:t>
      </w:r>
    </w:p>
    <w:p w14:paraId="2E38C374" w14:textId="77777777" w:rsidR="003B54E8" w:rsidRPr="00586FD6" w:rsidRDefault="003B54E8" w:rsidP="00745869">
      <w:pPr>
        <w:pStyle w:val="NoSpacing"/>
        <w:jc w:val="both"/>
        <w:rPr>
          <w:rFonts w:cs="Arial"/>
          <w:szCs w:val="24"/>
          <w:lang w:val="mn-MN"/>
        </w:rPr>
      </w:pPr>
    </w:p>
    <w:p w14:paraId="5208B7AF" w14:textId="3754FF26" w:rsidR="00745869" w:rsidRPr="00586FD6" w:rsidRDefault="003B54E8" w:rsidP="00EE5920">
      <w:pPr>
        <w:pStyle w:val="NoSpacing"/>
        <w:jc w:val="both"/>
        <w:rPr>
          <w:rFonts w:cs="Arial"/>
          <w:szCs w:val="24"/>
          <w:lang w:val="mn-MN"/>
        </w:rPr>
      </w:pPr>
      <w:r w:rsidRPr="00586FD6">
        <w:rPr>
          <w:rFonts w:cs="Arial"/>
          <w:szCs w:val="24"/>
          <w:lang w:val="mn-MN"/>
        </w:rPr>
        <w:t>2</w:t>
      </w:r>
      <w:r w:rsidR="0041434F" w:rsidRPr="00586FD6">
        <w:rPr>
          <w:rFonts w:cs="Arial"/>
          <w:szCs w:val="24"/>
          <w:lang w:val="mn-MN"/>
        </w:rPr>
        <w:t>6</w:t>
      </w:r>
      <w:r w:rsidRPr="00586FD6">
        <w:rPr>
          <w:rFonts w:cs="Arial"/>
          <w:szCs w:val="24"/>
          <w:lang w:val="mn-MN"/>
        </w:rPr>
        <w:t>.10.</w:t>
      </w:r>
      <w:r w:rsidR="00E33C3F" w:rsidRPr="00586FD6">
        <w:rPr>
          <w:rFonts w:cs="Arial"/>
          <w:szCs w:val="24"/>
          <w:lang w:val="mn-MN"/>
        </w:rPr>
        <w:t>4</w:t>
      </w:r>
      <w:r w:rsidRPr="00586FD6">
        <w:rPr>
          <w:rFonts w:cs="Arial"/>
          <w:szCs w:val="24"/>
          <w:lang w:val="mn-MN"/>
        </w:rPr>
        <w:t>.</w:t>
      </w:r>
      <w:r w:rsidR="00D94741" w:rsidRPr="00586FD6">
        <w:rPr>
          <w:rStyle w:val="normaltextrun"/>
          <w:rFonts w:cs="Arial"/>
          <w:szCs w:val="24"/>
          <w:lang w:val="mn-MN"/>
        </w:rPr>
        <w:t xml:space="preserve">бараа, үйлчилгээг ерөнхий гэрээний </w:t>
      </w:r>
      <w:r w:rsidR="00527ECB" w:rsidRPr="00586FD6">
        <w:rPr>
          <w:rStyle w:val="normaltextrun"/>
          <w:rFonts w:cs="Arial"/>
          <w:szCs w:val="24"/>
          <w:lang w:val="mn-MN"/>
        </w:rPr>
        <w:t>арг</w:t>
      </w:r>
      <w:r w:rsidR="00E55C2E" w:rsidRPr="00586FD6">
        <w:rPr>
          <w:rStyle w:val="normaltextrun"/>
          <w:rFonts w:cs="Arial"/>
          <w:szCs w:val="24"/>
          <w:lang w:val="mn-MN"/>
        </w:rPr>
        <w:t>аар</w:t>
      </w:r>
      <w:r w:rsidR="00D94741" w:rsidRPr="00586FD6">
        <w:rPr>
          <w:rStyle w:val="normaltextrun"/>
          <w:rFonts w:cs="Arial"/>
          <w:szCs w:val="24"/>
          <w:lang w:val="mn-MN"/>
        </w:rPr>
        <w:t xml:space="preserve"> худалдан авахаас бусад тохи</w:t>
      </w:r>
      <w:r w:rsidR="00924720" w:rsidRPr="00586FD6">
        <w:rPr>
          <w:rStyle w:val="normaltextrun"/>
          <w:rFonts w:cs="Arial"/>
          <w:szCs w:val="24"/>
          <w:lang w:val="mn-MN"/>
        </w:rPr>
        <w:t>олдолд энэ хуул</w:t>
      </w:r>
      <w:r w:rsidRPr="00586FD6">
        <w:rPr>
          <w:rFonts w:cs="Arial"/>
          <w:szCs w:val="24"/>
          <w:lang w:val="mn-MN"/>
        </w:rPr>
        <w:t>ийн 2</w:t>
      </w:r>
      <w:r w:rsidR="00394EC9" w:rsidRPr="00586FD6">
        <w:rPr>
          <w:rFonts w:cs="Arial"/>
          <w:szCs w:val="24"/>
          <w:lang w:val="mn-MN"/>
        </w:rPr>
        <w:t>1</w:t>
      </w:r>
      <w:r w:rsidRPr="00586FD6">
        <w:rPr>
          <w:rFonts w:cs="Arial"/>
          <w:szCs w:val="24"/>
          <w:lang w:val="mn-MN"/>
        </w:rPr>
        <w:t xml:space="preserve">.5-д заасан </w:t>
      </w:r>
      <w:r w:rsidR="00924720" w:rsidRPr="00586FD6">
        <w:rPr>
          <w:rFonts w:cs="Arial"/>
          <w:szCs w:val="24"/>
          <w:lang w:val="mn-MN"/>
        </w:rPr>
        <w:t>х</w:t>
      </w:r>
      <w:r w:rsidR="00EE5920" w:rsidRPr="00586FD6">
        <w:rPr>
          <w:rFonts w:cs="Arial"/>
          <w:szCs w:val="24"/>
          <w:lang w:val="mn-MN"/>
        </w:rPr>
        <w:t>олбогдох</w:t>
      </w:r>
      <w:r w:rsidRPr="00586FD6">
        <w:rPr>
          <w:rFonts w:cs="Arial"/>
          <w:szCs w:val="24"/>
          <w:lang w:val="mn-MN"/>
        </w:rPr>
        <w:t xml:space="preserve"> т</w:t>
      </w:r>
      <w:r w:rsidR="00EE5920" w:rsidRPr="00586FD6">
        <w:rPr>
          <w:rFonts w:cs="Arial"/>
          <w:szCs w:val="24"/>
          <w:lang w:val="mn-MN"/>
        </w:rPr>
        <w:t>айлбар</w:t>
      </w:r>
      <w:r w:rsidRPr="00586FD6">
        <w:rPr>
          <w:rFonts w:cs="Arial"/>
          <w:szCs w:val="24"/>
          <w:lang w:val="mn-MN"/>
        </w:rPr>
        <w:t xml:space="preserve"> ирүүлээгүй, эсхүл </w:t>
      </w:r>
      <w:r w:rsidRPr="00586FD6">
        <w:rPr>
          <w:rFonts w:cs="Arial"/>
          <w:lang w:val="mn-MN"/>
        </w:rPr>
        <w:t>ирүүлсэн т</w:t>
      </w:r>
      <w:r w:rsidR="00EE5920" w:rsidRPr="00586FD6">
        <w:rPr>
          <w:rFonts w:cs="Arial"/>
          <w:lang w:val="mn-MN"/>
        </w:rPr>
        <w:t>айлбарыг</w:t>
      </w:r>
      <w:r w:rsidRPr="00586FD6">
        <w:rPr>
          <w:rFonts w:cs="Arial"/>
          <w:lang w:val="mn-MN"/>
        </w:rPr>
        <w:t xml:space="preserve"> үндэслэлгүй гэж үз</w:t>
      </w:r>
      <w:r w:rsidR="00EE5920" w:rsidRPr="00586FD6">
        <w:rPr>
          <w:rFonts w:cs="Arial"/>
          <w:lang w:val="mn-MN"/>
        </w:rPr>
        <w:t>сэн.</w:t>
      </w:r>
    </w:p>
    <w:p w14:paraId="70158347" w14:textId="3748F1BC" w:rsidR="001B38AD" w:rsidRPr="00586FD6" w:rsidRDefault="001B38AD" w:rsidP="0089576F">
      <w:pPr>
        <w:pStyle w:val="NoSpacing"/>
        <w:ind w:firstLine="360"/>
        <w:jc w:val="both"/>
        <w:rPr>
          <w:rFonts w:cs="Arial"/>
          <w:szCs w:val="24"/>
          <w:lang w:val="mn-MN"/>
        </w:rPr>
      </w:pPr>
      <w:bookmarkStart w:id="171" w:name="_Ref82732557"/>
      <w:bookmarkStart w:id="172" w:name="_Ref83057300"/>
      <w:bookmarkEnd w:id="170"/>
    </w:p>
    <w:p w14:paraId="4EFEC0D2" w14:textId="3D54ED59" w:rsidR="006B5A75" w:rsidRPr="00586FD6" w:rsidRDefault="001437EF" w:rsidP="0089576F">
      <w:pPr>
        <w:pStyle w:val="Heading2"/>
        <w:numPr>
          <w:ilvl w:val="0"/>
          <w:numId w:val="0"/>
        </w:numPr>
        <w:ind w:firstLine="360"/>
      </w:pPr>
      <w:bookmarkStart w:id="173" w:name="_Toc92150628"/>
      <w:bookmarkEnd w:id="171"/>
      <w:bookmarkEnd w:id="172"/>
      <w:r w:rsidRPr="00586FD6">
        <w:t>27</w:t>
      </w:r>
      <w:r w:rsidR="006B5A75" w:rsidRPr="00586FD6">
        <w:t xml:space="preserve"> </w:t>
      </w:r>
      <w:bookmarkStart w:id="174" w:name="_Ref82734051"/>
      <w:bookmarkStart w:id="175" w:name="_Ref82795976"/>
      <w:bookmarkStart w:id="176" w:name="_Toc89718536"/>
      <w:r w:rsidR="005C446D" w:rsidRPr="00586FD6">
        <w:t>д</w:t>
      </w:r>
      <w:r w:rsidR="005879AD" w:rsidRPr="00586FD6">
        <w:t>угаа</w:t>
      </w:r>
      <w:r w:rsidR="005C446D" w:rsidRPr="00586FD6">
        <w:t xml:space="preserve">р </w:t>
      </w:r>
      <w:r w:rsidR="006B5A75" w:rsidRPr="00586FD6">
        <w:t xml:space="preserve">зүйл.Тендер </w:t>
      </w:r>
      <w:r w:rsidR="007B01CE" w:rsidRPr="00586FD6">
        <w:t>үнэлэх</w:t>
      </w:r>
      <w:bookmarkEnd w:id="173"/>
      <w:bookmarkEnd w:id="174"/>
      <w:bookmarkEnd w:id="175"/>
      <w:bookmarkEnd w:id="176"/>
    </w:p>
    <w:p w14:paraId="0775AC8B" w14:textId="77777777" w:rsidR="00400CA2" w:rsidRPr="00586FD6" w:rsidRDefault="00400CA2" w:rsidP="0089576F">
      <w:pPr>
        <w:pStyle w:val="NoSpacing"/>
        <w:ind w:firstLine="360"/>
        <w:jc w:val="both"/>
        <w:rPr>
          <w:rFonts w:cs="Arial"/>
          <w:szCs w:val="24"/>
          <w:lang w:val="mn-MN"/>
        </w:rPr>
      </w:pPr>
    </w:p>
    <w:p w14:paraId="749D3B5E" w14:textId="5977FD0D" w:rsidR="00B356F8" w:rsidRPr="00586FD6" w:rsidRDefault="001437EF" w:rsidP="0089576F">
      <w:pPr>
        <w:pStyle w:val="NoSpacing"/>
        <w:ind w:firstLine="360"/>
        <w:jc w:val="both"/>
        <w:rPr>
          <w:rFonts w:cs="Arial"/>
          <w:szCs w:val="24"/>
          <w:lang w:val="mn-MN"/>
        </w:rPr>
      </w:pPr>
      <w:r w:rsidRPr="00586FD6">
        <w:rPr>
          <w:rFonts w:cs="Arial"/>
          <w:szCs w:val="24"/>
          <w:lang w:val="mn-MN"/>
        </w:rPr>
        <w:t>27.1.</w:t>
      </w:r>
      <w:r w:rsidR="00165605" w:rsidRPr="00586FD6">
        <w:rPr>
          <w:rFonts w:cs="Arial"/>
          <w:szCs w:val="24"/>
          <w:lang w:val="mn-MN"/>
        </w:rPr>
        <w:t xml:space="preserve">Захиалагч шаардлагад нийцсэн </w:t>
      </w:r>
      <w:r w:rsidR="002712F0" w:rsidRPr="00586FD6">
        <w:rPr>
          <w:rFonts w:cs="Arial"/>
          <w:szCs w:val="24"/>
          <w:lang w:val="mn-MN"/>
        </w:rPr>
        <w:t xml:space="preserve">тендерийг </w:t>
      </w:r>
      <w:r w:rsidR="003C03A2" w:rsidRPr="00586FD6">
        <w:rPr>
          <w:rFonts w:cs="Arial"/>
          <w:szCs w:val="24"/>
          <w:lang w:val="mn-MN"/>
        </w:rPr>
        <w:t xml:space="preserve">энэ хуулийн </w:t>
      </w:r>
      <w:r w:rsidR="00841D64" w:rsidRPr="00586FD6">
        <w:rPr>
          <w:rFonts w:cs="Arial"/>
          <w:szCs w:val="24"/>
          <w:lang w:val="mn-MN"/>
        </w:rPr>
        <w:t>1</w:t>
      </w:r>
      <w:r w:rsidR="008F2204" w:rsidRPr="00586FD6">
        <w:rPr>
          <w:rFonts w:cs="Arial"/>
          <w:szCs w:val="24"/>
          <w:lang w:val="mn-MN"/>
        </w:rPr>
        <w:t>1</w:t>
      </w:r>
      <w:r w:rsidR="00841D64" w:rsidRPr="00586FD6">
        <w:rPr>
          <w:rFonts w:cs="Arial"/>
          <w:szCs w:val="24"/>
          <w:lang w:val="mn-MN"/>
        </w:rPr>
        <w:t>.4</w:t>
      </w:r>
      <w:r w:rsidR="003C03A2" w:rsidRPr="00586FD6">
        <w:rPr>
          <w:rFonts w:cs="Arial"/>
          <w:szCs w:val="24"/>
          <w:lang w:val="mn-MN"/>
        </w:rPr>
        <w:t>-т заас</w:t>
      </w:r>
      <w:r w:rsidR="00CE23E0" w:rsidRPr="00586FD6">
        <w:rPr>
          <w:rFonts w:cs="Arial"/>
          <w:szCs w:val="24"/>
          <w:lang w:val="mn-MN"/>
        </w:rPr>
        <w:t>а</w:t>
      </w:r>
      <w:r w:rsidR="003C03A2" w:rsidRPr="00586FD6">
        <w:rPr>
          <w:rFonts w:cs="Arial"/>
          <w:szCs w:val="24"/>
          <w:lang w:val="mn-MN"/>
        </w:rPr>
        <w:t>н</w:t>
      </w:r>
      <w:r w:rsidR="00105D27" w:rsidRPr="00586FD6">
        <w:rPr>
          <w:rFonts w:cs="Arial"/>
          <w:szCs w:val="24"/>
          <w:lang w:val="mn-MN"/>
        </w:rPr>
        <w:t xml:space="preserve"> </w:t>
      </w:r>
      <w:r w:rsidR="00E031BA" w:rsidRPr="00586FD6">
        <w:rPr>
          <w:rFonts w:cs="Arial"/>
          <w:szCs w:val="24"/>
          <w:lang w:val="mn-MN"/>
        </w:rPr>
        <w:t>үнэлгээний</w:t>
      </w:r>
      <w:r w:rsidR="005F5989" w:rsidRPr="00586FD6">
        <w:rPr>
          <w:rFonts w:cs="Arial"/>
          <w:szCs w:val="24"/>
          <w:lang w:val="mn-MN"/>
        </w:rPr>
        <w:t xml:space="preserve"> үндсэн</w:t>
      </w:r>
      <w:r w:rsidR="00E031BA" w:rsidRPr="00586FD6">
        <w:rPr>
          <w:rFonts w:cs="Arial"/>
          <w:szCs w:val="24"/>
          <w:lang w:val="mn-MN"/>
        </w:rPr>
        <w:t xml:space="preserve"> </w:t>
      </w:r>
      <w:r w:rsidR="008B330D" w:rsidRPr="00586FD6">
        <w:rPr>
          <w:rFonts w:cs="Arial"/>
          <w:szCs w:val="24"/>
          <w:lang w:val="mn-MN"/>
        </w:rPr>
        <w:t>шалгуур үзүүлэлтийн</w:t>
      </w:r>
      <w:r w:rsidR="00E031BA" w:rsidRPr="00586FD6">
        <w:rPr>
          <w:rFonts w:cs="Arial"/>
          <w:szCs w:val="24"/>
          <w:lang w:val="mn-MN"/>
        </w:rPr>
        <w:t xml:space="preserve"> дагуу</w:t>
      </w:r>
      <w:r w:rsidR="00105D27" w:rsidRPr="00586FD6">
        <w:rPr>
          <w:rFonts w:cs="Arial"/>
          <w:szCs w:val="24"/>
          <w:lang w:val="mn-MN"/>
        </w:rPr>
        <w:t xml:space="preserve"> </w:t>
      </w:r>
      <w:r w:rsidR="002712F0" w:rsidRPr="00586FD6">
        <w:rPr>
          <w:rFonts w:cs="Arial"/>
          <w:szCs w:val="24"/>
          <w:lang w:val="mn-MN"/>
        </w:rPr>
        <w:t>үнэлнэ</w:t>
      </w:r>
      <w:r w:rsidR="003F5AEB" w:rsidRPr="00586FD6">
        <w:rPr>
          <w:rFonts w:cs="Arial"/>
          <w:szCs w:val="24"/>
          <w:lang w:val="mn-MN"/>
        </w:rPr>
        <w:t>.</w:t>
      </w:r>
    </w:p>
    <w:p w14:paraId="7EBEE527" w14:textId="77777777" w:rsidR="00400CA2" w:rsidRPr="00586FD6" w:rsidRDefault="00400CA2" w:rsidP="0089576F">
      <w:pPr>
        <w:pStyle w:val="NoSpacing"/>
        <w:ind w:firstLine="360"/>
        <w:jc w:val="both"/>
        <w:rPr>
          <w:rFonts w:cs="Arial"/>
          <w:szCs w:val="24"/>
          <w:lang w:val="mn-MN"/>
        </w:rPr>
      </w:pPr>
      <w:bookmarkStart w:id="177" w:name="_Ref82730853"/>
    </w:p>
    <w:p w14:paraId="20AB487B" w14:textId="5A9C415F" w:rsidR="00B356F8" w:rsidRPr="00586FD6" w:rsidRDefault="001437EF" w:rsidP="00071217">
      <w:pPr>
        <w:pStyle w:val="NoSpacing"/>
        <w:ind w:firstLine="360"/>
        <w:jc w:val="both"/>
        <w:rPr>
          <w:rFonts w:cs="Arial"/>
          <w:szCs w:val="24"/>
          <w:lang w:val="mn-MN"/>
        </w:rPr>
      </w:pPr>
      <w:r w:rsidRPr="00586FD6">
        <w:rPr>
          <w:rFonts w:cs="Arial"/>
          <w:szCs w:val="24"/>
          <w:lang w:val="mn-MN"/>
        </w:rPr>
        <w:t>27.2.</w:t>
      </w:r>
      <w:r w:rsidR="00071217" w:rsidRPr="00586FD6">
        <w:rPr>
          <w:rFonts w:cs="Arial"/>
          <w:szCs w:val="24"/>
          <w:lang w:val="mn-MN"/>
        </w:rPr>
        <w:t>Тендерийн нээлтэд зарлагдсан тендерийн үнэ, үнийн хөнгөлөлтөд үндэслэн</w:t>
      </w:r>
      <w:r w:rsidR="00DF6754" w:rsidRPr="00586FD6">
        <w:rPr>
          <w:rFonts w:cs="Arial"/>
          <w:szCs w:val="24"/>
          <w:lang w:val="mn-MN"/>
        </w:rPr>
        <w:t xml:space="preserve"> </w:t>
      </w:r>
      <w:r w:rsidR="00056F79" w:rsidRPr="00586FD6">
        <w:rPr>
          <w:rFonts w:cs="Arial"/>
          <w:szCs w:val="24"/>
          <w:lang w:val="mn-MN"/>
        </w:rPr>
        <w:t xml:space="preserve">харьцуулах </w:t>
      </w:r>
      <w:bookmarkStart w:id="178" w:name="_Ref82731126"/>
      <w:bookmarkEnd w:id="177"/>
      <w:r w:rsidR="0002263F" w:rsidRPr="00586FD6">
        <w:rPr>
          <w:rFonts w:cs="Arial"/>
          <w:szCs w:val="24"/>
          <w:lang w:val="mn-MN"/>
        </w:rPr>
        <w:t>үнийг</w:t>
      </w:r>
      <w:r w:rsidR="00743797" w:rsidRPr="00586FD6">
        <w:rPr>
          <w:rFonts w:cs="Arial"/>
          <w:szCs w:val="24"/>
          <w:lang w:val="mn-MN"/>
        </w:rPr>
        <w:t xml:space="preserve"> </w:t>
      </w:r>
      <w:r w:rsidR="008A241B" w:rsidRPr="00586FD6">
        <w:rPr>
          <w:rFonts w:cs="Arial"/>
          <w:szCs w:val="24"/>
          <w:lang w:val="mn-MN"/>
        </w:rPr>
        <w:t>дараах байдлаар</w:t>
      </w:r>
      <w:r w:rsidR="00830167" w:rsidRPr="00586FD6">
        <w:rPr>
          <w:rFonts w:cs="Arial"/>
          <w:szCs w:val="24"/>
          <w:lang w:val="mn-MN"/>
        </w:rPr>
        <w:t xml:space="preserve"> </w:t>
      </w:r>
      <w:r w:rsidR="0002263F" w:rsidRPr="00586FD6">
        <w:rPr>
          <w:rFonts w:cs="Arial"/>
          <w:szCs w:val="24"/>
          <w:lang w:val="mn-MN"/>
        </w:rPr>
        <w:t>тооцно</w:t>
      </w:r>
      <w:r w:rsidR="008A241B" w:rsidRPr="00586FD6">
        <w:rPr>
          <w:rFonts w:cs="Arial"/>
          <w:szCs w:val="24"/>
          <w:lang w:val="mn-MN"/>
        </w:rPr>
        <w:t>:</w:t>
      </w:r>
      <w:bookmarkEnd w:id="178"/>
    </w:p>
    <w:p w14:paraId="492F4553" w14:textId="77777777" w:rsidR="00400CA2" w:rsidRPr="00586FD6" w:rsidRDefault="00400CA2" w:rsidP="00400CA2">
      <w:pPr>
        <w:pStyle w:val="NoSpacing"/>
        <w:jc w:val="both"/>
        <w:rPr>
          <w:rFonts w:cs="Arial"/>
          <w:szCs w:val="24"/>
          <w:lang w:val="mn-MN"/>
        </w:rPr>
      </w:pPr>
    </w:p>
    <w:p w14:paraId="3413A9DC" w14:textId="794EFEFB" w:rsidR="008A241B" w:rsidRPr="00586FD6" w:rsidRDefault="001437EF" w:rsidP="00400CA2">
      <w:pPr>
        <w:pStyle w:val="NoSpacing"/>
        <w:jc w:val="both"/>
        <w:rPr>
          <w:rFonts w:cs="Arial"/>
          <w:szCs w:val="24"/>
          <w:lang w:val="mn-MN"/>
        </w:rPr>
      </w:pPr>
      <w:r w:rsidRPr="00586FD6">
        <w:rPr>
          <w:rFonts w:cs="Arial"/>
          <w:szCs w:val="24"/>
          <w:lang w:val="mn-MN"/>
        </w:rPr>
        <w:t>27.2.</w:t>
      </w:r>
      <w:r w:rsidR="00303B4C" w:rsidRPr="00586FD6">
        <w:rPr>
          <w:rFonts w:cs="Arial"/>
          <w:szCs w:val="24"/>
          <w:lang w:val="mn-MN"/>
        </w:rPr>
        <w:t>1</w:t>
      </w:r>
      <w:r w:rsidRPr="00586FD6">
        <w:rPr>
          <w:rFonts w:cs="Arial"/>
          <w:szCs w:val="24"/>
          <w:lang w:val="mn-MN"/>
        </w:rPr>
        <w:t>.</w:t>
      </w:r>
      <w:r w:rsidR="008A241B" w:rsidRPr="00586FD6">
        <w:rPr>
          <w:rFonts w:cs="Arial"/>
          <w:szCs w:val="24"/>
          <w:lang w:val="mn-MN"/>
        </w:rPr>
        <w:t>үнийн хөнгөлөлт</w:t>
      </w:r>
      <w:r w:rsidR="00CA2485" w:rsidRPr="00586FD6">
        <w:rPr>
          <w:rFonts w:cs="Arial"/>
          <w:szCs w:val="24"/>
          <w:lang w:val="mn-MN"/>
        </w:rPr>
        <w:t>ийг</w:t>
      </w:r>
      <w:r w:rsidR="00FB3B39" w:rsidRPr="00586FD6">
        <w:rPr>
          <w:rFonts w:cs="Arial"/>
          <w:szCs w:val="24"/>
          <w:lang w:val="mn-MN"/>
        </w:rPr>
        <w:t xml:space="preserve"> </w:t>
      </w:r>
      <w:r w:rsidR="00410B50" w:rsidRPr="00586FD6">
        <w:rPr>
          <w:rFonts w:cs="Arial"/>
          <w:szCs w:val="24"/>
          <w:lang w:val="mn-MN"/>
        </w:rPr>
        <w:t>оролцогчоос ирүүлсэн</w:t>
      </w:r>
      <w:r w:rsidR="00324EB2" w:rsidRPr="00586FD6">
        <w:rPr>
          <w:rFonts w:cs="Arial"/>
          <w:szCs w:val="24"/>
          <w:lang w:val="mn-MN"/>
        </w:rPr>
        <w:t xml:space="preserve"> </w:t>
      </w:r>
      <w:r w:rsidR="00FB3B39" w:rsidRPr="00586FD6">
        <w:rPr>
          <w:rFonts w:cs="Arial"/>
          <w:szCs w:val="24"/>
          <w:lang w:val="mn-MN"/>
        </w:rPr>
        <w:t>аргачлалын</w:t>
      </w:r>
      <w:r w:rsidR="000E637B" w:rsidRPr="00586FD6">
        <w:rPr>
          <w:rFonts w:cs="Arial"/>
          <w:szCs w:val="24"/>
          <w:lang w:val="mn-MN"/>
        </w:rPr>
        <w:t xml:space="preserve"> </w:t>
      </w:r>
      <w:r w:rsidR="000C629F" w:rsidRPr="00586FD6">
        <w:rPr>
          <w:rFonts w:cs="Arial"/>
          <w:szCs w:val="24"/>
          <w:lang w:val="mn-MN"/>
        </w:rPr>
        <w:t xml:space="preserve">дагуу </w:t>
      </w:r>
      <w:r w:rsidR="00CA2485" w:rsidRPr="00586FD6">
        <w:rPr>
          <w:rFonts w:cs="Arial"/>
          <w:szCs w:val="24"/>
          <w:lang w:val="mn-MN"/>
        </w:rPr>
        <w:t>тооцох</w:t>
      </w:r>
      <w:r w:rsidR="000E637B" w:rsidRPr="00586FD6">
        <w:rPr>
          <w:rFonts w:cs="Arial"/>
          <w:szCs w:val="24"/>
          <w:lang w:val="mn-MN"/>
        </w:rPr>
        <w:t xml:space="preserve">, </w:t>
      </w:r>
      <w:r w:rsidR="00A75C4C" w:rsidRPr="00586FD6">
        <w:rPr>
          <w:rFonts w:cs="Arial"/>
          <w:szCs w:val="24"/>
          <w:lang w:val="mn-MN"/>
        </w:rPr>
        <w:t xml:space="preserve">аргачлал </w:t>
      </w:r>
      <w:r w:rsidR="00410B50" w:rsidRPr="00586FD6">
        <w:rPr>
          <w:rFonts w:cs="Arial"/>
          <w:szCs w:val="24"/>
          <w:lang w:val="mn-MN"/>
        </w:rPr>
        <w:t xml:space="preserve">ирүүлээгүй </w:t>
      </w:r>
      <w:r w:rsidR="00A75C4C" w:rsidRPr="00586FD6">
        <w:rPr>
          <w:rFonts w:cs="Arial"/>
          <w:szCs w:val="24"/>
          <w:lang w:val="mn-MN"/>
        </w:rPr>
        <w:t>бол тендерийн үнээс тооцох</w:t>
      </w:r>
      <w:r w:rsidR="008A241B" w:rsidRPr="00586FD6">
        <w:rPr>
          <w:rFonts w:cs="Arial"/>
          <w:szCs w:val="24"/>
          <w:lang w:val="mn-MN"/>
        </w:rPr>
        <w:t>;</w:t>
      </w:r>
    </w:p>
    <w:p w14:paraId="0A779D43" w14:textId="77777777" w:rsidR="00400CA2" w:rsidRPr="00586FD6" w:rsidRDefault="00400CA2" w:rsidP="00400CA2">
      <w:pPr>
        <w:pStyle w:val="NoSpacing"/>
        <w:jc w:val="both"/>
        <w:rPr>
          <w:rFonts w:cs="Arial"/>
          <w:szCs w:val="24"/>
          <w:lang w:val="mn-MN"/>
        </w:rPr>
      </w:pPr>
      <w:bookmarkStart w:id="179" w:name="_Ref83060021"/>
    </w:p>
    <w:p w14:paraId="71683CFA" w14:textId="75D6DFA0" w:rsidR="008A241B" w:rsidRPr="00586FD6" w:rsidRDefault="001437EF" w:rsidP="00400CA2">
      <w:pPr>
        <w:pStyle w:val="NoSpacing"/>
        <w:jc w:val="both"/>
        <w:rPr>
          <w:rFonts w:cs="Arial"/>
          <w:szCs w:val="24"/>
          <w:lang w:val="mn-MN"/>
        </w:rPr>
      </w:pPr>
      <w:r w:rsidRPr="00586FD6">
        <w:rPr>
          <w:rFonts w:cs="Arial"/>
          <w:szCs w:val="24"/>
          <w:lang w:val="mn-MN"/>
        </w:rPr>
        <w:lastRenderedPageBreak/>
        <w:t>27.2.</w:t>
      </w:r>
      <w:r w:rsidR="00303B4C" w:rsidRPr="00586FD6">
        <w:rPr>
          <w:rFonts w:cs="Arial"/>
          <w:szCs w:val="24"/>
          <w:lang w:val="mn-MN"/>
        </w:rPr>
        <w:t>2</w:t>
      </w:r>
      <w:r w:rsidRPr="00586FD6">
        <w:rPr>
          <w:rFonts w:cs="Arial"/>
          <w:szCs w:val="24"/>
          <w:lang w:val="mn-MN"/>
        </w:rPr>
        <w:t>.</w:t>
      </w:r>
      <w:r w:rsidR="008A241B" w:rsidRPr="00586FD6">
        <w:rPr>
          <w:rFonts w:cs="Arial"/>
          <w:szCs w:val="24"/>
          <w:lang w:val="mn-MN"/>
        </w:rPr>
        <w:t xml:space="preserve">тендер шалгаруулалтын баримт бичигт </w:t>
      </w:r>
      <w:r w:rsidR="003326A1" w:rsidRPr="00586FD6">
        <w:rPr>
          <w:rFonts w:cs="Arial"/>
          <w:szCs w:val="24"/>
          <w:lang w:val="mn-MN"/>
        </w:rPr>
        <w:t>з</w:t>
      </w:r>
      <w:r w:rsidR="009F62E8" w:rsidRPr="00586FD6">
        <w:rPr>
          <w:rFonts w:cs="Arial"/>
          <w:szCs w:val="24"/>
          <w:lang w:val="mn-MN"/>
        </w:rPr>
        <w:t>ааснаар</w:t>
      </w:r>
      <w:r w:rsidR="003326A1" w:rsidRPr="00586FD6">
        <w:rPr>
          <w:rFonts w:cs="Arial"/>
          <w:szCs w:val="24"/>
          <w:lang w:val="mn-MN"/>
        </w:rPr>
        <w:t xml:space="preserve"> </w:t>
      </w:r>
      <w:r w:rsidR="004049EC" w:rsidRPr="00586FD6">
        <w:rPr>
          <w:rFonts w:cs="Arial"/>
          <w:szCs w:val="24"/>
          <w:lang w:val="mn-MN"/>
        </w:rPr>
        <w:t>гадаад</w:t>
      </w:r>
      <w:r w:rsidR="008A241B" w:rsidRPr="00586FD6">
        <w:rPr>
          <w:rFonts w:cs="Arial"/>
          <w:szCs w:val="24"/>
          <w:lang w:val="mn-MN"/>
        </w:rPr>
        <w:t xml:space="preserve"> валютаар</w:t>
      </w:r>
      <w:r w:rsidR="004049EC" w:rsidRPr="00586FD6">
        <w:rPr>
          <w:rFonts w:cs="Arial"/>
          <w:szCs w:val="24"/>
          <w:lang w:val="mn-MN"/>
        </w:rPr>
        <w:t xml:space="preserve"> ирүүлсэн</w:t>
      </w:r>
      <w:r w:rsidR="008A241B" w:rsidRPr="00586FD6">
        <w:rPr>
          <w:rFonts w:cs="Arial"/>
          <w:szCs w:val="24"/>
          <w:lang w:val="mn-MN"/>
        </w:rPr>
        <w:t xml:space="preserve"> тендерийн үнийг тендер шалгаруулалт зарласан өдрийн</w:t>
      </w:r>
      <w:r w:rsidR="00B331D3" w:rsidRPr="00586FD6">
        <w:rPr>
          <w:rFonts w:cs="Arial"/>
          <w:szCs w:val="24"/>
          <w:lang w:val="mn-MN"/>
        </w:rPr>
        <w:t xml:space="preserve"> Төв банк /Монголбанк/-ны</w:t>
      </w:r>
      <w:r w:rsidR="008A241B" w:rsidRPr="00586FD6">
        <w:rPr>
          <w:rFonts w:cs="Arial"/>
          <w:szCs w:val="24"/>
          <w:lang w:val="mn-MN"/>
        </w:rPr>
        <w:t xml:space="preserve"> албан ханшаар тооцож хөрвүүлэх;</w:t>
      </w:r>
      <w:bookmarkEnd w:id="179"/>
    </w:p>
    <w:p w14:paraId="7AB7E3F5" w14:textId="77777777" w:rsidR="00400CA2" w:rsidRPr="00586FD6" w:rsidRDefault="00400CA2" w:rsidP="00400CA2">
      <w:pPr>
        <w:pStyle w:val="NoSpacing"/>
        <w:jc w:val="both"/>
        <w:rPr>
          <w:rFonts w:cs="Arial"/>
          <w:szCs w:val="24"/>
          <w:lang w:val="mn-MN"/>
        </w:rPr>
      </w:pPr>
      <w:bookmarkStart w:id="180" w:name="_Ref83658426"/>
    </w:p>
    <w:p w14:paraId="46F83DC7" w14:textId="2B22C9B1" w:rsidR="008A241B" w:rsidRPr="00586FD6" w:rsidRDefault="001437EF" w:rsidP="00400CA2">
      <w:pPr>
        <w:pStyle w:val="NoSpacing"/>
        <w:jc w:val="both"/>
        <w:rPr>
          <w:rFonts w:cs="Arial"/>
          <w:szCs w:val="24"/>
          <w:lang w:val="mn-MN"/>
        </w:rPr>
      </w:pPr>
      <w:r w:rsidRPr="00586FD6">
        <w:rPr>
          <w:rFonts w:cs="Arial"/>
          <w:szCs w:val="24"/>
          <w:lang w:val="mn-MN"/>
        </w:rPr>
        <w:t>27.2.</w:t>
      </w:r>
      <w:r w:rsidR="00303B4C" w:rsidRPr="00586FD6">
        <w:rPr>
          <w:rFonts w:cs="Arial"/>
          <w:szCs w:val="24"/>
          <w:lang w:val="mn-MN"/>
        </w:rPr>
        <w:t>3</w:t>
      </w:r>
      <w:r w:rsidRPr="00586FD6">
        <w:rPr>
          <w:rFonts w:cs="Arial"/>
          <w:szCs w:val="24"/>
          <w:lang w:val="mn-MN"/>
        </w:rPr>
        <w:t>.</w:t>
      </w:r>
      <w:r w:rsidR="006A50B0" w:rsidRPr="00586FD6">
        <w:rPr>
          <w:rFonts w:cs="Arial"/>
          <w:szCs w:val="24"/>
          <w:lang w:val="mn-MN"/>
        </w:rPr>
        <w:t>давуу эрх олго</w:t>
      </w:r>
      <w:r w:rsidR="002819DB" w:rsidRPr="00586FD6">
        <w:rPr>
          <w:rFonts w:cs="Arial"/>
          <w:szCs w:val="24"/>
          <w:lang w:val="mn-MN"/>
        </w:rPr>
        <w:t>ж харьцуулах үнийг хийсвэрээр бууруулах</w:t>
      </w:r>
      <w:r w:rsidR="008A241B" w:rsidRPr="00586FD6">
        <w:rPr>
          <w:rFonts w:cs="Arial"/>
          <w:szCs w:val="24"/>
          <w:lang w:val="mn-MN"/>
        </w:rPr>
        <w:t>;</w:t>
      </w:r>
      <w:bookmarkEnd w:id="180"/>
    </w:p>
    <w:p w14:paraId="58AAE8F7" w14:textId="77777777" w:rsidR="00400CA2" w:rsidRPr="00586FD6" w:rsidRDefault="00400CA2" w:rsidP="00400CA2">
      <w:pPr>
        <w:pStyle w:val="NoSpacing"/>
        <w:jc w:val="both"/>
        <w:rPr>
          <w:rFonts w:cs="Arial"/>
          <w:szCs w:val="24"/>
          <w:lang w:val="mn-MN"/>
        </w:rPr>
      </w:pPr>
      <w:bookmarkStart w:id="181" w:name="_Ref83658429"/>
    </w:p>
    <w:p w14:paraId="3C66D7FB" w14:textId="3AF7B82C" w:rsidR="008A241B" w:rsidRPr="00586FD6" w:rsidRDefault="001437EF" w:rsidP="00400CA2">
      <w:pPr>
        <w:pStyle w:val="NoSpacing"/>
        <w:jc w:val="both"/>
        <w:rPr>
          <w:rFonts w:cs="Arial"/>
          <w:szCs w:val="24"/>
          <w:lang w:val="mn-MN"/>
        </w:rPr>
      </w:pPr>
      <w:r w:rsidRPr="00586FD6">
        <w:rPr>
          <w:rFonts w:cs="Arial"/>
          <w:szCs w:val="24"/>
          <w:lang w:val="mn-MN"/>
        </w:rPr>
        <w:t>27.2.</w:t>
      </w:r>
      <w:r w:rsidR="00303B4C" w:rsidRPr="00586FD6">
        <w:rPr>
          <w:rFonts w:cs="Arial"/>
          <w:szCs w:val="24"/>
          <w:lang w:val="mn-MN"/>
        </w:rPr>
        <w:t>4</w:t>
      </w:r>
      <w:r w:rsidRPr="00586FD6">
        <w:rPr>
          <w:rFonts w:cs="Arial"/>
          <w:szCs w:val="24"/>
          <w:lang w:val="mn-MN"/>
        </w:rPr>
        <w:t>.</w:t>
      </w:r>
      <w:r w:rsidR="00D33600" w:rsidRPr="00586FD6">
        <w:rPr>
          <w:rFonts w:cs="Arial"/>
          <w:szCs w:val="24"/>
          <w:lang w:val="mn-MN"/>
        </w:rPr>
        <w:t>энэ</w:t>
      </w:r>
      <w:r w:rsidR="008A241B" w:rsidRPr="00586FD6">
        <w:rPr>
          <w:rFonts w:cs="Arial"/>
          <w:szCs w:val="24"/>
          <w:lang w:val="mn-MN"/>
        </w:rPr>
        <w:t xml:space="preserve"> хуулийн </w:t>
      </w:r>
      <w:r w:rsidR="00841D64" w:rsidRPr="00586FD6">
        <w:rPr>
          <w:rFonts w:cs="Arial"/>
          <w:szCs w:val="24"/>
          <w:lang w:val="mn-MN"/>
        </w:rPr>
        <w:t>1</w:t>
      </w:r>
      <w:r w:rsidR="00A2601D" w:rsidRPr="00586FD6">
        <w:rPr>
          <w:rFonts w:cs="Arial"/>
          <w:szCs w:val="24"/>
          <w:lang w:val="mn-MN"/>
        </w:rPr>
        <w:t>1</w:t>
      </w:r>
      <w:r w:rsidR="00841D64" w:rsidRPr="00586FD6">
        <w:rPr>
          <w:rFonts w:cs="Arial"/>
          <w:szCs w:val="24"/>
          <w:lang w:val="mn-MN"/>
        </w:rPr>
        <w:t>.5</w:t>
      </w:r>
      <w:r w:rsidR="008A241B" w:rsidRPr="00586FD6">
        <w:rPr>
          <w:rFonts w:cs="Arial"/>
          <w:szCs w:val="24"/>
          <w:lang w:val="mn-MN"/>
        </w:rPr>
        <w:t>-</w:t>
      </w:r>
      <w:r w:rsidR="00556BA3" w:rsidRPr="00586FD6">
        <w:rPr>
          <w:rFonts w:cs="Arial"/>
          <w:szCs w:val="24"/>
          <w:lang w:val="mn-MN"/>
        </w:rPr>
        <w:t>д</w:t>
      </w:r>
      <w:r w:rsidR="008A241B" w:rsidRPr="00586FD6">
        <w:rPr>
          <w:rFonts w:cs="Arial"/>
          <w:szCs w:val="24"/>
          <w:lang w:val="mn-MN"/>
        </w:rPr>
        <w:t xml:space="preserve"> заасн</w:t>
      </w:r>
      <w:r w:rsidR="003026AC" w:rsidRPr="00586FD6">
        <w:rPr>
          <w:rFonts w:cs="Arial"/>
          <w:szCs w:val="24"/>
          <w:lang w:val="mn-MN"/>
        </w:rPr>
        <w:t>ы дагуу</w:t>
      </w:r>
      <w:r w:rsidR="008A241B" w:rsidRPr="00586FD6">
        <w:rPr>
          <w:rFonts w:cs="Arial"/>
          <w:szCs w:val="24"/>
          <w:lang w:val="mn-MN"/>
        </w:rPr>
        <w:t xml:space="preserve"> тендер шалгаруулалтын баримт бичигт</w:t>
      </w:r>
      <w:r w:rsidR="003026AC" w:rsidRPr="00586FD6">
        <w:rPr>
          <w:rFonts w:cs="Arial"/>
          <w:szCs w:val="24"/>
          <w:lang w:val="mn-MN"/>
        </w:rPr>
        <w:t xml:space="preserve"> үнэлгээнд харгалзах шалгуур үзүүлэлт</w:t>
      </w:r>
      <w:r w:rsidR="008A241B" w:rsidRPr="00586FD6">
        <w:rPr>
          <w:rFonts w:cs="Arial"/>
          <w:szCs w:val="24"/>
          <w:lang w:val="mn-MN"/>
        </w:rPr>
        <w:t xml:space="preserve"> хэрэглэхээр тусгасан бол мөнгөөр илэрхийлж</w:t>
      </w:r>
      <w:r w:rsidR="00276E63" w:rsidRPr="00586FD6">
        <w:rPr>
          <w:rFonts w:cs="Arial"/>
          <w:szCs w:val="24"/>
          <w:lang w:val="mn-MN"/>
        </w:rPr>
        <w:t>, харьцуулах үнийг хийсвэрээр нэмэгдүүлэх</w:t>
      </w:r>
      <w:r w:rsidR="0093581D" w:rsidRPr="00586FD6">
        <w:rPr>
          <w:rFonts w:cs="Arial"/>
          <w:szCs w:val="24"/>
          <w:lang w:val="mn-MN"/>
        </w:rPr>
        <w:t>.</w:t>
      </w:r>
      <w:bookmarkEnd w:id="181"/>
    </w:p>
    <w:p w14:paraId="6323DA4F" w14:textId="77777777" w:rsidR="008F4D30" w:rsidRPr="00586FD6" w:rsidRDefault="008F4D30" w:rsidP="0089576F">
      <w:pPr>
        <w:pStyle w:val="NoSpacing"/>
        <w:ind w:firstLine="360"/>
        <w:jc w:val="both"/>
        <w:rPr>
          <w:rFonts w:cs="Arial"/>
          <w:szCs w:val="24"/>
          <w:lang w:val="mn-MN"/>
        </w:rPr>
      </w:pPr>
      <w:bookmarkStart w:id="182" w:name="_Ref83060682"/>
    </w:p>
    <w:p w14:paraId="7C6F2196" w14:textId="60761FD4" w:rsidR="00303B4C" w:rsidRPr="00586FD6" w:rsidRDefault="001437EF" w:rsidP="00B91126">
      <w:pPr>
        <w:pStyle w:val="NoSpacing"/>
        <w:ind w:firstLine="360"/>
        <w:jc w:val="both"/>
        <w:rPr>
          <w:rFonts w:cs="Arial"/>
          <w:szCs w:val="24"/>
          <w:lang w:val="mn-MN"/>
        </w:rPr>
      </w:pPr>
      <w:bookmarkStart w:id="183" w:name="_Ref85751258"/>
      <w:r w:rsidRPr="00586FD6">
        <w:rPr>
          <w:rFonts w:cs="Arial"/>
          <w:szCs w:val="24"/>
          <w:lang w:val="mn-MN"/>
        </w:rPr>
        <w:t>27.</w:t>
      </w:r>
      <w:r w:rsidR="00FB1F10" w:rsidRPr="00586FD6">
        <w:rPr>
          <w:rFonts w:cs="Arial"/>
          <w:szCs w:val="24"/>
          <w:lang w:val="mn-MN"/>
        </w:rPr>
        <w:t>3</w:t>
      </w:r>
      <w:r w:rsidRPr="00586FD6">
        <w:rPr>
          <w:rFonts w:cs="Arial"/>
          <w:szCs w:val="24"/>
          <w:lang w:val="mn-MN"/>
        </w:rPr>
        <w:t>.</w:t>
      </w:r>
      <w:r w:rsidR="002439CC" w:rsidRPr="00586FD6">
        <w:rPr>
          <w:rFonts w:cs="Arial"/>
          <w:szCs w:val="24"/>
          <w:lang w:val="mn-MN"/>
        </w:rPr>
        <w:t>Үнэлж буй</w:t>
      </w:r>
      <w:r w:rsidR="009A7742" w:rsidRPr="00586FD6">
        <w:rPr>
          <w:rFonts w:cs="Arial"/>
          <w:szCs w:val="24"/>
          <w:lang w:val="mn-MN"/>
        </w:rPr>
        <w:t xml:space="preserve"> </w:t>
      </w:r>
      <w:r w:rsidR="00821A60" w:rsidRPr="00586FD6">
        <w:rPr>
          <w:rFonts w:cs="Arial"/>
          <w:szCs w:val="24"/>
          <w:lang w:val="mn-MN"/>
        </w:rPr>
        <w:t xml:space="preserve">тендерийн үнэд арифметик алдаа </w:t>
      </w:r>
      <w:r w:rsidR="002439CC" w:rsidRPr="00586FD6">
        <w:rPr>
          <w:rFonts w:cs="Arial"/>
          <w:szCs w:val="24"/>
          <w:lang w:val="mn-MN"/>
        </w:rPr>
        <w:t>байвал захиалагч тендер шалгаруулалтын баримт бичигт зааснаар</w:t>
      </w:r>
      <w:r w:rsidR="00427F8D" w:rsidRPr="00586FD6">
        <w:rPr>
          <w:rFonts w:cs="Arial"/>
          <w:szCs w:val="24"/>
          <w:lang w:val="mn-MN"/>
        </w:rPr>
        <w:t xml:space="preserve"> залруулж, энэ тухай оролцогчид мэдэгдэж, хүлээн зөвшөөрөх эсэх талаар</w:t>
      </w:r>
      <w:r w:rsidR="007A1B5B" w:rsidRPr="00586FD6">
        <w:rPr>
          <w:rFonts w:cs="Arial"/>
          <w:szCs w:val="24"/>
          <w:lang w:val="mn-MN"/>
        </w:rPr>
        <w:t xml:space="preserve"> бичгээр</w:t>
      </w:r>
      <w:r w:rsidR="00427F8D" w:rsidRPr="00586FD6">
        <w:rPr>
          <w:rFonts w:cs="Arial"/>
          <w:szCs w:val="24"/>
          <w:lang w:val="mn-MN"/>
        </w:rPr>
        <w:t xml:space="preserve"> хариу ирүүлэхийг шаардана.</w:t>
      </w:r>
    </w:p>
    <w:p w14:paraId="322FCB8F" w14:textId="77777777" w:rsidR="00303B4C" w:rsidRPr="00586FD6" w:rsidRDefault="00303B4C" w:rsidP="00303B4C">
      <w:pPr>
        <w:pStyle w:val="NoSpacing"/>
        <w:jc w:val="both"/>
        <w:rPr>
          <w:rFonts w:cs="Arial"/>
          <w:szCs w:val="24"/>
          <w:lang w:val="mn-MN"/>
        </w:rPr>
      </w:pPr>
    </w:p>
    <w:p w14:paraId="27A0284D" w14:textId="1DC498BC" w:rsidR="00427F8D" w:rsidRPr="00586FD6" w:rsidRDefault="00427F8D" w:rsidP="00427F8D">
      <w:pPr>
        <w:pStyle w:val="NoSpacing"/>
        <w:ind w:firstLine="360"/>
        <w:jc w:val="both"/>
        <w:rPr>
          <w:rFonts w:cs="Arial"/>
          <w:szCs w:val="24"/>
          <w:lang w:val="mn-MN"/>
        </w:rPr>
      </w:pPr>
      <w:r w:rsidRPr="00586FD6">
        <w:rPr>
          <w:rFonts w:cs="Arial"/>
          <w:szCs w:val="24"/>
          <w:lang w:val="mn-MN"/>
        </w:rPr>
        <w:t>27.</w:t>
      </w:r>
      <w:r w:rsidR="000054AC" w:rsidRPr="00586FD6">
        <w:rPr>
          <w:rFonts w:cs="Arial"/>
          <w:szCs w:val="24"/>
          <w:lang w:val="mn-MN"/>
        </w:rPr>
        <w:t>4</w:t>
      </w:r>
      <w:r w:rsidRPr="00586FD6">
        <w:rPr>
          <w:rFonts w:cs="Arial"/>
          <w:szCs w:val="24"/>
          <w:lang w:val="mn-MN"/>
        </w:rPr>
        <w:t>.</w:t>
      </w:r>
      <w:r w:rsidR="000054AC" w:rsidRPr="00586FD6">
        <w:rPr>
          <w:rFonts w:cs="Arial"/>
          <w:szCs w:val="24"/>
          <w:lang w:val="mn-MN"/>
        </w:rPr>
        <w:t xml:space="preserve">Оролцогч энэ </w:t>
      </w:r>
      <w:r w:rsidR="00487D84" w:rsidRPr="00586FD6">
        <w:rPr>
          <w:rFonts w:cs="Arial"/>
          <w:szCs w:val="24"/>
          <w:lang w:val="mn-MN"/>
        </w:rPr>
        <w:t xml:space="preserve">зүйлийн </w:t>
      </w:r>
      <w:r w:rsidR="007602AE" w:rsidRPr="00586FD6">
        <w:rPr>
          <w:rFonts w:cs="Arial"/>
          <w:szCs w:val="24"/>
          <w:lang w:val="mn-MN"/>
        </w:rPr>
        <w:t>27.3-т заас</w:t>
      </w:r>
      <w:r w:rsidR="00D83C6F" w:rsidRPr="00586FD6">
        <w:rPr>
          <w:rFonts w:cs="Arial"/>
          <w:szCs w:val="24"/>
          <w:lang w:val="mn-MN"/>
        </w:rPr>
        <w:t>ан</w:t>
      </w:r>
      <w:r w:rsidR="007602AE" w:rsidRPr="00586FD6">
        <w:rPr>
          <w:rFonts w:cs="Arial"/>
          <w:szCs w:val="24"/>
          <w:lang w:val="mn-MN"/>
        </w:rPr>
        <w:t xml:space="preserve"> мэдэгдлийн дагуу арифметик алдааг хүлээн зөвшөөрсөн бол </w:t>
      </w:r>
      <w:r w:rsidR="004C08C3" w:rsidRPr="00586FD6">
        <w:rPr>
          <w:rFonts w:cs="Arial"/>
          <w:szCs w:val="24"/>
          <w:lang w:val="mn-MN"/>
        </w:rPr>
        <w:t>залруулсан үнийг</w:t>
      </w:r>
      <w:r w:rsidR="009636CD" w:rsidRPr="00586FD6">
        <w:rPr>
          <w:rFonts w:cs="Arial"/>
          <w:szCs w:val="24"/>
          <w:lang w:val="mn-MN"/>
        </w:rPr>
        <w:t xml:space="preserve"> энэ </w:t>
      </w:r>
      <w:r w:rsidR="00487D84" w:rsidRPr="00586FD6">
        <w:rPr>
          <w:rFonts w:cs="Arial"/>
          <w:szCs w:val="24"/>
          <w:lang w:val="mn-MN"/>
        </w:rPr>
        <w:t xml:space="preserve">зүйлийн </w:t>
      </w:r>
      <w:r w:rsidR="009636CD" w:rsidRPr="00586FD6">
        <w:rPr>
          <w:rFonts w:cs="Arial"/>
          <w:szCs w:val="24"/>
          <w:lang w:val="mn-MN"/>
        </w:rPr>
        <w:t>27.2-т зааснаар</w:t>
      </w:r>
      <w:r w:rsidR="008F2F38" w:rsidRPr="00586FD6">
        <w:rPr>
          <w:rFonts w:cs="Arial"/>
          <w:szCs w:val="24"/>
          <w:lang w:val="mn-MN"/>
        </w:rPr>
        <w:t xml:space="preserve"> үнэлнэ</w:t>
      </w:r>
      <w:r w:rsidRPr="00586FD6">
        <w:rPr>
          <w:rFonts w:cs="Arial"/>
          <w:szCs w:val="24"/>
          <w:lang w:val="mn-MN"/>
        </w:rPr>
        <w:t xml:space="preserve">. </w:t>
      </w:r>
    </w:p>
    <w:p w14:paraId="40A89AAE" w14:textId="77777777" w:rsidR="00427F8D" w:rsidRPr="00586FD6" w:rsidRDefault="00427F8D" w:rsidP="00303B4C">
      <w:pPr>
        <w:pStyle w:val="NoSpacing"/>
        <w:jc w:val="both"/>
        <w:rPr>
          <w:rFonts w:cs="Arial"/>
          <w:szCs w:val="24"/>
          <w:lang w:val="mn-MN"/>
        </w:rPr>
      </w:pPr>
    </w:p>
    <w:p w14:paraId="5078861C" w14:textId="75B37BE1" w:rsidR="008A241B" w:rsidRPr="00586FD6" w:rsidRDefault="008F2F38" w:rsidP="00B91126">
      <w:pPr>
        <w:pStyle w:val="NoSpacing"/>
        <w:ind w:firstLine="360"/>
        <w:jc w:val="both"/>
        <w:rPr>
          <w:rFonts w:cs="Arial"/>
          <w:szCs w:val="24"/>
          <w:lang w:val="mn-MN"/>
        </w:rPr>
      </w:pPr>
      <w:r w:rsidRPr="00586FD6">
        <w:rPr>
          <w:rFonts w:cs="Arial"/>
          <w:szCs w:val="24"/>
          <w:lang w:val="mn-MN"/>
        </w:rPr>
        <w:t>27.5.</w:t>
      </w:r>
      <w:r w:rsidR="00D21FDB" w:rsidRPr="00586FD6">
        <w:rPr>
          <w:rFonts w:cs="Arial"/>
          <w:szCs w:val="24"/>
          <w:lang w:val="mn-MN"/>
        </w:rPr>
        <w:t>Тендер</w:t>
      </w:r>
      <w:r w:rsidR="00086638" w:rsidRPr="00586FD6">
        <w:rPr>
          <w:rFonts w:cs="Arial"/>
          <w:szCs w:val="24"/>
          <w:lang w:val="mn-MN"/>
        </w:rPr>
        <w:t>ийг энэ хуулийн 1</w:t>
      </w:r>
      <w:r w:rsidR="00A2601D" w:rsidRPr="00586FD6">
        <w:rPr>
          <w:rFonts w:cs="Arial"/>
          <w:szCs w:val="24"/>
          <w:lang w:val="mn-MN"/>
        </w:rPr>
        <w:t>1</w:t>
      </w:r>
      <w:r w:rsidR="00086638" w:rsidRPr="00586FD6">
        <w:rPr>
          <w:rFonts w:cs="Arial"/>
          <w:szCs w:val="24"/>
          <w:lang w:val="mn-MN"/>
        </w:rPr>
        <w:t xml:space="preserve">.4.1-д зааснаар </w:t>
      </w:r>
      <w:r w:rsidR="00B91126" w:rsidRPr="00586FD6">
        <w:rPr>
          <w:rFonts w:cs="Arial"/>
          <w:szCs w:val="24"/>
          <w:lang w:val="mn-MN"/>
        </w:rPr>
        <w:t xml:space="preserve">үнэлэхэд </w:t>
      </w:r>
      <w:r w:rsidR="00A215C3" w:rsidRPr="00586FD6">
        <w:rPr>
          <w:rFonts w:cs="Arial"/>
          <w:szCs w:val="24"/>
          <w:lang w:val="mn-MN"/>
        </w:rPr>
        <w:t>харьцуулах</w:t>
      </w:r>
      <w:r w:rsidR="001969C2" w:rsidRPr="00586FD6">
        <w:rPr>
          <w:rFonts w:cs="Arial"/>
          <w:szCs w:val="24"/>
          <w:lang w:val="mn-MN"/>
        </w:rPr>
        <w:t xml:space="preserve"> үнийг</w:t>
      </w:r>
      <w:r w:rsidR="00B91126" w:rsidRPr="00586FD6">
        <w:rPr>
          <w:rFonts w:cs="Arial"/>
          <w:szCs w:val="24"/>
          <w:lang w:val="mn-MN"/>
        </w:rPr>
        <w:t>, энэ хуулийн 1</w:t>
      </w:r>
      <w:r w:rsidR="00A2601D" w:rsidRPr="00586FD6">
        <w:rPr>
          <w:rFonts w:cs="Arial"/>
          <w:szCs w:val="24"/>
          <w:lang w:val="mn-MN"/>
        </w:rPr>
        <w:t>1</w:t>
      </w:r>
      <w:r w:rsidR="00B91126" w:rsidRPr="00586FD6">
        <w:rPr>
          <w:rFonts w:cs="Arial"/>
          <w:szCs w:val="24"/>
          <w:lang w:val="mn-MN"/>
        </w:rPr>
        <w:t>.4.</w:t>
      </w:r>
      <w:r w:rsidR="0015022D" w:rsidRPr="00586FD6">
        <w:rPr>
          <w:rFonts w:cs="Arial"/>
          <w:szCs w:val="24"/>
          <w:lang w:val="mn-MN"/>
        </w:rPr>
        <w:t>2</w:t>
      </w:r>
      <w:r w:rsidR="00B91126" w:rsidRPr="00586FD6">
        <w:rPr>
          <w:rFonts w:cs="Arial"/>
          <w:szCs w:val="24"/>
          <w:lang w:val="mn-MN"/>
        </w:rPr>
        <w:t>-</w:t>
      </w:r>
      <w:r w:rsidR="0015022D" w:rsidRPr="00586FD6">
        <w:rPr>
          <w:rFonts w:cs="Arial"/>
          <w:szCs w:val="24"/>
          <w:lang w:val="mn-MN"/>
        </w:rPr>
        <w:t>т зааснаар үнэлэхэд санхүү, төсвийн асуудал эрхэлсэн Засгийн газрын гишүүний баталсан аргачлал, зааврын дагуу</w:t>
      </w:r>
      <w:r w:rsidR="00DC7D9F" w:rsidRPr="00586FD6">
        <w:rPr>
          <w:rFonts w:cs="Arial"/>
          <w:szCs w:val="24"/>
          <w:lang w:val="mn-MN"/>
        </w:rPr>
        <w:t xml:space="preserve"> тооцсон үнийг тус тус </w:t>
      </w:r>
      <w:r w:rsidR="008A241B" w:rsidRPr="00586FD6">
        <w:rPr>
          <w:rFonts w:cs="Arial"/>
          <w:szCs w:val="24"/>
          <w:lang w:val="mn-MN"/>
        </w:rPr>
        <w:t xml:space="preserve">өсөх дарааллаар эрэмбэлж, </w:t>
      </w:r>
      <w:r w:rsidR="00694801" w:rsidRPr="00586FD6">
        <w:rPr>
          <w:rFonts w:cs="Arial"/>
          <w:szCs w:val="24"/>
          <w:lang w:val="mn-MN"/>
        </w:rPr>
        <w:t>эхэнд</w:t>
      </w:r>
      <w:r w:rsidR="008A241B" w:rsidRPr="00586FD6">
        <w:rPr>
          <w:rFonts w:cs="Arial"/>
          <w:szCs w:val="24"/>
          <w:lang w:val="mn-MN"/>
        </w:rPr>
        <w:t xml:space="preserve"> эрэмбэлэгдсэн тендерийг хамгийн </w:t>
      </w:r>
      <w:r w:rsidR="006233C9" w:rsidRPr="00586FD6">
        <w:rPr>
          <w:rFonts w:cs="Arial"/>
          <w:szCs w:val="24"/>
          <w:lang w:val="mn-MN"/>
        </w:rPr>
        <w:t xml:space="preserve">сайн </w:t>
      </w:r>
      <w:r w:rsidR="008A241B" w:rsidRPr="00586FD6">
        <w:rPr>
          <w:rFonts w:cs="Arial"/>
          <w:szCs w:val="24"/>
          <w:lang w:val="mn-MN"/>
        </w:rPr>
        <w:t>тендер гэж үзнэ.</w:t>
      </w:r>
      <w:bookmarkEnd w:id="182"/>
      <w:bookmarkEnd w:id="183"/>
    </w:p>
    <w:p w14:paraId="7A7A3815" w14:textId="77777777" w:rsidR="008F4D30" w:rsidRPr="00586FD6" w:rsidRDefault="008F4D30" w:rsidP="00D21FDB">
      <w:pPr>
        <w:pStyle w:val="NoSpacing"/>
        <w:ind w:firstLine="360"/>
        <w:jc w:val="both"/>
        <w:rPr>
          <w:rFonts w:cs="Arial"/>
          <w:szCs w:val="24"/>
          <w:lang w:val="mn-MN"/>
        </w:rPr>
      </w:pPr>
    </w:p>
    <w:p w14:paraId="2330BA39" w14:textId="70DFD3FE" w:rsidR="00EB715C" w:rsidRPr="00586FD6" w:rsidRDefault="001437EF" w:rsidP="0089576F">
      <w:pPr>
        <w:pStyle w:val="NoSpacing"/>
        <w:ind w:firstLine="360"/>
        <w:jc w:val="both"/>
        <w:rPr>
          <w:rFonts w:cs="Arial"/>
          <w:szCs w:val="24"/>
          <w:lang w:val="mn-MN"/>
        </w:rPr>
      </w:pPr>
      <w:r w:rsidRPr="00586FD6">
        <w:rPr>
          <w:rFonts w:cs="Arial"/>
          <w:szCs w:val="24"/>
          <w:lang w:val="mn-MN"/>
        </w:rPr>
        <w:t>27.</w:t>
      </w:r>
      <w:r w:rsidR="008F2F38" w:rsidRPr="00586FD6">
        <w:rPr>
          <w:rFonts w:cs="Arial"/>
          <w:szCs w:val="24"/>
          <w:lang w:val="mn-MN"/>
        </w:rPr>
        <w:t>6</w:t>
      </w:r>
      <w:r w:rsidRPr="00586FD6">
        <w:rPr>
          <w:rFonts w:cs="Arial"/>
          <w:szCs w:val="24"/>
          <w:lang w:val="mn-MN"/>
        </w:rPr>
        <w:t>.</w:t>
      </w:r>
      <w:r w:rsidR="00C36B18" w:rsidRPr="00586FD6">
        <w:rPr>
          <w:rFonts w:cs="Arial"/>
          <w:szCs w:val="24"/>
          <w:lang w:val="mn-MN"/>
        </w:rPr>
        <w:t>Х</w:t>
      </w:r>
      <w:r w:rsidR="002B4CFE" w:rsidRPr="00586FD6">
        <w:rPr>
          <w:rFonts w:cs="Arial"/>
          <w:szCs w:val="24"/>
          <w:lang w:val="mn-MN"/>
        </w:rPr>
        <w:t xml:space="preserve">оёр ба түүнээс </w:t>
      </w:r>
      <w:r w:rsidR="008B6AB4" w:rsidRPr="00586FD6">
        <w:rPr>
          <w:rFonts w:cs="Arial"/>
          <w:szCs w:val="24"/>
          <w:lang w:val="mn-MN"/>
        </w:rPr>
        <w:t xml:space="preserve">дээш </w:t>
      </w:r>
      <w:r w:rsidR="002B4CFE" w:rsidRPr="00586FD6">
        <w:rPr>
          <w:rFonts w:cs="Arial"/>
          <w:szCs w:val="24"/>
          <w:lang w:val="mn-MN"/>
        </w:rPr>
        <w:t>тооны тендер</w:t>
      </w:r>
      <w:r w:rsidR="00CA7C63" w:rsidRPr="00586FD6">
        <w:rPr>
          <w:rFonts w:cs="Arial"/>
          <w:szCs w:val="24"/>
          <w:lang w:val="mn-MN"/>
        </w:rPr>
        <w:t>ийн харьцуулах үнэ тэнцүү бол</w:t>
      </w:r>
      <w:r w:rsidR="007865E0" w:rsidRPr="00586FD6">
        <w:rPr>
          <w:rFonts w:cs="Arial"/>
          <w:szCs w:val="24"/>
          <w:lang w:val="mn-MN"/>
        </w:rPr>
        <w:t xml:space="preserve"> хугацааны хувьд</w:t>
      </w:r>
      <w:r w:rsidR="00AB06F0" w:rsidRPr="00586FD6">
        <w:rPr>
          <w:rFonts w:cs="Arial"/>
          <w:szCs w:val="24"/>
          <w:lang w:val="mn-MN"/>
        </w:rPr>
        <w:t xml:space="preserve"> </w:t>
      </w:r>
      <w:r w:rsidR="00CA7C63" w:rsidRPr="00586FD6">
        <w:rPr>
          <w:rFonts w:cs="Arial"/>
          <w:szCs w:val="24"/>
          <w:lang w:val="mn-MN"/>
        </w:rPr>
        <w:t>цахим систем</w:t>
      </w:r>
      <w:r w:rsidR="00CF3B08" w:rsidRPr="00586FD6">
        <w:rPr>
          <w:rFonts w:cs="Arial"/>
          <w:szCs w:val="24"/>
          <w:lang w:val="mn-MN"/>
        </w:rPr>
        <w:t>д</w:t>
      </w:r>
      <w:r w:rsidR="00CA7C63" w:rsidRPr="00586FD6">
        <w:rPr>
          <w:rFonts w:cs="Arial"/>
          <w:szCs w:val="24"/>
          <w:lang w:val="mn-MN"/>
        </w:rPr>
        <w:t xml:space="preserve"> </w:t>
      </w:r>
      <w:r w:rsidR="0030711E" w:rsidRPr="00586FD6">
        <w:rPr>
          <w:rFonts w:cs="Arial"/>
          <w:szCs w:val="24"/>
          <w:lang w:val="mn-MN"/>
        </w:rPr>
        <w:t xml:space="preserve">түрүүлж </w:t>
      </w:r>
      <w:r w:rsidR="00E8707E" w:rsidRPr="00586FD6">
        <w:rPr>
          <w:rFonts w:cs="Arial"/>
          <w:szCs w:val="24"/>
          <w:lang w:val="mn-MN"/>
        </w:rPr>
        <w:t>ирсэн</w:t>
      </w:r>
      <w:r w:rsidR="00CA7C63" w:rsidRPr="00586FD6">
        <w:rPr>
          <w:rFonts w:cs="Arial"/>
          <w:szCs w:val="24"/>
          <w:lang w:val="mn-MN"/>
        </w:rPr>
        <w:t xml:space="preserve"> тендерийг </w:t>
      </w:r>
      <w:r w:rsidR="000A1534" w:rsidRPr="00586FD6">
        <w:rPr>
          <w:rFonts w:cs="Arial"/>
          <w:szCs w:val="24"/>
          <w:lang w:val="mn-MN"/>
        </w:rPr>
        <w:t>эхэнд эрэмбэлнэ</w:t>
      </w:r>
      <w:r w:rsidR="00CA7C63" w:rsidRPr="00586FD6">
        <w:rPr>
          <w:rFonts w:cs="Arial"/>
          <w:szCs w:val="24"/>
          <w:lang w:val="mn-MN"/>
        </w:rPr>
        <w:t>.</w:t>
      </w:r>
      <w:r w:rsidR="00023AB0" w:rsidRPr="00586FD6">
        <w:rPr>
          <w:rFonts w:cs="Arial"/>
          <w:szCs w:val="24"/>
          <w:lang w:val="mn-MN"/>
        </w:rPr>
        <w:t xml:space="preserve"> </w:t>
      </w:r>
      <w:bookmarkStart w:id="184" w:name="_Ref82731200"/>
    </w:p>
    <w:p w14:paraId="7F7D8033" w14:textId="77777777" w:rsidR="00400CA2" w:rsidRPr="00586FD6" w:rsidRDefault="00400CA2" w:rsidP="0089576F">
      <w:pPr>
        <w:pStyle w:val="NoSpacing"/>
        <w:ind w:firstLine="360"/>
        <w:jc w:val="both"/>
        <w:rPr>
          <w:rFonts w:cs="Arial"/>
          <w:szCs w:val="24"/>
          <w:lang w:val="mn-MN"/>
        </w:rPr>
      </w:pPr>
    </w:p>
    <w:p w14:paraId="2F800A18" w14:textId="55D4B141" w:rsidR="00127E92" w:rsidRPr="00586FD6" w:rsidRDefault="001437EF" w:rsidP="0089576F">
      <w:pPr>
        <w:pStyle w:val="NoSpacing"/>
        <w:ind w:firstLine="360"/>
        <w:jc w:val="both"/>
        <w:rPr>
          <w:rFonts w:cs="Arial"/>
          <w:szCs w:val="24"/>
          <w:lang w:val="mn-MN"/>
        </w:rPr>
      </w:pPr>
      <w:r w:rsidRPr="00586FD6">
        <w:rPr>
          <w:rFonts w:cs="Arial"/>
          <w:szCs w:val="24"/>
          <w:lang w:val="mn-MN"/>
        </w:rPr>
        <w:t>27.</w:t>
      </w:r>
      <w:r w:rsidR="008F2F38" w:rsidRPr="00586FD6">
        <w:rPr>
          <w:rFonts w:cs="Arial"/>
          <w:szCs w:val="24"/>
          <w:lang w:val="mn-MN"/>
        </w:rPr>
        <w:t>7</w:t>
      </w:r>
      <w:r w:rsidRPr="00586FD6">
        <w:rPr>
          <w:rFonts w:cs="Arial"/>
          <w:szCs w:val="24"/>
          <w:lang w:val="mn-MN"/>
        </w:rPr>
        <w:t>.</w:t>
      </w:r>
      <w:r w:rsidR="00FC0D17" w:rsidRPr="00586FD6">
        <w:rPr>
          <w:rFonts w:cs="Arial"/>
          <w:szCs w:val="24"/>
          <w:lang w:val="mn-MN"/>
        </w:rPr>
        <w:t xml:space="preserve">Хувилбарт санал ирүүлэхийг зөвшөөрсөн бол </w:t>
      </w:r>
      <w:r w:rsidR="001F7D52" w:rsidRPr="00586FD6">
        <w:rPr>
          <w:rFonts w:cs="Arial"/>
          <w:szCs w:val="24"/>
          <w:lang w:val="mn-MN"/>
        </w:rPr>
        <w:t>х</w:t>
      </w:r>
      <w:r w:rsidR="00127E92" w:rsidRPr="00586FD6">
        <w:rPr>
          <w:rFonts w:cs="Arial"/>
          <w:szCs w:val="24"/>
          <w:lang w:val="mn-MN"/>
        </w:rPr>
        <w:t>амгийн сайн тендер</w:t>
      </w:r>
      <w:r w:rsidR="006F0451" w:rsidRPr="00586FD6">
        <w:rPr>
          <w:rFonts w:cs="Arial"/>
          <w:szCs w:val="24"/>
          <w:lang w:val="mn-MN"/>
        </w:rPr>
        <w:t xml:space="preserve">ийн </w:t>
      </w:r>
      <w:r w:rsidR="00166D21" w:rsidRPr="00586FD6">
        <w:rPr>
          <w:rFonts w:cs="Arial"/>
          <w:szCs w:val="24"/>
          <w:lang w:val="mn-MN"/>
        </w:rPr>
        <w:t xml:space="preserve">хувилбарт </w:t>
      </w:r>
      <w:r w:rsidR="006F0451" w:rsidRPr="00586FD6">
        <w:rPr>
          <w:rFonts w:cs="Arial"/>
          <w:szCs w:val="24"/>
          <w:lang w:val="mn-MN"/>
        </w:rPr>
        <w:t>саналыг</w:t>
      </w:r>
      <w:r w:rsidR="000151B3" w:rsidRPr="00586FD6">
        <w:rPr>
          <w:rFonts w:cs="Arial"/>
          <w:szCs w:val="24"/>
          <w:lang w:val="mn-MN"/>
        </w:rPr>
        <w:t xml:space="preserve"> </w:t>
      </w:r>
      <w:r w:rsidR="00014BCE" w:rsidRPr="00586FD6">
        <w:rPr>
          <w:rFonts w:cs="Arial"/>
          <w:szCs w:val="24"/>
          <w:lang w:val="mn-MN"/>
        </w:rPr>
        <w:t>хянан үзэж</w:t>
      </w:r>
      <w:r w:rsidR="0098178F" w:rsidRPr="00586FD6">
        <w:rPr>
          <w:rFonts w:cs="Arial"/>
          <w:szCs w:val="24"/>
          <w:lang w:val="mn-MN"/>
        </w:rPr>
        <w:t xml:space="preserve">, </w:t>
      </w:r>
      <w:r w:rsidR="00283049" w:rsidRPr="00586FD6">
        <w:rPr>
          <w:rFonts w:cs="Arial"/>
          <w:szCs w:val="24"/>
          <w:lang w:val="mn-MN"/>
        </w:rPr>
        <w:t>уг</w:t>
      </w:r>
      <w:r w:rsidR="00D527A5" w:rsidRPr="00586FD6">
        <w:rPr>
          <w:rFonts w:cs="Arial"/>
          <w:szCs w:val="24"/>
          <w:lang w:val="mn-MN"/>
        </w:rPr>
        <w:t xml:space="preserve"> </w:t>
      </w:r>
      <w:r w:rsidR="007551FA" w:rsidRPr="00586FD6">
        <w:rPr>
          <w:rFonts w:cs="Arial"/>
          <w:szCs w:val="24"/>
          <w:lang w:val="mn-MN"/>
        </w:rPr>
        <w:t>саналын</w:t>
      </w:r>
      <w:r w:rsidR="00D527A5" w:rsidRPr="00586FD6">
        <w:rPr>
          <w:rFonts w:cs="Arial"/>
          <w:szCs w:val="24"/>
          <w:lang w:val="mn-MN"/>
        </w:rPr>
        <w:t xml:space="preserve"> </w:t>
      </w:r>
      <w:r w:rsidR="00E33579" w:rsidRPr="00586FD6">
        <w:rPr>
          <w:rFonts w:cs="Arial"/>
          <w:szCs w:val="24"/>
          <w:lang w:val="mn-MN"/>
        </w:rPr>
        <w:t xml:space="preserve">харьцуулах </w:t>
      </w:r>
      <w:r w:rsidR="00D527A5" w:rsidRPr="00586FD6">
        <w:rPr>
          <w:rFonts w:cs="Arial"/>
          <w:szCs w:val="24"/>
          <w:lang w:val="mn-MN"/>
        </w:rPr>
        <w:t>үнэ тендерийн</w:t>
      </w:r>
      <w:r w:rsidR="0088542B" w:rsidRPr="00586FD6">
        <w:rPr>
          <w:rFonts w:cs="Arial"/>
          <w:szCs w:val="24"/>
          <w:lang w:val="mn-MN"/>
        </w:rPr>
        <w:t xml:space="preserve"> харьцуулах</w:t>
      </w:r>
      <w:r w:rsidR="00D527A5" w:rsidRPr="00586FD6">
        <w:rPr>
          <w:rFonts w:cs="Arial"/>
          <w:szCs w:val="24"/>
          <w:lang w:val="mn-MN"/>
        </w:rPr>
        <w:t xml:space="preserve"> үнээс </w:t>
      </w:r>
      <w:r w:rsidR="0016754B" w:rsidRPr="00586FD6">
        <w:rPr>
          <w:rFonts w:cs="Arial"/>
          <w:szCs w:val="24"/>
          <w:lang w:val="mn-MN"/>
        </w:rPr>
        <w:t>ихгүй</w:t>
      </w:r>
      <w:r w:rsidR="00D527A5" w:rsidRPr="00586FD6">
        <w:rPr>
          <w:rFonts w:cs="Arial"/>
          <w:szCs w:val="24"/>
          <w:lang w:val="mn-MN"/>
        </w:rPr>
        <w:t xml:space="preserve"> б</w:t>
      </w:r>
      <w:r w:rsidR="007551FA" w:rsidRPr="00586FD6">
        <w:rPr>
          <w:rFonts w:cs="Arial"/>
          <w:szCs w:val="24"/>
          <w:lang w:val="mn-MN"/>
        </w:rPr>
        <w:t>ол</w:t>
      </w:r>
      <w:r w:rsidR="00D527A5" w:rsidRPr="00586FD6">
        <w:rPr>
          <w:rFonts w:cs="Arial"/>
          <w:szCs w:val="24"/>
          <w:lang w:val="mn-MN"/>
        </w:rPr>
        <w:t xml:space="preserve"> </w:t>
      </w:r>
      <w:r w:rsidR="0032108A" w:rsidRPr="00586FD6">
        <w:rPr>
          <w:rFonts w:cs="Arial"/>
          <w:szCs w:val="24"/>
          <w:lang w:val="mn-MN"/>
        </w:rPr>
        <w:t>сонгож</w:t>
      </w:r>
      <w:r w:rsidR="0016754B" w:rsidRPr="00586FD6">
        <w:rPr>
          <w:rFonts w:cs="Arial"/>
          <w:szCs w:val="24"/>
          <w:lang w:val="mn-MN"/>
        </w:rPr>
        <w:t xml:space="preserve"> болно</w:t>
      </w:r>
      <w:r w:rsidR="00D527A5" w:rsidRPr="00586FD6">
        <w:rPr>
          <w:rFonts w:cs="Arial"/>
          <w:szCs w:val="24"/>
          <w:lang w:val="mn-MN"/>
        </w:rPr>
        <w:t>.</w:t>
      </w:r>
    </w:p>
    <w:p w14:paraId="2FBAC2AB" w14:textId="77777777" w:rsidR="00400CA2" w:rsidRPr="00586FD6" w:rsidRDefault="00400CA2" w:rsidP="0089576F">
      <w:pPr>
        <w:pStyle w:val="NoSpacing"/>
        <w:ind w:firstLine="360"/>
        <w:jc w:val="both"/>
        <w:rPr>
          <w:rFonts w:cs="Arial"/>
          <w:szCs w:val="24"/>
          <w:lang w:val="mn-MN"/>
        </w:rPr>
      </w:pPr>
    </w:p>
    <w:p w14:paraId="101DE02F" w14:textId="5BA0FFBA" w:rsidR="00FC2D26" w:rsidRPr="00586FD6" w:rsidRDefault="00FC2D26" w:rsidP="00FC2D26">
      <w:pPr>
        <w:pStyle w:val="NoSpacing"/>
        <w:ind w:firstLine="360"/>
        <w:jc w:val="both"/>
        <w:rPr>
          <w:rFonts w:cs="Arial"/>
          <w:szCs w:val="24"/>
          <w:lang w:val="mn-MN"/>
        </w:rPr>
      </w:pPr>
      <w:r w:rsidRPr="00586FD6">
        <w:rPr>
          <w:rFonts w:cs="Arial"/>
          <w:szCs w:val="24"/>
          <w:lang w:val="mn-MN"/>
        </w:rPr>
        <w:t>27.</w:t>
      </w:r>
      <w:r w:rsidR="008F2F38" w:rsidRPr="00586FD6">
        <w:rPr>
          <w:rFonts w:cs="Arial"/>
          <w:szCs w:val="24"/>
          <w:lang w:val="mn-MN"/>
        </w:rPr>
        <w:t>8</w:t>
      </w:r>
      <w:r w:rsidRPr="00586FD6">
        <w:rPr>
          <w:rFonts w:cs="Arial"/>
          <w:szCs w:val="24"/>
          <w:lang w:val="mn-MN"/>
        </w:rPr>
        <w:t>.Багцтай тендер шалгаруулалтын багц тус бүрд үнэлгээ хийх ба оролцогч хоёр ба түүнээс дээш багцад хамгийн сайн тендер ирүүлсэн бол оролцогчийн гэрээ хэрэгжүүлэх чадавхыг магадална.</w:t>
      </w:r>
    </w:p>
    <w:p w14:paraId="5787ACB0" w14:textId="77777777" w:rsidR="00FC2D26" w:rsidRPr="00586FD6" w:rsidRDefault="00FC2D26" w:rsidP="0089576F">
      <w:pPr>
        <w:pStyle w:val="NoSpacing"/>
        <w:ind w:firstLine="360"/>
        <w:jc w:val="both"/>
        <w:rPr>
          <w:rFonts w:cs="Arial"/>
          <w:szCs w:val="24"/>
          <w:lang w:val="mn-MN"/>
        </w:rPr>
      </w:pPr>
    </w:p>
    <w:p w14:paraId="1E513FB7" w14:textId="4A7F58BD" w:rsidR="003907DF" w:rsidRPr="00586FD6" w:rsidRDefault="001437EF" w:rsidP="0089576F">
      <w:pPr>
        <w:pStyle w:val="NoSpacing"/>
        <w:ind w:firstLine="360"/>
        <w:jc w:val="both"/>
        <w:rPr>
          <w:rFonts w:cs="Arial"/>
          <w:szCs w:val="24"/>
          <w:lang w:val="mn-MN"/>
        </w:rPr>
      </w:pPr>
      <w:r w:rsidRPr="00586FD6">
        <w:rPr>
          <w:rFonts w:cs="Arial"/>
          <w:szCs w:val="24"/>
          <w:lang w:val="mn-MN"/>
        </w:rPr>
        <w:t>27.</w:t>
      </w:r>
      <w:r w:rsidR="008F2F38" w:rsidRPr="00586FD6">
        <w:rPr>
          <w:rFonts w:cs="Arial"/>
          <w:szCs w:val="24"/>
          <w:lang w:val="mn-MN"/>
        </w:rPr>
        <w:t>9</w:t>
      </w:r>
      <w:r w:rsidRPr="00586FD6">
        <w:rPr>
          <w:rFonts w:cs="Arial"/>
          <w:szCs w:val="24"/>
          <w:lang w:val="mn-MN"/>
        </w:rPr>
        <w:t>.</w:t>
      </w:r>
      <w:r w:rsidR="00A2378F" w:rsidRPr="00586FD6">
        <w:rPr>
          <w:rFonts w:cs="Arial"/>
          <w:szCs w:val="24"/>
          <w:lang w:val="mn-MN"/>
        </w:rPr>
        <w:t xml:space="preserve">Хэд хэдэн багцад шалгарсан </w:t>
      </w:r>
      <w:r w:rsidR="001F7D52" w:rsidRPr="00586FD6">
        <w:rPr>
          <w:rFonts w:cs="Arial"/>
          <w:szCs w:val="24"/>
          <w:lang w:val="mn-MN"/>
        </w:rPr>
        <w:t>о</w:t>
      </w:r>
      <w:r w:rsidR="00877153" w:rsidRPr="00586FD6">
        <w:rPr>
          <w:rFonts w:cs="Arial"/>
          <w:szCs w:val="24"/>
          <w:lang w:val="mn-MN"/>
        </w:rPr>
        <w:t>ролцогчий</w:t>
      </w:r>
      <w:r w:rsidR="00640657" w:rsidRPr="00586FD6">
        <w:rPr>
          <w:rFonts w:cs="Arial"/>
          <w:szCs w:val="24"/>
          <w:lang w:val="mn-MN"/>
        </w:rPr>
        <w:t xml:space="preserve">н гэрээ хэрэгжүүлэх </w:t>
      </w:r>
      <w:r w:rsidR="003B78B8" w:rsidRPr="00586FD6">
        <w:rPr>
          <w:rFonts w:cs="Arial"/>
          <w:szCs w:val="24"/>
          <w:lang w:val="mn-MN"/>
        </w:rPr>
        <w:t>чадавхыг</w:t>
      </w:r>
      <w:r w:rsidR="00640657" w:rsidRPr="00586FD6">
        <w:rPr>
          <w:rFonts w:cs="Arial"/>
          <w:szCs w:val="24"/>
          <w:lang w:val="mn-MN"/>
        </w:rPr>
        <w:t xml:space="preserve"> </w:t>
      </w:r>
      <w:r w:rsidR="00A2378F" w:rsidRPr="00586FD6">
        <w:rPr>
          <w:rFonts w:cs="Arial"/>
          <w:szCs w:val="24"/>
          <w:lang w:val="mn-MN"/>
        </w:rPr>
        <w:t xml:space="preserve">магадлахад </w:t>
      </w:r>
      <w:r w:rsidR="001A6C0E" w:rsidRPr="00586FD6">
        <w:rPr>
          <w:rFonts w:cs="Arial"/>
          <w:szCs w:val="24"/>
          <w:lang w:val="mn-MN"/>
        </w:rPr>
        <w:t>аль нэг</w:t>
      </w:r>
      <w:r w:rsidR="00877153" w:rsidRPr="00586FD6">
        <w:rPr>
          <w:rFonts w:cs="Arial"/>
          <w:szCs w:val="24"/>
          <w:lang w:val="mn-MN"/>
        </w:rPr>
        <w:t xml:space="preserve"> багцад шаардлага хангахгүй бол түүний чадавхын шаардлаг</w:t>
      </w:r>
      <w:r w:rsidR="00E12A37" w:rsidRPr="00586FD6">
        <w:rPr>
          <w:rFonts w:cs="Arial"/>
          <w:szCs w:val="24"/>
          <w:lang w:val="mn-MN"/>
        </w:rPr>
        <w:t>а</w:t>
      </w:r>
      <w:r w:rsidR="00877153" w:rsidRPr="00586FD6">
        <w:rPr>
          <w:rFonts w:cs="Arial"/>
          <w:szCs w:val="24"/>
          <w:lang w:val="mn-MN"/>
        </w:rPr>
        <w:t xml:space="preserve"> хангах </w:t>
      </w:r>
      <w:r w:rsidR="00A2378F" w:rsidRPr="00586FD6">
        <w:rPr>
          <w:rFonts w:cs="Arial"/>
          <w:szCs w:val="24"/>
          <w:lang w:val="mn-MN"/>
        </w:rPr>
        <w:t>багц</w:t>
      </w:r>
      <w:r w:rsidR="00480258" w:rsidRPr="00586FD6">
        <w:rPr>
          <w:rFonts w:cs="Arial"/>
          <w:szCs w:val="24"/>
          <w:lang w:val="mn-MN"/>
        </w:rPr>
        <w:t>ууд</w:t>
      </w:r>
      <w:r w:rsidR="00A2378F" w:rsidRPr="00586FD6">
        <w:rPr>
          <w:rFonts w:cs="Arial"/>
          <w:szCs w:val="24"/>
          <w:lang w:val="mn-MN"/>
        </w:rPr>
        <w:t>аас</w:t>
      </w:r>
      <w:r w:rsidR="00E35949" w:rsidRPr="00586FD6">
        <w:rPr>
          <w:rFonts w:cs="Arial"/>
          <w:szCs w:val="24"/>
          <w:lang w:val="mn-MN"/>
        </w:rPr>
        <w:t xml:space="preserve"> гэрээний үнэ</w:t>
      </w:r>
      <w:r w:rsidR="00A2378F" w:rsidRPr="00586FD6">
        <w:rPr>
          <w:rFonts w:cs="Arial"/>
          <w:szCs w:val="24"/>
          <w:lang w:val="mn-MN"/>
        </w:rPr>
        <w:t xml:space="preserve"> хамгийн өндөр байх</w:t>
      </w:r>
      <w:r w:rsidR="00480258" w:rsidRPr="00586FD6">
        <w:rPr>
          <w:rFonts w:cs="Arial"/>
          <w:szCs w:val="24"/>
          <w:lang w:val="mn-MN"/>
        </w:rPr>
        <w:t xml:space="preserve"> нэг</w:t>
      </w:r>
      <w:r w:rsidR="00877153" w:rsidRPr="00586FD6">
        <w:rPr>
          <w:rFonts w:cs="Arial"/>
          <w:szCs w:val="24"/>
          <w:lang w:val="mn-MN"/>
        </w:rPr>
        <w:t xml:space="preserve"> эсхүл түүнээс дээш </w:t>
      </w:r>
      <w:r w:rsidR="00480258" w:rsidRPr="00586FD6">
        <w:rPr>
          <w:rFonts w:cs="Arial"/>
          <w:szCs w:val="24"/>
          <w:lang w:val="mn-MN"/>
        </w:rPr>
        <w:t>тооны</w:t>
      </w:r>
      <w:r w:rsidR="00A2378F" w:rsidRPr="00586FD6">
        <w:rPr>
          <w:rFonts w:cs="Arial"/>
          <w:szCs w:val="24"/>
          <w:lang w:val="mn-MN"/>
        </w:rPr>
        <w:t xml:space="preserve"> </w:t>
      </w:r>
      <w:r w:rsidR="0090187D" w:rsidRPr="00586FD6">
        <w:rPr>
          <w:rFonts w:cs="Arial"/>
          <w:szCs w:val="24"/>
          <w:lang w:val="mn-MN"/>
        </w:rPr>
        <w:t>багцад гэрээ</w:t>
      </w:r>
      <w:r w:rsidR="00877153" w:rsidRPr="00586FD6">
        <w:rPr>
          <w:rFonts w:cs="Arial"/>
          <w:szCs w:val="24"/>
          <w:lang w:val="mn-MN"/>
        </w:rPr>
        <w:t xml:space="preserve"> байгуулах эрх олгоно.</w:t>
      </w:r>
    </w:p>
    <w:p w14:paraId="2B85FF1B" w14:textId="77777777" w:rsidR="00FA157E" w:rsidRPr="00586FD6" w:rsidRDefault="00FA157E" w:rsidP="00DB2478">
      <w:pPr>
        <w:pStyle w:val="NoSpacing"/>
        <w:ind w:firstLine="360"/>
        <w:jc w:val="both"/>
        <w:rPr>
          <w:rFonts w:cs="Arial"/>
          <w:szCs w:val="24"/>
          <w:lang w:val="mn-MN"/>
        </w:rPr>
      </w:pPr>
    </w:p>
    <w:p w14:paraId="5FEF56BE" w14:textId="14792B19" w:rsidR="00AC3760" w:rsidRPr="00586FD6" w:rsidRDefault="000139F5" w:rsidP="00AC3760">
      <w:pPr>
        <w:pStyle w:val="NoSpacing"/>
        <w:ind w:firstLine="360"/>
        <w:jc w:val="both"/>
        <w:rPr>
          <w:rFonts w:cs="Arial"/>
          <w:szCs w:val="24"/>
          <w:lang w:val="mn-MN"/>
        </w:rPr>
      </w:pPr>
      <w:r w:rsidRPr="00586FD6">
        <w:rPr>
          <w:rFonts w:cs="Arial"/>
          <w:szCs w:val="24"/>
          <w:lang w:val="mn-MN"/>
        </w:rPr>
        <w:t>27.</w:t>
      </w:r>
      <w:r w:rsidR="008F2F38" w:rsidRPr="00586FD6">
        <w:rPr>
          <w:rFonts w:cs="Arial"/>
          <w:szCs w:val="24"/>
          <w:lang w:val="mn-MN"/>
        </w:rPr>
        <w:t>10</w:t>
      </w:r>
      <w:r w:rsidR="00AC3760" w:rsidRPr="00586FD6">
        <w:rPr>
          <w:rFonts w:cs="Arial"/>
          <w:szCs w:val="24"/>
          <w:lang w:val="mn-MN"/>
        </w:rPr>
        <w:t xml:space="preserve">.Ерөнхий гэрээний </w:t>
      </w:r>
      <w:r w:rsidR="000216B6" w:rsidRPr="00586FD6">
        <w:rPr>
          <w:rFonts w:cs="Arial"/>
          <w:szCs w:val="24"/>
          <w:lang w:val="mn-MN"/>
        </w:rPr>
        <w:t xml:space="preserve">аргын </w:t>
      </w:r>
      <w:r w:rsidR="00AC3760" w:rsidRPr="00586FD6">
        <w:rPr>
          <w:rFonts w:cs="Arial"/>
          <w:szCs w:val="24"/>
          <w:lang w:val="mn-MN"/>
        </w:rPr>
        <w:t>нэгдүгээр үе шатанд тендерийг хянан үзэж, шаардлага</w:t>
      </w:r>
      <w:r w:rsidR="00234F78" w:rsidRPr="00586FD6">
        <w:rPr>
          <w:rFonts w:cs="Arial"/>
          <w:szCs w:val="24"/>
          <w:lang w:val="mn-MN"/>
        </w:rPr>
        <w:t xml:space="preserve">д нийцсэн </w:t>
      </w:r>
      <w:r w:rsidR="00AC3760" w:rsidRPr="00586FD6">
        <w:rPr>
          <w:rFonts w:cs="Arial"/>
          <w:szCs w:val="24"/>
          <w:lang w:val="mn-MN"/>
        </w:rPr>
        <w:t>тендер</w:t>
      </w:r>
      <w:r w:rsidR="007A0998" w:rsidRPr="00586FD6">
        <w:rPr>
          <w:rFonts w:cs="Arial"/>
          <w:szCs w:val="24"/>
          <w:lang w:val="mn-MN"/>
        </w:rPr>
        <w:t xml:space="preserve"> </w:t>
      </w:r>
      <w:r w:rsidR="009D3B02" w:rsidRPr="00586FD6">
        <w:rPr>
          <w:rFonts w:cs="Arial"/>
          <w:szCs w:val="24"/>
          <w:lang w:val="mn-MN"/>
        </w:rPr>
        <w:t>ирүүлсэн оролцогчд</w:t>
      </w:r>
      <w:r w:rsidR="006057AE" w:rsidRPr="00586FD6">
        <w:rPr>
          <w:rFonts w:cs="Arial"/>
          <w:szCs w:val="24"/>
          <w:lang w:val="mn-MN"/>
        </w:rPr>
        <w:t>од</w:t>
      </w:r>
      <w:r w:rsidR="00AC3760" w:rsidRPr="00586FD6">
        <w:rPr>
          <w:rFonts w:cs="Arial"/>
          <w:szCs w:val="24"/>
          <w:lang w:val="mn-MN"/>
        </w:rPr>
        <w:t xml:space="preserve"> ерөнхий гэрээ байгуулах эрх олгоно.</w:t>
      </w:r>
    </w:p>
    <w:p w14:paraId="7BDF8E29" w14:textId="77777777" w:rsidR="00AC3760" w:rsidRPr="00586FD6" w:rsidRDefault="00AC3760" w:rsidP="00AC3760">
      <w:pPr>
        <w:pStyle w:val="NoSpacing"/>
        <w:ind w:firstLine="360"/>
        <w:jc w:val="both"/>
        <w:rPr>
          <w:rFonts w:cs="Arial"/>
          <w:szCs w:val="24"/>
          <w:lang w:val="mn-MN"/>
        </w:rPr>
      </w:pPr>
    </w:p>
    <w:p w14:paraId="7829ECAE" w14:textId="3FCBB7B7" w:rsidR="00095074" w:rsidRPr="00586FD6" w:rsidRDefault="001437EF" w:rsidP="0089576F">
      <w:pPr>
        <w:pStyle w:val="NoSpacing"/>
        <w:ind w:firstLine="360"/>
        <w:jc w:val="both"/>
        <w:rPr>
          <w:rFonts w:cs="Arial"/>
          <w:szCs w:val="24"/>
          <w:lang w:val="mn-MN"/>
        </w:rPr>
      </w:pPr>
      <w:r w:rsidRPr="00586FD6">
        <w:rPr>
          <w:rFonts w:cs="Arial"/>
          <w:szCs w:val="24"/>
          <w:lang w:val="mn-MN"/>
        </w:rPr>
        <w:t>27.</w:t>
      </w:r>
      <w:r w:rsidR="008F2F38" w:rsidRPr="00586FD6">
        <w:rPr>
          <w:rFonts w:cs="Arial"/>
          <w:szCs w:val="24"/>
          <w:lang w:val="mn-MN"/>
        </w:rPr>
        <w:t>11</w:t>
      </w:r>
      <w:r w:rsidRPr="00586FD6">
        <w:rPr>
          <w:rFonts w:cs="Arial"/>
          <w:szCs w:val="24"/>
          <w:lang w:val="mn-MN"/>
        </w:rPr>
        <w:t>.</w:t>
      </w:r>
      <w:r w:rsidR="00190B7D" w:rsidRPr="00586FD6">
        <w:rPr>
          <w:rFonts w:cs="Arial"/>
          <w:szCs w:val="24"/>
          <w:lang w:val="mn-MN"/>
        </w:rPr>
        <w:t>Захиалагч</w:t>
      </w:r>
      <w:r w:rsidR="003B302E" w:rsidRPr="00586FD6">
        <w:rPr>
          <w:rFonts w:cs="Arial"/>
          <w:szCs w:val="24"/>
          <w:lang w:val="mn-MN"/>
        </w:rPr>
        <w:t xml:space="preserve"> </w:t>
      </w:r>
      <w:r w:rsidR="0001298A" w:rsidRPr="00586FD6">
        <w:rPr>
          <w:rFonts w:cs="Arial"/>
          <w:szCs w:val="24"/>
          <w:lang w:val="mn-MN"/>
        </w:rPr>
        <w:t>тендерийн</w:t>
      </w:r>
      <w:r w:rsidR="00190B7D" w:rsidRPr="00586FD6">
        <w:rPr>
          <w:rFonts w:cs="Arial"/>
          <w:szCs w:val="24"/>
          <w:lang w:val="mn-MN"/>
        </w:rPr>
        <w:t xml:space="preserve"> </w:t>
      </w:r>
      <w:r w:rsidR="006A5DB1" w:rsidRPr="00586FD6">
        <w:rPr>
          <w:rFonts w:cs="Arial"/>
          <w:szCs w:val="24"/>
          <w:lang w:val="mn-MN"/>
        </w:rPr>
        <w:t xml:space="preserve">харьцуулах </w:t>
      </w:r>
      <w:r w:rsidR="00190B7D" w:rsidRPr="00586FD6">
        <w:rPr>
          <w:rFonts w:cs="Arial"/>
          <w:szCs w:val="24"/>
          <w:lang w:val="mn-MN"/>
        </w:rPr>
        <w:t xml:space="preserve">үнийг </w:t>
      </w:r>
      <w:r w:rsidR="00925313" w:rsidRPr="00586FD6">
        <w:rPr>
          <w:rFonts w:cs="Arial"/>
          <w:szCs w:val="24"/>
          <w:lang w:val="mn-MN"/>
        </w:rPr>
        <w:t>хийсвэрээр</w:t>
      </w:r>
      <w:r w:rsidR="00764DD0" w:rsidRPr="00586FD6">
        <w:rPr>
          <w:rFonts w:cs="Arial"/>
          <w:szCs w:val="24"/>
          <w:lang w:val="mn-MN"/>
        </w:rPr>
        <w:t xml:space="preserve"> </w:t>
      </w:r>
      <w:bookmarkEnd w:id="184"/>
      <w:r w:rsidR="00095074" w:rsidRPr="00586FD6">
        <w:rPr>
          <w:rFonts w:cs="Arial"/>
          <w:szCs w:val="24"/>
          <w:lang w:val="mn-MN"/>
        </w:rPr>
        <w:t>тооцсон нь гэрээний үн</w:t>
      </w:r>
      <w:r w:rsidR="00A43A19" w:rsidRPr="00586FD6">
        <w:rPr>
          <w:rFonts w:cs="Arial"/>
          <w:szCs w:val="24"/>
          <w:lang w:val="mn-MN"/>
        </w:rPr>
        <w:t>ийг</w:t>
      </w:r>
      <w:r w:rsidR="00095074" w:rsidRPr="00586FD6">
        <w:rPr>
          <w:rFonts w:cs="Arial"/>
          <w:szCs w:val="24"/>
          <w:lang w:val="mn-MN"/>
        </w:rPr>
        <w:t xml:space="preserve"> өөрчлө</w:t>
      </w:r>
      <w:r w:rsidR="00A43A19" w:rsidRPr="00586FD6">
        <w:rPr>
          <w:rFonts w:cs="Arial"/>
          <w:szCs w:val="24"/>
          <w:lang w:val="mn-MN"/>
        </w:rPr>
        <w:t>х</w:t>
      </w:r>
      <w:r w:rsidR="00095074" w:rsidRPr="00586FD6">
        <w:rPr>
          <w:rFonts w:cs="Arial"/>
          <w:szCs w:val="24"/>
          <w:lang w:val="mn-MN"/>
        </w:rPr>
        <w:t xml:space="preserve"> үндэслэл болохгүй.</w:t>
      </w:r>
    </w:p>
    <w:p w14:paraId="675231BE" w14:textId="77777777" w:rsidR="00400CA2" w:rsidRPr="00586FD6" w:rsidRDefault="00400CA2" w:rsidP="0089576F">
      <w:pPr>
        <w:pStyle w:val="NoSpacing"/>
        <w:ind w:firstLine="360"/>
        <w:jc w:val="both"/>
        <w:rPr>
          <w:rFonts w:cs="Arial"/>
          <w:szCs w:val="24"/>
          <w:lang w:val="mn-MN"/>
        </w:rPr>
      </w:pPr>
    </w:p>
    <w:p w14:paraId="0B5E2BEE" w14:textId="653B4B1E" w:rsidR="008A241B" w:rsidRPr="00586FD6" w:rsidRDefault="001437EF" w:rsidP="0089576F">
      <w:pPr>
        <w:pStyle w:val="NoSpacing"/>
        <w:ind w:firstLine="360"/>
        <w:jc w:val="both"/>
        <w:rPr>
          <w:rFonts w:cs="Arial"/>
          <w:szCs w:val="24"/>
          <w:lang w:val="mn-MN"/>
        </w:rPr>
      </w:pPr>
      <w:r w:rsidRPr="00586FD6">
        <w:rPr>
          <w:rFonts w:cs="Arial"/>
          <w:szCs w:val="24"/>
          <w:lang w:val="mn-MN"/>
        </w:rPr>
        <w:t>27.1</w:t>
      </w:r>
      <w:r w:rsidR="008F2F38" w:rsidRPr="00586FD6">
        <w:rPr>
          <w:rFonts w:cs="Arial"/>
          <w:szCs w:val="24"/>
          <w:lang w:val="mn-MN"/>
        </w:rPr>
        <w:t>2</w:t>
      </w:r>
      <w:r w:rsidRPr="00586FD6">
        <w:rPr>
          <w:rFonts w:cs="Arial"/>
          <w:szCs w:val="24"/>
          <w:lang w:val="mn-MN"/>
        </w:rPr>
        <w:t>.</w:t>
      </w:r>
      <w:r w:rsidR="008A241B" w:rsidRPr="00586FD6">
        <w:rPr>
          <w:rFonts w:cs="Arial"/>
          <w:szCs w:val="24"/>
          <w:lang w:val="mn-MN"/>
        </w:rPr>
        <w:t xml:space="preserve">Тендер шалгаруулалтын баримт бичигт </w:t>
      </w:r>
      <w:r w:rsidR="001D4900" w:rsidRPr="00586FD6">
        <w:rPr>
          <w:rFonts w:cs="Arial"/>
          <w:szCs w:val="24"/>
          <w:lang w:val="mn-MN"/>
        </w:rPr>
        <w:t xml:space="preserve">заасан нөхцөлөөр гэрээний үүрэг гүйцэтгэхэд </w:t>
      </w:r>
      <w:r w:rsidR="00C54B0B" w:rsidRPr="00586FD6">
        <w:rPr>
          <w:rFonts w:cs="Arial"/>
          <w:szCs w:val="24"/>
          <w:lang w:val="mn-MN"/>
        </w:rPr>
        <w:t>шаардлагатай</w:t>
      </w:r>
      <w:r w:rsidR="008A241B" w:rsidRPr="00586FD6">
        <w:rPr>
          <w:rFonts w:cs="Arial"/>
          <w:szCs w:val="24"/>
          <w:lang w:val="mn-MN"/>
        </w:rPr>
        <w:t xml:space="preserve"> татвар, даатгал, тээвэрлэлтийн болон бусад бүх зардлыг тендерийн үнэд багтсан гэж үзнэ.</w:t>
      </w:r>
    </w:p>
    <w:p w14:paraId="2C921F3A" w14:textId="77777777" w:rsidR="00323445" w:rsidRPr="00586FD6" w:rsidRDefault="00323445" w:rsidP="0089576F">
      <w:pPr>
        <w:pStyle w:val="NoSpacing"/>
        <w:ind w:firstLine="360"/>
        <w:jc w:val="both"/>
        <w:rPr>
          <w:rFonts w:cs="Arial"/>
          <w:szCs w:val="24"/>
          <w:lang w:val="mn-MN"/>
        </w:rPr>
      </w:pPr>
    </w:p>
    <w:p w14:paraId="5CD61FB9" w14:textId="3CFCA21B" w:rsidR="00323445" w:rsidRPr="00586FD6" w:rsidRDefault="00323445" w:rsidP="0089576F">
      <w:pPr>
        <w:pStyle w:val="NoSpacing"/>
        <w:ind w:firstLine="360"/>
        <w:jc w:val="both"/>
        <w:rPr>
          <w:rFonts w:cs="Arial"/>
          <w:szCs w:val="24"/>
          <w:lang w:val="mn-MN"/>
        </w:rPr>
      </w:pPr>
      <w:r w:rsidRPr="00586FD6">
        <w:rPr>
          <w:rFonts w:cs="Arial"/>
          <w:szCs w:val="24"/>
          <w:lang w:val="mn-MN"/>
        </w:rPr>
        <w:t>27.1</w:t>
      </w:r>
      <w:r w:rsidR="008F2F38" w:rsidRPr="00586FD6">
        <w:rPr>
          <w:rFonts w:cs="Arial"/>
          <w:szCs w:val="24"/>
          <w:lang w:val="mn-MN"/>
        </w:rPr>
        <w:t>3</w:t>
      </w:r>
      <w:r w:rsidRPr="00586FD6">
        <w:rPr>
          <w:rFonts w:cs="Arial"/>
          <w:szCs w:val="24"/>
          <w:lang w:val="mn-MN"/>
        </w:rPr>
        <w:t>.Оролцогч чадавхын болон туршлагын шаардлагыг давуулан хангах нь түүний тендер</w:t>
      </w:r>
      <w:r w:rsidR="00C31E36" w:rsidRPr="00586FD6">
        <w:rPr>
          <w:rFonts w:cs="Arial"/>
          <w:szCs w:val="24"/>
          <w:lang w:val="mn-MN"/>
        </w:rPr>
        <w:t>т давуу</w:t>
      </w:r>
      <w:r w:rsidR="009D61B7" w:rsidRPr="00586FD6">
        <w:rPr>
          <w:rFonts w:cs="Arial"/>
          <w:szCs w:val="24"/>
          <w:lang w:val="mn-MN"/>
        </w:rPr>
        <w:t xml:space="preserve"> байдал </w:t>
      </w:r>
      <w:r w:rsidR="00735923" w:rsidRPr="00586FD6">
        <w:rPr>
          <w:rFonts w:cs="Arial"/>
          <w:szCs w:val="24"/>
          <w:lang w:val="mn-MN"/>
        </w:rPr>
        <w:t xml:space="preserve">олгох </w:t>
      </w:r>
      <w:r w:rsidRPr="00586FD6">
        <w:rPr>
          <w:rFonts w:cs="Arial"/>
          <w:szCs w:val="24"/>
          <w:lang w:val="mn-MN"/>
        </w:rPr>
        <w:t>үндэслэл болохгүй.</w:t>
      </w:r>
    </w:p>
    <w:p w14:paraId="7C9E5E94" w14:textId="77777777" w:rsidR="00400CA2" w:rsidRPr="00586FD6" w:rsidRDefault="00400CA2" w:rsidP="0089576F">
      <w:pPr>
        <w:pStyle w:val="NoSpacing"/>
        <w:ind w:firstLine="360"/>
        <w:jc w:val="both"/>
        <w:rPr>
          <w:rFonts w:cs="Arial"/>
          <w:szCs w:val="24"/>
          <w:lang w:val="mn-MN"/>
        </w:rPr>
      </w:pPr>
    </w:p>
    <w:p w14:paraId="10668F3C" w14:textId="3E99E07B" w:rsidR="007B34F8" w:rsidRPr="00586FD6" w:rsidRDefault="00BF3259" w:rsidP="007B34F8">
      <w:pPr>
        <w:pStyle w:val="NoSpacing"/>
        <w:ind w:firstLine="360"/>
        <w:jc w:val="both"/>
        <w:rPr>
          <w:rFonts w:cs="Arial"/>
          <w:szCs w:val="24"/>
          <w:lang w:val="mn-MN"/>
        </w:rPr>
      </w:pPr>
      <w:r w:rsidRPr="00586FD6">
        <w:rPr>
          <w:rFonts w:cs="Arial"/>
          <w:szCs w:val="24"/>
          <w:lang w:val="mn-MN"/>
        </w:rPr>
        <w:t>27.1</w:t>
      </w:r>
      <w:r w:rsidR="008F2F38" w:rsidRPr="00586FD6">
        <w:rPr>
          <w:rFonts w:cs="Arial"/>
          <w:szCs w:val="24"/>
          <w:lang w:val="mn-MN"/>
        </w:rPr>
        <w:t>4</w:t>
      </w:r>
      <w:r w:rsidRPr="00586FD6">
        <w:rPr>
          <w:rFonts w:cs="Arial"/>
          <w:szCs w:val="24"/>
          <w:lang w:val="mn-MN"/>
        </w:rPr>
        <w:t>.</w:t>
      </w:r>
      <w:r w:rsidR="007B34F8" w:rsidRPr="00586FD6">
        <w:rPr>
          <w:rFonts w:cs="Arial"/>
          <w:szCs w:val="24"/>
          <w:lang w:val="mn-MN"/>
        </w:rPr>
        <w:t xml:space="preserve">Энэ хуулийн 10.11-д заасан тендер шалгаруулалт болон ерөнхий гэрээний аргаар худалдан авахад энэ </w:t>
      </w:r>
      <w:r w:rsidR="00DC64D8" w:rsidRPr="00586FD6">
        <w:rPr>
          <w:rFonts w:cs="Arial"/>
          <w:szCs w:val="24"/>
          <w:lang w:val="mn-MN"/>
        </w:rPr>
        <w:t xml:space="preserve">зүйлийн </w:t>
      </w:r>
      <w:r w:rsidR="007B34F8" w:rsidRPr="00586FD6">
        <w:rPr>
          <w:rFonts w:cs="Arial"/>
          <w:szCs w:val="24"/>
          <w:lang w:val="mn-MN"/>
        </w:rPr>
        <w:t xml:space="preserve">27.2-т заасныг баримтлахгүй. </w:t>
      </w:r>
    </w:p>
    <w:p w14:paraId="792F22E8" w14:textId="77777777" w:rsidR="00F518D8" w:rsidRPr="00586FD6" w:rsidRDefault="00F518D8" w:rsidP="003D216F">
      <w:pPr>
        <w:pStyle w:val="NoSpacing"/>
        <w:ind w:firstLine="360"/>
        <w:jc w:val="both"/>
        <w:rPr>
          <w:rFonts w:cs="Arial"/>
          <w:szCs w:val="24"/>
          <w:lang w:val="mn-MN"/>
        </w:rPr>
      </w:pPr>
    </w:p>
    <w:p w14:paraId="5155F485" w14:textId="0901F67C" w:rsidR="00F518D8" w:rsidRPr="00586FD6" w:rsidRDefault="00F518D8" w:rsidP="003D216F">
      <w:pPr>
        <w:pStyle w:val="NoSpacing"/>
        <w:ind w:firstLine="360"/>
        <w:jc w:val="both"/>
        <w:rPr>
          <w:rFonts w:cs="Arial"/>
          <w:szCs w:val="24"/>
          <w:lang w:val="mn-MN"/>
        </w:rPr>
      </w:pPr>
      <w:r w:rsidRPr="00586FD6">
        <w:rPr>
          <w:rFonts w:cs="Arial"/>
          <w:szCs w:val="24"/>
          <w:lang w:val="mn-MN"/>
        </w:rPr>
        <w:t>27.15.</w:t>
      </w:r>
      <w:r w:rsidR="007B34F8" w:rsidRPr="00586FD6">
        <w:rPr>
          <w:rFonts w:cs="Arial"/>
          <w:szCs w:val="24"/>
          <w:lang w:val="mn-MN"/>
        </w:rPr>
        <w:t>Тендер үнэлэх, давуу эрх олгох, ашиглалтын хугацааны өртөг тооцох аргачлал, зааврыг санхүү, төсвийн асуудал эрхэлсэн Засгийн газрын гишүүн батална.</w:t>
      </w:r>
    </w:p>
    <w:p w14:paraId="29142367" w14:textId="77777777" w:rsidR="0031403D" w:rsidRPr="00586FD6" w:rsidRDefault="0031403D" w:rsidP="0089576F">
      <w:pPr>
        <w:pStyle w:val="NoSpacing"/>
        <w:ind w:firstLine="360"/>
        <w:jc w:val="both"/>
        <w:rPr>
          <w:rFonts w:cs="Arial"/>
          <w:szCs w:val="24"/>
          <w:lang w:val="mn-MN"/>
        </w:rPr>
      </w:pPr>
    </w:p>
    <w:p w14:paraId="567DE0A6" w14:textId="5870E0F1" w:rsidR="00CA1248" w:rsidRPr="00586FD6" w:rsidRDefault="001437EF" w:rsidP="00652F8A">
      <w:pPr>
        <w:pStyle w:val="Heading2"/>
        <w:numPr>
          <w:ilvl w:val="0"/>
          <w:numId w:val="0"/>
        </w:numPr>
        <w:ind w:left="2268" w:hanging="1908"/>
      </w:pPr>
      <w:bookmarkStart w:id="185" w:name="_Toc92150629"/>
      <w:r w:rsidRPr="00586FD6">
        <w:t>28</w:t>
      </w:r>
      <w:r w:rsidR="00067F02" w:rsidRPr="00586FD6">
        <w:t xml:space="preserve"> </w:t>
      </w:r>
      <w:bookmarkStart w:id="186" w:name="_Ref85707871"/>
      <w:bookmarkStart w:id="187" w:name="_Ref82787248"/>
      <w:bookmarkStart w:id="188" w:name="_Ref85808366"/>
      <w:bookmarkStart w:id="189" w:name="_Toc89718537"/>
      <w:r w:rsidR="00FB37E9" w:rsidRPr="00586FD6">
        <w:t>д</w:t>
      </w:r>
      <w:r w:rsidR="005E1A09" w:rsidRPr="00586FD6">
        <w:t>угаа</w:t>
      </w:r>
      <w:r w:rsidR="00FB37E9" w:rsidRPr="00586FD6">
        <w:t xml:space="preserve">р </w:t>
      </w:r>
      <w:r w:rsidR="00CA1248" w:rsidRPr="00586FD6">
        <w:t>зүйл.</w:t>
      </w:r>
      <w:r w:rsidR="00F3138A" w:rsidRPr="00586FD6">
        <w:t>Захиалагч шийдвэр гаргах,</w:t>
      </w:r>
      <w:r w:rsidR="00DE0EE9" w:rsidRPr="00586FD6">
        <w:t xml:space="preserve"> </w:t>
      </w:r>
      <w:r w:rsidR="00F3138A" w:rsidRPr="00586FD6">
        <w:t xml:space="preserve">түүнийг </w:t>
      </w:r>
      <w:bookmarkEnd w:id="185"/>
      <w:bookmarkEnd w:id="186"/>
      <w:bookmarkEnd w:id="187"/>
      <w:bookmarkEnd w:id="188"/>
      <w:bookmarkEnd w:id="189"/>
      <w:r w:rsidR="005B4F06" w:rsidRPr="00586FD6">
        <w:t>мэдэгдэх</w:t>
      </w:r>
    </w:p>
    <w:p w14:paraId="527D3E21" w14:textId="77777777" w:rsidR="00400CA2" w:rsidRPr="00586FD6" w:rsidRDefault="00400CA2" w:rsidP="0089576F">
      <w:pPr>
        <w:pStyle w:val="NoSpacing"/>
        <w:ind w:firstLine="360"/>
        <w:jc w:val="both"/>
        <w:rPr>
          <w:rFonts w:cs="Arial"/>
          <w:szCs w:val="24"/>
          <w:lang w:val="mn-MN"/>
        </w:rPr>
      </w:pPr>
      <w:bookmarkStart w:id="190" w:name="_Ref85753423"/>
      <w:bookmarkStart w:id="191" w:name="_Ref85734879"/>
    </w:p>
    <w:p w14:paraId="61681FC8" w14:textId="61230C9C" w:rsidR="00090AA4" w:rsidRPr="00586FD6" w:rsidRDefault="001437EF" w:rsidP="0089576F">
      <w:pPr>
        <w:pStyle w:val="NoSpacing"/>
        <w:ind w:firstLine="360"/>
        <w:jc w:val="both"/>
        <w:rPr>
          <w:rFonts w:cs="Arial"/>
          <w:szCs w:val="24"/>
          <w:lang w:val="mn-MN"/>
        </w:rPr>
      </w:pPr>
      <w:r w:rsidRPr="00586FD6">
        <w:rPr>
          <w:rFonts w:cs="Arial"/>
          <w:szCs w:val="24"/>
          <w:lang w:val="mn-MN"/>
        </w:rPr>
        <w:t>28.1.</w:t>
      </w:r>
      <w:r w:rsidR="00E20600" w:rsidRPr="00586FD6">
        <w:rPr>
          <w:rFonts w:cs="Arial"/>
          <w:szCs w:val="24"/>
          <w:lang w:val="mn-MN"/>
        </w:rPr>
        <w:t>Захиалагч</w:t>
      </w:r>
      <w:r w:rsidR="00B60E33" w:rsidRPr="00586FD6">
        <w:rPr>
          <w:rFonts w:cs="Arial"/>
          <w:szCs w:val="24"/>
          <w:lang w:val="mn-MN"/>
        </w:rPr>
        <w:t xml:space="preserve"> </w:t>
      </w:r>
      <w:r w:rsidR="0048567F" w:rsidRPr="00586FD6">
        <w:rPr>
          <w:rFonts w:cs="Arial"/>
          <w:szCs w:val="24"/>
          <w:lang w:val="mn-MN"/>
        </w:rPr>
        <w:t>тендер тус бүрд</w:t>
      </w:r>
      <w:r w:rsidR="00E20600" w:rsidRPr="00586FD6">
        <w:rPr>
          <w:rFonts w:cs="Arial"/>
          <w:szCs w:val="24"/>
          <w:lang w:val="mn-MN"/>
        </w:rPr>
        <w:t xml:space="preserve"> </w:t>
      </w:r>
      <w:r w:rsidR="003B3A9B" w:rsidRPr="00586FD6">
        <w:rPr>
          <w:rFonts w:cs="Arial"/>
          <w:szCs w:val="24"/>
          <w:lang w:val="mn-MN"/>
        </w:rPr>
        <w:t>дараах</w:t>
      </w:r>
      <w:r w:rsidR="003342A3" w:rsidRPr="00586FD6">
        <w:rPr>
          <w:rFonts w:cs="Arial"/>
          <w:szCs w:val="24"/>
          <w:lang w:val="mn-MN"/>
        </w:rPr>
        <w:t>аас аль тохирох</w:t>
      </w:r>
      <w:r w:rsidR="006E6F96" w:rsidRPr="00586FD6">
        <w:rPr>
          <w:rFonts w:cs="Arial"/>
          <w:szCs w:val="24"/>
          <w:lang w:val="mn-MN"/>
        </w:rPr>
        <w:t xml:space="preserve"> шийдвэрий</w:t>
      </w:r>
      <w:r w:rsidR="003342A3" w:rsidRPr="00586FD6">
        <w:rPr>
          <w:rFonts w:cs="Arial"/>
          <w:szCs w:val="24"/>
          <w:lang w:val="mn-MN"/>
        </w:rPr>
        <w:t>г</w:t>
      </w:r>
      <w:r w:rsidR="006E6F96" w:rsidRPr="00586FD6">
        <w:rPr>
          <w:rFonts w:cs="Arial"/>
          <w:szCs w:val="24"/>
          <w:lang w:val="mn-MN"/>
        </w:rPr>
        <w:t xml:space="preserve"> </w:t>
      </w:r>
      <w:r w:rsidR="00090AA4" w:rsidRPr="00586FD6">
        <w:rPr>
          <w:rFonts w:cs="Arial"/>
          <w:szCs w:val="24"/>
          <w:lang w:val="mn-MN"/>
        </w:rPr>
        <w:t>гар</w:t>
      </w:r>
      <w:r w:rsidR="002A510F" w:rsidRPr="00586FD6">
        <w:rPr>
          <w:rFonts w:cs="Arial"/>
          <w:szCs w:val="24"/>
          <w:lang w:val="mn-MN"/>
        </w:rPr>
        <w:t>га</w:t>
      </w:r>
      <w:r w:rsidR="00090AA4" w:rsidRPr="00586FD6">
        <w:rPr>
          <w:rFonts w:cs="Arial"/>
          <w:szCs w:val="24"/>
          <w:lang w:val="mn-MN"/>
        </w:rPr>
        <w:t>на:</w:t>
      </w:r>
      <w:bookmarkEnd w:id="190"/>
    </w:p>
    <w:p w14:paraId="693B08C5" w14:textId="77777777" w:rsidR="00400CA2" w:rsidRPr="00586FD6" w:rsidRDefault="00400CA2" w:rsidP="00400CA2">
      <w:pPr>
        <w:pStyle w:val="NoSpacing"/>
        <w:ind w:firstLine="851"/>
        <w:jc w:val="both"/>
        <w:rPr>
          <w:rFonts w:cs="Arial"/>
          <w:szCs w:val="24"/>
          <w:lang w:val="mn-MN"/>
        </w:rPr>
      </w:pPr>
    </w:p>
    <w:p w14:paraId="5CDDF10C" w14:textId="18A79B89" w:rsidR="00090AA4" w:rsidRPr="00586FD6" w:rsidRDefault="001437EF" w:rsidP="00400CA2">
      <w:pPr>
        <w:pStyle w:val="NoSpacing"/>
        <w:ind w:firstLine="851"/>
        <w:jc w:val="both"/>
        <w:rPr>
          <w:rFonts w:cs="Arial"/>
          <w:szCs w:val="24"/>
          <w:lang w:val="mn-MN"/>
        </w:rPr>
      </w:pPr>
      <w:r w:rsidRPr="00586FD6">
        <w:rPr>
          <w:rFonts w:cs="Arial"/>
          <w:szCs w:val="24"/>
          <w:lang w:val="mn-MN"/>
        </w:rPr>
        <w:t>28.1.1.</w:t>
      </w:r>
      <w:r w:rsidR="00B37543" w:rsidRPr="00586FD6">
        <w:rPr>
          <w:rFonts w:cs="Arial"/>
          <w:szCs w:val="24"/>
          <w:lang w:val="mn-MN"/>
        </w:rPr>
        <w:t>хамгийн сайн</w:t>
      </w:r>
      <w:r w:rsidR="00090AA4" w:rsidRPr="00586FD6">
        <w:rPr>
          <w:rFonts w:cs="Arial"/>
          <w:szCs w:val="24"/>
          <w:lang w:val="mn-MN"/>
        </w:rPr>
        <w:t xml:space="preserve"> тендер ирүүлсэн оролцогчид гэрээ байгуулах эрх олгох</w:t>
      </w:r>
      <w:r w:rsidR="00EA65C2" w:rsidRPr="00586FD6">
        <w:rPr>
          <w:rFonts w:cs="Arial"/>
          <w:szCs w:val="24"/>
          <w:lang w:val="mn-MN"/>
        </w:rPr>
        <w:t>;</w:t>
      </w:r>
    </w:p>
    <w:p w14:paraId="7653D55F" w14:textId="77777777" w:rsidR="008F6E7E" w:rsidRPr="00586FD6" w:rsidRDefault="008F6E7E" w:rsidP="00400CA2">
      <w:pPr>
        <w:pStyle w:val="NoSpacing"/>
        <w:ind w:firstLine="851"/>
        <w:jc w:val="both"/>
        <w:rPr>
          <w:rFonts w:cs="Arial"/>
          <w:szCs w:val="24"/>
          <w:lang w:val="mn-MN"/>
        </w:rPr>
      </w:pPr>
      <w:bookmarkStart w:id="192" w:name="_Ref92111761"/>
    </w:p>
    <w:p w14:paraId="180CC1A6" w14:textId="22B32768" w:rsidR="00090AA4" w:rsidRPr="00586FD6" w:rsidRDefault="001437EF" w:rsidP="00400CA2">
      <w:pPr>
        <w:pStyle w:val="NoSpacing"/>
        <w:ind w:firstLine="851"/>
        <w:jc w:val="both"/>
        <w:rPr>
          <w:rFonts w:cs="Arial"/>
          <w:szCs w:val="24"/>
          <w:lang w:val="mn-MN"/>
        </w:rPr>
      </w:pPr>
      <w:r w:rsidRPr="00586FD6">
        <w:rPr>
          <w:rFonts w:cs="Arial"/>
          <w:szCs w:val="24"/>
          <w:lang w:val="mn-MN"/>
        </w:rPr>
        <w:t>28.1.2.</w:t>
      </w:r>
      <w:r w:rsidR="00090AA4" w:rsidRPr="00586FD6">
        <w:rPr>
          <w:rFonts w:cs="Arial"/>
          <w:szCs w:val="24"/>
          <w:lang w:val="mn-MN"/>
        </w:rPr>
        <w:t xml:space="preserve">шаардлагад нийцсэн </w:t>
      </w:r>
      <w:r w:rsidR="00353EF0" w:rsidRPr="00586FD6">
        <w:rPr>
          <w:rFonts w:cs="Arial"/>
          <w:szCs w:val="24"/>
          <w:lang w:val="mn-MN"/>
        </w:rPr>
        <w:t>тендер ирүүлсэн боловч хамгийн сайн</w:t>
      </w:r>
      <w:r w:rsidR="00AB0A95" w:rsidRPr="00586FD6">
        <w:rPr>
          <w:rFonts w:cs="Arial"/>
          <w:szCs w:val="24"/>
          <w:lang w:val="mn-MN"/>
        </w:rPr>
        <w:t xml:space="preserve"> тендер ирүүлээгүй</w:t>
      </w:r>
      <w:r w:rsidR="00353EF0" w:rsidRPr="00586FD6">
        <w:rPr>
          <w:rFonts w:cs="Arial"/>
          <w:szCs w:val="24"/>
          <w:lang w:val="mn-MN"/>
        </w:rPr>
        <w:t xml:space="preserve"> </w:t>
      </w:r>
      <w:r w:rsidR="00212024" w:rsidRPr="00586FD6">
        <w:rPr>
          <w:rFonts w:cs="Arial"/>
          <w:szCs w:val="24"/>
          <w:lang w:val="mn-MN"/>
        </w:rPr>
        <w:t xml:space="preserve">бусад </w:t>
      </w:r>
      <w:r w:rsidR="00AB0A95" w:rsidRPr="00586FD6">
        <w:rPr>
          <w:rFonts w:cs="Arial"/>
          <w:szCs w:val="24"/>
          <w:lang w:val="mn-MN"/>
        </w:rPr>
        <w:t>оролцогчи</w:t>
      </w:r>
      <w:r w:rsidR="007D1C9E" w:rsidRPr="00586FD6">
        <w:rPr>
          <w:rFonts w:cs="Arial"/>
          <w:szCs w:val="24"/>
          <w:lang w:val="mn-MN"/>
        </w:rPr>
        <w:t>йн тендер</w:t>
      </w:r>
      <w:r w:rsidR="007F7EAC" w:rsidRPr="00586FD6">
        <w:rPr>
          <w:rFonts w:cs="Arial"/>
          <w:szCs w:val="24"/>
          <w:lang w:val="mn-MN"/>
        </w:rPr>
        <w:t xml:space="preserve"> </w:t>
      </w:r>
      <w:r w:rsidR="00090AA4" w:rsidRPr="00586FD6">
        <w:rPr>
          <w:rFonts w:cs="Arial"/>
          <w:szCs w:val="24"/>
          <w:lang w:val="mn-MN"/>
        </w:rPr>
        <w:t>шалгараагүй</w:t>
      </w:r>
      <w:r w:rsidR="00547601" w:rsidRPr="00586FD6">
        <w:rPr>
          <w:rFonts w:cs="Arial"/>
          <w:szCs w:val="24"/>
          <w:lang w:val="mn-MN"/>
        </w:rPr>
        <w:t xml:space="preserve"> тухай</w:t>
      </w:r>
      <w:r w:rsidR="00EA65C2" w:rsidRPr="00586FD6">
        <w:rPr>
          <w:rFonts w:cs="Arial"/>
          <w:szCs w:val="24"/>
          <w:lang w:val="mn-MN"/>
        </w:rPr>
        <w:t>;</w:t>
      </w:r>
      <w:bookmarkEnd w:id="192"/>
    </w:p>
    <w:p w14:paraId="724BF663" w14:textId="77777777" w:rsidR="00400CA2" w:rsidRPr="00586FD6" w:rsidRDefault="00400CA2" w:rsidP="00400CA2">
      <w:pPr>
        <w:pStyle w:val="NoSpacing"/>
        <w:ind w:firstLine="851"/>
        <w:jc w:val="both"/>
        <w:rPr>
          <w:rFonts w:cs="Arial"/>
          <w:szCs w:val="24"/>
          <w:lang w:val="mn-MN"/>
        </w:rPr>
      </w:pPr>
      <w:bookmarkStart w:id="193" w:name="_Ref85808415"/>
    </w:p>
    <w:p w14:paraId="627A52B4" w14:textId="4DFB81BE" w:rsidR="007F7EAC" w:rsidRPr="00586FD6" w:rsidRDefault="001437EF" w:rsidP="00400CA2">
      <w:pPr>
        <w:pStyle w:val="NoSpacing"/>
        <w:ind w:firstLine="851"/>
        <w:jc w:val="both"/>
        <w:rPr>
          <w:rFonts w:cs="Arial"/>
          <w:szCs w:val="24"/>
          <w:lang w:val="mn-MN"/>
        </w:rPr>
      </w:pPr>
      <w:r w:rsidRPr="00586FD6">
        <w:rPr>
          <w:rFonts w:cs="Arial"/>
          <w:szCs w:val="24"/>
          <w:lang w:val="mn-MN"/>
        </w:rPr>
        <w:t>28.1.3.</w:t>
      </w:r>
      <w:r w:rsidR="007F7EAC" w:rsidRPr="00586FD6">
        <w:rPr>
          <w:rFonts w:cs="Arial"/>
          <w:szCs w:val="24"/>
          <w:lang w:val="mn-MN"/>
        </w:rPr>
        <w:t xml:space="preserve">шаардлагад нийцээгүй тендер </w:t>
      </w:r>
      <w:r w:rsidR="006A2BB3" w:rsidRPr="00586FD6">
        <w:rPr>
          <w:rFonts w:cs="Arial"/>
          <w:szCs w:val="24"/>
          <w:lang w:val="mn-MN"/>
        </w:rPr>
        <w:t xml:space="preserve">ирүүлсэн оролцогчийн тендерээс </w:t>
      </w:r>
      <w:r w:rsidR="007F7EAC" w:rsidRPr="00586FD6">
        <w:rPr>
          <w:rFonts w:cs="Arial"/>
          <w:szCs w:val="24"/>
          <w:lang w:val="mn-MN"/>
        </w:rPr>
        <w:t>татгалз</w:t>
      </w:r>
      <w:r w:rsidR="004A1BD4" w:rsidRPr="00586FD6">
        <w:rPr>
          <w:rFonts w:cs="Arial"/>
          <w:szCs w:val="24"/>
          <w:lang w:val="mn-MN"/>
        </w:rPr>
        <w:t>ах</w:t>
      </w:r>
      <w:r w:rsidR="00790A6F" w:rsidRPr="00586FD6">
        <w:rPr>
          <w:rFonts w:cs="Arial"/>
          <w:szCs w:val="24"/>
          <w:lang w:val="mn-MN"/>
        </w:rPr>
        <w:t>.</w:t>
      </w:r>
      <w:bookmarkEnd w:id="193"/>
      <w:r w:rsidR="00790A6F" w:rsidRPr="00586FD6">
        <w:rPr>
          <w:rFonts w:cs="Arial"/>
          <w:szCs w:val="24"/>
          <w:lang w:val="mn-MN"/>
        </w:rPr>
        <w:t xml:space="preserve"> </w:t>
      </w:r>
    </w:p>
    <w:p w14:paraId="705BDCC7" w14:textId="77777777" w:rsidR="00400CA2" w:rsidRPr="00586FD6" w:rsidRDefault="00400CA2" w:rsidP="0089576F">
      <w:pPr>
        <w:pStyle w:val="NoSpacing"/>
        <w:ind w:firstLine="360"/>
        <w:jc w:val="both"/>
        <w:rPr>
          <w:rFonts w:cs="Arial"/>
          <w:szCs w:val="24"/>
          <w:lang w:val="mn-MN"/>
        </w:rPr>
      </w:pPr>
      <w:bookmarkStart w:id="194" w:name="_Ref85753402"/>
    </w:p>
    <w:p w14:paraId="7ECD70AB" w14:textId="72656CCA" w:rsidR="00790A6F" w:rsidRPr="00586FD6" w:rsidRDefault="001437EF" w:rsidP="0089576F">
      <w:pPr>
        <w:pStyle w:val="NoSpacing"/>
        <w:ind w:firstLine="360"/>
        <w:jc w:val="both"/>
        <w:rPr>
          <w:rFonts w:cs="Arial"/>
          <w:szCs w:val="24"/>
          <w:lang w:val="mn-MN"/>
        </w:rPr>
      </w:pPr>
      <w:r w:rsidRPr="00586FD6">
        <w:rPr>
          <w:rFonts w:cs="Arial"/>
          <w:szCs w:val="24"/>
          <w:lang w:val="mn-MN"/>
        </w:rPr>
        <w:t>28.2.</w:t>
      </w:r>
      <w:r w:rsidR="00790A6F" w:rsidRPr="00586FD6">
        <w:rPr>
          <w:rFonts w:cs="Arial"/>
          <w:szCs w:val="24"/>
          <w:lang w:val="mn-MN"/>
        </w:rPr>
        <w:t xml:space="preserve">Энэ </w:t>
      </w:r>
      <w:r w:rsidR="00DC64D8" w:rsidRPr="00586FD6">
        <w:rPr>
          <w:rFonts w:cs="Arial"/>
          <w:szCs w:val="24"/>
          <w:lang w:val="mn-MN"/>
        </w:rPr>
        <w:t xml:space="preserve">зүйлийн </w:t>
      </w:r>
      <w:r w:rsidR="00841D64" w:rsidRPr="00586FD6">
        <w:rPr>
          <w:rFonts w:cs="Arial"/>
          <w:szCs w:val="24"/>
          <w:lang w:val="mn-MN"/>
        </w:rPr>
        <w:t>28.1</w:t>
      </w:r>
      <w:r w:rsidR="00F02FD7" w:rsidRPr="00586FD6">
        <w:rPr>
          <w:rFonts w:cs="Arial"/>
          <w:szCs w:val="24"/>
          <w:lang w:val="mn-MN"/>
        </w:rPr>
        <w:t>.2, 28.1.3</w:t>
      </w:r>
      <w:r w:rsidR="00790A6F" w:rsidRPr="00586FD6">
        <w:rPr>
          <w:rFonts w:cs="Arial"/>
          <w:szCs w:val="24"/>
          <w:lang w:val="mn-MN"/>
        </w:rPr>
        <w:t>-</w:t>
      </w:r>
      <w:r w:rsidR="009B2DD1" w:rsidRPr="00586FD6">
        <w:rPr>
          <w:rFonts w:cs="Arial"/>
          <w:szCs w:val="24"/>
          <w:lang w:val="mn-MN"/>
        </w:rPr>
        <w:t>т</w:t>
      </w:r>
      <w:r w:rsidR="00790A6F" w:rsidRPr="00586FD6">
        <w:rPr>
          <w:rFonts w:cs="Arial"/>
          <w:szCs w:val="24"/>
          <w:lang w:val="mn-MN"/>
        </w:rPr>
        <w:t xml:space="preserve"> заасан шийдвэр</w:t>
      </w:r>
      <w:r w:rsidR="001436B6" w:rsidRPr="00586FD6">
        <w:rPr>
          <w:rFonts w:cs="Arial"/>
          <w:szCs w:val="24"/>
          <w:lang w:val="mn-MN"/>
        </w:rPr>
        <w:t>т гэрээ байгуулах эрх олгосон оролцогч</w:t>
      </w:r>
      <w:r w:rsidR="0029536D" w:rsidRPr="00586FD6">
        <w:rPr>
          <w:rFonts w:cs="Arial"/>
          <w:szCs w:val="24"/>
          <w:lang w:val="mn-MN"/>
        </w:rPr>
        <w:t>ийн</w:t>
      </w:r>
      <w:r w:rsidR="001436B6" w:rsidRPr="00586FD6">
        <w:rPr>
          <w:rFonts w:cs="Arial"/>
          <w:szCs w:val="24"/>
          <w:lang w:val="mn-MN"/>
        </w:rPr>
        <w:t xml:space="preserve"> нэр,</w:t>
      </w:r>
      <w:r w:rsidR="00D105D8" w:rsidRPr="00586FD6">
        <w:rPr>
          <w:rFonts w:cs="Arial"/>
          <w:szCs w:val="24"/>
          <w:lang w:val="mn-MN"/>
        </w:rPr>
        <w:t xml:space="preserve"> </w:t>
      </w:r>
      <w:r w:rsidR="00407881" w:rsidRPr="00586FD6">
        <w:rPr>
          <w:rFonts w:cs="Arial"/>
          <w:szCs w:val="24"/>
          <w:lang w:val="mn-MN"/>
        </w:rPr>
        <w:t>гэ</w:t>
      </w:r>
      <w:r w:rsidR="00D105D8" w:rsidRPr="00586FD6">
        <w:rPr>
          <w:rFonts w:cs="Arial"/>
          <w:szCs w:val="24"/>
          <w:lang w:val="mn-MN"/>
        </w:rPr>
        <w:t>рээ</w:t>
      </w:r>
      <w:r w:rsidR="00407881" w:rsidRPr="00586FD6">
        <w:rPr>
          <w:rFonts w:cs="Arial"/>
          <w:szCs w:val="24"/>
          <w:lang w:val="mn-MN"/>
        </w:rPr>
        <w:t xml:space="preserve"> байгуулах</w:t>
      </w:r>
      <w:r w:rsidR="00D105D8" w:rsidRPr="00586FD6">
        <w:rPr>
          <w:rFonts w:cs="Arial"/>
          <w:szCs w:val="24"/>
          <w:lang w:val="mn-MN"/>
        </w:rPr>
        <w:t xml:space="preserve"> үнэ,</w:t>
      </w:r>
      <w:r w:rsidR="001436B6" w:rsidRPr="00586FD6">
        <w:rPr>
          <w:rFonts w:cs="Arial"/>
          <w:szCs w:val="24"/>
          <w:lang w:val="mn-MN"/>
        </w:rPr>
        <w:t xml:space="preserve"> </w:t>
      </w:r>
      <w:r w:rsidR="00FC26B4" w:rsidRPr="00586FD6">
        <w:rPr>
          <w:rFonts w:cs="Arial"/>
          <w:szCs w:val="24"/>
          <w:lang w:val="mn-MN"/>
        </w:rPr>
        <w:t xml:space="preserve">түүний тендер </w:t>
      </w:r>
      <w:r w:rsidR="00DD6278" w:rsidRPr="00586FD6">
        <w:rPr>
          <w:rFonts w:cs="Arial"/>
          <w:szCs w:val="24"/>
          <w:lang w:val="mn-MN"/>
        </w:rPr>
        <w:t xml:space="preserve">шалгараагүй </w:t>
      </w:r>
      <w:r w:rsidR="00FC26B4" w:rsidRPr="00586FD6">
        <w:rPr>
          <w:rFonts w:cs="Arial"/>
          <w:szCs w:val="24"/>
          <w:lang w:val="mn-MN"/>
        </w:rPr>
        <w:t>эсхүл</w:t>
      </w:r>
      <w:r w:rsidR="00DD6278" w:rsidRPr="00586FD6">
        <w:rPr>
          <w:rFonts w:cs="Arial"/>
          <w:szCs w:val="24"/>
          <w:lang w:val="mn-MN"/>
        </w:rPr>
        <w:t xml:space="preserve"> </w:t>
      </w:r>
      <w:r w:rsidR="001B78FD" w:rsidRPr="00586FD6">
        <w:rPr>
          <w:rFonts w:cs="Arial"/>
          <w:szCs w:val="24"/>
          <w:lang w:val="mn-MN"/>
        </w:rPr>
        <w:t xml:space="preserve">татгалзсан </w:t>
      </w:r>
      <w:r w:rsidR="00DD6278" w:rsidRPr="00586FD6">
        <w:rPr>
          <w:rFonts w:cs="Arial"/>
          <w:szCs w:val="24"/>
          <w:lang w:val="mn-MN"/>
        </w:rPr>
        <w:t>үндэслэл</w:t>
      </w:r>
      <w:r w:rsidR="00A15416" w:rsidRPr="00586FD6">
        <w:rPr>
          <w:rFonts w:cs="Arial"/>
          <w:szCs w:val="24"/>
          <w:lang w:val="mn-MN"/>
        </w:rPr>
        <w:t>ийг</w:t>
      </w:r>
      <w:r w:rsidR="00F162DD" w:rsidRPr="00586FD6">
        <w:rPr>
          <w:rFonts w:cs="Arial"/>
          <w:szCs w:val="24"/>
          <w:lang w:val="mn-MN"/>
        </w:rPr>
        <w:t xml:space="preserve"> </w:t>
      </w:r>
      <w:r w:rsidR="008014B6" w:rsidRPr="00586FD6">
        <w:rPr>
          <w:rFonts w:cs="Arial"/>
          <w:szCs w:val="24"/>
          <w:lang w:val="mn-MN"/>
        </w:rPr>
        <w:t>зааж</w:t>
      </w:r>
      <w:r w:rsidR="00F162DD" w:rsidRPr="00586FD6">
        <w:rPr>
          <w:rFonts w:cs="Arial"/>
          <w:szCs w:val="24"/>
          <w:lang w:val="mn-MN"/>
        </w:rPr>
        <w:t xml:space="preserve"> </w:t>
      </w:r>
      <w:r w:rsidR="00FF3239" w:rsidRPr="00586FD6">
        <w:rPr>
          <w:rFonts w:cs="Arial"/>
          <w:szCs w:val="24"/>
          <w:lang w:val="mn-MN"/>
        </w:rPr>
        <w:t>оролцогч</w:t>
      </w:r>
      <w:r w:rsidR="00E34720" w:rsidRPr="00586FD6">
        <w:rPr>
          <w:rFonts w:cs="Arial"/>
          <w:szCs w:val="24"/>
          <w:lang w:val="mn-MN"/>
        </w:rPr>
        <w:t xml:space="preserve"> тус бүрд </w:t>
      </w:r>
      <w:r w:rsidR="00FF3239" w:rsidRPr="00586FD6">
        <w:rPr>
          <w:rFonts w:cs="Arial"/>
          <w:szCs w:val="24"/>
          <w:lang w:val="mn-MN"/>
        </w:rPr>
        <w:t xml:space="preserve">нэгэн </w:t>
      </w:r>
      <w:r w:rsidR="002A510F" w:rsidRPr="00586FD6">
        <w:rPr>
          <w:rFonts w:cs="Arial"/>
          <w:szCs w:val="24"/>
          <w:lang w:val="mn-MN"/>
        </w:rPr>
        <w:t xml:space="preserve">зэрэг </w:t>
      </w:r>
      <w:r w:rsidR="00FF3239" w:rsidRPr="00586FD6">
        <w:rPr>
          <w:rFonts w:cs="Arial"/>
          <w:szCs w:val="24"/>
          <w:lang w:val="mn-MN"/>
        </w:rPr>
        <w:t>мэдэгдэнэ.</w:t>
      </w:r>
      <w:bookmarkEnd w:id="194"/>
      <w:r w:rsidR="00FF3239" w:rsidRPr="00586FD6">
        <w:rPr>
          <w:rFonts w:cs="Arial"/>
          <w:szCs w:val="24"/>
          <w:lang w:val="mn-MN"/>
        </w:rPr>
        <w:t xml:space="preserve"> </w:t>
      </w:r>
    </w:p>
    <w:p w14:paraId="02D5FAEB" w14:textId="77777777" w:rsidR="00400CA2" w:rsidRPr="00586FD6" w:rsidRDefault="00400CA2" w:rsidP="0089576F">
      <w:pPr>
        <w:pStyle w:val="NoSpacing"/>
        <w:ind w:firstLine="360"/>
        <w:jc w:val="both"/>
        <w:rPr>
          <w:rFonts w:cs="Arial"/>
          <w:szCs w:val="24"/>
          <w:lang w:val="mn-MN"/>
        </w:rPr>
      </w:pPr>
      <w:bookmarkStart w:id="195" w:name="_Ref85809611"/>
      <w:bookmarkEnd w:id="191"/>
    </w:p>
    <w:p w14:paraId="0C277228" w14:textId="33FD7452" w:rsidR="009C22D9" w:rsidRPr="00586FD6" w:rsidRDefault="001437EF" w:rsidP="0089576F">
      <w:pPr>
        <w:pStyle w:val="NoSpacing"/>
        <w:ind w:firstLine="360"/>
        <w:jc w:val="both"/>
        <w:rPr>
          <w:rFonts w:cs="Arial"/>
          <w:szCs w:val="24"/>
          <w:lang w:val="mn-MN"/>
        </w:rPr>
      </w:pPr>
      <w:r w:rsidRPr="00586FD6">
        <w:rPr>
          <w:rFonts w:cs="Arial"/>
          <w:szCs w:val="24"/>
          <w:lang w:val="mn-MN"/>
        </w:rPr>
        <w:t>28.3.</w:t>
      </w:r>
      <w:r w:rsidR="00FF7DFE" w:rsidRPr="00586FD6">
        <w:rPr>
          <w:rFonts w:cs="Arial"/>
          <w:szCs w:val="24"/>
          <w:lang w:val="mn-MN"/>
        </w:rPr>
        <w:t>З</w:t>
      </w:r>
      <w:r w:rsidR="009C22D9" w:rsidRPr="00586FD6">
        <w:rPr>
          <w:rFonts w:cs="Arial"/>
          <w:szCs w:val="24"/>
          <w:lang w:val="mn-MN"/>
        </w:rPr>
        <w:t xml:space="preserve">ахиалагч энэ </w:t>
      </w:r>
      <w:r w:rsidR="00DC64D8" w:rsidRPr="00586FD6">
        <w:rPr>
          <w:rFonts w:cs="Arial"/>
          <w:szCs w:val="24"/>
          <w:lang w:val="mn-MN"/>
        </w:rPr>
        <w:t xml:space="preserve">зүйлийн </w:t>
      </w:r>
      <w:r w:rsidR="00841D64" w:rsidRPr="00586FD6">
        <w:rPr>
          <w:rFonts w:cs="Arial"/>
          <w:szCs w:val="24"/>
          <w:lang w:val="mn-MN"/>
        </w:rPr>
        <w:t>28.1</w:t>
      </w:r>
      <w:r w:rsidR="00A7598B" w:rsidRPr="00586FD6">
        <w:rPr>
          <w:rFonts w:cs="Arial"/>
          <w:szCs w:val="24"/>
          <w:lang w:val="mn-MN"/>
        </w:rPr>
        <w:t>-</w:t>
      </w:r>
      <w:r w:rsidR="00115935" w:rsidRPr="00586FD6">
        <w:rPr>
          <w:rFonts w:cs="Arial"/>
          <w:szCs w:val="24"/>
          <w:lang w:val="mn-MN"/>
        </w:rPr>
        <w:t>д</w:t>
      </w:r>
      <w:r w:rsidR="009C22D9" w:rsidRPr="00586FD6">
        <w:rPr>
          <w:rFonts w:cs="Arial"/>
          <w:szCs w:val="24"/>
          <w:lang w:val="mn-MN"/>
        </w:rPr>
        <w:t xml:space="preserve"> заасан </w:t>
      </w:r>
      <w:r w:rsidR="00E34720" w:rsidRPr="00586FD6">
        <w:rPr>
          <w:rFonts w:cs="Arial"/>
          <w:szCs w:val="24"/>
          <w:lang w:val="mn-MN"/>
        </w:rPr>
        <w:t xml:space="preserve">шийдвэрийг </w:t>
      </w:r>
      <w:r w:rsidR="009C22D9" w:rsidRPr="00586FD6">
        <w:rPr>
          <w:rFonts w:cs="Arial"/>
          <w:szCs w:val="24"/>
          <w:lang w:val="mn-MN"/>
        </w:rPr>
        <w:t>цахим системд нийтэлснээр мэдэгдсэнд тооцно.</w:t>
      </w:r>
      <w:bookmarkEnd w:id="195"/>
    </w:p>
    <w:p w14:paraId="52D337C5" w14:textId="77777777" w:rsidR="00400CA2" w:rsidRPr="00586FD6" w:rsidRDefault="00400CA2" w:rsidP="0089576F">
      <w:pPr>
        <w:pStyle w:val="NoSpacing"/>
        <w:ind w:firstLine="360"/>
        <w:jc w:val="both"/>
        <w:rPr>
          <w:rFonts w:cs="Arial"/>
          <w:szCs w:val="24"/>
          <w:lang w:val="mn-MN"/>
        </w:rPr>
      </w:pPr>
    </w:p>
    <w:p w14:paraId="141F5AE9" w14:textId="4F752B06" w:rsidR="00652B9C" w:rsidRPr="00586FD6" w:rsidRDefault="001437EF" w:rsidP="00C7110B">
      <w:pPr>
        <w:pStyle w:val="NoSpacing"/>
        <w:ind w:firstLine="360"/>
        <w:jc w:val="both"/>
        <w:rPr>
          <w:rFonts w:cs="Arial"/>
          <w:szCs w:val="24"/>
          <w:lang w:val="mn-MN"/>
        </w:rPr>
      </w:pPr>
      <w:r w:rsidRPr="00586FD6">
        <w:rPr>
          <w:rFonts w:cs="Arial"/>
          <w:szCs w:val="24"/>
          <w:lang w:val="mn-MN"/>
        </w:rPr>
        <w:t>28.4.</w:t>
      </w:r>
      <w:r w:rsidR="002306E7" w:rsidRPr="00586FD6">
        <w:rPr>
          <w:rFonts w:cs="Arial"/>
          <w:szCs w:val="24"/>
          <w:lang w:val="mn-MN"/>
        </w:rPr>
        <w:t>З</w:t>
      </w:r>
      <w:r w:rsidR="00FF7DFE" w:rsidRPr="00586FD6">
        <w:rPr>
          <w:rFonts w:cs="Arial"/>
          <w:szCs w:val="24"/>
          <w:lang w:val="mn-MN"/>
        </w:rPr>
        <w:t>ахиалагч бүх тендерээс татгалз</w:t>
      </w:r>
      <w:r w:rsidR="002306E7" w:rsidRPr="00586FD6">
        <w:rPr>
          <w:rFonts w:cs="Arial"/>
          <w:szCs w:val="24"/>
          <w:lang w:val="mn-MN"/>
        </w:rPr>
        <w:t xml:space="preserve">сан бол </w:t>
      </w:r>
      <w:r w:rsidR="00652B9C" w:rsidRPr="00586FD6">
        <w:rPr>
          <w:rFonts w:cs="Arial"/>
          <w:szCs w:val="24"/>
          <w:lang w:val="mn-MN"/>
        </w:rPr>
        <w:t xml:space="preserve">шаардлага хангасан тендер ирээгүй шалтгааныг судалж, </w:t>
      </w:r>
      <w:r w:rsidR="00C7110B" w:rsidRPr="00586FD6">
        <w:rPr>
          <w:rFonts w:cs="Arial"/>
          <w:szCs w:val="24"/>
          <w:lang w:val="mn-MN"/>
        </w:rPr>
        <w:t xml:space="preserve">тендер шалгаруулалтыг дахин зохион байгуулах эсэх </w:t>
      </w:r>
      <w:r w:rsidR="00AE2DD6" w:rsidRPr="00586FD6">
        <w:rPr>
          <w:rFonts w:cs="Arial"/>
          <w:szCs w:val="24"/>
          <w:lang w:val="mn-MN"/>
        </w:rPr>
        <w:t>мэдээллийг</w:t>
      </w:r>
      <w:r w:rsidR="00C7110B" w:rsidRPr="00586FD6">
        <w:rPr>
          <w:rFonts w:cs="Arial"/>
          <w:szCs w:val="24"/>
          <w:lang w:val="mn-MN"/>
        </w:rPr>
        <w:t xml:space="preserve"> </w:t>
      </w:r>
      <w:r w:rsidR="00976718" w:rsidRPr="00586FD6">
        <w:rPr>
          <w:rFonts w:cs="Arial"/>
          <w:szCs w:val="24"/>
          <w:lang w:val="mn-MN"/>
        </w:rPr>
        <w:t xml:space="preserve">энэ </w:t>
      </w:r>
      <w:r w:rsidR="00DC64D8" w:rsidRPr="00586FD6">
        <w:rPr>
          <w:rFonts w:cs="Arial"/>
          <w:szCs w:val="24"/>
          <w:lang w:val="mn-MN"/>
        </w:rPr>
        <w:t xml:space="preserve">зүйлийн </w:t>
      </w:r>
      <w:r w:rsidR="00841D64" w:rsidRPr="00586FD6">
        <w:rPr>
          <w:rFonts w:cs="Arial"/>
          <w:szCs w:val="24"/>
          <w:lang w:val="mn-MN"/>
        </w:rPr>
        <w:t>28.1.3</w:t>
      </w:r>
      <w:r w:rsidR="00976718" w:rsidRPr="00586FD6">
        <w:rPr>
          <w:rFonts w:cs="Arial"/>
          <w:szCs w:val="24"/>
          <w:lang w:val="mn-MN"/>
        </w:rPr>
        <w:t xml:space="preserve">-т заасан шийдвэрт </w:t>
      </w:r>
      <w:r w:rsidR="003B7A39" w:rsidRPr="00586FD6">
        <w:rPr>
          <w:rFonts w:cs="Arial"/>
          <w:szCs w:val="24"/>
          <w:lang w:val="mn-MN"/>
        </w:rPr>
        <w:t>заана</w:t>
      </w:r>
      <w:r w:rsidR="00976718" w:rsidRPr="00586FD6">
        <w:rPr>
          <w:rFonts w:cs="Arial"/>
          <w:szCs w:val="24"/>
          <w:lang w:val="mn-MN"/>
        </w:rPr>
        <w:t xml:space="preserve">. </w:t>
      </w:r>
    </w:p>
    <w:p w14:paraId="74FFF3A6" w14:textId="77777777" w:rsidR="003B405C" w:rsidRPr="00586FD6" w:rsidRDefault="003B405C" w:rsidP="00C7110B">
      <w:pPr>
        <w:pStyle w:val="NoSpacing"/>
        <w:ind w:firstLine="360"/>
        <w:jc w:val="both"/>
        <w:rPr>
          <w:rFonts w:cs="Arial"/>
          <w:szCs w:val="24"/>
          <w:lang w:val="mn-MN"/>
        </w:rPr>
      </w:pPr>
    </w:p>
    <w:p w14:paraId="1AFDDF6A" w14:textId="4497DA59" w:rsidR="00540725" w:rsidRPr="00586FD6" w:rsidRDefault="00540725" w:rsidP="00C7110B">
      <w:pPr>
        <w:pStyle w:val="NoSpacing"/>
        <w:ind w:firstLine="360"/>
        <w:jc w:val="both"/>
        <w:rPr>
          <w:rFonts w:cs="Arial"/>
          <w:szCs w:val="24"/>
          <w:lang w:val="mn-MN"/>
        </w:rPr>
      </w:pPr>
      <w:r w:rsidRPr="00586FD6">
        <w:rPr>
          <w:rFonts w:cs="Arial"/>
          <w:szCs w:val="24"/>
          <w:lang w:val="mn-MN"/>
        </w:rPr>
        <w:t>28.5.Захиалагч бүх тендерээс татгалзсантай холбоотойгоор дахин тендер шалгаруулалт зарлах тохиолдолд энэ хуулийн</w:t>
      </w:r>
      <w:r w:rsidR="00BA7E8D" w:rsidRPr="00586FD6">
        <w:rPr>
          <w:rFonts w:cs="Arial"/>
          <w:szCs w:val="24"/>
          <w:lang w:val="mn-MN"/>
        </w:rPr>
        <w:t xml:space="preserve"> 59.1</w:t>
      </w:r>
      <w:r w:rsidRPr="00586FD6">
        <w:rPr>
          <w:rFonts w:cs="Arial"/>
          <w:szCs w:val="24"/>
          <w:lang w:val="mn-MN"/>
        </w:rPr>
        <w:t>-д зааснаар гомдол гаргах хугацаа дуусаагүй байхад дараагийн тендер нээхийг хориглоно.</w:t>
      </w:r>
    </w:p>
    <w:p w14:paraId="0F1DB1DC" w14:textId="77777777" w:rsidR="00540725" w:rsidRPr="00586FD6" w:rsidRDefault="00540725" w:rsidP="00C7110B">
      <w:pPr>
        <w:pStyle w:val="NoSpacing"/>
        <w:ind w:firstLine="360"/>
        <w:jc w:val="both"/>
        <w:rPr>
          <w:rFonts w:cs="Arial"/>
          <w:szCs w:val="24"/>
          <w:lang w:val="mn-MN"/>
        </w:rPr>
      </w:pPr>
    </w:p>
    <w:p w14:paraId="65D13D0B" w14:textId="32F2889D" w:rsidR="00EB4B41" w:rsidRPr="00586FD6" w:rsidRDefault="001437EF" w:rsidP="0089576F">
      <w:pPr>
        <w:pStyle w:val="NoSpacing"/>
        <w:ind w:firstLine="360"/>
        <w:jc w:val="both"/>
        <w:rPr>
          <w:rFonts w:cs="Arial"/>
          <w:szCs w:val="24"/>
          <w:lang w:val="mn-MN"/>
        </w:rPr>
      </w:pPr>
      <w:r w:rsidRPr="00586FD6">
        <w:rPr>
          <w:rFonts w:cs="Arial"/>
          <w:szCs w:val="24"/>
          <w:lang w:val="mn-MN"/>
        </w:rPr>
        <w:t>28.</w:t>
      </w:r>
      <w:r w:rsidR="00BE2643" w:rsidRPr="00586FD6">
        <w:rPr>
          <w:rFonts w:cs="Arial"/>
          <w:szCs w:val="24"/>
          <w:lang w:val="mn-MN"/>
        </w:rPr>
        <w:t>6</w:t>
      </w:r>
      <w:r w:rsidRPr="00586FD6">
        <w:rPr>
          <w:rFonts w:cs="Arial"/>
          <w:szCs w:val="24"/>
          <w:lang w:val="mn-MN"/>
        </w:rPr>
        <w:t>.</w:t>
      </w:r>
      <w:r w:rsidR="00523AEE" w:rsidRPr="00586FD6">
        <w:rPr>
          <w:rFonts w:cs="Arial"/>
          <w:szCs w:val="24"/>
          <w:lang w:val="mn-MN"/>
        </w:rPr>
        <w:t>Э</w:t>
      </w:r>
      <w:r w:rsidR="00D31DFE" w:rsidRPr="00586FD6">
        <w:rPr>
          <w:rFonts w:cs="Arial"/>
          <w:szCs w:val="24"/>
          <w:lang w:val="mn-MN"/>
        </w:rPr>
        <w:t>нэ хуулийн</w:t>
      </w:r>
      <w:r w:rsidR="00437525" w:rsidRPr="00586FD6">
        <w:rPr>
          <w:rFonts w:cs="Arial"/>
          <w:szCs w:val="24"/>
          <w:lang w:val="mn-MN"/>
        </w:rPr>
        <w:t xml:space="preserve"> </w:t>
      </w:r>
      <w:r w:rsidR="00841D64" w:rsidRPr="00586FD6">
        <w:rPr>
          <w:rFonts w:cs="Arial"/>
          <w:szCs w:val="24"/>
          <w:lang w:val="mn-MN"/>
        </w:rPr>
        <w:t>1</w:t>
      </w:r>
      <w:r w:rsidR="00A2601D" w:rsidRPr="00586FD6">
        <w:rPr>
          <w:rFonts w:cs="Arial"/>
          <w:szCs w:val="24"/>
          <w:lang w:val="mn-MN"/>
        </w:rPr>
        <w:t>4</w:t>
      </w:r>
      <w:r w:rsidR="00841D64" w:rsidRPr="00586FD6">
        <w:rPr>
          <w:rFonts w:cs="Arial"/>
          <w:szCs w:val="24"/>
          <w:lang w:val="mn-MN"/>
        </w:rPr>
        <w:t>.6.2</w:t>
      </w:r>
      <w:r w:rsidR="00437525" w:rsidRPr="00586FD6">
        <w:rPr>
          <w:rFonts w:cs="Arial"/>
          <w:szCs w:val="24"/>
          <w:lang w:val="mn-MN"/>
        </w:rPr>
        <w:t>-т заасан нөхцөл</w:t>
      </w:r>
      <w:r w:rsidR="00523AEE" w:rsidRPr="00586FD6">
        <w:rPr>
          <w:rFonts w:cs="Arial"/>
          <w:szCs w:val="24"/>
          <w:lang w:val="mn-MN"/>
        </w:rPr>
        <w:t xml:space="preserve"> бий болсноор захиалагч</w:t>
      </w:r>
      <w:r w:rsidR="00437525" w:rsidRPr="00586FD6">
        <w:rPr>
          <w:rFonts w:cs="Arial"/>
          <w:szCs w:val="24"/>
          <w:lang w:val="mn-MN"/>
        </w:rPr>
        <w:t xml:space="preserve"> </w:t>
      </w:r>
      <w:r w:rsidR="002F326C" w:rsidRPr="00586FD6">
        <w:rPr>
          <w:rFonts w:cs="Arial"/>
          <w:szCs w:val="24"/>
          <w:lang w:val="mn-MN"/>
        </w:rPr>
        <w:t>гэрээ байгуулах эрхийг хүчингүй болго</w:t>
      </w:r>
      <w:r w:rsidR="00303851" w:rsidRPr="00586FD6">
        <w:rPr>
          <w:rFonts w:cs="Arial"/>
          <w:szCs w:val="24"/>
          <w:lang w:val="mn-MN"/>
        </w:rPr>
        <w:t>ж,</w:t>
      </w:r>
      <w:r w:rsidR="00D31DFE" w:rsidRPr="00586FD6">
        <w:rPr>
          <w:rFonts w:cs="Arial"/>
          <w:szCs w:val="24"/>
          <w:lang w:val="mn-MN"/>
        </w:rPr>
        <w:t xml:space="preserve"> </w:t>
      </w:r>
      <w:bookmarkStart w:id="196" w:name="_Ref82733402"/>
      <w:r w:rsidR="00942895" w:rsidRPr="00586FD6">
        <w:rPr>
          <w:rFonts w:cs="Arial"/>
          <w:szCs w:val="24"/>
          <w:lang w:val="mn-MN"/>
        </w:rPr>
        <w:t xml:space="preserve">удаах </w:t>
      </w:r>
      <w:r w:rsidR="00EE696B" w:rsidRPr="00586FD6">
        <w:rPr>
          <w:rFonts w:cs="Arial"/>
          <w:szCs w:val="24"/>
          <w:lang w:val="mn-MN"/>
        </w:rPr>
        <w:t>эрэмб</w:t>
      </w:r>
      <w:r w:rsidR="00C9068A" w:rsidRPr="00586FD6">
        <w:rPr>
          <w:rFonts w:cs="Arial"/>
          <w:szCs w:val="24"/>
          <w:lang w:val="mn-MN"/>
        </w:rPr>
        <w:t>элэгдсэн</w:t>
      </w:r>
      <w:r w:rsidR="00381C47" w:rsidRPr="00586FD6">
        <w:rPr>
          <w:rFonts w:cs="Arial"/>
          <w:szCs w:val="24"/>
          <w:lang w:val="mn-MN"/>
        </w:rPr>
        <w:t xml:space="preserve"> </w:t>
      </w:r>
      <w:r w:rsidR="00652B9C" w:rsidRPr="00586FD6">
        <w:rPr>
          <w:rFonts w:cs="Arial"/>
          <w:szCs w:val="24"/>
          <w:lang w:val="mn-MN"/>
        </w:rPr>
        <w:t>тенде</w:t>
      </w:r>
      <w:r w:rsidR="00381C47" w:rsidRPr="00586FD6">
        <w:rPr>
          <w:rFonts w:cs="Arial"/>
          <w:szCs w:val="24"/>
          <w:lang w:val="mn-MN"/>
        </w:rPr>
        <w:t>р</w:t>
      </w:r>
      <w:r w:rsidR="00910059" w:rsidRPr="00586FD6">
        <w:rPr>
          <w:rFonts w:cs="Arial"/>
          <w:szCs w:val="24"/>
          <w:lang w:val="mn-MN"/>
        </w:rPr>
        <w:t xml:space="preserve"> ирүүлсэн оролцогчид</w:t>
      </w:r>
      <w:r w:rsidR="00381C47" w:rsidRPr="00586FD6">
        <w:rPr>
          <w:rFonts w:cs="Arial"/>
          <w:szCs w:val="24"/>
          <w:lang w:val="mn-MN"/>
        </w:rPr>
        <w:t xml:space="preserve"> </w:t>
      </w:r>
      <w:r w:rsidR="00652B9C" w:rsidRPr="00586FD6">
        <w:rPr>
          <w:rFonts w:cs="Arial"/>
          <w:szCs w:val="24"/>
          <w:lang w:val="mn-MN"/>
        </w:rPr>
        <w:t>гэрээ байгуулах эрх олго</w:t>
      </w:r>
      <w:r w:rsidR="00910059" w:rsidRPr="00586FD6">
        <w:rPr>
          <w:rFonts w:cs="Arial"/>
          <w:szCs w:val="24"/>
          <w:lang w:val="mn-MN"/>
        </w:rPr>
        <w:t>но.</w:t>
      </w:r>
    </w:p>
    <w:p w14:paraId="635F0562" w14:textId="77777777" w:rsidR="00400CA2" w:rsidRPr="00586FD6" w:rsidRDefault="00400CA2" w:rsidP="0089576F">
      <w:pPr>
        <w:pStyle w:val="NoSpacing"/>
        <w:ind w:firstLine="360"/>
        <w:jc w:val="both"/>
        <w:rPr>
          <w:rFonts w:cs="Arial"/>
          <w:szCs w:val="24"/>
          <w:lang w:val="mn-MN"/>
        </w:rPr>
      </w:pPr>
    </w:p>
    <w:p w14:paraId="14325297" w14:textId="1D6FC847" w:rsidR="009D642C" w:rsidRPr="00586FD6" w:rsidRDefault="001437EF" w:rsidP="0089576F">
      <w:pPr>
        <w:pStyle w:val="NoSpacing"/>
        <w:ind w:firstLine="360"/>
        <w:jc w:val="both"/>
        <w:rPr>
          <w:rFonts w:cs="Arial"/>
          <w:szCs w:val="24"/>
          <w:lang w:val="mn-MN"/>
        </w:rPr>
      </w:pPr>
      <w:r w:rsidRPr="00586FD6">
        <w:rPr>
          <w:rFonts w:cs="Arial"/>
          <w:szCs w:val="24"/>
          <w:lang w:val="mn-MN"/>
        </w:rPr>
        <w:t>28.</w:t>
      </w:r>
      <w:r w:rsidR="00BE2643" w:rsidRPr="00586FD6">
        <w:rPr>
          <w:rFonts w:cs="Arial"/>
          <w:szCs w:val="24"/>
          <w:lang w:val="mn-MN"/>
        </w:rPr>
        <w:t>7</w:t>
      </w:r>
      <w:r w:rsidRPr="00586FD6">
        <w:rPr>
          <w:rFonts w:cs="Arial"/>
          <w:szCs w:val="24"/>
          <w:lang w:val="mn-MN"/>
        </w:rPr>
        <w:t>.</w:t>
      </w:r>
      <w:r w:rsidR="009D642C" w:rsidRPr="00586FD6">
        <w:rPr>
          <w:rFonts w:cs="Arial"/>
          <w:szCs w:val="24"/>
          <w:lang w:val="mn-MN"/>
        </w:rPr>
        <w:t xml:space="preserve">Захиалагч </w:t>
      </w:r>
      <w:r w:rsidR="00B37543" w:rsidRPr="00586FD6">
        <w:rPr>
          <w:rFonts w:cs="Arial"/>
          <w:szCs w:val="24"/>
          <w:lang w:val="mn-MN"/>
        </w:rPr>
        <w:t>хамгийн сайн</w:t>
      </w:r>
      <w:r w:rsidR="009D642C" w:rsidRPr="00586FD6">
        <w:rPr>
          <w:rFonts w:cs="Arial"/>
          <w:szCs w:val="24"/>
          <w:lang w:val="mn-MN"/>
        </w:rPr>
        <w:t xml:space="preserve"> тендерийн </w:t>
      </w:r>
      <w:r w:rsidR="00B72FFE" w:rsidRPr="00586FD6">
        <w:rPr>
          <w:rFonts w:cs="Arial"/>
          <w:szCs w:val="24"/>
          <w:lang w:val="mn-MN"/>
        </w:rPr>
        <w:t xml:space="preserve">үнийг </w:t>
      </w:r>
      <w:r w:rsidR="000115B0" w:rsidRPr="00586FD6">
        <w:rPr>
          <w:rFonts w:cs="Arial"/>
          <w:szCs w:val="24"/>
          <w:lang w:val="mn-MN"/>
        </w:rPr>
        <w:t>залруулсан, үнийн хөнгөлөлт тооцсон, нэг валютад хөрвүүлсэн бол уг үнийг</w:t>
      </w:r>
      <w:r w:rsidR="009D642C" w:rsidRPr="00586FD6">
        <w:rPr>
          <w:rFonts w:cs="Arial"/>
          <w:szCs w:val="24"/>
          <w:lang w:val="mn-MN"/>
        </w:rPr>
        <w:t xml:space="preserve"> гэрээний үнээр тогтоож, гэрээ байгуулах эрх олгох </w:t>
      </w:r>
      <w:r w:rsidR="007609FC" w:rsidRPr="00586FD6">
        <w:rPr>
          <w:rFonts w:cs="Arial"/>
          <w:szCs w:val="24"/>
          <w:lang w:val="mn-MN"/>
        </w:rPr>
        <w:t>шийдвэрт</w:t>
      </w:r>
      <w:r w:rsidR="009D642C" w:rsidRPr="00586FD6">
        <w:rPr>
          <w:rFonts w:cs="Arial"/>
          <w:szCs w:val="24"/>
          <w:lang w:val="mn-MN"/>
        </w:rPr>
        <w:t xml:space="preserve"> заана.</w:t>
      </w:r>
    </w:p>
    <w:p w14:paraId="4D290D8F" w14:textId="77777777" w:rsidR="00400CA2" w:rsidRPr="00586FD6" w:rsidRDefault="00400CA2" w:rsidP="0089576F">
      <w:pPr>
        <w:pStyle w:val="NoSpacing"/>
        <w:ind w:firstLine="360"/>
        <w:jc w:val="both"/>
        <w:rPr>
          <w:rFonts w:cs="Arial"/>
          <w:szCs w:val="24"/>
          <w:lang w:val="mn-MN"/>
        </w:rPr>
      </w:pPr>
      <w:bookmarkStart w:id="197" w:name="_Ref92108738"/>
      <w:bookmarkEnd w:id="196"/>
    </w:p>
    <w:p w14:paraId="7705CB6B" w14:textId="64630C14" w:rsidR="001F20A6" w:rsidRPr="00586FD6" w:rsidRDefault="001437EF" w:rsidP="0089576F">
      <w:pPr>
        <w:pStyle w:val="NoSpacing"/>
        <w:ind w:firstLine="360"/>
        <w:jc w:val="both"/>
        <w:rPr>
          <w:rFonts w:cs="Arial"/>
          <w:szCs w:val="24"/>
          <w:lang w:val="mn-MN"/>
        </w:rPr>
      </w:pPr>
      <w:r w:rsidRPr="00586FD6">
        <w:rPr>
          <w:rFonts w:cs="Arial"/>
          <w:szCs w:val="24"/>
          <w:lang w:val="mn-MN"/>
        </w:rPr>
        <w:t>28.</w:t>
      </w:r>
      <w:r w:rsidR="00BE2643" w:rsidRPr="00586FD6">
        <w:rPr>
          <w:rFonts w:cs="Arial"/>
          <w:szCs w:val="24"/>
          <w:lang w:val="mn-MN"/>
        </w:rPr>
        <w:t>8</w:t>
      </w:r>
      <w:r w:rsidRPr="00586FD6">
        <w:rPr>
          <w:rFonts w:cs="Arial"/>
          <w:szCs w:val="24"/>
          <w:lang w:val="mn-MN"/>
        </w:rPr>
        <w:t>.</w:t>
      </w:r>
      <w:r w:rsidR="001F20A6" w:rsidRPr="00586FD6">
        <w:rPr>
          <w:rFonts w:cs="Arial"/>
          <w:szCs w:val="24"/>
          <w:lang w:val="mn-MN"/>
        </w:rPr>
        <w:t>Захиалагч шийдвэр гаргах эсхүл гэрээ байгуулах хүртэл хугацаанд оролцогчийг тендерийн хүчинтэй байх хугацааг сунгуулах хүсэлтийг гаргаж бол</w:t>
      </w:r>
      <w:r w:rsidR="00701EC5" w:rsidRPr="00586FD6">
        <w:rPr>
          <w:rFonts w:cs="Arial"/>
          <w:szCs w:val="24"/>
          <w:lang w:val="mn-MN"/>
        </w:rPr>
        <w:t>ох ба оролцогч хугацааг сунгах бол захиалагчид бичгээр мэдэгдэнэ.</w:t>
      </w:r>
      <w:bookmarkEnd w:id="197"/>
    </w:p>
    <w:p w14:paraId="256466E4" w14:textId="77777777" w:rsidR="00400CA2" w:rsidRPr="00586FD6" w:rsidRDefault="00400CA2" w:rsidP="0089576F">
      <w:pPr>
        <w:pStyle w:val="NoSpacing"/>
        <w:ind w:firstLine="360"/>
        <w:jc w:val="both"/>
        <w:rPr>
          <w:rFonts w:cs="Arial"/>
          <w:szCs w:val="24"/>
          <w:lang w:val="mn-MN"/>
        </w:rPr>
      </w:pPr>
    </w:p>
    <w:p w14:paraId="1CD728EE" w14:textId="3AA12023" w:rsidR="006D1467" w:rsidRPr="00586FD6" w:rsidRDefault="001437EF" w:rsidP="0021316E">
      <w:pPr>
        <w:pStyle w:val="NoSpacing"/>
        <w:ind w:firstLine="360"/>
        <w:jc w:val="both"/>
        <w:rPr>
          <w:rFonts w:cs="Arial"/>
          <w:szCs w:val="24"/>
          <w:lang w:val="mn-MN"/>
        </w:rPr>
      </w:pPr>
      <w:r w:rsidRPr="00586FD6">
        <w:rPr>
          <w:rFonts w:cs="Arial"/>
          <w:szCs w:val="24"/>
          <w:lang w:val="mn-MN"/>
        </w:rPr>
        <w:t>28.</w:t>
      </w:r>
      <w:r w:rsidR="00BE2643" w:rsidRPr="00586FD6">
        <w:rPr>
          <w:rFonts w:cs="Arial"/>
          <w:szCs w:val="24"/>
          <w:lang w:val="mn-MN"/>
        </w:rPr>
        <w:t>9</w:t>
      </w:r>
      <w:r w:rsidRPr="00586FD6">
        <w:rPr>
          <w:rFonts w:cs="Arial"/>
          <w:szCs w:val="24"/>
          <w:lang w:val="mn-MN"/>
        </w:rPr>
        <w:t>.</w:t>
      </w:r>
      <w:r w:rsidR="00933E8A" w:rsidRPr="00586FD6">
        <w:rPr>
          <w:rFonts w:cs="Arial"/>
          <w:szCs w:val="24"/>
          <w:lang w:val="mn-MN"/>
        </w:rPr>
        <w:t xml:space="preserve">Оролцогч </w:t>
      </w:r>
      <w:r w:rsidR="00AD2DB1" w:rsidRPr="00586FD6">
        <w:rPr>
          <w:rFonts w:cs="Arial"/>
          <w:szCs w:val="24"/>
          <w:lang w:val="mn-MN"/>
        </w:rPr>
        <w:t>тендер хүчинтэй байх хугацааг сунгаагүй</w:t>
      </w:r>
      <w:r w:rsidR="00551BEF" w:rsidRPr="00586FD6">
        <w:rPr>
          <w:rFonts w:cs="Arial"/>
          <w:szCs w:val="24"/>
          <w:lang w:val="mn-MN"/>
        </w:rPr>
        <w:t xml:space="preserve"> нь</w:t>
      </w:r>
      <w:r w:rsidR="00AD2DB1" w:rsidRPr="00586FD6">
        <w:rPr>
          <w:rFonts w:cs="Arial"/>
          <w:szCs w:val="24"/>
          <w:lang w:val="mn-MN"/>
        </w:rPr>
        <w:t xml:space="preserve"> </w:t>
      </w:r>
      <w:r w:rsidR="00933E8A" w:rsidRPr="00586FD6">
        <w:rPr>
          <w:rFonts w:cs="Arial"/>
          <w:szCs w:val="24"/>
          <w:lang w:val="mn-MN"/>
        </w:rPr>
        <w:t xml:space="preserve">түүний </w:t>
      </w:r>
      <w:r w:rsidR="00614A9F" w:rsidRPr="00586FD6">
        <w:rPr>
          <w:rFonts w:cs="Arial"/>
          <w:szCs w:val="24"/>
          <w:lang w:val="mn-MN"/>
        </w:rPr>
        <w:t>тендерийн баталгааг улсын орлого болгох</w:t>
      </w:r>
      <w:r w:rsidR="00AD2DB1" w:rsidRPr="00586FD6">
        <w:rPr>
          <w:rFonts w:cs="Arial"/>
          <w:szCs w:val="24"/>
          <w:lang w:val="mn-MN"/>
        </w:rPr>
        <w:t xml:space="preserve"> үндэслэл болохгүй.</w:t>
      </w:r>
    </w:p>
    <w:p w14:paraId="086E38E5" w14:textId="77777777" w:rsidR="00400CA2" w:rsidRPr="00586FD6" w:rsidRDefault="00400CA2" w:rsidP="0089576F">
      <w:pPr>
        <w:pStyle w:val="NoSpacing"/>
        <w:ind w:firstLine="360"/>
        <w:jc w:val="both"/>
        <w:rPr>
          <w:rFonts w:cs="Arial"/>
          <w:szCs w:val="24"/>
          <w:lang w:val="mn-MN"/>
        </w:rPr>
      </w:pPr>
    </w:p>
    <w:p w14:paraId="5DF17E53" w14:textId="1D6568EE" w:rsidR="002E10CD" w:rsidRPr="00586FD6" w:rsidRDefault="001437EF" w:rsidP="00400CA2">
      <w:pPr>
        <w:pStyle w:val="Heading2"/>
        <w:numPr>
          <w:ilvl w:val="0"/>
          <w:numId w:val="0"/>
        </w:numPr>
        <w:ind w:left="2268" w:hanging="1908"/>
      </w:pPr>
      <w:bookmarkStart w:id="198" w:name="_Toc92150630"/>
      <w:r w:rsidRPr="00586FD6">
        <w:lastRenderedPageBreak/>
        <w:t>29</w:t>
      </w:r>
      <w:r w:rsidR="00AF03D4" w:rsidRPr="00586FD6">
        <w:t xml:space="preserve"> </w:t>
      </w:r>
      <w:bookmarkStart w:id="199" w:name="_Toc89718538"/>
      <w:r w:rsidR="002E10CD" w:rsidRPr="00586FD6">
        <w:t>д</w:t>
      </w:r>
      <w:r w:rsidR="00AF03D4" w:rsidRPr="00586FD6">
        <w:t>үгээ</w:t>
      </w:r>
      <w:r w:rsidR="002E10CD" w:rsidRPr="00586FD6">
        <w:t>р зүйл.</w:t>
      </w:r>
      <w:r w:rsidR="00954A7C" w:rsidRPr="00586FD6">
        <w:t>Тендер шалгаруулалтын мэдээллийг</w:t>
      </w:r>
      <w:r w:rsidR="00652F8A" w:rsidRPr="00586FD6">
        <w:br/>
      </w:r>
      <w:r w:rsidR="002E10CD" w:rsidRPr="00586FD6">
        <w:t>оролцогч</w:t>
      </w:r>
      <w:r w:rsidR="007C4AB3" w:rsidRPr="00586FD6">
        <w:t>и</w:t>
      </w:r>
      <w:r w:rsidR="002E10CD" w:rsidRPr="00586FD6">
        <w:t>д ил болгох</w:t>
      </w:r>
      <w:bookmarkEnd w:id="198"/>
      <w:bookmarkEnd w:id="199"/>
    </w:p>
    <w:p w14:paraId="14881AA2" w14:textId="77777777" w:rsidR="002E10CD" w:rsidRPr="00363EA3" w:rsidRDefault="002E10CD" w:rsidP="0089576F">
      <w:pPr>
        <w:pStyle w:val="ListParagraph"/>
        <w:spacing w:after="0" w:line="240" w:lineRule="auto"/>
        <w:ind w:left="360"/>
        <w:contextualSpacing w:val="0"/>
        <w:jc w:val="both"/>
        <w:rPr>
          <w:rFonts w:ascii="Arial" w:hAnsi="Arial" w:cs="Arial"/>
          <w:sz w:val="24"/>
          <w:szCs w:val="24"/>
        </w:rPr>
      </w:pPr>
    </w:p>
    <w:p w14:paraId="44728295" w14:textId="3AED60F4" w:rsidR="002E10CD" w:rsidRPr="00586FD6" w:rsidRDefault="001437EF" w:rsidP="0089576F">
      <w:pPr>
        <w:pStyle w:val="NoSpacing"/>
        <w:ind w:firstLine="360"/>
        <w:jc w:val="both"/>
        <w:rPr>
          <w:rFonts w:cs="Arial"/>
          <w:szCs w:val="24"/>
          <w:lang w:val="mn-MN"/>
        </w:rPr>
      </w:pPr>
      <w:r w:rsidRPr="00586FD6">
        <w:rPr>
          <w:rFonts w:cs="Arial"/>
          <w:szCs w:val="24"/>
          <w:lang w:val="mn-MN"/>
        </w:rPr>
        <w:t>29.1.</w:t>
      </w:r>
      <w:r w:rsidR="002E10CD" w:rsidRPr="00586FD6">
        <w:rPr>
          <w:rFonts w:cs="Arial"/>
          <w:szCs w:val="24"/>
          <w:lang w:val="mn-MN"/>
        </w:rPr>
        <w:t xml:space="preserve">Хуульд өөрөөр заагаагүй бол </w:t>
      </w:r>
      <w:r w:rsidR="009D1F3B" w:rsidRPr="00586FD6">
        <w:rPr>
          <w:rFonts w:cs="Arial"/>
          <w:szCs w:val="24"/>
          <w:lang w:val="mn-MN"/>
        </w:rPr>
        <w:t>тендер хянан үзэх, үнэлэх үйл явц,</w:t>
      </w:r>
      <w:r w:rsidR="002E10CD" w:rsidRPr="00586FD6">
        <w:rPr>
          <w:rFonts w:cs="Arial"/>
          <w:szCs w:val="24"/>
          <w:lang w:val="mn-MN"/>
        </w:rPr>
        <w:t xml:space="preserve"> тендерийн мэдээлэл, баримт бичгийг </w:t>
      </w:r>
      <w:r w:rsidR="00CE5335" w:rsidRPr="00586FD6">
        <w:rPr>
          <w:rFonts w:cs="Arial"/>
          <w:szCs w:val="24"/>
          <w:lang w:val="mn-MN"/>
        </w:rPr>
        <w:t xml:space="preserve">энэ хуулийн </w:t>
      </w:r>
      <w:r w:rsidR="00841D64" w:rsidRPr="00586FD6">
        <w:rPr>
          <w:rFonts w:cs="Arial"/>
          <w:szCs w:val="24"/>
          <w:lang w:val="mn-MN"/>
        </w:rPr>
        <w:t>28.1</w:t>
      </w:r>
      <w:r w:rsidR="00CE5335" w:rsidRPr="00586FD6">
        <w:rPr>
          <w:rFonts w:cs="Arial"/>
          <w:szCs w:val="24"/>
          <w:lang w:val="mn-MN"/>
        </w:rPr>
        <w:t xml:space="preserve">-д заасан шийдвэр гаргах </w:t>
      </w:r>
      <w:r w:rsidR="002E10CD" w:rsidRPr="00586FD6">
        <w:rPr>
          <w:rFonts w:cs="Arial"/>
          <w:szCs w:val="24"/>
          <w:lang w:val="mn-MN"/>
        </w:rPr>
        <w:t>хүртэл хугацаанд задруулахгүй.</w:t>
      </w:r>
    </w:p>
    <w:p w14:paraId="08D28571" w14:textId="77777777" w:rsidR="00400CA2" w:rsidRPr="00586FD6" w:rsidRDefault="00400CA2" w:rsidP="0089576F">
      <w:pPr>
        <w:pStyle w:val="NoSpacing"/>
        <w:ind w:firstLine="360"/>
        <w:jc w:val="both"/>
        <w:rPr>
          <w:rFonts w:cs="Arial"/>
          <w:szCs w:val="24"/>
          <w:lang w:val="mn-MN"/>
        </w:rPr>
      </w:pPr>
      <w:bookmarkStart w:id="200" w:name="_Ref88212242"/>
    </w:p>
    <w:p w14:paraId="78085DC6" w14:textId="5FA4ECFC" w:rsidR="002E10CD" w:rsidRPr="00586FD6" w:rsidRDefault="001437EF" w:rsidP="0089576F">
      <w:pPr>
        <w:pStyle w:val="NoSpacing"/>
        <w:ind w:firstLine="360"/>
        <w:jc w:val="both"/>
        <w:rPr>
          <w:rFonts w:cs="Arial"/>
          <w:szCs w:val="24"/>
          <w:lang w:val="mn-MN"/>
        </w:rPr>
      </w:pPr>
      <w:r w:rsidRPr="00586FD6">
        <w:rPr>
          <w:rFonts w:cs="Arial"/>
          <w:szCs w:val="24"/>
          <w:lang w:val="mn-MN"/>
        </w:rPr>
        <w:t>29.2.</w:t>
      </w:r>
      <w:r w:rsidR="002E10CD" w:rsidRPr="00586FD6">
        <w:rPr>
          <w:rFonts w:cs="Arial"/>
          <w:szCs w:val="24"/>
          <w:lang w:val="mn-MN"/>
        </w:rPr>
        <w:t>Шалгарсан оролцогчийн тендерийн нууц</w:t>
      </w:r>
      <w:r w:rsidR="00D15BD5" w:rsidRPr="00586FD6">
        <w:rPr>
          <w:rFonts w:cs="Arial"/>
          <w:szCs w:val="24"/>
          <w:lang w:val="mn-MN"/>
        </w:rPr>
        <w:t xml:space="preserve">лаагүй </w:t>
      </w:r>
      <w:r w:rsidR="00C609DD" w:rsidRPr="00586FD6">
        <w:rPr>
          <w:rFonts w:cs="Arial"/>
          <w:szCs w:val="24"/>
          <w:lang w:val="mn-MN"/>
        </w:rPr>
        <w:t>хэс</w:t>
      </w:r>
      <w:r w:rsidR="00B019C3" w:rsidRPr="00586FD6">
        <w:rPr>
          <w:rFonts w:cs="Arial"/>
          <w:szCs w:val="24"/>
          <w:lang w:val="mn-MN"/>
        </w:rPr>
        <w:t xml:space="preserve">эг, </w:t>
      </w:r>
      <w:r w:rsidR="00C609DD" w:rsidRPr="00586FD6">
        <w:rPr>
          <w:rFonts w:cs="Arial"/>
          <w:szCs w:val="24"/>
          <w:lang w:val="mn-MN"/>
        </w:rPr>
        <w:t xml:space="preserve">тендерийн талаар </w:t>
      </w:r>
      <w:r w:rsidR="00BE197D" w:rsidRPr="00586FD6">
        <w:rPr>
          <w:rFonts w:cs="Arial"/>
          <w:szCs w:val="24"/>
          <w:lang w:val="mn-MN"/>
        </w:rPr>
        <w:t>оролцогчоос өгсөн</w:t>
      </w:r>
      <w:r w:rsidR="00C609DD" w:rsidRPr="00586FD6">
        <w:rPr>
          <w:rFonts w:cs="Arial"/>
          <w:szCs w:val="24"/>
          <w:lang w:val="mn-MN"/>
        </w:rPr>
        <w:t xml:space="preserve"> тодруулгы</w:t>
      </w:r>
      <w:r w:rsidR="006D7EBD" w:rsidRPr="00586FD6">
        <w:rPr>
          <w:rFonts w:cs="Arial"/>
          <w:szCs w:val="24"/>
          <w:lang w:val="mn-MN"/>
        </w:rPr>
        <w:t>г</w:t>
      </w:r>
      <w:r w:rsidR="00C609DD" w:rsidRPr="00586FD6">
        <w:rPr>
          <w:rFonts w:cs="Arial"/>
          <w:szCs w:val="24"/>
          <w:lang w:val="mn-MN"/>
        </w:rPr>
        <w:t xml:space="preserve"> </w:t>
      </w:r>
      <w:r w:rsidR="002E10CD" w:rsidRPr="00586FD6">
        <w:rPr>
          <w:rFonts w:cs="Arial"/>
          <w:szCs w:val="24"/>
          <w:lang w:val="mn-MN"/>
        </w:rPr>
        <w:t>гэрээ байгуулах эрх олгосноос хойш ажлын тав</w:t>
      </w:r>
      <w:r w:rsidR="0061794C" w:rsidRPr="00586FD6">
        <w:rPr>
          <w:rFonts w:cs="Arial"/>
          <w:szCs w:val="24"/>
          <w:lang w:val="mn-MN"/>
        </w:rPr>
        <w:t>ан</w:t>
      </w:r>
      <w:r w:rsidR="002E10CD" w:rsidRPr="00586FD6">
        <w:rPr>
          <w:rFonts w:cs="Arial"/>
          <w:szCs w:val="24"/>
          <w:lang w:val="mn-MN"/>
        </w:rPr>
        <w:t xml:space="preserve"> </w:t>
      </w:r>
      <w:r w:rsidR="0061794C" w:rsidRPr="00586FD6">
        <w:rPr>
          <w:rFonts w:cs="Arial"/>
          <w:szCs w:val="24"/>
          <w:lang w:val="mn-MN"/>
        </w:rPr>
        <w:t>өдрийн</w:t>
      </w:r>
      <w:r w:rsidR="002E10CD" w:rsidRPr="00586FD6">
        <w:rPr>
          <w:rFonts w:cs="Arial"/>
          <w:szCs w:val="24"/>
          <w:lang w:val="mn-MN"/>
        </w:rPr>
        <w:t xml:space="preserve"> хугацаанд </w:t>
      </w:r>
      <w:r w:rsidR="003D69CE" w:rsidRPr="00586FD6">
        <w:rPr>
          <w:rFonts w:cs="Arial"/>
          <w:szCs w:val="24"/>
          <w:lang w:val="mn-MN"/>
        </w:rPr>
        <w:t xml:space="preserve">цахим системээр </w:t>
      </w:r>
      <w:r w:rsidR="002E10CD" w:rsidRPr="00586FD6">
        <w:rPr>
          <w:rFonts w:cs="Arial"/>
          <w:szCs w:val="24"/>
          <w:lang w:val="mn-MN"/>
        </w:rPr>
        <w:t>бусад оролцогч</w:t>
      </w:r>
      <w:r w:rsidR="00ED0323" w:rsidRPr="00586FD6">
        <w:rPr>
          <w:rFonts w:cs="Arial"/>
          <w:szCs w:val="24"/>
          <w:lang w:val="mn-MN"/>
        </w:rPr>
        <w:t>и</w:t>
      </w:r>
      <w:r w:rsidR="002E10CD" w:rsidRPr="00586FD6">
        <w:rPr>
          <w:rFonts w:cs="Arial"/>
          <w:szCs w:val="24"/>
          <w:lang w:val="mn-MN"/>
        </w:rPr>
        <w:t>д ил болгоно.</w:t>
      </w:r>
      <w:bookmarkEnd w:id="200"/>
    </w:p>
    <w:p w14:paraId="6DA62825" w14:textId="77777777" w:rsidR="00400CA2" w:rsidRPr="00586FD6" w:rsidRDefault="00400CA2" w:rsidP="0089576F">
      <w:pPr>
        <w:pStyle w:val="NoSpacing"/>
        <w:ind w:firstLine="360"/>
        <w:jc w:val="both"/>
        <w:rPr>
          <w:rFonts w:cs="Arial"/>
          <w:szCs w:val="24"/>
          <w:lang w:val="mn-MN"/>
        </w:rPr>
      </w:pPr>
    </w:p>
    <w:p w14:paraId="390B0E94" w14:textId="0F62CDD3" w:rsidR="004B2C2C" w:rsidRPr="00586FD6" w:rsidRDefault="001437EF" w:rsidP="0089576F">
      <w:pPr>
        <w:pStyle w:val="NoSpacing"/>
        <w:ind w:firstLine="360"/>
        <w:jc w:val="both"/>
        <w:rPr>
          <w:rFonts w:cs="Arial"/>
          <w:szCs w:val="24"/>
          <w:lang w:val="mn-MN"/>
        </w:rPr>
      </w:pPr>
      <w:r w:rsidRPr="00586FD6">
        <w:rPr>
          <w:rFonts w:cs="Arial"/>
          <w:szCs w:val="24"/>
          <w:lang w:val="mn-MN"/>
        </w:rPr>
        <w:t>29.3.</w:t>
      </w:r>
      <w:r w:rsidR="00BA6B29" w:rsidRPr="00586FD6">
        <w:rPr>
          <w:rFonts w:cs="Arial"/>
          <w:szCs w:val="24"/>
          <w:lang w:val="mn-MN"/>
        </w:rPr>
        <w:t>Ү</w:t>
      </w:r>
      <w:r w:rsidR="00D936C4" w:rsidRPr="00586FD6">
        <w:rPr>
          <w:rFonts w:cs="Arial"/>
          <w:szCs w:val="24"/>
          <w:lang w:val="mn-MN"/>
        </w:rPr>
        <w:t>нэлгээний хорооны хурлын тэмдэглэл</w:t>
      </w:r>
      <w:r w:rsidR="00CE7939" w:rsidRPr="00586FD6">
        <w:rPr>
          <w:rFonts w:cs="Arial"/>
          <w:szCs w:val="24"/>
          <w:lang w:val="mn-MN"/>
        </w:rPr>
        <w:t>ийг</w:t>
      </w:r>
      <w:r w:rsidR="00BA6B29" w:rsidRPr="00586FD6">
        <w:rPr>
          <w:rFonts w:cs="Arial"/>
          <w:szCs w:val="24"/>
          <w:lang w:val="mn-MN"/>
        </w:rPr>
        <w:t xml:space="preserve"> </w:t>
      </w:r>
      <w:r w:rsidR="00C23F9E" w:rsidRPr="00586FD6">
        <w:rPr>
          <w:rFonts w:cs="Arial"/>
          <w:szCs w:val="24"/>
          <w:lang w:val="mn-MN"/>
        </w:rPr>
        <w:t xml:space="preserve">энэ хуулийн 28.1-д заасан шийдвэр гарснаас </w:t>
      </w:r>
      <w:r w:rsidR="00BA6B29" w:rsidRPr="00586FD6">
        <w:rPr>
          <w:rFonts w:cs="Arial"/>
          <w:szCs w:val="24"/>
          <w:lang w:val="mn-MN"/>
        </w:rPr>
        <w:t>хойш ажлын таван өдрийн хугацаанд</w:t>
      </w:r>
      <w:r w:rsidR="00CE7939" w:rsidRPr="00586FD6">
        <w:rPr>
          <w:rFonts w:cs="Arial"/>
          <w:szCs w:val="24"/>
          <w:lang w:val="mn-MN"/>
        </w:rPr>
        <w:t xml:space="preserve"> хүсэлт гаргасан</w:t>
      </w:r>
      <w:r w:rsidR="009A3A93" w:rsidRPr="00586FD6">
        <w:rPr>
          <w:rFonts w:cs="Arial"/>
          <w:szCs w:val="24"/>
          <w:lang w:val="mn-MN"/>
        </w:rPr>
        <w:t xml:space="preserve"> оролцогч</w:t>
      </w:r>
      <w:r w:rsidR="00CE7939" w:rsidRPr="00586FD6">
        <w:rPr>
          <w:rFonts w:cs="Arial"/>
          <w:szCs w:val="24"/>
          <w:lang w:val="mn-MN"/>
        </w:rPr>
        <w:t>ид</w:t>
      </w:r>
      <w:r w:rsidR="002E10CD" w:rsidRPr="00586FD6">
        <w:rPr>
          <w:rFonts w:cs="Arial"/>
          <w:szCs w:val="24"/>
          <w:lang w:val="mn-MN"/>
        </w:rPr>
        <w:t xml:space="preserve"> </w:t>
      </w:r>
      <w:r w:rsidR="00CE7939" w:rsidRPr="00586FD6">
        <w:rPr>
          <w:rFonts w:cs="Arial"/>
          <w:szCs w:val="24"/>
          <w:lang w:val="mn-MN"/>
        </w:rPr>
        <w:t>танилцуулна</w:t>
      </w:r>
      <w:r w:rsidR="002E10CD" w:rsidRPr="00586FD6">
        <w:rPr>
          <w:rFonts w:cs="Arial"/>
          <w:szCs w:val="24"/>
          <w:lang w:val="mn-MN"/>
        </w:rPr>
        <w:t>.</w:t>
      </w:r>
    </w:p>
    <w:p w14:paraId="2C550682" w14:textId="77777777" w:rsidR="004B2C2C" w:rsidRPr="00586FD6" w:rsidRDefault="004B2C2C" w:rsidP="0089576F">
      <w:pPr>
        <w:pStyle w:val="NoSpacing"/>
        <w:ind w:firstLine="360"/>
        <w:jc w:val="both"/>
        <w:rPr>
          <w:rFonts w:cs="Arial"/>
          <w:szCs w:val="24"/>
          <w:lang w:val="mn-MN"/>
        </w:rPr>
      </w:pPr>
    </w:p>
    <w:p w14:paraId="3D2E75FD" w14:textId="4A0829C4" w:rsidR="002E10CD" w:rsidRPr="00586FD6" w:rsidRDefault="00D2071F" w:rsidP="00F51B9C">
      <w:pPr>
        <w:pStyle w:val="NoSpacing"/>
        <w:ind w:firstLine="360"/>
        <w:jc w:val="both"/>
        <w:rPr>
          <w:rFonts w:cs="Arial"/>
          <w:szCs w:val="24"/>
          <w:lang w:val="mn-MN"/>
        </w:rPr>
      </w:pPr>
      <w:r w:rsidRPr="00586FD6">
        <w:rPr>
          <w:rFonts w:cs="Arial"/>
          <w:szCs w:val="24"/>
          <w:lang w:val="mn-MN"/>
        </w:rPr>
        <w:t>29.4.</w:t>
      </w:r>
      <w:r w:rsidR="002E10CD" w:rsidRPr="00586FD6">
        <w:rPr>
          <w:rFonts w:cs="Arial"/>
          <w:szCs w:val="24"/>
          <w:lang w:val="mn-MN"/>
        </w:rPr>
        <w:t>Оролцогч, түүний төлөөлөгч</w:t>
      </w:r>
      <w:r w:rsidR="009A3A93" w:rsidRPr="00586FD6">
        <w:rPr>
          <w:rFonts w:cs="Arial"/>
          <w:szCs w:val="24"/>
          <w:lang w:val="mn-MN"/>
        </w:rPr>
        <w:t xml:space="preserve"> </w:t>
      </w:r>
      <w:r w:rsidR="00952CDF" w:rsidRPr="00586FD6">
        <w:rPr>
          <w:rFonts w:cs="Arial"/>
          <w:szCs w:val="24"/>
          <w:lang w:val="mn-MN"/>
        </w:rPr>
        <w:t xml:space="preserve">шалгарсан </w:t>
      </w:r>
      <w:r w:rsidR="009A3A93" w:rsidRPr="00586FD6">
        <w:rPr>
          <w:rFonts w:cs="Arial"/>
          <w:szCs w:val="24"/>
          <w:lang w:val="mn-MN"/>
        </w:rPr>
        <w:t>тендер</w:t>
      </w:r>
      <w:r w:rsidR="00FF29EE" w:rsidRPr="00586FD6">
        <w:rPr>
          <w:rFonts w:cs="Arial"/>
          <w:szCs w:val="24"/>
          <w:lang w:val="mn-MN"/>
        </w:rPr>
        <w:t>ийг</w:t>
      </w:r>
      <w:r w:rsidR="00453700" w:rsidRPr="00586FD6">
        <w:rPr>
          <w:rFonts w:cs="Arial"/>
          <w:szCs w:val="24"/>
          <w:lang w:val="mn-MN"/>
        </w:rPr>
        <w:t xml:space="preserve"> аливаа хэлбэрээр</w:t>
      </w:r>
      <w:r w:rsidR="009A3A93" w:rsidRPr="00586FD6">
        <w:rPr>
          <w:rFonts w:cs="Arial"/>
          <w:szCs w:val="24"/>
          <w:lang w:val="mn-MN"/>
        </w:rPr>
        <w:t xml:space="preserve"> </w:t>
      </w:r>
      <w:r w:rsidR="00FF29EE" w:rsidRPr="00586FD6">
        <w:rPr>
          <w:rFonts w:cs="Arial"/>
          <w:szCs w:val="24"/>
          <w:lang w:val="mn-MN"/>
        </w:rPr>
        <w:t>хуулбарлах, түгээх</w:t>
      </w:r>
      <w:r w:rsidR="00B43F4C" w:rsidRPr="00586FD6">
        <w:rPr>
          <w:rFonts w:cs="Arial"/>
          <w:szCs w:val="24"/>
          <w:lang w:val="mn-MN"/>
        </w:rPr>
        <w:t>ийг</w:t>
      </w:r>
      <w:r w:rsidR="00E2377B" w:rsidRPr="00586FD6">
        <w:rPr>
          <w:rFonts w:cs="Arial"/>
          <w:szCs w:val="24"/>
          <w:lang w:val="mn-MN"/>
        </w:rPr>
        <w:t xml:space="preserve"> хориглоно</w:t>
      </w:r>
      <w:r w:rsidR="002D37D3" w:rsidRPr="00586FD6">
        <w:rPr>
          <w:rFonts w:cs="Arial"/>
          <w:szCs w:val="24"/>
          <w:lang w:val="mn-MN"/>
        </w:rPr>
        <w:t>.</w:t>
      </w:r>
    </w:p>
    <w:p w14:paraId="4C47F546" w14:textId="77777777" w:rsidR="00400CA2" w:rsidRPr="00586FD6" w:rsidRDefault="00400CA2" w:rsidP="0089576F">
      <w:pPr>
        <w:pStyle w:val="NoSpacing"/>
        <w:jc w:val="both"/>
        <w:rPr>
          <w:rFonts w:cs="Arial"/>
          <w:szCs w:val="24"/>
          <w:lang w:val="mn-MN"/>
        </w:rPr>
      </w:pPr>
    </w:p>
    <w:p w14:paraId="08C7A78F" w14:textId="4E0BD58A" w:rsidR="00BC34AC" w:rsidRPr="00586FD6" w:rsidRDefault="001437EF" w:rsidP="0089576F">
      <w:pPr>
        <w:pStyle w:val="Heading2"/>
        <w:numPr>
          <w:ilvl w:val="0"/>
          <w:numId w:val="0"/>
        </w:numPr>
        <w:ind w:firstLine="360"/>
      </w:pPr>
      <w:bookmarkStart w:id="201" w:name="_Ref82733178"/>
      <w:bookmarkStart w:id="202" w:name="_Toc92150631"/>
      <w:r w:rsidRPr="00586FD6">
        <w:t>30</w:t>
      </w:r>
      <w:r w:rsidR="00E470E8" w:rsidRPr="00586FD6">
        <w:t xml:space="preserve"> </w:t>
      </w:r>
      <w:bookmarkStart w:id="203" w:name="_Toc89718539"/>
      <w:r w:rsidR="00FB37E9" w:rsidRPr="00586FD6">
        <w:t>д</w:t>
      </w:r>
      <w:r w:rsidR="00007FEE" w:rsidRPr="00586FD6">
        <w:t>угаа</w:t>
      </w:r>
      <w:r w:rsidR="005D2E49" w:rsidRPr="00586FD6">
        <w:t>р</w:t>
      </w:r>
      <w:r w:rsidR="00FB37E9" w:rsidRPr="00586FD6">
        <w:t xml:space="preserve"> </w:t>
      </w:r>
      <w:r w:rsidR="00BC34AC" w:rsidRPr="00586FD6">
        <w:t>зүйл.</w:t>
      </w:r>
      <w:r w:rsidR="00CE2276" w:rsidRPr="00586FD6">
        <w:t>Г</w:t>
      </w:r>
      <w:r w:rsidR="00BC34AC" w:rsidRPr="00586FD6">
        <w:t>эрээ</w:t>
      </w:r>
      <w:r w:rsidR="002C0CC5" w:rsidRPr="00586FD6">
        <w:t xml:space="preserve"> байгуулах</w:t>
      </w:r>
      <w:bookmarkEnd w:id="201"/>
      <w:bookmarkEnd w:id="202"/>
      <w:bookmarkEnd w:id="203"/>
    </w:p>
    <w:p w14:paraId="3AB0ABA9" w14:textId="77777777" w:rsidR="00400CA2" w:rsidRPr="00586FD6" w:rsidRDefault="00400CA2" w:rsidP="0089576F">
      <w:pPr>
        <w:pStyle w:val="NoSpacing"/>
        <w:ind w:firstLine="360"/>
        <w:jc w:val="both"/>
        <w:rPr>
          <w:rFonts w:cs="Arial"/>
          <w:szCs w:val="24"/>
          <w:lang w:val="mn-MN"/>
        </w:rPr>
      </w:pPr>
      <w:bookmarkStart w:id="204" w:name="_Ref82816010"/>
      <w:bookmarkStart w:id="205" w:name="_Ref83060802"/>
    </w:p>
    <w:p w14:paraId="29DEBD73" w14:textId="7394A63F" w:rsidR="006A0AF4" w:rsidRPr="00586FD6" w:rsidRDefault="001437EF" w:rsidP="0089576F">
      <w:pPr>
        <w:pStyle w:val="NoSpacing"/>
        <w:ind w:firstLine="360"/>
        <w:jc w:val="both"/>
        <w:rPr>
          <w:rFonts w:cs="Arial"/>
          <w:szCs w:val="24"/>
          <w:lang w:val="mn-MN"/>
        </w:rPr>
      </w:pPr>
      <w:bookmarkStart w:id="206" w:name="_Ref82733072"/>
      <w:bookmarkStart w:id="207" w:name="_Ref83084087"/>
      <w:bookmarkEnd w:id="204"/>
      <w:bookmarkEnd w:id="205"/>
      <w:r w:rsidRPr="00586FD6">
        <w:rPr>
          <w:rFonts w:cs="Arial"/>
          <w:szCs w:val="24"/>
          <w:lang w:val="mn-MN"/>
        </w:rPr>
        <w:t>30.</w:t>
      </w:r>
      <w:r w:rsidR="001B396D" w:rsidRPr="00586FD6">
        <w:rPr>
          <w:rFonts w:cs="Arial"/>
          <w:szCs w:val="24"/>
          <w:lang w:val="mn-MN"/>
        </w:rPr>
        <w:t>1</w:t>
      </w:r>
      <w:r w:rsidRPr="00586FD6">
        <w:rPr>
          <w:rFonts w:cs="Arial"/>
          <w:szCs w:val="24"/>
          <w:lang w:val="mn-MN"/>
        </w:rPr>
        <w:t>.</w:t>
      </w:r>
      <w:r w:rsidR="006A0AF4" w:rsidRPr="00586FD6">
        <w:rPr>
          <w:rFonts w:cs="Arial"/>
          <w:szCs w:val="24"/>
          <w:lang w:val="mn-MN"/>
        </w:rPr>
        <w:t>Шалгарсан оролцогч гэрээ байгуулах эрх олгох тухай мэдэгдсэнээс хойш ажлын</w:t>
      </w:r>
      <w:r w:rsidR="00B267AC" w:rsidRPr="00586FD6">
        <w:rPr>
          <w:rFonts w:cs="Arial"/>
          <w:szCs w:val="24"/>
          <w:lang w:val="mn-MN"/>
        </w:rPr>
        <w:t xml:space="preserve"> зургааг</w:t>
      </w:r>
      <w:r w:rsidR="006A0AF4" w:rsidRPr="00586FD6">
        <w:rPr>
          <w:rFonts w:cs="Arial"/>
          <w:szCs w:val="24"/>
          <w:lang w:val="mn-MN"/>
        </w:rPr>
        <w:t xml:space="preserve">аас доошгүй </w:t>
      </w:r>
      <w:r w:rsidR="0061794C" w:rsidRPr="00586FD6">
        <w:rPr>
          <w:rFonts w:cs="Arial"/>
          <w:szCs w:val="24"/>
          <w:lang w:val="mn-MN"/>
        </w:rPr>
        <w:t>өдрийн</w:t>
      </w:r>
      <w:r w:rsidR="00B267AC" w:rsidRPr="00586FD6">
        <w:rPr>
          <w:rFonts w:cs="Arial"/>
          <w:szCs w:val="24"/>
          <w:lang w:val="mn-MN"/>
        </w:rPr>
        <w:t xml:space="preserve"> </w:t>
      </w:r>
      <w:r w:rsidR="006A0AF4" w:rsidRPr="00586FD6">
        <w:rPr>
          <w:rFonts w:cs="Arial"/>
          <w:szCs w:val="24"/>
          <w:lang w:val="mn-MN"/>
        </w:rPr>
        <w:t>дараа</w:t>
      </w:r>
      <w:r w:rsidR="000A150C" w:rsidRPr="00586FD6">
        <w:rPr>
          <w:rFonts w:cs="Arial"/>
          <w:szCs w:val="24"/>
          <w:lang w:val="mn-MN"/>
        </w:rPr>
        <w:t xml:space="preserve">, </w:t>
      </w:r>
      <w:r w:rsidR="00721AF0" w:rsidRPr="00586FD6">
        <w:rPr>
          <w:rFonts w:cs="Arial"/>
          <w:szCs w:val="24"/>
          <w:lang w:val="mn-MN"/>
        </w:rPr>
        <w:t>за</w:t>
      </w:r>
      <w:r w:rsidR="002805A1" w:rsidRPr="00586FD6">
        <w:rPr>
          <w:rFonts w:cs="Arial"/>
          <w:szCs w:val="24"/>
          <w:lang w:val="mn-MN"/>
        </w:rPr>
        <w:t>хиалагчаас тогтоосон</w:t>
      </w:r>
      <w:r w:rsidR="000A150C" w:rsidRPr="00586FD6">
        <w:rPr>
          <w:rFonts w:cs="Arial"/>
          <w:szCs w:val="24"/>
          <w:lang w:val="mn-MN"/>
        </w:rPr>
        <w:t xml:space="preserve"> хугацаанд багтаан</w:t>
      </w:r>
      <w:r w:rsidR="00B506DE" w:rsidRPr="00586FD6">
        <w:rPr>
          <w:rFonts w:cs="Arial"/>
          <w:szCs w:val="24"/>
          <w:lang w:val="mn-MN"/>
        </w:rPr>
        <w:t xml:space="preserve"> </w:t>
      </w:r>
      <w:r w:rsidR="00AA0507" w:rsidRPr="00586FD6">
        <w:rPr>
          <w:rFonts w:cs="Arial"/>
          <w:szCs w:val="24"/>
          <w:lang w:val="mn-MN"/>
        </w:rPr>
        <w:t>гэрээ</w:t>
      </w:r>
      <w:r w:rsidR="000D4993" w:rsidRPr="00586FD6">
        <w:rPr>
          <w:rFonts w:cs="Arial"/>
          <w:szCs w:val="24"/>
          <w:lang w:val="mn-MN"/>
        </w:rPr>
        <w:t>г</w:t>
      </w:r>
      <w:r w:rsidR="006C2E71" w:rsidRPr="00586FD6">
        <w:rPr>
          <w:rFonts w:cs="Arial"/>
          <w:szCs w:val="24"/>
          <w:lang w:val="mn-MN"/>
        </w:rPr>
        <w:t xml:space="preserve"> баталгаажуулж</w:t>
      </w:r>
      <w:r w:rsidR="00E91B43" w:rsidRPr="00586FD6">
        <w:rPr>
          <w:rFonts w:cs="Arial"/>
          <w:szCs w:val="24"/>
          <w:lang w:val="mn-MN"/>
        </w:rPr>
        <w:t>,</w:t>
      </w:r>
      <w:r w:rsidR="006C2E71" w:rsidRPr="00586FD6">
        <w:rPr>
          <w:rFonts w:cs="Arial"/>
          <w:szCs w:val="24"/>
          <w:lang w:val="mn-MN"/>
        </w:rPr>
        <w:t xml:space="preserve"> эх хувиар</w:t>
      </w:r>
      <w:r w:rsidR="00F60EC1" w:rsidRPr="00586FD6">
        <w:rPr>
          <w:rFonts w:cs="Arial"/>
          <w:szCs w:val="24"/>
          <w:lang w:val="mn-MN"/>
        </w:rPr>
        <w:t xml:space="preserve"> </w:t>
      </w:r>
      <w:r w:rsidR="00AD324B" w:rsidRPr="00586FD6">
        <w:rPr>
          <w:rFonts w:cs="Arial"/>
          <w:szCs w:val="24"/>
          <w:lang w:val="mn-MN"/>
        </w:rPr>
        <w:t xml:space="preserve">эсхүл </w:t>
      </w:r>
      <w:r w:rsidR="006A0AF4" w:rsidRPr="00586FD6">
        <w:rPr>
          <w:rFonts w:cs="Arial"/>
          <w:szCs w:val="24"/>
          <w:lang w:val="mn-MN"/>
        </w:rPr>
        <w:t>цахим системээр захиалагчид хүргүүлнэ.</w:t>
      </w:r>
      <w:bookmarkEnd w:id="206"/>
      <w:bookmarkEnd w:id="207"/>
    </w:p>
    <w:p w14:paraId="3B7442D6" w14:textId="77777777" w:rsidR="00400CA2" w:rsidRPr="00586FD6" w:rsidRDefault="00400CA2" w:rsidP="0089576F">
      <w:pPr>
        <w:pStyle w:val="NoSpacing"/>
        <w:ind w:firstLine="360"/>
        <w:jc w:val="both"/>
        <w:rPr>
          <w:rFonts w:cs="Arial"/>
          <w:szCs w:val="24"/>
          <w:lang w:val="mn-MN"/>
        </w:rPr>
      </w:pPr>
      <w:bookmarkStart w:id="208" w:name="_Ref89215973"/>
    </w:p>
    <w:p w14:paraId="4DFA5D78" w14:textId="4E599C49" w:rsidR="00CE0EB6" w:rsidRPr="00586FD6" w:rsidRDefault="001437EF" w:rsidP="0089576F">
      <w:pPr>
        <w:pStyle w:val="NoSpacing"/>
        <w:ind w:firstLine="360"/>
        <w:jc w:val="both"/>
        <w:rPr>
          <w:rFonts w:cs="Arial"/>
          <w:szCs w:val="24"/>
          <w:lang w:val="mn-MN"/>
        </w:rPr>
      </w:pPr>
      <w:r w:rsidRPr="00586FD6">
        <w:rPr>
          <w:rFonts w:cs="Arial"/>
          <w:szCs w:val="24"/>
          <w:lang w:val="mn-MN"/>
        </w:rPr>
        <w:t>30.</w:t>
      </w:r>
      <w:r w:rsidR="001B396D" w:rsidRPr="00586FD6">
        <w:rPr>
          <w:rFonts w:cs="Arial"/>
          <w:szCs w:val="24"/>
          <w:lang w:val="mn-MN"/>
        </w:rPr>
        <w:t>2</w:t>
      </w:r>
      <w:r w:rsidRPr="00586FD6">
        <w:rPr>
          <w:rFonts w:cs="Arial"/>
          <w:szCs w:val="24"/>
          <w:lang w:val="mn-MN"/>
        </w:rPr>
        <w:t>.</w:t>
      </w:r>
      <w:r w:rsidR="00654CF9" w:rsidRPr="00586FD6">
        <w:rPr>
          <w:rFonts w:cs="Arial"/>
          <w:szCs w:val="24"/>
          <w:lang w:val="mn-MN"/>
        </w:rPr>
        <w:t>Захиалагч доор дурдсан тохиолдолд</w:t>
      </w:r>
      <w:r w:rsidR="00F51BB5" w:rsidRPr="00586FD6">
        <w:rPr>
          <w:rFonts w:cs="Arial"/>
          <w:szCs w:val="24"/>
          <w:lang w:val="mn-MN"/>
        </w:rPr>
        <w:t xml:space="preserve"> </w:t>
      </w:r>
      <w:r w:rsidR="00CE0EB6" w:rsidRPr="00586FD6">
        <w:rPr>
          <w:rFonts w:cs="Arial"/>
          <w:szCs w:val="24"/>
          <w:lang w:val="mn-MN"/>
        </w:rPr>
        <w:t>э</w:t>
      </w:r>
      <w:r w:rsidR="00C64B8C" w:rsidRPr="00586FD6">
        <w:rPr>
          <w:rFonts w:cs="Arial"/>
          <w:szCs w:val="24"/>
          <w:lang w:val="mn-MN"/>
        </w:rPr>
        <w:t xml:space="preserve">нэ </w:t>
      </w:r>
      <w:r w:rsidR="00C40F03" w:rsidRPr="00586FD6">
        <w:rPr>
          <w:rFonts w:cs="Arial"/>
          <w:szCs w:val="24"/>
          <w:lang w:val="mn-MN"/>
        </w:rPr>
        <w:t xml:space="preserve">зүйлийн </w:t>
      </w:r>
      <w:r w:rsidR="00841D64" w:rsidRPr="00586FD6">
        <w:rPr>
          <w:rFonts w:cs="Arial"/>
          <w:szCs w:val="24"/>
          <w:lang w:val="mn-MN"/>
        </w:rPr>
        <w:t>30.</w:t>
      </w:r>
      <w:r w:rsidR="001B396D" w:rsidRPr="00586FD6">
        <w:rPr>
          <w:rFonts w:cs="Arial"/>
          <w:szCs w:val="24"/>
          <w:lang w:val="mn-MN"/>
        </w:rPr>
        <w:t>1</w:t>
      </w:r>
      <w:r w:rsidR="00C64B8C" w:rsidRPr="00586FD6">
        <w:rPr>
          <w:rFonts w:cs="Arial"/>
          <w:szCs w:val="24"/>
          <w:lang w:val="mn-MN"/>
        </w:rPr>
        <w:t>-</w:t>
      </w:r>
      <w:r w:rsidR="0069273D" w:rsidRPr="00586FD6">
        <w:rPr>
          <w:rFonts w:cs="Arial"/>
          <w:szCs w:val="24"/>
          <w:lang w:val="mn-MN"/>
        </w:rPr>
        <w:t>д</w:t>
      </w:r>
      <w:r w:rsidR="00C64B8C" w:rsidRPr="00586FD6">
        <w:rPr>
          <w:rFonts w:cs="Arial"/>
          <w:szCs w:val="24"/>
          <w:lang w:val="mn-MN"/>
        </w:rPr>
        <w:t xml:space="preserve"> заасан </w:t>
      </w:r>
      <w:r w:rsidR="00CA0E80" w:rsidRPr="00586FD6">
        <w:rPr>
          <w:rFonts w:cs="Arial"/>
          <w:szCs w:val="24"/>
          <w:lang w:val="mn-MN"/>
        </w:rPr>
        <w:t xml:space="preserve">ажлын зургаагаас доошгүй </w:t>
      </w:r>
      <w:r w:rsidR="0030732B" w:rsidRPr="00586FD6">
        <w:rPr>
          <w:rFonts w:cs="Arial"/>
          <w:szCs w:val="24"/>
          <w:lang w:val="mn-MN"/>
        </w:rPr>
        <w:t xml:space="preserve">өдрийн дараа </w:t>
      </w:r>
      <w:r w:rsidR="00DA4BB3" w:rsidRPr="00586FD6">
        <w:rPr>
          <w:rFonts w:cs="Arial"/>
          <w:szCs w:val="24"/>
          <w:lang w:val="mn-MN"/>
        </w:rPr>
        <w:t>гэрээ байгуул</w:t>
      </w:r>
      <w:r w:rsidR="0030732B" w:rsidRPr="00586FD6">
        <w:rPr>
          <w:rFonts w:cs="Arial"/>
          <w:szCs w:val="24"/>
          <w:lang w:val="mn-MN"/>
        </w:rPr>
        <w:t>ах</w:t>
      </w:r>
      <w:r w:rsidR="00B95B96" w:rsidRPr="00586FD6">
        <w:rPr>
          <w:rFonts w:cs="Arial"/>
          <w:szCs w:val="24"/>
          <w:lang w:val="mn-MN"/>
        </w:rPr>
        <w:t xml:space="preserve"> </w:t>
      </w:r>
      <w:r w:rsidR="008F3E79" w:rsidRPr="00586FD6">
        <w:rPr>
          <w:rFonts w:cs="Arial"/>
          <w:szCs w:val="24"/>
          <w:lang w:val="mn-MN"/>
        </w:rPr>
        <w:t>хугацааг</w:t>
      </w:r>
      <w:r w:rsidR="00757A48" w:rsidRPr="00586FD6">
        <w:rPr>
          <w:rFonts w:cs="Arial"/>
          <w:szCs w:val="24"/>
          <w:lang w:val="mn-MN"/>
        </w:rPr>
        <w:t xml:space="preserve"> баримтл</w:t>
      </w:r>
      <w:r w:rsidR="0030732B" w:rsidRPr="00586FD6">
        <w:rPr>
          <w:rFonts w:cs="Arial"/>
          <w:szCs w:val="24"/>
          <w:lang w:val="mn-MN"/>
        </w:rPr>
        <w:t>ахгүй бай</w:t>
      </w:r>
      <w:r w:rsidR="00DA4BB3" w:rsidRPr="00586FD6">
        <w:rPr>
          <w:rFonts w:cs="Arial"/>
          <w:szCs w:val="24"/>
          <w:lang w:val="mn-MN"/>
        </w:rPr>
        <w:t>ж болно</w:t>
      </w:r>
      <w:r w:rsidR="00CE0EB6" w:rsidRPr="00586FD6">
        <w:rPr>
          <w:rFonts w:cs="Arial"/>
          <w:szCs w:val="24"/>
          <w:lang w:val="mn-MN"/>
        </w:rPr>
        <w:t>:</w:t>
      </w:r>
    </w:p>
    <w:p w14:paraId="48668DF9" w14:textId="77777777" w:rsidR="00400CA2" w:rsidRPr="00586FD6" w:rsidRDefault="00400CA2" w:rsidP="0089576F">
      <w:pPr>
        <w:pStyle w:val="NoSpacing"/>
        <w:ind w:firstLine="360"/>
        <w:jc w:val="both"/>
        <w:rPr>
          <w:rFonts w:cs="Arial"/>
          <w:szCs w:val="24"/>
          <w:lang w:val="mn-MN"/>
        </w:rPr>
      </w:pPr>
    </w:p>
    <w:p w14:paraId="124E7D2D" w14:textId="477987A4" w:rsidR="00654CF9" w:rsidRPr="00586FD6" w:rsidRDefault="001437EF" w:rsidP="00400CA2">
      <w:pPr>
        <w:pStyle w:val="NoSpacing"/>
        <w:ind w:firstLine="851"/>
        <w:jc w:val="both"/>
        <w:rPr>
          <w:rFonts w:cs="Arial"/>
          <w:szCs w:val="24"/>
          <w:lang w:val="mn-MN"/>
        </w:rPr>
      </w:pPr>
      <w:r w:rsidRPr="00586FD6">
        <w:rPr>
          <w:rFonts w:cs="Arial"/>
          <w:szCs w:val="24"/>
          <w:lang w:val="mn-MN"/>
        </w:rPr>
        <w:t>30.</w:t>
      </w:r>
      <w:r w:rsidR="00FB3B20" w:rsidRPr="00586FD6">
        <w:rPr>
          <w:rFonts w:cs="Arial"/>
          <w:szCs w:val="24"/>
          <w:lang w:val="mn-MN"/>
        </w:rPr>
        <w:t>2</w:t>
      </w:r>
      <w:r w:rsidRPr="00586FD6">
        <w:rPr>
          <w:rFonts w:cs="Arial"/>
          <w:szCs w:val="24"/>
          <w:lang w:val="mn-MN"/>
        </w:rPr>
        <w:t>.1.</w:t>
      </w:r>
      <w:r w:rsidR="00654CF9" w:rsidRPr="00586FD6">
        <w:rPr>
          <w:rFonts w:cs="Arial"/>
          <w:szCs w:val="24"/>
          <w:lang w:val="mn-MN"/>
        </w:rPr>
        <w:t>тендер шалгаруулалтад</w:t>
      </w:r>
      <w:r w:rsidR="001200D3" w:rsidRPr="00586FD6">
        <w:rPr>
          <w:rFonts w:cs="Arial"/>
          <w:szCs w:val="24"/>
          <w:lang w:val="mn-MN"/>
        </w:rPr>
        <w:t xml:space="preserve"> нэг </w:t>
      </w:r>
      <w:r w:rsidR="00353449" w:rsidRPr="00586FD6">
        <w:rPr>
          <w:rFonts w:cs="Arial"/>
          <w:szCs w:val="24"/>
          <w:lang w:val="mn-MN"/>
        </w:rPr>
        <w:t xml:space="preserve">оролцогч </w:t>
      </w:r>
      <w:r w:rsidR="00DB0B22" w:rsidRPr="00586FD6">
        <w:rPr>
          <w:rFonts w:cs="Arial"/>
          <w:szCs w:val="24"/>
          <w:lang w:val="mn-MN"/>
        </w:rPr>
        <w:t>тендер ирүүлж шалгарсан</w:t>
      </w:r>
      <w:r w:rsidR="00654CF9" w:rsidRPr="00586FD6">
        <w:rPr>
          <w:rFonts w:cs="Arial"/>
          <w:szCs w:val="24"/>
          <w:lang w:val="mn-MN"/>
        </w:rPr>
        <w:t>;</w:t>
      </w:r>
    </w:p>
    <w:p w14:paraId="16CCC578" w14:textId="1681E892" w:rsidR="00EC1952" w:rsidRPr="00586FD6" w:rsidRDefault="001437EF" w:rsidP="00400CA2">
      <w:pPr>
        <w:pStyle w:val="NoSpacing"/>
        <w:ind w:firstLine="851"/>
        <w:jc w:val="both"/>
        <w:rPr>
          <w:rFonts w:cs="Arial"/>
          <w:szCs w:val="24"/>
          <w:lang w:val="mn-MN"/>
        </w:rPr>
      </w:pPr>
      <w:r w:rsidRPr="00586FD6">
        <w:rPr>
          <w:rFonts w:cs="Arial"/>
          <w:szCs w:val="24"/>
          <w:lang w:val="mn-MN"/>
        </w:rPr>
        <w:t>30.</w:t>
      </w:r>
      <w:r w:rsidR="00FB3B20" w:rsidRPr="00586FD6">
        <w:rPr>
          <w:rFonts w:cs="Arial"/>
          <w:szCs w:val="24"/>
          <w:lang w:val="mn-MN"/>
        </w:rPr>
        <w:t>2</w:t>
      </w:r>
      <w:r w:rsidRPr="00586FD6">
        <w:rPr>
          <w:rFonts w:cs="Arial"/>
          <w:szCs w:val="24"/>
          <w:lang w:val="mn-MN"/>
        </w:rPr>
        <w:t>.2.</w:t>
      </w:r>
      <w:r w:rsidR="00A2205B" w:rsidRPr="00586FD6">
        <w:rPr>
          <w:rFonts w:cs="Arial"/>
          <w:szCs w:val="24"/>
          <w:lang w:val="mn-MN"/>
        </w:rPr>
        <w:t xml:space="preserve">энэ хуулийн </w:t>
      </w:r>
      <w:r w:rsidR="00841D64" w:rsidRPr="00586FD6">
        <w:rPr>
          <w:rFonts w:cs="Arial"/>
          <w:szCs w:val="24"/>
          <w:lang w:val="mn-MN"/>
        </w:rPr>
        <w:t>35.1</w:t>
      </w:r>
      <w:r w:rsidR="0085748A" w:rsidRPr="00586FD6">
        <w:rPr>
          <w:rFonts w:cs="Arial"/>
          <w:szCs w:val="24"/>
          <w:lang w:val="mn-MN"/>
        </w:rPr>
        <w:t>-д</w:t>
      </w:r>
      <w:r w:rsidR="00A2205B" w:rsidRPr="00586FD6">
        <w:rPr>
          <w:rFonts w:cs="Arial"/>
          <w:szCs w:val="24"/>
          <w:lang w:val="mn-MN"/>
        </w:rPr>
        <w:t xml:space="preserve"> заасан үндэслэлээр </w:t>
      </w:r>
      <w:r w:rsidR="009C24A9" w:rsidRPr="00586FD6">
        <w:rPr>
          <w:rFonts w:cs="Arial"/>
          <w:szCs w:val="24"/>
          <w:lang w:val="mn-MN"/>
        </w:rPr>
        <w:t>гэрээ байгуулах</w:t>
      </w:r>
      <w:r w:rsidR="00C14BCD" w:rsidRPr="00586FD6">
        <w:rPr>
          <w:rFonts w:cs="Arial"/>
          <w:szCs w:val="24"/>
          <w:lang w:val="mn-MN"/>
        </w:rPr>
        <w:t>;</w:t>
      </w:r>
      <w:r w:rsidR="00A2205B" w:rsidRPr="00586FD6">
        <w:rPr>
          <w:rFonts w:cs="Arial"/>
          <w:szCs w:val="24"/>
          <w:lang w:val="mn-MN"/>
        </w:rPr>
        <w:t xml:space="preserve"> </w:t>
      </w:r>
    </w:p>
    <w:p w14:paraId="74C67BFF" w14:textId="6AA07B1A" w:rsidR="00F2786B" w:rsidRPr="00586FD6" w:rsidRDefault="001437EF" w:rsidP="00400CA2">
      <w:pPr>
        <w:pStyle w:val="NoSpacing"/>
        <w:ind w:firstLine="851"/>
        <w:jc w:val="both"/>
        <w:rPr>
          <w:rFonts w:cs="Arial"/>
          <w:szCs w:val="24"/>
          <w:lang w:val="mn-MN"/>
        </w:rPr>
      </w:pPr>
      <w:r w:rsidRPr="00586FD6">
        <w:rPr>
          <w:rFonts w:cs="Arial"/>
          <w:szCs w:val="24"/>
          <w:lang w:val="mn-MN"/>
        </w:rPr>
        <w:t>30.</w:t>
      </w:r>
      <w:r w:rsidR="00FB3B20" w:rsidRPr="00586FD6">
        <w:rPr>
          <w:rFonts w:cs="Arial"/>
          <w:szCs w:val="24"/>
          <w:lang w:val="mn-MN"/>
        </w:rPr>
        <w:t>2</w:t>
      </w:r>
      <w:r w:rsidRPr="00586FD6">
        <w:rPr>
          <w:rFonts w:cs="Arial"/>
          <w:szCs w:val="24"/>
          <w:lang w:val="mn-MN"/>
        </w:rPr>
        <w:t>.3.</w:t>
      </w:r>
      <w:r w:rsidR="009C24A9" w:rsidRPr="00586FD6">
        <w:rPr>
          <w:rFonts w:cs="Arial"/>
          <w:szCs w:val="24"/>
          <w:lang w:val="mn-MN"/>
        </w:rPr>
        <w:t xml:space="preserve">ерөнхий </w:t>
      </w:r>
      <w:r w:rsidR="00091CEC" w:rsidRPr="00586FD6">
        <w:rPr>
          <w:rFonts w:cs="Arial"/>
          <w:szCs w:val="24"/>
          <w:lang w:val="mn-MN"/>
        </w:rPr>
        <w:t>гэрээ</w:t>
      </w:r>
      <w:r w:rsidR="004D6258" w:rsidRPr="00586FD6">
        <w:rPr>
          <w:rFonts w:cs="Arial"/>
          <w:szCs w:val="24"/>
          <w:lang w:val="mn-MN"/>
        </w:rPr>
        <w:t xml:space="preserve"> байгуулах, цахим дэлгүүрээс бараа, үйлчилгээ худалдан ав</w:t>
      </w:r>
      <w:r w:rsidR="003249C5" w:rsidRPr="00586FD6">
        <w:rPr>
          <w:rFonts w:cs="Arial"/>
          <w:szCs w:val="24"/>
          <w:lang w:val="mn-MN"/>
        </w:rPr>
        <w:t>ах</w:t>
      </w:r>
      <w:r w:rsidR="006A5204" w:rsidRPr="00586FD6">
        <w:rPr>
          <w:rFonts w:cs="Arial"/>
          <w:szCs w:val="24"/>
          <w:lang w:val="mn-MN"/>
        </w:rPr>
        <w:t>.</w:t>
      </w:r>
      <w:bookmarkStart w:id="209" w:name="_Ref82812898"/>
      <w:bookmarkEnd w:id="208"/>
    </w:p>
    <w:p w14:paraId="0BEF1D1F" w14:textId="77777777" w:rsidR="00400CA2" w:rsidRPr="00586FD6" w:rsidRDefault="00400CA2" w:rsidP="0089576F">
      <w:pPr>
        <w:pStyle w:val="NoSpacing"/>
        <w:ind w:firstLine="360"/>
        <w:jc w:val="both"/>
        <w:rPr>
          <w:rFonts w:cs="Arial"/>
          <w:szCs w:val="24"/>
          <w:lang w:val="mn-MN"/>
        </w:rPr>
      </w:pPr>
      <w:bookmarkStart w:id="210" w:name="_Ref85809926"/>
    </w:p>
    <w:p w14:paraId="002F0863" w14:textId="4FE18B65" w:rsidR="003D7407" w:rsidRPr="00586FD6" w:rsidRDefault="001437EF" w:rsidP="0089576F">
      <w:pPr>
        <w:pStyle w:val="NoSpacing"/>
        <w:ind w:firstLine="360"/>
        <w:jc w:val="both"/>
        <w:rPr>
          <w:rFonts w:cs="Arial"/>
          <w:szCs w:val="24"/>
          <w:lang w:val="mn-MN"/>
        </w:rPr>
      </w:pPr>
      <w:r w:rsidRPr="00586FD6">
        <w:rPr>
          <w:rFonts w:cs="Arial"/>
          <w:szCs w:val="24"/>
          <w:lang w:val="mn-MN"/>
        </w:rPr>
        <w:t>30.</w:t>
      </w:r>
      <w:r w:rsidR="00996BE1" w:rsidRPr="00586FD6">
        <w:rPr>
          <w:rFonts w:cs="Arial"/>
          <w:szCs w:val="24"/>
          <w:lang w:val="mn-MN"/>
        </w:rPr>
        <w:t>3</w:t>
      </w:r>
      <w:r w:rsidRPr="00586FD6">
        <w:rPr>
          <w:rFonts w:cs="Arial"/>
          <w:szCs w:val="24"/>
          <w:lang w:val="mn-MN"/>
        </w:rPr>
        <w:t>.</w:t>
      </w:r>
      <w:r w:rsidR="00FA1A74" w:rsidRPr="00586FD6">
        <w:rPr>
          <w:rFonts w:cs="Arial"/>
          <w:szCs w:val="24"/>
          <w:lang w:val="mn-MN"/>
        </w:rPr>
        <w:t xml:space="preserve">Захиалагч </w:t>
      </w:r>
      <w:r w:rsidR="003004AC" w:rsidRPr="00586FD6">
        <w:rPr>
          <w:rFonts w:cs="Arial"/>
          <w:szCs w:val="24"/>
          <w:lang w:val="mn-MN"/>
        </w:rPr>
        <w:t>доор дурдс</w:t>
      </w:r>
      <w:r w:rsidR="006D6BB5" w:rsidRPr="00586FD6">
        <w:rPr>
          <w:rFonts w:cs="Arial"/>
          <w:szCs w:val="24"/>
          <w:lang w:val="mn-MN"/>
        </w:rPr>
        <w:t>анаас</w:t>
      </w:r>
      <w:r w:rsidR="00020EE3" w:rsidRPr="00586FD6">
        <w:rPr>
          <w:rFonts w:cs="Arial"/>
          <w:szCs w:val="24"/>
          <w:lang w:val="mn-MN"/>
        </w:rPr>
        <w:t xml:space="preserve"> бусад тохиолдолд </w:t>
      </w:r>
      <w:r w:rsidR="00F6790D" w:rsidRPr="00586FD6">
        <w:rPr>
          <w:rFonts w:cs="Arial"/>
          <w:szCs w:val="24"/>
          <w:lang w:val="mn-MN"/>
        </w:rPr>
        <w:t>шалгарсан оролцогчтой гэрээ байгуул</w:t>
      </w:r>
      <w:r w:rsidR="00524844" w:rsidRPr="00586FD6">
        <w:rPr>
          <w:rFonts w:cs="Arial"/>
          <w:szCs w:val="24"/>
          <w:lang w:val="mn-MN"/>
        </w:rPr>
        <w:t>на</w:t>
      </w:r>
      <w:r w:rsidR="009E7BED" w:rsidRPr="00586FD6">
        <w:rPr>
          <w:rFonts w:cs="Arial"/>
          <w:szCs w:val="24"/>
          <w:lang w:val="mn-MN"/>
        </w:rPr>
        <w:t>:</w:t>
      </w:r>
      <w:bookmarkEnd w:id="209"/>
      <w:bookmarkEnd w:id="210"/>
    </w:p>
    <w:p w14:paraId="16552DCD" w14:textId="77777777" w:rsidR="00400CA2" w:rsidRPr="00586FD6" w:rsidRDefault="00400CA2" w:rsidP="00400CA2">
      <w:pPr>
        <w:pStyle w:val="NoSpacing"/>
        <w:ind w:firstLine="851"/>
        <w:jc w:val="both"/>
        <w:rPr>
          <w:rFonts w:cs="Arial"/>
          <w:szCs w:val="24"/>
          <w:lang w:val="mn-MN"/>
        </w:rPr>
      </w:pPr>
    </w:p>
    <w:p w14:paraId="6264B5B9" w14:textId="1C0979B8" w:rsidR="009E7BED" w:rsidRPr="00586FD6" w:rsidRDefault="001437EF" w:rsidP="00400CA2">
      <w:pPr>
        <w:pStyle w:val="NoSpacing"/>
        <w:ind w:firstLine="851"/>
        <w:jc w:val="both"/>
        <w:rPr>
          <w:rFonts w:cs="Arial"/>
          <w:szCs w:val="24"/>
          <w:lang w:val="mn-MN"/>
        </w:rPr>
      </w:pPr>
      <w:r w:rsidRPr="00586FD6">
        <w:rPr>
          <w:rFonts w:cs="Arial"/>
          <w:szCs w:val="24"/>
          <w:lang w:val="mn-MN"/>
        </w:rPr>
        <w:t>30.</w:t>
      </w:r>
      <w:r w:rsidR="00996BE1" w:rsidRPr="00586FD6">
        <w:rPr>
          <w:rFonts w:cs="Arial"/>
          <w:szCs w:val="24"/>
          <w:lang w:val="mn-MN"/>
        </w:rPr>
        <w:t>3</w:t>
      </w:r>
      <w:r w:rsidRPr="00586FD6">
        <w:rPr>
          <w:rFonts w:cs="Arial"/>
          <w:szCs w:val="24"/>
          <w:lang w:val="mn-MN"/>
        </w:rPr>
        <w:t>.1.</w:t>
      </w:r>
      <w:r w:rsidR="00FF2F65" w:rsidRPr="00586FD6">
        <w:rPr>
          <w:rFonts w:cs="Arial"/>
          <w:szCs w:val="24"/>
          <w:lang w:val="mn-MN"/>
        </w:rPr>
        <w:t>э</w:t>
      </w:r>
      <w:r w:rsidR="009E7BED" w:rsidRPr="00586FD6">
        <w:rPr>
          <w:rFonts w:cs="Arial"/>
          <w:szCs w:val="24"/>
          <w:lang w:val="mn-MN"/>
        </w:rPr>
        <w:t>нэ хуулийн 1</w:t>
      </w:r>
      <w:r w:rsidR="001677D0" w:rsidRPr="00586FD6">
        <w:rPr>
          <w:rFonts w:cs="Arial"/>
          <w:szCs w:val="24"/>
          <w:lang w:val="mn-MN"/>
        </w:rPr>
        <w:t>4</w:t>
      </w:r>
      <w:r w:rsidR="009E7BED" w:rsidRPr="00586FD6">
        <w:rPr>
          <w:rFonts w:cs="Arial"/>
          <w:szCs w:val="24"/>
          <w:lang w:val="mn-MN"/>
        </w:rPr>
        <w:t>.6.2-т заасан нөхцөл үүссэн;</w:t>
      </w:r>
    </w:p>
    <w:p w14:paraId="491CF18D" w14:textId="2565B5D2" w:rsidR="00635DC6" w:rsidRPr="00586FD6" w:rsidRDefault="001437EF" w:rsidP="00212295">
      <w:pPr>
        <w:pStyle w:val="NoSpacing"/>
        <w:ind w:firstLine="851"/>
        <w:jc w:val="both"/>
        <w:rPr>
          <w:rFonts w:cs="Arial"/>
          <w:szCs w:val="24"/>
          <w:lang w:val="mn-MN"/>
        </w:rPr>
      </w:pPr>
      <w:r w:rsidRPr="00586FD6">
        <w:rPr>
          <w:rFonts w:cs="Arial"/>
          <w:szCs w:val="24"/>
          <w:lang w:val="mn-MN"/>
        </w:rPr>
        <w:t>30.</w:t>
      </w:r>
      <w:r w:rsidR="00996BE1" w:rsidRPr="00586FD6">
        <w:rPr>
          <w:rFonts w:cs="Arial"/>
          <w:szCs w:val="24"/>
          <w:lang w:val="mn-MN"/>
        </w:rPr>
        <w:t>3</w:t>
      </w:r>
      <w:r w:rsidRPr="00586FD6">
        <w:rPr>
          <w:rFonts w:cs="Arial"/>
          <w:szCs w:val="24"/>
          <w:lang w:val="mn-MN"/>
        </w:rPr>
        <w:t>.2.</w:t>
      </w:r>
      <w:r w:rsidR="00217DC4" w:rsidRPr="00586FD6">
        <w:rPr>
          <w:rFonts w:cs="Arial"/>
          <w:szCs w:val="24"/>
          <w:lang w:val="mn-MN"/>
        </w:rPr>
        <w:t>э</w:t>
      </w:r>
      <w:r w:rsidR="00B53A55" w:rsidRPr="00586FD6">
        <w:rPr>
          <w:rFonts w:cs="Arial"/>
          <w:szCs w:val="24"/>
          <w:lang w:val="mn-MN"/>
        </w:rPr>
        <w:t xml:space="preserve">нэ хуульд заасан гомдол хянан шийдвэрлэх </w:t>
      </w:r>
      <w:r w:rsidR="00193DFD" w:rsidRPr="00586FD6">
        <w:rPr>
          <w:rFonts w:cs="Arial"/>
          <w:szCs w:val="24"/>
          <w:lang w:val="mn-MN"/>
        </w:rPr>
        <w:t>эрх бүхий байгууллага</w:t>
      </w:r>
      <w:r w:rsidR="009E7BED" w:rsidRPr="00586FD6">
        <w:rPr>
          <w:rFonts w:cs="Arial"/>
          <w:szCs w:val="24"/>
          <w:lang w:val="mn-MN"/>
        </w:rPr>
        <w:t xml:space="preserve"> </w:t>
      </w:r>
      <w:r w:rsidR="00E53B21" w:rsidRPr="00586FD6">
        <w:rPr>
          <w:rFonts w:cs="Arial"/>
          <w:szCs w:val="24"/>
          <w:lang w:val="mn-MN"/>
        </w:rPr>
        <w:t xml:space="preserve">эсхүл </w:t>
      </w:r>
      <w:r w:rsidR="009E7BED" w:rsidRPr="00586FD6">
        <w:rPr>
          <w:rFonts w:cs="Arial"/>
          <w:szCs w:val="24"/>
          <w:lang w:val="mn-MN"/>
        </w:rPr>
        <w:t xml:space="preserve">шүүхийн шийдвэрээр </w:t>
      </w:r>
      <w:r w:rsidR="006E6F86" w:rsidRPr="00586FD6">
        <w:rPr>
          <w:rFonts w:cs="Arial"/>
          <w:szCs w:val="24"/>
          <w:lang w:val="mn-MN"/>
        </w:rPr>
        <w:t>тендер шалгаруулалтыг</w:t>
      </w:r>
      <w:r w:rsidR="009E7BED" w:rsidRPr="00586FD6">
        <w:rPr>
          <w:rFonts w:cs="Arial"/>
          <w:szCs w:val="24"/>
          <w:lang w:val="mn-MN"/>
        </w:rPr>
        <w:t xml:space="preserve"> түдгэлзүүлсэн</w:t>
      </w:r>
      <w:r w:rsidR="0012434E" w:rsidRPr="00586FD6">
        <w:rPr>
          <w:rFonts w:cs="Arial"/>
          <w:szCs w:val="24"/>
          <w:lang w:val="mn-MN"/>
        </w:rPr>
        <w:t xml:space="preserve">, </w:t>
      </w:r>
      <w:r w:rsidR="009E7BED" w:rsidRPr="00586FD6">
        <w:rPr>
          <w:rFonts w:cs="Arial"/>
          <w:szCs w:val="24"/>
          <w:lang w:val="mn-MN"/>
        </w:rPr>
        <w:t>гэрээ байгуулах эрх олгосон шийдвэрийг хүчингүй болгосон</w:t>
      </w:r>
      <w:r w:rsidR="0012434E" w:rsidRPr="00586FD6">
        <w:rPr>
          <w:rFonts w:cs="Arial"/>
          <w:szCs w:val="24"/>
          <w:lang w:val="mn-MN"/>
        </w:rPr>
        <w:t xml:space="preserve"> эсхүл тендер шалгаруулалтыг хүчингүйд тооцсон</w:t>
      </w:r>
      <w:r w:rsidR="000B728D" w:rsidRPr="00586FD6">
        <w:rPr>
          <w:rFonts w:cs="Arial"/>
          <w:szCs w:val="24"/>
          <w:lang w:val="mn-MN"/>
        </w:rPr>
        <w:t>.</w:t>
      </w:r>
    </w:p>
    <w:p w14:paraId="6B1A82A0" w14:textId="77777777" w:rsidR="00400CA2" w:rsidRPr="00586FD6" w:rsidRDefault="00400CA2" w:rsidP="0089576F">
      <w:pPr>
        <w:pStyle w:val="NoSpacing"/>
        <w:ind w:firstLine="360"/>
        <w:jc w:val="both"/>
        <w:rPr>
          <w:rFonts w:cs="Arial"/>
          <w:szCs w:val="24"/>
          <w:lang w:val="mn-MN"/>
        </w:rPr>
      </w:pPr>
      <w:bookmarkStart w:id="211" w:name="_Ref85810279"/>
    </w:p>
    <w:p w14:paraId="4B8D31BB" w14:textId="31195FEC" w:rsidR="00F6790D" w:rsidRPr="00586FD6" w:rsidRDefault="001437EF" w:rsidP="0089576F">
      <w:pPr>
        <w:pStyle w:val="NoSpacing"/>
        <w:ind w:firstLine="360"/>
        <w:jc w:val="both"/>
        <w:rPr>
          <w:rFonts w:cs="Arial"/>
          <w:szCs w:val="24"/>
          <w:lang w:val="mn-MN"/>
        </w:rPr>
      </w:pPr>
      <w:r w:rsidRPr="00586FD6">
        <w:rPr>
          <w:rFonts w:cs="Arial"/>
          <w:szCs w:val="24"/>
          <w:lang w:val="mn-MN"/>
        </w:rPr>
        <w:t>30.</w:t>
      </w:r>
      <w:r w:rsidR="00996BE1" w:rsidRPr="00586FD6">
        <w:rPr>
          <w:rFonts w:cs="Arial"/>
          <w:szCs w:val="24"/>
          <w:lang w:val="mn-MN"/>
        </w:rPr>
        <w:t>4</w:t>
      </w:r>
      <w:r w:rsidRPr="00586FD6">
        <w:rPr>
          <w:rFonts w:cs="Arial"/>
          <w:szCs w:val="24"/>
          <w:lang w:val="mn-MN"/>
        </w:rPr>
        <w:t>.</w:t>
      </w:r>
      <w:r w:rsidR="00BD49F3" w:rsidRPr="00586FD6">
        <w:rPr>
          <w:rFonts w:cs="Arial"/>
          <w:szCs w:val="24"/>
          <w:lang w:val="mn-MN"/>
        </w:rPr>
        <w:t xml:space="preserve">Захиалагч </w:t>
      </w:r>
      <w:r w:rsidR="008552ED" w:rsidRPr="00586FD6">
        <w:rPr>
          <w:rFonts w:cs="Arial"/>
          <w:szCs w:val="24"/>
          <w:lang w:val="mn-MN"/>
        </w:rPr>
        <w:t xml:space="preserve">шалгарсан оролцогчийн </w:t>
      </w:r>
      <w:r w:rsidR="004E6619" w:rsidRPr="00586FD6">
        <w:rPr>
          <w:rFonts w:cs="Arial"/>
          <w:szCs w:val="24"/>
          <w:lang w:val="mn-MN"/>
        </w:rPr>
        <w:t>баталгаажуул</w:t>
      </w:r>
      <w:r w:rsidR="008552ED" w:rsidRPr="00586FD6">
        <w:rPr>
          <w:rFonts w:cs="Arial"/>
          <w:szCs w:val="24"/>
          <w:lang w:val="mn-MN"/>
        </w:rPr>
        <w:t xml:space="preserve">ан ирүүлсэн гэрээг </w:t>
      </w:r>
      <w:r w:rsidR="00830859" w:rsidRPr="00586FD6">
        <w:rPr>
          <w:rFonts w:cs="Arial"/>
          <w:szCs w:val="24"/>
          <w:lang w:val="mn-MN"/>
        </w:rPr>
        <w:t xml:space="preserve">хүлээн авснаас хойш ажлын таван өдрийн дотор, </w:t>
      </w:r>
      <w:r w:rsidR="00DA12F7" w:rsidRPr="00586FD6">
        <w:rPr>
          <w:rFonts w:cs="Arial"/>
          <w:szCs w:val="24"/>
          <w:lang w:val="mn-MN"/>
        </w:rPr>
        <w:t xml:space="preserve">энэ хуулийн </w:t>
      </w:r>
      <w:r w:rsidR="00ED4DFD" w:rsidRPr="00586FD6">
        <w:rPr>
          <w:rFonts w:cs="Arial"/>
          <w:szCs w:val="24"/>
          <w:lang w:val="mn-MN"/>
        </w:rPr>
        <w:t>49.4.12-т</w:t>
      </w:r>
      <w:r w:rsidR="00DA12F7" w:rsidRPr="00586FD6">
        <w:rPr>
          <w:rFonts w:cs="Arial"/>
          <w:szCs w:val="24"/>
          <w:lang w:val="mn-MN"/>
        </w:rPr>
        <w:t xml:space="preserve"> заасан мэдэгдл</w:t>
      </w:r>
      <w:r w:rsidR="00ED4DFD" w:rsidRPr="00586FD6">
        <w:rPr>
          <w:rFonts w:cs="Arial"/>
          <w:szCs w:val="24"/>
          <w:lang w:val="mn-MN"/>
        </w:rPr>
        <w:t>ийн дагуу гэрээ байгуулах</w:t>
      </w:r>
      <w:r w:rsidR="00DA12F7" w:rsidRPr="00586FD6">
        <w:rPr>
          <w:rFonts w:cs="Arial"/>
          <w:szCs w:val="24"/>
          <w:lang w:val="mn-MN"/>
        </w:rPr>
        <w:t xml:space="preserve"> бол ажлын 10 өдрийн дотор</w:t>
      </w:r>
      <w:r w:rsidR="008552ED" w:rsidRPr="00586FD6">
        <w:rPr>
          <w:rFonts w:cs="Arial"/>
          <w:szCs w:val="24"/>
          <w:lang w:val="mn-MN"/>
        </w:rPr>
        <w:t xml:space="preserve"> </w:t>
      </w:r>
      <w:r w:rsidR="00ED4DFD" w:rsidRPr="00586FD6">
        <w:rPr>
          <w:rFonts w:cs="Arial"/>
          <w:szCs w:val="24"/>
          <w:lang w:val="mn-MN"/>
        </w:rPr>
        <w:t xml:space="preserve">тус тус </w:t>
      </w:r>
      <w:r w:rsidR="004C0B16" w:rsidRPr="00586FD6">
        <w:rPr>
          <w:rFonts w:cs="Arial"/>
          <w:szCs w:val="24"/>
          <w:lang w:val="mn-MN"/>
        </w:rPr>
        <w:t>гэрээнд гарын үсэг зурж баталгаажуул</w:t>
      </w:r>
      <w:r w:rsidR="00992741" w:rsidRPr="00586FD6">
        <w:rPr>
          <w:rFonts w:cs="Arial"/>
          <w:szCs w:val="24"/>
          <w:lang w:val="mn-MN"/>
        </w:rPr>
        <w:t>аагүй бол гэрээ байгуулах эрх олгосон шийдвэрт заасан нөхцөлөөр гэрээ байгуулсанд тооцно</w:t>
      </w:r>
      <w:r w:rsidR="004C0B16" w:rsidRPr="00586FD6">
        <w:rPr>
          <w:rFonts w:cs="Arial"/>
          <w:szCs w:val="24"/>
          <w:lang w:val="mn-MN"/>
        </w:rPr>
        <w:t>.</w:t>
      </w:r>
    </w:p>
    <w:p w14:paraId="6B3D4736" w14:textId="77777777" w:rsidR="00F6790D" w:rsidRPr="00586FD6" w:rsidRDefault="00F6790D" w:rsidP="0089576F">
      <w:pPr>
        <w:pStyle w:val="NoSpacing"/>
        <w:ind w:firstLine="360"/>
        <w:jc w:val="both"/>
        <w:rPr>
          <w:rFonts w:cs="Arial"/>
          <w:szCs w:val="24"/>
          <w:lang w:val="mn-MN"/>
        </w:rPr>
      </w:pPr>
    </w:p>
    <w:p w14:paraId="0F8757E0" w14:textId="6DBDD83C" w:rsidR="00B30E22" w:rsidRPr="00586FD6" w:rsidRDefault="00314996" w:rsidP="0089576F">
      <w:pPr>
        <w:pStyle w:val="NoSpacing"/>
        <w:ind w:firstLine="360"/>
        <w:jc w:val="both"/>
        <w:rPr>
          <w:rFonts w:cs="Arial"/>
          <w:szCs w:val="24"/>
          <w:lang w:val="mn-MN"/>
        </w:rPr>
      </w:pPr>
      <w:r w:rsidRPr="00586FD6">
        <w:rPr>
          <w:rFonts w:cs="Arial"/>
          <w:szCs w:val="24"/>
          <w:lang w:val="mn-MN"/>
        </w:rPr>
        <w:t>30.5.</w:t>
      </w:r>
      <w:r w:rsidR="00F72CD4" w:rsidRPr="00586FD6">
        <w:rPr>
          <w:rFonts w:cs="Arial"/>
          <w:szCs w:val="24"/>
          <w:lang w:val="mn-MN"/>
        </w:rPr>
        <w:t>З</w:t>
      </w:r>
      <w:r w:rsidR="00886F12" w:rsidRPr="00586FD6">
        <w:rPr>
          <w:rFonts w:cs="Arial"/>
          <w:szCs w:val="24"/>
          <w:lang w:val="mn-MN"/>
        </w:rPr>
        <w:t>ахиалагчаас үл хамаарах шалтгаанаар тухайн бараа, ажил, үйлчилгээ худалдан авах хэрэгцээ шаардлага байхгүй болсон</w:t>
      </w:r>
      <w:r w:rsidR="00C31112" w:rsidRPr="00586FD6">
        <w:rPr>
          <w:rFonts w:cs="Arial"/>
          <w:szCs w:val="24"/>
          <w:lang w:val="mn-MN"/>
        </w:rPr>
        <w:t>, эсхүл</w:t>
      </w:r>
      <w:r w:rsidR="00F15E22" w:rsidRPr="00586FD6">
        <w:rPr>
          <w:rFonts w:cs="Arial"/>
          <w:szCs w:val="24"/>
          <w:lang w:val="mn-MN"/>
        </w:rPr>
        <w:t xml:space="preserve"> б</w:t>
      </w:r>
      <w:r w:rsidR="00A11EE3" w:rsidRPr="00586FD6">
        <w:rPr>
          <w:rFonts w:cs="Arial"/>
          <w:szCs w:val="24"/>
          <w:lang w:val="mn-MN"/>
        </w:rPr>
        <w:t>араа, ажил, үйлчилгээ</w:t>
      </w:r>
      <w:r w:rsidR="0010474B" w:rsidRPr="00586FD6">
        <w:rPr>
          <w:rFonts w:cs="Arial"/>
          <w:szCs w:val="24"/>
          <w:lang w:val="mn-MN"/>
        </w:rPr>
        <w:t xml:space="preserve"> </w:t>
      </w:r>
      <w:r w:rsidR="0010474B" w:rsidRPr="00586FD6">
        <w:rPr>
          <w:rFonts w:cs="Arial"/>
          <w:szCs w:val="24"/>
          <w:lang w:val="mn-MN"/>
        </w:rPr>
        <w:lastRenderedPageBreak/>
        <w:t>худалдан авах</w:t>
      </w:r>
      <w:r w:rsidR="0030065C" w:rsidRPr="00586FD6">
        <w:rPr>
          <w:rFonts w:cs="Arial"/>
          <w:szCs w:val="24"/>
          <w:lang w:val="mn-MN"/>
        </w:rPr>
        <w:t xml:space="preserve"> санхүүжилтийн эх үүсвэргүй болсон</w:t>
      </w:r>
      <w:r w:rsidR="0010474B" w:rsidRPr="00586FD6">
        <w:rPr>
          <w:rFonts w:cs="Arial"/>
          <w:szCs w:val="24"/>
          <w:lang w:val="mn-MN"/>
        </w:rPr>
        <w:t xml:space="preserve"> </w:t>
      </w:r>
      <w:r w:rsidR="00824FD1" w:rsidRPr="00586FD6">
        <w:rPr>
          <w:rFonts w:cs="Arial"/>
          <w:szCs w:val="24"/>
          <w:lang w:val="mn-MN"/>
        </w:rPr>
        <w:t>тохиолдолд</w:t>
      </w:r>
      <w:r w:rsidR="00F72CD4" w:rsidRPr="00586FD6">
        <w:rPr>
          <w:rFonts w:cs="Arial"/>
          <w:szCs w:val="24"/>
          <w:lang w:val="mn-MN"/>
        </w:rPr>
        <w:t xml:space="preserve"> энэ </w:t>
      </w:r>
      <w:r w:rsidR="00C40F03" w:rsidRPr="00586FD6">
        <w:rPr>
          <w:rFonts w:cs="Arial"/>
          <w:szCs w:val="24"/>
          <w:lang w:val="mn-MN"/>
        </w:rPr>
        <w:t xml:space="preserve">зүйлийн </w:t>
      </w:r>
      <w:r w:rsidR="00F72CD4" w:rsidRPr="00586FD6">
        <w:rPr>
          <w:rFonts w:cs="Arial"/>
          <w:szCs w:val="24"/>
          <w:lang w:val="mn-MN"/>
        </w:rPr>
        <w:t>30.4 дэх хэсэг</w:t>
      </w:r>
      <w:r w:rsidR="00824FD1" w:rsidRPr="00586FD6">
        <w:rPr>
          <w:rFonts w:cs="Arial"/>
          <w:szCs w:val="24"/>
          <w:lang w:val="mn-MN"/>
        </w:rPr>
        <w:t xml:space="preserve"> </w:t>
      </w:r>
      <w:r w:rsidR="0030065C" w:rsidRPr="00586FD6">
        <w:rPr>
          <w:rFonts w:cs="Arial"/>
          <w:szCs w:val="24"/>
          <w:lang w:val="mn-MN"/>
        </w:rPr>
        <w:t>хамаарахгүй.</w:t>
      </w:r>
    </w:p>
    <w:bookmarkEnd w:id="211"/>
    <w:p w14:paraId="1BFE313C" w14:textId="77777777" w:rsidR="00400CA2" w:rsidRPr="00586FD6" w:rsidRDefault="00400CA2" w:rsidP="0089576F">
      <w:pPr>
        <w:pStyle w:val="NoSpacing"/>
        <w:ind w:firstLine="360"/>
        <w:jc w:val="both"/>
        <w:rPr>
          <w:rFonts w:cs="Arial"/>
          <w:szCs w:val="24"/>
          <w:lang w:val="mn-MN"/>
        </w:rPr>
      </w:pPr>
    </w:p>
    <w:p w14:paraId="72784064" w14:textId="52EA4806" w:rsidR="007E6E03" w:rsidRPr="00586FD6" w:rsidRDefault="001437EF" w:rsidP="0089576F">
      <w:pPr>
        <w:pStyle w:val="NoSpacing"/>
        <w:ind w:firstLine="360"/>
        <w:jc w:val="both"/>
        <w:rPr>
          <w:rFonts w:cs="Arial"/>
          <w:szCs w:val="24"/>
          <w:lang w:val="mn-MN"/>
        </w:rPr>
      </w:pPr>
      <w:r w:rsidRPr="00586FD6">
        <w:rPr>
          <w:rFonts w:cs="Arial"/>
          <w:szCs w:val="24"/>
          <w:lang w:val="mn-MN"/>
        </w:rPr>
        <w:t>30.</w:t>
      </w:r>
      <w:r w:rsidR="00772CAE" w:rsidRPr="00586FD6">
        <w:rPr>
          <w:rFonts w:cs="Arial"/>
          <w:szCs w:val="24"/>
          <w:lang w:val="mn-MN"/>
        </w:rPr>
        <w:t>6</w:t>
      </w:r>
      <w:r w:rsidRPr="00586FD6">
        <w:rPr>
          <w:rFonts w:cs="Arial"/>
          <w:szCs w:val="24"/>
          <w:lang w:val="mn-MN"/>
        </w:rPr>
        <w:t>.</w:t>
      </w:r>
      <w:r w:rsidR="00633BBA" w:rsidRPr="00586FD6">
        <w:rPr>
          <w:rFonts w:cs="Arial"/>
          <w:szCs w:val="24"/>
          <w:lang w:val="mn-MN"/>
        </w:rPr>
        <w:t>С</w:t>
      </w:r>
      <w:r w:rsidR="00FF4A07" w:rsidRPr="00586FD6">
        <w:rPr>
          <w:rFonts w:cs="Arial"/>
          <w:szCs w:val="24"/>
          <w:lang w:val="mn-MN"/>
        </w:rPr>
        <w:t xml:space="preserve">анхүүжилтийн эх үүсвэрийг </w:t>
      </w:r>
      <w:r w:rsidR="00633BBA" w:rsidRPr="00586FD6">
        <w:rPr>
          <w:rFonts w:cs="Arial"/>
          <w:szCs w:val="24"/>
          <w:lang w:val="mn-MN"/>
        </w:rPr>
        <w:t>улсын төсөвт</w:t>
      </w:r>
      <w:r w:rsidR="00E07551" w:rsidRPr="00586FD6">
        <w:rPr>
          <w:rFonts w:cs="Arial"/>
          <w:szCs w:val="24"/>
          <w:lang w:val="mn-MN"/>
        </w:rPr>
        <w:t xml:space="preserve"> тодотгол хийснээс</w:t>
      </w:r>
      <w:r w:rsidR="00FF4A07" w:rsidRPr="00586FD6">
        <w:rPr>
          <w:rFonts w:cs="Arial"/>
          <w:szCs w:val="24"/>
          <w:lang w:val="mn-MN"/>
        </w:rPr>
        <w:t xml:space="preserve"> бусад тохиолдолд </w:t>
      </w:r>
      <w:r w:rsidR="005A169C" w:rsidRPr="00586FD6">
        <w:rPr>
          <w:rFonts w:cs="Arial"/>
          <w:szCs w:val="24"/>
          <w:lang w:val="mn-MN"/>
        </w:rPr>
        <w:t xml:space="preserve">захиалагч </w:t>
      </w:r>
      <w:r w:rsidR="00A25ED0" w:rsidRPr="00586FD6">
        <w:rPr>
          <w:rFonts w:cs="Arial"/>
          <w:szCs w:val="24"/>
          <w:lang w:val="mn-MN"/>
        </w:rPr>
        <w:t xml:space="preserve">энэ </w:t>
      </w:r>
      <w:r w:rsidR="00C40F03" w:rsidRPr="00586FD6">
        <w:rPr>
          <w:rFonts w:cs="Arial"/>
          <w:szCs w:val="24"/>
          <w:lang w:val="mn-MN"/>
        </w:rPr>
        <w:t>зүйл</w:t>
      </w:r>
      <w:r w:rsidR="00A25ED0" w:rsidRPr="00586FD6">
        <w:rPr>
          <w:rFonts w:cs="Arial"/>
          <w:szCs w:val="24"/>
          <w:lang w:val="mn-MN"/>
        </w:rPr>
        <w:t xml:space="preserve">ийн </w:t>
      </w:r>
      <w:r w:rsidR="00057FB7" w:rsidRPr="00586FD6">
        <w:rPr>
          <w:rFonts w:cs="Arial"/>
          <w:szCs w:val="24"/>
          <w:lang w:val="mn-MN"/>
        </w:rPr>
        <w:t>30</w:t>
      </w:r>
      <w:r w:rsidR="00144BAF" w:rsidRPr="00586FD6">
        <w:rPr>
          <w:rFonts w:cs="Arial"/>
          <w:szCs w:val="24"/>
          <w:lang w:val="mn-MN"/>
        </w:rPr>
        <w:t>.5-д заас</w:t>
      </w:r>
      <w:r w:rsidR="00F45235" w:rsidRPr="00586FD6">
        <w:rPr>
          <w:rFonts w:cs="Arial"/>
          <w:szCs w:val="24"/>
          <w:lang w:val="mn-MN"/>
        </w:rPr>
        <w:t>ан үндэслэлээр</w:t>
      </w:r>
      <w:r w:rsidR="00144BAF" w:rsidRPr="00586FD6">
        <w:rPr>
          <w:rFonts w:cs="Arial"/>
          <w:szCs w:val="24"/>
          <w:lang w:val="mn-MN"/>
        </w:rPr>
        <w:t xml:space="preserve"> </w:t>
      </w:r>
      <w:r w:rsidR="005177DC" w:rsidRPr="00586FD6">
        <w:rPr>
          <w:rFonts w:cs="Arial"/>
          <w:szCs w:val="24"/>
          <w:lang w:val="mn-MN"/>
        </w:rPr>
        <w:t xml:space="preserve">худалдан аваагүй </w:t>
      </w:r>
      <w:r w:rsidR="00836A32" w:rsidRPr="00586FD6">
        <w:rPr>
          <w:rFonts w:cs="Arial"/>
          <w:szCs w:val="24"/>
          <w:lang w:val="mn-MN"/>
        </w:rPr>
        <w:t xml:space="preserve">бараа, ажил, үйлчилгээг </w:t>
      </w:r>
      <w:r w:rsidR="002A327B" w:rsidRPr="00586FD6">
        <w:rPr>
          <w:rFonts w:cs="Arial"/>
          <w:szCs w:val="24"/>
          <w:lang w:val="mn-MN"/>
        </w:rPr>
        <w:t xml:space="preserve">тухайн төсвийн жилд дахин </w:t>
      </w:r>
      <w:r w:rsidR="00FF1D30" w:rsidRPr="00586FD6">
        <w:rPr>
          <w:rFonts w:cs="Arial"/>
          <w:szCs w:val="24"/>
          <w:lang w:val="mn-MN"/>
        </w:rPr>
        <w:t xml:space="preserve">худалдан авахыг </w:t>
      </w:r>
      <w:r w:rsidR="00836A32" w:rsidRPr="00586FD6">
        <w:rPr>
          <w:rFonts w:cs="Arial"/>
          <w:szCs w:val="24"/>
          <w:lang w:val="mn-MN"/>
        </w:rPr>
        <w:t>хориглоно.</w:t>
      </w:r>
    </w:p>
    <w:p w14:paraId="7FD487D0" w14:textId="77777777" w:rsidR="007E6E03" w:rsidRPr="00586FD6" w:rsidRDefault="007E6E03" w:rsidP="0089576F">
      <w:pPr>
        <w:pStyle w:val="NoSpacing"/>
        <w:ind w:firstLine="360"/>
        <w:jc w:val="both"/>
        <w:rPr>
          <w:rFonts w:cs="Arial"/>
          <w:szCs w:val="24"/>
          <w:lang w:val="mn-MN"/>
        </w:rPr>
      </w:pPr>
    </w:p>
    <w:p w14:paraId="7D2D5DFF" w14:textId="0CEA3810" w:rsidR="00DA2343" w:rsidRPr="00586FD6" w:rsidRDefault="00D26C5F" w:rsidP="0089576F">
      <w:pPr>
        <w:pStyle w:val="NoSpacing"/>
        <w:ind w:firstLine="360"/>
        <w:jc w:val="both"/>
        <w:rPr>
          <w:rFonts w:cs="Arial"/>
          <w:szCs w:val="24"/>
          <w:lang w:val="mn-MN"/>
        </w:rPr>
      </w:pPr>
      <w:r w:rsidRPr="00586FD6">
        <w:rPr>
          <w:rFonts w:cs="Arial"/>
          <w:szCs w:val="24"/>
          <w:lang w:val="mn-MN"/>
        </w:rPr>
        <w:t>30.</w:t>
      </w:r>
      <w:r w:rsidR="00EF6A67" w:rsidRPr="00586FD6">
        <w:rPr>
          <w:rFonts w:cs="Arial"/>
          <w:szCs w:val="24"/>
          <w:lang w:val="mn-MN"/>
        </w:rPr>
        <w:t>7</w:t>
      </w:r>
      <w:r w:rsidRPr="00586FD6">
        <w:rPr>
          <w:rFonts w:cs="Arial"/>
          <w:szCs w:val="24"/>
          <w:lang w:val="mn-MN"/>
        </w:rPr>
        <w:t>.</w:t>
      </w:r>
      <w:r w:rsidR="0020237C" w:rsidRPr="00586FD6">
        <w:rPr>
          <w:rFonts w:cs="Arial"/>
          <w:szCs w:val="24"/>
          <w:lang w:val="mn-MN"/>
        </w:rPr>
        <w:t>Энэ хуул</w:t>
      </w:r>
      <w:r w:rsidR="003812D2" w:rsidRPr="00586FD6">
        <w:rPr>
          <w:rFonts w:cs="Arial"/>
          <w:szCs w:val="24"/>
          <w:lang w:val="mn-MN"/>
        </w:rPr>
        <w:t>ьд заасн</w:t>
      </w:r>
      <w:r w:rsidR="007A7E51" w:rsidRPr="00586FD6">
        <w:rPr>
          <w:rFonts w:cs="Arial"/>
          <w:szCs w:val="24"/>
          <w:lang w:val="mn-MN"/>
        </w:rPr>
        <w:t>аар</w:t>
      </w:r>
      <w:r w:rsidR="0020237C" w:rsidRPr="00586FD6">
        <w:rPr>
          <w:rFonts w:cs="Arial"/>
          <w:szCs w:val="24"/>
          <w:lang w:val="mn-MN"/>
        </w:rPr>
        <w:t xml:space="preserve"> </w:t>
      </w:r>
      <w:r w:rsidR="007A7E51" w:rsidRPr="00586FD6">
        <w:rPr>
          <w:rFonts w:cs="Arial"/>
          <w:szCs w:val="24"/>
          <w:lang w:val="mn-MN"/>
        </w:rPr>
        <w:t>нээлттэй</w:t>
      </w:r>
      <w:r w:rsidR="0020237C" w:rsidRPr="00586FD6">
        <w:rPr>
          <w:rFonts w:cs="Arial"/>
          <w:szCs w:val="24"/>
          <w:lang w:val="mn-MN"/>
        </w:rPr>
        <w:t xml:space="preserve"> тендер шалгаруулалтыг урьдчилан зохион байгуул</w:t>
      </w:r>
      <w:r w:rsidR="007A7E51" w:rsidRPr="00586FD6">
        <w:rPr>
          <w:rFonts w:cs="Arial"/>
          <w:szCs w:val="24"/>
          <w:lang w:val="mn-MN"/>
        </w:rPr>
        <w:t>сан бол</w:t>
      </w:r>
      <w:r w:rsidR="0020237C" w:rsidRPr="00586FD6">
        <w:rPr>
          <w:rFonts w:cs="Arial"/>
          <w:szCs w:val="24"/>
          <w:lang w:val="mn-MN"/>
        </w:rPr>
        <w:t xml:space="preserve"> холбогдох зээл, тусламжийн гэрээ</w:t>
      </w:r>
      <w:r w:rsidR="00DA2343" w:rsidRPr="00586FD6">
        <w:rPr>
          <w:rFonts w:cs="Arial"/>
          <w:szCs w:val="24"/>
          <w:lang w:val="mn-MN"/>
        </w:rPr>
        <w:t xml:space="preserve"> ба</w:t>
      </w:r>
      <w:r w:rsidR="00DC6CA5" w:rsidRPr="00586FD6">
        <w:rPr>
          <w:rFonts w:cs="Arial"/>
          <w:szCs w:val="24"/>
          <w:lang w:val="mn-MN"/>
        </w:rPr>
        <w:t>йгуулагдах</w:t>
      </w:r>
      <w:r w:rsidR="00044116" w:rsidRPr="00586FD6">
        <w:rPr>
          <w:rFonts w:cs="Arial"/>
          <w:szCs w:val="24"/>
          <w:lang w:val="mn-MN"/>
        </w:rPr>
        <w:t xml:space="preserve"> хүртэл</w:t>
      </w:r>
      <w:r w:rsidR="00DA2343" w:rsidRPr="00586FD6">
        <w:rPr>
          <w:rFonts w:cs="Arial"/>
          <w:szCs w:val="24"/>
          <w:lang w:val="mn-MN"/>
        </w:rPr>
        <w:t xml:space="preserve"> </w:t>
      </w:r>
      <w:r w:rsidR="00621470" w:rsidRPr="00586FD6">
        <w:rPr>
          <w:rFonts w:cs="Arial"/>
          <w:szCs w:val="24"/>
          <w:lang w:val="mn-MN"/>
        </w:rPr>
        <w:t xml:space="preserve">худалдан авах </w:t>
      </w:r>
      <w:r w:rsidR="00DA2343" w:rsidRPr="00586FD6">
        <w:rPr>
          <w:rFonts w:cs="Arial"/>
          <w:szCs w:val="24"/>
          <w:lang w:val="mn-MN"/>
        </w:rPr>
        <w:t>гэрээ</w:t>
      </w:r>
      <w:r w:rsidR="00AC68B7" w:rsidRPr="00586FD6">
        <w:rPr>
          <w:rFonts w:cs="Arial"/>
          <w:szCs w:val="24"/>
          <w:lang w:val="mn-MN"/>
        </w:rPr>
        <w:t xml:space="preserve"> байгуулахыг</w:t>
      </w:r>
      <w:r w:rsidR="00DA2343" w:rsidRPr="00586FD6">
        <w:rPr>
          <w:rFonts w:cs="Arial"/>
          <w:szCs w:val="24"/>
          <w:lang w:val="mn-MN"/>
        </w:rPr>
        <w:t xml:space="preserve"> хориглоно.</w:t>
      </w:r>
    </w:p>
    <w:p w14:paraId="2E65CA42" w14:textId="77777777" w:rsidR="00FE1A2F" w:rsidRPr="00586FD6" w:rsidRDefault="00FE1A2F" w:rsidP="00FE1A2F">
      <w:pPr>
        <w:pStyle w:val="NoSpacing"/>
        <w:ind w:firstLine="360"/>
        <w:jc w:val="both"/>
        <w:rPr>
          <w:rFonts w:cs="Arial"/>
          <w:szCs w:val="24"/>
          <w:lang w:val="mn-MN"/>
        </w:rPr>
      </w:pPr>
    </w:p>
    <w:p w14:paraId="079365BE" w14:textId="760DF801" w:rsidR="00400CA2" w:rsidRPr="00586FD6" w:rsidRDefault="00ED3F35" w:rsidP="00855B41">
      <w:pPr>
        <w:pStyle w:val="Heading1"/>
        <w:spacing w:before="0" w:line="240" w:lineRule="auto"/>
        <w:jc w:val="center"/>
      </w:pPr>
      <w:bookmarkStart w:id="212" w:name="_Toc92150632"/>
      <w:bookmarkStart w:id="213" w:name="_Toc89718540"/>
      <w:r w:rsidRPr="00363EA3">
        <w:rPr>
          <w:rStyle w:val="BookTitle"/>
          <w:rFonts w:cs="Arial"/>
          <w:b/>
          <w:i w:val="0"/>
          <w:szCs w:val="24"/>
        </w:rPr>
        <w:t>ДӨРӨВДҮГЭЭР</w:t>
      </w:r>
      <w:r w:rsidR="009F3676" w:rsidRPr="00363EA3">
        <w:rPr>
          <w:rStyle w:val="BookTitle"/>
          <w:rFonts w:cs="Arial"/>
          <w:b/>
          <w:i w:val="0"/>
          <w:szCs w:val="24"/>
        </w:rPr>
        <w:t xml:space="preserve"> БҮЛЭГ</w:t>
      </w:r>
      <w:bookmarkEnd w:id="212"/>
      <w:r w:rsidR="0080440D" w:rsidRPr="00363EA3">
        <w:rPr>
          <w:rStyle w:val="BookTitle"/>
          <w:rFonts w:cs="Arial"/>
          <w:b/>
          <w:i w:val="0"/>
          <w:szCs w:val="24"/>
        </w:rPr>
        <w:br/>
      </w:r>
      <w:bookmarkStart w:id="214" w:name="_Toc92150633"/>
      <w:r w:rsidR="00E85CEE" w:rsidRPr="00363EA3">
        <w:rPr>
          <w:rStyle w:val="BookTitle"/>
          <w:rFonts w:cs="Arial"/>
          <w:b/>
          <w:i w:val="0"/>
          <w:szCs w:val="24"/>
        </w:rPr>
        <w:t>ТЕНДЕР ШАЛГАРУУЛАЛТ</w:t>
      </w:r>
      <w:r w:rsidR="004F094A" w:rsidRPr="00363EA3">
        <w:rPr>
          <w:rStyle w:val="BookTitle"/>
          <w:rFonts w:cs="Arial"/>
          <w:b/>
          <w:i w:val="0"/>
          <w:szCs w:val="24"/>
        </w:rPr>
        <w:t xml:space="preserve">ЫН </w:t>
      </w:r>
      <w:r w:rsidR="00A23FA8" w:rsidRPr="00363EA3">
        <w:rPr>
          <w:rStyle w:val="BookTitle"/>
          <w:rFonts w:cs="Arial"/>
          <w:b/>
          <w:i w:val="0"/>
          <w:szCs w:val="24"/>
        </w:rPr>
        <w:t>АРГА</w:t>
      </w:r>
      <w:bookmarkEnd w:id="213"/>
      <w:bookmarkEnd w:id="214"/>
      <w:r w:rsidR="006A4E80" w:rsidRPr="00363EA3">
        <w:rPr>
          <w:rStyle w:val="BookTitle"/>
          <w:rFonts w:cs="Arial"/>
          <w:b/>
          <w:i w:val="0"/>
          <w:szCs w:val="24"/>
        </w:rPr>
        <w:t xml:space="preserve"> </w:t>
      </w:r>
      <w:r w:rsidR="006A4E80" w:rsidRPr="00363EA3">
        <w:rPr>
          <w:rStyle w:val="BookTitle"/>
          <w:rFonts w:cs="Arial"/>
          <w:b/>
          <w:i w:val="0"/>
          <w:szCs w:val="24"/>
        </w:rPr>
        <w:br/>
      </w:r>
    </w:p>
    <w:p w14:paraId="4383F14A" w14:textId="4B820645" w:rsidR="00AD7AF1" w:rsidRPr="00586FD6" w:rsidRDefault="001437EF" w:rsidP="00400CA2">
      <w:pPr>
        <w:pStyle w:val="Heading2"/>
        <w:numPr>
          <w:ilvl w:val="0"/>
          <w:numId w:val="0"/>
        </w:numPr>
        <w:ind w:firstLine="360"/>
      </w:pPr>
      <w:bookmarkStart w:id="215" w:name="_Toc92150634"/>
      <w:r w:rsidRPr="00586FD6">
        <w:t>31</w:t>
      </w:r>
      <w:r w:rsidR="00577262" w:rsidRPr="00586FD6">
        <w:t xml:space="preserve"> </w:t>
      </w:r>
      <w:bookmarkStart w:id="216" w:name="_Toc89718541"/>
      <w:r w:rsidR="00FB37E9" w:rsidRPr="00586FD6">
        <w:t>д</w:t>
      </w:r>
      <w:r w:rsidR="00007FEE" w:rsidRPr="00586FD6">
        <w:t>үгээ</w:t>
      </w:r>
      <w:r w:rsidR="005D2E49" w:rsidRPr="00586FD6">
        <w:t>р</w:t>
      </w:r>
      <w:r w:rsidR="00FB37E9" w:rsidRPr="00586FD6">
        <w:t xml:space="preserve"> </w:t>
      </w:r>
      <w:r w:rsidR="00B9127E" w:rsidRPr="00586FD6">
        <w:t>зүйл</w:t>
      </w:r>
      <w:r w:rsidR="008D2526" w:rsidRPr="00586FD6">
        <w:t>.</w:t>
      </w:r>
      <w:r w:rsidR="00AD7AF1" w:rsidRPr="00586FD6">
        <w:t>Тендер шалгаруулалтын арга</w:t>
      </w:r>
      <w:bookmarkEnd w:id="215"/>
      <w:bookmarkEnd w:id="216"/>
    </w:p>
    <w:p w14:paraId="11A6729B" w14:textId="77777777" w:rsidR="00400CA2" w:rsidRPr="00586FD6" w:rsidRDefault="00400CA2" w:rsidP="00400CA2">
      <w:pPr>
        <w:pStyle w:val="NoSpacing"/>
        <w:ind w:firstLine="360"/>
        <w:jc w:val="both"/>
        <w:rPr>
          <w:rFonts w:cs="Arial"/>
          <w:szCs w:val="24"/>
          <w:lang w:val="mn-MN"/>
        </w:rPr>
      </w:pPr>
    </w:p>
    <w:p w14:paraId="4DFD8043" w14:textId="2CD0D69A" w:rsidR="00477279" w:rsidRPr="00586FD6" w:rsidRDefault="001437EF" w:rsidP="00400CA2">
      <w:pPr>
        <w:pStyle w:val="NoSpacing"/>
        <w:ind w:firstLine="360"/>
        <w:jc w:val="both"/>
        <w:rPr>
          <w:rFonts w:cs="Arial"/>
          <w:szCs w:val="24"/>
          <w:lang w:val="mn-MN"/>
        </w:rPr>
      </w:pPr>
      <w:r w:rsidRPr="00586FD6">
        <w:rPr>
          <w:rFonts w:cs="Arial"/>
          <w:szCs w:val="24"/>
          <w:lang w:val="mn-MN"/>
        </w:rPr>
        <w:t>31.1.</w:t>
      </w:r>
      <w:r w:rsidR="00AD7AF1" w:rsidRPr="00586FD6">
        <w:rPr>
          <w:rFonts w:cs="Arial"/>
          <w:szCs w:val="24"/>
          <w:lang w:val="mn-MN"/>
        </w:rPr>
        <w:t xml:space="preserve">Захиалагч </w:t>
      </w:r>
      <w:r w:rsidR="007F6ABA" w:rsidRPr="00586FD6">
        <w:rPr>
          <w:rFonts w:cs="Arial"/>
          <w:szCs w:val="24"/>
          <w:lang w:val="mn-MN"/>
        </w:rPr>
        <w:t xml:space="preserve">ерөнхий гэрээний </w:t>
      </w:r>
      <w:r w:rsidR="00BA2A0C" w:rsidRPr="00586FD6">
        <w:rPr>
          <w:rFonts w:cs="Arial"/>
          <w:szCs w:val="24"/>
          <w:lang w:val="mn-MN"/>
        </w:rPr>
        <w:t xml:space="preserve">аргаар </w:t>
      </w:r>
      <w:r w:rsidR="007F6ABA" w:rsidRPr="00586FD6">
        <w:rPr>
          <w:rFonts w:cs="Arial"/>
          <w:szCs w:val="24"/>
          <w:lang w:val="mn-MN"/>
        </w:rPr>
        <w:t>худалдан авахаас бусад тохиолдолд</w:t>
      </w:r>
      <w:r w:rsidR="003143BF" w:rsidRPr="00586FD6">
        <w:rPr>
          <w:rFonts w:cs="Arial"/>
          <w:szCs w:val="24"/>
          <w:lang w:val="mn-MN"/>
        </w:rPr>
        <w:t xml:space="preserve"> хуульд заасан төсөвт өртөгт үндэслэн</w:t>
      </w:r>
      <w:r w:rsidR="00AD7AF1" w:rsidRPr="00586FD6">
        <w:rPr>
          <w:rFonts w:cs="Arial"/>
          <w:szCs w:val="24"/>
          <w:lang w:val="mn-MN"/>
        </w:rPr>
        <w:t xml:space="preserve"> тендер шалгаруулалтын дараах аргын аль нэгий</w:t>
      </w:r>
      <w:r w:rsidR="003143BF" w:rsidRPr="00586FD6">
        <w:rPr>
          <w:rFonts w:cs="Arial"/>
          <w:szCs w:val="24"/>
          <w:lang w:val="mn-MN"/>
        </w:rPr>
        <w:t>н</w:t>
      </w:r>
      <w:r w:rsidR="00017C74" w:rsidRPr="00586FD6">
        <w:rPr>
          <w:rFonts w:cs="Arial"/>
          <w:szCs w:val="24"/>
          <w:lang w:val="mn-MN"/>
        </w:rPr>
        <w:t xml:space="preserve"> </w:t>
      </w:r>
      <w:r w:rsidR="003143BF" w:rsidRPr="00586FD6">
        <w:rPr>
          <w:rFonts w:cs="Arial"/>
          <w:szCs w:val="24"/>
          <w:lang w:val="mn-MN"/>
        </w:rPr>
        <w:t>дагуу</w:t>
      </w:r>
      <w:r w:rsidR="00CB7BFC" w:rsidRPr="00586FD6">
        <w:rPr>
          <w:rFonts w:cs="Arial"/>
          <w:szCs w:val="24"/>
          <w:lang w:val="mn-MN"/>
        </w:rPr>
        <w:t xml:space="preserve"> </w:t>
      </w:r>
      <w:r w:rsidR="00AD7AF1" w:rsidRPr="00586FD6">
        <w:rPr>
          <w:rFonts w:cs="Arial"/>
          <w:szCs w:val="24"/>
          <w:lang w:val="mn-MN"/>
        </w:rPr>
        <w:t>зохион байгуулна:</w:t>
      </w:r>
    </w:p>
    <w:p w14:paraId="31C2CBAF" w14:textId="77777777" w:rsidR="00400CA2" w:rsidRPr="00586FD6" w:rsidRDefault="00400CA2" w:rsidP="00400CA2">
      <w:pPr>
        <w:pStyle w:val="NoSpacing"/>
        <w:ind w:firstLine="851"/>
        <w:jc w:val="both"/>
        <w:rPr>
          <w:rFonts w:cs="Arial"/>
          <w:szCs w:val="24"/>
          <w:lang w:val="mn-MN"/>
        </w:rPr>
      </w:pPr>
    </w:p>
    <w:p w14:paraId="3591D47E" w14:textId="222316AE" w:rsidR="00477279" w:rsidRPr="00586FD6" w:rsidRDefault="001437EF" w:rsidP="00400CA2">
      <w:pPr>
        <w:pStyle w:val="NoSpacing"/>
        <w:ind w:firstLine="851"/>
        <w:jc w:val="both"/>
        <w:rPr>
          <w:rFonts w:cs="Arial"/>
          <w:szCs w:val="24"/>
          <w:lang w:val="mn-MN"/>
        </w:rPr>
      </w:pPr>
      <w:r w:rsidRPr="00586FD6">
        <w:rPr>
          <w:rFonts w:cs="Arial"/>
          <w:szCs w:val="24"/>
          <w:lang w:val="mn-MN"/>
        </w:rPr>
        <w:t>31.1.1.</w:t>
      </w:r>
      <w:r w:rsidR="00356740" w:rsidRPr="00586FD6">
        <w:rPr>
          <w:rFonts w:cs="Arial"/>
          <w:szCs w:val="24"/>
          <w:lang w:val="mn-MN"/>
        </w:rPr>
        <w:t>н</w:t>
      </w:r>
      <w:r w:rsidR="00AD7AF1" w:rsidRPr="00586FD6">
        <w:rPr>
          <w:rFonts w:cs="Arial"/>
          <w:szCs w:val="24"/>
          <w:lang w:val="mn-MN"/>
        </w:rPr>
        <w:t>ээлттэй</w:t>
      </w:r>
      <w:r w:rsidR="009E00CB" w:rsidRPr="00586FD6">
        <w:rPr>
          <w:rFonts w:cs="Arial"/>
          <w:szCs w:val="24"/>
          <w:lang w:val="mn-MN"/>
        </w:rPr>
        <w:t>;</w:t>
      </w:r>
    </w:p>
    <w:p w14:paraId="6FB01AB8" w14:textId="5C6AB791" w:rsidR="00771F2F" w:rsidRPr="00586FD6" w:rsidRDefault="001437EF" w:rsidP="00400CA2">
      <w:pPr>
        <w:pStyle w:val="NoSpacing"/>
        <w:ind w:firstLine="851"/>
        <w:jc w:val="both"/>
        <w:rPr>
          <w:rFonts w:cs="Arial"/>
          <w:szCs w:val="24"/>
          <w:lang w:val="mn-MN"/>
        </w:rPr>
      </w:pPr>
      <w:r w:rsidRPr="00586FD6">
        <w:rPr>
          <w:rFonts w:cs="Arial"/>
          <w:szCs w:val="24"/>
          <w:lang w:val="mn-MN"/>
        </w:rPr>
        <w:t>31.1.2.</w:t>
      </w:r>
      <w:r w:rsidR="00356740" w:rsidRPr="00586FD6">
        <w:rPr>
          <w:rFonts w:cs="Arial"/>
          <w:szCs w:val="24"/>
          <w:lang w:val="mn-MN"/>
        </w:rPr>
        <w:t>х</w:t>
      </w:r>
      <w:r w:rsidR="005473C5" w:rsidRPr="00586FD6">
        <w:rPr>
          <w:rFonts w:cs="Arial"/>
          <w:szCs w:val="24"/>
          <w:lang w:val="mn-MN"/>
        </w:rPr>
        <w:t>арьцуулалт</w:t>
      </w:r>
      <w:r w:rsidR="00457BEF" w:rsidRPr="00586FD6">
        <w:rPr>
          <w:rFonts w:cs="Arial"/>
          <w:szCs w:val="24"/>
          <w:lang w:val="mn-MN"/>
        </w:rPr>
        <w:t>;</w:t>
      </w:r>
    </w:p>
    <w:p w14:paraId="266158E7" w14:textId="7ED71B38" w:rsidR="00627509" w:rsidRPr="00586FD6" w:rsidRDefault="001437EF" w:rsidP="00400CA2">
      <w:pPr>
        <w:pStyle w:val="NoSpacing"/>
        <w:ind w:firstLine="851"/>
        <w:jc w:val="both"/>
        <w:rPr>
          <w:rFonts w:cs="Arial"/>
          <w:szCs w:val="24"/>
          <w:lang w:val="mn-MN"/>
        </w:rPr>
      </w:pPr>
      <w:r w:rsidRPr="00586FD6">
        <w:rPr>
          <w:rFonts w:cs="Arial"/>
          <w:szCs w:val="24"/>
          <w:lang w:val="mn-MN"/>
        </w:rPr>
        <w:t>31.1.3.</w:t>
      </w:r>
      <w:r w:rsidR="00356740" w:rsidRPr="00586FD6">
        <w:rPr>
          <w:rFonts w:cs="Arial"/>
          <w:szCs w:val="24"/>
          <w:lang w:val="mn-MN"/>
        </w:rPr>
        <w:t>г</w:t>
      </w:r>
      <w:r w:rsidR="00A94E26" w:rsidRPr="00586FD6">
        <w:rPr>
          <w:rFonts w:cs="Arial"/>
          <w:szCs w:val="24"/>
          <w:lang w:val="mn-MN"/>
        </w:rPr>
        <w:t>эрээ шууд байгуулах</w:t>
      </w:r>
      <w:r w:rsidR="00627509" w:rsidRPr="00586FD6">
        <w:rPr>
          <w:rFonts w:cs="Arial"/>
          <w:szCs w:val="24"/>
          <w:lang w:val="mn-MN"/>
        </w:rPr>
        <w:t>;</w:t>
      </w:r>
    </w:p>
    <w:p w14:paraId="23BF50D9" w14:textId="1C22825C" w:rsidR="00943C34" w:rsidRPr="00586FD6" w:rsidRDefault="001437EF" w:rsidP="00C579FC">
      <w:pPr>
        <w:pStyle w:val="NoSpacing"/>
        <w:ind w:firstLine="851"/>
        <w:jc w:val="both"/>
        <w:rPr>
          <w:rFonts w:cs="Arial"/>
          <w:szCs w:val="24"/>
          <w:lang w:val="mn-MN"/>
        </w:rPr>
      </w:pPr>
      <w:r w:rsidRPr="00586FD6">
        <w:rPr>
          <w:rFonts w:cs="Arial"/>
          <w:szCs w:val="24"/>
          <w:lang w:val="mn-MN"/>
        </w:rPr>
        <w:t>31.1.4.</w:t>
      </w:r>
      <w:r w:rsidR="00356740" w:rsidRPr="00586FD6">
        <w:rPr>
          <w:rFonts w:cs="Arial"/>
          <w:szCs w:val="24"/>
          <w:lang w:val="mn-MN"/>
        </w:rPr>
        <w:t>н</w:t>
      </w:r>
      <w:r w:rsidR="00AD7AF1" w:rsidRPr="00586FD6">
        <w:rPr>
          <w:rFonts w:cs="Arial"/>
          <w:szCs w:val="24"/>
          <w:lang w:val="mn-MN"/>
        </w:rPr>
        <w:t>эг эх үүсвэрээс худалдан авах</w:t>
      </w:r>
      <w:r w:rsidR="00627509" w:rsidRPr="00586FD6">
        <w:rPr>
          <w:rFonts w:cs="Arial"/>
          <w:szCs w:val="24"/>
          <w:lang w:val="mn-MN"/>
        </w:rPr>
        <w:t>.</w:t>
      </w:r>
      <w:r w:rsidR="00BE07C0" w:rsidRPr="00586FD6">
        <w:rPr>
          <w:rFonts w:cs="Arial"/>
          <w:szCs w:val="24"/>
          <w:lang w:val="mn-MN"/>
        </w:rPr>
        <w:t xml:space="preserve"> </w:t>
      </w:r>
    </w:p>
    <w:p w14:paraId="18CF0244" w14:textId="77777777" w:rsidR="00400CA2" w:rsidRPr="00586FD6" w:rsidRDefault="00400CA2" w:rsidP="0089576F">
      <w:pPr>
        <w:pStyle w:val="NoSpacing"/>
        <w:ind w:firstLine="360"/>
        <w:jc w:val="both"/>
        <w:rPr>
          <w:rFonts w:cs="Arial"/>
          <w:szCs w:val="24"/>
          <w:lang w:val="mn-MN"/>
        </w:rPr>
      </w:pPr>
    </w:p>
    <w:p w14:paraId="31B34E13" w14:textId="1FE08DBE" w:rsidR="00B83DF2" w:rsidRPr="00586FD6" w:rsidRDefault="00B83DF2" w:rsidP="00B83DF2">
      <w:pPr>
        <w:pStyle w:val="NoSpacing"/>
        <w:ind w:firstLine="360"/>
        <w:jc w:val="both"/>
        <w:rPr>
          <w:rFonts w:cs="Arial"/>
          <w:szCs w:val="24"/>
          <w:lang w:val="mn-MN"/>
        </w:rPr>
      </w:pPr>
      <w:r w:rsidRPr="00586FD6">
        <w:rPr>
          <w:rFonts w:cs="Arial"/>
          <w:szCs w:val="24"/>
          <w:lang w:val="mn-MN"/>
        </w:rPr>
        <w:t>3</w:t>
      </w:r>
      <w:r w:rsidR="00FA7F3D" w:rsidRPr="00586FD6">
        <w:rPr>
          <w:rFonts w:cs="Arial"/>
          <w:szCs w:val="24"/>
          <w:lang w:val="mn-MN"/>
        </w:rPr>
        <w:t>1</w:t>
      </w:r>
      <w:r w:rsidRPr="00586FD6">
        <w:rPr>
          <w:rFonts w:cs="Arial"/>
          <w:szCs w:val="24"/>
          <w:lang w:val="mn-MN"/>
        </w:rPr>
        <w:t>.</w:t>
      </w:r>
      <w:r w:rsidR="00FA7F3D" w:rsidRPr="00586FD6">
        <w:rPr>
          <w:rFonts w:cs="Arial"/>
          <w:szCs w:val="24"/>
          <w:lang w:val="mn-MN"/>
        </w:rPr>
        <w:t>2</w:t>
      </w:r>
      <w:r w:rsidRPr="00586FD6">
        <w:rPr>
          <w:rFonts w:cs="Arial"/>
          <w:szCs w:val="24"/>
          <w:lang w:val="mn-MN"/>
        </w:rPr>
        <w:t xml:space="preserve">.Энэ хуулийн 37.2.4-т тодорхойлсон захиалагч ерөнхий гэрээ байгуулсан бараа, үйлчилгээг </w:t>
      </w:r>
      <w:r w:rsidR="001534C3" w:rsidRPr="00586FD6">
        <w:rPr>
          <w:rFonts w:cs="Arial"/>
          <w:szCs w:val="24"/>
          <w:lang w:val="mn-MN"/>
        </w:rPr>
        <w:t xml:space="preserve">энэ хуульд өөрөөр заагаагүй бол </w:t>
      </w:r>
      <w:r w:rsidR="009072D1" w:rsidRPr="00586FD6">
        <w:rPr>
          <w:rFonts w:cs="Arial"/>
          <w:szCs w:val="24"/>
          <w:lang w:val="mn-MN"/>
        </w:rPr>
        <w:t>цахим дэлгүүрээс</w:t>
      </w:r>
      <w:r w:rsidR="00AB3351" w:rsidRPr="00586FD6">
        <w:rPr>
          <w:rFonts w:cs="Arial"/>
          <w:szCs w:val="24"/>
          <w:lang w:val="mn-MN"/>
        </w:rPr>
        <w:t xml:space="preserve"> худалдан</w:t>
      </w:r>
      <w:r w:rsidR="009072D1" w:rsidRPr="00586FD6">
        <w:rPr>
          <w:rFonts w:cs="Arial"/>
          <w:szCs w:val="24"/>
          <w:lang w:val="mn-MN"/>
        </w:rPr>
        <w:t xml:space="preserve"> авна.</w:t>
      </w:r>
      <w:r w:rsidR="009072D1" w:rsidRPr="00586FD6">
        <w:rPr>
          <w:rFonts w:cs="Arial"/>
          <w:szCs w:val="24"/>
          <w:highlight w:val="yellow"/>
          <w:lang w:val="mn-MN"/>
        </w:rPr>
        <w:t xml:space="preserve"> </w:t>
      </w:r>
    </w:p>
    <w:p w14:paraId="6225D952" w14:textId="77777777" w:rsidR="00B83DF2" w:rsidRPr="00586FD6" w:rsidRDefault="00B83DF2" w:rsidP="0089576F">
      <w:pPr>
        <w:pStyle w:val="NoSpacing"/>
        <w:ind w:firstLine="360"/>
        <w:jc w:val="both"/>
        <w:rPr>
          <w:rFonts w:cs="Arial"/>
          <w:szCs w:val="24"/>
          <w:lang w:val="mn-MN"/>
        </w:rPr>
      </w:pPr>
    </w:p>
    <w:p w14:paraId="65F07591" w14:textId="0F86AE74" w:rsidR="00496948" w:rsidRPr="00586FD6" w:rsidRDefault="001437EF" w:rsidP="0089576F">
      <w:pPr>
        <w:pStyle w:val="NoSpacing"/>
        <w:ind w:firstLine="360"/>
        <w:jc w:val="both"/>
        <w:rPr>
          <w:rFonts w:cs="Arial"/>
          <w:szCs w:val="24"/>
          <w:lang w:val="mn-MN"/>
        </w:rPr>
      </w:pPr>
      <w:r w:rsidRPr="00586FD6">
        <w:rPr>
          <w:rFonts w:cs="Arial"/>
          <w:szCs w:val="24"/>
          <w:lang w:val="mn-MN"/>
        </w:rPr>
        <w:t>31.</w:t>
      </w:r>
      <w:r w:rsidR="00FA7F3D" w:rsidRPr="00586FD6">
        <w:rPr>
          <w:rFonts w:cs="Arial"/>
          <w:szCs w:val="24"/>
          <w:lang w:val="mn-MN"/>
        </w:rPr>
        <w:t>3</w:t>
      </w:r>
      <w:r w:rsidRPr="00586FD6">
        <w:rPr>
          <w:rFonts w:cs="Arial"/>
          <w:szCs w:val="24"/>
          <w:lang w:val="mn-MN"/>
        </w:rPr>
        <w:t>.</w:t>
      </w:r>
      <w:r w:rsidR="00DF4A3D" w:rsidRPr="00586FD6">
        <w:rPr>
          <w:rFonts w:cs="Arial"/>
          <w:szCs w:val="24"/>
          <w:lang w:val="mn-MN"/>
        </w:rPr>
        <w:t>Э</w:t>
      </w:r>
      <w:r w:rsidR="004C3D95" w:rsidRPr="00586FD6">
        <w:rPr>
          <w:rFonts w:cs="Arial"/>
          <w:szCs w:val="24"/>
          <w:lang w:val="mn-MN"/>
        </w:rPr>
        <w:t xml:space="preserve">нэ хуулийн </w:t>
      </w:r>
      <w:r w:rsidR="00841D64" w:rsidRPr="00586FD6">
        <w:rPr>
          <w:rFonts w:cs="Arial"/>
          <w:szCs w:val="24"/>
          <w:lang w:val="mn-MN"/>
        </w:rPr>
        <w:t>32</w:t>
      </w:r>
      <w:r w:rsidR="004C3D95" w:rsidRPr="00586FD6">
        <w:rPr>
          <w:rFonts w:cs="Arial"/>
          <w:szCs w:val="24"/>
          <w:lang w:val="mn-MN"/>
        </w:rPr>
        <w:t>-</w:t>
      </w:r>
      <w:r w:rsidR="00841D64" w:rsidRPr="00586FD6">
        <w:rPr>
          <w:rFonts w:cs="Arial"/>
          <w:szCs w:val="24"/>
          <w:lang w:val="mn-MN"/>
        </w:rPr>
        <w:t>38</w:t>
      </w:r>
      <w:r w:rsidR="004C3D95" w:rsidRPr="00586FD6">
        <w:rPr>
          <w:rFonts w:cs="Arial"/>
          <w:szCs w:val="24"/>
          <w:lang w:val="mn-MN"/>
        </w:rPr>
        <w:t xml:space="preserve"> дугаар зүйл</w:t>
      </w:r>
      <w:r w:rsidR="00AB33BF" w:rsidRPr="00586FD6">
        <w:rPr>
          <w:rFonts w:cs="Arial"/>
          <w:szCs w:val="24"/>
          <w:lang w:val="mn-MN"/>
        </w:rPr>
        <w:t xml:space="preserve"> дэх</w:t>
      </w:r>
      <w:r w:rsidR="00390966" w:rsidRPr="00586FD6">
        <w:rPr>
          <w:rFonts w:cs="Arial"/>
          <w:szCs w:val="24"/>
          <w:lang w:val="mn-MN"/>
        </w:rPr>
        <w:t xml:space="preserve"> тухайн тендер шалгаруулалтын аргад хамаарах </w:t>
      </w:r>
      <w:r w:rsidR="00BB0D47" w:rsidRPr="00586FD6">
        <w:rPr>
          <w:rFonts w:cs="Arial"/>
          <w:szCs w:val="24"/>
          <w:lang w:val="mn-MN"/>
        </w:rPr>
        <w:t>зохицуулалтад</w:t>
      </w:r>
      <w:r w:rsidR="00390966" w:rsidRPr="00586FD6">
        <w:rPr>
          <w:rFonts w:cs="Arial"/>
          <w:szCs w:val="24"/>
          <w:lang w:val="mn-MN"/>
        </w:rPr>
        <w:t xml:space="preserve"> </w:t>
      </w:r>
      <w:r w:rsidR="008B39BD" w:rsidRPr="00586FD6">
        <w:rPr>
          <w:rFonts w:cs="Arial"/>
          <w:szCs w:val="24"/>
          <w:lang w:val="mn-MN"/>
        </w:rPr>
        <w:t xml:space="preserve">тусгайлан </w:t>
      </w:r>
      <w:r w:rsidR="00BB3DC6" w:rsidRPr="00586FD6">
        <w:rPr>
          <w:rFonts w:cs="Arial"/>
          <w:szCs w:val="24"/>
          <w:lang w:val="mn-MN"/>
        </w:rPr>
        <w:t xml:space="preserve">өөрөөр заагаагүй </w:t>
      </w:r>
      <w:r w:rsidR="008B39BD" w:rsidRPr="00586FD6">
        <w:rPr>
          <w:rFonts w:cs="Arial"/>
          <w:szCs w:val="24"/>
          <w:lang w:val="mn-MN"/>
        </w:rPr>
        <w:t>асуудлаар</w:t>
      </w:r>
      <w:r w:rsidR="00BB3DC6" w:rsidRPr="00586FD6">
        <w:rPr>
          <w:rFonts w:cs="Arial"/>
          <w:szCs w:val="24"/>
          <w:lang w:val="mn-MN"/>
        </w:rPr>
        <w:t xml:space="preserve"> </w:t>
      </w:r>
      <w:r w:rsidR="004072A5" w:rsidRPr="00586FD6">
        <w:rPr>
          <w:rFonts w:cs="Arial"/>
          <w:szCs w:val="24"/>
          <w:lang w:val="mn-MN"/>
        </w:rPr>
        <w:t xml:space="preserve">энэ хуулийн </w:t>
      </w:r>
      <w:r w:rsidR="002C3997" w:rsidRPr="00586FD6">
        <w:rPr>
          <w:rFonts w:cs="Arial"/>
          <w:szCs w:val="24"/>
          <w:lang w:val="mn-MN"/>
        </w:rPr>
        <w:t>хоёр</w:t>
      </w:r>
      <w:r w:rsidR="009717FE" w:rsidRPr="00586FD6">
        <w:rPr>
          <w:rFonts w:cs="Arial"/>
          <w:szCs w:val="24"/>
          <w:lang w:val="mn-MN"/>
        </w:rPr>
        <w:t xml:space="preserve">, </w:t>
      </w:r>
      <w:r w:rsidR="002C3997" w:rsidRPr="00586FD6">
        <w:rPr>
          <w:rFonts w:cs="Arial"/>
          <w:szCs w:val="24"/>
          <w:lang w:val="mn-MN"/>
        </w:rPr>
        <w:t>гурав</w:t>
      </w:r>
      <w:r w:rsidR="001C3D77" w:rsidRPr="00586FD6">
        <w:rPr>
          <w:rFonts w:cs="Arial"/>
          <w:szCs w:val="24"/>
          <w:lang w:val="mn-MN"/>
        </w:rPr>
        <w:t xml:space="preserve">дугаар бүлэгт </w:t>
      </w:r>
      <w:r w:rsidR="00E41208" w:rsidRPr="00586FD6">
        <w:rPr>
          <w:rFonts w:cs="Arial"/>
          <w:szCs w:val="24"/>
          <w:lang w:val="mn-MN"/>
        </w:rPr>
        <w:t>заасн</w:t>
      </w:r>
      <w:r w:rsidR="00A10255" w:rsidRPr="00586FD6">
        <w:rPr>
          <w:rFonts w:cs="Arial"/>
          <w:szCs w:val="24"/>
          <w:lang w:val="mn-MN"/>
        </w:rPr>
        <w:t>ыг</w:t>
      </w:r>
      <w:r w:rsidR="003E2D0C" w:rsidRPr="00586FD6">
        <w:rPr>
          <w:rFonts w:cs="Arial"/>
          <w:szCs w:val="24"/>
          <w:lang w:val="mn-MN"/>
        </w:rPr>
        <w:t xml:space="preserve"> баримтална.</w:t>
      </w:r>
    </w:p>
    <w:p w14:paraId="254E1F70" w14:textId="77777777" w:rsidR="00850F67" w:rsidRPr="00586FD6" w:rsidRDefault="00850F67" w:rsidP="0089576F">
      <w:pPr>
        <w:pStyle w:val="NoSpacing"/>
        <w:ind w:firstLine="360"/>
        <w:jc w:val="both"/>
        <w:rPr>
          <w:rFonts w:cs="Arial"/>
          <w:szCs w:val="24"/>
          <w:lang w:val="mn-MN"/>
        </w:rPr>
      </w:pPr>
    </w:p>
    <w:p w14:paraId="3F887166" w14:textId="5AB92A48" w:rsidR="00850F67" w:rsidRPr="00586FD6" w:rsidRDefault="00850F67" w:rsidP="0089576F">
      <w:pPr>
        <w:pStyle w:val="NoSpacing"/>
        <w:ind w:firstLine="360"/>
        <w:jc w:val="both"/>
        <w:rPr>
          <w:rFonts w:cs="Arial"/>
          <w:szCs w:val="24"/>
          <w:lang w:val="mn-MN"/>
        </w:rPr>
      </w:pPr>
      <w:r w:rsidRPr="00586FD6">
        <w:rPr>
          <w:rFonts w:cs="Arial"/>
          <w:szCs w:val="24"/>
          <w:lang w:val="mn-MN"/>
        </w:rPr>
        <w:t xml:space="preserve">31.4.Захиалагч энэ хуулийн </w:t>
      </w:r>
      <w:r w:rsidR="008F7756" w:rsidRPr="00586FD6">
        <w:rPr>
          <w:rFonts w:cs="Arial"/>
          <w:szCs w:val="24"/>
          <w:lang w:val="mn-MN"/>
        </w:rPr>
        <w:t>10.8, 10.10-</w:t>
      </w:r>
      <w:r w:rsidR="008144ED" w:rsidRPr="00586FD6">
        <w:rPr>
          <w:rFonts w:cs="Arial"/>
          <w:szCs w:val="24"/>
          <w:lang w:val="mn-MN"/>
        </w:rPr>
        <w:t>т заасан тохиолдол</w:t>
      </w:r>
      <w:r w:rsidR="006C2F30" w:rsidRPr="00586FD6">
        <w:rPr>
          <w:rFonts w:cs="Arial"/>
          <w:szCs w:val="24"/>
          <w:lang w:val="mn-MN"/>
        </w:rPr>
        <w:t>д</w:t>
      </w:r>
      <w:r w:rsidR="008144ED" w:rsidRPr="00586FD6">
        <w:rPr>
          <w:rFonts w:cs="Arial"/>
          <w:szCs w:val="24"/>
          <w:lang w:val="mn-MN"/>
        </w:rPr>
        <w:t xml:space="preserve"> </w:t>
      </w:r>
      <w:r w:rsidR="00C70E3A">
        <w:rPr>
          <w:rFonts w:cs="Arial"/>
          <w:szCs w:val="24"/>
          <w:lang w:val="mn-MN"/>
        </w:rPr>
        <w:t>энэ зүйлийн 31.1.3, 31.1.4-т заасан аргаар тендер шалгаруулалт зохион байгуулж болно</w:t>
      </w:r>
      <w:r w:rsidR="00202587" w:rsidRPr="00586FD6">
        <w:rPr>
          <w:rFonts w:cs="Arial"/>
          <w:szCs w:val="24"/>
          <w:lang w:val="mn-MN"/>
        </w:rPr>
        <w:t>.</w:t>
      </w:r>
    </w:p>
    <w:p w14:paraId="31DF7DB2" w14:textId="77777777" w:rsidR="00496948" w:rsidRPr="00586FD6" w:rsidRDefault="00496948" w:rsidP="0089576F">
      <w:pPr>
        <w:pStyle w:val="NoSpacing"/>
        <w:ind w:firstLine="360"/>
        <w:jc w:val="both"/>
        <w:rPr>
          <w:rFonts w:cs="Arial"/>
          <w:szCs w:val="24"/>
          <w:lang w:val="mn-MN"/>
        </w:rPr>
      </w:pPr>
    </w:p>
    <w:p w14:paraId="5586D7E9" w14:textId="4F8F889F" w:rsidR="009F3676" w:rsidRPr="00586FD6" w:rsidRDefault="001437EF" w:rsidP="0089576F">
      <w:pPr>
        <w:pStyle w:val="Heading2"/>
        <w:numPr>
          <w:ilvl w:val="0"/>
          <w:numId w:val="0"/>
        </w:numPr>
        <w:ind w:firstLine="360"/>
      </w:pPr>
      <w:bookmarkStart w:id="217" w:name="_Toc92150635"/>
      <w:r w:rsidRPr="00586FD6">
        <w:t>32</w:t>
      </w:r>
      <w:r w:rsidR="00731129" w:rsidRPr="00586FD6">
        <w:t xml:space="preserve"> </w:t>
      </w:r>
      <w:bookmarkStart w:id="218" w:name="_Ref85812357"/>
      <w:bookmarkStart w:id="219" w:name="_Toc89718542"/>
      <w:r w:rsidR="00731129" w:rsidRPr="00586FD6">
        <w:t>д</w:t>
      </w:r>
      <w:r w:rsidR="00EB4B41" w:rsidRPr="00586FD6">
        <w:t>угаар</w:t>
      </w:r>
      <w:r w:rsidR="0001169E" w:rsidRPr="00586FD6">
        <w:t xml:space="preserve"> зүйл.</w:t>
      </w:r>
      <w:r w:rsidR="00B9127E" w:rsidRPr="00586FD6">
        <w:t>Нээлттэй тендер шалгаруулалт</w:t>
      </w:r>
      <w:r w:rsidR="0001169E" w:rsidRPr="00586FD6">
        <w:t>ын арга</w:t>
      </w:r>
      <w:bookmarkEnd w:id="217"/>
      <w:bookmarkEnd w:id="218"/>
      <w:bookmarkEnd w:id="219"/>
    </w:p>
    <w:p w14:paraId="7F59AE3D" w14:textId="5370E1A8" w:rsidR="00400CA2" w:rsidRPr="00586FD6" w:rsidRDefault="00400CA2" w:rsidP="0089576F">
      <w:pPr>
        <w:pStyle w:val="NoSpacing"/>
        <w:ind w:firstLine="360"/>
        <w:jc w:val="both"/>
        <w:rPr>
          <w:rFonts w:cs="Arial"/>
          <w:szCs w:val="24"/>
          <w:lang w:val="mn-MN"/>
        </w:rPr>
      </w:pPr>
      <w:bookmarkStart w:id="220" w:name="_Ref82816573"/>
    </w:p>
    <w:p w14:paraId="6F1EB2FA" w14:textId="7D573E32" w:rsidR="00C81040" w:rsidRPr="00586FD6" w:rsidRDefault="001437EF" w:rsidP="0089576F">
      <w:pPr>
        <w:pStyle w:val="NoSpacing"/>
        <w:ind w:firstLine="360"/>
        <w:jc w:val="both"/>
        <w:rPr>
          <w:rFonts w:cs="Arial"/>
          <w:szCs w:val="24"/>
          <w:lang w:val="mn-MN"/>
        </w:rPr>
      </w:pPr>
      <w:r w:rsidRPr="00586FD6">
        <w:rPr>
          <w:rFonts w:cs="Arial"/>
          <w:szCs w:val="24"/>
          <w:lang w:val="mn-MN"/>
        </w:rPr>
        <w:t>32.1.</w:t>
      </w:r>
      <w:r w:rsidR="00E23AB5" w:rsidRPr="00586FD6">
        <w:rPr>
          <w:rFonts w:cs="Arial"/>
          <w:szCs w:val="24"/>
          <w:lang w:val="mn-MN"/>
        </w:rPr>
        <w:t>Энэ хуул</w:t>
      </w:r>
      <w:r w:rsidR="00B63449" w:rsidRPr="00586FD6">
        <w:rPr>
          <w:rFonts w:cs="Arial"/>
          <w:szCs w:val="24"/>
          <w:lang w:val="mn-MN"/>
        </w:rPr>
        <w:t xml:space="preserve">ьд өөрөөр заагаагүй бол захиалагч </w:t>
      </w:r>
      <w:r w:rsidR="003A4AE5" w:rsidRPr="00586FD6">
        <w:rPr>
          <w:rFonts w:cs="Arial"/>
          <w:szCs w:val="24"/>
          <w:lang w:val="mn-MN"/>
        </w:rPr>
        <w:t>бараа, ажил, үйлчилгээг</w:t>
      </w:r>
      <w:r w:rsidR="00BD7EE2" w:rsidRPr="00586FD6">
        <w:rPr>
          <w:rFonts w:cs="Arial"/>
          <w:szCs w:val="24"/>
          <w:lang w:val="mn-MN"/>
        </w:rPr>
        <w:t xml:space="preserve"> </w:t>
      </w:r>
      <w:r w:rsidR="003360ED" w:rsidRPr="00586FD6">
        <w:rPr>
          <w:rFonts w:cs="Arial"/>
          <w:szCs w:val="24"/>
          <w:lang w:val="mn-MN"/>
        </w:rPr>
        <w:t xml:space="preserve">худалдан авахад </w:t>
      </w:r>
      <w:r w:rsidR="00C81040" w:rsidRPr="00586FD6">
        <w:rPr>
          <w:rFonts w:cs="Arial"/>
          <w:szCs w:val="24"/>
          <w:lang w:val="mn-MN"/>
        </w:rPr>
        <w:t>нээлттэй тендер шалгаруулалтын аргыг хэрэглэнэ.</w:t>
      </w:r>
      <w:r w:rsidR="00EE03E7" w:rsidRPr="00586FD6">
        <w:rPr>
          <w:rFonts w:cs="Arial"/>
          <w:szCs w:val="24"/>
          <w:lang w:val="mn-MN"/>
        </w:rPr>
        <w:t xml:space="preserve"> </w:t>
      </w:r>
    </w:p>
    <w:p w14:paraId="3DD99080" w14:textId="77777777" w:rsidR="00400CA2" w:rsidRPr="00586FD6" w:rsidRDefault="00400CA2" w:rsidP="0089576F">
      <w:pPr>
        <w:pStyle w:val="NoSpacing"/>
        <w:ind w:firstLine="360"/>
        <w:jc w:val="both"/>
        <w:rPr>
          <w:rFonts w:cs="Arial"/>
          <w:szCs w:val="24"/>
          <w:lang w:val="mn-MN"/>
        </w:rPr>
      </w:pPr>
      <w:bookmarkStart w:id="221" w:name="_Ref85814527"/>
    </w:p>
    <w:p w14:paraId="50D0AD91" w14:textId="16FA0352" w:rsidR="00477279" w:rsidRPr="00586FD6" w:rsidRDefault="001437EF" w:rsidP="0089576F">
      <w:pPr>
        <w:pStyle w:val="NoSpacing"/>
        <w:ind w:firstLine="360"/>
        <w:jc w:val="both"/>
        <w:rPr>
          <w:rFonts w:cs="Arial"/>
          <w:szCs w:val="24"/>
          <w:lang w:val="mn-MN"/>
        </w:rPr>
      </w:pPr>
      <w:r w:rsidRPr="00586FD6">
        <w:rPr>
          <w:rFonts w:cs="Arial"/>
          <w:szCs w:val="24"/>
          <w:lang w:val="mn-MN"/>
        </w:rPr>
        <w:t>32.2.</w:t>
      </w:r>
      <w:r w:rsidR="0023160E" w:rsidRPr="00586FD6">
        <w:rPr>
          <w:rFonts w:cs="Arial"/>
          <w:szCs w:val="24"/>
          <w:lang w:val="mn-MN"/>
        </w:rPr>
        <w:t>Нээлттэй</w:t>
      </w:r>
      <w:r w:rsidR="00036D83" w:rsidRPr="00586FD6">
        <w:rPr>
          <w:rFonts w:cs="Arial"/>
          <w:szCs w:val="24"/>
          <w:lang w:val="mn-MN"/>
        </w:rPr>
        <w:t xml:space="preserve"> тендер шалгаруулалтын зарлалыг энэ хуулийн </w:t>
      </w:r>
      <w:r w:rsidR="00841D64" w:rsidRPr="00586FD6">
        <w:rPr>
          <w:rFonts w:cs="Arial"/>
          <w:szCs w:val="24"/>
          <w:lang w:val="mn-MN"/>
        </w:rPr>
        <w:t>1</w:t>
      </w:r>
      <w:r w:rsidR="0095798C" w:rsidRPr="00586FD6">
        <w:rPr>
          <w:rFonts w:cs="Arial"/>
          <w:szCs w:val="24"/>
          <w:lang w:val="mn-MN"/>
        </w:rPr>
        <w:t>8</w:t>
      </w:r>
      <w:r w:rsidR="00841D64" w:rsidRPr="00586FD6">
        <w:rPr>
          <w:rFonts w:cs="Arial"/>
          <w:szCs w:val="24"/>
          <w:lang w:val="mn-MN"/>
        </w:rPr>
        <w:t>.1</w:t>
      </w:r>
      <w:r w:rsidR="00036D83" w:rsidRPr="00586FD6">
        <w:rPr>
          <w:rFonts w:cs="Arial"/>
          <w:szCs w:val="24"/>
          <w:lang w:val="mn-MN"/>
        </w:rPr>
        <w:t>-д заасн</w:t>
      </w:r>
      <w:r w:rsidR="00790F9E" w:rsidRPr="00586FD6">
        <w:rPr>
          <w:rFonts w:cs="Arial"/>
          <w:szCs w:val="24"/>
          <w:lang w:val="mn-MN"/>
        </w:rPr>
        <w:t>ы дагуу</w:t>
      </w:r>
      <w:r w:rsidR="00036D83" w:rsidRPr="00586FD6">
        <w:rPr>
          <w:rFonts w:cs="Arial"/>
          <w:szCs w:val="24"/>
          <w:lang w:val="mn-MN"/>
        </w:rPr>
        <w:t xml:space="preserve"> нийтэл</w:t>
      </w:r>
      <w:r w:rsidR="00693DF1" w:rsidRPr="00586FD6">
        <w:rPr>
          <w:rFonts w:cs="Arial"/>
          <w:szCs w:val="24"/>
          <w:lang w:val="mn-MN"/>
        </w:rPr>
        <w:t>нэ</w:t>
      </w:r>
      <w:r w:rsidR="00740157" w:rsidRPr="00586FD6">
        <w:rPr>
          <w:rFonts w:cs="Arial"/>
          <w:szCs w:val="24"/>
          <w:lang w:val="mn-MN"/>
        </w:rPr>
        <w:t>.</w:t>
      </w:r>
      <w:bookmarkEnd w:id="220"/>
      <w:bookmarkEnd w:id="221"/>
    </w:p>
    <w:p w14:paraId="5764E3E3" w14:textId="77777777" w:rsidR="00400CA2" w:rsidRPr="00586FD6" w:rsidRDefault="00400CA2" w:rsidP="0089576F">
      <w:pPr>
        <w:pStyle w:val="NoSpacing"/>
        <w:ind w:firstLine="360"/>
        <w:jc w:val="both"/>
        <w:rPr>
          <w:rFonts w:cs="Arial"/>
          <w:szCs w:val="24"/>
          <w:lang w:val="mn-MN"/>
        </w:rPr>
      </w:pPr>
      <w:bookmarkStart w:id="222" w:name="_Ref85814529"/>
    </w:p>
    <w:p w14:paraId="13F98D28" w14:textId="41BDC865" w:rsidR="00D57F4C" w:rsidRPr="00586FD6" w:rsidRDefault="001437EF" w:rsidP="0089576F">
      <w:pPr>
        <w:pStyle w:val="NoSpacing"/>
        <w:ind w:firstLine="360"/>
        <w:jc w:val="both"/>
        <w:rPr>
          <w:rFonts w:cs="Arial"/>
          <w:szCs w:val="24"/>
          <w:lang w:val="mn-MN"/>
        </w:rPr>
      </w:pPr>
      <w:r w:rsidRPr="00586FD6">
        <w:rPr>
          <w:rFonts w:cs="Arial"/>
          <w:szCs w:val="24"/>
          <w:lang w:val="mn-MN"/>
        </w:rPr>
        <w:t>32.3.</w:t>
      </w:r>
      <w:r w:rsidR="00B864E7" w:rsidRPr="00586FD6">
        <w:rPr>
          <w:rFonts w:cs="Arial"/>
          <w:szCs w:val="24"/>
          <w:lang w:val="mn-MN"/>
        </w:rPr>
        <w:t>Нээлттэй т</w:t>
      </w:r>
      <w:r w:rsidR="0010609E" w:rsidRPr="00586FD6">
        <w:rPr>
          <w:rFonts w:cs="Arial"/>
          <w:szCs w:val="24"/>
          <w:lang w:val="mn-MN"/>
        </w:rPr>
        <w:t>ендер</w:t>
      </w:r>
      <w:r w:rsidR="00B864E7" w:rsidRPr="00586FD6">
        <w:rPr>
          <w:rFonts w:cs="Arial"/>
          <w:szCs w:val="24"/>
          <w:lang w:val="mn-MN"/>
        </w:rPr>
        <w:t xml:space="preserve"> шалгаруулалт</w:t>
      </w:r>
      <w:r w:rsidR="006110AF" w:rsidRPr="00586FD6">
        <w:rPr>
          <w:rFonts w:cs="Arial"/>
          <w:szCs w:val="24"/>
          <w:lang w:val="mn-MN"/>
        </w:rPr>
        <w:t>ын</w:t>
      </w:r>
      <w:r w:rsidR="00B864E7" w:rsidRPr="00586FD6">
        <w:rPr>
          <w:rFonts w:cs="Arial"/>
          <w:szCs w:val="24"/>
          <w:lang w:val="mn-MN"/>
        </w:rPr>
        <w:t xml:space="preserve"> тендер</w:t>
      </w:r>
      <w:r w:rsidR="0010609E" w:rsidRPr="00586FD6">
        <w:rPr>
          <w:rFonts w:cs="Arial"/>
          <w:szCs w:val="24"/>
          <w:lang w:val="mn-MN"/>
        </w:rPr>
        <w:t xml:space="preserve"> хүлээн авах</w:t>
      </w:r>
      <w:r w:rsidR="001970B0" w:rsidRPr="00586FD6">
        <w:rPr>
          <w:rFonts w:cs="Arial"/>
          <w:szCs w:val="24"/>
          <w:lang w:val="mn-MN"/>
        </w:rPr>
        <w:t xml:space="preserve"> эцсийн</w:t>
      </w:r>
      <w:r w:rsidR="0010609E" w:rsidRPr="00586FD6">
        <w:rPr>
          <w:rFonts w:cs="Arial"/>
          <w:szCs w:val="24"/>
          <w:lang w:val="mn-MN"/>
        </w:rPr>
        <w:t xml:space="preserve"> хугацаа</w:t>
      </w:r>
      <w:r w:rsidR="00D1330B" w:rsidRPr="00586FD6">
        <w:rPr>
          <w:rFonts w:cs="Arial"/>
          <w:szCs w:val="24"/>
          <w:lang w:val="mn-MN"/>
        </w:rPr>
        <w:t xml:space="preserve"> </w:t>
      </w:r>
      <w:r w:rsidR="00980AC7" w:rsidRPr="00586FD6">
        <w:rPr>
          <w:rFonts w:cs="Arial"/>
          <w:szCs w:val="24"/>
          <w:lang w:val="mn-MN"/>
        </w:rPr>
        <w:t>ажлын 15</w:t>
      </w:r>
      <w:r w:rsidR="009C34C8" w:rsidRPr="00586FD6">
        <w:rPr>
          <w:rFonts w:cs="Arial"/>
          <w:szCs w:val="24"/>
          <w:lang w:val="mn-MN"/>
        </w:rPr>
        <w:t>-аас</w:t>
      </w:r>
      <w:r w:rsidR="002A7662" w:rsidRPr="00586FD6">
        <w:rPr>
          <w:rFonts w:cs="Arial"/>
          <w:szCs w:val="24"/>
          <w:lang w:val="mn-MN"/>
        </w:rPr>
        <w:t xml:space="preserve"> дээш</w:t>
      </w:r>
      <w:r w:rsidR="00D82BA9" w:rsidRPr="00586FD6">
        <w:rPr>
          <w:rFonts w:cs="Arial"/>
          <w:szCs w:val="24"/>
          <w:lang w:val="mn-MN"/>
        </w:rPr>
        <w:t xml:space="preserve">, энэ хуулийн </w:t>
      </w:r>
      <w:r w:rsidR="0095798C" w:rsidRPr="00586FD6">
        <w:rPr>
          <w:rFonts w:cs="Arial"/>
          <w:szCs w:val="24"/>
          <w:lang w:val="mn-MN"/>
        </w:rPr>
        <w:t>8</w:t>
      </w:r>
      <w:r w:rsidR="00841D64" w:rsidRPr="00586FD6">
        <w:rPr>
          <w:rFonts w:cs="Arial"/>
          <w:szCs w:val="24"/>
          <w:lang w:val="mn-MN"/>
        </w:rPr>
        <w:t>.3</w:t>
      </w:r>
      <w:r w:rsidR="00D82BA9" w:rsidRPr="00586FD6">
        <w:rPr>
          <w:rFonts w:cs="Arial"/>
          <w:szCs w:val="24"/>
          <w:lang w:val="mn-MN"/>
        </w:rPr>
        <w:t xml:space="preserve">-т заасан </w:t>
      </w:r>
      <w:r w:rsidR="00302FA8" w:rsidRPr="00586FD6">
        <w:rPr>
          <w:rFonts w:cs="Arial"/>
          <w:szCs w:val="24"/>
          <w:lang w:val="mn-MN"/>
        </w:rPr>
        <w:t>тендер</w:t>
      </w:r>
      <w:r w:rsidR="00B86A4B" w:rsidRPr="00586FD6">
        <w:rPr>
          <w:rFonts w:cs="Arial"/>
          <w:szCs w:val="24"/>
          <w:lang w:val="mn-MN"/>
        </w:rPr>
        <w:t xml:space="preserve"> </w:t>
      </w:r>
      <w:r w:rsidR="00AB1F1E" w:rsidRPr="00586FD6">
        <w:rPr>
          <w:rFonts w:cs="Arial"/>
          <w:szCs w:val="24"/>
          <w:lang w:val="mn-MN"/>
        </w:rPr>
        <w:t>шалгаруулалтад ажлын 20</w:t>
      </w:r>
      <w:r w:rsidR="009C34C8" w:rsidRPr="00586FD6">
        <w:rPr>
          <w:rFonts w:cs="Arial"/>
          <w:szCs w:val="24"/>
          <w:lang w:val="mn-MN"/>
        </w:rPr>
        <w:t xml:space="preserve">-оос </w:t>
      </w:r>
      <w:r w:rsidR="00980AC7" w:rsidRPr="00586FD6">
        <w:rPr>
          <w:rFonts w:cs="Arial"/>
          <w:szCs w:val="24"/>
          <w:lang w:val="mn-MN"/>
        </w:rPr>
        <w:t xml:space="preserve">дээш </w:t>
      </w:r>
      <w:r w:rsidR="00CD7E1D" w:rsidRPr="00586FD6">
        <w:rPr>
          <w:rFonts w:cs="Arial"/>
          <w:szCs w:val="24"/>
          <w:lang w:val="mn-MN"/>
        </w:rPr>
        <w:t>өдөр</w:t>
      </w:r>
      <w:r w:rsidR="009C34C8" w:rsidRPr="00586FD6">
        <w:rPr>
          <w:rFonts w:cs="Arial"/>
          <w:szCs w:val="24"/>
          <w:lang w:val="mn-MN"/>
        </w:rPr>
        <w:t xml:space="preserve"> байхаар</w:t>
      </w:r>
      <w:r w:rsidR="002A7662" w:rsidRPr="00586FD6">
        <w:rPr>
          <w:rFonts w:cs="Arial"/>
          <w:szCs w:val="24"/>
          <w:lang w:val="mn-MN"/>
        </w:rPr>
        <w:t xml:space="preserve"> заана</w:t>
      </w:r>
      <w:r w:rsidR="00785F86" w:rsidRPr="00586FD6">
        <w:rPr>
          <w:rFonts w:cs="Arial"/>
          <w:szCs w:val="24"/>
          <w:lang w:val="mn-MN"/>
        </w:rPr>
        <w:t>.</w:t>
      </w:r>
      <w:bookmarkEnd w:id="222"/>
    </w:p>
    <w:p w14:paraId="680E356D" w14:textId="77777777" w:rsidR="00400CA2" w:rsidRPr="00586FD6" w:rsidRDefault="00400CA2" w:rsidP="0089576F">
      <w:pPr>
        <w:pStyle w:val="NoSpacing"/>
        <w:ind w:firstLine="360"/>
        <w:jc w:val="both"/>
        <w:rPr>
          <w:rFonts w:cs="Arial"/>
          <w:szCs w:val="24"/>
          <w:lang w:val="mn-MN"/>
        </w:rPr>
      </w:pPr>
    </w:p>
    <w:p w14:paraId="14E70779" w14:textId="799F786A" w:rsidR="0080440D" w:rsidRPr="00586FD6" w:rsidRDefault="001437EF" w:rsidP="0089576F">
      <w:pPr>
        <w:pStyle w:val="NoSpacing"/>
        <w:ind w:firstLine="360"/>
        <w:jc w:val="both"/>
        <w:rPr>
          <w:rFonts w:cs="Arial"/>
          <w:szCs w:val="24"/>
          <w:lang w:val="mn-MN"/>
        </w:rPr>
      </w:pPr>
      <w:r w:rsidRPr="00586FD6">
        <w:rPr>
          <w:rFonts w:cs="Arial"/>
          <w:szCs w:val="24"/>
          <w:lang w:val="mn-MN"/>
        </w:rPr>
        <w:t>32.4.</w:t>
      </w:r>
      <w:r w:rsidR="000107C3" w:rsidRPr="00586FD6">
        <w:rPr>
          <w:rFonts w:cs="Arial"/>
          <w:szCs w:val="24"/>
          <w:lang w:val="mn-MN"/>
        </w:rPr>
        <w:t xml:space="preserve">Энэ хуулийн </w:t>
      </w:r>
      <w:r w:rsidR="00841D64" w:rsidRPr="00586FD6">
        <w:rPr>
          <w:rFonts w:cs="Arial"/>
          <w:szCs w:val="24"/>
          <w:lang w:val="mn-MN"/>
        </w:rPr>
        <w:t>33</w:t>
      </w:r>
      <w:r w:rsidR="00BD5B90" w:rsidRPr="00586FD6">
        <w:rPr>
          <w:rFonts w:cs="Arial"/>
          <w:szCs w:val="24"/>
          <w:lang w:val="mn-MN"/>
        </w:rPr>
        <w:t xml:space="preserve"> </w:t>
      </w:r>
      <w:r w:rsidR="00A306AE" w:rsidRPr="00586FD6">
        <w:rPr>
          <w:rFonts w:cs="Arial"/>
          <w:szCs w:val="24"/>
          <w:lang w:val="mn-MN"/>
        </w:rPr>
        <w:t xml:space="preserve">дугаар </w:t>
      </w:r>
      <w:r w:rsidR="00BD5B90" w:rsidRPr="00586FD6">
        <w:rPr>
          <w:rFonts w:cs="Arial"/>
          <w:szCs w:val="24"/>
          <w:lang w:val="mn-MN"/>
        </w:rPr>
        <w:t>зүйлд зааснаас бусад тохиолдолд нээлттэй тендер шалгаруулалты</w:t>
      </w:r>
      <w:r w:rsidR="00E30448" w:rsidRPr="00586FD6">
        <w:rPr>
          <w:rFonts w:cs="Arial"/>
          <w:szCs w:val="24"/>
          <w:lang w:val="mn-MN"/>
        </w:rPr>
        <w:t>г нэг үе шаттай зохион байгуулна.</w:t>
      </w:r>
    </w:p>
    <w:p w14:paraId="090DBB6B" w14:textId="77777777" w:rsidR="00400CA2" w:rsidRPr="00586FD6" w:rsidRDefault="00400CA2" w:rsidP="0089576F">
      <w:pPr>
        <w:pStyle w:val="NoSpacing"/>
        <w:ind w:firstLine="360"/>
        <w:jc w:val="both"/>
        <w:rPr>
          <w:rFonts w:cs="Arial"/>
          <w:szCs w:val="24"/>
          <w:lang w:val="mn-MN"/>
        </w:rPr>
      </w:pPr>
      <w:bookmarkStart w:id="223" w:name="_Ref86131424"/>
    </w:p>
    <w:p w14:paraId="1DEC12C0" w14:textId="21E1910A" w:rsidR="00980EE2" w:rsidRPr="00586FD6" w:rsidRDefault="001437EF" w:rsidP="0089576F">
      <w:pPr>
        <w:pStyle w:val="NoSpacing"/>
        <w:ind w:firstLine="360"/>
        <w:jc w:val="both"/>
        <w:rPr>
          <w:rFonts w:cs="Arial"/>
          <w:szCs w:val="24"/>
          <w:lang w:val="mn-MN"/>
        </w:rPr>
      </w:pPr>
      <w:r w:rsidRPr="00586FD6">
        <w:rPr>
          <w:rFonts w:cs="Arial"/>
          <w:szCs w:val="24"/>
          <w:lang w:val="mn-MN"/>
        </w:rPr>
        <w:lastRenderedPageBreak/>
        <w:t>32.5.</w:t>
      </w:r>
      <w:r w:rsidR="00980EE2" w:rsidRPr="00586FD6">
        <w:rPr>
          <w:rFonts w:cs="Arial"/>
          <w:szCs w:val="24"/>
          <w:lang w:val="mn-MN"/>
        </w:rPr>
        <w:t>Гадаад улс</w:t>
      </w:r>
      <w:r w:rsidR="00070843" w:rsidRPr="00586FD6">
        <w:rPr>
          <w:rFonts w:cs="Arial"/>
          <w:szCs w:val="24"/>
          <w:lang w:val="mn-MN"/>
        </w:rPr>
        <w:t>ын Засгийн газар</w:t>
      </w:r>
      <w:r w:rsidR="00980EE2" w:rsidRPr="00586FD6">
        <w:rPr>
          <w:rFonts w:cs="Arial"/>
          <w:szCs w:val="24"/>
          <w:lang w:val="mn-MN"/>
        </w:rPr>
        <w:t xml:space="preserve">, олон улсын байгууллагын зээл, тусламжийн хөрөнгөөр хэрэгжих төсөл, арга хэмжээний дагуу бараа, ажил, үйлчилгээ худалдан авах нээлттэй тендер шалгаруулалтыг холбогдох Монгол Улсын олон улсын гэрээг соёрхон батлах, эсхүл </w:t>
      </w:r>
      <w:r w:rsidR="003453D4" w:rsidRPr="00586FD6">
        <w:rPr>
          <w:rFonts w:cs="Arial"/>
          <w:szCs w:val="24"/>
          <w:lang w:val="mn-MN"/>
        </w:rPr>
        <w:t xml:space="preserve">Засгийн газар </w:t>
      </w:r>
      <w:r w:rsidR="00980EE2" w:rsidRPr="00586FD6">
        <w:rPr>
          <w:rFonts w:cs="Arial"/>
          <w:szCs w:val="24"/>
          <w:lang w:val="mn-MN"/>
        </w:rPr>
        <w:t xml:space="preserve">тусгайлсан хэлэлцээрийг </w:t>
      </w:r>
      <w:r w:rsidR="003F4286" w:rsidRPr="00586FD6">
        <w:rPr>
          <w:rFonts w:cs="Arial"/>
          <w:szCs w:val="24"/>
          <w:lang w:val="mn-MN"/>
        </w:rPr>
        <w:t xml:space="preserve">байгуулахаас </w:t>
      </w:r>
      <w:r w:rsidR="00980EE2" w:rsidRPr="00586FD6">
        <w:rPr>
          <w:rFonts w:cs="Arial"/>
          <w:szCs w:val="24"/>
          <w:lang w:val="mn-MN"/>
        </w:rPr>
        <w:t>өмнө урьдчилан зохион байгуулж болно.</w:t>
      </w:r>
      <w:bookmarkEnd w:id="223"/>
    </w:p>
    <w:p w14:paraId="7C40A763" w14:textId="77777777" w:rsidR="00400CA2" w:rsidRPr="00586FD6" w:rsidRDefault="00400CA2" w:rsidP="0089576F">
      <w:pPr>
        <w:pStyle w:val="NoSpacing"/>
        <w:ind w:firstLine="360"/>
        <w:jc w:val="both"/>
        <w:rPr>
          <w:rFonts w:cs="Arial"/>
          <w:szCs w:val="24"/>
          <w:lang w:val="mn-MN"/>
        </w:rPr>
      </w:pPr>
    </w:p>
    <w:p w14:paraId="0FF270A6" w14:textId="57628D28" w:rsidR="00980EE2" w:rsidRPr="00586FD6" w:rsidRDefault="001437EF" w:rsidP="0089576F">
      <w:pPr>
        <w:pStyle w:val="NoSpacing"/>
        <w:ind w:firstLine="360"/>
        <w:jc w:val="both"/>
        <w:rPr>
          <w:rFonts w:cs="Arial"/>
          <w:szCs w:val="24"/>
          <w:lang w:val="mn-MN"/>
        </w:rPr>
      </w:pPr>
      <w:r w:rsidRPr="00586FD6">
        <w:rPr>
          <w:rFonts w:cs="Arial"/>
          <w:szCs w:val="24"/>
          <w:lang w:val="mn-MN"/>
        </w:rPr>
        <w:t>32.6.</w:t>
      </w:r>
      <w:r w:rsidR="00DC404F" w:rsidRPr="00586FD6">
        <w:rPr>
          <w:rFonts w:cs="Arial"/>
          <w:szCs w:val="24"/>
          <w:lang w:val="mn-MN"/>
        </w:rPr>
        <w:t>Т</w:t>
      </w:r>
      <w:r w:rsidR="00980EE2" w:rsidRPr="00586FD6">
        <w:rPr>
          <w:rFonts w:cs="Arial"/>
          <w:szCs w:val="24"/>
          <w:lang w:val="mn-MN"/>
        </w:rPr>
        <w:t>ендер шалгаруулалтыг урьдчилан зохион байгуулах журмыг санхүү, төсвийн асуудал эрхэлсэн Засгийн газрын гишүүн батална.</w:t>
      </w:r>
    </w:p>
    <w:p w14:paraId="7ACE0BAC" w14:textId="77777777" w:rsidR="00400CA2" w:rsidRPr="00586FD6" w:rsidRDefault="00400CA2" w:rsidP="0089576F">
      <w:pPr>
        <w:pStyle w:val="NoSpacing"/>
        <w:ind w:firstLine="360"/>
        <w:jc w:val="both"/>
        <w:rPr>
          <w:rFonts w:cs="Arial"/>
          <w:szCs w:val="24"/>
          <w:lang w:val="mn-MN"/>
        </w:rPr>
      </w:pPr>
    </w:p>
    <w:p w14:paraId="10417004" w14:textId="4360B17C" w:rsidR="00B9127E" w:rsidRPr="00586FD6" w:rsidRDefault="001437EF" w:rsidP="00400CA2">
      <w:pPr>
        <w:pStyle w:val="Heading2"/>
        <w:numPr>
          <w:ilvl w:val="0"/>
          <w:numId w:val="0"/>
        </w:numPr>
        <w:ind w:left="2268" w:hanging="1908"/>
      </w:pPr>
      <w:bookmarkStart w:id="224" w:name="_Toc92150636"/>
      <w:r w:rsidRPr="00586FD6">
        <w:t>33</w:t>
      </w:r>
      <w:r w:rsidR="00A84AF2" w:rsidRPr="00586FD6">
        <w:t xml:space="preserve"> </w:t>
      </w:r>
      <w:bookmarkStart w:id="225" w:name="_Ref82732372"/>
      <w:bookmarkStart w:id="226" w:name="_Ref82733834"/>
      <w:bookmarkStart w:id="227" w:name="_Toc89718543"/>
      <w:r w:rsidR="00FB37E9" w:rsidRPr="00586FD6">
        <w:t>д</w:t>
      </w:r>
      <w:r w:rsidR="009459BB" w:rsidRPr="00586FD6">
        <w:t>угаа</w:t>
      </w:r>
      <w:r w:rsidR="005D2E49" w:rsidRPr="00586FD6">
        <w:t>р</w:t>
      </w:r>
      <w:r w:rsidR="00FB37E9" w:rsidRPr="00586FD6">
        <w:t xml:space="preserve"> </w:t>
      </w:r>
      <w:r w:rsidR="00B9127E" w:rsidRPr="00586FD6">
        <w:t>зүйл.</w:t>
      </w:r>
      <w:r w:rsidR="00022AAF" w:rsidRPr="00586FD6">
        <w:t>Н</w:t>
      </w:r>
      <w:r w:rsidR="00FA1018" w:rsidRPr="00586FD6">
        <w:t>ээлттэй тендер шалгаруулалт</w:t>
      </w:r>
      <w:r w:rsidR="00022AAF" w:rsidRPr="00586FD6">
        <w:t xml:space="preserve">ыг </w:t>
      </w:r>
      <w:r w:rsidR="00652F8A" w:rsidRPr="00586FD6">
        <w:br/>
      </w:r>
      <w:r w:rsidR="00022AAF" w:rsidRPr="00586FD6">
        <w:t>хоёр үе шаттай</w:t>
      </w:r>
      <w:r w:rsidR="00FA1018" w:rsidRPr="00586FD6">
        <w:t xml:space="preserve"> </w:t>
      </w:r>
      <w:r w:rsidR="00542E16" w:rsidRPr="00586FD6">
        <w:t>зохион байгуулах</w:t>
      </w:r>
      <w:bookmarkEnd w:id="224"/>
      <w:bookmarkEnd w:id="225"/>
      <w:bookmarkEnd w:id="226"/>
      <w:bookmarkEnd w:id="227"/>
    </w:p>
    <w:p w14:paraId="73BA9A24" w14:textId="77777777" w:rsidR="00400CA2" w:rsidRPr="00586FD6" w:rsidRDefault="00400CA2" w:rsidP="0089576F">
      <w:pPr>
        <w:pStyle w:val="NoSpacing"/>
        <w:ind w:firstLine="360"/>
        <w:jc w:val="both"/>
        <w:rPr>
          <w:rFonts w:cs="Arial"/>
          <w:szCs w:val="24"/>
          <w:lang w:val="mn-MN"/>
        </w:rPr>
      </w:pPr>
    </w:p>
    <w:p w14:paraId="50AD4B5E" w14:textId="0470BACA" w:rsidR="00A869C6" w:rsidRPr="00586FD6" w:rsidRDefault="001437EF" w:rsidP="0089576F">
      <w:pPr>
        <w:pStyle w:val="NoSpacing"/>
        <w:ind w:firstLine="360"/>
        <w:jc w:val="both"/>
        <w:rPr>
          <w:rFonts w:cs="Arial"/>
          <w:szCs w:val="24"/>
          <w:lang w:val="mn-MN"/>
        </w:rPr>
      </w:pPr>
      <w:r w:rsidRPr="00586FD6">
        <w:rPr>
          <w:rFonts w:cs="Arial"/>
          <w:szCs w:val="24"/>
          <w:lang w:val="mn-MN"/>
        </w:rPr>
        <w:t>33.1.</w:t>
      </w:r>
      <w:r w:rsidR="008E26E3" w:rsidRPr="00586FD6">
        <w:rPr>
          <w:rFonts w:cs="Arial"/>
          <w:szCs w:val="24"/>
          <w:lang w:val="mn-MN"/>
        </w:rPr>
        <w:t xml:space="preserve">Захиалагч </w:t>
      </w:r>
      <w:r w:rsidR="004836DF" w:rsidRPr="00586FD6">
        <w:rPr>
          <w:rFonts w:cs="Arial"/>
          <w:szCs w:val="24"/>
          <w:lang w:val="mn-MN"/>
        </w:rPr>
        <w:t xml:space="preserve">бараа, ажил, үйлчилгээний цар хүрээ, төсөвт өртөг </w:t>
      </w:r>
      <w:r w:rsidR="00E41208" w:rsidRPr="00586FD6">
        <w:rPr>
          <w:rFonts w:cs="Arial"/>
          <w:szCs w:val="24"/>
          <w:lang w:val="mn-MN"/>
        </w:rPr>
        <w:t>өндөр</w:t>
      </w:r>
      <w:r w:rsidR="00AC4CF2" w:rsidRPr="00586FD6">
        <w:rPr>
          <w:rFonts w:cs="Arial"/>
          <w:szCs w:val="24"/>
          <w:lang w:val="mn-MN"/>
        </w:rPr>
        <w:t xml:space="preserve">, </w:t>
      </w:r>
      <w:r w:rsidR="004836DF" w:rsidRPr="00586FD6">
        <w:rPr>
          <w:rFonts w:cs="Arial"/>
          <w:szCs w:val="24"/>
          <w:lang w:val="mn-MN"/>
        </w:rPr>
        <w:t>хоорондоо уялдаа холбоо бүхий хэд хэдэн бараа, ажил, үйлчилгээг</w:t>
      </w:r>
      <w:r w:rsidR="00817E01" w:rsidRPr="00586FD6">
        <w:rPr>
          <w:rFonts w:cs="Arial"/>
          <w:szCs w:val="24"/>
          <w:lang w:val="mn-MN"/>
        </w:rPr>
        <w:t xml:space="preserve"> цогцоор нь</w:t>
      </w:r>
      <w:r w:rsidR="004836DF" w:rsidRPr="00586FD6">
        <w:rPr>
          <w:rFonts w:cs="Arial"/>
          <w:szCs w:val="24"/>
          <w:lang w:val="mn-MN"/>
        </w:rPr>
        <w:t xml:space="preserve"> гүйцэтгэх шаардлагатай бөгөөд техникийн тэгш бус санал ирэх магадлалтай эсхүл шаардлаг</w:t>
      </w:r>
      <w:r w:rsidR="00480227" w:rsidRPr="00586FD6">
        <w:rPr>
          <w:rFonts w:cs="Arial"/>
          <w:szCs w:val="24"/>
          <w:lang w:val="mn-MN"/>
        </w:rPr>
        <w:t>а</w:t>
      </w:r>
      <w:r w:rsidR="004836DF" w:rsidRPr="00586FD6">
        <w:rPr>
          <w:rFonts w:cs="Arial"/>
          <w:szCs w:val="24"/>
          <w:lang w:val="mn-MN"/>
        </w:rPr>
        <w:t xml:space="preserve"> хангах, ижил хэмжээнд хүлээн зөвшөөрөхүйц хоёр</w:t>
      </w:r>
      <w:r w:rsidR="00BF2BBA" w:rsidRPr="00586FD6">
        <w:rPr>
          <w:rFonts w:cs="Arial"/>
          <w:szCs w:val="24"/>
          <w:lang w:val="mn-MN"/>
        </w:rPr>
        <w:t xml:space="preserve"> ба</w:t>
      </w:r>
      <w:r w:rsidR="004836DF" w:rsidRPr="00586FD6">
        <w:rPr>
          <w:rFonts w:cs="Arial"/>
          <w:szCs w:val="24"/>
          <w:lang w:val="mn-MN"/>
        </w:rPr>
        <w:t xml:space="preserve"> түүнээс дээш техникийн шийдэл байх боломжтой гэж үзсэн </w:t>
      </w:r>
      <w:r w:rsidR="00671D80" w:rsidRPr="00586FD6">
        <w:rPr>
          <w:rFonts w:cs="Arial"/>
          <w:szCs w:val="24"/>
          <w:lang w:val="mn-MN"/>
        </w:rPr>
        <w:t>бол</w:t>
      </w:r>
      <w:r w:rsidR="004836DF" w:rsidRPr="00586FD6">
        <w:rPr>
          <w:rFonts w:cs="Arial"/>
          <w:szCs w:val="24"/>
          <w:lang w:val="mn-MN"/>
        </w:rPr>
        <w:t xml:space="preserve"> нээлттэй тендер шалгаруулалтыг хоёр үе шаттай зохион байгуулж бол</w:t>
      </w:r>
      <w:r w:rsidR="00C05FDA" w:rsidRPr="00586FD6">
        <w:rPr>
          <w:rFonts w:cs="Arial"/>
          <w:szCs w:val="24"/>
          <w:lang w:val="mn-MN"/>
        </w:rPr>
        <w:t>но</w:t>
      </w:r>
      <w:r w:rsidR="004836DF" w:rsidRPr="00586FD6">
        <w:rPr>
          <w:rFonts w:cs="Arial"/>
          <w:szCs w:val="24"/>
          <w:lang w:val="mn-MN"/>
        </w:rPr>
        <w:t>.</w:t>
      </w:r>
    </w:p>
    <w:p w14:paraId="390F1493" w14:textId="77777777" w:rsidR="00400CA2" w:rsidRPr="00586FD6" w:rsidRDefault="00400CA2" w:rsidP="0089576F">
      <w:pPr>
        <w:pStyle w:val="NoSpacing"/>
        <w:ind w:firstLine="360"/>
        <w:jc w:val="both"/>
        <w:rPr>
          <w:rFonts w:cs="Arial"/>
          <w:szCs w:val="24"/>
          <w:lang w:val="mn-MN"/>
        </w:rPr>
      </w:pPr>
      <w:bookmarkStart w:id="228" w:name="_Ref83074588"/>
    </w:p>
    <w:p w14:paraId="1419D774" w14:textId="79B0EF00" w:rsidR="00894CC5" w:rsidRPr="00586FD6" w:rsidRDefault="001437EF" w:rsidP="0089576F">
      <w:pPr>
        <w:pStyle w:val="NoSpacing"/>
        <w:ind w:firstLine="360"/>
        <w:jc w:val="both"/>
        <w:rPr>
          <w:rFonts w:cs="Arial"/>
          <w:szCs w:val="24"/>
          <w:lang w:val="mn-MN"/>
        </w:rPr>
      </w:pPr>
      <w:r w:rsidRPr="00586FD6">
        <w:rPr>
          <w:rFonts w:cs="Arial"/>
          <w:szCs w:val="24"/>
          <w:lang w:val="mn-MN"/>
        </w:rPr>
        <w:t>33.2.</w:t>
      </w:r>
      <w:r w:rsidR="00397CA5" w:rsidRPr="00586FD6">
        <w:rPr>
          <w:rFonts w:cs="Arial"/>
          <w:szCs w:val="24"/>
          <w:lang w:val="mn-MN"/>
        </w:rPr>
        <w:t>Н</w:t>
      </w:r>
      <w:r w:rsidR="00E553BC" w:rsidRPr="00586FD6">
        <w:rPr>
          <w:rFonts w:cs="Arial"/>
          <w:szCs w:val="24"/>
          <w:lang w:val="mn-MN"/>
        </w:rPr>
        <w:t>ээлттэй тендер шалгаруулалты</w:t>
      </w:r>
      <w:r w:rsidR="00546DDC" w:rsidRPr="00586FD6">
        <w:rPr>
          <w:rFonts w:cs="Arial"/>
          <w:szCs w:val="24"/>
          <w:lang w:val="mn-MN"/>
        </w:rPr>
        <w:t>г</w:t>
      </w:r>
      <w:r w:rsidR="00E553BC" w:rsidRPr="00586FD6">
        <w:rPr>
          <w:rFonts w:cs="Arial"/>
          <w:szCs w:val="24"/>
          <w:lang w:val="mn-MN"/>
        </w:rPr>
        <w:t xml:space="preserve"> </w:t>
      </w:r>
      <w:r w:rsidR="00397CA5" w:rsidRPr="00586FD6">
        <w:rPr>
          <w:rFonts w:cs="Arial"/>
          <w:szCs w:val="24"/>
          <w:lang w:val="mn-MN"/>
        </w:rPr>
        <w:t xml:space="preserve">хоёр үе шаттай зохион байгуулахад </w:t>
      </w:r>
      <w:bookmarkEnd w:id="228"/>
      <w:r w:rsidR="00AE7422" w:rsidRPr="00586FD6">
        <w:rPr>
          <w:rFonts w:cs="Arial"/>
          <w:szCs w:val="24"/>
          <w:lang w:val="mn-MN"/>
        </w:rPr>
        <w:t>захиалагчийн хэрэгцээ,</w:t>
      </w:r>
      <w:r w:rsidR="00C52F85" w:rsidRPr="00586FD6">
        <w:rPr>
          <w:rFonts w:cs="Arial"/>
          <w:szCs w:val="24"/>
          <w:lang w:val="mn-MN"/>
        </w:rPr>
        <w:t xml:space="preserve"> шаардлагыг</w:t>
      </w:r>
      <w:r w:rsidR="00BB61A6" w:rsidRPr="00586FD6">
        <w:rPr>
          <w:rFonts w:cs="Arial"/>
          <w:szCs w:val="24"/>
          <w:lang w:val="mn-MN"/>
        </w:rPr>
        <w:t xml:space="preserve"> тодорхойлсо</w:t>
      </w:r>
      <w:r w:rsidR="004D68E6" w:rsidRPr="00586FD6">
        <w:rPr>
          <w:rFonts w:cs="Arial"/>
          <w:szCs w:val="24"/>
          <w:lang w:val="mn-MN"/>
        </w:rPr>
        <w:t xml:space="preserve">н </w:t>
      </w:r>
      <w:r w:rsidR="00894CC5" w:rsidRPr="00586FD6">
        <w:rPr>
          <w:rFonts w:cs="Arial"/>
          <w:szCs w:val="24"/>
          <w:lang w:val="mn-MN"/>
        </w:rPr>
        <w:t>техникийн тодорхойлолт</w:t>
      </w:r>
      <w:r w:rsidR="00AE7422" w:rsidRPr="00586FD6">
        <w:rPr>
          <w:rFonts w:cs="Arial"/>
          <w:szCs w:val="24"/>
          <w:lang w:val="mn-MN"/>
        </w:rPr>
        <w:t xml:space="preserve"> бүхий</w:t>
      </w:r>
      <w:r w:rsidR="003A2C7E" w:rsidRPr="00586FD6">
        <w:rPr>
          <w:rFonts w:cs="Arial"/>
          <w:szCs w:val="24"/>
          <w:lang w:val="mn-MN"/>
        </w:rPr>
        <w:t xml:space="preserve"> </w:t>
      </w:r>
      <w:r w:rsidR="00894CC5" w:rsidRPr="00586FD6">
        <w:rPr>
          <w:rFonts w:cs="Arial"/>
          <w:szCs w:val="24"/>
          <w:lang w:val="mn-MN"/>
        </w:rPr>
        <w:t>тендер шалгаруулалтын баримт бичгийг боловсруул</w:t>
      </w:r>
      <w:r w:rsidR="0065356F" w:rsidRPr="00586FD6">
        <w:rPr>
          <w:rFonts w:cs="Arial"/>
          <w:szCs w:val="24"/>
          <w:lang w:val="mn-MN"/>
        </w:rPr>
        <w:t>ж</w:t>
      </w:r>
      <w:r w:rsidR="00894CC5" w:rsidRPr="00586FD6">
        <w:rPr>
          <w:rFonts w:cs="Arial"/>
          <w:szCs w:val="24"/>
          <w:lang w:val="mn-MN"/>
        </w:rPr>
        <w:t>,</w:t>
      </w:r>
      <w:r w:rsidR="005E7CBF" w:rsidRPr="00586FD6">
        <w:rPr>
          <w:rFonts w:cs="Arial"/>
          <w:szCs w:val="24"/>
          <w:lang w:val="mn-MN"/>
        </w:rPr>
        <w:t xml:space="preserve"> энэ хуулийн</w:t>
      </w:r>
      <w:r w:rsidR="00894CC5" w:rsidRPr="00586FD6">
        <w:rPr>
          <w:rFonts w:cs="Arial"/>
          <w:szCs w:val="24"/>
          <w:lang w:val="mn-MN"/>
        </w:rPr>
        <w:t xml:space="preserve"> </w:t>
      </w:r>
      <w:r w:rsidR="00841D64" w:rsidRPr="00586FD6">
        <w:rPr>
          <w:rFonts w:cs="Arial"/>
          <w:szCs w:val="24"/>
          <w:lang w:val="mn-MN"/>
        </w:rPr>
        <w:t>1</w:t>
      </w:r>
      <w:r w:rsidR="0095798C" w:rsidRPr="00586FD6">
        <w:rPr>
          <w:rFonts w:cs="Arial"/>
          <w:szCs w:val="24"/>
          <w:lang w:val="mn-MN"/>
        </w:rPr>
        <w:t>8</w:t>
      </w:r>
      <w:r w:rsidR="00841D64" w:rsidRPr="00586FD6">
        <w:rPr>
          <w:rFonts w:cs="Arial"/>
          <w:szCs w:val="24"/>
          <w:lang w:val="mn-MN"/>
        </w:rPr>
        <w:t>.3</w:t>
      </w:r>
      <w:r w:rsidR="001F498A" w:rsidRPr="00586FD6">
        <w:rPr>
          <w:rFonts w:cs="Arial"/>
          <w:szCs w:val="24"/>
          <w:lang w:val="mn-MN"/>
        </w:rPr>
        <w:t>-т заасан</w:t>
      </w:r>
      <w:r w:rsidR="00E30119" w:rsidRPr="00586FD6">
        <w:rPr>
          <w:rFonts w:cs="Arial"/>
          <w:szCs w:val="24"/>
          <w:lang w:val="mn-MN"/>
        </w:rPr>
        <w:t xml:space="preserve"> </w:t>
      </w:r>
      <w:r w:rsidR="00DF5C5D" w:rsidRPr="00586FD6">
        <w:rPr>
          <w:rFonts w:cs="Arial"/>
          <w:szCs w:val="24"/>
          <w:lang w:val="mn-MN"/>
        </w:rPr>
        <w:t>зарлалд тендер шалгаруулалтыг хоёр үе шаттай зохион байгуулах</w:t>
      </w:r>
      <w:r w:rsidR="003E234A" w:rsidRPr="00586FD6">
        <w:rPr>
          <w:rFonts w:cs="Arial"/>
          <w:szCs w:val="24"/>
          <w:lang w:val="mn-MN"/>
        </w:rPr>
        <w:t xml:space="preserve"> талаар </w:t>
      </w:r>
      <w:r w:rsidR="00DF5C5D" w:rsidRPr="00586FD6">
        <w:rPr>
          <w:rFonts w:cs="Arial"/>
          <w:szCs w:val="24"/>
          <w:lang w:val="mn-MN"/>
        </w:rPr>
        <w:t>заана.</w:t>
      </w:r>
      <w:r w:rsidR="001F498A" w:rsidRPr="00586FD6">
        <w:rPr>
          <w:rFonts w:cs="Arial"/>
          <w:szCs w:val="24"/>
          <w:lang w:val="mn-MN"/>
        </w:rPr>
        <w:t xml:space="preserve"> </w:t>
      </w:r>
    </w:p>
    <w:p w14:paraId="7EF08B1F" w14:textId="77777777" w:rsidR="00400CA2" w:rsidRPr="00586FD6" w:rsidRDefault="00400CA2" w:rsidP="0089576F">
      <w:pPr>
        <w:pStyle w:val="NoSpacing"/>
        <w:ind w:firstLine="360"/>
        <w:jc w:val="both"/>
        <w:rPr>
          <w:rFonts w:cs="Arial"/>
          <w:szCs w:val="24"/>
          <w:lang w:val="mn-MN"/>
        </w:rPr>
      </w:pPr>
    </w:p>
    <w:p w14:paraId="4B959BF8" w14:textId="13CDD501" w:rsidR="00EA7A82" w:rsidRPr="00586FD6" w:rsidRDefault="001437EF" w:rsidP="0089576F">
      <w:pPr>
        <w:pStyle w:val="NoSpacing"/>
        <w:ind w:firstLine="360"/>
        <w:jc w:val="both"/>
        <w:rPr>
          <w:rFonts w:cs="Arial"/>
          <w:szCs w:val="24"/>
          <w:lang w:val="mn-MN"/>
        </w:rPr>
      </w:pPr>
      <w:r w:rsidRPr="00586FD6">
        <w:rPr>
          <w:rFonts w:cs="Arial"/>
          <w:szCs w:val="24"/>
          <w:lang w:val="mn-MN"/>
        </w:rPr>
        <w:t>33.3.</w:t>
      </w:r>
      <w:r w:rsidR="00BE6FE9" w:rsidRPr="00586FD6">
        <w:rPr>
          <w:rFonts w:cs="Arial"/>
          <w:szCs w:val="24"/>
          <w:lang w:val="mn-MN"/>
        </w:rPr>
        <w:t xml:space="preserve">Нэгдүгээр </w:t>
      </w:r>
      <w:r w:rsidR="00F47F1F" w:rsidRPr="00586FD6">
        <w:rPr>
          <w:rFonts w:cs="Arial"/>
          <w:szCs w:val="24"/>
          <w:lang w:val="mn-MN"/>
        </w:rPr>
        <w:t>үе</w:t>
      </w:r>
      <w:r w:rsidR="00BE6FE9" w:rsidRPr="00586FD6">
        <w:rPr>
          <w:rFonts w:cs="Arial"/>
          <w:szCs w:val="24"/>
          <w:lang w:val="mn-MN"/>
        </w:rPr>
        <w:t xml:space="preserve"> шатанд техникийн санал ирүүлэх с</w:t>
      </w:r>
      <w:r w:rsidR="00894CC5" w:rsidRPr="00586FD6">
        <w:rPr>
          <w:rFonts w:cs="Arial"/>
          <w:szCs w:val="24"/>
          <w:lang w:val="mn-MN"/>
        </w:rPr>
        <w:t>онирхогч этгээд тендер шалгаруулалтын баримт бичигт заасан шаардлагы</w:t>
      </w:r>
      <w:r w:rsidR="002C61E1" w:rsidRPr="00586FD6">
        <w:rPr>
          <w:rFonts w:cs="Arial"/>
          <w:szCs w:val="24"/>
          <w:lang w:val="mn-MN"/>
        </w:rPr>
        <w:t>г хангах</w:t>
      </w:r>
      <w:r w:rsidR="00894CC5" w:rsidRPr="00586FD6">
        <w:rPr>
          <w:rFonts w:cs="Arial"/>
          <w:szCs w:val="24"/>
          <w:lang w:val="mn-MN"/>
        </w:rPr>
        <w:t xml:space="preserve"> бараа, ажил, үйлчилгээ</w:t>
      </w:r>
      <w:r w:rsidR="00FA533A" w:rsidRPr="00586FD6">
        <w:rPr>
          <w:rFonts w:cs="Arial"/>
          <w:szCs w:val="24"/>
          <w:lang w:val="mn-MN"/>
        </w:rPr>
        <w:t>ний шийдлийг</w:t>
      </w:r>
      <w:r w:rsidR="00894CC5" w:rsidRPr="00586FD6">
        <w:rPr>
          <w:rFonts w:cs="Arial"/>
          <w:szCs w:val="24"/>
          <w:lang w:val="mn-MN"/>
        </w:rPr>
        <w:t xml:space="preserve"> </w:t>
      </w:r>
      <w:r w:rsidR="00EA7A82" w:rsidRPr="00586FD6">
        <w:rPr>
          <w:rFonts w:cs="Arial"/>
          <w:szCs w:val="24"/>
          <w:lang w:val="mn-MN"/>
        </w:rPr>
        <w:t>санал болго</w:t>
      </w:r>
      <w:r w:rsidR="00D9768A" w:rsidRPr="00586FD6">
        <w:rPr>
          <w:rFonts w:cs="Arial"/>
          <w:szCs w:val="24"/>
          <w:lang w:val="mn-MN"/>
        </w:rPr>
        <w:t>но</w:t>
      </w:r>
      <w:r w:rsidR="00EA7A82" w:rsidRPr="00586FD6">
        <w:rPr>
          <w:rFonts w:cs="Arial"/>
          <w:szCs w:val="24"/>
          <w:lang w:val="mn-MN"/>
        </w:rPr>
        <w:t>.</w:t>
      </w:r>
      <w:bookmarkStart w:id="229" w:name="_Ref82734013"/>
    </w:p>
    <w:p w14:paraId="070E6922" w14:textId="77777777" w:rsidR="00400CA2" w:rsidRPr="00586FD6" w:rsidRDefault="00400CA2" w:rsidP="0089576F">
      <w:pPr>
        <w:pStyle w:val="NoSpacing"/>
        <w:ind w:firstLine="360"/>
        <w:jc w:val="both"/>
        <w:rPr>
          <w:rFonts w:cs="Arial"/>
          <w:szCs w:val="24"/>
          <w:lang w:val="mn-MN"/>
        </w:rPr>
      </w:pPr>
    </w:p>
    <w:p w14:paraId="3518A900" w14:textId="2AA44A11" w:rsidR="00894CC5" w:rsidRPr="00586FD6" w:rsidRDefault="001437EF" w:rsidP="0089576F">
      <w:pPr>
        <w:pStyle w:val="NoSpacing"/>
        <w:ind w:firstLine="360"/>
        <w:jc w:val="both"/>
        <w:rPr>
          <w:rFonts w:cs="Arial"/>
          <w:szCs w:val="24"/>
          <w:lang w:val="mn-MN"/>
        </w:rPr>
      </w:pPr>
      <w:r w:rsidRPr="00586FD6">
        <w:rPr>
          <w:rFonts w:cs="Arial"/>
          <w:szCs w:val="24"/>
          <w:lang w:val="mn-MN"/>
        </w:rPr>
        <w:t>33.4.</w:t>
      </w:r>
      <w:r w:rsidR="00EA7A82" w:rsidRPr="00586FD6">
        <w:rPr>
          <w:rFonts w:cs="Arial"/>
          <w:szCs w:val="24"/>
          <w:lang w:val="mn-MN"/>
        </w:rPr>
        <w:t xml:space="preserve">Захиалагч </w:t>
      </w:r>
      <w:r w:rsidR="00D630CE" w:rsidRPr="00586FD6">
        <w:rPr>
          <w:rFonts w:cs="Arial"/>
          <w:szCs w:val="24"/>
          <w:lang w:val="mn-MN"/>
        </w:rPr>
        <w:t xml:space="preserve">нэгдүгээр үе шатанд </w:t>
      </w:r>
      <w:r w:rsidR="00894CC5" w:rsidRPr="00586FD6">
        <w:rPr>
          <w:rFonts w:cs="Arial"/>
          <w:szCs w:val="24"/>
          <w:lang w:val="mn-MN"/>
        </w:rPr>
        <w:t xml:space="preserve">ирүүлсэн техникийн </w:t>
      </w:r>
      <w:r w:rsidR="00C17D83" w:rsidRPr="00586FD6">
        <w:rPr>
          <w:rFonts w:cs="Arial"/>
          <w:szCs w:val="24"/>
          <w:lang w:val="mn-MN"/>
        </w:rPr>
        <w:t>шийдлийг</w:t>
      </w:r>
      <w:r w:rsidR="00894CC5" w:rsidRPr="00586FD6">
        <w:rPr>
          <w:rFonts w:cs="Arial"/>
          <w:szCs w:val="24"/>
          <w:lang w:val="mn-MN"/>
        </w:rPr>
        <w:t xml:space="preserve"> судалж, шаардлагатай бол</w:t>
      </w:r>
      <w:r w:rsidR="00D630CE" w:rsidRPr="00586FD6">
        <w:rPr>
          <w:rFonts w:cs="Arial"/>
          <w:szCs w:val="24"/>
          <w:lang w:val="mn-MN"/>
        </w:rPr>
        <w:t xml:space="preserve"> сонирхогч этгээдээс</w:t>
      </w:r>
      <w:r w:rsidR="00894CC5" w:rsidRPr="00586FD6">
        <w:rPr>
          <w:rFonts w:cs="Arial"/>
          <w:szCs w:val="24"/>
          <w:lang w:val="mn-MN"/>
        </w:rPr>
        <w:t xml:space="preserve"> тодруулга</w:t>
      </w:r>
      <w:r w:rsidR="00780564" w:rsidRPr="00586FD6">
        <w:rPr>
          <w:rFonts w:cs="Arial"/>
          <w:szCs w:val="24"/>
          <w:lang w:val="mn-MN"/>
        </w:rPr>
        <w:t xml:space="preserve"> </w:t>
      </w:r>
      <w:r w:rsidR="00894CC5" w:rsidRPr="00586FD6">
        <w:rPr>
          <w:rFonts w:cs="Arial"/>
          <w:szCs w:val="24"/>
          <w:lang w:val="mn-MN"/>
        </w:rPr>
        <w:t xml:space="preserve">авсны үндсэн дээр </w:t>
      </w:r>
      <w:r w:rsidR="00CC70CB" w:rsidRPr="00586FD6">
        <w:rPr>
          <w:rFonts w:cs="Arial"/>
          <w:szCs w:val="24"/>
          <w:lang w:val="mn-MN"/>
        </w:rPr>
        <w:t>тендер шалгаруулалтын баримт бич</w:t>
      </w:r>
      <w:r w:rsidR="00670008" w:rsidRPr="00586FD6">
        <w:rPr>
          <w:rFonts w:cs="Arial"/>
          <w:szCs w:val="24"/>
          <w:lang w:val="mn-MN"/>
        </w:rPr>
        <w:t>г</w:t>
      </w:r>
      <w:r w:rsidR="00F030E6" w:rsidRPr="00586FD6">
        <w:rPr>
          <w:rFonts w:cs="Arial"/>
          <w:szCs w:val="24"/>
          <w:lang w:val="mn-MN"/>
        </w:rPr>
        <w:t>ийг</w:t>
      </w:r>
      <w:r w:rsidR="00D1456F" w:rsidRPr="00586FD6">
        <w:rPr>
          <w:rFonts w:cs="Arial"/>
          <w:szCs w:val="24"/>
          <w:lang w:val="mn-MN"/>
        </w:rPr>
        <w:t xml:space="preserve"> </w:t>
      </w:r>
      <w:r w:rsidR="009D6B8C" w:rsidRPr="00586FD6">
        <w:rPr>
          <w:rFonts w:cs="Arial"/>
          <w:szCs w:val="24"/>
          <w:lang w:val="mn-MN"/>
        </w:rPr>
        <w:t xml:space="preserve">эцэслэн </w:t>
      </w:r>
      <w:r w:rsidR="00D1456F" w:rsidRPr="00586FD6">
        <w:rPr>
          <w:rFonts w:cs="Arial"/>
          <w:szCs w:val="24"/>
          <w:lang w:val="mn-MN"/>
        </w:rPr>
        <w:t>боловсруулж,</w:t>
      </w:r>
      <w:r w:rsidR="00670008" w:rsidRPr="00586FD6">
        <w:rPr>
          <w:rFonts w:cs="Arial"/>
          <w:szCs w:val="24"/>
          <w:lang w:val="mn-MN"/>
        </w:rPr>
        <w:t xml:space="preserve"> </w:t>
      </w:r>
      <w:r w:rsidR="0085066F" w:rsidRPr="00586FD6">
        <w:rPr>
          <w:rFonts w:cs="Arial"/>
          <w:szCs w:val="24"/>
          <w:lang w:val="mn-MN"/>
        </w:rPr>
        <w:t xml:space="preserve">тендер шалгаруулалтын </w:t>
      </w:r>
      <w:r w:rsidR="007030C8" w:rsidRPr="00586FD6">
        <w:rPr>
          <w:rFonts w:cs="Arial"/>
          <w:szCs w:val="24"/>
          <w:lang w:val="mn-MN"/>
        </w:rPr>
        <w:t>урилгыг</w:t>
      </w:r>
      <w:r w:rsidR="004209CA" w:rsidRPr="00586FD6">
        <w:rPr>
          <w:rFonts w:cs="Arial"/>
          <w:szCs w:val="24"/>
          <w:lang w:val="mn-MN"/>
        </w:rPr>
        <w:t xml:space="preserve"> нэгдүгээр үе шатанд оролцсон этгээд</w:t>
      </w:r>
      <w:r w:rsidR="003F16D9" w:rsidRPr="00586FD6">
        <w:rPr>
          <w:rFonts w:cs="Arial"/>
          <w:szCs w:val="24"/>
          <w:lang w:val="mn-MN"/>
        </w:rPr>
        <w:t>эд хүргүүлнэ</w:t>
      </w:r>
      <w:r w:rsidR="00894CC5" w:rsidRPr="00586FD6">
        <w:rPr>
          <w:rFonts w:cs="Arial"/>
          <w:szCs w:val="24"/>
          <w:lang w:val="mn-MN"/>
        </w:rPr>
        <w:t>.</w:t>
      </w:r>
      <w:bookmarkEnd w:id="229"/>
    </w:p>
    <w:p w14:paraId="1B9A6FAC" w14:textId="77777777" w:rsidR="00400CA2" w:rsidRPr="00586FD6" w:rsidRDefault="00400CA2" w:rsidP="0089576F">
      <w:pPr>
        <w:pStyle w:val="NoSpacing"/>
        <w:ind w:firstLine="360"/>
        <w:jc w:val="both"/>
        <w:rPr>
          <w:rFonts w:cs="Arial"/>
          <w:szCs w:val="24"/>
          <w:lang w:val="mn-MN"/>
        </w:rPr>
      </w:pPr>
    </w:p>
    <w:p w14:paraId="335FB290" w14:textId="598FBEFB" w:rsidR="005541D3" w:rsidRPr="00586FD6" w:rsidRDefault="005541D3" w:rsidP="005541D3">
      <w:pPr>
        <w:pStyle w:val="NoSpacing"/>
        <w:ind w:firstLine="360"/>
        <w:jc w:val="both"/>
        <w:rPr>
          <w:rFonts w:cs="Arial"/>
          <w:szCs w:val="24"/>
          <w:lang w:val="mn-MN"/>
        </w:rPr>
      </w:pPr>
      <w:r w:rsidRPr="00586FD6">
        <w:rPr>
          <w:rFonts w:cs="Arial"/>
          <w:szCs w:val="24"/>
          <w:lang w:val="mn-MN"/>
        </w:rPr>
        <w:t xml:space="preserve">33.5.Энэ </w:t>
      </w:r>
      <w:r w:rsidR="001A1E1B" w:rsidRPr="00586FD6">
        <w:rPr>
          <w:rFonts w:cs="Arial"/>
          <w:szCs w:val="24"/>
          <w:lang w:val="mn-MN"/>
        </w:rPr>
        <w:t xml:space="preserve">зүйлийн </w:t>
      </w:r>
      <w:r w:rsidRPr="00586FD6">
        <w:rPr>
          <w:rFonts w:cs="Arial"/>
          <w:szCs w:val="24"/>
          <w:lang w:val="mn-MN"/>
        </w:rPr>
        <w:t>33.4-т заас</w:t>
      </w:r>
      <w:r w:rsidR="00D0190A" w:rsidRPr="00586FD6">
        <w:rPr>
          <w:rFonts w:cs="Arial"/>
          <w:szCs w:val="24"/>
          <w:lang w:val="mn-MN"/>
        </w:rPr>
        <w:t xml:space="preserve">ан урилгын дагуу </w:t>
      </w:r>
      <w:r w:rsidR="003A4245" w:rsidRPr="00586FD6">
        <w:rPr>
          <w:rFonts w:cs="Arial"/>
          <w:szCs w:val="24"/>
          <w:lang w:val="mn-MN"/>
        </w:rPr>
        <w:t>зохион байгуулах тендер шалгаруулалт</w:t>
      </w:r>
      <w:r w:rsidR="00BD318F" w:rsidRPr="00586FD6">
        <w:rPr>
          <w:rFonts w:cs="Arial"/>
          <w:szCs w:val="24"/>
          <w:lang w:val="mn-MN"/>
        </w:rPr>
        <w:t xml:space="preserve">ын </w:t>
      </w:r>
      <w:r w:rsidR="00660D84" w:rsidRPr="00586FD6">
        <w:rPr>
          <w:rFonts w:cs="Arial"/>
          <w:szCs w:val="24"/>
          <w:lang w:val="mn-MN"/>
        </w:rPr>
        <w:t>хоёрдугаар үе шатан</w:t>
      </w:r>
      <w:r w:rsidR="003A4245" w:rsidRPr="00586FD6">
        <w:rPr>
          <w:rFonts w:cs="Arial"/>
          <w:szCs w:val="24"/>
          <w:lang w:val="mn-MN"/>
        </w:rPr>
        <w:t>д</w:t>
      </w:r>
      <w:r w:rsidRPr="00586FD6">
        <w:rPr>
          <w:rFonts w:cs="Arial"/>
          <w:szCs w:val="24"/>
          <w:lang w:val="mn-MN"/>
        </w:rPr>
        <w:t xml:space="preserve"> энэ хуулийн 32.3-т заасан хугацааг баримтална.</w:t>
      </w:r>
    </w:p>
    <w:p w14:paraId="03448A29" w14:textId="77777777" w:rsidR="005541D3" w:rsidRPr="00586FD6" w:rsidRDefault="005541D3" w:rsidP="0089576F">
      <w:pPr>
        <w:pStyle w:val="NoSpacing"/>
        <w:ind w:firstLine="360"/>
        <w:jc w:val="both"/>
        <w:rPr>
          <w:rFonts w:cs="Arial"/>
          <w:szCs w:val="24"/>
          <w:lang w:val="mn-MN"/>
        </w:rPr>
      </w:pPr>
    </w:p>
    <w:p w14:paraId="416A82D4" w14:textId="77F85751" w:rsidR="00D1177A" w:rsidRPr="00586FD6" w:rsidRDefault="001437EF" w:rsidP="0089576F">
      <w:pPr>
        <w:pStyle w:val="NoSpacing"/>
        <w:ind w:firstLine="360"/>
        <w:jc w:val="both"/>
        <w:rPr>
          <w:rFonts w:cs="Arial"/>
          <w:szCs w:val="24"/>
          <w:lang w:val="mn-MN"/>
        </w:rPr>
      </w:pPr>
      <w:r w:rsidRPr="00586FD6">
        <w:rPr>
          <w:rFonts w:cs="Arial"/>
          <w:szCs w:val="24"/>
          <w:lang w:val="mn-MN"/>
        </w:rPr>
        <w:t>33.</w:t>
      </w:r>
      <w:r w:rsidR="005541D3" w:rsidRPr="00586FD6">
        <w:rPr>
          <w:rFonts w:cs="Arial"/>
          <w:szCs w:val="24"/>
          <w:lang w:val="mn-MN"/>
        </w:rPr>
        <w:t>6</w:t>
      </w:r>
      <w:r w:rsidRPr="00586FD6">
        <w:rPr>
          <w:rFonts w:cs="Arial"/>
          <w:szCs w:val="24"/>
          <w:lang w:val="mn-MN"/>
        </w:rPr>
        <w:t>.</w:t>
      </w:r>
      <w:r w:rsidR="00D1177A" w:rsidRPr="00586FD6">
        <w:rPr>
          <w:rFonts w:cs="Arial"/>
          <w:szCs w:val="24"/>
          <w:lang w:val="mn-MN"/>
        </w:rPr>
        <w:t>Нээлттэй т</w:t>
      </w:r>
      <w:r w:rsidR="00503CD1" w:rsidRPr="00586FD6">
        <w:rPr>
          <w:rFonts w:cs="Arial"/>
          <w:szCs w:val="24"/>
          <w:lang w:val="mn-MN"/>
        </w:rPr>
        <w:t>ендер шалгаруулалтын хоёрдугаар үе шат</w:t>
      </w:r>
      <w:r w:rsidR="00D1177A" w:rsidRPr="00586FD6">
        <w:rPr>
          <w:rFonts w:cs="Arial"/>
          <w:szCs w:val="24"/>
          <w:lang w:val="mn-MN"/>
        </w:rPr>
        <w:t xml:space="preserve">анд </w:t>
      </w:r>
      <w:r w:rsidR="00A00D23" w:rsidRPr="00586FD6">
        <w:rPr>
          <w:rFonts w:cs="Arial"/>
          <w:szCs w:val="24"/>
          <w:lang w:val="mn-MN"/>
        </w:rPr>
        <w:t xml:space="preserve">нэгдүгээр үе </w:t>
      </w:r>
      <w:r w:rsidR="00717868" w:rsidRPr="00586FD6">
        <w:rPr>
          <w:rFonts w:cs="Arial"/>
          <w:szCs w:val="24"/>
          <w:lang w:val="mn-MN"/>
        </w:rPr>
        <w:t xml:space="preserve">шатанд </w:t>
      </w:r>
      <w:r w:rsidR="000159E6" w:rsidRPr="00586FD6">
        <w:rPr>
          <w:rFonts w:cs="Arial"/>
          <w:szCs w:val="24"/>
          <w:lang w:val="mn-MN"/>
        </w:rPr>
        <w:t>оролц</w:t>
      </w:r>
      <w:r w:rsidR="00A00D23" w:rsidRPr="00586FD6">
        <w:rPr>
          <w:rFonts w:cs="Arial"/>
          <w:szCs w:val="24"/>
          <w:lang w:val="mn-MN"/>
        </w:rPr>
        <w:t>сон этгээд тендер ирүүлнэ</w:t>
      </w:r>
      <w:r w:rsidR="00B61E6E" w:rsidRPr="00586FD6">
        <w:rPr>
          <w:rFonts w:cs="Arial"/>
          <w:szCs w:val="24"/>
          <w:lang w:val="mn-MN"/>
        </w:rPr>
        <w:t>.</w:t>
      </w:r>
    </w:p>
    <w:p w14:paraId="2E9253D6" w14:textId="77777777" w:rsidR="00400CA2" w:rsidRPr="00586FD6" w:rsidRDefault="00400CA2" w:rsidP="0089576F">
      <w:pPr>
        <w:pStyle w:val="NoSpacing"/>
        <w:ind w:firstLine="360"/>
        <w:jc w:val="both"/>
        <w:rPr>
          <w:rFonts w:cs="Arial"/>
          <w:szCs w:val="24"/>
          <w:lang w:val="mn-MN"/>
        </w:rPr>
      </w:pPr>
    </w:p>
    <w:p w14:paraId="2EEB7A5E" w14:textId="344154F0" w:rsidR="00F678C8" w:rsidRPr="00586FD6" w:rsidRDefault="001437EF" w:rsidP="0089576F">
      <w:pPr>
        <w:pStyle w:val="Heading2"/>
        <w:numPr>
          <w:ilvl w:val="0"/>
          <w:numId w:val="0"/>
        </w:numPr>
        <w:ind w:firstLine="360"/>
      </w:pPr>
      <w:bookmarkStart w:id="230" w:name="_Ref86132279"/>
      <w:bookmarkStart w:id="231" w:name="_Toc92150637"/>
      <w:r w:rsidRPr="00586FD6">
        <w:t>34</w:t>
      </w:r>
      <w:r w:rsidR="000C11DF" w:rsidRPr="00586FD6">
        <w:t xml:space="preserve"> </w:t>
      </w:r>
      <w:bookmarkStart w:id="232" w:name="_Toc89718544"/>
      <w:r w:rsidR="000C11DF" w:rsidRPr="00586FD6">
        <w:t>дүгээр</w:t>
      </w:r>
      <w:r w:rsidR="00F678C8" w:rsidRPr="00586FD6">
        <w:t xml:space="preserve"> зүйл.</w:t>
      </w:r>
      <w:bookmarkEnd w:id="230"/>
      <w:bookmarkEnd w:id="231"/>
      <w:bookmarkEnd w:id="232"/>
      <w:r w:rsidR="00D23BAF" w:rsidRPr="00586FD6">
        <w:t>Харьцуулалтын арга</w:t>
      </w:r>
    </w:p>
    <w:p w14:paraId="26701E9E" w14:textId="77777777" w:rsidR="00400CA2" w:rsidRPr="00586FD6" w:rsidRDefault="00400CA2" w:rsidP="0089576F">
      <w:pPr>
        <w:pStyle w:val="NoSpacing"/>
        <w:ind w:firstLine="360"/>
        <w:jc w:val="both"/>
        <w:rPr>
          <w:rFonts w:cs="Arial"/>
          <w:szCs w:val="24"/>
          <w:lang w:val="mn-MN"/>
        </w:rPr>
      </w:pPr>
    </w:p>
    <w:p w14:paraId="2DEAEBD4" w14:textId="034CBB9D" w:rsidR="00F678C8" w:rsidRPr="00586FD6" w:rsidRDefault="001437EF" w:rsidP="0089576F">
      <w:pPr>
        <w:pStyle w:val="NoSpacing"/>
        <w:ind w:firstLine="360"/>
        <w:jc w:val="both"/>
        <w:rPr>
          <w:rFonts w:cs="Arial"/>
          <w:szCs w:val="24"/>
          <w:lang w:val="mn-MN"/>
        </w:rPr>
      </w:pPr>
      <w:r w:rsidRPr="00586FD6">
        <w:rPr>
          <w:rFonts w:cs="Arial"/>
          <w:szCs w:val="24"/>
          <w:lang w:val="mn-MN"/>
        </w:rPr>
        <w:t>34.1.</w:t>
      </w:r>
      <w:r w:rsidR="00F678C8" w:rsidRPr="00586FD6">
        <w:rPr>
          <w:rFonts w:cs="Arial"/>
          <w:szCs w:val="24"/>
          <w:lang w:val="mn-MN"/>
        </w:rPr>
        <w:t>Захиалагч</w:t>
      </w:r>
      <w:r w:rsidR="00434B64" w:rsidRPr="00586FD6">
        <w:rPr>
          <w:rFonts w:cs="Arial"/>
          <w:szCs w:val="24"/>
          <w:lang w:val="mn-MN"/>
        </w:rPr>
        <w:t xml:space="preserve"> </w:t>
      </w:r>
      <w:r w:rsidR="00E03791" w:rsidRPr="00586FD6">
        <w:rPr>
          <w:rFonts w:cs="Arial"/>
          <w:szCs w:val="24"/>
          <w:lang w:val="mn-MN"/>
        </w:rPr>
        <w:t xml:space="preserve">нийт төсөвт өртөг нь </w:t>
      </w:r>
      <w:r w:rsidR="00434B64" w:rsidRPr="00586FD6">
        <w:rPr>
          <w:rFonts w:cs="Arial"/>
          <w:szCs w:val="24"/>
          <w:lang w:val="mn-MN"/>
        </w:rPr>
        <w:t>харьцуу</w:t>
      </w:r>
      <w:r w:rsidR="00F37163" w:rsidRPr="00586FD6">
        <w:rPr>
          <w:rFonts w:cs="Arial"/>
          <w:szCs w:val="24"/>
          <w:lang w:val="mn-MN"/>
        </w:rPr>
        <w:t>лалтын аргаар</w:t>
      </w:r>
      <w:r w:rsidR="00434B64" w:rsidRPr="00586FD6">
        <w:rPr>
          <w:rFonts w:cs="Arial"/>
          <w:szCs w:val="24"/>
          <w:lang w:val="mn-MN"/>
        </w:rPr>
        <w:t xml:space="preserve"> худалдан авч болох төсөвт өртгийн дээд хязгаараас хэтрэ</w:t>
      </w:r>
      <w:r w:rsidR="00D14E4A" w:rsidRPr="00586FD6">
        <w:rPr>
          <w:rFonts w:cs="Arial"/>
          <w:szCs w:val="24"/>
          <w:lang w:val="mn-MN"/>
        </w:rPr>
        <w:t>э</w:t>
      </w:r>
      <w:r w:rsidR="00434B64" w:rsidRPr="00586FD6">
        <w:rPr>
          <w:rFonts w:cs="Arial"/>
          <w:szCs w:val="24"/>
          <w:lang w:val="mn-MN"/>
        </w:rPr>
        <w:t xml:space="preserve">гүй </w:t>
      </w:r>
      <w:r w:rsidR="00F678C8" w:rsidRPr="00586FD6">
        <w:rPr>
          <w:rFonts w:cs="Arial"/>
          <w:szCs w:val="24"/>
          <w:lang w:val="mn-MN"/>
        </w:rPr>
        <w:t>бараа, ажил, үйлчилгээ</w:t>
      </w:r>
      <w:r w:rsidR="00847029" w:rsidRPr="00586FD6">
        <w:rPr>
          <w:rFonts w:cs="Arial"/>
          <w:szCs w:val="24"/>
          <w:lang w:val="mn-MN"/>
        </w:rPr>
        <w:t xml:space="preserve">ний </w:t>
      </w:r>
      <w:r w:rsidR="006B5A91" w:rsidRPr="00586FD6">
        <w:rPr>
          <w:rFonts w:cs="Arial"/>
          <w:szCs w:val="24"/>
          <w:lang w:val="mn-MN"/>
        </w:rPr>
        <w:t>тендер шалгаруулалтыг</w:t>
      </w:r>
      <w:r w:rsidR="00F9470F" w:rsidRPr="00586FD6">
        <w:rPr>
          <w:rFonts w:cs="Arial"/>
          <w:szCs w:val="24"/>
          <w:lang w:val="mn-MN"/>
        </w:rPr>
        <w:t xml:space="preserve"> </w:t>
      </w:r>
      <w:r w:rsidR="007D4740" w:rsidRPr="00586FD6">
        <w:rPr>
          <w:rFonts w:cs="Arial"/>
          <w:szCs w:val="24"/>
          <w:lang w:val="mn-MN"/>
        </w:rPr>
        <w:t>харьцуулалтын ар</w:t>
      </w:r>
      <w:r w:rsidR="006B5A91" w:rsidRPr="00586FD6">
        <w:rPr>
          <w:rFonts w:cs="Arial"/>
          <w:szCs w:val="24"/>
          <w:lang w:val="mn-MN"/>
        </w:rPr>
        <w:t>гаар</w:t>
      </w:r>
      <w:r w:rsidR="00F678C8" w:rsidRPr="00586FD6">
        <w:rPr>
          <w:rFonts w:cs="Arial"/>
          <w:szCs w:val="24"/>
          <w:lang w:val="mn-MN"/>
        </w:rPr>
        <w:t xml:space="preserve"> </w:t>
      </w:r>
      <w:r w:rsidR="00BA5D85" w:rsidRPr="00586FD6">
        <w:rPr>
          <w:rFonts w:cs="Arial"/>
          <w:szCs w:val="24"/>
          <w:lang w:val="mn-MN"/>
        </w:rPr>
        <w:t xml:space="preserve">цахим системд </w:t>
      </w:r>
      <w:r w:rsidR="00C02A0A" w:rsidRPr="00586FD6">
        <w:rPr>
          <w:rFonts w:cs="Arial"/>
          <w:szCs w:val="24"/>
          <w:lang w:val="mn-MN"/>
        </w:rPr>
        <w:t>үнийн санал дууда</w:t>
      </w:r>
      <w:r w:rsidR="008C309E" w:rsidRPr="00586FD6">
        <w:rPr>
          <w:rFonts w:cs="Arial"/>
          <w:szCs w:val="24"/>
          <w:lang w:val="mn-MN"/>
        </w:rPr>
        <w:t>ж</w:t>
      </w:r>
      <w:r w:rsidR="00F678C8" w:rsidRPr="00586FD6">
        <w:rPr>
          <w:rFonts w:cs="Arial"/>
          <w:szCs w:val="24"/>
          <w:lang w:val="mn-MN"/>
        </w:rPr>
        <w:t xml:space="preserve"> зохион байгуулж болно</w:t>
      </w:r>
      <w:r w:rsidR="00C879C1" w:rsidRPr="00586FD6">
        <w:rPr>
          <w:rFonts w:cs="Arial"/>
          <w:szCs w:val="24"/>
          <w:lang w:val="mn-MN"/>
        </w:rPr>
        <w:t>.</w:t>
      </w:r>
    </w:p>
    <w:p w14:paraId="38DA971C" w14:textId="77777777" w:rsidR="00400CA2" w:rsidRPr="00586FD6" w:rsidRDefault="00400CA2" w:rsidP="0089576F">
      <w:pPr>
        <w:pStyle w:val="NoSpacing"/>
        <w:ind w:firstLine="360"/>
        <w:jc w:val="both"/>
        <w:rPr>
          <w:rFonts w:cs="Arial"/>
          <w:szCs w:val="24"/>
          <w:lang w:val="mn-MN"/>
        </w:rPr>
      </w:pPr>
    </w:p>
    <w:p w14:paraId="2865EF8C" w14:textId="477CEA5F" w:rsidR="00F678C8" w:rsidRPr="00586FD6" w:rsidRDefault="001437EF" w:rsidP="0089576F">
      <w:pPr>
        <w:pStyle w:val="NoSpacing"/>
        <w:ind w:firstLine="360"/>
        <w:jc w:val="both"/>
        <w:rPr>
          <w:rFonts w:cs="Arial"/>
          <w:szCs w:val="24"/>
          <w:lang w:val="mn-MN"/>
        </w:rPr>
      </w:pPr>
      <w:r w:rsidRPr="00586FD6">
        <w:rPr>
          <w:rFonts w:cs="Arial"/>
          <w:szCs w:val="24"/>
          <w:lang w:val="mn-MN"/>
        </w:rPr>
        <w:t>34.2.</w:t>
      </w:r>
      <w:r w:rsidR="00F678C8" w:rsidRPr="00586FD6">
        <w:rPr>
          <w:rFonts w:cs="Arial"/>
          <w:szCs w:val="24"/>
          <w:lang w:val="mn-MN"/>
        </w:rPr>
        <w:t xml:space="preserve">Захиалагч </w:t>
      </w:r>
      <w:r w:rsidR="004E3D29" w:rsidRPr="00586FD6">
        <w:rPr>
          <w:rFonts w:cs="Arial"/>
          <w:szCs w:val="24"/>
          <w:lang w:val="mn-MN"/>
        </w:rPr>
        <w:t xml:space="preserve">зарлалд </w:t>
      </w:r>
      <w:r w:rsidR="00F678C8" w:rsidRPr="00586FD6">
        <w:rPr>
          <w:rFonts w:cs="Arial"/>
          <w:szCs w:val="24"/>
          <w:lang w:val="mn-MN"/>
        </w:rPr>
        <w:t xml:space="preserve">энэ хуулийн </w:t>
      </w:r>
      <w:r w:rsidR="00841D64" w:rsidRPr="00586FD6">
        <w:rPr>
          <w:rFonts w:cs="Arial"/>
          <w:szCs w:val="24"/>
          <w:lang w:val="mn-MN"/>
        </w:rPr>
        <w:t>1</w:t>
      </w:r>
      <w:r w:rsidR="0095798C" w:rsidRPr="00586FD6">
        <w:rPr>
          <w:rFonts w:cs="Arial"/>
          <w:szCs w:val="24"/>
          <w:lang w:val="mn-MN"/>
        </w:rPr>
        <w:t>8</w:t>
      </w:r>
      <w:r w:rsidR="00841D64" w:rsidRPr="00586FD6">
        <w:rPr>
          <w:rFonts w:cs="Arial"/>
          <w:szCs w:val="24"/>
          <w:lang w:val="mn-MN"/>
        </w:rPr>
        <w:t>.3</w:t>
      </w:r>
      <w:r w:rsidR="00F678C8" w:rsidRPr="00586FD6">
        <w:rPr>
          <w:rFonts w:cs="Arial"/>
          <w:szCs w:val="24"/>
          <w:lang w:val="mn-MN"/>
        </w:rPr>
        <w:t>-т зааснаас гадна дараах мэдээллийг тусгана:</w:t>
      </w:r>
    </w:p>
    <w:p w14:paraId="2558F8D1" w14:textId="77777777" w:rsidR="00400CA2" w:rsidRPr="00586FD6" w:rsidRDefault="00400CA2" w:rsidP="0089576F">
      <w:pPr>
        <w:pStyle w:val="NoSpacing"/>
        <w:ind w:firstLine="360"/>
        <w:jc w:val="both"/>
        <w:rPr>
          <w:rFonts w:cs="Arial"/>
          <w:szCs w:val="24"/>
          <w:lang w:val="mn-MN"/>
        </w:rPr>
      </w:pPr>
    </w:p>
    <w:p w14:paraId="69A384EE" w14:textId="6949B2ED" w:rsidR="00F678C8" w:rsidRPr="00586FD6" w:rsidRDefault="001437EF" w:rsidP="00400CA2">
      <w:pPr>
        <w:pStyle w:val="NoSpacing"/>
        <w:ind w:firstLine="851"/>
        <w:jc w:val="both"/>
        <w:rPr>
          <w:rFonts w:cs="Arial"/>
          <w:szCs w:val="24"/>
          <w:lang w:val="mn-MN"/>
        </w:rPr>
      </w:pPr>
      <w:bookmarkStart w:id="233" w:name="_Ref86130487"/>
      <w:r w:rsidRPr="00586FD6">
        <w:rPr>
          <w:rFonts w:cs="Arial"/>
          <w:szCs w:val="24"/>
          <w:lang w:val="mn-MN"/>
        </w:rPr>
        <w:t>34.2.1.</w:t>
      </w:r>
      <w:r w:rsidR="00F97BF2" w:rsidRPr="00586FD6">
        <w:rPr>
          <w:rFonts w:cs="Arial"/>
          <w:szCs w:val="24"/>
          <w:lang w:val="mn-MN"/>
        </w:rPr>
        <w:t>ү</w:t>
      </w:r>
      <w:r w:rsidR="00F678C8" w:rsidRPr="00586FD6">
        <w:rPr>
          <w:rFonts w:cs="Arial"/>
          <w:szCs w:val="24"/>
          <w:lang w:val="mn-MN"/>
        </w:rPr>
        <w:t>нийн санал дуудах ажиллагаа хүчин төгөлдөр байх</w:t>
      </w:r>
      <w:r w:rsidR="00F47F1F" w:rsidRPr="00586FD6">
        <w:rPr>
          <w:rFonts w:cs="Arial"/>
          <w:szCs w:val="24"/>
          <w:lang w:val="mn-MN"/>
        </w:rPr>
        <w:t>ад</w:t>
      </w:r>
      <w:r w:rsidR="00BB65BB" w:rsidRPr="00586FD6">
        <w:rPr>
          <w:rFonts w:cs="Arial"/>
          <w:szCs w:val="24"/>
          <w:lang w:val="mn-MN"/>
        </w:rPr>
        <w:t xml:space="preserve"> шаардлагатай</w:t>
      </w:r>
      <w:r w:rsidR="00F678C8" w:rsidRPr="00586FD6">
        <w:rPr>
          <w:rFonts w:cs="Arial"/>
          <w:szCs w:val="24"/>
          <w:lang w:val="mn-MN"/>
        </w:rPr>
        <w:t xml:space="preserve"> оролцогч</w:t>
      </w:r>
      <w:r w:rsidR="00BB65BB" w:rsidRPr="00586FD6">
        <w:rPr>
          <w:rFonts w:cs="Arial"/>
          <w:szCs w:val="24"/>
          <w:lang w:val="mn-MN"/>
        </w:rPr>
        <w:t>ий</w:t>
      </w:r>
      <w:r w:rsidR="00F678C8" w:rsidRPr="00586FD6">
        <w:rPr>
          <w:rFonts w:cs="Arial"/>
          <w:szCs w:val="24"/>
          <w:lang w:val="mn-MN"/>
        </w:rPr>
        <w:t>н тоо;</w:t>
      </w:r>
      <w:bookmarkEnd w:id="233"/>
    </w:p>
    <w:p w14:paraId="58B11345" w14:textId="77777777" w:rsidR="008F3A52" w:rsidRPr="00586FD6" w:rsidRDefault="008F3A52" w:rsidP="00400CA2">
      <w:pPr>
        <w:pStyle w:val="NoSpacing"/>
        <w:ind w:firstLine="851"/>
        <w:jc w:val="both"/>
        <w:rPr>
          <w:rFonts w:cs="Arial"/>
          <w:szCs w:val="24"/>
          <w:lang w:val="mn-MN"/>
        </w:rPr>
      </w:pPr>
    </w:p>
    <w:p w14:paraId="412F8BB5" w14:textId="6F8F2B84" w:rsidR="00F678C8" w:rsidRPr="00586FD6" w:rsidRDefault="001437EF" w:rsidP="00400CA2">
      <w:pPr>
        <w:pStyle w:val="NoSpacing"/>
        <w:ind w:firstLine="851"/>
        <w:jc w:val="both"/>
        <w:rPr>
          <w:rFonts w:cs="Arial"/>
          <w:szCs w:val="24"/>
          <w:lang w:val="mn-MN"/>
        </w:rPr>
      </w:pPr>
      <w:r w:rsidRPr="00586FD6">
        <w:rPr>
          <w:rFonts w:cs="Arial"/>
          <w:szCs w:val="24"/>
          <w:lang w:val="mn-MN"/>
        </w:rPr>
        <w:t>34.2.2.</w:t>
      </w:r>
      <w:r w:rsidR="00F678C8" w:rsidRPr="00586FD6">
        <w:rPr>
          <w:rFonts w:cs="Arial"/>
          <w:szCs w:val="24"/>
          <w:lang w:val="mn-MN"/>
        </w:rPr>
        <w:t>үнийн санал дуудах ажиллагаанд бүртгүүлэх журам, хугацаа.</w:t>
      </w:r>
    </w:p>
    <w:p w14:paraId="6EFBBDAC" w14:textId="77777777" w:rsidR="00400CA2" w:rsidRPr="00586FD6" w:rsidRDefault="00400CA2" w:rsidP="0089576F">
      <w:pPr>
        <w:pStyle w:val="NoSpacing"/>
        <w:ind w:firstLine="360"/>
        <w:jc w:val="both"/>
        <w:rPr>
          <w:rFonts w:cs="Arial"/>
          <w:szCs w:val="24"/>
          <w:lang w:val="mn-MN"/>
        </w:rPr>
      </w:pPr>
    </w:p>
    <w:p w14:paraId="580F7226" w14:textId="0D3AC8D2" w:rsidR="00F678C8" w:rsidRPr="00586FD6" w:rsidRDefault="001437EF" w:rsidP="0089576F">
      <w:pPr>
        <w:pStyle w:val="NoSpacing"/>
        <w:ind w:firstLine="360"/>
        <w:jc w:val="both"/>
        <w:rPr>
          <w:rFonts w:cs="Arial"/>
          <w:szCs w:val="24"/>
          <w:lang w:val="mn-MN"/>
        </w:rPr>
      </w:pPr>
      <w:r w:rsidRPr="00586FD6">
        <w:rPr>
          <w:rFonts w:cs="Arial"/>
          <w:szCs w:val="24"/>
          <w:lang w:val="mn-MN"/>
        </w:rPr>
        <w:t>34.3.</w:t>
      </w:r>
      <w:r w:rsidR="00F678C8" w:rsidRPr="00586FD6">
        <w:rPr>
          <w:rFonts w:cs="Arial"/>
          <w:szCs w:val="24"/>
          <w:lang w:val="mn-MN"/>
        </w:rPr>
        <w:t>Захиалагч энэ хуульд заас</w:t>
      </w:r>
      <w:r w:rsidR="00E45B6E" w:rsidRPr="00586FD6">
        <w:rPr>
          <w:rFonts w:cs="Arial"/>
          <w:szCs w:val="24"/>
          <w:lang w:val="mn-MN"/>
        </w:rPr>
        <w:t>ан</w:t>
      </w:r>
      <w:r w:rsidR="00F678C8" w:rsidRPr="00586FD6">
        <w:rPr>
          <w:rFonts w:cs="Arial"/>
          <w:szCs w:val="24"/>
          <w:lang w:val="mn-MN"/>
        </w:rPr>
        <w:t xml:space="preserve"> цахим системд бүртгэлтэй аж ахуй эрхлэгчдэд үнийн санал дуудах урилга хүргүүл</w:t>
      </w:r>
      <w:r w:rsidR="004E3D29" w:rsidRPr="00586FD6">
        <w:rPr>
          <w:rFonts w:cs="Arial"/>
          <w:szCs w:val="24"/>
          <w:lang w:val="mn-MN"/>
        </w:rPr>
        <w:t>нэ</w:t>
      </w:r>
      <w:r w:rsidR="00F678C8" w:rsidRPr="00586FD6">
        <w:rPr>
          <w:rFonts w:cs="Arial"/>
          <w:szCs w:val="24"/>
          <w:lang w:val="mn-MN"/>
        </w:rPr>
        <w:t>.</w:t>
      </w:r>
    </w:p>
    <w:p w14:paraId="36AFB447" w14:textId="77777777" w:rsidR="00400CA2" w:rsidRPr="00586FD6" w:rsidRDefault="00400CA2" w:rsidP="0089576F">
      <w:pPr>
        <w:pStyle w:val="NoSpacing"/>
        <w:ind w:firstLine="360"/>
        <w:jc w:val="both"/>
        <w:rPr>
          <w:rFonts w:cs="Arial"/>
          <w:szCs w:val="24"/>
          <w:lang w:val="mn-MN"/>
        </w:rPr>
      </w:pPr>
    </w:p>
    <w:p w14:paraId="639AFC03" w14:textId="56C4C236" w:rsidR="00F678C8" w:rsidRPr="00586FD6" w:rsidRDefault="001437EF" w:rsidP="0089576F">
      <w:pPr>
        <w:pStyle w:val="NoSpacing"/>
        <w:ind w:firstLine="360"/>
        <w:jc w:val="both"/>
        <w:rPr>
          <w:rFonts w:cs="Arial"/>
          <w:szCs w:val="24"/>
          <w:lang w:val="mn-MN"/>
        </w:rPr>
      </w:pPr>
      <w:r w:rsidRPr="00586FD6">
        <w:rPr>
          <w:rFonts w:cs="Arial"/>
          <w:szCs w:val="24"/>
          <w:lang w:val="mn-MN"/>
        </w:rPr>
        <w:t>34.4.</w:t>
      </w:r>
      <w:r w:rsidR="004C5986" w:rsidRPr="00586FD6">
        <w:rPr>
          <w:rFonts w:cs="Arial"/>
          <w:szCs w:val="24"/>
          <w:lang w:val="mn-MN"/>
        </w:rPr>
        <w:t>У</w:t>
      </w:r>
      <w:r w:rsidR="00F678C8" w:rsidRPr="00586FD6">
        <w:rPr>
          <w:rFonts w:cs="Arial"/>
          <w:szCs w:val="24"/>
          <w:lang w:val="mn-MN"/>
        </w:rPr>
        <w:t xml:space="preserve">рилга хүргүүлсэн өдрөөс хойш ажлын </w:t>
      </w:r>
      <w:r w:rsidR="00B52FE8" w:rsidRPr="00586FD6">
        <w:rPr>
          <w:rFonts w:cs="Arial"/>
          <w:szCs w:val="24"/>
          <w:lang w:val="mn-MN"/>
        </w:rPr>
        <w:t xml:space="preserve">таваас </w:t>
      </w:r>
      <w:r w:rsidR="00F678C8" w:rsidRPr="00586FD6">
        <w:rPr>
          <w:rFonts w:cs="Arial"/>
          <w:szCs w:val="24"/>
          <w:lang w:val="mn-MN"/>
        </w:rPr>
        <w:t xml:space="preserve">доошгүй </w:t>
      </w:r>
      <w:r w:rsidR="0061794C" w:rsidRPr="00586FD6">
        <w:rPr>
          <w:rFonts w:cs="Arial"/>
          <w:szCs w:val="24"/>
          <w:lang w:val="mn-MN"/>
        </w:rPr>
        <w:t>өдрийн</w:t>
      </w:r>
      <w:r w:rsidR="00F678C8" w:rsidRPr="00586FD6">
        <w:rPr>
          <w:rFonts w:cs="Arial"/>
          <w:szCs w:val="24"/>
          <w:lang w:val="mn-MN"/>
        </w:rPr>
        <w:t xml:space="preserve"> дараа </w:t>
      </w:r>
      <w:r w:rsidR="004C5986" w:rsidRPr="00586FD6">
        <w:rPr>
          <w:rFonts w:cs="Arial"/>
          <w:szCs w:val="24"/>
          <w:lang w:val="mn-MN"/>
        </w:rPr>
        <w:t xml:space="preserve">үнийн санал дуудах </w:t>
      </w:r>
      <w:r w:rsidR="00F678C8" w:rsidRPr="00586FD6">
        <w:rPr>
          <w:rFonts w:cs="Arial"/>
          <w:szCs w:val="24"/>
          <w:lang w:val="mn-MN"/>
        </w:rPr>
        <w:t>ба үргэлжлэх хугацаа</w:t>
      </w:r>
      <w:r w:rsidR="00A83BF1" w:rsidRPr="00586FD6">
        <w:rPr>
          <w:rFonts w:cs="Arial"/>
          <w:szCs w:val="24"/>
          <w:lang w:val="mn-MN"/>
        </w:rPr>
        <w:t>г</w:t>
      </w:r>
      <w:r w:rsidR="00F678C8" w:rsidRPr="00586FD6">
        <w:rPr>
          <w:rFonts w:cs="Arial"/>
          <w:szCs w:val="24"/>
          <w:lang w:val="mn-MN"/>
        </w:rPr>
        <w:t xml:space="preserve"> </w:t>
      </w:r>
      <w:r w:rsidR="00584C53" w:rsidRPr="00586FD6">
        <w:rPr>
          <w:rFonts w:cs="Arial"/>
          <w:szCs w:val="24"/>
          <w:lang w:val="mn-MN"/>
        </w:rPr>
        <w:t>хоёр</w:t>
      </w:r>
      <w:r w:rsidR="00A83BF1" w:rsidRPr="00586FD6">
        <w:rPr>
          <w:rFonts w:cs="Arial"/>
          <w:szCs w:val="24"/>
          <w:lang w:val="mn-MN"/>
        </w:rPr>
        <w:t>оос доошгүй</w:t>
      </w:r>
      <w:r w:rsidR="00F678C8" w:rsidRPr="00586FD6">
        <w:rPr>
          <w:rFonts w:cs="Arial"/>
          <w:szCs w:val="24"/>
          <w:lang w:val="mn-MN"/>
        </w:rPr>
        <w:t xml:space="preserve"> цаг байхаар</w:t>
      </w:r>
      <w:r w:rsidR="00044065" w:rsidRPr="00586FD6">
        <w:rPr>
          <w:rFonts w:cs="Arial"/>
          <w:szCs w:val="24"/>
          <w:lang w:val="mn-MN"/>
        </w:rPr>
        <w:t xml:space="preserve"> урилгад</w:t>
      </w:r>
      <w:r w:rsidR="00F678C8" w:rsidRPr="00586FD6">
        <w:rPr>
          <w:rFonts w:cs="Arial"/>
          <w:szCs w:val="24"/>
          <w:lang w:val="mn-MN"/>
        </w:rPr>
        <w:t xml:space="preserve"> </w:t>
      </w:r>
      <w:r w:rsidR="0070711B" w:rsidRPr="00586FD6">
        <w:rPr>
          <w:rFonts w:cs="Arial"/>
          <w:szCs w:val="24"/>
          <w:lang w:val="mn-MN"/>
        </w:rPr>
        <w:t>заана</w:t>
      </w:r>
      <w:r w:rsidR="00F678C8" w:rsidRPr="00586FD6">
        <w:rPr>
          <w:rFonts w:cs="Arial"/>
          <w:szCs w:val="24"/>
          <w:lang w:val="mn-MN"/>
        </w:rPr>
        <w:t>.</w:t>
      </w:r>
    </w:p>
    <w:p w14:paraId="615C094F" w14:textId="77777777" w:rsidR="00400CA2" w:rsidRPr="00586FD6" w:rsidRDefault="00400CA2" w:rsidP="0089576F">
      <w:pPr>
        <w:pStyle w:val="NoSpacing"/>
        <w:ind w:firstLine="360"/>
        <w:jc w:val="both"/>
        <w:rPr>
          <w:rFonts w:cs="Arial"/>
          <w:szCs w:val="24"/>
          <w:lang w:val="mn-MN"/>
        </w:rPr>
      </w:pPr>
    </w:p>
    <w:p w14:paraId="61549021" w14:textId="1C881BBC" w:rsidR="004033D2" w:rsidRPr="00586FD6" w:rsidRDefault="001437EF" w:rsidP="0089576F">
      <w:pPr>
        <w:pStyle w:val="NoSpacing"/>
        <w:ind w:firstLine="360"/>
        <w:jc w:val="both"/>
        <w:rPr>
          <w:rFonts w:cs="Arial"/>
          <w:szCs w:val="24"/>
          <w:lang w:val="mn-MN"/>
        </w:rPr>
      </w:pPr>
      <w:r w:rsidRPr="00586FD6">
        <w:rPr>
          <w:rFonts w:cs="Arial"/>
          <w:szCs w:val="24"/>
          <w:lang w:val="mn-MN"/>
        </w:rPr>
        <w:t>34.5.</w:t>
      </w:r>
      <w:r w:rsidR="00F678C8" w:rsidRPr="00586FD6">
        <w:rPr>
          <w:rFonts w:cs="Arial"/>
          <w:szCs w:val="24"/>
          <w:lang w:val="mn-MN"/>
        </w:rPr>
        <w:t>Үнийн санал дуудах</w:t>
      </w:r>
      <w:r w:rsidR="002A0CF2" w:rsidRPr="00586FD6">
        <w:rPr>
          <w:rFonts w:cs="Arial"/>
          <w:szCs w:val="24"/>
          <w:lang w:val="mn-MN"/>
        </w:rPr>
        <w:t xml:space="preserve"> ажиллагаанд </w:t>
      </w:r>
      <w:r w:rsidR="00F678C8" w:rsidRPr="00586FD6">
        <w:rPr>
          <w:rFonts w:cs="Arial"/>
          <w:szCs w:val="24"/>
          <w:lang w:val="mn-MN"/>
        </w:rPr>
        <w:t>бүртгүүлсэн сонирхогч этгээд</w:t>
      </w:r>
      <w:r w:rsidR="001A3BED" w:rsidRPr="00586FD6">
        <w:rPr>
          <w:rFonts w:cs="Arial"/>
          <w:szCs w:val="24"/>
          <w:lang w:val="mn-MN"/>
        </w:rPr>
        <w:t xml:space="preserve"> уг ажиллагаанд</w:t>
      </w:r>
      <w:r w:rsidR="00F678C8" w:rsidRPr="00586FD6">
        <w:rPr>
          <w:rFonts w:cs="Arial"/>
          <w:szCs w:val="24"/>
          <w:lang w:val="mn-MN"/>
        </w:rPr>
        <w:t xml:space="preserve"> оролц</w:t>
      </w:r>
      <w:r w:rsidR="005717A1" w:rsidRPr="00586FD6">
        <w:rPr>
          <w:rFonts w:cs="Arial"/>
          <w:szCs w:val="24"/>
          <w:lang w:val="mn-MN"/>
        </w:rPr>
        <w:t>ох</w:t>
      </w:r>
      <w:r w:rsidR="00E65990" w:rsidRPr="00586FD6">
        <w:rPr>
          <w:rFonts w:cs="Arial"/>
          <w:szCs w:val="24"/>
          <w:lang w:val="mn-MN"/>
        </w:rPr>
        <w:t xml:space="preserve"> эрхтэй</w:t>
      </w:r>
      <w:r w:rsidR="00F678C8" w:rsidRPr="00586FD6">
        <w:rPr>
          <w:rFonts w:cs="Arial"/>
          <w:szCs w:val="24"/>
          <w:lang w:val="mn-MN"/>
        </w:rPr>
        <w:t xml:space="preserve">. </w:t>
      </w:r>
    </w:p>
    <w:p w14:paraId="3A9144BE" w14:textId="77777777" w:rsidR="00400CA2" w:rsidRPr="00586FD6" w:rsidRDefault="00400CA2" w:rsidP="0089576F">
      <w:pPr>
        <w:pStyle w:val="NoSpacing"/>
        <w:ind w:firstLine="360"/>
        <w:jc w:val="both"/>
        <w:rPr>
          <w:rFonts w:cs="Arial"/>
          <w:szCs w:val="24"/>
          <w:lang w:val="mn-MN"/>
        </w:rPr>
      </w:pPr>
    </w:p>
    <w:p w14:paraId="4BC2E19F" w14:textId="38644269" w:rsidR="00F678C8" w:rsidRPr="00586FD6" w:rsidRDefault="001437EF" w:rsidP="0089576F">
      <w:pPr>
        <w:pStyle w:val="NoSpacing"/>
        <w:ind w:firstLine="360"/>
        <w:jc w:val="both"/>
        <w:rPr>
          <w:rFonts w:cs="Arial"/>
          <w:szCs w:val="24"/>
          <w:lang w:val="mn-MN"/>
        </w:rPr>
      </w:pPr>
      <w:r w:rsidRPr="00586FD6">
        <w:rPr>
          <w:rFonts w:cs="Arial"/>
          <w:szCs w:val="24"/>
          <w:lang w:val="mn-MN"/>
        </w:rPr>
        <w:t>34.6.</w:t>
      </w:r>
      <w:r w:rsidR="00C676F9" w:rsidRPr="00586FD6">
        <w:rPr>
          <w:rFonts w:cs="Arial"/>
          <w:szCs w:val="24"/>
          <w:lang w:val="mn-MN"/>
        </w:rPr>
        <w:t>Б</w:t>
      </w:r>
      <w:r w:rsidR="00410B94" w:rsidRPr="00586FD6">
        <w:rPr>
          <w:rFonts w:cs="Arial"/>
          <w:szCs w:val="24"/>
          <w:lang w:val="mn-MN"/>
        </w:rPr>
        <w:t xml:space="preserve">үртгүүлсэн сонирхогч этгээдийн тоо </w:t>
      </w:r>
      <w:r w:rsidR="004D149B" w:rsidRPr="00586FD6">
        <w:rPr>
          <w:rFonts w:cs="Arial"/>
          <w:szCs w:val="24"/>
          <w:lang w:val="mn-MN"/>
        </w:rPr>
        <w:t xml:space="preserve">зарлалд </w:t>
      </w:r>
      <w:r w:rsidR="00F678C8" w:rsidRPr="00586FD6">
        <w:rPr>
          <w:rFonts w:cs="Arial"/>
          <w:szCs w:val="24"/>
          <w:lang w:val="mn-MN"/>
        </w:rPr>
        <w:t>заасан</w:t>
      </w:r>
      <w:r w:rsidR="004D149B" w:rsidRPr="00586FD6">
        <w:rPr>
          <w:rFonts w:cs="Arial"/>
          <w:szCs w:val="24"/>
          <w:lang w:val="mn-MN"/>
        </w:rPr>
        <w:t xml:space="preserve"> шаардлагатай</w:t>
      </w:r>
      <w:r w:rsidR="00F678C8" w:rsidRPr="00586FD6">
        <w:rPr>
          <w:rFonts w:cs="Arial"/>
          <w:szCs w:val="24"/>
          <w:lang w:val="mn-MN"/>
        </w:rPr>
        <w:t xml:space="preserve"> тоонд хүрээгүй бол</w:t>
      </w:r>
      <w:r w:rsidR="00F03D26" w:rsidRPr="00586FD6">
        <w:rPr>
          <w:rFonts w:cs="Arial"/>
          <w:szCs w:val="24"/>
          <w:lang w:val="mn-MN"/>
        </w:rPr>
        <w:t xml:space="preserve"> захиалагч</w:t>
      </w:r>
      <w:r w:rsidR="00F678C8" w:rsidRPr="00586FD6">
        <w:rPr>
          <w:rFonts w:cs="Arial"/>
          <w:szCs w:val="24"/>
          <w:lang w:val="mn-MN"/>
        </w:rPr>
        <w:t xml:space="preserve"> үнийн санал дуудах ажиллагааг цуцалж, цахим системээр мэдэгдэнэ.</w:t>
      </w:r>
    </w:p>
    <w:p w14:paraId="10C4D34D" w14:textId="77777777" w:rsidR="00400CA2" w:rsidRPr="00586FD6" w:rsidRDefault="00400CA2" w:rsidP="0089576F">
      <w:pPr>
        <w:pStyle w:val="NoSpacing"/>
        <w:ind w:firstLine="360"/>
        <w:jc w:val="both"/>
        <w:rPr>
          <w:rFonts w:cs="Arial"/>
          <w:szCs w:val="24"/>
          <w:lang w:val="mn-MN"/>
        </w:rPr>
      </w:pPr>
    </w:p>
    <w:p w14:paraId="0E566522" w14:textId="494785CF" w:rsidR="00F678C8" w:rsidRPr="00586FD6" w:rsidRDefault="001437EF" w:rsidP="0089576F">
      <w:pPr>
        <w:pStyle w:val="NoSpacing"/>
        <w:ind w:firstLine="360"/>
        <w:jc w:val="both"/>
        <w:rPr>
          <w:rFonts w:cs="Arial"/>
          <w:szCs w:val="24"/>
          <w:lang w:val="mn-MN"/>
        </w:rPr>
      </w:pPr>
      <w:r w:rsidRPr="00586FD6">
        <w:rPr>
          <w:rFonts w:cs="Arial"/>
          <w:szCs w:val="24"/>
          <w:lang w:val="mn-MN"/>
        </w:rPr>
        <w:t>34.7.</w:t>
      </w:r>
      <w:r w:rsidR="00B13478" w:rsidRPr="00586FD6">
        <w:rPr>
          <w:rFonts w:cs="Arial"/>
          <w:szCs w:val="24"/>
          <w:lang w:val="mn-MN"/>
        </w:rPr>
        <w:t>С</w:t>
      </w:r>
      <w:r w:rsidR="00F678C8" w:rsidRPr="00586FD6">
        <w:rPr>
          <w:rFonts w:cs="Arial"/>
          <w:szCs w:val="24"/>
          <w:lang w:val="mn-MN"/>
        </w:rPr>
        <w:t>онирхогч этгээд тендер хүлээн авах эцсийн хугацаанаас өмнө тендер шалгаруулалтын баримт бичигт заасны дагуу тендерийг цахим системд ирүүлнэ.</w:t>
      </w:r>
    </w:p>
    <w:p w14:paraId="71A73454" w14:textId="77777777" w:rsidR="00400CA2" w:rsidRPr="00586FD6" w:rsidRDefault="00400CA2" w:rsidP="0089576F">
      <w:pPr>
        <w:pStyle w:val="NoSpacing"/>
        <w:ind w:firstLine="360"/>
        <w:jc w:val="both"/>
        <w:rPr>
          <w:rFonts w:cs="Arial"/>
          <w:szCs w:val="24"/>
          <w:lang w:val="mn-MN"/>
        </w:rPr>
      </w:pPr>
      <w:bookmarkStart w:id="234" w:name="_Ref88474365"/>
    </w:p>
    <w:p w14:paraId="2372910F" w14:textId="57E533B5" w:rsidR="00F678C8" w:rsidRPr="00586FD6" w:rsidRDefault="001437EF" w:rsidP="0089576F">
      <w:pPr>
        <w:pStyle w:val="NoSpacing"/>
        <w:ind w:firstLine="360"/>
        <w:jc w:val="both"/>
        <w:rPr>
          <w:rFonts w:cs="Arial"/>
          <w:szCs w:val="24"/>
          <w:lang w:val="mn-MN"/>
        </w:rPr>
      </w:pPr>
      <w:r w:rsidRPr="00586FD6">
        <w:rPr>
          <w:rFonts w:cs="Arial"/>
          <w:szCs w:val="24"/>
          <w:lang w:val="mn-MN"/>
        </w:rPr>
        <w:t>34.8.</w:t>
      </w:r>
      <w:r w:rsidR="00F678C8" w:rsidRPr="00586FD6">
        <w:rPr>
          <w:rFonts w:cs="Arial"/>
          <w:szCs w:val="24"/>
          <w:lang w:val="mn-MN"/>
        </w:rPr>
        <w:t xml:space="preserve">Үнийн санал дуудах ажиллагааны туршид оролцогчийн </w:t>
      </w:r>
      <w:r w:rsidR="00FB4C8A" w:rsidRPr="00586FD6">
        <w:rPr>
          <w:rFonts w:cs="Arial"/>
          <w:szCs w:val="24"/>
          <w:lang w:val="mn-MN"/>
        </w:rPr>
        <w:t>мэдээлэл нууц</w:t>
      </w:r>
      <w:r w:rsidR="00F678C8" w:rsidRPr="00586FD6">
        <w:rPr>
          <w:rFonts w:cs="Arial"/>
          <w:szCs w:val="24"/>
          <w:lang w:val="mn-MN"/>
        </w:rPr>
        <w:t xml:space="preserve"> </w:t>
      </w:r>
      <w:r w:rsidR="00FB4C8A" w:rsidRPr="00586FD6">
        <w:rPr>
          <w:rFonts w:cs="Arial"/>
          <w:szCs w:val="24"/>
          <w:lang w:val="mn-MN"/>
        </w:rPr>
        <w:t>байх</w:t>
      </w:r>
      <w:r w:rsidR="00F678C8" w:rsidRPr="00586FD6">
        <w:rPr>
          <w:rFonts w:cs="Arial"/>
          <w:szCs w:val="24"/>
          <w:lang w:val="mn-MN"/>
        </w:rPr>
        <w:t xml:space="preserve"> бөгөөд оролцогч цахим системээс </w:t>
      </w:r>
      <w:r w:rsidR="00E218B9" w:rsidRPr="00586FD6">
        <w:rPr>
          <w:rFonts w:cs="Arial"/>
          <w:szCs w:val="24"/>
          <w:lang w:val="mn-MN"/>
        </w:rPr>
        <w:t xml:space="preserve">олгосон </w:t>
      </w:r>
      <w:r w:rsidR="00F678C8" w:rsidRPr="00586FD6">
        <w:rPr>
          <w:rFonts w:cs="Arial"/>
          <w:szCs w:val="24"/>
          <w:lang w:val="mn-MN"/>
        </w:rPr>
        <w:t>ялгах дугаарыг ашиглаж</w:t>
      </w:r>
      <w:r w:rsidR="003854FA" w:rsidRPr="00586FD6">
        <w:rPr>
          <w:rFonts w:cs="Arial"/>
          <w:szCs w:val="24"/>
          <w:lang w:val="mn-MN"/>
        </w:rPr>
        <w:t>,</w:t>
      </w:r>
      <w:r w:rsidR="00F678C8" w:rsidRPr="00586FD6">
        <w:rPr>
          <w:rFonts w:cs="Arial"/>
          <w:szCs w:val="24"/>
          <w:lang w:val="mn-MN"/>
        </w:rPr>
        <w:t xml:space="preserve"> заасан хугацаанд үнийн саналыг</w:t>
      </w:r>
      <w:r w:rsidR="00C71614" w:rsidRPr="00586FD6">
        <w:rPr>
          <w:rFonts w:cs="Arial"/>
          <w:szCs w:val="24"/>
          <w:lang w:val="mn-MN"/>
        </w:rPr>
        <w:t xml:space="preserve"> бууруулан</w:t>
      </w:r>
      <w:r w:rsidR="00F678C8" w:rsidRPr="00586FD6">
        <w:rPr>
          <w:rFonts w:cs="Arial"/>
          <w:szCs w:val="24"/>
          <w:lang w:val="mn-MN"/>
        </w:rPr>
        <w:t xml:space="preserve"> хэдэн ч удаа ирүүлж болно.</w:t>
      </w:r>
      <w:bookmarkEnd w:id="234"/>
      <w:r w:rsidR="00F678C8" w:rsidRPr="00586FD6">
        <w:rPr>
          <w:rFonts w:cs="Arial"/>
          <w:szCs w:val="24"/>
          <w:lang w:val="mn-MN"/>
        </w:rPr>
        <w:t xml:space="preserve"> </w:t>
      </w:r>
    </w:p>
    <w:p w14:paraId="3780CC51" w14:textId="77777777" w:rsidR="00400CA2" w:rsidRPr="00586FD6" w:rsidRDefault="00400CA2" w:rsidP="0089576F">
      <w:pPr>
        <w:pStyle w:val="NoSpacing"/>
        <w:ind w:firstLine="360"/>
        <w:jc w:val="both"/>
        <w:rPr>
          <w:rFonts w:cs="Arial"/>
          <w:szCs w:val="24"/>
          <w:lang w:val="mn-MN"/>
        </w:rPr>
      </w:pPr>
      <w:bookmarkStart w:id="235" w:name="_Ref92188149"/>
    </w:p>
    <w:p w14:paraId="4DCCF3D1" w14:textId="277643BC" w:rsidR="002F0CE4" w:rsidRPr="00586FD6" w:rsidRDefault="002F0CE4" w:rsidP="002F0CE4">
      <w:pPr>
        <w:pStyle w:val="NoSpacing"/>
        <w:ind w:firstLine="360"/>
        <w:jc w:val="both"/>
        <w:rPr>
          <w:rFonts w:cs="Arial"/>
          <w:szCs w:val="24"/>
          <w:lang w:val="mn-MN"/>
        </w:rPr>
      </w:pPr>
      <w:r w:rsidRPr="00586FD6">
        <w:rPr>
          <w:rFonts w:cs="Arial"/>
          <w:szCs w:val="24"/>
          <w:lang w:val="mn-MN"/>
        </w:rPr>
        <w:t>34.9.Үнийн санал дуудах ажиллагаа хаагдахад</w:t>
      </w:r>
      <w:r w:rsidR="00EA5C47" w:rsidRPr="00586FD6">
        <w:rPr>
          <w:rFonts w:cs="Arial"/>
          <w:szCs w:val="24"/>
          <w:lang w:val="mn-MN"/>
        </w:rPr>
        <w:t xml:space="preserve"> эцсийн</w:t>
      </w:r>
      <w:r w:rsidR="00D42814" w:rsidRPr="00586FD6">
        <w:rPr>
          <w:rFonts w:cs="Arial"/>
          <w:szCs w:val="24"/>
          <w:lang w:val="mn-MN"/>
        </w:rPr>
        <w:t xml:space="preserve"> үнийг</w:t>
      </w:r>
      <w:r w:rsidRPr="00586FD6">
        <w:rPr>
          <w:rFonts w:cs="Arial"/>
          <w:szCs w:val="24"/>
          <w:lang w:val="mn-MN"/>
        </w:rPr>
        <w:t xml:space="preserve"> өсөх дарааллаар эрэмбэл</w:t>
      </w:r>
      <w:r w:rsidR="008637DD" w:rsidRPr="00586FD6">
        <w:rPr>
          <w:rFonts w:cs="Arial"/>
          <w:szCs w:val="24"/>
          <w:lang w:val="mn-MN"/>
        </w:rPr>
        <w:t>ж,</w:t>
      </w:r>
      <w:r w:rsidRPr="00586FD6">
        <w:rPr>
          <w:rFonts w:cs="Arial"/>
          <w:szCs w:val="24"/>
          <w:lang w:val="mn-MN"/>
        </w:rPr>
        <w:t xml:space="preserve"> эхэнд эрэмбэлэгдсэн үнийн санал </w:t>
      </w:r>
      <w:r w:rsidR="00EC5EC8" w:rsidRPr="00586FD6">
        <w:rPr>
          <w:rFonts w:cs="Arial"/>
          <w:szCs w:val="24"/>
          <w:lang w:val="mn-MN"/>
        </w:rPr>
        <w:t>бүхий</w:t>
      </w:r>
      <w:r w:rsidRPr="00586FD6">
        <w:rPr>
          <w:rFonts w:cs="Arial"/>
          <w:szCs w:val="24"/>
          <w:lang w:val="mn-MN"/>
        </w:rPr>
        <w:t xml:space="preserve"> оролцогчийн тендерийг хянан үзэж, шаардлага хангасан бол гэрээ байгуулах эрх олгоно.</w:t>
      </w:r>
    </w:p>
    <w:p w14:paraId="23CDBD97" w14:textId="77777777" w:rsidR="002F0CE4" w:rsidRPr="00586FD6" w:rsidRDefault="002F0CE4" w:rsidP="002F0CE4">
      <w:pPr>
        <w:pStyle w:val="NoSpacing"/>
        <w:ind w:firstLine="360"/>
        <w:jc w:val="both"/>
        <w:rPr>
          <w:rFonts w:cs="Arial"/>
          <w:szCs w:val="24"/>
          <w:lang w:val="mn-MN"/>
        </w:rPr>
      </w:pPr>
    </w:p>
    <w:bookmarkEnd w:id="235"/>
    <w:p w14:paraId="6D0E889B" w14:textId="457C7747" w:rsidR="003F01D6" w:rsidRPr="00586FD6" w:rsidRDefault="001437EF" w:rsidP="0089576F">
      <w:pPr>
        <w:pStyle w:val="NoSpacing"/>
        <w:ind w:firstLine="360"/>
        <w:jc w:val="both"/>
        <w:rPr>
          <w:rFonts w:cs="Arial"/>
          <w:szCs w:val="24"/>
          <w:lang w:val="mn-MN"/>
        </w:rPr>
      </w:pPr>
      <w:r w:rsidRPr="00586FD6">
        <w:rPr>
          <w:rFonts w:cs="Arial"/>
          <w:szCs w:val="24"/>
          <w:lang w:val="mn-MN"/>
        </w:rPr>
        <w:t>34.1</w:t>
      </w:r>
      <w:r w:rsidR="00D21580" w:rsidRPr="00586FD6">
        <w:rPr>
          <w:rFonts w:cs="Arial"/>
          <w:szCs w:val="24"/>
          <w:lang w:val="mn-MN"/>
        </w:rPr>
        <w:t>0</w:t>
      </w:r>
      <w:r w:rsidRPr="00586FD6">
        <w:rPr>
          <w:rFonts w:cs="Arial"/>
          <w:szCs w:val="24"/>
          <w:lang w:val="mn-MN"/>
        </w:rPr>
        <w:t>.</w:t>
      </w:r>
      <w:r w:rsidR="003F01D6" w:rsidRPr="00586FD6">
        <w:rPr>
          <w:rFonts w:cs="Arial"/>
          <w:szCs w:val="24"/>
          <w:lang w:val="mn-MN"/>
        </w:rPr>
        <w:t xml:space="preserve">Энэ </w:t>
      </w:r>
      <w:r w:rsidR="001A1E1B" w:rsidRPr="00586FD6">
        <w:rPr>
          <w:rFonts w:cs="Arial"/>
          <w:szCs w:val="24"/>
          <w:lang w:val="mn-MN"/>
        </w:rPr>
        <w:t xml:space="preserve">зүйлийн </w:t>
      </w:r>
      <w:r w:rsidR="00841D64" w:rsidRPr="00586FD6">
        <w:rPr>
          <w:rFonts w:cs="Arial"/>
          <w:szCs w:val="24"/>
          <w:lang w:val="mn-MN"/>
        </w:rPr>
        <w:t>34.</w:t>
      </w:r>
      <w:r w:rsidR="000B713C" w:rsidRPr="00586FD6">
        <w:rPr>
          <w:rFonts w:cs="Arial"/>
          <w:szCs w:val="24"/>
          <w:lang w:val="mn-MN"/>
        </w:rPr>
        <w:t>9</w:t>
      </w:r>
      <w:r w:rsidR="003F01D6" w:rsidRPr="00586FD6">
        <w:rPr>
          <w:rFonts w:cs="Arial"/>
          <w:szCs w:val="24"/>
          <w:lang w:val="mn-MN"/>
        </w:rPr>
        <w:t>-</w:t>
      </w:r>
      <w:r w:rsidR="000B713C" w:rsidRPr="00586FD6">
        <w:rPr>
          <w:rFonts w:cs="Arial"/>
          <w:szCs w:val="24"/>
          <w:lang w:val="mn-MN"/>
        </w:rPr>
        <w:t>д</w:t>
      </w:r>
      <w:r w:rsidR="007622D4" w:rsidRPr="00586FD6">
        <w:rPr>
          <w:rFonts w:cs="Arial"/>
          <w:szCs w:val="24"/>
          <w:lang w:val="mn-MN"/>
        </w:rPr>
        <w:t xml:space="preserve"> </w:t>
      </w:r>
      <w:r w:rsidR="003F01D6" w:rsidRPr="00586FD6">
        <w:rPr>
          <w:rFonts w:cs="Arial"/>
          <w:szCs w:val="24"/>
          <w:lang w:val="mn-MN"/>
        </w:rPr>
        <w:t>заас</w:t>
      </w:r>
      <w:r w:rsidR="00212E9E" w:rsidRPr="00586FD6">
        <w:rPr>
          <w:rFonts w:cs="Arial"/>
          <w:szCs w:val="24"/>
          <w:lang w:val="mn-MN"/>
        </w:rPr>
        <w:t>наар хянан үзэхэд т</w:t>
      </w:r>
      <w:r w:rsidR="003F01D6" w:rsidRPr="00586FD6">
        <w:rPr>
          <w:rFonts w:cs="Arial"/>
          <w:szCs w:val="24"/>
          <w:lang w:val="mn-MN"/>
        </w:rPr>
        <w:t>ендер шаардлага</w:t>
      </w:r>
      <w:r w:rsidR="00E630F7" w:rsidRPr="00586FD6">
        <w:rPr>
          <w:rFonts w:cs="Arial"/>
          <w:szCs w:val="24"/>
          <w:lang w:val="mn-MN"/>
        </w:rPr>
        <w:t>д</w:t>
      </w:r>
      <w:r w:rsidR="001C51DD" w:rsidRPr="00586FD6">
        <w:rPr>
          <w:rFonts w:cs="Arial"/>
          <w:szCs w:val="24"/>
          <w:lang w:val="mn-MN"/>
        </w:rPr>
        <w:t xml:space="preserve"> нийцээгүй</w:t>
      </w:r>
      <w:r w:rsidR="003F01D6" w:rsidRPr="00586FD6">
        <w:rPr>
          <w:rFonts w:cs="Arial"/>
          <w:szCs w:val="24"/>
          <w:lang w:val="mn-MN"/>
        </w:rPr>
        <w:t xml:space="preserve"> бол </w:t>
      </w:r>
      <w:r w:rsidR="004970E7" w:rsidRPr="00586FD6">
        <w:rPr>
          <w:rFonts w:cs="Arial"/>
          <w:szCs w:val="24"/>
          <w:lang w:val="mn-MN"/>
        </w:rPr>
        <w:t xml:space="preserve">удаах </w:t>
      </w:r>
      <w:r w:rsidR="005B3598" w:rsidRPr="00586FD6">
        <w:rPr>
          <w:rFonts w:cs="Arial"/>
          <w:szCs w:val="24"/>
          <w:lang w:val="mn-MN"/>
        </w:rPr>
        <w:t>эрэмбэ</w:t>
      </w:r>
      <w:r w:rsidR="004970E7" w:rsidRPr="00586FD6">
        <w:rPr>
          <w:rFonts w:cs="Arial"/>
          <w:szCs w:val="24"/>
          <w:lang w:val="mn-MN"/>
        </w:rPr>
        <w:t>лэг</w:t>
      </w:r>
      <w:r w:rsidR="005B3598" w:rsidRPr="00586FD6">
        <w:rPr>
          <w:rFonts w:cs="Arial"/>
          <w:szCs w:val="24"/>
          <w:lang w:val="mn-MN"/>
        </w:rPr>
        <w:t>д</w:t>
      </w:r>
      <w:r w:rsidR="004970E7" w:rsidRPr="00586FD6">
        <w:rPr>
          <w:rFonts w:cs="Arial"/>
          <w:szCs w:val="24"/>
          <w:lang w:val="mn-MN"/>
        </w:rPr>
        <w:t>сэн</w:t>
      </w:r>
      <w:r w:rsidR="005B3598" w:rsidRPr="00586FD6">
        <w:rPr>
          <w:rFonts w:cs="Arial"/>
          <w:szCs w:val="24"/>
          <w:lang w:val="mn-MN"/>
        </w:rPr>
        <w:t xml:space="preserve"> тендерийг хянан үзнэ.</w:t>
      </w:r>
    </w:p>
    <w:p w14:paraId="275F6294" w14:textId="77777777" w:rsidR="00400CA2" w:rsidRPr="00586FD6" w:rsidRDefault="00400CA2" w:rsidP="0089576F">
      <w:pPr>
        <w:pStyle w:val="NoSpacing"/>
        <w:ind w:firstLine="360"/>
        <w:jc w:val="both"/>
        <w:rPr>
          <w:rFonts w:cs="Arial"/>
          <w:szCs w:val="24"/>
          <w:lang w:val="mn-MN"/>
        </w:rPr>
      </w:pPr>
      <w:bookmarkStart w:id="236" w:name="_Ref92114716"/>
    </w:p>
    <w:p w14:paraId="44C254A3" w14:textId="74D89193" w:rsidR="00C95C3B" w:rsidRPr="00586FD6" w:rsidRDefault="001437EF" w:rsidP="0089576F">
      <w:pPr>
        <w:pStyle w:val="NoSpacing"/>
        <w:ind w:firstLine="360"/>
        <w:jc w:val="both"/>
        <w:rPr>
          <w:rFonts w:cs="Arial"/>
          <w:szCs w:val="24"/>
          <w:lang w:val="mn-MN"/>
        </w:rPr>
      </w:pPr>
      <w:bookmarkStart w:id="237" w:name="_Ref92182928"/>
      <w:bookmarkEnd w:id="236"/>
      <w:r w:rsidRPr="00586FD6">
        <w:rPr>
          <w:rFonts w:cs="Arial"/>
          <w:szCs w:val="24"/>
          <w:lang w:val="mn-MN"/>
        </w:rPr>
        <w:t>34.1</w:t>
      </w:r>
      <w:r w:rsidR="00D21580" w:rsidRPr="00586FD6">
        <w:rPr>
          <w:rFonts w:cs="Arial"/>
          <w:szCs w:val="24"/>
          <w:lang w:val="mn-MN"/>
        </w:rPr>
        <w:t>1</w:t>
      </w:r>
      <w:r w:rsidRPr="00586FD6">
        <w:rPr>
          <w:rFonts w:cs="Arial"/>
          <w:szCs w:val="24"/>
          <w:lang w:val="mn-MN"/>
        </w:rPr>
        <w:t>.</w:t>
      </w:r>
      <w:r w:rsidR="00BC0128" w:rsidRPr="00586FD6">
        <w:rPr>
          <w:rFonts w:cs="Arial"/>
          <w:szCs w:val="24"/>
          <w:lang w:val="mn-MN"/>
        </w:rPr>
        <w:t xml:space="preserve">Энэ хуулийн </w:t>
      </w:r>
      <w:r w:rsidR="00F801BD" w:rsidRPr="00586FD6">
        <w:rPr>
          <w:rFonts w:cs="Arial"/>
          <w:szCs w:val="24"/>
          <w:lang w:val="mn-MN"/>
        </w:rPr>
        <w:t>9</w:t>
      </w:r>
      <w:r w:rsidR="00841D64" w:rsidRPr="00586FD6">
        <w:rPr>
          <w:rFonts w:cs="Arial"/>
          <w:szCs w:val="24"/>
          <w:lang w:val="mn-MN"/>
        </w:rPr>
        <w:t>.</w:t>
      </w:r>
      <w:r w:rsidR="00F801BD" w:rsidRPr="00586FD6">
        <w:rPr>
          <w:rFonts w:cs="Arial"/>
          <w:szCs w:val="24"/>
          <w:lang w:val="mn-MN"/>
        </w:rPr>
        <w:t>5</w:t>
      </w:r>
      <w:r w:rsidR="00BC0128" w:rsidRPr="00586FD6">
        <w:rPr>
          <w:rFonts w:cs="Arial"/>
          <w:szCs w:val="24"/>
          <w:lang w:val="mn-MN"/>
        </w:rPr>
        <w:t>-</w:t>
      </w:r>
      <w:r w:rsidR="00F801BD" w:rsidRPr="00586FD6">
        <w:rPr>
          <w:rFonts w:cs="Arial"/>
          <w:szCs w:val="24"/>
          <w:lang w:val="mn-MN"/>
        </w:rPr>
        <w:t>д</w:t>
      </w:r>
      <w:r w:rsidR="00BC0128" w:rsidRPr="00586FD6">
        <w:rPr>
          <w:rFonts w:cs="Arial"/>
          <w:szCs w:val="24"/>
          <w:lang w:val="mn-MN"/>
        </w:rPr>
        <w:t xml:space="preserve"> заасан</w:t>
      </w:r>
      <w:r w:rsidR="002B6A15" w:rsidRPr="00586FD6">
        <w:rPr>
          <w:rFonts w:cs="Arial"/>
          <w:szCs w:val="24"/>
          <w:lang w:val="mn-MN"/>
        </w:rPr>
        <w:t xml:space="preserve"> нөхцөлд захиалагч үнийн санал дуудах ажиллагааг </w:t>
      </w:r>
      <w:r w:rsidR="007E0712" w:rsidRPr="00586FD6">
        <w:rPr>
          <w:rFonts w:cs="Arial"/>
          <w:szCs w:val="24"/>
          <w:lang w:val="mn-MN"/>
        </w:rPr>
        <w:t xml:space="preserve">дахин </w:t>
      </w:r>
      <w:r w:rsidR="00CB1848" w:rsidRPr="00586FD6">
        <w:rPr>
          <w:rFonts w:cs="Arial"/>
          <w:szCs w:val="24"/>
          <w:lang w:val="mn-MN"/>
        </w:rPr>
        <w:t xml:space="preserve">зарлах </w:t>
      </w:r>
      <w:r w:rsidR="007E0712" w:rsidRPr="00586FD6">
        <w:rPr>
          <w:rFonts w:cs="Arial"/>
          <w:szCs w:val="24"/>
          <w:lang w:val="mn-MN"/>
        </w:rPr>
        <w:t>хугацааг оролцогчид</w:t>
      </w:r>
      <w:r w:rsidR="00D927C2" w:rsidRPr="00586FD6">
        <w:rPr>
          <w:rFonts w:cs="Arial"/>
          <w:szCs w:val="24"/>
          <w:lang w:val="mn-MN"/>
        </w:rPr>
        <w:t xml:space="preserve"> цахим системээр</w:t>
      </w:r>
      <w:r w:rsidR="007E0712" w:rsidRPr="00586FD6">
        <w:rPr>
          <w:rFonts w:cs="Arial"/>
          <w:szCs w:val="24"/>
          <w:lang w:val="mn-MN"/>
        </w:rPr>
        <w:t xml:space="preserve"> мэдэгдэнэ.</w:t>
      </w:r>
      <w:bookmarkEnd w:id="237"/>
      <w:r w:rsidR="002B6A15" w:rsidRPr="00586FD6">
        <w:rPr>
          <w:rFonts w:cs="Arial"/>
          <w:szCs w:val="24"/>
          <w:lang w:val="mn-MN"/>
        </w:rPr>
        <w:t xml:space="preserve"> </w:t>
      </w:r>
    </w:p>
    <w:p w14:paraId="53E134FD" w14:textId="77777777" w:rsidR="00C95C3B" w:rsidRPr="00586FD6" w:rsidRDefault="00C95C3B" w:rsidP="0089576F">
      <w:pPr>
        <w:pStyle w:val="NoSpacing"/>
        <w:ind w:firstLine="360"/>
        <w:jc w:val="both"/>
        <w:rPr>
          <w:rFonts w:cs="Arial"/>
          <w:szCs w:val="24"/>
          <w:lang w:val="mn-MN"/>
        </w:rPr>
      </w:pPr>
    </w:p>
    <w:p w14:paraId="6C0AEC0E" w14:textId="12D7CFC0" w:rsidR="00BC0128" w:rsidRPr="00586FD6" w:rsidRDefault="00C95C3B" w:rsidP="0089576F">
      <w:pPr>
        <w:pStyle w:val="NoSpacing"/>
        <w:ind w:firstLine="360"/>
        <w:jc w:val="both"/>
        <w:rPr>
          <w:rFonts w:cs="Arial"/>
          <w:szCs w:val="24"/>
          <w:lang w:val="mn-MN"/>
        </w:rPr>
      </w:pPr>
      <w:r w:rsidRPr="00586FD6">
        <w:rPr>
          <w:rFonts w:cs="Arial"/>
          <w:szCs w:val="24"/>
          <w:lang w:val="mn-MN"/>
        </w:rPr>
        <w:t>34.1</w:t>
      </w:r>
      <w:r w:rsidR="00D21580" w:rsidRPr="00586FD6">
        <w:rPr>
          <w:rFonts w:cs="Arial"/>
          <w:szCs w:val="24"/>
          <w:lang w:val="mn-MN"/>
        </w:rPr>
        <w:t>2</w:t>
      </w:r>
      <w:r w:rsidRPr="00586FD6">
        <w:rPr>
          <w:rFonts w:cs="Arial"/>
          <w:szCs w:val="24"/>
          <w:lang w:val="mn-MN"/>
        </w:rPr>
        <w:t xml:space="preserve">.Харьцуулалтын аргаар худалдан авах бараа цахим каталогт бүртгэгдсэн байна. </w:t>
      </w:r>
    </w:p>
    <w:p w14:paraId="5D45F9EE" w14:textId="77777777" w:rsidR="00400CA2" w:rsidRPr="00586FD6" w:rsidRDefault="00400CA2" w:rsidP="0089576F">
      <w:pPr>
        <w:pStyle w:val="NoSpacing"/>
        <w:ind w:firstLine="360"/>
        <w:jc w:val="both"/>
        <w:rPr>
          <w:rFonts w:cs="Arial"/>
          <w:szCs w:val="24"/>
          <w:lang w:val="mn-MN"/>
        </w:rPr>
      </w:pPr>
    </w:p>
    <w:p w14:paraId="09DFA998" w14:textId="0FD4038C" w:rsidR="00486A34" w:rsidRPr="00586FD6" w:rsidRDefault="001437EF" w:rsidP="0089576F">
      <w:pPr>
        <w:pStyle w:val="Heading2"/>
        <w:numPr>
          <w:ilvl w:val="0"/>
          <w:numId w:val="0"/>
        </w:numPr>
        <w:ind w:firstLine="360"/>
      </w:pPr>
      <w:bookmarkStart w:id="238" w:name="_Ref83031240"/>
      <w:bookmarkStart w:id="239" w:name="_Ref83031079"/>
      <w:bookmarkStart w:id="240" w:name="_Toc92150638"/>
      <w:r w:rsidRPr="00586FD6">
        <w:t>35</w:t>
      </w:r>
      <w:r w:rsidR="0081419C" w:rsidRPr="00586FD6">
        <w:t xml:space="preserve"> </w:t>
      </w:r>
      <w:bookmarkStart w:id="241" w:name="_Ref83052178"/>
      <w:bookmarkStart w:id="242" w:name="_Ref83057629"/>
      <w:bookmarkStart w:id="243" w:name="_Toc89718545"/>
      <w:r w:rsidR="00FB37E9" w:rsidRPr="00586FD6">
        <w:t>д</w:t>
      </w:r>
      <w:r w:rsidR="005D2E49" w:rsidRPr="00586FD6">
        <w:t>угаар</w:t>
      </w:r>
      <w:r w:rsidR="00FB37E9" w:rsidRPr="00586FD6">
        <w:t xml:space="preserve"> </w:t>
      </w:r>
      <w:r w:rsidR="00FA1018" w:rsidRPr="00586FD6">
        <w:t>зүйл.</w:t>
      </w:r>
      <w:r w:rsidR="003A3734" w:rsidRPr="00586FD6">
        <w:t>Г</w:t>
      </w:r>
      <w:r w:rsidR="007A202D" w:rsidRPr="00586FD6">
        <w:t>эрээ шууд байгуулах</w:t>
      </w:r>
      <w:r w:rsidR="00BD0B6E" w:rsidRPr="00586FD6">
        <w:t xml:space="preserve"> арга</w:t>
      </w:r>
      <w:bookmarkEnd w:id="238"/>
      <w:bookmarkEnd w:id="239"/>
      <w:bookmarkEnd w:id="240"/>
      <w:bookmarkEnd w:id="241"/>
      <w:bookmarkEnd w:id="242"/>
      <w:bookmarkEnd w:id="243"/>
    </w:p>
    <w:p w14:paraId="5D3DB7D0" w14:textId="77777777" w:rsidR="00400CA2" w:rsidRPr="00586FD6" w:rsidRDefault="00400CA2" w:rsidP="0089576F">
      <w:pPr>
        <w:pStyle w:val="NoSpacing"/>
        <w:ind w:firstLine="360"/>
        <w:jc w:val="both"/>
        <w:rPr>
          <w:rFonts w:cs="Arial"/>
          <w:szCs w:val="24"/>
          <w:lang w:val="mn-MN"/>
        </w:rPr>
      </w:pPr>
    </w:p>
    <w:p w14:paraId="4EF59541" w14:textId="08DBE9E9" w:rsidR="00B076A7" w:rsidRPr="00586FD6" w:rsidRDefault="001437EF" w:rsidP="0089576F">
      <w:pPr>
        <w:pStyle w:val="NoSpacing"/>
        <w:ind w:firstLine="360"/>
        <w:jc w:val="both"/>
        <w:rPr>
          <w:rFonts w:cs="Arial"/>
          <w:szCs w:val="24"/>
          <w:lang w:val="mn-MN"/>
        </w:rPr>
      </w:pPr>
      <w:r w:rsidRPr="00586FD6">
        <w:rPr>
          <w:rFonts w:cs="Arial"/>
          <w:szCs w:val="24"/>
          <w:lang w:val="mn-MN"/>
        </w:rPr>
        <w:t>35.1.</w:t>
      </w:r>
      <w:r w:rsidR="00916CB7" w:rsidRPr="00586FD6">
        <w:rPr>
          <w:rFonts w:cs="Arial"/>
          <w:szCs w:val="24"/>
          <w:lang w:val="mn-MN"/>
        </w:rPr>
        <w:t xml:space="preserve">Захиалагч </w:t>
      </w:r>
      <w:r w:rsidR="00B35A13" w:rsidRPr="00586FD6">
        <w:rPr>
          <w:rFonts w:cs="Arial"/>
          <w:szCs w:val="24"/>
          <w:lang w:val="mn-MN"/>
        </w:rPr>
        <w:t xml:space="preserve">дараах </w:t>
      </w:r>
      <w:r w:rsidR="00D64A85" w:rsidRPr="00586FD6">
        <w:rPr>
          <w:rFonts w:cs="Arial"/>
          <w:szCs w:val="24"/>
          <w:lang w:val="mn-MN"/>
        </w:rPr>
        <w:t>үндэслэлээр</w:t>
      </w:r>
      <w:r w:rsidR="00C520D0" w:rsidRPr="00586FD6">
        <w:rPr>
          <w:rFonts w:cs="Arial"/>
          <w:szCs w:val="24"/>
          <w:lang w:val="mn-MN"/>
        </w:rPr>
        <w:t xml:space="preserve"> </w:t>
      </w:r>
      <w:r w:rsidR="00104E84" w:rsidRPr="00586FD6">
        <w:rPr>
          <w:rFonts w:cs="Arial"/>
          <w:szCs w:val="24"/>
          <w:lang w:val="mn-MN"/>
        </w:rPr>
        <w:t>а</w:t>
      </w:r>
      <w:r w:rsidR="007159D2" w:rsidRPr="00586FD6">
        <w:rPr>
          <w:rFonts w:cs="Arial"/>
          <w:szCs w:val="24"/>
          <w:lang w:val="mn-MN"/>
        </w:rPr>
        <w:t>ж ахуй эрхлэгчдийн дунд хэлэлцээ хий</w:t>
      </w:r>
      <w:r w:rsidR="00D76FC4" w:rsidRPr="00586FD6">
        <w:rPr>
          <w:rFonts w:cs="Arial"/>
          <w:szCs w:val="24"/>
          <w:lang w:val="mn-MN"/>
        </w:rPr>
        <w:t>х замаар</w:t>
      </w:r>
      <w:r w:rsidR="007159D2" w:rsidRPr="00586FD6">
        <w:rPr>
          <w:rFonts w:cs="Arial"/>
          <w:szCs w:val="24"/>
          <w:lang w:val="mn-MN"/>
        </w:rPr>
        <w:t xml:space="preserve"> гэрээ шууд байгуул</w:t>
      </w:r>
      <w:r w:rsidR="00184818" w:rsidRPr="00586FD6">
        <w:rPr>
          <w:rFonts w:cs="Arial"/>
          <w:szCs w:val="24"/>
          <w:lang w:val="mn-MN"/>
        </w:rPr>
        <w:t>ж болно</w:t>
      </w:r>
      <w:r w:rsidR="00916CB7" w:rsidRPr="00586FD6">
        <w:rPr>
          <w:rFonts w:cs="Arial"/>
          <w:szCs w:val="24"/>
          <w:lang w:val="mn-MN"/>
        </w:rPr>
        <w:t>:</w:t>
      </w:r>
    </w:p>
    <w:p w14:paraId="4D3795A9" w14:textId="77777777" w:rsidR="00400CA2" w:rsidRPr="00586FD6" w:rsidRDefault="00400CA2" w:rsidP="00400CA2">
      <w:pPr>
        <w:pStyle w:val="NoSpacing"/>
        <w:ind w:firstLine="851"/>
        <w:jc w:val="both"/>
        <w:rPr>
          <w:rFonts w:cs="Arial"/>
          <w:szCs w:val="24"/>
          <w:lang w:val="mn-MN"/>
        </w:rPr>
      </w:pPr>
      <w:bookmarkStart w:id="244" w:name="_Ref92115106"/>
    </w:p>
    <w:p w14:paraId="145966B5" w14:textId="23DDAA83" w:rsidR="00B076A7" w:rsidRPr="00586FD6" w:rsidRDefault="001437EF" w:rsidP="000E4F5D">
      <w:pPr>
        <w:pStyle w:val="NoSpacing"/>
        <w:jc w:val="both"/>
        <w:rPr>
          <w:rFonts w:cs="Arial"/>
          <w:szCs w:val="24"/>
          <w:lang w:val="mn-MN"/>
        </w:rPr>
      </w:pPr>
      <w:r w:rsidRPr="00586FD6">
        <w:rPr>
          <w:rFonts w:cs="Arial"/>
          <w:szCs w:val="24"/>
          <w:lang w:val="mn-MN"/>
        </w:rPr>
        <w:t>35.1.1.</w:t>
      </w:r>
      <w:r w:rsidR="00AE369A" w:rsidRPr="00586FD6">
        <w:rPr>
          <w:rFonts w:cs="Arial"/>
          <w:szCs w:val="24"/>
          <w:lang w:val="mn-MN"/>
        </w:rPr>
        <w:t>з</w:t>
      </w:r>
      <w:r w:rsidR="004A14C1" w:rsidRPr="00586FD6">
        <w:rPr>
          <w:rFonts w:cs="Arial"/>
          <w:szCs w:val="24"/>
          <w:lang w:val="mn-MN"/>
        </w:rPr>
        <w:t xml:space="preserve">ахиалагч урьдчилан мэдэх боломжгүй </w:t>
      </w:r>
      <w:r w:rsidR="005A1F10" w:rsidRPr="00586FD6">
        <w:rPr>
          <w:rFonts w:cs="Arial"/>
          <w:szCs w:val="24"/>
          <w:lang w:val="mn-MN"/>
        </w:rPr>
        <w:t xml:space="preserve">нөхцөл байдлын улмаас </w:t>
      </w:r>
      <w:r w:rsidR="004A14C1" w:rsidRPr="00586FD6">
        <w:rPr>
          <w:rFonts w:cs="Arial"/>
          <w:szCs w:val="24"/>
          <w:lang w:val="mn-MN"/>
        </w:rPr>
        <w:t>б</w:t>
      </w:r>
      <w:r w:rsidR="007923AC" w:rsidRPr="00586FD6">
        <w:rPr>
          <w:rFonts w:cs="Arial"/>
          <w:szCs w:val="24"/>
          <w:lang w:val="mn-MN"/>
        </w:rPr>
        <w:t>араа</w:t>
      </w:r>
      <w:r w:rsidR="00B32505" w:rsidRPr="00586FD6">
        <w:rPr>
          <w:rFonts w:cs="Arial"/>
          <w:szCs w:val="24"/>
          <w:lang w:val="mn-MN"/>
        </w:rPr>
        <w:t>,</w:t>
      </w:r>
      <w:r w:rsidR="007923AC" w:rsidRPr="00586FD6">
        <w:rPr>
          <w:rFonts w:cs="Arial"/>
          <w:szCs w:val="24"/>
          <w:lang w:val="mn-MN"/>
        </w:rPr>
        <w:t xml:space="preserve"> ажил, үйлчилгээ </w:t>
      </w:r>
      <w:r w:rsidR="004A14C1" w:rsidRPr="00586FD6">
        <w:rPr>
          <w:rFonts w:cs="Arial"/>
          <w:szCs w:val="24"/>
          <w:lang w:val="mn-MN"/>
        </w:rPr>
        <w:t xml:space="preserve">худалдан авах </w:t>
      </w:r>
      <w:r w:rsidR="001E79C8" w:rsidRPr="00586FD6">
        <w:rPr>
          <w:rFonts w:cs="Arial"/>
          <w:szCs w:val="24"/>
          <w:lang w:val="mn-MN"/>
        </w:rPr>
        <w:t>яаралтай хэрэгцээ</w:t>
      </w:r>
      <w:r w:rsidR="003167A6" w:rsidRPr="00586FD6">
        <w:rPr>
          <w:rFonts w:cs="Arial"/>
          <w:szCs w:val="24"/>
          <w:lang w:val="mn-MN"/>
        </w:rPr>
        <w:t xml:space="preserve"> үүссэн</w:t>
      </w:r>
      <w:r w:rsidR="001A7B00" w:rsidRPr="00586FD6">
        <w:rPr>
          <w:rFonts w:cs="Arial"/>
          <w:szCs w:val="24"/>
          <w:lang w:val="mn-MN"/>
        </w:rPr>
        <w:t xml:space="preserve"> шалтгаанаар энэ хуульд заасан бусад аргаар тендер хүлээн авах доод хугацааг мөрдөх боломжгүй</w:t>
      </w:r>
      <w:r w:rsidR="001979FD" w:rsidRPr="00586FD6">
        <w:rPr>
          <w:rFonts w:cs="Arial"/>
          <w:szCs w:val="24"/>
          <w:lang w:val="mn-MN"/>
        </w:rPr>
        <w:t>;</w:t>
      </w:r>
      <w:bookmarkEnd w:id="244"/>
    </w:p>
    <w:p w14:paraId="0D5C1031" w14:textId="77777777" w:rsidR="00337D5E" w:rsidRPr="00586FD6" w:rsidRDefault="00337D5E" w:rsidP="00400CA2">
      <w:pPr>
        <w:pStyle w:val="NoSpacing"/>
        <w:ind w:firstLine="851"/>
        <w:jc w:val="both"/>
        <w:rPr>
          <w:rFonts w:cs="Arial"/>
          <w:i/>
          <w:szCs w:val="24"/>
          <w:lang w:val="mn-MN"/>
        </w:rPr>
      </w:pPr>
    </w:p>
    <w:p w14:paraId="71E24B95" w14:textId="23F1F4E7" w:rsidR="00AB47DF" w:rsidRPr="00586FD6" w:rsidRDefault="00AB47DF" w:rsidP="000E4F5D">
      <w:pPr>
        <w:pStyle w:val="NoSpacing"/>
        <w:jc w:val="both"/>
        <w:rPr>
          <w:rFonts w:cs="Arial"/>
          <w:i/>
          <w:szCs w:val="24"/>
          <w:lang w:val="mn-MN"/>
        </w:rPr>
      </w:pPr>
      <w:r w:rsidRPr="00586FD6">
        <w:rPr>
          <w:rFonts w:cs="Arial"/>
          <w:i/>
          <w:szCs w:val="24"/>
          <w:lang w:val="mn-MN"/>
        </w:rPr>
        <w:t xml:space="preserve">Тайлбар: </w:t>
      </w:r>
      <w:r w:rsidR="00E628ED" w:rsidRPr="00586FD6">
        <w:rPr>
          <w:rFonts w:cs="Arial"/>
          <w:i/>
          <w:szCs w:val="24"/>
          <w:lang w:val="mn-MN"/>
        </w:rPr>
        <w:t>Э</w:t>
      </w:r>
      <w:r w:rsidR="00FE5A37" w:rsidRPr="00586FD6">
        <w:rPr>
          <w:rFonts w:cs="Arial"/>
          <w:i/>
          <w:szCs w:val="24"/>
          <w:lang w:val="mn-MN"/>
        </w:rPr>
        <w:t xml:space="preserve">нэ заалтын дагуу </w:t>
      </w:r>
      <w:r w:rsidR="00C34ACA" w:rsidRPr="00586FD6">
        <w:rPr>
          <w:rFonts w:cs="Arial"/>
          <w:i/>
          <w:szCs w:val="24"/>
          <w:lang w:val="mn-MN"/>
        </w:rPr>
        <w:t>гэрээ шууд байгуулахад</w:t>
      </w:r>
      <w:r w:rsidR="00016497" w:rsidRPr="00586FD6">
        <w:rPr>
          <w:rFonts w:cs="Arial"/>
          <w:i/>
          <w:szCs w:val="24"/>
          <w:lang w:val="mn-MN"/>
        </w:rPr>
        <w:t xml:space="preserve"> </w:t>
      </w:r>
      <w:r w:rsidR="005D429C" w:rsidRPr="00586FD6">
        <w:rPr>
          <w:rFonts w:cs="Arial"/>
          <w:i/>
          <w:szCs w:val="24"/>
          <w:lang w:val="mn-MN"/>
        </w:rPr>
        <w:t xml:space="preserve">өмнөх тендер шалгаруулалт амжилтгүй болсон, </w:t>
      </w:r>
      <w:r w:rsidR="00FE5A37" w:rsidRPr="00586FD6">
        <w:rPr>
          <w:rFonts w:cs="Arial"/>
          <w:i/>
          <w:szCs w:val="24"/>
          <w:lang w:val="mn-MN"/>
        </w:rPr>
        <w:t>захиалагчаас хамаарах шалтгаанаар</w:t>
      </w:r>
      <w:r w:rsidR="008C100B" w:rsidRPr="00586FD6">
        <w:rPr>
          <w:rFonts w:cs="Arial"/>
          <w:i/>
          <w:szCs w:val="24"/>
          <w:lang w:val="mn-MN"/>
        </w:rPr>
        <w:t xml:space="preserve"> худалдан авах ажиллагаа удааширсан</w:t>
      </w:r>
      <w:r w:rsidR="003B1C79" w:rsidRPr="00586FD6">
        <w:rPr>
          <w:rFonts w:cs="Arial"/>
          <w:i/>
          <w:szCs w:val="24"/>
          <w:lang w:val="mn-MN"/>
        </w:rPr>
        <w:t>,</w:t>
      </w:r>
      <w:r w:rsidR="00A242AC" w:rsidRPr="00586FD6">
        <w:rPr>
          <w:rFonts w:cs="Arial"/>
          <w:i/>
          <w:szCs w:val="24"/>
          <w:lang w:val="mn-MN"/>
        </w:rPr>
        <w:t xml:space="preserve"> эсхүл </w:t>
      </w:r>
      <w:r w:rsidR="00E91767" w:rsidRPr="00586FD6">
        <w:rPr>
          <w:rFonts w:cs="Arial"/>
          <w:i/>
          <w:szCs w:val="24"/>
          <w:lang w:val="mn-MN"/>
        </w:rPr>
        <w:t xml:space="preserve">төсвийн </w:t>
      </w:r>
      <w:r w:rsidR="005120C1" w:rsidRPr="00586FD6">
        <w:rPr>
          <w:rFonts w:cs="Arial"/>
          <w:i/>
          <w:szCs w:val="24"/>
          <w:lang w:val="mn-MN"/>
        </w:rPr>
        <w:t xml:space="preserve">жил дуусах </w:t>
      </w:r>
      <w:r w:rsidR="00E628ED" w:rsidRPr="00586FD6">
        <w:rPr>
          <w:rFonts w:cs="Arial"/>
          <w:i/>
          <w:szCs w:val="24"/>
          <w:lang w:val="mn-MN"/>
        </w:rPr>
        <w:t>нөхцөл байдал хамаарахгүй.</w:t>
      </w:r>
    </w:p>
    <w:p w14:paraId="753BFD01" w14:textId="77777777" w:rsidR="00400CA2" w:rsidRPr="00586FD6" w:rsidRDefault="00400CA2" w:rsidP="00400CA2">
      <w:pPr>
        <w:pStyle w:val="NoSpacing"/>
        <w:ind w:firstLine="851"/>
        <w:jc w:val="both"/>
        <w:rPr>
          <w:rFonts w:cs="Arial"/>
          <w:szCs w:val="24"/>
          <w:lang w:val="mn-MN"/>
        </w:rPr>
      </w:pPr>
      <w:bookmarkStart w:id="245" w:name="_Ref91004039"/>
      <w:bookmarkStart w:id="246" w:name="_Ref92115369"/>
    </w:p>
    <w:bookmarkEnd w:id="245"/>
    <w:p w14:paraId="1233AA52" w14:textId="32619BA1" w:rsidR="007B7E67" w:rsidRPr="00586FD6" w:rsidRDefault="001437EF" w:rsidP="00D828AF">
      <w:pPr>
        <w:pStyle w:val="NoSpacing"/>
        <w:jc w:val="both"/>
        <w:rPr>
          <w:rFonts w:cs="Arial"/>
          <w:szCs w:val="24"/>
          <w:lang w:val="mn-MN"/>
        </w:rPr>
      </w:pPr>
      <w:r w:rsidRPr="00586FD6">
        <w:rPr>
          <w:rFonts w:cs="Arial"/>
          <w:lang w:val="mn-MN"/>
        </w:rPr>
        <w:lastRenderedPageBreak/>
        <w:t>35.1.2.</w:t>
      </w:r>
      <w:r w:rsidR="000C2052" w:rsidRPr="00586FD6">
        <w:rPr>
          <w:rFonts w:cs="Arial"/>
          <w:lang w:val="mn-MN"/>
        </w:rPr>
        <w:t xml:space="preserve">онц байдал, </w:t>
      </w:r>
      <w:r w:rsidR="00AE369A" w:rsidRPr="00586FD6">
        <w:rPr>
          <w:rFonts w:cs="Arial"/>
          <w:lang w:val="mn-MN"/>
        </w:rPr>
        <w:t>г</w:t>
      </w:r>
      <w:r w:rsidR="63141E2E" w:rsidRPr="00586FD6">
        <w:rPr>
          <w:rFonts w:cs="Arial"/>
          <w:lang w:val="mn-MN"/>
        </w:rPr>
        <w:t>амш</w:t>
      </w:r>
      <w:r w:rsidR="62F18E76" w:rsidRPr="00586FD6">
        <w:rPr>
          <w:rFonts w:cs="Arial"/>
          <w:lang w:val="mn-MN"/>
        </w:rPr>
        <w:t>и</w:t>
      </w:r>
      <w:r w:rsidR="63141E2E" w:rsidRPr="00586FD6">
        <w:rPr>
          <w:rFonts w:cs="Arial"/>
          <w:lang w:val="mn-MN"/>
        </w:rPr>
        <w:t>г</w:t>
      </w:r>
      <w:r w:rsidR="7CD03F70" w:rsidRPr="00586FD6">
        <w:rPr>
          <w:rFonts w:cs="Arial"/>
          <w:lang w:val="mn-MN"/>
        </w:rPr>
        <w:t>,</w:t>
      </w:r>
      <w:r w:rsidR="62F18E76" w:rsidRPr="00586FD6">
        <w:rPr>
          <w:rFonts w:cs="Arial"/>
          <w:lang w:val="mn-MN"/>
        </w:rPr>
        <w:t xml:space="preserve"> ослын нөхцөл байд</w:t>
      </w:r>
      <w:r w:rsidR="5AD5DEAA" w:rsidRPr="00586FD6">
        <w:rPr>
          <w:rFonts w:cs="Arial"/>
          <w:lang w:val="mn-MN"/>
        </w:rPr>
        <w:t>л</w:t>
      </w:r>
      <w:r w:rsidR="62F18E76" w:rsidRPr="00586FD6">
        <w:rPr>
          <w:rFonts w:cs="Arial"/>
          <w:lang w:val="mn-MN"/>
        </w:rPr>
        <w:t xml:space="preserve">ын улмаас </w:t>
      </w:r>
      <w:r w:rsidR="5AD5DEAA" w:rsidRPr="00586FD6">
        <w:rPr>
          <w:rFonts w:cs="Arial"/>
          <w:lang w:val="mn-MN"/>
        </w:rPr>
        <w:t xml:space="preserve">бий болсон </w:t>
      </w:r>
      <w:r w:rsidR="2B3C6263" w:rsidRPr="00586FD6">
        <w:rPr>
          <w:rFonts w:cs="Arial"/>
          <w:lang w:val="mn-MN"/>
        </w:rPr>
        <w:t xml:space="preserve">хэрэгцээ, шаардлагыг даван туулахтай </w:t>
      </w:r>
      <w:r w:rsidR="58F3DD54" w:rsidRPr="00586FD6">
        <w:rPr>
          <w:rFonts w:cs="Arial"/>
          <w:lang w:val="mn-MN"/>
        </w:rPr>
        <w:t xml:space="preserve">шууд </w:t>
      </w:r>
      <w:r w:rsidR="2B3C6263" w:rsidRPr="00586FD6">
        <w:rPr>
          <w:rFonts w:cs="Arial"/>
          <w:lang w:val="mn-MN"/>
        </w:rPr>
        <w:t>холбо</w:t>
      </w:r>
      <w:r w:rsidR="58F3DD54" w:rsidRPr="00586FD6">
        <w:rPr>
          <w:rFonts w:cs="Arial"/>
          <w:lang w:val="mn-MN"/>
        </w:rPr>
        <w:t>гдох бараа, ажил, үйлчилгээг худалдан авах яаралтай хэрэгцээ бий болсон</w:t>
      </w:r>
      <w:r w:rsidR="006B782C" w:rsidRPr="00586FD6">
        <w:rPr>
          <w:rFonts w:cs="Arial"/>
          <w:lang w:val="mn-MN"/>
        </w:rPr>
        <w:t xml:space="preserve"> шалтгаанаар</w:t>
      </w:r>
      <w:r w:rsidR="004A367E" w:rsidRPr="00586FD6">
        <w:rPr>
          <w:rFonts w:cs="Arial"/>
          <w:lang w:val="mn-MN"/>
        </w:rPr>
        <w:t xml:space="preserve"> энэ хуульд заасан бусад аргаар тендер хүлээн авах доод хугацааг мөрдөх боломжгүй</w:t>
      </w:r>
      <w:bookmarkEnd w:id="246"/>
      <w:r w:rsidR="00D828AF" w:rsidRPr="00586FD6">
        <w:rPr>
          <w:rFonts w:cs="Arial"/>
          <w:lang w:val="mn-MN"/>
        </w:rPr>
        <w:t>.</w:t>
      </w:r>
    </w:p>
    <w:p w14:paraId="646CA1B7" w14:textId="4E9CE880" w:rsidR="00934806" w:rsidRPr="00586FD6" w:rsidRDefault="001437EF" w:rsidP="00934806">
      <w:pPr>
        <w:pStyle w:val="NoSpacing"/>
        <w:ind w:firstLine="360"/>
        <w:jc w:val="both"/>
        <w:rPr>
          <w:rFonts w:cs="Arial"/>
          <w:szCs w:val="24"/>
          <w:lang w:val="mn-MN"/>
        </w:rPr>
      </w:pPr>
      <w:r w:rsidRPr="00586FD6">
        <w:rPr>
          <w:rFonts w:cs="Arial"/>
          <w:szCs w:val="24"/>
          <w:lang w:val="mn-MN"/>
        </w:rPr>
        <w:t>35.2.</w:t>
      </w:r>
      <w:r w:rsidR="00FB6126" w:rsidRPr="00586FD6">
        <w:rPr>
          <w:rFonts w:cs="Arial"/>
          <w:szCs w:val="24"/>
          <w:lang w:val="mn-MN"/>
        </w:rPr>
        <w:t>Г</w:t>
      </w:r>
      <w:r w:rsidR="00310BAB" w:rsidRPr="00586FD6">
        <w:rPr>
          <w:rFonts w:cs="Arial"/>
          <w:szCs w:val="24"/>
          <w:lang w:val="mn-MN"/>
        </w:rPr>
        <w:t>эрээ шууд байгуулах</w:t>
      </w:r>
      <w:r w:rsidR="00C26BF7" w:rsidRPr="00586FD6">
        <w:rPr>
          <w:rFonts w:cs="Arial"/>
          <w:szCs w:val="24"/>
          <w:lang w:val="mn-MN"/>
        </w:rPr>
        <w:t xml:space="preserve"> тухай зарлалыг </w:t>
      </w:r>
      <w:r w:rsidR="00790FD1" w:rsidRPr="00586FD6">
        <w:rPr>
          <w:rFonts w:cs="Arial"/>
          <w:szCs w:val="24"/>
          <w:lang w:val="mn-MN"/>
        </w:rPr>
        <w:t>бараа, ажил, үйлчилгээний</w:t>
      </w:r>
      <w:r w:rsidR="00C26BF7" w:rsidRPr="00586FD6">
        <w:rPr>
          <w:rFonts w:cs="Arial"/>
          <w:szCs w:val="24"/>
          <w:lang w:val="mn-MN"/>
        </w:rPr>
        <w:t xml:space="preserve"> ерөнхий мэдээллийн хамт цахим системд нийтэлж,</w:t>
      </w:r>
      <w:r w:rsidR="00934806" w:rsidRPr="00586FD6">
        <w:rPr>
          <w:rFonts w:cs="Arial"/>
          <w:szCs w:val="24"/>
          <w:lang w:val="mn-MN"/>
        </w:rPr>
        <w:t xml:space="preserve"> энэ хуулийн 54.8-д зааснаар аж ахуй эрхлэгчид хэлэлцээ хийх урилга хүргүүлнэ.</w:t>
      </w:r>
    </w:p>
    <w:p w14:paraId="6860D3DC" w14:textId="77777777" w:rsidR="003A1AF0" w:rsidRPr="00586FD6" w:rsidRDefault="003A1AF0" w:rsidP="0089576F">
      <w:pPr>
        <w:pStyle w:val="NoSpacing"/>
        <w:ind w:firstLine="360"/>
        <w:jc w:val="both"/>
        <w:rPr>
          <w:rFonts w:cs="Arial"/>
          <w:szCs w:val="24"/>
          <w:lang w:val="mn-MN"/>
        </w:rPr>
      </w:pPr>
    </w:p>
    <w:p w14:paraId="115509EF" w14:textId="6AA8352D" w:rsidR="00790FD1" w:rsidRPr="00586FD6" w:rsidRDefault="00790FD1" w:rsidP="0089576F">
      <w:pPr>
        <w:pStyle w:val="NoSpacing"/>
        <w:ind w:firstLine="360"/>
        <w:jc w:val="both"/>
        <w:rPr>
          <w:rFonts w:cs="Arial"/>
          <w:szCs w:val="24"/>
          <w:lang w:val="mn-MN"/>
        </w:rPr>
      </w:pPr>
      <w:r w:rsidRPr="00586FD6">
        <w:rPr>
          <w:rFonts w:cs="Arial"/>
          <w:szCs w:val="24"/>
          <w:lang w:val="mn-MN"/>
        </w:rPr>
        <w:t xml:space="preserve">35.3.Захиалагчаас </w:t>
      </w:r>
      <w:r w:rsidR="00035C91" w:rsidRPr="00586FD6">
        <w:rPr>
          <w:rFonts w:cs="Arial"/>
          <w:szCs w:val="24"/>
          <w:lang w:val="mn-MN"/>
        </w:rPr>
        <w:t>бараа, ажил, үйлчилгээ</w:t>
      </w:r>
      <w:r w:rsidRPr="00586FD6">
        <w:rPr>
          <w:rFonts w:cs="Arial"/>
          <w:szCs w:val="24"/>
          <w:lang w:val="mn-MN"/>
        </w:rPr>
        <w:t xml:space="preserve">г гүйцэтгэх хүчин чадал, нөөц бололцоотой гэж үзсэн гадаадын этгээдэд хэлэлцээ хийх </w:t>
      </w:r>
      <w:r w:rsidR="00684B95" w:rsidRPr="00586FD6">
        <w:rPr>
          <w:rFonts w:cs="Arial"/>
          <w:szCs w:val="24"/>
          <w:lang w:val="mn-MN"/>
        </w:rPr>
        <w:t xml:space="preserve">урилгыг </w:t>
      </w:r>
      <w:r w:rsidRPr="00586FD6">
        <w:rPr>
          <w:rFonts w:cs="Arial"/>
          <w:szCs w:val="24"/>
          <w:lang w:val="mn-MN"/>
        </w:rPr>
        <w:t>цахим системд зарлал нийтэлсэн өдөрт багтаан хүргүүлж болно.</w:t>
      </w:r>
    </w:p>
    <w:p w14:paraId="574A2B95" w14:textId="77777777" w:rsidR="00805C20" w:rsidRPr="00586FD6" w:rsidRDefault="00805C20" w:rsidP="0089576F">
      <w:pPr>
        <w:pStyle w:val="NoSpacing"/>
        <w:ind w:firstLine="360"/>
        <w:jc w:val="both"/>
        <w:rPr>
          <w:rFonts w:cs="Arial"/>
          <w:szCs w:val="24"/>
          <w:lang w:val="mn-MN"/>
        </w:rPr>
      </w:pPr>
    </w:p>
    <w:p w14:paraId="6A4D06AC" w14:textId="79F56C56" w:rsidR="00C26BF7" w:rsidRPr="00586FD6" w:rsidRDefault="007A70B3" w:rsidP="0089576F">
      <w:pPr>
        <w:pStyle w:val="NoSpacing"/>
        <w:ind w:firstLine="360"/>
        <w:jc w:val="both"/>
        <w:rPr>
          <w:rFonts w:cs="Arial"/>
          <w:szCs w:val="24"/>
          <w:lang w:val="mn-MN"/>
        </w:rPr>
      </w:pPr>
      <w:r w:rsidRPr="00586FD6">
        <w:rPr>
          <w:rFonts w:cs="Arial"/>
          <w:szCs w:val="24"/>
          <w:lang w:val="mn-MN"/>
        </w:rPr>
        <w:t>35.</w:t>
      </w:r>
      <w:r w:rsidR="00684B95" w:rsidRPr="00586FD6">
        <w:rPr>
          <w:rFonts w:cs="Arial"/>
          <w:szCs w:val="24"/>
          <w:lang w:val="mn-MN"/>
        </w:rPr>
        <w:t>4</w:t>
      </w:r>
      <w:r w:rsidRPr="00586FD6">
        <w:rPr>
          <w:rFonts w:cs="Arial"/>
          <w:szCs w:val="24"/>
          <w:lang w:val="mn-MN"/>
        </w:rPr>
        <w:t>.</w:t>
      </w:r>
      <w:r w:rsidR="006B2752" w:rsidRPr="00586FD6">
        <w:rPr>
          <w:rFonts w:cs="Arial"/>
          <w:szCs w:val="24"/>
          <w:lang w:val="mn-MN"/>
        </w:rPr>
        <w:t>Х</w:t>
      </w:r>
      <w:r w:rsidR="00C26BF7" w:rsidRPr="00586FD6">
        <w:rPr>
          <w:rFonts w:cs="Arial"/>
          <w:szCs w:val="24"/>
          <w:lang w:val="mn-MN"/>
        </w:rPr>
        <w:t>элэлцээнд оролцох сонирхлоо илэрхийлэх хугацааг</w:t>
      </w:r>
      <w:r w:rsidR="0087305C" w:rsidRPr="00586FD6">
        <w:rPr>
          <w:rFonts w:cs="Arial"/>
          <w:szCs w:val="24"/>
          <w:lang w:val="mn-MN"/>
        </w:rPr>
        <w:t xml:space="preserve"> зарлал нийтэлж, урилга хүргүүлснээс хойш</w:t>
      </w:r>
      <w:r w:rsidR="00C26BF7" w:rsidRPr="00586FD6">
        <w:rPr>
          <w:rFonts w:cs="Arial"/>
          <w:szCs w:val="24"/>
          <w:lang w:val="mn-MN"/>
        </w:rPr>
        <w:t xml:space="preserve"> ажлын таван өдөр байхаар, хэлэлцээ эхлүүлэх хугацааг сонирхлоо илэрхийлэх эцсийн хугацаанаас хойш ажлын гурваас доошгүй өдөр байхаар </w:t>
      </w:r>
      <w:r w:rsidR="00252803" w:rsidRPr="00586FD6">
        <w:rPr>
          <w:rFonts w:cs="Arial"/>
          <w:szCs w:val="24"/>
          <w:lang w:val="mn-MN"/>
        </w:rPr>
        <w:t xml:space="preserve">зарлал, урилгад </w:t>
      </w:r>
      <w:r w:rsidR="00C26BF7" w:rsidRPr="00586FD6">
        <w:rPr>
          <w:rFonts w:cs="Arial"/>
          <w:szCs w:val="24"/>
          <w:lang w:val="mn-MN"/>
        </w:rPr>
        <w:t>тус тус заана.</w:t>
      </w:r>
    </w:p>
    <w:p w14:paraId="4F12EC63" w14:textId="77777777" w:rsidR="00400CA2" w:rsidRPr="00586FD6" w:rsidRDefault="00400CA2" w:rsidP="0089576F">
      <w:pPr>
        <w:pStyle w:val="NoSpacing"/>
        <w:ind w:firstLine="360"/>
        <w:jc w:val="both"/>
        <w:rPr>
          <w:rFonts w:cs="Arial"/>
          <w:szCs w:val="24"/>
          <w:lang w:val="mn-MN"/>
        </w:rPr>
      </w:pPr>
    </w:p>
    <w:p w14:paraId="5260503C" w14:textId="7AF78C47" w:rsidR="00D7032C" w:rsidRPr="00586FD6" w:rsidRDefault="001437EF" w:rsidP="0089576F">
      <w:pPr>
        <w:pStyle w:val="NoSpacing"/>
        <w:ind w:firstLine="360"/>
        <w:jc w:val="both"/>
        <w:rPr>
          <w:rFonts w:cs="Arial"/>
          <w:szCs w:val="24"/>
          <w:lang w:val="mn-MN"/>
        </w:rPr>
      </w:pPr>
      <w:r w:rsidRPr="00586FD6">
        <w:rPr>
          <w:rFonts w:cs="Arial"/>
          <w:szCs w:val="24"/>
          <w:lang w:val="mn-MN"/>
        </w:rPr>
        <w:t>35.5.</w:t>
      </w:r>
      <w:r w:rsidR="00340957" w:rsidRPr="00586FD6">
        <w:rPr>
          <w:rFonts w:cs="Arial"/>
          <w:szCs w:val="24"/>
          <w:lang w:val="mn-MN"/>
        </w:rPr>
        <w:t>Захиалагч</w:t>
      </w:r>
      <w:r w:rsidR="003034DA" w:rsidRPr="00586FD6">
        <w:rPr>
          <w:rFonts w:cs="Arial"/>
          <w:szCs w:val="24"/>
          <w:lang w:val="mn-MN"/>
        </w:rPr>
        <w:t xml:space="preserve"> хэлэлцээг</w:t>
      </w:r>
      <w:r w:rsidR="00340957" w:rsidRPr="00586FD6">
        <w:rPr>
          <w:rFonts w:cs="Arial"/>
          <w:szCs w:val="24"/>
          <w:lang w:val="mn-MN"/>
        </w:rPr>
        <w:t xml:space="preserve"> </w:t>
      </w:r>
      <w:r w:rsidR="003034DA" w:rsidRPr="00586FD6">
        <w:rPr>
          <w:rFonts w:cs="Arial"/>
          <w:szCs w:val="24"/>
          <w:lang w:val="mn-MN"/>
        </w:rPr>
        <w:t xml:space="preserve">зарлалд заасан хугацаанд </w:t>
      </w:r>
      <w:r w:rsidR="009527F7" w:rsidRPr="00586FD6">
        <w:rPr>
          <w:rFonts w:cs="Arial"/>
          <w:szCs w:val="24"/>
          <w:lang w:val="mn-MN"/>
        </w:rPr>
        <w:t>сонирх</w:t>
      </w:r>
      <w:r w:rsidR="0098749C" w:rsidRPr="00586FD6">
        <w:rPr>
          <w:rFonts w:cs="Arial"/>
          <w:szCs w:val="24"/>
          <w:lang w:val="mn-MN"/>
        </w:rPr>
        <w:t>огч</w:t>
      </w:r>
      <w:r w:rsidR="009527F7" w:rsidRPr="00586FD6">
        <w:rPr>
          <w:rFonts w:cs="Arial"/>
          <w:szCs w:val="24"/>
          <w:lang w:val="mn-MN"/>
        </w:rPr>
        <w:t xml:space="preserve"> этгээдтэй </w:t>
      </w:r>
      <w:r w:rsidR="00B9219A" w:rsidRPr="00586FD6">
        <w:rPr>
          <w:rFonts w:cs="Arial"/>
          <w:szCs w:val="24"/>
          <w:lang w:val="mn-MN"/>
        </w:rPr>
        <w:t>нэгэн зэрэг хийнэ</w:t>
      </w:r>
      <w:r w:rsidR="00D7032C" w:rsidRPr="00586FD6">
        <w:rPr>
          <w:rFonts w:cs="Arial"/>
          <w:szCs w:val="24"/>
          <w:lang w:val="mn-MN"/>
        </w:rPr>
        <w:t xml:space="preserve">. </w:t>
      </w:r>
    </w:p>
    <w:p w14:paraId="298EDB44" w14:textId="77777777" w:rsidR="00D7032C" w:rsidRPr="00586FD6" w:rsidRDefault="00D7032C" w:rsidP="0089576F">
      <w:pPr>
        <w:pStyle w:val="NoSpacing"/>
        <w:ind w:firstLine="360"/>
        <w:jc w:val="both"/>
        <w:rPr>
          <w:rFonts w:cs="Arial"/>
          <w:szCs w:val="24"/>
          <w:lang w:val="mn-MN"/>
        </w:rPr>
      </w:pPr>
    </w:p>
    <w:p w14:paraId="36D1D10F" w14:textId="36557B2A" w:rsidR="0066204F" w:rsidRPr="00586FD6" w:rsidRDefault="004A29B0" w:rsidP="00FD1258">
      <w:pPr>
        <w:pStyle w:val="NoSpacing"/>
        <w:ind w:firstLine="360"/>
        <w:jc w:val="both"/>
        <w:rPr>
          <w:rFonts w:cs="Arial"/>
          <w:szCs w:val="24"/>
          <w:lang w:val="mn-MN"/>
        </w:rPr>
      </w:pPr>
      <w:r w:rsidRPr="00586FD6">
        <w:rPr>
          <w:rFonts w:cs="Arial"/>
          <w:szCs w:val="24"/>
          <w:lang w:val="mn-MN"/>
        </w:rPr>
        <w:t>35.6.</w:t>
      </w:r>
      <w:r w:rsidR="00FD1258" w:rsidRPr="00586FD6">
        <w:rPr>
          <w:rFonts w:cs="Arial"/>
          <w:szCs w:val="24"/>
          <w:lang w:val="mn-MN"/>
        </w:rPr>
        <w:t xml:space="preserve">Захиалагч хэлэлцээ хийхэд баримтлахаар тогтоосон дэгийг </w:t>
      </w:r>
      <w:r w:rsidR="002A52D7" w:rsidRPr="00586FD6">
        <w:rPr>
          <w:rFonts w:cs="Arial"/>
          <w:szCs w:val="24"/>
          <w:lang w:val="mn-MN"/>
        </w:rPr>
        <w:t xml:space="preserve">сонирхогч этгээдэд </w:t>
      </w:r>
      <w:r w:rsidR="00FD1258" w:rsidRPr="00586FD6">
        <w:rPr>
          <w:rFonts w:cs="Arial"/>
          <w:szCs w:val="24"/>
          <w:lang w:val="mn-MN"/>
        </w:rPr>
        <w:t xml:space="preserve">танилцуулж, хэлэлцээний тэмдэглэл хөтөлнө. </w:t>
      </w:r>
    </w:p>
    <w:p w14:paraId="2A4E0325" w14:textId="77777777" w:rsidR="00400CA2" w:rsidRPr="00586FD6" w:rsidRDefault="00400CA2" w:rsidP="0089576F">
      <w:pPr>
        <w:pStyle w:val="NoSpacing"/>
        <w:ind w:firstLine="360"/>
        <w:jc w:val="both"/>
        <w:rPr>
          <w:rFonts w:cs="Arial"/>
          <w:szCs w:val="24"/>
          <w:lang w:val="mn-MN"/>
        </w:rPr>
      </w:pPr>
    </w:p>
    <w:p w14:paraId="18E615B4" w14:textId="5C24D1CE" w:rsidR="00DA3C92" w:rsidRPr="00586FD6" w:rsidRDefault="001437EF" w:rsidP="0089576F">
      <w:pPr>
        <w:pStyle w:val="NoSpacing"/>
        <w:ind w:firstLine="360"/>
        <w:jc w:val="both"/>
        <w:rPr>
          <w:rFonts w:cs="Arial"/>
          <w:szCs w:val="24"/>
          <w:lang w:val="mn-MN"/>
        </w:rPr>
      </w:pPr>
      <w:r w:rsidRPr="00586FD6">
        <w:rPr>
          <w:rFonts w:cs="Arial"/>
          <w:szCs w:val="24"/>
          <w:lang w:val="mn-MN"/>
        </w:rPr>
        <w:t>35.</w:t>
      </w:r>
      <w:r w:rsidR="00644CF1" w:rsidRPr="00586FD6">
        <w:rPr>
          <w:rFonts w:cs="Arial"/>
          <w:szCs w:val="24"/>
          <w:lang w:val="mn-MN"/>
        </w:rPr>
        <w:t>7</w:t>
      </w:r>
      <w:r w:rsidRPr="00586FD6">
        <w:rPr>
          <w:rFonts w:cs="Arial"/>
          <w:szCs w:val="24"/>
          <w:lang w:val="mn-MN"/>
        </w:rPr>
        <w:t>.</w:t>
      </w:r>
      <w:r w:rsidR="00A13758" w:rsidRPr="00586FD6">
        <w:rPr>
          <w:rFonts w:cs="Arial"/>
          <w:szCs w:val="24"/>
          <w:lang w:val="mn-MN"/>
        </w:rPr>
        <w:t>С</w:t>
      </w:r>
      <w:r w:rsidR="00626AA6" w:rsidRPr="00586FD6">
        <w:rPr>
          <w:rFonts w:cs="Arial"/>
          <w:szCs w:val="24"/>
          <w:lang w:val="mn-MN"/>
        </w:rPr>
        <w:t>онирх</w:t>
      </w:r>
      <w:r w:rsidR="00A13758" w:rsidRPr="00586FD6">
        <w:rPr>
          <w:rFonts w:cs="Arial"/>
          <w:szCs w:val="24"/>
          <w:lang w:val="mn-MN"/>
        </w:rPr>
        <w:t xml:space="preserve">огч </w:t>
      </w:r>
      <w:r w:rsidR="00626AA6" w:rsidRPr="00586FD6">
        <w:rPr>
          <w:rFonts w:cs="Arial"/>
          <w:szCs w:val="24"/>
          <w:lang w:val="mn-MN"/>
        </w:rPr>
        <w:t>этгээд</w:t>
      </w:r>
      <w:r w:rsidR="00086109" w:rsidRPr="00586FD6">
        <w:rPr>
          <w:rFonts w:cs="Arial"/>
          <w:szCs w:val="24"/>
          <w:lang w:val="mn-MN"/>
        </w:rPr>
        <w:t xml:space="preserve"> </w:t>
      </w:r>
      <w:r w:rsidR="006C04D8" w:rsidRPr="00586FD6">
        <w:rPr>
          <w:rFonts w:cs="Arial"/>
          <w:szCs w:val="24"/>
          <w:lang w:val="mn-MN"/>
        </w:rPr>
        <w:t xml:space="preserve">зарлалд </w:t>
      </w:r>
      <w:r w:rsidR="00086109" w:rsidRPr="00586FD6">
        <w:rPr>
          <w:rFonts w:cs="Arial"/>
          <w:szCs w:val="24"/>
          <w:lang w:val="mn-MN"/>
        </w:rPr>
        <w:t>заасан хугацаанд</w:t>
      </w:r>
      <w:r w:rsidR="00AC40BF" w:rsidRPr="00586FD6">
        <w:rPr>
          <w:rFonts w:cs="Arial"/>
          <w:szCs w:val="24"/>
          <w:lang w:val="mn-MN"/>
        </w:rPr>
        <w:t xml:space="preserve"> хүрэлцэн ирээгүй,</w:t>
      </w:r>
      <w:r w:rsidR="00626AA6" w:rsidRPr="00586FD6">
        <w:rPr>
          <w:rFonts w:cs="Arial"/>
          <w:szCs w:val="24"/>
          <w:lang w:val="mn-MN"/>
        </w:rPr>
        <w:t xml:space="preserve"> </w:t>
      </w:r>
      <w:r w:rsidR="00086109" w:rsidRPr="00586FD6">
        <w:rPr>
          <w:rFonts w:cs="Arial"/>
          <w:szCs w:val="24"/>
          <w:lang w:val="mn-MN"/>
        </w:rPr>
        <w:t>оролцоогүй</w:t>
      </w:r>
      <w:r w:rsidR="002E61AE" w:rsidRPr="00586FD6">
        <w:rPr>
          <w:rFonts w:cs="Arial"/>
          <w:szCs w:val="24"/>
          <w:lang w:val="mn-MN"/>
        </w:rPr>
        <w:t xml:space="preserve"> нь хэлэлцээг хойшлуулах үндэслэл бол</w:t>
      </w:r>
      <w:r w:rsidR="00D84173" w:rsidRPr="00586FD6">
        <w:rPr>
          <w:rFonts w:cs="Arial"/>
          <w:szCs w:val="24"/>
          <w:lang w:val="mn-MN"/>
        </w:rPr>
        <w:t>охгүй</w:t>
      </w:r>
      <w:r w:rsidR="002E61AE" w:rsidRPr="00586FD6">
        <w:rPr>
          <w:rFonts w:cs="Arial"/>
          <w:szCs w:val="24"/>
          <w:lang w:val="mn-MN"/>
        </w:rPr>
        <w:t>.</w:t>
      </w:r>
    </w:p>
    <w:p w14:paraId="45D24F87" w14:textId="77777777" w:rsidR="00400CA2" w:rsidRPr="00586FD6" w:rsidRDefault="00400CA2" w:rsidP="0089576F">
      <w:pPr>
        <w:pStyle w:val="NoSpacing"/>
        <w:ind w:firstLine="360"/>
        <w:jc w:val="both"/>
        <w:rPr>
          <w:rFonts w:cs="Arial"/>
          <w:szCs w:val="24"/>
          <w:lang w:val="mn-MN"/>
        </w:rPr>
      </w:pPr>
    </w:p>
    <w:p w14:paraId="1825C6AD" w14:textId="1ABA340E" w:rsidR="005022AC" w:rsidRPr="00586FD6" w:rsidRDefault="001437EF" w:rsidP="0089576F">
      <w:pPr>
        <w:pStyle w:val="NoSpacing"/>
        <w:ind w:firstLine="360"/>
        <w:jc w:val="both"/>
        <w:rPr>
          <w:rFonts w:cs="Arial"/>
          <w:szCs w:val="24"/>
          <w:lang w:val="mn-MN"/>
        </w:rPr>
      </w:pPr>
      <w:r w:rsidRPr="00586FD6">
        <w:rPr>
          <w:rFonts w:cs="Arial"/>
          <w:szCs w:val="24"/>
          <w:lang w:val="mn-MN"/>
        </w:rPr>
        <w:t>35.</w:t>
      </w:r>
      <w:r w:rsidR="00644CF1" w:rsidRPr="00586FD6">
        <w:rPr>
          <w:rFonts w:cs="Arial"/>
          <w:szCs w:val="24"/>
          <w:lang w:val="mn-MN"/>
        </w:rPr>
        <w:t>8</w:t>
      </w:r>
      <w:r w:rsidRPr="00586FD6">
        <w:rPr>
          <w:rFonts w:cs="Arial"/>
          <w:szCs w:val="24"/>
          <w:lang w:val="mn-MN"/>
        </w:rPr>
        <w:t>.</w:t>
      </w:r>
      <w:r w:rsidR="005022AC" w:rsidRPr="00586FD6">
        <w:rPr>
          <w:rFonts w:cs="Arial"/>
          <w:szCs w:val="24"/>
          <w:lang w:val="mn-MN"/>
        </w:rPr>
        <w:t>Хэлэлцээгээр техникийн тодорхойлолт, санхүүжилтийн болон гэрээний нөхцөл</w:t>
      </w:r>
      <w:r w:rsidR="00E261F5" w:rsidRPr="00586FD6">
        <w:rPr>
          <w:rFonts w:cs="Arial"/>
          <w:szCs w:val="24"/>
          <w:lang w:val="mn-MN"/>
        </w:rPr>
        <w:t>ийн талаар</w:t>
      </w:r>
      <w:r w:rsidR="005022AC" w:rsidRPr="00586FD6">
        <w:rPr>
          <w:rFonts w:cs="Arial"/>
          <w:szCs w:val="24"/>
          <w:lang w:val="mn-MN"/>
        </w:rPr>
        <w:t xml:space="preserve"> мэдээллийг солилцоно.</w:t>
      </w:r>
    </w:p>
    <w:p w14:paraId="65BAE4FD" w14:textId="77777777" w:rsidR="00400CA2" w:rsidRPr="00586FD6" w:rsidRDefault="00400CA2" w:rsidP="0089576F">
      <w:pPr>
        <w:pStyle w:val="NoSpacing"/>
        <w:ind w:firstLine="360"/>
        <w:jc w:val="both"/>
        <w:rPr>
          <w:rFonts w:cs="Arial"/>
          <w:szCs w:val="24"/>
          <w:lang w:val="mn-MN"/>
        </w:rPr>
      </w:pPr>
    </w:p>
    <w:p w14:paraId="79B17A68" w14:textId="0B91C380" w:rsidR="007930DE" w:rsidRPr="00586FD6" w:rsidRDefault="001437EF" w:rsidP="0003169B">
      <w:pPr>
        <w:pStyle w:val="NoSpacing"/>
        <w:ind w:firstLine="360"/>
        <w:jc w:val="both"/>
        <w:rPr>
          <w:rFonts w:cs="Arial"/>
          <w:szCs w:val="24"/>
          <w:lang w:val="mn-MN"/>
        </w:rPr>
      </w:pPr>
      <w:r w:rsidRPr="00586FD6">
        <w:rPr>
          <w:rFonts w:cs="Arial"/>
          <w:szCs w:val="24"/>
          <w:lang w:val="mn-MN"/>
        </w:rPr>
        <w:t>35.</w:t>
      </w:r>
      <w:r w:rsidR="00644CF1" w:rsidRPr="00586FD6">
        <w:rPr>
          <w:rFonts w:cs="Arial"/>
          <w:szCs w:val="24"/>
          <w:lang w:val="mn-MN"/>
        </w:rPr>
        <w:t>9</w:t>
      </w:r>
      <w:r w:rsidRPr="00586FD6">
        <w:rPr>
          <w:rFonts w:cs="Arial"/>
          <w:szCs w:val="24"/>
          <w:lang w:val="mn-MN"/>
        </w:rPr>
        <w:t>.</w:t>
      </w:r>
      <w:r w:rsidR="007930DE" w:rsidRPr="00586FD6">
        <w:rPr>
          <w:rFonts w:cs="Arial"/>
          <w:szCs w:val="24"/>
          <w:lang w:val="mn-MN"/>
        </w:rPr>
        <w:t>Захиалагч хэлэлцээний үндсэн дээр баталсан тендер</w:t>
      </w:r>
      <w:r w:rsidR="006334F8" w:rsidRPr="00586FD6">
        <w:rPr>
          <w:rFonts w:cs="Arial"/>
          <w:szCs w:val="24"/>
          <w:lang w:val="mn-MN"/>
        </w:rPr>
        <w:t xml:space="preserve"> шалгаруулалтын</w:t>
      </w:r>
      <w:r w:rsidR="007930DE" w:rsidRPr="00586FD6">
        <w:rPr>
          <w:rFonts w:cs="Arial"/>
          <w:szCs w:val="24"/>
          <w:lang w:val="mn-MN"/>
        </w:rPr>
        <w:t xml:space="preserve"> баримт </w:t>
      </w:r>
      <w:r w:rsidR="006E4E23" w:rsidRPr="00586FD6">
        <w:rPr>
          <w:rFonts w:cs="Arial"/>
          <w:szCs w:val="24"/>
          <w:lang w:val="mn-MN"/>
        </w:rPr>
        <w:t>бичгийг</w:t>
      </w:r>
      <w:r w:rsidR="007930DE" w:rsidRPr="00586FD6">
        <w:rPr>
          <w:rFonts w:cs="Arial"/>
          <w:szCs w:val="24"/>
          <w:lang w:val="mn-MN"/>
        </w:rPr>
        <w:t xml:space="preserve"> худалдан авах ажиллагааны цахим системд нийтэлж,</w:t>
      </w:r>
      <w:r w:rsidR="003C01A9" w:rsidRPr="00586FD6">
        <w:rPr>
          <w:rFonts w:cs="Arial"/>
          <w:szCs w:val="24"/>
          <w:lang w:val="mn-MN"/>
        </w:rPr>
        <w:t xml:space="preserve"> </w:t>
      </w:r>
      <w:r w:rsidR="007930DE" w:rsidRPr="00586FD6">
        <w:rPr>
          <w:rFonts w:cs="Arial"/>
          <w:szCs w:val="24"/>
          <w:lang w:val="mn-MN"/>
        </w:rPr>
        <w:t>тендер хүлээн авах эцсийн хугацааг ажлын долоогоос доошгүй өдөр байхаар заана.</w:t>
      </w:r>
    </w:p>
    <w:p w14:paraId="44B3C348" w14:textId="77777777" w:rsidR="00B81003" w:rsidRPr="00586FD6" w:rsidRDefault="00B81003" w:rsidP="0089576F">
      <w:pPr>
        <w:pStyle w:val="NoSpacing"/>
        <w:ind w:firstLine="360"/>
        <w:jc w:val="both"/>
        <w:rPr>
          <w:rFonts w:cs="Arial"/>
          <w:szCs w:val="24"/>
          <w:lang w:val="mn-MN"/>
        </w:rPr>
      </w:pPr>
    </w:p>
    <w:p w14:paraId="63DA8292" w14:textId="3CF637E6" w:rsidR="00FE08C4" w:rsidRPr="00586FD6" w:rsidRDefault="00FE08C4" w:rsidP="0089576F">
      <w:pPr>
        <w:pStyle w:val="NoSpacing"/>
        <w:ind w:firstLine="360"/>
        <w:jc w:val="both"/>
        <w:rPr>
          <w:rFonts w:cs="Arial"/>
          <w:szCs w:val="24"/>
          <w:lang w:val="mn-MN"/>
        </w:rPr>
      </w:pPr>
      <w:bookmarkStart w:id="247" w:name="_Ref91004149"/>
      <w:r w:rsidRPr="00586FD6">
        <w:rPr>
          <w:rFonts w:cs="Arial"/>
          <w:szCs w:val="24"/>
          <w:lang w:val="mn-MN"/>
        </w:rPr>
        <w:t>35.1</w:t>
      </w:r>
      <w:r w:rsidR="001C0ABB" w:rsidRPr="00586FD6">
        <w:rPr>
          <w:rFonts w:cs="Arial"/>
          <w:szCs w:val="24"/>
          <w:lang w:val="mn-MN"/>
        </w:rPr>
        <w:t>0</w:t>
      </w:r>
      <w:r w:rsidRPr="00586FD6">
        <w:rPr>
          <w:rFonts w:cs="Arial"/>
          <w:szCs w:val="24"/>
          <w:lang w:val="mn-MN"/>
        </w:rPr>
        <w:t>.Хэлэлцээнд оролцсон этгээд тендер ирүүлэх эрхтэй байна.</w:t>
      </w:r>
      <w:bookmarkEnd w:id="247"/>
    </w:p>
    <w:p w14:paraId="09D64B64" w14:textId="77777777" w:rsidR="00FE08C4" w:rsidRPr="00586FD6" w:rsidRDefault="00FE08C4" w:rsidP="0089576F">
      <w:pPr>
        <w:pStyle w:val="NoSpacing"/>
        <w:ind w:firstLine="360"/>
        <w:jc w:val="both"/>
        <w:rPr>
          <w:rFonts w:cs="Arial"/>
          <w:szCs w:val="24"/>
          <w:lang w:val="mn-MN"/>
        </w:rPr>
      </w:pPr>
    </w:p>
    <w:p w14:paraId="3555EC01" w14:textId="4C7A1AD3" w:rsidR="0053361F" w:rsidRPr="00586FD6" w:rsidRDefault="001437EF" w:rsidP="00517D7B">
      <w:pPr>
        <w:pStyle w:val="NoSpacing"/>
        <w:ind w:firstLine="360"/>
        <w:jc w:val="both"/>
        <w:rPr>
          <w:rFonts w:cs="Arial"/>
          <w:szCs w:val="24"/>
          <w:lang w:val="mn-MN"/>
        </w:rPr>
      </w:pPr>
      <w:r w:rsidRPr="00586FD6">
        <w:rPr>
          <w:rFonts w:cs="Arial"/>
          <w:szCs w:val="24"/>
          <w:lang w:val="mn-MN"/>
        </w:rPr>
        <w:t>35.1</w:t>
      </w:r>
      <w:r w:rsidR="005448CA" w:rsidRPr="00586FD6">
        <w:rPr>
          <w:rFonts w:cs="Arial"/>
          <w:szCs w:val="24"/>
          <w:lang w:val="mn-MN"/>
        </w:rPr>
        <w:t>1</w:t>
      </w:r>
      <w:r w:rsidRPr="00586FD6">
        <w:rPr>
          <w:rFonts w:cs="Arial"/>
          <w:szCs w:val="24"/>
          <w:lang w:val="mn-MN"/>
        </w:rPr>
        <w:t>.</w:t>
      </w:r>
      <w:r w:rsidR="001D1B67" w:rsidRPr="00586FD6">
        <w:rPr>
          <w:rFonts w:cs="Arial"/>
          <w:szCs w:val="24"/>
          <w:lang w:val="mn-MN"/>
        </w:rPr>
        <w:t xml:space="preserve">Энэ </w:t>
      </w:r>
      <w:r w:rsidR="001529EC" w:rsidRPr="00586FD6">
        <w:rPr>
          <w:rFonts w:cs="Arial"/>
          <w:szCs w:val="24"/>
          <w:lang w:val="mn-MN"/>
        </w:rPr>
        <w:t>зүйл</w:t>
      </w:r>
      <w:r w:rsidR="001D1B67" w:rsidRPr="00586FD6">
        <w:rPr>
          <w:rFonts w:cs="Arial"/>
          <w:szCs w:val="24"/>
          <w:lang w:val="mn-MN"/>
        </w:rPr>
        <w:t xml:space="preserve">ийн </w:t>
      </w:r>
      <w:r w:rsidR="00A5627C" w:rsidRPr="00586FD6">
        <w:rPr>
          <w:rFonts w:cs="Arial"/>
          <w:szCs w:val="24"/>
          <w:lang w:val="mn-MN"/>
        </w:rPr>
        <w:t>35.1</w:t>
      </w:r>
      <w:r w:rsidR="001D1B67" w:rsidRPr="00586FD6">
        <w:rPr>
          <w:rFonts w:cs="Arial"/>
          <w:szCs w:val="24"/>
          <w:lang w:val="mn-MN"/>
        </w:rPr>
        <w:t>-</w:t>
      </w:r>
      <w:r w:rsidR="00F0696B" w:rsidRPr="00586FD6">
        <w:rPr>
          <w:rFonts w:cs="Arial"/>
          <w:szCs w:val="24"/>
          <w:lang w:val="mn-MN"/>
        </w:rPr>
        <w:t>д</w:t>
      </w:r>
      <w:r w:rsidR="001D1B67" w:rsidRPr="00586FD6">
        <w:rPr>
          <w:rFonts w:cs="Arial"/>
          <w:szCs w:val="24"/>
          <w:lang w:val="mn-MN"/>
        </w:rPr>
        <w:t xml:space="preserve"> заасан н</w:t>
      </w:r>
      <w:r w:rsidR="00E85752" w:rsidRPr="00586FD6">
        <w:rPr>
          <w:rFonts w:cs="Arial"/>
          <w:szCs w:val="24"/>
          <w:lang w:val="mn-MN"/>
        </w:rPr>
        <w:t>өхцөл</w:t>
      </w:r>
      <w:r w:rsidR="009D26CD" w:rsidRPr="00586FD6">
        <w:rPr>
          <w:rFonts w:cs="Arial"/>
          <w:szCs w:val="24"/>
          <w:lang w:val="mn-MN"/>
        </w:rPr>
        <w:t xml:space="preserve">ийг </w:t>
      </w:r>
      <w:r w:rsidR="00B22160" w:rsidRPr="00586FD6">
        <w:rPr>
          <w:rFonts w:cs="Arial"/>
          <w:szCs w:val="24"/>
          <w:lang w:val="mn-MN"/>
        </w:rPr>
        <w:t>даван туулах</w:t>
      </w:r>
      <w:r w:rsidR="00D06157" w:rsidRPr="00586FD6">
        <w:rPr>
          <w:rFonts w:cs="Arial"/>
          <w:szCs w:val="24"/>
          <w:lang w:val="mn-MN"/>
        </w:rPr>
        <w:t>, эсхүл</w:t>
      </w:r>
      <w:r w:rsidR="00CF30C0" w:rsidRPr="00586FD6">
        <w:rPr>
          <w:rFonts w:cs="Arial"/>
          <w:szCs w:val="24"/>
          <w:lang w:val="mn-MN"/>
        </w:rPr>
        <w:t xml:space="preserve"> түүх</w:t>
      </w:r>
      <w:r w:rsidR="000955F9" w:rsidRPr="00586FD6">
        <w:rPr>
          <w:rFonts w:cs="Arial"/>
          <w:szCs w:val="24"/>
          <w:lang w:val="mn-MN"/>
        </w:rPr>
        <w:t>,</w:t>
      </w:r>
      <w:r w:rsidR="00CF30C0" w:rsidRPr="00586FD6">
        <w:rPr>
          <w:rFonts w:cs="Arial"/>
          <w:szCs w:val="24"/>
          <w:lang w:val="mn-MN"/>
        </w:rPr>
        <w:t xml:space="preserve"> соёлын үл хөдлөх дурсгалыг авран хамгаалах</w:t>
      </w:r>
      <w:r w:rsidR="000A0A15" w:rsidRPr="00586FD6">
        <w:rPr>
          <w:rFonts w:cs="Arial"/>
          <w:szCs w:val="24"/>
          <w:lang w:val="mn-MN"/>
        </w:rPr>
        <w:t xml:space="preserve">ад </w:t>
      </w:r>
      <w:r w:rsidR="00BF3643" w:rsidRPr="00586FD6">
        <w:rPr>
          <w:rFonts w:cs="Arial"/>
          <w:szCs w:val="24"/>
          <w:lang w:val="mn-MN"/>
        </w:rPr>
        <w:t xml:space="preserve">энэ зүйлд заасан </w:t>
      </w:r>
      <w:r w:rsidR="005F72F6" w:rsidRPr="00586FD6">
        <w:rPr>
          <w:rFonts w:cs="Arial"/>
          <w:szCs w:val="24"/>
          <w:lang w:val="mn-MN"/>
        </w:rPr>
        <w:t xml:space="preserve">доод </w:t>
      </w:r>
      <w:r w:rsidR="009D26CD" w:rsidRPr="00586FD6">
        <w:rPr>
          <w:rFonts w:cs="Arial"/>
          <w:szCs w:val="24"/>
          <w:lang w:val="mn-MN"/>
        </w:rPr>
        <w:t xml:space="preserve">хугацаа, </w:t>
      </w:r>
      <w:r w:rsidR="00BF3643" w:rsidRPr="00586FD6">
        <w:rPr>
          <w:rFonts w:cs="Arial"/>
          <w:szCs w:val="24"/>
          <w:lang w:val="mn-MN"/>
        </w:rPr>
        <w:t>журмыг баримтлах боломжгүй</w:t>
      </w:r>
      <w:r w:rsidR="009D26CD" w:rsidRPr="00586FD6">
        <w:rPr>
          <w:rFonts w:cs="Arial"/>
          <w:szCs w:val="24"/>
          <w:lang w:val="mn-MN"/>
        </w:rPr>
        <w:t xml:space="preserve"> бодитой нөхцөл байгаа бол</w:t>
      </w:r>
      <w:r w:rsidR="00A97116" w:rsidRPr="00586FD6">
        <w:rPr>
          <w:rFonts w:cs="Arial"/>
          <w:szCs w:val="24"/>
          <w:lang w:val="mn-MN"/>
        </w:rPr>
        <w:t xml:space="preserve"> шаард</w:t>
      </w:r>
      <w:r w:rsidR="005F72F6" w:rsidRPr="00586FD6">
        <w:rPr>
          <w:rFonts w:cs="Arial"/>
          <w:szCs w:val="24"/>
          <w:lang w:val="mn-MN"/>
        </w:rPr>
        <w:t>лагатай хугацаагаар багасгаж</w:t>
      </w:r>
      <w:r w:rsidR="009C752E" w:rsidRPr="00586FD6">
        <w:rPr>
          <w:rFonts w:cs="Arial"/>
          <w:szCs w:val="24"/>
          <w:lang w:val="mn-MN"/>
        </w:rPr>
        <w:t xml:space="preserve">, </w:t>
      </w:r>
      <w:r w:rsidR="00877DD6" w:rsidRPr="00586FD6">
        <w:rPr>
          <w:rFonts w:cs="Arial"/>
          <w:szCs w:val="24"/>
          <w:lang w:val="mn-MN"/>
        </w:rPr>
        <w:t xml:space="preserve">урилга хүргүүлэх, хэлэлцээ хийх, </w:t>
      </w:r>
      <w:r w:rsidR="002552FB" w:rsidRPr="00586FD6">
        <w:rPr>
          <w:rFonts w:cs="Arial"/>
          <w:szCs w:val="24"/>
          <w:lang w:val="mn-MN"/>
        </w:rPr>
        <w:t xml:space="preserve">тендер хүлээн авах </w:t>
      </w:r>
      <w:r w:rsidR="00FA2443" w:rsidRPr="00586FD6">
        <w:rPr>
          <w:rFonts w:cs="Arial"/>
          <w:szCs w:val="24"/>
          <w:lang w:val="mn-MN"/>
        </w:rPr>
        <w:t xml:space="preserve">журмыг </w:t>
      </w:r>
      <w:r w:rsidR="002552FB" w:rsidRPr="00586FD6">
        <w:rPr>
          <w:rFonts w:cs="Arial"/>
          <w:szCs w:val="24"/>
          <w:lang w:val="mn-MN"/>
        </w:rPr>
        <w:t xml:space="preserve">баримтлахгүй байж </w:t>
      </w:r>
      <w:r w:rsidR="00A347A9" w:rsidRPr="00586FD6">
        <w:rPr>
          <w:rFonts w:cs="Arial"/>
          <w:szCs w:val="24"/>
          <w:lang w:val="mn-MN"/>
        </w:rPr>
        <w:t>болно</w:t>
      </w:r>
      <w:r w:rsidR="00517D7B" w:rsidRPr="00586FD6">
        <w:rPr>
          <w:rFonts w:cs="Arial"/>
          <w:szCs w:val="24"/>
          <w:lang w:val="mn-MN"/>
        </w:rPr>
        <w:t>.</w:t>
      </w:r>
    </w:p>
    <w:p w14:paraId="5DBE4A95" w14:textId="77777777" w:rsidR="00CB5FDD" w:rsidRPr="00586FD6" w:rsidRDefault="00CB5FDD" w:rsidP="00CB5FDD">
      <w:pPr>
        <w:pStyle w:val="NoSpacing"/>
        <w:ind w:left="360" w:firstLine="360"/>
        <w:jc w:val="both"/>
        <w:rPr>
          <w:rFonts w:cs="Arial"/>
          <w:szCs w:val="24"/>
          <w:lang w:val="mn-MN"/>
        </w:rPr>
      </w:pPr>
    </w:p>
    <w:p w14:paraId="70D4147E" w14:textId="44863B39" w:rsidR="00DA3C92" w:rsidRPr="00586FD6" w:rsidRDefault="001437EF" w:rsidP="0089576F">
      <w:pPr>
        <w:pStyle w:val="NoSpacing"/>
        <w:ind w:firstLine="360"/>
        <w:jc w:val="both"/>
        <w:rPr>
          <w:rFonts w:cs="Arial"/>
          <w:szCs w:val="24"/>
          <w:lang w:val="mn-MN"/>
        </w:rPr>
      </w:pPr>
      <w:r w:rsidRPr="00586FD6">
        <w:rPr>
          <w:rFonts w:cs="Arial"/>
          <w:szCs w:val="24"/>
          <w:lang w:val="mn-MN"/>
        </w:rPr>
        <w:t>35.1</w:t>
      </w:r>
      <w:r w:rsidR="005448CA" w:rsidRPr="00586FD6">
        <w:rPr>
          <w:rFonts w:cs="Arial"/>
          <w:szCs w:val="24"/>
          <w:lang w:val="mn-MN"/>
        </w:rPr>
        <w:t>2</w:t>
      </w:r>
      <w:r w:rsidRPr="00586FD6">
        <w:rPr>
          <w:rFonts w:cs="Arial"/>
          <w:szCs w:val="24"/>
          <w:lang w:val="mn-MN"/>
        </w:rPr>
        <w:t>.</w:t>
      </w:r>
      <w:r w:rsidR="0053361F" w:rsidRPr="00586FD6">
        <w:rPr>
          <w:rFonts w:cs="Arial"/>
          <w:szCs w:val="24"/>
          <w:lang w:val="mn-MN"/>
        </w:rPr>
        <w:t xml:space="preserve">Тендер </w:t>
      </w:r>
      <w:r w:rsidR="00060DA9" w:rsidRPr="00586FD6">
        <w:rPr>
          <w:rFonts w:cs="Arial"/>
          <w:szCs w:val="24"/>
          <w:lang w:val="mn-MN"/>
        </w:rPr>
        <w:t>нээснээс</w:t>
      </w:r>
      <w:r w:rsidR="0053361F" w:rsidRPr="00586FD6">
        <w:rPr>
          <w:rFonts w:cs="Arial"/>
          <w:szCs w:val="24"/>
          <w:lang w:val="mn-MN"/>
        </w:rPr>
        <w:t xml:space="preserve"> хойш </w:t>
      </w:r>
      <w:r w:rsidR="00060DA9" w:rsidRPr="00586FD6">
        <w:rPr>
          <w:rFonts w:cs="Arial"/>
          <w:szCs w:val="24"/>
          <w:lang w:val="mn-MN"/>
        </w:rPr>
        <w:t xml:space="preserve">захиалагч </w:t>
      </w:r>
      <w:r w:rsidR="00087287" w:rsidRPr="00586FD6">
        <w:rPr>
          <w:rFonts w:cs="Arial"/>
          <w:szCs w:val="24"/>
          <w:lang w:val="mn-MN"/>
        </w:rPr>
        <w:t>энэ хуулийн 2</w:t>
      </w:r>
      <w:r w:rsidR="00693294" w:rsidRPr="00586FD6">
        <w:rPr>
          <w:rFonts w:cs="Arial"/>
          <w:szCs w:val="24"/>
          <w:lang w:val="mn-MN"/>
        </w:rPr>
        <w:t xml:space="preserve">5 дугаар </w:t>
      </w:r>
      <w:r w:rsidR="00087287" w:rsidRPr="00586FD6">
        <w:rPr>
          <w:rFonts w:cs="Arial"/>
          <w:szCs w:val="24"/>
          <w:lang w:val="mn-MN"/>
        </w:rPr>
        <w:t>зүйлд зааснаа</w:t>
      </w:r>
      <w:r w:rsidR="00A02870" w:rsidRPr="00586FD6">
        <w:rPr>
          <w:rFonts w:cs="Arial"/>
          <w:szCs w:val="24"/>
          <w:lang w:val="mn-MN"/>
        </w:rPr>
        <w:t xml:space="preserve">р тодруулга авах </w:t>
      </w:r>
      <w:r w:rsidR="00542940" w:rsidRPr="00586FD6">
        <w:rPr>
          <w:rFonts w:cs="Arial"/>
          <w:szCs w:val="24"/>
          <w:lang w:val="mn-MN"/>
        </w:rPr>
        <w:t>эрхгүй байна</w:t>
      </w:r>
      <w:r w:rsidR="00EB251E" w:rsidRPr="00586FD6">
        <w:rPr>
          <w:rFonts w:cs="Arial"/>
          <w:szCs w:val="24"/>
          <w:lang w:val="mn-MN"/>
        </w:rPr>
        <w:t>.</w:t>
      </w:r>
    </w:p>
    <w:p w14:paraId="1C0954CE" w14:textId="77777777" w:rsidR="008E52A5" w:rsidRPr="00586FD6" w:rsidRDefault="008E52A5" w:rsidP="005C6BD8">
      <w:pPr>
        <w:pStyle w:val="NoSpacing"/>
        <w:ind w:firstLine="360"/>
        <w:jc w:val="both"/>
        <w:rPr>
          <w:rFonts w:cs="Arial"/>
          <w:szCs w:val="24"/>
          <w:lang w:val="mn-MN"/>
        </w:rPr>
      </w:pPr>
    </w:p>
    <w:p w14:paraId="3C3E37EF" w14:textId="6C9AD232" w:rsidR="005C6BD8" w:rsidRPr="00586FD6" w:rsidRDefault="005C6BD8" w:rsidP="005C6BD8">
      <w:pPr>
        <w:pStyle w:val="NoSpacing"/>
        <w:ind w:firstLine="360"/>
        <w:jc w:val="both"/>
        <w:rPr>
          <w:rFonts w:cs="Arial"/>
          <w:szCs w:val="24"/>
          <w:lang w:val="mn-MN"/>
        </w:rPr>
      </w:pPr>
      <w:r w:rsidRPr="00586FD6">
        <w:rPr>
          <w:rFonts w:cs="Arial"/>
          <w:szCs w:val="24"/>
          <w:lang w:val="mn-MN"/>
        </w:rPr>
        <w:t>35.</w:t>
      </w:r>
      <w:r w:rsidR="00024CF1" w:rsidRPr="00586FD6">
        <w:rPr>
          <w:rFonts w:cs="Arial"/>
          <w:szCs w:val="24"/>
          <w:lang w:val="mn-MN"/>
        </w:rPr>
        <w:t>1</w:t>
      </w:r>
      <w:r w:rsidR="005448CA" w:rsidRPr="00586FD6">
        <w:rPr>
          <w:rFonts w:cs="Arial"/>
          <w:szCs w:val="24"/>
          <w:lang w:val="mn-MN"/>
        </w:rPr>
        <w:t>3</w:t>
      </w:r>
      <w:r w:rsidRPr="00586FD6">
        <w:rPr>
          <w:rFonts w:cs="Arial"/>
          <w:szCs w:val="24"/>
          <w:lang w:val="mn-MN"/>
        </w:rPr>
        <w:t>.Энэ зүйлд заасны дагуу байгуулах гэрээний тоо хэмжээ, хугацаа нь уг аргыг сонгох болсон яаралтай нөхцөл байдлыг даван туулахад шаардлагатай тоо хэмжээ, хугацаанд нийцсэн байна.</w:t>
      </w:r>
    </w:p>
    <w:p w14:paraId="39F4B0AE" w14:textId="77777777" w:rsidR="005C6BD8" w:rsidRPr="00586FD6" w:rsidRDefault="005C6BD8" w:rsidP="005C6BD8">
      <w:pPr>
        <w:pStyle w:val="NoSpacing"/>
        <w:ind w:firstLine="360"/>
        <w:jc w:val="both"/>
        <w:rPr>
          <w:rFonts w:cs="Arial"/>
          <w:szCs w:val="24"/>
          <w:lang w:val="mn-MN"/>
        </w:rPr>
      </w:pPr>
    </w:p>
    <w:p w14:paraId="36E360A1" w14:textId="5AB581BE" w:rsidR="005C6BD8" w:rsidRPr="00586FD6" w:rsidRDefault="005C6BD8" w:rsidP="0089576F">
      <w:pPr>
        <w:pStyle w:val="NoSpacing"/>
        <w:ind w:firstLine="360"/>
        <w:jc w:val="both"/>
        <w:rPr>
          <w:rFonts w:cs="Arial"/>
          <w:szCs w:val="24"/>
          <w:lang w:val="mn-MN"/>
        </w:rPr>
      </w:pPr>
      <w:r w:rsidRPr="00586FD6">
        <w:rPr>
          <w:rFonts w:cs="Arial"/>
          <w:szCs w:val="24"/>
          <w:lang w:val="mn-MN"/>
        </w:rPr>
        <w:t>35.</w:t>
      </w:r>
      <w:r w:rsidR="00024CF1" w:rsidRPr="00586FD6">
        <w:rPr>
          <w:rFonts w:cs="Arial"/>
          <w:szCs w:val="24"/>
          <w:lang w:val="mn-MN"/>
        </w:rPr>
        <w:t>1</w:t>
      </w:r>
      <w:r w:rsidR="005448CA" w:rsidRPr="00586FD6">
        <w:rPr>
          <w:rFonts w:cs="Arial"/>
          <w:szCs w:val="24"/>
          <w:lang w:val="mn-MN"/>
        </w:rPr>
        <w:t>4</w:t>
      </w:r>
      <w:r w:rsidRPr="00586FD6">
        <w:rPr>
          <w:rFonts w:cs="Arial"/>
          <w:szCs w:val="24"/>
          <w:lang w:val="mn-MN"/>
        </w:rPr>
        <w:t xml:space="preserve">.Бараа, ажил, үйлчилгээг худалдан авах тоо хэмжээ, хугацааг энэ </w:t>
      </w:r>
      <w:r w:rsidR="001529EC" w:rsidRPr="00586FD6">
        <w:rPr>
          <w:rFonts w:cs="Arial"/>
          <w:szCs w:val="24"/>
          <w:lang w:val="mn-MN"/>
        </w:rPr>
        <w:t>зүйл</w:t>
      </w:r>
      <w:r w:rsidRPr="00586FD6">
        <w:rPr>
          <w:rFonts w:cs="Arial"/>
          <w:szCs w:val="24"/>
          <w:lang w:val="mn-MN"/>
        </w:rPr>
        <w:t>ийн 35.</w:t>
      </w:r>
      <w:r w:rsidR="00024CF1" w:rsidRPr="00586FD6">
        <w:rPr>
          <w:rFonts w:cs="Arial"/>
          <w:szCs w:val="24"/>
          <w:lang w:val="mn-MN"/>
        </w:rPr>
        <w:t>1</w:t>
      </w:r>
      <w:r w:rsidR="005448CA" w:rsidRPr="00586FD6">
        <w:rPr>
          <w:rFonts w:cs="Arial"/>
          <w:szCs w:val="24"/>
          <w:lang w:val="mn-MN"/>
        </w:rPr>
        <w:t>3</w:t>
      </w:r>
      <w:r w:rsidRPr="00586FD6">
        <w:rPr>
          <w:rFonts w:cs="Arial"/>
          <w:szCs w:val="24"/>
          <w:lang w:val="mn-MN"/>
        </w:rPr>
        <w:t xml:space="preserve">-т заасанд нийцүүлэн хязгаарласны дараа </w:t>
      </w:r>
      <w:r w:rsidR="009A4D95" w:rsidRPr="00586FD6">
        <w:rPr>
          <w:rFonts w:cs="Arial"/>
          <w:szCs w:val="24"/>
          <w:lang w:val="mn-MN"/>
        </w:rPr>
        <w:t>үлдэх төсөвт өртөг</w:t>
      </w:r>
      <w:r w:rsidR="0031288D" w:rsidRPr="00586FD6">
        <w:rPr>
          <w:rFonts w:cs="Arial"/>
          <w:szCs w:val="24"/>
          <w:lang w:val="mn-MN"/>
        </w:rPr>
        <w:t xml:space="preserve"> </w:t>
      </w:r>
      <w:r w:rsidRPr="00586FD6">
        <w:rPr>
          <w:rFonts w:cs="Arial"/>
          <w:szCs w:val="24"/>
          <w:lang w:val="mn-MN"/>
        </w:rPr>
        <w:t xml:space="preserve">энэ хуулийн </w:t>
      </w:r>
      <w:r w:rsidR="00693294" w:rsidRPr="00586FD6">
        <w:rPr>
          <w:rFonts w:cs="Arial"/>
          <w:szCs w:val="24"/>
          <w:lang w:val="mn-MN"/>
        </w:rPr>
        <w:t>10</w:t>
      </w:r>
      <w:r w:rsidRPr="00586FD6">
        <w:rPr>
          <w:rFonts w:cs="Arial"/>
          <w:szCs w:val="24"/>
          <w:lang w:val="mn-MN"/>
        </w:rPr>
        <w:t>.2-т заас</w:t>
      </w:r>
      <w:r w:rsidR="00BA717D" w:rsidRPr="00586FD6">
        <w:rPr>
          <w:rFonts w:cs="Arial"/>
          <w:szCs w:val="24"/>
          <w:lang w:val="mn-MN"/>
        </w:rPr>
        <w:t>ан шууд худалдан авч болох төсөвт өртгийн дээд хязгаараас</w:t>
      </w:r>
      <w:r w:rsidR="001A3421" w:rsidRPr="00586FD6">
        <w:rPr>
          <w:rFonts w:cs="Arial"/>
          <w:szCs w:val="24"/>
          <w:lang w:val="mn-MN"/>
        </w:rPr>
        <w:t xml:space="preserve"> </w:t>
      </w:r>
      <w:r w:rsidRPr="00586FD6">
        <w:rPr>
          <w:rFonts w:cs="Arial"/>
          <w:szCs w:val="24"/>
          <w:lang w:val="mn-MN"/>
        </w:rPr>
        <w:t>хэтрэх</w:t>
      </w:r>
      <w:r w:rsidR="00B419F3" w:rsidRPr="00586FD6">
        <w:rPr>
          <w:rFonts w:cs="Arial"/>
          <w:szCs w:val="24"/>
          <w:lang w:val="mn-MN"/>
        </w:rPr>
        <w:t xml:space="preserve"> бол</w:t>
      </w:r>
      <w:r w:rsidRPr="00586FD6">
        <w:rPr>
          <w:rFonts w:cs="Arial"/>
          <w:szCs w:val="24"/>
          <w:lang w:val="mn-MN"/>
        </w:rPr>
        <w:t xml:space="preserve"> худалдан авах ажиллагааг аль болох богино хугацаанд эхлүүлнэ.</w:t>
      </w:r>
    </w:p>
    <w:p w14:paraId="0E4D0479" w14:textId="77777777" w:rsidR="00400CA2" w:rsidRPr="00586FD6" w:rsidRDefault="00400CA2" w:rsidP="0089576F">
      <w:pPr>
        <w:pStyle w:val="NoSpacing"/>
        <w:ind w:firstLine="360"/>
        <w:jc w:val="both"/>
        <w:rPr>
          <w:rFonts w:cs="Arial"/>
          <w:szCs w:val="24"/>
          <w:lang w:val="mn-MN"/>
        </w:rPr>
      </w:pPr>
    </w:p>
    <w:p w14:paraId="65825D23" w14:textId="397FB2E7" w:rsidR="00875124" w:rsidRPr="00586FD6" w:rsidRDefault="00875124" w:rsidP="0089576F">
      <w:pPr>
        <w:pStyle w:val="NoSpacing"/>
        <w:ind w:firstLine="360"/>
        <w:jc w:val="both"/>
        <w:rPr>
          <w:rFonts w:cs="Arial"/>
          <w:szCs w:val="24"/>
          <w:lang w:val="mn-MN"/>
        </w:rPr>
      </w:pPr>
      <w:r w:rsidRPr="00586FD6">
        <w:rPr>
          <w:rFonts w:cs="Arial"/>
          <w:szCs w:val="24"/>
          <w:lang w:val="mn-MN"/>
        </w:rPr>
        <w:t>35.</w:t>
      </w:r>
      <w:r w:rsidR="009B13BD" w:rsidRPr="00586FD6">
        <w:rPr>
          <w:rFonts w:cs="Arial"/>
          <w:szCs w:val="24"/>
          <w:lang w:val="mn-MN"/>
        </w:rPr>
        <w:t>15.</w:t>
      </w:r>
      <w:r w:rsidRPr="00586FD6">
        <w:rPr>
          <w:rFonts w:cs="Arial"/>
          <w:szCs w:val="24"/>
          <w:lang w:val="mn-MN"/>
        </w:rPr>
        <w:t xml:space="preserve">Захиалагч энэ </w:t>
      </w:r>
      <w:r w:rsidR="001529EC" w:rsidRPr="00586FD6">
        <w:rPr>
          <w:rFonts w:cs="Arial"/>
          <w:szCs w:val="24"/>
          <w:lang w:val="mn-MN"/>
        </w:rPr>
        <w:t xml:space="preserve">зүйлийн </w:t>
      </w:r>
      <w:r w:rsidRPr="00586FD6">
        <w:rPr>
          <w:rFonts w:cs="Arial"/>
          <w:szCs w:val="24"/>
          <w:lang w:val="mn-MN"/>
        </w:rPr>
        <w:t>35.1-</w:t>
      </w:r>
      <w:r w:rsidR="00F0696B" w:rsidRPr="00586FD6">
        <w:rPr>
          <w:rFonts w:cs="Arial"/>
          <w:szCs w:val="24"/>
          <w:lang w:val="mn-MN"/>
        </w:rPr>
        <w:t>д</w:t>
      </w:r>
      <w:r w:rsidRPr="00586FD6">
        <w:rPr>
          <w:rFonts w:cs="Arial"/>
          <w:szCs w:val="24"/>
          <w:lang w:val="mn-MN"/>
        </w:rPr>
        <w:t xml:space="preserve"> зааснаар</w:t>
      </w:r>
      <w:r w:rsidR="00A5627C" w:rsidRPr="00586FD6">
        <w:rPr>
          <w:rFonts w:cs="Arial"/>
          <w:szCs w:val="24"/>
          <w:lang w:val="mn-MN"/>
        </w:rPr>
        <w:t xml:space="preserve"> зохион байгуулсан</w:t>
      </w:r>
      <w:r w:rsidRPr="00586FD6">
        <w:rPr>
          <w:rFonts w:cs="Arial"/>
          <w:szCs w:val="24"/>
          <w:lang w:val="mn-MN"/>
        </w:rPr>
        <w:t xml:space="preserve"> тендер шалгаруулалт</w:t>
      </w:r>
      <w:r w:rsidR="00050CF3" w:rsidRPr="00586FD6">
        <w:rPr>
          <w:rFonts w:cs="Arial"/>
          <w:szCs w:val="24"/>
          <w:lang w:val="mn-MN"/>
        </w:rPr>
        <w:t>ад</w:t>
      </w:r>
      <w:r w:rsidRPr="00586FD6">
        <w:rPr>
          <w:rFonts w:cs="Arial"/>
          <w:szCs w:val="24"/>
          <w:lang w:val="mn-MN"/>
        </w:rPr>
        <w:t xml:space="preserve"> бүх тендерээс татгалзсан </w:t>
      </w:r>
      <w:r w:rsidR="009E6A28" w:rsidRPr="00586FD6">
        <w:rPr>
          <w:rFonts w:cs="Arial"/>
          <w:szCs w:val="24"/>
          <w:lang w:val="mn-MN"/>
        </w:rPr>
        <w:t>үндэслэлээр</w:t>
      </w:r>
      <w:r w:rsidRPr="00586FD6">
        <w:rPr>
          <w:rFonts w:cs="Arial"/>
          <w:szCs w:val="24"/>
          <w:lang w:val="mn-MN"/>
        </w:rPr>
        <w:t xml:space="preserve"> дахин тендер шалгаруулалт зарлах</w:t>
      </w:r>
      <w:r w:rsidR="009E6A28" w:rsidRPr="00586FD6">
        <w:rPr>
          <w:rFonts w:cs="Arial"/>
          <w:szCs w:val="24"/>
          <w:lang w:val="mn-MN"/>
        </w:rPr>
        <w:t xml:space="preserve"> бол </w:t>
      </w:r>
      <w:r w:rsidR="00A5627C" w:rsidRPr="00586FD6">
        <w:rPr>
          <w:rFonts w:cs="Arial"/>
          <w:szCs w:val="24"/>
          <w:lang w:val="mn-MN"/>
        </w:rPr>
        <w:t>энэ хуулийн</w:t>
      </w:r>
      <w:r w:rsidR="002D754D" w:rsidRPr="00586FD6">
        <w:rPr>
          <w:rFonts w:cs="Arial"/>
          <w:szCs w:val="24"/>
          <w:lang w:val="mn-MN"/>
        </w:rPr>
        <w:t xml:space="preserve"> 28.5</w:t>
      </w:r>
      <w:r w:rsidR="00A5627C" w:rsidRPr="00586FD6">
        <w:rPr>
          <w:rFonts w:cs="Arial"/>
          <w:szCs w:val="24"/>
          <w:lang w:val="mn-MN"/>
        </w:rPr>
        <w:t>-д заасныг мөрдөхгүй байж болно.</w:t>
      </w:r>
    </w:p>
    <w:p w14:paraId="0479D320" w14:textId="77777777" w:rsidR="0082478B" w:rsidRPr="00586FD6" w:rsidRDefault="0082478B" w:rsidP="0089576F">
      <w:pPr>
        <w:pStyle w:val="NoSpacing"/>
        <w:ind w:firstLine="360"/>
        <w:jc w:val="both"/>
        <w:rPr>
          <w:rFonts w:cs="Arial"/>
          <w:szCs w:val="24"/>
          <w:lang w:val="mn-MN"/>
        </w:rPr>
      </w:pPr>
    </w:p>
    <w:p w14:paraId="29CDCBE0" w14:textId="643FFC94" w:rsidR="0082478B" w:rsidRPr="00586FD6" w:rsidRDefault="0082478B" w:rsidP="0089576F">
      <w:pPr>
        <w:pStyle w:val="NoSpacing"/>
        <w:ind w:firstLine="360"/>
        <w:jc w:val="both"/>
        <w:rPr>
          <w:rFonts w:cs="Arial"/>
          <w:szCs w:val="24"/>
          <w:lang w:val="mn-MN"/>
        </w:rPr>
      </w:pPr>
      <w:r w:rsidRPr="00586FD6">
        <w:rPr>
          <w:rFonts w:cs="Arial"/>
          <w:szCs w:val="24"/>
          <w:lang w:val="mn-MN"/>
        </w:rPr>
        <w:t>35.16</w:t>
      </w:r>
      <w:r w:rsidR="009929EC" w:rsidRPr="00586FD6">
        <w:rPr>
          <w:rFonts w:cs="Arial"/>
          <w:szCs w:val="24"/>
          <w:lang w:val="mn-MN"/>
        </w:rPr>
        <w:t xml:space="preserve">.Энэ зүйлд заасан </w:t>
      </w:r>
      <w:r w:rsidR="00ED25A3" w:rsidRPr="00586FD6">
        <w:rPr>
          <w:rFonts w:cs="Arial"/>
          <w:szCs w:val="24"/>
          <w:lang w:val="mn-MN"/>
        </w:rPr>
        <w:t>з</w:t>
      </w:r>
      <w:r w:rsidR="007B6875" w:rsidRPr="00586FD6">
        <w:rPr>
          <w:rFonts w:cs="Arial"/>
          <w:szCs w:val="24"/>
          <w:lang w:val="mn-MN"/>
        </w:rPr>
        <w:t>ахиалагч хэлэлцээ хийхэд баримтлах</w:t>
      </w:r>
      <w:r w:rsidR="00ED25A3" w:rsidRPr="00586FD6">
        <w:rPr>
          <w:rFonts w:cs="Arial"/>
          <w:szCs w:val="24"/>
          <w:lang w:val="mn-MN"/>
        </w:rPr>
        <w:t xml:space="preserve"> </w:t>
      </w:r>
      <w:r w:rsidR="0021642F" w:rsidRPr="00586FD6">
        <w:rPr>
          <w:rFonts w:cs="Arial"/>
          <w:szCs w:val="24"/>
          <w:lang w:val="mn-MN"/>
        </w:rPr>
        <w:t xml:space="preserve">дэгийг </w:t>
      </w:r>
      <w:r w:rsidR="0027054A" w:rsidRPr="00586FD6">
        <w:rPr>
          <w:rFonts w:cs="Arial"/>
          <w:szCs w:val="24"/>
          <w:lang w:val="mn-MN"/>
        </w:rPr>
        <w:t xml:space="preserve">санхүү, төсвийн асуудал эрхэлсэн </w:t>
      </w:r>
      <w:r w:rsidR="0012708D" w:rsidRPr="00586FD6">
        <w:rPr>
          <w:rFonts w:cs="Arial"/>
          <w:szCs w:val="24"/>
          <w:lang w:val="mn-MN"/>
        </w:rPr>
        <w:t>Засгийн газрын гишүүн батална.</w:t>
      </w:r>
    </w:p>
    <w:p w14:paraId="65815451" w14:textId="77777777" w:rsidR="00875124" w:rsidRPr="00586FD6" w:rsidRDefault="00875124" w:rsidP="0089576F">
      <w:pPr>
        <w:pStyle w:val="NoSpacing"/>
        <w:ind w:firstLine="360"/>
        <w:jc w:val="both"/>
        <w:rPr>
          <w:rFonts w:cs="Arial"/>
          <w:szCs w:val="24"/>
          <w:lang w:val="mn-MN"/>
        </w:rPr>
      </w:pPr>
    </w:p>
    <w:p w14:paraId="50C3F4F2" w14:textId="77777777" w:rsidR="008B04F3" w:rsidRPr="00586FD6" w:rsidRDefault="008B04F3" w:rsidP="008B04F3">
      <w:pPr>
        <w:pStyle w:val="Heading2"/>
        <w:numPr>
          <w:ilvl w:val="0"/>
          <w:numId w:val="0"/>
        </w:numPr>
        <w:ind w:firstLine="360"/>
      </w:pPr>
      <w:bookmarkStart w:id="248" w:name="_Toc92150640"/>
      <w:r w:rsidRPr="00586FD6">
        <w:t>36 дугаар зүйл.Нэг эх үүсвэрээс худалдан авах арга</w:t>
      </w:r>
    </w:p>
    <w:p w14:paraId="0898D503" w14:textId="77777777" w:rsidR="008B04F3" w:rsidRPr="00586FD6" w:rsidRDefault="008B04F3" w:rsidP="008B04F3">
      <w:pPr>
        <w:pStyle w:val="NoSpacing"/>
        <w:ind w:firstLine="360"/>
        <w:jc w:val="both"/>
        <w:rPr>
          <w:rFonts w:cs="Arial"/>
          <w:szCs w:val="24"/>
          <w:lang w:val="mn-MN"/>
        </w:rPr>
      </w:pPr>
    </w:p>
    <w:p w14:paraId="6A30998C" w14:textId="34B6412D" w:rsidR="008B04F3" w:rsidRPr="00586FD6" w:rsidRDefault="008B04F3" w:rsidP="008B04F3">
      <w:pPr>
        <w:pStyle w:val="NoSpacing"/>
        <w:ind w:firstLine="360"/>
        <w:jc w:val="both"/>
        <w:rPr>
          <w:rFonts w:cs="Arial"/>
          <w:szCs w:val="24"/>
          <w:lang w:val="mn-MN"/>
        </w:rPr>
      </w:pPr>
      <w:r w:rsidRPr="00586FD6">
        <w:rPr>
          <w:rFonts w:cs="Arial"/>
          <w:szCs w:val="24"/>
          <w:lang w:val="mn-MN"/>
        </w:rPr>
        <w:t>36.1.Захиалагч дараах нөхцөлд нэг эх үүсвэрээс худалдан авах аргыг хэрэглэж болно:</w:t>
      </w:r>
    </w:p>
    <w:p w14:paraId="657F784F" w14:textId="77777777" w:rsidR="008B04F3" w:rsidRPr="00586FD6" w:rsidRDefault="008B04F3" w:rsidP="008B04F3">
      <w:pPr>
        <w:pStyle w:val="NoSpacing"/>
        <w:ind w:firstLine="851"/>
        <w:jc w:val="both"/>
        <w:rPr>
          <w:rFonts w:cs="Arial"/>
          <w:szCs w:val="24"/>
          <w:lang w:val="mn-MN"/>
        </w:rPr>
      </w:pPr>
    </w:p>
    <w:p w14:paraId="6637507B" w14:textId="77777777" w:rsidR="008B04F3" w:rsidRPr="00586FD6" w:rsidRDefault="008B04F3" w:rsidP="008B04F3">
      <w:pPr>
        <w:pStyle w:val="NoSpacing"/>
        <w:ind w:firstLine="851"/>
        <w:jc w:val="both"/>
        <w:rPr>
          <w:rFonts w:cs="Arial"/>
          <w:szCs w:val="24"/>
          <w:lang w:val="mn-MN"/>
        </w:rPr>
      </w:pPr>
      <w:r w:rsidRPr="00586FD6">
        <w:rPr>
          <w:rFonts w:cs="Arial"/>
          <w:szCs w:val="24"/>
          <w:lang w:val="mn-MN"/>
        </w:rPr>
        <w:t>36.1.1.оюуны өмчийн эрхийг хамгаалах шаардлагаар бараа, ажил, үйлчилгээг үйлдвэрлэгч оюуны өмчийн эрх эзэмшигч, эсхүл түүнээс лицензийн гэрээний дагуу ашиглах эрх авсан албан ёсны нэг этгээд гүйцэтгэх боломжтой бол;</w:t>
      </w:r>
    </w:p>
    <w:p w14:paraId="73175A18" w14:textId="77777777" w:rsidR="008B04F3" w:rsidRPr="00586FD6" w:rsidRDefault="008B04F3" w:rsidP="008B04F3">
      <w:pPr>
        <w:pStyle w:val="NoSpacing"/>
        <w:ind w:firstLine="851"/>
        <w:jc w:val="both"/>
        <w:rPr>
          <w:rFonts w:cs="Arial"/>
          <w:szCs w:val="24"/>
          <w:lang w:val="mn-MN"/>
        </w:rPr>
      </w:pPr>
    </w:p>
    <w:p w14:paraId="61E83BA2" w14:textId="77777777" w:rsidR="008B04F3" w:rsidRPr="00586FD6" w:rsidRDefault="008B04F3" w:rsidP="008B04F3">
      <w:pPr>
        <w:pStyle w:val="NoSpacing"/>
        <w:ind w:firstLine="851"/>
        <w:jc w:val="both"/>
        <w:rPr>
          <w:rFonts w:cs="Arial"/>
          <w:szCs w:val="24"/>
          <w:lang w:val="mn-MN"/>
        </w:rPr>
      </w:pPr>
      <w:r w:rsidRPr="00586FD6">
        <w:rPr>
          <w:rFonts w:cs="Arial"/>
          <w:szCs w:val="24"/>
          <w:lang w:val="mn-MN"/>
        </w:rPr>
        <w:t xml:space="preserve">36.1.2.хүн амын эрүүл мэндийн аюулгүй байдлыг хангахтай холбоотой зарим онцгой эм, эмнэлгийн хэрэгсэл, яаралтай дархлаажуулалтад шаардагдах вакциныг үйлдвэрлэгчээс эсхүл олон улсын байгууллагаас шууд болон дамжуулан худалдан авах шаардлагатай бол; </w:t>
      </w:r>
    </w:p>
    <w:p w14:paraId="2544ABDE" w14:textId="77777777" w:rsidR="008B04F3" w:rsidRPr="00586FD6" w:rsidRDefault="008B04F3" w:rsidP="008B04F3">
      <w:pPr>
        <w:pStyle w:val="NoSpacing"/>
        <w:ind w:firstLine="851"/>
        <w:jc w:val="both"/>
        <w:rPr>
          <w:rFonts w:cs="Arial"/>
          <w:szCs w:val="24"/>
          <w:lang w:val="mn-MN"/>
        </w:rPr>
      </w:pPr>
    </w:p>
    <w:p w14:paraId="56821A58" w14:textId="77777777" w:rsidR="008B04F3" w:rsidRPr="00586FD6" w:rsidRDefault="008B04F3" w:rsidP="008B04F3">
      <w:pPr>
        <w:pStyle w:val="NoSpacing"/>
        <w:ind w:firstLine="851"/>
        <w:jc w:val="both"/>
        <w:rPr>
          <w:rFonts w:cs="Arial"/>
          <w:szCs w:val="24"/>
          <w:lang w:val="mn-MN"/>
        </w:rPr>
      </w:pPr>
      <w:r w:rsidRPr="00586FD6">
        <w:rPr>
          <w:rFonts w:cs="Arial"/>
          <w:szCs w:val="24"/>
          <w:lang w:val="mn-MN"/>
        </w:rPr>
        <w:t>36.1.3.нээлттэй тендер шалгаруулалтын аргаар худалдан авсан барааны нэмэлт нийлүүлэлт анхны гэрээний үнийн 20 хувиас хэтрэхгүй нөхцөлд анхны гэрээний дагуу нийлүүлсэн бараа, тоног төхөөрөмжийн зарим хэсгийг солих, засварлах болон нэмж нийлүүлэх үед нийлүүлэгчийг өөрчлөх нь захиалагч өөр төрлийн техникийн үзүүлэлттэй материал авахад хүргэх, энэ нь ашиглалт болон засвар үйлчилгээнд техникийн хүндрэл учруулах, эсхүл үргүй зардал гаргахаар бол;</w:t>
      </w:r>
    </w:p>
    <w:p w14:paraId="583992BC" w14:textId="77777777" w:rsidR="008B04F3" w:rsidRPr="00586FD6" w:rsidRDefault="008B04F3" w:rsidP="008B04F3">
      <w:pPr>
        <w:pStyle w:val="NoSpacing"/>
        <w:ind w:firstLine="851"/>
        <w:jc w:val="both"/>
        <w:rPr>
          <w:rFonts w:cs="Arial"/>
          <w:szCs w:val="24"/>
          <w:lang w:val="mn-MN"/>
        </w:rPr>
      </w:pPr>
    </w:p>
    <w:p w14:paraId="33BF1E4C" w14:textId="77777777" w:rsidR="008B04F3" w:rsidRPr="00586FD6" w:rsidRDefault="008B04F3" w:rsidP="008B04F3">
      <w:pPr>
        <w:pStyle w:val="NoSpacing"/>
        <w:ind w:firstLine="851"/>
        <w:jc w:val="both"/>
        <w:rPr>
          <w:rFonts w:cs="Arial"/>
          <w:szCs w:val="24"/>
          <w:lang w:val="mn-MN"/>
        </w:rPr>
      </w:pPr>
      <w:r w:rsidRPr="00586FD6">
        <w:rPr>
          <w:rFonts w:cs="Arial"/>
          <w:szCs w:val="24"/>
          <w:lang w:val="mn-MN"/>
        </w:rPr>
        <w:t xml:space="preserve">36.1.4.нээлттэй тендер шалгаруулалтын аргаар худалдан авсан ажлын нэмэлт ажлын өртөг анхны гэрээний үнийн 15 хувиас хэтрээгүй нөхцөлд тендер шалгаруулалтаар худалдан авсан ажлын нэмэлт болон түүнтэй ижил ажлыг давтан хийх тохиолдолд дахин тендер шалгаруулалт явуулснаар илүү сайн санал ирэхгүй гэж үзсэн бол; </w:t>
      </w:r>
    </w:p>
    <w:p w14:paraId="45FA27F2" w14:textId="77777777" w:rsidR="008B04F3" w:rsidRPr="00586FD6" w:rsidRDefault="008B04F3" w:rsidP="008B04F3">
      <w:pPr>
        <w:pStyle w:val="NoSpacing"/>
        <w:ind w:firstLine="851"/>
        <w:jc w:val="both"/>
        <w:rPr>
          <w:rFonts w:cs="Arial"/>
          <w:szCs w:val="24"/>
          <w:lang w:val="mn-MN"/>
        </w:rPr>
      </w:pPr>
    </w:p>
    <w:p w14:paraId="28DB3CB1" w14:textId="34C4D754" w:rsidR="008B04F3" w:rsidRPr="00586FD6" w:rsidRDefault="008B04F3" w:rsidP="3D31AA65">
      <w:pPr>
        <w:pStyle w:val="NoSpacing"/>
        <w:ind w:firstLine="851"/>
        <w:jc w:val="both"/>
        <w:rPr>
          <w:rFonts w:eastAsia="Arial" w:cs="Arial"/>
          <w:lang w:val="mn-MN"/>
        </w:rPr>
      </w:pPr>
      <w:r w:rsidRPr="00586FD6">
        <w:rPr>
          <w:rFonts w:eastAsia="Arial" w:cs="Arial"/>
          <w:lang w:val="mn-MN"/>
        </w:rPr>
        <w:t>36.1.5.төрийн өмчийн музей болон галерейн сан хөмрөгийг баяжуулах зорилгоор түүх, соёлын хөдлөх дурсгалт зүйлийг нэг өмчлөгчөөс худалдан авах шаардлага үүссэн бол;</w:t>
      </w:r>
    </w:p>
    <w:p w14:paraId="7DB41A9A" w14:textId="77777777" w:rsidR="008B04F3" w:rsidRPr="00586FD6" w:rsidRDefault="008B04F3" w:rsidP="008B04F3">
      <w:pPr>
        <w:pStyle w:val="NoSpacing"/>
        <w:ind w:firstLine="851"/>
        <w:jc w:val="both"/>
        <w:rPr>
          <w:rFonts w:cs="Arial"/>
          <w:szCs w:val="24"/>
          <w:lang w:val="mn-MN"/>
        </w:rPr>
      </w:pPr>
    </w:p>
    <w:p w14:paraId="016D9104" w14:textId="52B605F7" w:rsidR="008B04F3" w:rsidRPr="00586FD6" w:rsidRDefault="008B04F3" w:rsidP="00694EE2">
      <w:pPr>
        <w:pStyle w:val="NoSpacing"/>
        <w:ind w:firstLine="851"/>
        <w:jc w:val="both"/>
        <w:rPr>
          <w:rFonts w:cs="Arial"/>
          <w:szCs w:val="24"/>
          <w:lang w:val="mn-MN"/>
        </w:rPr>
      </w:pPr>
      <w:r w:rsidRPr="00586FD6">
        <w:rPr>
          <w:rFonts w:cs="Arial"/>
          <w:szCs w:val="24"/>
          <w:lang w:val="mn-MN"/>
        </w:rPr>
        <w:t>36.1.6.төрийн болон орон нутгийн өмчит</w:t>
      </w:r>
      <w:r w:rsidR="002103A0" w:rsidRPr="00586FD6">
        <w:rPr>
          <w:rFonts w:cs="Arial"/>
          <w:szCs w:val="24"/>
          <w:lang w:val="mn-MN"/>
        </w:rPr>
        <w:t xml:space="preserve">, </w:t>
      </w:r>
      <w:r w:rsidRPr="00586FD6">
        <w:rPr>
          <w:rFonts w:cs="Arial"/>
          <w:szCs w:val="24"/>
          <w:lang w:val="mn-MN"/>
        </w:rPr>
        <w:t>өмчийн оролцоотой хуулийн этгээд</w:t>
      </w:r>
      <w:r w:rsidRPr="00586FD6">
        <w:rPr>
          <w:lang w:val="mn-MN"/>
        </w:rPr>
        <w:t xml:space="preserve">ийн үйлдвэрлэлд шаардлагатай </w:t>
      </w:r>
      <w:r w:rsidRPr="00586FD6">
        <w:rPr>
          <w:rFonts w:cs="Arial"/>
          <w:szCs w:val="24"/>
          <w:lang w:val="mn-MN"/>
        </w:rPr>
        <w:t>тоног төхөөрөмжийн зарим хэсгийг солих, засварлах</w:t>
      </w:r>
      <w:r w:rsidR="002122C8" w:rsidRPr="00586FD6">
        <w:rPr>
          <w:rFonts w:cs="Arial"/>
          <w:szCs w:val="24"/>
          <w:lang w:val="mn-MN"/>
        </w:rPr>
        <w:t xml:space="preserve"> </w:t>
      </w:r>
      <w:r w:rsidRPr="00586FD6">
        <w:rPr>
          <w:rFonts w:cs="Arial"/>
          <w:szCs w:val="24"/>
          <w:lang w:val="mn-MN"/>
        </w:rPr>
        <w:t>үед үйлдвэрлэгчийг өөрчлөх нь захиалагч өөр төрлийн техникийн үзүүлэлттэй материал авахад хүргэх,</w:t>
      </w:r>
      <w:r w:rsidR="00D578D7" w:rsidRPr="00586FD6">
        <w:rPr>
          <w:rFonts w:cs="Arial"/>
          <w:szCs w:val="24"/>
          <w:lang w:val="mn-MN"/>
        </w:rPr>
        <w:t xml:space="preserve"> </w:t>
      </w:r>
      <w:r w:rsidRPr="00586FD6">
        <w:rPr>
          <w:rFonts w:cs="Arial"/>
          <w:szCs w:val="24"/>
          <w:lang w:val="mn-MN"/>
        </w:rPr>
        <w:t>ашиглалт болон засвар үйлчилгээнд техникийн хүндрэл учруулах нөхцөлд тухайн бараа, тоног төхөөрөмжийн үйлдвэрлэгчээс худалдан авах бол.</w:t>
      </w:r>
    </w:p>
    <w:p w14:paraId="5929F6CA" w14:textId="77777777" w:rsidR="00EF0154" w:rsidRPr="00586FD6" w:rsidRDefault="00EF0154" w:rsidP="00694EE2">
      <w:pPr>
        <w:pStyle w:val="NoSpacing"/>
        <w:ind w:firstLine="851"/>
        <w:jc w:val="both"/>
        <w:rPr>
          <w:rFonts w:cs="Arial"/>
          <w:szCs w:val="24"/>
          <w:highlight w:val="yellow"/>
          <w:lang w:val="mn-MN"/>
        </w:rPr>
      </w:pPr>
    </w:p>
    <w:p w14:paraId="6360FEB9" w14:textId="77777777" w:rsidR="008B04F3" w:rsidRPr="00586FD6" w:rsidRDefault="008B04F3" w:rsidP="008B04F3">
      <w:pPr>
        <w:pStyle w:val="NoSpacing"/>
        <w:ind w:firstLine="360"/>
        <w:jc w:val="both"/>
        <w:rPr>
          <w:rFonts w:cs="Arial"/>
          <w:szCs w:val="24"/>
          <w:lang w:val="mn-MN"/>
        </w:rPr>
      </w:pPr>
      <w:r w:rsidRPr="00586FD6">
        <w:rPr>
          <w:rFonts w:cs="Arial"/>
          <w:szCs w:val="24"/>
          <w:lang w:val="mn-MN"/>
        </w:rPr>
        <w:t>36.2.Энэ зүйлд заасан тендер шалгаруулалтын зарлалыг энэ хуулийн 18.1-д заасны дагуу нийтлэхгүй байж болно.</w:t>
      </w:r>
    </w:p>
    <w:p w14:paraId="1B18E8DC" w14:textId="77777777" w:rsidR="008B04F3" w:rsidRPr="00586FD6" w:rsidRDefault="008B04F3" w:rsidP="008B04F3">
      <w:pPr>
        <w:pStyle w:val="NoSpacing"/>
        <w:ind w:firstLine="360"/>
        <w:jc w:val="both"/>
        <w:rPr>
          <w:rFonts w:cs="Arial"/>
          <w:szCs w:val="24"/>
          <w:lang w:val="mn-MN"/>
        </w:rPr>
      </w:pPr>
    </w:p>
    <w:p w14:paraId="25AA0336" w14:textId="77777777" w:rsidR="008B04F3" w:rsidRPr="00586FD6" w:rsidRDefault="008B04F3" w:rsidP="008B04F3">
      <w:pPr>
        <w:pStyle w:val="NoSpacing"/>
        <w:ind w:firstLine="360"/>
        <w:jc w:val="both"/>
        <w:rPr>
          <w:rFonts w:cs="Arial"/>
          <w:szCs w:val="24"/>
          <w:lang w:val="mn-MN"/>
        </w:rPr>
      </w:pPr>
      <w:r w:rsidRPr="00586FD6">
        <w:rPr>
          <w:rFonts w:cs="Arial"/>
          <w:szCs w:val="24"/>
          <w:lang w:val="mn-MN"/>
        </w:rPr>
        <w:t>36.3.Энэ зүйлд заасан аргаар зохион байгуулах тендер шалгаруулалтад тендерийн баталгаа, гүйцэтгэлийн баталгаа шаардахгүй байж болно.</w:t>
      </w:r>
    </w:p>
    <w:p w14:paraId="0649E671" w14:textId="77777777" w:rsidR="008B04F3" w:rsidRPr="00586FD6" w:rsidRDefault="008B04F3" w:rsidP="008B04F3">
      <w:pPr>
        <w:pStyle w:val="NoSpacing"/>
        <w:ind w:firstLine="360"/>
        <w:jc w:val="both"/>
        <w:rPr>
          <w:rFonts w:cs="Arial"/>
          <w:szCs w:val="24"/>
          <w:lang w:val="mn-MN"/>
        </w:rPr>
      </w:pPr>
    </w:p>
    <w:p w14:paraId="4323D337" w14:textId="6C4603E0" w:rsidR="00936AC4" w:rsidRPr="00586FD6" w:rsidRDefault="001437EF" w:rsidP="0089576F">
      <w:pPr>
        <w:pStyle w:val="Heading2"/>
        <w:numPr>
          <w:ilvl w:val="0"/>
          <w:numId w:val="0"/>
        </w:numPr>
        <w:ind w:firstLine="360"/>
      </w:pPr>
      <w:r w:rsidRPr="00586FD6">
        <w:t>37</w:t>
      </w:r>
      <w:r w:rsidR="009E50DF" w:rsidRPr="00586FD6">
        <w:t xml:space="preserve"> </w:t>
      </w:r>
      <w:bookmarkStart w:id="249" w:name="_Toc89718547"/>
      <w:r w:rsidR="00936AC4" w:rsidRPr="00586FD6">
        <w:t>д</w:t>
      </w:r>
      <w:r w:rsidR="000C11DF" w:rsidRPr="00586FD6">
        <w:t>угаар</w:t>
      </w:r>
      <w:r w:rsidR="00936AC4" w:rsidRPr="00586FD6">
        <w:t xml:space="preserve"> зүйл.Ерөнхий гэрээний </w:t>
      </w:r>
      <w:bookmarkEnd w:id="248"/>
      <w:bookmarkEnd w:id="249"/>
      <w:r w:rsidR="00AA267F" w:rsidRPr="00586FD6">
        <w:t>арга</w:t>
      </w:r>
    </w:p>
    <w:p w14:paraId="5001237A" w14:textId="77777777" w:rsidR="00400CA2" w:rsidRPr="00586FD6" w:rsidRDefault="00400CA2" w:rsidP="0089576F">
      <w:pPr>
        <w:pStyle w:val="NoSpacing"/>
        <w:ind w:firstLine="360"/>
        <w:jc w:val="both"/>
        <w:rPr>
          <w:rStyle w:val="normaltextrun"/>
          <w:rFonts w:cs="Arial"/>
          <w:szCs w:val="24"/>
          <w:lang w:val="mn-MN"/>
        </w:rPr>
      </w:pPr>
    </w:p>
    <w:p w14:paraId="6E674482" w14:textId="58AD1655" w:rsidR="00936AC4" w:rsidRPr="00586FD6" w:rsidRDefault="001437EF" w:rsidP="0089576F">
      <w:pPr>
        <w:pStyle w:val="NoSpacing"/>
        <w:ind w:firstLine="360"/>
        <w:jc w:val="both"/>
        <w:rPr>
          <w:rStyle w:val="normaltextrun"/>
          <w:rFonts w:cs="Arial"/>
          <w:szCs w:val="24"/>
          <w:lang w:val="mn-MN"/>
        </w:rPr>
      </w:pPr>
      <w:r w:rsidRPr="00586FD6">
        <w:rPr>
          <w:rStyle w:val="normaltextrun"/>
          <w:rFonts w:cs="Arial"/>
          <w:szCs w:val="24"/>
          <w:lang w:val="mn-MN"/>
        </w:rPr>
        <w:t>37.</w:t>
      </w:r>
      <w:r w:rsidR="00080463" w:rsidRPr="00586FD6">
        <w:rPr>
          <w:rStyle w:val="normaltextrun"/>
          <w:rFonts w:cs="Arial"/>
          <w:szCs w:val="24"/>
          <w:lang w:val="mn-MN"/>
        </w:rPr>
        <w:t>1</w:t>
      </w:r>
      <w:r w:rsidRPr="00586FD6">
        <w:rPr>
          <w:rStyle w:val="normaltextrun"/>
          <w:rFonts w:cs="Arial"/>
          <w:szCs w:val="24"/>
          <w:lang w:val="mn-MN"/>
        </w:rPr>
        <w:t>.</w:t>
      </w:r>
      <w:r w:rsidR="00E2356E" w:rsidRPr="00586FD6">
        <w:rPr>
          <w:rStyle w:val="normaltextrun"/>
          <w:rFonts w:cs="Arial"/>
          <w:szCs w:val="24"/>
          <w:lang w:val="mn-MN"/>
        </w:rPr>
        <w:t>Б</w:t>
      </w:r>
      <w:r w:rsidR="00936AC4" w:rsidRPr="00586FD6">
        <w:rPr>
          <w:rStyle w:val="normaltextrun"/>
          <w:rFonts w:cs="Arial"/>
          <w:szCs w:val="24"/>
          <w:lang w:val="mn-MN"/>
        </w:rPr>
        <w:t>араа, үйлчилгээ</w:t>
      </w:r>
      <w:r w:rsidR="00E2356E" w:rsidRPr="00586FD6">
        <w:rPr>
          <w:rStyle w:val="normaltextrun"/>
          <w:rFonts w:cs="Arial"/>
          <w:szCs w:val="24"/>
          <w:lang w:val="mn-MN"/>
        </w:rPr>
        <w:t xml:space="preserve">г ерөнхий гэрээний </w:t>
      </w:r>
      <w:r w:rsidR="00AA267F" w:rsidRPr="00586FD6">
        <w:rPr>
          <w:rStyle w:val="normaltextrun"/>
          <w:rFonts w:cs="Arial"/>
          <w:szCs w:val="24"/>
          <w:lang w:val="mn-MN"/>
        </w:rPr>
        <w:t>арг</w:t>
      </w:r>
      <w:r w:rsidR="00990E25" w:rsidRPr="00586FD6">
        <w:rPr>
          <w:rStyle w:val="normaltextrun"/>
          <w:rFonts w:cs="Arial"/>
          <w:szCs w:val="24"/>
          <w:lang w:val="mn-MN"/>
        </w:rPr>
        <w:t>аар</w:t>
      </w:r>
      <w:r w:rsidR="00936AC4" w:rsidRPr="00586FD6">
        <w:rPr>
          <w:rStyle w:val="normaltextrun"/>
          <w:rFonts w:cs="Arial"/>
          <w:szCs w:val="24"/>
          <w:lang w:val="mn-MN"/>
        </w:rPr>
        <w:t xml:space="preserve"> худалдан </w:t>
      </w:r>
      <w:r w:rsidR="00725107" w:rsidRPr="00586FD6">
        <w:rPr>
          <w:rStyle w:val="normaltextrun"/>
          <w:rFonts w:cs="Arial"/>
          <w:szCs w:val="24"/>
          <w:lang w:val="mn-MN"/>
        </w:rPr>
        <w:t>авахад</w:t>
      </w:r>
      <w:r w:rsidR="00936AC4" w:rsidRPr="00586FD6">
        <w:rPr>
          <w:rStyle w:val="normaltextrun"/>
          <w:rFonts w:cs="Arial"/>
          <w:szCs w:val="24"/>
          <w:lang w:val="mn-MN"/>
        </w:rPr>
        <w:t xml:space="preserve"> дараах хоёр </w:t>
      </w:r>
      <w:r w:rsidR="00EA6E99" w:rsidRPr="00586FD6">
        <w:rPr>
          <w:rStyle w:val="normaltextrun"/>
          <w:rFonts w:cs="Arial"/>
          <w:szCs w:val="24"/>
          <w:lang w:val="mn-MN"/>
        </w:rPr>
        <w:t xml:space="preserve">үе </w:t>
      </w:r>
      <w:r w:rsidR="00936AC4" w:rsidRPr="00586FD6">
        <w:rPr>
          <w:rStyle w:val="normaltextrun"/>
          <w:rFonts w:cs="Arial"/>
          <w:szCs w:val="24"/>
          <w:lang w:val="mn-MN"/>
        </w:rPr>
        <w:t>шаттайгаар зохион байгуулна:</w:t>
      </w:r>
    </w:p>
    <w:p w14:paraId="6276CF5B" w14:textId="77777777" w:rsidR="00400CA2" w:rsidRPr="00586FD6" w:rsidRDefault="00400CA2" w:rsidP="00400CA2">
      <w:pPr>
        <w:pStyle w:val="NoSpacing"/>
        <w:ind w:firstLine="851"/>
        <w:jc w:val="both"/>
        <w:rPr>
          <w:rFonts w:cs="Arial"/>
          <w:szCs w:val="24"/>
          <w:lang w:val="mn-MN"/>
        </w:rPr>
      </w:pPr>
    </w:p>
    <w:p w14:paraId="0ABC0F70" w14:textId="70ADD70A" w:rsidR="00936AC4" w:rsidRPr="00586FD6" w:rsidRDefault="001437EF" w:rsidP="00400CA2">
      <w:pPr>
        <w:pStyle w:val="NoSpacing"/>
        <w:ind w:firstLine="851"/>
        <w:jc w:val="both"/>
        <w:rPr>
          <w:rFonts w:cs="Arial"/>
          <w:szCs w:val="24"/>
          <w:lang w:val="mn-MN"/>
        </w:rPr>
      </w:pPr>
      <w:r w:rsidRPr="00586FD6">
        <w:rPr>
          <w:rFonts w:cs="Arial"/>
          <w:szCs w:val="24"/>
          <w:lang w:val="mn-MN"/>
        </w:rPr>
        <w:t>37.</w:t>
      </w:r>
      <w:r w:rsidR="00080463" w:rsidRPr="00586FD6">
        <w:rPr>
          <w:rFonts w:cs="Arial"/>
          <w:szCs w:val="24"/>
          <w:lang w:val="mn-MN"/>
        </w:rPr>
        <w:t>1</w:t>
      </w:r>
      <w:r w:rsidRPr="00586FD6">
        <w:rPr>
          <w:rFonts w:cs="Arial"/>
          <w:szCs w:val="24"/>
          <w:lang w:val="mn-MN"/>
        </w:rPr>
        <w:t>.1.</w:t>
      </w:r>
      <w:r w:rsidR="00936AC4" w:rsidRPr="00586FD6">
        <w:rPr>
          <w:rFonts w:cs="Arial"/>
          <w:szCs w:val="24"/>
          <w:lang w:val="mn-MN"/>
        </w:rPr>
        <w:t xml:space="preserve">нэгдүгээр </w:t>
      </w:r>
      <w:r w:rsidR="003B1B13" w:rsidRPr="00586FD6">
        <w:rPr>
          <w:rFonts w:cs="Arial"/>
          <w:szCs w:val="24"/>
          <w:lang w:val="mn-MN"/>
        </w:rPr>
        <w:t>үе</w:t>
      </w:r>
      <w:r w:rsidR="00936AC4" w:rsidRPr="00586FD6">
        <w:rPr>
          <w:rFonts w:cs="Arial"/>
          <w:szCs w:val="24"/>
          <w:lang w:val="mn-MN"/>
        </w:rPr>
        <w:t xml:space="preserve"> шатанд худалдан авах ажиллагааны асуудал эрхэлсэн төрийн захиргааны байгууллага захиалагчийн худалдан авах бараа, үйлчилгээний хэрэгцээ шаардлагыг ханга</w:t>
      </w:r>
      <w:r w:rsidR="00400754" w:rsidRPr="00586FD6">
        <w:rPr>
          <w:rFonts w:cs="Arial"/>
          <w:szCs w:val="24"/>
          <w:lang w:val="mn-MN"/>
        </w:rPr>
        <w:t>х</w:t>
      </w:r>
      <w:r w:rsidR="00CF77A3" w:rsidRPr="00586FD6">
        <w:rPr>
          <w:rFonts w:cs="Arial"/>
          <w:szCs w:val="24"/>
          <w:lang w:val="mn-MN"/>
        </w:rPr>
        <w:t xml:space="preserve"> бараа</w:t>
      </w:r>
      <w:r w:rsidR="00936AC4" w:rsidRPr="00586FD6">
        <w:rPr>
          <w:rFonts w:cs="Arial"/>
          <w:szCs w:val="24"/>
          <w:lang w:val="mn-MN"/>
        </w:rPr>
        <w:t xml:space="preserve"> нийлүүлэгч, үйлчилгээ үзүүлэгчийг сонгон шалгаруулж, </w:t>
      </w:r>
      <w:r w:rsidR="003C1945" w:rsidRPr="00586FD6">
        <w:rPr>
          <w:rFonts w:cs="Arial"/>
          <w:szCs w:val="24"/>
          <w:lang w:val="mn-MN"/>
        </w:rPr>
        <w:t>шалгарсан</w:t>
      </w:r>
      <w:r w:rsidR="00BF21AB" w:rsidRPr="00586FD6">
        <w:rPr>
          <w:rFonts w:cs="Arial"/>
          <w:szCs w:val="24"/>
          <w:lang w:val="mn-MN"/>
        </w:rPr>
        <w:t xml:space="preserve"> </w:t>
      </w:r>
      <w:r w:rsidR="000F7AF2" w:rsidRPr="00586FD6">
        <w:rPr>
          <w:rFonts w:cs="Arial"/>
          <w:szCs w:val="24"/>
          <w:lang w:val="mn-MN"/>
        </w:rPr>
        <w:t xml:space="preserve">оролцогчтой </w:t>
      </w:r>
      <w:r w:rsidR="00936AC4" w:rsidRPr="00586FD6">
        <w:rPr>
          <w:rFonts w:cs="Arial"/>
          <w:szCs w:val="24"/>
          <w:lang w:val="mn-MN"/>
        </w:rPr>
        <w:t>ерөнхий гэрээ байгуулан, цахим дэлгүүрт бүртгэх;</w:t>
      </w:r>
    </w:p>
    <w:p w14:paraId="5DCCC8A0" w14:textId="77777777" w:rsidR="00400CA2" w:rsidRPr="00586FD6" w:rsidRDefault="00400CA2" w:rsidP="00400CA2">
      <w:pPr>
        <w:pStyle w:val="NoSpacing"/>
        <w:ind w:firstLine="851"/>
        <w:jc w:val="both"/>
        <w:rPr>
          <w:rFonts w:cs="Arial"/>
          <w:szCs w:val="24"/>
          <w:lang w:val="mn-MN"/>
        </w:rPr>
      </w:pPr>
    </w:p>
    <w:p w14:paraId="6BA8F7DA" w14:textId="5472ADF7" w:rsidR="00936AC4" w:rsidRPr="00586FD6" w:rsidRDefault="001437EF" w:rsidP="00400CA2">
      <w:pPr>
        <w:pStyle w:val="NoSpacing"/>
        <w:ind w:firstLine="851"/>
        <w:jc w:val="both"/>
        <w:rPr>
          <w:rFonts w:cs="Arial"/>
          <w:szCs w:val="24"/>
          <w:lang w:val="mn-MN"/>
        </w:rPr>
      </w:pPr>
      <w:r w:rsidRPr="00586FD6">
        <w:rPr>
          <w:rFonts w:cs="Arial"/>
          <w:szCs w:val="24"/>
          <w:lang w:val="mn-MN"/>
        </w:rPr>
        <w:t>37.</w:t>
      </w:r>
      <w:r w:rsidR="00080463" w:rsidRPr="00586FD6">
        <w:rPr>
          <w:rFonts w:cs="Arial"/>
          <w:szCs w:val="24"/>
          <w:lang w:val="mn-MN"/>
        </w:rPr>
        <w:t>1</w:t>
      </w:r>
      <w:r w:rsidRPr="00586FD6">
        <w:rPr>
          <w:rFonts w:cs="Arial"/>
          <w:szCs w:val="24"/>
          <w:lang w:val="mn-MN"/>
        </w:rPr>
        <w:t>.2.</w:t>
      </w:r>
      <w:r w:rsidR="00936AC4" w:rsidRPr="00586FD6">
        <w:rPr>
          <w:rFonts w:cs="Arial"/>
          <w:szCs w:val="24"/>
          <w:lang w:val="mn-MN"/>
        </w:rPr>
        <w:t xml:space="preserve">хоёрдугаар </w:t>
      </w:r>
      <w:r w:rsidR="003B1B13" w:rsidRPr="00586FD6">
        <w:rPr>
          <w:rFonts w:cs="Arial"/>
          <w:szCs w:val="24"/>
          <w:lang w:val="mn-MN"/>
        </w:rPr>
        <w:t>үе</w:t>
      </w:r>
      <w:r w:rsidR="00936AC4" w:rsidRPr="00586FD6">
        <w:rPr>
          <w:rFonts w:cs="Arial"/>
          <w:szCs w:val="24"/>
          <w:lang w:val="mn-MN"/>
        </w:rPr>
        <w:t xml:space="preserve"> шатанд захиалагч бараа, үйлчилгээг үнийн санал дууда</w:t>
      </w:r>
      <w:r w:rsidR="000768A3" w:rsidRPr="00586FD6">
        <w:rPr>
          <w:rFonts w:cs="Arial"/>
          <w:szCs w:val="24"/>
          <w:lang w:val="mn-MN"/>
        </w:rPr>
        <w:t>ж</w:t>
      </w:r>
      <w:r w:rsidR="00D62998" w:rsidRPr="00586FD6">
        <w:rPr>
          <w:rFonts w:cs="Arial"/>
          <w:szCs w:val="24"/>
          <w:lang w:val="mn-MN"/>
        </w:rPr>
        <w:t xml:space="preserve"> </w:t>
      </w:r>
      <w:r w:rsidR="00936AC4" w:rsidRPr="00586FD6">
        <w:rPr>
          <w:rFonts w:cs="Arial"/>
          <w:szCs w:val="24"/>
          <w:lang w:val="mn-MN"/>
        </w:rPr>
        <w:t>цахим дэлгүүрээс худалдан авах.</w:t>
      </w:r>
    </w:p>
    <w:p w14:paraId="7D1072FF" w14:textId="77777777" w:rsidR="00400CA2" w:rsidRPr="00586FD6" w:rsidRDefault="00400CA2" w:rsidP="0089576F">
      <w:pPr>
        <w:pStyle w:val="NoSpacing"/>
        <w:ind w:firstLine="360"/>
        <w:jc w:val="both"/>
        <w:rPr>
          <w:rFonts w:cs="Arial"/>
          <w:szCs w:val="24"/>
          <w:lang w:val="mn-MN"/>
        </w:rPr>
      </w:pPr>
      <w:bookmarkStart w:id="250" w:name="_Ref89973504"/>
    </w:p>
    <w:p w14:paraId="4C3960ED" w14:textId="36A7A02D" w:rsidR="00936AC4" w:rsidRPr="00586FD6" w:rsidRDefault="001437EF" w:rsidP="0089576F">
      <w:pPr>
        <w:pStyle w:val="NoSpacing"/>
        <w:ind w:firstLine="360"/>
        <w:jc w:val="both"/>
        <w:rPr>
          <w:rFonts w:cs="Arial"/>
          <w:szCs w:val="24"/>
          <w:lang w:val="mn-MN"/>
        </w:rPr>
      </w:pPr>
      <w:r w:rsidRPr="00586FD6">
        <w:rPr>
          <w:rFonts w:cs="Arial"/>
          <w:szCs w:val="24"/>
          <w:lang w:val="mn-MN"/>
        </w:rPr>
        <w:t>37.</w:t>
      </w:r>
      <w:r w:rsidR="00080463" w:rsidRPr="00586FD6">
        <w:rPr>
          <w:rFonts w:cs="Arial"/>
          <w:szCs w:val="24"/>
          <w:lang w:val="mn-MN"/>
        </w:rPr>
        <w:t>2</w:t>
      </w:r>
      <w:r w:rsidRPr="00586FD6">
        <w:rPr>
          <w:rFonts w:cs="Arial"/>
          <w:szCs w:val="24"/>
          <w:lang w:val="mn-MN"/>
        </w:rPr>
        <w:t>.</w:t>
      </w:r>
      <w:r w:rsidR="00936AC4" w:rsidRPr="00586FD6">
        <w:rPr>
          <w:rFonts w:cs="Arial"/>
          <w:szCs w:val="24"/>
          <w:lang w:val="mn-MN"/>
        </w:rPr>
        <w:t xml:space="preserve">Ерөнхий гэрээний </w:t>
      </w:r>
      <w:r w:rsidR="00174E7B" w:rsidRPr="00586FD6">
        <w:rPr>
          <w:rFonts w:cs="Arial"/>
          <w:szCs w:val="24"/>
          <w:lang w:val="mn-MN"/>
        </w:rPr>
        <w:t xml:space="preserve">аргын </w:t>
      </w:r>
      <w:r w:rsidR="00936AC4" w:rsidRPr="00586FD6">
        <w:rPr>
          <w:rFonts w:cs="Arial"/>
          <w:szCs w:val="24"/>
          <w:lang w:val="mn-MN"/>
        </w:rPr>
        <w:t xml:space="preserve">нэгдүгээр </w:t>
      </w:r>
      <w:r w:rsidR="003B1B13" w:rsidRPr="00586FD6">
        <w:rPr>
          <w:rFonts w:cs="Arial"/>
          <w:szCs w:val="24"/>
          <w:lang w:val="mn-MN"/>
        </w:rPr>
        <w:t>үе</w:t>
      </w:r>
      <w:r w:rsidR="00936AC4" w:rsidRPr="00586FD6">
        <w:rPr>
          <w:rFonts w:cs="Arial"/>
          <w:szCs w:val="24"/>
          <w:lang w:val="mn-MN"/>
        </w:rPr>
        <w:t xml:space="preserve"> шат</w:t>
      </w:r>
      <w:r w:rsidR="00493156" w:rsidRPr="00586FD6">
        <w:rPr>
          <w:rFonts w:cs="Arial"/>
          <w:szCs w:val="24"/>
          <w:lang w:val="mn-MN"/>
        </w:rPr>
        <w:t>анд</w:t>
      </w:r>
      <w:r w:rsidR="00936AC4" w:rsidRPr="00586FD6">
        <w:rPr>
          <w:rFonts w:cs="Arial"/>
          <w:szCs w:val="24"/>
          <w:lang w:val="mn-MN"/>
        </w:rPr>
        <w:t xml:space="preserve"> ерөнхий гэрээ</w:t>
      </w:r>
      <w:r w:rsidR="00B50D79" w:rsidRPr="00586FD6">
        <w:rPr>
          <w:rFonts w:cs="Arial"/>
          <w:szCs w:val="24"/>
          <w:lang w:val="mn-MN"/>
        </w:rPr>
        <w:t xml:space="preserve"> байгуулах</w:t>
      </w:r>
      <w:r w:rsidR="00BE12AF" w:rsidRPr="00586FD6">
        <w:rPr>
          <w:rFonts w:cs="Arial"/>
          <w:szCs w:val="24"/>
          <w:lang w:val="mn-MN"/>
        </w:rPr>
        <w:t xml:space="preserve"> </w:t>
      </w:r>
      <w:r w:rsidR="00936AC4" w:rsidRPr="00586FD6">
        <w:rPr>
          <w:rFonts w:cs="Arial"/>
          <w:szCs w:val="24"/>
          <w:lang w:val="mn-MN"/>
        </w:rPr>
        <w:t>тендер шалгаруулалтыг дараах нөхцөлтэйгөөр энэ хуулийн</w:t>
      </w:r>
      <w:r w:rsidR="00601F40" w:rsidRPr="00586FD6">
        <w:rPr>
          <w:rFonts w:cs="Arial"/>
          <w:szCs w:val="24"/>
          <w:lang w:val="mn-MN"/>
        </w:rPr>
        <w:t xml:space="preserve"> </w:t>
      </w:r>
      <w:r w:rsidR="00841D64" w:rsidRPr="00586FD6">
        <w:rPr>
          <w:rFonts w:cs="Arial"/>
          <w:szCs w:val="24"/>
          <w:lang w:val="mn-MN"/>
        </w:rPr>
        <w:t>32</w:t>
      </w:r>
      <w:r w:rsidR="00796DC3" w:rsidRPr="00586FD6">
        <w:rPr>
          <w:rFonts w:cs="Arial"/>
          <w:szCs w:val="24"/>
          <w:lang w:val="mn-MN"/>
        </w:rPr>
        <w:t xml:space="preserve"> </w:t>
      </w:r>
      <w:r w:rsidR="00936AC4" w:rsidRPr="00586FD6">
        <w:rPr>
          <w:rFonts w:cs="Arial"/>
          <w:szCs w:val="24"/>
          <w:lang w:val="mn-MN"/>
        </w:rPr>
        <w:t>дугаар зүйлд заасан нээлттэй тендер шалгаруулалтын аргаар зохион байгуул</w:t>
      </w:r>
      <w:r w:rsidR="00050517" w:rsidRPr="00586FD6">
        <w:rPr>
          <w:rFonts w:cs="Arial"/>
          <w:szCs w:val="24"/>
          <w:lang w:val="mn-MN"/>
        </w:rPr>
        <w:t xml:space="preserve">ж, захиалагчийн хэрэгцээнд үндэслэн бараа, үйлчилгээний </w:t>
      </w:r>
      <w:r w:rsidR="00F10597" w:rsidRPr="00586FD6">
        <w:rPr>
          <w:rFonts w:cs="Arial"/>
          <w:szCs w:val="24"/>
          <w:lang w:val="mn-MN"/>
        </w:rPr>
        <w:t xml:space="preserve">нэгж </w:t>
      </w:r>
      <w:r w:rsidR="005948D0" w:rsidRPr="00586FD6">
        <w:rPr>
          <w:rFonts w:cs="Arial"/>
          <w:szCs w:val="24"/>
          <w:lang w:val="mn-MN"/>
        </w:rPr>
        <w:t xml:space="preserve">дээд </w:t>
      </w:r>
      <w:r w:rsidR="00050517" w:rsidRPr="00586FD6">
        <w:rPr>
          <w:rFonts w:cs="Arial"/>
          <w:szCs w:val="24"/>
          <w:lang w:val="mn-MN"/>
        </w:rPr>
        <w:t>үнэ болон бусад нөхцөлийг урьдчилан тогтоо</w:t>
      </w:r>
      <w:r w:rsidR="00B639BC" w:rsidRPr="00586FD6">
        <w:rPr>
          <w:rFonts w:cs="Arial"/>
          <w:szCs w:val="24"/>
          <w:lang w:val="mn-MN"/>
        </w:rPr>
        <w:t>но</w:t>
      </w:r>
      <w:r w:rsidR="00936AC4" w:rsidRPr="00586FD6">
        <w:rPr>
          <w:rFonts w:cs="Arial"/>
          <w:szCs w:val="24"/>
          <w:lang w:val="mn-MN"/>
        </w:rPr>
        <w:t>:</w:t>
      </w:r>
      <w:bookmarkEnd w:id="250"/>
      <w:r w:rsidR="00936AC4" w:rsidRPr="00586FD6">
        <w:rPr>
          <w:rFonts w:cs="Arial"/>
          <w:szCs w:val="24"/>
          <w:lang w:val="mn-MN"/>
        </w:rPr>
        <w:t xml:space="preserve"> </w:t>
      </w:r>
    </w:p>
    <w:p w14:paraId="1F948F05" w14:textId="77777777" w:rsidR="00400CA2" w:rsidRPr="00586FD6" w:rsidRDefault="00400CA2" w:rsidP="00400CA2">
      <w:pPr>
        <w:pStyle w:val="NoSpacing"/>
        <w:ind w:firstLine="851"/>
        <w:jc w:val="both"/>
        <w:rPr>
          <w:rFonts w:cs="Arial"/>
          <w:szCs w:val="24"/>
          <w:lang w:val="mn-MN"/>
        </w:rPr>
      </w:pPr>
    </w:p>
    <w:p w14:paraId="50485251" w14:textId="3E3E4E3C" w:rsidR="00936AC4" w:rsidRPr="00586FD6" w:rsidRDefault="001437EF" w:rsidP="00400CA2">
      <w:pPr>
        <w:pStyle w:val="NoSpacing"/>
        <w:ind w:firstLine="851"/>
        <w:jc w:val="both"/>
        <w:rPr>
          <w:rFonts w:cs="Arial"/>
          <w:szCs w:val="24"/>
          <w:lang w:val="mn-MN"/>
        </w:rPr>
      </w:pPr>
      <w:r w:rsidRPr="00586FD6">
        <w:rPr>
          <w:rFonts w:cs="Arial"/>
          <w:szCs w:val="24"/>
          <w:lang w:val="mn-MN"/>
        </w:rPr>
        <w:t>37.</w:t>
      </w:r>
      <w:r w:rsidR="00080463" w:rsidRPr="00586FD6">
        <w:rPr>
          <w:rFonts w:cs="Arial"/>
          <w:szCs w:val="24"/>
          <w:lang w:val="mn-MN"/>
        </w:rPr>
        <w:t>2</w:t>
      </w:r>
      <w:r w:rsidRPr="00586FD6">
        <w:rPr>
          <w:rFonts w:cs="Arial"/>
          <w:szCs w:val="24"/>
          <w:lang w:val="mn-MN"/>
        </w:rPr>
        <w:t>.1.</w:t>
      </w:r>
      <w:r w:rsidR="00936AC4" w:rsidRPr="00586FD6">
        <w:rPr>
          <w:rFonts w:cs="Arial"/>
          <w:szCs w:val="24"/>
          <w:lang w:val="mn-MN"/>
        </w:rPr>
        <w:t>гурав хүртэл жилийн хугацаанд хүчинтэй</w:t>
      </w:r>
      <w:r w:rsidR="00050517" w:rsidRPr="00586FD6">
        <w:rPr>
          <w:rFonts w:cs="Arial"/>
          <w:szCs w:val="24"/>
          <w:lang w:val="mn-MN"/>
        </w:rPr>
        <w:t xml:space="preserve"> байх</w:t>
      </w:r>
      <w:r w:rsidR="00936AC4" w:rsidRPr="00586FD6">
        <w:rPr>
          <w:rFonts w:cs="Arial"/>
          <w:szCs w:val="24"/>
          <w:lang w:val="mn-MN"/>
        </w:rPr>
        <w:t>;</w:t>
      </w:r>
    </w:p>
    <w:p w14:paraId="018ACEB0" w14:textId="774C17FB" w:rsidR="00936AC4" w:rsidRPr="00586FD6" w:rsidRDefault="001437EF" w:rsidP="00400CA2">
      <w:pPr>
        <w:pStyle w:val="NoSpacing"/>
        <w:ind w:firstLine="851"/>
        <w:jc w:val="both"/>
        <w:rPr>
          <w:rFonts w:cs="Arial"/>
          <w:szCs w:val="24"/>
          <w:lang w:val="mn-MN"/>
        </w:rPr>
      </w:pPr>
      <w:r w:rsidRPr="00586FD6">
        <w:rPr>
          <w:rFonts w:cs="Arial"/>
          <w:szCs w:val="24"/>
          <w:lang w:val="mn-MN"/>
        </w:rPr>
        <w:t>37.</w:t>
      </w:r>
      <w:r w:rsidR="00080463" w:rsidRPr="00586FD6">
        <w:rPr>
          <w:rFonts w:cs="Arial"/>
          <w:szCs w:val="24"/>
          <w:lang w:val="mn-MN"/>
        </w:rPr>
        <w:t>2</w:t>
      </w:r>
      <w:r w:rsidRPr="00586FD6">
        <w:rPr>
          <w:rFonts w:cs="Arial"/>
          <w:szCs w:val="24"/>
          <w:lang w:val="mn-MN"/>
        </w:rPr>
        <w:t>.2.</w:t>
      </w:r>
      <w:r w:rsidR="00936AC4" w:rsidRPr="00586FD6">
        <w:rPr>
          <w:rFonts w:cs="Arial"/>
          <w:szCs w:val="24"/>
          <w:lang w:val="mn-MN"/>
        </w:rPr>
        <w:t>гэрээ байгуулах оролцогчийн тоог хязгаарлахгүй</w:t>
      </w:r>
      <w:r w:rsidR="00BE162F" w:rsidRPr="00586FD6">
        <w:rPr>
          <w:rFonts w:cs="Arial"/>
          <w:szCs w:val="24"/>
          <w:lang w:val="mn-MN"/>
        </w:rPr>
        <w:t xml:space="preserve"> байх</w:t>
      </w:r>
      <w:r w:rsidR="00936AC4" w:rsidRPr="00586FD6">
        <w:rPr>
          <w:rFonts w:cs="Arial"/>
          <w:szCs w:val="24"/>
          <w:lang w:val="mn-MN"/>
        </w:rPr>
        <w:t>;</w:t>
      </w:r>
    </w:p>
    <w:p w14:paraId="4527E092" w14:textId="3D40DD43" w:rsidR="00936AC4" w:rsidRPr="00586FD6" w:rsidRDefault="001437EF" w:rsidP="00400CA2">
      <w:pPr>
        <w:pStyle w:val="NoSpacing"/>
        <w:ind w:firstLine="851"/>
        <w:jc w:val="both"/>
        <w:rPr>
          <w:rFonts w:cs="Arial"/>
          <w:szCs w:val="24"/>
          <w:lang w:val="mn-MN"/>
        </w:rPr>
      </w:pPr>
      <w:r w:rsidRPr="00586FD6">
        <w:rPr>
          <w:rFonts w:cs="Arial"/>
          <w:szCs w:val="24"/>
          <w:lang w:val="mn-MN"/>
        </w:rPr>
        <w:t>37.</w:t>
      </w:r>
      <w:r w:rsidR="00080463" w:rsidRPr="00586FD6">
        <w:rPr>
          <w:rFonts w:cs="Arial"/>
          <w:szCs w:val="24"/>
          <w:lang w:val="mn-MN"/>
        </w:rPr>
        <w:t>2</w:t>
      </w:r>
      <w:r w:rsidRPr="00586FD6">
        <w:rPr>
          <w:rFonts w:cs="Arial"/>
          <w:szCs w:val="24"/>
          <w:lang w:val="mn-MN"/>
        </w:rPr>
        <w:t>.3.</w:t>
      </w:r>
      <w:r w:rsidR="00936AC4" w:rsidRPr="00586FD6">
        <w:rPr>
          <w:rFonts w:cs="Arial"/>
          <w:szCs w:val="24"/>
          <w:lang w:val="mn-MN"/>
        </w:rPr>
        <w:t>гэрээ хүчинтэй байх хугацаанд шаардлага хангасан оролцогчийг нэмж оруулах боломжтой</w:t>
      </w:r>
      <w:r w:rsidR="00BE162F" w:rsidRPr="00586FD6">
        <w:rPr>
          <w:rFonts w:cs="Arial"/>
          <w:szCs w:val="24"/>
          <w:lang w:val="mn-MN"/>
        </w:rPr>
        <w:t xml:space="preserve"> байх</w:t>
      </w:r>
      <w:r w:rsidR="00936AC4" w:rsidRPr="00586FD6">
        <w:rPr>
          <w:rFonts w:cs="Arial"/>
          <w:szCs w:val="24"/>
          <w:lang w:val="mn-MN"/>
        </w:rPr>
        <w:t>;</w:t>
      </w:r>
    </w:p>
    <w:p w14:paraId="1D012658" w14:textId="77777777" w:rsidR="00400CA2" w:rsidRPr="00586FD6" w:rsidRDefault="00400CA2" w:rsidP="00400CA2">
      <w:pPr>
        <w:pStyle w:val="NoSpacing"/>
        <w:ind w:firstLine="851"/>
        <w:jc w:val="both"/>
        <w:rPr>
          <w:rFonts w:cs="Arial"/>
          <w:szCs w:val="24"/>
          <w:lang w:val="mn-MN"/>
        </w:rPr>
      </w:pPr>
    </w:p>
    <w:p w14:paraId="25DF2871" w14:textId="7C752E86" w:rsidR="00936AC4" w:rsidRPr="00586FD6" w:rsidRDefault="001437EF" w:rsidP="00400CA2">
      <w:pPr>
        <w:pStyle w:val="NoSpacing"/>
        <w:ind w:firstLine="851"/>
        <w:jc w:val="both"/>
        <w:rPr>
          <w:rFonts w:cs="Arial"/>
          <w:szCs w:val="24"/>
          <w:lang w:val="mn-MN"/>
        </w:rPr>
      </w:pPr>
      <w:r w:rsidRPr="00586FD6">
        <w:rPr>
          <w:rFonts w:cs="Arial"/>
          <w:szCs w:val="24"/>
          <w:lang w:val="mn-MN"/>
        </w:rPr>
        <w:t>37.</w:t>
      </w:r>
      <w:r w:rsidR="00080463" w:rsidRPr="00586FD6">
        <w:rPr>
          <w:rFonts w:cs="Arial"/>
          <w:szCs w:val="24"/>
          <w:lang w:val="mn-MN"/>
        </w:rPr>
        <w:t>2</w:t>
      </w:r>
      <w:r w:rsidRPr="00586FD6">
        <w:rPr>
          <w:rFonts w:cs="Arial"/>
          <w:szCs w:val="24"/>
          <w:lang w:val="mn-MN"/>
        </w:rPr>
        <w:t>.4.</w:t>
      </w:r>
      <w:r w:rsidR="00936AC4" w:rsidRPr="00586FD6">
        <w:rPr>
          <w:rFonts w:cs="Arial"/>
          <w:szCs w:val="24"/>
          <w:lang w:val="mn-MN"/>
        </w:rPr>
        <w:t>үйл ажиллагааны салбар, газар зүйн байрлалд үндэслэн захиалагчийг тодорхойлсон байх.</w:t>
      </w:r>
      <w:bookmarkStart w:id="251" w:name="_Ref88659798"/>
    </w:p>
    <w:bookmarkEnd w:id="251"/>
    <w:p w14:paraId="47F208A2" w14:textId="77777777" w:rsidR="00400CA2" w:rsidRPr="00586FD6" w:rsidRDefault="00400CA2" w:rsidP="0089576F">
      <w:pPr>
        <w:pStyle w:val="NoSpacing"/>
        <w:ind w:firstLine="360"/>
        <w:jc w:val="both"/>
        <w:rPr>
          <w:rFonts w:cs="Arial"/>
          <w:szCs w:val="24"/>
          <w:lang w:val="mn-MN"/>
        </w:rPr>
      </w:pPr>
    </w:p>
    <w:p w14:paraId="7D1F4F76" w14:textId="6C756E05" w:rsidR="00936AC4" w:rsidRPr="00586FD6" w:rsidRDefault="001437EF" w:rsidP="0089576F">
      <w:pPr>
        <w:pStyle w:val="NoSpacing"/>
        <w:ind w:firstLine="360"/>
        <w:jc w:val="both"/>
        <w:rPr>
          <w:rFonts w:cs="Arial"/>
          <w:szCs w:val="24"/>
          <w:lang w:val="mn-MN"/>
        </w:rPr>
      </w:pPr>
      <w:r w:rsidRPr="00586FD6">
        <w:rPr>
          <w:rFonts w:cs="Arial"/>
          <w:szCs w:val="24"/>
          <w:lang w:val="mn-MN"/>
        </w:rPr>
        <w:t>37.</w:t>
      </w:r>
      <w:r w:rsidR="00080463" w:rsidRPr="00586FD6">
        <w:rPr>
          <w:rFonts w:cs="Arial"/>
          <w:szCs w:val="24"/>
          <w:lang w:val="mn-MN"/>
        </w:rPr>
        <w:t>3</w:t>
      </w:r>
      <w:r w:rsidRPr="00586FD6">
        <w:rPr>
          <w:rFonts w:cs="Arial"/>
          <w:szCs w:val="24"/>
          <w:lang w:val="mn-MN"/>
        </w:rPr>
        <w:t>.</w:t>
      </w:r>
      <w:r w:rsidR="00936AC4" w:rsidRPr="00586FD6">
        <w:rPr>
          <w:rFonts w:cs="Arial"/>
          <w:szCs w:val="24"/>
          <w:lang w:val="mn-MN"/>
        </w:rPr>
        <w:t>Ерөнхий гэрээний</w:t>
      </w:r>
      <w:r w:rsidR="00BF22EC" w:rsidRPr="00586FD6">
        <w:rPr>
          <w:rFonts w:cs="Arial"/>
          <w:szCs w:val="24"/>
          <w:lang w:val="mn-MN"/>
        </w:rPr>
        <w:t xml:space="preserve"> нэгдүгээр үе шат</w:t>
      </w:r>
      <w:r w:rsidR="00052A34" w:rsidRPr="00586FD6">
        <w:rPr>
          <w:rFonts w:cs="Arial"/>
          <w:szCs w:val="24"/>
          <w:lang w:val="mn-MN"/>
        </w:rPr>
        <w:t>ны</w:t>
      </w:r>
      <w:r w:rsidR="00936AC4" w:rsidRPr="00586FD6">
        <w:rPr>
          <w:rFonts w:cs="Arial"/>
          <w:szCs w:val="24"/>
          <w:lang w:val="mn-MN"/>
        </w:rPr>
        <w:t xml:space="preserve"> тендер шалгаруулалтын зарлалд энэ хуулийн </w:t>
      </w:r>
      <w:r w:rsidR="00841D64" w:rsidRPr="00586FD6">
        <w:rPr>
          <w:rFonts w:cs="Arial"/>
          <w:szCs w:val="24"/>
          <w:lang w:val="mn-MN"/>
        </w:rPr>
        <w:t>1</w:t>
      </w:r>
      <w:r w:rsidR="00080463" w:rsidRPr="00586FD6">
        <w:rPr>
          <w:rFonts w:cs="Arial"/>
          <w:szCs w:val="24"/>
          <w:lang w:val="mn-MN"/>
        </w:rPr>
        <w:t>8</w:t>
      </w:r>
      <w:r w:rsidR="00841D64" w:rsidRPr="00586FD6">
        <w:rPr>
          <w:rFonts w:cs="Arial"/>
          <w:szCs w:val="24"/>
          <w:lang w:val="mn-MN"/>
        </w:rPr>
        <w:t>.3</w:t>
      </w:r>
      <w:r w:rsidR="00936AC4" w:rsidRPr="00586FD6">
        <w:rPr>
          <w:rFonts w:cs="Arial"/>
          <w:szCs w:val="24"/>
          <w:lang w:val="mn-MN"/>
        </w:rPr>
        <w:t>-т заасан мэдээллээс гадна гэрээний хүчинтэй байх хугацааг тусгана.</w:t>
      </w:r>
    </w:p>
    <w:p w14:paraId="1EB906F5" w14:textId="77777777" w:rsidR="00400CA2" w:rsidRPr="00586FD6" w:rsidRDefault="00400CA2" w:rsidP="0089576F">
      <w:pPr>
        <w:pStyle w:val="NoSpacing"/>
        <w:ind w:firstLine="360"/>
        <w:jc w:val="both"/>
        <w:rPr>
          <w:rFonts w:cs="Arial"/>
          <w:szCs w:val="24"/>
          <w:lang w:val="mn-MN"/>
        </w:rPr>
      </w:pPr>
    </w:p>
    <w:p w14:paraId="5105880B" w14:textId="25BE2794" w:rsidR="00936AC4" w:rsidRPr="00586FD6" w:rsidRDefault="001437EF" w:rsidP="0089576F">
      <w:pPr>
        <w:pStyle w:val="NoSpacing"/>
        <w:ind w:firstLine="360"/>
        <w:jc w:val="both"/>
        <w:rPr>
          <w:rFonts w:cs="Arial"/>
          <w:szCs w:val="24"/>
          <w:lang w:val="mn-MN"/>
        </w:rPr>
      </w:pPr>
      <w:r w:rsidRPr="00586FD6">
        <w:rPr>
          <w:rFonts w:cs="Arial"/>
          <w:szCs w:val="24"/>
          <w:lang w:val="mn-MN"/>
        </w:rPr>
        <w:t>37.</w:t>
      </w:r>
      <w:r w:rsidR="00080463" w:rsidRPr="00586FD6">
        <w:rPr>
          <w:rFonts w:cs="Arial"/>
          <w:szCs w:val="24"/>
          <w:lang w:val="mn-MN"/>
        </w:rPr>
        <w:t>4</w:t>
      </w:r>
      <w:r w:rsidRPr="00586FD6">
        <w:rPr>
          <w:rFonts w:cs="Arial"/>
          <w:szCs w:val="24"/>
          <w:lang w:val="mn-MN"/>
        </w:rPr>
        <w:t>.</w:t>
      </w:r>
      <w:r w:rsidR="00936AC4" w:rsidRPr="00586FD6">
        <w:rPr>
          <w:rFonts w:cs="Arial"/>
          <w:szCs w:val="24"/>
          <w:lang w:val="mn-MN"/>
        </w:rPr>
        <w:t xml:space="preserve">Энэ </w:t>
      </w:r>
      <w:r w:rsidR="001529EC" w:rsidRPr="00586FD6">
        <w:rPr>
          <w:rFonts w:cs="Arial"/>
          <w:szCs w:val="24"/>
          <w:lang w:val="mn-MN"/>
        </w:rPr>
        <w:t xml:space="preserve">зүйлийн </w:t>
      </w:r>
      <w:r w:rsidR="00841D64" w:rsidRPr="00586FD6">
        <w:rPr>
          <w:rFonts w:cs="Arial"/>
          <w:szCs w:val="24"/>
          <w:lang w:val="mn-MN"/>
        </w:rPr>
        <w:t>37.</w:t>
      </w:r>
      <w:r w:rsidR="002567A6" w:rsidRPr="00586FD6">
        <w:rPr>
          <w:rFonts w:cs="Arial"/>
          <w:szCs w:val="24"/>
          <w:lang w:val="mn-MN"/>
        </w:rPr>
        <w:t>2</w:t>
      </w:r>
      <w:r w:rsidR="00936AC4" w:rsidRPr="00586FD6">
        <w:rPr>
          <w:rFonts w:cs="Arial"/>
          <w:szCs w:val="24"/>
          <w:lang w:val="mn-MN"/>
        </w:rPr>
        <w:t>-т заасан тендер шалгаруулалтад оролцогчийн ирүүлсэн тендерийг энэ хуулийн</w:t>
      </w:r>
      <w:r w:rsidR="007C7063" w:rsidRPr="00586FD6">
        <w:rPr>
          <w:rFonts w:cs="Arial"/>
          <w:szCs w:val="24"/>
          <w:lang w:val="mn-MN"/>
        </w:rPr>
        <w:t xml:space="preserve"> </w:t>
      </w:r>
      <w:r w:rsidR="00841D64" w:rsidRPr="00586FD6">
        <w:rPr>
          <w:rFonts w:cs="Arial"/>
          <w:szCs w:val="24"/>
          <w:lang w:val="mn-MN"/>
        </w:rPr>
        <w:t>2</w:t>
      </w:r>
      <w:r w:rsidR="00484FC4" w:rsidRPr="00586FD6">
        <w:rPr>
          <w:rFonts w:cs="Arial"/>
          <w:lang w:val="mn-MN"/>
        </w:rPr>
        <w:t xml:space="preserve">6 дугаар зүйлд </w:t>
      </w:r>
      <w:r w:rsidR="00936AC4" w:rsidRPr="00586FD6">
        <w:rPr>
          <w:rFonts w:cs="Arial"/>
          <w:szCs w:val="24"/>
          <w:lang w:val="mn-MN"/>
        </w:rPr>
        <w:t>заасны дагуу хянан үзэж,</w:t>
      </w:r>
      <w:r w:rsidR="00484FC4" w:rsidRPr="00586FD6">
        <w:rPr>
          <w:rFonts w:cs="Arial"/>
          <w:szCs w:val="24"/>
          <w:lang w:val="mn-MN"/>
        </w:rPr>
        <w:t xml:space="preserve"> </w:t>
      </w:r>
      <w:r w:rsidR="009449AB" w:rsidRPr="00586FD6">
        <w:rPr>
          <w:rFonts w:cs="Arial"/>
          <w:szCs w:val="24"/>
          <w:lang w:val="mn-MN"/>
        </w:rPr>
        <w:t>энэ хуулийн 27.10-т заасны дагуу</w:t>
      </w:r>
      <w:r w:rsidR="00936AC4" w:rsidRPr="00586FD6">
        <w:rPr>
          <w:rFonts w:cs="Arial"/>
          <w:szCs w:val="24"/>
          <w:lang w:val="mn-MN"/>
        </w:rPr>
        <w:t xml:space="preserve"> гэрээ байгуулна. </w:t>
      </w:r>
    </w:p>
    <w:p w14:paraId="2ADAFA88" w14:textId="77777777" w:rsidR="00400CA2" w:rsidRPr="00586FD6" w:rsidRDefault="00400CA2" w:rsidP="0089576F">
      <w:pPr>
        <w:pStyle w:val="NoSpacing"/>
        <w:ind w:firstLine="360"/>
        <w:jc w:val="both"/>
        <w:rPr>
          <w:rFonts w:cs="Arial"/>
          <w:szCs w:val="24"/>
          <w:lang w:val="mn-MN"/>
        </w:rPr>
      </w:pPr>
    </w:p>
    <w:p w14:paraId="71482F0E" w14:textId="190A46A6" w:rsidR="00FF45F2" w:rsidRPr="00586FD6" w:rsidRDefault="001437EF" w:rsidP="0089576F">
      <w:pPr>
        <w:pStyle w:val="NoSpacing"/>
        <w:ind w:firstLine="360"/>
        <w:jc w:val="both"/>
        <w:rPr>
          <w:rFonts w:cs="Arial"/>
          <w:szCs w:val="24"/>
          <w:lang w:val="mn-MN"/>
        </w:rPr>
      </w:pPr>
      <w:r w:rsidRPr="00586FD6">
        <w:rPr>
          <w:rFonts w:cs="Arial"/>
          <w:szCs w:val="24"/>
          <w:lang w:val="mn-MN"/>
        </w:rPr>
        <w:t>37.</w:t>
      </w:r>
      <w:r w:rsidR="00AB5862" w:rsidRPr="00586FD6">
        <w:rPr>
          <w:rFonts w:cs="Arial"/>
          <w:szCs w:val="24"/>
          <w:lang w:val="mn-MN"/>
        </w:rPr>
        <w:t>5</w:t>
      </w:r>
      <w:r w:rsidRPr="00586FD6">
        <w:rPr>
          <w:rFonts w:cs="Arial"/>
          <w:szCs w:val="24"/>
          <w:lang w:val="mn-MN"/>
        </w:rPr>
        <w:t>.</w:t>
      </w:r>
      <w:r w:rsidR="00270E93" w:rsidRPr="00586FD6">
        <w:rPr>
          <w:rFonts w:cs="Arial"/>
          <w:szCs w:val="24"/>
          <w:lang w:val="mn-MN"/>
        </w:rPr>
        <w:t>Шалгарсан оролцогчтой байгуулсан е</w:t>
      </w:r>
      <w:r w:rsidR="00A25456" w:rsidRPr="00586FD6">
        <w:rPr>
          <w:rFonts w:cs="Arial"/>
          <w:szCs w:val="24"/>
          <w:lang w:val="mn-MN"/>
        </w:rPr>
        <w:t>рөнхий гэрээ</w:t>
      </w:r>
      <w:r w:rsidR="00270E93" w:rsidRPr="00586FD6">
        <w:rPr>
          <w:rFonts w:cs="Arial"/>
          <w:szCs w:val="24"/>
          <w:lang w:val="mn-MN"/>
        </w:rPr>
        <w:t>ний дагуу худалдан авах</w:t>
      </w:r>
      <w:r w:rsidR="00A25456" w:rsidRPr="00586FD6">
        <w:rPr>
          <w:rFonts w:cs="Arial"/>
          <w:szCs w:val="24"/>
          <w:lang w:val="mn-MN"/>
        </w:rPr>
        <w:t xml:space="preserve"> бараа, үйлчилгээг цахим дэлгүүрт нэгж үнээр байршуулна.</w:t>
      </w:r>
    </w:p>
    <w:p w14:paraId="48015933" w14:textId="77777777" w:rsidR="003C1945" w:rsidRPr="00586FD6" w:rsidRDefault="003C1945" w:rsidP="0089576F">
      <w:pPr>
        <w:pStyle w:val="NoSpacing"/>
        <w:ind w:firstLine="360"/>
        <w:jc w:val="both"/>
        <w:rPr>
          <w:rFonts w:cs="Arial"/>
          <w:szCs w:val="24"/>
          <w:lang w:val="mn-MN"/>
        </w:rPr>
      </w:pPr>
    </w:p>
    <w:p w14:paraId="639C60D5" w14:textId="50BCD9C2" w:rsidR="00273208" w:rsidRPr="00586FD6" w:rsidRDefault="00CF69B8" w:rsidP="0089576F">
      <w:pPr>
        <w:pStyle w:val="NoSpacing"/>
        <w:ind w:firstLine="360"/>
        <w:jc w:val="both"/>
        <w:rPr>
          <w:rFonts w:cs="Arial"/>
          <w:szCs w:val="24"/>
          <w:lang w:val="mn-MN"/>
        </w:rPr>
      </w:pPr>
      <w:r w:rsidRPr="00586FD6">
        <w:rPr>
          <w:rFonts w:cs="Arial"/>
          <w:szCs w:val="24"/>
          <w:lang w:val="mn-MN"/>
        </w:rPr>
        <w:t>37.6.</w:t>
      </w:r>
      <w:r w:rsidR="00004919" w:rsidRPr="00586FD6">
        <w:rPr>
          <w:rFonts w:cs="Arial"/>
          <w:szCs w:val="24"/>
          <w:lang w:val="mn-MN"/>
        </w:rPr>
        <w:t xml:space="preserve">Худалдан авах ажиллагааны асуудал эрхэлсэн төрийн захиргааны байгууллага, </w:t>
      </w:r>
      <w:r w:rsidR="00BD5BA9" w:rsidRPr="00586FD6">
        <w:rPr>
          <w:rFonts w:cs="Arial"/>
          <w:szCs w:val="24"/>
          <w:lang w:val="mn-MN"/>
        </w:rPr>
        <w:t>шалгарсан оролцогчийн хооронд байгуулах е</w:t>
      </w:r>
      <w:r w:rsidR="005F33FD" w:rsidRPr="00586FD6">
        <w:rPr>
          <w:rFonts w:cs="Arial"/>
          <w:szCs w:val="24"/>
          <w:lang w:val="mn-MN"/>
        </w:rPr>
        <w:t>рөнхий гэрээ</w:t>
      </w:r>
      <w:r w:rsidR="00B85A88" w:rsidRPr="00586FD6">
        <w:rPr>
          <w:rFonts w:cs="Arial"/>
          <w:szCs w:val="24"/>
          <w:lang w:val="mn-MN"/>
        </w:rPr>
        <w:t>нд</w:t>
      </w:r>
      <w:r w:rsidR="005F33FD" w:rsidRPr="00586FD6">
        <w:rPr>
          <w:rFonts w:cs="Arial"/>
          <w:szCs w:val="24"/>
          <w:lang w:val="mn-MN"/>
        </w:rPr>
        <w:t xml:space="preserve"> энэ </w:t>
      </w:r>
      <w:r w:rsidR="007B6FCA" w:rsidRPr="00586FD6">
        <w:rPr>
          <w:rFonts w:cs="Arial"/>
          <w:szCs w:val="24"/>
          <w:lang w:val="mn-MN"/>
        </w:rPr>
        <w:t>зүйлийн</w:t>
      </w:r>
      <w:r w:rsidR="005F33FD" w:rsidRPr="00586FD6">
        <w:rPr>
          <w:rFonts w:cs="Arial"/>
          <w:szCs w:val="24"/>
          <w:lang w:val="mn-MN"/>
        </w:rPr>
        <w:t xml:space="preserve"> </w:t>
      </w:r>
      <w:r w:rsidR="00B85A88" w:rsidRPr="00586FD6">
        <w:rPr>
          <w:rFonts w:cs="Arial"/>
          <w:szCs w:val="24"/>
          <w:lang w:val="mn-MN"/>
        </w:rPr>
        <w:t xml:space="preserve">37.2, </w:t>
      </w:r>
      <w:r w:rsidR="007B6FCA" w:rsidRPr="00586FD6">
        <w:rPr>
          <w:rFonts w:cs="Arial"/>
          <w:szCs w:val="24"/>
          <w:lang w:val="mn-MN"/>
        </w:rPr>
        <w:t xml:space="preserve">энэ хуулийн </w:t>
      </w:r>
      <w:r w:rsidR="00B85A88" w:rsidRPr="00586FD6">
        <w:rPr>
          <w:rFonts w:cs="Arial"/>
          <w:szCs w:val="24"/>
          <w:lang w:val="mn-MN"/>
        </w:rPr>
        <w:t>39.3-т заасан нөхцөл</w:t>
      </w:r>
      <w:r w:rsidR="00273208" w:rsidRPr="00586FD6">
        <w:rPr>
          <w:rFonts w:cs="Arial"/>
          <w:szCs w:val="24"/>
          <w:lang w:val="mn-MN"/>
        </w:rPr>
        <w:t>ийг тусгана:</w:t>
      </w:r>
    </w:p>
    <w:p w14:paraId="5B303CC1" w14:textId="77777777" w:rsidR="00273208" w:rsidRPr="00586FD6" w:rsidRDefault="00273208" w:rsidP="0089576F">
      <w:pPr>
        <w:pStyle w:val="NoSpacing"/>
        <w:ind w:firstLine="360"/>
        <w:jc w:val="both"/>
        <w:rPr>
          <w:rFonts w:cs="Arial"/>
          <w:szCs w:val="24"/>
          <w:lang w:val="mn-MN"/>
        </w:rPr>
      </w:pPr>
    </w:p>
    <w:p w14:paraId="59634403" w14:textId="54B5DD1E" w:rsidR="00FF45F2" w:rsidRPr="00586FD6" w:rsidRDefault="000D7956" w:rsidP="00BE2B3C">
      <w:pPr>
        <w:pStyle w:val="NoSpacing"/>
        <w:ind w:firstLine="360"/>
        <w:jc w:val="both"/>
        <w:rPr>
          <w:rFonts w:cs="Arial"/>
          <w:szCs w:val="24"/>
          <w:lang w:val="mn-MN"/>
        </w:rPr>
      </w:pPr>
      <w:r w:rsidRPr="00586FD6">
        <w:rPr>
          <w:rFonts w:cs="Arial"/>
          <w:szCs w:val="24"/>
          <w:lang w:val="mn-MN"/>
        </w:rPr>
        <w:t>37.7.Ерөнхий гэрээнд энэ хуулийн 39.4, 39.5</w:t>
      </w:r>
      <w:r w:rsidR="00B14E1A" w:rsidRPr="00586FD6">
        <w:rPr>
          <w:rFonts w:cs="Arial"/>
          <w:szCs w:val="24"/>
          <w:lang w:val="mn-MN"/>
        </w:rPr>
        <w:t xml:space="preserve">, </w:t>
      </w:r>
      <w:r w:rsidR="00F6475F" w:rsidRPr="00586FD6">
        <w:rPr>
          <w:rFonts w:cs="Arial"/>
          <w:szCs w:val="24"/>
          <w:lang w:val="mn-MN"/>
        </w:rPr>
        <w:t>41 дүгээр</w:t>
      </w:r>
      <w:r w:rsidR="00D97025" w:rsidRPr="00586FD6">
        <w:rPr>
          <w:rFonts w:cs="Arial"/>
          <w:szCs w:val="24"/>
          <w:lang w:val="mn-MN"/>
        </w:rPr>
        <w:t xml:space="preserve"> зүйл</w:t>
      </w:r>
      <w:r w:rsidR="007739A4" w:rsidRPr="00586FD6">
        <w:rPr>
          <w:rFonts w:cs="Arial"/>
          <w:szCs w:val="24"/>
          <w:lang w:val="mn-MN"/>
        </w:rPr>
        <w:t xml:space="preserve">д заасан </w:t>
      </w:r>
      <w:r w:rsidR="00BE2B3C" w:rsidRPr="00586FD6">
        <w:rPr>
          <w:rFonts w:cs="Arial"/>
          <w:szCs w:val="24"/>
          <w:lang w:val="mn-MN"/>
        </w:rPr>
        <w:t xml:space="preserve">журмыг баримтална. </w:t>
      </w:r>
    </w:p>
    <w:p w14:paraId="7F414FAB" w14:textId="77777777" w:rsidR="00400CA2" w:rsidRPr="00586FD6" w:rsidRDefault="00400CA2" w:rsidP="0089576F">
      <w:pPr>
        <w:pStyle w:val="NoSpacing"/>
        <w:ind w:firstLine="360"/>
        <w:jc w:val="both"/>
        <w:rPr>
          <w:rFonts w:cs="Arial"/>
          <w:szCs w:val="24"/>
          <w:lang w:val="mn-MN"/>
        </w:rPr>
      </w:pPr>
    </w:p>
    <w:p w14:paraId="704A49E1" w14:textId="53D5DEDE" w:rsidR="00392048" w:rsidRPr="00586FD6" w:rsidRDefault="001437EF" w:rsidP="0089576F">
      <w:pPr>
        <w:pStyle w:val="Heading2"/>
        <w:numPr>
          <w:ilvl w:val="0"/>
          <w:numId w:val="0"/>
        </w:numPr>
        <w:ind w:firstLine="360"/>
      </w:pPr>
      <w:bookmarkStart w:id="252" w:name="_Toc92150641"/>
      <w:r w:rsidRPr="00586FD6">
        <w:t>38</w:t>
      </w:r>
      <w:r w:rsidR="009E50DF" w:rsidRPr="00586FD6">
        <w:t xml:space="preserve"> </w:t>
      </w:r>
      <w:bookmarkStart w:id="253" w:name="_Toc89718548"/>
      <w:bookmarkStart w:id="254" w:name="_Ref92184349"/>
      <w:r w:rsidR="00392048" w:rsidRPr="00586FD6">
        <w:t>дугаар зүйл.Цахим дэлгүүрээс бараа, үйлчилгээ худалдан авах</w:t>
      </w:r>
      <w:bookmarkEnd w:id="252"/>
      <w:bookmarkEnd w:id="253"/>
      <w:bookmarkEnd w:id="254"/>
    </w:p>
    <w:p w14:paraId="27306713" w14:textId="77777777" w:rsidR="00400CA2" w:rsidRPr="00586FD6" w:rsidRDefault="00400CA2" w:rsidP="0089576F">
      <w:pPr>
        <w:pStyle w:val="NoSpacing"/>
        <w:ind w:firstLine="360"/>
        <w:jc w:val="both"/>
        <w:rPr>
          <w:rFonts w:cs="Arial"/>
          <w:szCs w:val="24"/>
          <w:lang w:val="mn-MN"/>
        </w:rPr>
      </w:pPr>
    </w:p>
    <w:p w14:paraId="63637D1B" w14:textId="0B46AF8A" w:rsidR="00392048" w:rsidRPr="00586FD6" w:rsidRDefault="001437EF" w:rsidP="0089576F">
      <w:pPr>
        <w:pStyle w:val="NoSpacing"/>
        <w:ind w:firstLine="360"/>
        <w:jc w:val="both"/>
        <w:rPr>
          <w:rFonts w:cs="Arial"/>
          <w:szCs w:val="24"/>
          <w:lang w:val="mn-MN"/>
        </w:rPr>
      </w:pPr>
      <w:r w:rsidRPr="00586FD6">
        <w:rPr>
          <w:rFonts w:cs="Arial"/>
          <w:szCs w:val="24"/>
          <w:lang w:val="mn-MN"/>
        </w:rPr>
        <w:t>38.1.</w:t>
      </w:r>
      <w:r w:rsidR="00392048" w:rsidRPr="00586FD6">
        <w:rPr>
          <w:rFonts w:cs="Arial"/>
          <w:szCs w:val="24"/>
          <w:lang w:val="mn-MN"/>
        </w:rPr>
        <w:t xml:space="preserve">Ерөнхий гэрээний </w:t>
      </w:r>
      <w:r w:rsidR="00AA097D" w:rsidRPr="00586FD6">
        <w:rPr>
          <w:rFonts w:cs="Arial"/>
          <w:szCs w:val="24"/>
          <w:lang w:val="mn-MN"/>
        </w:rPr>
        <w:t xml:space="preserve">аргын </w:t>
      </w:r>
      <w:r w:rsidR="00392048" w:rsidRPr="00586FD6">
        <w:rPr>
          <w:rFonts w:cs="Arial"/>
          <w:szCs w:val="24"/>
          <w:lang w:val="mn-MN"/>
        </w:rPr>
        <w:t xml:space="preserve">хоёрдугаар </w:t>
      </w:r>
      <w:r w:rsidR="003B1B13" w:rsidRPr="00586FD6">
        <w:rPr>
          <w:rFonts w:cs="Arial"/>
          <w:szCs w:val="24"/>
          <w:lang w:val="mn-MN"/>
        </w:rPr>
        <w:t>үе</w:t>
      </w:r>
      <w:r w:rsidR="00392048" w:rsidRPr="00586FD6">
        <w:rPr>
          <w:rFonts w:cs="Arial"/>
          <w:szCs w:val="24"/>
          <w:lang w:val="mn-MN"/>
        </w:rPr>
        <w:t xml:space="preserve"> шатанд захиалагч худалдан авах бараа, үйлчилгээний тоо хэмжээ, хүргэх газар, хуваар</w:t>
      </w:r>
      <w:r w:rsidR="001656E1" w:rsidRPr="00586FD6">
        <w:rPr>
          <w:rFonts w:cs="Arial"/>
          <w:szCs w:val="24"/>
          <w:lang w:val="mn-MN"/>
        </w:rPr>
        <w:t xml:space="preserve">ь </w:t>
      </w:r>
      <w:r w:rsidR="00B24AAC" w:rsidRPr="00586FD6">
        <w:rPr>
          <w:rFonts w:cs="Arial"/>
          <w:szCs w:val="24"/>
          <w:lang w:val="mn-MN"/>
        </w:rPr>
        <w:t>бүхий</w:t>
      </w:r>
      <w:r w:rsidR="001656E1" w:rsidRPr="00586FD6">
        <w:rPr>
          <w:rFonts w:cs="Arial"/>
          <w:szCs w:val="24"/>
          <w:lang w:val="mn-MN"/>
        </w:rPr>
        <w:t xml:space="preserve"> </w:t>
      </w:r>
      <w:r w:rsidR="00392048" w:rsidRPr="00586FD6">
        <w:rPr>
          <w:rFonts w:cs="Arial"/>
          <w:szCs w:val="24"/>
          <w:lang w:val="mn-MN"/>
        </w:rPr>
        <w:t>захиалгын хуудсыг цахим системд илгээ</w:t>
      </w:r>
      <w:r w:rsidR="00027CEB" w:rsidRPr="00586FD6">
        <w:rPr>
          <w:rFonts w:cs="Arial"/>
          <w:szCs w:val="24"/>
          <w:lang w:val="mn-MN"/>
        </w:rPr>
        <w:t>ж</w:t>
      </w:r>
      <w:r w:rsidR="00D61762" w:rsidRPr="00586FD6">
        <w:rPr>
          <w:rFonts w:cs="Arial"/>
          <w:szCs w:val="24"/>
          <w:lang w:val="mn-MN"/>
        </w:rPr>
        <w:t>,</w:t>
      </w:r>
      <w:r w:rsidR="008301E1" w:rsidRPr="00586FD6">
        <w:rPr>
          <w:rFonts w:cs="Arial"/>
          <w:szCs w:val="24"/>
          <w:lang w:val="mn-MN"/>
        </w:rPr>
        <w:t xml:space="preserve"> </w:t>
      </w:r>
      <w:r w:rsidR="00392048" w:rsidRPr="00586FD6">
        <w:rPr>
          <w:rFonts w:cs="Arial"/>
          <w:szCs w:val="24"/>
          <w:lang w:val="mn-MN"/>
        </w:rPr>
        <w:t>үнийн санал дууда</w:t>
      </w:r>
      <w:r w:rsidR="00F62266" w:rsidRPr="00586FD6">
        <w:rPr>
          <w:rFonts w:cs="Arial"/>
          <w:szCs w:val="24"/>
          <w:lang w:val="mn-MN"/>
        </w:rPr>
        <w:t xml:space="preserve">ж </w:t>
      </w:r>
      <w:r w:rsidR="00392048" w:rsidRPr="00586FD6">
        <w:rPr>
          <w:rFonts w:cs="Arial"/>
          <w:szCs w:val="24"/>
          <w:lang w:val="mn-MN"/>
        </w:rPr>
        <w:t>цахим дэлгүүрээс худалдан ав</w:t>
      </w:r>
      <w:r w:rsidR="00F854EE" w:rsidRPr="00586FD6">
        <w:rPr>
          <w:rFonts w:cs="Arial"/>
          <w:szCs w:val="24"/>
          <w:lang w:val="mn-MN"/>
        </w:rPr>
        <w:t>на</w:t>
      </w:r>
      <w:r w:rsidR="00392048" w:rsidRPr="00586FD6">
        <w:rPr>
          <w:rFonts w:cs="Arial"/>
          <w:szCs w:val="24"/>
          <w:lang w:val="mn-MN"/>
        </w:rPr>
        <w:t>.</w:t>
      </w:r>
    </w:p>
    <w:p w14:paraId="1927AF51" w14:textId="77777777" w:rsidR="00400CA2" w:rsidRPr="00586FD6" w:rsidRDefault="00400CA2" w:rsidP="0089576F">
      <w:pPr>
        <w:pStyle w:val="NoSpacing"/>
        <w:ind w:firstLine="360"/>
        <w:jc w:val="both"/>
        <w:rPr>
          <w:rFonts w:cs="Arial"/>
          <w:szCs w:val="24"/>
          <w:lang w:val="mn-MN"/>
        </w:rPr>
      </w:pPr>
    </w:p>
    <w:p w14:paraId="002A9201" w14:textId="5BB60E21" w:rsidR="00C42827" w:rsidRPr="00586FD6" w:rsidRDefault="001437EF" w:rsidP="0089576F">
      <w:pPr>
        <w:pStyle w:val="NoSpacing"/>
        <w:ind w:firstLine="360"/>
        <w:jc w:val="both"/>
        <w:rPr>
          <w:rFonts w:cs="Arial"/>
          <w:szCs w:val="24"/>
          <w:lang w:val="mn-MN"/>
        </w:rPr>
      </w:pPr>
      <w:r w:rsidRPr="00586FD6">
        <w:rPr>
          <w:rFonts w:cs="Arial"/>
          <w:szCs w:val="24"/>
          <w:lang w:val="mn-MN"/>
        </w:rPr>
        <w:t>38.2.</w:t>
      </w:r>
      <w:r w:rsidR="00FD3EDB" w:rsidRPr="00586FD6">
        <w:rPr>
          <w:rFonts w:cs="Arial"/>
          <w:szCs w:val="24"/>
          <w:lang w:val="mn-MN"/>
        </w:rPr>
        <w:t>Е</w:t>
      </w:r>
      <w:r w:rsidR="00392048" w:rsidRPr="00586FD6">
        <w:rPr>
          <w:rFonts w:cs="Arial"/>
          <w:szCs w:val="24"/>
          <w:lang w:val="mn-MN"/>
        </w:rPr>
        <w:t>рөнхий гэрээ</w:t>
      </w:r>
      <w:r w:rsidR="00C874DE" w:rsidRPr="00586FD6">
        <w:rPr>
          <w:rFonts w:cs="Arial"/>
          <w:szCs w:val="24"/>
          <w:lang w:val="mn-MN"/>
        </w:rPr>
        <w:t xml:space="preserve"> байгуулсан</w:t>
      </w:r>
      <w:r w:rsidR="00FD3EDB" w:rsidRPr="00586FD6">
        <w:rPr>
          <w:rFonts w:cs="Arial"/>
          <w:szCs w:val="24"/>
          <w:lang w:val="mn-MN"/>
        </w:rPr>
        <w:t xml:space="preserve"> тухайн бараа, үйлчилгээний</w:t>
      </w:r>
      <w:r w:rsidR="00C874DE" w:rsidRPr="00586FD6">
        <w:rPr>
          <w:rFonts w:cs="Arial"/>
          <w:szCs w:val="24"/>
          <w:lang w:val="mn-MN"/>
        </w:rPr>
        <w:t xml:space="preserve"> </w:t>
      </w:r>
      <w:r w:rsidR="00FA243A" w:rsidRPr="00586FD6">
        <w:rPr>
          <w:rFonts w:cs="Arial"/>
          <w:szCs w:val="24"/>
          <w:lang w:val="mn-MN"/>
        </w:rPr>
        <w:t>г</w:t>
      </w:r>
      <w:r w:rsidR="00392048" w:rsidRPr="00586FD6">
        <w:rPr>
          <w:rFonts w:cs="Arial"/>
          <w:szCs w:val="24"/>
          <w:lang w:val="mn-MN"/>
        </w:rPr>
        <w:t xml:space="preserve">үйцэтгэгчид </w:t>
      </w:r>
      <w:r w:rsidR="003B184C" w:rsidRPr="00586FD6">
        <w:rPr>
          <w:rFonts w:cs="Arial"/>
          <w:szCs w:val="24"/>
          <w:lang w:val="mn-MN"/>
        </w:rPr>
        <w:t xml:space="preserve">үнийн санал дуудах урилгыг </w:t>
      </w:r>
      <w:r w:rsidR="00392048" w:rsidRPr="00586FD6">
        <w:rPr>
          <w:rFonts w:cs="Arial"/>
          <w:szCs w:val="24"/>
          <w:lang w:val="mn-MN"/>
        </w:rPr>
        <w:t>цахим системээр хүргүүл</w:t>
      </w:r>
      <w:r w:rsidR="00C42827" w:rsidRPr="00586FD6">
        <w:rPr>
          <w:rFonts w:cs="Arial"/>
          <w:szCs w:val="24"/>
          <w:lang w:val="mn-MN"/>
        </w:rPr>
        <w:t xml:space="preserve">нэ. </w:t>
      </w:r>
    </w:p>
    <w:p w14:paraId="739241E0" w14:textId="77777777" w:rsidR="00400CA2" w:rsidRPr="00586FD6" w:rsidRDefault="00400CA2" w:rsidP="0089576F">
      <w:pPr>
        <w:pStyle w:val="NoSpacing"/>
        <w:ind w:firstLine="360"/>
        <w:jc w:val="both"/>
        <w:rPr>
          <w:rFonts w:cs="Arial"/>
          <w:szCs w:val="24"/>
          <w:lang w:val="mn-MN"/>
        </w:rPr>
      </w:pPr>
    </w:p>
    <w:p w14:paraId="5A21D18D" w14:textId="088C7BD1" w:rsidR="00730E57" w:rsidRPr="00586FD6" w:rsidRDefault="001437EF" w:rsidP="0089576F">
      <w:pPr>
        <w:pStyle w:val="NoSpacing"/>
        <w:ind w:firstLine="360"/>
        <w:jc w:val="both"/>
        <w:rPr>
          <w:rFonts w:cs="Arial"/>
          <w:szCs w:val="24"/>
          <w:lang w:val="mn-MN"/>
        </w:rPr>
      </w:pPr>
      <w:r w:rsidRPr="00586FD6">
        <w:rPr>
          <w:rFonts w:cs="Arial"/>
          <w:szCs w:val="24"/>
          <w:lang w:val="mn-MN"/>
        </w:rPr>
        <w:t>38.3.</w:t>
      </w:r>
      <w:r w:rsidR="004C5986" w:rsidRPr="00586FD6">
        <w:rPr>
          <w:rFonts w:cs="Arial"/>
          <w:szCs w:val="24"/>
          <w:lang w:val="mn-MN"/>
        </w:rPr>
        <w:t>У</w:t>
      </w:r>
      <w:r w:rsidR="00730E57" w:rsidRPr="00586FD6">
        <w:rPr>
          <w:rFonts w:cs="Arial"/>
          <w:szCs w:val="24"/>
          <w:lang w:val="mn-MN"/>
        </w:rPr>
        <w:t xml:space="preserve">рилга хүргүүлсэн өдрөөс хойш ажлын </w:t>
      </w:r>
      <w:r w:rsidR="00160619" w:rsidRPr="00586FD6">
        <w:rPr>
          <w:rFonts w:cs="Arial"/>
          <w:szCs w:val="24"/>
          <w:lang w:val="mn-MN"/>
        </w:rPr>
        <w:t xml:space="preserve">хоёроос </w:t>
      </w:r>
      <w:r w:rsidR="00730E57" w:rsidRPr="00586FD6">
        <w:rPr>
          <w:rFonts w:cs="Arial"/>
          <w:szCs w:val="24"/>
          <w:lang w:val="mn-MN"/>
        </w:rPr>
        <w:t xml:space="preserve">доошгүй өдрийн дараа </w:t>
      </w:r>
      <w:r w:rsidR="004C5986" w:rsidRPr="00586FD6">
        <w:rPr>
          <w:rFonts w:cs="Arial"/>
          <w:szCs w:val="24"/>
          <w:lang w:val="mn-MN"/>
        </w:rPr>
        <w:t>үнийн санал дуудах</w:t>
      </w:r>
      <w:r w:rsidR="00730E57" w:rsidRPr="00586FD6">
        <w:rPr>
          <w:rFonts w:cs="Arial"/>
          <w:szCs w:val="24"/>
          <w:lang w:val="mn-MN"/>
        </w:rPr>
        <w:t xml:space="preserve"> ба үргэлжлэх хугацааг хоёроос доошгүй цаг байхаар </w:t>
      </w:r>
      <w:r w:rsidR="00BA38FF" w:rsidRPr="00586FD6">
        <w:rPr>
          <w:rFonts w:cs="Arial"/>
          <w:szCs w:val="24"/>
          <w:lang w:val="mn-MN"/>
        </w:rPr>
        <w:t xml:space="preserve">урилгад </w:t>
      </w:r>
      <w:r w:rsidR="00730E57" w:rsidRPr="00586FD6">
        <w:rPr>
          <w:rFonts w:cs="Arial"/>
          <w:szCs w:val="24"/>
          <w:lang w:val="mn-MN"/>
        </w:rPr>
        <w:t>заана.</w:t>
      </w:r>
    </w:p>
    <w:p w14:paraId="1B37B796" w14:textId="77777777" w:rsidR="00400CA2" w:rsidRPr="00586FD6" w:rsidRDefault="00400CA2" w:rsidP="0089576F">
      <w:pPr>
        <w:pStyle w:val="NoSpacing"/>
        <w:ind w:firstLine="360"/>
        <w:jc w:val="both"/>
        <w:rPr>
          <w:rFonts w:cs="Arial"/>
          <w:szCs w:val="24"/>
          <w:lang w:val="mn-MN"/>
        </w:rPr>
      </w:pPr>
    </w:p>
    <w:p w14:paraId="358F9B3B" w14:textId="26407DB2" w:rsidR="00392048" w:rsidRPr="00586FD6" w:rsidRDefault="001437EF" w:rsidP="0089576F">
      <w:pPr>
        <w:pStyle w:val="NoSpacing"/>
        <w:ind w:firstLine="360"/>
        <w:jc w:val="both"/>
        <w:rPr>
          <w:rFonts w:cs="Arial"/>
          <w:szCs w:val="24"/>
          <w:lang w:val="mn-MN"/>
        </w:rPr>
      </w:pPr>
      <w:r w:rsidRPr="00586FD6">
        <w:rPr>
          <w:rFonts w:cs="Arial"/>
          <w:szCs w:val="24"/>
          <w:lang w:val="mn-MN"/>
        </w:rPr>
        <w:t>38.4.</w:t>
      </w:r>
      <w:r w:rsidR="00A64C14" w:rsidRPr="00586FD6">
        <w:rPr>
          <w:rFonts w:cs="Arial"/>
          <w:szCs w:val="24"/>
          <w:lang w:val="mn-MN"/>
        </w:rPr>
        <w:t>Э</w:t>
      </w:r>
      <w:r w:rsidR="00392048" w:rsidRPr="00586FD6">
        <w:rPr>
          <w:rFonts w:cs="Arial"/>
          <w:szCs w:val="24"/>
          <w:lang w:val="mn-MN"/>
        </w:rPr>
        <w:t xml:space="preserve">нэ хуулийн </w:t>
      </w:r>
      <w:r w:rsidR="00841D64" w:rsidRPr="00586FD6">
        <w:rPr>
          <w:rFonts w:cs="Arial"/>
          <w:szCs w:val="24"/>
          <w:lang w:val="mn-MN"/>
        </w:rPr>
        <w:t>34.8</w:t>
      </w:r>
      <w:r w:rsidR="004B7857" w:rsidRPr="00586FD6">
        <w:rPr>
          <w:rFonts w:cs="Arial"/>
          <w:szCs w:val="24"/>
          <w:lang w:val="mn-MN"/>
        </w:rPr>
        <w:t>-д</w:t>
      </w:r>
      <w:r w:rsidR="00392048" w:rsidRPr="00586FD6">
        <w:rPr>
          <w:rFonts w:cs="Arial"/>
          <w:szCs w:val="24"/>
          <w:lang w:val="mn-MN"/>
        </w:rPr>
        <w:t xml:space="preserve"> заасан журмы</w:t>
      </w:r>
      <w:r w:rsidR="005C77C9" w:rsidRPr="00586FD6">
        <w:rPr>
          <w:rFonts w:cs="Arial"/>
          <w:szCs w:val="24"/>
          <w:lang w:val="mn-MN"/>
        </w:rPr>
        <w:t>н дагуу зохион байгуулагдсан</w:t>
      </w:r>
      <w:r w:rsidR="00667EF3" w:rsidRPr="00586FD6">
        <w:rPr>
          <w:rFonts w:cs="Arial"/>
          <w:szCs w:val="24"/>
          <w:lang w:val="mn-MN"/>
        </w:rPr>
        <w:t xml:space="preserve"> </w:t>
      </w:r>
      <w:r w:rsidR="000B5AB5" w:rsidRPr="00586FD6">
        <w:rPr>
          <w:rFonts w:cs="Arial"/>
          <w:szCs w:val="24"/>
          <w:lang w:val="mn-MN"/>
        </w:rPr>
        <w:t xml:space="preserve">үнийн санал дуудах ажиллагаа хаагдахад </w:t>
      </w:r>
      <w:r w:rsidR="00374D79" w:rsidRPr="00586FD6">
        <w:rPr>
          <w:rFonts w:cs="Arial"/>
          <w:szCs w:val="24"/>
          <w:lang w:val="mn-MN"/>
        </w:rPr>
        <w:t>эхэнд эрэмбэлэгдсэн</w:t>
      </w:r>
      <w:r w:rsidR="00392048" w:rsidRPr="00586FD6">
        <w:rPr>
          <w:rFonts w:cs="Arial"/>
          <w:szCs w:val="24"/>
          <w:lang w:val="mn-MN"/>
        </w:rPr>
        <w:t xml:space="preserve"> </w:t>
      </w:r>
      <w:r w:rsidR="00931080" w:rsidRPr="00586FD6">
        <w:rPr>
          <w:rFonts w:cs="Arial"/>
          <w:szCs w:val="24"/>
          <w:lang w:val="mn-MN"/>
        </w:rPr>
        <w:t>үнийн санал</w:t>
      </w:r>
      <w:r w:rsidR="00392048" w:rsidRPr="00586FD6">
        <w:rPr>
          <w:rFonts w:cs="Arial"/>
          <w:szCs w:val="24"/>
          <w:lang w:val="mn-MN"/>
        </w:rPr>
        <w:t xml:space="preserve"> </w:t>
      </w:r>
      <w:r w:rsidR="000C53D7" w:rsidRPr="00586FD6">
        <w:rPr>
          <w:rFonts w:cs="Arial"/>
          <w:szCs w:val="24"/>
          <w:lang w:val="mn-MN"/>
        </w:rPr>
        <w:t>ирүүлсэн</w:t>
      </w:r>
      <w:r w:rsidR="00392048" w:rsidRPr="00586FD6">
        <w:rPr>
          <w:rFonts w:cs="Arial"/>
          <w:szCs w:val="24"/>
          <w:lang w:val="mn-MN"/>
        </w:rPr>
        <w:t xml:space="preserve"> гүйцэтгэгчтэй </w:t>
      </w:r>
      <w:r w:rsidR="00C8684C" w:rsidRPr="00586FD6">
        <w:rPr>
          <w:rFonts w:cs="Arial"/>
          <w:szCs w:val="24"/>
          <w:lang w:val="mn-MN"/>
        </w:rPr>
        <w:t>захи</w:t>
      </w:r>
      <w:r w:rsidR="000F4838" w:rsidRPr="00586FD6">
        <w:rPr>
          <w:rFonts w:cs="Arial"/>
          <w:szCs w:val="24"/>
          <w:lang w:val="mn-MN"/>
        </w:rPr>
        <w:t>алагч</w:t>
      </w:r>
      <w:r w:rsidR="00392048" w:rsidRPr="00586FD6">
        <w:rPr>
          <w:rFonts w:cs="Arial"/>
          <w:szCs w:val="24"/>
          <w:lang w:val="mn-MN"/>
        </w:rPr>
        <w:t xml:space="preserve"> гэрээ байгуулна.</w:t>
      </w:r>
    </w:p>
    <w:p w14:paraId="38DD2B23" w14:textId="77777777" w:rsidR="00400CA2" w:rsidRPr="00586FD6" w:rsidRDefault="00400CA2" w:rsidP="0089576F">
      <w:pPr>
        <w:pStyle w:val="NoSpacing"/>
        <w:ind w:firstLine="360"/>
        <w:jc w:val="both"/>
        <w:rPr>
          <w:rFonts w:cs="Arial"/>
          <w:szCs w:val="24"/>
          <w:lang w:val="mn-MN"/>
        </w:rPr>
      </w:pPr>
    </w:p>
    <w:p w14:paraId="6142F961" w14:textId="1322CADE" w:rsidR="00392048" w:rsidRPr="00586FD6" w:rsidRDefault="001437EF" w:rsidP="0089576F">
      <w:pPr>
        <w:pStyle w:val="NoSpacing"/>
        <w:ind w:firstLine="360"/>
        <w:jc w:val="both"/>
        <w:rPr>
          <w:rFonts w:cs="Arial"/>
          <w:szCs w:val="24"/>
          <w:lang w:val="mn-MN"/>
        </w:rPr>
      </w:pPr>
      <w:r w:rsidRPr="00586FD6">
        <w:rPr>
          <w:rFonts w:cs="Arial"/>
          <w:szCs w:val="24"/>
          <w:lang w:val="mn-MN"/>
        </w:rPr>
        <w:t>38.5.</w:t>
      </w:r>
      <w:r w:rsidR="00392048" w:rsidRPr="00586FD6">
        <w:rPr>
          <w:rFonts w:cs="Arial"/>
          <w:szCs w:val="24"/>
          <w:lang w:val="mn-MN"/>
        </w:rPr>
        <w:t>Цахим дэлгүүрт нэг гүйцэтгэгч байгаа</w:t>
      </w:r>
      <w:r w:rsidR="00F22C9A" w:rsidRPr="00586FD6">
        <w:rPr>
          <w:rFonts w:cs="Arial"/>
          <w:szCs w:val="24"/>
          <w:lang w:val="mn-MN"/>
        </w:rPr>
        <w:t>,</w:t>
      </w:r>
      <w:r w:rsidR="00392048" w:rsidRPr="00586FD6">
        <w:rPr>
          <w:rFonts w:cs="Arial"/>
          <w:szCs w:val="24"/>
          <w:lang w:val="mn-MN"/>
        </w:rPr>
        <w:t xml:space="preserve"> эсхүл үнийн санал дуудах</w:t>
      </w:r>
      <w:r w:rsidR="00F22C9A" w:rsidRPr="00586FD6">
        <w:rPr>
          <w:rFonts w:cs="Arial"/>
          <w:szCs w:val="24"/>
          <w:lang w:val="mn-MN"/>
        </w:rPr>
        <w:t>ад</w:t>
      </w:r>
      <w:r w:rsidR="00392048" w:rsidRPr="00586FD6">
        <w:rPr>
          <w:rFonts w:cs="Arial"/>
          <w:szCs w:val="24"/>
          <w:lang w:val="mn-MN"/>
        </w:rPr>
        <w:t xml:space="preserve"> үнийн санал ирээгүй бол захиалагч цахим дэлгүүрт бүртгэгдсэн хамгийн бага үнийн санал бүхий бараа, үйлчилгээг худалдан авч болно. </w:t>
      </w:r>
    </w:p>
    <w:p w14:paraId="244E6CE3" w14:textId="77777777" w:rsidR="00400CA2" w:rsidRPr="00586FD6" w:rsidRDefault="00400CA2" w:rsidP="0089576F">
      <w:pPr>
        <w:pStyle w:val="NoSpacing"/>
        <w:ind w:firstLine="360"/>
        <w:jc w:val="both"/>
        <w:rPr>
          <w:rFonts w:cs="Arial"/>
          <w:szCs w:val="24"/>
          <w:lang w:val="mn-MN"/>
        </w:rPr>
      </w:pPr>
    </w:p>
    <w:p w14:paraId="6165DAFF" w14:textId="659BDC81" w:rsidR="00392048" w:rsidRPr="00586FD6" w:rsidRDefault="001437EF" w:rsidP="0089576F">
      <w:pPr>
        <w:pStyle w:val="NoSpacing"/>
        <w:ind w:firstLine="360"/>
        <w:jc w:val="both"/>
        <w:rPr>
          <w:rFonts w:cs="Arial"/>
          <w:szCs w:val="24"/>
          <w:lang w:val="mn-MN"/>
        </w:rPr>
      </w:pPr>
      <w:r w:rsidRPr="00586FD6">
        <w:rPr>
          <w:rFonts w:cs="Arial"/>
          <w:szCs w:val="24"/>
          <w:lang w:val="mn-MN"/>
        </w:rPr>
        <w:t>38.6.</w:t>
      </w:r>
      <w:r w:rsidR="00184D8D" w:rsidRPr="00586FD6">
        <w:rPr>
          <w:rFonts w:cs="Arial"/>
          <w:szCs w:val="24"/>
          <w:lang w:val="mn-MN"/>
        </w:rPr>
        <w:t>Бараа, үйлчилгээг е</w:t>
      </w:r>
      <w:r w:rsidR="00392048" w:rsidRPr="00586FD6">
        <w:rPr>
          <w:rFonts w:cs="Arial"/>
          <w:szCs w:val="24"/>
          <w:lang w:val="mn-MN"/>
        </w:rPr>
        <w:t>рөнхий гэрээ</w:t>
      </w:r>
      <w:r w:rsidR="00034A33" w:rsidRPr="00586FD6">
        <w:rPr>
          <w:rFonts w:cs="Arial"/>
          <w:szCs w:val="24"/>
          <w:lang w:val="mn-MN"/>
        </w:rPr>
        <w:t>ний аргаар</w:t>
      </w:r>
      <w:r w:rsidR="00392048" w:rsidRPr="00586FD6">
        <w:rPr>
          <w:rFonts w:cs="Arial"/>
          <w:szCs w:val="24"/>
          <w:lang w:val="mn-MN"/>
        </w:rPr>
        <w:t xml:space="preserve"> </w:t>
      </w:r>
      <w:r w:rsidR="00184D8D" w:rsidRPr="00586FD6">
        <w:rPr>
          <w:rFonts w:cs="Arial"/>
          <w:szCs w:val="24"/>
          <w:lang w:val="mn-MN"/>
        </w:rPr>
        <w:t>худалдан авахад</w:t>
      </w:r>
      <w:r w:rsidR="006A3CDA" w:rsidRPr="00586FD6">
        <w:rPr>
          <w:rFonts w:cs="Arial"/>
          <w:szCs w:val="24"/>
          <w:lang w:val="mn-MN"/>
        </w:rPr>
        <w:t xml:space="preserve"> </w:t>
      </w:r>
      <w:r w:rsidR="00C16B29" w:rsidRPr="00586FD6">
        <w:rPr>
          <w:rFonts w:cs="Arial"/>
          <w:szCs w:val="24"/>
          <w:lang w:val="mn-MN"/>
        </w:rPr>
        <w:t>энэ хуулийн 1</w:t>
      </w:r>
      <w:r w:rsidR="00387C43" w:rsidRPr="00586FD6">
        <w:rPr>
          <w:rFonts w:cs="Arial"/>
          <w:szCs w:val="24"/>
          <w:lang w:val="mn-MN"/>
        </w:rPr>
        <w:t>4</w:t>
      </w:r>
      <w:r w:rsidR="00C16B29" w:rsidRPr="00586FD6">
        <w:rPr>
          <w:rFonts w:cs="Arial"/>
          <w:szCs w:val="24"/>
          <w:lang w:val="mn-MN"/>
        </w:rPr>
        <w:t>.1</w:t>
      </w:r>
      <w:r w:rsidR="00D26ECA" w:rsidRPr="00586FD6">
        <w:rPr>
          <w:rFonts w:cs="Arial"/>
          <w:szCs w:val="24"/>
          <w:lang w:val="mn-MN"/>
        </w:rPr>
        <w:t>, 42.1</w:t>
      </w:r>
      <w:r w:rsidR="00C16B29" w:rsidRPr="00586FD6">
        <w:rPr>
          <w:rFonts w:cs="Arial"/>
          <w:szCs w:val="24"/>
          <w:lang w:val="mn-MN"/>
        </w:rPr>
        <w:t xml:space="preserve">-д заасан </w:t>
      </w:r>
      <w:r w:rsidR="00BC30AA" w:rsidRPr="00586FD6">
        <w:rPr>
          <w:rFonts w:cs="Arial"/>
          <w:szCs w:val="24"/>
          <w:lang w:val="mn-MN"/>
        </w:rPr>
        <w:t>тендерийн</w:t>
      </w:r>
      <w:r w:rsidR="00D26ECA" w:rsidRPr="00586FD6">
        <w:rPr>
          <w:rFonts w:cs="Arial"/>
          <w:szCs w:val="24"/>
          <w:lang w:val="mn-MN"/>
        </w:rPr>
        <w:t xml:space="preserve"> болон тендерийн</w:t>
      </w:r>
      <w:r w:rsidR="00BC30AA" w:rsidRPr="00586FD6">
        <w:rPr>
          <w:rFonts w:cs="Arial"/>
          <w:szCs w:val="24"/>
          <w:lang w:val="mn-MN"/>
        </w:rPr>
        <w:t xml:space="preserve"> баталгаа шаардахгүй ба </w:t>
      </w:r>
      <w:r w:rsidR="006A3CDA" w:rsidRPr="00586FD6">
        <w:rPr>
          <w:rFonts w:cs="Arial"/>
          <w:szCs w:val="24"/>
          <w:lang w:val="mn-MN"/>
        </w:rPr>
        <w:t xml:space="preserve">тендерийг </w:t>
      </w:r>
      <w:r w:rsidR="00AB1B8E" w:rsidRPr="00586FD6">
        <w:rPr>
          <w:rFonts w:cs="Arial"/>
          <w:szCs w:val="24"/>
          <w:lang w:val="mn-MN"/>
        </w:rPr>
        <w:t>оролцогч</w:t>
      </w:r>
      <w:r w:rsidR="003342A4" w:rsidRPr="00586FD6">
        <w:rPr>
          <w:rFonts w:cs="Arial"/>
          <w:szCs w:val="24"/>
          <w:lang w:val="mn-MN"/>
        </w:rPr>
        <w:t>, гүйцэтгэгч</w:t>
      </w:r>
      <w:r w:rsidR="00AB1B8E" w:rsidRPr="00586FD6">
        <w:rPr>
          <w:rFonts w:cs="Arial"/>
          <w:szCs w:val="24"/>
          <w:lang w:val="mn-MN"/>
        </w:rPr>
        <w:t xml:space="preserve">ийн гаргасан мэдэгдлээр </w:t>
      </w:r>
      <w:r w:rsidR="006A3CDA" w:rsidRPr="00586FD6">
        <w:rPr>
          <w:rFonts w:cs="Arial"/>
          <w:szCs w:val="24"/>
          <w:lang w:val="mn-MN"/>
        </w:rPr>
        <w:t>баталгаажуул</w:t>
      </w:r>
      <w:r w:rsidR="00AB1B8E" w:rsidRPr="00586FD6">
        <w:rPr>
          <w:rFonts w:cs="Arial"/>
          <w:szCs w:val="24"/>
          <w:lang w:val="mn-MN"/>
        </w:rPr>
        <w:t xml:space="preserve">на. </w:t>
      </w:r>
    </w:p>
    <w:p w14:paraId="2BF9F101" w14:textId="77777777" w:rsidR="00400CA2" w:rsidRPr="00586FD6" w:rsidRDefault="00400CA2" w:rsidP="0089576F">
      <w:pPr>
        <w:pStyle w:val="NoSpacing"/>
        <w:ind w:firstLine="360"/>
        <w:jc w:val="both"/>
        <w:rPr>
          <w:rFonts w:cs="Arial"/>
          <w:szCs w:val="24"/>
          <w:lang w:val="mn-MN"/>
        </w:rPr>
      </w:pPr>
    </w:p>
    <w:p w14:paraId="66F81A50" w14:textId="14BBC081" w:rsidR="00392048" w:rsidRPr="00586FD6" w:rsidRDefault="001437EF" w:rsidP="0089576F">
      <w:pPr>
        <w:pStyle w:val="NoSpacing"/>
        <w:ind w:firstLine="360"/>
        <w:jc w:val="both"/>
        <w:rPr>
          <w:rFonts w:cs="Arial"/>
          <w:szCs w:val="24"/>
          <w:lang w:val="mn-MN"/>
        </w:rPr>
      </w:pPr>
      <w:r w:rsidRPr="00586FD6">
        <w:rPr>
          <w:rFonts w:cs="Arial"/>
          <w:szCs w:val="24"/>
          <w:lang w:val="mn-MN"/>
        </w:rPr>
        <w:t>38.</w:t>
      </w:r>
      <w:r w:rsidR="00E212E8" w:rsidRPr="00586FD6">
        <w:rPr>
          <w:rFonts w:cs="Arial"/>
          <w:szCs w:val="24"/>
          <w:lang w:val="mn-MN"/>
        </w:rPr>
        <w:t>7</w:t>
      </w:r>
      <w:r w:rsidRPr="00586FD6">
        <w:rPr>
          <w:rFonts w:cs="Arial"/>
          <w:szCs w:val="24"/>
          <w:lang w:val="mn-MN"/>
        </w:rPr>
        <w:t>.</w:t>
      </w:r>
      <w:r w:rsidR="00A734C6" w:rsidRPr="00586FD6">
        <w:rPr>
          <w:rFonts w:cs="Arial"/>
          <w:szCs w:val="24"/>
          <w:lang w:val="mn-MN"/>
        </w:rPr>
        <w:t>Бараа, үйлчилгээг е</w:t>
      </w:r>
      <w:r w:rsidR="00392048" w:rsidRPr="00586FD6">
        <w:rPr>
          <w:rFonts w:cs="Arial"/>
          <w:szCs w:val="24"/>
          <w:lang w:val="mn-MN"/>
        </w:rPr>
        <w:t xml:space="preserve">рөнхий гэрээний </w:t>
      </w:r>
      <w:r w:rsidR="00A36A7D" w:rsidRPr="00586FD6">
        <w:rPr>
          <w:rFonts w:cs="Arial"/>
          <w:szCs w:val="24"/>
          <w:lang w:val="mn-MN"/>
        </w:rPr>
        <w:t>аргаар</w:t>
      </w:r>
      <w:r w:rsidR="006A6EA7" w:rsidRPr="00586FD6">
        <w:rPr>
          <w:rFonts w:cs="Arial"/>
          <w:szCs w:val="24"/>
          <w:lang w:val="mn-MN"/>
        </w:rPr>
        <w:t xml:space="preserve"> худалдан авах</w:t>
      </w:r>
      <w:r w:rsidR="00A36A7D" w:rsidRPr="00586FD6">
        <w:rPr>
          <w:rFonts w:cs="Arial"/>
          <w:szCs w:val="24"/>
          <w:lang w:val="mn-MN"/>
        </w:rPr>
        <w:t xml:space="preserve"> </w:t>
      </w:r>
      <w:r w:rsidR="003C08BE" w:rsidRPr="00586FD6">
        <w:rPr>
          <w:rFonts w:cs="Arial"/>
          <w:szCs w:val="24"/>
          <w:lang w:val="mn-MN"/>
        </w:rPr>
        <w:t>тендер шалгаруулалт</w:t>
      </w:r>
      <w:r w:rsidR="006A6EA7" w:rsidRPr="00586FD6">
        <w:rPr>
          <w:rFonts w:cs="Arial"/>
          <w:szCs w:val="24"/>
          <w:lang w:val="mn-MN"/>
        </w:rPr>
        <w:t xml:space="preserve">ын </w:t>
      </w:r>
      <w:r w:rsidR="003C08BE" w:rsidRPr="00586FD6">
        <w:rPr>
          <w:rFonts w:cs="Arial"/>
          <w:szCs w:val="24"/>
          <w:lang w:val="mn-MN"/>
        </w:rPr>
        <w:t>аргачлал</w:t>
      </w:r>
      <w:r w:rsidR="00392048" w:rsidRPr="00586FD6">
        <w:rPr>
          <w:rFonts w:cs="Arial"/>
          <w:szCs w:val="24"/>
          <w:lang w:val="mn-MN"/>
        </w:rPr>
        <w:t>, зааврыг</w:t>
      </w:r>
      <w:r w:rsidR="00B6451E" w:rsidRPr="00586FD6">
        <w:rPr>
          <w:rFonts w:cs="Arial"/>
          <w:szCs w:val="24"/>
          <w:lang w:val="mn-MN"/>
        </w:rPr>
        <w:t xml:space="preserve"> санхүү,</w:t>
      </w:r>
      <w:r w:rsidR="00392048" w:rsidRPr="00586FD6">
        <w:rPr>
          <w:rFonts w:cs="Arial"/>
          <w:szCs w:val="24"/>
          <w:lang w:val="mn-MN"/>
        </w:rPr>
        <w:t xml:space="preserve"> төсв</w:t>
      </w:r>
      <w:r w:rsidR="00B6451E" w:rsidRPr="00586FD6">
        <w:rPr>
          <w:rFonts w:cs="Arial"/>
          <w:szCs w:val="24"/>
          <w:lang w:val="mn-MN"/>
        </w:rPr>
        <w:t>ийн</w:t>
      </w:r>
      <w:r w:rsidR="00392048" w:rsidRPr="00586FD6">
        <w:rPr>
          <w:rFonts w:cs="Arial"/>
          <w:szCs w:val="24"/>
          <w:lang w:val="mn-MN"/>
        </w:rPr>
        <w:t xml:space="preserve"> асуудал эрхэлсэн Засгийн газрын гишүүн батална.</w:t>
      </w:r>
    </w:p>
    <w:p w14:paraId="4A010F04" w14:textId="77777777" w:rsidR="00400CA2" w:rsidRPr="00586FD6" w:rsidRDefault="00400CA2" w:rsidP="0089576F">
      <w:pPr>
        <w:pStyle w:val="NoSpacing"/>
        <w:ind w:firstLine="360"/>
        <w:jc w:val="both"/>
        <w:rPr>
          <w:rFonts w:cs="Arial"/>
          <w:b/>
          <w:szCs w:val="24"/>
          <w:lang w:val="mn-MN"/>
        </w:rPr>
      </w:pPr>
    </w:p>
    <w:p w14:paraId="4A8BFD5D" w14:textId="1399965F" w:rsidR="005A6EB4" w:rsidRPr="00586FD6" w:rsidRDefault="006417F2" w:rsidP="00E86643">
      <w:pPr>
        <w:pStyle w:val="Heading1"/>
        <w:spacing w:before="0" w:line="240" w:lineRule="auto"/>
        <w:jc w:val="center"/>
        <w:rPr>
          <w:rStyle w:val="BookTitle"/>
          <w:rFonts w:cs="Arial"/>
          <w:b/>
          <w:i w:val="0"/>
          <w:szCs w:val="24"/>
        </w:rPr>
      </w:pPr>
      <w:bookmarkStart w:id="255" w:name="_Toc92150642"/>
      <w:bookmarkStart w:id="256" w:name="_Toc89718549"/>
      <w:r w:rsidRPr="00363EA3">
        <w:rPr>
          <w:rStyle w:val="BookTitle"/>
          <w:rFonts w:cs="Arial"/>
          <w:b/>
          <w:i w:val="0"/>
          <w:szCs w:val="24"/>
        </w:rPr>
        <w:t>ТАВДУГААР БҮЛЭГ</w:t>
      </w:r>
      <w:bookmarkEnd w:id="255"/>
      <w:r w:rsidR="00E86643" w:rsidRPr="00363EA3">
        <w:rPr>
          <w:rStyle w:val="BookTitle"/>
          <w:rFonts w:cs="Arial"/>
          <w:b/>
          <w:i w:val="0"/>
          <w:szCs w:val="24"/>
        </w:rPr>
        <w:br/>
      </w:r>
      <w:r w:rsidR="008A1B37" w:rsidRPr="00363EA3">
        <w:rPr>
          <w:rStyle w:val="BookTitle"/>
          <w:rFonts w:cs="Arial"/>
          <w:b/>
          <w:i w:val="0"/>
          <w:szCs w:val="24"/>
        </w:rPr>
        <w:t xml:space="preserve"> </w:t>
      </w:r>
      <w:bookmarkStart w:id="257" w:name="_Toc92150643"/>
      <w:r w:rsidR="00FE4715" w:rsidRPr="00363EA3">
        <w:rPr>
          <w:rStyle w:val="BookTitle"/>
          <w:rFonts w:cs="Arial"/>
          <w:b/>
          <w:i w:val="0"/>
          <w:szCs w:val="24"/>
        </w:rPr>
        <w:t>ГЭРЭЭНИЙ ҮҮРГ</w:t>
      </w:r>
      <w:r w:rsidR="00EE2300" w:rsidRPr="00363EA3">
        <w:rPr>
          <w:rStyle w:val="BookTitle"/>
          <w:rFonts w:cs="Arial"/>
          <w:b/>
          <w:i w:val="0"/>
          <w:szCs w:val="24"/>
        </w:rPr>
        <w:t>ИЙН</w:t>
      </w:r>
      <w:r w:rsidR="00FE4715" w:rsidRPr="00363EA3">
        <w:rPr>
          <w:rStyle w:val="BookTitle"/>
          <w:rFonts w:cs="Arial"/>
          <w:b/>
          <w:i w:val="0"/>
          <w:szCs w:val="24"/>
        </w:rPr>
        <w:t xml:space="preserve"> ГҮЙЦЭТГЭ</w:t>
      </w:r>
      <w:r w:rsidR="00EE2300" w:rsidRPr="00363EA3">
        <w:rPr>
          <w:rStyle w:val="BookTitle"/>
          <w:rFonts w:cs="Arial"/>
          <w:b/>
          <w:i w:val="0"/>
          <w:szCs w:val="24"/>
        </w:rPr>
        <w:t>Л</w:t>
      </w:r>
      <w:bookmarkEnd w:id="256"/>
      <w:bookmarkEnd w:id="257"/>
    </w:p>
    <w:p w14:paraId="3B312C35" w14:textId="77777777" w:rsidR="00400CA2" w:rsidRPr="00586FD6" w:rsidRDefault="00400CA2" w:rsidP="00400CA2">
      <w:pPr>
        <w:spacing w:after="0"/>
      </w:pPr>
    </w:p>
    <w:p w14:paraId="67AC3D31" w14:textId="77777777" w:rsidR="00DF4755" w:rsidRPr="00586FD6" w:rsidRDefault="00DF4755" w:rsidP="00DF4755">
      <w:pPr>
        <w:pStyle w:val="Heading2"/>
        <w:numPr>
          <w:ilvl w:val="0"/>
          <w:numId w:val="0"/>
        </w:numPr>
        <w:ind w:firstLine="360"/>
      </w:pPr>
      <w:bookmarkStart w:id="258" w:name="_Toc92150646"/>
      <w:r w:rsidRPr="00586FD6">
        <w:t>39 дүгээр зүйл.Худалдан авах гэрээ</w:t>
      </w:r>
    </w:p>
    <w:p w14:paraId="55B46042" w14:textId="77777777" w:rsidR="00DF4755" w:rsidRPr="00586FD6" w:rsidRDefault="00DF4755" w:rsidP="00DF4755">
      <w:pPr>
        <w:pStyle w:val="NoSpacing"/>
        <w:ind w:firstLine="360"/>
        <w:jc w:val="both"/>
        <w:rPr>
          <w:rFonts w:cs="Arial"/>
          <w:szCs w:val="24"/>
          <w:lang w:val="mn-MN"/>
        </w:rPr>
      </w:pPr>
    </w:p>
    <w:p w14:paraId="03DDAD8E" w14:textId="77777777" w:rsidR="00DF4755" w:rsidRPr="00586FD6" w:rsidRDefault="00DF4755" w:rsidP="00DF4755">
      <w:pPr>
        <w:pStyle w:val="NoSpacing"/>
        <w:ind w:firstLine="360"/>
        <w:jc w:val="both"/>
        <w:rPr>
          <w:rFonts w:cs="Arial"/>
          <w:lang w:val="mn-MN"/>
        </w:rPr>
      </w:pPr>
      <w:r w:rsidRPr="00586FD6">
        <w:rPr>
          <w:rFonts w:cs="Arial"/>
          <w:lang w:val="mn-MN"/>
        </w:rPr>
        <w:t>39.1.Захиалагч, шалгарсан оролцогчийн хооронд байгуулах бараа, ажил, үйлчилгээ худалдан авах гэрээ (цаашид “худалдан авах гэрээ” гэх)-ний гол нөхцөл нь тендер шалгаруулалтын баримт бичиг болон шалгарсан оролцогчийн ирүүлсэн тендер байна.</w:t>
      </w:r>
    </w:p>
    <w:p w14:paraId="6A57D170" w14:textId="77777777" w:rsidR="00DF4755" w:rsidRPr="00586FD6" w:rsidRDefault="00DF4755" w:rsidP="00DF4755">
      <w:pPr>
        <w:pStyle w:val="NoSpacing"/>
        <w:ind w:firstLine="360"/>
        <w:jc w:val="both"/>
        <w:rPr>
          <w:rFonts w:cs="Arial"/>
          <w:szCs w:val="24"/>
          <w:lang w:val="mn-MN"/>
        </w:rPr>
      </w:pPr>
    </w:p>
    <w:p w14:paraId="460AA003" w14:textId="77777777" w:rsidR="00DF4755" w:rsidRPr="00586FD6" w:rsidRDefault="00DF4755" w:rsidP="00DF4755">
      <w:pPr>
        <w:pStyle w:val="NoSpacing"/>
        <w:ind w:firstLine="360"/>
        <w:jc w:val="both"/>
        <w:rPr>
          <w:rFonts w:cs="Arial"/>
          <w:szCs w:val="24"/>
          <w:lang w:val="mn-MN"/>
        </w:rPr>
      </w:pPr>
      <w:r w:rsidRPr="00586FD6">
        <w:rPr>
          <w:rFonts w:cs="Arial"/>
          <w:szCs w:val="24"/>
          <w:lang w:val="mn-MN"/>
        </w:rPr>
        <w:t xml:space="preserve">39.2.Худалдан авах гэрээний үнийг гэрээ байгуулах эрх олгосон тухай шийдвэрт заасан үнээр тогтооно. </w:t>
      </w:r>
    </w:p>
    <w:p w14:paraId="20A96344" w14:textId="77777777" w:rsidR="00DF4755" w:rsidRPr="00586FD6" w:rsidRDefault="00DF4755" w:rsidP="00DF4755">
      <w:pPr>
        <w:pStyle w:val="NoSpacing"/>
        <w:ind w:firstLine="360"/>
        <w:jc w:val="both"/>
        <w:rPr>
          <w:rFonts w:cs="Arial"/>
          <w:szCs w:val="24"/>
          <w:lang w:val="mn-MN"/>
        </w:rPr>
      </w:pPr>
    </w:p>
    <w:p w14:paraId="1D51E8D1" w14:textId="77777777" w:rsidR="00DF4755" w:rsidRPr="00586FD6" w:rsidRDefault="00DF4755" w:rsidP="00DF4755">
      <w:pPr>
        <w:pStyle w:val="NoSpacing"/>
        <w:ind w:firstLine="360"/>
        <w:jc w:val="both"/>
        <w:rPr>
          <w:rFonts w:cs="Arial"/>
          <w:szCs w:val="24"/>
          <w:lang w:val="mn-MN"/>
        </w:rPr>
      </w:pPr>
      <w:r w:rsidRPr="00586FD6">
        <w:rPr>
          <w:rFonts w:cs="Arial"/>
          <w:szCs w:val="24"/>
          <w:lang w:val="mn-MN"/>
        </w:rPr>
        <w:t>39.3.Худалдан авах гэрээнд дараах нөхцөлийг тусгана:</w:t>
      </w:r>
    </w:p>
    <w:p w14:paraId="6A5D6DD8" w14:textId="77777777" w:rsidR="00DF4755" w:rsidRPr="00586FD6" w:rsidRDefault="00DF4755" w:rsidP="00DF4755">
      <w:pPr>
        <w:pStyle w:val="NoSpacing"/>
        <w:ind w:firstLine="851"/>
        <w:jc w:val="both"/>
        <w:rPr>
          <w:rFonts w:cs="Arial"/>
          <w:szCs w:val="24"/>
          <w:lang w:val="mn-MN"/>
        </w:rPr>
      </w:pPr>
    </w:p>
    <w:p w14:paraId="1D4BE218"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1.гэрээний үнэ;</w:t>
      </w:r>
    </w:p>
    <w:p w14:paraId="032D7868"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2.гэрээний зүйл болон бараа, ажил, үйлчилгээний мэдээлэл;</w:t>
      </w:r>
    </w:p>
    <w:p w14:paraId="0270DE6A"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3.төлбөрийн нөхцөл, хугацаа;</w:t>
      </w:r>
    </w:p>
    <w:p w14:paraId="3F113791"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4.урьдчилгаа төлбөрийн болон гүйцэтгэлийн баталгааны дүн;</w:t>
      </w:r>
    </w:p>
    <w:p w14:paraId="128D82DA" w14:textId="77777777" w:rsidR="00DF4755" w:rsidRPr="00363EA3" w:rsidRDefault="00DF4755" w:rsidP="00DF4755">
      <w:pPr>
        <w:spacing w:after="0" w:line="240" w:lineRule="auto"/>
        <w:ind w:firstLine="851"/>
        <w:rPr>
          <w:rFonts w:ascii="Arial" w:hAnsi="Arial" w:cs="Arial"/>
          <w:sz w:val="24"/>
          <w:szCs w:val="24"/>
        </w:rPr>
      </w:pPr>
      <w:r w:rsidRPr="00363EA3">
        <w:rPr>
          <w:rFonts w:ascii="Arial" w:hAnsi="Arial" w:cs="Arial"/>
          <w:sz w:val="24"/>
          <w:szCs w:val="24"/>
        </w:rPr>
        <w:t>39.3.5.захиалагчийн хяналт хэрэгжүүлэх этгээд, хэлбэр;</w:t>
      </w:r>
    </w:p>
    <w:p w14:paraId="59E19479"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6.бараа нийлүүлэх, ажил гүйцэтгэх, үйлчилгээ үзүүлэх хуваарь;</w:t>
      </w:r>
    </w:p>
    <w:p w14:paraId="3E09D766"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7.давуу эрх тооцсон бараа, материал, ажиллах хүчний мэдээлэл;</w:t>
      </w:r>
    </w:p>
    <w:p w14:paraId="1A993E0C"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8.гэрээний үнэд тохируулга хийх бол тохируулга хийх нөхцөл, аргачлал;</w:t>
      </w:r>
    </w:p>
    <w:p w14:paraId="03EE0B9C" w14:textId="77777777" w:rsidR="00DF4755" w:rsidRPr="00586FD6" w:rsidRDefault="00DF4755" w:rsidP="00DF4755">
      <w:pPr>
        <w:pStyle w:val="NoSpacing"/>
        <w:ind w:firstLine="851"/>
        <w:jc w:val="both"/>
        <w:rPr>
          <w:rFonts w:cs="Arial"/>
          <w:szCs w:val="24"/>
          <w:lang w:val="mn-MN"/>
        </w:rPr>
      </w:pPr>
    </w:p>
    <w:p w14:paraId="5E400A74"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9.түншлэл, туслан гүйцэтгэгчийн мэдээлэл;</w:t>
      </w:r>
    </w:p>
    <w:p w14:paraId="59DDF97A"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10.гэрээ цуцлах болон гэрээнээс татгалзах үндэслэл, журам;</w:t>
      </w:r>
    </w:p>
    <w:p w14:paraId="33B8A865" w14:textId="77777777" w:rsidR="00DF4755" w:rsidRPr="00586FD6" w:rsidRDefault="00DF4755" w:rsidP="00DF4755">
      <w:pPr>
        <w:pStyle w:val="NoSpacing"/>
        <w:ind w:firstLine="851"/>
        <w:jc w:val="both"/>
        <w:rPr>
          <w:rFonts w:cs="Arial"/>
          <w:szCs w:val="24"/>
          <w:lang w:val="mn-MN"/>
        </w:rPr>
      </w:pPr>
      <w:r w:rsidRPr="00586FD6">
        <w:rPr>
          <w:rFonts w:cs="Arial"/>
          <w:szCs w:val="24"/>
          <w:lang w:val="mn-MN"/>
        </w:rPr>
        <w:t>39.3.11.тендер шалгаруулалтын баримт бичигт заасан бусад нөхцөл.</w:t>
      </w:r>
    </w:p>
    <w:p w14:paraId="4E20F3D2" w14:textId="77777777" w:rsidR="00DF4755" w:rsidRPr="00586FD6" w:rsidRDefault="00DF4755" w:rsidP="00DF4755">
      <w:pPr>
        <w:pStyle w:val="NoSpacing"/>
        <w:ind w:firstLine="360"/>
        <w:jc w:val="both"/>
        <w:rPr>
          <w:rFonts w:cs="Arial"/>
          <w:szCs w:val="24"/>
          <w:lang w:val="mn-MN"/>
        </w:rPr>
      </w:pPr>
    </w:p>
    <w:p w14:paraId="6136A3EB" w14:textId="695FDD14" w:rsidR="00DF4755" w:rsidRPr="00586FD6" w:rsidRDefault="00DF4755" w:rsidP="00DF4755">
      <w:pPr>
        <w:pStyle w:val="NoSpacing"/>
        <w:ind w:firstLine="360"/>
        <w:jc w:val="both"/>
        <w:rPr>
          <w:rFonts w:cs="Arial"/>
          <w:szCs w:val="24"/>
          <w:lang w:val="mn-MN"/>
        </w:rPr>
      </w:pPr>
      <w:r w:rsidRPr="00586FD6">
        <w:rPr>
          <w:rFonts w:cs="Arial"/>
          <w:szCs w:val="24"/>
          <w:lang w:val="mn-MN"/>
        </w:rPr>
        <w:t>39.4.Захиалагч худалдан авах гэрээ, түүнд оруулах нэмэлт, өөрчлөлтийг цахим системд бүртгэж, олон нийтэд нээлттэй байршуулна.</w:t>
      </w:r>
    </w:p>
    <w:p w14:paraId="083B460A" w14:textId="77777777" w:rsidR="00DF4755" w:rsidRPr="00586FD6" w:rsidRDefault="00DF4755" w:rsidP="00DF4755">
      <w:pPr>
        <w:pStyle w:val="NoSpacing"/>
        <w:ind w:firstLine="360"/>
        <w:jc w:val="both"/>
        <w:rPr>
          <w:rFonts w:cs="Arial"/>
          <w:szCs w:val="24"/>
          <w:lang w:val="mn-MN"/>
        </w:rPr>
      </w:pPr>
    </w:p>
    <w:p w14:paraId="64FAB50A" w14:textId="12BDA85E" w:rsidR="00DF4755" w:rsidRPr="00586FD6" w:rsidRDefault="00DF4755" w:rsidP="00DF4755">
      <w:pPr>
        <w:pStyle w:val="NoSpacing"/>
        <w:ind w:firstLine="360"/>
        <w:jc w:val="both"/>
        <w:rPr>
          <w:rFonts w:cs="Arial"/>
          <w:szCs w:val="24"/>
          <w:lang w:val="mn-MN"/>
        </w:rPr>
      </w:pPr>
      <w:r w:rsidRPr="00586FD6">
        <w:rPr>
          <w:rFonts w:cs="Arial"/>
          <w:szCs w:val="24"/>
          <w:lang w:val="mn-MN"/>
        </w:rPr>
        <w:t>39.5.Худалдан авах гэрээний үүргийн гүйцэтгэлийн харилцааг хуульд өөрөөр заагаагүй бол Иргэний хуулиар зохицуулна.</w:t>
      </w:r>
    </w:p>
    <w:p w14:paraId="01001E72" w14:textId="77777777" w:rsidR="00DF4755" w:rsidRPr="00586FD6" w:rsidRDefault="00DF4755" w:rsidP="00DF4755">
      <w:pPr>
        <w:pStyle w:val="NoSpacing"/>
        <w:ind w:firstLine="360"/>
        <w:jc w:val="both"/>
        <w:rPr>
          <w:rFonts w:cs="Arial"/>
          <w:szCs w:val="24"/>
          <w:lang w:val="mn-MN"/>
        </w:rPr>
      </w:pPr>
    </w:p>
    <w:p w14:paraId="2D8E386C" w14:textId="2CE530E0" w:rsidR="00EE2300" w:rsidRPr="00586FD6" w:rsidRDefault="001437EF" w:rsidP="0089576F">
      <w:pPr>
        <w:pStyle w:val="Heading2"/>
        <w:numPr>
          <w:ilvl w:val="0"/>
          <w:numId w:val="0"/>
        </w:numPr>
        <w:ind w:firstLine="360"/>
      </w:pPr>
      <w:r w:rsidRPr="00586FD6">
        <w:t>4</w:t>
      </w:r>
      <w:r w:rsidR="009F5923" w:rsidRPr="00586FD6">
        <w:t>0</w:t>
      </w:r>
      <w:r w:rsidR="00EE2300" w:rsidRPr="00586FD6">
        <w:t xml:space="preserve"> </w:t>
      </w:r>
      <w:bookmarkStart w:id="259" w:name="_Ref83060259"/>
      <w:bookmarkStart w:id="260" w:name="_Toc89718552"/>
      <w:r w:rsidR="00322EEF" w:rsidRPr="00586FD6">
        <w:t>дүгээр</w:t>
      </w:r>
      <w:r w:rsidR="00EE2300" w:rsidRPr="00586FD6">
        <w:t xml:space="preserve"> зүйл.Гэрээнд нэмэлт, өөрчлөлт оруулах</w:t>
      </w:r>
      <w:bookmarkEnd w:id="258"/>
      <w:bookmarkEnd w:id="259"/>
      <w:bookmarkEnd w:id="260"/>
    </w:p>
    <w:p w14:paraId="12DE9F55" w14:textId="77777777" w:rsidR="00400CA2" w:rsidRPr="00586FD6" w:rsidRDefault="00400CA2" w:rsidP="0089576F">
      <w:pPr>
        <w:pStyle w:val="NoSpacing"/>
        <w:ind w:firstLine="360"/>
        <w:jc w:val="both"/>
        <w:rPr>
          <w:rFonts w:cs="Arial"/>
          <w:szCs w:val="24"/>
          <w:lang w:val="mn-MN"/>
        </w:rPr>
      </w:pPr>
      <w:bookmarkStart w:id="261" w:name="_Ref82951301"/>
      <w:bookmarkStart w:id="262" w:name="_Ref83380760"/>
    </w:p>
    <w:p w14:paraId="59DBF2EC" w14:textId="57702B06" w:rsidR="00EE2300"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1.</w:t>
      </w:r>
      <w:r w:rsidR="00026967" w:rsidRPr="00586FD6">
        <w:rPr>
          <w:rFonts w:cs="Arial"/>
          <w:szCs w:val="24"/>
          <w:lang w:val="mn-MN"/>
        </w:rPr>
        <w:t>Худалдан авах гэрээ болон ерөнхий гэрээнд да</w:t>
      </w:r>
      <w:r w:rsidR="00734268" w:rsidRPr="00586FD6">
        <w:rPr>
          <w:rFonts w:cs="Arial"/>
          <w:szCs w:val="24"/>
          <w:lang w:val="mn-MN"/>
        </w:rPr>
        <w:t>раах</w:t>
      </w:r>
      <w:r w:rsidR="000C0AA1" w:rsidRPr="00586FD6">
        <w:rPr>
          <w:rFonts w:cs="Arial"/>
          <w:szCs w:val="24"/>
          <w:lang w:val="mn-MN"/>
        </w:rPr>
        <w:t xml:space="preserve"> </w:t>
      </w:r>
      <w:r w:rsidR="00FA7F0B" w:rsidRPr="00586FD6">
        <w:rPr>
          <w:rFonts w:cs="Arial"/>
          <w:szCs w:val="24"/>
          <w:lang w:val="mn-MN"/>
        </w:rPr>
        <w:t xml:space="preserve">тохиолдолд </w:t>
      </w:r>
      <w:r w:rsidR="00734268" w:rsidRPr="00586FD6">
        <w:rPr>
          <w:rFonts w:cs="Arial"/>
          <w:szCs w:val="24"/>
          <w:lang w:val="mn-MN"/>
        </w:rPr>
        <w:t>нэмэлт, өөрчлөлт оруул</w:t>
      </w:r>
      <w:r w:rsidR="000C0AA1" w:rsidRPr="00586FD6">
        <w:rPr>
          <w:rFonts w:cs="Arial"/>
          <w:szCs w:val="24"/>
          <w:lang w:val="mn-MN"/>
        </w:rPr>
        <w:t>ж болно</w:t>
      </w:r>
      <w:r w:rsidR="001E3497" w:rsidRPr="00586FD6">
        <w:rPr>
          <w:rFonts w:cs="Arial"/>
          <w:szCs w:val="24"/>
          <w:lang w:val="mn-MN"/>
        </w:rPr>
        <w:t>:</w:t>
      </w:r>
      <w:bookmarkEnd w:id="261"/>
      <w:bookmarkEnd w:id="262"/>
    </w:p>
    <w:p w14:paraId="23D1B518" w14:textId="77777777" w:rsidR="00400CA2" w:rsidRPr="00586FD6" w:rsidRDefault="00400CA2" w:rsidP="00400CA2">
      <w:pPr>
        <w:pStyle w:val="NoSpacing"/>
        <w:ind w:firstLine="851"/>
        <w:jc w:val="both"/>
        <w:rPr>
          <w:rFonts w:cs="Arial"/>
          <w:szCs w:val="24"/>
          <w:lang w:val="mn-MN"/>
        </w:rPr>
      </w:pPr>
    </w:p>
    <w:p w14:paraId="39A60C2A" w14:textId="52484DE8" w:rsidR="003E545D"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1.1.</w:t>
      </w:r>
      <w:r w:rsidR="007F5B16" w:rsidRPr="00586FD6">
        <w:rPr>
          <w:rFonts w:cs="Arial"/>
          <w:szCs w:val="24"/>
          <w:lang w:val="mn-MN"/>
        </w:rPr>
        <w:t>з</w:t>
      </w:r>
      <w:r w:rsidR="001E3497" w:rsidRPr="00586FD6">
        <w:rPr>
          <w:rFonts w:cs="Arial"/>
          <w:szCs w:val="24"/>
          <w:lang w:val="mn-MN"/>
        </w:rPr>
        <w:t>ахиалагч урьдчилан харах боломжгүй г</w:t>
      </w:r>
      <w:r w:rsidR="00F74131" w:rsidRPr="00586FD6">
        <w:rPr>
          <w:rFonts w:cs="Arial"/>
          <w:szCs w:val="24"/>
          <w:lang w:val="mn-MN"/>
        </w:rPr>
        <w:t xml:space="preserve">энэтийн </w:t>
      </w:r>
      <w:r w:rsidR="00E31B83" w:rsidRPr="00586FD6">
        <w:rPr>
          <w:rFonts w:cs="Arial"/>
          <w:szCs w:val="24"/>
          <w:lang w:val="mn-MN"/>
        </w:rPr>
        <w:t xml:space="preserve">болон </w:t>
      </w:r>
      <w:r w:rsidR="00F74131" w:rsidRPr="00586FD6">
        <w:rPr>
          <w:rFonts w:cs="Arial"/>
          <w:szCs w:val="24"/>
          <w:lang w:val="mn-MN"/>
        </w:rPr>
        <w:t>давагдашгүй хүчний шинжтэй онцгой нөхцөл байдлын улмаас болон гэрээнд заасан үндэслэлээр гэрээний үүрэг гүйцэтгэх хугацааг сунгах</w:t>
      </w:r>
      <w:r w:rsidR="003E545D" w:rsidRPr="00586FD6">
        <w:rPr>
          <w:rFonts w:cs="Arial"/>
          <w:szCs w:val="24"/>
          <w:lang w:val="mn-MN"/>
        </w:rPr>
        <w:t>;</w:t>
      </w:r>
    </w:p>
    <w:p w14:paraId="5CEB56A8" w14:textId="77777777" w:rsidR="00400CA2" w:rsidRPr="00586FD6" w:rsidRDefault="00400CA2" w:rsidP="00400CA2">
      <w:pPr>
        <w:pStyle w:val="NoSpacing"/>
        <w:ind w:firstLine="851"/>
        <w:jc w:val="both"/>
        <w:rPr>
          <w:rFonts w:cs="Arial"/>
          <w:szCs w:val="24"/>
          <w:lang w:val="mn-MN"/>
        </w:rPr>
      </w:pPr>
    </w:p>
    <w:p w14:paraId="27C422A2" w14:textId="28B6901A" w:rsidR="00F70836" w:rsidRPr="00586FD6" w:rsidRDefault="001437EF" w:rsidP="00446F6F">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1.2.</w:t>
      </w:r>
      <w:r w:rsidR="00994B4E" w:rsidRPr="00586FD6">
        <w:rPr>
          <w:rFonts w:cs="Arial"/>
          <w:szCs w:val="24"/>
          <w:lang w:val="mn-MN"/>
        </w:rPr>
        <w:t>энэ хуулийн 11.9-д заас</w:t>
      </w:r>
      <w:r w:rsidR="00A8525F" w:rsidRPr="00586FD6">
        <w:rPr>
          <w:rFonts w:cs="Arial"/>
          <w:szCs w:val="24"/>
          <w:lang w:val="mn-MN"/>
        </w:rPr>
        <w:t>а</w:t>
      </w:r>
      <w:r w:rsidR="00994B4E" w:rsidRPr="00586FD6">
        <w:rPr>
          <w:rFonts w:cs="Arial"/>
          <w:szCs w:val="24"/>
          <w:lang w:val="mn-MN"/>
        </w:rPr>
        <w:t>н</w:t>
      </w:r>
      <w:r w:rsidR="00AD679D" w:rsidRPr="00586FD6">
        <w:rPr>
          <w:rFonts w:cs="Arial"/>
          <w:szCs w:val="24"/>
          <w:lang w:val="mn-MN"/>
        </w:rPr>
        <w:t xml:space="preserve"> нөхцөл, аргачлалын дагуу</w:t>
      </w:r>
      <w:r w:rsidR="001D4420" w:rsidRPr="00586FD6">
        <w:rPr>
          <w:rFonts w:cs="Arial"/>
          <w:szCs w:val="24"/>
          <w:lang w:val="mn-MN"/>
        </w:rPr>
        <w:t xml:space="preserve"> </w:t>
      </w:r>
      <w:r w:rsidR="00591118" w:rsidRPr="00586FD6">
        <w:rPr>
          <w:rFonts w:cs="Arial"/>
          <w:szCs w:val="24"/>
          <w:lang w:val="mn-MN"/>
        </w:rPr>
        <w:t>гэрээний үнийг тохируулах</w:t>
      </w:r>
      <w:r w:rsidR="000B42C4" w:rsidRPr="00586FD6">
        <w:rPr>
          <w:rFonts w:cs="Arial"/>
          <w:szCs w:val="24"/>
          <w:lang w:val="mn-MN"/>
        </w:rPr>
        <w:t>.</w:t>
      </w:r>
      <w:r w:rsidR="00994B4E" w:rsidRPr="00586FD6">
        <w:rPr>
          <w:rFonts w:cs="Arial"/>
          <w:szCs w:val="24"/>
          <w:lang w:val="mn-MN"/>
        </w:rPr>
        <w:t xml:space="preserve"> </w:t>
      </w:r>
    </w:p>
    <w:p w14:paraId="05EB4C12" w14:textId="000809C5" w:rsidR="00400CA2" w:rsidRPr="00586FD6" w:rsidRDefault="00400CA2" w:rsidP="003A25EC">
      <w:pPr>
        <w:pStyle w:val="NoSpacing"/>
        <w:ind w:firstLine="0"/>
        <w:jc w:val="both"/>
        <w:rPr>
          <w:rFonts w:cs="Arial"/>
          <w:szCs w:val="24"/>
          <w:lang w:val="mn-MN"/>
        </w:rPr>
      </w:pPr>
      <w:bookmarkStart w:id="263" w:name="_Ref82740131"/>
    </w:p>
    <w:p w14:paraId="656F0304" w14:textId="5C9A5669" w:rsidR="008F689B"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2.</w:t>
      </w:r>
      <w:r w:rsidR="008F689B" w:rsidRPr="00586FD6">
        <w:rPr>
          <w:rFonts w:cs="Arial"/>
          <w:szCs w:val="24"/>
          <w:lang w:val="mn-MN"/>
        </w:rPr>
        <w:t>Худалдан авах</w:t>
      </w:r>
      <w:r w:rsidR="00BC2D9D" w:rsidRPr="00586FD6">
        <w:rPr>
          <w:rFonts w:cs="Arial"/>
          <w:szCs w:val="24"/>
          <w:lang w:val="mn-MN"/>
        </w:rPr>
        <w:t xml:space="preserve"> гэрээ</w:t>
      </w:r>
      <w:r w:rsidR="008B39FD" w:rsidRPr="00586FD6">
        <w:rPr>
          <w:rFonts w:cs="Arial"/>
          <w:szCs w:val="24"/>
          <w:lang w:val="mn-MN"/>
        </w:rPr>
        <w:t xml:space="preserve"> болон ерөнхий гэрээ</w:t>
      </w:r>
      <w:r w:rsidR="00BC2D9D" w:rsidRPr="00586FD6">
        <w:rPr>
          <w:rFonts w:cs="Arial"/>
          <w:szCs w:val="24"/>
          <w:lang w:val="mn-MN"/>
        </w:rPr>
        <w:t>н</w:t>
      </w:r>
      <w:r w:rsidR="006C47E6" w:rsidRPr="00586FD6">
        <w:rPr>
          <w:rFonts w:cs="Arial"/>
          <w:szCs w:val="24"/>
          <w:lang w:val="mn-MN"/>
        </w:rPr>
        <w:t>ий үүргийн гүйцэтгэлийн явца</w:t>
      </w:r>
      <w:r w:rsidR="00BC2D9D" w:rsidRPr="00586FD6">
        <w:rPr>
          <w:rFonts w:cs="Arial"/>
          <w:szCs w:val="24"/>
          <w:lang w:val="mn-MN"/>
        </w:rPr>
        <w:t>д</w:t>
      </w:r>
      <w:r w:rsidR="008F689B" w:rsidRPr="00586FD6">
        <w:rPr>
          <w:rFonts w:cs="Arial"/>
          <w:szCs w:val="24"/>
          <w:lang w:val="mn-MN"/>
        </w:rPr>
        <w:t xml:space="preserve"> дараах</w:t>
      </w:r>
      <w:r w:rsidR="006C47E6" w:rsidRPr="00586FD6">
        <w:rPr>
          <w:rFonts w:cs="Arial"/>
          <w:szCs w:val="24"/>
          <w:lang w:val="mn-MN"/>
        </w:rPr>
        <w:t>ыг</w:t>
      </w:r>
      <w:r w:rsidR="00BC2D9D" w:rsidRPr="00586FD6">
        <w:rPr>
          <w:rFonts w:cs="Arial"/>
          <w:szCs w:val="24"/>
          <w:lang w:val="mn-MN"/>
        </w:rPr>
        <w:t xml:space="preserve"> хориглоно</w:t>
      </w:r>
      <w:r w:rsidR="008F689B" w:rsidRPr="00586FD6">
        <w:rPr>
          <w:rFonts w:cs="Arial"/>
          <w:szCs w:val="24"/>
          <w:lang w:val="mn-MN"/>
        </w:rPr>
        <w:t>:</w:t>
      </w:r>
    </w:p>
    <w:p w14:paraId="62605624" w14:textId="77777777" w:rsidR="008F689B" w:rsidRPr="00586FD6" w:rsidRDefault="008F689B" w:rsidP="0089576F">
      <w:pPr>
        <w:pStyle w:val="NoSpacing"/>
        <w:ind w:firstLine="360"/>
        <w:jc w:val="both"/>
        <w:rPr>
          <w:rFonts w:cs="Arial"/>
          <w:szCs w:val="24"/>
          <w:lang w:val="mn-MN"/>
        </w:rPr>
      </w:pPr>
      <w:r w:rsidRPr="00586FD6">
        <w:rPr>
          <w:rFonts w:cs="Arial"/>
          <w:szCs w:val="24"/>
          <w:lang w:val="mn-MN"/>
        </w:rPr>
        <w:tab/>
      </w:r>
    </w:p>
    <w:p w14:paraId="7FC09D1A" w14:textId="5E5DC30D" w:rsidR="0059223D" w:rsidRPr="00586FD6" w:rsidRDefault="008F689B" w:rsidP="0059223D">
      <w:pPr>
        <w:pStyle w:val="NoSpacing"/>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 xml:space="preserve">.2.1.энэ </w:t>
      </w:r>
      <w:r w:rsidR="00260F34" w:rsidRPr="00586FD6">
        <w:rPr>
          <w:rFonts w:cs="Arial"/>
          <w:szCs w:val="24"/>
          <w:lang w:val="mn-MN"/>
        </w:rPr>
        <w:t xml:space="preserve">зүйлийн </w:t>
      </w:r>
      <w:r w:rsidRPr="00586FD6">
        <w:rPr>
          <w:rFonts w:cs="Arial"/>
          <w:szCs w:val="24"/>
          <w:lang w:val="mn-MN"/>
        </w:rPr>
        <w:t>4</w:t>
      </w:r>
      <w:r w:rsidR="009F5923" w:rsidRPr="00586FD6">
        <w:rPr>
          <w:rFonts w:cs="Arial"/>
          <w:szCs w:val="24"/>
          <w:lang w:val="mn-MN"/>
        </w:rPr>
        <w:t>0</w:t>
      </w:r>
      <w:r w:rsidRPr="00586FD6">
        <w:rPr>
          <w:rFonts w:cs="Arial"/>
          <w:szCs w:val="24"/>
          <w:lang w:val="mn-MN"/>
        </w:rPr>
        <w:t>.1-д зааснаас бусад үндэслэлээр</w:t>
      </w:r>
      <w:r w:rsidR="006C47E6" w:rsidRPr="00586FD6">
        <w:rPr>
          <w:rFonts w:cs="Arial"/>
          <w:szCs w:val="24"/>
          <w:lang w:val="mn-MN"/>
        </w:rPr>
        <w:t xml:space="preserve"> гэрээнд нэмэлт, өөрчлөлт оруулах</w:t>
      </w:r>
      <w:r w:rsidR="009436F9" w:rsidRPr="00586FD6">
        <w:rPr>
          <w:rFonts w:cs="Arial"/>
          <w:szCs w:val="24"/>
          <w:lang w:val="mn-MN"/>
        </w:rPr>
        <w:t xml:space="preserve">; </w:t>
      </w:r>
    </w:p>
    <w:p w14:paraId="49C76E26" w14:textId="77777777" w:rsidR="00B12FB7" w:rsidRPr="00586FD6" w:rsidRDefault="00B12FB7" w:rsidP="004554A0">
      <w:pPr>
        <w:pStyle w:val="NoSpacing"/>
        <w:jc w:val="both"/>
        <w:rPr>
          <w:rFonts w:cs="Arial"/>
          <w:lang w:val="mn-MN"/>
        </w:rPr>
      </w:pPr>
      <w:bookmarkStart w:id="264" w:name="_Ref89093514"/>
    </w:p>
    <w:p w14:paraId="0E358CEC" w14:textId="228B06EC" w:rsidR="00BB4BAE" w:rsidRPr="00586FD6" w:rsidRDefault="004554A0" w:rsidP="008D6A24">
      <w:pPr>
        <w:pStyle w:val="NoSpacing"/>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2.</w:t>
      </w:r>
      <w:r w:rsidR="000B42C4" w:rsidRPr="00586FD6">
        <w:rPr>
          <w:rFonts w:cs="Arial"/>
          <w:szCs w:val="24"/>
          <w:lang w:val="mn-MN"/>
        </w:rPr>
        <w:t>2</w:t>
      </w:r>
      <w:r w:rsidRPr="00586FD6">
        <w:rPr>
          <w:rFonts w:cs="Arial"/>
          <w:szCs w:val="24"/>
          <w:lang w:val="mn-MN"/>
        </w:rPr>
        <w:t>.г</w:t>
      </w:r>
      <w:r w:rsidR="00D6163A" w:rsidRPr="00586FD6">
        <w:rPr>
          <w:rFonts w:cs="Arial"/>
          <w:szCs w:val="24"/>
          <w:lang w:val="mn-MN"/>
        </w:rPr>
        <w:t xml:space="preserve">үйцэтгэгч </w:t>
      </w:r>
      <w:r w:rsidR="00200D27" w:rsidRPr="00586FD6">
        <w:rPr>
          <w:rFonts w:cs="Arial"/>
          <w:szCs w:val="24"/>
          <w:lang w:val="mn-MN"/>
        </w:rPr>
        <w:t>г</w:t>
      </w:r>
      <w:r w:rsidR="00BB4BAE" w:rsidRPr="00586FD6">
        <w:rPr>
          <w:rFonts w:cs="Arial"/>
          <w:szCs w:val="24"/>
          <w:lang w:val="mn-MN"/>
        </w:rPr>
        <w:t xml:space="preserve">эрээний үүргийг </w:t>
      </w:r>
      <w:r w:rsidR="0077301C" w:rsidRPr="00586FD6">
        <w:rPr>
          <w:rFonts w:cs="Arial"/>
          <w:szCs w:val="24"/>
          <w:lang w:val="mn-MN"/>
        </w:rPr>
        <w:t>гуравдагч</w:t>
      </w:r>
      <w:r w:rsidR="005C00B3" w:rsidRPr="00586FD6">
        <w:rPr>
          <w:rFonts w:cs="Arial"/>
          <w:szCs w:val="24"/>
          <w:lang w:val="mn-MN"/>
        </w:rPr>
        <w:t xml:space="preserve"> </w:t>
      </w:r>
      <w:r w:rsidR="00BB4BAE" w:rsidRPr="00586FD6">
        <w:rPr>
          <w:rFonts w:cs="Arial"/>
          <w:szCs w:val="24"/>
          <w:lang w:val="mn-MN"/>
        </w:rPr>
        <w:t>этгээдэд шилжүүлэх</w:t>
      </w:r>
      <w:bookmarkEnd w:id="263"/>
      <w:bookmarkEnd w:id="264"/>
      <w:r w:rsidR="008D6A24" w:rsidRPr="00586FD6">
        <w:rPr>
          <w:rFonts w:cs="Arial"/>
          <w:szCs w:val="24"/>
          <w:lang w:val="mn-MN"/>
        </w:rPr>
        <w:t>.</w:t>
      </w:r>
    </w:p>
    <w:p w14:paraId="378C35EB" w14:textId="77777777" w:rsidR="00400CA2" w:rsidRPr="00586FD6" w:rsidRDefault="00400CA2" w:rsidP="0089576F">
      <w:pPr>
        <w:pStyle w:val="NoSpacing"/>
        <w:ind w:firstLine="360"/>
        <w:jc w:val="both"/>
        <w:rPr>
          <w:rFonts w:cs="Arial"/>
          <w:szCs w:val="24"/>
          <w:lang w:val="mn-MN"/>
        </w:rPr>
      </w:pPr>
      <w:bookmarkStart w:id="265" w:name="_Ref83380763"/>
    </w:p>
    <w:p w14:paraId="21853422" w14:textId="225D8829" w:rsidR="00AD3451"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0</w:t>
      </w:r>
      <w:r w:rsidRPr="00586FD6">
        <w:rPr>
          <w:rFonts w:cs="Arial"/>
          <w:szCs w:val="24"/>
          <w:lang w:val="mn-MN"/>
        </w:rPr>
        <w:t>.</w:t>
      </w:r>
      <w:r w:rsidR="0083443E" w:rsidRPr="00586FD6">
        <w:rPr>
          <w:rFonts w:cs="Arial"/>
          <w:szCs w:val="24"/>
          <w:lang w:val="mn-MN"/>
        </w:rPr>
        <w:t>3</w:t>
      </w:r>
      <w:r w:rsidRPr="00586FD6">
        <w:rPr>
          <w:rFonts w:cs="Arial"/>
          <w:szCs w:val="24"/>
          <w:lang w:val="mn-MN"/>
        </w:rPr>
        <w:t>.</w:t>
      </w:r>
      <w:r w:rsidR="00534286" w:rsidRPr="00586FD6">
        <w:rPr>
          <w:rFonts w:cs="Arial"/>
          <w:szCs w:val="24"/>
          <w:lang w:val="mn-MN"/>
        </w:rPr>
        <w:t>Х</w:t>
      </w:r>
      <w:r w:rsidR="00BB4BAE" w:rsidRPr="00586FD6">
        <w:rPr>
          <w:rFonts w:cs="Arial"/>
          <w:szCs w:val="24"/>
          <w:lang w:val="mn-MN"/>
        </w:rPr>
        <w:t>уулийн этгээдийг өөрчлөн байгуул</w:t>
      </w:r>
      <w:r w:rsidR="00534286" w:rsidRPr="00586FD6">
        <w:rPr>
          <w:rFonts w:cs="Arial"/>
          <w:szCs w:val="24"/>
          <w:lang w:val="mn-MN"/>
        </w:rPr>
        <w:t>сна</w:t>
      </w:r>
      <w:r w:rsidR="00DB424C" w:rsidRPr="00586FD6">
        <w:rPr>
          <w:rFonts w:cs="Arial"/>
          <w:szCs w:val="24"/>
          <w:lang w:val="mn-MN"/>
        </w:rPr>
        <w:t>а</w:t>
      </w:r>
      <w:r w:rsidR="00534286" w:rsidRPr="00586FD6">
        <w:rPr>
          <w:rFonts w:cs="Arial"/>
          <w:szCs w:val="24"/>
          <w:lang w:val="mn-MN"/>
        </w:rPr>
        <w:t>р</w:t>
      </w:r>
      <w:r w:rsidR="007F2B2E" w:rsidRPr="00586FD6">
        <w:rPr>
          <w:rFonts w:cs="Arial"/>
          <w:szCs w:val="24"/>
          <w:lang w:val="mn-MN"/>
        </w:rPr>
        <w:t xml:space="preserve"> </w:t>
      </w:r>
      <w:r w:rsidR="00AD3451" w:rsidRPr="00586FD6">
        <w:rPr>
          <w:rFonts w:cs="Arial"/>
          <w:szCs w:val="24"/>
          <w:lang w:val="mn-MN"/>
        </w:rPr>
        <w:t>гүйцэтгэгч</w:t>
      </w:r>
      <w:r w:rsidR="002B42EC" w:rsidRPr="00586FD6">
        <w:rPr>
          <w:rFonts w:cs="Arial"/>
          <w:szCs w:val="24"/>
          <w:lang w:val="mn-MN"/>
        </w:rPr>
        <w:t xml:space="preserve"> энэ хуулийн</w:t>
      </w:r>
      <w:r w:rsidR="0021357B" w:rsidRPr="00586FD6">
        <w:rPr>
          <w:rFonts w:cs="Arial"/>
          <w:szCs w:val="24"/>
          <w:lang w:val="mn-MN"/>
        </w:rPr>
        <w:t xml:space="preserve"> </w:t>
      </w:r>
      <w:r w:rsidR="00A32AF2" w:rsidRPr="00586FD6">
        <w:rPr>
          <w:rFonts w:cs="Arial"/>
          <w:szCs w:val="24"/>
          <w:lang w:val="mn-MN"/>
        </w:rPr>
        <w:t>7</w:t>
      </w:r>
      <w:r w:rsidR="00841D64" w:rsidRPr="00586FD6">
        <w:rPr>
          <w:rFonts w:cs="Arial"/>
          <w:szCs w:val="24"/>
          <w:lang w:val="mn-MN"/>
        </w:rPr>
        <w:t>.1.1</w:t>
      </w:r>
      <w:r w:rsidR="002A2089" w:rsidRPr="00586FD6">
        <w:rPr>
          <w:rFonts w:cs="Arial"/>
          <w:szCs w:val="24"/>
          <w:lang w:val="mn-MN"/>
        </w:rPr>
        <w:t>,</w:t>
      </w:r>
      <w:r w:rsidR="0006761F" w:rsidRPr="00586FD6">
        <w:rPr>
          <w:rFonts w:cs="Arial"/>
          <w:szCs w:val="24"/>
          <w:lang w:val="mn-MN"/>
        </w:rPr>
        <w:t xml:space="preserve"> </w:t>
      </w:r>
      <w:r w:rsidR="00A32AF2" w:rsidRPr="00586FD6">
        <w:rPr>
          <w:rFonts w:cs="Arial"/>
          <w:szCs w:val="24"/>
          <w:lang w:val="mn-MN"/>
        </w:rPr>
        <w:t>7</w:t>
      </w:r>
      <w:r w:rsidR="00841D64" w:rsidRPr="00586FD6">
        <w:rPr>
          <w:rFonts w:cs="Arial"/>
          <w:szCs w:val="24"/>
          <w:lang w:val="mn-MN"/>
        </w:rPr>
        <w:t>.1.6</w:t>
      </w:r>
      <w:r w:rsidR="002A2089" w:rsidRPr="00586FD6">
        <w:rPr>
          <w:rFonts w:cs="Arial"/>
          <w:szCs w:val="24"/>
          <w:lang w:val="mn-MN"/>
        </w:rPr>
        <w:t xml:space="preserve">, </w:t>
      </w:r>
      <w:r w:rsidR="00A32AF2" w:rsidRPr="00586FD6">
        <w:rPr>
          <w:rFonts w:cs="Arial"/>
          <w:szCs w:val="24"/>
          <w:lang w:val="mn-MN"/>
        </w:rPr>
        <w:t>7</w:t>
      </w:r>
      <w:r w:rsidR="00841D64" w:rsidRPr="00586FD6">
        <w:rPr>
          <w:rFonts w:cs="Arial"/>
          <w:szCs w:val="24"/>
          <w:lang w:val="mn-MN"/>
        </w:rPr>
        <w:t>.1.</w:t>
      </w:r>
      <w:r w:rsidR="00003750" w:rsidRPr="00586FD6">
        <w:rPr>
          <w:rFonts w:cs="Arial"/>
          <w:szCs w:val="24"/>
          <w:lang w:val="mn-MN"/>
        </w:rPr>
        <w:t>8</w:t>
      </w:r>
      <w:r w:rsidR="007C0A88" w:rsidRPr="00586FD6">
        <w:rPr>
          <w:rFonts w:cs="Arial"/>
          <w:szCs w:val="24"/>
          <w:lang w:val="mn-MN"/>
        </w:rPr>
        <w:t xml:space="preserve">, </w:t>
      </w:r>
      <w:r w:rsidR="00A32AF2" w:rsidRPr="00586FD6">
        <w:rPr>
          <w:rFonts w:cs="Arial"/>
          <w:szCs w:val="24"/>
          <w:lang w:val="mn-MN"/>
        </w:rPr>
        <w:t>7</w:t>
      </w:r>
      <w:r w:rsidR="007C0A88" w:rsidRPr="00586FD6">
        <w:rPr>
          <w:rFonts w:cs="Arial"/>
          <w:szCs w:val="24"/>
          <w:lang w:val="mn-MN"/>
        </w:rPr>
        <w:t>.1.</w:t>
      </w:r>
      <w:r w:rsidR="00003750" w:rsidRPr="00586FD6">
        <w:rPr>
          <w:rFonts w:cs="Arial"/>
          <w:szCs w:val="24"/>
          <w:lang w:val="mn-MN"/>
        </w:rPr>
        <w:t>9</w:t>
      </w:r>
      <w:r w:rsidR="002A2089" w:rsidRPr="00586FD6">
        <w:rPr>
          <w:rFonts w:cs="Arial"/>
          <w:szCs w:val="24"/>
          <w:lang w:val="mn-MN"/>
        </w:rPr>
        <w:t xml:space="preserve">-д заасан </w:t>
      </w:r>
      <w:r w:rsidR="00B32025" w:rsidRPr="00586FD6">
        <w:rPr>
          <w:rFonts w:cs="Arial"/>
          <w:szCs w:val="24"/>
          <w:lang w:val="mn-MN"/>
        </w:rPr>
        <w:t xml:space="preserve">ерөнхий </w:t>
      </w:r>
      <w:r w:rsidR="00733540" w:rsidRPr="00586FD6">
        <w:rPr>
          <w:rFonts w:cs="Arial"/>
          <w:szCs w:val="24"/>
          <w:lang w:val="mn-MN"/>
        </w:rPr>
        <w:t xml:space="preserve">шаардлага </w:t>
      </w:r>
      <w:r w:rsidR="00B32025" w:rsidRPr="00586FD6">
        <w:rPr>
          <w:rFonts w:cs="Arial"/>
          <w:szCs w:val="24"/>
          <w:lang w:val="mn-MN"/>
        </w:rPr>
        <w:t>хангахгүй</w:t>
      </w:r>
      <w:r w:rsidR="002A2089" w:rsidRPr="00586FD6">
        <w:rPr>
          <w:rFonts w:cs="Arial"/>
          <w:szCs w:val="24"/>
          <w:lang w:val="mn-MN"/>
        </w:rPr>
        <w:t xml:space="preserve"> </w:t>
      </w:r>
      <w:r w:rsidR="00501F68" w:rsidRPr="00586FD6">
        <w:rPr>
          <w:rFonts w:cs="Arial"/>
          <w:szCs w:val="24"/>
          <w:lang w:val="mn-MN"/>
        </w:rPr>
        <w:t>болс</w:t>
      </w:r>
      <w:r w:rsidR="00105CE8" w:rsidRPr="00586FD6">
        <w:rPr>
          <w:rFonts w:cs="Arial"/>
          <w:szCs w:val="24"/>
          <w:lang w:val="mn-MN"/>
        </w:rPr>
        <w:t xml:space="preserve">он бол </w:t>
      </w:r>
      <w:r w:rsidR="00AD3451" w:rsidRPr="00586FD6">
        <w:rPr>
          <w:rFonts w:cs="Arial"/>
          <w:szCs w:val="24"/>
          <w:lang w:val="mn-MN"/>
        </w:rPr>
        <w:t>гэрээни</w:t>
      </w:r>
      <w:r w:rsidR="003D1BA5" w:rsidRPr="00586FD6">
        <w:rPr>
          <w:rFonts w:cs="Arial"/>
          <w:szCs w:val="24"/>
          <w:lang w:val="mn-MN"/>
        </w:rPr>
        <w:t>й үүргийг зөрчсөнд тооц</w:t>
      </w:r>
      <w:r w:rsidR="00105CE8" w:rsidRPr="00586FD6">
        <w:rPr>
          <w:rFonts w:cs="Arial"/>
          <w:szCs w:val="24"/>
          <w:lang w:val="mn-MN"/>
        </w:rPr>
        <w:t>но</w:t>
      </w:r>
      <w:r w:rsidR="003D1BA5" w:rsidRPr="00586FD6">
        <w:rPr>
          <w:rFonts w:cs="Arial"/>
          <w:szCs w:val="24"/>
          <w:lang w:val="mn-MN"/>
        </w:rPr>
        <w:t>.</w:t>
      </w:r>
    </w:p>
    <w:p w14:paraId="13067017" w14:textId="77777777" w:rsidR="00404ABC" w:rsidRPr="00586FD6" w:rsidRDefault="00404ABC" w:rsidP="0089576F">
      <w:pPr>
        <w:pStyle w:val="NoSpacing"/>
        <w:ind w:firstLine="360"/>
        <w:jc w:val="both"/>
        <w:rPr>
          <w:rFonts w:cs="Arial"/>
          <w:szCs w:val="24"/>
          <w:lang w:val="mn-MN"/>
        </w:rPr>
      </w:pPr>
    </w:p>
    <w:p w14:paraId="089FDB50" w14:textId="3045A17B" w:rsidR="00404ABC" w:rsidRPr="00586FD6" w:rsidRDefault="00404ABC" w:rsidP="00157852">
      <w:pPr>
        <w:pStyle w:val="NoSpacing"/>
        <w:ind w:firstLine="360"/>
        <w:jc w:val="both"/>
        <w:rPr>
          <w:rFonts w:cs="Arial"/>
          <w:szCs w:val="24"/>
          <w:lang w:val="mn-MN"/>
        </w:rPr>
      </w:pPr>
      <w:r w:rsidRPr="00586FD6">
        <w:rPr>
          <w:rFonts w:cs="Arial"/>
          <w:szCs w:val="24"/>
          <w:lang w:val="mn-MN"/>
        </w:rPr>
        <w:t>40.4.</w:t>
      </w:r>
      <w:r w:rsidR="00F204C8" w:rsidRPr="00586FD6">
        <w:rPr>
          <w:rFonts w:cs="Arial"/>
          <w:szCs w:val="24"/>
          <w:lang w:val="mn-MN"/>
        </w:rPr>
        <w:t>Э</w:t>
      </w:r>
      <w:r w:rsidRPr="00586FD6">
        <w:rPr>
          <w:rFonts w:cs="Arial"/>
          <w:szCs w:val="24"/>
          <w:lang w:val="mn-MN"/>
        </w:rPr>
        <w:t>нэ хуулийн 10.11-</w:t>
      </w:r>
      <w:r w:rsidR="00DB5CE5" w:rsidRPr="00586FD6">
        <w:rPr>
          <w:rFonts w:cs="Arial"/>
          <w:szCs w:val="24"/>
          <w:lang w:val="mn-MN"/>
        </w:rPr>
        <w:t>д з</w:t>
      </w:r>
      <w:r w:rsidRPr="00586FD6">
        <w:rPr>
          <w:rFonts w:cs="Arial"/>
          <w:szCs w:val="24"/>
          <w:lang w:val="mn-MN"/>
        </w:rPr>
        <w:t>аасн</w:t>
      </w:r>
      <w:r w:rsidR="005B5E1A" w:rsidRPr="00586FD6">
        <w:rPr>
          <w:rFonts w:cs="Arial"/>
          <w:szCs w:val="24"/>
          <w:lang w:val="mn-MN"/>
        </w:rPr>
        <w:t>ы дагуу байгуулсан</w:t>
      </w:r>
      <w:r w:rsidRPr="00586FD6">
        <w:rPr>
          <w:rFonts w:cs="Arial"/>
          <w:szCs w:val="24"/>
          <w:lang w:val="mn-MN"/>
        </w:rPr>
        <w:t xml:space="preserve"> </w:t>
      </w:r>
      <w:r w:rsidR="00F45A6B" w:rsidRPr="00586FD6">
        <w:rPr>
          <w:rFonts w:cs="Arial"/>
          <w:szCs w:val="24"/>
          <w:lang w:val="mn-MN"/>
        </w:rPr>
        <w:t>гэрээ</w:t>
      </w:r>
      <w:r w:rsidR="00964B94" w:rsidRPr="00586FD6">
        <w:rPr>
          <w:rFonts w:cs="Arial"/>
          <w:szCs w:val="24"/>
          <w:lang w:val="mn-MN"/>
        </w:rPr>
        <w:t>н</w:t>
      </w:r>
      <w:r w:rsidR="00C47210" w:rsidRPr="00586FD6">
        <w:rPr>
          <w:rFonts w:cs="Arial"/>
          <w:szCs w:val="24"/>
          <w:lang w:val="mn-MN"/>
        </w:rPr>
        <w:t>ий хугацааг сунгах</w:t>
      </w:r>
      <w:r w:rsidR="00B226A7" w:rsidRPr="00586FD6">
        <w:rPr>
          <w:rFonts w:cs="Arial"/>
          <w:szCs w:val="24"/>
          <w:lang w:val="mn-MN"/>
        </w:rPr>
        <w:t xml:space="preserve">ыг </w:t>
      </w:r>
      <w:r w:rsidR="00C47210" w:rsidRPr="00586FD6">
        <w:rPr>
          <w:rFonts w:cs="Arial"/>
          <w:szCs w:val="24"/>
          <w:lang w:val="mn-MN"/>
        </w:rPr>
        <w:t>хориглоно</w:t>
      </w:r>
      <w:r w:rsidR="006653CF" w:rsidRPr="00586FD6">
        <w:rPr>
          <w:rFonts w:cs="Arial"/>
          <w:szCs w:val="24"/>
          <w:lang w:val="mn-MN"/>
        </w:rPr>
        <w:t xml:space="preserve">. </w:t>
      </w:r>
    </w:p>
    <w:p w14:paraId="497E50D5" w14:textId="77777777" w:rsidR="00400CA2" w:rsidRPr="00586FD6" w:rsidRDefault="00400CA2" w:rsidP="0089576F">
      <w:pPr>
        <w:pStyle w:val="NoSpacing"/>
        <w:ind w:firstLine="360"/>
        <w:jc w:val="both"/>
        <w:rPr>
          <w:rFonts w:cs="Arial"/>
          <w:szCs w:val="24"/>
          <w:lang w:val="mn-MN"/>
        </w:rPr>
      </w:pPr>
    </w:p>
    <w:p w14:paraId="1828D67E" w14:textId="25EAEE2E" w:rsidR="00EE2300" w:rsidRPr="00586FD6" w:rsidRDefault="001437EF" w:rsidP="0089576F">
      <w:pPr>
        <w:pStyle w:val="Heading2"/>
        <w:numPr>
          <w:ilvl w:val="0"/>
          <w:numId w:val="0"/>
        </w:numPr>
        <w:ind w:firstLine="360"/>
      </w:pPr>
      <w:bookmarkStart w:id="266" w:name="_Toc92150647"/>
      <w:bookmarkEnd w:id="265"/>
      <w:r w:rsidRPr="00586FD6">
        <w:t>4</w:t>
      </w:r>
      <w:r w:rsidR="009F5923" w:rsidRPr="00586FD6">
        <w:t>1 дүгээр</w:t>
      </w:r>
      <w:bookmarkStart w:id="267" w:name="_Ref83060229"/>
      <w:bookmarkStart w:id="268" w:name="_Ref83079775"/>
      <w:bookmarkStart w:id="269" w:name="_Toc89718553"/>
      <w:r w:rsidR="004E5B05" w:rsidRPr="00586FD6">
        <w:t xml:space="preserve"> </w:t>
      </w:r>
      <w:r w:rsidR="00EE2300" w:rsidRPr="00586FD6">
        <w:t>зүйл.</w:t>
      </w:r>
      <w:r w:rsidR="002354E6" w:rsidRPr="00586FD6">
        <w:t>Илт хууль бус</w:t>
      </w:r>
      <w:r w:rsidR="00EE2300" w:rsidRPr="00586FD6">
        <w:t xml:space="preserve"> гэрээ</w:t>
      </w:r>
      <w:bookmarkEnd w:id="266"/>
      <w:bookmarkEnd w:id="267"/>
      <w:bookmarkEnd w:id="268"/>
      <w:bookmarkEnd w:id="269"/>
    </w:p>
    <w:p w14:paraId="4FF43274" w14:textId="77777777" w:rsidR="00400CA2" w:rsidRPr="00586FD6" w:rsidRDefault="00400CA2" w:rsidP="0089576F">
      <w:pPr>
        <w:pStyle w:val="NoSpacing"/>
        <w:ind w:firstLine="360"/>
        <w:jc w:val="both"/>
        <w:rPr>
          <w:rFonts w:cs="Arial"/>
          <w:szCs w:val="24"/>
          <w:lang w:val="mn-MN"/>
        </w:rPr>
      </w:pPr>
      <w:bookmarkStart w:id="270" w:name="_Ref83042068"/>
    </w:p>
    <w:p w14:paraId="2FC3E2D2" w14:textId="68AAD8D9" w:rsidR="00917137"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1</w:t>
      </w:r>
      <w:r w:rsidRPr="00586FD6">
        <w:rPr>
          <w:rFonts w:cs="Arial"/>
          <w:szCs w:val="24"/>
          <w:lang w:val="mn-MN"/>
        </w:rPr>
        <w:t>.1.</w:t>
      </w:r>
      <w:r w:rsidR="00E13DD2" w:rsidRPr="00586FD6">
        <w:rPr>
          <w:rFonts w:cs="Arial"/>
          <w:szCs w:val="24"/>
          <w:lang w:val="mn-MN"/>
        </w:rPr>
        <w:t xml:space="preserve">Худалдан авах гэрээ </w:t>
      </w:r>
      <w:r w:rsidR="00E13DD2" w:rsidRPr="00586FD6">
        <w:rPr>
          <w:rFonts w:cs="Arial"/>
          <w:lang w:val="mn-MN"/>
        </w:rPr>
        <w:t>д</w:t>
      </w:r>
      <w:r w:rsidR="53331A25" w:rsidRPr="00586FD6">
        <w:rPr>
          <w:rFonts w:cs="Arial"/>
          <w:lang w:val="mn-MN"/>
        </w:rPr>
        <w:t>араах</w:t>
      </w:r>
      <w:r w:rsidR="7D108839" w:rsidRPr="00586FD6">
        <w:rPr>
          <w:rFonts w:cs="Arial"/>
          <w:lang w:val="mn-MN"/>
        </w:rPr>
        <w:t xml:space="preserve"> нөхцөлийн </w:t>
      </w:r>
      <w:r w:rsidR="004F5A8C" w:rsidRPr="00586FD6">
        <w:rPr>
          <w:rFonts w:cs="Arial"/>
          <w:szCs w:val="24"/>
          <w:lang w:val="mn-MN"/>
        </w:rPr>
        <w:t xml:space="preserve">аль </w:t>
      </w:r>
      <w:r w:rsidR="6D2CDA28" w:rsidRPr="00586FD6">
        <w:rPr>
          <w:rFonts w:cs="Arial"/>
          <w:lang w:val="mn-MN"/>
        </w:rPr>
        <w:t>нэг</w:t>
      </w:r>
      <w:r w:rsidR="6ED22A71" w:rsidRPr="00586FD6">
        <w:rPr>
          <w:rFonts w:cs="Arial"/>
          <w:lang w:val="mn-MN"/>
        </w:rPr>
        <w:t xml:space="preserve">д </w:t>
      </w:r>
      <w:r w:rsidR="00B43F21" w:rsidRPr="00586FD6">
        <w:rPr>
          <w:rFonts w:cs="Arial"/>
          <w:lang w:val="mn-MN"/>
        </w:rPr>
        <w:t>х</w:t>
      </w:r>
      <w:r w:rsidR="00E13DD2" w:rsidRPr="00586FD6">
        <w:rPr>
          <w:rFonts w:cs="Arial"/>
          <w:lang w:val="mn-MN"/>
        </w:rPr>
        <w:t xml:space="preserve">амаарах бол </w:t>
      </w:r>
      <w:r w:rsidR="00EA0978" w:rsidRPr="00586FD6">
        <w:rPr>
          <w:rFonts w:cs="Arial"/>
          <w:szCs w:val="24"/>
          <w:lang w:val="mn-MN"/>
        </w:rPr>
        <w:t>илт хууль</w:t>
      </w:r>
      <w:r w:rsidR="00917137" w:rsidRPr="00586FD6">
        <w:rPr>
          <w:rFonts w:cs="Arial"/>
          <w:szCs w:val="24"/>
          <w:lang w:val="mn-MN"/>
        </w:rPr>
        <w:t xml:space="preserve"> бус </w:t>
      </w:r>
      <w:r w:rsidR="001E53F3" w:rsidRPr="00586FD6">
        <w:rPr>
          <w:rFonts w:cs="Arial"/>
          <w:szCs w:val="24"/>
          <w:lang w:val="mn-MN"/>
        </w:rPr>
        <w:t>байна</w:t>
      </w:r>
      <w:r w:rsidR="00917137" w:rsidRPr="00586FD6">
        <w:rPr>
          <w:rFonts w:cs="Arial"/>
          <w:szCs w:val="24"/>
          <w:lang w:val="mn-MN"/>
        </w:rPr>
        <w:t>:</w:t>
      </w:r>
      <w:bookmarkEnd w:id="270"/>
    </w:p>
    <w:p w14:paraId="52546407" w14:textId="77777777" w:rsidR="00400CA2" w:rsidRPr="00586FD6" w:rsidRDefault="00400CA2" w:rsidP="00400CA2">
      <w:pPr>
        <w:pStyle w:val="NoSpacing"/>
        <w:ind w:firstLine="851"/>
        <w:jc w:val="both"/>
        <w:rPr>
          <w:rFonts w:cs="Arial"/>
          <w:szCs w:val="24"/>
          <w:lang w:val="mn-MN"/>
        </w:rPr>
      </w:pPr>
    </w:p>
    <w:p w14:paraId="19AE36C0" w14:textId="77777777" w:rsidR="00E6596A" w:rsidRPr="00586FD6" w:rsidRDefault="001437EF" w:rsidP="00400CA2">
      <w:pPr>
        <w:pStyle w:val="NoSpacing"/>
        <w:ind w:firstLine="851"/>
        <w:jc w:val="both"/>
        <w:rPr>
          <w:rFonts w:cs="Arial"/>
          <w:lang w:val="mn-MN"/>
        </w:rPr>
      </w:pPr>
      <w:r w:rsidRPr="00586FD6">
        <w:rPr>
          <w:rFonts w:cs="Arial"/>
          <w:lang w:val="mn-MN"/>
        </w:rPr>
        <w:t>4</w:t>
      </w:r>
      <w:r w:rsidR="009F5923" w:rsidRPr="00586FD6">
        <w:rPr>
          <w:rFonts w:cs="Arial"/>
          <w:lang w:val="mn-MN"/>
        </w:rPr>
        <w:t>1</w:t>
      </w:r>
      <w:r w:rsidRPr="00586FD6">
        <w:rPr>
          <w:rFonts w:cs="Arial"/>
          <w:lang w:val="mn-MN"/>
        </w:rPr>
        <w:t>.1.1.</w:t>
      </w:r>
      <w:r w:rsidR="00463994" w:rsidRPr="00586FD6">
        <w:rPr>
          <w:rFonts w:cs="Arial"/>
          <w:lang w:val="mn-MN"/>
        </w:rPr>
        <w:t>энэ хуулийг зөрчиж г</w:t>
      </w:r>
      <w:r w:rsidR="00A1792D" w:rsidRPr="00586FD6">
        <w:rPr>
          <w:rFonts w:cs="Arial"/>
          <w:lang w:val="mn-MN"/>
        </w:rPr>
        <w:t>эрээ шууд байгуул</w:t>
      </w:r>
      <w:r w:rsidR="00463994" w:rsidRPr="00586FD6">
        <w:rPr>
          <w:rFonts w:cs="Arial"/>
          <w:lang w:val="mn-MN"/>
        </w:rPr>
        <w:t>сан</w:t>
      </w:r>
      <w:r w:rsidR="00E6596A" w:rsidRPr="00586FD6">
        <w:rPr>
          <w:rFonts w:cs="Arial"/>
          <w:lang w:val="mn-MN"/>
        </w:rPr>
        <w:t xml:space="preserve">; </w:t>
      </w:r>
    </w:p>
    <w:p w14:paraId="1259278C" w14:textId="50899BE7" w:rsidR="001D723C" w:rsidRPr="00586FD6" w:rsidRDefault="00E6596A" w:rsidP="00400CA2">
      <w:pPr>
        <w:pStyle w:val="NoSpacing"/>
        <w:ind w:firstLine="851"/>
        <w:jc w:val="both"/>
        <w:rPr>
          <w:rFonts w:cs="Arial"/>
          <w:lang w:val="mn-MN"/>
        </w:rPr>
      </w:pPr>
      <w:r w:rsidRPr="00586FD6">
        <w:rPr>
          <w:rFonts w:cs="Arial"/>
          <w:lang w:val="mn-MN"/>
        </w:rPr>
        <w:t>4</w:t>
      </w:r>
      <w:r w:rsidR="0082319F" w:rsidRPr="00586FD6">
        <w:rPr>
          <w:rFonts w:cs="Arial"/>
          <w:lang w:val="mn-MN"/>
        </w:rPr>
        <w:t>1.1.2.энэ хуулийг зөрчиж</w:t>
      </w:r>
      <w:r w:rsidR="00A1792D" w:rsidRPr="00586FD6">
        <w:rPr>
          <w:rFonts w:cs="Arial"/>
          <w:lang w:val="mn-MN"/>
        </w:rPr>
        <w:t xml:space="preserve"> нэг эх үүсвэрээс худалдан ав</w:t>
      </w:r>
      <w:r w:rsidR="00463994" w:rsidRPr="00586FD6">
        <w:rPr>
          <w:rFonts w:cs="Arial"/>
          <w:lang w:val="mn-MN"/>
        </w:rPr>
        <w:t>сан</w:t>
      </w:r>
      <w:r w:rsidR="001D723C" w:rsidRPr="00586FD6">
        <w:rPr>
          <w:rFonts w:cs="Arial"/>
          <w:lang w:val="mn-MN"/>
        </w:rPr>
        <w:t xml:space="preserve">; </w:t>
      </w:r>
    </w:p>
    <w:p w14:paraId="4B269A36" w14:textId="691D7B95" w:rsidR="00997D77"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1</w:t>
      </w:r>
      <w:r w:rsidRPr="00586FD6">
        <w:rPr>
          <w:rFonts w:cs="Arial"/>
          <w:szCs w:val="24"/>
          <w:lang w:val="mn-MN"/>
        </w:rPr>
        <w:t>.1.</w:t>
      </w:r>
      <w:r w:rsidR="0082319F" w:rsidRPr="00586FD6">
        <w:rPr>
          <w:rFonts w:cs="Arial"/>
          <w:szCs w:val="24"/>
          <w:lang w:val="mn-MN"/>
        </w:rPr>
        <w:t>3</w:t>
      </w:r>
      <w:r w:rsidRPr="00586FD6">
        <w:rPr>
          <w:rFonts w:cs="Arial"/>
          <w:szCs w:val="24"/>
          <w:lang w:val="mn-MN"/>
        </w:rPr>
        <w:t>.</w:t>
      </w:r>
      <w:r w:rsidR="001B25CD" w:rsidRPr="00586FD6">
        <w:rPr>
          <w:rFonts w:cs="Arial"/>
          <w:szCs w:val="24"/>
          <w:lang w:val="mn-MN"/>
        </w:rPr>
        <w:t xml:space="preserve">хуульд </w:t>
      </w:r>
      <w:r w:rsidR="006B05ED" w:rsidRPr="00586FD6">
        <w:rPr>
          <w:rFonts w:cs="Arial"/>
          <w:szCs w:val="24"/>
          <w:lang w:val="mn-MN"/>
        </w:rPr>
        <w:t xml:space="preserve">зааснаар </w:t>
      </w:r>
      <w:r w:rsidR="001D723C" w:rsidRPr="00586FD6">
        <w:rPr>
          <w:rFonts w:cs="Arial"/>
          <w:szCs w:val="24"/>
          <w:lang w:val="mn-MN"/>
        </w:rPr>
        <w:t>зарлал нийтлэ</w:t>
      </w:r>
      <w:r w:rsidR="0086606B" w:rsidRPr="00586FD6">
        <w:rPr>
          <w:rFonts w:cs="Arial"/>
          <w:szCs w:val="24"/>
          <w:lang w:val="mn-MN"/>
        </w:rPr>
        <w:t>эгүй</w:t>
      </w:r>
      <w:r w:rsidR="001D723C" w:rsidRPr="00586FD6">
        <w:rPr>
          <w:rFonts w:cs="Arial"/>
          <w:szCs w:val="24"/>
          <w:lang w:val="mn-MN"/>
        </w:rPr>
        <w:t>,</w:t>
      </w:r>
      <w:r w:rsidR="0086606B" w:rsidRPr="00586FD6">
        <w:rPr>
          <w:rFonts w:cs="Arial"/>
          <w:szCs w:val="24"/>
          <w:lang w:val="mn-MN"/>
        </w:rPr>
        <w:t xml:space="preserve"> эсхүл</w:t>
      </w:r>
      <w:r w:rsidR="001D723C" w:rsidRPr="00586FD6">
        <w:rPr>
          <w:rFonts w:cs="Arial"/>
          <w:szCs w:val="24"/>
          <w:lang w:val="mn-MN"/>
        </w:rPr>
        <w:t xml:space="preserve"> </w:t>
      </w:r>
      <w:r w:rsidR="00997D77" w:rsidRPr="00586FD6">
        <w:rPr>
          <w:rFonts w:cs="Arial"/>
          <w:szCs w:val="24"/>
          <w:lang w:val="mn-MN"/>
        </w:rPr>
        <w:t>урилга хүргүүлэ</w:t>
      </w:r>
      <w:r w:rsidR="009861E4" w:rsidRPr="00586FD6">
        <w:rPr>
          <w:rFonts w:cs="Arial"/>
          <w:szCs w:val="24"/>
          <w:lang w:val="mn-MN"/>
        </w:rPr>
        <w:t>эгүй</w:t>
      </w:r>
      <w:r w:rsidR="00997D77" w:rsidRPr="00586FD6">
        <w:rPr>
          <w:rFonts w:cs="Arial"/>
          <w:szCs w:val="24"/>
          <w:lang w:val="mn-MN"/>
        </w:rPr>
        <w:t>;</w:t>
      </w:r>
    </w:p>
    <w:p w14:paraId="0F5FDCE4" w14:textId="2B1B043B" w:rsidR="003D4AE0"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1</w:t>
      </w:r>
      <w:r w:rsidRPr="00586FD6">
        <w:rPr>
          <w:rFonts w:cs="Arial"/>
          <w:szCs w:val="24"/>
          <w:lang w:val="mn-MN"/>
        </w:rPr>
        <w:t>.1.</w:t>
      </w:r>
      <w:r w:rsidR="0082319F" w:rsidRPr="00586FD6">
        <w:rPr>
          <w:rFonts w:cs="Arial"/>
          <w:szCs w:val="24"/>
          <w:lang w:val="mn-MN"/>
        </w:rPr>
        <w:t>4</w:t>
      </w:r>
      <w:r w:rsidRPr="00586FD6">
        <w:rPr>
          <w:rFonts w:cs="Arial"/>
          <w:szCs w:val="24"/>
          <w:lang w:val="mn-MN"/>
        </w:rPr>
        <w:t>.</w:t>
      </w:r>
      <w:r w:rsidR="004D1CF8" w:rsidRPr="00586FD6">
        <w:rPr>
          <w:rFonts w:cs="Arial"/>
          <w:szCs w:val="24"/>
          <w:lang w:val="mn-MN"/>
        </w:rPr>
        <w:t xml:space="preserve">энэ хуулийн 29.2-т зааснаар тендертэй танилцах эрхийг хязгаарласан; </w:t>
      </w:r>
    </w:p>
    <w:p w14:paraId="1ED87900" w14:textId="7A568537" w:rsidR="0078171B" w:rsidRPr="00586FD6" w:rsidRDefault="0078171B" w:rsidP="00400CA2">
      <w:pPr>
        <w:pStyle w:val="NoSpacing"/>
        <w:ind w:firstLine="851"/>
        <w:jc w:val="both"/>
        <w:rPr>
          <w:rFonts w:cs="Arial"/>
          <w:szCs w:val="24"/>
          <w:lang w:val="mn-MN"/>
        </w:rPr>
      </w:pPr>
    </w:p>
    <w:p w14:paraId="1864AFEA" w14:textId="7037E24C" w:rsidR="002246E4"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1</w:t>
      </w:r>
      <w:r w:rsidRPr="00586FD6">
        <w:rPr>
          <w:rFonts w:cs="Arial"/>
          <w:szCs w:val="24"/>
          <w:lang w:val="mn-MN"/>
        </w:rPr>
        <w:t>.1.</w:t>
      </w:r>
      <w:r w:rsidR="0082319F" w:rsidRPr="00586FD6">
        <w:rPr>
          <w:rFonts w:cs="Arial"/>
          <w:szCs w:val="24"/>
          <w:lang w:val="mn-MN"/>
        </w:rPr>
        <w:t>5</w:t>
      </w:r>
      <w:r w:rsidR="004D1CF8" w:rsidRPr="00586FD6">
        <w:rPr>
          <w:rFonts w:cs="Arial"/>
          <w:szCs w:val="24"/>
          <w:lang w:val="mn-MN"/>
        </w:rPr>
        <w:t>.тендер хүлээн авах эцсийн хугацааг эсхүл энэ хуулийн 30.1-д заасан гэрээ байгуулах хугацааг баримтлаагүй</w:t>
      </w:r>
      <w:r w:rsidR="00A46CE6" w:rsidRPr="00586FD6">
        <w:rPr>
          <w:rFonts w:cs="Arial"/>
          <w:szCs w:val="24"/>
          <w:lang w:val="mn-MN"/>
        </w:rPr>
        <w:t>;</w:t>
      </w:r>
    </w:p>
    <w:p w14:paraId="0E55A707" w14:textId="77777777" w:rsidR="00AF254F" w:rsidRPr="00586FD6" w:rsidRDefault="00AF254F" w:rsidP="00400CA2">
      <w:pPr>
        <w:pStyle w:val="NoSpacing"/>
        <w:ind w:firstLine="851"/>
        <w:jc w:val="both"/>
        <w:rPr>
          <w:rFonts w:cs="Arial"/>
          <w:szCs w:val="24"/>
          <w:lang w:val="mn-MN"/>
        </w:rPr>
      </w:pPr>
    </w:p>
    <w:p w14:paraId="328483AD" w14:textId="171D63F1" w:rsidR="00AF254F" w:rsidRPr="00586FD6" w:rsidRDefault="00AF254F" w:rsidP="00400CA2">
      <w:pPr>
        <w:pStyle w:val="NoSpacing"/>
        <w:ind w:firstLine="851"/>
        <w:jc w:val="both"/>
        <w:rPr>
          <w:rFonts w:cs="Arial"/>
          <w:szCs w:val="24"/>
          <w:lang w:val="mn-MN"/>
        </w:rPr>
      </w:pPr>
      <w:r w:rsidRPr="00586FD6">
        <w:rPr>
          <w:rFonts w:cs="Arial"/>
          <w:szCs w:val="24"/>
          <w:lang w:val="mn-MN"/>
        </w:rPr>
        <w:t>4</w:t>
      </w:r>
      <w:r w:rsidR="00A46CE6" w:rsidRPr="00586FD6">
        <w:rPr>
          <w:rFonts w:cs="Arial"/>
          <w:szCs w:val="24"/>
          <w:lang w:val="mn-MN"/>
        </w:rPr>
        <w:t>1</w:t>
      </w:r>
      <w:r w:rsidRPr="00586FD6">
        <w:rPr>
          <w:rFonts w:cs="Arial"/>
          <w:szCs w:val="24"/>
          <w:lang w:val="mn-MN"/>
        </w:rPr>
        <w:t>.1.</w:t>
      </w:r>
      <w:r w:rsidR="00A46CE6" w:rsidRPr="00586FD6">
        <w:rPr>
          <w:rFonts w:cs="Arial"/>
          <w:szCs w:val="24"/>
          <w:lang w:val="mn-MN"/>
        </w:rPr>
        <w:t>6</w:t>
      </w:r>
      <w:r w:rsidRPr="00586FD6">
        <w:rPr>
          <w:rFonts w:cs="Arial"/>
          <w:szCs w:val="24"/>
          <w:lang w:val="mn-MN"/>
        </w:rPr>
        <w:t>.</w:t>
      </w:r>
      <w:r w:rsidR="00B53809" w:rsidRPr="00586FD6">
        <w:rPr>
          <w:rFonts w:cs="Arial"/>
          <w:szCs w:val="24"/>
          <w:lang w:val="mn-MN"/>
        </w:rPr>
        <w:t>захиалагч</w:t>
      </w:r>
      <w:r w:rsidR="001A17C5" w:rsidRPr="00586FD6">
        <w:rPr>
          <w:rFonts w:cs="Arial"/>
          <w:szCs w:val="24"/>
          <w:lang w:val="mn-MN"/>
        </w:rPr>
        <w:t>ийн</w:t>
      </w:r>
      <w:r w:rsidR="00B53809" w:rsidRPr="00586FD6">
        <w:rPr>
          <w:rFonts w:cs="Arial"/>
          <w:szCs w:val="24"/>
          <w:lang w:val="mn-MN"/>
        </w:rPr>
        <w:t xml:space="preserve"> </w:t>
      </w:r>
      <w:r w:rsidRPr="00586FD6">
        <w:rPr>
          <w:rFonts w:cs="Arial"/>
          <w:szCs w:val="24"/>
          <w:lang w:val="mn-MN"/>
        </w:rPr>
        <w:t xml:space="preserve">энэ хуульд </w:t>
      </w:r>
      <w:r w:rsidR="001F51AA" w:rsidRPr="00586FD6">
        <w:rPr>
          <w:rFonts w:cs="Arial"/>
          <w:szCs w:val="24"/>
          <w:lang w:val="mn-MN"/>
        </w:rPr>
        <w:t xml:space="preserve">заасан </w:t>
      </w:r>
      <w:r w:rsidR="0082355A" w:rsidRPr="00586FD6">
        <w:rPr>
          <w:rFonts w:cs="Arial"/>
          <w:szCs w:val="24"/>
          <w:lang w:val="mn-MN"/>
        </w:rPr>
        <w:t xml:space="preserve">бусад </w:t>
      </w:r>
      <w:r w:rsidRPr="00586FD6">
        <w:rPr>
          <w:rFonts w:cs="Arial"/>
          <w:szCs w:val="24"/>
          <w:lang w:val="mn-MN"/>
        </w:rPr>
        <w:t>зөрчил нь тендер шалгаруулалтын эцсийн дүнд илт нөлөөлсөн.</w:t>
      </w:r>
    </w:p>
    <w:p w14:paraId="4985BD74" w14:textId="77777777" w:rsidR="00400CA2" w:rsidRPr="00586FD6" w:rsidRDefault="00400CA2" w:rsidP="0089576F">
      <w:pPr>
        <w:pStyle w:val="NoSpacing"/>
        <w:ind w:firstLine="360"/>
        <w:jc w:val="both"/>
        <w:rPr>
          <w:rFonts w:cs="Arial"/>
          <w:szCs w:val="24"/>
          <w:lang w:val="mn-MN"/>
        </w:rPr>
      </w:pPr>
    </w:p>
    <w:p w14:paraId="2576DCCA" w14:textId="739602AE" w:rsidR="004C76B1" w:rsidRPr="00586FD6" w:rsidRDefault="001437EF" w:rsidP="0089576F">
      <w:pPr>
        <w:pStyle w:val="NoSpacing"/>
        <w:ind w:firstLine="360"/>
        <w:jc w:val="both"/>
        <w:rPr>
          <w:rFonts w:cs="Arial"/>
          <w:szCs w:val="24"/>
          <w:lang w:val="mn-MN"/>
        </w:rPr>
      </w:pPr>
      <w:r w:rsidRPr="00586FD6">
        <w:rPr>
          <w:rFonts w:cs="Arial"/>
          <w:szCs w:val="24"/>
          <w:lang w:val="mn-MN"/>
        </w:rPr>
        <w:lastRenderedPageBreak/>
        <w:t>4</w:t>
      </w:r>
      <w:r w:rsidR="009F5923" w:rsidRPr="00586FD6">
        <w:rPr>
          <w:rFonts w:cs="Arial"/>
          <w:szCs w:val="24"/>
          <w:lang w:val="mn-MN"/>
        </w:rPr>
        <w:t>1</w:t>
      </w:r>
      <w:r w:rsidRPr="00586FD6">
        <w:rPr>
          <w:rFonts w:cs="Arial"/>
          <w:szCs w:val="24"/>
          <w:lang w:val="mn-MN"/>
        </w:rPr>
        <w:t>.2.</w:t>
      </w:r>
      <w:r w:rsidR="00982073" w:rsidRPr="00586FD6">
        <w:rPr>
          <w:rFonts w:cs="Arial"/>
          <w:szCs w:val="24"/>
          <w:lang w:val="mn-MN"/>
        </w:rPr>
        <w:t>Худалдан авах гэрээ</w:t>
      </w:r>
      <w:r w:rsidR="00680E38" w:rsidRPr="00586FD6">
        <w:rPr>
          <w:rFonts w:cs="Arial"/>
          <w:szCs w:val="24"/>
          <w:lang w:val="mn-MN"/>
        </w:rPr>
        <w:t xml:space="preserve"> болон ерөнхий гэрээ</w:t>
      </w:r>
      <w:r w:rsidR="00982073" w:rsidRPr="00586FD6">
        <w:rPr>
          <w:rFonts w:cs="Arial"/>
          <w:szCs w:val="24"/>
          <w:lang w:val="mn-MN"/>
        </w:rPr>
        <w:t>нд нэмэлт,</w:t>
      </w:r>
      <w:r w:rsidR="008C60C7" w:rsidRPr="00586FD6">
        <w:rPr>
          <w:rFonts w:cs="Arial"/>
          <w:szCs w:val="24"/>
          <w:lang w:val="mn-MN"/>
        </w:rPr>
        <w:t xml:space="preserve"> өөрчлөлт оруулахад э</w:t>
      </w:r>
      <w:r w:rsidR="00BB1B8A" w:rsidRPr="00586FD6">
        <w:rPr>
          <w:rFonts w:cs="Arial"/>
          <w:szCs w:val="24"/>
          <w:lang w:val="mn-MN"/>
        </w:rPr>
        <w:t xml:space="preserve">нэ хуулийн </w:t>
      </w:r>
      <w:r w:rsidR="00841D64" w:rsidRPr="00586FD6">
        <w:rPr>
          <w:rFonts w:cs="Arial"/>
          <w:szCs w:val="24"/>
          <w:lang w:val="mn-MN"/>
        </w:rPr>
        <w:t>4</w:t>
      </w:r>
      <w:r w:rsidR="00B06D38" w:rsidRPr="00586FD6">
        <w:rPr>
          <w:rFonts w:cs="Arial"/>
          <w:szCs w:val="24"/>
          <w:lang w:val="mn-MN"/>
        </w:rPr>
        <w:t>0</w:t>
      </w:r>
      <w:r w:rsidR="00D46724" w:rsidRPr="00586FD6">
        <w:rPr>
          <w:rFonts w:cs="Arial"/>
          <w:szCs w:val="24"/>
          <w:lang w:val="mn-MN"/>
        </w:rPr>
        <w:t xml:space="preserve"> дүгээр зүйл</w:t>
      </w:r>
      <w:r w:rsidR="00736522" w:rsidRPr="00586FD6">
        <w:rPr>
          <w:rFonts w:cs="Arial"/>
          <w:szCs w:val="24"/>
          <w:lang w:val="mn-MN"/>
        </w:rPr>
        <w:t xml:space="preserve">д </w:t>
      </w:r>
      <w:r w:rsidR="008C60C7" w:rsidRPr="00586FD6">
        <w:rPr>
          <w:rFonts w:cs="Arial"/>
          <w:szCs w:val="24"/>
          <w:lang w:val="mn-MN"/>
        </w:rPr>
        <w:t>заасныг баримтлаагүй бол уг</w:t>
      </w:r>
      <w:r w:rsidR="004C76B1" w:rsidRPr="00586FD6">
        <w:rPr>
          <w:rFonts w:cs="Arial"/>
          <w:szCs w:val="24"/>
          <w:lang w:val="mn-MN"/>
        </w:rPr>
        <w:t xml:space="preserve"> нэмэлт, өөрчлөлт</w:t>
      </w:r>
      <w:r w:rsidR="00B75FC1" w:rsidRPr="00586FD6">
        <w:rPr>
          <w:rFonts w:cs="Arial"/>
          <w:szCs w:val="24"/>
          <w:lang w:val="mn-MN"/>
        </w:rPr>
        <w:t xml:space="preserve"> </w:t>
      </w:r>
      <w:r w:rsidR="00EA0978" w:rsidRPr="00586FD6">
        <w:rPr>
          <w:rFonts w:cs="Arial"/>
          <w:szCs w:val="24"/>
          <w:lang w:val="mn-MN"/>
        </w:rPr>
        <w:t>илт хууль бус</w:t>
      </w:r>
      <w:r w:rsidR="00B75FC1" w:rsidRPr="00586FD6">
        <w:rPr>
          <w:rFonts w:cs="Arial"/>
          <w:szCs w:val="24"/>
          <w:lang w:val="mn-MN"/>
        </w:rPr>
        <w:t xml:space="preserve"> байна.</w:t>
      </w:r>
    </w:p>
    <w:p w14:paraId="6BFE7CE7" w14:textId="77777777" w:rsidR="00400CA2" w:rsidRPr="00586FD6" w:rsidRDefault="00400CA2" w:rsidP="0089576F">
      <w:pPr>
        <w:pStyle w:val="NoSpacing"/>
        <w:ind w:firstLine="360"/>
        <w:jc w:val="both"/>
        <w:rPr>
          <w:rFonts w:cs="Arial"/>
          <w:szCs w:val="24"/>
          <w:lang w:val="mn-MN"/>
        </w:rPr>
      </w:pPr>
    </w:p>
    <w:p w14:paraId="53B3053A" w14:textId="64651E72" w:rsidR="00EE2300" w:rsidRPr="00586FD6" w:rsidRDefault="001437EF" w:rsidP="0089576F">
      <w:pPr>
        <w:pStyle w:val="Heading2"/>
        <w:numPr>
          <w:ilvl w:val="0"/>
          <w:numId w:val="0"/>
        </w:numPr>
        <w:ind w:firstLine="360"/>
      </w:pPr>
      <w:bookmarkStart w:id="271" w:name="_Toc88208342"/>
      <w:bookmarkStart w:id="272" w:name="_Toc92150648"/>
      <w:bookmarkEnd w:id="271"/>
      <w:r w:rsidRPr="00586FD6">
        <w:t>4</w:t>
      </w:r>
      <w:r w:rsidR="009F5923" w:rsidRPr="00586FD6">
        <w:t>2</w:t>
      </w:r>
      <w:r w:rsidR="00EE2300" w:rsidRPr="00586FD6">
        <w:t xml:space="preserve"> </w:t>
      </w:r>
      <w:bookmarkStart w:id="273" w:name="_Ref83041020"/>
      <w:bookmarkStart w:id="274" w:name="_Toc89718554"/>
      <w:r w:rsidR="00EE2300" w:rsidRPr="00586FD6">
        <w:t>д</w:t>
      </w:r>
      <w:r w:rsidR="00E816E7" w:rsidRPr="00586FD6">
        <w:t>угаа</w:t>
      </w:r>
      <w:r w:rsidR="00895C46" w:rsidRPr="00586FD6">
        <w:t>р</w:t>
      </w:r>
      <w:r w:rsidR="00EE2300" w:rsidRPr="00586FD6">
        <w:t xml:space="preserve"> зүйл.Гүйцэтгэлийн</w:t>
      </w:r>
      <w:r w:rsidR="00E52978" w:rsidRPr="00586FD6">
        <w:t xml:space="preserve"> болон зүгшрүүлэх, тохируулах хугацааны</w:t>
      </w:r>
      <w:r w:rsidR="00EE2300" w:rsidRPr="00586FD6">
        <w:t xml:space="preserve"> баталгаа</w:t>
      </w:r>
      <w:bookmarkEnd w:id="272"/>
      <w:bookmarkEnd w:id="273"/>
      <w:bookmarkEnd w:id="274"/>
    </w:p>
    <w:p w14:paraId="3D7235E8" w14:textId="77777777" w:rsidR="00400CA2" w:rsidRPr="00586FD6" w:rsidRDefault="00400CA2" w:rsidP="0089576F">
      <w:pPr>
        <w:pStyle w:val="NoSpacing"/>
        <w:ind w:firstLine="360"/>
        <w:jc w:val="both"/>
        <w:rPr>
          <w:rFonts w:cs="Arial"/>
          <w:szCs w:val="24"/>
          <w:lang w:val="mn-MN"/>
        </w:rPr>
      </w:pPr>
    </w:p>
    <w:p w14:paraId="3DC28FD2" w14:textId="21D76CF5" w:rsidR="00146D0C"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1.</w:t>
      </w:r>
      <w:r w:rsidR="003F51BC" w:rsidRPr="00586FD6">
        <w:rPr>
          <w:rFonts w:cs="Arial"/>
          <w:szCs w:val="24"/>
          <w:lang w:val="mn-MN"/>
        </w:rPr>
        <w:t>Тендер шалгаруулалтын</w:t>
      </w:r>
      <w:r w:rsidR="00095D2D" w:rsidRPr="00586FD6">
        <w:rPr>
          <w:rFonts w:cs="Arial"/>
          <w:szCs w:val="24"/>
          <w:lang w:val="mn-MN"/>
        </w:rPr>
        <w:t xml:space="preserve"> төсөвт өртөг </w:t>
      </w:r>
      <w:r w:rsidR="00E17007" w:rsidRPr="00586FD6">
        <w:rPr>
          <w:rFonts w:cs="Arial"/>
          <w:szCs w:val="24"/>
          <w:lang w:val="mn-MN"/>
        </w:rPr>
        <w:t xml:space="preserve">100 </w:t>
      </w:r>
      <w:r w:rsidR="00146D0C" w:rsidRPr="00586FD6">
        <w:rPr>
          <w:rFonts w:cs="Arial"/>
          <w:szCs w:val="24"/>
          <w:lang w:val="mn-MN"/>
        </w:rPr>
        <w:t>сая төгрөгөөс дээш</w:t>
      </w:r>
      <w:r w:rsidR="00B100C8" w:rsidRPr="00586FD6">
        <w:rPr>
          <w:rFonts w:cs="Arial"/>
          <w:szCs w:val="24"/>
          <w:lang w:val="mn-MN"/>
        </w:rPr>
        <w:t xml:space="preserve"> </w:t>
      </w:r>
      <w:r w:rsidR="00423113" w:rsidRPr="00586FD6">
        <w:rPr>
          <w:rFonts w:cs="Arial"/>
          <w:szCs w:val="24"/>
          <w:lang w:val="mn-MN"/>
        </w:rPr>
        <w:t xml:space="preserve">бол </w:t>
      </w:r>
      <w:r w:rsidR="008E5DD0" w:rsidRPr="00586FD6">
        <w:rPr>
          <w:rFonts w:cs="Arial"/>
          <w:szCs w:val="24"/>
          <w:lang w:val="mn-MN"/>
        </w:rPr>
        <w:t>гэрээ</w:t>
      </w:r>
      <w:r w:rsidR="009E32D9" w:rsidRPr="00586FD6">
        <w:rPr>
          <w:rFonts w:cs="Arial"/>
          <w:szCs w:val="24"/>
          <w:lang w:val="mn-MN"/>
        </w:rPr>
        <w:t xml:space="preserve">ний </w:t>
      </w:r>
      <w:r w:rsidR="008E5DD0" w:rsidRPr="00586FD6">
        <w:rPr>
          <w:rFonts w:cs="Arial"/>
          <w:szCs w:val="24"/>
          <w:lang w:val="mn-MN"/>
        </w:rPr>
        <w:t xml:space="preserve">үүргийн биелэлтийг </w:t>
      </w:r>
      <w:r w:rsidR="00564827" w:rsidRPr="00586FD6">
        <w:rPr>
          <w:rFonts w:cs="Arial"/>
          <w:szCs w:val="24"/>
          <w:lang w:val="mn-MN"/>
        </w:rPr>
        <w:t>баталгаажуулах</w:t>
      </w:r>
      <w:r w:rsidR="00146D0C" w:rsidRPr="00586FD6">
        <w:rPr>
          <w:rFonts w:cs="Arial"/>
          <w:szCs w:val="24"/>
          <w:lang w:val="mn-MN"/>
        </w:rPr>
        <w:t xml:space="preserve"> </w:t>
      </w:r>
      <w:r w:rsidR="00AD4664" w:rsidRPr="00586FD6">
        <w:rPr>
          <w:rFonts w:cs="Arial"/>
          <w:szCs w:val="24"/>
          <w:lang w:val="mn-MN"/>
        </w:rPr>
        <w:t xml:space="preserve">зорилгоор </w:t>
      </w:r>
      <w:r w:rsidR="004F7B08" w:rsidRPr="00586FD6">
        <w:rPr>
          <w:rFonts w:cs="Arial"/>
          <w:szCs w:val="24"/>
          <w:lang w:val="mn-MN"/>
        </w:rPr>
        <w:t xml:space="preserve">гүйцэтгэлийн </w:t>
      </w:r>
      <w:r w:rsidR="00146D0C" w:rsidRPr="00586FD6">
        <w:rPr>
          <w:rFonts w:cs="Arial"/>
          <w:szCs w:val="24"/>
          <w:lang w:val="mn-MN"/>
        </w:rPr>
        <w:t>баталгаа шаардана.</w:t>
      </w:r>
    </w:p>
    <w:p w14:paraId="191C8BE2" w14:textId="77777777" w:rsidR="00400CA2" w:rsidRPr="00586FD6" w:rsidRDefault="00400CA2" w:rsidP="0089576F">
      <w:pPr>
        <w:pStyle w:val="NoSpacing"/>
        <w:ind w:firstLine="360"/>
        <w:jc w:val="both"/>
        <w:rPr>
          <w:rFonts w:cs="Arial"/>
          <w:szCs w:val="24"/>
          <w:lang w:val="mn-MN"/>
        </w:rPr>
      </w:pPr>
      <w:bookmarkStart w:id="275" w:name="_Ref83040416"/>
    </w:p>
    <w:p w14:paraId="65C98159" w14:textId="43F1EBC1" w:rsidR="00EE040A" w:rsidRPr="00586FD6" w:rsidRDefault="001437EF" w:rsidP="00EE040A">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2.</w:t>
      </w:r>
      <w:r w:rsidR="00EE040A" w:rsidRPr="00586FD6">
        <w:rPr>
          <w:rFonts w:cs="Arial"/>
          <w:szCs w:val="24"/>
          <w:lang w:val="mn-MN"/>
        </w:rPr>
        <w:t>Захиалагч гүйцэтгэлийн баталгааны дүнг тухайн төсвийн жилд санхүүжих дүнгийн гурван хувиар тогтоож тендер</w:t>
      </w:r>
      <w:r w:rsidR="00D4791E" w:rsidRPr="00586FD6">
        <w:rPr>
          <w:rFonts w:cs="Arial"/>
          <w:szCs w:val="24"/>
          <w:lang w:val="mn-MN"/>
        </w:rPr>
        <w:t xml:space="preserve"> шалгаруулалтын</w:t>
      </w:r>
      <w:r w:rsidR="00EE040A" w:rsidRPr="00586FD6">
        <w:rPr>
          <w:rFonts w:cs="Arial"/>
          <w:szCs w:val="24"/>
          <w:lang w:val="mn-MN"/>
        </w:rPr>
        <w:t xml:space="preserve"> баримт бичигт тусгана.</w:t>
      </w:r>
    </w:p>
    <w:bookmarkEnd w:id="275"/>
    <w:p w14:paraId="112853F8" w14:textId="07C923ED" w:rsidR="00973514" w:rsidRPr="00586FD6" w:rsidRDefault="00973514" w:rsidP="0089576F">
      <w:pPr>
        <w:pStyle w:val="NoSpacing"/>
        <w:ind w:firstLine="360"/>
        <w:jc w:val="both"/>
        <w:rPr>
          <w:rFonts w:cs="Arial"/>
          <w:szCs w:val="24"/>
          <w:lang w:val="mn-MN"/>
        </w:rPr>
      </w:pPr>
    </w:p>
    <w:p w14:paraId="419C44B9" w14:textId="59BDBA3C" w:rsidR="00F024B9" w:rsidRPr="00586FD6" w:rsidRDefault="001437EF" w:rsidP="0089576F">
      <w:pPr>
        <w:pStyle w:val="NoSpacing"/>
        <w:ind w:firstLine="360"/>
        <w:jc w:val="both"/>
        <w:rPr>
          <w:rFonts w:cs="Arial"/>
          <w:szCs w:val="24"/>
          <w:lang w:val="mn-MN"/>
        </w:rPr>
      </w:pPr>
      <w:bookmarkStart w:id="276" w:name="_Ref83041141"/>
      <w:r w:rsidRPr="00586FD6">
        <w:rPr>
          <w:rFonts w:cs="Arial"/>
          <w:szCs w:val="24"/>
          <w:lang w:val="mn-MN"/>
        </w:rPr>
        <w:t>4</w:t>
      </w:r>
      <w:r w:rsidR="009F5923" w:rsidRPr="00586FD6">
        <w:rPr>
          <w:rFonts w:cs="Arial"/>
          <w:szCs w:val="24"/>
          <w:lang w:val="mn-MN"/>
        </w:rPr>
        <w:t>2</w:t>
      </w:r>
      <w:r w:rsidRPr="00586FD6">
        <w:rPr>
          <w:rFonts w:cs="Arial"/>
          <w:szCs w:val="24"/>
          <w:lang w:val="mn-MN"/>
        </w:rPr>
        <w:t>.3.</w:t>
      </w:r>
      <w:r w:rsidR="00F024B9" w:rsidRPr="00586FD6">
        <w:rPr>
          <w:rFonts w:cs="Arial"/>
          <w:szCs w:val="24"/>
          <w:lang w:val="mn-MN"/>
        </w:rPr>
        <w:t>Гүйцэтгэгч гүйцэтгэлийн баталгааг дараах хэлбэрээр ирүүлж болно:</w:t>
      </w:r>
      <w:bookmarkEnd w:id="276"/>
    </w:p>
    <w:p w14:paraId="5BFC6A39" w14:textId="77777777" w:rsidR="00D06AEB" w:rsidRPr="00586FD6" w:rsidRDefault="00D06AEB" w:rsidP="00400CA2">
      <w:pPr>
        <w:pStyle w:val="NoSpacing"/>
        <w:ind w:firstLine="851"/>
        <w:jc w:val="both"/>
        <w:rPr>
          <w:rFonts w:cs="Arial"/>
          <w:szCs w:val="24"/>
          <w:lang w:val="mn-MN"/>
        </w:rPr>
      </w:pPr>
    </w:p>
    <w:p w14:paraId="230531EB" w14:textId="716E3EDE" w:rsidR="00F024B9"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3.1.</w:t>
      </w:r>
      <w:r w:rsidR="00F024B9" w:rsidRPr="00586FD6">
        <w:rPr>
          <w:rFonts w:cs="Arial"/>
          <w:szCs w:val="24"/>
          <w:lang w:val="mn-MN"/>
        </w:rPr>
        <w:t xml:space="preserve">энэ </w:t>
      </w:r>
      <w:r w:rsidR="00386DEB" w:rsidRPr="00586FD6">
        <w:rPr>
          <w:rFonts w:cs="Arial"/>
          <w:szCs w:val="24"/>
          <w:lang w:val="mn-MN"/>
        </w:rPr>
        <w:t xml:space="preserve">зүйлийн </w:t>
      </w:r>
      <w:r w:rsidR="00841D64" w:rsidRPr="00586FD6">
        <w:rPr>
          <w:rFonts w:cs="Arial"/>
          <w:szCs w:val="24"/>
          <w:lang w:val="mn-MN"/>
        </w:rPr>
        <w:t>4</w:t>
      </w:r>
      <w:r w:rsidR="009F5923" w:rsidRPr="00586FD6">
        <w:rPr>
          <w:rFonts w:cs="Arial"/>
          <w:szCs w:val="24"/>
          <w:lang w:val="mn-MN"/>
        </w:rPr>
        <w:t>2</w:t>
      </w:r>
      <w:r w:rsidR="00841D64" w:rsidRPr="00586FD6">
        <w:rPr>
          <w:rFonts w:cs="Arial"/>
          <w:szCs w:val="24"/>
          <w:lang w:val="mn-MN"/>
        </w:rPr>
        <w:t>.2</w:t>
      </w:r>
      <w:r w:rsidR="00F024B9" w:rsidRPr="00586FD6">
        <w:rPr>
          <w:rFonts w:cs="Arial"/>
          <w:szCs w:val="24"/>
          <w:lang w:val="mn-MN"/>
        </w:rPr>
        <w:t>-т заасан дүнгээс багагүй мөнгөн төлбөрийн үүргийг захиалагчийн шаардлагаар гүйцэтгэх тухай банкны</w:t>
      </w:r>
      <w:r w:rsidR="0084585E" w:rsidRPr="00586FD6">
        <w:rPr>
          <w:rFonts w:cs="Arial"/>
          <w:szCs w:val="24"/>
          <w:lang w:val="mn-MN"/>
        </w:rPr>
        <w:t xml:space="preserve"> баталгаа</w:t>
      </w:r>
      <w:r w:rsidR="00F024B9" w:rsidRPr="00586FD6">
        <w:rPr>
          <w:rFonts w:cs="Arial"/>
          <w:szCs w:val="24"/>
          <w:lang w:val="mn-MN"/>
        </w:rPr>
        <w:t>;</w:t>
      </w:r>
    </w:p>
    <w:p w14:paraId="49A8E997" w14:textId="77777777" w:rsidR="00D06AEB" w:rsidRPr="00586FD6" w:rsidRDefault="00D06AEB" w:rsidP="00400CA2">
      <w:pPr>
        <w:pStyle w:val="NoSpacing"/>
        <w:ind w:firstLine="851"/>
        <w:jc w:val="both"/>
        <w:rPr>
          <w:rFonts w:cs="Arial"/>
          <w:szCs w:val="24"/>
          <w:lang w:val="mn-MN"/>
        </w:rPr>
      </w:pPr>
    </w:p>
    <w:p w14:paraId="16307095" w14:textId="6B577C7F" w:rsidR="00C35318"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3.2.</w:t>
      </w:r>
      <w:r w:rsidR="00F024B9" w:rsidRPr="00586FD6">
        <w:rPr>
          <w:rFonts w:cs="Arial"/>
          <w:szCs w:val="24"/>
          <w:lang w:val="mn-MN"/>
        </w:rPr>
        <w:t xml:space="preserve">энэ </w:t>
      </w:r>
      <w:r w:rsidR="00386DEB" w:rsidRPr="00586FD6">
        <w:rPr>
          <w:rFonts w:cs="Arial"/>
          <w:szCs w:val="24"/>
          <w:lang w:val="mn-MN"/>
        </w:rPr>
        <w:t xml:space="preserve">зүйлийн </w:t>
      </w:r>
      <w:r w:rsidR="00841D64" w:rsidRPr="00586FD6">
        <w:rPr>
          <w:rFonts w:cs="Arial"/>
          <w:szCs w:val="24"/>
          <w:lang w:val="mn-MN"/>
        </w:rPr>
        <w:t>4</w:t>
      </w:r>
      <w:r w:rsidR="009F5923" w:rsidRPr="00586FD6">
        <w:rPr>
          <w:rFonts w:cs="Arial"/>
          <w:szCs w:val="24"/>
          <w:lang w:val="mn-MN"/>
        </w:rPr>
        <w:t>2</w:t>
      </w:r>
      <w:r w:rsidR="00841D64" w:rsidRPr="00586FD6">
        <w:rPr>
          <w:rFonts w:cs="Arial"/>
          <w:szCs w:val="24"/>
          <w:lang w:val="mn-MN"/>
        </w:rPr>
        <w:t>.2</w:t>
      </w:r>
      <w:r w:rsidR="00F024B9" w:rsidRPr="00586FD6">
        <w:rPr>
          <w:rFonts w:cs="Arial"/>
          <w:szCs w:val="24"/>
          <w:lang w:val="mn-MN"/>
        </w:rPr>
        <w:t xml:space="preserve">-т </w:t>
      </w:r>
      <w:r w:rsidR="001D014E" w:rsidRPr="00586FD6">
        <w:rPr>
          <w:rFonts w:cs="Arial"/>
          <w:szCs w:val="24"/>
          <w:lang w:val="mn-MN"/>
        </w:rPr>
        <w:t xml:space="preserve">заасан </w:t>
      </w:r>
      <w:r w:rsidR="00F024B9" w:rsidRPr="00586FD6">
        <w:rPr>
          <w:rFonts w:cs="Arial"/>
          <w:szCs w:val="24"/>
          <w:lang w:val="mn-MN"/>
        </w:rPr>
        <w:t>дүнгээс багагүй нэрлэсэн үнэтэй Монгол Улсын Засгийн газрын үнэт цаас, Монгол Улсын Засгийн газраас зөвшөөрсөн үнэт цаасыг захиалагчийн шаардлагаар шилжүүлэх тухай эрх бүхий этгээдийн баталгаа</w:t>
      </w:r>
      <w:r w:rsidR="00C35318" w:rsidRPr="00586FD6">
        <w:rPr>
          <w:rFonts w:cs="Arial"/>
          <w:szCs w:val="24"/>
          <w:lang w:val="mn-MN"/>
        </w:rPr>
        <w:t>;</w:t>
      </w:r>
    </w:p>
    <w:p w14:paraId="1B5206C5" w14:textId="77777777" w:rsidR="00D06AEB" w:rsidRPr="00586FD6" w:rsidRDefault="00D06AEB" w:rsidP="00400CA2">
      <w:pPr>
        <w:pStyle w:val="NoSpacing"/>
        <w:ind w:firstLine="851"/>
        <w:jc w:val="both"/>
        <w:rPr>
          <w:rFonts w:cs="Arial"/>
          <w:szCs w:val="24"/>
          <w:lang w:val="mn-MN"/>
        </w:rPr>
      </w:pPr>
    </w:p>
    <w:p w14:paraId="1958CD81" w14:textId="692A3692" w:rsidR="00F024B9" w:rsidRPr="00586FD6" w:rsidRDefault="001437EF" w:rsidP="00400CA2">
      <w:pPr>
        <w:pStyle w:val="NoSpacing"/>
        <w:ind w:firstLine="851"/>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3.3.</w:t>
      </w:r>
      <w:r w:rsidR="00C67C1F" w:rsidRPr="00586FD6">
        <w:rPr>
          <w:rFonts w:cs="Arial"/>
          <w:szCs w:val="24"/>
          <w:lang w:val="mn-MN"/>
        </w:rPr>
        <w:t xml:space="preserve">гүйцэтгэгч </w:t>
      </w:r>
      <w:r w:rsidR="0040701B" w:rsidRPr="00586FD6">
        <w:rPr>
          <w:rFonts w:cs="Arial"/>
          <w:szCs w:val="24"/>
          <w:lang w:val="mn-MN"/>
        </w:rPr>
        <w:t>гэрээний үүрэг гүйцэтгээгүй</w:t>
      </w:r>
      <w:r w:rsidR="008D188F" w:rsidRPr="00586FD6">
        <w:rPr>
          <w:rFonts w:cs="Arial"/>
          <w:szCs w:val="24"/>
          <w:lang w:val="mn-MN"/>
        </w:rPr>
        <w:t>гээс учирч болох</w:t>
      </w:r>
      <w:r w:rsidR="00597527" w:rsidRPr="00586FD6">
        <w:rPr>
          <w:rFonts w:cs="Arial"/>
          <w:szCs w:val="24"/>
          <w:lang w:val="mn-MN"/>
        </w:rPr>
        <w:t xml:space="preserve"> энэ </w:t>
      </w:r>
      <w:r w:rsidR="00D91149" w:rsidRPr="00586FD6">
        <w:rPr>
          <w:rFonts w:cs="Arial"/>
          <w:szCs w:val="24"/>
          <w:lang w:val="mn-MN"/>
        </w:rPr>
        <w:t xml:space="preserve">зүйлийн </w:t>
      </w:r>
      <w:r w:rsidR="00597527" w:rsidRPr="00586FD6">
        <w:rPr>
          <w:rFonts w:cs="Arial"/>
          <w:szCs w:val="24"/>
          <w:lang w:val="mn-MN"/>
        </w:rPr>
        <w:t>42.2-т заасан мөнгөн дүнгээс багагүй</w:t>
      </w:r>
      <w:r w:rsidR="008D188F" w:rsidRPr="00586FD6">
        <w:rPr>
          <w:rFonts w:cs="Arial"/>
          <w:szCs w:val="24"/>
          <w:lang w:val="mn-MN"/>
        </w:rPr>
        <w:t xml:space="preserve"> </w:t>
      </w:r>
      <w:r w:rsidR="00C80CB6" w:rsidRPr="00586FD6">
        <w:rPr>
          <w:rFonts w:cs="Arial"/>
          <w:szCs w:val="24"/>
          <w:lang w:val="mn-MN"/>
        </w:rPr>
        <w:t>бүх</w:t>
      </w:r>
      <w:r w:rsidR="0040701B" w:rsidRPr="00586FD6">
        <w:rPr>
          <w:rFonts w:cs="Arial"/>
          <w:szCs w:val="24"/>
          <w:lang w:val="mn-MN"/>
        </w:rPr>
        <w:t xml:space="preserve"> эрсдэлий</w:t>
      </w:r>
      <w:r w:rsidR="00C57101" w:rsidRPr="00586FD6">
        <w:rPr>
          <w:rFonts w:cs="Arial"/>
          <w:szCs w:val="24"/>
          <w:lang w:val="mn-MN"/>
        </w:rPr>
        <w:t>г даатгуулж,</w:t>
      </w:r>
      <w:r w:rsidR="004E5B60" w:rsidRPr="00586FD6">
        <w:rPr>
          <w:rFonts w:cs="Arial"/>
          <w:szCs w:val="24"/>
          <w:lang w:val="mn-MN"/>
        </w:rPr>
        <w:t xml:space="preserve"> төлбөр хүлээн авагчаар</w:t>
      </w:r>
      <w:r w:rsidR="009961E1" w:rsidRPr="00586FD6">
        <w:rPr>
          <w:rFonts w:cs="Arial"/>
          <w:szCs w:val="24"/>
          <w:lang w:val="mn-MN"/>
        </w:rPr>
        <w:t xml:space="preserve"> захиалагчийг тодорхойлсон </w:t>
      </w:r>
      <w:r w:rsidR="002928FB" w:rsidRPr="00586FD6">
        <w:rPr>
          <w:rFonts w:cs="Arial"/>
          <w:szCs w:val="24"/>
          <w:lang w:val="mn-MN"/>
        </w:rPr>
        <w:t xml:space="preserve">Монгол Улсын </w:t>
      </w:r>
      <w:r w:rsidR="009961E1" w:rsidRPr="00586FD6">
        <w:rPr>
          <w:rFonts w:cs="Arial"/>
          <w:szCs w:val="24"/>
          <w:lang w:val="mn-MN"/>
        </w:rPr>
        <w:t>даатга</w:t>
      </w:r>
      <w:r w:rsidR="00F248F4" w:rsidRPr="00586FD6">
        <w:rPr>
          <w:rFonts w:cs="Arial"/>
          <w:szCs w:val="24"/>
          <w:lang w:val="mn-MN"/>
        </w:rPr>
        <w:t>г</w:t>
      </w:r>
      <w:r w:rsidR="000756E2" w:rsidRPr="00586FD6">
        <w:rPr>
          <w:rFonts w:cs="Arial"/>
          <w:szCs w:val="24"/>
          <w:lang w:val="mn-MN"/>
        </w:rPr>
        <w:t>чаас гаргасан баталгаа</w:t>
      </w:r>
      <w:r w:rsidR="00F024B9" w:rsidRPr="00586FD6">
        <w:rPr>
          <w:rFonts w:cs="Arial"/>
          <w:szCs w:val="24"/>
          <w:lang w:val="mn-MN"/>
        </w:rPr>
        <w:t>.</w:t>
      </w:r>
    </w:p>
    <w:p w14:paraId="3C8FC190" w14:textId="77777777" w:rsidR="00D06AEB" w:rsidRPr="00586FD6" w:rsidRDefault="00D06AEB" w:rsidP="0089576F">
      <w:pPr>
        <w:pStyle w:val="NoSpacing"/>
        <w:ind w:firstLine="360"/>
        <w:jc w:val="both"/>
        <w:rPr>
          <w:rFonts w:cs="Arial"/>
          <w:szCs w:val="24"/>
          <w:lang w:val="mn-MN"/>
        </w:rPr>
      </w:pPr>
      <w:bookmarkStart w:id="277" w:name="_Ref83041143"/>
    </w:p>
    <w:p w14:paraId="09897477" w14:textId="41501A9A" w:rsidR="00991230"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4.</w:t>
      </w:r>
      <w:r w:rsidR="00991230" w:rsidRPr="00586FD6">
        <w:rPr>
          <w:rFonts w:cs="Arial"/>
          <w:szCs w:val="24"/>
          <w:lang w:val="mn-MN"/>
        </w:rPr>
        <w:t>Гадаад улсын банкнаас баталгаа гаргуулах эрхийг гадаадын этгээд эдлэх бөгөөд энэ тохиолдолд 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ыг заасан байна.</w:t>
      </w:r>
      <w:bookmarkEnd w:id="277"/>
      <w:r w:rsidR="00991230" w:rsidRPr="00586FD6">
        <w:rPr>
          <w:rFonts w:cs="Arial"/>
          <w:szCs w:val="24"/>
          <w:lang w:val="mn-MN"/>
        </w:rPr>
        <w:t xml:space="preserve"> </w:t>
      </w:r>
    </w:p>
    <w:p w14:paraId="3D530AB9" w14:textId="77777777" w:rsidR="00D06AEB" w:rsidRPr="00586FD6" w:rsidRDefault="00D06AEB" w:rsidP="0089576F">
      <w:pPr>
        <w:pStyle w:val="NoSpacing"/>
        <w:ind w:firstLine="360"/>
        <w:jc w:val="both"/>
        <w:rPr>
          <w:rFonts w:cs="Arial"/>
          <w:szCs w:val="24"/>
          <w:lang w:val="mn-MN"/>
        </w:rPr>
      </w:pPr>
    </w:p>
    <w:p w14:paraId="1A1A6B9D" w14:textId="3EBBEA70" w:rsidR="00881EA9" w:rsidRPr="00586FD6" w:rsidRDefault="001437EF" w:rsidP="0089576F">
      <w:pPr>
        <w:pStyle w:val="NoSpacing"/>
        <w:ind w:firstLine="360"/>
        <w:jc w:val="both"/>
        <w:rPr>
          <w:rFonts w:cs="Arial"/>
          <w:szCs w:val="24"/>
          <w:lang w:val="mn-MN"/>
        </w:rPr>
      </w:pPr>
      <w:bookmarkStart w:id="278" w:name="_Ref83770105"/>
      <w:r w:rsidRPr="00586FD6">
        <w:rPr>
          <w:rFonts w:cs="Arial"/>
          <w:szCs w:val="24"/>
          <w:lang w:val="mn-MN"/>
        </w:rPr>
        <w:t>4</w:t>
      </w:r>
      <w:r w:rsidR="009F5923" w:rsidRPr="00586FD6">
        <w:rPr>
          <w:rFonts w:cs="Arial"/>
          <w:szCs w:val="24"/>
          <w:lang w:val="mn-MN"/>
        </w:rPr>
        <w:t>2</w:t>
      </w:r>
      <w:r w:rsidRPr="00586FD6">
        <w:rPr>
          <w:rFonts w:cs="Arial"/>
          <w:szCs w:val="24"/>
          <w:lang w:val="mn-MN"/>
        </w:rPr>
        <w:t>.</w:t>
      </w:r>
      <w:r w:rsidR="00D95C5F" w:rsidRPr="00586FD6">
        <w:rPr>
          <w:rFonts w:cs="Arial"/>
          <w:szCs w:val="24"/>
          <w:lang w:val="mn-MN"/>
        </w:rPr>
        <w:t>5</w:t>
      </w:r>
      <w:r w:rsidRPr="00586FD6">
        <w:rPr>
          <w:rFonts w:cs="Arial"/>
          <w:szCs w:val="24"/>
          <w:lang w:val="mn-MN"/>
        </w:rPr>
        <w:t>.</w:t>
      </w:r>
      <w:r w:rsidR="008D188F" w:rsidRPr="00586FD6">
        <w:rPr>
          <w:rFonts w:cs="Arial"/>
          <w:szCs w:val="24"/>
          <w:lang w:val="mn-MN"/>
        </w:rPr>
        <w:t xml:space="preserve">Бараа, ажил, үйлчилгээний </w:t>
      </w:r>
      <w:r w:rsidR="008E076A" w:rsidRPr="00586FD6">
        <w:rPr>
          <w:rFonts w:cs="Arial"/>
          <w:szCs w:val="24"/>
          <w:lang w:val="mn-MN"/>
        </w:rPr>
        <w:t>чанарын б</w:t>
      </w:r>
      <w:r w:rsidR="0059465A" w:rsidRPr="00586FD6">
        <w:rPr>
          <w:rFonts w:cs="Arial"/>
          <w:szCs w:val="24"/>
          <w:lang w:val="mn-MN"/>
        </w:rPr>
        <w:t xml:space="preserve">аталгаа болон </w:t>
      </w:r>
      <w:r w:rsidR="008D188F" w:rsidRPr="00586FD6">
        <w:rPr>
          <w:rFonts w:cs="Arial"/>
          <w:szCs w:val="24"/>
          <w:lang w:val="mn-MN"/>
        </w:rPr>
        <w:t xml:space="preserve">зүгшрүүлэх, тохируулах </w:t>
      </w:r>
      <w:r w:rsidR="0059465A" w:rsidRPr="00586FD6">
        <w:rPr>
          <w:rFonts w:cs="Arial"/>
          <w:szCs w:val="24"/>
          <w:lang w:val="mn-MN"/>
        </w:rPr>
        <w:t xml:space="preserve">хугацаанд гүйцэтгэгчийн хүлээсэн үүргийн биелэлтийг баталгаажуулах зорилгоор </w:t>
      </w:r>
      <w:r w:rsidR="008D188F" w:rsidRPr="00586FD6">
        <w:rPr>
          <w:rFonts w:cs="Arial"/>
          <w:szCs w:val="24"/>
          <w:lang w:val="mn-MN"/>
        </w:rPr>
        <w:t>з</w:t>
      </w:r>
      <w:r w:rsidR="00117744" w:rsidRPr="00586FD6">
        <w:rPr>
          <w:rFonts w:cs="Arial"/>
          <w:szCs w:val="24"/>
          <w:lang w:val="mn-MN"/>
        </w:rPr>
        <w:t xml:space="preserve">ахиалагч худалдан авах гэрээний үнийн дүнгийн </w:t>
      </w:r>
      <w:r w:rsidR="00791115" w:rsidRPr="00586FD6">
        <w:rPr>
          <w:rFonts w:cs="Arial"/>
          <w:szCs w:val="24"/>
          <w:lang w:val="mn-MN"/>
        </w:rPr>
        <w:t>5-</w:t>
      </w:r>
      <w:r w:rsidR="002626B2" w:rsidRPr="00586FD6">
        <w:rPr>
          <w:rFonts w:cs="Arial"/>
          <w:szCs w:val="24"/>
          <w:lang w:val="mn-MN"/>
        </w:rPr>
        <w:t>10</w:t>
      </w:r>
      <w:r w:rsidR="00117744" w:rsidRPr="00586FD6">
        <w:rPr>
          <w:rFonts w:cs="Arial"/>
          <w:szCs w:val="24"/>
          <w:lang w:val="mn-MN"/>
        </w:rPr>
        <w:t xml:space="preserve"> хувийг </w:t>
      </w:r>
      <w:r w:rsidR="00624B27" w:rsidRPr="00586FD6">
        <w:rPr>
          <w:rFonts w:cs="Arial"/>
          <w:szCs w:val="24"/>
          <w:lang w:val="mn-MN"/>
        </w:rPr>
        <w:t>барьцаалах</w:t>
      </w:r>
      <w:r w:rsidR="00A55FB2" w:rsidRPr="00586FD6">
        <w:rPr>
          <w:rFonts w:cs="Arial"/>
          <w:szCs w:val="24"/>
          <w:lang w:val="mn-MN"/>
        </w:rPr>
        <w:t xml:space="preserve"> </w:t>
      </w:r>
      <w:r w:rsidR="00881EA9" w:rsidRPr="00586FD6">
        <w:rPr>
          <w:rFonts w:cs="Arial"/>
          <w:szCs w:val="24"/>
          <w:lang w:val="mn-MN"/>
        </w:rPr>
        <w:t>нөхцөлийг тендер шалгаруулалтын баримт бичигт тусгаж болно.</w:t>
      </w:r>
      <w:bookmarkEnd w:id="278"/>
    </w:p>
    <w:p w14:paraId="419FD517" w14:textId="77777777" w:rsidR="004F3AE7" w:rsidRPr="00586FD6" w:rsidRDefault="004F3AE7" w:rsidP="0089576F">
      <w:pPr>
        <w:pStyle w:val="NoSpacing"/>
        <w:ind w:firstLine="360"/>
        <w:jc w:val="both"/>
        <w:rPr>
          <w:rFonts w:cs="Arial"/>
          <w:szCs w:val="24"/>
          <w:lang w:val="mn-MN"/>
        </w:rPr>
      </w:pPr>
    </w:p>
    <w:p w14:paraId="116CEDC4" w14:textId="42C98E03" w:rsidR="007247B7" w:rsidRPr="00586FD6" w:rsidRDefault="001437EF" w:rsidP="0089576F">
      <w:pPr>
        <w:pStyle w:val="NoSpacing"/>
        <w:ind w:firstLine="360"/>
        <w:jc w:val="both"/>
        <w:rPr>
          <w:rFonts w:cs="Arial"/>
          <w:szCs w:val="24"/>
          <w:lang w:val="mn-MN"/>
        </w:rPr>
      </w:pPr>
      <w:r w:rsidRPr="00586FD6">
        <w:rPr>
          <w:rFonts w:cs="Arial"/>
          <w:szCs w:val="24"/>
          <w:lang w:val="mn-MN"/>
        </w:rPr>
        <w:t>4</w:t>
      </w:r>
      <w:r w:rsidR="009F5923" w:rsidRPr="00586FD6">
        <w:rPr>
          <w:rFonts w:cs="Arial"/>
          <w:szCs w:val="24"/>
          <w:lang w:val="mn-MN"/>
        </w:rPr>
        <w:t>2</w:t>
      </w:r>
      <w:r w:rsidRPr="00586FD6">
        <w:rPr>
          <w:rFonts w:cs="Arial"/>
          <w:szCs w:val="24"/>
          <w:lang w:val="mn-MN"/>
        </w:rPr>
        <w:t>.</w:t>
      </w:r>
      <w:r w:rsidR="00E72C75" w:rsidRPr="00586FD6">
        <w:rPr>
          <w:rFonts w:cs="Arial"/>
          <w:szCs w:val="24"/>
          <w:lang w:val="mn-MN"/>
        </w:rPr>
        <w:t>6</w:t>
      </w:r>
      <w:r w:rsidRPr="00586FD6">
        <w:rPr>
          <w:rFonts w:cs="Arial"/>
          <w:szCs w:val="24"/>
          <w:lang w:val="mn-MN"/>
        </w:rPr>
        <w:t>.</w:t>
      </w:r>
      <w:r w:rsidR="007247B7" w:rsidRPr="00586FD6">
        <w:rPr>
          <w:rFonts w:cs="Arial"/>
          <w:szCs w:val="24"/>
          <w:lang w:val="mn-MN"/>
        </w:rPr>
        <w:t xml:space="preserve">Гүйцэтгэгч энэ </w:t>
      </w:r>
      <w:r w:rsidR="00D91149" w:rsidRPr="00586FD6">
        <w:rPr>
          <w:rFonts w:cs="Arial"/>
          <w:szCs w:val="24"/>
          <w:lang w:val="mn-MN"/>
        </w:rPr>
        <w:t xml:space="preserve">зүйлийн </w:t>
      </w:r>
      <w:r w:rsidR="00841D64" w:rsidRPr="00586FD6">
        <w:rPr>
          <w:rFonts w:cs="Arial"/>
          <w:szCs w:val="24"/>
          <w:lang w:val="mn-MN"/>
        </w:rPr>
        <w:t>4</w:t>
      </w:r>
      <w:r w:rsidR="009F5923" w:rsidRPr="00586FD6">
        <w:rPr>
          <w:rFonts w:cs="Arial"/>
          <w:szCs w:val="24"/>
          <w:lang w:val="mn-MN"/>
        </w:rPr>
        <w:t>2</w:t>
      </w:r>
      <w:r w:rsidR="00841D64" w:rsidRPr="00586FD6">
        <w:rPr>
          <w:rFonts w:cs="Arial"/>
          <w:szCs w:val="24"/>
          <w:lang w:val="mn-MN"/>
        </w:rPr>
        <w:t>.</w:t>
      </w:r>
      <w:r w:rsidR="00D95C5F" w:rsidRPr="00586FD6">
        <w:rPr>
          <w:rFonts w:cs="Arial"/>
          <w:szCs w:val="24"/>
          <w:lang w:val="mn-MN"/>
        </w:rPr>
        <w:t>5</w:t>
      </w:r>
      <w:r w:rsidR="007247B7" w:rsidRPr="00586FD6">
        <w:rPr>
          <w:rFonts w:cs="Arial"/>
          <w:szCs w:val="24"/>
          <w:lang w:val="mn-MN"/>
        </w:rPr>
        <w:t>-д заас</w:t>
      </w:r>
      <w:r w:rsidR="00F16177" w:rsidRPr="00586FD6">
        <w:rPr>
          <w:rFonts w:cs="Arial"/>
          <w:szCs w:val="24"/>
          <w:lang w:val="mn-MN"/>
        </w:rPr>
        <w:t>ан</w:t>
      </w:r>
      <w:r w:rsidR="00AC14E9" w:rsidRPr="00586FD6">
        <w:rPr>
          <w:rFonts w:cs="Arial"/>
          <w:szCs w:val="24"/>
          <w:lang w:val="mn-MN"/>
        </w:rPr>
        <w:t xml:space="preserve"> </w:t>
      </w:r>
      <w:r w:rsidR="00F16177" w:rsidRPr="00586FD6">
        <w:rPr>
          <w:rFonts w:cs="Arial"/>
          <w:szCs w:val="24"/>
          <w:lang w:val="mn-MN"/>
        </w:rPr>
        <w:t xml:space="preserve">барьцааг </w:t>
      </w:r>
      <w:r w:rsidR="00855366" w:rsidRPr="00586FD6">
        <w:rPr>
          <w:rFonts w:cs="Arial"/>
          <w:szCs w:val="24"/>
          <w:lang w:val="mn-MN"/>
        </w:rPr>
        <w:t xml:space="preserve">энэ </w:t>
      </w:r>
      <w:r w:rsidR="00D91149" w:rsidRPr="00586FD6">
        <w:rPr>
          <w:rFonts w:cs="Arial"/>
          <w:szCs w:val="24"/>
          <w:lang w:val="mn-MN"/>
        </w:rPr>
        <w:t xml:space="preserve">зүйлийн </w:t>
      </w:r>
      <w:r w:rsidR="00855366" w:rsidRPr="00586FD6">
        <w:rPr>
          <w:rFonts w:cs="Arial"/>
          <w:szCs w:val="24"/>
          <w:lang w:val="mn-MN"/>
        </w:rPr>
        <w:t>4</w:t>
      </w:r>
      <w:r w:rsidR="009F5923" w:rsidRPr="00586FD6">
        <w:rPr>
          <w:rFonts w:cs="Arial"/>
          <w:szCs w:val="24"/>
          <w:lang w:val="mn-MN"/>
        </w:rPr>
        <w:t>2</w:t>
      </w:r>
      <w:r w:rsidR="00855366" w:rsidRPr="00586FD6">
        <w:rPr>
          <w:rFonts w:cs="Arial"/>
          <w:szCs w:val="24"/>
          <w:lang w:val="mn-MN"/>
        </w:rPr>
        <w:t>.</w:t>
      </w:r>
      <w:r w:rsidR="00F16177" w:rsidRPr="00586FD6">
        <w:rPr>
          <w:rFonts w:cs="Arial"/>
          <w:szCs w:val="24"/>
          <w:lang w:val="mn-MN"/>
        </w:rPr>
        <w:t xml:space="preserve">3-т заасан хэлбэрээр гаргаж болно. </w:t>
      </w:r>
    </w:p>
    <w:p w14:paraId="05C173ED" w14:textId="77777777" w:rsidR="00D06AEB" w:rsidRPr="00586FD6" w:rsidRDefault="00D06AEB" w:rsidP="0089576F">
      <w:pPr>
        <w:pStyle w:val="NoSpacing"/>
        <w:ind w:firstLine="360"/>
        <w:jc w:val="both"/>
        <w:rPr>
          <w:rFonts w:cs="Arial"/>
          <w:szCs w:val="24"/>
          <w:lang w:val="mn-MN"/>
        </w:rPr>
      </w:pPr>
    </w:p>
    <w:p w14:paraId="1DBB815D" w14:textId="065CB6A2" w:rsidR="001A6D4C"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2</w:t>
      </w:r>
      <w:r w:rsidRPr="00586FD6">
        <w:rPr>
          <w:rFonts w:cs="Arial"/>
          <w:szCs w:val="24"/>
          <w:lang w:val="mn-MN"/>
        </w:rPr>
        <w:t>.</w:t>
      </w:r>
      <w:r w:rsidR="00E72C75" w:rsidRPr="00586FD6">
        <w:rPr>
          <w:rFonts w:cs="Arial"/>
          <w:szCs w:val="24"/>
          <w:lang w:val="mn-MN"/>
        </w:rPr>
        <w:t>7</w:t>
      </w:r>
      <w:r w:rsidRPr="00586FD6">
        <w:rPr>
          <w:rFonts w:cs="Arial"/>
          <w:szCs w:val="24"/>
          <w:lang w:val="mn-MN"/>
        </w:rPr>
        <w:t>.</w:t>
      </w:r>
      <w:r w:rsidR="00672303" w:rsidRPr="00586FD6">
        <w:rPr>
          <w:rFonts w:cs="Arial"/>
          <w:szCs w:val="24"/>
          <w:lang w:val="mn-MN"/>
        </w:rPr>
        <w:t>Э</w:t>
      </w:r>
      <w:r w:rsidR="00A55A8F" w:rsidRPr="00586FD6">
        <w:rPr>
          <w:rFonts w:cs="Arial"/>
          <w:szCs w:val="24"/>
          <w:lang w:val="mn-MN"/>
        </w:rPr>
        <w:t>нэ хуул</w:t>
      </w:r>
      <w:r w:rsidR="00074BD3" w:rsidRPr="00586FD6">
        <w:rPr>
          <w:rFonts w:cs="Arial"/>
          <w:szCs w:val="24"/>
          <w:lang w:val="mn-MN"/>
        </w:rPr>
        <w:t xml:space="preserve">ьд </w:t>
      </w:r>
      <w:r w:rsidR="00A55A8F" w:rsidRPr="00586FD6">
        <w:rPr>
          <w:rFonts w:cs="Arial"/>
          <w:szCs w:val="24"/>
          <w:lang w:val="mn-MN"/>
        </w:rPr>
        <w:t>зааснаар гэрээнд нэмэлт, өөрчлөлт оруулсан</w:t>
      </w:r>
      <w:r w:rsidR="005557BC" w:rsidRPr="00586FD6">
        <w:rPr>
          <w:rFonts w:cs="Arial"/>
          <w:szCs w:val="24"/>
          <w:lang w:val="mn-MN"/>
        </w:rPr>
        <w:t xml:space="preserve"> эсхүл гэрээний хүчинтэй хугацаанд гүйцэтгэлийн баталгаа хүчингүй болох нөхцөл үүсвэл гүйцэтгэгч </w:t>
      </w:r>
      <w:r w:rsidR="00C07B9E" w:rsidRPr="00586FD6">
        <w:rPr>
          <w:rFonts w:cs="Arial"/>
          <w:szCs w:val="24"/>
          <w:lang w:val="mn-MN"/>
        </w:rPr>
        <w:t xml:space="preserve">гүйцэтгэлийн </w:t>
      </w:r>
      <w:r w:rsidR="005557BC" w:rsidRPr="00586FD6">
        <w:rPr>
          <w:rFonts w:cs="Arial"/>
          <w:szCs w:val="24"/>
          <w:lang w:val="mn-MN"/>
        </w:rPr>
        <w:t>баталгааг</w:t>
      </w:r>
      <w:r w:rsidR="00341ED5" w:rsidRPr="00586FD6">
        <w:rPr>
          <w:rFonts w:cs="Arial"/>
          <w:szCs w:val="24"/>
          <w:lang w:val="mn-MN"/>
        </w:rPr>
        <w:t xml:space="preserve"> зохих шаардлагад нийцүүлэн</w:t>
      </w:r>
      <w:r w:rsidR="005557BC" w:rsidRPr="00586FD6">
        <w:rPr>
          <w:rFonts w:cs="Arial"/>
          <w:szCs w:val="24"/>
          <w:lang w:val="mn-MN"/>
        </w:rPr>
        <w:t xml:space="preserve"> шинэчлэн </w:t>
      </w:r>
      <w:r w:rsidR="001D4A23" w:rsidRPr="00586FD6">
        <w:rPr>
          <w:rFonts w:cs="Arial"/>
          <w:szCs w:val="24"/>
          <w:lang w:val="mn-MN"/>
        </w:rPr>
        <w:t xml:space="preserve">гаргуулах, </w:t>
      </w:r>
      <w:r w:rsidR="00341ED5" w:rsidRPr="00586FD6">
        <w:rPr>
          <w:rFonts w:cs="Arial"/>
          <w:szCs w:val="24"/>
          <w:lang w:val="mn-MN"/>
        </w:rPr>
        <w:t>хүчинтэй гүйцэтгэлийн баталгаагаар солих үүрэг хүлээ</w:t>
      </w:r>
      <w:r w:rsidR="00A916D5" w:rsidRPr="00586FD6">
        <w:rPr>
          <w:rFonts w:cs="Arial"/>
          <w:szCs w:val="24"/>
          <w:lang w:val="mn-MN"/>
        </w:rPr>
        <w:t>нэ.</w:t>
      </w:r>
    </w:p>
    <w:p w14:paraId="58D6852E" w14:textId="77777777" w:rsidR="002626B2" w:rsidRPr="00586FD6" w:rsidRDefault="002626B2" w:rsidP="0089576F">
      <w:pPr>
        <w:pStyle w:val="NoSpacing"/>
        <w:ind w:firstLine="360"/>
        <w:jc w:val="both"/>
        <w:rPr>
          <w:rFonts w:cs="Arial"/>
          <w:szCs w:val="24"/>
          <w:lang w:val="mn-MN"/>
        </w:rPr>
      </w:pPr>
    </w:p>
    <w:p w14:paraId="60989F08" w14:textId="64C7B6CF" w:rsidR="00AF625B" w:rsidRPr="00586FD6" w:rsidRDefault="002626B2"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2</w:t>
      </w:r>
      <w:r w:rsidRPr="00586FD6">
        <w:rPr>
          <w:rFonts w:cs="Arial"/>
          <w:szCs w:val="24"/>
          <w:lang w:val="mn-MN"/>
        </w:rPr>
        <w:t>.</w:t>
      </w:r>
      <w:r w:rsidR="00D95C5F" w:rsidRPr="00586FD6">
        <w:rPr>
          <w:rFonts w:cs="Arial"/>
          <w:szCs w:val="24"/>
          <w:lang w:val="mn-MN"/>
        </w:rPr>
        <w:t>8</w:t>
      </w:r>
      <w:r w:rsidRPr="00586FD6">
        <w:rPr>
          <w:rFonts w:cs="Arial"/>
          <w:szCs w:val="24"/>
          <w:lang w:val="mn-MN"/>
        </w:rPr>
        <w:t>.Төсвийн жил дамжин хэрэгжих төсөл, арга хэмжээний гүйцэтгэгч гүйцэтгэлийн баталгааны хугацаа дуусахаас өмнө захиалагчид гүйцэтгэлийн баталгааг шинэчлэн хүргүүлнэ.</w:t>
      </w:r>
    </w:p>
    <w:p w14:paraId="64688F63" w14:textId="77777777" w:rsidR="00BD2692" w:rsidRPr="00586FD6" w:rsidRDefault="00BD2692" w:rsidP="0089576F">
      <w:pPr>
        <w:pStyle w:val="NoSpacing"/>
        <w:ind w:firstLine="360"/>
        <w:jc w:val="both"/>
        <w:rPr>
          <w:rFonts w:cs="Arial"/>
          <w:szCs w:val="24"/>
          <w:lang w:val="mn-MN"/>
        </w:rPr>
      </w:pPr>
    </w:p>
    <w:p w14:paraId="53623E81" w14:textId="09DA7E41" w:rsidR="00BD2692" w:rsidRPr="00586FD6" w:rsidRDefault="00BD2692" w:rsidP="0089576F">
      <w:pPr>
        <w:pStyle w:val="NoSpacing"/>
        <w:ind w:firstLine="360"/>
        <w:jc w:val="both"/>
        <w:rPr>
          <w:rFonts w:cs="Arial"/>
          <w:szCs w:val="24"/>
          <w:lang w:val="mn-MN"/>
        </w:rPr>
      </w:pPr>
      <w:r w:rsidRPr="00586FD6">
        <w:rPr>
          <w:rFonts w:cs="Arial"/>
          <w:szCs w:val="24"/>
          <w:lang w:val="mn-MN"/>
        </w:rPr>
        <w:lastRenderedPageBreak/>
        <w:t>42.</w:t>
      </w:r>
      <w:r w:rsidR="00E72C75" w:rsidRPr="00586FD6">
        <w:rPr>
          <w:rFonts w:cs="Arial"/>
          <w:szCs w:val="24"/>
          <w:lang w:val="mn-MN"/>
        </w:rPr>
        <w:t>9</w:t>
      </w:r>
      <w:r w:rsidRPr="00586FD6">
        <w:rPr>
          <w:rFonts w:cs="Arial"/>
          <w:szCs w:val="24"/>
          <w:lang w:val="mn-MN"/>
        </w:rPr>
        <w:t xml:space="preserve">.Гүйцэтгэгч энэ </w:t>
      </w:r>
      <w:r w:rsidR="00D91149" w:rsidRPr="00586FD6">
        <w:rPr>
          <w:rFonts w:cs="Arial"/>
          <w:szCs w:val="24"/>
          <w:lang w:val="mn-MN"/>
        </w:rPr>
        <w:t xml:space="preserve">зүйлийн </w:t>
      </w:r>
      <w:r w:rsidRPr="00586FD6">
        <w:rPr>
          <w:rFonts w:cs="Arial"/>
          <w:szCs w:val="24"/>
          <w:lang w:val="mn-MN"/>
        </w:rPr>
        <w:t>4</w:t>
      </w:r>
      <w:r w:rsidR="00B918C6" w:rsidRPr="00586FD6">
        <w:rPr>
          <w:rFonts w:cs="Arial"/>
          <w:szCs w:val="24"/>
          <w:lang w:val="mn-MN"/>
        </w:rPr>
        <w:t>2</w:t>
      </w:r>
      <w:r w:rsidRPr="00586FD6">
        <w:rPr>
          <w:rFonts w:cs="Arial"/>
          <w:szCs w:val="24"/>
          <w:lang w:val="mn-MN"/>
        </w:rPr>
        <w:t>.</w:t>
      </w:r>
      <w:r w:rsidR="00D95C5F" w:rsidRPr="00586FD6">
        <w:rPr>
          <w:rFonts w:cs="Arial"/>
          <w:szCs w:val="24"/>
          <w:lang w:val="mn-MN"/>
        </w:rPr>
        <w:t>8</w:t>
      </w:r>
      <w:r w:rsidRPr="00586FD6">
        <w:rPr>
          <w:rFonts w:cs="Arial"/>
          <w:szCs w:val="24"/>
          <w:lang w:val="mn-MN"/>
        </w:rPr>
        <w:t xml:space="preserve">-д заасан гүйцэтгэлийн баталгааг шинэчлэн хүргүүлэх үүргээ гүйцэтгээгүй бол түүнийг гэрээний үүргээ зөрчсөнд тооцож, гүйцэтгэлийн баталгааг </w:t>
      </w:r>
      <w:r w:rsidR="009437E7" w:rsidRPr="00586FD6">
        <w:rPr>
          <w:rFonts w:cs="Arial"/>
          <w:szCs w:val="24"/>
          <w:lang w:val="mn-MN"/>
        </w:rPr>
        <w:t xml:space="preserve">захиалагчийн </w:t>
      </w:r>
      <w:r w:rsidRPr="00586FD6">
        <w:rPr>
          <w:rFonts w:cs="Arial"/>
          <w:szCs w:val="24"/>
          <w:lang w:val="mn-MN"/>
        </w:rPr>
        <w:t>орлого болгоно.</w:t>
      </w:r>
    </w:p>
    <w:p w14:paraId="489DD36F" w14:textId="77777777" w:rsidR="00D06AEB" w:rsidRPr="00586FD6" w:rsidRDefault="00D06AEB" w:rsidP="0089576F">
      <w:pPr>
        <w:pStyle w:val="NoSpacing"/>
        <w:ind w:firstLine="360"/>
        <w:jc w:val="both"/>
        <w:rPr>
          <w:rFonts w:cs="Arial"/>
          <w:szCs w:val="24"/>
          <w:lang w:val="mn-MN"/>
        </w:rPr>
      </w:pPr>
    </w:p>
    <w:p w14:paraId="3C62C396" w14:textId="14231C0D" w:rsidR="00471E5A" w:rsidRPr="00586FD6" w:rsidRDefault="001437EF" w:rsidP="0089576F">
      <w:pPr>
        <w:pStyle w:val="Heading2"/>
        <w:numPr>
          <w:ilvl w:val="0"/>
          <w:numId w:val="0"/>
        </w:numPr>
        <w:ind w:firstLine="360"/>
      </w:pPr>
      <w:bookmarkStart w:id="279" w:name="_Toc92150649"/>
      <w:r w:rsidRPr="00586FD6">
        <w:t>4</w:t>
      </w:r>
      <w:r w:rsidR="005B38BC" w:rsidRPr="00586FD6">
        <w:t>3</w:t>
      </w:r>
      <w:r w:rsidR="00471E5A" w:rsidRPr="00586FD6">
        <w:t xml:space="preserve"> </w:t>
      </w:r>
      <w:bookmarkStart w:id="280" w:name="_Toc89718555"/>
      <w:r w:rsidR="005B38BC" w:rsidRPr="00586FD6">
        <w:t>дугаар</w:t>
      </w:r>
      <w:r w:rsidR="004E5B05" w:rsidRPr="00586FD6">
        <w:t xml:space="preserve"> </w:t>
      </w:r>
      <w:r w:rsidR="00471E5A" w:rsidRPr="00586FD6">
        <w:t>зүйл.</w:t>
      </w:r>
      <w:r w:rsidR="00726B2E" w:rsidRPr="00586FD6">
        <w:t>Урьдчилгаа төлбөр, түүний баталгаа</w:t>
      </w:r>
      <w:bookmarkEnd w:id="279"/>
      <w:bookmarkEnd w:id="280"/>
    </w:p>
    <w:p w14:paraId="74B5E280" w14:textId="77777777" w:rsidR="00D06AEB" w:rsidRPr="00586FD6" w:rsidRDefault="00D06AEB" w:rsidP="0089576F">
      <w:pPr>
        <w:pStyle w:val="NoSpacing"/>
        <w:ind w:firstLine="360"/>
        <w:jc w:val="both"/>
        <w:rPr>
          <w:rFonts w:cs="Arial"/>
          <w:szCs w:val="24"/>
          <w:lang w:val="mn-MN"/>
        </w:rPr>
      </w:pPr>
    </w:p>
    <w:p w14:paraId="711E9DA9" w14:textId="2B993CB8" w:rsidR="0071478E"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3</w:t>
      </w:r>
      <w:r w:rsidRPr="00586FD6">
        <w:rPr>
          <w:rFonts w:cs="Arial"/>
          <w:szCs w:val="24"/>
          <w:lang w:val="mn-MN"/>
        </w:rPr>
        <w:t>.1.</w:t>
      </w:r>
      <w:r w:rsidR="00982839" w:rsidRPr="00586FD6">
        <w:rPr>
          <w:rFonts w:cs="Arial"/>
          <w:szCs w:val="24"/>
          <w:lang w:val="mn-MN"/>
        </w:rPr>
        <w:t>Тендер шалгаруулалтын баримт бич</w:t>
      </w:r>
      <w:r w:rsidR="000636AE" w:rsidRPr="00586FD6">
        <w:rPr>
          <w:rFonts w:cs="Arial"/>
          <w:szCs w:val="24"/>
          <w:lang w:val="mn-MN"/>
        </w:rPr>
        <w:t>и</w:t>
      </w:r>
      <w:r w:rsidR="00982839" w:rsidRPr="00586FD6">
        <w:rPr>
          <w:rFonts w:cs="Arial"/>
          <w:szCs w:val="24"/>
          <w:lang w:val="mn-MN"/>
        </w:rPr>
        <w:t>г</w:t>
      </w:r>
      <w:r w:rsidR="000636AE" w:rsidRPr="00586FD6">
        <w:rPr>
          <w:rFonts w:cs="Arial"/>
          <w:szCs w:val="24"/>
          <w:lang w:val="mn-MN"/>
        </w:rPr>
        <w:t xml:space="preserve">т </w:t>
      </w:r>
      <w:r w:rsidR="00A820A6" w:rsidRPr="00586FD6">
        <w:rPr>
          <w:rFonts w:cs="Arial"/>
          <w:szCs w:val="24"/>
          <w:lang w:val="mn-MN"/>
        </w:rPr>
        <w:t xml:space="preserve">заасны </w:t>
      </w:r>
      <w:r w:rsidR="000636AE" w:rsidRPr="00586FD6">
        <w:rPr>
          <w:rFonts w:cs="Arial"/>
          <w:szCs w:val="24"/>
          <w:lang w:val="mn-MN"/>
        </w:rPr>
        <w:t>да</w:t>
      </w:r>
      <w:r w:rsidR="00982839" w:rsidRPr="00586FD6">
        <w:rPr>
          <w:rFonts w:cs="Arial"/>
          <w:szCs w:val="24"/>
          <w:lang w:val="mn-MN"/>
        </w:rPr>
        <w:t>гуу</w:t>
      </w:r>
      <w:r w:rsidR="00EF32E5" w:rsidRPr="00586FD6">
        <w:rPr>
          <w:rFonts w:cs="Arial"/>
          <w:szCs w:val="24"/>
          <w:lang w:val="mn-MN"/>
        </w:rPr>
        <w:t xml:space="preserve"> </w:t>
      </w:r>
      <w:r w:rsidR="00297848" w:rsidRPr="00586FD6">
        <w:rPr>
          <w:rFonts w:cs="Arial"/>
          <w:szCs w:val="24"/>
          <w:lang w:val="mn-MN"/>
        </w:rPr>
        <w:t xml:space="preserve">ажлын бэлтгэл хангахад зориулан </w:t>
      </w:r>
      <w:r w:rsidR="00887665" w:rsidRPr="00586FD6">
        <w:rPr>
          <w:rFonts w:cs="Arial"/>
          <w:szCs w:val="24"/>
          <w:lang w:val="mn-MN"/>
        </w:rPr>
        <w:t xml:space="preserve">гүйцэтгэгчид урьдчилгаа төлбөр төлөх </w:t>
      </w:r>
      <w:r w:rsidR="0046516F" w:rsidRPr="00586FD6">
        <w:rPr>
          <w:rFonts w:cs="Arial"/>
          <w:szCs w:val="24"/>
          <w:lang w:val="mn-MN"/>
        </w:rPr>
        <w:t>бол</w:t>
      </w:r>
      <w:r w:rsidR="00881EA9" w:rsidRPr="00586FD6">
        <w:rPr>
          <w:rFonts w:cs="Arial"/>
          <w:szCs w:val="24"/>
          <w:lang w:val="mn-MN"/>
        </w:rPr>
        <w:t xml:space="preserve"> </w:t>
      </w:r>
      <w:r w:rsidR="00C1761F" w:rsidRPr="00586FD6">
        <w:rPr>
          <w:rFonts w:cs="Arial"/>
          <w:szCs w:val="24"/>
          <w:lang w:val="mn-MN"/>
        </w:rPr>
        <w:t>баталгаа шаардана.</w:t>
      </w:r>
      <w:r w:rsidR="00804221" w:rsidRPr="00586FD6">
        <w:rPr>
          <w:rFonts w:cs="Arial"/>
          <w:szCs w:val="24"/>
          <w:lang w:val="mn-MN"/>
        </w:rPr>
        <w:t xml:space="preserve"> </w:t>
      </w:r>
    </w:p>
    <w:p w14:paraId="3BB11B2B" w14:textId="77777777" w:rsidR="00BC1A1B" w:rsidRPr="00586FD6" w:rsidRDefault="00BC1A1B" w:rsidP="0089576F">
      <w:pPr>
        <w:pStyle w:val="NoSpacing"/>
        <w:ind w:firstLine="360"/>
        <w:jc w:val="both"/>
        <w:rPr>
          <w:rFonts w:cs="Arial"/>
          <w:szCs w:val="24"/>
          <w:lang w:val="mn-MN"/>
        </w:rPr>
      </w:pPr>
    </w:p>
    <w:p w14:paraId="460FC53F" w14:textId="77FE2C1A" w:rsidR="00C1761F" w:rsidRPr="00586FD6" w:rsidRDefault="00381071"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3</w:t>
      </w:r>
      <w:r w:rsidRPr="00586FD6">
        <w:rPr>
          <w:rFonts w:cs="Arial"/>
          <w:szCs w:val="24"/>
          <w:lang w:val="mn-MN"/>
        </w:rPr>
        <w:t>.2.</w:t>
      </w:r>
      <w:r w:rsidR="00804221" w:rsidRPr="00586FD6">
        <w:rPr>
          <w:rFonts w:cs="Arial"/>
          <w:szCs w:val="24"/>
          <w:lang w:val="mn-MN"/>
        </w:rPr>
        <w:t>Баталгаа урьдчилгаа төлбөрөөс багагүй дүнтэй байна.</w:t>
      </w:r>
    </w:p>
    <w:p w14:paraId="42C590A0" w14:textId="77777777" w:rsidR="00D06AEB" w:rsidRPr="00586FD6" w:rsidRDefault="00D06AEB" w:rsidP="0089576F">
      <w:pPr>
        <w:pStyle w:val="NoSpacing"/>
        <w:ind w:firstLine="360"/>
        <w:jc w:val="both"/>
        <w:rPr>
          <w:rFonts w:cs="Arial"/>
          <w:szCs w:val="24"/>
          <w:lang w:val="mn-MN"/>
        </w:rPr>
      </w:pPr>
    </w:p>
    <w:p w14:paraId="45FC88CD" w14:textId="5D705DF6" w:rsidR="00465FFA"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3</w:t>
      </w:r>
      <w:r w:rsidRPr="00586FD6">
        <w:rPr>
          <w:rFonts w:cs="Arial"/>
          <w:szCs w:val="24"/>
          <w:lang w:val="mn-MN"/>
        </w:rPr>
        <w:t>.</w:t>
      </w:r>
      <w:r w:rsidR="00381071" w:rsidRPr="00586FD6">
        <w:rPr>
          <w:rFonts w:cs="Arial"/>
          <w:szCs w:val="24"/>
          <w:lang w:val="mn-MN"/>
        </w:rPr>
        <w:t>3</w:t>
      </w:r>
      <w:r w:rsidRPr="00586FD6">
        <w:rPr>
          <w:rFonts w:cs="Arial"/>
          <w:szCs w:val="24"/>
          <w:lang w:val="mn-MN"/>
        </w:rPr>
        <w:t>.</w:t>
      </w:r>
      <w:r w:rsidR="00804221" w:rsidRPr="00586FD6">
        <w:rPr>
          <w:rFonts w:cs="Arial"/>
          <w:szCs w:val="24"/>
          <w:lang w:val="mn-MN"/>
        </w:rPr>
        <w:t>У</w:t>
      </w:r>
      <w:r w:rsidR="00465FFA" w:rsidRPr="00586FD6">
        <w:rPr>
          <w:rFonts w:cs="Arial"/>
          <w:szCs w:val="24"/>
          <w:lang w:val="mn-MN"/>
        </w:rPr>
        <w:t>рьдчилгаа төлбөрийн баталгаа</w:t>
      </w:r>
      <w:r w:rsidR="00804221" w:rsidRPr="00586FD6">
        <w:rPr>
          <w:rFonts w:cs="Arial"/>
          <w:szCs w:val="24"/>
          <w:lang w:val="mn-MN"/>
        </w:rPr>
        <w:t xml:space="preserve"> гаргаагүй бол </w:t>
      </w:r>
      <w:r w:rsidR="00465FFA" w:rsidRPr="00586FD6">
        <w:rPr>
          <w:rFonts w:cs="Arial"/>
          <w:szCs w:val="24"/>
          <w:lang w:val="mn-MN"/>
        </w:rPr>
        <w:t>захиалагч урьдчилгаа төлбөр төлөхийг хориглоно.</w:t>
      </w:r>
    </w:p>
    <w:p w14:paraId="25614E3E" w14:textId="77777777" w:rsidR="00D06AEB" w:rsidRPr="00586FD6" w:rsidRDefault="00D06AEB" w:rsidP="0089576F">
      <w:pPr>
        <w:pStyle w:val="NoSpacing"/>
        <w:ind w:firstLine="360"/>
        <w:jc w:val="both"/>
        <w:rPr>
          <w:rFonts w:cs="Arial"/>
          <w:szCs w:val="24"/>
          <w:lang w:val="mn-MN"/>
        </w:rPr>
      </w:pPr>
    </w:p>
    <w:p w14:paraId="0418FD50" w14:textId="1532A045" w:rsidR="00465FFA"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3</w:t>
      </w:r>
      <w:r w:rsidRPr="00586FD6">
        <w:rPr>
          <w:rFonts w:cs="Arial"/>
          <w:szCs w:val="24"/>
          <w:lang w:val="mn-MN"/>
        </w:rPr>
        <w:t>.</w:t>
      </w:r>
      <w:r w:rsidR="00381071" w:rsidRPr="00586FD6">
        <w:rPr>
          <w:rFonts w:cs="Arial"/>
          <w:szCs w:val="24"/>
          <w:lang w:val="mn-MN"/>
        </w:rPr>
        <w:t>4</w:t>
      </w:r>
      <w:r w:rsidRPr="00586FD6">
        <w:rPr>
          <w:rFonts w:cs="Arial"/>
          <w:szCs w:val="24"/>
          <w:lang w:val="mn-MN"/>
        </w:rPr>
        <w:t>.</w:t>
      </w:r>
      <w:r w:rsidR="00465FFA" w:rsidRPr="00586FD6">
        <w:rPr>
          <w:rFonts w:cs="Arial"/>
          <w:szCs w:val="24"/>
          <w:lang w:val="mn-MN"/>
        </w:rPr>
        <w:t xml:space="preserve">Урьдчилгаа төлбөрийн баталгааны дүнд энэ хуулийн </w:t>
      </w:r>
      <w:r w:rsidR="00841D64" w:rsidRPr="00586FD6">
        <w:rPr>
          <w:rFonts w:cs="Arial"/>
          <w:szCs w:val="24"/>
          <w:lang w:val="mn-MN"/>
        </w:rPr>
        <w:t>4</w:t>
      </w:r>
      <w:r w:rsidR="005B38BC" w:rsidRPr="00586FD6">
        <w:rPr>
          <w:rFonts w:cs="Arial"/>
          <w:szCs w:val="24"/>
          <w:lang w:val="mn-MN"/>
        </w:rPr>
        <w:t>2</w:t>
      </w:r>
      <w:r w:rsidR="00465FFA" w:rsidRPr="00586FD6">
        <w:rPr>
          <w:rFonts w:cs="Arial"/>
          <w:szCs w:val="24"/>
          <w:lang w:val="mn-MN"/>
        </w:rPr>
        <w:t xml:space="preserve"> дугаар зүйлийн дагуу гаргасан гүйцэтгэлийн баталгааны дүнг оруулан тооцож болно. </w:t>
      </w:r>
    </w:p>
    <w:p w14:paraId="19D0FD9F" w14:textId="77777777" w:rsidR="00D06AEB" w:rsidRPr="00586FD6" w:rsidRDefault="00D06AEB" w:rsidP="0089576F">
      <w:pPr>
        <w:pStyle w:val="NoSpacing"/>
        <w:ind w:firstLine="360"/>
        <w:jc w:val="both"/>
        <w:rPr>
          <w:rFonts w:cs="Arial"/>
          <w:szCs w:val="24"/>
          <w:lang w:val="mn-MN"/>
        </w:rPr>
      </w:pPr>
    </w:p>
    <w:p w14:paraId="3ADC6F41" w14:textId="44011AFA" w:rsidR="004E03DA"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3</w:t>
      </w:r>
      <w:r w:rsidRPr="00586FD6">
        <w:rPr>
          <w:rFonts w:cs="Arial"/>
          <w:szCs w:val="24"/>
          <w:lang w:val="mn-MN"/>
        </w:rPr>
        <w:t>.</w:t>
      </w:r>
      <w:r w:rsidR="00381071" w:rsidRPr="00586FD6">
        <w:rPr>
          <w:rFonts w:cs="Arial"/>
          <w:szCs w:val="24"/>
          <w:lang w:val="mn-MN"/>
        </w:rPr>
        <w:t>5</w:t>
      </w:r>
      <w:r w:rsidRPr="00586FD6">
        <w:rPr>
          <w:rFonts w:cs="Arial"/>
          <w:szCs w:val="24"/>
          <w:lang w:val="mn-MN"/>
        </w:rPr>
        <w:t>.</w:t>
      </w:r>
      <w:r w:rsidR="0032286B" w:rsidRPr="00586FD6">
        <w:rPr>
          <w:rFonts w:cs="Arial"/>
          <w:szCs w:val="24"/>
          <w:lang w:val="mn-MN"/>
        </w:rPr>
        <w:t>Урьдчилгаа төлбөрийн баталгаа</w:t>
      </w:r>
      <w:r w:rsidR="008050B8" w:rsidRPr="00586FD6">
        <w:rPr>
          <w:rFonts w:cs="Arial"/>
          <w:szCs w:val="24"/>
          <w:lang w:val="mn-MN"/>
        </w:rPr>
        <w:t>г</w:t>
      </w:r>
      <w:r w:rsidR="0032286B" w:rsidRPr="00586FD6">
        <w:rPr>
          <w:rFonts w:cs="Arial"/>
          <w:szCs w:val="24"/>
          <w:lang w:val="mn-MN"/>
        </w:rPr>
        <w:t xml:space="preserve"> энэ хуулийн</w:t>
      </w:r>
      <w:r w:rsidR="008050B8" w:rsidRPr="00586FD6">
        <w:rPr>
          <w:rFonts w:cs="Arial"/>
          <w:szCs w:val="24"/>
          <w:lang w:val="mn-MN"/>
        </w:rPr>
        <w:t xml:space="preserve"> </w:t>
      </w:r>
      <w:r w:rsidR="00841D64" w:rsidRPr="00586FD6">
        <w:rPr>
          <w:rFonts w:cs="Arial"/>
          <w:szCs w:val="24"/>
          <w:lang w:val="mn-MN"/>
        </w:rPr>
        <w:t>4</w:t>
      </w:r>
      <w:r w:rsidR="005B38BC" w:rsidRPr="00586FD6">
        <w:rPr>
          <w:rFonts w:cs="Arial"/>
          <w:szCs w:val="24"/>
          <w:lang w:val="mn-MN"/>
        </w:rPr>
        <w:t>2</w:t>
      </w:r>
      <w:r w:rsidR="00841D64" w:rsidRPr="00586FD6">
        <w:rPr>
          <w:rFonts w:cs="Arial"/>
          <w:szCs w:val="24"/>
          <w:lang w:val="mn-MN"/>
        </w:rPr>
        <w:t>.3</w:t>
      </w:r>
      <w:r w:rsidR="008050B8" w:rsidRPr="00586FD6">
        <w:rPr>
          <w:rFonts w:cs="Arial"/>
          <w:szCs w:val="24"/>
          <w:lang w:val="mn-MN"/>
        </w:rPr>
        <w:t>-т заасан хэлбэрээр гарг</w:t>
      </w:r>
      <w:r w:rsidR="00561D73" w:rsidRPr="00586FD6">
        <w:rPr>
          <w:rFonts w:cs="Arial"/>
          <w:szCs w:val="24"/>
          <w:lang w:val="mn-MN"/>
        </w:rPr>
        <w:t>ана</w:t>
      </w:r>
      <w:r w:rsidR="008050B8" w:rsidRPr="00586FD6">
        <w:rPr>
          <w:rFonts w:cs="Arial"/>
          <w:szCs w:val="24"/>
          <w:lang w:val="mn-MN"/>
        </w:rPr>
        <w:t>.</w:t>
      </w:r>
      <w:r w:rsidR="0032286B" w:rsidRPr="00586FD6">
        <w:rPr>
          <w:rFonts w:cs="Arial"/>
          <w:szCs w:val="24"/>
          <w:lang w:val="mn-MN"/>
        </w:rPr>
        <w:t xml:space="preserve"> </w:t>
      </w:r>
    </w:p>
    <w:p w14:paraId="0BF85EF1" w14:textId="77777777" w:rsidR="00D7661C" w:rsidRPr="00586FD6" w:rsidRDefault="00D7661C" w:rsidP="00D7661C">
      <w:pPr>
        <w:pStyle w:val="NoSpacing"/>
        <w:ind w:firstLine="360"/>
        <w:jc w:val="both"/>
        <w:rPr>
          <w:rFonts w:cs="Arial"/>
          <w:szCs w:val="24"/>
          <w:lang w:val="mn-MN"/>
        </w:rPr>
      </w:pPr>
    </w:p>
    <w:p w14:paraId="68D66869" w14:textId="5EE72A2E" w:rsidR="00D7661C" w:rsidRPr="00586FD6" w:rsidRDefault="00D7661C"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3</w:t>
      </w:r>
      <w:r w:rsidRPr="00586FD6">
        <w:rPr>
          <w:rFonts w:cs="Arial"/>
          <w:szCs w:val="24"/>
          <w:lang w:val="mn-MN"/>
        </w:rPr>
        <w:t>.</w:t>
      </w:r>
      <w:r w:rsidR="00381071" w:rsidRPr="00586FD6">
        <w:rPr>
          <w:rFonts w:cs="Arial"/>
          <w:szCs w:val="24"/>
          <w:lang w:val="mn-MN"/>
        </w:rPr>
        <w:t>6</w:t>
      </w:r>
      <w:r w:rsidRPr="00586FD6">
        <w:rPr>
          <w:rFonts w:cs="Arial"/>
          <w:szCs w:val="24"/>
          <w:lang w:val="mn-MN"/>
        </w:rPr>
        <w:t>.Энэ хуулийн 4</w:t>
      </w:r>
      <w:r w:rsidR="005B38BC" w:rsidRPr="00586FD6">
        <w:rPr>
          <w:rFonts w:cs="Arial"/>
          <w:szCs w:val="24"/>
          <w:lang w:val="mn-MN"/>
        </w:rPr>
        <w:t>2</w:t>
      </w:r>
      <w:r w:rsidRPr="00586FD6">
        <w:rPr>
          <w:rFonts w:cs="Arial"/>
          <w:szCs w:val="24"/>
          <w:lang w:val="mn-MN"/>
        </w:rPr>
        <w:t>, 4</w:t>
      </w:r>
      <w:r w:rsidR="005B38BC" w:rsidRPr="00586FD6">
        <w:rPr>
          <w:rFonts w:cs="Arial"/>
          <w:szCs w:val="24"/>
          <w:lang w:val="mn-MN"/>
        </w:rPr>
        <w:t>3 дугаар</w:t>
      </w:r>
      <w:r w:rsidRPr="00586FD6">
        <w:rPr>
          <w:rFonts w:cs="Arial"/>
          <w:szCs w:val="24"/>
          <w:lang w:val="mn-MN"/>
        </w:rPr>
        <w:t xml:space="preserve"> зүйлд заасан баталгааг гадаад валютаар илэрхийлэх бол баталгаа гаргасан өдрийн Төв банк /Монголбанк/-ны албан ханшаар тодорхойлно. </w:t>
      </w:r>
    </w:p>
    <w:p w14:paraId="36502551" w14:textId="77777777" w:rsidR="00D06AEB" w:rsidRPr="00586FD6" w:rsidRDefault="00D06AEB" w:rsidP="0089576F">
      <w:pPr>
        <w:pStyle w:val="NoSpacing"/>
        <w:ind w:firstLine="360"/>
        <w:jc w:val="both"/>
        <w:rPr>
          <w:rFonts w:cs="Arial"/>
          <w:szCs w:val="24"/>
          <w:lang w:val="mn-MN"/>
        </w:rPr>
      </w:pPr>
    </w:p>
    <w:p w14:paraId="2E1E6DE2" w14:textId="6A4E5F54" w:rsidR="00EE2300" w:rsidRPr="00586FD6" w:rsidRDefault="006417F2" w:rsidP="0089576F">
      <w:pPr>
        <w:pStyle w:val="Heading1"/>
        <w:spacing w:before="0" w:line="240" w:lineRule="auto"/>
        <w:jc w:val="center"/>
        <w:rPr>
          <w:rStyle w:val="BookTitle"/>
          <w:rFonts w:cs="Arial"/>
          <w:b/>
          <w:i w:val="0"/>
          <w:szCs w:val="24"/>
        </w:rPr>
      </w:pPr>
      <w:bookmarkStart w:id="281" w:name="_Toc89718556"/>
      <w:bookmarkStart w:id="282" w:name="_Toc92150650"/>
      <w:r w:rsidRPr="00363EA3">
        <w:rPr>
          <w:rStyle w:val="BookTitle"/>
          <w:rFonts w:cs="Arial"/>
          <w:b/>
          <w:i w:val="0"/>
          <w:szCs w:val="24"/>
        </w:rPr>
        <w:t>ЗУРГААДУГААР БҮЛЭГ</w:t>
      </w:r>
      <w:r w:rsidR="00E86643" w:rsidRPr="00363EA3">
        <w:rPr>
          <w:rStyle w:val="BookTitle"/>
          <w:rFonts w:cs="Arial"/>
          <w:b/>
          <w:i w:val="0"/>
          <w:szCs w:val="24"/>
        </w:rPr>
        <w:br/>
      </w:r>
      <w:r w:rsidR="00EE2300" w:rsidRPr="00363EA3">
        <w:rPr>
          <w:rStyle w:val="BookTitle"/>
          <w:rFonts w:cs="Arial"/>
          <w:b/>
          <w:i w:val="0"/>
          <w:szCs w:val="24"/>
        </w:rPr>
        <w:t xml:space="preserve"> ХУДАЛДАН АВАХ</w:t>
      </w:r>
      <w:r w:rsidR="00E86643" w:rsidRPr="00363EA3">
        <w:rPr>
          <w:rStyle w:val="BookTitle"/>
          <w:rFonts w:cs="Arial"/>
          <w:b/>
          <w:i w:val="0"/>
          <w:szCs w:val="24"/>
        </w:rPr>
        <w:t xml:space="preserve"> </w:t>
      </w:r>
      <w:r w:rsidR="00EE2300" w:rsidRPr="00363EA3">
        <w:rPr>
          <w:rStyle w:val="BookTitle"/>
          <w:rFonts w:cs="Arial"/>
          <w:b/>
          <w:i w:val="0"/>
          <w:szCs w:val="24"/>
        </w:rPr>
        <w:t>АЖИЛЛАГААНЫ УДИРДЛАГА</w:t>
      </w:r>
      <w:bookmarkEnd w:id="281"/>
      <w:bookmarkEnd w:id="282"/>
    </w:p>
    <w:p w14:paraId="116D6112" w14:textId="77777777" w:rsidR="00D06AEB" w:rsidRPr="00586FD6" w:rsidRDefault="00D06AEB" w:rsidP="00D06AEB">
      <w:pPr>
        <w:spacing w:after="0"/>
      </w:pPr>
    </w:p>
    <w:p w14:paraId="0740EE1B" w14:textId="6E240ABD" w:rsidR="00EE2300" w:rsidRPr="00586FD6" w:rsidRDefault="001437EF" w:rsidP="00D06AEB">
      <w:pPr>
        <w:pStyle w:val="Heading2"/>
        <w:numPr>
          <w:ilvl w:val="0"/>
          <w:numId w:val="0"/>
        </w:numPr>
        <w:ind w:firstLine="360"/>
      </w:pPr>
      <w:bookmarkStart w:id="283" w:name="_Toc92150651"/>
      <w:r w:rsidRPr="00586FD6">
        <w:t>4</w:t>
      </w:r>
      <w:r w:rsidR="005B38BC" w:rsidRPr="00586FD6">
        <w:t>4 дүгээр</w:t>
      </w:r>
      <w:bookmarkStart w:id="284" w:name="_Toc89718557"/>
      <w:r w:rsidR="004E5B05" w:rsidRPr="00586FD6">
        <w:t xml:space="preserve"> </w:t>
      </w:r>
      <w:r w:rsidR="00EE2300" w:rsidRPr="00586FD6">
        <w:t>зүйл.Худалдан авах ажиллагаа</w:t>
      </w:r>
      <w:r w:rsidR="00B40846" w:rsidRPr="00586FD6">
        <w:t>г</w:t>
      </w:r>
      <w:r w:rsidR="00EE2300" w:rsidRPr="00586FD6">
        <w:t xml:space="preserve"> төлөвлө</w:t>
      </w:r>
      <w:r w:rsidR="00B40846" w:rsidRPr="00586FD6">
        <w:t>х</w:t>
      </w:r>
      <w:bookmarkEnd w:id="283"/>
      <w:bookmarkEnd w:id="284"/>
    </w:p>
    <w:p w14:paraId="079AFE61" w14:textId="77777777" w:rsidR="00D06AEB" w:rsidRPr="00586FD6" w:rsidRDefault="00D06AEB" w:rsidP="00D06AEB">
      <w:pPr>
        <w:pStyle w:val="NoSpacing"/>
        <w:ind w:firstLine="360"/>
        <w:jc w:val="both"/>
        <w:rPr>
          <w:rFonts w:cs="Arial"/>
          <w:szCs w:val="24"/>
          <w:lang w:val="mn-MN"/>
        </w:rPr>
      </w:pPr>
      <w:bookmarkStart w:id="285" w:name="_Ref82974854"/>
      <w:bookmarkStart w:id="286" w:name="_Ref89163425"/>
    </w:p>
    <w:p w14:paraId="5876B934" w14:textId="64CD327E" w:rsidR="00946A8D" w:rsidRPr="00586FD6" w:rsidRDefault="001437EF" w:rsidP="00D06AEB">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4</w:t>
      </w:r>
      <w:r w:rsidRPr="00586FD6">
        <w:rPr>
          <w:rFonts w:cs="Arial"/>
          <w:szCs w:val="24"/>
          <w:lang w:val="mn-MN"/>
        </w:rPr>
        <w:t>.1.</w:t>
      </w:r>
      <w:r w:rsidR="00760024" w:rsidRPr="00586FD6">
        <w:rPr>
          <w:rFonts w:cs="Arial"/>
          <w:szCs w:val="24"/>
          <w:lang w:val="mn-MN"/>
        </w:rPr>
        <w:t xml:space="preserve">Захиалагч </w:t>
      </w:r>
      <w:r w:rsidR="00EC33C1" w:rsidRPr="00586FD6">
        <w:rPr>
          <w:rFonts w:cs="Arial"/>
          <w:szCs w:val="24"/>
          <w:lang w:val="mn-MN"/>
        </w:rPr>
        <w:t>батлагдсан</w:t>
      </w:r>
      <w:r w:rsidR="00682EF5" w:rsidRPr="00586FD6">
        <w:rPr>
          <w:rFonts w:cs="Arial"/>
          <w:szCs w:val="24"/>
          <w:lang w:val="mn-MN"/>
        </w:rPr>
        <w:t xml:space="preserve"> төсөвт</w:t>
      </w:r>
      <w:r w:rsidR="00760024" w:rsidRPr="00586FD6">
        <w:rPr>
          <w:rFonts w:cs="Arial"/>
          <w:szCs w:val="24"/>
          <w:lang w:val="mn-MN"/>
        </w:rPr>
        <w:t xml:space="preserve"> </w:t>
      </w:r>
      <w:r w:rsidR="004B4459" w:rsidRPr="00586FD6">
        <w:rPr>
          <w:rFonts w:cs="Arial"/>
          <w:szCs w:val="24"/>
          <w:lang w:val="mn-MN"/>
        </w:rPr>
        <w:t>туссан төсөл, арга хэмжээ бүрээр</w:t>
      </w:r>
      <w:r w:rsidR="007C22C0" w:rsidRPr="00586FD6">
        <w:rPr>
          <w:rFonts w:cs="Arial"/>
          <w:szCs w:val="24"/>
          <w:lang w:val="mn-MN"/>
        </w:rPr>
        <w:t xml:space="preserve"> худалдан авах ажиллагааг</w:t>
      </w:r>
      <w:r w:rsidR="00946A8D" w:rsidRPr="00586FD6">
        <w:rPr>
          <w:rFonts w:cs="Arial"/>
          <w:szCs w:val="24"/>
          <w:lang w:val="mn-MN"/>
        </w:rPr>
        <w:t xml:space="preserve"> </w:t>
      </w:r>
      <w:r w:rsidR="00342269" w:rsidRPr="00586FD6">
        <w:rPr>
          <w:rFonts w:cs="Arial"/>
          <w:szCs w:val="24"/>
          <w:lang w:val="mn-MN"/>
        </w:rPr>
        <w:t xml:space="preserve">үр ашигтай </w:t>
      </w:r>
      <w:r w:rsidR="00946A8D" w:rsidRPr="00586FD6">
        <w:rPr>
          <w:rFonts w:cs="Arial"/>
          <w:szCs w:val="24"/>
          <w:lang w:val="mn-MN"/>
        </w:rPr>
        <w:t>төлөвлө</w:t>
      </w:r>
      <w:r w:rsidR="00920919" w:rsidRPr="00586FD6">
        <w:rPr>
          <w:rFonts w:cs="Arial"/>
          <w:szCs w:val="24"/>
          <w:lang w:val="mn-MN"/>
        </w:rPr>
        <w:t>ж, батална</w:t>
      </w:r>
      <w:r w:rsidR="00946A8D" w:rsidRPr="00586FD6">
        <w:rPr>
          <w:rFonts w:cs="Arial"/>
          <w:szCs w:val="24"/>
          <w:lang w:val="mn-MN"/>
        </w:rPr>
        <w:t>.</w:t>
      </w:r>
    </w:p>
    <w:p w14:paraId="6671A08E" w14:textId="77777777" w:rsidR="00D06AEB" w:rsidRPr="00586FD6" w:rsidRDefault="00D06AEB" w:rsidP="00D06AEB">
      <w:pPr>
        <w:pStyle w:val="NoSpacing"/>
        <w:ind w:firstLine="360"/>
        <w:jc w:val="both"/>
        <w:rPr>
          <w:rFonts w:cs="Arial"/>
          <w:szCs w:val="24"/>
          <w:lang w:val="mn-MN"/>
        </w:rPr>
      </w:pPr>
      <w:bookmarkStart w:id="287" w:name="_Ref89163846"/>
    </w:p>
    <w:p w14:paraId="55A46461" w14:textId="4AD14388" w:rsidR="000B0198" w:rsidRPr="00586FD6" w:rsidRDefault="001437EF" w:rsidP="00D06AEB">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4</w:t>
      </w:r>
      <w:r w:rsidRPr="00586FD6">
        <w:rPr>
          <w:rFonts w:cs="Arial"/>
          <w:szCs w:val="24"/>
          <w:lang w:val="mn-MN"/>
        </w:rPr>
        <w:t>.2.</w:t>
      </w:r>
      <w:r w:rsidR="000B0198" w:rsidRPr="00586FD6">
        <w:rPr>
          <w:rFonts w:cs="Arial"/>
          <w:szCs w:val="24"/>
          <w:lang w:val="mn-MN"/>
        </w:rPr>
        <w:t xml:space="preserve">Захиалагч </w:t>
      </w:r>
      <w:r w:rsidR="000651F8" w:rsidRPr="00586FD6">
        <w:rPr>
          <w:rFonts w:cs="Arial"/>
          <w:szCs w:val="24"/>
          <w:lang w:val="mn-MN"/>
        </w:rPr>
        <w:t xml:space="preserve">худалдан авах ажиллагааны </w:t>
      </w:r>
      <w:r w:rsidR="000B0198" w:rsidRPr="00586FD6">
        <w:rPr>
          <w:rFonts w:cs="Arial"/>
          <w:szCs w:val="24"/>
          <w:lang w:val="mn-MN"/>
        </w:rPr>
        <w:t>төлөвлөгөөнд ерөнхий гэрээний</w:t>
      </w:r>
      <w:r w:rsidR="000625E6" w:rsidRPr="00586FD6">
        <w:rPr>
          <w:rFonts w:cs="Arial"/>
          <w:szCs w:val="24"/>
          <w:lang w:val="mn-MN"/>
        </w:rPr>
        <w:t xml:space="preserve"> аргаар</w:t>
      </w:r>
      <w:r w:rsidR="000B0198" w:rsidRPr="00586FD6">
        <w:rPr>
          <w:rFonts w:cs="Arial"/>
          <w:szCs w:val="24"/>
          <w:lang w:val="mn-MN"/>
        </w:rPr>
        <w:t xml:space="preserve"> худалдан авах бараа, үйлчилгээг тусга</w:t>
      </w:r>
      <w:r w:rsidR="000651F8" w:rsidRPr="00586FD6">
        <w:rPr>
          <w:rFonts w:cs="Arial"/>
          <w:szCs w:val="24"/>
          <w:lang w:val="mn-MN"/>
        </w:rPr>
        <w:t>сан байна</w:t>
      </w:r>
      <w:r w:rsidR="000B0198" w:rsidRPr="00586FD6">
        <w:rPr>
          <w:rFonts w:cs="Arial"/>
          <w:szCs w:val="24"/>
          <w:lang w:val="mn-MN"/>
        </w:rPr>
        <w:t>.</w:t>
      </w:r>
      <w:bookmarkEnd w:id="287"/>
    </w:p>
    <w:p w14:paraId="3F5463FF" w14:textId="77777777" w:rsidR="00D06AEB" w:rsidRPr="00586FD6" w:rsidRDefault="00D06AEB" w:rsidP="0089576F">
      <w:pPr>
        <w:pStyle w:val="NoSpacing"/>
        <w:ind w:firstLine="360"/>
        <w:jc w:val="both"/>
        <w:rPr>
          <w:rFonts w:cs="Arial"/>
          <w:szCs w:val="24"/>
          <w:lang w:val="mn-MN"/>
        </w:rPr>
      </w:pPr>
    </w:p>
    <w:p w14:paraId="6C12893B" w14:textId="2BB4A4D1" w:rsidR="00423B0B"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4</w:t>
      </w:r>
      <w:r w:rsidRPr="00586FD6">
        <w:rPr>
          <w:rFonts w:cs="Arial"/>
          <w:szCs w:val="24"/>
          <w:lang w:val="mn-MN"/>
        </w:rPr>
        <w:t>.3.</w:t>
      </w:r>
      <w:r w:rsidR="00946A8D" w:rsidRPr="00586FD6">
        <w:rPr>
          <w:rFonts w:cs="Arial"/>
          <w:szCs w:val="24"/>
          <w:lang w:val="mn-MN"/>
        </w:rPr>
        <w:t>Захиалагч с</w:t>
      </w:r>
      <w:r w:rsidR="002A2C3C" w:rsidRPr="00586FD6">
        <w:rPr>
          <w:rFonts w:cs="Arial"/>
          <w:szCs w:val="24"/>
          <w:lang w:val="mn-MN"/>
        </w:rPr>
        <w:t xml:space="preserve">анхүүжилтийн эх үүсвэр батлагдсанаас хойш ажлын </w:t>
      </w:r>
      <w:r w:rsidR="00192D9B" w:rsidRPr="00586FD6">
        <w:rPr>
          <w:rFonts w:cs="Arial"/>
          <w:szCs w:val="24"/>
          <w:lang w:val="mn-MN"/>
        </w:rPr>
        <w:t>10</w:t>
      </w:r>
      <w:r w:rsidR="002A2C3C" w:rsidRPr="00586FD6">
        <w:rPr>
          <w:rFonts w:cs="Arial"/>
          <w:szCs w:val="24"/>
          <w:lang w:val="mn-MN"/>
        </w:rPr>
        <w:t xml:space="preserve"> </w:t>
      </w:r>
      <w:r w:rsidR="0061794C" w:rsidRPr="00586FD6">
        <w:rPr>
          <w:rFonts w:cs="Arial"/>
          <w:szCs w:val="24"/>
          <w:lang w:val="mn-MN"/>
        </w:rPr>
        <w:t>өдрийн</w:t>
      </w:r>
      <w:r w:rsidR="002A2C3C" w:rsidRPr="00586FD6">
        <w:rPr>
          <w:rFonts w:cs="Arial"/>
          <w:szCs w:val="24"/>
          <w:lang w:val="mn-MN"/>
        </w:rPr>
        <w:t xml:space="preserve"> дотор</w:t>
      </w:r>
      <w:r w:rsidR="00946A8D" w:rsidRPr="00586FD6">
        <w:rPr>
          <w:rFonts w:cs="Arial"/>
          <w:szCs w:val="24"/>
          <w:lang w:val="mn-MN"/>
        </w:rPr>
        <w:t xml:space="preserve"> худалдан авах ажиллагааны төлөвлөгөөг</w:t>
      </w:r>
      <w:r w:rsidR="00774D77" w:rsidRPr="00586FD6">
        <w:rPr>
          <w:rFonts w:cs="Arial"/>
          <w:szCs w:val="24"/>
          <w:lang w:val="mn-MN"/>
        </w:rPr>
        <w:t xml:space="preserve"> </w:t>
      </w:r>
      <w:r w:rsidR="00946A8D" w:rsidRPr="00586FD6">
        <w:rPr>
          <w:rFonts w:cs="Arial"/>
          <w:szCs w:val="24"/>
          <w:lang w:val="mn-MN"/>
        </w:rPr>
        <w:t>харья</w:t>
      </w:r>
      <w:r w:rsidR="000C3195" w:rsidRPr="00586FD6">
        <w:rPr>
          <w:rFonts w:cs="Arial"/>
          <w:szCs w:val="24"/>
          <w:lang w:val="mn-MN"/>
        </w:rPr>
        <w:t xml:space="preserve">алах дээд шатны төсвийн захирагчид </w:t>
      </w:r>
      <w:r w:rsidR="007E6B35" w:rsidRPr="00586FD6">
        <w:rPr>
          <w:rFonts w:cs="Arial"/>
          <w:szCs w:val="24"/>
          <w:lang w:val="mn-MN"/>
        </w:rPr>
        <w:t>цахим системээр илгээнэ.</w:t>
      </w:r>
    </w:p>
    <w:p w14:paraId="72175F80" w14:textId="77777777" w:rsidR="00D06AEB" w:rsidRPr="00586FD6" w:rsidRDefault="00D06AEB" w:rsidP="0089576F">
      <w:pPr>
        <w:pStyle w:val="NoSpacing"/>
        <w:ind w:firstLine="360"/>
        <w:jc w:val="both"/>
        <w:rPr>
          <w:rFonts w:cs="Arial"/>
          <w:szCs w:val="24"/>
          <w:lang w:val="mn-MN"/>
        </w:rPr>
      </w:pPr>
      <w:bookmarkStart w:id="288" w:name="_Ref83063557"/>
      <w:bookmarkEnd w:id="285"/>
      <w:bookmarkEnd w:id="286"/>
    </w:p>
    <w:p w14:paraId="7D965B84" w14:textId="295C63E7" w:rsidR="00834DBF" w:rsidRPr="00586FD6" w:rsidRDefault="001437EF" w:rsidP="001C0967">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4</w:t>
      </w:r>
      <w:r w:rsidRPr="00586FD6">
        <w:rPr>
          <w:rFonts w:cs="Arial"/>
          <w:szCs w:val="24"/>
          <w:lang w:val="mn-MN"/>
        </w:rPr>
        <w:t>.4.</w:t>
      </w:r>
      <w:r w:rsidR="00E651B8" w:rsidRPr="00586FD6">
        <w:rPr>
          <w:rFonts w:cs="Arial"/>
          <w:szCs w:val="24"/>
          <w:lang w:val="mn-MN"/>
        </w:rPr>
        <w:t xml:space="preserve">Төсвийн ерөнхийлөн захирагч </w:t>
      </w:r>
      <w:r w:rsidR="00192D9B" w:rsidRPr="00586FD6">
        <w:rPr>
          <w:rFonts w:cs="Arial"/>
          <w:szCs w:val="24"/>
          <w:lang w:val="mn-MN"/>
        </w:rPr>
        <w:t xml:space="preserve">тухайн жилийн санхүүжилтийн эх үүсвэр батлагдсанаас хойш нэг сарын дотор </w:t>
      </w:r>
      <w:r w:rsidR="00E651B8" w:rsidRPr="00586FD6">
        <w:rPr>
          <w:rFonts w:cs="Arial"/>
          <w:szCs w:val="24"/>
          <w:lang w:val="mn-MN"/>
        </w:rPr>
        <w:t xml:space="preserve">харьяа </w:t>
      </w:r>
      <w:r w:rsidR="009A60D1" w:rsidRPr="00586FD6">
        <w:rPr>
          <w:rFonts w:cs="Arial"/>
          <w:szCs w:val="24"/>
          <w:lang w:val="mn-MN"/>
        </w:rPr>
        <w:t xml:space="preserve">захиалагчийн </w:t>
      </w:r>
      <w:r w:rsidR="00754D49" w:rsidRPr="00586FD6">
        <w:rPr>
          <w:rFonts w:cs="Arial"/>
          <w:szCs w:val="24"/>
          <w:lang w:val="mn-MN"/>
        </w:rPr>
        <w:t>х</w:t>
      </w:r>
      <w:r w:rsidR="00760024" w:rsidRPr="00586FD6">
        <w:rPr>
          <w:rFonts w:cs="Arial"/>
          <w:szCs w:val="24"/>
          <w:lang w:val="mn-MN"/>
        </w:rPr>
        <w:t>удалдан авах ажиллагааны төлөвлөгөөг</w:t>
      </w:r>
      <w:r w:rsidR="009A60D1" w:rsidRPr="00586FD6">
        <w:rPr>
          <w:rFonts w:cs="Arial"/>
          <w:szCs w:val="24"/>
          <w:lang w:val="mn-MN"/>
        </w:rPr>
        <w:t xml:space="preserve"> нэгтгэн</w:t>
      </w:r>
      <w:r w:rsidR="00724A83" w:rsidRPr="00586FD6">
        <w:rPr>
          <w:rFonts w:cs="Arial"/>
          <w:szCs w:val="24"/>
          <w:lang w:val="mn-MN"/>
        </w:rPr>
        <w:t xml:space="preserve"> </w:t>
      </w:r>
      <w:r w:rsidR="000D4C44" w:rsidRPr="00586FD6">
        <w:rPr>
          <w:rFonts w:cs="Arial"/>
          <w:szCs w:val="24"/>
          <w:lang w:val="mn-MN"/>
        </w:rPr>
        <w:t>хяна</w:t>
      </w:r>
      <w:r w:rsidR="00FE58EE" w:rsidRPr="00586FD6">
        <w:rPr>
          <w:rFonts w:cs="Arial"/>
          <w:szCs w:val="24"/>
          <w:lang w:val="mn-MN"/>
        </w:rPr>
        <w:t>ж,</w:t>
      </w:r>
      <w:r w:rsidR="009A60D1" w:rsidRPr="00586FD6">
        <w:rPr>
          <w:rFonts w:cs="Arial"/>
          <w:szCs w:val="24"/>
          <w:lang w:val="mn-MN"/>
        </w:rPr>
        <w:t xml:space="preserve"> бата</w:t>
      </w:r>
      <w:r w:rsidR="0073076E" w:rsidRPr="00586FD6">
        <w:rPr>
          <w:rFonts w:cs="Arial"/>
          <w:szCs w:val="24"/>
          <w:lang w:val="mn-MN"/>
        </w:rPr>
        <w:t>лгаажуул</w:t>
      </w:r>
      <w:r w:rsidR="009037CC" w:rsidRPr="00586FD6">
        <w:rPr>
          <w:rFonts w:cs="Arial"/>
          <w:szCs w:val="24"/>
          <w:lang w:val="mn-MN"/>
        </w:rPr>
        <w:t xml:space="preserve">ан </w:t>
      </w:r>
      <w:bookmarkStart w:id="289" w:name="_Ref83075999"/>
      <w:bookmarkEnd w:id="288"/>
      <w:r w:rsidR="00553CD9" w:rsidRPr="00586FD6">
        <w:rPr>
          <w:rFonts w:cs="Arial"/>
          <w:szCs w:val="24"/>
          <w:lang w:val="mn-MN"/>
        </w:rPr>
        <w:t>цахим систем</w:t>
      </w:r>
      <w:r w:rsidR="00192D9B" w:rsidRPr="00586FD6">
        <w:rPr>
          <w:rFonts w:cs="Arial"/>
          <w:szCs w:val="24"/>
          <w:lang w:val="mn-MN"/>
        </w:rPr>
        <w:t>д</w:t>
      </w:r>
      <w:r w:rsidR="008F188F" w:rsidRPr="00586FD6">
        <w:rPr>
          <w:rFonts w:cs="Arial"/>
          <w:szCs w:val="24"/>
          <w:lang w:val="mn-MN"/>
        </w:rPr>
        <w:t xml:space="preserve"> нийтэлнэ</w:t>
      </w:r>
      <w:r w:rsidR="00553CD9" w:rsidRPr="00586FD6">
        <w:rPr>
          <w:rFonts w:cs="Arial"/>
          <w:szCs w:val="24"/>
          <w:lang w:val="mn-MN"/>
        </w:rPr>
        <w:t>.</w:t>
      </w:r>
    </w:p>
    <w:p w14:paraId="2AFF0B96" w14:textId="77777777" w:rsidR="00553CD9" w:rsidRPr="00586FD6" w:rsidRDefault="00553CD9" w:rsidP="0089576F">
      <w:pPr>
        <w:pStyle w:val="NoSpacing"/>
        <w:ind w:firstLine="360"/>
        <w:jc w:val="both"/>
        <w:rPr>
          <w:rFonts w:cs="Arial"/>
          <w:szCs w:val="24"/>
          <w:lang w:val="mn-MN"/>
        </w:rPr>
      </w:pPr>
    </w:p>
    <w:bookmarkEnd w:id="289"/>
    <w:p w14:paraId="78C18805" w14:textId="34E081E6" w:rsidR="00A83269"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4</w:t>
      </w:r>
      <w:r w:rsidRPr="00586FD6">
        <w:rPr>
          <w:rFonts w:cs="Arial"/>
          <w:szCs w:val="24"/>
          <w:lang w:val="mn-MN"/>
        </w:rPr>
        <w:t>.</w:t>
      </w:r>
      <w:r w:rsidR="00113741" w:rsidRPr="00586FD6">
        <w:rPr>
          <w:rFonts w:cs="Arial"/>
          <w:szCs w:val="24"/>
          <w:lang w:val="mn-MN"/>
        </w:rPr>
        <w:t>5</w:t>
      </w:r>
      <w:r w:rsidRPr="00586FD6">
        <w:rPr>
          <w:rFonts w:cs="Arial"/>
          <w:szCs w:val="24"/>
          <w:lang w:val="mn-MN"/>
        </w:rPr>
        <w:t>.</w:t>
      </w:r>
      <w:r w:rsidR="006900A2" w:rsidRPr="00586FD6">
        <w:rPr>
          <w:rFonts w:cs="Arial"/>
          <w:szCs w:val="24"/>
          <w:lang w:val="mn-MN"/>
        </w:rPr>
        <w:t>Худалдан авах ажиллагаа</w:t>
      </w:r>
      <w:r w:rsidR="004A4B16" w:rsidRPr="00586FD6">
        <w:rPr>
          <w:rFonts w:cs="Arial"/>
          <w:szCs w:val="24"/>
          <w:lang w:val="mn-MN"/>
        </w:rPr>
        <w:t>г</w:t>
      </w:r>
      <w:r w:rsidR="006900A2" w:rsidRPr="00586FD6">
        <w:rPr>
          <w:rFonts w:cs="Arial"/>
          <w:szCs w:val="24"/>
          <w:lang w:val="mn-MN"/>
        </w:rPr>
        <w:t xml:space="preserve"> төлөвлөх журмыг санхүү, төсвийн асуудал эрхэлсэн Засгийн газрын гишүүн батална. </w:t>
      </w:r>
    </w:p>
    <w:p w14:paraId="387BC0DC" w14:textId="77777777" w:rsidR="00D06AEB" w:rsidRPr="00586FD6" w:rsidRDefault="00D06AEB" w:rsidP="0089576F">
      <w:pPr>
        <w:pStyle w:val="NoSpacing"/>
        <w:ind w:firstLine="360"/>
        <w:jc w:val="both"/>
        <w:rPr>
          <w:rFonts w:cs="Arial"/>
          <w:szCs w:val="24"/>
          <w:lang w:val="mn-MN"/>
        </w:rPr>
      </w:pPr>
    </w:p>
    <w:p w14:paraId="20358708" w14:textId="6EC12F5A" w:rsidR="00EE2300" w:rsidRPr="00586FD6" w:rsidRDefault="001437EF" w:rsidP="0089576F">
      <w:pPr>
        <w:pStyle w:val="Heading2"/>
        <w:numPr>
          <w:ilvl w:val="0"/>
          <w:numId w:val="0"/>
        </w:numPr>
        <w:ind w:firstLine="360"/>
      </w:pPr>
      <w:bookmarkStart w:id="290" w:name="_Toc92150652"/>
      <w:r w:rsidRPr="00586FD6">
        <w:t>4</w:t>
      </w:r>
      <w:r w:rsidR="005B38BC" w:rsidRPr="00586FD6">
        <w:t>5</w:t>
      </w:r>
      <w:r w:rsidR="00EE2300" w:rsidRPr="00586FD6">
        <w:t xml:space="preserve"> </w:t>
      </w:r>
      <w:bookmarkStart w:id="291" w:name="_Ref83063933"/>
      <w:bookmarkStart w:id="292" w:name="_Toc89718558"/>
      <w:r w:rsidR="00EE2300" w:rsidRPr="00586FD6">
        <w:t>дугаар зүйл.Худалдан авах ажиллагаа зохион байгуулах</w:t>
      </w:r>
      <w:bookmarkEnd w:id="290"/>
      <w:bookmarkEnd w:id="291"/>
      <w:bookmarkEnd w:id="292"/>
    </w:p>
    <w:p w14:paraId="7399A2E5" w14:textId="77777777" w:rsidR="00D06AEB" w:rsidRPr="00586FD6" w:rsidRDefault="00D06AEB" w:rsidP="0089576F">
      <w:pPr>
        <w:pStyle w:val="NoSpacing"/>
        <w:ind w:firstLine="360"/>
        <w:jc w:val="both"/>
        <w:rPr>
          <w:rFonts w:cs="Arial"/>
          <w:szCs w:val="24"/>
          <w:lang w:val="mn-MN"/>
        </w:rPr>
      </w:pPr>
      <w:bookmarkStart w:id="293" w:name="_Ref83064055"/>
    </w:p>
    <w:p w14:paraId="2C052807" w14:textId="620EAA9B" w:rsidR="00C45605" w:rsidRPr="00586FD6" w:rsidRDefault="00194B4A" w:rsidP="00194B4A">
      <w:pPr>
        <w:pStyle w:val="NoSpacing"/>
        <w:ind w:firstLine="360"/>
        <w:jc w:val="both"/>
        <w:rPr>
          <w:rFonts w:cs="Arial"/>
          <w:szCs w:val="24"/>
          <w:lang w:val="mn-MN"/>
        </w:rPr>
      </w:pPr>
      <w:r w:rsidRPr="00586FD6">
        <w:rPr>
          <w:rFonts w:cs="Arial"/>
          <w:szCs w:val="24"/>
          <w:lang w:val="mn-MN"/>
        </w:rPr>
        <w:t>45.1.</w:t>
      </w:r>
      <w:r w:rsidR="00C45605" w:rsidRPr="00586FD6">
        <w:rPr>
          <w:rFonts w:cs="Arial"/>
          <w:szCs w:val="24"/>
          <w:lang w:val="mn-MN"/>
        </w:rPr>
        <w:t>Худалдан авах ажиллагааны асуудал эрхэлсэн төрийн захиргааны байгууллага болон аймаг, нийслэлийн Засаг дарга Засгийн газр</w:t>
      </w:r>
      <w:r w:rsidR="006E3E8F" w:rsidRPr="00586FD6">
        <w:rPr>
          <w:rFonts w:cs="Arial"/>
          <w:szCs w:val="24"/>
          <w:lang w:val="mn-MN"/>
        </w:rPr>
        <w:t xml:space="preserve">ын баталсан </w:t>
      </w:r>
      <w:r w:rsidR="006E3E8F" w:rsidRPr="00586FD6">
        <w:rPr>
          <w:rFonts w:cs="Arial"/>
          <w:szCs w:val="24"/>
          <w:lang w:val="mn-MN"/>
        </w:rPr>
        <w:lastRenderedPageBreak/>
        <w:t>жагсаалтад тусгагдсан</w:t>
      </w:r>
      <w:r w:rsidR="00C45605" w:rsidRPr="00586FD6">
        <w:rPr>
          <w:rFonts w:cs="Arial"/>
          <w:szCs w:val="24"/>
          <w:lang w:val="mn-MN"/>
        </w:rPr>
        <w:t xml:space="preserve"> улсын төсвийн хөрөнгө оруулалтаар санхүүжүүлэх </w:t>
      </w:r>
      <w:r w:rsidR="00197F16" w:rsidRPr="00586FD6">
        <w:rPr>
          <w:rFonts w:cs="Arial"/>
          <w:szCs w:val="24"/>
          <w:lang w:val="mn-MN"/>
        </w:rPr>
        <w:t xml:space="preserve">бараа, ажил, үйлчилгээний хувьд захиалагч байна. </w:t>
      </w:r>
    </w:p>
    <w:p w14:paraId="665CDAD7" w14:textId="77777777" w:rsidR="00C45605" w:rsidRPr="00586FD6" w:rsidRDefault="00C45605" w:rsidP="00194B4A">
      <w:pPr>
        <w:pStyle w:val="NoSpacing"/>
        <w:ind w:firstLine="360"/>
        <w:jc w:val="both"/>
        <w:rPr>
          <w:rFonts w:cs="Arial"/>
          <w:szCs w:val="24"/>
          <w:lang w:val="mn-MN"/>
        </w:rPr>
      </w:pPr>
    </w:p>
    <w:p w14:paraId="13047F54" w14:textId="6E04EDAB" w:rsidR="00194B4A" w:rsidRPr="00586FD6" w:rsidRDefault="00197F16" w:rsidP="00194B4A">
      <w:pPr>
        <w:pStyle w:val="NoSpacing"/>
        <w:ind w:firstLine="360"/>
        <w:jc w:val="both"/>
        <w:rPr>
          <w:rFonts w:cs="Arial"/>
          <w:szCs w:val="24"/>
          <w:lang w:val="mn-MN"/>
        </w:rPr>
      </w:pPr>
      <w:r w:rsidRPr="00586FD6">
        <w:rPr>
          <w:rFonts w:cs="Arial"/>
          <w:szCs w:val="24"/>
          <w:lang w:val="mn-MN"/>
        </w:rPr>
        <w:t xml:space="preserve">45.2.Энэ </w:t>
      </w:r>
      <w:r w:rsidR="008F77B1" w:rsidRPr="00586FD6">
        <w:rPr>
          <w:rFonts w:cs="Arial"/>
          <w:szCs w:val="24"/>
          <w:lang w:val="mn-MN"/>
        </w:rPr>
        <w:t xml:space="preserve">зүйлийн </w:t>
      </w:r>
      <w:r w:rsidRPr="00586FD6">
        <w:rPr>
          <w:rFonts w:cs="Arial"/>
          <w:szCs w:val="24"/>
          <w:lang w:val="mn-MN"/>
        </w:rPr>
        <w:t>45.1-д заасан төсөл, арга хэмжээний</w:t>
      </w:r>
      <w:r w:rsidR="00194B4A" w:rsidRPr="00586FD6">
        <w:rPr>
          <w:rFonts w:cs="Arial"/>
          <w:szCs w:val="24"/>
          <w:lang w:val="mn-MN"/>
        </w:rPr>
        <w:t xml:space="preserve"> жагсаалтыг дараа оны төсвийн тухай хууль </w:t>
      </w:r>
      <w:r w:rsidRPr="00586FD6">
        <w:rPr>
          <w:rFonts w:cs="Arial"/>
          <w:szCs w:val="24"/>
          <w:lang w:val="mn-MN"/>
        </w:rPr>
        <w:t>албан ёсоор нийтлэгдсэнээс</w:t>
      </w:r>
      <w:r w:rsidR="00194B4A" w:rsidRPr="00586FD6">
        <w:rPr>
          <w:rFonts w:cs="Arial"/>
          <w:szCs w:val="24"/>
          <w:lang w:val="mn-MN"/>
        </w:rPr>
        <w:t xml:space="preserve"> хойш ажлын 10 өдрийн дотор Засгийн газар батална.</w:t>
      </w:r>
    </w:p>
    <w:bookmarkEnd w:id="293"/>
    <w:p w14:paraId="782216EF" w14:textId="77777777" w:rsidR="00194B4A" w:rsidRPr="00586FD6" w:rsidRDefault="00194B4A" w:rsidP="0089576F">
      <w:pPr>
        <w:pStyle w:val="NoSpacing"/>
        <w:ind w:firstLine="360"/>
        <w:jc w:val="both"/>
        <w:rPr>
          <w:rFonts w:cs="Arial"/>
          <w:szCs w:val="24"/>
          <w:lang w:val="mn-MN"/>
        </w:rPr>
      </w:pPr>
    </w:p>
    <w:p w14:paraId="18B16891" w14:textId="58212A08" w:rsidR="006E3E8F" w:rsidRPr="00586FD6" w:rsidRDefault="001437EF" w:rsidP="0089576F">
      <w:pPr>
        <w:pStyle w:val="NoSpacing"/>
        <w:ind w:firstLine="360"/>
        <w:jc w:val="both"/>
        <w:rPr>
          <w:rFonts w:cs="Arial"/>
          <w:szCs w:val="24"/>
          <w:lang w:val="mn-MN"/>
        </w:rPr>
      </w:pPr>
      <w:bookmarkStart w:id="294" w:name="_Ref89102788"/>
      <w:r w:rsidRPr="00586FD6">
        <w:rPr>
          <w:rFonts w:cs="Arial"/>
          <w:szCs w:val="24"/>
          <w:lang w:val="mn-MN"/>
        </w:rPr>
        <w:t>4</w:t>
      </w:r>
      <w:r w:rsidR="005B38BC" w:rsidRPr="00586FD6">
        <w:rPr>
          <w:rFonts w:cs="Arial"/>
          <w:szCs w:val="24"/>
          <w:lang w:val="mn-MN"/>
        </w:rPr>
        <w:t>5</w:t>
      </w:r>
      <w:r w:rsidRPr="00586FD6">
        <w:rPr>
          <w:rFonts w:cs="Arial"/>
          <w:szCs w:val="24"/>
          <w:lang w:val="mn-MN"/>
        </w:rPr>
        <w:t>.</w:t>
      </w:r>
      <w:r w:rsidR="00197F16" w:rsidRPr="00586FD6">
        <w:rPr>
          <w:rFonts w:cs="Arial"/>
          <w:szCs w:val="24"/>
          <w:lang w:val="mn-MN"/>
        </w:rPr>
        <w:t>3</w:t>
      </w:r>
      <w:r w:rsidRPr="00586FD6">
        <w:rPr>
          <w:rFonts w:cs="Arial"/>
          <w:szCs w:val="24"/>
          <w:lang w:val="mn-MN"/>
        </w:rPr>
        <w:t>.</w:t>
      </w:r>
      <w:r w:rsidR="00C45605" w:rsidRPr="00586FD6">
        <w:rPr>
          <w:rFonts w:cs="Arial"/>
          <w:szCs w:val="24"/>
          <w:lang w:val="mn-MN"/>
        </w:rPr>
        <w:t xml:space="preserve">Энэ </w:t>
      </w:r>
      <w:r w:rsidR="008F77B1" w:rsidRPr="00586FD6">
        <w:rPr>
          <w:rFonts w:cs="Arial"/>
          <w:szCs w:val="24"/>
          <w:lang w:val="mn-MN"/>
        </w:rPr>
        <w:t xml:space="preserve">зүйлийн </w:t>
      </w:r>
      <w:r w:rsidR="00C45605" w:rsidRPr="00586FD6">
        <w:rPr>
          <w:rFonts w:cs="Arial"/>
          <w:szCs w:val="24"/>
          <w:lang w:val="mn-MN"/>
        </w:rPr>
        <w:t>45.</w:t>
      </w:r>
      <w:r w:rsidR="00197F16" w:rsidRPr="00586FD6">
        <w:rPr>
          <w:rFonts w:cs="Arial"/>
          <w:szCs w:val="24"/>
          <w:lang w:val="mn-MN"/>
        </w:rPr>
        <w:t>2</w:t>
      </w:r>
      <w:r w:rsidR="00C45605" w:rsidRPr="00586FD6">
        <w:rPr>
          <w:rFonts w:cs="Arial"/>
          <w:szCs w:val="24"/>
          <w:lang w:val="mn-MN"/>
        </w:rPr>
        <w:t>-</w:t>
      </w:r>
      <w:r w:rsidR="00197F16" w:rsidRPr="00586FD6">
        <w:rPr>
          <w:rFonts w:cs="Arial"/>
          <w:szCs w:val="24"/>
          <w:lang w:val="mn-MN"/>
        </w:rPr>
        <w:t>т заасан жагсаалтад хамаарахгүй</w:t>
      </w:r>
      <w:r w:rsidR="00C45605" w:rsidRPr="00586FD6">
        <w:rPr>
          <w:rFonts w:cs="Arial"/>
          <w:szCs w:val="24"/>
          <w:lang w:val="mn-MN"/>
        </w:rPr>
        <w:t xml:space="preserve"> </w:t>
      </w:r>
      <w:r w:rsidR="00197F16" w:rsidRPr="00586FD6">
        <w:rPr>
          <w:rFonts w:cs="Arial"/>
          <w:szCs w:val="24"/>
          <w:lang w:val="mn-MN"/>
        </w:rPr>
        <w:t>у</w:t>
      </w:r>
      <w:r w:rsidR="008677FD" w:rsidRPr="00586FD6">
        <w:rPr>
          <w:rFonts w:cs="Arial"/>
          <w:szCs w:val="24"/>
          <w:lang w:val="mn-MN"/>
        </w:rPr>
        <w:t xml:space="preserve">лсын төсвийн хөрөнгө оруулалтын эх үүсвэрээр санхүүжүүлэх </w:t>
      </w:r>
      <w:r w:rsidR="006E3E8F" w:rsidRPr="00586FD6">
        <w:rPr>
          <w:rFonts w:cs="Arial"/>
          <w:szCs w:val="24"/>
          <w:lang w:val="mn-MN"/>
        </w:rPr>
        <w:t>өөрийн хэрэгцээнд худалдан авах бараа, ажил, үйлчилгээний хувьд төсвийн шууд захирагч захиалагч байна.</w:t>
      </w:r>
    </w:p>
    <w:p w14:paraId="448DD5C9" w14:textId="77777777" w:rsidR="00197F16" w:rsidRPr="00586FD6" w:rsidRDefault="00197F16" w:rsidP="006B31C0">
      <w:pPr>
        <w:pStyle w:val="NoSpacing"/>
        <w:jc w:val="both"/>
        <w:rPr>
          <w:rFonts w:cs="Arial"/>
          <w:szCs w:val="24"/>
          <w:lang w:val="mn-MN"/>
        </w:rPr>
      </w:pPr>
      <w:bookmarkStart w:id="295" w:name="_Ref82786368"/>
      <w:bookmarkEnd w:id="294"/>
    </w:p>
    <w:p w14:paraId="4A26BD82" w14:textId="11C35908" w:rsidR="001D5645" w:rsidRPr="00586FD6" w:rsidRDefault="001D5645" w:rsidP="001D5645">
      <w:pPr>
        <w:pStyle w:val="NoSpacing"/>
        <w:ind w:firstLine="360"/>
        <w:jc w:val="both"/>
        <w:rPr>
          <w:rFonts w:cs="Arial"/>
          <w:szCs w:val="24"/>
          <w:lang w:val="mn-MN"/>
        </w:rPr>
      </w:pPr>
      <w:bookmarkStart w:id="296" w:name="_Ref89102790"/>
      <w:r w:rsidRPr="00586FD6">
        <w:rPr>
          <w:rFonts w:cs="Arial"/>
          <w:szCs w:val="24"/>
          <w:lang w:val="mn-MN"/>
        </w:rPr>
        <w:t>45.</w:t>
      </w:r>
      <w:r w:rsidR="00197F16" w:rsidRPr="00586FD6">
        <w:rPr>
          <w:rFonts w:cs="Arial"/>
          <w:szCs w:val="24"/>
          <w:lang w:val="mn-MN"/>
        </w:rPr>
        <w:t>4</w:t>
      </w:r>
      <w:r w:rsidRPr="00586FD6">
        <w:rPr>
          <w:rFonts w:cs="Arial"/>
          <w:szCs w:val="24"/>
          <w:lang w:val="mn-MN"/>
        </w:rPr>
        <w:t>.</w:t>
      </w:r>
      <w:r w:rsidR="00197F16" w:rsidRPr="00586FD6">
        <w:rPr>
          <w:rFonts w:cs="Arial"/>
          <w:szCs w:val="24"/>
          <w:lang w:val="mn-MN"/>
        </w:rPr>
        <w:t xml:space="preserve">Энэ </w:t>
      </w:r>
      <w:r w:rsidR="008F77B1" w:rsidRPr="00586FD6">
        <w:rPr>
          <w:rFonts w:cs="Arial"/>
          <w:szCs w:val="24"/>
          <w:lang w:val="mn-MN"/>
        </w:rPr>
        <w:t xml:space="preserve">зүйлийн </w:t>
      </w:r>
      <w:r w:rsidR="00197F16" w:rsidRPr="00586FD6">
        <w:rPr>
          <w:rFonts w:cs="Arial"/>
          <w:szCs w:val="24"/>
          <w:lang w:val="mn-MN"/>
        </w:rPr>
        <w:t>45.1-45.3-т зааснаас бусад улсын төсвийн хөрөнгө</w:t>
      </w:r>
      <w:r w:rsidRPr="00586FD6">
        <w:rPr>
          <w:rFonts w:cs="Arial"/>
          <w:szCs w:val="24"/>
          <w:lang w:val="mn-MN"/>
        </w:rPr>
        <w:t>, захиалагчийн хөрөнгө</w:t>
      </w:r>
      <w:r w:rsidR="006E3E8F" w:rsidRPr="00586FD6">
        <w:rPr>
          <w:rFonts w:cs="Arial"/>
          <w:szCs w:val="24"/>
          <w:lang w:val="mn-MN"/>
        </w:rPr>
        <w:t xml:space="preserve"> болон</w:t>
      </w:r>
      <w:r w:rsidRPr="00586FD6">
        <w:rPr>
          <w:rFonts w:cs="Arial"/>
          <w:szCs w:val="24"/>
          <w:lang w:val="mn-MN"/>
        </w:rPr>
        <w:t xml:space="preserve"> бусад эх үүсвэрээр санхүүжүүлэх бараа, ажил, үйлчилгээний худалдан авах</w:t>
      </w:r>
      <w:r w:rsidR="00197F16" w:rsidRPr="00586FD6">
        <w:rPr>
          <w:rFonts w:cs="Arial"/>
          <w:szCs w:val="24"/>
          <w:lang w:val="mn-MN"/>
        </w:rPr>
        <w:t xml:space="preserve"> ажиллагааг захиалагч өөрөө зохион байгуулна</w:t>
      </w:r>
      <w:r w:rsidR="0082035A" w:rsidRPr="00586FD6">
        <w:rPr>
          <w:rFonts w:cs="Arial"/>
          <w:szCs w:val="24"/>
          <w:lang w:val="mn-MN"/>
        </w:rPr>
        <w:t>.</w:t>
      </w:r>
      <w:r w:rsidRPr="00586FD6">
        <w:rPr>
          <w:rFonts w:cs="Arial"/>
          <w:szCs w:val="24"/>
          <w:lang w:val="mn-MN"/>
        </w:rPr>
        <w:t xml:space="preserve"> </w:t>
      </w:r>
    </w:p>
    <w:p w14:paraId="4B410C9A" w14:textId="77777777" w:rsidR="001D5645" w:rsidRPr="00586FD6" w:rsidRDefault="001D5645" w:rsidP="001D5645">
      <w:pPr>
        <w:pStyle w:val="NoSpacing"/>
        <w:ind w:firstLine="360"/>
        <w:jc w:val="both"/>
        <w:rPr>
          <w:rFonts w:cs="Arial"/>
          <w:szCs w:val="24"/>
          <w:lang w:val="mn-MN"/>
        </w:rPr>
      </w:pPr>
    </w:p>
    <w:p w14:paraId="11D3473E" w14:textId="0017DEB1" w:rsidR="00390F63"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5</w:t>
      </w:r>
      <w:r w:rsidRPr="00586FD6">
        <w:rPr>
          <w:rFonts w:cs="Arial"/>
          <w:szCs w:val="24"/>
          <w:lang w:val="mn-MN"/>
        </w:rPr>
        <w:t>.</w:t>
      </w:r>
      <w:r w:rsidR="0082035A" w:rsidRPr="00586FD6">
        <w:rPr>
          <w:rFonts w:cs="Arial"/>
          <w:szCs w:val="24"/>
          <w:lang w:val="mn-MN"/>
        </w:rPr>
        <w:t>5</w:t>
      </w:r>
      <w:r w:rsidRPr="00586FD6">
        <w:rPr>
          <w:rFonts w:cs="Arial"/>
          <w:szCs w:val="24"/>
          <w:lang w:val="mn-MN"/>
        </w:rPr>
        <w:t>.</w:t>
      </w:r>
      <w:r w:rsidR="00307BF6" w:rsidRPr="00586FD6">
        <w:rPr>
          <w:rFonts w:cs="Arial"/>
          <w:szCs w:val="24"/>
          <w:lang w:val="mn-MN"/>
        </w:rPr>
        <w:t>Аймаг, сум, нийслэл, дүүргийн</w:t>
      </w:r>
      <w:r w:rsidR="00E444FE" w:rsidRPr="00586FD6">
        <w:rPr>
          <w:rFonts w:cs="Arial"/>
          <w:szCs w:val="24"/>
          <w:lang w:val="mn-MN"/>
        </w:rPr>
        <w:t xml:space="preserve"> төсвийн </w:t>
      </w:r>
      <w:r w:rsidR="007534FB" w:rsidRPr="00586FD6">
        <w:rPr>
          <w:rFonts w:cs="Arial"/>
          <w:szCs w:val="24"/>
          <w:lang w:val="mn-MN"/>
        </w:rPr>
        <w:t>хөрөнгөөр</w:t>
      </w:r>
      <w:r w:rsidR="00E444FE" w:rsidRPr="00586FD6">
        <w:rPr>
          <w:rFonts w:cs="Arial"/>
          <w:szCs w:val="24"/>
          <w:lang w:val="mn-MN"/>
        </w:rPr>
        <w:t xml:space="preserve"> </w:t>
      </w:r>
      <w:r w:rsidR="005D4807" w:rsidRPr="00586FD6">
        <w:rPr>
          <w:rFonts w:cs="Arial"/>
          <w:szCs w:val="24"/>
          <w:lang w:val="mn-MN"/>
        </w:rPr>
        <w:t>санхүүжүүлэх бараа, ажил, үйлчилгээ</w:t>
      </w:r>
      <w:r w:rsidR="0082035A" w:rsidRPr="00586FD6">
        <w:rPr>
          <w:rFonts w:cs="Arial"/>
          <w:szCs w:val="24"/>
          <w:lang w:val="mn-MN"/>
        </w:rPr>
        <w:t xml:space="preserve">ний хувьд </w:t>
      </w:r>
      <w:r w:rsidR="008175C4" w:rsidRPr="00586FD6">
        <w:rPr>
          <w:rFonts w:cs="Arial"/>
          <w:szCs w:val="24"/>
          <w:lang w:val="mn-MN"/>
        </w:rPr>
        <w:t>тухайн шатны Засаг дарга</w:t>
      </w:r>
      <w:r w:rsidR="00760024" w:rsidRPr="00586FD6">
        <w:rPr>
          <w:rFonts w:cs="Arial"/>
          <w:szCs w:val="24"/>
          <w:lang w:val="mn-MN"/>
        </w:rPr>
        <w:t xml:space="preserve"> захиалагч байна.</w:t>
      </w:r>
      <w:bookmarkEnd w:id="295"/>
      <w:bookmarkEnd w:id="296"/>
    </w:p>
    <w:p w14:paraId="12E9C017" w14:textId="1F32FB9D" w:rsidR="00390F63" w:rsidRPr="00586FD6" w:rsidRDefault="00390F63" w:rsidP="0089576F">
      <w:pPr>
        <w:pStyle w:val="NoSpacing"/>
        <w:ind w:firstLine="360"/>
        <w:jc w:val="both"/>
        <w:rPr>
          <w:rFonts w:cs="Arial"/>
          <w:szCs w:val="24"/>
          <w:highlight w:val="yellow"/>
          <w:lang w:val="mn-MN"/>
        </w:rPr>
      </w:pPr>
    </w:p>
    <w:p w14:paraId="5972A27E" w14:textId="5507C37B" w:rsidR="002B6155"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5</w:t>
      </w:r>
      <w:r w:rsidRPr="00586FD6">
        <w:rPr>
          <w:rFonts w:cs="Arial"/>
          <w:szCs w:val="24"/>
          <w:lang w:val="mn-MN"/>
        </w:rPr>
        <w:t>.</w:t>
      </w:r>
      <w:r w:rsidR="00EE2600" w:rsidRPr="00586FD6">
        <w:rPr>
          <w:rFonts w:cs="Arial"/>
          <w:szCs w:val="24"/>
          <w:lang w:val="mn-MN"/>
        </w:rPr>
        <w:t>6</w:t>
      </w:r>
      <w:r w:rsidRPr="00586FD6">
        <w:rPr>
          <w:rFonts w:cs="Arial"/>
          <w:szCs w:val="24"/>
          <w:lang w:val="mn-MN"/>
        </w:rPr>
        <w:t>.</w:t>
      </w:r>
      <w:r w:rsidR="0082035A" w:rsidRPr="00586FD6">
        <w:rPr>
          <w:rFonts w:cs="Arial"/>
          <w:szCs w:val="24"/>
          <w:lang w:val="mn-MN"/>
        </w:rPr>
        <w:t>А</w:t>
      </w:r>
      <w:r w:rsidR="002B6155" w:rsidRPr="00586FD6">
        <w:rPr>
          <w:rFonts w:cs="Arial"/>
          <w:szCs w:val="24"/>
          <w:lang w:val="mn-MN"/>
        </w:rPr>
        <w:t xml:space="preserve">ймаг, </w:t>
      </w:r>
      <w:r w:rsidR="00EE2600" w:rsidRPr="00586FD6">
        <w:rPr>
          <w:rFonts w:cs="Arial"/>
          <w:szCs w:val="24"/>
          <w:lang w:val="mn-MN"/>
        </w:rPr>
        <w:t xml:space="preserve">нийслэл, </w:t>
      </w:r>
      <w:r w:rsidR="002B6155" w:rsidRPr="00586FD6">
        <w:rPr>
          <w:rFonts w:cs="Arial"/>
          <w:szCs w:val="24"/>
          <w:lang w:val="mn-MN"/>
        </w:rPr>
        <w:t>дүүр</w:t>
      </w:r>
      <w:r w:rsidR="00EE2600" w:rsidRPr="00586FD6">
        <w:rPr>
          <w:rFonts w:cs="Arial"/>
          <w:szCs w:val="24"/>
          <w:lang w:val="mn-MN"/>
        </w:rPr>
        <w:t>г</w:t>
      </w:r>
      <w:r w:rsidR="002B6155" w:rsidRPr="00586FD6">
        <w:rPr>
          <w:rFonts w:cs="Arial"/>
          <w:szCs w:val="24"/>
          <w:lang w:val="mn-MN"/>
        </w:rPr>
        <w:t>ийн төсвийн хөрөнгөөр худалдан авах бараа, ажил, үйлчилгээ</w:t>
      </w:r>
      <w:r w:rsidR="004C7403" w:rsidRPr="00586FD6">
        <w:rPr>
          <w:rFonts w:cs="Arial"/>
          <w:szCs w:val="24"/>
          <w:lang w:val="mn-MN"/>
        </w:rPr>
        <w:t>г</w:t>
      </w:r>
      <w:r w:rsidR="002B6155" w:rsidRPr="00586FD6">
        <w:rPr>
          <w:rFonts w:cs="Arial"/>
          <w:szCs w:val="24"/>
          <w:lang w:val="mn-MN"/>
        </w:rPr>
        <w:t xml:space="preserve"> </w:t>
      </w:r>
      <w:r w:rsidR="004C7403" w:rsidRPr="00586FD6">
        <w:rPr>
          <w:rFonts w:cs="Arial"/>
          <w:szCs w:val="24"/>
          <w:lang w:val="mn-MN"/>
        </w:rPr>
        <w:t>э</w:t>
      </w:r>
      <w:r w:rsidR="00691B9D" w:rsidRPr="00586FD6">
        <w:rPr>
          <w:rFonts w:cs="Arial"/>
          <w:szCs w:val="24"/>
          <w:lang w:val="mn-MN"/>
        </w:rPr>
        <w:t xml:space="preserve">нэ </w:t>
      </w:r>
      <w:r w:rsidR="008F77B1" w:rsidRPr="00586FD6">
        <w:rPr>
          <w:rFonts w:cs="Arial"/>
          <w:szCs w:val="24"/>
          <w:lang w:val="mn-MN"/>
        </w:rPr>
        <w:t xml:space="preserve">зүйлийн </w:t>
      </w:r>
      <w:r w:rsidR="00691B9D" w:rsidRPr="00586FD6">
        <w:rPr>
          <w:rFonts w:cs="Arial"/>
          <w:szCs w:val="24"/>
          <w:lang w:val="mn-MN"/>
        </w:rPr>
        <w:t>45.</w:t>
      </w:r>
      <w:r w:rsidR="0082035A" w:rsidRPr="00586FD6">
        <w:rPr>
          <w:rFonts w:cs="Arial"/>
          <w:szCs w:val="24"/>
          <w:lang w:val="mn-MN"/>
        </w:rPr>
        <w:t>5</w:t>
      </w:r>
      <w:r w:rsidR="00691B9D" w:rsidRPr="00586FD6">
        <w:rPr>
          <w:rFonts w:cs="Arial"/>
          <w:szCs w:val="24"/>
          <w:lang w:val="mn-MN"/>
        </w:rPr>
        <w:t>-д заас</w:t>
      </w:r>
      <w:r w:rsidR="0082035A" w:rsidRPr="00586FD6">
        <w:rPr>
          <w:rFonts w:cs="Arial"/>
          <w:szCs w:val="24"/>
          <w:lang w:val="mn-MN"/>
        </w:rPr>
        <w:t>а</w:t>
      </w:r>
      <w:r w:rsidR="00691B9D" w:rsidRPr="00586FD6">
        <w:rPr>
          <w:rFonts w:cs="Arial"/>
          <w:szCs w:val="24"/>
          <w:lang w:val="mn-MN"/>
        </w:rPr>
        <w:t>н захиалагч</w:t>
      </w:r>
      <w:r w:rsidR="0082035A" w:rsidRPr="00586FD6">
        <w:rPr>
          <w:rFonts w:cs="Arial"/>
          <w:szCs w:val="24"/>
          <w:lang w:val="mn-MN"/>
        </w:rPr>
        <w:t xml:space="preserve"> өөр</w:t>
      </w:r>
      <w:r w:rsidR="00691B9D" w:rsidRPr="00586FD6">
        <w:rPr>
          <w:rFonts w:cs="Arial"/>
          <w:szCs w:val="24"/>
          <w:lang w:val="mn-MN"/>
        </w:rPr>
        <w:t>ийн хэрэгцээнд худалдан авахаас бусад тохиолдол</w:t>
      </w:r>
      <w:r w:rsidR="004C7403" w:rsidRPr="00586FD6">
        <w:rPr>
          <w:rFonts w:cs="Arial"/>
          <w:szCs w:val="24"/>
          <w:lang w:val="mn-MN"/>
        </w:rPr>
        <w:t>д</w:t>
      </w:r>
      <w:r w:rsidR="00691B9D" w:rsidRPr="00586FD6">
        <w:rPr>
          <w:rFonts w:cs="Arial"/>
          <w:szCs w:val="24"/>
          <w:lang w:val="mn-MN"/>
        </w:rPr>
        <w:t xml:space="preserve"> </w:t>
      </w:r>
      <w:r w:rsidR="002B6155" w:rsidRPr="00586FD6">
        <w:rPr>
          <w:rFonts w:cs="Arial"/>
          <w:szCs w:val="24"/>
          <w:lang w:val="mn-MN"/>
        </w:rPr>
        <w:t>тендер шалгаруулалтыг</w:t>
      </w:r>
      <w:r w:rsidR="00121CF2" w:rsidRPr="00586FD6">
        <w:rPr>
          <w:rFonts w:cs="Arial"/>
          <w:szCs w:val="24"/>
          <w:lang w:val="mn-MN"/>
        </w:rPr>
        <w:t xml:space="preserve"> худалдан авах ажиллагааны мэргэжлийн байгууллагын </w:t>
      </w:r>
      <w:r w:rsidR="00893BE3" w:rsidRPr="00586FD6">
        <w:rPr>
          <w:rFonts w:cs="Arial"/>
          <w:szCs w:val="24"/>
          <w:lang w:val="mn-MN"/>
        </w:rPr>
        <w:t>аймаг, нийслэл</w:t>
      </w:r>
      <w:r w:rsidR="00307BF6" w:rsidRPr="00586FD6">
        <w:rPr>
          <w:rFonts w:cs="Arial"/>
          <w:szCs w:val="24"/>
          <w:lang w:val="mn-MN"/>
        </w:rPr>
        <w:t>, дүүрэг</w:t>
      </w:r>
      <w:r w:rsidR="00893BE3" w:rsidRPr="00586FD6">
        <w:rPr>
          <w:rFonts w:cs="Arial"/>
          <w:szCs w:val="24"/>
          <w:lang w:val="mn-MN"/>
        </w:rPr>
        <w:t xml:space="preserve"> дэх </w:t>
      </w:r>
      <w:r w:rsidR="002B6155" w:rsidRPr="00586FD6">
        <w:rPr>
          <w:rFonts w:cs="Arial"/>
          <w:szCs w:val="24"/>
          <w:lang w:val="mn-MN"/>
        </w:rPr>
        <w:t>нэгж зохион байгуулна.</w:t>
      </w:r>
    </w:p>
    <w:p w14:paraId="08514A02" w14:textId="77777777" w:rsidR="00D06AEB" w:rsidRPr="00586FD6" w:rsidRDefault="00D06AEB" w:rsidP="0089576F">
      <w:pPr>
        <w:pStyle w:val="NoSpacing"/>
        <w:ind w:firstLine="360"/>
        <w:jc w:val="both"/>
        <w:rPr>
          <w:rFonts w:cs="Arial"/>
          <w:szCs w:val="24"/>
          <w:lang w:val="mn-MN"/>
        </w:rPr>
      </w:pPr>
    </w:p>
    <w:p w14:paraId="1DD0AE44" w14:textId="48719F26" w:rsidR="002B6155" w:rsidRPr="00586FD6" w:rsidRDefault="001437EF" w:rsidP="0089576F">
      <w:pPr>
        <w:pStyle w:val="NoSpacing"/>
        <w:ind w:firstLine="360"/>
        <w:jc w:val="both"/>
        <w:rPr>
          <w:rFonts w:cs="Arial"/>
          <w:szCs w:val="24"/>
          <w:lang w:val="mn-MN"/>
        </w:rPr>
      </w:pPr>
      <w:r w:rsidRPr="00586FD6">
        <w:rPr>
          <w:rFonts w:cs="Arial"/>
          <w:szCs w:val="24"/>
          <w:lang w:val="mn-MN"/>
        </w:rPr>
        <w:t>4</w:t>
      </w:r>
      <w:r w:rsidR="005B38BC" w:rsidRPr="00586FD6">
        <w:rPr>
          <w:rFonts w:cs="Arial"/>
          <w:szCs w:val="24"/>
          <w:lang w:val="mn-MN"/>
        </w:rPr>
        <w:t>5</w:t>
      </w:r>
      <w:r w:rsidRPr="00586FD6">
        <w:rPr>
          <w:rFonts w:cs="Arial"/>
          <w:szCs w:val="24"/>
          <w:lang w:val="mn-MN"/>
        </w:rPr>
        <w:t>.</w:t>
      </w:r>
      <w:r w:rsidR="00265783" w:rsidRPr="00586FD6">
        <w:rPr>
          <w:rFonts w:cs="Arial"/>
          <w:szCs w:val="24"/>
          <w:lang w:val="mn-MN"/>
        </w:rPr>
        <w:t>7</w:t>
      </w:r>
      <w:r w:rsidRPr="00586FD6">
        <w:rPr>
          <w:rFonts w:cs="Arial"/>
          <w:szCs w:val="24"/>
          <w:lang w:val="mn-MN"/>
        </w:rPr>
        <w:t>.</w:t>
      </w:r>
      <w:r w:rsidR="002B6155" w:rsidRPr="00586FD6">
        <w:rPr>
          <w:rFonts w:cs="Arial"/>
          <w:szCs w:val="24"/>
          <w:lang w:val="mn-MN"/>
        </w:rPr>
        <w:t xml:space="preserve">Төсвийн ерөнхийлөн захирагч тухайн төсвийн жилд хэрэгжүүлэх энэ </w:t>
      </w:r>
      <w:r w:rsidR="008F77B1" w:rsidRPr="00586FD6">
        <w:rPr>
          <w:rFonts w:cs="Arial"/>
          <w:szCs w:val="24"/>
          <w:lang w:val="mn-MN"/>
        </w:rPr>
        <w:t xml:space="preserve">зүйлийн </w:t>
      </w:r>
      <w:r w:rsidR="00841D64" w:rsidRPr="00586FD6">
        <w:rPr>
          <w:rFonts w:cs="Arial"/>
          <w:szCs w:val="24"/>
          <w:lang w:val="mn-MN"/>
        </w:rPr>
        <w:t>4</w:t>
      </w:r>
      <w:r w:rsidR="005B38BC" w:rsidRPr="00586FD6">
        <w:rPr>
          <w:rFonts w:cs="Arial"/>
          <w:szCs w:val="24"/>
          <w:lang w:val="mn-MN"/>
        </w:rPr>
        <w:t>5</w:t>
      </w:r>
      <w:r w:rsidR="00841D64" w:rsidRPr="00586FD6">
        <w:rPr>
          <w:rFonts w:cs="Arial"/>
          <w:szCs w:val="24"/>
          <w:lang w:val="mn-MN"/>
        </w:rPr>
        <w:t>.</w:t>
      </w:r>
      <w:r w:rsidR="007B6A44" w:rsidRPr="00586FD6">
        <w:rPr>
          <w:rFonts w:cs="Arial"/>
          <w:szCs w:val="24"/>
          <w:lang w:val="mn-MN"/>
        </w:rPr>
        <w:t>1</w:t>
      </w:r>
      <w:r w:rsidR="002B6155" w:rsidRPr="00586FD6">
        <w:rPr>
          <w:rFonts w:cs="Arial"/>
          <w:szCs w:val="24"/>
          <w:lang w:val="mn-MN"/>
        </w:rPr>
        <w:t>-</w:t>
      </w:r>
      <w:r w:rsidR="007B6A44" w:rsidRPr="00586FD6">
        <w:rPr>
          <w:rFonts w:cs="Arial"/>
          <w:szCs w:val="24"/>
          <w:lang w:val="mn-MN"/>
        </w:rPr>
        <w:t>45.4</w:t>
      </w:r>
      <w:r w:rsidR="00D44BC8" w:rsidRPr="00586FD6">
        <w:rPr>
          <w:rFonts w:cs="Arial"/>
          <w:szCs w:val="24"/>
          <w:lang w:val="mn-MN"/>
        </w:rPr>
        <w:t>-</w:t>
      </w:r>
      <w:r w:rsidR="008C1678" w:rsidRPr="00586FD6">
        <w:rPr>
          <w:rFonts w:cs="Arial"/>
          <w:szCs w:val="24"/>
          <w:lang w:val="mn-MN"/>
        </w:rPr>
        <w:t>т</w:t>
      </w:r>
      <w:r w:rsidR="002B6155" w:rsidRPr="00586FD6">
        <w:rPr>
          <w:rFonts w:cs="Arial"/>
          <w:szCs w:val="24"/>
          <w:lang w:val="mn-MN"/>
        </w:rPr>
        <w:t xml:space="preserve"> зааснаас бусад төсөл, арга хэмжээний тендер шалгаруулалтыг зохион байгуулах эрхийг харьяалах доод шатны төсвийн захирагчид</w:t>
      </w:r>
      <w:r w:rsidR="00367613" w:rsidRPr="00586FD6">
        <w:rPr>
          <w:rFonts w:cs="Arial"/>
          <w:szCs w:val="24"/>
          <w:lang w:val="mn-MN"/>
        </w:rPr>
        <w:t>,</w:t>
      </w:r>
      <w:r w:rsidR="002B6155" w:rsidRPr="00586FD6">
        <w:rPr>
          <w:rFonts w:cs="Arial"/>
          <w:szCs w:val="24"/>
          <w:lang w:val="mn-MN"/>
        </w:rPr>
        <w:t xml:space="preserve"> эсхүл худалдан авах ажиллагааны мэргэжлийн байгууллагад шилжүүлэх</w:t>
      </w:r>
      <w:r w:rsidR="00EF5931" w:rsidRPr="00586FD6">
        <w:rPr>
          <w:rFonts w:cs="Arial"/>
          <w:szCs w:val="24"/>
          <w:lang w:val="mn-MN"/>
        </w:rPr>
        <w:t>ээр шийдвэрлэсэн бол</w:t>
      </w:r>
      <w:r w:rsidR="002B6155" w:rsidRPr="00586FD6">
        <w:rPr>
          <w:rFonts w:cs="Arial"/>
          <w:szCs w:val="24"/>
          <w:lang w:val="mn-MN"/>
        </w:rPr>
        <w:t xml:space="preserve"> </w:t>
      </w:r>
      <w:r w:rsidR="00D66B64" w:rsidRPr="00586FD6">
        <w:rPr>
          <w:rFonts w:cs="Arial"/>
          <w:szCs w:val="24"/>
          <w:lang w:val="mn-MN"/>
        </w:rPr>
        <w:t>ажлын 10 өдрийн дотор</w:t>
      </w:r>
      <w:r w:rsidR="00AF048F" w:rsidRPr="00586FD6">
        <w:rPr>
          <w:rFonts w:cs="Arial"/>
          <w:szCs w:val="24"/>
          <w:lang w:val="mn-MN"/>
        </w:rPr>
        <w:t xml:space="preserve"> </w:t>
      </w:r>
      <w:r w:rsidR="002B6155" w:rsidRPr="00586FD6">
        <w:rPr>
          <w:rFonts w:cs="Arial"/>
          <w:szCs w:val="24"/>
          <w:lang w:val="mn-MN"/>
        </w:rPr>
        <w:t xml:space="preserve">шилжүүлнэ. </w:t>
      </w:r>
    </w:p>
    <w:p w14:paraId="6B075A6F" w14:textId="4414EE39" w:rsidR="00D44BC8" w:rsidRPr="00586FD6" w:rsidRDefault="00D44BC8" w:rsidP="0089576F">
      <w:pPr>
        <w:pStyle w:val="NoSpacing"/>
        <w:ind w:firstLine="360"/>
        <w:jc w:val="both"/>
        <w:rPr>
          <w:rFonts w:cs="Arial"/>
          <w:szCs w:val="24"/>
          <w:lang w:val="mn-MN"/>
        </w:rPr>
      </w:pPr>
    </w:p>
    <w:p w14:paraId="42A69D80" w14:textId="244E9F36" w:rsidR="0053723A" w:rsidRPr="00586FD6" w:rsidRDefault="001437EF" w:rsidP="0089576F">
      <w:pPr>
        <w:pStyle w:val="Heading2"/>
        <w:numPr>
          <w:ilvl w:val="0"/>
          <w:numId w:val="0"/>
        </w:numPr>
        <w:ind w:firstLine="360"/>
      </w:pPr>
      <w:bookmarkStart w:id="297" w:name="_Toc92150653"/>
      <w:r w:rsidRPr="00586FD6">
        <w:t>4</w:t>
      </w:r>
      <w:r w:rsidR="0065187D" w:rsidRPr="00586FD6">
        <w:t>6</w:t>
      </w:r>
      <w:r w:rsidR="0053723A" w:rsidRPr="00586FD6">
        <w:t xml:space="preserve"> </w:t>
      </w:r>
      <w:bookmarkStart w:id="298" w:name="_Toc89718559"/>
      <w:r w:rsidR="0053723A" w:rsidRPr="00586FD6">
        <w:t>д</w:t>
      </w:r>
      <w:r w:rsidR="00895C46" w:rsidRPr="00586FD6">
        <w:t>угаар</w:t>
      </w:r>
      <w:r w:rsidR="0053723A" w:rsidRPr="00586FD6">
        <w:t xml:space="preserve"> зүйл.Худалдан авах ажиллагаа</w:t>
      </w:r>
      <w:r w:rsidR="00F810E7" w:rsidRPr="00586FD6">
        <w:t>г</w:t>
      </w:r>
      <w:r w:rsidR="0053723A" w:rsidRPr="00586FD6">
        <w:t xml:space="preserve"> тайлагна</w:t>
      </w:r>
      <w:r w:rsidR="00B40846" w:rsidRPr="00586FD6">
        <w:t>х</w:t>
      </w:r>
      <w:bookmarkEnd w:id="297"/>
      <w:bookmarkEnd w:id="298"/>
    </w:p>
    <w:p w14:paraId="10234E8F" w14:textId="77777777" w:rsidR="00D06AEB" w:rsidRPr="00586FD6" w:rsidRDefault="00D06AEB" w:rsidP="0089576F">
      <w:pPr>
        <w:pStyle w:val="NoSpacing"/>
        <w:ind w:firstLine="360"/>
        <w:jc w:val="both"/>
        <w:rPr>
          <w:rFonts w:cs="Arial"/>
          <w:szCs w:val="24"/>
          <w:lang w:val="mn-MN"/>
        </w:rPr>
      </w:pPr>
    </w:p>
    <w:p w14:paraId="16F5A875" w14:textId="662657B2" w:rsidR="00390F63"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6</w:t>
      </w:r>
      <w:r w:rsidRPr="00586FD6">
        <w:rPr>
          <w:rFonts w:cs="Arial"/>
          <w:szCs w:val="24"/>
          <w:lang w:val="mn-MN"/>
        </w:rPr>
        <w:t>.1.</w:t>
      </w:r>
      <w:r w:rsidR="00760024" w:rsidRPr="00586FD6">
        <w:rPr>
          <w:rFonts w:cs="Arial"/>
          <w:szCs w:val="24"/>
          <w:lang w:val="mn-MN"/>
        </w:rPr>
        <w:t xml:space="preserve">Захиалагч худалдан авах ажиллагааны </w:t>
      </w:r>
      <w:r w:rsidR="00DD43F9" w:rsidRPr="00586FD6">
        <w:rPr>
          <w:rFonts w:cs="Arial"/>
          <w:szCs w:val="24"/>
          <w:lang w:val="mn-MN"/>
        </w:rPr>
        <w:t>хэрэгжилт, үр дүнг</w:t>
      </w:r>
      <w:r w:rsidR="00760024" w:rsidRPr="00586FD6">
        <w:rPr>
          <w:rFonts w:cs="Arial"/>
          <w:szCs w:val="24"/>
          <w:lang w:val="mn-MN"/>
        </w:rPr>
        <w:t xml:space="preserve"> </w:t>
      </w:r>
      <w:r w:rsidR="0010747A" w:rsidRPr="00586FD6">
        <w:rPr>
          <w:rFonts w:cs="Arial"/>
          <w:szCs w:val="24"/>
          <w:lang w:val="mn-MN"/>
        </w:rPr>
        <w:t xml:space="preserve">тухайн жилийн </w:t>
      </w:r>
      <w:r w:rsidR="001446E8" w:rsidRPr="00586FD6">
        <w:rPr>
          <w:rFonts w:cs="Arial"/>
          <w:szCs w:val="24"/>
          <w:lang w:val="mn-MN"/>
        </w:rPr>
        <w:t xml:space="preserve">худалдан авах ажиллагааны </w:t>
      </w:r>
      <w:r w:rsidR="00760024" w:rsidRPr="00586FD6">
        <w:rPr>
          <w:rFonts w:cs="Arial"/>
          <w:szCs w:val="24"/>
          <w:lang w:val="mn-MN"/>
        </w:rPr>
        <w:t xml:space="preserve">төлөвлөгөөнд заасан төсөл, арга хэмжээ </w:t>
      </w:r>
      <w:r w:rsidR="002021F0" w:rsidRPr="00586FD6">
        <w:rPr>
          <w:rFonts w:cs="Arial"/>
          <w:szCs w:val="24"/>
          <w:lang w:val="mn-MN"/>
        </w:rPr>
        <w:t xml:space="preserve">бүрээр </w:t>
      </w:r>
      <w:r w:rsidR="009F45D6" w:rsidRPr="00586FD6">
        <w:rPr>
          <w:rFonts w:cs="Arial"/>
          <w:szCs w:val="24"/>
          <w:lang w:val="mn-MN"/>
        </w:rPr>
        <w:t xml:space="preserve">харьяалах дээд шатны төсвийн </w:t>
      </w:r>
      <w:r w:rsidR="00717C60" w:rsidRPr="00586FD6">
        <w:rPr>
          <w:rFonts w:cs="Arial"/>
          <w:szCs w:val="24"/>
          <w:lang w:val="mn-MN"/>
        </w:rPr>
        <w:t>захирагчид</w:t>
      </w:r>
      <w:r w:rsidR="00976C3F" w:rsidRPr="00586FD6">
        <w:rPr>
          <w:rFonts w:cs="Arial"/>
          <w:szCs w:val="24"/>
          <w:lang w:val="mn-MN"/>
        </w:rPr>
        <w:t xml:space="preserve"> цахим системээр</w:t>
      </w:r>
      <w:r w:rsidR="00760024" w:rsidRPr="00586FD6">
        <w:rPr>
          <w:rFonts w:cs="Arial"/>
          <w:szCs w:val="24"/>
          <w:lang w:val="mn-MN"/>
        </w:rPr>
        <w:t xml:space="preserve"> тайлагнана.</w:t>
      </w:r>
    </w:p>
    <w:p w14:paraId="77BFAADC" w14:textId="77777777" w:rsidR="00D06AEB" w:rsidRPr="00586FD6" w:rsidRDefault="00D06AEB" w:rsidP="0089576F">
      <w:pPr>
        <w:pStyle w:val="NoSpacing"/>
        <w:ind w:firstLine="360"/>
        <w:jc w:val="both"/>
        <w:rPr>
          <w:rFonts w:cs="Arial"/>
          <w:szCs w:val="24"/>
          <w:lang w:val="mn-MN"/>
        </w:rPr>
      </w:pPr>
    </w:p>
    <w:p w14:paraId="7B3B5D60" w14:textId="19A88BA2" w:rsidR="0053723A"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6</w:t>
      </w:r>
      <w:r w:rsidRPr="00586FD6">
        <w:rPr>
          <w:rFonts w:cs="Arial"/>
          <w:szCs w:val="24"/>
          <w:lang w:val="mn-MN"/>
        </w:rPr>
        <w:t>.2.</w:t>
      </w:r>
      <w:r w:rsidR="009761EC" w:rsidRPr="00586FD6">
        <w:rPr>
          <w:rFonts w:cs="Arial"/>
          <w:szCs w:val="24"/>
          <w:lang w:val="mn-MN"/>
        </w:rPr>
        <w:t>Төсвийн ерөнхийлөн захирагч</w:t>
      </w:r>
      <w:r w:rsidR="00F81454" w:rsidRPr="00586FD6">
        <w:rPr>
          <w:rFonts w:cs="Arial"/>
          <w:szCs w:val="24"/>
          <w:lang w:val="mn-MN"/>
        </w:rPr>
        <w:t xml:space="preserve"> харьяа </w:t>
      </w:r>
      <w:r w:rsidR="00675F3A" w:rsidRPr="00586FD6">
        <w:rPr>
          <w:rFonts w:cs="Arial"/>
          <w:szCs w:val="24"/>
          <w:lang w:val="mn-MN"/>
        </w:rPr>
        <w:t>захиалагчийн</w:t>
      </w:r>
      <w:r w:rsidR="00F81454" w:rsidRPr="00586FD6">
        <w:rPr>
          <w:rFonts w:cs="Arial"/>
          <w:szCs w:val="24"/>
          <w:lang w:val="mn-MN"/>
        </w:rPr>
        <w:t xml:space="preserve"> худалдан авах ажиллагааны</w:t>
      </w:r>
      <w:r w:rsidR="001446E8" w:rsidRPr="00586FD6">
        <w:rPr>
          <w:rFonts w:cs="Arial"/>
          <w:szCs w:val="24"/>
          <w:lang w:val="mn-MN"/>
        </w:rPr>
        <w:t xml:space="preserve"> тайланг нэгтгэн </w:t>
      </w:r>
      <w:r w:rsidR="00F54B48" w:rsidRPr="00586FD6">
        <w:rPr>
          <w:rFonts w:cs="Arial"/>
          <w:szCs w:val="24"/>
          <w:lang w:val="mn-MN"/>
        </w:rPr>
        <w:t xml:space="preserve">дараа </w:t>
      </w:r>
      <w:r w:rsidR="009C6A04" w:rsidRPr="00586FD6">
        <w:rPr>
          <w:rFonts w:cs="Arial"/>
          <w:szCs w:val="24"/>
          <w:lang w:val="mn-MN"/>
        </w:rPr>
        <w:t xml:space="preserve">оны </w:t>
      </w:r>
      <w:r w:rsidR="00D239B0" w:rsidRPr="00586FD6">
        <w:rPr>
          <w:rFonts w:cs="Arial"/>
          <w:szCs w:val="24"/>
          <w:lang w:val="mn-MN"/>
        </w:rPr>
        <w:t xml:space="preserve">1 </w:t>
      </w:r>
      <w:r w:rsidR="00EA619D" w:rsidRPr="00586FD6">
        <w:rPr>
          <w:rFonts w:cs="Arial"/>
          <w:szCs w:val="24"/>
          <w:lang w:val="mn-MN"/>
        </w:rPr>
        <w:t>дүгээр сарын 15-ны өдрийн дотор</w:t>
      </w:r>
      <w:r w:rsidR="004F5ACB" w:rsidRPr="00586FD6">
        <w:rPr>
          <w:rFonts w:cs="Arial"/>
          <w:szCs w:val="24"/>
          <w:lang w:val="mn-MN"/>
        </w:rPr>
        <w:t xml:space="preserve"> </w:t>
      </w:r>
      <w:r w:rsidR="005C6145" w:rsidRPr="00586FD6">
        <w:rPr>
          <w:rFonts w:cs="Arial"/>
          <w:szCs w:val="24"/>
          <w:lang w:val="mn-MN"/>
        </w:rPr>
        <w:t>санхүү,</w:t>
      </w:r>
      <w:r w:rsidR="00760024" w:rsidRPr="00586FD6">
        <w:rPr>
          <w:rFonts w:cs="Arial"/>
          <w:szCs w:val="24"/>
          <w:lang w:val="mn-MN"/>
        </w:rPr>
        <w:t xml:space="preserve"> төсвийн асуудал эрхэлсэн төрийн захиргааны төв байгууллагад </w:t>
      </w:r>
      <w:r w:rsidR="000955F9" w:rsidRPr="00586FD6">
        <w:rPr>
          <w:rFonts w:cs="Arial"/>
          <w:szCs w:val="24"/>
          <w:lang w:val="mn-MN"/>
        </w:rPr>
        <w:t xml:space="preserve">цахим системээр </w:t>
      </w:r>
      <w:r w:rsidR="004F5ACB" w:rsidRPr="00586FD6">
        <w:rPr>
          <w:rFonts w:cs="Arial"/>
          <w:szCs w:val="24"/>
          <w:lang w:val="mn-MN"/>
        </w:rPr>
        <w:t>тайлагнана</w:t>
      </w:r>
      <w:r w:rsidR="00760024" w:rsidRPr="00586FD6">
        <w:rPr>
          <w:rFonts w:cs="Arial"/>
          <w:szCs w:val="24"/>
          <w:lang w:val="mn-MN"/>
        </w:rPr>
        <w:t>.</w:t>
      </w:r>
    </w:p>
    <w:p w14:paraId="26F56D95" w14:textId="77777777" w:rsidR="00D06AEB" w:rsidRPr="00586FD6" w:rsidRDefault="00D06AEB" w:rsidP="0089576F">
      <w:pPr>
        <w:pStyle w:val="NoSpacing"/>
        <w:ind w:firstLine="360"/>
        <w:jc w:val="both"/>
        <w:rPr>
          <w:rFonts w:cs="Arial"/>
          <w:szCs w:val="24"/>
          <w:lang w:val="mn-MN"/>
        </w:rPr>
      </w:pPr>
    </w:p>
    <w:p w14:paraId="6D3E5812" w14:textId="45303B72" w:rsidR="0053723A"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6</w:t>
      </w:r>
      <w:r w:rsidRPr="00586FD6">
        <w:rPr>
          <w:rFonts w:cs="Arial"/>
          <w:szCs w:val="24"/>
          <w:lang w:val="mn-MN"/>
        </w:rPr>
        <w:t>.3.</w:t>
      </w:r>
      <w:r w:rsidR="005C6145" w:rsidRPr="00586FD6">
        <w:rPr>
          <w:rFonts w:cs="Arial"/>
          <w:szCs w:val="24"/>
          <w:lang w:val="mn-MN"/>
        </w:rPr>
        <w:t>Санхүү, т</w:t>
      </w:r>
      <w:r w:rsidR="00760024" w:rsidRPr="00586FD6">
        <w:rPr>
          <w:rFonts w:cs="Arial"/>
          <w:szCs w:val="24"/>
          <w:lang w:val="mn-MN"/>
        </w:rPr>
        <w:t>өсвийн асуудал эрхэлсэн төрийн захиргааны төв байгууллага төсвийн ерөнхийлөн захирагч</w:t>
      </w:r>
      <w:r w:rsidR="00A336B3" w:rsidRPr="00586FD6">
        <w:rPr>
          <w:rFonts w:cs="Arial"/>
          <w:szCs w:val="24"/>
          <w:lang w:val="mn-MN"/>
        </w:rPr>
        <w:t xml:space="preserve">аас </w:t>
      </w:r>
      <w:r w:rsidR="00760024" w:rsidRPr="00586FD6">
        <w:rPr>
          <w:rFonts w:cs="Arial"/>
          <w:szCs w:val="24"/>
          <w:lang w:val="mn-MN"/>
        </w:rPr>
        <w:t>ирүүлсэн тайланг нэгтгэн</w:t>
      </w:r>
      <w:r w:rsidR="006A7C77" w:rsidRPr="00586FD6">
        <w:rPr>
          <w:rFonts w:cs="Arial"/>
          <w:szCs w:val="24"/>
          <w:lang w:val="mn-MN"/>
        </w:rPr>
        <w:t xml:space="preserve"> дүгнэж,</w:t>
      </w:r>
      <w:r w:rsidR="00760024" w:rsidRPr="00586FD6">
        <w:rPr>
          <w:rFonts w:cs="Arial"/>
          <w:szCs w:val="24"/>
          <w:lang w:val="mn-MN"/>
        </w:rPr>
        <w:t xml:space="preserve"> </w:t>
      </w:r>
      <w:r w:rsidR="009E7978" w:rsidRPr="00586FD6">
        <w:rPr>
          <w:rFonts w:cs="Arial"/>
          <w:szCs w:val="24"/>
          <w:lang w:val="mn-MN"/>
        </w:rPr>
        <w:t xml:space="preserve">дараа </w:t>
      </w:r>
      <w:r w:rsidR="00B75C80" w:rsidRPr="00586FD6">
        <w:rPr>
          <w:rFonts w:cs="Arial"/>
          <w:szCs w:val="24"/>
          <w:lang w:val="mn-MN"/>
        </w:rPr>
        <w:t xml:space="preserve">оны </w:t>
      </w:r>
      <w:r w:rsidR="00760024" w:rsidRPr="00586FD6">
        <w:rPr>
          <w:rFonts w:cs="Arial"/>
          <w:szCs w:val="24"/>
          <w:lang w:val="mn-MN"/>
        </w:rPr>
        <w:t xml:space="preserve">эхний улиралд </w:t>
      </w:r>
      <w:r w:rsidR="008550FE" w:rsidRPr="00586FD6">
        <w:rPr>
          <w:rFonts w:cs="Arial"/>
          <w:szCs w:val="24"/>
          <w:lang w:val="mn-MN"/>
        </w:rPr>
        <w:t>Засгийн газарт тайлагнана</w:t>
      </w:r>
      <w:r w:rsidR="00760024" w:rsidRPr="00586FD6">
        <w:rPr>
          <w:rFonts w:cs="Arial"/>
          <w:szCs w:val="24"/>
          <w:lang w:val="mn-MN"/>
        </w:rPr>
        <w:t>.</w:t>
      </w:r>
    </w:p>
    <w:p w14:paraId="4743B2C3" w14:textId="77777777" w:rsidR="00D06AEB" w:rsidRPr="00586FD6" w:rsidRDefault="00D06AEB" w:rsidP="0089576F">
      <w:pPr>
        <w:pStyle w:val="NoSpacing"/>
        <w:ind w:firstLine="360"/>
        <w:jc w:val="both"/>
        <w:rPr>
          <w:rFonts w:cs="Arial"/>
          <w:szCs w:val="24"/>
          <w:lang w:val="mn-MN"/>
        </w:rPr>
      </w:pPr>
    </w:p>
    <w:p w14:paraId="2A426329" w14:textId="66655243" w:rsidR="00062ADF"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6</w:t>
      </w:r>
      <w:r w:rsidRPr="00586FD6">
        <w:rPr>
          <w:rFonts w:cs="Arial"/>
          <w:szCs w:val="24"/>
          <w:lang w:val="mn-MN"/>
        </w:rPr>
        <w:t>.4.</w:t>
      </w:r>
      <w:r w:rsidR="00062ADF" w:rsidRPr="00586FD6">
        <w:rPr>
          <w:rFonts w:cs="Arial"/>
          <w:szCs w:val="24"/>
          <w:lang w:val="mn-MN"/>
        </w:rPr>
        <w:t xml:space="preserve">Засгийн газар жил бүрийн төсвийн гүйцэтгэлийн </w:t>
      </w:r>
      <w:r w:rsidR="009568B7" w:rsidRPr="00586FD6">
        <w:rPr>
          <w:rFonts w:cs="Arial"/>
          <w:szCs w:val="24"/>
          <w:lang w:val="mn-MN"/>
        </w:rPr>
        <w:t>тайланд</w:t>
      </w:r>
      <w:r w:rsidR="003D4526" w:rsidRPr="00586FD6">
        <w:rPr>
          <w:rFonts w:cs="Arial"/>
          <w:szCs w:val="24"/>
          <w:lang w:val="mn-MN"/>
        </w:rPr>
        <w:t xml:space="preserve"> худалдан авах ажиллагааны </w:t>
      </w:r>
      <w:r w:rsidR="00C22F80" w:rsidRPr="00586FD6">
        <w:rPr>
          <w:rFonts w:cs="Arial"/>
          <w:szCs w:val="24"/>
          <w:lang w:val="mn-MN"/>
        </w:rPr>
        <w:t xml:space="preserve">хэрэгжилтийн үр </w:t>
      </w:r>
      <w:r w:rsidR="00AC7488" w:rsidRPr="00586FD6">
        <w:rPr>
          <w:rFonts w:cs="Arial"/>
          <w:szCs w:val="24"/>
          <w:lang w:val="mn-MN"/>
        </w:rPr>
        <w:t>дүнг</w:t>
      </w:r>
      <w:r w:rsidR="001E3967" w:rsidRPr="00586FD6">
        <w:rPr>
          <w:rFonts w:cs="Arial"/>
          <w:szCs w:val="24"/>
          <w:lang w:val="mn-MN"/>
        </w:rPr>
        <w:t xml:space="preserve"> тусгана.</w:t>
      </w:r>
    </w:p>
    <w:p w14:paraId="74E88E2A" w14:textId="77777777" w:rsidR="00D06AEB" w:rsidRPr="00586FD6" w:rsidRDefault="00D06AEB" w:rsidP="0089576F">
      <w:pPr>
        <w:pStyle w:val="NoSpacing"/>
        <w:ind w:firstLine="360"/>
        <w:jc w:val="both"/>
        <w:rPr>
          <w:rFonts w:cs="Arial"/>
          <w:szCs w:val="24"/>
          <w:lang w:val="mn-MN"/>
        </w:rPr>
      </w:pPr>
    </w:p>
    <w:p w14:paraId="36E79E8B" w14:textId="5811C9FA" w:rsidR="00193B0A"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6</w:t>
      </w:r>
      <w:r w:rsidRPr="00586FD6">
        <w:rPr>
          <w:rFonts w:cs="Arial"/>
          <w:szCs w:val="24"/>
          <w:lang w:val="mn-MN"/>
        </w:rPr>
        <w:t>.5.</w:t>
      </w:r>
      <w:r w:rsidR="00193B0A" w:rsidRPr="00586FD6">
        <w:rPr>
          <w:rFonts w:cs="Arial"/>
          <w:szCs w:val="24"/>
          <w:lang w:val="mn-MN"/>
        </w:rPr>
        <w:t xml:space="preserve">Худалдан авах ажиллагааг тайлагнах журмыг санхүү, төсвийн асуудал эрхэлсэн Засгийн газрын гишүүн батална. </w:t>
      </w:r>
    </w:p>
    <w:p w14:paraId="3A266F68" w14:textId="77777777" w:rsidR="00D06AEB" w:rsidRPr="00586FD6" w:rsidRDefault="00D06AEB" w:rsidP="0089576F">
      <w:pPr>
        <w:pStyle w:val="NoSpacing"/>
        <w:ind w:firstLine="360"/>
        <w:jc w:val="both"/>
        <w:rPr>
          <w:rFonts w:cs="Arial"/>
          <w:szCs w:val="24"/>
          <w:lang w:val="mn-MN"/>
        </w:rPr>
      </w:pPr>
    </w:p>
    <w:p w14:paraId="2E98E21E" w14:textId="65C15356" w:rsidR="00D46D08" w:rsidRPr="00586FD6" w:rsidRDefault="001437EF" w:rsidP="00D06AEB">
      <w:pPr>
        <w:pStyle w:val="Heading2"/>
        <w:numPr>
          <w:ilvl w:val="0"/>
          <w:numId w:val="0"/>
        </w:numPr>
        <w:ind w:left="2268" w:hanging="1908"/>
      </w:pPr>
      <w:bookmarkStart w:id="299" w:name="_Toc92150654"/>
      <w:r w:rsidRPr="00586FD6">
        <w:lastRenderedPageBreak/>
        <w:t>4</w:t>
      </w:r>
      <w:r w:rsidR="0065187D" w:rsidRPr="00586FD6">
        <w:t>7</w:t>
      </w:r>
      <w:r w:rsidR="00F2013D" w:rsidRPr="00586FD6">
        <w:t xml:space="preserve"> </w:t>
      </w:r>
      <w:bookmarkStart w:id="300" w:name="_Toc89718560"/>
      <w:r w:rsidR="00D46D08" w:rsidRPr="00586FD6">
        <w:t>д</w:t>
      </w:r>
      <w:r w:rsidR="008957E5" w:rsidRPr="00586FD6">
        <w:t>угаар</w:t>
      </w:r>
      <w:r w:rsidR="00D46D08" w:rsidRPr="00586FD6">
        <w:t xml:space="preserve"> зүйл.Тендер шалгаруулалтыг</w:t>
      </w:r>
      <w:r w:rsidR="00764C8B" w:rsidRPr="00586FD6">
        <w:t xml:space="preserve"> төвлөрүүлэн,</w:t>
      </w:r>
      <w:r w:rsidR="005E0D64" w:rsidRPr="00586FD6">
        <w:br/>
      </w:r>
      <w:r w:rsidR="002B0E30" w:rsidRPr="00586FD6">
        <w:t xml:space="preserve">нэгтгэн </w:t>
      </w:r>
      <w:r w:rsidR="00D46D08" w:rsidRPr="00586FD6">
        <w:t>зохион байгуулах</w:t>
      </w:r>
      <w:bookmarkEnd w:id="299"/>
      <w:bookmarkEnd w:id="300"/>
    </w:p>
    <w:p w14:paraId="6FC437D0" w14:textId="77777777" w:rsidR="00D06AEB" w:rsidRPr="00586FD6" w:rsidRDefault="00D06AEB" w:rsidP="0089576F">
      <w:pPr>
        <w:pStyle w:val="NoSpacing"/>
        <w:ind w:firstLine="360"/>
        <w:jc w:val="both"/>
        <w:rPr>
          <w:rFonts w:cs="Arial"/>
          <w:szCs w:val="24"/>
          <w:lang w:val="mn-MN"/>
        </w:rPr>
      </w:pPr>
    </w:p>
    <w:p w14:paraId="5247A4B7" w14:textId="280AE41E" w:rsidR="00764C8B"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7</w:t>
      </w:r>
      <w:r w:rsidRPr="00586FD6">
        <w:rPr>
          <w:rFonts w:cs="Arial"/>
          <w:szCs w:val="24"/>
          <w:lang w:val="mn-MN"/>
        </w:rPr>
        <w:t>.1.</w:t>
      </w:r>
      <w:r w:rsidR="00F70A15" w:rsidRPr="00586FD6">
        <w:rPr>
          <w:rFonts w:cs="Arial"/>
          <w:szCs w:val="24"/>
          <w:lang w:val="mn-MN"/>
        </w:rPr>
        <w:t>Т</w:t>
      </w:r>
      <w:r w:rsidR="00764C8B" w:rsidRPr="00586FD6">
        <w:rPr>
          <w:rFonts w:cs="Arial"/>
          <w:szCs w:val="24"/>
          <w:lang w:val="mn-MN"/>
        </w:rPr>
        <w:t>өсвийн ерөнхийлөн захирагчийн зөвшөөрснөөр</w:t>
      </w:r>
      <w:r w:rsidR="00F70A15" w:rsidRPr="00586FD6">
        <w:rPr>
          <w:rFonts w:cs="Arial"/>
          <w:szCs w:val="24"/>
          <w:lang w:val="mn-MN"/>
        </w:rPr>
        <w:t xml:space="preserve"> </w:t>
      </w:r>
      <w:r w:rsidR="00764C8B" w:rsidRPr="00586FD6">
        <w:rPr>
          <w:rFonts w:cs="Arial"/>
          <w:szCs w:val="24"/>
          <w:lang w:val="mn-MN"/>
        </w:rPr>
        <w:t>харьяа</w:t>
      </w:r>
      <w:r w:rsidR="00B8326F" w:rsidRPr="00586FD6">
        <w:rPr>
          <w:rFonts w:cs="Arial"/>
          <w:szCs w:val="24"/>
          <w:lang w:val="mn-MN"/>
        </w:rPr>
        <w:t xml:space="preserve"> </w:t>
      </w:r>
      <w:r w:rsidR="00764C8B" w:rsidRPr="00586FD6">
        <w:rPr>
          <w:rFonts w:cs="Arial"/>
          <w:szCs w:val="24"/>
          <w:lang w:val="mn-MN"/>
        </w:rPr>
        <w:t xml:space="preserve">байгууллагын төсвийн хүрээнд </w:t>
      </w:r>
      <w:r w:rsidR="00B8326F" w:rsidRPr="00586FD6">
        <w:rPr>
          <w:rFonts w:cs="Arial"/>
          <w:szCs w:val="24"/>
          <w:lang w:val="mn-MN"/>
        </w:rPr>
        <w:t>тө</w:t>
      </w:r>
      <w:r w:rsidR="00F70A15" w:rsidRPr="00586FD6">
        <w:rPr>
          <w:rFonts w:cs="Arial"/>
          <w:szCs w:val="24"/>
          <w:lang w:val="mn-MN"/>
        </w:rPr>
        <w:t xml:space="preserve">свийн төвлөрүүлэн захирагч нь </w:t>
      </w:r>
      <w:r w:rsidR="00B17900" w:rsidRPr="00586FD6">
        <w:rPr>
          <w:rFonts w:cs="Arial"/>
          <w:szCs w:val="24"/>
          <w:lang w:val="mn-MN"/>
        </w:rPr>
        <w:t xml:space="preserve">цахим дэлгүүрт </w:t>
      </w:r>
      <w:r w:rsidR="006602DB" w:rsidRPr="00586FD6">
        <w:rPr>
          <w:rFonts w:cs="Arial"/>
          <w:szCs w:val="24"/>
          <w:lang w:val="mn-MN"/>
        </w:rPr>
        <w:t>байршуулаагүй</w:t>
      </w:r>
      <w:r w:rsidR="00764C8B" w:rsidRPr="00586FD6">
        <w:rPr>
          <w:rFonts w:cs="Arial"/>
          <w:szCs w:val="24"/>
          <w:lang w:val="mn-MN"/>
        </w:rPr>
        <w:t xml:space="preserve"> нэг төрлийн бараа,</w:t>
      </w:r>
      <w:r w:rsidR="00881244" w:rsidRPr="00586FD6">
        <w:rPr>
          <w:rFonts w:cs="Arial"/>
          <w:szCs w:val="24"/>
          <w:lang w:val="mn-MN"/>
        </w:rPr>
        <w:t xml:space="preserve"> </w:t>
      </w:r>
      <w:r w:rsidR="00764C8B" w:rsidRPr="00586FD6">
        <w:rPr>
          <w:rFonts w:cs="Arial"/>
          <w:szCs w:val="24"/>
          <w:lang w:val="mn-MN"/>
        </w:rPr>
        <w:t>үйлчилгээ</w:t>
      </w:r>
      <w:r w:rsidR="00881244" w:rsidRPr="00586FD6">
        <w:rPr>
          <w:rFonts w:cs="Arial"/>
          <w:szCs w:val="24"/>
          <w:lang w:val="mn-MN"/>
        </w:rPr>
        <w:t xml:space="preserve">ний </w:t>
      </w:r>
      <w:r w:rsidR="00AB5C9F" w:rsidRPr="00586FD6">
        <w:rPr>
          <w:rFonts w:cs="Arial"/>
          <w:szCs w:val="24"/>
          <w:lang w:val="mn-MN"/>
        </w:rPr>
        <w:t>гүйцэтгэгчий</w:t>
      </w:r>
      <w:r w:rsidR="00764C8B" w:rsidRPr="00586FD6">
        <w:rPr>
          <w:rFonts w:cs="Arial"/>
          <w:szCs w:val="24"/>
          <w:lang w:val="mn-MN"/>
        </w:rPr>
        <w:t>г сонго</w:t>
      </w:r>
      <w:r w:rsidR="00A50C3B" w:rsidRPr="00586FD6">
        <w:rPr>
          <w:rFonts w:cs="Arial"/>
          <w:szCs w:val="24"/>
          <w:lang w:val="mn-MN"/>
        </w:rPr>
        <w:t>х</w:t>
      </w:r>
      <w:r w:rsidR="00764C8B" w:rsidRPr="00586FD6">
        <w:rPr>
          <w:rFonts w:cs="Arial"/>
          <w:szCs w:val="24"/>
          <w:lang w:val="mn-MN"/>
        </w:rPr>
        <w:t xml:space="preserve"> </w:t>
      </w:r>
      <w:r w:rsidR="00A50C3B" w:rsidRPr="00586FD6">
        <w:rPr>
          <w:rFonts w:cs="Arial"/>
          <w:szCs w:val="24"/>
          <w:lang w:val="mn-MN"/>
        </w:rPr>
        <w:t xml:space="preserve">тендер </w:t>
      </w:r>
      <w:r w:rsidR="00764C8B" w:rsidRPr="00586FD6">
        <w:rPr>
          <w:rFonts w:cs="Arial"/>
          <w:szCs w:val="24"/>
          <w:lang w:val="mn-MN"/>
        </w:rPr>
        <w:t>шалгаруул</w:t>
      </w:r>
      <w:r w:rsidR="00A50C3B" w:rsidRPr="00586FD6">
        <w:rPr>
          <w:rFonts w:cs="Arial"/>
          <w:szCs w:val="24"/>
          <w:lang w:val="mn-MN"/>
        </w:rPr>
        <w:t xml:space="preserve">алтыг </w:t>
      </w:r>
      <w:r w:rsidR="00676133" w:rsidRPr="00586FD6">
        <w:rPr>
          <w:rFonts w:cs="Arial"/>
          <w:szCs w:val="24"/>
          <w:lang w:val="mn-MN"/>
        </w:rPr>
        <w:t xml:space="preserve">төвлөрүүлэн </w:t>
      </w:r>
      <w:r w:rsidR="00A50C3B" w:rsidRPr="00586FD6">
        <w:rPr>
          <w:rFonts w:cs="Arial"/>
          <w:szCs w:val="24"/>
          <w:lang w:val="mn-MN"/>
        </w:rPr>
        <w:t>зохион байгуул</w:t>
      </w:r>
      <w:r w:rsidR="00764C8B" w:rsidRPr="00586FD6">
        <w:rPr>
          <w:rFonts w:cs="Arial"/>
          <w:szCs w:val="24"/>
          <w:lang w:val="mn-MN"/>
        </w:rPr>
        <w:t>ж болно.</w:t>
      </w:r>
    </w:p>
    <w:p w14:paraId="2FA97A4C" w14:textId="77777777" w:rsidR="00D06AEB" w:rsidRPr="00586FD6" w:rsidRDefault="00D06AEB" w:rsidP="0089576F">
      <w:pPr>
        <w:pStyle w:val="NoSpacing"/>
        <w:ind w:firstLine="360"/>
        <w:jc w:val="both"/>
        <w:rPr>
          <w:rFonts w:cs="Arial"/>
          <w:szCs w:val="24"/>
          <w:lang w:val="mn-MN"/>
        </w:rPr>
      </w:pPr>
    </w:p>
    <w:p w14:paraId="56676064" w14:textId="44DE2385" w:rsidR="002B0E30"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7</w:t>
      </w:r>
      <w:r w:rsidRPr="00586FD6">
        <w:rPr>
          <w:rFonts w:cs="Arial"/>
          <w:szCs w:val="24"/>
          <w:lang w:val="mn-MN"/>
        </w:rPr>
        <w:t>.2.</w:t>
      </w:r>
      <w:r w:rsidR="007C3F1F" w:rsidRPr="00586FD6">
        <w:rPr>
          <w:rFonts w:cs="Arial"/>
          <w:szCs w:val="24"/>
          <w:lang w:val="mn-MN"/>
        </w:rPr>
        <w:t>Х</w:t>
      </w:r>
      <w:r w:rsidR="00277F64" w:rsidRPr="00586FD6">
        <w:rPr>
          <w:rFonts w:cs="Arial"/>
          <w:szCs w:val="24"/>
          <w:lang w:val="mn-MN"/>
        </w:rPr>
        <w:t xml:space="preserve">оёр ба түүнээс дээш тооны </w:t>
      </w:r>
      <w:r w:rsidR="007C3F1F" w:rsidRPr="00586FD6">
        <w:rPr>
          <w:rFonts w:cs="Arial"/>
          <w:szCs w:val="24"/>
          <w:lang w:val="mn-MN"/>
        </w:rPr>
        <w:t>төсвийн шууд захирагч д</w:t>
      </w:r>
      <w:r w:rsidR="00676133" w:rsidRPr="00586FD6">
        <w:rPr>
          <w:rFonts w:cs="Arial"/>
          <w:szCs w:val="24"/>
          <w:lang w:val="mn-MN"/>
        </w:rPr>
        <w:t>араах нөхцөлийн аль нэг</w:t>
      </w:r>
      <w:r w:rsidR="00D81532" w:rsidRPr="00586FD6">
        <w:rPr>
          <w:rFonts w:cs="Arial"/>
          <w:szCs w:val="24"/>
          <w:lang w:val="mn-MN"/>
        </w:rPr>
        <w:t>д үндэслэн т</w:t>
      </w:r>
      <w:r w:rsidR="009600F5" w:rsidRPr="00586FD6">
        <w:rPr>
          <w:rFonts w:cs="Arial"/>
          <w:szCs w:val="24"/>
          <w:lang w:val="mn-MN"/>
        </w:rPr>
        <w:t xml:space="preserve">ендер шалгаруулалтыг </w:t>
      </w:r>
      <w:r w:rsidR="00D81532" w:rsidRPr="00586FD6">
        <w:rPr>
          <w:rFonts w:cs="Arial"/>
          <w:szCs w:val="24"/>
          <w:lang w:val="mn-MN"/>
        </w:rPr>
        <w:t>хамтран зохион байгуул</w:t>
      </w:r>
      <w:r w:rsidR="00936A2F" w:rsidRPr="00586FD6">
        <w:rPr>
          <w:rFonts w:cs="Arial"/>
          <w:szCs w:val="24"/>
          <w:lang w:val="mn-MN"/>
        </w:rPr>
        <w:t>ах хүсэлтийг</w:t>
      </w:r>
      <w:r w:rsidR="003A6066" w:rsidRPr="00586FD6">
        <w:rPr>
          <w:rFonts w:cs="Arial"/>
          <w:szCs w:val="24"/>
          <w:lang w:val="mn-MN"/>
        </w:rPr>
        <w:t xml:space="preserve"> худалдан авах ажиллагааны мэргэжлийн байгууллагад хүргүүлж</w:t>
      </w:r>
      <w:r w:rsidR="00D81532" w:rsidRPr="00586FD6">
        <w:rPr>
          <w:rFonts w:cs="Arial"/>
          <w:szCs w:val="24"/>
          <w:lang w:val="mn-MN"/>
        </w:rPr>
        <w:t xml:space="preserve"> болно</w:t>
      </w:r>
      <w:r w:rsidR="002B0E30" w:rsidRPr="00586FD6">
        <w:rPr>
          <w:rFonts w:cs="Arial"/>
          <w:szCs w:val="24"/>
          <w:lang w:val="mn-MN"/>
        </w:rPr>
        <w:t>:</w:t>
      </w:r>
    </w:p>
    <w:p w14:paraId="43E0A5D6" w14:textId="77777777" w:rsidR="00737E28" w:rsidRPr="00586FD6" w:rsidRDefault="00737E28" w:rsidP="0089576F">
      <w:pPr>
        <w:pStyle w:val="NoSpacing"/>
        <w:ind w:firstLine="360"/>
        <w:jc w:val="both"/>
        <w:rPr>
          <w:rFonts w:cs="Arial"/>
          <w:szCs w:val="24"/>
          <w:lang w:val="mn-MN"/>
        </w:rPr>
      </w:pPr>
    </w:p>
    <w:p w14:paraId="30DE0947" w14:textId="376D0743" w:rsidR="002B0E30"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7</w:t>
      </w:r>
      <w:r w:rsidRPr="00586FD6">
        <w:rPr>
          <w:rFonts w:cs="Arial"/>
          <w:szCs w:val="24"/>
          <w:lang w:val="mn-MN"/>
        </w:rPr>
        <w:t>.2.1.</w:t>
      </w:r>
      <w:r w:rsidR="0008454A" w:rsidRPr="00586FD6">
        <w:rPr>
          <w:rFonts w:cs="Arial"/>
          <w:szCs w:val="24"/>
          <w:lang w:val="mn-MN"/>
        </w:rPr>
        <w:t>т</w:t>
      </w:r>
      <w:r w:rsidR="00D46D08" w:rsidRPr="00586FD6">
        <w:rPr>
          <w:rFonts w:cs="Arial"/>
          <w:szCs w:val="24"/>
          <w:lang w:val="mn-MN"/>
        </w:rPr>
        <w:t>одорхой зорилгыг</w:t>
      </w:r>
      <w:r w:rsidR="0008454A" w:rsidRPr="00586FD6">
        <w:rPr>
          <w:rFonts w:cs="Arial"/>
          <w:szCs w:val="24"/>
          <w:lang w:val="mn-MN"/>
        </w:rPr>
        <w:t xml:space="preserve"> хамтран</w:t>
      </w:r>
      <w:r w:rsidR="00D46D08" w:rsidRPr="00586FD6">
        <w:rPr>
          <w:rFonts w:cs="Arial"/>
          <w:szCs w:val="24"/>
          <w:lang w:val="mn-MN"/>
        </w:rPr>
        <w:t xml:space="preserve"> хэрэгжүүлэх</w:t>
      </w:r>
      <w:r w:rsidR="002B0E30" w:rsidRPr="00586FD6">
        <w:rPr>
          <w:rFonts w:cs="Arial"/>
          <w:szCs w:val="24"/>
          <w:lang w:val="mn-MN"/>
        </w:rPr>
        <w:t>;</w:t>
      </w:r>
      <w:r w:rsidR="00D46D08" w:rsidRPr="00586FD6">
        <w:rPr>
          <w:rFonts w:cs="Arial"/>
          <w:szCs w:val="24"/>
          <w:lang w:val="mn-MN"/>
        </w:rPr>
        <w:t xml:space="preserve"> </w:t>
      </w:r>
    </w:p>
    <w:p w14:paraId="7F208CB0" w14:textId="77777777" w:rsidR="00D06AEB" w:rsidRPr="00586FD6" w:rsidRDefault="00D06AEB" w:rsidP="00D06AEB">
      <w:pPr>
        <w:pStyle w:val="NoSpacing"/>
        <w:ind w:firstLine="851"/>
        <w:jc w:val="both"/>
        <w:rPr>
          <w:rFonts w:cs="Arial"/>
          <w:szCs w:val="24"/>
          <w:lang w:val="mn-MN"/>
        </w:rPr>
      </w:pPr>
    </w:p>
    <w:p w14:paraId="56DCA827" w14:textId="6CBC7386" w:rsidR="00F0711F"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7</w:t>
      </w:r>
      <w:r w:rsidRPr="00586FD6">
        <w:rPr>
          <w:rFonts w:cs="Arial"/>
          <w:szCs w:val="24"/>
          <w:lang w:val="mn-MN"/>
        </w:rPr>
        <w:t>.2.2.</w:t>
      </w:r>
      <w:r w:rsidR="00CF09B8" w:rsidRPr="00586FD6">
        <w:rPr>
          <w:rFonts w:cs="Arial"/>
          <w:szCs w:val="24"/>
          <w:lang w:val="mn-MN"/>
        </w:rPr>
        <w:t xml:space="preserve">ижил төрлийн бараа, ажил, үйлчилгээг </w:t>
      </w:r>
      <w:r w:rsidR="0017594F" w:rsidRPr="00586FD6">
        <w:rPr>
          <w:rFonts w:cs="Arial"/>
          <w:szCs w:val="24"/>
          <w:lang w:val="mn-MN"/>
        </w:rPr>
        <w:t xml:space="preserve">худалдан авах ажиллагааг </w:t>
      </w:r>
      <w:r w:rsidR="008A4E3F" w:rsidRPr="00586FD6">
        <w:rPr>
          <w:rFonts w:cs="Arial"/>
          <w:szCs w:val="24"/>
          <w:lang w:val="mn-MN"/>
        </w:rPr>
        <w:t>нэгтгэн зохион байгуулах нь өрсөлдөөнийг нэмэгдүүл</w:t>
      </w:r>
      <w:r w:rsidR="00403542" w:rsidRPr="00586FD6">
        <w:rPr>
          <w:rFonts w:cs="Arial"/>
          <w:szCs w:val="24"/>
          <w:lang w:val="mn-MN"/>
        </w:rPr>
        <w:t>эх боломж</w:t>
      </w:r>
      <w:r w:rsidR="00E971D1" w:rsidRPr="00586FD6">
        <w:rPr>
          <w:rFonts w:cs="Arial"/>
          <w:szCs w:val="24"/>
          <w:lang w:val="mn-MN"/>
        </w:rPr>
        <w:t>той</w:t>
      </w:r>
      <w:r w:rsidR="00F0711F" w:rsidRPr="00586FD6">
        <w:rPr>
          <w:rFonts w:cs="Arial"/>
          <w:szCs w:val="24"/>
          <w:lang w:val="mn-MN"/>
        </w:rPr>
        <w:t xml:space="preserve">. </w:t>
      </w:r>
    </w:p>
    <w:p w14:paraId="1C92A284" w14:textId="77777777" w:rsidR="00D06AEB" w:rsidRPr="00586FD6" w:rsidRDefault="00D06AEB" w:rsidP="0089576F">
      <w:pPr>
        <w:pStyle w:val="NoSpacing"/>
        <w:ind w:firstLine="360"/>
        <w:jc w:val="both"/>
        <w:rPr>
          <w:rFonts w:cs="Arial"/>
          <w:szCs w:val="24"/>
          <w:lang w:val="mn-MN"/>
        </w:rPr>
      </w:pPr>
    </w:p>
    <w:p w14:paraId="7808C16E" w14:textId="5BD1307B" w:rsidR="00027534" w:rsidRPr="00586FD6" w:rsidRDefault="001437EF" w:rsidP="00090570">
      <w:pPr>
        <w:pStyle w:val="NoSpacing"/>
        <w:ind w:firstLine="360"/>
        <w:jc w:val="both"/>
        <w:rPr>
          <w:rFonts w:cs="Arial"/>
          <w:szCs w:val="24"/>
          <w:lang w:val="mn-MN"/>
        </w:rPr>
      </w:pPr>
      <w:bookmarkStart w:id="301" w:name="_Ref83025810"/>
      <w:r w:rsidRPr="00586FD6">
        <w:rPr>
          <w:rFonts w:cs="Arial"/>
          <w:szCs w:val="24"/>
          <w:lang w:val="mn-MN"/>
        </w:rPr>
        <w:t>4</w:t>
      </w:r>
      <w:r w:rsidR="0065187D" w:rsidRPr="00586FD6">
        <w:rPr>
          <w:rFonts w:cs="Arial"/>
          <w:szCs w:val="24"/>
          <w:lang w:val="mn-MN"/>
        </w:rPr>
        <w:t>7</w:t>
      </w:r>
      <w:r w:rsidRPr="00586FD6">
        <w:rPr>
          <w:rFonts w:cs="Arial"/>
          <w:szCs w:val="24"/>
          <w:lang w:val="mn-MN"/>
        </w:rPr>
        <w:t>.</w:t>
      </w:r>
      <w:r w:rsidR="00265783" w:rsidRPr="00586FD6">
        <w:rPr>
          <w:rFonts w:cs="Arial"/>
          <w:szCs w:val="24"/>
          <w:lang w:val="mn-MN"/>
        </w:rPr>
        <w:t>3</w:t>
      </w:r>
      <w:r w:rsidRPr="00586FD6">
        <w:rPr>
          <w:rFonts w:cs="Arial"/>
          <w:szCs w:val="24"/>
          <w:lang w:val="mn-MN"/>
        </w:rPr>
        <w:t>.</w:t>
      </w:r>
      <w:r w:rsidR="00D46D08" w:rsidRPr="00586FD6">
        <w:rPr>
          <w:rFonts w:cs="Arial"/>
          <w:szCs w:val="24"/>
          <w:lang w:val="mn-MN"/>
        </w:rPr>
        <w:t xml:space="preserve">Бараа, ажил, үйлчилгээ хамтран худалдан авах </w:t>
      </w:r>
      <w:r w:rsidR="00E31287" w:rsidRPr="00586FD6">
        <w:rPr>
          <w:rFonts w:cs="Arial"/>
          <w:szCs w:val="24"/>
          <w:lang w:val="mn-MN"/>
        </w:rPr>
        <w:t xml:space="preserve">төсвийн шууд захирагч </w:t>
      </w:r>
      <w:r w:rsidR="00CF751E" w:rsidRPr="00586FD6">
        <w:rPr>
          <w:rFonts w:cs="Arial"/>
          <w:szCs w:val="24"/>
          <w:lang w:val="mn-MN"/>
        </w:rPr>
        <w:t>тус тусын</w:t>
      </w:r>
      <w:r w:rsidR="00EE134B" w:rsidRPr="00586FD6">
        <w:rPr>
          <w:rFonts w:cs="Arial"/>
          <w:szCs w:val="24"/>
          <w:lang w:val="mn-MN"/>
        </w:rPr>
        <w:t xml:space="preserve"> </w:t>
      </w:r>
      <w:r w:rsidR="00D46D08" w:rsidRPr="00586FD6">
        <w:rPr>
          <w:rFonts w:cs="Arial"/>
          <w:szCs w:val="24"/>
          <w:lang w:val="mn-MN"/>
        </w:rPr>
        <w:t xml:space="preserve">худалдан авах бараа, ажил, үйлчилгээний хувьд </w:t>
      </w:r>
      <w:bookmarkEnd w:id="301"/>
      <w:r w:rsidR="00090570" w:rsidRPr="00586FD6">
        <w:rPr>
          <w:rFonts w:cs="Arial"/>
          <w:szCs w:val="24"/>
          <w:lang w:val="mn-MN"/>
        </w:rPr>
        <w:t>гэрээ байгуулж, гэрээний хэрэгжилтэд хяналт тавина.</w:t>
      </w:r>
    </w:p>
    <w:p w14:paraId="664489CA" w14:textId="77777777" w:rsidR="00D06AEB" w:rsidRPr="00586FD6" w:rsidRDefault="00D06AEB" w:rsidP="0089576F">
      <w:pPr>
        <w:pStyle w:val="NoSpacing"/>
        <w:ind w:firstLine="360"/>
        <w:jc w:val="both"/>
        <w:rPr>
          <w:rFonts w:cs="Arial"/>
          <w:szCs w:val="24"/>
          <w:lang w:val="mn-MN"/>
        </w:rPr>
      </w:pPr>
    </w:p>
    <w:p w14:paraId="142BCADD" w14:textId="2B2F825D" w:rsidR="00760024" w:rsidRPr="00586FD6" w:rsidRDefault="001437EF" w:rsidP="0089576F">
      <w:pPr>
        <w:pStyle w:val="Heading2"/>
        <w:numPr>
          <w:ilvl w:val="0"/>
          <w:numId w:val="0"/>
        </w:numPr>
        <w:ind w:firstLine="360"/>
      </w:pPr>
      <w:bookmarkStart w:id="302" w:name="_Toc92150655"/>
      <w:r w:rsidRPr="00586FD6">
        <w:t>4</w:t>
      </w:r>
      <w:r w:rsidR="0065187D" w:rsidRPr="00586FD6">
        <w:t>8 дугаар</w:t>
      </w:r>
      <w:bookmarkStart w:id="303" w:name="_Toc89718561"/>
      <w:r w:rsidR="00DC1FA8" w:rsidRPr="00586FD6">
        <w:t xml:space="preserve"> </w:t>
      </w:r>
      <w:r w:rsidR="00760024" w:rsidRPr="00586FD6">
        <w:t>зүйл.Захиалагчийн эрх, үүрэг</w:t>
      </w:r>
      <w:bookmarkEnd w:id="302"/>
      <w:bookmarkEnd w:id="303"/>
    </w:p>
    <w:p w14:paraId="7DC99F4E" w14:textId="77777777" w:rsidR="00D06AEB" w:rsidRPr="00586FD6" w:rsidRDefault="00D06AEB" w:rsidP="0089576F">
      <w:pPr>
        <w:pStyle w:val="NoSpacing"/>
        <w:ind w:firstLine="360"/>
        <w:jc w:val="both"/>
        <w:rPr>
          <w:rFonts w:cs="Arial"/>
          <w:szCs w:val="24"/>
          <w:lang w:val="mn-MN"/>
        </w:rPr>
      </w:pPr>
      <w:bookmarkStart w:id="304" w:name="_Ref89189881"/>
    </w:p>
    <w:p w14:paraId="37A211D6" w14:textId="64637DF4" w:rsidR="00E15C24"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1.</w:t>
      </w:r>
      <w:r w:rsidR="003636EF" w:rsidRPr="00586FD6">
        <w:rPr>
          <w:rFonts w:cs="Arial"/>
          <w:szCs w:val="24"/>
          <w:lang w:val="mn-MN"/>
        </w:rPr>
        <w:t>Т</w:t>
      </w:r>
      <w:r w:rsidR="00BD40D9" w:rsidRPr="00586FD6">
        <w:rPr>
          <w:rFonts w:cs="Arial"/>
          <w:szCs w:val="24"/>
          <w:lang w:val="mn-MN"/>
        </w:rPr>
        <w:t>өсвийн шууд за</w:t>
      </w:r>
      <w:r w:rsidR="00A0452F" w:rsidRPr="00586FD6">
        <w:rPr>
          <w:rFonts w:cs="Arial"/>
          <w:szCs w:val="24"/>
          <w:lang w:val="mn-MN"/>
        </w:rPr>
        <w:t>хирагч</w:t>
      </w:r>
      <w:r w:rsidR="007A16BD" w:rsidRPr="00586FD6">
        <w:rPr>
          <w:rFonts w:cs="Arial"/>
          <w:szCs w:val="24"/>
          <w:lang w:val="mn-MN"/>
        </w:rPr>
        <w:t xml:space="preserve"> болон</w:t>
      </w:r>
      <w:r w:rsidR="00A0452F" w:rsidRPr="00586FD6">
        <w:rPr>
          <w:rFonts w:cs="Arial"/>
          <w:szCs w:val="24"/>
          <w:lang w:val="mn-MN"/>
        </w:rPr>
        <w:t xml:space="preserve"> бусад захиалагч</w:t>
      </w:r>
      <w:r w:rsidR="001067EB" w:rsidRPr="00586FD6">
        <w:rPr>
          <w:rFonts w:cs="Arial"/>
          <w:szCs w:val="24"/>
          <w:lang w:val="mn-MN"/>
        </w:rPr>
        <w:t>ий</w:t>
      </w:r>
      <w:r w:rsidR="000D53FE" w:rsidRPr="00586FD6">
        <w:rPr>
          <w:rFonts w:cs="Arial"/>
          <w:szCs w:val="24"/>
          <w:lang w:val="mn-MN"/>
        </w:rPr>
        <w:t>г</w:t>
      </w:r>
      <w:r w:rsidR="001067EB" w:rsidRPr="00586FD6">
        <w:rPr>
          <w:rFonts w:cs="Arial"/>
          <w:szCs w:val="24"/>
          <w:lang w:val="mn-MN"/>
        </w:rPr>
        <w:t xml:space="preserve"> </w:t>
      </w:r>
      <w:r w:rsidR="00243170" w:rsidRPr="00586FD6">
        <w:rPr>
          <w:rFonts w:cs="Arial"/>
          <w:szCs w:val="24"/>
          <w:lang w:val="mn-MN"/>
        </w:rPr>
        <w:t>итгэмжлэлгүйгээр төлөөлөх этгээд</w:t>
      </w:r>
      <w:r w:rsidR="000D53FE" w:rsidRPr="00586FD6">
        <w:rPr>
          <w:rFonts w:cs="Arial"/>
          <w:szCs w:val="24"/>
          <w:lang w:val="mn-MN"/>
        </w:rPr>
        <w:t xml:space="preserve"> энэ хуульд заасан</w:t>
      </w:r>
      <w:r w:rsidR="004A55D2" w:rsidRPr="00586FD6">
        <w:rPr>
          <w:rFonts w:cs="Arial"/>
          <w:szCs w:val="24"/>
          <w:lang w:val="mn-MN"/>
        </w:rPr>
        <w:t xml:space="preserve"> </w:t>
      </w:r>
      <w:r w:rsidR="00A0452F" w:rsidRPr="00586FD6">
        <w:rPr>
          <w:rFonts w:cs="Arial"/>
          <w:szCs w:val="24"/>
          <w:lang w:val="mn-MN"/>
        </w:rPr>
        <w:t>захиалагчийн эрх</w:t>
      </w:r>
      <w:r w:rsidR="004A55D2" w:rsidRPr="00586FD6">
        <w:rPr>
          <w:rFonts w:cs="Arial"/>
          <w:szCs w:val="24"/>
          <w:lang w:val="mn-MN"/>
        </w:rPr>
        <w:t xml:space="preserve"> эдэлж</w:t>
      </w:r>
      <w:r w:rsidR="00A0452F" w:rsidRPr="00586FD6">
        <w:rPr>
          <w:rFonts w:cs="Arial"/>
          <w:szCs w:val="24"/>
          <w:lang w:val="mn-MN"/>
        </w:rPr>
        <w:t>,</w:t>
      </w:r>
      <w:r w:rsidR="004A55D2" w:rsidRPr="00586FD6">
        <w:rPr>
          <w:rFonts w:cs="Arial"/>
          <w:szCs w:val="24"/>
          <w:lang w:val="mn-MN"/>
        </w:rPr>
        <w:t xml:space="preserve"> үүрэг хүлээнэ.</w:t>
      </w:r>
      <w:bookmarkEnd w:id="304"/>
    </w:p>
    <w:p w14:paraId="5AD6534B" w14:textId="77777777" w:rsidR="00D06AEB" w:rsidRPr="00586FD6" w:rsidRDefault="00D06AEB" w:rsidP="0089576F">
      <w:pPr>
        <w:pStyle w:val="NoSpacing"/>
        <w:ind w:firstLine="360"/>
        <w:jc w:val="both"/>
        <w:rPr>
          <w:rFonts w:cs="Arial"/>
          <w:szCs w:val="24"/>
          <w:lang w:val="mn-MN"/>
        </w:rPr>
      </w:pPr>
      <w:bookmarkStart w:id="305" w:name="_Ref89260472"/>
    </w:p>
    <w:p w14:paraId="63EB2859" w14:textId="07947B97" w:rsidR="00390F63"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w:t>
      </w:r>
      <w:r w:rsidR="00760024" w:rsidRPr="00586FD6">
        <w:rPr>
          <w:rFonts w:cs="Arial"/>
          <w:szCs w:val="24"/>
          <w:lang w:val="mn-MN"/>
        </w:rPr>
        <w:t xml:space="preserve">Захиалагч </w:t>
      </w:r>
      <w:r w:rsidR="000B7AE3" w:rsidRPr="00586FD6">
        <w:rPr>
          <w:rFonts w:cs="Arial"/>
          <w:szCs w:val="24"/>
          <w:lang w:val="mn-MN"/>
        </w:rPr>
        <w:t>худалдан авах ажиллагаа зохион байгуулах</w:t>
      </w:r>
      <w:r w:rsidR="00BE4EF0" w:rsidRPr="00586FD6">
        <w:rPr>
          <w:rFonts w:cs="Arial"/>
          <w:szCs w:val="24"/>
          <w:lang w:val="mn-MN"/>
        </w:rPr>
        <w:t>ад</w:t>
      </w:r>
      <w:r w:rsidR="001D675E" w:rsidRPr="00586FD6">
        <w:rPr>
          <w:rFonts w:cs="Arial"/>
          <w:szCs w:val="24"/>
          <w:lang w:val="mn-MN"/>
        </w:rPr>
        <w:t xml:space="preserve"> </w:t>
      </w:r>
      <w:r w:rsidR="004F721F" w:rsidRPr="00586FD6">
        <w:rPr>
          <w:rFonts w:cs="Arial"/>
          <w:szCs w:val="24"/>
          <w:lang w:val="mn-MN"/>
        </w:rPr>
        <w:t xml:space="preserve">дараах </w:t>
      </w:r>
      <w:r w:rsidR="00760024" w:rsidRPr="00586FD6">
        <w:rPr>
          <w:rFonts w:cs="Arial"/>
          <w:szCs w:val="24"/>
          <w:lang w:val="mn-MN"/>
        </w:rPr>
        <w:t>эрх, үүр</w:t>
      </w:r>
      <w:r w:rsidR="00BE4EF0" w:rsidRPr="00586FD6">
        <w:rPr>
          <w:rFonts w:cs="Arial"/>
          <w:szCs w:val="24"/>
          <w:lang w:val="mn-MN"/>
        </w:rPr>
        <w:t>эгтэй</w:t>
      </w:r>
      <w:r w:rsidR="00760024" w:rsidRPr="00586FD6">
        <w:rPr>
          <w:rFonts w:cs="Arial"/>
          <w:szCs w:val="24"/>
          <w:lang w:val="mn-MN"/>
        </w:rPr>
        <w:t>:</w:t>
      </w:r>
      <w:bookmarkEnd w:id="305"/>
    </w:p>
    <w:p w14:paraId="7339FAF0" w14:textId="77777777" w:rsidR="00D06AEB" w:rsidRPr="00586FD6" w:rsidRDefault="00D06AEB" w:rsidP="00D06AEB">
      <w:pPr>
        <w:pStyle w:val="NoSpacing"/>
        <w:ind w:firstLine="851"/>
        <w:jc w:val="both"/>
        <w:rPr>
          <w:rFonts w:cs="Arial"/>
          <w:szCs w:val="24"/>
          <w:lang w:val="mn-MN"/>
        </w:rPr>
      </w:pPr>
      <w:bookmarkStart w:id="306" w:name="_Ref89207004"/>
    </w:p>
    <w:p w14:paraId="4B081F03" w14:textId="794FF503" w:rsidR="00C0045F"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1.</w:t>
      </w:r>
      <w:r w:rsidR="00365039" w:rsidRPr="00586FD6">
        <w:rPr>
          <w:rFonts w:cs="Arial"/>
          <w:szCs w:val="24"/>
          <w:lang w:val="mn-MN"/>
        </w:rPr>
        <w:t xml:space="preserve">худалдан авах ажиллагааг </w:t>
      </w:r>
      <w:r w:rsidR="009878A2" w:rsidRPr="00586FD6">
        <w:rPr>
          <w:rFonts w:cs="Arial"/>
          <w:szCs w:val="24"/>
          <w:lang w:val="mn-MN"/>
        </w:rPr>
        <w:t xml:space="preserve">батлагдсан төсөвт багтаан </w:t>
      </w:r>
      <w:r w:rsidR="00760024" w:rsidRPr="00586FD6">
        <w:rPr>
          <w:rFonts w:cs="Arial"/>
          <w:szCs w:val="24"/>
          <w:lang w:val="mn-MN"/>
        </w:rPr>
        <w:t>хуульд заасан хугацаанд зохион байгуулах</w:t>
      </w:r>
      <w:r w:rsidR="0053723A" w:rsidRPr="00586FD6">
        <w:rPr>
          <w:rFonts w:cs="Arial"/>
          <w:szCs w:val="24"/>
          <w:lang w:val="mn-MN"/>
        </w:rPr>
        <w:t>;</w:t>
      </w:r>
      <w:bookmarkEnd w:id="306"/>
    </w:p>
    <w:p w14:paraId="0B7340D7" w14:textId="77777777" w:rsidR="00D06AEB" w:rsidRPr="00586FD6" w:rsidRDefault="00D06AEB" w:rsidP="00D06AEB">
      <w:pPr>
        <w:pStyle w:val="NoSpacing"/>
        <w:ind w:firstLine="851"/>
        <w:jc w:val="both"/>
        <w:rPr>
          <w:rFonts w:cs="Arial"/>
          <w:szCs w:val="24"/>
          <w:lang w:val="mn-MN"/>
        </w:rPr>
      </w:pPr>
      <w:bookmarkStart w:id="307" w:name="_Ref89269356"/>
    </w:p>
    <w:p w14:paraId="248ABC82" w14:textId="0A7CFBFD" w:rsidR="00273FB0"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2.</w:t>
      </w:r>
      <w:r w:rsidR="00273FB0" w:rsidRPr="00586FD6">
        <w:rPr>
          <w:rFonts w:cs="Arial"/>
          <w:szCs w:val="24"/>
          <w:lang w:val="mn-MN"/>
        </w:rPr>
        <w:t>үнэлгээний хороо байгуулах</w:t>
      </w:r>
      <w:r w:rsidR="002E453A" w:rsidRPr="00586FD6">
        <w:rPr>
          <w:rFonts w:cs="Arial"/>
          <w:szCs w:val="24"/>
          <w:lang w:val="mn-MN"/>
        </w:rPr>
        <w:t>;</w:t>
      </w:r>
      <w:bookmarkEnd w:id="307"/>
      <w:r w:rsidR="002E453A" w:rsidRPr="00586FD6">
        <w:rPr>
          <w:rFonts w:cs="Arial"/>
          <w:szCs w:val="24"/>
          <w:lang w:val="mn-MN"/>
        </w:rPr>
        <w:t xml:space="preserve"> </w:t>
      </w:r>
    </w:p>
    <w:p w14:paraId="3E6C1479" w14:textId="75F2BD0A" w:rsidR="006A7A54" w:rsidRPr="00586FD6" w:rsidRDefault="001437EF" w:rsidP="00D06AEB">
      <w:pPr>
        <w:pStyle w:val="NoSpacing"/>
        <w:ind w:firstLine="851"/>
        <w:jc w:val="both"/>
        <w:rPr>
          <w:rFonts w:cs="Arial"/>
          <w:szCs w:val="24"/>
          <w:lang w:val="mn-MN"/>
        </w:rPr>
      </w:pPr>
      <w:bookmarkStart w:id="308" w:name="_Ref82786543"/>
      <w:r w:rsidRPr="00586FD6">
        <w:rPr>
          <w:rFonts w:cs="Arial"/>
          <w:szCs w:val="24"/>
          <w:lang w:val="mn-MN"/>
        </w:rPr>
        <w:t>4</w:t>
      </w:r>
      <w:r w:rsidR="0065187D" w:rsidRPr="00586FD6">
        <w:rPr>
          <w:rFonts w:cs="Arial"/>
          <w:szCs w:val="24"/>
          <w:lang w:val="mn-MN"/>
        </w:rPr>
        <w:t>8</w:t>
      </w:r>
      <w:r w:rsidRPr="00586FD6">
        <w:rPr>
          <w:rFonts w:cs="Arial"/>
          <w:szCs w:val="24"/>
          <w:lang w:val="mn-MN"/>
        </w:rPr>
        <w:t>.2.3.</w:t>
      </w:r>
      <w:r w:rsidR="00582222" w:rsidRPr="00586FD6">
        <w:rPr>
          <w:rFonts w:cs="Arial"/>
          <w:szCs w:val="24"/>
          <w:lang w:val="mn-MN"/>
        </w:rPr>
        <w:t>үнэлгээний хороо</w:t>
      </w:r>
      <w:r w:rsidR="00F8517B" w:rsidRPr="00586FD6">
        <w:rPr>
          <w:rFonts w:cs="Arial"/>
          <w:szCs w:val="24"/>
          <w:lang w:val="mn-MN"/>
        </w:rPr>
        <w:t>н</w:t>
      </w:r>
      <w:r w:rsidR="00AA179E" w:rsidRPr="00586FD6">
        <w:rPr>
          <w:rFonts w:cs="Arial"/>
          <w:szCs w:val="24"/>
          <w:lang w:val="mn-MN"/>
        </w:rPr>
        <w:t xml:space="preserve">ы </w:t>
      </w:r>
      <w:r w:rsidR="00E168CD" w:rsidRPr="00586FD6">
        <w:rPr>
          <w:rFonts w:cs="Arial"/>
          <w:szCs w:val="24"/>
          <w:lang w:val="mn-MN"/>
        </w:rPr>
        <w:t>зөвлөмж</w:t>
      </w:r>
      <w:r w:rsidR="00BD02C1" w:rsidRPr="00586FD6">
        <w:rPr>
          <w:rFonts w:cs="Arial"/>
          <w:szCs w:val="24"/>
          <w:lang w:val="mn-MN"/>
        </w:rPr>
        <w:t xml:space="preserve"> </w:t>
      </w:r>
      <w:r w:rsidR="003D34EE" w:rsidRPr="00586FD6">
        <w:rPr>
          <w:rFonts w:cs="Arial"/>
          <w:szCs w:val="24"/>
          <w:lang w:val="mn-MN"/>
        </w:rPr>
        <w:t>хууль</w:t>
      </w:r>
      <w:r w:rsidR="004B7FA9" w:rsidRPr="00586FD6">
        <w:rPr>
          <w:rFonts w:cs="Arial"/>
          <w:szCs w:val="24"/>
          <w:lang w:val="mn-MN"/>
        </w:rPr>
        <w:t xml:space="preserve"> тогтоомжид нийцэ</w:t>
      </w:r>
      <w:r w:rsidR="00787677" w:rsidRPr="00586FD6">
        <w:rPr>
          <w:rFonts w:cs="Arial"/>
          <w:szCs w:val="24"/>
          <w:lang w:val="mn-MN"/>
        </w:rPr>
        <w:t xml:space="preserve">х </w:t>
      </w:r>
      <w:r w:rsidR="004B7FA9" w:rsidRPr="00586FD6">
        <w:rPr>
          <w:rFonts w:cs="Arial"/>
          <w:szCs w:val="24"/>
          <w:lang w:val="mn-MN"/>
        </w:rPr>
        <w:t>эсэхэд</w:t>
      </w:r>
      <w:r w:rsidR="003D34EE" w:rsidRPr="00586FD6">
        <w:rPr>
          <w:rFonts w:cs="Arial"/>
          <w:szCs w:val="24"/>
          <w:lang w:val="mn-MN"/>
        </w:rPr>
        <w:t xml:space="preserve"> </w:t>
      </w:r>
      <w:r w:rsidR="00760024" w:rsidRPr="00586FD6">
        <w:rPr>
          <w:rFonts w:cs="Arial"/>
          <w:szCs w:val="24"/>
          <w:lang w:val="mn-MN"/>
        </w:rPr>
        <w:t>хяналт тавих</w:t>
      </w:r>
      <w:r w:rsidR="006A7A54" w:rsidRPr="00586FD6">
        <w:rPr>
          <w:rFonts w:cs="Arial"/>
          <w:szCs w:val="24"/>
          <w:lang w:val="mn-MN"/>
        </w:rPr>
        <w:t>;</w:t>
      </w:r>
      <w:r w:rsidR="00760024" w:rsidRPr="00586FD6">
        <w:rPr>
          <w:rFonts w:cs="Arial"/>
          <w:szCs w:val="24"/>
          <w:lang w:val="mn-MN"/>
        </w:rPr>
        <w:t xml:space="preserve"> </w:t>
      </w:r>
    </w:p>
    <w:p w14:paraId="7BD9C4DB" w14:textId="77777777" w:rsidR="00D06AEB" w:rsidRPr="00586FD6" w:rsidRDefault="00D06AEB" w:rsidP="00D06AEB">
      <w:pPr>
        <w:pStyle w:val="NoSpacing"/>
        <w:ind w:firstLine="851"/>
        <w:jc w:val="both"/>
        <w:rPr>
          <w:rFonts w:cs="Arial"/>
          <w:szCs w:val="24"/>
          <w:lang w:val="mn-MN"/>
        </w:rPr>
      </w:pPr>
    </w:p>
    <w:p w14:paraId="50105021" w14:textId="59EB7E30" w:rsidR="001E376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4.</w:t>
      </w:r>
      <w:r w:rsidR="006A7A54" w:rsidRPr="00586FD6">
        <w:rPr>
          <w:rFonts w:cs="Arial"/>
          <w:szCs w:val="24"/>
          <w:lang w:val="mn-MN"/>
        </w:rPr>
        <w:t xml:space="preserve">энэ хуульд заасан </w:t>
      </w:r>
      <w:r w:rsidR="00964964" w:rsidRPr="00586FD6">
        <w:rPr>
          <w:rFonts w:cs="Arial"/>
          <w:szCs w:val="24"/>
          <w:lang w:val="mn-MN"/>
        </w:rPr>
        <w:t xml:space="preserve">хугацаанд </w:t>
      </w:r>
      <w:r w:rsidR="006A7A54" w:rsidRPr="00586FD6">
        <w:rPr>
          <w:rFonts w:cs="Arial"/>
          <w:szCs w:val="24"/>
          <w:lang w:val="mn-MN"/>
        </w:rPr>
        <w:t>шийдвэр гаргах</w:t>
      </w:r>
      <w:r w:rsidR="001E3768" w:rsidRPr="00586FD6">
        <w:rPr>
          <w:rFonts w:cs="Arial"/>
          <w:szCs w:val="24"/>
          <w:lang w:val="mn-MN"/>
        </w:rPr>
        <w:t xml:space="preserve">; </w:t>
      </w:r>
    </w:p>
    <w:p w14:paraId="45FEDF54" w14:textId="3A54D446" w:rsidR="00C176D6" w:rsidRPr="00586FD6" w:rsidRDefault="001437EF" w:rsidP="00D06AEB">
      <w:pPr>
        <w:pStyle w:val="NoSpacing"/>
        <w:ind w:firstLine="851"/>
        <w:jc w:val="both"/>
        <w:rPr>
          <w:rFonts w:cs="Arial"/>
          <w:szCs w:val="24"/>
          <w:lang w:val="mn-MN"/>
        </w:rPr>
      </w:pPr>
      <w:bookmarkStart w:id="309" w:name="_Ref89260376"/>
      <w:r w:rsidRPr="00586FD6">
        <w:rPr>
          <w:rFonts w:cs="Arial"/>
          <w:szCs w:val="24"/>
          <w:lang w:val="mn-MN"/>
        </w:rPr>
        <w:t>4</w:t>
      </w:r>
      <w:r w:rsidR="0065187D" w:rsidRPr="00586FD6">
        <w:rPr>
          <w:rFonts w:cs="Arial"/>
          <w:szCs w:val="24"/>
          <w:lang w:val="mn-MN"/>
        </w:rPr>
        <w:t>8</w:t>
      </w:r>
      <w:r w:rsidRPr="00586FD6">
        <w:rPr>
          <w:rFonts w:cs="Arial"/>
          <w:szCs w:val="24"/>
          <w:lang w:val="mn-MN"/>
        </w:rPr>
        <w:t>.2.5.</w:t>
      </w:r>
      <w:r w:rsidR="009A6E27" w:rsidRPr="00586FD6">
        <w:rPr>
          <w:rFonts w:cs="Arial"/>
          <w:szCs w:val="24"/>
          <w:lang w:val="mn-MN"/>
        </w:rPr>
        <w:t>тендер шалгаруулалтын үр дүнг</w:t>
      </w:r>
      <w:r w:rsidR="00E65890" w:rsidRPr="00586FD6">
        <w:rPr>
          <w:rFonts w:cs="Arial"/>
          <w:szCs w:val="24"/>
          <w:lang w:val="mn-MN"/>
        </w:rPr>
        <w:t xml:space="preserve"> тухай бүр </w:t>
      </w:r>
      <w:r w:rsidR="00C176D6" w:rsidRPr="00586FD6">
        <w:rPr>
          <w:rFonts w:cs="Arial"/>
          <w:szCs w:val="24"/>
          <w:lang w:val="mn-MN"/>
        </w:rPr>
        <w:t>цахим системд нийтлэх;</w:t>
      </w:r>
      <w:bookmarkEnd w:id="309"/>
      <w:r w:rsidR="00C176D6" w:rsidRPr="00586FD6">
        <w:rPr>
          <w:rFonts w:cs="Arial"/>
          <w:szCs w:val="24"/>
          <w:lang w:val="mn-MN"/>
        </w:rPr>
        <w:t xml:space="preserve"> </w:t>
      </w:r>
    </w:p>
    <w:p w14:paraId="69596782" w14:textId="63605D4A" w:rsidR="00C0045F"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6.</w:t>
      </w:r>
      <w:r w:rsidR="00C176D6" w:rsidRPr="00586FD6">
        <w:rPr>
          <w:rFonts w:cs="Arial"/>
          <w:szCs w:val="24"/>
          <w:lang w:val="mn-MN"/>
        </w:rPr>
        <w:t xml:space="preserve">худалдан авах гэрээ </w:t>
      </w:r>
      <w:bookmarkStart w:id="310" w:name="_Ref82786569"/>
      <w:bookmarkEnd w:id="308"/>
      <w:r w:rsidR="00760024" w:rsidRPr="00586FD6">
        <w:rPr>
          <w:rFonts w:cs="Arial"/>
          <w:szCs w:val="24"/>
          <w:lang w:val="mn-MN"/>
        </w:rPr>
        <w:t>байгуулах</w:t>
      </w:r>
      <w:r w:rsidR="0053723A" w:rsidRPr="00586FD6">
        <w:rPr>
          <w:rFonts w:cs="Arial"/>
          <w:szCs w:val="24"/>
          <w:lang w:val="mn-MN"/>
        </w:rPr>
        <w:t>;</w:t>
      </w:r>
      <w:bookmarkEnd w:id="310"/>
    </w:p>
    <w:p w14:paraId="0461DF99" w14:textId="77777777" w:rsidR="00D06AEB" w:rsidRPr="00586FD6" w:rsidRDefault="00D06AEB" w:rsidP="00D06AEB">
      <w:pPr>
        <w:pStyle w:val="NoSpacing"/>
        <w:ind w:firstLine="851"/>
        <w:jc w:val="both"/>
        <w:rPr>
          <w:rFonts w:cs="Arial"/>
          <w:szCs w:val="24"/>
          <w:lang w:val="mn-MN"/>
        </w:rPr>
      </w:pPr>
    </w:p>
    <w:p w14:paraId="21545148" w14:textId="54B8A6A7" w:rsidR="004F4345"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7.</w:t>
      </w:r>
      <w:r w:rsidR="00384773" w:rsidRPr="00586FD6">
        <w:rPr>
          <w:rFonts w:cs="Arial"/>
          <w:szCs w:val="24"/>
          <w:lang w:val="mn-MN"/>
        </w:rPr>
        <w:t>худалдан авах</w:t>
      </w:r>
      <w:r w:rsidR="00760024" w:rsidRPr="00586FD6">
        <w:rPr>
          <w:rFonts w:cs="Arial"/>
          <w:szCs w:val="24"/>
          <w:lang w:val="mn-MN"/>
        </w:rPr>
        <w:t xml:space="preserve"> гэрээ</w:t>
      </w:r>
      <w:r w:rsidR="002C1CE5" w:rsidRPr="00586FD6">
        <w:rPr>
          <w:rFonts w:cs="Arial"/>
          <w:szCs w:val="24"/>
          <w:lang w:val="mn-MN"/>
        </w:rPr>
        <w:t xml:space="preserve">ний хэрэгжилтэд </w:t>
      </w:r>
      <w:r w:rsidR="006A71F5" w:rsidRPr="00586FD6">
        <w:rPr>
          <w:rFonts w:cs="Arial"/>
          <w:szCs w:val="24"/>
          <w:lang w:val="mn-MN"/>
        </w:rPr>
        <w:t xml:space="preserve">тогтмол </w:t>
      </w:r>
      <w:r w:rsidR="00760024" w:rsidRPr="00586FD6">
        <w:rPr>
          <w:rFonts w:cs="Arial"/>
          <w:szCs w:val="24"/>
          <w:lang w:val="mn-MN"/>
        </w:rPr>
        <w:t>хяналт тав</w:t>
      </w:r>
      <w:r w:rsidR="006A71F5" w:rsidRPr="00586FD6">
        <w:rPr>
          <w:rFonts w:cs="Arial"/>
          <w:szCs w:val="24"/>
          <w:lang w:val="mn-MN"/>
        </w:rPr>
        <w:t>их</w:t>
      </w:r>
      <w:r w:rsidR="0083684F" w:rsidRPr="00586FD6">
        <w:rPr>
          <w:rFonts w:cs="Arial"/>
          <w:szCs w:val="24"/>
          <w:lang w:val="mn-MN"/>
        </w:rPr>
        <w:t>,</w:t>
      </w:r>
      <w:r w:rsidR="002C1CE5" w:rsidRPr="00586FD6">
        <w:rPr>
          <w:rFonts w:cs="Arial"/>
          <w:szCs w:val="24"/>
          <w:lang w:val="mn-MN"/>
        </w:rPr>
        <w:t xml:space="preserve"> </w:t>
      </w:r>
      <w:r w:rsidR="00760024" w:rsidRPr="00586FD6">
        <w:rPr>
          <w:rFonts w:cs="Arial"/>
          <w:szCs w:val="24"/>
          <w:lang w:val="mn-MN"/>
        </w:rPr>
        <w:t>удирдлагаар хангах</w:t>
      </w:r>
      <w:r w:rsidR="00621D6D" w:rsidRPr="00586FD6">
        <w:rPr>
          <w:rFonts w:cs="Arial"/>
          <w:szCs w:val="24"/>
          <w:lang w:val="mn-MN"/>
        </w:rPr>
        <w:t xml:space="preserve">, </w:t>
      </w:r>
      <w:r w:rsidR="00AA4928" w:rsidRPr="00586FD6">
        <w:rPr>
          <w:rFonts w:cs="Arial"/>
          <w:szCs w:val="24"/>
          <w:lang w:val="mn-MN"/>
        </w:rPr>
        <w:t xml:space="preserve">хэрэгжилтийг </w:t>
      </w:r>
      <w:r w:rsidR="00713B88" w:rsidRPr="00586FD6">
        <w:rPr>
          <w:rFonts w:cs="Arial"/>
          <w:szCs w:val="24"/>
          <w:lang w:val="mn-MN"/>
        </w:rPr>
        <w:t xml:space="preserve">цахим системд </w:t>
      </w:r>
      <w:r w:rsidR="002D2F6E" w:rsidRPr="00586FD6">
        <w:rPr>
          <w:rFonts w:cs="Arial"/>
          <w:szCs w:val="24"/>
          <w:lang w:val="mn-MN"/>
        </w:rPr>
        <w:t>хөтлөх</w:t>
      </w:r>
      <w:r w:rsidR="0053723A" w:rsidRPr="00586FD6">
        <w:rPr>
          <w:rFonts w:cs="Arial"/>
          <w:szCs w:val="24"/>
          <w:lang w:val="mn-MN"/>
        </w:rPr>
        <w:t>;</w:t>
      </w:r>
    </w:p>
    <w:p w14:paraId="542827B5" w14:textId="77777777" w:rsidR="00D06AEB" w:rsidRPr="00586FD6" w:rsidRDefault="00D06AEB" w:rsidP="00D06AEB">
      <w:pPr>
        <w:pStyle w:val="NoSpacing"/>
        <w:ind w:firstLine="851"/>
        <w:jc w:val="both"/>
        <w:rPr>
          <w:rFonts w:cs="Arial"/>
          <w:szCs w:val="24"/>
          <w:lang w:val="mn-MN"/>
        </w:rPr>
      </w:pPr>
      <w:bookmarkStart w:id="311" w:name="_Ref89260387"/>
    </w:p>
    <w:p w14:paraId="04EEA610" w14:textId="4ADE4296" w:rsidR="00887DB3"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8.</w:t>
      </w:r>
      <w:r w:rsidR="00887DB3" w:rsidRPr="00586FD6">
        <w:rPr>
          <w:rFonts w:cs="Arial"/>
          <w:szCs w:val="24"/>
          <w:lang w:val="mn-MN"/>
        </w:rPr>
        <w:t>энэ хуульд зааснаар худалдан авах ажиллагааг төлөвлөх, тайлагнах</w:t>
      </w:r>
      <w:r w:rsidR="000C1CF3" w:rsidRPr="00586FD6">
        <w:rPr>
          <w:rFonts w:cs="Arial"/>
          <w:szCs w:val="24"/>
          <w:lang w:val="mn-MN"/>
        </w:rPr>
        <w:t xml:space="preserve">; </w:t>
      </w:r>
      <w:bookmarkEnd w:id="311"/>
    </w:p>
    <w:p w14:paraId="455C7B75" w14:textId="77777777" w:rsidR="005C7A36" w:rsidRPr="00586FD6" w:rsidRDefault="005C7A36" w:rsidP="00D06AEB">
      <w:pPr>
        <w:pStyle w:val="NoSpacing"/>
        <w:ind w:firstLine="851"/>
        <w:jc w:val="both"/>
        <w:rPr>
          <w:rFonts w:cs="Arial"/>
          <w:szCs w:val="24"/>
          <w:lang w:val="mn-MN"/>
        </w:rPr>
      </w:pPr>
      <w:bookmarkStart w:id="312" w:name="_Ref89274056"/>
    </w:p>
    <w:p w14:paraId="2086987D" w14:textId="1C925C56" w:rsidR="0082394E"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9.</w:t>
      </w:r>
      <w:r w:rsidR="00570F49" w:rsidRPr="00586FD6">
        <w:rPr>
          <w:rFonts w:cs="Arial"/>
          <w:szCs w:val="24"/>
          <w:lang w:val="mn-MN"/>
        </w:rPr>
        <w:t xml:space="preserve">энэ хуулийн </w:t>
      </w:r>
      <w:r w:rsidR="00841D64" w:rsidRPr="00586FD6">
        <w:rPr>
          <w:rFonts w:cs="Arial"/>
          <w:szCs w:val="24"/>
          <w:lang w:val="mn-MN"/>
        </w:rPr>
        <w:t>5</w:t>
      </w:r>
      <w:r w:rsidR="0065187D" w:rsidRPr="00586FD6">
        <w:rPr>
          <w:rFonts w:cs="Arial"/>
          <w:szCs w:val="24"/>
          <w:lang w:val="mn-MN"/>
        </w:rPr>
        <w:t>4</w:t>
      </w:r>
      <w:r w:rsidR="00841D64" w:rsidRPr="00586FD6">
        <w:rPr>
          <w:rFonts w:cs="Arial"/>
          <w:szCs w:val="24"/>
          <w:lang w:val="mn-MN"/>
        </w:rPr>
        <w:t>.6</w:t>
      </w:r>
      <w:r w:rsidR="008F58CF" w:rsidRPr="00586FD6">
        <w:rPr>
          <w:rFonts w:cs="Arial"/>
          <w:szCs w:val="24"/>
          <w:lang w:val="mn-MN"/>
        </w:rPr>
        <w:t>-д заасан</w:t>
      </w:r>
      <w:r w:rsidR="00570F49" w:rsidRPr="00586FD6">
        <w:rPr>
          <w:rFonts w:cs="Arial"/>
          <w:szCs w:val="24"/>
          <w:lang w:val="mn-MN"/>
        </w:rPr>
        <w:t xml:space="preserve"> гүйцэтгэгч</w:t>
      </w:r>
      <w:r w:rsidR="008F58CF" w:rsidRPr="00586FD6">
        <w:rPr>
          <w:rFonts w:cs="Arial"/>
          <w:szCs w:val="24"/>
          <w:lang w:val="mn-MN"/>
        </w:rPr>
        <w:t xml:space="preserve">ийн </w:t>
      </w:r>
      <w:r w:rsidR="000F7999" w:rsidRPr="00586FD6">
        <w:rPr>
          <w:rFonts w:cs="Arial"/>
          <w:szCs w:val="24"/>
          <w:lang w:val="mn-MN"/>
        </w:rPr>
        <w:t>үүргийн гүйцэтгэлийг</w:t>
      </w:r>
      <w:r w:rsidR="00805E51" w:rsidRPr="00586FD6">
        <w:rPr>
          <w:rFonts w:cs="Arial"/>
          <w:szCs w:val="24"/>
          <w:lang w:val="mn-MN"/>
        </w:rPr>
        <w:t xml:space="preserve"> баталгаажуулах, </w:t>
      </w:r>
      <w:r w:rsidR="00B479EE" w:rsidRPr="00586FD6">
        <w:rPr>
          <w:rFonts w:cs="Arial"/>
          <w:szCs w:val="24"/>
          <w:lang w:val="mn-MN"/>
        </w:rPr>
        <w:t xml:space="preserve">мэдээллийн үнэн зөвийг </w:t>
      </w:r>
      <w:r w:rsidR="0046570A" w:rsidRPr="00586FD6">
        <w:rPr>
          <w:rFonts w:cs="Arial"/>
          <w:szCs w:val="24"/>
          <w:lang w:val="mn-MN"/>
        </w:rPr>
        <w:t>хариуцах;</w:t>
      </w:r>
      <w:r w:rsidR="00B479EE" w:rsidRPr="00586FD6">
        <w:rPr>
          <w:rFonts w:cs="Arial"/>
          <w:szCs w:val="24"/>
          <w:lang w:val="mn-MN"/>
        </w:rPr>
        <w:t xml:space="preserve"> </w:t>
      </w:r>
    </w:p>
    <w:p w14:paraId="1492A0C4" w14:textId="77777777" w:rsidR="00D06AEB" w:rsidRPr="00586FD6" w:rsidRDefault="00D06AEB" w:rsidP="00D06AEB">
      <w:pPr>
        <w:pStyle w:val="NoSpacing"/>
        <w:ind w:firstLine="851"/>
        <w:jc w:val="both"/>
        <w:rPr>
          <w:rFonts w:cs="Arial"/>
          <w:szCs w:val="24"/>
          <w:lang w:val="mn-MN"/>
        </w:rPr>
      </w:pPr>
    </w:p>
    <w:p w14:paraId="0A1BAAE1" w14:textId="1E6F2A42" w:rsidR="009977C4" w:rsidRPr="00586FD6" w:rsidRDefault="001437EF" w:rsidP="00D06AEB">
      <w:pPr>
        <w:pStyle w:val="NoSpacing"/>
        <w:ind w:firstLine="851"/>
        <w:jc w:val="both"/>
        <w:rPr>
          <w:rFonts w:cs="Arial"/>
          <w:lang w:val="mn-MN"/>
        </w:rPr>
      </w:pPr>
      <w:r w:rsidRPr="00586FD6">
        <w:rPr>
          <w:rFonts w:cs="Arial"/>
          <w:lang w:val="mn-MN"/>
        </w:rPr>
        <w:t>4</w:t>
      </w:r>
      <w:r w:rsidR="0065187D" w:rsidRPr="00586FD6">
        <w:rPr>
          <w:rFonts w:cs="Arial"/>
          <w:lang w:val="mn-MN"/>
        </w:rPr>
        <w:t>8</w:t>
      </w:r>
      <w:r w:rsidRPr="00586FD6">
        <w:rPr>
          <w:rFonts w:cs="Arial"/>
          <w:lang w:val="mn-MN"/>
        </w:rPr>
        <w:t>.2.10.</w:t>
      </w:r>
      <w:r w:rsidR="000C1CF3" w:rsidRPr="00586FD6">
        <w:rPr>
          <w:rFonts w:cs="Arial"/>
          <w:lang w:val="mn-MN"/>
        </w:rPr>
        <w:t>энэ хуулийн 5</w:t>
      </w:r>
      <w:r w:rsidR="0065187D" w:rsidRPr="00586FD6">
        <w:rPr>
          <w:rFonts w:cs="Arial"/>
          <w:lang w:val="mn-MN"/>
        </w:rPr>
        <w:t>6</w:t>
      </w:r>
      <w:r w:rsidR="000C1CF3" w:rsidRPr="00586FD6">
        <w:rPr>
          <w:rFonts w:cs="Arial"/>
          <w:lang w:val="mn-MN"/>
        </w:rPr>
        <w:t>.5-</w:t>
      </w:r>
      <w:r w:rsidR="27F9F544" w:rsidRPr="00586FD6">
        <w:rPr>
          <w:rFonts w:cs="Arial"/>
          <w:lang w:val="mn-MN"/>
        </w:rPr>
        <w:t>д</w:t>
      </w:r>
      <w:r w:rsidR="000C1CF3" w:rsidRPr="00586FD6">
        <w:rPr>
          <w:rFonts w:cs="Arial"/>
          <w:lang w:val="mn-MN"/>
        </w:rPr>
        <w:t xml:space="preserve"> заасан нөхцөл илэрсэн оролцогчийн талаар</w:t>
      </w:r>
      <w:r w:rsidR="00AA179E" w:rsidRPr="00586FD6">
        <w:rPr>
          <w:rFonts w:cs="Arial"/>
          <w:lang w:val="mn-MN"/>
        </w:rPr>
        <w:t>х</w:t>
      </w:r>
      <w:r w:rsidR="000C1CF3" w:rsidRPr="00586FD6">
        <w:rPr>
          <w:rFonts w:cs="Arial"/>
          <w:lang w:val="mn-MN"/>
        </w:rPr>
        <w:t xml:space="preserve"> мэдээллийг холбогдох нотлох баримтын хамт худалдан авах ажиллагааны улсын </w:t>
      </w:r>
      <w:r w:rsidR="000C1CF3" w:rsidRPr="00586FD6">
        <w:rPr>
          <w:rFonts w:cs="Arial"/>
          <w:lang w:val="mn-MN"/>
        </w:rPr>
        <w:lastRenderedPageBreak/>
        <w:t xml:space="preserve">байцаагчид </w:t>
      </w:r>
      <w:r w:rsidR="00AA179E" w:rsidRPr="00586FD6">
        <w:rPr>
          <w:rFonts w:cs="Arial"/>
          <w:lang w:val="mn-MN"/>
        </w:rPr>
        <w:t xml:space="preserve">хянуулахаар санхүү, төсвийн асуудал эрхэлсэн төрийн захиргааны төв байгууллагад </w:t>
      </w:r>
      <w:r w:rsidR="000C1CF3" w:rsidRPr="00586FD6">
        <w:rPr>
          <w:rFonts w:cs="Arial"/>
          <w:lang w:val="mn-MN"/>
        </w:rPr>
        <w:t>хүргүүлэх</w:t>
      </w:r>
      <w:r w:rsidR="003167DF" w:rsidRPr="00586FD6">
        <w:rPr>
          <w:rFonts w:cs="Arial"/>
          <w:lang w:val="mn-MN"/>
        </w:rPr>
        <w:t>;</w:t>
      </w:r>
    </w:p>
    <w:p w14:paraId="008BC12E" w14:textId="77777777" w:rsidR="00D06AEB" w:rsidRPr="00586FD6" w:rsidRDefault="00D06AEB" w:rsidP="00D06AEB">
      <w:pPr>
        <w:pStyle w:val="NoSpacing"/>
        <w:ind w:firstLine="851"/>
        <w:jc w:val="both"/>
        <w:rPr>
          <w:rFonts w:cs="Arial"/>
          <w:szCs w:val="24"/>
          <w:lang w:val="mn-MN"/>
        </w:rPr>
      </w:pPr>
    </w:p>
    <w:p w14:paraId="4998057D" w14:textId="05684991" w:rsidR="000C1CF3"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11.</w:t>
      </w:r>
      <w:r w:rsidR="009977C4" w:rsidRPr="00586FD6">
        <w:rPr>
          <w:rFonts w:cs="Arial"/>
          <w:szCs w:val="24"/>
          <w:lang w:val="mn-MN"/>
        </w:rPr>
        <w:t>гэрээнд заасан нөхцөлийн дагуу төлбөр</w:t>
      </w:r>
      <w:r w:rsidR="003167DF" w:rsidRPr="00586FD6">
        <w:rPr>
          <w:rFonts w:cs="Arial"/>
          <w:szCs w:val="24"/>
          <w:lang w:val="mn-MN"/>
        </w:rPr>
        <w:t xml:space="preserve"> тооцоог гүйцэтгэх</w:t>
      </w:r>
      <w:bookmarkEnd w:id="312"/>
      <w:r w:rsidR="0007051B" w:rsidRPr="00586FD6">
        <w:rPr>
          <w:rFonts w:cs="Arial"/>
          <w:szCs w:val="24"/>
          <w:lang w:val="mn-MN"/>
        </w:rPr>
        <w:t xml:space="preserve">; </w:t>
      </w:r>
    </w:p>
    <w:p w14:paraId="45B8A8BA" w14:textId="6CE1A0BF" w:rsidR="00E4338D" w:rsidRPr="00586FD6" w:rsidRDefault="00044E59" w:rsidP="00D06AEB">
      <w:pPr>
        <w:pStyle w:val="NoSpacing"/>
        <w:ind w:firstLine="851"/>
        <w:jc w:val="both"/>
        <w:rPr>
          <w:rFonts w:cs="Arial"/>
          <w:szCs w:val="24"/>
          <w:lang w:val="mn-MN"/>
        </w:rPr>
      </w:pPr>
      <w:r w:rsidRPr="00586FD6">
        <w:rPr>
          <w:rFonts w:cs="Arial"/>
          <w:szCs w:val="24"/>
          <w:lang w:val="mn-MN"/>
        </w:rPr>
        <w:t>48.2.12.</w:t>
      </w:r>
      <w:r w:rsidR="00E678B0" w:rsidRPr="00586FD6">
        <w:rPr>
          <w:rFonts w:cs="Arial"/>
          <w:szCs w:val="24"/>
          <w:lang w:val="mn-MN"/>
        </w:rPr>
        <w:t>Нийтийн мэдээллийн ил тод</w:t>
      </w:r>
      <w:r w:rsidR="00C82B44" w:rsidRPr="00586FD6">
        <w:rPr>
          <w:rFonts w:cs="Arial"/>
          <w:szCs w:val="24"/>
          <w:lang w:val="mn-MN"/>
        </w:rPr>
        <w:t xml:space="preserve"> байдлын тухай хуулийн 29.1-д заасан </w:t>
      </w:r>
      <w:r w:rsidR="00D93C1E" w:rsidRPr="00586FD6">
        <w:rPr>
          <w:rFonts w:cs="Arial"/>
          <w:szCs w:val="24"/>
          <w:lang w:val="mn-MN"/>
        </w:rPr>
        <w:t xml:space="preserve">зөвлөмж, дүгнэлтэд үндэслэн худалдан авах ажиллагааг </w:t>
      </w:r>
      <w:r w:rsidR="00BA5974" w:rsidRPr="00586FD6">
        <w:rPr>
          <w:rFonts w:cs="Arial"/>
          <w:szCs w:val="24"/>
          <w:lang w:val="mn-MN"/>
        </w:rPr>
        <w:t>зохион байгуулах;</w:t>
      </w:r>
    </w:p>
    <w:p w14:paraId="18197B5D" w14:textId="77777777" w:rsidR="00035E3E" w:rsidRPr="00586FD6" w:rsidRDefault="00035E3E" w:rsidP="000064DF">
      <w:pPr>
        <w:pStyle w:val="NoSpacing"/>
        <w:ind w:firstLine="851"/>
        <w:jc w:val="both"/>
        <w:rPr>
          <w:rFonts w:cs="Arial"/>
          <w:szCs w:val="24"/>
          <w:lang w:val="mn-MN"/>
        </w:rPr>
      </w:pPr>
    </w:p>
    <w:p w14:paraId="421529A1" w14:textId="3CF1821E" w:rsidR="0007051B" w:rsidRPr="00586FD6" w:rsidRDefault="0007051B" w:rsidP="000064DF">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2.1</w:t>
      </w:r>
      <w:r w:rsidR="00044E59" w:rsidRPr="00586FD6">
        <w:rPr>
          <w:rFonts w:cs="Arial"/>
          <w:szCs w:val="24"/>
          <w:lang w:val="mn-MN"/>
        </w:rPr>
        <w:t>3</w:t>
      </w:r>
      <w:r w:rsidRPr="00586FD6">
        <w:rPr>
          <w:rFonts w:cs="Arial"/>
          <w:szCs w:val="24"/>
          <w:lang w:val="mn-MN"/>
        </w:rPr>
        <w:t>.хуульд заасан бусад эрх, үүрэг.</w:t>
      </w:r>
    </w:p>
    <w:p w14:paraId="71AF5E7E" w14:textId="77777777" w:rsidR="00D06AEB" w:rsidRPr="00586FD6" w:rsidRDefault="00D06AEB" w:rsidP="0089576F">
      <w:pPr>
        <w:pStyle w:val="NoSpacing"/>
        <w:ind w:firstLine="360"/>
        <w:jc w:val="both"/>
        <w:rPr>
          <w:rFonts w:cs="Arial"/>
          <w:szCs w:val="24"/>
          <w:lang w:val="mn-MN"/>
        </w:rPr>
      </w:pPr>
      <w:bookmarkStart w:id="313" w:name="_Ref83077953"/>
    </w:p>
    <w:p w14:paraId="2275037D" w14:textId="22F6BF8A" w:rsidR="007A1166"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9F739C" w:rsidRPr="00586FD6">
        <w:rPr>
          <w:rFonts w:cs="Arial"/>
          <w:szCs w:val="24"/>
          <w:lang w:val="mn-MN"/>
        </w:rPr>
        <w:t>3</w:t>
      </w:r>
      <w:r w:rsidRPr="00586FD6">
        <w:rPr>
          <w:rFonts w:cs="Arial"/>
          <w:szCs w:val="24"/>
          <w:lang w:val="mn-MN"/>
        </w:rPr>
        <w:t>.</w:t>
      </w:r>
      <w:r w:rsidR="009F739C" w:rsidRPr="00586FD6">
        <w:rPr>
          <w:rFonts w:cs="Arial"/>
          <w:szCs w:val="24"/>
          <w:lang w:val="mn-MN"/>
        </w:rPr>
        <w:t>З</w:t>
      </w:r>
      <w:r w:rsidR="007A1166" w:rsidRPr="00586FD6">
        <w:rPr>
          <w:rFonts w:cs="Arial"/>
          <w:szCs w:val="24"/>
          <w:lang w:val="mn-MN"/>
        </w:rPr>
        <w:t>ахиалагчийг төлөөлөх этгээд энэ хуулиар олгогдсон эрх</w:t>
      </w:r>
      <w:r w:rsidR="009F739C" w:rsidRPr="00586FD6">
        <w:rPr>
          <w:rFonts w:cs="Arial"/>
          <w:szCs w:val="24"/>
          <w:lang w:val="mn-MN"/>
        </w:rPr>
        <w:t>, үүрг</w:t>
      </w:r>
      <w:r w:rsidR="007A1166" w:rsidRPr="00586FD6">
        <w:rPr>
          <w:rFonts w:cs="Arial"/>
          <w:szCs w:val="24"/>
          <w:lang w:val="mn-MN"/>
        </w:rPr>
        <w:t xml:space="preserve">ийг </w:t>
      </w:r>
      <w:r w:rsidR="00C73E4E" w:rsidRPr="00586FD6">
        <w:rPr>
          <w:rFonts w:cs="Arial"/>
          <w:szCs w:val="24"/>
          <w:lang w:val="mn-MN"/>
        </w:rPr>
        <w:t>тухайн</w:t>
      </w:r>
      <w:r w:rsidR="00AF64A5" w:rsidRPr="00586FD6">
        <w:rPr>
          <w:rFonts w:cs="Arial"/>
          <w:szCs w:val="24"/>
          <w:lang w:val="mn-MN"/>
        </w:rPr>
        <w:t xml:space="preserve"> байгууллагын </w:t>
      </w:r>
      <w:r w:rsidR="007A1166" w:rsidRPr="00586FD6">
        <w:rPr>
          <w:rFonts w:cs="Arial"/>
          <w:szCs w:val="24"/>
          <w:lang w:val="mn-MN"/>
        </w:rPr>
        <w:t>холбогдох</w:t>
      </w:r>
      <w:r w:rsidR="001D32F9" w:rsidRPr="00586FD6">
        <w:rPr>
          <w:rFonts w:cs="Arial"/>
          <w:szCs w:val="24"/>
          <w:lang w:val="mn-MN"/>
        </w:rPr>
        <w:t xml:space="preserve"> бусад</w:t>
      </w:r>
      <w:r w:rsidR="007A1166" w:rsidRPr="00586FD6">
        <w:rPr>
          <w:rFonts w:cs="Arial"/>
          <w:szCs w:val="24"/>
          <w:lang w:val="mn-MN"/>
        </w:rPr>
        <w:t xml:space="preserve"> </w:t>
      </w:r>
      <w:r w:rsidR="00C62965" w:rsidRPr="00586FD6">
        <w:rPr>
          <w:rFonts w:cs="Arial"/>
          <w:szCs w:val="24"/>
          <w:lang w:val="mn-MN"/>
        </w:rPr>
        <w:t>этгээдэд</w:t>
      </w:r>
      <w:r w:rsidR="007A1166" w:rsidRPr="00586FD6">
        <w:rPr>
          <w:rFonts w:cs="Arial"/>
          <w:szCs w:val="24"/>
          <w:lang w:val="mn-MN"/>
        </w:rPr>
        <w:t xml:space="preserve"> шилжүүлэх нь түүнийг хариуцлагаас чөлөөлөх үндэслэл болохгүй.</w:t>
      </w:r>
    </w:p>
    <w:p w14:paraId="008A375D" w14:textId="77777777" w:rsidR="00D06AEB" w:rsidRPr="00586FD6" w:rsidRDefault="00D06AEB" w:rsidP="0089576F">
      <w:pPr>
        <w:pStyle w:val="NoSpacing"/>
        <w:ind w:firstLine="360"/>
        <w:jc w:val="both"/>
        <w:rPr>
          <w:rFonts w:cs="Arial"/>
          <w:szCs w:val="24"/>
          <w:lang w:val="mn-MN"/>
        </w:rPr>
      </w:pPr>
      <w:bookmarkStart w:id="314" w:name="_Ref89176092"/>
      <w:bookmarkEnd w:id="313"/>
    </w:p>
    <w:p w14:paraId="7FA4F56A" w14:textId="6F1EC80D" w:rsidR="000B140E"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w:t>
      </w:r>
      <w:r w:rsidR="007A4CAB" w:rsidRPr="00586FD6">
        <w:rPr>
          <w:rFonts w:cs="Arial"/>
          <w:szCs w:val="24"/>
          <w:lang w:val="mn-MN"/>
        </w:rPr>
        <w:t xml:space="preserve">Захиалагч худалдан авах ажиллагаа </w:t>
      </w:r>
      <w:r w:rsidR="00B863BF" w:rsidRPr="00586FD6">
        <w:rPr>
          <w:rFonts w:cs="Arial"/>
          <w:szCs w:val="24"/>
          <w:lang w:val="mn-MN"/>
        </w:rPr>
        <w:t>зохион байгуул</w:t>
      </w:r>
      <w:r w:rsidR="00295EC5" w:rsidRPr="00586FD6">
        <w:rPr>
          <w:rFonts w:cs="Arial"/>
          <w:szCs w:val="24"/>
          <w:lang w:val="mn-MN"/>
        </w:rPr>
        <w:t xml:space="preserve">ах </w:t>
      </w:r>
      <w:r w:rsidR="007A4CAB" w:rsidRPr="00586FD6">
        <w:rPr>
          <w:rFonts w:cs="Arial"/>
          <w:szCs w:val="24"/>
          <w:lang w:val="mn-MN"/>
        </w:rPr>
        <w:t>бүр</w:t>
      </w:r>
      <w:r w:rsidR="00295EC5" w:rsidRPr="00586FD6">
        <w:rPr>
          <w:rFonts w:cs="Arial"/>
          <w:szCs w:val="24"/>
          <w:lang w:val="mn-MN"/>
        </w:rPr>
        <w:t>д</w:t>
      </w:r>
      <w:r w:rsidR="003776B8" w:rsidRPr="00586FD6">
        <w:rPr>
          <w:rFonts w:cs="Arial"/>
          <w:szCs w:val="24"/>
          <w:lang w:val="mn-MN"/>
        </w:rPr>
        <w:t xml:space="preserve"> </w:t>
      </w:r>
      <w:r w:rsidR="007A4CAB" w:rsidRPr="00586FD6">
        <w:rPr>
          <w:rFonts w:cs="Arial"/>
          <w:szCs w:val="24"/>
          <w:lang w:val="mn-MN"/>
        </w:rPr>
        <w:t xml:space="preserve">тендер шалгаруулалтын </w:t>
      </w:r>
      <w:r w:rsidR="007A59FB" w:rsidRPr="00586FD6">
        <w:rPr>
          <w:rFonts w:cs="Arial"/>
          <w:szCs w:val="24"/>
          <w:lang w:val="mn-MN"/>
        </w:rPr>
        <w:t>хувийн хэрэг</w:t>
      </w:r>
      <w:r w:rsidR="007A4CAB" w:rsidRPr="00586FD6">
        <w:rPr>
          <w:rFonts w:cs="Arial"/>
          <w:szCs w:val="24"/>
          <w:lang w:val="mn-MN"/>
        </w:rPr>
        <w:t xml:space="preserve"> бүрдүүлж</w:t>
      </w:r>
      <w:r w:rsidR="00F85CF9" w:rsidRPr="00586FD6">
        <w:rPr>
          <w:rFonts w:cs="Arial"/>
          <w:szCs w:val="24"/>
          <w:lang w:val="mn-MN"/>
        </w:rPr>
        <w:t xml:space="preserve">, </w:t>
      </w:r>
      <w:r w:rsidR="00164832" w:rsidRPr="00586FD6">
        <w:rPr>
          <w:rFonts w:cs="Arial"/>
          <w:szCs w:val="24"/>
          <w:lang w:val="mn-MN"/>
        </w:rPr>
        <w:t>түүнд</w:t>
      </w:r>
      <w:r w:rsidR="00F85CF9" w:rsidRPr="00586FD6">
        <w:rPr>
          <w:rFonts w:cs="Arial"/>
          <w:szCs w:val="24"/>
          <w:lang w:val="mn-MN"/>
        </w:rPr>
        <w:t xml:space="preserve"> </w:t>
      </w:r>
      <w:r w:rsidR="00164832" w:rsidRPr="00586FD6">
        <w:rPr>
          <w:rFonts w:cs="Arial"/>
          <w:szCs w:val="24"/>
          <w:lang w:val="mn-MN"/>
        </w:rPr>
        <w:t>дараах баримт бичгийг хавсаргана</w:t>
      </w:r>
      <w:r w:rsidR="00F85CF9" w:rsidRPr="00586FD6">
        <w:rPr>
          <w:rFonts w:cs="Arial"/>
          <w:szCs w:val="24"/>
          <w:lang w:val="mn-MN"/>
        </w:rPr>
        <w:t>:</w:t>
      </w:r>
    </w:p>
    <w:bookmarkEnd w:id="314"/>
    <w:p w14:paraId="1DED50A9" w14:textId="77777777" w:rsidR="00D06AEB" w:rsidRPr="00586FD6" w:rsidRDefault="00D06AEB" w:rsidP="00D06AEB">
      <w:pPr>
        <w:pStyle w:val="NoSpacing"/>
        <w:ind w:firstLine="851"/>
        <w:jc w:val="both"/>
        <w:rPr>
          <w:rFonts w:cs="Arial"/>
          <w:szCs w:val="24"/>
          <w:lang w:val="mn-MN"/>
        </w:rPr>
      </w:pPr>
    </w:p>
    <w:p w14:paraId="6A3AEC63" w14:textId="6BF44907"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1.</w:t>
      </w:r>
      <w:r w:rsidR="000A0608" w:rsidRPr="00586FD6">
        <w:rPr>
          <w:rFonts w:cs="Arial"/>
          <w:szCs w:val="24"/>
          <w:lang w:val="mn-MN"/>
        </w:rPr>
        <w:t xml:space="preserve">санхүүжилтийн эх үүсвэр баталсан шийдвэр; </w:t>
      </w:r>
    </w:p>
    <w:p w14:paraId="718B9024" w14:textId="15A28F33"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2.</w:t>
      </w:r>
      <w:r w:rsidR="000A0608" w:rsidRPr="00586FD6">
        <w:rPr>
          <w:rFonts w:cs="Arial"/>
          <w:szCs w:val="24"/>
          <w:lang w:val="mn-MN"/>
        </w:rPr>
        <w:t>нээлттэй тендер шалгаруулалтын аргаас өөр арга хэрэглэсэн тохиолдолд тухайн аргыг сонгосон үндэслэл;</w:t>
      </w:r>
    </w:p>
    <w:p w14:paraId="0314DA5B" w14:textId="77777777" w:rsidR="00D06AEB" w:rsidRPr="00586FD6" w:rsidRDefault="00D06AEB" w:rsidP="00D06AEB">
      <w:pPr>
        <w:pStyle w:val="NoSpacing"/>
        <w:ind w:firstLine="851"/>
        <w:jc w:val="both"/>
        <w:rPr>
          <w:rFonts w:cs="Arial"/>
          <w:szCs w:val="24"/>
          <w:lang w:val="mn-MN"/>
        </w:rPr>
      </w:pPr>
    </w:p>
    <w:p w14:paraId="1225B0CA" w14:textId="185C6289"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3.</w:t>
      </w:r>
      <w:r w:rsidR="000A0608" w:rsidRPr="00586FD6">
        <w:rPr>
          <w:rFonts w:cs="Arial"/>
          <w:szCs w:val="24"/>
          <w:lang w:val="mn-MN"/>
        </w:rPr>
        <w:t>захиалагчийн баталсан тендер шалгаруулалтын баримт бичиг, түүнд оруулсан нэмэлт, өөрчлөлт;</w:t>
      </w:r>
    </w:p>
    <w:p w14:paraId="538B38A6" w14:textId="77777777" w:rsidR="00D06AEB" w:rsidRPr="00586FD6" w:rsidRDefault="00D06AEB" w:rsidP="00D06AEB">
      <w:pPr>
        <w:pStyle w:val="NoSpacing"/>
        <w:ind w:firstLine="851"/>
        <w:jc w:val="both"/>
        <w:rPr>
          <w:rFonts w:cs="Arial"/>
          <w:szCs w:val="24"/>
          <w:lang w:val="mn-MN"/>
        </w:rPr>
      </w:pPr>
    </w:p>
    <w:p w14:paraId="4AFBE4AA" w14:textId="2B3CCE6E"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4.</w:t>
      </w:r>
      <w:r w:rsidR="000A0608" w:rsidRPr="00586FD6">
        <w:rPr>
          <w:rFonts w:cs="Arial"/>
          <w:szCs w:val="24"/>
          <w:lang w:val="mn-MN"/>
        </w:rPr>
        <w:t>захиалагч, оролцогчтой харилцсан албан бичиг;</w:t>
      </w:r>
    </w:p>
    <w:p w14:paraId="3C8018D6" w14:textId="56C80F53"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5.</w:t>
      </w:r>
      <w:r w:rsidR="000A0608" w:rsidRPr="00586FD6">
        <w:rPr>
          <w:rFonts w:cs="Arial"/>
          <w:szCs w:val="24"/>
          <w:lang w:val="mn-MN"/>
        </w:rPr>
        <w:t>оролцогчдын ирүүлсэн тендер;</w:t>
      </w:r>
    </w:p>
    <w:p w14:paraId="1945A3BC" w14:textId="5400DA4A"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6.</w:t>
      </w:r>
      <w:r w:rsidR="000A0608" w:rsidRPr="00586FD6">
        <w:rPr>
          <w:rFonts w:cs="Arial"/>
          <w:szCs w:val="24"/>
          <w:lang w:val="mn-MN"/>
        </w:rPr>
        <w:t>үнэлгээний</w:t>
      </w:r>
      <w:r w:rsidR="006B46FC" w:rsidRPr="00586FD6">
        <w:rPr>
          <w:rFonts w:cs="Arial"/>
          <w:szCs w:val="24"/>
          <w:lang w:val="mn-MN"/>
        </w:rPr>
        <w:t xml:space="preserve"> хорооны хурлын тэмдэглэл</w:t>
      </w:r>
      <w:r w:rsidR="000A0608" w:rsidRPr="00586FD6">
        <w:rPr>
          <w:rFonts w:cs="Arial"/>
          <w:szCs w:val="24"/>
          <w:lang w:val="mn-MN"/>
        </w:rPr>
        <w:t>, зөвлөмж;</w:t>
      </w:r>
    </w:p>
    <w:p w14:paraId="1FA71C8B" w14:textId="3FC31B61"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7.</w:t>
      </w:r>
      <w:r w:rsidR="000A0608" w:rsidRPr="00586FD6">
        <w:rPr>
          <w:rFonts w:cs="Arial"/>
          <w:szCs w:val="24"/>
          <w:lang w:val="mn-MN"/>
        </w:rPr>
        <w:t>тендер шалгаруулалт амжилтгүй болсон, эсхүл бүх тендерээс татгалзсан тохиолдолд түүний шалтгаан, үндэслэл;</w:t>
      </w:r>
    </w:p>
    <w:p w14:paraId="7E26D2B0" w14:textId="77777777" w:rsidR="00D06AEB" w:rsidRPr="00586FD6" w:rsidRDefault="00D06AEB" w:rsidP="00D06AEB">
      <w:pPr>
        <w:pStyle w:val="NoSpacing"/>
        <w:ind w:firstLine="851"/>
        <w:jc w:val="both"/>
        <w:rPr>
          <w:rFonts w:cs="Arial"/>
          <w:szCs w:val="24"/>
          <w:lang w:val="mn-MN"/>
        </w:rPr>
      </w:pPr>
    </w:p>
    <w:p w14:paraId="68FED1A4" w14:textId="3AFE318E"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8.</w:t>
      </w:r>
      <w:r w:rsidR="0046654A" w:rsidRPr="00586FD6">
        <w:rPr>
          <w:rFonts w:cs="Arial"/>
          <w:szCs w:val="24"/>
          <w:lang w:val="mn-MN"/>
        </w:rPr>
        <w:t>захиалагчийн</w:t>
      </w:r>
      <w:r w:rsidR="000A0608" w:rsidRPr="00586FD6">
        <w:rPr>
          <w:rFonts w:cs="Arial"/>
          <w:szCs w:val="24"/>
          <w:lang w:val="mn-MN"/>
        </w:rPr>
        <w:t xml:space="preserve"> шийдвэр; </w:t>
      </w:r>
    </w:p>
    <w:p w14:paraId="12BD75EB" w14:textId="036F3526"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9.</w:t>
      </w:r>
      <w:r w:rsidR="000A0608" w:rsidRPr="00586FD6">
        <w:rPr>
          <w:rFonts w:cs="Arial"/>
          <w:szCs w:val="24"/>
          <w:lang w:val="mn-MN"/>
        </w:rPr>
        <w:t>худалдан авах гэрээ;</w:t>
      </w:r>
    </w:p>
    <w:p w14:paraId="09617D16" w14:textId="0F61BD58" w:rsidR="000A0608" w:rsidRPr="00586FD6" w:rsidRDefault="001437EF" w:rsidP="00D06AEB">
      <w:pPr>
        <w:pStyle w:val="NoSpacing"/>
        <w:ind w:firstLine="851"/>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1C43D9" w:rsidRPr="00586FD6">
        <w:rPr>
          <w:rFonts w:cs="Arial"/>
          <w:szCs w:val="24"/>
          <w:lang w:val="mn-MN"/>
        </w:rPr>
        <w:t>4</w:t>
      </w:r>
      <w:r w:rsidRPr="00586FD6">
        <w:rPr>
          <w:rFonts w:cs="Arial"/>
          <w:szCs w:val="24"/>
          <w:lang w:val="mn-MN"/>
        </w:rPr>
        <w:t>.10.</w:t>
      </w:r>
      <w:r w:rsidR="000A0608" w:rsidRPr="00586FD6">
        <w:rPr>
          <w:rFonts w:cs="Arial"/>
          <w:szCs w:val="24"/>
          <w:lang w:val="mn-MN"/>
        </w:rPr>
        <w:t>бусад баримт бичиг.</w:t>
      </w:r>
    </w:p>
    <w:p w14:paraId="35A90771" w14:textId="77777777" w:rsidR="00D06AEB" w:rsidRPr="00586FD6" w:rsidRDefault="00D06AEB" w:rsidP="0089576F">
      <w:pPr>
        <w:pStyle w:val="NoSpacing"/>
        <w:ind w:firstLine="360"/>
        <w:jc w:val="both"/>
        <w:rPr>
          <w:rFonts w:cs="Arial"/>
          <w:szCs w:val="24"/>
          <w:lang w:val="mn-MN"/>
        </w:rPr>
      </w:pPr>
    </w:p>
    <w:p w14:paraId="64E978FB" w14:textId="33A9A493" w:rsidR="00A20B73"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550937" w:rsidRPr="00586FD6">
        <w:rPr>
          <w:rFonts w:cs="Arial"/>
          <w:szCs w:val="24"/>
          <w:lang w:val="mn-MN"/>
        </w:rPr>
        <w:t>5</w:t>
      </w:r>
      <w:r w:rsidRPr="00586FD6">
        <w:rPr>
          <w:rFonts w:cs="Arial"/>
          <w:szCs w:val="24"/>
          <w:lang w:val="mn-MN"/>
        </w:rPr>
        <w:t>.</w:t>
      </w:r>
      <w:r w:rsidR="00994AEF" w:rsidRPr="00586FD6">
        <w:rPr>
          <w:rFonts w:cs="Arial"/>
          <w:szCs w:val="24"/>
          <w:lang w:val="mn-MN"/>
        </w:rPr>
        <w:t xml:space="preserve">Тендер шалгаруулалтын хувийн хэргийг архивын нэгж болгон хадгална. </w:t>
      </w:r>
    </w:p>
    <w:p w14:paraId="04B4CD76" w14:textId="77777777" w:rsidR="00D06AEB" w:rsidRPr="00586FD6" w:rsidRDefault="00D06AEB" w:rsidP="0089576F">
      <w:pPr>
        <w:pStyle w:val="NoSpacing"/>
        <w:ind w:firstLine="360"/>
        <w:jc w:val="both"/>
        <w:rPr>
          <w:rFonts w:cs="Arial"/>
          <w:szCs w:val="24"/>
          <w:lang w:val="mn-MN"/>
        </w:rPr>
      </w:pPr>
    </w:p>
    <w:p w14:paraId="258E9DF4" w14:textId="22BC0213" w:rsidR="00FD0DD4" w:rsidRPr="00586FD6" w:rsidRDefault="001437EF"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550937" w:rsidRPr="00586FD6">
        <w:rPr>
          <w:rFonts w:cs="Arial"/>
          <w:szCs w:val="24"/>
          <w:lang w:val="mn-MN"/>
        </w:rPr>
        <w:t>6</w:t>
      </w:r>
      <w:r w:rsidRPr="00586FD6">
        <w:rPr>
          <w:rFonts w:cs="Arial"/>
          <w:szCs w:val="24"/>
          <w:lang w:val="mn-MN"/>
        </w:rPr>
        <w:t>.</w:t>
      </w:r>
      <w:r w:rsidR="00D859BD" w:rsidRPr="00586FD6">
        <w:rPr>
          <w:rFonts w:cs="Arial"/>
          <w:szCs w:val="24"/>
          <w:lang w:val="mn-MN"/>
        </w:rPr>
        <w:t xml:space="preserve">Захиалагч шалгарсан оролцогчийн тендерт ирүүлсэн </w:t>
      </w:r>
      <w:r w:rsidR="003A051A" w:rsidRPr="00586FD6">
        <w:rPr>
          <w:rFonts w:cs="Arial"/>
          <w:szCs w:val="24"/>
          <w:lang w:val="mn-MN"/>
        </w:rPr>
        <w:t>загвар</w:t>
      </w:r>
      <w:r w:rsidR="00F907EA" w:rsidRPr="00586FD6">
        <w:rPr>
          <w:rFonts w:cs="Arial"/>
          <w:szCs w:val="24"/>
          <w:lang w:val="mn-MN"/>
        </w:rPr>
        <w:t>,</w:t>
      </w:r>
      <w:r w:rsidR="003A051A" w:rsidRPr="00586FD6">
        <w:rPr>
          <w:rFonts w:cs="Arial"/>
          <w:szCs w:val="24"/>
          <w:lang w:val="mn-MN"/>
        </w:rPr>
        <w:t xml:space="preserve"> </w:t>
      </w:r>
      <w:r w:rsidR="00D859BD" w:rsidRPr="00586FD6">
        <w:rPr>
          <w:rFonts w:cs="Arial"/>
          <w:szCs w:val="24"/>
          <w:lang w:val="mn-MN"/>
        </w:rPr>
        <w:t>дээжийг гэрээний үргэлжлэх хугацааны туршид хадгалж</w:t>
      </w:r>
      <w:r w:rsidR="00C90806" w:rsidRPr="00586FD6">
        <w:rPr>
          <w:rFonts w:cs="Arial"/>
          <w:szCs w:val="24"/>
          <w:lang w:val="mn-MN"/>
        </w:rPr>
        <w:t>, гэрээний үүргийг гүйцэтгэлийг хянахад ашиглаж болно.</w:t>
      </w:r>
    </w:p>
    <w:p w14:paraId="197BDF71" w14:textId="77777777" w:rsidR="00D06AEB" w:rsidRPr="00586FD6" w:rsidRDefault="00D06AEB" w:rsidP="0089576F">
      <w:pPr>
        <w:pStyle w:val="NoSpacing"/>
        <w:ind w:firstLine="360"/>
        <w:jc w:val="both"/>
        <w:rPr>
          <w:rFonts w:cs="Arial"/>
          <w:szCs w:val="24"/>
          <w:lang w:val="mn-MN"/>
        </w:rPr>
      </w:pPr>
    </w:p>
    <w:p w14:paraId="5BDB9EEE" w14:textId="27D78EFF" w:rsidR="0028140E" w:rsidRPr="00586FD6" w:rsidRDefault="0028140E"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6A1451" w:rsidRPr="00586FD6">
        <w:rPr>
          <w:rFonts w:cs="Arial"/>
          <w:szCs w:val="24"/>
          <w:lang w:val="mn-MN"/>
        </w:rPr>
        <w:t>7</w:t>
      </w:r>
      <w:r w:rsidRPr="00586FD6">
        <w:rPr>
          <w:rFonts w:cs="Arial"/>
          <w:szCs w:val="24"/>
          <w:lang w:val="mn-MN"/>
        </w:rPr>
        <w:t>.Захиалагч энэ хуулийн 35, 36 дугаар зүйлд заасны дагуу гэрээ байгуулсан тохиолдолд гэрээний хувийг уг аргыг хэрэглэх болсон үндэслэлийн хамт</w:t>
      </w:r>
      <w:r w:rsidR="00A23E5E" w:rsidRPr="00586FD6">
        <w:rPr>
          <w:rFonts w:cs="Arial"/>
          <w:szCs w:val="24"/>
          <w:lang w:val="mn-MN"/>
        </w:rPr>
        <w:t xml:space="preserve"> гэрээ байгуулснаас хойш ажлын 10 өдрийн дотор</w:t>
      </w:r>
      <w:r w:rsidRPr="00586FD6">
        <w:rPr>
          <w:rFonts w:cs="Arial"/>
          <w:szCs w:val="24"/>
          <w:lang w:val="mn-MN"/>
        </w:rPr>
        <w:t xml:space="preserve"> Авлигатай тэмцэх газарт хүргүүлнэ.</w:t>
      </w:r>
    </w:p>
    <w:p w14:paraId="104C4325" w14:textId="77777777" w:rsidR="00707F1B" w:rsidRPr="00586FD6" w:rsidRDefault="00707F1B" w:rsidP="00707F1B">
      <w:pPr>
        <w:pStyle w:val="NoSpacing"/>
        <w:ind w:firstLine="0"/>
        <w:jc w:val="both"/>
        <w:rPr>
          <w:rFonts w:cs="Arial"/>
          <w:szCs w:val="24"/>
          <w:lang w:val="mn-MN"/>
        </w:rPr>
      </w:pPr>
    </w:p>
    <w:p w14:paraId="6110FDAE" w14:textId="133C5436" w:rsidR="00707F1B" w:rsidRPr="00586FD6" w:rsidRDefault="00707F1B" w:rsidP="0089576F">
      <w:pPr>
        <w:pStyle w:val="NoSpacing"/>
        <w:ind w:firstLine="360"/>
        <w:jc w:val="both"/>
        <w:rPr>
          <w:rFonts w:cs="Arial"/>
          <w:szCs w:val="24"/>
          <w:lang w:val="mn-MN"/>
        </w:rPr>
      </w:pPr>
      <w:r w:rsidRPr="00586FD6">
        <w:rPr>
          <w:rFonts w:cs="Arial"/>
          <w:szCs w:val="24"/>
          <w:lang w:val="mn-MN"/>
        </w:rPr>
        <w:t>4</w:t>
      </w:r>
      <w:r w:rsidR="0065187D" w:rsidRPr="00586FD6">
        <w:rPr>
          <w:rFonts w:cs="Arial"/>
          <w:szCs w:val="24"/>
          <w:lang w:val="mn-MN"/>
        </w:rPr>
        <w:t>8</w:t>
      </w:r>
      <w:r w:rsidRPr="00586FD6">
        <w:rPr>
          <w:rFonts w:cs="Arial"/>
          <w:szCs w:val="24"/>
          <w:lang w:val="mn-MN"/>
        </w:rPr>
        <w:t>.</w:t>
      </w:r>
      <w:r w:rsidR="006A1451" w:rsidRPr="00586FD6">
        <w:rPr>
          <w:rFonts w:cs="Arial"/>
          <w:szCs w:val="24"/>
          <w:lang w:val="mn-MN"/>
        </w:rPr>
        <w:t>8</w:t>
      </w:r>
      <w:r w:rsidRPr="00586FD6">
        <w:rPr>
          <w:rFonts w:cs="Arial"/>
          <w:szCs w:val="24"/>
          <w:lang w:val="mn-MN"/>
        </w:rPr>
        <w:t>.</w:t>
      </w:r>
      <w:r w:rsidR="00BC49EC" w:rsidRPr="00586FD6">
        <w:rPr>
          <w:rFonts w:cs="Arial"/>
          <w:szCs w:val="24"/>
          <w:lang w:val="mn-MN"/>
        </w:rPr>
        <w:t xml:space="preserve">Захиалагч энэ хуулийн </w:t>
      </w:r>
      <w:r w:rsidR="00C823D8" w:rsidRPr="00586FD6">
        <w:rPr>
          <w:rFonts w:cs="Arial"/>
          <w:szCs w:val="24"/>
          <w:lang w:val="mn-MN"/>
        </w:rPr>
        <w:t>7</w:t>
      </w:r>
      <w:r w:rsidR="00BC49EC" w:rsidRPr="00586FD6">
        <w:rPr>
          <w:rFonts w:cs="Arial"/>
          <w:szCs w:val="24"/>
          <w:lang w:val="mn-MN"/>
        </w:rPr>
        <w:t>.1.4-т заасан нөхцөл үүссэн,</w:t>
      </w:r>
      <w:r w:rsidR="003B511B" w:rsidRPr="00586FD6">
        <w:rPr>
          <w:rFonts w:cs="Arial"/>
          <w:szCs w:val="24"/>
          <w:lang w:val="mn-MN"/>
        </w:rPr>
        <w:t xml:space="preserve"> эсхүл</w:t>
      </w:r>
      <w:r w:rsidR="00D31D33" w:rsidRPr="00586FD6">
        <w:rPr>
          <w:rFonts w:cs="Arial"/>
          <w:szCs w:val="24"/>
          <w:lang w:val="mn-MN"/>
        </w:rPr>
        <w:t xml:space="preserve"> энэ хуулийн 5</w:t>
      </w:r>
      <w:r w:rsidR="0065187D" w:rsidRPr="00586FD6">
        <w:rPr>
          <w:rFonts w:cs="Arial"/>
          <w:szCs w:val="24"/>
          <w:lang w:val="mn-MN"/>
        </w:rPr>
        <w:t>2</w:t>
      </w:r>
      <w:r w:rsidR="00D31D33" w:rsidRPr="00586FD6">
        <w:rPr>
          <w:rFonts w:cs="Arial"/>
          <w:szCs w:val="24"/>
          <w:lang w:val="mn-MN"/>
        </w:rPr>
        <w:t xml:space="preserve"> дугаар зүйлд заасан ажилтан, албан тушаалтанд нөлөөлсөн гэж үзэх үндэслэл байгаа тохиолдолд </w:t>
      </w:r>
      <w:r w:rsidR="006F3334" w:rsidRPr="00586FD6">
        <w:rPr>
          <w:rFonts w:cs="Arial"/>
          <w:szCs w:val="24"/>
          <w:lang w:val="mn-MN"/>
        </w:rPr>
        <w:t xml:space="preserve">захиалагч </w:t>
      </w:r>
      <w:r w:rsidR="00494327" w:rsidRPr="00586FD6">
        <w:rPr>
          <w:rFonts w:cs="Arial"/>
          <w:szCs w:val="24"/>
          <w:lang w:val="mn-MN"/>
        </w:rPr>
        <w:t>холбогдох хууль хяналтын байгууллагаар ши</w:t>
      </w:r>
      <w:r w:rsidR="00FB4E54" w:rsidRPr="00586FD6">
        <w:rPr>
          <w:rFonts w:cs="Arial"/>
          <w:szCs w:val="24"/>
          <w:lang w:val="mn-MN"/>
        </w:rPr>
        <w:t>йдвэрлүүлнэ.</w:t>
      </w:r>
    </w:p>
    <w:p w14:paraId="0C774834" w14:textId="0E22C8C8" w:rsidR="00343480" w:rsidRPr="00586FD6" w:rsidRDefault="00343480" w:rsidP="0089576F">
      <w:pPr>
        <w:pStyle w:val="NoSpacing"/>
        <w:ind w:firstLine="360"/>
        <w:jc w:val="both"/>
        <w:rPr>
          <w:rFonts w:cs="Arial"/>
          <w:szCs w:val="24"/>
          <w:lang w:val="mn-MN"/>
        </w:rPr>
      </w:pPr>
    </w:p>
    <w:p w14:paraId="6C30A77F" w14:textId="50C8C589" w:rsidR="00BE7E13" w:rsidRPr="00586FD6" w:rsidRDefault="0065187D" w:rsidP="00FB7A67">
      <w:pPr>
        <w:pStyle w:val="Heading2"/>
        <w:numPr>
          <w:ilvl w:val="0"/>
          <w:numId w:val="0"/>
        </w:numPr>
        <w:ind w:left="2268" w:hanging="1908"/>
      </w:pPr>
      <w:bookmarkStart w:id="315" w:name="_Toc92150656"/>
      <w:r w:rsidRPr="00586FD6">
        <w:t>49</w:t>
      </w:r>
      <w:r w:rsidR="0039554C" w:rsidRPr="00586FD6">
        <w:t xml:space="preserve"> </w:t>
      </w:r>
      <w:bookmarkStart w:id="316" w:name="_Toc89718562"/>
      <w:r w:rsidRPr="00586FD6">
        <w:t>дүгээр</w:t>
      </w:r>
      <w:r w:rsidR="00BE7E13" w:rsidRPr="00586FD6">
        <w:t xml:space="preserve"> зүйл.Худалдан авах ажиллагааны</w:t>
      </w:r>
      <w:r w:rsidR="00FB7A67" w:rsidRPr="00586FD6">
        <w:br/>
      </w:r>
      <w:r w:rsidR="00BE7E13" w:rsidRPr="00586FD6">
        <w:t>мэргэжлийн байгууллага</w:t>
      </w:r>
      <w:bookmarkEnd w:id="315"/>
      <w:bookmarkEnd w:id="316"/>
    </w:p>
    <w:p w14:paraId="72DE6807" w14:textId="77777777" w:rsidR="00D06AEB" w:rsidRPr="00586FD6" w:rsidRDefault="00D06AEB" w:rsidP="0089576F">
      <w:pPr>
        <w:pStyle w:val="NoSpacing"/>
        <w:ind w:firstLine="360"/>
        <w:jc w:val="both"/>
        <w:rPr>
          <w:rFonts w:cs="Arial"/>
          <w:szCs w:val="24"/>
          <w:lang w:val="mn-MN"/>
        </w:rPr>
      </w:pPr>
    </w:p>
    <w:p w14:paraId="2AE41F87" w14:textId="1AC973BD" w:rsidR="00BE7E13" w:rsidRPr="00586FD6" w:rsidRDefault="0065187D" w:rsidP="0089576F">
      <w:pPr>
        <w:pStyle w:val="NoSpacing"/>
        <w:ind w:firstLine="360"/>
        <w:jc w:val="both"/>
        <w:rPr>
          <w:rFonts w:cs="Arial"/>
          <w:szCs w:val="24"/>
          <w:lang w:val="mn-MN"/>
        </w:rPr>
      </w:pPr>
      <w:r w:rsidRPr="00586FD6">
        <w:rPr>
          <w:rFonts w:cs="Arial"/>
          <w:szCs w:val="24"/>
          <w:lang w:val="mn-MN"/>
        </w:rPr>
        <w:lastRenderedPageBreak/>
        <w:t>49</w:t>
      </w:r>
      <w:r w:rsidR="001437EF" w:rsidRPr="00586FD6">
        <w:rPr>
          <w:rFonts w:cs="Arial"/>
          <w:szCs w:val="24"/>
          <w:lang w:val="mn-MN"/>
        </w:rPr>
        <w:t>.1.</w:t>
      </w:r>
      <w:r w:rsidR="00BE7E13" w:rsidRPr="00586FD6">
        <w:rPr>
          <w:rFonts w:cs="Arial"/>
          <w:szCs w:val="24"/>
          <w:lang w:val="mn-MN"/>
        </w:rPr>
        <w:t xml:space="preserve">Худалдан авах ажиллагааны асуудал эрхэлсэн төрийн захиргааны байгууллага </w:t>
      </w:r>
      <w:r w:rsidR="0052297D" w:rsidRPr="00586FD6">
        <w:rPr>
          <w:rFonts w:cs="Arial"/>
          <w:szCs w:val="24"/>
          <w:lang w:val="mn-MN"/>
        </w:rPr>
        <w:t xml:space="preserve">нь </w:t>
      </w:r>
      <w:r w:rsidR="00BE7E13" w:rsidRPr="00586FD6">
        <w:rPr>
          <w:rFonts w:cs="Arial"/>
          <w:szCs w:val="24"/>
          <w:lang w:val="mn-MN"/>
        </w:rPr>
        <w:t>худалдан авах ажиллагааны мэргэжлийн байгууллагын чиг үүргийг гүйцэтгэх ба аймаг, нийслэл</w:t>
      </w:r>
      <w:r w:rsidR="00307BF6" w:rsidRPr="00586FD6">
        <w:rPr>
          <w:rFonts w:cs="Arial"/>
          <w:szCs w:val="24"/>
          <w:lang w:val="mn-MN"/>
        </w:rPr>
        <w:t>, дүүрэгт</w:t>
      </w:r>
      <w:r w:rsidR="00833B0F" w:rsidRPr="00586FD6">
        <w:rPr>
          <w:rFonts w:cs="Arial"/>
          <w:szCs w:val="24"/>
          <w:lang w:val="mn-MN"/>
        </w:rPr>
        <w:t xml:space="preserve"> </w:t>
      </w:r>
      <w:r w:rsidR="001B1FBC" w:rsidRPr="00586FD6">
        <w:rPr>
          <w:rFonts w:cs="Arial"/>
          <w:szCs w:val="24"/>
          <w:lang w:val="mn-MN"/>
        </w:rPr>
        <w:t>худалдан авах ажиллагаа</w:t>
      </w:r>
      <w:r w:rsidR="002F3EDA" w:rsidRPr="00586FD6">
        <w:rPr>
          <w:rFonts w:cs="Arial"/>
          <w:szCs w:val="24"/>
          <w:lang w:val="mn-MN"/>
        </w:rPr>
        <w:t>н</w:t>
      </w:r>
      <w:r w:rsidR="00DC2576" w:rsidRPr="00586FD6">
        <w:rPr>
          <w:rFonts w:cs="Arial"/>
          <w:szCs w:val="24"/>
          <w:lang w:val="mn-MN"/>
        </w:rPr>
        <w:t xml:space="preserve">ы </w:t>
      </w:r>
      <w:r w:rsidR="00BE7E13" w:rsidRPr="00586FD6">
        <w:rPr>
          <w:rFonts w:cs="Arial"/>
          <w:szCs w:val="24"/>
          <w:lang w:val="mn-MN"/>
        </w:rPr>
        <w:t>нэгж</w:t>
      </w:r>
      <w:r w:rsidR="002F3EDA" w:rsidRPr="00586FD6">
        <w:rPr>
          <w:rFonts w:cs="Arial"/>
          <w:szCs w:val="24"/>
          <w:lang w:val="mn-MN"/>
        </w:rPr>
        <w:t>тэй байна</w:t>
      </w:r>
      <w:r w:rsidR="00CA4F47" w:rsidRPr="00586FD6">
        <w:rPr>
          <w:rFonts w:cs="Arial"/>
          <w:szCs w:val="24"/>
          <w:lang w:val="mn-MN"/>
        </w:rPr>
        <w:t>.</w:t>
      </w:r>
    </w:p>
    <w:p w14:paraId="7E992A8B" w14:textId="77777777" w:rsidR="00D06AEB" w:rsidRPr="00586FD6" w:rsidRDefault="00D06AEB" w:rsidP="0089576F">
      <w:pPr>
        <w:pStyle w:val="NoSpacing"/>
        <w:ind w:firstLine="360"/>
        <w:jc w:val="both"/>
        <w:rPr>
          <w:rFonts w:cs="Arial"/>
          <w:szCs w:val="24"/>
          <w:lang w:val="mn-MN"/>
        </w:rPr>
      </w:pPr>
    </w:p>
    <w:p w14:paraId="7DACD864" w14:textId="3D69DDC5" w:rsidR="003B511B" w:rsidRPr="00586FD6" w:rsidRDefault="0065187D" w:rsidP="0089576F">
      <w:pPr>
        <w:pStyle w:val="NoSpacing"/>
        <w:ind w:firstLine="360"/>
        <w:jc w:val="both"/>
        <w:rPr>
          <w:rFonts w:cs="Arial"/>
          <w:szCs w:val="24"/>
          <w:lang w:val="mn-MN"/>
        </w:rPr>
      </w:pPr>
      <w:r w:rsidRPr="00586FD6">
        <w:rPr>
          <w:rFonts w:cs="Arial"/>
          <w:szCs w:val="24"/>
          <w:lang w:val="mn-MN"/>
        </w:rPr>
        <w:t>49</w:t>
      </w:r>
      <w:r w:rsidR="001437EF" w:rsidRPr="00586FD6">
        <w:rPr>
          <w:rFonts w:cs="Arial"/>
          <w:szCs w:val="24"/>
          <w:lang w:val="mn-MN"/>
        </w:rPr>
        <w:t>.2.</w:t>
      </w:r>
      <w:r w:rsidR="00BE7E13" w:rsidRPr="00586FD6">
        <w:rPr>
          <w:rFonts w:cs="Arial"/>
          <w:szCs w:val="24"/>
          <w:lang w:val="mn-MN"/>
        </w:rPr>
        <w:t>Аймаг, нийслэл</w:t>
      </w:r>
      <w:r w:rsidR="00753954" w:rsidRPr="00586FD6">
        <w:rPr>
          <w:rFonts w:cs="Arial"/>
          <w:szCs w:val="24"/>
          <w:lang w:val="mn-MN"/>
        </w:rPr>
        <w:t>, дүүрэг</w:t>
      </w:r>
      <w:r w:rsidR="00434462" w:rsidRPr="00586FD6">
        <w:rPr>
          <w:rFonts w:cs="Arial"/>
          <w:szCs w:val="24"/>
          <w:lang w:val="mn-MN"/>
        </w:rPr>
        <w:t xml:space="preserve"> дэх </w:t>
      </w:r>
      <w:r w:rsidR="00BE7E13" w:rsidRPr="00586FD6">
        <w:rPr>
          <w:rFonts w:cs="Arial"/>
          <w:szCs w:val="24"/>
          <w:lang w:val="mn-MN"/>
        </w:rPr>
        <w:t xml:space="preserve">худалдан авах ажиллагааны нэгжийн даргыг </w:t>
      </w:r>
      <w:r w:rsidR="003B511B" w:rsidRPr="00586FD6">
        <w:rPr>
          <w:rFonts w:cs="Arial"/>
          <w:szCs w:val="24"/>
          <w:lang w:val="mn-MN"/>
        </w:rPr>
        <w:t xml:space="preserve">тухайн шатны Засаг дарга </w:t>
      </w:r>
      <w:r w:rsidR="003474B6" w:rsidRPr="00586FD6">
        <w:rPr>
          <w:rFonts w:cs="Arial"/>
          <w:szCs w:val="24"/>
          <w:lang w:val="mn-MN"/>
        </w:rPr>
        <w:t>худалдан авах ажиллагааны асуудал эрхэлсэн төрийн захиргааны байгууллагын дарга</w:t>
      </w:r>
      <w:r w:rsidR="003B511B" w:rsidRPr="00586FD6">
        <w:rPr>
          <w:rFonts w:cs="Arial"/>
          <w:szCs w:val="24"/>
          <w:lang w:val="mn-MN"/>
        </w:rPr>
        <w:t>тай,</w:t>
      </w:r>
      <w:r w:rsidR="003B511B" w:rsidRPr="00586FD6">
        <w:rPr>
          <w:lang w:val="mn-MN"/>
        </w:rPr>
        <w:t xml:space="preserve"> </w:t>
      </w:r>
      <w:r w:rsidR="003B511B" w:rsidRPr="00586FD6">
        <w:rPr>
          <w:rFonts w:cs="Arial"/>
          <w:szCs w:val="24"/>
          <w:lang w:val="mn-MN"/>
        </w:rPr>
        <w:t>дүүрэг дэх худалдан авах ажиллагааны нэгжийн даргыг дүүргийн Засаг дарга нийслэлийн Засаг даргатай тус тус зөвшилцөн томилж, чөлөөлнө.</w:t>
      </w:r>
    </w:p>
    <w:p w14:paraId="5C0AFFA1" w14:textId="046C97A4" w:rsidR="003B511B" w:rsidRPr="00586FD6" w:rsidRDefault="003B511B" w:rsidP="0089576F">
      <w:pPr>
        <w:pStyle w:val="NoSpacing"/>
        <w:ind w:firstLine="360"/>
        <w:jc w:val="both"/>
        <w:rPr>
          <w:rFonts w:cs="Arial"/>
          <w:szCs w:val="24"/>
          <w:lang w:val="mn-MN"/>
        </w:rPr>
      </w:pPr>
    </w:p>
    <w:p w14:paraId="2020101C" w14:textId="54ABF994" w:rsidR="00BE7E13" w:rsidRPr="00586FD6" w:rsidRDefault="0065187D" w:rsidP="0089576F">
      <w:pPr>
        <w:pStyle w:val="NoSpacing"/>
        <w:ind w:firstLine="360"/>
        <w:jc w:val="both"/>
        <w:rPr>
          <w:rFonts w:cs="Arial"/>
          <w:szCs w:val="24"/>
          <w:lang w:val="mn-MN"/>
        </w:rPr>
      </w:pPr>
      <w:r w:rsidRPr="00586FD6">
        <w:rPr>
          <w:rFonts w:cs="Arial"/>
          <w:szCs w:val="24"/>
          <w:lang w:val="mn-MN"/>
        </w:rPr>
        <w:t>49</w:t>
      </w:r>
      <w:r w:rsidR="001437EF" w:rsidRPr="00586FD6">
        <w:rPr>
          <w:rFonts w:cs="Arial"/>
          <w:szCs w:val="24"/>
          <w:lang w:val="mn-MN"/>
        </w:rPr>
        <w:t>.3.</w:t>
      </w:r>
      <w:r w:rsidR="00BE7E13" w:rsidRPr="00586FD6">
        <w:rPr>
          <w:rFonts w:cs="Arial"/>
          <w:szCs w:val="24"/>
          <w:lang w:val="mn-MN"/>
        </w:rPr>
        <w:t xml:space="preserve">Худалдан авах ажиллагааны асуудал эрхэлсэн төрийн захиргааны байгууллага, түүний </w:t>
      </w:r>
      <w:r w:rsidR="00193014" w:rsidRPr="00586FD6">
        <w:rPr>
          <w:rFonts w:cs="Arial"/>
          <w:szCs w:val="24"/>
          <w:lang w:val="mn-MN"/>
        </w:rPr>
        <w:t>аймаг, нийслэл</w:t>
      </w:r>
      <w:r w:rsidR="00753954" w:rsidRPr="00586FD6">
        <w:rPr>
          <w:rFonts w:cs="Arial"/>
          <w:szCs w:val="24"/>
          <w:lang w:val="mn-MN"/>
        </w:rPr>
        <w:t>, дүүрэг</w:t>
      </w:r>
      <w:r w:rsidR="00193014" w:rsidRPr="00586FD6">
        <w:rPr>
          <w:rFonts w:cs="Arial"/>
          <w:szCs w:val="24"/>
          <w:lang w:val="mn-MN"/>
        </w:rPr>
        <w:t xml:space="preserve"> дэх</w:t>
      </w:r>
      <w:r w:rsidR="00BE7E13" w:rsidRPr="00586FD6">
        <w:rPr>
          <w:rFonts w:cs="Arial"/>
          <w:szCs w:val="24"/>
          <w:lang w:val="mn-MN"/>
        </w:rPr>
        <w:t xml:space="preserve"> нэгжийн дарга нь ял шийтгү</w:t>
      </w:r>
      <w:r w:rsidR="0063059C" w:rsidRPr="00586FD6">
        <w:rPr>
          <w:rFonts w:cs="Arial"/>
          <w:szCs w:val="24"/>
          <w:lang w:val="mn-MN"/>
        </w:rPr>
        <w:t>үлж байгаагүй</w:t>
      </w:r>
      <w:r w:rsidR="00831587" w:rsidRPr="00586FD6">
        <w:rPr>
          <w:rFonts w:cs="Arial"/>
          <w:szCs w:val="24"/>
          <w:lang w:val="mn-MN"/>
        </w:rPr>
        <w:t xml:space="preserve">, </w:t>
      </w:r>
      <w:r w:rsidR="00BE7E13" w:rsidRPr="00586FD6">
        <w:rPr>
          <w:rFonts w:cs="Arial"/>
          <w:szCs w:val="24"/>
          <w:lang w:val="mn-MN"/>
        </w:rPr>
        <w:t xml:space="preserve">төрийн албанд </w:t>
      </w:r>
      <w:r w:rsidR="00FF09B0" w:rsidRPr="00586FD6">
        <w:rPr>
          <w:rFonts w:cs="Arial"/>
          <w:szCs w:val="24"/>
          <w:lang w:val="mn-MN"/>
        </w:rPr>
        <w:t>зургааг</w:t>
      </w:r>
      <w:r w:rsidR="00377A84" w:rsidRPr="00586FD6">
        <w:rPr>
          <w:rFonts w:cs="Arial"/>
          <w:szCs w:val="24"/>
          <w:lang w:val="mn-MN"/>
        </w:rPr>
        <w:t>аас</w:t>
      </w:r>
      <w:r w:rsidR="00E90D6A" w:rsidRPr="00586FD6">
        <w:rPr>
          <w:rFonts w:cs="Arial"/>
          <w:szCs w:val="24"/>
          <w:lang w:val="mn-MN"/>
        </w:rPr>
        <w:t xml:space="preserve"> дээш</w:t>
      </w:r>
      <w:r w:rsidR="00BE7E13" w:rsidRPr="00586FD6">
        <w:rPr>
          <w:rFonts w:cs="Arial"/>
          <w:szCs w:val="24"/>
          <w:lang w:val="mn-MN"/>
        </w:rPr>
        <w:t xml:space="preserve"> жил, үүнээс худалдан авах ажиллагааны чиглэлээр </w:t>
      </w:r>
      <w:r w:rsidR="00651080" w:rsidRPr="00586FD6">
        <w:rPr>
          <w:rFonts w:cs="Arial"/>
          <w:szCs w:val="24"/>
          <w:lang w:val="mn-MN"/>
        </w:rPr>
        <w:t>гур</w:t>
      </w:r>
      <w:r w:rsidR="00D01B2A" w:rsidRPr="00586FD6">
        <w:rPr>
          <w:rFonts w:cs="Arial"/>
          <w:szCs w:val="24"/>
          <w:lang w:val="mn-MN"/>
        </w:rPr>
        <w:t xml:space="preserve">ваас </w:t>
      </w:r>
      <w:r w:rsidR="00A1537F" w:rsidRPr="00586FD6">
        <w:rPr>
          <w:rFonts w:cs="Arial"/>
          <w:szCs w:val="24"/>
          <w:lang w:val="mn-MN"/>
        </w:rPr>
        <w:t xml:space="preserve">дээш </w:t>
      </w:r>
      <w:r w:rsidR="00BE7E13" w:rsidRPr="00586FD6">
        <w:rPr>
          <w:rFonts w:cs="Arial"/>
          <w:szCs w:val="24"/>
          <w:lang w:val="mn-MN"/>
        </w:rPr>
        <w:t>жил ажилласан</w:t>
      </w:r>
      <w:r w:rsidR="00F06417" w:rsidRPr="00586FD6">
        <w:rPr>
          <w:rFonts w:cs="Arial"/>
          <w:szCs w:val="24"/>
          <w:lang w:val="mn-MN"/>
        </w:rPr>
        <w:t xml:space="preserve"> туршлагатай</w:t>
      </w:r>
      <w:r w:rsidR="00C90ABA" w:rsidRPr="00586FD6">
        <w:rPr>
          <w:rFonts w:cs="Arial"/>
          <w:szCs w:val="24"/>
          <w:lang w:val="mn-MN"/>
        </w:rPr>
        <w:t>, сүүлийн гурван жилд улс төрийн болон улс төрийн намын удирдах албан тушаал эрхэлж байгаагүй</w:t>
      </w:r>
      <w:r w:rsidR="00B00F6F" w:rsidRPr="00586FD6">
        <w:rPr>
          <w:rFonts w:cs="Arial"/>
          <w:szCs w:val="24"/>
          <w:lang w:val="mn-MN"/>
        </w:rPr>
        <w:t xml:space="preserve"> </w:t>
      </w:r>
      <w:r w:rsidR="00BE7E13" w:rsidRPr="00586FD6">
        <w:rPr>
          <w:rFonts w:cs="Arial"/>
          <w:szCs w:val="24"/>
          <w:lang w:val="mn-MN"/>
        </w:rPr>
        <w:t>байна.</w:t>
      </w:r>
    </w:p>
    <w:p w14:paraId="17A990CA" w14:textId="77777777" w:rsidR="00D06AEB" w:rsidRPr="00586FD6" w:rsidRDefault="00D06AEB" w:rsidP="0089576F">
      <w:pPr>
        <w:pStyle w:val="NoSpacing"/>
        <w:ind w:firstLine="360"/>
        <w:jc w:val="both"/>
        <w:rPr>
          <w:rFonts w:cs="Arial"/>
          <w:szCs w:val="24"/>
          <w:lang w:val="mn-MN"/>
        </w:rPr>
      </w:pPr>
    </w:p>
    <w:p w14:paraId="4903DECD" w14:textId="7ACA94DD" w:rsidR="00BE7E13" w:rsidRPr="00586FD6" w:rsidRDefault="0065187D" w:rsidP="0089576F">
      <w:pPr>
        <w:pStyle w:val="NoSpacing"/>
        <w:ind w:firstLine="360"/>
        <w:jc w:val="both"/>
        <w:rPr>
          <w:rFonts w:cs="Arial"/>
          <w:szCs w:val="24"/>
          <w:lang w:val="mn-MN"/>
        </w:rPr>
      </w:pPr>
      <w:r w:rsidRPr="00586FD6">
        <w:rPr>
          <w:rFonts w:cs="Arial"/>
          <w:szCs w:val="24"/>
          <w:lang w:val="mn-MN"/>
        </w:rPr>
        <w:t>49</w:t>
      </w:r>
      <w:r w:rsidR="001437EF" w:rsidRPr="00586FD6">
        <w:rPr>
          <w:rFonts w:cs="Arial"/>
          <w:szCs w:val="24"/>
          <w:lang w:val="mn-MN"/>
        </w:rPr>
        <w:t>.4.</w:t>
      </w:r>
      <w:r w:rsidR="00EF2C00" w:rsidRPr="00586FD6">
        <w:rPr>
          <w:rFonts w:cs="Arial"/>
          <w:szCs w:val="24"/>
          <w:lang w:val="mn-MN"/>
        </w:rPr>
        <w:t xml:space="preserve">Худалдан авах ажиллагааны </w:t>
      </w:r>
      <w:r w:rsidR="006407F4" w:rsidRPr="00586FD6">
        <w:rPr>
          <w:rFonts w:cs="Arial"/>
          <w:szCs w:val="24"/>
          <w:lang w:val="mn-MN"/>
        </w:rPr>
        <w:t>асуудал эрхэлсэн төрийн захиргааны</w:t>
      </w:r>
      <w:r w:rsidR="00B74DB0" w:rsidRPr="00586FD6">
        <w:rPr>
          <w:rFonts w:cs="Arial"/>
          <w:szCs w:val="24"/>
          <w:lang w:val="mn-MN"/>
        </w:rPr>
        <w:t xml:space="preserve"> </w:t>
      </w:r>
      <w:r w:rsidR="00EF2C00" w:rsidRPr="00586FD6">
        <w:rPr>
          <w:rFonts w:cs="Arial"/>
          <w:szCs w:val="24"/>
          <w:lang w:val="mn-MN"/>
        </w:rPr>
        <w:t>байгууллага энэ хуульд заасан худалдан авах ажиллагааг зохион байгуулах</w:t>
      </w:r>
      <w:r w:rsidR="0078177D" w:rsidRPr="00586FD6">
        <w:rPr>
          <w:rFonts w:cs="Arial"/>
          <w:szCs w:val="24"/>
          <w:lang w:val="mn-MN"/>
        </w:rPr>
        <w:t xml:space="preserve"> </w:t>
      </w:r>
      <w:r w:rsidR="00396266" w:rsidRPr="00586FD6">
        <w:rPr>
          <w:rFonts w:cs="Arial"/>
          <w:szCs w:val="24"/>
          <w:lang w:val="mn-MN"/>
        </w:rPr>
        <w:t>талаар дараах</w:t>
      </w:r>
      <w:r w:rsidR="00EF2C00" w:rsidRPr="00586FD6">
        <w:rPr>
          <w:rFonts w:cs="Arial"/>
          <w:szCs w:val="24"/>
          <w:lang w:val="mn-MN"/>
        </w:rPr>
        <w:t xml:space="preserve"> чиг үүргийг хэрэгжүүлнэ</w:t>
      </w:r>
      <w:r w:rsidR="00396266" w:rsidRPr="00586FD6">
        <w:rPr>
          <w:rFonts w:cs="Arial"/>
          <w:szCs w:val="24"/>
          <w:lang w:val="mn-MN"/>
        </w:rPr>
        <w:t>:</w:t>
      </w:r>
      <w:r w:rsidR="00BE7E13" w:rsidRPr="00586FD6">
        <w:rPr>
          <w:rFonts w:cs="Arial"/>
          <w:szCs w:val="24"/>
          <w:lang w:val="mn-MN"/>
        </w:rPr>
        <w:t xml:space="preserve"> </w:t>
      </w:r>
    </w:p>
    <w:p w14:paraId="53BB0475" w14:textId="77777777" w:rsidR="00D06AEB" w:rsidRPr="00586FD6" w:rsidRDefault="00D06AEB" w:rsidP="00D06AEB">
      <w:pPr>
        <w:pStyle w:val="NoSpacing"/>
        <w:ind w:firstLine="851"/>
        <w:jc w:val="both"/>
        <w:rPr>
          <w:rFonts w:cs="Arial"/>
          <w:szCs w:val="24"/>
          <w:lang w:val="mn-MN"/>
        </w:rPr>
      </w:pPr>
    </w:p>
    <w:p w14:paraId="6BB9FA4C" w14:textId="48BDE1F6" w:rsidR="00C52E3E" w:rsidRPr="00586FD6" w:rsidRDefault="0065187D"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1.</w:t>
      </w:r>
      <w:r w:rsidR="00C52E3E" w:rsidRPr="00586FD6">
        <w:rPr>
          <w:rFonts w:cs="Arial"/>
          <w:szCs w:val="24"/>
          <w:lang w:val="mn-MN"/>
        </w:rPr>
        <w:t>худалдан авах ажиллагааны талаарх хууль тогтоомжийн хэрэгжилтийг нэгтгэн дүгнэж, саналаа санхүү, төсвийн асуудал эрхэлсэн төрийн захиргааны төв байгууллагад хүргүүлэх;</w:t>
      </w:r>
    </w:p>
    <w:p w14:paraId="46316058" w14:textId="77777777" w:rsidR="00D06AEB" w:rsidRPr="00586FD6" w:rsidRDefault="00D06AEB" w:rsidP="00D06AEB">
      <w:pPr>
        <w:pStyle w:val="NoSpacing"/>
        <w:ind w:firstLine="851"/>
        <w:jc w:val="both"/>
        <w:rPr>
          <w:rFonts w:cs="Arial"/>
          <w:szCs w:val="24"/>
          <w:lang w:val="mn-MN"/>
        </w:rPr>
      </w:pPr>
    </w:p>
    <w:p w14:paraId="00DA3E27" w14:textId="05A85498" w:rsidR="00396266" w:rsidRPr="00586FD6" w:rsidRDefault="0065187D"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2.</w:t>
      </w:r>
      <w:r w:rsidR="002C0907" w:rsidRPr="00586FD6">
        <w:rPr>
          <w:rFonts w:cs="Arial"/>
          <w:szCs w:val="24"/>
          <w:lang w:val="mn-MN"/>
        </w:rPr>
        <w:t xml:space="preserve">захиалагчийн </w:t>
      </w:r>
      <w:r w:rsidR="00396266" w:rsidRPr="00586FD6">
        <w:rPr>
          <w:rFonts w:cs="Arial"/>
          <w:szCs w:val="24"/>
          <w:lang w:val="mn-MN"/>
        </w:rPr>
        <w:t xml:space="preserve">энэ хуулийн </w:t>
      </w:r>
      <w:r w:rsidR="00841D64" w:rsidRPr="00586FD6">
        <w:rPr>
          <w:rFonts w:cs="Arial"/>
          <w:szCs w:val="24"/>
          <w:lang w:val="mn-MN"/>
        </w:rPr>
        <w:t>4</w:t>
      </w:r>
      <w:r w:rsidRPr="00586FD6">
        <w:rPr>
          <w:rFonts w:cs="Arial"/>
          <w:szCs w:val="24"/>
          <w:lang w:val="mn-MN"/>
        </w:rPr>
        <w:t>8</w:t>
      </w:r>
      <w:r w:rsidR="00841D64" w:rsidRPr="00586FD6">
        <w:rPr>
          <w:rFonts w:cs="Arial"/>
          <w:szCs w:val="24"/>
          <w:lang w:val="mn-MN"/>
        </w:rPr>
        <w:t>.2.</w:t>
      </w:r>
      <w:r w:rsidR="003A6478" w:rsidRPr="00586FD6">
        <w:rPr>
          <w:rFonts w:cs="Arial"/>
          <w:szCs w:val="24"/>
          <w:lang w:val="mn-MN"/>
        </w:rPr>
        <w:t>6,</w:t>
      </w:r>
      <w:r w:rsidR="00EC2925" w:rsidRPr="00586FD6">
        <w:rPr>
          <w:rFonts w:cs="Arial"/>
          <w:szCs w:val="24"/>
          <w:lang w:val="mn-MN"/>
        </w:rPr>
        <w:t xml:space="preserve"> 48.2.7,</w:t>
      </w:r>
      <w:r w:rsidR="00942A33" w:rsidRPr="00586FD6">
        <w:rPr>
          <w:rFonts w:cs="Arial"/>
          <w:szCs w:val="24"/>
          <w:lang w:val="mn-MN"/>
        </w:rPr>
        <w:t xml:space="preserve"> </w:t>
      </w:r>
      <w:r w:rsidR="00841D64" w:rsidRPr="00586FD6">
        <w:rPr>
          <w:rFonts w:cs="Arial"/>
          <w:szCs w:val="24"/>
          <w:lang w:val="mn-MN"/>
        </w:rPr>
        <w:t>4</w:t>
      </w:r>
      <w:r w:rsidRPr="00586FD6">
        <w:rPr>
          <w:rFonts w:cs="Arial"/>
          <w:szCs w:val="24"/>
          <w:lang w:val="mn-MN"/>
        </w:rPr>
        <w:t>8</w:t>
      </w:r>
      <w:r w:rsidR="00841D64" w:rsidRPr="00586FD6">
        <w:rPr>
          <w:rFonts w:cs="Arial"/>
          <w:szCs w:val="24"/>
          <w:lang w:val="mn-MN"/>
        </w:rPr>
        <w:t>.2.</w:t>
      </w:r>
      <w:r w:rsidR="00942A33" w:rsidRPr="00586FD6">
        <w:rPr>
          <w:rFonts w:cs="Arial"/>
          <w:szCs w:val="24"/>
          <w:lang w:val="mn-MN"/>
        </w:rPr>
        <w:t>11</w:t>
      </w:r>
      <w:r w:rsidR="00396266" w:rsidRPr="00586FD6">
        <w:rPr>
          <w:rFonts w:cs="Arial"/>
          <w:szCs w:val="24"/>
          <w:lang w:val="mn-MN"/>
        </w:rPr>
        <w:t>-</w:t>
      </w:r>
      <w:r w:rsidR="00680A7F" w:rsidRPr="00586FD6">
        <w:rPr>
          <w:rFonts w:cs="Arial"/>
          <w:szCs w:val="24"/>
          <w:lang w:val="mn-MN"/>
        </w:rPr>
        <w:t>д</w:t>
      </w:r>
      <w:r w:rsidR="00396266" w:rsidRPr="00586FD6">
        <w:rPr>
          <w:rFonts w:cs="Arial"/>
          <w:szCs w:val="24"/>
          <w:lang w:val="mn-MN"/>
        </w:rPr>
        <w:t xml:space="preserve"> заас</w:t>
      </w:r>
      <w:r w:rsidR="00942A33" w:rsidRPr="00586FD6">
        <w:rPr>
          <w:rFonts w:cs="Arial"/>
          <w:szCs w:val="24"/>
          <w:lang w:val="mn-MN"/>
        </w:rPr>
        <w:t xml:space="preserve">наас бусад </w:t>
      </w:r>
      <w:r w:rsidR="00396266" w:rsidRPr="00586FD6">
        <w:rPr>
          <w:rFonts w:cs="Arial"/>
          <w:szCs w:val="24"/>
          <w:lang w:val="mn-MN"/>
        </w:rPr>
        <w:t>эрх</w:t>
      </w:r>
      <w:r w:rsidR="002C0907" w:rsidRPr="00586FD6">
        <w:rPr>
          <w:rFonts w:cs="Arial"/>
          <w:szCs w:val="24"/>
          <w:lang w:val="mn-MN"/>
        </w:rPr>
        <w:t xml:space="preserve"> эдэлж, </w:t>
      </w:r>
      <w:r w:rsidR="00396266" w:rsidRPr="00586FD6">
        <w:rPr>
          <w:rFonts w:cs="Arial"/>
          <w:szCs w:val="24"/>
          <w:lang w:val="mn-MN"/>
        </w:rPr>
        <w:t>үүргийг</w:t>
      </w:r>
      <w:r w:rsidR="00103077" w:rsidRPr="00586FD6">
        <w:rPr>
          <w:rFonts w:cs="Arial"/>
          <w:szCs w:val="24"/>
          <w:lang w:val="mn-MN"/>
        </w:rPr>
        <w:t xml:space="preserve"> </w:t>
      </w:r>
      <w:r w:rsidR="002C0907" w:rsidRPr="00586FD6">
        <w:rPr>
          <w:rFonts w:cs="Arial"/>
          <w:szCs w:val="24"/>
          <w:lang w:val="mn-MN"/>
        </w:rPr>
        <w:t>хүлээ</w:t>
      </w:r>
      <w:r w:rsidR="00DE5E77" w:rsidRPr="00586FD6">
        <w:rPr>
          <w:rFonts w:cs="Arial"/>
          <w:szCs w:val="24"/>
          <w:lang w:val="mn-MN"/>
        </w:rPr>
        <w:t>х</w:t>
      </w:r>
      <w:r w:rsidR="00396266" w:rsidRPr="00586FD6">
        <w:rPr>
          <w:rFonts w:cs="Arial"/>
          <w:szCs w:val="24"/>
          <w:lang w:val="mn-MN"/>
        </w:rPr>
        <w:t>;</w:t>
      </w:r>
    </w:p>
    <w:p w14:paraId="018FFC64" w14:textId="77777777" w:rsidR="00D06AEB" w:rsidRPr="00586FD6" w:rsidRDefault="00D06AEB" w:rsidP="00D06AEB">
      <w:pPr>
        <w:pStyle w:val="NoSpacing"/>
        <w:ind w:firstLine="851"/>
        <w:jc w:val="both"/>
        <w:rPr>
          <w:rFonts w:cs="Arial"/>
          <w:szCs w:val="24"/>
          <w:lang w:val="mn-MN"/>
        </w:rPr>
      </w:pPr>
    </w:p>
    <w:p w14:paraId="459FA48D" w14:textId="5AA49A62" w:rsidR="00396266" w:rsidRPr="00586FD6" w:rsidRDefault="0065187D"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3.</w:t>
      </w:r>
      <w:r w:rsidR="0078177D" w:rsidRPr="00586FD6">
        <w:rPr>
          <w:rFonts w:cs="Arial"/>
          <w:szCs w:val="24"/>
          <w:lang w:val="mn-MN"/>
        </w:rPr>
        <w:t>ерөнхий гэрээ байгуулахтай холбоотойгоор энэ хуулийн</w:t>
      </w:r>
      <w:r w:rsidR="00D412EC" w:rsidRPr="00586FD6">
        <w:rPr>
          <w:rFonts w:cs="Arial"/>
          <w:szCs w:val="24"/>
          <w:lang w:val="mn-MN"/>
        </w:rPr>
        <w:t xml:space="preserve"> 4</w:t>
      </w:r>
      <w:r w:rsidR="00AE2AC8" w:rsidRPr="00586FD6">
        <w:rPr>
          <w:rFonts w:cs="Arial"/>
          <w:szCs w:val="24"/>
          <w:lang w:val="mn-MN"/>
        </w:rPr>
        <w:t>8</w:t>
      </w:r>
      <w:r w:rsidR="00D412EC" w:rsidRPr="00586FD6">
        <w:rPr>
          <w:rFonts w:cs="Arial"/>
          <w:szCs w:val="24"/>
          <w:lang w:val="mn-MN"/>
        </w:rPr>
        <w:t>.2.11-д зааснаас бусад</w:t>
      </w:r>
      <w:r w:rsidR="0078177D" w:rsidRPr="00586FD6">
        <w:rPr>
          <w:rFonts w:cs="Arial"/>
          <w:szCs w:val="24"/>
          <w:lang w:val="mn-MN"/>
        </w:rPr>
        <w:t xml:space="preserve"> заасан</w:t>
      </w:r>
      <w:r w:rsidR="00103077" w:rsidRPr="00586FD6">
        <w:rPr>
          <w:rFonts w:cs="Arial"/>
          <w:szCs w:val="24"/>
          <w:lang w:val="mn-MN"/>
        </w:rPr>
        <w:t xml:space="preserve"> захиалагчийн эрх, үүргийг хэрэгжүүлэх;</w:t>
      </w:r>
    </w:p>
    <w:p w14:paraId="1DBA0394" w14:textId="77777777" w:rsidR="00D06AEB" w:rsidRPr="00586FD6" w:rsidRDefault="00D06AEB" w:rsidP="00D06AEB">
      <w:pPr>
        <w:pStyle w:val="NoSpacing"/>
        <w:ind w:firstLine="851"/>
        <w:jc w:val="both"/>
        <w:rPr>
          <w:rFonts w:cs="Arial"/>
          <w:szCs w:val="24"/>
          <w:lang w:val="mn-MN"/>
        </w:rPr>
      </w:pPr>
    </w:p>
    <w:p w14:paraId="34874127" w14:textId="77C3755F" w:rsidR="00BE7E13"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4.</w:t>
      </w:r>
      <w:r w:rsidR="00BE7E13" w:rsidRPr="00586FD6">
        <w:rPr>
          <w:rFonts w:cs="Arial"/>
          <w:szCs w:val="24"/>
          <w:lang w:val="mn-MN"/>
        </w:rPr>
        <w:t xml:space="preserve">худалдан авах ажиллагааны нэгжийн үйл ажиллагааг мэргэжил, арга зүйн удирдлагаар хангаж, үйл ажиллагаанд нь хяналт </w:t>
      </w:r>
      <w:r w:rsidR="00103077" w:rsidRPr="00586FD6">
        <w:rPr>
          <w:rFonts w:cs="Arial"/>
          <w:szCs w:val="24"/>
          <w:lang w:val="mn-MN"/>
        </w:rPr>
        <w:t>тавих</w:t>
      </w:r>
      <w:r w:rsidR="00BE7E13" w:rsidRPr="00586FD6">
        <w:rPr>
          <w:rFonts w:cs="Arial"/>
          <w:szCs w:val="24"/>
          <w:lang w:val="mn-MN"/>
        </w:rPr>
        <w:t>;</w:t>
      </w:r>
    </w:p>
    <w:p w14:paraId="0CE83E93" w14:textId="77777777" w:rsidR="00D06AEB" w:rsidRPr="00586FD6" w:rsidRDefault="00D06AEB" w:rsidP="00D06AEB">
      <w:pPr>
        <w:pStyle w:val="NoSpacing"/>
        <w:ind w:firstLine="851"/>
        <w:jc w:val="both"/>
        <w:rPr>
          <w:rFonts w:cs="Arial"/>
          <w:szCs w:val="24"/>
          <w:lang w:val="mn-MN"/>
        </w:rPr>
      </w:pPr>
    </w:p>
    <w:p w14:paraId="37539B2A" w14:textId="207AA5AA" w:rsidR="006C50ED"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5.</w:t>
      </w:r>
      <w:r w:rsidR="003774A2" w:rsidRPr="00586FD6">
        <w:rPr>
          <w:rFonts w:cs="Arial"/>
          <w:szCs w:val="24"/>
          <w:lang w:val="mn-MN"/>
        </w:rPr>
        <w:t>цахим систем</w:t>
      </w:r>
      <w:r w:rsidR="001F79F3" w:rsidRPr="00586FD6">
        <w:rPr>
          <w:rFonts w:cs="Arial"/>
          <w:szCs w:val="24"/>
          <w:lang w:val="mn-MN"/>
        </w:rPr>
        <w:t>ийн үйл ажиллагаатай холбоотой асуудлаар</w:t>
      </w:r>
      <w:r w:rsidR="009C5439" w:rsidRPr="00586FD6">
        <w:rPr>
          <w:rFonts w:cs="Arial"/>
          <w:szCs w:val="24"/>
          <w:lang w:val="mn-MN"/>
        </w:rPr>
        <w:t xml:space="preserve"> </w:t>
      </w:r>
      <w:r w:rsidR="00685D67" w:rsidRPr="00586FD6">
        <w:rPr>
          <w:rFonts w:cs="Arial"/>
          <w:szCs w:val="24"/>
          <w:lang w:val="mn-MN"/>
        </w:rPr>
        <w:t xml:space="preserve">захиалагч, оролцогчийг </w:t>
      </w:r>
      <w:r w:rsidR="009C5439" w:rsidRPr="00586FD6">
        <w:rPr>
          <w:rFonts w:cs="Arial"/>
          <w:szCs w:val="24"/>
          <w:lang w:val="mn-MN"/>
        </w:rPr>
        <w:t>мэргэжил, арга зүй</w:t>
      </w:r>
      <w:r w:rsidR="00685D67" w:rsidRPr="00586FD6">
        <w:rPr>
          <w:rFonts w:cs="Arial"/>
          <w:szCs w:val="24"/>
          <w:lang w:val="mn-MN"/>
        </w:rPr>
        <w:t xml:space="preserve">н зөвлөгөөгөөр </w:t>
      </w:r>
      <w:r w:rsidR="006C50ED" w:rsidRPr="00586FD6">
        <w:rPr>
          <w:rFonts w:cs="Arial"/>
          <w:szCs w:val="24"/>
          <w:lang w:val="mn-MN"/>
        </w:rPr>
        <w:t>хангах, сургалт зохион байгуулах;</w:t>
      </w:r>
    </w:p>
    <w:p w14:paraId="777725A1" w14:textId="77777777" w:rsidR="00D06AEB" w:rsidRPr="00586FD6" w:rsidRDefault="00D06AEB" w:rsidP="00D06AEB">
      <w:pPr>
        <w:pStyle w:val="NoSpacing"/>
        <w:ind w:firstLine="851"/>
        <w:jc w:val="both"/>
        <w:rPr>
          <w:rFonts w:cs="Arial"/>
          <w:szCs w:val="24"/>
          <w:lang w:val="mn-MN"/>
        </w:rPr>
      </w:pPr>
    </w:p>
    <w:p w14:paraId="54D733BC" w14:textId="1C3230D1" w:rsidR="0035090A"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6.</w:t>
      </w:r>
      <w:r w:rsidR="00DA0A21" w:rsidRPr="00586FD6">
        <w:rPr>
          <w:rFonts w:cs="Arial"/>
          <w:szCs w:val="24"/>
          <w:lang w:val="mn-MN"/>
        </w:rPr>
        <w:t>цахим систем</w:t>
      </w:r>
      <w:r w:rsidR="00C17649" w:rsidRPr="00586FD6">
        <w:rPr>
          <w:rFonts w:cs="Arial"/>
          <w:szCs w:val="24"/>
          <w:lang w:val="mn-MN"/>
        </w:rPr>
        <w:t xml:space="preserve">, </w:t>
      </w:r>
      <w:r w:rsidR="00DA0A21" w:rsidRPr="00586FD6">
        <w:rPr>
          <w:rFonts w:cs="Arial"/>
          <w:szCs w:val="24"/>
          <w:lang w:val="mn-MN"/>
        </w:rPr>
        <w:t>түүний бүрэлдэхүүн хэс</w:t>
      </w:r>
      <w:r w:rsidR="00C17649" w:rsidRPr="00586FD6">
        <w:rPr>
          <w:rFonts w:cs="Arial"/>
          <w:szCs w:val="24"/>
          <w:lang w:val="mn-MN"/>
        </w:rPr>
        <w:t xml:space="preserve">гийн </w:t>
      </w:r>
      <w:r w:rsidR="007A7DCA" w:rsidRPr="00586FD6">
        <w:rPr>
          <w:rFonts w:cs="Arial"/>
          <w:szCs w:val="24"/>
          <w:lang w:val="mn-MN"/>
        </w:rPr>
        <w:t xml:space="preserve">хэвийн үйл ажиллагааг </w:t>
      </w:r>
      <w:r w:rsidR="0059710B" w:rsidRPr="00586FD6">
        <w:rPr>
          <w:rFonts w:cs="Arial"/>
          <w:szCs w:val="24"/>
          <w:lang w:val="mn-MN"/>
        </w:rPr>
        <w:t>хариуцан,</w:t>
      </w:r>
      <w:r w:rsidR="00480AE8" w:rsidRPr="00586FD6">
        <w:rPr>
          <w:rFonts w:cs="Arial"/>
          <w:szCs w:val="24"/>
          <w:lang w:val="mn-MN"/>
        </w:rPr>
        <w:t xml:space="preserve"> </w:t>
      </w:r>
      <w:r w:rsidR="0035090A" w:rsidRPr="00586FD6">
        <w:rPr>
          <w:rFonts w:cs="Arial"/>
          <w:szCs w:val="24"/>
          <w:lang w:val="mn-MN"/>
        </w:rPr>
        <w:t>цахим системийн аюулгүй байд</w:t>
      </w:r>
      <w:r w:rsidR="006D52E0" w:rsidRPr="00586FD6">
        <w:rPr>
          <w:rFonts w:cs="Arial"/>
          <w:szCs w:val="24"/>
          <w:lang w:val="mn-MN"/>
        </w:rPr>
        <w:t>ал, нууцла</w:t>
      </w:r>
      <w:r w:rsidR="00603EB2" w:rsidRPr="00586FD6">
        <w:rPr>
          <w:rFonts w:cs="Arial"/>
          <w:szCs w:val="24"/>
          <w:lang w:val="mn-MN"/>
        </w:rPr>
        <w:t xml:space="preserve">лыг </w:t>
      </w:r>
      <w:r w:rsidR="0035090A" w:rsidRPr="00586FD6">
        <w:rPr>
          <w:rFonts w:cs="Arial"/>
          <w:szCs w:val="24"/>
          <w:lang w:val="mn-MN"/>
        </w:rPr>
        <w:t>ханга</w:t>
      </w:r>
      <w:r w:rsidR="00BA6C9B" w:rsidRPr="00586FD6">
        <w:rPr>
          <w:rFonts w:cs="Arial"/>
          <w:szCs w:val="24"/>
          <w:lang w:val="mn-MN"/>
        </w:rPr>
        <w:t xml:space="preserve">х, </w:t>
      </w:r>
      <w:r w:rsidR="00AA6566" w:rsidRPr="00586FD6">
        <w:rPr>
          <w:rFonts w:cs="Arial"/>
          <w:szCs w:val="24"/>
          <w:lang w:val="mn-MN"/>
        </w:rPr>
        <w:t xml:space="preserve">техник технологи, программ хангамжийн хүчин чадлыг </w:t>
      </w:r>
      <w:r w:rsidR="00BA6C9B" w:rsidRPr="00586FD6">
        <w:rPr>
          <w:rFonts w:cs="Arial"/>
          <w:szCs w:val="24"/>
          <w:lang w:val="mn-MN"/>
        </w:rPr>
        <w:t xml:space="preserve">тогтмол </w:t>
      </w:r>
      <w:r w:rsidR="008F502E" w:rsidRPr="00586FD6">
        <w:rPr>
          <w:rFonts w:cs="Arial"/>
          <w:szCs w:val="24"/>
          <w:lang w:val="mn-MN"/>
        </w:rPr>
        <w:t>нэмэгдүүлэх</w:t>
      </w:r>
      <w:r w:rsidR="00AA6566" w:rsidRPr="00586FD6">
        <w:rPr>
          <w:rFonts w:cs="Arial"/>
          <w:szCs w:val="24"/>
          <w:lang w:val="mn-MN"/>
        </w:rPr>
        <w:t>;</w:t>
      </w:r>
    </w:p>
    <w:p w14:paraId="562D3D0C" w14:textId="77777777" w:rsidR="00D06AEB" w:rsidRPr="00586FD6" w:rsidRDefault="00D06AEB" w:rsidP="00D06AEB">
      <w:pPr>
        <w:pStyle w:val="NoSpacing"/>
        <w:ind w:firstLine="851"/>
        <w:jc w:val="both"/>
        <w:rPr>
          <w:rFonts w:cs="Arial"/>
          <w:szCs w:val="24"/>
          <w:lang w:val="mn-MN"/>
        </w:rPr>
      </w:pPr>
    </w:p>
    <w:p w14:paraId="3E684B88" w14:textId="6175A6FB" w:rsidR="008C586D"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7.</w:t>
      </w:r>
      <w:r w:rsidR="008C586D" w:rsidRPr="00586FD6">
        <w:rPr>
          <w:rFonts w:cs="Arial"/>
          <w:szCs w:val="24"/>
          <w:lang w:val="mn-MN"/>
        </w:rPr>
        <w:t xml:space="preserve">энэ хуулийн </w:t>
      </w:r>
      <w:r w:rsidR="00841D64" w:rsidRPr="00586FD6">
        <w:rPr>
          <w:rFonts w:cs="Arial"/>
          <w:szCs w:val="24"/>
          <w:lang w:val="mn-MN"/>
        </w:rPr>
        <w:t>2</w:t>
      </w:r>
      <w:r w:rsidR="0033779A" w:rsidRPr="00586FD6">
        <w:rPr>
          <w:rFonts w:cs="Arial"/>
          <w:szCs w:val="24"/>
          <w:lang w:val="mn-MN"/>
        </w:rPr>
        <w:t>2</w:t>
      </w:r>
      <w:r w:rsidR="00841D64" w:rsidRPr="00586FD6">
        <w:rPr>
          <w:rFonts w:cs="Arial"/>
          <w:szCs w:val="24"/>
          <w:lang w:val="mn-MN"/>
        </w:rPr>
        <w:t>.</w:t>
      </w:r>
      <w:r w:rsidR="009D0E34" w:rsidRPr="00586FD6">
        <w:rPr>
          <w:rFonts w:cs="Arial"/>
          <w:szCs w:val="24"/>
          <w:lang w:val="mn-MN"/>
        </w:rPr>
        <w:t>10</w:t>
      </w:r>
      <w:r w:rsidR="008C586D" w:rsidRPr="00586FD6">
        <w:rPr>
          <w:rFonts w:cs="Arial"/>
          <w:szCs w:val="24"/>
          <w:lang w:val="mn-MN"/>
        </w:rPr>
        <w:t>-</w:t>
      </w:r>
      <w:r w:rsidR="009D0E34" w:rsidRPr="00586FD6">
        <w:rPr>
          <w:rFonts w:cs="Arial"/>
          <w:szCs w:val="24"/>
          <w:lang w:val="mn-MN"/>
        </w:rPr>
        <w:t>т</w:t>
      </w:r>
      <w:r w:rsidR="008C586D" w:rsidRPr="00586FD6">
        <w:rPr>
          <w:rFonts w:cs="Arial"/>
          <w:szCs w:val="24"/>
          <w:lang w:val="mn-MN"/>
        </w:rPr>
        <w:t xml:space="preserve"> заасан төлбөрий</w:t>
      </w:r>
      <w:r w:rsidR="00D222F4" w:rsidRPr="00586FD6">
        <w:rPr>
          <w:rFonts w:cs="Arial"/>
          <w:szCs w:val="24"/>
          <w:lang w:val="mn-MN"/>
        </w:rPr>
        <w:t>н 30 хүртэл хувийг</w:t>
      </w:r>
      <w:r w:rsidR="008C586D" w:rsidRPr="00586FD6">
        <w:rPr>
          <w:rFonts w:cs="Arial"/>
          <w:szCs w:val="24"/>
          <w:lang w:val="mn-MN"/>
        </w:rPr>
        <w:t xml:space="preserve"> цахим системийн найдвартай ажиллагаа, шинэчлэл сайжруулалт,</w:t>
      </w:r>
      <w:r w:rsidR="00524674" w:rsidRPr="00586FD6">
        <w:rPr>
          <w:rFonts w:cs="Arial"/>
          <w:szCs w:val="24"/>
          <w:lang w:val="mn-MN"/>
        </w:rPr>
        <w:t xml:space="preserve"> </w:t>
      </w:r>
      <w:r w:rsidR="008C586D" w:rsidRPr="00586FD6">
        <w:rPr>
          <w:rFonts w:cs="Arial"/>
          <w:szCs w:val="24"/>
          <w:lang w:val="mn-MN"/>
        </w:rPr>
        <w:t>аюулгүй байдлыг хангахад зарцуулах;</w:t>
      </w:r>
    </w:p>
    <w:p w14:paraId="2FE33A54" w14:textId="77777777" w:rsidR="00D06AEB" w:rsidRPr="00586FD6" w:rsidRDefault="00D06AEB" w:rsidP="00D06AEB">
      <w:pPr>
        <w:pStyle w:val="NoSpacing"/>
        <w:ind w:firstLine="851"/>
        <w:jc w:val="both"/>
        <w:rPr>
          <w:rFonts w:cs="Arial"/>
          <w:szCs w:val="24"/>
          <w:lang w:val="mn-MN"/>
        </w:rPr>
      </w:pPr>
    </w:p>
    <w:p w14:paraId="0D3A9AE2" w14:textId="40B9C532" w:rsidR="00BE7E13"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8.</w:t>
      </w:r>
      <w:r w:rsidR="00BE7E13" w:rsidRPr="00586FD6">
        <w:rPr>
          <w:rFonts w:cs="Arial"/>
          <w:szCs w:val="24"/>
          <w:lang w:val="mn-MN"/>
        </w:rPr>
        <w:t xml:space="preserve">энэ хуулийн </w:t>
      </w:r>
      <w:r w:rsidR="00841D64" w:rsidRPr="00586FD6">
        <w:rPr>
          <w:rFonts w:cs="Arial"/>
          <w:szCs w:val="24"/>
          <w:lang w:val="mn-MN"/>
        </w:rPr>
        <w:t>5</w:t>
      </w:r>
      <w:r w:rsidRPr="00586FD6">
        <w:rPr>
          <w:rFonts w:cs="Arial"/>
          <w:szCs w:val="24"/>
          <w:lang w:val="mn-MN"/>
        </w:rPr>
        <w:t>4 дүгээр</w:t>
      </w:r>
      <w:r w:rsidR="00BE7E13" w:rsidRPr="00586FD6">
        <w:rPr>
          <w:rFonts w:cs="Arial"/>
          <w:szCs w:val="24"/>
          <w:lang w:val="mn-MN"/>
        </w:rPr>
        <w:t xml:space="preserve"> зүйлд заасан бүртгэлий</w:t>
      </w:r>
      <w:r w:rsidR="0092547D" w:rsidRPr="00586FD6">
        <w:rPr>
          <w:rFonts w:cs="Arial"/>
          <w:szCs w:val="24"/>
          <w:lang w:val="mn-MN"/>
        </w:rPr>
        <w:t>н тогтолцоо</w:t>
      </w:r>
      <w:r w:rsidR="001962C5" w:rsidRPr="00586FD6">
        <w:rPr>
          <w:rFonts w:cs="Arial"/>
          <w:szCs w:val="24"/>
          <w:lang w:val="mn-MN"/>
        </w:rPr>
        <w:t xml:space="preserve"> </w:t>
      </w:r>
      <w:r w:rsidR="00BE7E13" w:rsidRPr="00586FD6">
        <w:rPr>
          <w:rFonts w:cs="Arial"/>
          <w:szCs w:val="24"/>
          <w:lang w:val="mn-MN"/>
        </w:rPr>
        <w:t>үүсгэх, хөтлөх</w:t>
      </w:r>
      <w:r w:rsidR="001962C5" w:rsidRPr="00586FD6">
        <w:rPr>
          <w:rFonts w:cs="Arial"/>
          <w:szCs w:val="24"/>
          <w:lang w:val="mn-MN"/>
        </w:rPr>
        <w:t>, боловсронгуй болгох</w:t>
      </w:r>
      <w:r w:rsidR="00BE7E13" w:rsidRPr="00586FD6">
        <w:rPr>
          <w:rFonts w:cs="Arial"/>
          <w:szCs w:val="24"/>
          <w:lang w:val="mn-MN"/>
        </w:rPr>
        <w:t>;</w:t>
      </w:r>
    </w:p>
    <w:p w14:paraId="591926EA" w14:textId="77777777" w:rsidR="00D06AEB" w:rsidRPr="00586FD6" w:rsidRDefault="00D06AEB" w:rsidP="00D06AEB">
      <w:pPr>
        <w:pStyle w:val="NoSpacing"/>
        <w:ind w:firstLine="851"/>
        <w:jc w:val="both"/>
        <w:rPr>
          <w:rFonts w:cs="Arial"/>
          <w:szCs w:val="24"/>
          <w:lang w:val="mn-MN"/>
        </w:rPr>
      </w:pPr>
    </w:p>
    <w:p w14:paraId="73BB3A3E" w14:textId="31CED36D" w:rsidR="00BE7E13"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9.</w:t>
      </w:r>
      <w:r w:rsidR="00CF0A4B" w:rsidRPr="00586FD6">
        <w:rPr>
          <w:rFonts w:cs="Arial"/>
          <w:szCs w:val="24"/>
          <w:lang w:val="mn-MN"/>
        </w:rPr>
        <w:t>цахим системийн ашиглалтад дүгнэлт хийж, холбогдох мэдээ, тоо баримт</w:t>
      </w:r>
      <w:r w:rsidR="00AE05A2" w:rsidRPr="00586FD6">
        <w:rPr>
          <w:rFonts w:cs="Arial"/>
          <w:szCs w:val="24"/>
          <w:lang w:val="mn-MN"/>
        </w:rPr>
        <w:t xml:space="preserve">ыг </w:t>
      </w:r>
      <w:r w:rsidR="00BE7E13" w:rsidRPr="00586FD6">
        <w:rPr>
          <w:rFonts w:cs="Arial"/>
          <w:szCs w:val="24"/>
          <w:lang w:val="mn-MN"/>
        </w:rPr>
        <w:t xml:space="preserve">санхүү, төсвийн асуудал эрхэлсэн төрийн захиргааны төв байгууллагад </w:t>
      </w:r>
      <w:r w:rsidR="00AE05A2" w:rsidRPr="00586FD6">
        <w:rPr>
          <w:rFonts w:cs="Arial"/>
          <w:szCs w:val="24"/>
          <w:lang w:val="mn-MN"/>
        </w:rPr>
        <w:t>хүргүүлэх</w:t>
      </w:r>
      <w:r w:rsidR="00BE7E13" w:rsidRPr="00586FD6">
        <w:rPr>
          <w:rFonts w:cs="Arial"/>
          <w:szCs w:val="24"/>
          <w:lang w:val="mn-MN"/>
        </w:rPr>
        <w:t>;</w:t>
      </w:r>
    </w:p>
    <w:p w14:paraId="788E4975" w14:textId="77777777" w:rsidR="00D06AEB" w:rsidRPr="00586FD6" w:rsidRDefault="00D06AEB" w:rsidP="00D06AEB">
      <w:pPr>
        <w:pStyle w:val="NoSpacing"/>
        <w:ind w:firstLine="851"/>
        <w:jc w:val="both"/>
        <w:rPr>
          <w:rFonts w:cs="Arial"/>
          <w:szCs w:val="24"/>
          <w:lang w:val="mn-MN"/>
        </w:rPr>
      </w:pPr>
    </w:p>
    <w:p w14:paraId="1C97B9C5" w14:textId="596D4B98" w:rsidR="00BE7E13"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4.10.</w:t>
      </w:r>
      <w:r w:rsidR="00BE7E13" w:rsidRPr="00586FD6">
        <w:rPr>
          <w:rFonts w:cs="Arial"/>
          <w:szCs w:val="24"/>
          <w:lang w:val="mn-MN"/>
        </w:rPr>
        <w:t>бараа, ажил, үйлчилгээний жишиг техникийн тодорхойлолт боловсруулах, ерөнхий гэрээ байгуулах бараа, үйлчилгээг тодорхойлох зорилгоор зах зээлийн судалгаа хий</w:t>
      </w:r>
      <w:r w:rsidR="00811B35" w:rsidRPr="00586FD6">
        <w:rPr>
          <w:rFonts w:cs="Arial"/>
          <w:szCs w:val="24"/>
          <w:lang w:val="mn-MN"/>
        </w:rPr>
        <w:t xml:space="preserve">ж, </w:t>
      </w:r>
      <w:r w:rsidR="00DC0FAC" w:rsidRPr="00586FD6">
        <w:rPr>
          <w:rFonts w:cs="Arial"/>
          <w:szCs w:val="24"/>
          <w:lang w:val="mn-MN"/>
        </w:rPr>
        <w:t>судалгаанд үндэслэн ерөнхий гэрээ</w:t>
      </w:r>
      <w:r w:rsidR="00956120" w:rsidRPr="00586FD6">
        <w:rPr>
          <w:rFonts w:cs="Arial"/>
          <w:szCs w:val="24"/>
          <w:lang w:val="mn-MN"/>
        </w:rPr>
        <w:t>ний аргаар</w:t>
      </w:r>
      <w:r w:rsidR="00DC0FAC" w:rsidRPr="00586FD6">
        <w:rPr>
          <w:rFonts w:cs="Arial"/>
          <w:szCs w:val="24"/>
          <w:lang w:val="mn-MN"/>
        </w:rPr>
        <w:t xml:space="preserve"> худалдан авах бараа, үйлчилгээний нэгж үний</w:t>
      </w:r>
      <w:r w:rsidR="00EC52E1" w:rsidRPr="00586FD6">
        <w:rPr>
          <w:rFonts w:cs="Arial"/>
          <w:szCs w:val="24"/>
          <w:lang w:val="mn-MN"/>
        </w:rPr>
        <w:t>н дээд хязгаарыг</w:t>
      </w:r>
      <w:r w:rsidR="00DC0FAC" w:rsidRPr="00586FD6">
        <w:rPr>
          <w:rFonts w:cs="Arial"/>
          <w:szCs w:val="24"/>
          <w:lang w:val="mn-MN"/>
        </w:rPr>
        <w:t xml:space="preserve"> тогтоох, </w:t>
      </w:r>
      <w:r w:rsidR="00811B35" w:rsidRPr="00586FD6">
        <w:rPr>
          <w:rFonts w:cs="Arial"/>
          <w:szCs w:val="24"/>
          <w:lang w:val="mn-MN"/>
        </w:rPr>
        <w:t>ерөнхий гэрээ</w:t>
      </w:r>
      <w:r w:rsidR="003534A2" w:rsidRPr="00586FD6">
        <w:rPr>
          <w:rFonts w:cs="Arial"/>
          <w:szCs w:val="24"/>
          <w:lang w:val="mn-MN"/>
        </w:rPr>
        <w:t>ний</w:t>
      </w:r>
      <w:r w:rsidR="00956120" w:rsidRPr="00586FD6">
        <w:rPr>
          <w:rFonts w:cs="Arial"/>
          <w:szCs w:val="24"/>
          <w:lang w:val="mn-MN"/>
        </w:rPr>
        <w:t xml:space="preserve"> </w:t>
      </w:r>
      <w:r w:rsidR="00472B34" w:rsidRPr="00586FD6">
        <w:rPr>
          <w:rFonts w:cs="Arial"/>
          <w:szCs w:val="24"/>
          <w:lang w:val="mn-MN"/>
        </w:rPr>
        <w:t>арг</w:t>
      </w:r>
      <w:r w:rsidR="00A37176" w:rsidRPr="00586FD6">
        <w:rPr>
          <w:rFonts w:cs="Arial"/>
          <w:szCs w:val="24"/>
          <w:lang w:val="mn-MN"/>
        </w:rPr>
        <w:t xml:space="preserve">аар </w:t>
      </w:r>
      <w:r w:rsidR="00811B35" w:rsidRPr="00586FD6">
        <w:rPr>
          <w:rFonts w:cs="Arial"/>
          <w:szCs w:val="24"/>
          <w:lang w:val="mn-MN"/>
        </w:rPr>
        <w:t>тендер шалгаруулалтыг зохион байгуулах</w:t>
      </w:r>
      <w:r w:rsidR="00BE7E13" w:rsidRPr="00586FD6">
        <w:rPr>
          <w:rFonts w:cs="Arial"/>
          <w:szCs w:val="24"/>
          <w:lang w:val="mn-MN"/>
        </w:rPr>
        <w:t>;</w:t>
      </w:r>
    </w:p>
    <w:p w14:paraId="26E397C0" w14:textId="77777777" w:rsidR="00D06AEB" w:rsidRPr="00363EA3" w:rsidRDefault="00D06AEB" w:rsidP="00D06AEB">
      <w:pPr>
        <w:spacing w:after="0" w:line="240" w:lineRule="auto"/>
        <w:ind w:firstLine="851"/>
        <w:jc w:val="both"/>
        <w:rPr>
          <w:rFonts w:ascii="Arial" w:hAnsi="Arial" w:cs="Arial"/>
          <w:sz w:val="24"/>
          <w:szCs w:val="24"/>
        </w:rPr>
      </w:pPr>
    </w:p>
    <w:p w14:paraId="2D765DF9" w14:textId="00D71B27" w:rsidR="00713F74" w:rsidRPr="00363EA3" w:rsidRDefault="00AE2AC8" w:rsidP="00D06AEB">
      <w:pPr>
        <w:spacing w:after="0" w:line="240" w:lineRule="auto"/>
        <w:ind w:firstLine="851"/>
        <w:jc w:val="both"/>
        <w:rPr>
          <w:rFonts w:ascii="Arial" w:hAnsi="Arial" w:cs="Arial"/>
          <w:sz w:val="24"/>
          <w:szCs w:val="24"/>
        </w:rPr>
      </w:pPr>
      <w:r w:rsidRPr="00363EA3">
        <w:rPr>
          <w:rFonts w:ascii="Arial" w:hAnsi="Arial" w:cs="Arial"/>
          <w:sz w:val="24"/>
          <w:szCs w:val="24"/>
        </w:rPr>
        <w:t>49</w:t>
      </w:r>
      <w:r w:rsidR="001437EF" w:rsidRPr="00363EA3">
        <w:rPr>
          <w:rFonts w:ascii="Arial" w:hAnsi="Arial" w:cs="Arial"/>
          <w:sz w:val="24"/>
          <w:szCs w:val="24"/>
        </w:rPr>
        <w:t>.4.11.</w:t>
      </w:r>
      <w:r w:rsidR="00BE7E13" w:rsidRPr="00363EA3">
        <w:rPr>
          <w:rFonts w:ascii="Arial" w:hAnsi="Arial" w:cs="Arial"/>
          <w:sz w:val="24"/>
          <w:szCs w:val="24"/>
        </w:rPr>
        <w:t>Монгол Улсад үүсгэн байгуулагдсан банк болон баталгаа гаргах эрх бүхий бусад этгээд</w:t>
      </w:r>
      <w:r w:rsidR="00713F74" w:rsidRPr="00363EA3">
        <w:rPr>
          <w:rFonts w:ascii="Arial" w:hAnsi="Arial" w:cs="Arial"/>
          <w:sz w:val="24"/>
          <w:szCs w:val="24"/>
        </w:rPr>
        <w:t xml:space="preserve">тэй </w:t>
      </w:r>
      <w:r w:rsidR="008379FB" w:rsidRPr="00363EA3">
        <w:rPr>
          <w:rFonts w:ascii="Arial" w:hAnsi="Arial" w:cs="Arial"/>
          <w:sz w:val="24"/>
          <w:szCs w:val="24"/>
        </w:rPr>
        <w:t xml:space="preserve">энэ хуульд заасан баталгааг цахим системээр дамжуулан гаргах </w:t>
      </w:r>
      <w:r w:rsidR="00713F74" w:rsidRPr="00363EA3">
        <w:rPr>
          <w:rFonts w:ascii="Arial" w:hAnsi="Arial" w:cs="Arial"/>
          <w:sz w:val="24"/>
          <w:szCs w:val="24"/>
        </w:rPr>
        <w:t xml:space="preserve">гэрээ байгуулах, гэрээний хэрэгжилтэд хяналт тавих; </w:t>
      </w:r>
    </w:p>
    <w:p w14:paraId="5996A340" w14:textId="77777777" w:rsidR="00D06AEB" w:rsidRPr="00363EA3" w:rsidRDefault="00D06AEB" w:rsidP="00D06AEB">
      <w:pPr>
        <w:spacing w:after="0" w:line="240" w:lineRule="auto"/>
        <w:ind w:firstLine="851"/>
        <w:jc w:val="both"/>
        <w:rPr>
          <w:rFonts w:ascii="Arial" w:hAnsi="Arial" w:cs="Arial"/>
          <w:sz w:val="24"/>
          <w:szCs w:val="24"/>
        </w:rPr>
      </w:pPr>
      <w:bookmarkStart w:id="317" w:name="_Ref90387077"/>
    </w:p>
    <w:p w14:paraId="665C01C5" w14:textId="372E0DB2" w:rsidR="00E91809" w:rsidRPr="00586FD6" w:rsidRDefault="00AE2AC8" w:rsidP="00E91809">
      <w:pPr>
        <w:spacing w:after="0" w:line="240" w:lineRule="auto"/>
        <w:ind w:firstLine="851"/>
        <w:jc w:val="both"/>
        <w:rPr>
          <w:rFonts w:ascii="Arial" w:hAnsi="Arial" w:cs="Arial"/>
          <w:sz w:val="24"/>
          <w:szCs w:val="24"/>
        </w:rPr>
      </w:pPr>
      <w:r w:rsidRPr="00363EA3">
        <w:rPr>
          <w:rFonts w:ascii="Arial" w:hAnsi="Arial" w:cs="Arial"/>
          <w:sz w:val="24"/>
          <w:szCs w:val="24"/>
        </w:rPr>
        <w:t>49</w:t>
      </w:r>
      <w:r w:rsidR="001437EF" w:rsidRPr="00363EA3">
        <w:rPr>
          <w:rFonts w:ascii="Arial" w:hAnsi="Arial" w:cs="Arial"/>
          <w:sz w:val="24"/>
          <w:szCs w:val="24"/>
        </w:rPr>
        <w:t>.4.12.</w:t>
      </w:r>
      <w:bookmarkEnd w:id="317"/>
      <w:r w:rsidR="00E13FCF" w:rsidRPr="00363EA3">
        <w:rPr>
          <w:rFonts w:ascii="Arial" w:hAnsi="Arial" w:cs="Arial"/>
          <w:sz w:val="24"/>
          <w:szCs w:val="24"/>
        </w:rPr>
        <w:t>шалгарсан оролцогч</w:t>
      </w:r>
      <w:r w:rsidR="00FC67E6" w:rsidRPr="00363EA3">
        <w:rPr>
          <w:rFonts w:ascii="Arial" w:hAnsi="Arial" w:cs="Arial"/>
          <w:sz w:val="24"/>
          <w:szCs w:val="24"/>
        </w:rPr>
        <w:t xml:space="preserve">той </w:t>
      </w:r>
      <w:r w:rsidR="00B728D9" w:rsidRPr="00363EA3">
        <w:rPr>
          <w:rFonts w:ascii="Arial" w:hAnsi="Arial" w:cs="Arial"/>
          <w:sz w:val="24"/>
          <w:szCs w:val="24"/>
        </w:rPr>
        <w:t>худалдан авах гэрээ байгуул</w:t>
      </w:r>
      <w:r w:rsidR="00F72BC5" w:rsidRPr="00363EA3">
        <w:rPr>
          <w:rFonts w:ascii="Arial" w:hAnsi="Arial" w:cs="Arial"/>
          <w:sz w:val="24"/>
          <w:szCs w:val="24"/>
        </w:rPr>
        <w:t xml:space="preserve">ах тухай мэдэгдлийг </w:t>
      </w:r>
      <w:r w:rsidR="00B662C9" w:rsidRPr="00363EA3">
        <w:rPr>
          <w:rFonts w:ascii="Arial" w:hAnsi="Arial" w:cs="Arial"/>
          <w:sz w:val="24"/>
          <w:szCs w:val="24"/>
        </w:rPr>
        <w:t>гэрээ байгуулах</w:t>
      </w:r>
      <w:r w:rsidR="00BD0603" w:rsidRPr="00363EA3">
        <w:rPr>
          <w:rFonts w:ascii="Arial" w:hAnsi="Arial" w:cs="Arial"/>
          <w:sz w:val="24"/>
          <w:szCs w:val="24"/>
        </w:rPr>
        <w:t xml:space="preserve"> эрх бүхий</w:t>
      </w:r>
      <w:r w:rsidR="00B662C9" w:rsidRPr="00363EA3">
        <w:rPr>
          <w:rFonts w:ascii="Arial" w:hAnsi="Arial" w:cs="Arial"/>
          <w:sz w:val="24"/>
          <w:szCs w:val="24"/>
        </w:rPr>
        <w:t xml:space="preserve"> этгээдэд</w:t>
      </w:r>
      <w:r w:rsidR="00153C16" w:rsidRPr="00363EA3">
        <w:rPr>
          <w:rFonts w:ascii="Arial" w:hAnsi="Arial" w:cs="Arial"/>
          <w:sz w:val="24"/>
          <w:szCs w:val="24"/>
        </w:rPr>
        <w:t xml:space="preserve"> хүргүүлэх</w:t>
      </w:r>
      <w:r w:rsidR="00153C16" w:rsidRPr="00586FD6">
        <w:rPr>
          <w:rFonts w:ascii="Arial" w:hAnsi="Arial" w:cs="Arial"/>
          <w:sz w:val="24"/>
          <w:szCs w:val="24"/>
        </w:rPr>
        <w:t xml:space="preserve">; </w:t>
      </w:r>
    </w:p>
    <w:p w14:paraId="25FD62DE" w14:textId="77777777" w:rsidR="00E91809" w:rsidRPr="00363EA3" w:rsidRDefault="00E91809" w:rsidP="00E91809">
      <w:pPr>
        <w:spacing w:after="0" w:line="240" w:lineRule="auto"/>
        <w:ind w:firstLine="851"/>
        <w:jc w:val="both"/>
        <w:rPr>
          <w:rFonts w:ascii="Arial" w:hAnsi="Arial" w:cs="Arial"/>
          <w:sz w:val="24"/>
          <w:szCs w:val="24"/>
        </w:rPr>
      </w:pPr>
    </w:p>
    <w:p w14:paraId="1E0A8D2C" w14:textId="05D20F34" w:rsidR="00AC37FC" w:rsidRPr="00363EA3" w:rsidRDefault="00E91809" w:rsidP="00E91809">
      <w:pPr>
        <w:spacing w:after="0" w:line="240" w:lineRule="auto"/>
        <w:ind w:firstLine="851"/>
        <w:jc w:val="both"/>
        <w:rPr>
          <w:rFonts w:ascii="Arial" w:hAnsi="Arial" w:cs="Arial"/>
          <w:sz w:val="24"/>
          <w:szCs w:val="24"/>
        </w:rPr>
      </w:pPr>
      <w:r w:rsidRPr="00363EA3">
        <w:rPr>
          <w:rFonts w:ascii="Arial" w:hAnsi="Arial" w:cs="Arial"/>
          <w:sz w:val="24"/>
          <w:szCs w:val="24"/>
        </w:rPr>
        <w:t>49.4.13.</w:t>
      </w:r>
      <w:r w:rsidR="00AC37FC" w:rsidRPr="00363EA3">
        <w:rPr>
          <w:rFonts w:ascii="Arial" w:hAnsi="Arial" w:cs="Arial"/>
          <w:sz w:val="24"/>
          <w:szCs w:val="24"/>
        </w:rPr>
        <w:t xml:space="preserve">захиалагч, эрх бүхий этгээдээс ирүүлсэн мэдэгдлийн дагуу </w:t>
      </w:r>
      <w:r w:rsidR="0067786D" w:rsidRPr="00363EA3">
        <w:rPr>
          <w:rFonts w:ascii="Arial" w:hAnsi="Arial" w:cs="Arial"/>
          <w:sz w:val="24"/>
          <w:szCs w:val="24"/>
        </w:rPr>
        <w:t>худалдан авах ажиллагааны мэргэшсэн ажилтны гэрчилгээг хүчингүй болгох;</w:t>
      </w:r>
    </w:p>
    <w:p w14:paraId="64E9BC60" w14:textId="77777777" w:rsidR="00AC37FC" w:rsidRPr="00363EA3" w:rsidRDefault="00AC37FC" w:rsidP="00E91809">
      <w:pPr>
        <w:spacing w:after="0" w:line="240" w:lineRule="auto"/>
        <w:ind w:firstLine="851"/>
        <w:jc w:val="both"/>
        <w:rPr>
          <w:rFonts w:ascii="Arial" w:hAnsi="Arial" w:cs="Arial"/>
          <w:sz w:val="24"/>
          <w:szCs w:val="24"/>
        </w:rPr>
      </w:pPr>
    </w:p>
    <w:p w14:paraId="46CD2EB4" w14:textId="7EEA3C45" w:rsidR="00BE7E13" w:rsidRPr="00363EA3" w:rsidRDefault="00AC37FC" w:rsidP="00E91809">
      <w:pPr>
        <w:spacing w:after="0" w:line="240" w:lineRule="auto"/>
        <w:ind w:firstLine="851"/>
        <w:jc w:val="both"/>
        <w:rPr>
          <w:rFonts w:ascii="Arial" w:hAnsi="Arial" w:cs="Arial"/>
          <w:sz w:val="24"/>
          <w:szCs w:val="24"/>
        </w:rPr>
      </w:pPr>
      <w:r w:rsidRPr="00363EA3">
        <w:rPr>
          <w:rFonts w:ascii="Arial" w:hAnsi="Arial" w:cs="Arial"/>
          <w:sz w:val="24"/>
          <w:szCs w:val="24"/>
        </w:rPr>
        <w:t>49.1.14.</w:t>
      </w:r>
      <w:r w:rsidR="00F02ACC" w:rsidRPr="00363EA3">
        <w:rPr>
          <w:rFonts w:ascii="Arial" w:hAnsi="Arial" w:cs="Arial"/>
          <w:sz w:val="24"/>
          <w:szCs w:val="24"/>
        </w:rPr>
        <w:t>энэ</w:t>
      </w:r>
      <w:r w:rsidR="00BE7E13" w:rsidRPr="00363EA3">
        <w:rPr>
          <w:rFonts w:ascii="Arial" w:hAnsi="Arial" w:cs="Arial"/>
          <w:sz w:val="24"/>
          <w:szCs w:val="24"/>
        </w:rPr>
        <w:t xml:space="preserve"> хуульд заасан бусад чиг үүрэг.</w:t>
      </w:r>
    </w:p>
    <w:p w14:paraId="63E6AC40" w14:textId="77777777" w:rsidR="00D06AEB" w:rsidRPr="00586FD6" w:rsidRDefault="00D06AEB" w:rsidP="0089576F">
      <w:pPr>
        <w:pStyle w:val="NoSpacing"/>
        <w:ind w:firstLine="360"/>
        <w:jc w:val="both"/>
        <w:rPr>
          <w:rFonts w:cs="Arial"/>
          <w:szCs w:val="24"/>
          <w:lang w:val="mn-MN"/>
        </w:rPr>
      </w:pPr>
      <w:bookmarkStart w:id="318" w:name="_Ref92121785"/>
    </w:p>
    <w:p w14:paraId="13597715" w14:textId="69A638B1" w:rsidR="003052FA" w:rsidRPr="00586FD6" w:rsidRDefault="00AE2AC8" w:rsidP="0089576F">
      <w:pPr>
        <w:pStyle w:val="NoSpacing"/>
        <w:ind w:firstLine="360"/>
        <w:jc w:val="both"/>
        <w:rPr>
          <w:rFonts w:cs="Arial"/>
          <w:szCs w:val="24"/>
          <w:lang w:val="mn-MN"/>
        </w:rPr>
      </w:pPr>
      <w:r w:rsidRPr="00586FD6">
        <w:rPr>
          <w:rFonts w:cs="Arial"/>
          <w:szCs w:val="24"/>
          <w:lang w:val="mn-MN"/>
        </w:rPr>
        <w:t>49</w:t>
      </w:r>
      <w:r w:rsidR="001437EF" w:rsidRPr="00586FD6">
        <w:rPr>
          <w:rFonts w:cs="Arial"/>
          <w:szCs w:val="24"/>
          <w:lang w:val="mn-MN"/>
        </w:rPr>
        <w:t>.5.</w:t>
      </w:r>
      <w:r w:rsidR="00BE7E13" w:rsidRPr="00586FD6">
        <w:rPr>
          <w:rFonts w:cs="Arial"/>
          <w:szCs w:val="24"/>
          <w:lang w:val="mn-MN"/>
        </w:rPr>
        <w:t xml:space="preserve">Худалдан авах ажиллагааны асуудал эрхэлсэн төрийн захиргааны байгууллага өөрийн гүйцэтгэх ажлын тодорхой хэсгийг </w:t>
      </w:r>
      <w:r w:rsidR="008D7164" w:rsidRPr="00586FD6">
        <w:rPr>
          <w:rFonts w:cs="Arial"/>
          <w:szCs w:val="24"/>
          <w:lang w:val="mn-MN"/>
        </w:rPr>
        <w:t>мэргэжлийн холбоо, иргэний нийгмийн байгууллага</w:t>
      </w:r>
      <w:r w:rsidR="006541AE" w:rsidRPr="00586FD6">
        <w:rPr>
          <w:rFonts w:cs="Arial"/>
          <w:szCs w:val="24"/>
          <w:lang w:val="mn-MN"/>
        </w:rPr>
        <w:t>ар</w:t>
      </w:r>
      <w:r w:rsidR="00BE7E13" w:rsidRPr="00586FD6">
        <w:rPr>
          <w:rFonts w:cs="Arial"/>
          <w:szCs w:val="24"/>
          <w:lang w:val="mn-MN"/>
        </w:rPr>
        <w:t xml:space="preserve"> </w:t>
      </w:r>
      <w:r w:rsidR="003052FA" w:rsidRPr="00586FD6">
        <w:rPr>
          <w:rFonts w:cs="Arial"/>
          <w:szCs w:val="24"/>
          <w:lang w:val="mn-MN"/>
        </w:rPr>
        <w:t>гэрээний үндсэн дээр</w:t>
      </w:r>
      <w:r w:rsidR="00BE7E13" w:rsidRPr="00586FD6">
        <w:rPr>
          <w:rFonts w:cs="Arial"/>
          <w:szCs w:val="24"/>
          <w:lang w:val="mn-MN"/>
        </w:rPr>
        <w:t xml:space="preserve"> гүйцэтгүүлж болно.</w:t>
      </w:r>
      <w:bookmarkEnd w:id="318"/>
    </w:p>
    <w:p w14:paraId="5AA89F69" w14:textId="77777777" w:rsidR="00D06AEB" w:rsidRPr="00586FD6" w:rsidRDefault="00D06AEB" w:rsidP="0089576F">
      <w:pPr>
        <w:pStyle w:val="NoSpacing"/>
        <w:ind w:firstLine="360"/>
        <w:jc w:val="both"/>
        <w:rPr>
          <w:rFonts w:cs="Arial"/>
          <w:szCs w:val="24"/>
          <w:lang w:val="mn-MN"/>
        </w:rPr>
      </w:pPr>
    </w:p>
    <w:p w14:paraId="7A03270F" w14:textId="1E1E8431" w:rsidR="00F01938" w:rsidRPr="00586FD6" w:rsidRDefault="00AE2AC8" w:rsidP="0089576F">
      <w:pPr>
        <w:pStyle w:val="NoSpacing"/>
        <w:ind w:firstLine="360"/>
        <w:jc w:val="both"/>
        <w:rPr>
          <w:rFonts w:cs="Arial"/>
          <w:szCs w:val="24"/>
          <w:lang w:val="mn-MN"/>
        </w:rPr>
      </w:pPr>
      <w:r w:rsidRPr="00586FD6">
        <w:rPr>
          <w:rFonts w:cs="Arial"/>
          <w:szCs w:val="24"/>
          <w:lang w:val="mn-MN"/>
        </w:rPr>
        <w:t>49</w:t>
      </w:r>
      <w:r w:rsidR="001437EF" w:rsidRPr="00586FD6">
        <w:rPr>
          <w:rFonts w:cs="Arial"/>
          <w:szCs w:val="24"/>
          <w:lang w:val="mn-MN"/>
        </w:rPr>
        <w:t>.6.</w:t>
      </w:r>
      <w:r w:rsidR="00F01938" w:rsidRPr="00586FD6">
        <w:rPr>
          <w:rFonts w:cs="Arial"/>
          <w:szCs w:val="24"/>
          <w:lang w:val="mn-MN"/>
        </w:rPr>
        <w:t xml:space="preserve">Худалдан авах ажиллагааны асуудал эрхэлсэн төрийн захиргааны байгууллага энэ </w:t>
      </w:r>
      <w:r w:rsidR="00331732" w:rsidRPr="00586FD6">
        <w:rPr>
          <w:rFonts w:cs="Arial"/>
          <w:szCs w:val="24"/>
          <w:lang w:val="mn-MN"/>
        </w:rPr>
        <w:t xml:space="preserve">зүйлийн </w:t>
      </w:r>
      <w:r w:rsidRPr="00586FD6">
        <w:rPr>
          <w:rFonts w:cs="Arial"/>
          <w:szCs w:val="24"/>
          <w:lang w:val="mn-MN"/>
        </w:rPr>
        <w:t>49</w:t>
      </w:r>
      <w:r w:rsidR="00841D64" w:rsidRPr="00586FD6">
        <w:rPr>
          <w:rFonts w:cs="Arial"/>
          <w:szCs w:val="24"/>
          <w:lang w:val="mn-MN"/>
        </w:rPr>
        <w:t>.5</w:t>
      </w:r>
      <w:r w:rsidR="00F01938" w:rsidRPr="00586FD6">
        <w:rPr>
          <w:rFonts w:cs="Arial"/>
          <w:szCs w:val="24"/>
          <w:lang w:val="mn-MN"/>
        </w:rPr>
        <w:t>-д зааснаар чиг үүргээ бусад этгээдэд шилжүүлсэн нь түүнийг хариуцлагаас чөлөөлөх үндэслэл болохгүй.</w:t>
      </w:r>
    </w:p>
    <w:p w14:paraId="01B6937D" w14:textId="77777777" w:rsidR="00D06AEB" w:rsidRPr="00363EA3" w:rsidRDefault="00D06AEB" w:rsidP="0089576F">
      <w:pPr>
        <w:spacing w:after="0" w:line="240" w:lineRule="auto"/>
        <w:ind w:firstLine="360"/>
        <w:jc w:val="both"/>
        <w:rPr>
          <w:rFonts w:ascii="Arial" w:hAnsi="Arial" w:cs="Arial"/>
          <w:sz w:val="24"/>
          <w:szCs w:val="24"/>
        </w:rPr>
      </w:pPr>
    </w:p>
    <w:p w14:paraId="5EEB151C" w14:textId="5575FD15" w:rsidR="008809F0" w:rsidRPr="00363EA3" w:rsidRDefault="00AE2AC8" w:rsidP="0089576F">
      <w:pPr>
        <w:spacing w:after="0" w:line="240" w:lineRule="auto"/>
        <w:ind w:firstLine="360"/>
        <w:jc w:val="both"/>
        <w:rPr>
          <w:rFonts w:ascii="Arial" w:hAnsi="Arial" w:cs="Arial"/>
          <w:sz w:val="24"/>
          <w:szCs w:val="24"/>
        </w:rPr>
      </w:pPr>
      <w:r w:rsidRPr="00363EA3">
        <w:rPr>
          <w:rFonts w:ascii="Arial" w:hAnsi="Arial" w:cs="Arial"/>
          <w:sz w:val="24"/>
          <w:szCs w:val="24"/>
        </w:rPr>
        <w:t>49</w:t>
      </w:r>
      <w:r w:rsidR="001437EF" w:rsidRPr="00363EA3">
        <w:rPr>
          <w:rFonts w:ascii="Arial" w:hAnsi="Arial" w:cs="Arial"/>
          <w:sz w:val="24"/>
          <w:szCs w:val="24"/>
        </w:rPr>
        <w:t>.7.</w:t>
      </w:r>
      <w:r w:rsidR="00134D72" w:rsidRPr="00363EA3">
        <w:rPr>
          <w:rFonts w:ascii="Arial" w:hAnsi="Arial" w:cs="Arial"/>
          <w:sz w:val="24"/>
          <w:szCs w:val="24"/>
        </w:rPr>
        <w:t xml:space="preserve">Худалдан авах ажиллагааны мэргэжлийн байгууллагын </w:t>
      </w:r>
      <w:r w:rsidR="00534CFA" w:rsidRPr="00363EA3">
        <w:rPr>
          <w:rFonts w:ascii="Arial" w:hAnsi="Arial" w:cs="Arial"/>
          <w:sz w:val="24"/>
          <w:szCs w:val="24"/>
        </w:rPr>
        <w:t>аймаг, нийслэл</w:t>
      </w:r>
      <w:r w:rsidR="00F61623" w:rsidRPr="00363EA3">
        <w:rPr>
          <w:rFonts w:ascii="Arial" w:hAnsi="Arial" w:cs="Arial"/>
          <w:sz w:val="24"/>
          <w:szCs w:val="24"/>
        </w:rPr>
        <w:t>, дүүрэг д</w:t>
      </w:r>
      <w:r w:rsidR="00534CFA" w:rsidRPr="00363EA3">
        <w:rPr>
          <w:rFonts w:ascii="Arial" w:hAnsi="Arial" w:cs="Arial"/>
          <w:sz w:val="24"/>
          <w:szCs w:val="24"/>
        </w:rPr>
        <w:t>эх</w:t>
      </w:r>
      <w:r w:rsidR="00134D72" w:rsidRPr="00363EA3">
        <w:rPr>
          <w:rFonts w:ascii="Arial" w:hAnsi="Arial" w:cs="Arial"/>
          <w:sz w:val="24"/>
          <w:szCs w:val="24"/>
        </w:rPr>
        <w:t xml:space="preserve"> нэгж э</w:t>
      </w:r>
      <w:r w:rsidR="00CC0A3D" w:rsidRPr="00363EA3">
        <w:rPr>
          <w:rFonts w:ascii="Arial" w:hAnsi="Arial" w:cs="Arial"/>
          <w:sz w:val="24"/>
          <w:szCs w:val="24"/>
        </w:rPr>
        <w:t xml:space="preserve">нэ хуулийн </w:t>
      </w:r>
      <w:r w:rsidR="00841D64" w:rsidRPr="00363EA3">
        <w:rPr>
          <w:rFonts w:ascii="Arial" w:hAnsi="Arial" w:cs="Arial"/>
          <w:sz w:val="24"/>
          <w:szCs w:val="24"/>
        </w:rPr>
        <w:t>4</w:t>
      </w:r>
      <w:r w:rsidRPr="00363EA3">
        <w:rPr>
          <w:rFonts w:ascii="Arial" w:hAnsi="Arial" w:cs="Arial"/>
          <w:sz w:val="24"/>
          <w:szCs w:val="24"/>
        </w:rPr>
        <w:t>5</w:t>
      </w:r>
      <w:r w:rsidR="00841D64" w:rsidRPr="00363EA3">
        <w:rPr>
          <w:rFonts w:ascii="Arial" w:hAnsi="Arial" w:cs="Arial"/>
          <w:sz w:val="24"/>
          <w:szCs w:val="24"/>
        </w:rPr>
        <w:t>.</w:t>
      </w:r>
      <w:r w:rsidR="00CE12E4" w:rsidRPr="00363EA3">
        <w:rPr>
          <w:rFonts w:ascii="Arial" w:hAnsi="Arial" w:cs="Arial"/>
          <w:sz w:val="24"/>
          <w:szCs w:val="24"/>
        </w:rPr>
        <w:t>6</w:t>
      </w:r>
      <w:r w:rsidR="001275C3" w:rsidRPr="00363EA3">
        <w:rPr>
          <w:rFonts w:ascii="Arial" w:hAnsi="Arial" w:cs="Arial"/>
          <w:sz w:val="24"/>
          <w:szCs w:val="24"/>
        </w:rPr>
        <w:t>-</w:t>
      </w:r>
      <w:r w:rsidR="00CE12E4" w:rsidRPr="00363EA3">
        <w:rPr>
          <w:rFonts w:ascii="Arial" w:hAnsi="Arial" w:cs="Arial"/>
          <w:sz w:val="24"/>
          <w:szCs w:val="24"/>
        </w:rPr>
        <w:t>д</w:t>
      </w:r>
      <w:r w:rsidR="001275C3" w:rsidRPr="00363EA3">
        <w:rPr>
          <w:rFonts w:ascii="Arial" w:hAnsi="Arial" w:cs="Arial"/>
          <w:sz w:val="24"/>
          <w:szCs w:val="24"/>
        </w:rPr>
        <w:t xml:space="preserve"> заасан бараа, ажил, үйлчилгээ</w:t>
      </w:r>
      <w:r w:rsidR="00134D72" w:rsidRPr="00363EA3">
        <w:rPr>
          <w:rFonts w:ascii="Arial" w:hAnsi="Arial" w:cs="Arial"/>
          <w:sz w:val="24"/>
          <w:szCs w:val="24"/>
        </w:rPr>
        <w:t xml:space="preserve">ний гүйцэтгэгчийг сонгох тендер шалгаруулалтыг </w:t>
      </w:r>
      <w:r w:rsidR="001275C3" w:rsidRPr="00363EA3">
        <w:rPr>
          <w:rFonts w:ascii="Arial" w:hAnsi="Arial" w:cs="Arial"/>
          <w:sz w:val="24"/>
          <w:szCs w:val="24"/>
        </w:rPr>
        <w:t>зохион байгуул</w:t>
      </w:r>
      <w:r w:rsidR="003528C6" w:rsidRPr="00363EA3">
        <w:rPr>
          <w:rFonts w:ascii="Arial" w:hAnsi="Arial" w:cs="Arial"/>
          <w:sz w:val="24"/>
          <w:szCs w:val="24"/>
        </w:rPr>
        <w:t>на.</w:t>
      </w:r>
      <w:r w:rsidR="00820BB5" w:rsidRPr="00363EA3">
        <w:rPr>
          <w:rFonts w:ascii="Arial" w:hAnsi="Arial" w:cs="Arial"/>
          <w:sz w:val="24"/>
          <w:szCs w:val="24"/>
        </w:rPr>
        <w:t xml:space="preserve"> </w:t>
      </w:r>
    </w:p>
    <w:p w14:paraId="6D9230DF" w14:textId="77777777" w:rsidR="00D06AEB" w:rsidRPr="00363EA3" w:rsidRDefault="00D06AEB" w:rsidP="0089576F">
      <w:pPr>
        <w:spacing w:after="0" w:line="240" w:lineRule="auto"/>
        <w:ind w:firstLine="360"/>
        <w:jc w:val="both"/>
        <w:rPr>
          <w:rFonts w:ascii="Arial" w:hAnsi="Arial" w:cs="Arial"/>
          <w:sz w:val="24"/>
          <w:szCs w:val="24"/>
        </w:rPr>
      </w:pPr>
    </w:p>
    <w:p w14:paraId="40068496" w14:textId="5418C95B" w:rsidR="00EE0E84" w:rsidRPr="00363EA3" w:rsidRDefault="00AE2AC8" w:rsidP="0089576F">
      <w:pPr>
        <w:spacing w:after="0" w:line="240" w:lineRule="auto"/>
        <w:ind w:firstLine="360"/>
        <w:jc w:val="both"/>
        <w:rPr>
          <w:rFonts w:ascii="Arial" w:hAnsi="Arial" w:cs="Arial"/>
          <w:sz w:val="24"/>
          <w:szCs w:val="24"/>
        </w:rPr>
      </w:pPr>
      <w:r w:rsidRPr="00363EA3">
        <w:rPr>
          <w:rFonts w:ascii="Arial" w:hAnsi="Arial" w:cs="Arial"/>
          <w:sz w:val="24"/>
          <w:szCs w:val="24"/>
        </w:rPr>
        <w:t>49</w:t>
      </w:r>
      <w:r w:rsidR="001437EF" w:rsidRPr="00363EA3">
        <w:rPr>
          <w:rFonts w:ascii="Arial" w:hAnsi="Arial" w:cs="Arial"/>
          <w:sz w:val="24"/>
          <w:szCs w:val="24"/>
        </w:rPr>
        <w:t>.8.</w:t>
      </w:r>
      <w:r w:rsidR="00BE7E13" w:rsidRPr="00363EA3">
        <w:rPr>
          <w:rFonts w:ascii="Arial" w:hAnsi="Arial" w:cs="Arial"/>
          <w:sz w:val="24"/>
          <w:szCs w:val="24"/>
        </w:rPr>
        <w:t xml:space="preserve">Худалдан авах ажиллагааны мэргэжлийн байгууллагын </w:t>
      </w:r>
      <w:r w:rsidR="00BE0CEF" w:rsidRPr="00363EA3">
        <w:rPr>
          <w:rFonts w:ascii="Arial" w:hAnsi="Arial" w:cs="Arial"/>
          <w:sz w:val="24"/>
          <w:szCs w:val="24"/>
        </w:rPr>
        <w:t>аймаг,</w:t>
      </w:r>
      <w:r w:rsidR="005C6B2D" w:rsidRPr="00363EA3">
        <w:rPr>
          <w:rFonts w:ascii="Arial" w:hAnsi="Arial" w:cs="Arial"/>
          <w:sz w:val="24"/>
          <w:szCs w:val="24"/>
        </w:rPr>
        <w:t xml:space="preserve"> нийслэл</w:t>
      </w:r>
      <w:r w:rsidR="00F61623" w:rsidRPr="00363EA3">
        <w:rPr>
          <w:rFonts w:ascii="Arial" w:hAnsi="Arial" w:cs="Arial"/>
          <w:sz w:val="24"/>
          <w:szCs w:val="24"/>
        </w:rPr>
        <w:t>, дүүрэг</w:t>
      </w:r>
      <w:r w:rsidR="005C6B2D" w:rsidRPr="00363EA3">
        <w:rPr>
          <w:rFonts w:ascii="Arial" w:hAnsi="Arial" w:cs="Arial"/>
          <w:sz w:val="24"/>
          <w:szCs w:val="24"/>
        </w:rPr>
        <w:t xml:space="preserve"> дэх</w:t>
      </w:r>
      <w:r w:rsidR="00BE7E13" w:rsidRPr="00363EA3">
        <w:rPr>
          <w:rFonts w:ascii="Arial" w:hAnsi="Arial" w:cs="Arial"/>
          <w:sz w:val="24"/>
          <w:szCs w:val="24"/>
        </w:rPr>
        <w:t xml:space="preserve"> нэгж </w:t>
      </w:r>
      <w:r w:rsidR="00EE0E84" w:rsidRPr="00363EA3">
        <w:rPr>
          <w:rFonts w:ascii="Arial" w:hAnsi="Arial" w:cs="Arial"/>
          <w:sz w:val="24"/>
          <w:szCs w:val="24"/>
        </w:rPr>
        <w:t xml:space="preserve">дараах чиг үүргийг хэрэгжүүлнэ: </w:t>
      </w:r>
    </w:p>
    <w:p w14:paraId="050221EF" w14:textId="77777777" w:rsidR="00D06AEB" w:rsidRPr="00586FD6" w:rsidRDefault="00D06AEB" w:rsidP="00D06AEB">
      <w:pPr>
        <w:pStyle w:val="NoSpacing"/>
        <w:ind w:firstLine="851"/>
        <w:jc w:val="both"/>
        <w:rPr>
          <w:rFonts w:cs="Arial"/>
          <w:szCs w:val="24"/>
          <w:lang w:val="mn-MN"/>
        </w:rPr>
      </w:pPr>
    </w:p>
    <w:p w14:paraId="52F48243" w14:textId="26E1C0FF" w:rsidR="00817ADE"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8.1.</w:t>
      </w:r>
      <w:r w:rsidR="00817ADE" w:rsidRPr="00586FD6">
        <w:rPr>
          <w:rFonts w:cs="Arial"/>
          <w:szCs w:val="24"/>
          <w:lang w:val="mn-MN"/>
        </w:rPr>
        <w:t>худалдан авах ажиллагааны талаарх хууль тогтоомжийн хэрэгжилтийг нэгтгэн дүгнэж, саналаа худалдан авах ажиллагааны асуудал эрхэлсэн төрийн захиргааны байгууллагад хүргүүлэх;</w:t>
      </w:r>
    </w:p>
    <w:p w14:paraId="4D9BACB1" w14:textId="77777777" w:rsidR="00D06AEB" w:rsidRPr="00586FD6" w:rsidRDefault="00D06AEB" w:rsidP="00D06AEB">
      <w:pPr>
        <w:pStyle w:val="NoSpacing"/>
        <w:ind w:firstLine="851"/>
        <w:jc w:val="both"/>
        <w:rPr>
          <w:rFonts w:cs="Arial"/>
          <w:szCs w:val="24"/>
          <w:lang w:val="mn-MN"/>
        </w:rPr>
      </w:pPr>
    </w:p>
    <w:p w14:paraId="517BCDAB" w14:textId="3637675C" w:rsidR="0061079B" w:rsidRPr="00586FD6" w:rsidRDefault="00AE2AC8" w:rsidP="0061079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8.2.</w:t>
      </w:r>
      <w:r w:rsidR="0061079B" w:rsidRPr="00586FD6">
        <w:rPr>
          <w:rFonts w:cs="Arial"/>
          <w:szCs w:val="24"/>
          <w:lang w:val="mn-MN"/>
        </w:rPr>
        <w:t>захиалагчийн энэ хуулийн 4</w:t>
      </w:r>
      <w:r w:rsidRPr="00586FD6">
        <w:rPr>
          <w:rFonts w:cs="Arial"/>
          <w:szCs w:val="24"/>
          <w:lang w:val="mn-MN"/>
        </w:rPr>
        <w:t>8</w:t>
      </w:r>
      <w:r w:rsidR="0061079B" w:rsidRPr="00586FD6">
        <w:rPr>
          <w:rFonts w:cs="Arial"/>
          <w:szCs w:val="24"/>
          <w:lang w:val="mn-MN"/>
        </w:rPr>
        <w:t xml:space="preserve">.2.6, </w:t>
      </w:r>
      <w:r w:rsidR="00DE75F7" w:rsidRPr="00586FD6">
        <w:rPr>
          <w:rFonts w:cs="Arial"/>
          <w:szCs w:val="24"/>
          <w:lang w:val="mn-MN"/>
        </w:rPr>
        <w:t xml:space="preserve">48.2.7, </w:t>
      </w:r>
      <w:r w:rsidR="0061079B" w:rsidRPr="00586FD6">
        <w:rPr>
          <w:rFonts w:cs="Arial"/>
          <w:szCs w:val="24"/>
          <w:lang w:val="mn-MN"/>
        </w:rPr>
        <w:t>4</w:t>
      </w:r>
      <w:r w:rsidRPr="00586FD6">
        <w:rPr>
          <w:rFonts w:cs="Arial"/>
          <w:szCs w:val="24"/>
          <w:lang w:val="mn-MN"/>
        </w:rPr>
        <w:t>8</w:t>
      </w:r>
      <w:r w:rsidR="0061079B" w:rsidRPr="00586FD6">
        <w:rPr>
          <w:rFonts w:cs="Arial"/>
          <w:szCs w:val="24"/>
          <w:lang w:val="mn-MN"/>
        </w:rPr>
        <w:t>.2.11-д зааснаас бусад эрх эдэлж, үүргийг хүлээх;</w:t>
      </w:r>
    </w:p>
    <w:p w14:paraId="7FC25AAC" w14:textId="77777777" w:rsidR="00D06AEB" w:rsidRPr="00586FD6" w:rsidRDefault="00D06AEB" w:rsidP="0061079B">
      <w:pPr>
        <w:pStyle w:val="NoSpacing"/>
        <w:jc w:val="both"/>
        <w:rPr>
          <w:rFonts w:cs="Arial"/>
          <w:szCs w:val="24"/>
          <w:lang w:val="mn-MN"/>
        </w:rPr>
      </w:pPr>
    </w:p>
    <w:p w14:paraId="0B64547E" w14:textId="25CA5FAA" w:rsidR="00CF018F"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8.3.</w:t>
      </w:r>
      <w:r w:rsidR="00A05F48" w:rsidRPr="00586FD6">
        <w:rPr>
          <w:rFonts w:cs="Arial"/>
          <w:szCs w:val="24"/>
          <w:lang w:val="mn-MN"/>
        </w:rPr>
        <w:t xml:space="preserve">ерөнхий гэрээ байгуулах бараа, үйлчилгээг тодорхойлох зорилгоор зах зээлийн судалгаа хийж, </w:t>
      </w:r>
      <w:r w:rsidR="00CF018F" w:rsidRPr="00586FD6">
        <w:rPr>
          <w:rFonts w:cs="Arial"/>
          <w:szCs w:val="24"/>
          <w:lang w:val="mn-MN"/>
        </w:rPr>
        <w:t>саналаа худалдан авах ажиллагааны асуудал эрхэлсэн төрийн захиргааны байгууллагад хүргүүлэх;</w:t>
      </w:r>
    </w:p>
    <w:p w14:paraId="2ADFB2CB" w14:textId="77777777" w:rsidR="00D06AEB" w:rsidRPr="00586FD6" w:rsidRDefault="00D06AEB" w:rsidP="00D06AEB">
      <w:pPr>
        <w:pStyle w:val="NoSpacing"/>
        <w:ind w:firstLine="851"/>
        <w:jc w:val="both"/>
        <w:rPr>
          <w:rFonts w:cs="Arial"/>
          <w:szCs w:val="24"/>
          <w:lang w:val="mn-MN"/>
        </w:rPr>
      </w:pPr>
    </w:p>
    <w:p w14:paraId="27632A5C" w14:textId="4BE6D51E" w:rsidR="002A6A39" w:rsidRPr="00586FD6" w:rsidRDefault="00AE2AC8" w:rsidP="00D06AEB">
      <w:pPr>
        <w:pStyle w:val="NoSpacing"/>
        <w:ind w:firstLine="851"/>
        <w:jc w:val="both"/>
        <w:rPr>
          <w:rFonts w:cs="Arial"/>
          <w:szCs w:val="24"/>
          <w:lang w:val="mn-MN"/>
        </w:rPr>
      </w:pPr>
      <w:r w:rsidRPr="00586FD6">
        <w:rPr>
          <w:rFonts w:cs="Arial"/>
          <w:szCs w:val="24"/>
          <w:lang w:val="mn-MN"/>
        </w:rPr>
        <w:t>49</w:t>
      </w:r>
      <w:r w:rsidR="001437EF" w:rsidRPr="00586FD6">
        <w:rPr>
          <w:rFonts w:cs="Arial"/>
          <w:szCs w:val="24"/>
          <w:lang w:val="mn-MN"/>
        </w:rPr>
        <w:t>.8.4.</w:t>
      </w:r>
      <w:r w:rsidR="00380BAD" w:rsidRPr="00586FD6">
        <w:rPr>
          <w:rFonts w:cs="Arial"/>
          <w:szCs w:val="24"/>
          <w:lang w:val="mn-MN"/>
        </w:rPr>
        <w:t>цахим дэлгүүрээс</w:t>
      </w:r>
      <w:r w:rsidR="00730B86" w:rsidRPr="00586FD6">
        <w:rPr>
          <w:rFonts w:cs="Arial"/>
          <w:szCs w:val="24"/>
          <w:lang w:val="mn-MN"/>
        </w:rPr>
        <w:t xml:space="preserve"> </w:t>
      </w:r>
      <w:r w:rsidR="00CF018F" w:rsidRPr="00586FD6">
        <w:rPr>
          <w:rFonts w:cs="Arial"/>
          <w:szCs w:val="24"/>
          <w:lang w:val="mn-MN"/>
        </w:rPr>
        <w:t>бараа, үйлчилгээ</w:t>
      </w:r>
      <w:r w:rsidR="007B4044" w:rsidRPr="00586FD6">
        <w:rPr>
          <w:rFonts w:cs="Arial"/>
          <w:szCs w:val="24"/>
          <w:lang w:val="mn-MN"/>
        </w:rPr>
        <w:t xml:space="preserve"> худалдан авахад</w:t>
      </w:r>
      <w:r w:rsidR="00305EB8" w:rsidRPr="00586FD6">
        <w:rPr>
          <w:rFonts w:cs="Arial"/>
          <w:szCs w:val="24"/>
          <w:lang w:val="mn-MN"/>
        </w:rPr>
        <w:t xml:space="preserve"> дэмжлэг үзүүлж, сургалт зохион байгуулах</w:t>
      </w:r>
      <w:r w:rsidR="002A6A39" w:rsidRPr="00586FD6">
        <w:rPr>
          <w:rFonts w:cs="Arial"/>
          <w:szCs w:val="24"/>
          <w:lang w:val="mn-MN"/>
        </w:rPr>
        <w:t xml:space="preserve">; </w:t>
      </w:r>
    </w:p>
    <w:p w14:paraId="061DD423" w14:textId="77777777" w:rsidR="002A6A39" w:rsidRPr="00586FD6" w:rsidRDefault="002A6A39" w:rsidP="00D06AEB">
      <w:pPr>
        <w:pStyle w:val="NoSpacing"/>
        <w:ind w:firstLine="851"/>
        <w:jc w:val="both"/>
        <w:rPr>
          <w:rFonts w:cs="Arial"/>
          <w:szCs w:val="24"/>
          <w:lang w:val="mn-MN"/>
        </w:rPr>
      </w:pPr>
    </w:p>
    <w:p w14:paraId="0037E751" w14:textId="45E3D494" w:rsidR="00F04256" w:rsidRPr="00586FD6" w:rsidRDefault="002A6A39" w:rsidP="00D06AEB">
      <w:pPr>
        <w:pStyle w:val="NoSpacing"/>
        <w:ind w:firstLine="851"/>
        <w:jc w:val="both"/>
        <w:rPr>
          <w:rFonts w:cs="Arial"/>
          <w:szCs w:val="24"/>
          <w:lang w:val="mn-MN"/>
        </w:rPr>
      </w:pPr>
      <w:r w:rsidRPr="00586FD6">
        <w:rPr>
          <w:rFonts w:cs="Arial"/>
          <w:szCs w:val="24"/>
          <w:lang w:val="mn-MN"/>
        </w:rPr>
        <w:t>49.8.5</w:t>
      </w:r>
      <w:r w:rsidR="000A5C20" w:rsidRPr="00586FD6">
        <w:rPr>
          <w:rFonts w:cs="Arial"/>
          <w:szCs w:val="24"/>
          <w:lang w:val="mn-MN"/>
        </w:rPr>
        <w:t>.</w:t>
      </w:r>
      <w:r w:rsidR="007144AF" w:rsidRPr="00586FD6">
        <w:rPr>
          <w:rFonts w:cs="Arial"/>
          <w:szCs w:val="24"/>
          <w:lang w:val="mn-MN"/>
        </w:rPr>
        <w:t xml:space="preserve">энэ </w:t>
      </w:r>
      <w:r w:rsidR="00331732" w:rsidRPr="00586FD6">
        <w:rPr>
          <w:rFonts w:cs="Arial"/>
          <w:szCs w:val="24"/>
          <w:lang w:val="mn-MN"/>
        </w:rPr>
        <w:t xml:space="preserve">зүйлийн </w:t>
      </w:r>
      <w:r w:rsidR="007144AF" w:rsidRPr="00586FD6">
        <w:rPr>
          <w:rFonts w:cs="Arial"/>
          <w:szCs w:val="24"/>
          <w:lang w:val="mn-MN"/>
        </w:rPr>
        <w:t xml:space="preserve">49.4.12-т заасан чиг үүрэг. </w:t>
      </w:r>
    </w:p>
    <w:p w14:paraId="01EFD8A5" w14:textId="77777777" w:rsidR="00D06AEB" w:rsidRPr="00586FD6" w:rsidRDefault="00D06AEB" w:rsidP="00D06AEB">
      <w:pPr>
        <w:pStyle w:val="NoSpacing"/>
        <w:ind w:firstLine="851"/>
        <w:jc w:val="both"/>
        <w:rPr>
          <w:rFonts w:cs="Arial"/>
          <w:szCs w:val="24"/>
          <w:lang w:val="mn-MN"/>
        </w:rPr>
      </w:pPr>
    </w:p>
    <w:p w14:paraId="2C2DB803" w14:textId="06CC9779" w:rsidR="00CD210B" w:rsidRPr="00586FD6" w:rsidRDefault="00CD210B" w:rsidP="00A13BF0">
      <w:pPr>
        <w:pStyle w:val="NoSpacing"/>
        <w:ind w:firstLine="360"/>
        <w:jc w:val="both"/>
        <w:rPr>
          <w:rFonts w:cs="Arial"/>
          <w:szCs w:val="24"/>
          <w:lang w:val="mn-MN"/>
        </w:rPr>
      </w:pPr>
      <w:r w:rsidRPr="00586FD6">
        <w:rPr>
          <w:rFonts w:cs="Arial"/>
          <w:szCs w:val="24"/>
          <w:lang w:val="mn-MN"/>
        </w:rPr>
        <w:lastRenderedPageBreak/>
        <w:t>49.9.</w:t>
      </w:r>
      <w:r w:rsidR="00D81D42" w:rsidRPr="00586FD6">
        <w:rPr>
          <w:rFonts w:cs="Arial"/>
          <w:szCs w:val="24"/>
          <w:lang w:val="mn-MN"/>
        </w:rPr>
        <w:t xml:space="preserve">Гадаад улс, олон улсын байгууллагын санхүүжилтээр </w:t>
      </w:r>
      <w:r w:rsidR="00334E21" w:rsidRPr="00586FD6">
        <w:rPr>
          <w:rFonts w:cs="Arial"/>
          <w:szCs w:val="24"/>
          <w:lang w:val="mn-MN"/>
        </w:rPr>
        <w:t xml:space="preserve">хэрэгжүүлэх төсөл, арга хэмжээний </w:t>
      </w:r>
      <w:r w:rsidR="00A13BF0" w:rsidRPr="00586FD6">
        <w:rPr>
          <w:rFonts w:cs="Arial"/>
          <w:szCs w:val="24"/>
          <w:lang w:val="mn-MN"/>
        </w:rPr>
        <w:t>тендер шалгаруулалтыг</w:t>
      </w:r>
      <w:r w:rsidR="00334E21" w:rsidRPr="00586FD6">
        <w:rPr>
          <w:rFonts w:cs="Arial"/>
          <w:szCs w:val="24"/>
          <w:lang w:val="mn-MN"/>
        </w:rPr>
        <w:t xml:space="preserve"> тухайн байгууллагын хүсэлтэд үндэслэн </w:t>
      </w:r>
      <w:r w:rsidR="0069427D" w:rsidRPr="00586FD6">
        <w:rPr>
          <w:rFonts w:cs="Arial"/>
          <w:szCs w:val="24"/>
          <w:lang w:val="mn-MN"/>
        </w:rPr>
        <w:t>худалдан авах ажиллагааны мэргэжлийн байгууллаг</w:t>
      </w:r>
      <w:r w:rsidR="00A13BF0" w:rsidRPr="00586FD6">
        <w:rPr>
          <w:rFonts w:cs="Arial"/>
          <w:szCs w:val="24"/>
          <w:lang w:val="mn-MN"/>
        </w:rPr>
        <w:t>аар гүйцэтгүүлж болно.</w:t>
      </w:r>
    </w:p>
    <w:p w14:paraId="20784A30" w14:textId="77777777" w:rsidR="00CD210B" w:rsidRPr="00586FD6" w:rsidRDefault="00CD210B" w:rsidP="00D06AEB">
      <w:pPr>
        <w:pStyle w:val="NoSpacing"/>
        <w:ind w:firstLine="851"/>
        <w:jc w:val="both"/>
        <w:rPr>
          <w:rFonts w:cs="Arial"/>
          <w:szCs w:val="24"/>
          <w:lang w:val="mn-MN"/>
        </w:rPr>
      </w:pPr>
    </w:p>
    <w:p w14:paraId="2FFD9AC4" w14:textId="2210F335" w:rsidR="00CB7E4E" w:rsidRPr="00586FD6" w:rsidRDefault="001437EF" w:rsidP="0089576F">
      <w:pPr>
        <w:pStyle w:val="Heading2"/>
        <w:numPr>
          <w:ilvl w:val="0"/>
          <w:numId w:val="0"/>
        </w:numPr>
        <w:ind w:firstLine="360"/>
      </w:pPr>
      <w:bookmarkStart w:id="319" w:name="_Toc92150657"/>
      <w:r w:rsidRPr="00586FD6">
        <w:t>5</w:t>
      </w:r>
      <w:r w:rsidR="00AE2AC8" w:rsidRPr="00586FD6">
        <w:t>0 дугаар</w:t>
      </w:r>
      <w:bookmarkStart w:id="320" w:name="_Toc89718563"/>
      <w:r w:rsidR="00AB3248" w:rsidRPr="00586FD6">
        <w:t xml:space="preserve"> </w:t>
      </w:r>
      <w:r w:rsidR="003B0987" w:rsidRPr="00586FD6">
        <w:t>зүйл.</w:t>
      </w:r>
      <w:r w:rsidR="001664D1" w:rsidRPr="00586FD6">
        <w:t>Үнэлгээний хороо</w:t>
      </w:r>
      <w:bookmarkEnd w:id="319"/>
      <w:bookmarkEnd w:id="320"/>
    </w:p>
    <w:p w14:paraId="46896196" w14:textId="77777777" w:rsidR="00D06AEB" w:rsidRPr="00586FD6" w:rsidRDefault="00D06AEB" w:rsidP="0089576F">
      <w:pPr>
        <w:pStyle w:val="NoSpacing"/>
        <w:ind w:firstLine="360"/>
        <w:jc w:val="both"/>
        <w:rPr>
          <w:rFonts w:cs="Arial"/>
          <w:szCs w:val="24"/>
          <w:lang w:val="mn-MN"/>
        </w:rPr>
      </w:pPr>
    </w:p>
    <w:p w14:paraId="0B3B273A" w14:textId="43000BFD" w:rsidR="00CB7E4E"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1.</w:t>
      </w:r>
      <w:r w:rsidR="001664D1" w:rsidRPr="00586FD6">
        <w:rPr>
          <w:rFonts w:cs="Arial"/>
          <w:szCs w:val="24"/>
          <w:lang w:val="mn-MN"/>
        </w:rPr>
        <w:t>Захиалагч</w:t>
      </w:r>
      <w:r w:rsidR="00113559" w:rsidRPr="00586FD6">
        <w:rPr>
          <w:rFonts w:cs="Arial"/>
          <w:szCs w:val="24"/>
          <w:lang w:val="mn-MN"/>
        </w:rPr>
        <w:t xml:space="preserve"> </w:t>
      </w:r>
      <w:r w:rsidR="005D0DF1" w:rsidRPr="00586FD6">
        <w:rPr>
          <w:rFonts w:cs="Arial"/>
          <w:szCs w:val="24"/>
          <w:lang w:val="mn-MN"/>
        </w:rPr>
        <w:t>энэ хуулийн 10.2-т зааснаар</w:t>
      </w:r>
      <w:r w:rsidR="001664D1" w:rsidRPr="00586FD6">
        <w:rPr>
          <w:rFonts w:cs="Arial"/>
          <w:szCs w:val="24"/>
          <w:lang w:val="mn-MN"/>
        </w:rPr>
        <w:t xml:space="preserve"> </w:t>
      </w:r>
      <w:r w:rsidR="008100E8" w:rsidRPr="00586FD6">
        <w:rPr>
          <w:rFonts w:cs="Arial"/>
          <w:szCs w:val="24"/>
          <w:lang w:val="mn-MN"/>
        </w:rPr>
        <w:t xml:space="preserve">бараа, ажил, үйлчилгээ </w:t>
      </w:r>
      <w:r w:rsidR="00425C91" w:rsidRPr="00586FD6">
        <w:rPr>
          <w:rFonts w:cs="Arial"/>
          <w:szCs w:val="24"/>
          <w:lang w:val="mn-MN"/>
        </w:rPr>
        <w:t>худалдан авах</w:t>
      </w:r>
      <w:r w:rsidR="005D0DF1" w:rsidRPr="00586FD6">
        <w:rPr>
          <w:rFonts w:cs="Arial"/>
          <w:szCs w:val="24"/>
          <w:lang w:val="mn-MN"/>
        </w:rPr>
        <w:t>аас бусад тохиолдолд</w:t>
      </w:r>
      <w:r w:rsidR="00425C91" w:rsidRPr="00586FD6">
        <w:rPr>
          <w:rFonts w:cs="Arial"/>
          <w:szCs w:val="24"/>
          <w:lang w:val="mn-MN"/>
        </w:rPr>
        <w:t xml:space="preserve"> үнэлгээний хороо</w:t>
      </w:r>
      <w:r w:rsidR="00E83303" w:rsidRPr="00586FD6">
        <w:rPr>
          <w:rFonts w:cs="Arial"/>
          <w:szCs w:val="24"/>
          <w:lang w:val="mn-MN"/>
        </w:rPr>
        <w:t>г</w:t>
      </w:r>
      <w:r w:rsidR="005D0DF1" w:rsidRPr="00586FD6">
        <w:rPr>
          <w:rFonts w:cs="Arial"/>
          <w:szCs w:val="24"/>
          <w:lang w:val="mn-MN"/>
        </w:rPr>
        <w:t xml:space="preserve"> дараах</w:t>
      </w:r>
      <w:r w:rsidR="009102FC" w:rsidRPr="00586FD6">
        <w:rPr>
          <w:rFonts w:cs="Arial"/>
          <w:szCs w:val="24"/>
          <w:lang w:val="mn-MN"/>
        </w:rPr>
        <w:t xml:space="preserve"> бүрэлдэхүүнтэйгээр</w:t>
      </w:r>
      <w:r w:rsidR="00425C91" w:rsidRPr="00586FD6">
        <w:rPr>
          <w:rFonts w:cs="Arial"/>
          <w:szCs w:val="24"/>
          <w:lang w:val="mn-MN"/>
        </w:rPr>
        <w:t xml:space="preserve"> байгуул</w:t>
      </w:r>
      <w:r w:rsidR="00A54EF2" w:rsidRPr="00586FD6">
        <w:rPr>
          <w:rFonts w:cs="Arial"/>
          <w:szCs w:val="24"/>
          <w:lang w:val="mn-MN"/>
        </w:rPr>
        <w:t>на</w:t>
      </w:r>
      <w:r w:rsidR="005D0DF1" w:rsidRPr="00586FD6">
        <w:rPr>
          <w:rFonts w:cs="Arial"/>
          <w:szCs w:val="24"/>
          <w:lang w:val="mn-MN"/>
        </w:rPr>
        <w:t>:</w:t>
      </w:r>
    </w:p>
    <w:p w14:paraId="7AC26D95" w14:textId="77777777" w:rsidR="005D0DF1" w:rsidRPr="00586FD6" w:rsidRDefault="005D0DF1" w:rsidP="0089576F">
      <w:pPr>
        <w:pStyle w:val="NoSpacing"/>
        <w:ind w:firstLine="360"/>
        <w:jc w:val="both"/>
        <w:rPr>
          <w:rFonts w:cs="Arial"/>
          <w:szCs w:val="24"/>
          <w:lang w:val="mn-MN"/>
        </w:rPr>
      </w:pPr>
    </w:p>
    <w:p w14:paraId="0773A988" w14:textId="396D9A39" w:rsidR="005D0DF1" w:rsidRPr="00586FD6" w:rsidRDefault="005D0DF1" w:rsidP="0089576F">
      <w:pPr>
        <w:pStyle w:val="NoSpacing"/>
        <w:ind w:firstLine="360"/>
        <w:jc w:val="both"/>
        <w:rPr>
          <w:rFonts w:cs="Arial"/>
          <w:szCs w:val="24"/>
          <w:lang w:val="mn-MN"/>
        </w:rPr>
      </w:pPr>
      <w:r w:rsidRPr="00586FD6">
        <w:rPr>
          <w:rFonts w:cs="Arial"/>
          <w:szCs w:val="24"/>
          <w:lang w:val="mn-MN"/>
        </w:rPr>
        <w:tab/>
        <w:t>50.1.1.</w:t>
      </w:r>
      <w:r w:rsidR="00DB3335" w:rsidRPr="00586FD6">
        <w:rPr>
          <w:rFonts w:cs="Arial"/>
          <w:szCs w:val="24"/>
          <w:lang w:val="mn-MN"/>
        </w:rPr>
        <w:t xml:space="preserve">100 сая төгрөг хүртэл </w:t>
      </w:r>
      <w:r w:rsidR="0066017C" w:rsidRPr="00586FD6">
        <w:rPr>
          <w:rFonts w:cs="Arial"/>
          <w:szCs w:val="24"/>
          <w:lang w:val="mn-MN"/>
        </w:rPr>
        <w:t>төсөвт өртөг</w:t>
      </w:r>
      <w:r w:rsidR="00F365E8" w:rsidRPr="00586FD6">
        <w:rPr>
          <w:rFonts w:cs="Arial"/>
          <w:szCs w:val="24"/>
          <w:lang w:val="mn-MN"/>
        </w:rPr>
        <w:t>тэй</w:t>
      </w:r>
      <w:r w:rsidR="005E6568" w:rsidRPr="00586FD6">
        <w:rPr>
          <w:rFonts w:cs="Arial"/>
          <w:szCs w:val="24"/>
          <w:lang w:val="mn-MN"/>
        </w:rPr>
        <w:t xml:space="preserve"> тендер шалгаруулалтын</w:t>
      </w:r>
      <w:r w:rsidR="003B5048" w:rsidRPr="00586FD6">
        <w:rPr>
          <w:rFonts w:cs="Arial"/>
          <w:szCs w:val="24"/>
          <w:lang w:val="mn-MN"/>
        </w:rPr>
        <w:t xml:space="preserve"> үнэлгээний хороог гурваас</w:t>
      </w:r>
      <w:r w:rsidR="005E6568" w:rsidRPr="00586FD6">
        <w:rPr>
          <w:rFonts w:cs="Arial"/>
          <w:szCs w:val="24"/>
          <w:lang w:val="mn-MN"/>
        </w:rPr>
        <w:t xml:space="preserve"> доошгүй</w:t>
      </w:r>
      <w:r w:rsidR="003177D4" w:rsidRPr="00586FD6">
        <w:rPr>
          <w:rFonts w:cs="Arial"/>
          <w:szCs w:val="24"/>
          <w:lang w:val="mn-MN"/>
        </w:rPr>
        <w:t>;</w:t>
      </w:r>
    </w:p>
    <w:p w14:paraId="074D9683" w14:textId="77777777" w:rsidR="000B78EE" w:rsidRPr="00586FD6" w:rsidRDefault="003B5048" w:rsidP="0089576F">
      <w:pPr>
        <w:pStyle w:val="NoSpacing"/>
        <w:ind w:firstLine="360"/>
        <w:jc w:val="both"/>
        <w:rPr>
          <w:rFonts w:cs="Arial"/>
          <w:szCs w:val="24"/>
          <w:lang w:val="mn-MN"/>
        </w:rPr>
      </w:pPr>
      <w:r w:rsidRPr="00586FD6">
        <w:rPr>
          <w:rFonts w:cs="Arial"/>
          <w:szCs w:val="24"/>
          <w:lang w:val="mn-MN"/>
        </w:rPr>
        <w:tab/>
      </w:r>
    </w:p>
    <w:p w14:paraId="0D62188F" w14:textId="7FA46E5A" w:rsidR="003B5048" w:rsidRPr="00586FD6" w:rsidRDefault="003B5048" w:rsidP="000E4F5D">
      <w:pPr>
        <w:pStyle w:val="NoSpacing"/>
        <w:jc w:val="both"/>
        <w:rPr>
          <w:rFonts w:cs="Arial"/>
          <w:szCs w:val="24"/>
          <w:lang w:val="mn-MN"/>
        </w:rPr>
      </w:pPr>
      <w:r w:rsidRPr="00586FD6">
        <w:rPr>
          <w:rFonts w:cs="Arial"/>
          <w:szCs w:val="24"/>
          <w:lang w:val="mn-MN"/>
        </w:rPr>
        <w:t>50.1.2.</w:t>
      </w:r>
      <w:r w:rsidR="00E012FD" w:rsidRPr="00586FD6">
        <w:rPr>
          <w:rFonts w:cs="Arial"/>
          <w:szCs w:val="24"/>
          <w:lang w:val="mn-MN"/>
        </w:rPr>
        <w:t xml:space="preserve">ерөнхий гэрээний нэгдүгээр үе шатны эсхүл </w:t>
      </w:r>
      <w:r w:rsidR="00EC2587" w:rsidRPr="00586FD6">
        <w:rPr>
          <w:rFonts w:cs="Arial"/>
          <w:szCs w:val="24"/>
          <w:lang w:val="mn-MN"/>
        </w:rPr>
        <w:t xml:space="preserve">энэ </w:t>
      </w:r>
      <w:r w:rsidR="00331732" w:rsidRPr="00586FD6">
        <w:rPr>
          <w:rFonts w:cs="Arial"/>
          <w:szCs w:val="24"/>
          <w:lang w:val="mn-MN"/>
        </w:rPr>
        <w:t xml:space="preserve">зүйлийн </w:t>
      </w:r>
      <w:r w:rsidR="00A649E4" w:rsidRPr="00586FD6">
        <w:rPr>
          <w:rFonts w:cs="Arial"/>
          <w:szCs w:val="24"/>
          <w:lang w:val="mn-MN"/>
        </w:rPr>
        <w:t xml:space="preserve">50.1.1-д зааснаас бусад </w:t>
      </w:r>
      <w:r w:rsidR="000B78EE" w:rsidRPr="00586FD6">
        <w:rPr>
          <w:rFonts w:cs="Arial"/>
          <w:szCs w:val="24"/>
          <w:lang w:val="mn-MN"/>
        </w:rPr>
        <w:t xml:space="preserve">тендер шалгаруулалтын үнэлгээний хороог </w:t>
      </w:r>
      <w:r w:rsidR="00343183" w:rsidRPr="00586FD6">
        <w:rPr>
          <w:rFonts w:cs="Arial"/>
          <w:szCs w:val="24"/>
          <w:lang w:val="mn-MN"/>
        </w:rPr>
        <w:t>таваас доошгүй.</w:t>
      </w:r>
      <w:r w:rsidR="00EC2587" w:rsidRPr="00586FD6">
        <w:rPr>
          <w:rFonts w:cs="Arial"/>
          <w:szCs w:val="24"/>
          <w:lang w:val="mn-MN"/>
        </w:rPr>
        <w:t xml:space="preserve"> </w:t>
      </w:r>
    </w:p>
    <w:p w14:paraId="64B2E699" w14:textId="77777777" w:rsidR="00D06AEB" w:rsidRPr="00586FD6" w:rsidRDefault="00D06AEB" w:rsidP="0089576F">
      <w:pPr>
        <w:pStyle w:val="NoSpacing"/>
        <w:ind w:firstLine="360"/>
        <w:jc w:val="both"/>
        <w:rPr>
          <w:rFonts w:cs="Arial"/>
          <w:szCs w:val="24"/>
          <w:lang w:val="mn-MN"/>
        </w:rPr>
      </w:pPr>
    </w:p>
    <w:p w14:paraId="0BDE05B1" w14:textId="41CC1BD4" w:rsidR="00425C91"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2.</w:t>
      </w:r>
      <w:r w:rsidR="00425C91" w:rsidRPr="00586FD6">
        <w:rPr>
          <w:rFonts w:cs="Arial"/>
          <w:szCs w:val="24"/>
          <w:lang w:val="mn-MN"/>
        </w:rPr>
        <w:t>Үнэлгээний хор</w:t>
      </w:r>
      <w:r w:rsidR="00C50010" w:rsidRPr="00586FD6">
        <w:rPr>
          <w:rFonts w:cs="Arial"/>
          <w:szCs w:val="24"/>
          <w:lang w:val="mn-MN"/>
        </w:rPr>
        <w:t>оо байнгын бус ажиллагаата</w:t>
      </w:r>
      <w:r w:rsidR="005842FA" w:rsidRPr="00586FD6">
        <w:rPr>
          <w:rFonts w:cs="Arial"/>
          <w:szCs w:val="24"/>
          <w:lang w:val="mn-MN"/>
        </w:rPr>
        <w:t>й байх бөгөөд</w:t>
      </w:r>
      <w:r w:rsidR="00C50010" w:rsidRPr="00586FD6">
        <w:rPr>
          <w:rFonts w:cs="Arial"/>
          <w:szCs w:val="24"/>
          <w:lang w:val="mn-MN"/>
        </w:rPr>
        <w:t xml:space="preserve"> </w:t>
      </w:r>
      <w:r w:rsidR="004A43BD" w:rsidRPr="00586FD6">
        <w:rPr>
          <w:rFonts w:cs="Arial"/>
          <w:szCs w:val="24"/>
          <w:lang w:val="mn-MN"/>
        </w:rPr>
        <w:t>дараах чиг</w:t>
      </w:r>
      <w:r w:rsidR="00C50010" w:rsidRPr="00586FD6">
        <w:rPr>
          <w:rFonts w:cs="Arial"/>
          <w:szCs w:val="24"/>
          <w:lang w:val="mn-MN"/>
        </w:rPr>
        <w:t xml:space="preserve"> үүр</w:t>
      </w:r>
      <w:r w:rsidR="004A43BD" w:rsidRPr="00586FD6">
        <w:rPr>
          <w:rFonts w:cs="Arial"/>
          <w:szCs w:val="24"/>
          <w:lang w:val="mn-MN"/>
        </w:rPr>
        <w:t>гийг хэрэгжүүлнэ</w:t>
      </w:r>
      <w:r w:rsidR="00C50010" w:rsidRPr="00586FD6">
        <w:rPr>
          <w:rFonts w:cs="Arial"/>
          <w:szCs w:val="24"/>
          <w:lang w:val="mn-MN"/>
        </w:rPr>
        <w:t>:</w:t>
      </w:r>
    </w:p>
    <w:p w14:paraId="44A83397" w14:textId="77777777" w:rsidR="00D06AEB" w:rsidRPr="00586FD6" w:rsidRDefault="00D06AEB" w:rsidP="00D06AEB">
      <w:pPr>
        <w:pStyle w:val="NoSpacing"/>
        <w:ind w:firstLine="851"/>
        <w:jc w:val="both"/>
        <w:rPr>
          <w:rFonts w:cs="Arial"/>
          <w:szCs w:val="24"/>
          <w:lang w:val="mn-MN"/>
        </w:rPr>
      </w:pPr>
      <w:bookmarkStart w:id="321" w:name="_Ref83042432"/>
    </w:p>
    <w:p w14:paraId="6946475C" w14:textId="4E546384" w:rsidR="005249BD" w:rsidRPr="00586FD6" w:rsidRDefault="001437EF" w:rsidP="00D06AEB">
      <w:pPr>
        <w:pStyle w:val="NoSpacing"/>
        <w:ind w:firstLine="851"/>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2.1.</w:t>
      </w:r>
      <w:r w:rsidR="00A726B5" w:rsidRPr="00586FD6">
        <w:rPr>
          <w:rFonts w:cs="Arial"/>
          <w:szCs w:val="24"/>
          <w:lang w:val="mn-MN"/>
        </w:rPr>
        <w:t>тендер шалгаруулалтын баримт бичиг, зарлал</w:t>
      </w:r>
      <w:r w:rsidR="00811169" w:rsidRPr="00586FD6">
        <w:rPr>
          <w:rFonts w:cs="Arial"/>
          <w:szCs w:val="24"/>
          <w:lang w:val="mn-MN"/>
        </w:rPr>
        <w:t>, урилга</w:t>
      </w:r>
      <w:r w:rsidR="00A726B5" w:rsidRPr="00586FD6">
        <w:rPr>
          <w:rFonts w:cs="Arial"/>
          <w:szCs w:val="24"/>
          <w:lang w:val="mn-MN"/>
        </w:rPr>
        <w:t xml:space="preserve"> </w:t>
      </w:r>
      <w:r w:rsidR="00FC6C7C" w:rsidRPr="00586FD6">
        <w:rPr>
          <w:rFonts w:cs="Arial"/>
          <w:szCs w:val="24"/>
          <w:lang w:val="mn-MN"/>
        </w:rPr>
        <w:t>боловсруулах</w:t>
      </w:r>
      <w:r w:rsidR="00A726B5" w:rsidRPr="00586FD6">
        <w:rPr>
          <w:rFonts w:cs="Arial"/>
          <w:szCs w:val="24"/>
          <w:lang w:val="mn-MN"/>
        </w:rPr>
        <w:t>,</w:t>
      </w:r>
      <w:r w:rsidR="00FC6C7C" w:rsidRPr="00586FD6">
        <w:rPr>
          <w:rFonts w:cs="Arial"/>
          <w:szCs w:val="24"/>
          <w:lang w:val="mn-MN"/>
        </w:rPr>
        <w:t xml:space="preserve"> тендер хүлээн авах;</w:t>
      </w:r>
      <w:bookmarkEnd w:id="321"/>
    </w:p>
    <w:p w14:paraId="5CC9E7C0" w14:textId="77777777" w:rsidR="00D06AEB" w:rsidRPr="00586FD6" w:rsidRDefault="00D06AEB" w:rsidP="00D06AEB">
      <w:pPr>
        <w:pStyle w:val="NoSpacing"/>
        <w:ind w:firstLine="851"/>
        <w:jc w:val="both"/>
        <w:rPr>
          <w:rFonts w:cs="Arial"/>
          <w:szCs w:val="24"/>
          <w:lang w:val="mn-MN"/>
        </w:rPr>
      </w:pPr>
      <w:bookmarkStart w:id="322" w:name="_Ref83042498"/>
    </w:p>
    <w:p w14:paraId="62DCE288" w14:textId="20F22B68" w:rsidR="000843AF" w:rsidRPr="00586FD6" w:rsidRDefault="001437EF" w:rsidP="00D06AEB">
      <w:pPr>
        <w:pStyle w:val="NoSpacing"/>
        <w:ind w:firstLine="851"/>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2.2.</w:t>
      </w:r>
      <w:r w:rsidR="000D7F20" w:rsidRPr="00586FD6">
        <w:rPr>
          <w:rFonts w:cs="Arial"/>
          <w:szCs w:val="24"/>
          <w:lang w:val="mn-MN"/>
        </w:rPr>
        <w:t>тендер</w:t>
      </w:r>
      <w:r w:rsidR="007B165D" w:rsidRPr="00586FD6">
        <w:rPr>
          <w:rFonts w:cs="Arial"/>
          <w:szCs w:val="24"/>
          <w:lang w:val="mn-MN"/>
        </w:rPr>
        <w:t>ийг</w:t>
      </w:r>
      <w:r w:rsidR="000D7F20" w:rsidRPr="00586FD6">
        <w:rPr>
          <w:rFonts w:cs="Arial"/>
          <w:szCs w:val="24"/>
          <w:lang w:val="mn-MN"/>
        </w:rPr>
        <w:t xml:space="preserve"> нээх</w:t>
      </w:r>
      <w:r w:rsidR="007B165D" w:rsidRPr="00586FD6">
        <w:rPr>
          <w:rFonts w:cs="Arial"/>
          <w:szCs w:val="24"/>
          <w:lang w:val="mn-MN"/>
        </w:rPr>
        <w:t>,</w:t>
      </w:r>
      <w:r w:rsidR="000B392E" w:rsidRPr="00586FD6">
        <w:rPr>
          <w:rFonts w:cs="Arial"/>
          <w:szCs w:val="24"/>
          <w:lang w:val="mn-MN"/>
        </w:rPr>
        <w:t xml:space="preserve"> хянан үзэ</w:t>
      </w:r>
      <w:r w:rsidR="00AF2837" w:rsidRPr="00586FD6">
        <w:rPr>
          <w:rFonts w:cs="Arial"/>
          <w:szCs w:val="24"/>
          <w:lang w:val="mn-MN"/>
        </w:rPr>
        <w:t>х</w:t>
      </w:r>
      <w:r w:rsidR="000843AF" w:rsidRPr="00586FD6">
        <w:rPr>
          <w:rFonts w:cs="Arial"/>
          <w:szCs w:val="24"/>
          <w:lang w:val="mn-MN"/>
        </w:rPr>
        <w:t xml:space="preserve">, үнэлэх; </w:t>
      </w:r>
    </w:p>
    <w:p w14:paraId="3A2F6688" w14:textId="0577F11A" w:rsidR="00C50010" w:rsidRPr="00586FD6" w:rsidRDefault="001437EF" w:rsidP="00D06AEB">
      <w:pPr>
        <w:pStyle w:val="NoSpacing"/>
        <w:ind w:firstLine="851"/>
        <w:jc w:val="both"/>
        <w:rPr>
          <w:rFonts w:cs="Arial"/>
          <w:szCs w:val="24"/>
          <w:lang w:val="mn-MN"/>
        </w:rPr>
      </w:pPr>
      <w:bookmarkStart w:id="323" w:name="_Ref89270873"/>
      <w:r w:rsidRPr="00586FD6">
        <w:rPr>
          <w:rFonts w:cs="Arial"/>
          <w:szCs w:val="24"/>
          <w:lang w:val="mn-MN"/>
        </w:rPr>
        <w:t>5</w:t>
      </w:r>
      <w:r w:rsidR="00AE2AC8" w:rsidRPr="00586FD6">
        <w:rPr>
          <w:rFonts w:cs="Arial"/>
          <w:szCs w:val="24"/>
          <w:lang w:val="mn-MN"/>
        </w:rPr>
        <w:t>0</w:t>
      </w:r>
      <w:r w:rsidRPr="00586FD6">
        <w:rPr>
          <w:rFonts w:cs="Arial"/>
          <w:szCs w:val="24"/>
          <w:lang w:val="mn-MN"/>
        </w:rPr>
        <w:t>.2.3.</w:t>
      </w:r>
      <w:r w:rsidR="0092160D" w:rsidRPr="00586FD6">
        <w:rPr>
          <w:rFonts w:cs="Arial"/>
          <w:szCs w:val="24"/>
          <w:lang w:val="mn-MN"/>
        </w:rPr>
        <w:t>захиалагчид</w:t>
      </w:r>
      <w:r w:rsidR="00294495" w:rsidRPr="00586FD6">
        <w:rPr>
          <w:rFonts w:cs="Arial"/>
          <w:szCs w:val="24"/>
          <w:lang w:val="mn-MN"/>
        </w:rPr>
        <w:t xml:space="preserve"> </w:t>
      </w:r>
      <w:r w:rsidR="006C651C" w:rsidRPr="00586FD6">
        <w:rPr>
          <w:rFonts w:cs="Arial"/>
          <w:szCs w:val="24"/>
          <w:lang w:val="mn-MN"/>
        </w:rPr>
        <w:t xml:space="preserve">энэ хуулийн 28 дугаар зүйлд заасан </w:t>
      </w:r>
      <w:r w:rsidR="00294495" w:rsidRPr="00586FD6">
        <w:rPr>
          <w:rFonts w:cs="Arial"/>
          <w:szCs w:val="24"/>
          <w:lang w:val="mn-MN"/>
        </w:rPr>
        <w:t>шийдвэр гаргах зөвлөмж</w:t>
      </w:r>
      <w:r w:rsidR="0092160D" w:rsidRPr="00586FD6">
        <w:rPr>
          <w:rFonts w:cs="Arial"/>
          <w:szCs w:val="24"/>
          <w:lang w:val="mn-MN"/>
        </w:rPr>
        <w:t xml:space="preserve"> хүргүүлэх</w:t>
      </w:r>
      <w:r w:rsidR="00C446B3" w:rsidRPr="00586FD6">
        <w:rPr>
          <w:rFonts w:cs="Arial"/>
          <w:szCs w:val="24"/>
          <w:lang w:val="mn-MN"/>
        </w:rPr>
        <w:t>.</w:t>
      </w:r>
      <w:bookmarkEnd w:id="322"/>
      <w:bookmarkEnd w:id="323"/>
    </w:p>
    <w:p w14:paraId="6BA8409C" w14:textId="77777777" w:rsidR="00D06AEB" w:rsidRPr="00586FD6" w:rsidRDefault="00D06AEB" w:rsidP="0089576F">
      <w:pPr>
        <w:pStyle w:val="NoSpacing"/>
        <w:ind w:firstLine="360"/>
        <w:jc w:val="both"/>
        <w:rPr>
          <w:rFonts w:cs="Arial"/>
          <w:szCs w:val="24"/>
          <w:lang w:val="mn-MN"/>
        </w:rPr>
      </w:pPr>
    </w:p>
    <w:p w14:paraId="77D2A6F9" w14:textId="31B50DA2" w:rsidR="00860937"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3.</w:t>
      </w:r>
      <w:r w:rsidR="00461466" w:rsidRPr="00586FD6">
        <w:rPr>
          <w:rFonts w:cs="Arial"/>
          <w:szCs w:val="24"/>
          <w:lang w:val="mn-MN"/>
        </w:rPr>
        <w:t xml:space="preserve">Үнэлгээний хорооны гишүүд </w:t>
      </w:r>
      <w:r w:rsidR="001B48A3" w:rsidRPr="00586FD6">
        <w:rPr>
          <w:rFonts w:cs="Arial"/>
          <w:szCs w:val="24"/>
          <w:lang w:val="mn-MN"/>
        </w:rPr>
        <w:t>худалдан авах ажиллагааны мэргэшсэн ажилт</w:t>
      </w:r>
      <w:r w:rsidR="00932733" w:rsidRPr="00586FD6">
        <w:rPr>
          <w:rFonts w:cs="Arial"/>
          <w:szCs w:val="24"/>
          <w:lang w:val="mn-MN"/>
        </w:rPr>
        <w:t>а</w:t>
      </w:r>
      <w:r w:rsidR="001B48A3" w:rsidRPr="00586FD6">
        <w:rPr>
          <w:rFonts w:cs="Arial"/>
          <w:szCs w:val="24"/>
          <w:lang w:val="mn-MN"/>
        </w:rPr>
        <w:t>н</w:t>
      </w:r>
      <w:r w:rsidR="00932733" w:rsidRPr="00586FD6">
        <w:rPr>
          <w:rFonts w:cs="Arial"/>
          <w:szCs w:val="24"/>
          <w:lang w:val="mn-MN"/>
        </w:rPr>
        <w:t xml:space="preserve"> байна.</w:t>
      </w:r>
    </w:p>
    <w:p w14:paraId="58CF27D9" w14:textId="77777777" w:rsidR="00D06AEB" w:rsidRPr="00586FD6" w:rsidRDefault="00D06AEB" w:rsidP="0089576F">
      <w:pPr>
        <w:pStyle w:val="NoSpacing"/>
        <w:ind w:firstLine="360"/>
        <w:jc w:val="both"/>
        <w:rPr>
          <w:rFonts w:cs="Arial"/>
          <w:szCs w:val="24"/>
          <w:lang w:val="mn-MN"/>
        </w:rPr>
      </w:pPr>
      <w:bookmarkStart w:id="324" w:name="_Ref82974772"/>
    </w:p>
    <w:p w14:paraId="3F0551DC" w14:textId="3DD35258" w:rsidR="00860937"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4.</w:t>
      </w:r>
      <w:r w:rsidR="00EC6094" w:rsidRPr="00586FD6">
        <w:rPr>
          <w:rFonts w:cs="Arial"/>
          <w:szCs w:val="24"/>
          <w:lang w:val="mn-MN"/>
        </w:rPr>
        <w:t>Үнэлгээний хорооны гишүү</w:t>
      </w:r>
      <w:r w:rsidR="001F3D25" w:rsidRPr="00586FD6">
        <w:rPr>
          <w:rFonts w:cs="Arial"/>
          <w:szCs w:val="24"/>
          <w:lang w:val="mn-MN"/>
        </w:rPr>
        <w:t>н</w:t>
      </w:r>
      <w:r w:rsidR="00F743CD" w:rsidRPr="00586FD6">
        <w:rPr>
          <w:rFonts w:cs="Arial"/>
          <w:szCs w:val="24"/>
          <w:lang w:val="mn-MN"/>
        </w:rPr>
        <w:t>ий</w:t>
      </w:r>
      <w:r w:rsidR="00B56AAF" w:rsidRPr="00586FD6">
        <w:rPr>
          <w:rFonts w:cs="Arial"/>
          <w:szCs w:val="24"/>
          <w:lang w:val="mn-MN"/>
        </w:rPr>
        <w:t xml:space="preserve"> гуравны нэгээс доошгүй нь захиалагчаас хараат бус, </w:t>
      </w:r>
      <w:r w:rsidR="009C14F0" w:rsidRPr="00586FD6">
        <w:rPr>
          <w:rFonts w:cs="Arial"/>
          <w:szCs w:val="24"/>
          <w:lang w:val="mn-MN"/>
        </w:rPr>
        <w:t>хөндлөнгийн гишүүн байна.</w:t>
      </w:r>
      <w:bookmarkEnd w:id="324"/>
    </w:p>
    <w:p w14:paraId="7DEBD047" w14:textId="77777777" w:rsidR="00D06AEB" w:rsidRPr="00586FD6" w:rsidRDefault="00D06AEB" w:rsidP="0089576F">
      <w:pPr>
        <w:pStyle w:val="NoSpacing"/>
        <w:ind w:firstLine="360"/>
        <w:jc w:val="both"/>
        <w:rPr>
          <w:rFonts w:cs="Arial"/>
          <w:szCs w:val="24"/>
          <w:lang w:val="mn-MN"/>
        </w:rPr>
      </w:pPr>
    </w:p>
    <w:p w14:paraId="7583E72C" w14:textId="63FB078C" w:rsidR="003521C4"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5.</w:t>
      </w:r>
      <w:r w:rsidR="00AB2293" w:rsidRPr="00586FD6">
        <w:rPr>
          <w:rFonts w:cs="Arial"/>
          <w:szCs w:val="24"/>
          <w:lang w:val="mn-MN"/>
        </w:rPr>
        <w:t xml:space="preserve">Энэ </w:t>
      </w:r>
      <w:r w:rsidR="00154C97" w:rsidRPr="00586FD6">
        <w:rPr>
          <w:rFonts w:cs="Arial"/>
          <w:szCs w:val="24"/>
          <w:lang w:val="mn-MN"/>
        </w:rPr>
        <w:t xml:space="preserve">зүйлийн </w:t>
      </w:r>
      <w:r w:rsidR="00AB2293" w:rsidRPr="00586FD6">
        <w:rPr>
          <w:rFonts w:cs="Arial"/>
          <w:szCs w:val="24"/>
          <w:lang w:val="mn-MN"/>
        </w:rPr>
        <w:t xml:space="preserve">50.3-т заасан шаардлагад нийцэх, </w:t>
      </w:r>
      <w:r w:rsidR="00976E54" w:rsidRPr="00586FD6">
        <w:rPr>
          <w:rFonts w:cs="Arial"/>
          <w:szCs w:val="24"/>
          <w:lang w:val="mn-MN"/>
        </w:rPr>
        <w:t>тухайн бараа, ажил, үйлчилгээнд холбогдох салбар</w:t>
      </w:r>
      <w:r w:rsidR="007F2559" w:rsidRPr="00586FD6">
        <w:rPr>
          <w:rFonts w:cs="Arial"/>
          <w:szCs w:val="24"/>
          <w:lang w:val="mn-MN"/>
        </w:rPr>
        <w:t>ын</w:t>
      </w:r>
      <w:r w:rsidR="001368CE" w:rsidRPr="00586FD6">
        <w:rPr>
          <w:rFonts w:cs="Arial"/>
          <w:szCs w:val="24"/>
          <w:lang w:val="mn-MN"/>
        </w:rPr>
        <w:t xml:space="preserve"> </w:t>
      </w:r>
      <w:r w:rsidR="006E71B5" w:rsidRPr="00586FD6">
        <w:rPr>
          <w:rFonts w:cs="Arial"/>
          <w:szCs w:val="24"/>
          <w:lang w:val="mn-MN"/>
        </w:rPr>
        <w:t>мэргэжлийн хүнийг</w:t>
      </w:r>
      <w:r w:rsidR="00B26E3D" w:rsidRPr="00586FD6">
        <w:rPr>
          <w:rFonts w:cs="Arial"/>
          <w:szCs w:val="24"/>
          <w:lang w:val="mn-MN"/>
        </w:rPr>
        <w:t xml:space="preserve"> үнэлгээний хороонд</w:t>
      </w:r>
      <w:r w:rsidR="006E71B5" w:rsidRPr="00586FD6">
        <w:rPr>
          <w:rFonts w:cs="Arial"/>
          <w:szCs w:val="24"/>
          <w:lang w:val="mn-MN"/>
        </w:rPr>
        <w:t xml:space="preserve"> </w:t>
      </w:r>
      <w:r w:rsidR="003521C4" w:rsidRPr="00586FD6">
        <w:rPr>
          <w:rFonts w:cs="Arial"/>
          <w:szCs w:val="24"/>
          <w:lang w:val="mn-MN"/>
        </w:rPr>
        <w:t>томилон ажиллуулж</w:t>
      </w:r>
      <w:r w:rsidR="00AC387F" w:rsidRPr="00586FD6">
        <w:rPr>
          <w:rFonts w:cs="Arial"/>
          <w:szCs w:val="24"/>
          <w:lang w:val="mn-MN"/>
        </w:rPr>
        <w:t xml:space="preserve"> </w:t>
      </w:r>
      <w:r w:rsidR="003521C4" w:rsidRPr="00586FD6">
        <w:rPr>
          <w:rFonts w:cs="Arial"/>
          <w:szCs w:val="24"/>
          <w:lang w:val="mn-MN"/>
        </w:rPr>
        <w:t xml:space="preserve">болно. </w:t>
      </w:r>
    </w:p>
    <w:p w14:paraId="1A0B0252" w14:textId="77777777" w:rsidR="00D06AEB" w:rsidRPr="00586FD6" w:rsidRDefault="00D06AEB" w:rsidP="0089576F">
      <w:pPr>
        <w:pStyle w:val="NoSpacing"/>
        <w:ind w:firstLine="360"/>
        <w:jc w:val="both"/>
        <w:rPr>
          <w:rFonts w:cs="Arial"/>
          <w:szCs w:val="24"/>
          <w:lang w:val="mn-MN"/>
        </w:rPr>
      </w:pPr>
    </w:p>
    <w:p w14:paraId="3E46BA21" w14:textId="12DCF285" w:rsidR="00901A73"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6.</w:t>
      </w:r>
      <w:r w:rsidR="003521C4" w:rsidRPr="00586FD6">
        <w:rPr>
          <w:rFonts w:cs="Arial"/>
          <w:szCs w:val="24"/>
          <w:lang w:val="mn-MN"/>
        </w:rPr>
        <w:t>Захиалагч мэргэжлийн хүнийг үнэлгээний</w:t>
      </w:r>
      <w:r w:rsidR="00096CDE" w:rsidRPr="00586FD6">
        <w:rPr>
          <w:rFonts w:cs="Arial"/>
          <w:szCs w:val="24"/>
          <w:lang w:val="mn-MN"/>
        </w:rPr>
        <w:t xml:space="preserve"> хороонд томилон ажиллуулах</w:t>
      </w:r>
      <w:r w:rsidR="00233877" w:rsidRPr="00586FD6">
        <w:rPr>
          <w:rFonts w:cs="Arial"/>
          <w:szCs w:val="24"/>
          <w:lang w:val="mn-MN"/>
        </w:rPr>
        <w:t xml:space="preserve"> боломжгүй гэж үзсэн бол тодорхой асуудлаар зөвлөгөө авч, санал дүгнэлтийг сонсож болно</w:t>
      </w:r>
      <w:r w:rsidR="003B6C52" w:rsidRPr="00586FD6">
        <w:rPr>
          <w:rFonts w:cs="Arial"/>
          <w:szCs w:val="24"/>
          <w:lang w:val="mn-MN"/>
        </w:rPr>
        <w:t>.</w:t>
      </w:r>
    </w:p>
    <w:p w14:paraId="3E5269C6" w14:textId="77777777" w:rsidR="00D06AEB" w:rsidRPr="00586FD6" w:rsidRDefault="00D06AEB" w:rsidP="0089576F">
      <w:pPr>
        <w:pStyle w:val="NoSpacing"/>
        <w:ind w:firstLine="360"/>
        <w:jc w:val="both"/>
        <w:rPr>
          <w:rFonts w:cs="Arial"/>
          <w:szCs w:val="24"/>
          <w:lang w:val="mn-MN"/>
        </w:rPr>
      </w:pPr>
      <w:bookmarkStart w:id="325" w:name="_Ref83042160"/>
    </w:p>
    <w:p w14:paraId="45102538" w14:textId="4150837A" w:rsidR="00860937"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7.</w:t>
      </w:r>
      <w:r w:rsidR="000474D8" w:rsidRPr="00586FD6">
        <w:rPr>
          <w:rFonts w:cs="Arial"/>
          <w:szCs w:val="24"/>
          <w:lang w:val="mn-MN"/>
        </w:rPr>
        <w:t xml:space="preserve">Үнэлгээний хорооны </w:t>
      </w:r>
      <w:r w:rsidR="001D7DEB" w:rsidRPr="00586FD6">
        <w:rPr>
          <w:rFonts w:cs="Arial"/>
          <w:szCs w:val="24"/>
          <w:lang w:val="mn-MN"/>
        </w:rPr>
        <w:t>хөндлөнгийн гишүүнийг</w:t>
      </w:r>
      <w:r w:rsidR="004F6203" w:rsidRPr="00586FD6">
        <w:rPr>
          <w:rFonts w:cs="Arial"/>
          <w:szCs w:val="24"/>
          <w:lang w:val="mn-MN"/>
        </w:rPr>
        <w:t xml:space="preserve"> </w:t>
      </w:r>
      <w:r w:rsidR="00551F22" w:rsidRPr="00586FD6">
        <w:rPr>
          <w:rFonts w:cs="Arial"/>
          <w:szCs w:val="24"/>
          <w:lang w:val="mn-MN"/>
        </w:rPr>
        <w:t xml:space="preserve">тухайн салбарын </w:t>
      </w:r>
      <w:r w:rsidR="0074251F" w:rsidRPr="00586FD6">
        <w:rPr>
          <w:rFonts w:cs="Arial"/>
          <w:szCs w:val="24"/>
          <w:lang w:val="mn-MN"/>
        </w:rPr>
        <w:t>холбоо</w:t>
      </w:r>
      <w:r w:rsidR="000A1617" w:rsidRPr="00586FD6">
        <w:rPr>
          <w:rFonts w:cs="Arial"/>
          <w:szCs w:val="24"/>
          <w:lang w:val="mn-MN"/>
        </w:rPr>
        <w:t>,</w:t>
      </w:r>
      <w:r w:rsidR="003B1029" w:rsidRPr="00586FD6">
        <w:rPr>
          <w:rFonts w:cs="Arial"/>
          <w:szCs w:val="24"/>
          <w:lang w:val="mn-MN"/>
        </w:rPr>
        <w:t xml:space="preserve"> иргэний нийгмийн байгууллаг</w:t>
      </w:r>
      <w:r w:rsidR="00360641" w:rsidRPr="00586FD6">
        <w:rPr>
          <w:rFonts w:cs="Arial"/>
          <w:szCs w:val="24"/>
          <w:lang w:val="mn-MN"/>
        </w:rPr>
        <w:t xml:space="preserve">ын </w:t>
      </w:r>
      <w:r w:rsidR="004F6203" w:rsidRPr="00586FD6">
        <w:rPr>
          <w:rFonts w:cs="Arial"/>
          <w:szCs w:val="24"/>
          <w:lang w:val="mn-MN"/>
        </w:rPr>
        <w:t>төлөөллөөс сонгоно.</w:t>
      </w:r>
      <w:bookmarkEnd w:id="325"/>
    </w:p>
    <w:p w14:paraId="674EF0D4" w14:textId="77777777" w:rsidR="00D06AEB" w:rsidRPr="00586FD6" w:rsidRDefault="00D06AEB" w:rsidP="0089576F">
      <w:pPr>
        <w:pStyle w:val="NoSpacing"/>
        <w:ind w:firstLine="360"/>
        <w:jc w:val="both"/>
        <w:rPr>
          <w:rFonts w:cs="Arial"/>
          <w:szCs w:val="24"/>
          <w:lang w:val="mn-MN"/>
        </w:rPr>
      </w:pPr>
    </w:p>
    <w:p w14:paraId="2DE4CFA6" w14:textId="26397153" w:rsidR="008E786A"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8.</w:t>
      </w:r>
      <w:r w:rsidR="009002EC" w:rsidRPr="00586FD6">
        <w:rPr>
          <w:rFonts w:cs="Arial"/>
          <w:szCs w:val="24"/>
          <w:lang w:val="mn-MN"/>
        </w:rPr>
        <w:t>Ү</w:t>
      </w:r>
      <w:r w:rsidR="00C34BD1" w:rsidRPr="00586FD6">
        <w:rPr>
          <w:rFonts w:cs="Arial"/>
          <w:szCs w:val="24"/>
          <w:lang w:val="mn-MN"/>
        </w:rPr>
        <w:t>нэлгээний хороонд</w:t>
      </w:r>
      <w:r w:rsidR="009002EC" w:rsidRPr="00586FD6">
        <w:rPr>
          <w:rFonts w:cs="Arial"/>
          <w:szCs w:val="24"/>
          <w:lang w:val="mn-MN"/>
        </w:rPr>
        <w:t xml:space="preserve"> тухайн</w:t>
      </w:r>
      <w:r w:rsidR="007502FF" w:rsidRPr="00586FD6">
        <w:rPr>
          <w:rFonts w:cs="Arial"/>
          <w:szCs w:val="24"/>
          <w:lang w:val="mn-MN"/>
        </w:rPr>
        <w:t xml:space="preserve"> </w:t>
      </w:r>
      <w:r w:rsidR="009002EC" w:rsidRPr="00586FD6">
        <w:rPr>
          <w:rFonts w:cs="Arial"/>
          <w:szCs w:val="24"/>
          <w:lang w:val="mn-MN"/>
        </w:rPr>
        <w:t xml:space="preserve">салбарын </w:t>
      </w:r>
      <w:r w:rsidR="00B84714" w:rsidRPr="00586FD6">
        <w:rPr>
          <w:rFonts w:cs="Arial"/>
          <w:szCs w:val="24"/>
          <w:lang w:val="mn-MN"/>
        </w:rPr>
        <w:t>холбоо,</w:t>
      </w:r>
      <w:r w:rsidR="0010121F" w:rsidRPr="00586FD6">
        <w:rPr>
          <w:rFonts w:cs="Arial"/>
          <w:szCs w:val="24"/>
          <w:lang w:val="mn-MN"/>
        </w:rPr>
        <w:t xml:space="preserve"> </w:t>
      </w:r>
      <w:r w:rsidR="006726CA" w:rsidRPr="00586FD6">
        <w:rPr>
          <w:rFonts w:cs="Arial"/>
          <w:szCs w:val="24"/>
          <w:lang w:val="mn-MN"/>
        </w:rPr>
        <w:t>иргэний нийгмийн байгууллаг</w:t>
      </w:r>
      <w:r w:rsidR="008E786A" w:rsidRPr="00586FD6">
        <w:rPr>
          <w:rFonts w:cs="Arial"/>
          <w:szCs w:val="24"/>
          <w:lang w:val="mn-MN"/>
        </w:rPr>
        <w:t>ын төлөөллийг оролцуулах боломжгүй</w:t>
      </w:r>
      <w:r w:rsidR="00B84714" w:rsidRPr="00586FD6">
        <w:rPr>
          <w:rFonts w:cs="Arial"/>
          <w:szCs w:val="24"/>
          <w:lang w:val="mn-MN"/>
        </w:rPr>
        <w:t xml:space="preserve"> бол</w:t>
      </w:r>
      <w:r w:rsidR="008E786A" w:rsidRPr="00586FD6">
        <w:rPr>
          <w:rFonts w:cs="Arial"/>
          <w:szCs w:val="24"/>
          <w:lang w:val="mn-MN"/>
        </w:rPr>
        <w:t xml:space="preserve"> хөндлөнгийн гишүүнээр </w:t>
      </w:r>
      <w:r w:rsidR="0018168C" w:rsidRPr="00586FD6">
        <w:rPr>
          <w:rFonts w:cs="Arial"/>
          <w:szCs w:val="24"/>
          <w:lang w:val="mn-MN"/>
        </w:rPr>
        <w:t>иргэнийг оруулж болно</w:t>
      </w:r>
      <w:r w:rsidR="00835CBB" w:rsidRPr="00586FD6">
        <w:rPr>
          <w:rFonts w:cs="Arial"/>
          <w:szCs w:val="24"/>
          <w:lang w:val="mn-MN"/>
        </w:rPr>
        <w:t>.</w:t>
      </w:r>
    </w:p>
    <w:p w14:paraId="13CCB680" w14:textId="77777777" w:rsidR="00D06AEB" w:rsidRPr="00586FD6" w:rsidRDefault="00D06AEB" w:rsidP="0089576F">
      <w:pPr>
        <w:pStyle w:val="NoSpacing"/>
        <w:ind w:firstLine="360"/>
        <w:jc w:val="both"/>
        <w:rPr>
          <w:rFonts w:cs="Arial"/>
          <w:szCs w:val="24"/>
          <w:lang w:val="mn-MN"/>
        </w:rPr>
      </w:pPr>
      <w:bookmarkStart w:id="326" w:name="_Ref83042712"/>
    </w:p>
    <w:p w14:paraId="7A40DCB8" w14:textId="661E7606" w:rsidR="00AB32DD"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9.</w:t>
      </w:r>
      <w:r w:rsidR="008C5BFF" w:rsidRPr="00586FD6">
        <w:rPr>
          <w:rFonts w:cs="Arial"/>
          <w:szCs w:val="24"/>
          <w:lang w:val="mn-MN"/>
        </w:rPr>
        <w:t>Үнэлгээний хорооны гишүүн хүндэтгэ</w:t>
      </w:r>
      <w:r w:rsidR="00CC0249" w:rsidRPr="00586FD6">
        <w:rPr>
          <w:rFonts w:cs="Arial"/>
          <w:szCs w:val="24"/>
          <w:lang w:val="mn-MN"/>
        </w:rPr>
        <w:t>н</w:t>
      </w:r>
      <w:r w:rsidR="008C5BFF" w:rsidRPr="00586FD6">
        <w:rPr>
          <w:rFonts w:cs="Arial"/>
          <w:szCs w:val="24"/>
          <w:lang w:val="mn-MN"/>
        </w:rPr>
        <w:t xml:space="preserve"> үзэх шалтгаанаар үргэлжлүүлэ</w:t>
      </w:r>
      <w:r w:rsidR="00244D50" w:rsidRPr="00586FD6">
        <w:rPr>
          <w:rFonts w:cs="Arial"/>
          <w:szCs w:val="24"/>
          <w:lang w:val="mn-MN"/>
        </w:rPr>
        <w:t>н</w:t>
      </w:r>
      <w:r w:rsidR="008C5BFF" w:rsidRPr="00586FD6">
        <w:rPr>
          <w:rFonts w:cs="Arial"/>
          <w:szCs w:val="24"/>
          <w:lang w:val="mn-MN"/>
        </w:rPr>
        <w:t xml:space="preserve"> ажиллах боломжгүй болсон</w:t>
      </w:r>
      <w:r w:rsidR="005B2868" w:rsidRPr="00586FD6">
        <w:rPr>
          <w:rFonts w:cs="Arial"/>
          <w:szCs w:val="24"/>
          <w:lang w:val="mn-MN"/>
        </w:rPr>
        <w:t xml:space="preserve">, энэ хуулийн </w:t>
      </w:r>
      <w:r w:rsidR="00841D64" w:rsidRPr="00586FD6">
        <w:rPr>
          <w:rFonts w:cs="Arial"/>
          <w:szCs w:val="24"/>
          <w:lang w:val="mn-MN"/>
        </w:rPr>
        <w:t>5</w:t>
      </w:r>
      <w:r w:rsidR="00AE2AC8" w:rsidRPr="00586FD6">
        <w:rPr>
          <w:rFonts w:cs="Arial"/>
          <w:szCs w:val="24"/>
          <w:lang w:val="mn-MN"/>
        </w:rPr>
        <w:t>1 дүгээр</w:t>
      </w:r>
      <w:r w:rsidR="00244D50" w:rsidRPr="00586FD6">
        <w:rPr>
          <w:rFonts w:cs="Arial"/>
          <w:szCs w:val="24"/>
          <w:lang w:val="mn-MN"/>
        </w:rPr>
        <w:t xml:space="preserve"> </w:t>
      </w:r>
      <w:r w:rsidR="005B2868" w:rsidRPr="00586FD6">
        <w:rPr>
          <w:rFonts w:cs="Arial"/>
          <w:szCs w:val="24"/>
          <w:lang w:val="mn-MN"/>
        </w:rPr>
        <w:t>зүйлд заасан үүр</w:t>
      </w:r>
      <w:r w:rsidR="001A4738" w:rsidRPr="00586FD6">
        <w:rPr>
          <w:rFonts w:cs="Arial"/>
          <w:szCs w:val="24"/>
          <w:lang w:val="mn-MN"/>
        </w:rPr>
        <w:t>гээ</w:t>
      </w:r>
      <w:r w:rsidR="005B2868" w:rsidRPr="00586FD6">
        <w:rPr>
          <w:rFonts w:cs="Arial"/>
          <w:szCs w:val="24"/>
          <w:lang w:val="mn-MN"/>
        </w:rPr>
        <w:t xml:space="preserve"> зөрчсөн</w:t>
      </w:r>
      <w:r w:rsidR="008C5BFF" w:rsidRPr="00586FD6">
        <w:rPr>
          <w:rFonts w:cs="Arial"/>
          <w:szCs w:val="24"/>
          <w:lang w:val="mn-MN"/>
        </w:rPr>
        <w:t xml:space="preserve"> бол</w:t>
      </w:r>
      <w:r w:rsidR="005B2868" w:rsidRPr="00586FD6">
        <w:rPr>
          <w:rFonts w:cs="Arial"/>
          <w:szCs w:val="24"/>
          <w:lang w:val="mn-MN"/>
        </w:rPr>
        <w:t xml:space="preserve"> захиалагч </w:t>
      </w:r>
      <w:r w:rsidR="00AB32DD" w:rsidRPr="00586FD6">
        <w:rPr>
          <w:rFonts w:cs="Arial"/>
          <w:szCs w:val="24"/>
          <w:lang w:val="mn-MN"/>
        </w:rPr>
        <w:t>түүнийг үнэлгээний хорооны гишүүний үүргээс чөлөөлж, шинэ гишүүн нөхөн томилно.</w:t>
      </w:r>
      <w:bookmarkEnd w:id="326"/>
    </w:p>
    <w:p w14:paraId="2C7C0682" w14:textId="77777777" w:rsidR="00D06AEB" w:rsidRPr="00586FD6" w:rsidRDefault="00D06AEB" w:rsidP="0089576F">
      <w:pPr>
        <w:pStyle w:val="NoSpacing"/>
        <w:ind w:firstLine="360"/>
        <w:jc w:val="both"/>
        <w:rPr>
          <w:rFonts w:cs="Arial"/>
          <w:szCs w:val="24"/>
          <w:lang w:val="mn-MN"/>
        </w:rPr>
      </w:pPr>
      <w:bookmarkStart w:id="327" w:name="_Ref83077311"/>
    </w:p>
    <w:p w14:paraId="0953200A" w14:textId="0FDE6A4E" w:rsidR="00F25FB9" w:rsidRPr="00586FD6" w:rsidRDefault="001437EF" w:rsidP="0089576F">
      <w:pPr>
        <w:pStyle w:val="NoSpacing"/>
        <w:ind w:firstLine="360"/>
        <w:jc w:val="both"/>
        <w:rPr>
          <w:rFonts w:cs="Arial"/>
          <w:szCs w:val="24"/>
          <w:lang w:val="mn-MN"/>
        </w:rPr>
      </w:pPr>
      <w:r w:rsidRPr="00586FD6">
        <w:rPr>
          <w:rFonts w:cs="Arial"/>
          <w:szCs w:val="24"/>
          <w:lang w:val="mn-MN"/>
        </w:rPr>
        <w:lastRenderedPageBreak/>
        <w:t>5</w:t>
      </w:r>
      <w:r w:rsidR="00AE2AC8" w:rsidRPr="00586FD6">
        <w:rPr>
          <w:rFonts w:cs="Arial"/>
          <w:szCs w:val="24"/>
          <w:lang w:val="mn-MN"/>
        </w:rPr>
        <w:t>0</w:t>
      </w:r>
      <w:r w:rsidRPr="00586FD6">
        <w:rPr>
          <w:rFonts w:cs="Arial"/>
          <w:szCs w:val="24"/>
          <w:lang w:val="mn-MN"/>
        </w:rPr>
        <w:t>.10.</w:t>
      </w:r>
      <w:r w:rsidR="004813ED" w:rsidRPr="00586FD6">
        <w:rPr>
          <w:rFonts w:cs="Arial"/>
          <w:szCs w:val="24"/>
          <w:lang w:val="mn-MN"/>
        </w:rPr>
        <w:t xml:space="preserve">Захиалагч үнэлгээний хорооны хараат бус, бие даасан байдлыг хангах зорилгоор </w:t>
      </w:r>
      <w:r w:rsidR="00CD090A" w:rsidRPr="00586FD6">
        <w:rPr>
          <w:rFonts w:cs="Arial"/>
          <w:szCs w:val="24"/>
          <w:lang w:val="mn-MN"/>
        </w:rPr>
        <w:t xml:space="preserve">энэ </w:t>
      </w:r>
      <w:r w:rsidR="00154C97" w:rsidRPr="00586FD6">
        <w:rPr>
          <w:rFonts w:cs="Arial"/>
          <w:szCs w:val="24"/>
          <w:lang w:val="mn-MN"/>
        </w:rPr>
        <w:t xml:space="preserve">зүйлийн </w:t>
      </w:r>
      <w:r w:rsidR="00841D64" w:rsidRPr="00586FD6">
        <w:rPr>
          <w:rFonts w:cs="Arial"/>
          <w:szCs w:val="24"/>
          <w:lang w:val="mn-MN"/>
        </w:rPr>
        <w:t>5</w:t>
      </w:r>
      <w:r w:rsidR="00AE2AC8" w:rsidRPr="00586FD6">
        <w:rPr>
          <w:rFonts w:cs="Arial"/>
          <w:szCs w:val="24"/>
          <w:lang w:val="mn-MN"/>
        </w:rPr>
        <w:t>0</w:t>
      </w:r>
      <w:r w:rsidR="00841D64" w:rsidRPr="00586FD6">
        <w:rPr>
          <w:rFonts w:cs="Arial"/>
          <w:szCs w:val="24"/>
          <w:lang w:val="mn-MN"/>
        </w:rPr>
        <w:t>.2.1</w:t>
      </w:r>
      <w:r w:rsidR="00CD090A" w:rsidRPr="00586FD6">
        <w:rPr>
          <w:rFonts w:cs="Arial"/>
          <w:szCs w:val="24"/>
          <w:lang w:val="mn-MN"/>
        </w:rPr>
        <w:t>-</w:t>
      </w:r>
      <w:r w:rsidR="00C9089D" w:rsidRPr="00586FD6">
        <w:rPr>
          <w:rFonts w:cs="Arial"/>
          <w:szCs w:val="24"/>
          <w:lang w:val="mn-MN"/>
        </w:rPr>
        <w:t>д</w:t>
      </w:r>
      <w:r w:rsidR="00CD090A" w:rsidRPr="00586FD6">
        <w:rPr>
          <w:rFonts w:cs="Arial"/>
          <w:szCs w:val="24"/>
          <w:lang w:val="mn-MN"/>
        </w:rPr>
        <w:t xml:space="preserve"> заасан чиг үүргийг </w:t>
      </w:r>
      <w:r w:rsidR="007436A0" w:rsidRPr="00586FD6">
        <w:rPr>
          <w:rFonts w:cs="Arial"/>
          <w:szCs w:val="24"/>
          <w:lang w:val="mn-MN"/>
        </w:rPr>
        <w:t>гүйцэтгэ</w:t>
      </w:r>
      <w:r w:rsidR="00714043" w:rsidRPr="00586FD6">
        <w:rPr>
          <w:rFonts w:cs="Arial"/>
          <w:szCs w:val="24"/>
          <w:lang w:val="mn-MN"/>
        </w:rPr>
        <w:t>сн</w:t>
      </w:r>
      <w:r w:rsidR="00F25FB9" w:rsidRPr="00586FD6">
        <w:rPr>
          <w:rFonts w:cs="Arial"/>
          <w:szCs w:val="24"/>
          <w:lang w:val="mn-MN"/>
        </w:rPr>
        <w:t>ээр үнэлгээний хорооны чиг үүрэг дуусгавар болохоор байгуулж болно.</w:t>
      </w:r>
      <w:bookmarkEnd w:id="327"/>
    </w:p>
    <w:p w14:paraId="3602257A" w14:textId="77777777" w:rsidR="00D06AEB" w:rsidRPr="00586FD6" w:rsidRDefault="00D06AEB" w:rsidP="0089576F">
      <w:pPr>
        <w:pStyle w:val="NoSpacing"/>
        <w:ind w:firstLine="360"/>
        <w:jc w:val="both"/>
        <w:rPr>
          <w:rFonts w:cs="Arial"/>
          <w:szCs w:val="24"/>
          <w:lang w:val="mn-MN"/>
        </w:rPr>
      </w:pPr>
      <w:bookmarkStart w:id="328" w:name="_Ref83042824"/>
    </w:p>
    <w:p w14:paraId="67B24D90" w14:textId="559BEF39" w:rsidR="00F85C9E"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11.</w:t>
      </w:r>
      <w:r w:rsidR="00F25FB9" w:rsidRPr="00586FD6">
        <w:rPr>
          <w:rFonts w:cs="Arial"/>
          <w:szCs w:val="24"/>
          <w:lang w:val="mn-MN"/>
        </w:rPr>
        <w:t xml:space="preserve">Энэ </w:t>
      </w:r>
      <w:r w:rsidR="00154C97" w:rsidRPr="00586FD6">
        <w:rPr>
          <w:rFonts w:cs="Arial"/>
          <w:szCs w:val="24"/>
          <w:lang w:val="mn-MN"/>
        </w:rPr>
        <w:t xml:space="preserve">зүйлийн </w:t>
      </w:r>
      <w:r w:rsidR="00841D64" w:rsidRPr="00586FD6">
        <w:rPr>
          <w:rFonts w:cs="Arial"/>
          <w:szCs w:val="24"/>
          <w:lang w:val="mn-MN"/>
        </w:rPr>
        <w:t>5</w:t>
      </w:r>
      <w:r w:rsidR="00AE2AC8" w:rsidRPr="00586FD6">
        <w:rPr>
          <w:rFonts w:cs="Arial"/>
          <w:szCs w:val="24"/>
          <w:lang w:val="mn-MN"/>
        </w:rPr>
        <w:t>0</w:t>
      </w:r>
      <w:r w:rsidR="00841D64" w:rsidRPr="00586FD6">
        <w:rPr>
          <w:rFonts w:cs="Arial"/>
          <w:szCs w:val="24"/>
          <w:lang w:val="mn-MN"/>
        </w:rPr>
        <w:t>.10</w:t>
      </w:r>
      <w:r w:rsidR="00F25FB9" w:rsidRPr="00586FD6">
        <w:rPr>
          <w:rFonts w:cs="Arial"/>
          <w:szCs w:val="24"/>
          <w:lang w:val="mn-MN"/>
        </w:rPr>
        <w:t>-</w:t>
      </w:r>
      <w:r w:rsidR="003A0D7E" w:rsidRPr="00586FD6">
        <w:rPr>
          <w:rFonts w:cs="Arial"/>
          <w:szCs w:val="24"/>
          <w:lang w:val="mn-MN"/>
        </w:rPr>
        <w:t>т</w:t>
      </w:r>
      <w:r w:rsidR="00F25FB9" w:rsidRPr="00586FD6">
        <w:rPr>
          <w:rFonts w:cs="Arial"/>
          <w:szCs w:val="24"/>
          <w:lang w:val="mn-MN"/>
        </w:rPr>
        <w:t xml:space="preserve"> заасан тохиолдолд</w:t>
      </w:r>
      <w:r w:rsidR="0006171F" w:rsidRPr="00586FD6">
        <w:rPr>
          <w:rFonts w:cs="Arial"/>
          <w:szCs w:val="24"/>
          <w:lang w:val="mn-MN"/>
        </w:rPr>
        <w:t xml:space="preserve"> </w:t>
      </w:r>
      <w:r w:rsidR="00170193" w:rsidRPr="00586FD6">
        <w:rPr>
          <w:rFonts w:cs="Arial"/>
          <w:szCs w:val="24"/>
          <w:lang w:val="mn-MN"/>
        </w:rPr>
        <w:t xml:space="preserve">энэ </w:t>
      </w:r>
      <w:r w:rsidR="00154C97" w:rsidRPr="00586FD6">
        <w:rPr>
          <w:rFonts w:cs="Arial"/>
          <w:szCs w:val="24"/>
          <w:lang w:val="mn-MN"/>
        </w:rPr>
        <w:t xml:space="preserve">зүйлийн </w:t>
      </w:r>
      <w:r w:rsidR="00841D64" w:rsidRPr="00586FD6">
        <w:rPr>
          <w:rFonts w:cs="Arial"/>
          <w:szCs w:val="24"/>
          <w:lang w:val="mn-MN"/>
        </w:rPr>
        <w:t>5</w:t>
      </w:r>
      <w:r w:rsidR="00AE2AC8" w:rsidRPr="00586FD6">
        <w:rPr>
          <w:rFonts w:cs="Arial"/>
          <w:szCs w:val="24"/>
          <w:lang w:val="mn-MN"/>
        </w:rPr>
        <w:t>0</w:t>
      </w:r>
      <w:r w:rsidR="00841D64" w:rsidRPr="00586FD6">
        <w:rPr>
          <w:rFonts w:cs="Arial"/>
          <w:szCs w:val="24"/>
          <w:lang w:val="mn-MN"/>
        </w:rPr>
        <w:t>.2.2</w:t>
      </w:r>
      <w:r w:rsidR="00A0111D" w:rsidRPr="00586FD6">
        <w:rPr>
          <w:rFonts w:cs="Arial"/>
          <w:szCs w:val="24"/>
          <w:lang w:val="mn-MN"/>
        </w:rPr>
        <w:t xml:space="preserve">, </w:t>
      </w:r>
      <w:r w:rsidR="00841D64" w:rsidRPr="00586FD6">
        <w:rPr>
          <w:rFonts w:cs="Arial"/>
          <w:szCs w:val="24"/>
          <w:lang w:val="mn-MN"/>
        </w:rPr>
        <w:t>5</w:t>
      </w:r>
      <w:r w:rsidR="00AE2AC8" w:rsidRPr="00586FD6">
        <w:rPr>
          <w:rFonts w:cs="Arial"/>
          <w:szCs w:val="24"/>
          <w:lang w:val="mn-MN"/>
        </w:rPr>
        <w:t>0</w:t>
      </w:r>
      <w:r w:rsidR="00841D64" w:rsidRPr="00586FD6">
        <w:rPr>
          <w:rFonts w:cs="Arial"/>
          <w:szCs w:val="24"/>
          <w:lang w:val="mn-MN"/>
        </w:rPr>
        <w:t>.2.3</w:t>
      </w:r>
      <w:r w:rsidR="00170193" w:rsidRPr="00586FD6">
        <w:rPr>
          <w:rFonts w:cs="Arial"/>
          <w:szCs w:val="24"/>
          <w:lang w:val="mn-MN"/>
        </w:rPr>
        <w:t>-т заасан чиг үүр</w:t>
      </w:r>
      <w:r w:rsidR="00D4407B" w:rsidRPr="00586FD6">
        <w:rPr>
          <w:rFonts w:cs="Arial"/>
          <w:szCs w:val="24"/>
          <w:lang w:val="mn-MN"/>
        </w:rPr>
        <w:t>э</w:t>
      </w:r>
      <w:r w:rsidR="00170193" w:rsidRPr="00586FD6">
        <w:rPr>
          <w:rFonts w:cs="Arial"/>
          <w:szCs w:val="24"/>
          <w:lang w:val="mn-MN"/>
        </w:rPr>
        <w:t>г</w:t>
      </w:r>
      <w:r w:rsidR="00D4407B" w:rsidRPr="00586FD6">
        <w:rPr>
          <w:rFonts w:cs="Arial"/>
          <w:szCs w:val="24"/>
          <w:lang w:val="mn-MN"/>
        </w:rPr>
        <w:t>тэй үнэлгээний хороог шинээр байгуулна</w:t>
      </w:r>
      <w:r w:rsidR="00D34FE0" w:rsidRPr="00586FD6">
        <w:rPr>
          <w:rFonts w:cs="Arial"/>
          <w:szCs w:val="24"/>
          <w:lang w:val="mn-MN"/>
        </w:rPr>
        <w:t>.</w:t>
      </w:r>
      <w:bookmarkEnd w:id="328"/>
    </w:p>
    <w:p w14:paraId="28DC46B2" w14:textId="77777777" w:rsidR="00D06AEB" w:rsidRPr="00586FD6" w:rsidRDefault="00D06AEB" w:rsidP="0089576F">
      <w:pPr>
        <w:pStyle w:val="NoSpacing"/>
        <w:ind w:firstLine="360"/>
        <w:jc w:val="both"/>
        <w:rPr>
          <w:rFonts w:cs="Arial"/>
          <w:szCs w:val="24"/>
          <w:lang w:val="mn-MN"/>
        </w:rPr>
      </w:pPr>
    </w:p>
    <w:p w14:paraId="706AF026" w14:textId="1F284E81" w:rsidR="005249BD"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12.</w:t>
      </w:r>
      <w:r w:rsidR="005249BD" w:rsidRPr="00586FD6">
        <w:rPr>
          <w:rFonts w:cs="Arial"/>
          <w:szCs w:val="24"/>
          <w:lang w:val="mn-MN"/>
        </w:rPr>
        <w:t>Үнэлгээний хорооны дарга үнэлгээний хорооны үйл ажиллагааг хууль тогтоомжид нийцүүлэн зохион байгуулах, хурлыг товлох, тогтоосон хугацаанд шуурхай шийдвэр гаргаж, захиалагчид хүргүүлэх, үнэлгээний хороог захиалагчийн өмнө төлөөлөх чиг үүргийг хэрэгжүүлнэ.</w:t>
      </w:r>
    </w:p>
    <w:p w14:paraId="56497452" w14:textId="77777777" w:rsidR="001C4F52" w:rsidRPr="00586FD6" w:rsidRDefault="001C4F52" w:rsidP="0089576F">
      <w:pPr>
        <w:pStyle w:val="NoSpacing"/>
        <w:ind w:firstLine="360"/>
        <w:jc w:val="both"/>
        <w:rPr>
          <w:rFonts w:cs="Arial"/>
          <w:szCs w:val="24"/>
          <w:lang w:val="mn-MN"/>
        </w:rPr>
      </w:pPr>
    </w:p>
    <w:p w14:paraId="66CB6BD3" w14:textId="5AAD3DF2" w:rsidR="00D50313" w:rsidRPr="00586FD6" w:rsidRDefault="001C4F52" w:rsidP="0089576F">
      <w:pPr>
        <w:pStyle w:val="NoSpacing"/>
        <w:ind w:firstLine="360"/>
        <w:jc w:val="both"/>
        <w:rPr>
          <w:rFonts w:cs="Arial"/>
          <w:szCs w:val="24"/>
          <w:lang w:val="mn-MN"/>
        </w:rPr>
      </w:pPr>
      <w:r w:rsidRPr="00586FD6">
        <w:rPr>
          <w:rFonts w:cs="Arial"/>
          <w:szCs w:val="24"/>
          <w:lang w:val="mn-MN"/>
        </w:rPr>
        <w:t>50.13.</w:t>
      </w:r>
      <w:r w:rsidR="00436563" w:rsidRPr="00586FD6">
        <w:rPr>
          <w:rFonts w:cs="Arial"/>
          <w:szCs w:val="24"/>
          <w:lang w:val="mn-MN"/>
        </w:rPr>
        <w:t>Үнэлгээний хороо тендер шалгаруулалттай холбоотой асуудлаар захиалагчаас бусад этгээдтэй харилцах</w:t>
      </w:r>
      <w:r w:rsidR="00D50313" w:rsidRPr="00586FD6">
        <w:rPr>
          <w:rFonts w:cs="Arial"/>
          <w:szCs w:val="24"/>
          <w:lang w:val="mn-MN"/>
        </w:rPr>
        <w:t xml:space="preserve">ыг хориглоно. </w:t>
      </w:r>
    </w:p>
    <w:p w14:paraId="08E44E55" w14:textId="77777777" w:rsidR="00D50313" w:rsidRPr="00586FD6" w:rsidRDefault="00D50313" w:rsidP="0089576F">
      <w:pPr>
        <w:pStyle w:val="NoSpacing"/>
        <w:ind w:firstLine="360"/>
        <w:jc w:val="both"/>
        <w:rPr>
          <w:rFonts w:cs="Arial"/>
          <w:szCs w:val="24"/>
          <w:lang w:val="mn-MN"/>
        </w:rPr>
      </w:pPr>
    </w:p>
    <w:p w14:paraId="279964EB" w14:textId="1090B647" w:rsidR="001C4F52" w:rsidRPr="00586FD6" w:rsidRDefault="00D50313" w:rsidP="0089576F">
      <w:pPr>
        <w:pStyle w:val="NoSpacing"/>
        <w:ind w:firstLine="360"/>
        <w:jc w:val="both"/>
        <w:rPr>
          <w:rFonts w:cs="Arial"/>
          <w:szCs w:val="24"/>
          <w:lang w:val="mn-MN"/>
        </w:rPr>
      </w:pPr>
      <w:r w:rsidRPr="00586FD6">
        <w:rPr>
          <w:rFonts w:cs="Arial"/>
          <w:szCs w:val="24"/>
          <w:lang w:val="mn-MN"/>
        </w:rPr>
        <w:t>50.14.Үнэлгээний хороо шаардлагатай</w:t>
      </w:r>
      <w:r w:rsidR="00436563" w:rsidRPr="00586FD6">
        <w:rPr>
          <w:rFonts w:cs="Arial"/>
          <w:szCs w:val="24"/>
          <w:lang w:val="mn-MN"/>
        </w:rPr>
        <w:t xml:space="preserve"> асуудлаар захиалагч</w:t>
      </w:r>
      <w:r w:rsidRPr="00586FD6">
        <w:rPr>
          <w:rFonts w:cs="Arial"/>
          <w:szCs w:val="24"/>
          <w:lang w:val="mn-MN"/>
        </w:rPr>
        <w:t>аар дамжуулан</w:t>
      </w:r>
      <w:r w:rsidR="00FA083B" w:rsidRPr="00586FD6">
        <w:rPr>
          <w:rFonts w:cs="Arial"/>
          <w:szCs w:val="24"/>
          <w:lang w:val="mn-MN"/>
        </w:rPr>
        <w:t xml:space="preserve"> </w:t>
      </w:r>
      <w:r w:rsidR="00436563" w:rsidRPr="00586FD6">
        <w:rPr>
          <w:rFonts w:cs="Arial"/>
          <w:szCs w:val="24"/>
          <w:lang w:val="mn-MN"/>
        </w:rPr>
        <w:t>харилца</w:t>
      </w:r>
      <w:r w:rsidR="00D90C7B" w:rsidRPr="00586FD6">
        <w:rPr>
          <w:rFonts w:cs="Arial"/>
          <w:szCs w:val="24"/>
          <w:lang w:val="mn-MN"/>
        </w:rPr>
        <w:t xml:space="preserve">на. </w:t>
      </w:r>
    </w:p>
    <w:p w14:paraId="401B82EC" w14:textId="77777777" w:rsidR="00D06AEB" w:rsidRPr="00586FD6" w:rsidRDefault="00D06AEB" w:rsidP="0089576F">
      <w:pPr>
        <w:pStyle w:val="NoSpacing"/>
        <w:ind w:firstLine="360"/>
        <w:jc w:val="both"/>
        <w:rPr>
          <w:rFonts w:cs="Arial"/>
          <w:szCs w:val="24"/>
          <w:lang w:val="mn-MN"/>
        </w:rPr>
      </w:pPr>
    </w:p>
    <w:p w14:paraId="3E6A9DFD" w14:textId="3512741D" w:rsidR="001F776C" w:rsidRPr="00586FD6" w:rsidRDefault="001437EF" w:rsidP="0089576F">
      <w:pPr>
        <w:pStyle w:val="NoSpacing"/>
        <w:ind w:firstLine="360"/>
        <w:jc w:val="both"/>
        <w:rPr>
          <w:rFonts w:cs="Arial"/>
          <w:szCs w:val="24"/>
          <w:lang w:val="mn-MN"/>
        </w:rPr>
      </w:pPr>
      <w:r w:rsidRPr="00586FD6">
        <w:rPr>
          <w:rFonts w:cs="Arial"/>
          <w:szCs w:val="24"/>
          <w:lang w:val="mn-MN"/>
        </w:rPr>
        <w:t>5</w:t>
      </w:r>
      <w:r w:rsidR="00AE2AC8" w:rsidRPr="00586FD6">
        <w:rPr>
          <w:rFonts w:cs="Arial"/>
          <w:szCs w:val="24"/>
          <w:lang w:val="mn-MN"/>
        </w:rPr>
        <w:t>0</w:t>
      </w:r>
      <w:r w:rsidRPr="00586FD6">
        <w:rPr>
          <w:rFonts w:cs="Arial"/>
          <w:szCs w:val="24"/>
          <w:lang w:val="mn-MN"/>
        </w:rPr>
        <w:t>.1</w:t>
      </w:r>
      <w:r w:rsidR="00ED7832" w:rsidRPr="00586FD6">
        <w:rPr>
          <w:rFonts w:cs="Arial"/>
          <w:szCs w:val="24"/>
          <w:lang w:val="mn-MN"/>
        </w:rPr>
        <w:t>5</w:t>
      </w:r>
      <w:r w:rsidRPr="00586FD6">
        <w:rPr>
          <w:rFonts w:cs="Arial"/>
          <w:szCs w:val="24"/>
          <w:lang w:val="mn-MN"/>
        </w:rPr>
        <w:t>.</w:t>
      </w:r>
      <w:r w:rsidR="001F776C" w:rsidRPr="00586FD6">
        <w:rPr>
          <w:rFonts w:cs="Arial"/>
          <w:szCs w:val="24"/>
          <w:lang w:val="mn-MN"/>
        </w:rPr>
        <w:t xml:space="preserve">Үнэлгээний хорооны үйл </w:t>
      </w:r>
      <w:r w:rsidR="001F2E27" w:rsidRPr="00586FD6">
        <w:rPr>
          <w:rFonts w:cs="Arial"/>
          <w:szCs w:val="24"/>
          <w:lang w:val="mn-MN"/>
        </w:rPr>
        <w:t>ажиллагаа, урамшуул</w:t>
      </w:r>
      <w:r w:rsidR="00826AB5" w:rsidRPr="00586FD6">
        <w:rPr>
          <w:rFonts w:cs="Arial"/>
          <w:szCs w:val="24"/>
          <w:lang w:val="mn-MN"/>
        </w:rPr>
        <w:t>а</w:t>
      </w:r>
      <w:r w:rsidR="001F2E27" w:rsidRPr="00586FD6">
        <w:rPr>
          <w:rFonts w:cs="Arial"/>
          <w:szCs w:val="24"/>
          <w:lang w:val="mn-MN"/>
        </w:rPr>
        <w:t>л</w:t>
      </w:r>
      <w:r w:rsidR="00826AB5" w:rsidRPr="00586FD6">
        <w:rPr>
          <w:rFonts w:cs="Arial"/>
          <w:szCs w:val="24"/>
          <w:lang w:val="mn-MN"/>
        </w:rPr>
        <w:t xml:space="preserve"> олгох</w:t>
      </w:r>
      <w:r w:rsidR="004303EC" w:rsidRPr="00586FD6">
        <w:rPr>
          <w:rFonts w:cs="Arial"/>
          <w:szCs w:val="24"/>
          <w:lang w:val="mn-MN"/>
        </w:rPr>
        <w:t>, мэргэшсэн ажилтан бэлтгэх</w:t>
      </w:r>
      <w:r w:rsidR="001F2E27" w:rsidRPr="00586FD6">
        <w:rPr>
          <w:rFonts w:cs="Arial"/>
          <w:szCs w:val="24"/>
          <w:lang w:val="mn-MN"/>
        </w:rPr>
        <w:t xml:space="preserve"> журмыг </w:t>
      </w:r>
      <w:r w:rsidR="001F776C" w:rsidRPr="00586FD6">
        <w:rPr>
          <w:rFonts w:cs="Arial"/>
          <w:szCs w:val="24"/>
          <w:lang w:val="mn-MN"/>
        </w:rPr>
        <w:t xml:space="preserve">санхүү, төсвийн асуудал эрхэлсэн Засгийн газрын гишүүн </w:t>
      </w:r>
      <w:r w:rsidR="005247B6" w:rsidRPr="00586FD6">
        <w:rPr>
          <w:rFonts w:cs="Arial"/>
          <w:szCs w:val="24"/>
          <w:lang w:val="mn-MN"/>
        </w:rPr>
        <w:t>батална.</w:t>
      </w:r>
    </w:p>
    <w:p w14:paraId="627F9366" w14:textId="77777777" w:rsidR="00866390" w:rsidRPr="00586FD6" w:rsidRDefault="00866390" w:rsidP="0089576F">
      <w:pPr>
        <w:pStyle w:val="NoSpacing"/>
        <w:ind w:firstLine="360"/>
        <w:jc w:val="both"/>
        <w:rPr>
          <w:rFonts w:cs="Arial"/>
          <w:szCs w:val="24"/>
          <w:lang w:val="mn-MN"/>
        </w:rPr>
      </w:pPr>
    </w:p>
    <w:p w14:paraId="53C0FFC9" w14:textId="0A80CEDE" w:rsidR="005126B0" w:rsidRPr="00586FD6" w:rsidRDefault="001437EF" w:rsidP="0089576F">
      <w:pPr>
        <w:pStyle w:val="Heading2"/>
        <w:numPr>
          <w:ilvl w:val="0"/>
          <w:numId w:val="0"/>
        </w:numPr>
        <w:ind w:firstLine="360"/>
      </w:pPr>
      <w:bookmarkStart w:id="329" w:name="_Toc92150658"/>
      <w:r w:rsidRPr="00586FD6">
        <w:t>5</w:t>
      </w:r>
      <w:r w:rsidR="00237267" w:rsidRPr="00586FD6">
        <w:t>1 дүгээр</w:t>
      </w:r>
      <w:r w:rsidR="005249BD" w:rsidRPr="00586FD6">
        <w:t xml:space="preserve"> </w:t>
      </w:r>
      <w:bookmarkStart w:id="330" w:name="_Ref83042372"/>
      <w:bookmarkStart w:id="331" w:name="_Toc89718564"/>
      <w:r w:rsidR="005126B0" w:rsidRPr="00586FD6">
        <w:t>зүйл.Үнэлгээний хорооны хурал</w:t>
      </w:r>
      <w:bookmarkEnd w:id="329"/>
      <w:bookmarkEnd w:id="330"/>
      <w:bookmarkEnd w:id="331"/>
    </w:p>
    <w:p w14:paraId="39DFEEDA" w14:textId="77777777" w:rsidR="00A00540" w:rsidRPr="00586FD6" w:rsidRDefault="00A00540" w:rsidP="0089576F">
      <w:pPr>
        <w:pStyle w:val="NoSpacing"/>
        <w:ind w:firstLine="360"/>
        <w:jc w:val="both"/>
        <w:rPr>
          <w:rFonts w:cs="Arial"/>
          <w:szCs w:val="24"/>
          <w:lang w:val="mn-MN"/>
        </w:rPr>
      </w:pPr>
    </w:p>
    <w:p w14:paraId="254433E5" w14:textId="2EC8F9AF" w:rsidR="00F179F5"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1.</w:t>
      </w:r>
      <w:r w:rsidR="00646FDF" w:rsidRPr="00586FD6">
        <w:rPr>
          <w:rFonts w:cs="Arial"/>
          <w:szCs w:val="24"/>
          <w:lang w:val="mn-MN"/>
        </w:rPr>
        <w:t>Үнэлгээний хороон</w:t>
      </w:r>
      <w:r w:rsidR="00F179F5" w:rsidRPr="00586FD6">
        <w:rPr>
          <w:rFonts w:cs="Arial"/>
          <w:szCs w:val="24"/>
          <w:lang w:val="mn-MN"/>
        </w:rPr>
        <w:t>ы үйл ажиллагааны үндсэн хэлбэр хурал байна.</w:t>
      </w:r>
    </w:p>
    <w:p w14:paraId="0F147A04" w14:textId="77777777" w:rsidR="00A00540" w:rsidRPr="00586FD6" w:rsidRDefault="00A00540" w:rsidP="0089576F">
      <w:pPr>
        <w:pStyle w:val="NoSpacing"/>
        <w:ind w:firstLine="360"/>
        <w:jc w:val="both"/>
        <w:rPr>
          <w:rFonts w:cs="Arial"/>
          <w:szCs w:val="24"/>
          <w:lang w:val="mn-MN"/>
        </w:rPr>
      </w:pPr>
    </w:p>
    <w:p w14:paraId="1FE34E79" w14:textId="6F1F6DE3" w:rsidR="00D171E4"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2.</w:t>
      </w:r>
      <w:r w:rsidR="006229FF" w:rsidRPr="00586FD6">
        <w:rPr>
          <w:rFonts w:cs="Arial"/>
          <w:szCs w:val="24"/>
          <w:lang w:val="mn-MN"/>
        </w:rPr>
        <w:t>Ү</w:t>
      </w:r>
      <w:r w:rsidR="007D7CEE" w:rsidRPr="00586FD6">
        <w:rPr>
          <w:rFonts w:cs="Arial"/>
          <w:szCs w:val="24"/>
          <w:lang w:val="mn-MN"/>
        </w:rPr>
        <w:t>нэлгээний хороо тендер</w:t>
      </w:r>
      <w:r w:rsidR="00D171E4" w:rsidRPr="00586FD6">
        <w:rPr>
          <w:rFonts w:cs="Arial"/>
          <w:szCs w:val="24"/>
          <w:lang w:val="mn-MN"/>
        </w:rPr>
        <w:t xml:space="preserve"> нээсэн өдөр тендер</w:t>
      </w:r>
      <w:r w:rsidR="007D7CEE" w:rsidRPr="00586FD6">
        <w:rPr>
          <w:rFonts w:cs="Arial"/>
          <w:szCs w:val="24"/>
          <w:lang w:val="mn-MN"/>
        </w:rPr>
        <w:t xml:space="preserve"> хянан үзэх, </w:t>
      </w:r>
      <w:r w:rsidR="00D171E4" w:rsidRPr="00586FD6">
        <w:rPr>
          <w:rFonts w:cs="Arial"/>
          <w:szCs w:val="24"/>
          <w:lang w:val="mn-MN"/>
        </w:rPr>
        <w:t>үнэлэх ажиллагааг эхлүүлнэ.</w:t>
      </w:r>
    </w:p>
    <w:p w14:paraId="6710787D" w14:textId="77777777" w:rsidR="00A00540" w:rsidRPr="00586FD6" w:rsidRDefault="00A00540" w:rsidP="0089576F">
      <w:pPr>
        <w:pStyle w:val="NoSpacing"/>
        <w:ind w:firstLine="360"/>
        <w:jc w:val="both"/>
        <w:rPr>
          <w:rFonts w:cs="Arial"/>
          <w:szCs w:val="24"/>
          <w:lang w:val="mn-MN"/>
        </w:rPr>
      </w:pPr>
    </w:p>
    <w:p w14:paraId="04C84345" w14:textId="23C789F7" w:rsidR="005F2079"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3.</w:t>
      </w:r>
      <w:r w:rsidR="005F2079" w:rsidRPr="00586FD6">
        <w:rPr>
          <w:rFonts w:cs="Arial"/>
          <w:szCs w:val="24"/>
          <w:lang w:val="mn-MN"/>
        </w:rPr>
        <w:t>Үнэлгээний хороо</w:t>
      </w:r>
      <w:r w:rsidR="00604696" w:rsidRPr="00586FD6">
        <w:rPr>
          <w:rFonts w:cs="Arial"/>
          <w:szCs w:val="24"/>
          <w:lang w:val="mn-MN"/>
        </w:rPr>
        <w:t xml:space="preserve"> </w:t>
      </w:r>
      <w:r w:rsidR="005F2079" w:rsidRPr="00586FD6">
        <w:rPr>
          <w:rFonts w:cs="Arial"/>
          <w:szCs w:val="24"/>
          <w:lang w:val="mn-MN"/>
        </w:rPr>
        <w:t xml:space="preserve">нийт гишүүний дөрөвний гурваас </w:t>
      </w:r>
      <w:r w:rsidR="006D2CC0" w:rsidRPr="00586FD6">
        <w:rPr>
          <w:rFonts w:cs="Arial"/>
          <w:szCs w:val="24"/>
          <w:lang w:val="mn-MN"/>
        </w:rPr>
        <w:t>багаг</w:t>
      </w:r>
      <w:r w:rsidR="005F2079" w:rsidRPr="00586FD6">
        <w:rPr>
          <w:rFonts w:cs="Arial"/>
          <w:szCs w:val="24"/>
          <w:lang w:val="mn-MN"/>
        </w:rPr>
        <w:t>үй</w:t>
      </w:r>
      <w:r w:rsidR="006D2CC0" w:rsidRPr="00586FD6">
        <w:rPr>
          <w:rFonts w:cs="Arial"/>
          <w:szCs w:val="24"/>
          <w:lang w:val="mn-MN"/>
        </w:rPr>
        <w:t xml:space="preserve"> тооны гишүүний </w:t>
      </w:r>
      <w:r w:rsidR="005F2079" w:rsidRPr="00586FD6">
        <w:rPr>
          <w:rFonts w:cs="Arial"/>
          <w:szCs w:val="24"/>
          <w:lang w:val="mn-MN"/>
        </w:rPr>
        <w:t xml:space="preserve">ирцтэй хуралдсанаар </w:t>
      </w:r>
      <w:r w:rsidR="00184BFB" w:rsidRPr="00586FD6">
        <w:rPr>
          <w:rFonts w:cs="Arial"/>
          <w:szCs w:val="24"/>
          <w:lang w:val="mn-MN"/>
        </w:rPr>
        <w:t>хурлыг</w:t>
      </w:r>
      <w:r w:rsidR="005F2079" w:rsidRPr="00586FD6">
        <w:rPr>
          <w:rFonts w:cs="Arial"/>
          <w:szCs w:val="24"/>
          <w:lang w:val="mn-MN"/>
        </w:rPr>
        <w:t xml:space="preserve"> хүчинтэй</w:t>
      </w:r>
      <w:r w:rsidR="00184BFB" w:rsidRPr="00586FD6">
        <w:rPr>
          <w:rFonts w:cs="Arial"/>
          <w:szCs w:val="24"/>
          <w:lang w:val="mn-MN"/>
        </w:rPr>
        <w:t>д</w:t>
      </w:r>
      <w:r w:rsidR="00B76EE8" w:rsidRPr="00586FD6">
        <w:rPr>
          <w:rFonts w:cs="Arial"/>
          <w:szCs w:val="24"/>
          <w:lang w:val="mn-MN"/>
        </w:rPr>
        <w:t xml:space="preserve"> тооцно</w:t>
      </w:r>
      <w:r w:rsidR="005F2079" w:rsidRPr="00586FD6">
        <w:rPr>
          <w:rFonts w:cs="Arial"/>
          <w:szCs w:val="24"/>
          <w:lang w:val="mn-MN"/>
        </w:rPr>
        <w:t>.</w:t>
      </w:r>
    </w:p>
    <w:p w14:paraId="447E278A" w14:textId="77777777" w:rsidR="00A00540" w:rsidRPr="00586FD6" w:rsidRDefault="00A00540" w:rsidP="0089576F">
      <w:pPr>
        <w:pStyle w:val="NoSpacing"/>
        <w:ind w:firstLine="360"/>
        <w:jc w:val="both"/>
        <w:rPr>
          <w:rFonts w:cs="Arial"/>
          <w:szCs w:val="24"/>
          <w:lang w:val="mn-MN"/>
        </w:rPr>
      </w:pPr>
    </w:p>
    <w:p w14:paraId="153F3006" w14:textId="39047CCE" w:rsidR="00D171E4"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4.</w:t>
      </w:r>
      <w:r w:rsidR="00836334" w:rsidRPr="00586FD6">
        <w:rPr>
          <w:rFonts w:cs="Arial"/>
          <w:szCs w:val="24"/>
          <w:lang w:val="mn-MN"/>
        </w:rPr>
        <w:t>Т</w:t>
      </w:r>
      <w:r w:rsidR="0029232E" w:rsidRPr="00586FD6">
        <w:rPr>
          <w:rFonts w:cs="Arial"/>
          <w:szCs w:val="24"/>
          <w:lang w:val="mn-MN"/>
        </w:rPr>
        <w:t>ендер хянан үзэх, үнэлэх</w:t>
      </w:r>
      <w:r w:rsidR="008B77B8" w:rsidRPr="00586FD6">
        <w:rPr>
          <w:rFonts w:cs="Arial"/>
          <w:szCs w:val="24"/>
          <w:lang w:val="mn-MN"/>
        </w:rPr>
        <w:t>эд</w:t>
      </w:r>
      <w:r w:rsidR="00A1340E" w:rsidRPr="00586FD6">
        <w:rPr>
          <w:rFonts w:cs="Arial"/>
          <w:szCs w:val="24"/>
          <w:lang w:val="mn-MN"/>
        </w:rPr>
        <w:t xml:space="preserve"> </w:t>
      </w:r>
      <w:r w:rsidR="00837DE1" w:rsidRPr="00586FD6">
        <w:rPr>
          <w:rFonts w:cs="Arial"/>
          <w:szCs w:val="24"/>
          <w:lang w:val="mn-MN"/>
        </w:rPr>
        <w:t xml:space="preserve">энэ хуульд заасан үндэслэлээр холбогдох этгээдээс тодруулга авах </w:t>
      </w:r>
      <w:r w:rsidR="008B77B8" w:rsidRPr="00586FD6">
        <w:rPr>
          <w:rFonts w:cs="Arial"/>
          <w:szCs w:val="24"/>
          <w:lang w:val="mn-MN"/>
        </w:rPr>
        <w:t>шаардлагатай гэж үзвэл үнэлгээний хорооны хурлыг</w:t>
      </w:r>
      <w:r w:rsidR="00837DE1" w:rsidRPr="00586FD6">
        <w:rPr>
          <w:rFonts w:cs="Arial"/>
          <w:szCs w:val="24"/>
          <w:lang w:val="mn-MN"/>
        </w:rPr>
        <w:t xml:space="preserve"> </w:t>
      </w:r>
      <w:r w:rsidR="00244AE7" w:rsidRPr="00586FD6">
        <w:rPr>
          <w:rFonts w:cs="Arial"/>
          <w:szCs w:val="24"/>
          <w:lang w:val="mn-MN"/>
        </w:rPr>
        <w:t xml:space="preserve">хойшлуулж </w:t>
      </w:r>
      <w:r w:rsidR="0029232E" w:rsidRPr="00586FD6">
        <w:rPr>
          <w:rFonts w:cs="Arial"/>
          <w:szCs w:val="24"/>
          <w:lang w:val="mn-MN"/>
        </w:rPr>
        <w:t>болно.</w:t>
      </w:r>
    </w:p>
    <w:p w14:paraId="73B4C6F4" w14:textId="77777777" w:rsidR="00A00540" w:rsidRPr="00586FD6" w:rsidRDefault="00A00540" w:rsidP="0089576F">
      <w:pPr>
        <w:pStyle w:val="NoSpacing"/>
        <w:ind w:firstLine="360"/>
        <w:jc w:val="both"/>
        <w:rPr>
          <w:rFonts w:cs="Arial"/>
          <w:szCs w:val="24"/>
          <w:lang w:val="mn-MN"/>
        </w:rPr>
      </w:pPr>
    </w:p>
    <w:p w14:paraId="66F9FFE2" w14:textId="1FFD4E0F" w:rsidR="008D391D"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5.</w:t>
      </w:r>
      <w:r w:rsidR="00697FFA" w:rsidRPr="00586FD6">
        <w:rPr>
          <w:rFonts w:cs="Arial"/>
          <w:szCs w:val="24"/>
          <w:lang w:val="mn-MN"/>
        </w:rPr>
        <w:t>Хууль тогтоомжид заасан үндэслэлээр эрх бүхий байгууллагаас тогтоосон бэлэн байдлын зэрэг</w:t>
      </w:r>
      <w:r w:rsidR="00096C51" w:rsidRPr="00586FD6">
        <w:rPr>
          <w:rFonts w:cs="Arial"/>
          <w:szCs w:val="24"/>
          <w:lang w:val="mn-MN"/>
        </w:rPr>
        <w:t>т</w:t>
      </w:r>
      <w:r w:rsidR="00836334" w:rsidRPr="00586FD6">
        <w:rPr>
          <w:rFonts w:cs="Arial"/>
          <w:szCs w:val="24"/>
          <w:lang w:val="mn-MN"/>
        </w:rPr>
        <w:t xml:space="preserve"> шилжүүлсэн</w:t>
      </w:r>
      <w:r w:rsidR="00697FFA" w:rsidRPr="00586FD6">
        <w:rPr>
          <w:rFonts w:cs="Arial"/>
          <w:szCs w:val="24"/>
          <w:lang w:val="mn-MN"/>
        </w:rPr>
        <w:t xml:space="preserve">, хорио цээр, хязгаарлалтын дэглэм </w:t>
      </w:r>
      <w:r w:rsidR="008533A0" w:rsidRPr="00586FD6">
        <w:rPr>
          <w:rFonts w:cs="Arial"/>
          <w:szCs w:val="24"/>
          <w:lang w:val="mn-MN"/>
        </w:rPr>
        <w:t xml:space="preserve">тогтоосон </w:t>
      </w:r>
      <w:r w:rsidR="00697FFA" w:rsidRPr="00586FD6">
        <w:rPr>
          <w:rFonts w:cs="Arial"/>
          <w:szCs w:val="24"/>
          <w:lang w:val="mn-MN"/>
        </w:rPr>
        <w:t xml:space="preserve">болон </w:t>
      </w:r>
      <w:r w:rsidR="00836334" w:rsidRPr="00586FD6">
        <w:rPr>
          <w:rFonts w:cs="Arial"/>
          <w:szCs w:val="24"/>
          <w:lang w:val="mn-MN"/>
        </w:rPr>
        <w:t>түүнтэй адилтгах</w:t>
      </w:r>
      <w:r w:rsidR="00697FFA" w:rsidRPr="00586FD6">
        <w:rPr>
          <w:rFonts w:cs="Arial"/>
          <w:szCs w:val="24"/>
          <w:lang w:val="mn-MN"/>
        </w:rPr>
        <w:t xml:space="preserve"> бусад нөхцөл байдлаас шалтгаалан</w:t>
      </w:r>
      <w:r w:rsidR="00B84B64" w:rsidRPr="00586FD6">
        <w:rPr>
          <w:rFonts w:cs="Arial"/>
          <w:szCs w:val="24"/>
          <w:lang w:val="mn-MN"/>
        </w:rPr>
        <w:t xml:space="preserve"> </w:t>
      </w:r>
      <w:r w:rsidR="00B6339B" w:rsidRPr="00586FD6">
        <w:rPr>
          <w:rFonts w:cs="Arial"/>
          <w:szCs w:val="24"/>
          <w:lang w:val="mn-MN"/>
        </w:rPr>
        <w:t>хуралд</w:t>
      </w:r>
      <w:r w:rsidR="00697FFA" w:rsidRPr="00586FD6">
        <w:rPr>
          <w:rFonts w:cs="Arial"/>
          <w:szCs w:val="24"/>
          <w:lang w:val="mn-MN"/>
        </w:rPr>
        <w:t xml:space="preserve"> үнэлгээний хорооны </w:t>
      </w:r>
      <w:r w:rsidR="00102AA1" w:rsidRPr="00586FD6">
        <w:rPr>
          <w:rFonts w:cs="Arial"/>
          <w:szCs w:val="24"/>
          <w:lang w:val="mn-MN"/>
        </w:rPr>
        <w:t>бүх эсхүл зарим гишүүд биечлэн оролцох боломжгүй бол</w:t>
      </w:r>
      <w:r w:rsidR="008D391D" w:rsidRPr="00586FD6">
        <w:rPr>
          <w:rFonts w:cs="Arial"/>
          <w:szCs w:val="24"/>
          <w:lang w:val="mn-MN"/>
        </w:rPr>
        <w:t xml:space="preserve"> тухайн гишүүдийг хуралд цахим хэлбэрээр оролцуулж болно.</w:t>
      </w:r>
    </w:p>
    <w:p w14:paraId="5EE5CAA6" w14:textId="77777777" w:rsidR="00A00540" w:rsidRPr="00586FD6" w:rsidRDefault="00A00540" w:rsidP="0089576F">
      <w:pPr>
        <w:pStyle w:val="NoSpacing"/>
        <w:ind w:firstLine="360"/>
        <w:jc w:val="both"/>
        <w:rPr>
          <w:rFonts w:cs="Arial"/>
          <w:szCs w:val="24"/>
          <w:lang w:val="mn-MN"/>
        </w:rPr>
      </w:pPr>
      <w:bookmarkStart w:id="332" w:name="_Ref83077441"/>
    </w:p>
    <w:p w14:paraId="11A82D8C" w14:textId="10CB829E" w:rsidR="00F32CF2"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6.</w:t>
      </w:r>
      <w:r w:rsidR="00F32CF2" w:rsidRPr="00586FD6">
        <w:rPr>
          <w:rFonts w:cs="Arial"/>
          <w:szCs w:val="24"/>
          <w:lang w:val="mn-MN"/>
        </w:rPr>
        <w:t>Үнэлгээний хорооны хуралд цахимаар оролцсон гишүүнийг ирцэд оруулан</w:t>
      </w:r>
      <w:r w:rsidR="00913ADA" w:rsidRPr="00586FD6">
        <w:rPr>
          <w:rFonts w:cs="Arial"/>
          <w:szCs w:val="24"/>
          <w:lang w:val="mn-MN"/>
        </w:rPr>
        <w:t xml:space="preserve"> тооцож,</w:t>
      </w:r>
      <w:r w:rsidR="00A72AC0" w:rsidRPr="00586FD6">
        <w:rPr>
          <w:rFonts w:cs="Arial"/>
          <w:szCs w:val="24"/>
          <w:lang w:val="mn-MN"/>
        </w:rPr>
        <w:t xml:space="preserve"> хурлын</w:t>
      </w:r>
      <w:r w:rsidR="00913ADA" w:rsidRPr="00586FD6">
        <w:rPr>
          <w:rFonts w:cs="Arial"/>
          <w:szCs w:val="24"/>
          <w:lang w:val="mn-MN"/>
        </w:rPr>
        <w:t xml:space="preserve"> тэмдэглэлд</w:t>
      </w:r>
      <w:r w:rsidR="00B93F9A" w:rsidRPr="00586FD6">
        <w:rPr>
          <w:rFonts w:cs="Arial"/>
          <w:szCs w:val="24"/>
          <w:lang w:val="mn-MN"/>
        </w:rPr>
        <w:t xml:space="preserve"> цахим системээр</w:t>
      </w:r>
      <w:r w:rsidR="00913ADA" w:rsidRPr="00586FD6">
        <w:rPr>
          <w:rFonts w:cs="Arial"/>
          <w:szCs w:val="24"/>
          <w:lang w:val="mn-MN"/>
        </w:rPr>
        <w:t xml:space="preserve"> </w:t>
      </w:r>
      <w:r w:rsidR="006A4725" w:rsidRPr="00586FD6">
        <w:rPr>
          <w:rFonts w:cs="Arial"/>
          <w:szCs w:val="24"/>
          <w:lang w:val="mn-MN"/>
        </w:rPr>
        <w:t>баталгаажуулна.</w:t>
      </w:r>
    </w:p>
    <w:p w14:paraId="70C53F8A" w14:textId="77777777" w:rsidR="00A00540" w:rsidRPr="00586FD6" w:rsidRDefault="00A00540" w:rsidP="0089576F">
      <w:pPr>
        <w:pStyle w:val="NoSpacing"/>
        <w:ind w:firstLine="360"/>
        <w:jc w:val="both"/>
        <w:rPr>
          <w:rFonts w:cs="Arial"/>
          <w:szCs w:val="24"/>
          <w:lang w:val="mn-MN"/>
        </w:rPr>
      </w:pPr>
    </w:p>
    <w:p w14:paraId="4284C4F1" w14:textId="71EAF2E4" w:rsidR="00926A5F"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7.</w:t>
      </w:r>
      <w:r w:rsidR="006F150E" w:rsidRPr="00586FD6">
        <w:rPr>
          <w:rFonts w:cs="Arial"/>
          <w:szCs w:val="24"/>
          <w:lang w:val="mn-MN"/>
        </w:rPr>
        <w:t xml:space="preserve">Үнэлгээний хорооны хуралд </w:t>
      </w:r>
      <w:r w:rsidR="00643408" w:rsidRPr="00586FD6">
        <w:rPr>
          <w:rFonts w:cs="Arial"/>
          <w:szCs w:val="24"/>
          <w:lang w:val="mn-MN"/>
        </w:rPr>
        <w:t xml:space="preserve">оролцсон гишүүдийн </w:t>
      </w:r>
      <w:r w:rsidR="00A70624" w:rsidRPr="00586FD6">
        <w:rPr>
          <w:rFonts w:cs="Arial"/>
          <w:szCs w:val="24"/>
          <w:lang w:val="mn-MN"/>
        </w:rPr>
        <w:t>олонхын</w:t>
      </w:r>
      <w:r w:rsidR="00643408" w:rsidRPr="00586FD6">
        <w:rPr>
          <w:rFonts w:cs="Arial"/>
          <w:szCs w:val="24"/>
          <w:lang w:val="mn-MN"/>
        </w:rPr>
        <w:t xml:space="preserve"> саналаар </w:t>
      </w:r>
      <w:r w:rsidR="002F1CBA" w:rsidRPr="00586FD6">
        <w:rPr>
          <w:rFonts w:cs="Arial"/>
          <w:szCs w:val="24"/>
          <w:lang w:val="mn-MN"/>
        </w:rPr>
        <w:t>асуудлыг шийдвэрлэ</w:t>
      </w:r>
      <w:r w:rsidR="00926A5F" w:rsidRPr="00586FD6">
        <w:rPr>
          <w:rFonts w:cs="Arial"/>
          <w:szCs w:val="24"/>
          <w:lang w:val="mn-MN"/>
        </w:rPr>
        <w:t>нэ.</w:t>
      </w:r>
      <w:r w:rsidR="002F1CBA" w:rsidRPr="00586FD6">
        <w:rPr>
          <w:rFonts w:cs="Arial"/>
          <w:szCs w:val="24"/>
          <w:lang w:val="mn-MN"/>
        </w:rPr>
        <w:t xml:space="preserve"> </w:t>
      </w:r>
    </w:p>
    <w:bookmarkEnd w:id="332"/>
    <w:p w14:paraId="6488F039" w14:textId="77777777" w:rsidR="00A00540" w:rsidRPr="00586FD6" w:rsidRDefault="00A00540" w:rsidP="0089576F">
      <w:pPr>
        <w:pStyle w:val="NoSpacing"/>
        <w:ind w:firstLine="360"/>
        <w:jc w:val="both"/>
        <w:rPr>
          <w:rFonts w:cs="Arial"/>
          <w:szCs w:val="24"/>
          <w:lang w:val="mn-MN"/>
        </w:rPr>
      </w:pPr>
    </w:p>
    <w:p w14:paraId="4DE0E39D" w14:textId="6040F781" w:rsidR="006931A2"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1</w:t>
      </w:r>
      <w:r w:rsidRPr="00586FD6">
        <w:rPr>
          <w:rFonts w:cs="Arial"/>
          <w:szCs w:val="24"/>
          <w:lang w:val="mn-MN"/>
        </w:rPr>
        <w:t>.</w:t>
      </w:r>
      <w:r w:rsidR="00195D22" w:rsidRPr="00586FD6">
        <w:rPr>
          <w:rFonts w:cs="Arial"/>
          <w:szCs w:val="24"/>
          <w:lang w:val="mn-MN"/>
        </w:rPr>
        <w:t>8</w:t>
      </w:r>
      <w:r w:rsidRPr="00586FD6">
        <w:rPr>
          <w:rFonts w:cs="Arial"/>
          <w:szCs w:val="24"/>
          <w:lang w:val="mn-MN"/>
        </w:rPr>
        <w:t>.</w:t>
      </w:r>
      <w:r w:rsidR="00D34C5D" w:rsidRPr="00586FD6">
        <w:rPr>
          <w:rFonts w:cs="Arial"/>
          <w:szCs w:val="24"/>
          <w:lang w:val="mn-MN"/>
        </w:rPr>
        <w:t>Үнэлгээний хорооны</w:t>
      </w:r>
      <w:r w:rsidR="00B906FD" w:rsidRPr="00586FD6">
        <w:rPr>
          <w:rFonts w:cs="Arial"/>
          <w:szCs w:val="24"/>
          <w:lang w:val="mn-MN"/>
        </w:rPr>
        <w:t xml:space="preserve"> </w:t>
      </w:r>
      <w:r w:rsidR="001D0C80" w:rsidRPr="00586FD6">
        <w:rPr>
          <w:rFonts w:cs="Arial"/>
          <w:szCs w:val="24"/>
          <w:lang w:val="mn-MN"/>
        </w:rPr>
        <w:t>гишүүд</w:t>
      </w:r>
      <w:r w:rsidR="00BF1711" w:rsidRPr="00586FD6">
        <w:rPr>
          <w:rFonts w:cs="Arial"/>
          <w:szCs w:val="24"/>
          <w:lang w:val="mn-MN"/>
        </w:rPr>
        <w:t xml:space="preserve"> хуралд </w:t>
      </w:r>
      <w:r w:rsidR="00E26F18" w:rsidRPr="00586FD6">
        <w:rPr>
          <w:rFonts w:cs="Arial"/>
          <w:szCs w:val="24"/>
          <w:lang w:val="mn-MN"/>
        </w:rPr>
        <w:t>биечлэн</w:t>
      </w:r>
      <w:r w:rsidR="00BF1711" w:rsidRPr="00586FD6">
        <w:rPr>
          <w:rFonts w:cs="Arial"/>
          <w:szCs w:val="24"/>
          <w:lang w:val="mn-MN"/>
        </w:rPr>
        <w:t xml:space="preserve"> оролцсон </w:t>
      </w:r>
      <w:r w:rsidR="001D0C80" w:rsidRPr="00586FD6">
        <w:rPr>
          <w:rFonts w:cs="Arial"/>
          <w:szCs w:val="24"/>
          <w:lang w:val="mn-MN"/>
        </w:rPr>
        <w:t>эсэхээс үл хамааран</w:t>
      </w:r>
      <w:r w:rsidR="008C03D1" w:rsidRPr="00586FD6">
        <w:rPr>
          <w:rFonts w:cs="Arial"/>
          <w:szCs w:val="24"/>
          <w:lang w:val="mn-MN"/>
        </w:rPr>
        <w:t xml:space="preserve"> зөвлөмжтэй</w:t>
      </w:r>
      <w:r w:rsidR="001D0C80" w:rsidRPr="00586FD6">
        <w:rPr>
          <w:rFonts w:cs="Arial"/>
          <w:szCs w:val="24"/>
          <w:lang w:val="mn-MN"/>
        </w:rPr>
        <w:t xml:space="preserve"> танилцаж, </w:t>
      </w:r>
      <w:r w:rsidR="008C03D1" w:rsidRPr="00586FD6">
        <w:rPr>
          <w:rFonts w:cs="Arial"/>
          <w:szCs w:val="24"/>
          <w:lang w:val="mn-MN"/>
        </w:rPr>
        <w:t xml:space="preserve">түүнийг </w:t>
      </w:r>
      <w:r w:rsidR="00CB2C09" w:rsidRPr="00586FD6">
        <w:rPr>
          <w:rFonts w:cs="Arial"/>
          <w:szCs w:val="24"/>
          <w:lang w:val="mn-MN"/>
        </w:rPr>
        <w:t>дэмж</w:t>
      </w:r>
      <w:r w:rsidR="008C03D1" w:rsidRPr="00586FD6">
        <w:rPr>
          <w:rFonts w:cs="Arial"/>
          <w:szCs w:val="24"/>
          <w:lang w:val="mn-MN"/>
        </w:rPr>
        <w:t xml:space="preserve">их </w:t>
      </w:r>
      <w:r w:rsidR="00CB2C09" w:rsidRPr="00586FD6">
        <w:rPr>
          <w:rFonts w:cs="Arial"/>
          <w:szCs w:val="24"/>
          <w:lang w:val="mn-MN"/>
        </w:rPr>
        <w:t xml:space="preserve">эсэх саналаа </w:t>
      </w:r>
      <w:r w:rsidR="007579B8" w:rsidRPr="00586FD6">
        <w:rPr>
          <w:rFonts w:cs="Arial"/>
          <w:szCs w:val="24"/>
          <w:lang w:val="mn-MN"/>
        </w:rPr>
        <w:t>тусга</w:t>
      </w:r>
      <w:r w:rsidR="008C03D1" w:rsidRPr="00586FD6">
        <w:rPr>
          <w:rFonts w:cs="Arial"/>
          <w:szCs w:val="24"/>
          <w:lang w:val="mn-MN"/>
        </w:rPr>
        <w:t>н</w:t>
      </w:r>
      <w:r w:rsidR="002A422C" w:rsidRPr="00586FD6">
        <w:rPr>
          <w:rFonts w:cs="Arial"/>
          <w:szCs w:val="24"/>
          <w:lang w:val="mn-MN"/>
        </w:rPr>
        <w:t xml:space="preserve"> цахим системээр</w:t>
      </w:r>
      <w:r w:rsidR="007579B8" w:rsidRPr="00586FD6">
        <w:rPr>
          <w:rFonts w:cs="Arial"/>
          <w:szCs w:val="24"/>
          <w:lang w:val="mn-MN"/>
        </w:rPr>
        <w:t xml:space="preserve"> баталгаажуулах үүрэгтэй.</w:t>
      </w:r>
    </w:p>
    <w:p w14:paraId="3C16BB1F" w14:textId="77777777" w:rsidR="00A00540" w:rsidRPr="00586FD6" w:rsidRDefault="00A00540" w:rsidP="0089576F">
      <w:pPr>
        <w:pStyle w:val="NoSpacing"/>
        <w:ind w:firstLine="360"/>
        <w:jc w:val="both"/>
        <w:rPr>
          <w:rFonts w:cs="Arial"/>
          <w:szCs w:val="24"/>
          <w:lang w:val="mn-MN"/>
        </w:rPr>
      </w:pPr>
    </w:p>
    <w:p w14:paraId="0B2E80E7" w14:textId="37640B0C" w:rsidR="00EC6094" w:rsidRPr="00586FD6" w:rsidRDefault="001437EF" w:rsidP="00A00540">
      <w:pPr>
        <w:pStyle w:val="Heading2"/>
        <w:numPr>
          <w:ilvl w:val="0"/>
          <w:numId w:val="0"/>
        </w:numPr>
        <w:ind w:left="2268" w:hanging="1908"/>
      </w:pPr>
      <w:bookmarkStart w:id="333" w:name="_Toc83023264"/>
      <w:bookmarkStart w:id="334" w:name="_Toc83023265"/>
      <w:bookmarkStart w:id="335" w:name="_Toc83044529"/>
      <w:bookmarkStart w:id="336" w:name="_Toc83051369"/>
      <w:bookmarkStart w:id="337" w:name="_Toc92150659"/>
      <w:bookmarkEnd w:id="333"/>
      <w:bookmarkEnd w:id="334"/>
      <w:bookmarkEnd w:id="335"/>
      <w:bookmarkEnd w:id="336"/>
      <w:r w:rsidRPr="00586FD6">
        <w:lastRenderedPageBreak/>
        <w:t>5</w:t>
      </w:r>
      <w:r w:rsidR="00C517EE" w:rsidRPr="00586FD6">
        <w:t>2</w:t>
      </w:r>
      <w:r w:rsidR="00EC6094" w:rsidRPr="00586FD6">
        <w:t xml:space="preserve"> </w:t>
      </w:r>
      <w:bookmarkStart w:id="338" w:name="_Toc89718565"/>
      <w:r w:rsidR="00AB3248" w:rsidRPr="00586FD6">
        <w:t>д</w:t>
      </w:r>
      <w:r w:rsidR="005D2E49" w:rsidRPr="00586FD6">
        <w:t>угаа</w:t>
      </w:r>
      <w:r w:rsidR="00AB3248" w:rsidRPr="00586FD6">
        <w:t xml:space="preserve">р </w:t>
      </w:r>
      <w:r w:rsidR="00EC6094" w:rsidRPr="00586FD6">
        <w:t>зүйл.</w:t>
      </w:r>
      <w:r w:rsidR="00EB33A2" w:rsidRPr="00586FD6">
        <w:t xml:space="preserve">Худалдан авах ажиллагаанд оролцох </w:t>
      </w:r>
      <w:r w:rsidR="000B4BB9" w:rsidRPr="00586FD6">
        <w:br/>
      </w:r>
      <w:r w:rsidR="00EB33A2" w:rsidRPr="00586FD6">
        <w:t>ажилтан, албан тушаалтны</w:t>
      </w:r>
      <w:r w:rsidR="002B0387" w:rsidRPr="00586FD6">
        <w:t xml:space="preserve"> үүрэг</w:t>
      </w:r>
      <w:bookmarkEnd w:id="337"/>
      <w:bookmarkEnd w:id="338"/>
    </w:p>
    <w:p w14:paraId="5E84D310" w14:textId="77777777" w:rsidR="00A00540" w:rsidRPr="00586FD6" w:rsidRDefault="00A00540" w:rsidP="0089576F">
      <w:pPr>
        <w:pStyle w:val="NoSpacing"/>
        <w:ind w:firstLine="360"/>
        <w:jc w:val="both"/>
        <w:rPr>
          <w:rFonts w:cs="Arial"/>
          <w:szCs w:val="24"/>
          <w:lang w:val="mn-MN"/>
        </w:rPr>
      </w:pPr>
      <w:bookmarkStart w:id="339" w:name="_Ref82975096"/>
      <w:bookmarkStart w:id="340" w:name="_Ref83076987"/>
    </w:p>
    <w:p w14:paraId="02B7576B" w14:textId="60B68577" w:rsidR="00EC6094"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1.</w:t>
      </w:r>
      <w:r w:rsidR="00292726" w:rsidRPr="00586FD6">
        <w:rPr>
          <w:rFonts w:cs="Arial"/>
          <w:szCs w:val="24"/>
          <w:lang w:val="mn-MN"/>
        </w:rPr>
        <w:t>Худалдан авах ажиллагаанд төлөвлөх,</w:t>
      </w:r>
      <w:r w:rsidR="00B46EA6" w:rsidRPr="00586FD6">
        <w:rPr>
          <w:rFonts w:cs="Arial"/>
          <w:szCs w:val="24"/>
          <w:lang w:val="mn-MN"/>
        </w:rPr>
        <w:t xml:space="preserve"> бэлтгэх, хэрэгжүүлэх,</w:t>
      </w:r>
      <w:r w:rsidR="00C82D21" w:rsidRPr="00586FD6">
        <w:rPr>
          <w:rFonts w:cs="Arial"/>
          <w:szCs w:val="24"/>
          <w:lang w:val="mn-MN"/>
        </w:rPr>
        <w:t xml:space="preserve"> </w:t>
      </w:r>
      <w:r w:rsidR="008649E8" w:rsidRPr="00586FD6">
        <w:rPr>
          <w:rFonts w:cs="Arial"/>
          <w:szCs w:val="24"/>
          <w:lang w:val="mn-MN"/>
        </w:rPr>
        <w:t>тендер хянан үзэх, үнэлэх</w:t>
      </w:r>
      <w:r w:rsidR="001E631F" w:rsidRPr="00586FD6">
        <w:rPr>
          <w:rFonts w:cs="Arial"/>
          <w:szCs w:val="24"/>
          <w:lang w:val="mn-MN"/>
        </w:rPr>
        <w:t xml:space="preserve">, </w:t>
      </w:r>
      <w:r w:rsidR="00BA142C" w:rsidRPr="00586FD6">
        <w:rPr>
          <w:rFonts w:cs="Arial"/>
          <w:szCs w:val="24"/>
          <w:lang w:val="mn-MN"/>
        </w:rPr>
        <w:t xml:space="preserve">хяналт тавих, </w:t>
      </w:r>
      <w:r w:rsidR="00AB0B89" w:rsidRPr="00586FD6">
        <w:rPr>
          <w:rFonts w:cs="Arial"/>
          <w:szCs w:val="24"/>
          <w:lang w:val="mn-MN"/>
        </w:rPr>
        <w:t xml:space="preserve">тайлагнах, </w:t>
      </w:r>
      <w:r w:rsidR="001E631F" w:rsidRPr="00586FD6">
        <w:rPr>
          <w:rFonts w:cs="Arial"/>
          <w:szCs w:val="24"/>
          <w:lang w:val="mn-MN"/>
        </w:rPr>
        <w:t>гомдол хянан шийдвэрлэх</w:t>
      </w:r>
      <w:r w:rsidR="00C82D21" w:rsidRPr="00586FD6">
        <w:rPr>
          <w:rFonts w:cs="Arial"/>
          <w:szCs w:val="24"/>
          <w:lang w:val="mn-MN"/>
        </w:rPr>
        <w:t xml:space="preserve"> </w:t>
      </w:r>
      <w:r w:rsidR="001E631F" w:rsidRPr="00586FD6">
        <w:rPr>
          <w:rFonts w:cs="Arial"/>
          <w:szCs w:val="24"/>
          <w:lang w:val="mn-MN"/>
        </w:rPr>
        <w:t>чиг үүрэг бүхий</w:t>
      </w:r>
      <w:r w:rsidR="007B200A" w:rsidRPr="00586FD6">
        <w:rPr>
          <w:rFonts w:cs="Arial"/>
          <w:szCs w:val="24"/>
          <w:lang w:val="mn-MN"/>
        </w:rPr>
        <w:t xml:space="preserve"> ажилтан,</w:t>
      </w:r>
      <w:r w:rsidR="001E631F" w:rsidRPr="00586FD6">
        <w:rPr>
          <w:rFonts w:cs="Arial"/>
          <w:szCs w:val="24"/>
          <w:lang w:val="mn-MN"/>
        </w:rPr>
        <w:t xml:space="preserve"> албан тушаалтан</w:t>
      </w:r>
      <w:r w:rsidR="00072DDF" w:rsidRPr="00586FD6">
        <w:rPr>
          <w:rFonts w:cs="Arial"/>
          <w:szCs w:val="24"/>
          <w:lang w:val="mn-MN"/>
        </w:rPr>
        <w:t xml:space="preserve"> энэ хууль,</w:t>
      </w:r>
      <w:r w:rsidR="000F7A34" w:rsidRPr="00586FD6">
        <w:rPr>
          <w:rFonts w:cs="Arial"/>
          <w:szCs w:val="24"/>
          <w:lang w:val="mn-MN"/>
        </w:rPr>
        <w:t xml:space="preserve"> </w:t>
      </w:r>
      <w:r w:rsidR="00EC6094" w:rsidRPr="00586FD6">
        <w:rPr>
          <w:rFonts w:cs="Arial"/>
          <w:szCs w:val="24"/>
          <w:lang w:val="mn-MN"/>
        </w:rPr>
        <w:t>Нийтийн албанд нийтийн болон хувийн ашиг сонирхлыг зохицуулах, ашиг сонирхлын зөрчлөөс урьдчилан сэргийлэх тухай хууль</w:t>
      </w:r>
      <w:r w:rsidR="00072DDF" w:rsidRPr="00586FD6">
        <w:rPr>
          <w:rFonts w:cs="Arial"/>
          <w:szCs w:val="24"/>
          <w:lang w:val="mn-MN"/>
        </w:rPr>
        <w:t xml:space="preserve">, </w:t>
      </w:r>
      <w:r w:rsidR="00D519AF" w:rsidRPr="00586FD6">
        <w:rPr>
          <w:rFonts w:cs="Arial"/>
          <w:szCs w:val="24"/>
          <w:lang w:val="mn-MN"/>
        </w:rPr>
        <w:t>Авлигын эсрэг хууль болон холбогдох бусад хууль тогтоомжид</w:t>
      </w:r>
      <w:r w:rsidR="00EC6094" w:rsidRPr="00586FD6">
        <w:rPr>
          <w:rFonts w:cs="Arial"/>
          <w:szCs w:val="24"/>
          <w:lang w:val="mn-MN"/>
        </w:rPr>
        <w:t xml:space="preserve"> заасн</w:t>
      </w:r>
      <w:r w:rsidR="00791264" w:rsidRPr="00586FD6">
        <w:rPr>
          <w:rFonts w:cs="Arial"/>
          <w:szCs w:val="24"/>
          <w:lang w:val="mn-MN"/>
        </w:rPr>
        <w:t>ы дагуу</w:t>
      </w:r>
      <w:r w:rsidR="00EC6094" w:rsidRPr="00586FD6">
        <w:rPr>
          <w:rFonts w:cs="Arial"/>
          <w:szCs w:val="24"/>
          <w:lang w:val="mn-MN"/>
        </w:rPr>
        <w:t xml:space="preserve"> ашиг сонирхлын зөрчилгүй гэдгээ илэрхийлэх</w:t>
      </w:r>
      <w:r w:rsidR="00172D38" w:rsidRPr="00586FD6">
        <w:rPr>
          <w:rFonts w:cs="Arial"/>
          <w:szCs w:val="24"/>
          <w:lang w:val="mn-MN"/>
        </w:rPr>
        <w:t>,</w:t>
      </w:r>
      <w:r w:rsidR="00EC6094" w:rsidRPr="00586FD6">
        <w:rPr>
          <w:rFonts w:cs="Arial"/>
          <w:szCs w:val="24"/>
          <w:lang w:val="mn-MN"/>
        </w:rPr>
        <w:t xml:space="preserve"> ашиг сонирхлын зөрчил үүссэн </w:t>
      </w:r>
      <w:r w:rsidR="00286105" w:rsidRPr="00586FD6">
        <w:rPr>
          <w:rFonts w:cs="Arial"/>
          <w:szCs w:val="24"/>
          <w:lang w:val="mn-MN"/>
        </w:rPr>
        <w:t>тухайгаа</w:t>
      </w:r>
      <w:r w:rsidR="00172D38" w:rsidRPr="00586FD6">
        <w:rPr>
          <w:rFonts w:cs="Arial"/>
          <w:szCs w:val="24"/>
          <w:lang w:val="mn-MN"/>
        </w:rPr>
        <w:t xml:space="preserve">, </w:t>
      </w:r>
      <w:r w:rsidR="00286105" w:rsidRPr="00586FD6">
        <w:rPr>
          <w:rFonts w:cs="Arial"/>
          <w:szCs w:val="24"/>
          <w:lang w:val="mn-MN"/>
        </w:rPr>
        <w:t xml:space="preserve">түүнчлэн </w:t>
      </w:r>
      <w:r w:rsidR="00FE2C45" w:rsidRPr="00586FD6">
        <w:rPr>
          <w:rFonts w:cs="Arial"/>
          <w:szCs w:val="24"/>
          <w:lang w:val="mn-MN"/>
        </w:rPr>
        <w:t xml:space="preserve">албан үүрэгт хөндлөнгөөс нөлөөлөх байдлыг </w:t>
      </w:r>
      <w:r w:rsidR="00286105" w:rsidRPr="00586FD6">
        <w:rPr>
          <w:rFonts w:cs="Arial"/>
          <w:szCs w:val="24"/>
          <w:lang w:val="mn-MN"/>
        </w:rPr>
        <w:t xml:space="preserve">тус тус </w:t>
      </w:r>
      <w:r w:rsidR="00FE2C45" w:rsidRPr="00586FD6">
        <w:rPr>
          <w:rFonts w:cs="Arial"/>
          <w:szCs w:val="24"/>
          <w:lang w:val="mn-MN"/>
        </w:rPr>
        <w:t>мэдэгдэ</w:t>
      </w:r>
      <w:r w:rsidR="00BB42D0" w:rsidRPr="00586FD6">
        <w:rPr>
          <w:rFonts w:cs="Arial"/>
          <w:szCs w:val="24"/>
          <w:lang w:val="mn-MN"/>
        </w:rPr>
        <w:t>х</w:t>
      </w:r>
      <w:r w:rsidR="006109F9" w:rsidRPr="00586FD6">
        <w:rPr>
          <w:rFonts w:cs="Arial"/>
          <w:szCs w:val="24"/>
          <w:lang w:val="mn-MN"/>
        </w:rPr>
        <w:t xml:space="preserve"> болон бусад үүргийг</w:t>
      </w:r>
      <w:r w:rsidR="00BB42D0" w:rsidRPr="00586FD6">
        <w:rPr>
          <w:rFonts w:cs="Arial"/>
          <w:szCs w:val="24"/>
          <w:lang w:val="mn-MN"/>
        </w:rPr>
        <w:t xml:space="preserve"> хүлээнэ</w:t>
      </w:r>
      <w:r w:rsidR="00EC6094" w:rsidRPr="00586FD6">
        <w:rPr>
          <w:rFonts w:cs="Arial"/>
          <w:szCs w:val="24"/>
          <w:lang w:val="mn-MN"/>
        </w:rPr>
        <w:t>.</w:t>
      </w:r>
      <w:bookmarkEnd w:id="339"/>
      <w:bookmarkEnd w:id="340"/>
    </w:p>
    <w:p w14:paraId="668D612A" w14:textId="77777777" w:rsidR="00A00540" w:rsidRPr="00586FD6" w:rsidRDefault="00A00540" w:rsidP="0089576F">
      <w:pPr>
        <w:pStyle w:val="NoSpacing"/>
        <w:ind w:firstLine="360"/>
        <w:jc w:val="both"/>
        <w:rPr>
          <w:rFonts w:cs="Arial"/>
          <w:szCs w:val="24"/>
          <w:lang w:val="mn-MN"/>
        </w:rPr>
      </w:pPr>
    </w:p>
    <w:p w14:paraId="329E38B5" w14:textId="695382B4" w:rsidR="009361BD"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2.</w:t>
      </w:r>
      <w:r w:rsidR="00780D38" w:rsidRPr="00586FD6">
        <w:rPr>
          <w:rFonts w:cs="Arial"/>
          <w:szCs w:val="24"/>
          <w:lang w:val="mn-MN"/>
        </w:rPr>
        <w:t xml:space="preserve">Энэ </w:t>
      </w:r>
      <w:r w:rsidR="00154C97" w:rsidRPr="00586FD6">
        <w:rPr>
          <w:rFonts w:cs="Arial"/>
          <w:szCs w:val="24"/>
          <w:lang w:val="mn-MN"/>
        </w:rPr>
        <w:t xml:space="preserve">зүйлийн </w:t>
      </w:r>
      <w:r w:rsidR="00841D64" w:rsidRPr="00586FD6">
        <w:rPr>
          <w:rFonts w:cs="Arial"/>
          <w:szCs w:val="24"/>
          <w:lang w:val="mn-MN"/>
        </w:rPr>
        <w:t>5</w:t>
      </w:r>
      <w:r w:rsidR="00C517EE" w:rsidRPr="00586FD6">
        <w:rPr>
          <w:rFonts w:cs="Arial"/>
          <w:szCs w:val="24"/>
          <w:lang w:val="mn-MN"/>
        </w:rPr>
        <w:t>2</w:t>
      </w:r>
      <w:r w:rsidR="00841D64" w:rsidRPr="00586FD6">
        <w:rPr>
          <w:rFonts w:cs="Arial"/>
          <w:szCs w:val="24"/>
          <w:lang w:val="mn-MN"/>
        </w:rPr>
        <w:t>.1</w:t>
      </w:r>
      <w:r w:rsidR="00BB212C" w:rsidRPr="00586FD6">
        <w:rPr>
          <w:rFonts w:cs="Arial"/>
          <w:szCs w:val="24"/>
          <w:lang w:val="mn-MN"/>
        </w:rPr>
        <w:t>-д заасан</w:t>
      </w:r>
      <w:r w:rsidR="00780D38" w:rsidRPr="00586FD6">
        <w:rPr>
          <w:rFonts w:cs="Arial"/>
          <w:szCs w:val="24"/>
          <w:lang w:val="mn-MN"/>
        </w:rPr>
        <w:t xml:space="preserve"> </w:t>
      </w:r>
      <w:r w:rsidR="00774F60" w:rsidRPr="00586FD6">
        <w:rPr>
          <w:rFonts w:cs="Arial"/>
          <w:szCs w:val="24"/>
          <w:lang w:val="mn-MN"/>
        </w:rPr>
        <w:t xml:space="preserve">ажилтан, </w:t>
      </w:r>
      <w:r w:rsidR="00780D38" w:rsidRPr="00586FD6">
        <w:rPr>
          <w:rFonts w:cs="Arial"/>
          <w:szCs w:val="24"/>
          <w:lang w:val="mn-MN"/>
        </w:rPr>
        <w:t>албан тушаалтан</w:t>
      </w:r>
      <w:r w:rsidR="00BB212C" w:rsidRPr="00586FD6">
        <w:rPr>
          <w:rFonts w:cs="Arial"/>
          <w:szCs w:val="24"/>
          <w:lang w:val="mn-MN"/>
        </w:rPr>
        <w:t xml:space="preserve"> </w:t>
      </w:r>
      <w:r w:rsidR="00413048" w:rsidRPr="00586FD6">
        <w:rPr>
          <w:rFonts w:cs="Arial"/>
          <w:szCs w:val="24"/>
          <w:lang w:val="mn-MN"/>
        </w:rPr>
        <w:t>энэ хуульд зааснаар шийдвэр гаргах, шийдвэр гаргахад цаг тухайд</w:t>
      </w:r>
      <w:r w:rsidR="009361BD" w:rsidRPr="00586FD6">
        <w:rPr>
          <w:rFonts w:cs="Arial"/>
          <w:szCs w:val="24"/>
          <w:lang w:val="mn-MN"/>
        </w:rPr>
        <w:t xml:space="preserve"> нь</w:t>
      </w:r>
      <w:r w:rsidR="00413048" w:rsidRPr="00586FD6">
        <w:rPr>
          <w:rFonts w:cs="Arial"/>
          <w:szCs w:val="24"/>
          <w:lang w:val="mn-MN"/>
        </w:rPr>
        <w:t xml:space="preserve"> </w:t>
      </w:r>
      <w:r w:rsidR="009361BD" w:rsidRPr="00586FD6">
        <w:rPr>
          <w:rFonts w:cs="Arial"/>
          <w:szCs w:val="24"/>
          <w:lang w:val="mn-MN"/>
        </w:rPr>
        <w:t xml:space="preserve">оролцох үүрэгтэй. </w:t>
      </w:r>
    </w:p>
    <w:p w14:paraId="111ABCFA" w14:textId="77777777" w:rsidR="00A00540" w:rsidRPr="00586FD6" w:rsidRDefault="00A00540" w:rsidP="0089576F">
      <w:pPr>
        <w:pStyle w:val="NoSpacing"/>
        <w:ind w:firstLine="360"/>
        <w:jc w:val="both"/>
        <w:rPr>
          <w:rFonts w:cs="Arial"/>
          <w:szCs w:val="24"/>
          <w:lang w:val="mn-MN"/>
        </w:rPr>
      </w:pPr>
    </w:p>
    <w:p w14:paraId="5BF1C543" w14:textId="1835345C" w:rsidR="007E38AB"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3.</w:t>
      </w:r>
      <w:r w:rsidR="003A2B5E" w:rsidRPr="00586FD6">
        <w:rPr>
          <w:rFonts w:cs="Arial"/>
          <w:szCs w:val="24"/>
          <w:lang w:val="mn-MN"/>
        </w:rPr>
        <w:t>Захиалагч, түүнийг төлөөлөх аливаа этгээд худалдан авах ажиллагаанд холбогдох асуудлаар</w:t>
      </w:r>
      <w:r w:rsidR="00EB0A2C" w:rsidRPr="00586FD6">
        <w:rPr>
          <w:rFonts w:cs="Arial"/>
          <w:szCs w:val="24"/>
          <w:lang w:val="mn-MN"/>
        </w:rPr>
        <w:t xml:space="preserve"> сонирхогч этгээд,</w:t>
      </w:r>
      <w:r w:rsidR="003A2B5E" w:rsidRPr="00586FD6">
        <w:rPr>
          <w:rFonts w:cs="Arial"/>
          <w:szCs w:val="24"/>
          <w:lang w:val="mn-MN"/>
        </w:rPr>
        <w:t xml:space="preserve"> </w:t>
      </w:r>
      <w:r w:rsidR="009A6539" w:rsidRPr="00586FD6">
        <w:rPr>
          <w:rFonts w:cs="Arial"/>
          <w:szCs w:val="24"/>
          <w:lang w:val="mn-MN"/>
        </w:rPr>
        <w:t>оролцогч</w:t>
      </w:r>
      <w:r w:rsidR="0080548E" w:rsidRPr="00586FD6">
        <w:rPr>
          <w:rFonts w:cs="Arial"/>
          <w:szCs w:val="24"/>
          <w:lang w:val="mn-MN"/>
        </w:rPr>
        <w:t>, т</w:t>
      </w:r>
      <w:r w:rsidR="00EB0A2C" w:rsidRPr="00586FD6">
        <w:rPr>
          <w:rFonts w:cs="Arial"/>
          <w:szCs w:val="24"/>
          <w:lang w:val="mn-MN"/>
        </w:rPr>
        <w:t xml:space="preserve">эдгээрийн төлөөлөлтэй </w:t>
      </w:r>
      <w:r w:rsidR="00EC58BA" w:rsidRPr="00586FD6">
        <w:rPr>
          <w:rFonts w:cs="Arial"/>
          <w:szCs w:val="24"/>
          <w:lang w:val="mn-MN"/>
        </w:rPr>
        <w:t xml:space="preserve">хуульд өөрөөр заагаагүй бол </w:t>
      </w:r>
      <w:r w:rsidR="00EB0A2C" w:rsidRPr="00586FD6">
        <w:rPr>
          <w:rFonts w:cs="Arial"/>
          <w:szCs w:val="24"/>
          <w:lang w:val="mn-MN"/>
        </w:rPr>
        <w:t>бичгээр харилца</w:t>
      </w:r>
      <w:r w:rsidR="007E38AB" w:rsidRPr="00586FD6">
        <w:rPr>
          <w:rFonts w:cs="Arial"/>
          <w:szCs w:val="24"/>
          <w:lang w:val="mn-MN"/>
        </w:rPr>
        <w:t>на.</w:t>
      </w:r>
    </w:p>
    <w:p w14:paraId="5E9C364B" w14:textId="77777777" w:rsidR="00A00540" w:rsidRPr="00586FD6" w:rsidRDefault="00A00540" w:rsidP="0089576F">
      <w:pPr>
        <w:pStyle w:val="NoSpacing"/>
        <w:ind w:firstLine="360"/>
        <w:jc w:val="both"/>
        <w:rPr>
          <w:rFonts w:cs="Arial"/>
          <w:szCs w:val="24"/>
          <w:lang w:val="mn-MN"/>
        </w:rPr>
      </w:pPr>
    </w:p>
    <w:p w14:paraId="5A56E4E6" w14:textId="1020C77E" w:rsidR="000955F9"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4.</w:t>
      </w:r>
      <w:r w:rsidR="00BB6C1A" w:rsidRPr="00586FD6">
        <w:rPr>
          <w:rFonts w:cs="Arial"/>
          <w:szCs w:val="24"/>
          <w:lang w:val="mn-MN"/>
        </w:rPr>
        <w:t>З</w:t>
      </w:r>
      <w:r w:rsidR="00CA3843" w:rsidRPr="00586FD6">
        <w:rPr>
          <w:rFonts w:cs="Arial"/>
          <w:szCs w:val="24"/>
          <w:lang w:val="mn-MN"/>
        </w:rPr>
        <w:t xml:space="preserve">ахиалагч, түүнийг төлөөлөх </w:t>
      </w:r>
      <w:r w:rsidR="001D2DEC" w:rsidRPr="00586FD6">
        <w:rPr>
          <w:rFonts w:cs="Arial"/>
          <w:szCs w:val="24"/>
          <w:lang w:val="mn-MN"/>
        </w:rPr>
        <w:t>ажилтан, албан тушаалтан болон үнэлгээний хорооны гишүүн</w:t>
      </w:r>
      <w:r w:rsidR="00BB6C1A" w:rsidRPr="00586FD6">
        <w:rPr>
          <w:rFonts w:cs="Arial"/>
          <w:szCs w:val="24"/>
          <w:lang w:val="mn-MN"/>
        </w:rPr>
        <w:t xml:space="preserve"> худалдан авах ажиллагаатай холбоотой</w:t>
      </w:r>
      <w:r w:rsidR="00B5151A" w:rsidRPr="00586FD6">
        <w:rPr>
          <w:rFonts w:cs="Arial"/>
          <w:szCs w:val="24"/>
          <w:lang w:val="mn-MN"/>
        </w:rPr>
        <w:t xml:space="preserve"> асуудлаар</w:t>
      </w:r>
      <w:r w:rsidR="00CA3843" w:rsidRPr="00586FD6">
        <w:rPr>
          <w:rFonts w:cs="Arial"/>
          <w:szCs w:val="24"/>
          <w:lang w:val="mn-MN"/>
        </w:rPr>
        <w:t xml:space="preserve"> э</w:t>
      </w:r>
      <w:r w:rsidR="006E645D" w:rsidRPr="00586FD6">
        <w:rPr>
          <w:rFonts w:cs="Arial"/>
          <w:szCs w:val="24"/>
          <w:lang w:val="mn-MN"/>
        </w:rPr>
        <w:t>нэ хуул</w:t>
      </w:r>
      <w:r w:rsidR="003B670A" w:rsidRPr="00586FD6">
        <w:rPr>
          <w:rFonts w:cs="Arial"/>
          <w:szCs w:val="24"/>
          <w:lang w:val="mn-MN"/>
        </w:rPr>
        <w:t>ьд</w:t>
      </w:r>
      <w:r w:rsidR="006E645D" w:rsidRPr="00586FD6">
        <w:rPr>
          <w:rFonts w:cs="Arial"/>
          <w:szCs w:val="24"/>
          <w:lang w:val="mn-MN"/>
        </w:rPr>
        <w:t xml:space="preserve"> зааснаас </w:t>
      </w:r>
      <w:r w:rsidR="00270EF2" w:rsidRPr="00586FD6">
        <w:rPr>
          <w:rFonts w:cs="Arial"/>
          <w:szCs w:val="24"/>
          <w:lang w:val="mn-MN"/>
        </w:rPr>
        <w:t>бусад үндэслэл, журма</w:t>
      </w:r>
      <w:r w:rsidR="003F48BD" w:rsidRPr="00586FD6">
        <w:rPr>
          <w:rFonts w:cs="Arial"/>
          <w:szCs w:val="24"/>
          <w:lang w:val="mn-MN"/>
        </w:rPr>
        <w:t xml:space="preserve">ар </w:t>
      </w:r>
      <w:r w:rsidR="00B51595" w:rsidRPr="00586FD6">
        <w:rPr>
          <w:rFonts w:cs="Arial"/>
          <w:szCs w:val="24"/>
          <w:lang w:val="mn-MN"/>
        </w:rPr>
        <w:t xml:space="preserve">сонирхогч этгээд, </w:t>
      </w:r>
      <w:r w:rsidR="009A6539" w:rsidRPr="00586FD6">
        <w:rPr>
          <w:rFonts w:cs="Arial"/>
          <w:szCs w:val="24"/>
          <w:lang w:val="mn-MN"/>
        </w:rPr>
        <w:t>оролцогч</w:t>
      </w:r>
      <w:r w:rsidR="00B51595" w:rsidRPr="00586FD6">
        <w:rPr>
          <w:rFonts w:cs="Arial"/>
          <w:szCs w:val="24"/>
          <w:lang w:val="mn-MN"/>
        </w:rPr>
        <w:t xml:space="preserve"> болон тэдгээрийг төлөөлж буй аливаа этгээдтэй уулзах, холбоо тогтоохыг хориглоно.</w:t>
      </w:r>
    </w:p>
    <w:p w14:paraId="6E42ED34" w14:textId="77777777" w:rsidR="00A00540" w:rsidRPr="00586FD6" w:rsidRDefault="00A00540" w:rsidP="0089576F">
      <w:pPr>
        <w:pStyle w:val="NoSpacing"/>
        <w:ind w:firstLine="360"/>
        <w:jc w:val="both"/>
        <w:rPr>
          <w:rFonts w:cs="Arial"/>
          <w:szCs w:val="24"/>
          <w:lang w:val="mn-MN"/>
        </w:rPr>
      </w:pPr>
      <w:bookmarkStart w:id="341" w:name="_Ref83044312"/>
    </w:p>
    <w:p w14:paraId="441F23F7" w14:textId="2C87A622" w:rsidR="00A3386C"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5.</w:t>
      </w:r>
      <w:r w:rsidR="00774C56" w:rsidRPr="00586FD6">
        <w:rPr>
          <w:rFonts w:cs="Arial"/>
          <w:szCs w:val="24"/>
          <w:lang w:val="mn-MN"/>
        </w:rPr>
        <w:t xml:space="preserve">Энэ </w:t>
      </w:r>
      <w:r w:rsidR="00154C97" w:rsidRPr="00586FD6">
        <w:rPr>
          <w:rFonts w:cs="Arial"/>
          <w:szCs w:val="24"/>
          <w:lang w:val="mn-MN"/>
        </w:rPr>
        <w:t xml:space="preserve">зүйлийн </w:t>
      </w:r>
      <w:r w:rsidR="00841D64" w:rsidRPr="00586FD6">
        <w:rPr>
          <w:rFonts w:cs="Arial"/>
          <w:szCs w:val="24"/>
          <w:lang w:val="mn-MN"/>
        </w:rPr>
        <w:t>5</w:t>
      </w:r>
      <w:r w:rsidR="00C517EE" w:rsidRPr="00586FD6">
        <w:rPr>
          <w:rFonts w:cs="Arial"/>
          <w:szCs w:val="24"/>
          <w:lang w:val="mn-MN"/>
        </w:rPr>
        <w:t>2</w:t>
      </w:r>
      <w:r w:rsidR="00841D64" w:rsidRPr="00586FD6">
        <w:rPr>
          <w:rFonts w:cs="Arial"/>
          <w:szCs w:val="24"/>
          <w:lang w:val="mn-MN"/>
        </w:rPr>
        <w:t>.1</w:t>
      </w:r>
      <w:r w:rsidR="00774C56" w:rsidRPr="00586FD6">
        <w:rPr>
          <w:rFonts w:cs="Arial"/>
          <w:szCs w:val="24"/>
          <w:lang w:val="mn-MN"/>
        </w:rPr>
        <w:t>-д заасан этгээд</w:t>
      </w:r>
      <w:r w:rsidR="00351A8A" w:rsidRPr="00586FD6">
        <w:rPr>
          <w:rFonts w:cs="Arial"/>
          <w:szCs w:val="24"/>
          <w:lang w:val="mn-MN"/>
        </w:rPr>
        <w:t xml:space="preserve"> дараах </w:t>
      </w:r>
      <w:r w:rsidR="7148324C" w:rsidRPr="00586FD6">
        <w:rPr>
          <w:rFonts w:cs="Arial"/>
          <w:lang w:val="mn-MN"/>
        </w:rPr>
        <w:t>үүргийн</w:t>
      </w:r>
      <w:r w:rsidR="0D40530F" w:rsidRPr="00586FD6">
        <w:rPr>
          <w:rFonts w:cs="Arial"/>
          <w:lang w:val="mn-MN"/>
        </w:rPr>
        <w:t xml:space="preserve"> </w:t>
      </w:r>
      <w:r w:rsidR="00CE4DB2" w:rsidRPr="00586FD6">
        <w:rPr>
          <w:rFonts w:cs="Arial"/>
          <w:szCs w:val="24"/>
          <w:lang w:val="mn-MN"/>
        </w:rPr>
        <w:t xml:space="preserve">аль </w:t>
      </w:r>
      <w:r w:rsidR="77BA2DAF" w:rsidRPr="00586FD6">
        <w:rPr>
          <w:rFonts w:cs="Arial"/>
          <w:lang w:val="mn-MN"/>
        </w:rPr>
        <w:t>нэг</w:t>
      </w:r>
      <w:r w:rsidR="1DFB5728" w:rsidRPr="00586FD6">
        <w:rPr>
          <w:rFonts w:cs="Arial"/>
          <w:lang w:val="mn-MN"/>
        </w:rPr>
        <w:t>ийг</w:t>
      </w:r>
      <w:r w:rsidR="00351A8A" w:rsidRPr="00586FD6">
        <w:rPr>
          <w:rFonts w:cs="Arial"/>
          <w:szCs w:val="24"/>
          <w:lang w:val="mn-MN"/>
        </w:rPr>
        <w:t xml:space="preserve"> хэрэгжүүлээгүй нь түүнийг </w:t>
      </w:r>
      <w:r w:rsidR="00D51759" w:rsidRPr="00586FD6">
        <w:rPr>
          <w:rFonts w:cs="Arial"/>
          <w:szCs w:val="24"/>
          <w:lang w:val="mn-MN"/>
        </w:rPr>
        <w:t xml:space="preserve">тухайн </w:t>
      </w:r>
      <w:r w:rsidR="00351A8A" w:rsidRPr="00586FD6">
        <w:rPr>
          <w:rFonts w:cs="Arial"/>
          <w:szCs w:val="24"/>
          <w:lang w:val="mn-MN"/>
        </w:rPr>
        <w:t xml:space="preserve">худалдан авах ажиллагаатай холбоотой чиг үүргээс </w:t>
      </w:r>
      <w:r w:rsidR="00A3386C" w:rsidRPr="00586FD6">
        <w:rPr>
          <w:rFonts w:cs="Arial"/>
          <w:szCs w:val="24"/>
          <w:lang w:val="mn-MN"/>
        </w:rPr>
        <w:t>чөлөөл</w:t>
      </w:r>
      <w:r w:rsidR="007215F2" w:rsidRPr="00586FD6">
        <w:rPr>
          <w:rFonts w:cs="Arial"/>
          <w:szCs w:val="24"/>
          <w:lang w:val="mn-MN"/>
        </w:rPr>
        <w:t xml:space="preserve">ж, </w:t>
      </w:r>
      <w:r w:rsidR="00C52C34" w:rsidRPr="00586FD6">
        <w:rPr>
          <w:rFonts w:cs="Arial"/>
          <w:szCs w:val="24"/>
          <w:lang w:val="mn-MN"/>
        </w:rPr>
        <w:t xml:space="preserve">эрх бүхий этгээд </w:t>
      </w:r>
      <w:r w:rsidR="00351A8A" w:rsidRPr="00586FD6">
        <w:rPr>
          <w:rFonts w:cs="Arial"/>
          <w:szCs w:val="24"/>
          <w:lang w:val="mn-MN"/>
        </w:rPr>
        <w:t>хууль тогтоомжид заас</w:t>
      </w:r>
      <w:r w:rsidR="00A3386C" w:rsidRPr="00586FD6">
        <w:rPr>
          <w:rFonts w:cs="Arial"/>
          <w:szCs w:val="24"/>
          <w:lang w:val="mn-MN"/>
        </w:rPr>
        <w:t>а</w:t>
      </w:r>
      <w:r w:rsidR="00351A8A" w:rsidRPr="00586FD6">
        <w:rPr>
          <w:rFonts w:cs="Arial"/>
          <w:szCs w:val="24"/>
          <w:lang w:val="mn-MN"/>
        </w:rPr>
        <w:t>н хариуцлага хүлээлгэ</w:t>
      </w:r>
      <w:r w:rsidR="00FE6B97" w:rsidRPr="00586FD6">
        <w:rPr>
          <w:rFonts w:cs="Arial"/>
          <w:szCs w:val="24"/>
          <w:lang w:val="mn-MN"/>
        </w:rPr>
        <w:t>х үндэслэл болно</w:t>
      </w:r>
      <w:r w:rsidR="007215F2" w:rsidRPr="00586FD6">
        <w:rPr>
          <w:rFonts w:cs="Arial"/>
          <w:szCs w:val="24"/>
          <w:lang w:val="mn-MN"/>
        </w:rPr>
        <w:t>:</w:t>
      </w:r>
      <w:bookmarkEnd w:id="341"/>
    </w:p>
    <w:p w14:paraId="53514067" w14:textId="77777777" w:rsidR="00A00540" w:rsidRPr="00586FD6" w:rsidRDefault="00A00540" w:rsidP="0089576F">
      <w:pPr>
        <w:pStyle w:val="NoSpacing"/>
        <w:ind w:left="1008" w:firstLine="331"/>
        <w:jc w:val="both"/>
        <w:rPr>
          <w:rFonts w:cs="Arial"/>
          <w:szCs w:val="24"/>
          <w:lang w:val="mn-MN"/>
        </w:rPr>
      </w:pPr>
    </w:p>
    <w:p w14:paraId="3802B39D" w14:textId="24A424F8" w:rsidR="008220D7" w:rsidRPr="00586FD6" w:rsidRDefault="001437EF" w:rsidP="00A00540">
      <w:pPr>
        <w:pStyle w:val="NoSpacing"/>
        <w:ind w:firstLine="851"/>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5.1.</w:t>
      </w:r>
      <w:r w:rsidR="007E0DD8" w:rsidRPr="00586FD6">
        <w:rPr>
          <w:rFonts w:cs="Arial"/>
          <w:szCs w:val="24"/>
          <w:lang w:val="mn-MN"/>
        </w:rPr>
        <w:t xml:space="preserve">ашиг сонирхлын зөрчил үүссэн, үүсэж болзошгүй нөхцөлд </w:t>
      </w:r>
      <w:r w:rsidR="008F78DE" w:rsidRPr="00586FD6">
        <w:rPr>
          <w:rFonts w:cs="Arial"/>
          <w:szCs w:val="24"/>
          <w:lang w:val="mn-MN"/>
        </w:rPr>
        <w:t>захиалагчид</w:t>
      </w:r>
      <w:r w:rsidR="007E0DD8" w:rsidRPr="00586FD6">
        <w:rPr>
          <w:rFonts w:cs="Arial"/>
          <w:szCs w:val="24"/>
          <w:lang w:val="mn-MN"/>
        </w:rPr>
        <w:t xml:space="preserve"> мэдэгдэ</w:t>
      </w:r>
      <w:r w:rsidR="006F518D" w:rsidRPr="00586FD6">
        <w:rPr>
          <w:rFonts w:cs="Arial"/>
          <w:szCs w:val="24"/>
          <w:lang w:val="mn-MN"/>
        </w:rPr>
        <w:t>эгүй</w:t>
      </w:r>
      <w:r w:rsidR="008220D7" w:rsidRPr="00586FD6">
        <w:rPr>
          <w:rFonts w:cs="Arial"/>
          <w:szCs w:val="24"/>
          <w:lang w:val="mn-MN"/>
        </w:rPr>
        <w:t xml:space="preserve"> эсхүл худал мэдүүлсэн; </w:t>
      </w:r>
    </w:p>
    <w:p w14:paraId="1569706A" w14:textId="77777777" w:rsidR="00A00540" w:rsidRPr="00586FD6" w:rsidRDefault="00A00540" w:rsidP="00A00540">
      <w:pPr>
        <w:pStyle w:val="NoSpacing"/>
        <w:ind w:firstLine="851"/>
        <w:jc w:val="both"/>
        <w:rPr>
          <w:rFonts w:cs="Arial"/>
          <w:szCs w:val="24"/>
          <w:lang w:val="mn-MN"/>
        </w:rPr>
      </w:pPr>
    </w:p>
    <w:p w14:paraId="20D2F29A" w14:textId="6B353875" w:rsidR="004A7A2C" w:rsidRPr="00586FD6" w:rsidRDefault="001437EF" w:rsidP="00A00540">
      <w:pPr>
        <w:pStyle w:val="NoSpacing"/>
        <w:ind w:firstLine="851"/>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5.2.</w:t>
      </w:r>
      <w:r w:rsidR="007E0DD8" w:rsidRPr="00586FD6">
        <w:rPr>
          <w:rFonts w:cs="Arial"/>
          <w:szCs w:val="24"/>
          <w:lang w:val="mn-MN"/>
        </w:rPr>
        <w:t xml:space="preserve">ашиг сонирхлын зөрчилтэй гэж ойлгогдохуйц нөхцөл байдал үүссэн тохиолдолд тухайн албан тушаалтан уг нөхцөл байдалд бичгээр тайлбар гаргаагүй эсхүл худал </w:t>
      </w:r>
      <w:r w:rsidR="00CE4DB2" w:rsidRPr="00586FD6">
        <w:rPr>
          <w:rFonts w:cs="Arial"/>
          <w:szCs w:val="24"/>
          <w:lang w:val="mn-MN"/>
        </w:rPr>
        <w:t>мэдүүлсэн</w:t>
      </w:r>
      <w:r w:rsidR="007E0DD8" w:rsidRPr="00586FD6">
        <w:rPr>
          <w:rFonts w:cs="Arial"/>
          <w:szCs w:val="24"/>
          <w:lang w:val="mn-MN"/>
        </w:rPr>
        <w:t>;</w:t>
      </w:r>
    </w:p>
    <w:p w14:paraId="6928F1DB" w14:textId="77777777" w:rsidR="00A00540" w:rsidRPr="00586FD6" w:rsidRDefault="00A00540" w:rsidP="00A00540">
      <w:pPr>
        <w:pStyle w:val="NoSpacing"/>
        <w:ind w:firstLine="851"/>
        <w:jc w:val="both"/>
        <w:rPr>
          <w:rFonts w:cs="Arial"/>
          <w:szCs w:val="24"/>
          <w:lang w:val="mn-MN"/>
        </w:rPr>
      </w:pPr>
    </w:p>
    <w:p w14:paraId="3631178A" w14:textId="73C3C3C8" w:rsidR="00774C56" w:rsidRPr="00586FD6" w:rsidRDefault="001437EF" w:rsidP="00A00540">
      <w:pPr>
        <w:pStyle w:val="NoSpacing"/>
        <w:ind w:firstLine="851"/>
        <w:jc w:val="both"/>
        <w:rPr>
          <w:rFonts w:cs="Arial"/>
          <w:szCs w:val="24"/>
          <w:lang w:val="mn-MN"/>
        </w:rPr>
      </w:pPr>
      <w:r w:rsidRPr="00586FD6">
        <w:rPr>
          <w:rFonts w:cs="Arial"/>
          <w:szCs w:val="24"/>
          <w:lang w:val="mn-MN"/>
        </w:rPr>
        <w:t>5</w:t>
      </w:r>
      <w:r w:rsidR="00C517EE" w:rsidRPr="00586FD6">
        <w:rPr>
          <w:rFonts w:cs="Arial"/>
          <w:szCs w:val="24"/>
          <w:lang w:val="mn-MN"/>
        </w:rPr>
        <w:t>2</w:t>
      </w:r>
      <w:r w:rsidRPr="00586FD6">
        <w:rPr>
          <w:rFonts w:cs="Arial"/>
          <w:szCs w:val="24"/>
          <w:lang w:val="mn-MN"/>
        </w:rPr>
        <w:t>.5.3.</w:t>
      </w:r>
      <w:r w:rsidR="00503673" w:rsidRPr="00586FD6">
        <w:rPr>
          <w:rFonts w:cs="Arial"/>
          <w:szCs w:val="24"/>
          <w:lang w:val="mn-MN"/>
        </w:rPr>
        <w:t>х</w:t>
      </w:r>
      <w:r w:rsidR="008302D8" w:rsidRPr="00586FD6">
        <w:rPr>
          <w:rFonts w:cs="Arial"/>
          <w:szCs w:val="24"/>
          <w:lang w:val="mn-MN"/>
        </w:rPr>
        <w:t>удалдан авах ажиллагаанд холбогдох чиг үүргээ хэрэгжүүлэхдээ Нийтийн албанд нийтийн болон хувийн ашиг сонирхлыг зохицуулах, ашиг сонирхлын зөрчлөөс урьдчилан сэргийлэх тухай хуулиар тогтоосон хориглолт, хязгаарлалтыг зөрчсөн</w:t>
      </w:r>
      <w:r w:rsidR="004A7A2C" w:rsidRPr="00586FD6">
        <w:rPr>
          <w:rFonts w:cs="Arial"/>
          <w:szCs w:val="24"/>
          <w:lang w:val="mn-MN"/>
        </w:rPr>
        <w:t>.</w:t>
      </w:r>
    </w:p>
    <w:p w14:paraId="5FED4745" w14:textId="77777777" w:rsidR="00A00540" w:rsidRPr="00586FD6" w:rsidRDefault="00A00540" w:rsidP="0089576F">
      <w:pPr>
        <w:pStyle w:val="NoSpacing"/>
        <w:ind w:firstLine="360"/>
        <w:jc w:val="both"/>
        <w:rPr>
          <w:rFonts w:cs="Arial"/>
          <w:szCs w:val="24"/>
          <w:lang w:val="mn-MN"/>
        </w:rPr>
      </w:pPr>
      <w:bookmarkStart w:id="342" w:name="_Ref83044164"/>
    </w:p>
    <w:p w14:paraId="36612BED" w14:textId="45C1EBAC" w:rsidR="00E40FD5" w:rsidRPr="00586FD6" w:rsidRDefault="001437EF" w:rsidP="000E4F5D">
      <w:pPr>
        <w:pStyle w:val="Heading2"/>
        <w:numPr>
          <w:ilvl w:val="0"/>
          <w:numId w:val="0"/>
        </w:numPr>
        <w:ind w:left="360"/>
      </w:pPr>
      <w:bookmarkStart w:id="343" w:name="_Toc92150660"/>
      <w:bookmarkEnd w:id="342"/>
      <w:r w:rsidRPr="00586FD6">
        <w:t>5</w:t>
      </w:r>
      <w:r w:rsidR="00C517EE" w:rsidRPr="00586FD6">
        <w:t>3 дугаар</w:t>
      </w:r>
      <w:bookmarkStart w:id="344" w:name="_Ref83076942"/>
      <w:bookmarkStart w:id="345" w:name="_Toc89718566"/>
      <w:r w:rsidR="00E40FD5" w:rsidRPr="00586FD6">
        <w:t xml:space="preserve"> зүйл.Худалдан авах ажиллагааны мэргэшсэн </w:t>
      </w:r>
      <w:r w:rsidR="00A955E5" w:rsidRPr="00586FD6">
        <w:br/>
      </w:r>
      <w:r w:rsidR="00005B76" w:rsidRPr="00586FD6">
        <w:t xml:space="preserve"> </w:t>
      </w:r>
      <w:r w:rsidR="00005B76" w:rsidRPr="00586FD6">
        <w:tab/>
      </w:r>
      <w:r w:rsidR="00005B76" w:rsidRPr="00586FD6">
        <w:tab/>
      </w:r>
      <w:r w:rsidR="00005B76" w:rsidRPr="00586FD6">
        <w:tab/>
      </w:r>
      <w:r w:rsidR="00E40FD5" w:rsidRPr="00586FD6">
        <w:t>ажилтан</w:t>
      </w:r>
      <w:bookmarkEnd w:id="343"/>
      <w:bookmarkEnd w:id="344"/>
      <w:bookmarkEnd w:id="345"/>
      <w:r w:rsidR="00A9073F" w:rsidRPr="00586FD6">
        <w:t xml:space="preserve"> бэлтгэх</w:t>
      </w:r>
      <w:r w:rsidR="003B4582" w:rsidRPr="00586FD6">
        <w:t>, мэргэшсэн ажилтан</w:t>
      </w:r>
    </w:p>
    <w:p w14:paraId="052F1A09" w14:textId="77777777" w:rsidR="00A00540" w:rsidRPr="00586FD6" w:rsidRDefault="00A00540" w:rsidP="0089576F">
      <w:pPr>
        <w:pStyle w:val="NoSpacing"/>
        <w:ind w:firstLine="360"/>
        <w:jc w:val="both"/>
        <w:rPr>
          <w:rFonts w:cs="Arial"/>
          <w:szCs w:val="24"/>
          <w:lang w:val="mn-MN"/>
        </w:rPr>
      </w:pPr>
      <w:bookmarkStart w:id="346" w:name="_Ref89190166"/>
    </w:p>
    <w:p w14:paraId="073D4E07" w14:textId="15D59D3F" w:rsidR="00343FA6" w:rsidRPr="00586FD6" w:rsidRDefault="001437EF" w:rsidP="0089576F">
      <w:pPr>
        <w:pStyle w:val="NoSpacing"/>
        <w:ind w:firstLine="360"/>
        <w:jc w:val="both"/>
        <w:rPr>
          <w:rFonts w:cs="Arial"/>
          <w:szCs w:val="24"/>
          <w:lang w:val="mn-MN"/>
        </w:rPr>
      </w:pPr>
      <w:r w:rsidRPr="00586FD6">
        <w:rPr>
          <w:rFonts w:cs="Arial"/>
          <w:szCs w:val="24"/>
          <w:lang w:val="mn-MN"/>
        </w:rPr>
        <w:t>5</w:t>
      </w:r>
      <w:r w:rsidR="00C517EE" w:rsidRPr="00586FD6">
        <w:rPr>
          <w:rFonts w:cs="Arial"/>
          <w:szCs w:val="24"/>
          <w:lang w:val="mn-MN"/>
        </w:rPr>
        <w:t>3</w:t>
      </w:r>
      <w:r w:rsidRPr="00586FD6">
        <w:rPr>
          <w:rFonts w:cs="Arial"/>
          <w:szCs w:val="24"/>
          <w:lang w:val="mn-MN"/>
        </w:rPr>
        <w:t>.1.</w:t>
      </w:r>
      <w:r w:rsidR="00343FA6" w:rsidRPr="00586FD6">
        <w:rPr>
          <w:rFonts w:cs="Arial"/>
          <w:szCs w:val="24"/>
          <w:lang w:val="mn-MN"/>
        </w:rPr>
        <w:t>Худалдан авах ажиллагаа зохион байгуулах ажилтан, албан тушаалтан худалдан авах ажиллагааны чиглэлээр сургалтад хамрагдсан байна.</w:t>
      </w:r>
    </w:p>
    <w:p w14:paraId="43F9CE65" w14:textId="77777777" w:rsidR="00A00540" w:rsidRPr="00586FD6" w:rsidRDefault="00A00540" w:rsidP="0089576F">
      <w:pPr>
        <w:pStyle w:val="NoSpacing"/>
        <w:ind w:firstLine="360"/>
        <w:jc w:val="both"/>
        <w:rPr>
          <w:rFonts w:cs="Arial"/>
          <w:szCs w:val="24"/>
          <w:lang w:val="mn-MN"/>
        </w:rPr>
      </w:pPr>
    </w:p>
    <w:p w14:paraId="100EF829" w14:textId="3EFE3229" w:rsidR="009F53C7" w:rsidRPr="00586FD6" w:rsidRDefault="001437EF" w:rsidP="0089576F">
      <w:pPr>
        <w:pStyle w:val="NoSpacing"/>
        <w:ind w:firstLine="360"/>
        <w:jc w:val="both"/>
        <w:rPr>
          <w:rFonts w:cs="Arial"/>
          <w:szCs w:val="24"/>
          <w:lang w:val="mn-MN"/>
        </w:rPr>
      </w:pPr>
      <w:r w:rsidRPr="00586FD6">
        <w:rPr>
          <w:rFonts w:cs="Arial"/>
          <w:szCs w:val="24"/>
          <w:lang w:val="mn-MN"/>
        </w:rPr>
        <w:t>5</w:t>
      </w:r>
      <w:r w:rsidR="002C54C7" w:rsidRPr="00586FD6">
        <w:rPr>
          <w:rFonts w:cs="Arial"/>
          <w:szCs w:val="24"/>
          <w:lang w:val="mn-MN"/>
        </w:rPr>
        <w:t>3</w:t>
      </w:r>
      <w:r w:rsidRPr="00586FD6">
        <w:rPr>
          <w:rFonts w:cs="Arial"/>
          <w:szCs w:val="24"/>
          <w:lang w:val="mn-MN"/>
        </w:rPr>
        <w:t>.2.</w:t>
      </w:r>
      <w:bookmarkStart w:id="347" w:name="_Ref83077089"/>
      <w:bookmarkEnd w:id="346"/>
      <w:r w:rsidR="00FB3407" w:rsidRPr="00586FD6">
        <w:rPr>
          <w:rFonts w:cs="Arial"/>
          <w:szCs w:val="24"/>
          <w:lang w:val="mn-MN"/>
        </w:rPr>
        <w:t xml:space="preserve">Худалдан авах ажиллагааны асуудал эрхэлсэн төрийн захиргааны байгууллага </w:t>
      </w:r>
      <w:r w:rsidR="00B10BC0" w:rsidRPr="00586FD6">
        <w:rPr>
          <w:rFonts w:cs="Arial"/>
          <w:szCs w:val="24"/>
          <w:lang w:val="mn-MN"/>
        </w:rPr>
        <w:t>зохих</w:t>
      </w:r>
      <w:r w:rsidR="000D7092" w:rsidRPr="00586FD6">
        <w:rPr>
          <w:rFonts w:cs="Arial"/>
          <w:szCs w:val="24"/>
          <w:lang w:val="mn-MN"/>
        </w:rPr>
        <w:t xml:space="preserve"> сургалтад хамрагдсан иргэнээс </w:t>
      </w:r>
      <w:r w:rsidR="00071F20" w:rsidRPr="00586FD6">
        <w:rPr>
          <w:rFonts w:cs="Arial"/>
          <w:szCs w:val="24"/>
          <w:lang w:val="mn-MN"/>
        </w:rPr>
        <w:t>шалгалт авч,</w:t>
      </w:r>
      <w:r w:rsidR="000D7092" w:rsidRPr="00586FD6">
        <w:rPr>
          <w:rFonts w:cs="Arial"/>
          <w:szCs w:val="24"/>
          <w:lang w:val="mn-MN"/>
        </w:rPr>
        <w:t xml:space="preserve"> худалдан авах ажиллагааны мэргэшсэн ажилтны </w:t>
      </w:r>
      <w:r w:rsidR="00071F20" w:rsidRPr="00586FD6">
        <w:rPr>
          <w:rFonts w:cs="Arial"/>
          <w:szCs w:val="24"/>
          <w:lang w:val="mn-MN"/>
        </w:rPr>
        <w:t>г</w:t>
      </w:r>
      <w:r w:rsidR="000D7092" w:rsidRPr="00586FD6">
        <w:rPr>
          <w:rFonts w:cs="Arial"/>
          <w:szCs w:val="24"/>
          <w:lang w:val="mn-MN"/>
        </w:rPr>
        <w:t>эрчилгээ олго</w:t>
      </w:r>
      <w:r w:rsidR="00071F20" w:rsidRPr="00586FD6">
        <w:rPr>
          <w:rFonts w:cs="Arial"/>
          <w:szCs w:val="24"/>
          <w:lang w:val="mn-MN"/>
        </w:rPr>
        <w:t xml:space="preserve">но. </w:t>
      </w:r>
      <w:bookmarkEnd w:id="347"/>
    </w:p>
    <w:p w14:paraId="225562C4" w14:textId="77777777" w:rsidR="00A00540" w:rsidRPr="00586FD6" w:rsidRDefault="00A00540" w:rsidP="0089576F">
      <w:pPr>
        <w:pStyle w:val="NoSpacing"/>
        <w:ind w:firstLine="360"/>
        <w:jc w:val="both"/>
        <w:rPr>
          <w:rFonts w:cs="Arial"/>
          <w:szCs w:val="24"/>
          <w:lang w:val="mn-MN"/>
        </w:rPr>
      </w:pPr>
    </w:p>
    <w:p w14:paraId="1F87C7BD" w14:textId="7E9ADA1D" w:rsidR="00F316B4" w:rsidRPr="00586FD6" w:rsidRDefault="001437EF" w:rsidP="00FB2CC0">
      <w:pPr>
        <w:pStyle w:val="NoSpacing"/>
        <w:ind w:firstLine="360"/>
        <w:jc w:val="both"/>
        <w:rPr>
          <w:rFonts w:cs="Arial"/>
          <w:szCs w:val="24"/>
          <w:lang w:val="mn-MN"/>
        </w:rPr>
      </w:pPr>
      <w:r w:rsidRPr="00586FD6">
        <w:rPr>
          <w:rFonts w:cs="Arial"/>
          <w:szCs w:val="24"/>
          <w:lang w:val="mn-MN"/>
        </w:rPr>
        <w:lastRenderedPageBreak/>
        <w:t>5</w:t>
      </w:r>
      <w:r w:rsidR="002C54C7" w:rsidRPr="00586FD6">
        <w:rPr>
          <w:rFonts w:cs="Arial"/>
          <w:szCs w:val="24"/>
          <w:lang w:val="mn-MN"/>
        </w:rPr>
        <w:t>3</w:t>
      </w:r>
      <w:r w:rsidRPr="00586FD6">
        <w:rPr>
          <w:rFonts w:cs="Arial"/>
          <w:szCs w:val="24"/>
          <w:lang w:val="mn-MN"/>
        </w:rPr>
        <w:t>.</w:t>
      </w:r>
      <w:r w:rsidR="00F061FE" w:rsidRPr="00586FD6">
        <w:rPr>
          <w:rFonts w:cs="Arial"/>
          <w:szCs w:val="24"/>
          <w:lang w:val="mn-MN"/>
        </w:rPr>
        <w:t>3</w:t>
      </w:r>
      <w:r w:rsidRPr="00586FD6">
        <w:rPr>
          <w:rFonts w:cs="Arial"/>
          <w:szCs w:val="24"/>
          <w:lang w:val="mn-MN"/>
        </w:rPr>
        <w:t>.</w:t>
      </w:r>
      <w:r w:rsidR="005B59BB" w:rsidRPr="00586FD6">
        <w:rPr>
          <w:rFonts w:cs="Arial"/>
          <w:szCs w:val="24"/>
          <w:lang w:val="mn-MN"/>
        </w:rPr>
        <w:t xml:space="preserve">Худалдан авах ажиллагааны </w:t>
      </w:r>
      <w:r w:rsidR="00BD7AC7" w:rsidRPr="00586FD6">
        <w:rPr>
          <w:rFonts w:cs="Arial"/>
          <w:szCs w:val="24"/>
          <w:lang w:val="mn-MN"/>
        </w:rPr>
        <w:t>мэргэшүүлэх</w:t>
      </w:r>
      <w:r w:rsidR="001A4C01" w:rsidRPr="00586FD6">
        <w:rPr>
          <w:rFonts w:cs="Arial"/>
          <w:szCs w:val="24"/>
          <w:lang w:val="mn-MN"/>
        </w:rPr>
        <w:t xml:space="preserve"> сургалт</w:t>
      </w:r>
      <w:r w:rsidR="00C2061A" w:rsidRPr="00586FD6">
        <w:rPr>
          <w:rFonts w:cs="Arial"/>
          <w:szCs w:val="24"/>
          <w:lang w:val="mn-MN"/>
        </w:rPr>
        <w:t xml:space="preserve"> эрхлэх </w:t>
      </w:r>
      <w:r w:rsidR="001A4C01" w:rsidRPr="00586FD6">
        <w:rPr>
          <w:rFonts w:cs="Arial"/>
          <w:szCs w:val="24"/>
          <w:lang w:val="mn-MN"/>
        </w:rPr>
        <w:t>байгууллага</w:t>
      </w:r>
      <w:r w:rsidR="00405F98" w:rsidRPr="00586FD6">
        <w:rPr>
          <w:rFonts w:cs="Arial"/>
          <w:szCs w:val="24"/>
          <w:lang w:val="mn-MN"/>
        </w:rPr>
        <w:t xml:space="preserve">, түүний багш, ажилтанд </w:t>
      </w:r>
      <w:r w:rsidR="001A4C01" w:rsidRPr="00586FD6">
        <w:rPr>
          <w:rFonts w:cs="Arial"/>
          <w:szCs w:val="24"/>
          <w:lang w:val="mn-MN"/>
        </w:rPr>
        <w:t xml:space="preserve">тавигдах шаардлага, </w:t>
      </w:r>
      <w:r w:rsidR="005B59BB" w:rsidRPr="00586FD6">
        <w:rPr>
          <w:rFonts w:cs="Arial"/>
          <w:szCs w:val="24"/>
          <w:lang w:val="mn-MN"/>
        </w:rPr>
        <w:t>мэргэшүүлэх сургалтын хөтөлбөр</w:t>
      </w:r>
      <w:r w:rsidR="00C31FB3" w:rsidRPr="00586FD6">
        <w:rPr>
          <w:rFonts w:cs="Arial"/>
          <w:szCs w:val="24"/>
          <w:lang w:val="mn-MN"/>
        </w:rPr>
        <w:t xml:space="preserve">, </w:t>
      </w:r>
      <w:r w:rsidR="00550D66" w:rsidRPr="00586FD6">
        <w:rPr>
          <w:rFonts w:cs="Arial"/>
          <w:szCs w:val="24"/>
          <w:lang w:val="mn-MN"/>
        </w:rPr>
        <w:t>шалгалт</w:t>
      </w:r>
      <w:r w:rsidR="00823E15" w:rsidRPr="00586FD6">
        <w:rPr>
          <w:rFonts w:cs="Arial"/>
          <w:szCs w:val="24"/>
          <w:lang w:val="mn-MN"/>
        </w:rPr>
        <w:t xml:space="preserve">ын </w:t>
      </w:r>
      <w:r w:rsidR="006E1A08" w:rsidRPr="00586FD6">
        <w:rPr>
          <w:rFonts w:cs="Arial"/>
          <w:szCs w:val="24"/>
          <w:lang w:val="mn-MN"/>
        </w:rPr>
        <w:t>журм</w:t>
      </w:r>
      <w:r w:rsidR="00823E15" w:rsidRPr="00586FD6">
        <w:rPr>
          <w:rFonts w:cs="Arial"/>
          <w:szCs w:val="24"/>
          <w:lang w:val="mn-MN"/>
        </w:rPr>
        <w:t>ыг санхүү, төсвийн асуудал эрхэлсэн төрийн захиргааны төв байгууллага батална.</w:t>
      </w:r>
    </w:p>
    <w:p w14:paraId="12CD5B32" w14:textId="77777777" w:rsidR="00A15675" w:rsidRPr="00586FD6" w:rsidRDefault="00A15675" w:rsidP="00FB2CC0">
      <w:pPr>
        <w:pStyle w:val="NoSpacing"/>
        <w:ind w:firstLine="360"/>
        <w:jc w:val="both"/>
        <w:rPr>
          <w:rFonts w:cs="Arial"/>
          <w:szCs w:val="24"/>
          <w:lang w:val="mn-MN"/>
        </w:rPr>
      </w:pPr>
    </w:p>
    <w:p w14:paraId="7E586E09" w14:textId="4644EDE5" w:rsidR="00B35D49" w:rsidRPr="00586FD6" w:rsidRDefault="001437EF" w:rsidP="0089576F">
      <w:pPr>
        <w:pStyle w:val="Heading2"/>
        <w:numPr>
          <w:ilvl w:val="0"/>
          <w:numId w:val="0"/>
        </w:numPr>
        <w:ind w:firstLine="360"/>
      </w:pPr>
      <w:bookmarkStart w:id="348" w:name="_Toc92150661"/>
      <w:r w:rsidRPr="00586FD6">
        <w:t>5</w:t>
      </w:r>
      <w:r w:rsidR="002C54C7" w:rsidRPr="00586FD6">
        <w:t>4 дүгээр</w:t>
      </w:r>
      <w:bookmarkStart w:id="349" w:name="_Ref83047069"/>
      <w:bookmarkStart w:id="350" w:name="_Ref83049622"/>
      <w:bookmarkStart w:id="351" w:name="_Toc89718567"/>
      <w:r w:rsidR="00ED5719" w:rsidRPr="00586FD6">
        <w:t xml:space="preserve"> </w:t>
      </w:r>
      <w:r w:rsidR="00B35D49" w:rsidRPr="00586FD6">
        <w:t>зүйл.</w:t>
      </w:r>
      <w:bookmarkEnd w:id="349"/>
      <w:r w:rsidR="00827193" w:rsidRPr="00586FD6">
        <w:t>Бүртгэлийн тогтолцоо</w:t>
      </w:r>
      <w:bookmarkEnd w:id="348"/>
      <w:bookmarkEnd w:id="350"/>
      <w:bookmarkEnd w:id="351"/>
    </w:p>
    <w:p w14:paraId="190D073A" w14:textId="77777777" w:rsidR="00A00540" w:rsidRPr="00586FD6" w:rsidRDefault="00A00540" w:rsidP="0089576F">
      <w:pPr>
        <w:pStyle w:val="NoSpacing"/>
        <w:ind w:firstLine="360"/>
        <w:jc w:val="both"/>
        <w:rPr>
          <w:rFonts w:cs="Arial"/>
          <w:szCs w:val="24"/>
          <w:lang w:val="mn-MN"/>
        </w:rPr>
      </w:pPr>
      <w:bookmarkStart w:id="352" w:name="_Ref92125205"/>
      <w:bookmarkStart w:id="353" w:name="_Ref83044231"/>
    </w:p>
    <w:p w14:paraId="322B0B6A" w14:textId="4E670582" w:rsidR="00A465AB" w:rsidRPr="00586FD6" w:rsidRDefault="001437EF" w:rsidP="0089576F">
      <w:pPr>
        <w:pStyle w:val="NoSpacing"/>
        <w:ind w:firstLine="360"/>
        <w:jc w:val="both"/>
        <w:rPr>
          <w:rFonts w:cs="Arial"/>
          <w:szCs w:val="24"/>
          <w:lang w:val="mn-MN"/>
        </w:rPr>
      </w:pPr>
      <w:r w:rsidRPr="00586FD6">
        <w:rPr>
          <w:rFonts w:cs="Arial"/>
          <w:szCs w:val="24"/>
          <w:lang w:val="mn-MN"/>
        </w:rPr>
        <w:t>5</w:t>
      </w:r>
      <w:r w:rsidR="002C54C7" w:rsidRPr="00586FD6">
        <w:rPr>
          <w:rFonts w:cs="Arial"/>
          <w:szCs w:val="24"/>
          <w:lang w:val="mn-MN"/>
        </w:rPr>
        <w:t>4</w:t>
      </w:r>
      <w:r w:rsidRPr="00586FD6">
        <w:rPr>
          <w:rFonts w:cs="Arial"/>
          <w:szCs w:val="24"/>
          <w:lang w:val="mn-MN"/>
        </w:rPr>
        <w:t>.1.</w:t>
      </w:r>
      <w:r w:rsidR="004A0228" w:rsidRPr="00586FD6">
        <w:rPr>
          <w:rFonts w:cs="Arial"/>
          <w:szCs w:val="24"/>
          <w:lang w:val="mn-MN"/>
        </w:rPr>
        <w:t xml:space="preserve">Худалдан авах ажиллагааны асуудал эрхэлсэн төрийн захиргааны байгууллага </w:t>
      </w:r>
      <w:r w:rsidR="0044742C" w:rsidRPr="00586FD6">
        <w:rPr>
          <w:rFonts w:cs="Arial"/>
          <w:szCs w:val="24"/>
          <w:lang w:val="mn-MN"/>
        </w:rPr>
        <w:t xml:space="preserve">цахим системээр </w:t>
      </w:r>
      <w:r w:rsidR="00A465AB" w:rsidRPr="00586FD6">
        <w:rPr>
          <w:rFonts w:cs="Arial"/>
          <w:szCs w:val="24"/>
          <w:lang w:val="mn-MN"/>
        </w:rPr>
        <w:t xml:space="preserve">дараах бүртгэлийг </w:t>
      </w:r>
      <w:r w:rsidR="0044742C" w:rsidRPr="00586FD6">
        <w:rPr>
          <w:rFonts w:cs="Arial"/>
          <w:szCs w:val="24"/>
          <w:lang w:val="mn-MN"/>
        </w:rPr>
        <w:t>хөтөлнө</w:t>
      </w:r>
      <w:r w:rsidR="00A465AB" w:rsidRPr="00586FD6">
        <w:rPr>
          <w:rFonts w:cs="Arial"/>
          <w:szCs w:val="24"/>
          <w:lang w:val="mn-MN"/>
        </w:rPr>
        <w:t>:</w:t>
      </w:r>
      <w:bookmarkEnd w:id="352"/>
      <w:r w:rsidR="00A465AB" w:rsidRPr="00586FD6">
        <w:rPr>
          <w:rFonts w:cs="Arial"/>
          <w:szCs w:val="24"/>
          <w:lang w:val="mn-MN"/>
        </w:rPr>
        <w:t xml:space="preserve"> </w:t>
      </w:r>
    </w:p>
    <w:p w14:paraId="21301F04" w14:textId="77777777" w:rsidR="00A00540" w:rsidRPr="00586FD6" w:rsidRDefault="00A00540" w:rsidP="0089576F">
      <w:pPr>
        <w:pStyle w:val="NoSpacing"/>
        <w:ind w:left="1008" w:firstLine="331"/>
        <w:jc w:val="both"/>
        <w:rPr>
          <w:rFonts w:cs="Arial"/>
          <w:szCs w:val="24"/>
          <w:lang w:val="mn-MN"/>
        </w:rPr>
      </w:pPr>
    </w:p>
    <w:p w14:paraId="0BCE40B7" w14:textId="614B2D2F" w:rsidR="003123C0" w:rsidRPr="00586FD6" w:rsidRDefault="001437EF" w:rsidP="00A00540">
      <w:pPr>
        <w:pStyle w:val="NoSpacing"/>
        <w:ind w:firstLine="851"/>
        <w:jc w:val="both"/>
        <w:rPr>
          <w:rFonts w:cs="Arial"/>
          <w:szCs w:val="24"/>
          <w:lang w:val="mn-MN"/>
        </w:rPr>
      </w:pPr>
      <w:r w:rsidRPr="00586FD6">
        <w:rPr>
          <w:rFonts w:cs="Arial"/>
          <w:szCs w:val="24"/>
          <w:lang w:val="mn-MN"/>
        </w:rPr>
        <w:t>5</w:t>
      </w:r>
      <w:r w:rsidR="002C54C7" w:rsidRPr="00586FD6">
        <w:rPr>
          <w:rFonts w:cs="Arial"/>
          <w:szCs w:val="24"/>
          <w:lang w:val="mn-MN"/>
        </w:rPr>
        <w:t>4</w:t>
      </w:r>
      <w:r w:rsidRPr="00586FD6">
        <w:rPr>
          <w:rFonts w:cs="Arial"/>
          <w:szCs w:val="24"/>
          <w:lang w:val="mn-MN"/>
        </w:rPr>
        <w:t>.1.1.</w:t>
      </w:r>
      <w:r w:rsidR="004A0228" w:rsidRPr="00586FD6">
        <w:rPr>
          <w:rFonts w:cs="Arial"/>
          <w:szCs w:val="24"/>
          <w:lang w:val="mn-MN"/>
        </w:rPr>
        <w:t>захиалагч</w:t>
      </w:r>
      <w:r w:rsidR="003123C0" w:rsidRPr="00586FD6">
        <w:rPr>
          <w:rFonts w:cs="Arial"/>
          <w:szCs w:val="24"/>
          <w:lang w:val="mn-MN"/>
        </w:rPr>
        <w:t xml:space="preserve">; </w:t>
      </w:r>
    </w:p>
    <w:p w14:paraId="5933E83B" w14:textId="1C113F90" w:rsidR="003123C0"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1.2.</w:t>
      </w:r>
      <w:r w:rsidR="00782A65" w:rsidRPr="00586FD6">
        <w:rPr>
          <w:rFonts w:cs="Arial"/>
          <w:szCs w:val="24"/>
          <w:lang w:val="mn-MN"/>
        </w:rPr>
        <w:t>худалдан авах ажиллагаанд</w:t>
      </w:r>
      <w:r w:rsidR="003123C0" w:rsidRPr="00586FD6">
        <w:rPr>
          <w:rFonts w:cs="Arial"/>
          <w:szCs w:val="24"/>
          <w:lang w:val="mn-MN"/>
        </w:rPr>
        <w:t xml:space="preserve"> оролцох </w:t>
      </w:r>
      <w:r w:rsidR="0027363B" w:rsidRPr="00586FD6">
        <w:rPr>
          <w:rFonts w:cs="Arial"/>
          <w:szCs w:val="24"/>
          <w:lang w:val="mn-MN"/>
        </w:rPr>
        <w:t>аж ахуй эрхлэгч</w:t>
      </w:r>
      <w:r w:rsidR="003123C0" w:rsidRPr="00586FD6">
        <w:rPr>
          <w:rFonts w:cs="Arial"/>
          <w:szCs w:val="24"/>
          <w:lang w:val="mn-MN"/>
        </w:rPr>
        <w:t>;</w:t>
      </w:r>
    </w:p>
    <w:p w14:paraId="34A9FECE" w14:textId="5CC048D5" w:rsidR="002000BC"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1.3.</w:t>
      </w:r>
      <w:r w:rsidR="003F1DBC" w:rsidRPr="00586FD6">
        <w:rPr>
          <w:rFonts w:cs="Arial"/>
          <w:szCs w:val="24"/>
          <w:lang w:val="mn-MN"/>
        </w:rPr>
        <w:t xml:space="preserve">худалдан авах ажиллагааны мэргэшсэн ажилтан; </w:t>
      </w:r>
    </w:p>
    <w:p w14:paraId="254A327E" w14:textId="57B70532" w:rsidR="003F1DBC" w:rsidRPr="00586FD6" w:rsidRDefault="001437EF" w:rsidP="003F1DBC">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1.4.</w:t>
      </w:r>
      <w:r w:rsidR="003F1DBC" w:rsidRPr="00586FD6">
        <w:rPr>
          <w:rFonts w:cs="Arial"/>
          <w:szCs w:val="24"/>
          <w:lang w:val="mn-MN"/>
        </w:rPr>
        <w:t>бараа, ажил, үйлчилгээний каталог.</w:t>
      </w:r>
    </w:p>
    <w:p w14:paraId="43A52B00" w14:textId="77777777" w:rsidR="00A00540" w:rsidRPr="00586FD6" w:rsidRDefault="00A00540" w:rsidP="002E106F">
      <w:pPr>
        <w:pStyle w:val="NoSpacing"/>
        <w:ind w:firstLine="851"/>
        <w:jc w:val="both"/>
        <w:rPr>
          <w:rFonts w:cs="Arial"/>
          <w:szCs w:val="24"/>
          <w:lang w:val="mn-MN"/>
        </w:rPr>
      </w:pPr>
    </w:p>
    <w:p w14:paraId="76CAC7B3" w14:textId="09F98A7D" w:rsidR="00782A65"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2.</w:t>
      </w:r>
      <w:r w:rsidR="00B44484" w:rsidRPr="00586FD6">
        <w:rPr>
          <w:rFonts w:cs="Arial"/>
          <w:szCs w:val="24"/>
          <w:lang w:val="mn-MN"/>
        </w:rPr>
        <w:t xml:space="preserve">Худалдан авах ажиллагааны асуудал эрхэлсэн төрийн захиргааны байгууллага энэ </w:t>
      </w:r>
      <w:r w:rsidR="00154C97" w:rsidRPr="00586FD6">
        <w:rPr>
          <w:rFonts w:cs="Arial"/>
          <w:szCs w:val="24"/>
          <w:lang w:val="mn-MN"/>
        </w:rPr>
        <w:t xml:space="preserve">зүйлийн </w:t>
      </w:r>
      <w:r w:rsidR="00841D64" w:rsidRPr="00586FD6">
        <w:rPr>
          <w:rFonts w:cs="Arial"/>
          <w:szCs w:val="24"/>
          <w:lang w:val="mn-MN"/>
        </w:rPr>
        <w:t>5</w:t>
      </w:r>
      <w:r w:rsidR="00FC6570" w:rsidRPr="00586FD6">
        <w:rPr>
          <w:rFonts w:cs="Arial"/>
          <w:szCs w:val="24"/>
          <w:lang w:val="mn-MN"/>
        </w:rPr>
        <w:t>4</w:t>
      </w:r>
      <w:r w:rsidR="00841D64" w:rsidRPr="00586FD6">
        <w:rPr>
          <w:rFonts w:cs="Arial"/>
          <w:szCs w:val="24"/>
          <w:lang w:val="mn-MN"/>
        </w:rPr>
        <w:t>.1</w:t>
      </w:r>
      <w:r w:rsidR="00B44484" w:rsidRPr="00586FD6">
        <w:rPr>
          <w:rFonts w:cs="Arial"/>
          <w:szCs w:val="24"/>
          <w:lang w:val="mn-MN"/>
        </w:rPr>
        <w:t xml:space="preserve">-д заасан бүртгэлийг </w:t>
      </w:r>
      <w:r w:rsidR="00782A65" w:rsidRPr="00586FD6">
        <w:rPr>
          <w:rFonts w:cs="Arial"/>
          <w:szCs w:val="24"/>
          <w:lang w:val="mn-MN"/>
        </w:rPr>
        <w:t>цахим системд нээлттэй байршуулна.</w:t>
      </w:r>
    </w:p>
    <w:p w14:paraId="78594ED6" w14:textId="77777777" w:rsidR="00A00540" w:rsidRPr="00586FD6" w:rsidRDefault="00A00540" w:rsidP="0089576F">
      <w:pPr>
        <w:pStyle w:val="NoSpacing"/>
        <w:ind w:firstLine="360"/>
        <w:jc w:val="both"/>
        <w:rPr>
          <w:rFonts w:cs="Arial"/>
          <w:szCs w:val="24"/>
          <w:lang w:val="mn-MN"/>
        </w:rPr>
      </w:pPr>
    </w:p>
    <w:p w14:paraId="3D5A7264" w14:textId="3A9FDE94" w:rsidR="00616BE5"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3.</w:t>
      </w:r>
      <w:r w:rsidR="00B93AF4" w:rsidRPr="00586FD6">
        <w:rPr>
          <w:rFonts w:cs="Arial"/>
          <w:szCs w:val="24"/>
          <w:lang w:val="mn-MN"/>
        </w:rPr>
        <w:t>З</w:t>
      </w:r>
      <w:r w:rsidR="00616BE5" w:rsidRPr="00586FD6">
        <w:rPr>
          <w:rFonts w:cs="Arial"/>
          <w:szCs w:val="24"/>
          <w:lang w:val="mn-MN"/>
        </w:rPr>
        <w:t xml:space="preserve">ахиалагч </w:t>
      </w:r>
      <w:r w:rsidR="00EA005F" w:rsidRPr="00586FD6">
        <w:rPr>
          <w:rFonts w:cs="Arial"/>
          <w:szCs w:val="24"/>
          <w:lang w:val="mn-MN"/>
        </w:rPr>
        <w:t>цахим системд бүртгүүл</w:t>
      </w:r>
      <w:r w:rsidR="0000521C" w:rsidRPr="00586FD6">
        <w:rPr>
          <w:rFonts w:cs="Arial"/>
          <w:szCs w:val="24"/>
          <w:lang w:val="mn-MN"/>
        </w:rPr>
        <w:t>снээр худалдан авах ажиллагаа зохион байгуулна</w:t>
      </w:r>
      <w:r w:rsidR="001B3F2E" w:rsidRPr="00586FD6">
        <w:rPr>
          <w:rFonts w:cs="Arial"/>
          <w:szCs w:val="24"/>
          <w:lang w:val="mn-MN"/>
        </w:rPr>
        <w:t>.</w:t>
      </w:r>
    </w:p>
    <w:p w14:paraId="48DBEB52" w14:textId="77777777" w:rsidR="00A00540" w:rsidRPr="00586FD6" w:rsidRDefault="00A00540" w:rsidP="0089576F">
      <w:pPr>
        <w:pStyle w:val="NoSpacing"/>
        <w:ind w:firstLine="360"/>
        <w:jc w:val="both"/>
        <w:rPr>
          <w:rFonts w:cs="Arial"/>
          <w:szCs w:val="24"/>
          <w:lang w:val="mn-MN"/>
        </w:rPr>
      </w:pPr>
    </w:p>
    <w:p w14:paraId="00B38306" w14:textId="222AB77F" w:rsidR="00511E55"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4.</w:t>
      </w:r>
      <w:r w:rsidR="005C61D5" w:rsidRPr="00586FD6">
        <w:rPr>
          <w:rFonts w:cs="Arial"/>
          <w:szCs w:val="24"/>
          <w:lang w:val="mn-MN"/>
        </w:rPr>
        <w:t>Аж ахуй эрхлэгч</w:t>
      </w:r>
      <w:r w:rsidR="00622CB4" w:rsidRPr="00586FD6">
        <w:rPr>
          <w:rFonts w:cs="Arial"/>
          <w:szCs w:val="24"/>
          <w:lang w:val="mn-MN"/>
        </w:rPr>
        <w:t xml:space="preserve"> </w:t>
      </w:r>
      <w:r w:rsidR="00511E55" w:rsidRPr="00586FD6">
        <w:rPr>
          <w:rFonts w:cs="Arial"/>
          <w:szCs w:val="24"/>
          <w:lang w:val="mn-MN"/>
        </w:rPr>
        <w:t xml:space="preserve">цахим системд </w:t>
      </w:r>
      <w:r w:rsidR="000649FD" w:rsidRPr="00586FD6">
        <w:rPr>
          <w:rFonts w:cs="Arial"/>
          <w:szCs w:val="24"/>
          <w:lang w:val="mn-MN"/>
        </w:rPr>
        <w:t>бүртгүүл</w:t>
      </w:r>
      <w:r w:rsidR="008C3FC3" w:rsidRPr="00586FD6">
        <w:rPr>
          <w:rFonts w:cs="Arial"/>
          <w:szCs w:val="24"/>
          <w:lang w:val="mn-MN"/>
        </w:rPr>
        <w:t xml:space="preserve">ж, тус системд </w:t>
      </w:r>
      <w:r w:rsidR="001C3EA6" w:rsidRPr="00586FD6">
        <w:rPr>
          <w:rFonts w:cs="Arial"/>
          <w:szCs w:val="24"/>
          <w:lang w:val="mn-MN"/>
        </w:rPr>
        <w:t>холбогдсон төрийн эрх бүхий байгууллагын мэдээллийн сангаас</w:t>
      </w:r>
      <w:r w:rsidR="00F6024C" w:rsidRPr="00586FD6">
        <w:rPr>
          <w:rFonts w:cs="Arial"/>
          <w:szCs w:val="24"/>
          <w:lang w:val="mn-MN"/>
        </w:rPr>
        <w:t xml:space="preserve"> </w:t>
      </w:r>
      <w:r w:rsidR="00B469B5" w:rsidRPr="00586FD6">
        <w:rPr>
          <w:rFonts w:cs="Arial"/>
          <w:szCs w:val="24"/>
          <w:lang w:val="mn-MN"/>
        </w:rPr>
        <w:t>оролцож байгаа тендер шалгаруулалттай холбоотойгоор</w:t>
      </w:r>
      <w:r w:rsidR="00C836DA" w:rsidRPr="00586FD6">
        <w:rPr>
          <w:rFonts w:cs="Arial"/>
          <w:szCs w:val="24"/>
          <w:lang w:val="mn-MN"/>
        </w:rPr>
        <w:t xml:space="preserve"> түүний мэдээллийг цахим систем</w:t>
      </w:r>
      <w:r w:rsidR="00737CF6" w:rsidRPr="00586FD6">
        <w:rPr>
          <w:rFonts w:cs="Arial"/>
          <w:szCs w:val="24"/>
          <w:lang w:val="mn-MN"/>
        </w:rPr>
        <w:t>ээр харилцан</w:t>
      </w:r>
      <w:r w:rsidR="001C3EA6" w:rsidRPr="00586FD6">
        <w:rPr>
          <w:rFonts w:cs="Arial"/>
          <w:szCs w:val="24"/>
          <w:lang w:val="mn-MN"/>
        </w:rPr>
        <w:t xml:space="preserve"> </w:t>
      </w:r>
      <w:r w:rsidR="00C836DA" w:rsidRPr="00586FD6">
        <w:rPr>
          <w:rFonts w:cs="Arial"/>
          <w:szCs w:val="24"/>
          <w:lang w:val="mn-MN"/>
        </w:rPr>
        <w:t>дамжуулахыг хүлээн зөвшөөрс</w:t>
      </w:r>
      <w:r w:rsidR="005C61D5" w:rsidRPr="00586FD6">
        <w:rPr>
          <w:rFonts w:cs="Arial"/>
          <w:szCs w:val="24"/>
          <w:lang w:val="mn-MN"/>
        </w:rPr>
        <w:t>өн байна.</w:t>
      </w:r>
    </w:p>
    <w:p w14:paraId="14165280" w14:textId="77777777" w:rsidR="00A00540" w:rsidRPr="00586FD6" w:rsidRDefault="00A00540" w:rsidP="0089576F">
      <w:pPr>
        <w:pStyle w:val="NoSpacing"/>
        <w:ind w:firstLine="360"/>
        <w:jc w:val="both"/>
        <w:rPr>
          <w:rFonts w:cs="Arial"/>
          <w:szCs w:val="24"/>
          <w:lang w:val="mn-MN"/>
        </w:rPr>
      </w:pPr>
      <w:bookmarkStart w:id="354" w:name="_Ref83046096"/>
    </w:p>
    <w:p w14:paraId="078CB863" w14:textId="165EB5EE" w:rsidR="00E67260"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5.</w:t>
      </w:r>
      <w:r w:rsidR="00E02A35" w:rsidRPr="00586FD6">
        <w:rPr>
          <w:rFonts w:cs="Arial"/>
          <w:szCs w:val="24"/>
          <w:lang w:val="mn-MN"/>
        </w:rPr>
        <w:t>Цахим системд бүрт</w:t>
      </w:r>
      <w:r w:rsidR="00B67C4E" w:rsidRPr="00586FD6">
        <w:rPr>
          <w:rFonts w:cs="Arial"/>
          <w:szCs w:val="24"/>
          <w:lang w:val="mn-MN"/>
        </w:rPr>
        <w:t>гүүлсэн аж ахуй эрхлэгч</w:t>
      </w:r>
      <w:r w:rsidR="00E02A35" w:rsidRPr="00586FD6">
        <w:rPr>
          <w:rFonts w:cs="Arial"/>
          <w:szCs w:val="24"/>
          <w:lang w:val="mn-MN"/>
        </w:rPr>
        <w:t xml:space="preserve"> </w:t>
      </w:r>
      <w:r w:rsidR="0082643B" w:rsidRPr="00586FD6">
        <w:rPr>
          <w:rFonts w:cs="Arial"/>
          <w:szCs w:val="24"/>
          <w:lang w:val="mn-MN"/>
        </w:rPr>
        <w:t xml:space="preserve">энэ хуулийн </w:t>
      </w:r>
      <w:r w:rsidR="0033779A" w:rsidRPr="00586FD6">
        <w:rPr>
          <w:rFonts w:cs="Arial"/>
          <w:szCs w:val="24"/>
          <w:lang w:val="mn-MN"/>
        </w:rPr>
        <w:t>7</w:t>
      </w:r>
      <w:r w:rsidR="0082643B" w:rsidRPr="00586FD6">
        <w:rPr>
          <w:rFonts w:cs="Arial"/>
          <w:szCs w:val="24"/>
          <w:lang w:val="mn-MN"/>
        </w:rPr>
        <w:t xml:space="preserve"> дугаар зүйлд заасан ерөнхий шаардлага, </w:t>
      </w:r>
      <w:r w:rsidR="006F3FA7" w:rsidRPr="00586FD6">
        <w:rPr>
          <w:rFonts w:cs="Arial"/>
          <w:szCs w:val="24"/>
          <w:lang w:val="mn-MN"/>
        </w:rPr>
        <w:t xml:space="preserve">энэ хуулийн </w:t>
      </w:r>
      <w:r w:rsidR="00841D64" w:rsidRPr="00586FD6">
        <w:rPr>
          <w:rFonts w:cs="Arial"/>
          <w:szCs w:val="24"/>
          <w:lang w:val="mn-MN"/>
        </w:rPr>
        <w:t>1</w:t>
      </w:r>
      <w:r w:rsidR="00315E5C" w:rsidRPr="00586FD6">
        <w:rPr>
          <w:rFonts w:cs="Arial"/>
          <w:szCs w:val="24"/>
          <w:lang w:val="mn-MN"/>
        </w:rPr>
        <w:t>5</w:t>
      </w:r>
      <w:r w:rsidR="0082643B" w:rsidRPr="00586FD6">
        <w:rPr>
          <w:rFonts w:cs="Arial"/>
          <w:szCs w:val="24"/>
          <w:lang w:val="mn-MN"/>
        </w:rPr>
        <w:t>-</w:t>
      </w:r>
      <w:r w:rsidR="00841D64" w:rsidRPr="00586FD6">
        <w:rPr>
          <w:rFonts w:cs="Arial"/>
          <w:szCs w:val="24"/>
          <w:lang w:val="mn-MN"/>
        </w:rPr>
        <w:t>1</w:t>
      </w:r>
      <w:r w:rsidR="00315E5C" w:rsidRPr="00586FD6">
        <w:rPr>
          <w:rFonts w:cs="Arial"/>
          <w:szCs w:val="24"/>
          <w:lang w:val="mn-MN"/>
        </w:rPr>
        <w:t>7</w:t>
      </w:r>
      <w:r w:rsidR="0082643B" w:rsidRPr="00586FD6">
        <w:rPr>
          <w:rFonts w:cs="Arial"/>
          <w:szCs w:val="24"/>
          <w:lang w:val="mn-MN"/>
        </w:rPr>
        <w:t xml:space="preserve"> дугаар зүйлд заасан чадавх, туршлагы</w:t>
      </w:r>
      <w:r w:rsidR="002277A8" w:rsidRPr="00586FD6">
        <w:rPr>
          <w:rFonts w:cs="Arial"/>
          <w:szCs w:val="24"/>
          <w:lang w:val="mn-MN"/>
        </w:rPr>
        <w:t>н шаардлагыг</w:t>
      </w:r>
      <w:r w:rsidR="0082643B" w:rsidRPr="00586FD6">
        <w:rPr>
          <w:rFonts w:cs="Arial"/>
          <w:szCs w:val="24"/>
          <w:lang w:val="mn-MN"/>
        </w:rPr>
        <w:t xml:space="preserve"> ханга</w:t>
      </w:r>
      <w:r w:rsidR="002277A8" w:rsidRPr="00586FD6">
        <w:rPr>
          <w:rFonts w:cs="Arial"/>
          <w:szCs w:val="24"/>
          <w:lang w:val="mn-MN"/>
        </w:rPr>
        <w:t>сан</w:t>
      </w:r>
      <w:r w:rsidR="0082643B" w:rsidRPr="00586FD6">
        <w:rPr>
          <w:rFonts w:cs="Arial"/>
          <w:szCs w:val="24"/>
          <w:lang w:val="mn-MN"/>
        </w:rPr>
        <w:t xml:space="preserve"> талаар</w:t>
      </w:r>
      <w:r w:rsidR="002277A8" w:rsidRPr="00586FD6">
        <w:rPr>
          <w:rFonts w:cs="Arial"/>
          <w:szCs w:val="24"/>
          <w:lang w:val="mn-MN"/>
        </w:rPr>
        <w:t>х</w:t>
      </w:r>
      <w:r w:rsidR="0082643B" w:rsidRPr="00586FD6">
        <w:rPr>
          <w:rFonts w:cs="Arial"/>
          <w:szCs w:val="24"/>
          <w:lang w:val="mn-MN"/>
        </w:rPr>
        <w:t xml:space="preserve"> мэдээл</w:t>
      </w:r>
      <w:r w:rsidR="00A57F42" w:rsidRPr="00586FD6">
        <w:rPr>
          <w:rFonts w:cs="Arial"/>
          <w:szCs w:val="24"/>
          <w:lang w:val="mn-MN"/>
        </w:rPr>
        <w:t>э</w:t>
      </w:r>
      <w:r w:rsidR="0082643B" w:rsidRPr="00586FD6">
        <w:rPr>
          <w:rFonts w:cs="Arial"/>
          <w:szCs w:val="24"/>
          <w:lang w:val="mn-MN"/>
        </w:rPr>
        <w:t>л</w:t>
      </w:r>
      <w:r w:rsidR="00A57F42" w:rsidRPr="00586FD6">
        <w:rPr>
          <w:rFonts w:cs="Arial"/>
          <w:szCs w:val="24"/>
          <w:lang w:val="mn-MN"/>
        </w:rPr>
        <w:t>, баримт бичгийг</w:t>
      </w:r>
      <w:r w:rsidR="00007084" w:rsidRPr="00586FD6">
        <w:rPr>
          <w:rFonts w:cs="Arial"/>
          <w:szCs w:val="24"/>
          <w:lang w:val="mn-MN"/>
        </w:rPr>
        <w:t xml:space="preserve"> </w:t>
      </w:r>
      <w:r w:rsidR="005C1AF2" w:rsidRPr="00586FD6">
        <w:rPr>
          <w:rFonts w:cs="Arial"/>
          <w:szCs w:val="24"/>
          <w:lang w:val="mn-MN"/>
        </w:rPr>
        <w:t>оруул</w:t>
      </w:r>
      <w:r w:rsidR="00447CFA" w:rsidRPr="00586FD6">
        <w:rPr>
          <w:rFonts w:cs="Arial"/>
          <w:szCs w:val="24"/>
          <w:lang w:val="mn-MN"/>
        </w:rPr>
        <w:t>ан өөрийн хувий</w:t>
      </w:r>
      <w:r w:rsidR="00EE2415" w:rsidRPr="00586FD6">
        <w:rPr>
          <w:rFonts w:cs="Arial"/>
          <w:szCs w:val="24"/>
          <w:lang w:val="mn-MN"/>
        </w:rPr>
        <w:t>н</w:t>
      </w:r>
      <w:r w:rsidR="00447CFA" w:rsidRPr="00586FD6">
        <w:rPr>
          <w:rFonts w:cs="Arial"/>
          <w:szCs w:val="24"/>
          <w:lang w:val="mn-MN"/>
        </w:rPr>
        <w:t xml:space="preserve"> </w:t>
      </w:r>
      <w:r w:rsidR="008D557B" w:rsidRPr="00586FD6">
        <w:rPr>
          <w:rFonts w:cs="Arial"/>
          <w:szCs w:val="24"/>
          <w:lang w:val="mn-MN"/>
        </w:rPr>
        <w:t xml:space="preserve">бүртгэлийг </w:t>
      </w:r>
      <w:r w:rsidR="00447CFA" w:rsidRPr="00586FD6">
        <w:rPr>
          <w:rFonts w:cs="Arial"/>
          <w:szCs w:val="24"/>
          <w:lang w:val="mn-MN"/>
        </w:rPr>
        <w:t>үүсгэ</w:t>
      </w:r>
      <w:r w:rsidR="00B67C4E" w:rsidRPr="00586FD6">
        <w:rPr>
          <w:rFonts w:cs="Arial"/>
          <w:szCs w:val="24"/>
          <w:lang w:val="mn-MN"/>
        </w:rPr>
        <w:t>нэ</w:t>
      </w:r>
      <w:r w:rsidR="00E67260" w:rsidRPr="00586FD6">
        <w:rPr>
          <w:rFonts w:cs="Arial"/>
          <w:szCs w:val="24"/>
          <w:lang w:val="mn-MN"/>
        </w:rPr>
        <w:t>.</w:t>
      </w:r>
    </w:p>
    <w:p w14:paraId="20B036D0" w14:textId="77777777" w:rsidR="00A00540" w:rsidRPr="00586FD6" w:rsidRDefault="00A00540" w:rsidP="0089576F">
      <w:pPr>
        <w:pStyle w:val="NoSpacing"/>
        <w:ind w:firstLine="360"/>
        <w:jc w:val="both"/>
        <w:rPr>
          <w:rFonts w:cs="Arial"/>
          <w:szCs w:val="24"/>
          <w:lang w:val="mn-MN"/>
        </w:rPr>
      </w:pPr>
      <w:bookmarkStart w:id="355" w:name="_Ref83046390"/>
      <w:bookmarkStart w:id="356" w:name="_Ref92126572"/>
    </w:p>
    <w:p w14:paraId="02AE85A4" w14:textId="28D4DA61" w:rsidR="00415D9C"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6.</w:t>
      </w:r>
      <w:r w:rsidR="004C7589" w:rsidRPr="00586FD6">
        <w:rPr>
          <w:rFonts w:cs="Arial"/>
          <w:szCs w:val="24"/>
          <w:lang w:val="mn-MN"/>
        </w:rPr>
        <w:t>А</w:t>
      </w:r>
      <w:r w:rsidR="00883DDC" w:rsidRPr="00586FD6">
        <w:rPr>
          <w:rFonts w:cs="Arial"/>
          <w:szCs w:val="24"/>
          <w:lang w:val="mn-MN"/>
        </w:rPr>
        <w:t>ж ахуй эрхлэгч</w:t>
      </w:r>
      <w:r w:rsidR="00456155" w:rsidRPr="00586FD6">
        <w:rPr>
          <w:rFonts w:cs="Arial"/>
          <w:szCs w:val="24"/>
          <w:lang w:val="mn-MN"/>
        </w:rPr>
        <w:t>ийн</w:t>
      </w:r>
      <w:r w:rsidR="00883DDC" w:rsidRPr="00586FD6">
        <w:rPr>
          <w:rFonts w:cs="Arial"/>
          <w:szCs w:val="24"/>
          <w:lang w:val="mn-MN"/>
        </w:rPr>
        <w:t xml:space="preserve"> </w:t>
      </w:r>
      <w:r w:rsidR="00690221" w:rsidRPr="00586FD6">
        <w:rPr>
          <w:rFonts w:cs="Arial"/>
          <w:szCs w:val="24"/>
          <w:lang w:val="mn-MN"/>
        </w:rPr>
        <w:t>туршлага, гэрээний үүргийн гүйцэтгэлий</w:t>
      </w:r>
      <w:r w:rsidR="00415D9C" w:rsidRPr="00586FD6">
        <w:rPr>
          <w:rFonts w:cs="Arial"/>
          <w:szCs w:val="24"/>
          <w:lang w:val="mn-MN"/>
        </w:rPr>
        <w:t>н</w:t>
      </w:r>
      <w:r w:rsidR="00690221" w:rsidRPr="00586FD6">
        <w:rPr>
          <w:rFonts w:cs="Arial"/>
          <w:szCs w:val="24"/>
          <w:lang w:val="mn-MN"/>
        </w:rPr>
        <w:t xml:space="preserve"> </w:t>
      </w:r>
      <w:r w:rsidR="00E109F0" w:rsidRPr="00586FD6">
        <w:rPr>
          <w:rFonts w:cs="Arial"/>
          <w:szCs w:val="24"/>
          <w:lang w:val="mn-MN"/>
        </w:rPr>
        <w:t>талаарх мэдээллий</w:t>
      </w:r>
      <w:r w:rsidR="004C7589" w:rsidRPr="00586FD6">
        <w:rPr>
          <w:rFonts w:cs="Arial"/>
          <w:szCs w:val="24"/>
          <w:lang w:val="mn-MN"/>
        </w:rPr>
        <w:t>г холбогдох</w:t>
      </w:r>
      <w:r w:rsidR="00E109F0" w:rsidRPr="00586FD6">
        <w:rPr>
          <w:rFonts w:cs="Arial"/>
          <w:szCs w:val="24"/>
          <w:lang w:val="mn-MN"/>
        </w:rPr>
        <w:t xml:space="preserve"> </w:t>
      </w:r>
      <w:r w:rsidR="004C7589" w:rsidRPr="00586FD6">
        <w:rPr>
          <w:rFonts w:cs="Arial"/>
          <w:szCs w:val="24"/>
          <w:lang w:val="mn-MN"/>
        </w:rPr>
        <w:t xml:space="preserve">төрийн эрх бүхий байгууллага </w:t>
      </w:r>
      <w:r w:rsidR="002B6263" w:rsidRPr="00586FD6">
        <w:rPr>
          <w:rFonts w:cs="Arial"/>
          <w:szCs w:val="24"/>
          <w:lang w:val="mn-MN"/>
        </w:rPr>
        <w:t>болон</w:t>
      </w:r>
      <w:r w:rsidR="004C7589" w:rsidRPr="00586FD6">
        <w:rPr>
          <w:rFonts w:cs="Arial"/>
          <w:szCs w:val="24"/>
          <w:lang w:val="mn-MN"/>
        </w:rPr>
        <w:t xml:space="preserve"> захиалагч баталгаажуулсн</w:t>
      </w:r>
      <w:r w:rsidR="007D24A9" w:rsidRPr="00586FD6">
        <w:rPr>
          <w:rFonts w:cs="Arial"/>
          <w:szCs w:val="24"/>
          <w:lang w:val="mn-MN"/>
        </w:rPr>
        <w:t>аар</w:t>
      </w:r>
      <w:r w:rsidR="004C7589" w:rsidRPr="00586FD6">
        <w:rPr>
          <w:rFonts w:cs="Arial"/>
          <w:szCs w:val="24"/>
          <w:lang w:val="mn-MN"/>
        </w:rPr>
        <w:t xml:space="preserve"> </w:t>
      </w:r>
      <w:bookmarkEnd w:id="355"/>
      <w:r w:rsidR="001F2284" w:rsidRPr="00586FD6">
        <w:rPr>
          <w:rFonts w:cs="Arial"/>
          <w:szCs w:val="24"/>
          <w:lang w:val="mn-MN"/>
        </w:rPr>
        <w:t>худалдан авах ажиллагааны асуудал эрхэлсэн төрийн захиргааны байгууллага</w:t>
      </w:r>
      <w:r w:rsidR="004C7589" w:rsidRPr="00586FD6">
        <w:rPr>
          <w:rFonts w:cs="Arial"/>
          <w:szCs w:val="24"/>
          <w:lang w:val="mn-MN"/>
        </w:rPr>
        <w:t xml:space="preserve"> цахим системд бүртгэнэ</w:t>
      </w:r>
      <w:r w:rsidR="00FE1AB1" w:rsidRPr="00586FD6">
        <w:rPr>
          <w:rFonts w:cs="Arial"/>
          <w:szCs w:val="24"/>
          <w:lang w:val="mn-MN"/>
        </w:rPr>
        <w:t>.</w:t>
      </w:r>
      <w:bookmarkEnd w:id="356"/>
    </w:p>
    <w:bookmarkEnd w:id="354"/>
    <w:p w14:paraId="0A1151A5" w14:textId="77777777" w:rsidR="00A00540" w:rsidRPr="00586FD6" w:rsidRDefault="00A00540" w:rsidP="0089576F">
      <w:pPr>
        <w:pStyle w:val="NoSpacing"/>
        <w:ind w:firstLine="360"/>
        <w:jc w:val="both"/>
        <w:rPr>
          <w:rFonts w:cs="Arial"/>
          <w:szCs w:val="24"/>
          <w:lang w:val="mn-MN"/>
        </w:rPr>
      </w:pPr>
    </w:p>
    <w:p w14:paraId="2EA086AE" w14:textId="2789FF3E" w:rsidR="00BC0B2C"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7.</w:t>
      </w:r>
      <w:r w:rsidR="00251E13" w:rsidRPr="00586FD6">
        <w:rPr>
          <w:rFonts w:cs="Arial"/>
          <w:szCs w:val="24"/>
          <w:lang w:val="mn-MN"/>
        </w:rPr>
        <w:t>А</w:t>
      </w:r>
      <w:r w:rsidR="00F07A2F" w:rsidRPr="00586FD6">
        <w:rPr>
          <w:rFonts w:cs="Arial"/>
          <w:szCs w:val="24"/>
          <w:lang w:val="mn-MN"/>
        </w:rPr>
        <w:t>ж ахуй эрхлэгч</w:t>
      </w:r>
      <w:r w:rsidR="0056332A" w:rsidRPr="00586FD6">
        <w:rPr>
          <w:rFonts w:cs="Arial"/>
          <w:szCs w:val="24"/>
          <w:lang w:val="mn-MN"/>
        </w:rPr>
        <w:t xml:space="preserve"> </w:t>
      </w:r>
      <w:r w:rsidR="00F07A2F" w:rsidRPr="00586FD6">
        <w:rPr>
          <w:rFonts w:cs="Arial"/>
          <w:szCs w:val="24"/>
          <w:lang w:val="mn-MN"/>
        </w:rPr>
        <w:t>цахим систем</w:t>
      </w:r>
      <w:r w:rsidR="009C4AC6" w:rsidRPr="00586FD6">
        <w:rPr>
          <w:rFonts w:cs="Arial"/>
          <w:szCs w:val="24"/>
          <w:lang w:val="mn-MN"/>
        </w:rPr>
        <w:t xml:space="preserve"> дэх өөрийн </w:t>
      </w:r>
      <w:r w:rsidR="00251E13" w:rsidRPr="00586FD6">
        <w:rPr>
          <w:rFonts w:cs="Arial"/>
          <w:szCs w:val="24"/>
          <w:lang w:val="mn-MN"/>
        </w:rPr>
        <w:t xml:space="preserve">бүртгэлийн </w:t>
      </w:r>
      <w:r w:rsidR="00370670" w:rsidRPr="00586FD6">
        <w:rPr>
          <w:rFonts w:cs="Arial"/>
          <w:szCs w:val="24"/>
          <w:lang w:val="mn-MN"/>
        </w:rPr>
        <w:t>мэдээл</w:t>
      </w:r>
      <w:r w:rsidR="009C4AC6" w:rsidRPr="00586FD6">
        <w:rPr>
          <w:rFonts w:cs="Arial"/>
          <w:szCs w:val="24"/>
          <w:lang w:val="mn-MN"/>
        </w:rPr>
        <w:t xml:space="preserve">элд </w:t>
      </w:r>
      <w:r w:rsidR="00CF52D7" w:rsidRPr="00586FD6">
        <w:rPr>
          <w:rFonts w:cs="Arial"/>
          <w:szCs w:val="24"/>
          <w:lang w:val="mn-MN"/>
        </w:rPr>
        <w:t>өөрчлөлт орох тухай бүрд</w:t>
      </w:r>
      <w:r w:rsidR="00370670" w:rsidRPr="00586FD6">
        <w:rPr>
          <w:rFonts w:cs="Arial"/>
          <w:szCs w:val="24"/>
          <w:lang w:val="mn-MN"/>
        </w:rPr>
        <w:t xml:space="preserve"> шинэчлэх</w:t>
      </w:r>
      <w:r w:rsidR="0056332A" w:rsidRPr="00586FD6">
        <w:rPr>
          <w:rFonts w:cs="Arial"/>
          <w:szCs w:val="24"/>
          <w:lang w:val="mn-MN"/>
        </w:rPr>
        <w:t xml:space="preserve"> үүрэгтэй ба</w:t>
      </w:r>
      <w:r w:rsidR="00370670" w:rsidRPr="00586FD6">
        <w:rPr>
          <w:rFonts w:cs="Arial"/>
          <w:szCs w:val="24"/>
          <w:lang w:val="mn-MN"/>
        </w:rPr>
        <w:t xml:space="preserve"> мэдээллийн үнэн зөвийг хариуц</w:t>
      </w:r>
      <w:r w:rsidR="0056332A" w:rsidRPr="00586FD6">
        <w:rPr>
          <w:rFonts w:cs="Arial"/>
          <w:szCs w:val="24"/>
          <w:lang w:val="mn-MN"/>
        </w:rPr>
        <w:t>н</w:t>
      </w:r>
      <w:r w:rsidR="00370670" w:rsidRPr="00586FD6">
        <w:rPr>
          <w:rFonts w:cs="Arial"/>
          <w:szCs w:val="24"/>
          <w:lang w:val="mn-MN"/>
        </w:rPr>
        <w:t>а</w:t>
      </w:r>
      <w:r w:rsidR="001209BD" w:rsidRPr="00586FD6">
        <w:rPr>
          <w:rFonts w:cs="Arial"/>
          <w:szCs w:val="24"/>
          <w:lang w:val="mn-MN"/>
        </w:rPr>
        <w:t>.</w:t>
      </w:r>
    </w:p>
    <w:p w14:paraId="24157A62" w14:textId="77777777" w:rsidR="00A00540" w:rsidRPr="00586FD6" w:rsidRDefault="00A00540" w:rsidP="0089576F">
      <w:pPr>
        <w:pStyle w:val="NoSpacing"/>
        <w:ind w:firstLine="360"/>
        <w:jc w:val="both"/>
        <w:rPr>
          <w:rFonts w:cs="Arial"/>
          <w:szCs w:val="24"/>
          <w:lang w:val="mn-MN"/>
        </w:rPr>
      </w:pPr>
      <w:bookmarkStart w:id="357" w:name="_Ref88233758"/>
    </w:p>
    <w:p w14:paraId="3B713CAB" w14:textId="24D473F3" w:rsidR="00D40307"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8.</w:t>
      </w:r>
      <w:r w:rsidR="00D40307" w:rsidRPr="00586FD6">
        <w:rPr>
          <w:rFonts w:cs="Arial"/>
          <w:szCs w:val="24"/>
          <w:lang w:val="mn-MN"/>
        </w:rPr>
        <w:t>Захиалагч</w:t>
      </w:r>
      <w:r w:rsidR="00955E42" w:rsidRPr="00586FD6">
        <w:rPr>
          <w:rFonts w:cs="Arial"/>
          <w:szCs w:val="24"/>
          <w:lang w:val="mn-MN"/>
        </w:rPr>
        <w:t xml:space="preserve"> энэ хуул</w:t>
      </w:r>
      <w:r w:rsidR="00602FAC" w:rsidRPr="00586FD6">
        <w:rPr>
          <w:rFonts w:cs="Arial"/>
          <w:szCs w:val="24"/>
          <w:lang w:val="mn-MN"/>
        </w:rPr>
        <w:t>ьд</w:t>
      </w:r>
      <w:r w:rsidR="00D72DFC" w:rsidRPr="00586FD6">
        <w:rPr>
          <w:rFonts w:cs="Arial"/>
          <w:szCs w:val="24"/>
          <w:lang w:val="mn-MN"/>
        </w:rPr>
        <w:t xml:space="preserve"> зааснаар</w:t>
      </w:r>
      <w:r w:rsidR="00D40307" w:rsidRPr="00586FD6">
        <w:rPr>
          <w:rFonts w:cs="Arial"/>
          <w:szCs w:val="24"/>
          <w:lang w:val="mn-MN"/>
        </w:rPr>
        <w:t xml:space="preserve"> </w:t>
      </w:r>
      <w:r w:rsidR="009D1368" w:rsidRPr="00586FD6">
        <w:rPr>
          <w:rFonts w:cs="Arial"/>
          <w:szCs w:val="24"/>
          <w:lang w:val="mn-MN"/>
        </w:rPr>
        <w:t xml:space="preserve">хүргүүлэх </w:t>
      </w:r>
      <w:r w:rsidR="00D40307" w:rsidRPr="00586FD6">
        <w:rPr>
          <w:rFonts w:cs="Arial"/>
          <w:szCs w:val="24"/>
          <w:lang w:val="mn-MN"/>
        </w:rPr>
        <w:t>урилг</w:t>
      </w:r>
      <w:r w:rsidR="009D1368" w:rsidRPr="00586FD6">
        <w:rPr>
          <w:rFonts w:cs="Arial"/>
          <w:szCs w:val="24"/>
          <w:lang w:val="mn-MN"/>
        </w:rPr>
        <w:t>ыг</w:t>
      </w:r>
      <w:r w:rsidR="00443D58" w:rsidRPr="00586FD6">
        <w:rPr>
          <w:rFonts w:cs="Arial"/>
          <w:szCs w:val="24"/>
          <w:lang w:val="mn-MN"/>
        </w:rPr>
        <w:t xml:space="preserve"> тухайн салбар</w:t>
      </w:r>
      <w:r w:rsidR="009053C6" w:rsidRPr="00586FD6">
        <w:rPr>
          <w:rFonts w:cs="Arial"/>
          <w:szCs w:val="24"/>
          <w:lang w:val="mn-MN"/>
        </w:rPr>
        <w:t>т</w:t>
      </w:r>
      <w:r w:rsidR="00CE4806" w:rsidRPr="00586FD6">
        <w:rPr>
          <w:rFonts w:cs="Arial"/>
          <w:szCs w:val="24"/>
          <w:lang w:val="mn-MN"/>
        </w:rPr>
        <w:t xml:space="preserve"> </w:t>
      </w:r>
      <w:r w:rsidR="009053C6" w:rsidRPr="00586FD6">
        <w:rPr>
          <w:rFonts w:cs="Arial"/>
          <w:szCs w:val="24"/>
          <w:lang w:val="mn-MN"/>
        </w:rPr>
        <w:t>үйл ажиллагаа эрх</w:t>
      </w:r>
      <w:r w:rsidR="002A6C34" w:rsidRPr="00586FD6">
        <w:rPr>
          <w:rFonts w:cs="Arial"/>
          <w:szCs w:val="24"/>
          <w:lang w:val="mn-MN"/>
        </w:rPr>
        <w:t>элдэг</w:t>
      </w:r>
      <w:r w:rsidR="00CB7A8F" w:rsidRPr="00586FD6">
        <w:rPr>
          <w:rFonts w:cs="Arial"/>
          <w:szCs w:val="24"/>
          <w:lang w:val="mn-MN"/>
        </w:rPr>
        <w:t>,</w:t>
      </w:r>
      <w:r w:rsidR="00DF3599" w:rsidRPr="00586FD6">
        <w:rPr>
          <w:rFonts w:cs="Arial"/>
          <w:szCs w:val="24"/>
          <w:lang w:val="mn-MN"/>
        </w:rPr>
        <w:t xml:space="preserve"> цахим системд</w:t>
      </w:r>
      <w:r w:rsidR="009053C6" w:rsidRPr="00586FD6">
        <w:rPr>
          <w:rFonts w:cs="Arial"/>
          <w:szCs w:val="24"/>
          <w:lang w:val="mn-MN"/>
        </w:rPr>
        <w:t xml:space="preserve"> </w:t>
      </w:r>
      <w:r w:rsidR="005429B2" w:rsidRPr="00586FD6">
        <w:rPr>
          <w:rFonts w:cs="Arial"/>
          <w:szCs w:val="24"/>
          <w:lang w:val="mn-MN"/>
        </w:rPr>
        <w:t xml:space="preserve">бүртгүүлсэн </w:t>
      </w:r>
      <w:r w:rsidR="00CE4806" w:rsidRPr="00586FD6">
        <w:rPr>
          <w:rFonts w:cs="Arial"/>
          <w:szCs w:val="24"/>
          <w:lang w:val="mn-MN"/>
        </w:rPr>
        <w:t>аж ахуй эрх</w:t>
      </w:r>
      <w:r w:rsidR="00D40307" w:rsidRPr="00586FD6">
        <w:rPr>
          <w:rFonts w:cs="Arial"/>
          <w:szCs w:val="24"/>
          <w:lang w:val="mn-MN"/>
        </w:rPr>
        <w:t>лэгч</w:t>
      </w:r>
      <w:r w:rsidR="00CC2EEC" w:rsidRPr="00586FD6">
        <w:rPr>
          <w:rFonts w:cs="Arial"/>
          <w:szCs w:val="24"/>
          <w:lang w:val="mn-MN"/>
        </w:rPr>
        <w:t>ид</w:t>
      </w:r>
      <w:r w:rsidR="00D40307" w:rsidRPr="00586FD6">
        <w:rPr>
          <w:rFonts w:cs="Arial"/>
          <w:szCs w:val="24"/>
          <w:lang w:val="mn-MN"/>
        </w:rPr>
        <w:t xml:space="preserve"> </w:t>
      </w:r>
      <w:r w:rsidR="009A2B8A" w:rsidRPr="00586FD6">
        <w:rPr>
          <w:rFonts w:cs="Arial"/>
          <w:szCs w:val="24"/>
          <w:lang w:val="mn-MN"/>
        </w:rPr>
        <w:t>нэгэн зэрэг</w:t>
      </w:r>
      <w:r w:rsidR="00443D58" w:rsidRPr="00586FD6">
        <w:rPr>
          <w:rFonts w:cs="Arial"/>
          <w:szCs w:val="24"/>
          <w:lang w:val="mn-MN"/>
        </w:rPr>
        <w:t xml:space="preserve"> </w:t>
      </w:r>
      <w:r w:rsidR="009A2B8A" w:rsidRPr="00586FD6">
        <w:rPr>
          <w:rFonts w:cs="Arial"/>
          <w:szCs w:val="24"/>
          <w:lang w:val="mn-MN"/>
        </w:rPr>
        <w:t>илгээнэ</w:t>
      </w:r>
      <w:r w:rsidR="00D40307" w:rsidRPr="00586FD6">
        <w:rPr>
          <w:rFonts w:cs="Arial"/>
          <w:szCs w:val="24"/>
          <w:lang w:val="mn-MN"/>
        </w:rPr>
        <w:t>.</w:t>
      </w:r>
      <w:bookmarkEnd w:id="357"/>
    </w:p>
    <w:p w14:paraId="3D6991FF" w14:textId="77777777" w:rsidR="00A00540" w:rsidRPr="00586FD6" w:rsidRDefault="00A00540" w:rsidP="0089576F">
      <w:pPr>
        <w:pStyle w:val="NoSpacing"/>
        <w:ind w:firstLine="360"/>
        <w:jc w:val="both"/>
        <w:rPr>
          <w:rFonts w:cs="Arial"/>
          <w:szCs w:val="24"/>
          <w:lang w:val="mn-MN"/>
        </w:rPr>
      </w:pPr>
      <w:bookmarkStart w:id="358" w:name="_Ref90055684"/>
    </w:p>
    <w:p w14:paraId="11BD33BF" w14:textId="2B54D3AE" w:rsidR="00602FAC"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9.</w:t>
      </w:r>
      <w:r w:rsidR="00602FAC" w:rsidRPr="00586FD6">
        <w:rPr>
          <w:rFonts w:cs="Arial"/>
          <w:szCs w:val="24"/>
          <w:lang w:val="mn-MN"/>
        </w:rPr>
        <w:t xml:space="preserve">Энэ </w:t>
      </w:r>
      <w:r w:rsidR="00EE3DE4" w:rsidRPr="00586FD6">
        <w:rPr>
          <w:rFonts w:cs="Arial"/>
          <w:szCs w:val="24"/>
          <w:lang w:val="mn-MN"/>
        </w:rPr>
        <w:t xml:space="preserve">зүйлийн </w:t>
      </w:r>
      <w:r w:rsidR="00841D64" w:rsidRPr="00586FD6">
        <w:rPr>
          <w:rFonts w:cs="Arial"/>
          <w:szCs w:val="24"/>
          <w:lang w:val="mn-MN"/>
        </w:rPr>
        <w:t>5</w:t>
      </w:r>
      <w:r w:rsidR="00FC6570" w:rsidRPr="00586FD6">
        <w:rPr>
          <w:rFonts w:cs="Arial"/>
          <w:szCs w:val="24"/>
          <w:lang w:val="mn-MN"/>
        </w:rPr>
        <w:t>4</w:t>
      </w:r>
      <w:r w:rsidR="00841D64" w:rsidRPr="00586FD6">
        <w:rPr>
          <w:rFonts w:cs="Arial"/>
          <w:szCs w:val="24"/>
          <w:lang w:val="mn-MN"/>
        </w:rPr>
        <w:t>.8</w:t>
      </w:r>
      <w:r w:rsidR="00602FAC" w:rsidRPr="00586FD6">
        <w:rPr>
          <w:rFonts w:cs="Arial"/>
          <w:szCs w:val="24"/>
          <w:lang w:val="mn-MN"/>
        </w:rPr>
        <w:t xml:space="preserve">-д зааснаар урилга хүргүүлсэн нь </w:t>
      </w:r>
      <w:r w:rsidR="000E47D3" w:rsidRPr="00586FD6">
        <w:rPr>
          <w:rFonts w:cs="Arial"/>
          <w:szCs w:val="24"/>
          <w:lang w:val="mn-MN"/>
        </w:rPr>
        <w:t xml:space="preserve">урилга хүлээн авсан этгээдэд </w:t>
      </w:r>
      <w:r w:rsidR="00602FAC" w:rsidRPr="00586FD6">
        <w:rPr>
          <w:rFonts w:cs="Arial"/>
          <w:szCs w:val="24"/>
          <w:lang w:val="mn-MN"/>
        </w:rPr>
        <w:t>давуу байдал олгох</w:t>
      </w:r>
      <w:r w:rsidR="00C408E9" w:rsidRPr="00586FD6">
        <w:rPr>
          <w:rFonts w:cs="Arial"/>
          <w:szCs w:val="24"/>
          <w:lang w:val="mn-MN"/>
        </w:rPr>
        <w:t xml:space="preserve">, </w:t>
      </w:r>
      <w:r w:rsidR="005237A6" w:rsidRPr="00586FD6">
        <w:rPr>
          <w:rFonts w:cs="Arial"/>
          <w:szCs w:val="24"/>
          <w:lang w:val="mn-MN"/>
        </w:rPr>
        <w:t>энэ хуу</w:t>
      </w:r>
      <w:r w:rsidR="002D2894" w:rsidRPr="00586FD6">
        <w:rPr>
          <w:rFonts w:cs="Arial"/>
          <w:szCs w:val="24"/>
          <w:lang w:val="mn-MN"/>
        </w:rPr>
        <w:t>льд</w:t>
      </w:r>
      <w:r w:rsidR="00D90D3C" w:rsidRPr="00586FD6">
        <w:rPr>
          <w:rFonts w:cs="Arial"/>
          <w:szCs w:val="24"/>
          <w:lang w:val="mn-MN"/>
        </w:rPr>
        <w:t xml:space="preserve"> </w:t>
      </w:r>
      <w:r w:rsidR="002D2894" w:rsidRPr="00586FD6">
        <w:rPr>
          <w:rFonts w:cs="Arial"/>
          <w:szCs w:val="24"/>
          <w:lang w:val="mn-MN"/>
        </w:rPr>
        <w:t xml:space="preserve">заагаагүй бол </w:t>
      </w:r>
      <w:r w:rsidR="00602FAC" w:rsidRPr="00586FD6">
        <w:rPr>
          <w:rFonts w:cs="Arial"/>
          <w:szCs w:val="24"/>
          <w:lang w:val="mn-MN"/>
        </w:rPr>
        <w:t xml:space="preserve">бусад </w:t>
      </w:r>
      <w:r w:rsidR="000A7D65" w:rsidRPr="00586FD6">
        <w:rPr>
          <w:rFonts w:cs="Arial"/>
          <w:szCs w:val="24"/>
          <w:lang w:val="mn-MN"/>
        </w:rPr>
        <w:t>сонирхогч этгээд</w:t>
      </w:r>
      <w:r w:rsidR="00602FAC" w:rsidRPr="00586FD6">
        <w:rPr>
          <w:rFonts w:cs="Arial"/>
          <w:szCs w:val="24"/>
          <w:lang w:val="mn-MN"/>
        </w:rPr>
        <w:t xml:space="preserve"> тендер ирүүлэхийг хориглох үндэслэл болохгүй.</w:t>
      </w:r>
      <w:bookmarkEnd w:id="358"/>
    </w:p>
    <w:p w14:paraId="64D9C712" w14:textId="77777777" w:rsidR="00A00540" w:rsidRPr="00586FD6" w:rsidRDefault="00A00540" w:rsidP="0089576F">
      <w:pPr>
        <w:pStyle w:val="NoSpacing"/>
        <w:ind w:firstLine="360"/>
        <w:jc w:val="both"/>
        <w:rPr>
          <w:rFonts w:cs="Arial"/>
          <w:szCs w:val="24"/>
          <w:lang w:val="mn-MN"/>
        </w:rPr>
      </w:pPr>
    </w:p>
    <w:p w14:paraId="15DCC359" w14:textId="324430B5" w:rsidR="00DA1671"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4</w:t>
      </w:r>
      <w:r w:rsidRPr="00586FD6">
        <w:rPr>
          <w:rFonts w:cs="Arial"/>
          <w:szCs w:val="24"/>
          <w:lang w:val="mn-MN"/>
        </w:rPr>
        <w:t>.10.</w:t>
      </w:r>
      <w:r w:rsidR="009E0AF3" w:rsidRPr="00586FD6">
        <w:rPr>
          <w:rFonts w:cs="Arial"/>
          <w:szCs w:val="24"/>
          <w:lang w:val="mn-MN"/>
        </w:rPr>
        <w:t xml:space="preserve">Энэ </w:t>
      </w:r>
      <w:r w:rsidR="00EE3DE4" w:rsidRPr="00586FD6">
        <w:rPr>
          <w:rFonts w:cs="Arial"/>
          <w:szCs w:val="24"/>
          <w:lang w:val="mn-MN"/>
        </w:rPr>
        <w:t xml:space="preserve">зүйлийн </w:t>
      </w:r>
      <w:r w:rsidR="00841D64" w:rsidRPr="00586FD6">
        <w:rPr>
          <w:rFonts w:cs="Arial"/>
          <w:szCs w:val="24"/>
          <w:lang w:val="mn-MN"/>
        </w:rPr>
        <w:t>5</w:t>
      </w:r>
      <w:r w:rsidR="00FC6570" w:rsidRPr="00586FD6">
        <w:rPr>
          <w:rFonts w:cs="Arial"/>
          <w:szCs w:val="24"/>
          <w:lang w:val="mn-MN"/>
        </w:rPr>
        <w:t>4</w:t>
      </w:r>
      <w:r w:rsidR="00841D64" w:rsidRPr="00586FD6">
        <w:rPr>
          <w:rFonts w:cs="Arial"/>
          <w:szCs w:val="24"/>
          <w:lang w:val="mn-MN"/>
        </w:rPr>
        <w:t>.1</w:t>
      </w:r>
      <w:r w:rsidR="009E0AF3" w:rsidRPr="00586FD6">
        <w:rPr>
          <w:rFonts w:cs="Arial"/>
          <w:szCs w:val="24"/>
          <w:lang w:val="mn-MN"/>
        </w:rPr>
        <w:t xml:space="preserve">-д зааснаар бүртгэл хөтлөх, мэдээллийг </w:t>
      </w:r>
      <w:r w:rsidR="00DB64CD" w:rsidRPr="00586FD6">
        <w:rPr>
          <w:rFonts w:cs="Arial"/>
          <w:szCs w:val="24"/>
          <w:lang w:val="mn-MN"/>
        </w:rPr>
        <w:t>баталгаажуулах</w:t>
      </w:r>
      <w:r w:rsidR="00046A0B" w:rsidRPr="00586FD6">
        <w:rPr>
          <w:rFonts w:cs="Arial"/>
          <w:szCs w:val="24"/>
          <w:lang w:val="mn-MN"/>
        </w:rPr>
        <w:t xml:space="preserve"> </w:t>
      </w:r>
      <w:r w:rsidR="00DB64CD" w:rsidRPr="00586FD6">
        <w:rPr>
          <w:rFonts w:cs="Arial"/>
          <w:szCs w:val="24"/>
          <w:lang w:val="mn-MN"/>
        </w:rPr>
        <w:t>ж</w:t>
      </w:r>
      <w:r w:rsidR="006A32DD" w:rsidRPr="00586FD6">
        <w:rPr>
          <w:rFonts w:cs="Arial"/>
          <w:szCs w:val="24"/>
          <w:lang w:val="mn-MN"/>
        </w:rPr>
        <w:t>урмыг санхүү, төсвийн асуудал эрхэлсэн</w:t>
      </w:r>
      <w:r w:rsidR="00DB64CD" w:rsidRPr="00586FD6">
        <w:rPr>
          <w:rFonts w:cs="Arial"/>
          <w:szCs w:val="24"/>
          <w:lang w:val="mn-MN"/>
        </w:rPr>
        <w:t xml:space="preserve"> Засгийн газрын гишүүн </w:t>
      </w:r>
      <w:r w:rsidR="006A32DD" w:rsidRPr="00586FD6">
        <w:rPr>
          <w:rFonts w:cs="Arial"/>
          <w:szCs w:val="24"/>
          <w:lang w:val="mn-MN"/>
        </w:rPr>
        <w:t>батална.</w:t>
      </w:r>
    </w:p>
    <w:p w14:paraId="33F4D66A" w14:textId="77777777" w:rsidR="00A00540" w:rsidRPr="00586FD6" w:rsidRDefault="00A00540" w:rsidP="0089576F">
      <w:pPr>
        <w:pStyle w:val="NoSpacing"/>
        <w:ind w:firstLine="360"/>
        <w:jc w:val="both"/>
        <w:rPr>
          <w:rFonts w:cs="Arial"/>
          <w:szCs w:val="24"/>
          <w:lang w:val="mn-MN"/>
        </w:rPr>
      </w:pPr>
    </w:p>
    <w:p w14:paraId="5508F827" w14:textId="5E47901D" w:rsidR="007E0D25" w:rsidRPr="00586FD6" w:rsidRDefault="001437EF" w:rsidP="00FB7A67">
      <w:pPr>
        <w:pStyle w:val="Heading2"/>
        <w:numPr>
          <w:ilvl w:val="0"/>
          <w:numId w:val="0"/>
        </w:numPr>
        <w:ind w:left="2268" w:hanging="1908"/>
      </w:pPr>
      <w:bookmarkStart w:id="359" w:name="_Toc92150662"/>
      <w:bookmarkEnd w:id="353"/>
      <w:r w:rsidRPr="00586FD6">
        <w:lastRenderedPageBreak/>
        <w:t>5</w:t>
      </w:r>
      <w:r w:rsidR="00FC6570" w:rsidRPr="00586FD6">
        <w:t>5</w:t>
      </w:r>
      <w:r w:rsidR="007E0D25" w:rsidRPr="00586FD6">
        <w:t xml:space="preserve"> </w:t>
      </w:r>
      <w:bookmarkStart w:id="360" w:name="_Toc89718568"/>
      <w:r w:rsidR="00ED5719" w:rsidRPr="00586FD6">
        <w:t>д</w:t>
      </w:r>
      <w:r w:rsidR="005D2E49" w:rsidRPr="00586FD6">
        <w:t>угаа</w:t>
      </w:r>
      <w:r w:rsidR="00ED5719" w:rsidRPr="00586FD6">
        <w:t xml:space="preserve">р </w:t>
      </w:r>
      <w:r w:rsidR="007E0D25" w:rsidRPr="00586FD6">
        <w:t xml:space="preserve">зүйл.Санхүү, төсвийн асуудал эрхэлсэн төрийн </w:t>
      </w:r>
      <w:r w:rsidR="005C32C2" w:rsidRPr="00586FD6">
        <w:br/>
      </w:r>
      <w:r w:rsidR="007E0D25" w:rsidRPr="00586FD6">
        <w:t>захиргааны төв байгууллагын бүрэн эрх</w:t>
      </w:r>
      <w:bookmarkEnd w:id="359"/>
      <w:bookmarkEnd w:id="360"/>
    </w:p>
    <w:p w14:paraId="37E42C4D" w14:textId="77777777" w:rsidR="00A00540" w:rsidRPr="00586FD6" w:rsidRDefault="00A00540" w:rsidP="0089576F">
      <w:pPr>
        <w:pStyle w:val="NoSpacing"/>
        <w:ind w:firstLine="360"/>
        <w:jc w:val="both"/>
        <w:rPr>
          <w:rFonts w:cs="Arial"/>
          <w:szCs w:val="24"/>
          <w:lang w:val="mn-MN"/>
        </w:rPr>
      </w:pPr>
    </w:p>
    <w:p w14:paraId="7CE8C79C" w14:textId="52835718" w:rsidR="00891648"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w:t>
      </w:r>
      <w:r w:rsidR="005472F8" w:rsidRPr="00586FD6">
        <w:rPr>
          <w:rFonts w:cs="Arial"/>
          <w:szCs w:val="24"/>
          <w:lang w:val="mn-MN"/>
        </w:rPr>
        <w:t>Санхүү,</w:t>
      </w:r>
      <w:r w:rsidR="005472F8" w:rsidRPr="00586FD6" w:rsidDel="00910F61">
        <w:rPr>
          <w:rFonts w:cs="Arial"/>
          <w:szCs w:val="24"/>
          <w:lang w:val="mn-MN"/>
        </w:rPr>
        <w:t xml:space="preserve"> </w:t>
      </w:r>
      <w:r w:rsidR="005472F8" w:rsidRPr="00586FD6">
        <w:rPr>
          <w:rFonts w:cs="Arial"/>
          <w:szCs w:val="24"/>
          <w:lang w:val="mn-MN"/>
        </w:rPr>
        <w:t>төсвийн асуудал эрхэлсэн төрийн захиргааны төв байгууллага</w:t>
      </w:r>
      <w:r w:rsidR="005472F8" w:rsidRPr="00586FD6" w:rsidDel="001D3DC0">
        <w:rPr>
          <w:rFonts w:cs="Arial"/>
          <w:szCs w:val="24"/>
          <w:lang w:val="mn-MN"/>
        </w:rPr>
        <w:t xml:space="preserve"> </w:t>
      </w:r>
      <w:r w:rsidR="00891648" w:rsidRPr="00586FD6">
        <w:rPr>
          <w:rFonts w:cs="Arial"/>
          <w:szCs w:val="24"/>
          <w:lang w:val="mn-MN"/>
        </w:rPr>
        <w:t>худалдан авах ажиллагааны талаар төр</w:t>
      </w:r>
      <w:r w:rsidR="006551CB" w:rsidRPr="00586FD6">
        <w:rPr>
          <w:rFonts w:cs="Arial"/>
          <w:szCs w:val="24"/>
          <w:lang w:val="mn-MN"/>
        </w:rPr>
        <w:t>ийн</w:t>
      </w:r>
      <w:r w:rsidR="00891648" w:rsidRPr="00586FD6">
        <w:rPr>
          <w:rFonts w:cs="Arial"/>
          <w:szCs w:val="24"/>
          <w:lang w:val="mn-MN"/>
        </w:rPr>
        <w:t xml:space="preserve"> </w:t>
      </w:r>
      <w:r w:rsidR="00910F61" w:rsidRPr="00586FD6">
        <w:rPr>
          <w:rFonts w:cs="Arial"/>
          <w:szCs w:val="24"/>
          <w:lang w:val="mn-MN"/>
        </w:rPr>
        <w:t>бодлог</w:t>
      </w:r>
      <w:r w:rsidR="000C405E" w:rsidRPr="00586FD6">
        <w:rPr>
          <w:rFonts w:cs="Arial"/>
          <w:szCs w:val="24"/>
          <w:lang w:val="mn-MN"/>
        </w:rPr>
        <w:t>ыг хэрэгжүүлэх</w:t>
      </w:r>
      <w:r w:rsidR="00910F61" w:rsidRPr="00586FD6">
        <w:rPr>
          <w:rFonts w:cs="Arial"/>
          <w:szCs w:val="24"/>
          <w:lang w:val="mn-MN"/>
        </w:rPr>
        <w:t>, хяналт</w:t>
      </w:r>
      <w:r w:rsidR="000C405E" w:rsidRPr="00586FD6">
        <w:rPr>
          <w:rFonts w:cs="Arial"/>
          <w:szCs w:val="24"/>
          <w:lang w:val="mn-MN"/>
        </w:rPr>
        <w:t xml:space="preserve"> тавих чиглэлээр</w:t>
      </w:r>
      <w:r w:rsidR="00D10B9D" w:rsidRPr="00586FD6">
        <w:rPr>
          <w:rFonts w:cs="Arial"/>
          <w:szCs w:val="24"/>
          <w:lang w:val="mn-MN"/>
        </w:rPr>
        <w:t xml:space="preserve"> дараах бүрэн эрхийг </w:t>
      </w:r>
      <w:r w:rsidR="00223B5A" w:rsidRPr="00586FD6">
        <w:rPr>
          <w:rFonts w:cs="Arial"/>
          <w:szCs w:val="24"/>
          <w:lang w:val="mn-MN"/>
        </w:rPr>
        <w:t>хэрэгжүүлнэ</w:t>
      </w:r>
      <w:r w:rsidR="00D10B9D" w:rsidRPr="00586FD6">
        <w:rPr>
          <w:rFonts w:cs="Arial"/>
          <w:szCs w:val="24"/>
          <w:lang w:val="mn-MN"/>
        </w:rPr>
        <w:t>:</w:t>
      </w:r>
    </w:p>
    <w:p w14:paraId="0F421228" w14:textId="77777777" w:rsidR="00A00540" w:rsidRPr="00586FD6" w:rsidRDefault="00A00540" w:rsidP="00A00540">
      <w:pPr>
        <w:pStyle w:val="NoSpacing"/>
        <w:ind w:firstLine="851"/>
        <w:jc w:val="both"/>
        <w:rPr>
          <w:rFonts w:cs="Arial"/>
          <w:szCs w:val="24"/>
          <w:lang w:val="mn-MN"/>
        </w:rPr>
      </w:pPr>
    </w:p>
    <w:p w14:paraId="62D76489" w14:textId="0FCC44FD" w:rsidR="00EB1081"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1.</w:t>
      </w:r>
      <w:r w:rsidR="00EB1081" w:rsidRPr="00586FD6">
        <w:rPr>
          <w:rFonts w:cs="Arial"/>
          <w:szCs w:val="24"/>
          <w:lang w:val="mn-MN"/>
        </w:rPr>
        <w:t>худалдан авах ажиллагааны тухай хууль тогтоомжийг боловсронгуй болгох санал боловсруулах;</w:t>
      </w:r>
    </w:p>
    <w:p w14:paraId="69313618" w14:textId="77777777" w:rsidR="00A00540" w:rsidRPr="00586FD6" w:rsidRDefault="00A00540" w:rsidP="00A00540">
      <w:pPr>
        <w:pStyle w:val="NoSpacing"/>
        <w:ind w:firstLine="851"/>
        <w:jc w:val="both"/>
        <w:rPr>
          <w:rFonts w:cs="Arial"/>
          <w:szCs w:val="24"/>
          <w:lang w:val="mn-MN"/>
        </w:rPr>
      </w:pPr>
    </w:p>
    <w:p w14:paraId="2839E0B9" w14:textId="0BB2497E" w:rsidR="00EB1081"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2.</w:t>
      </w:r>
      <w:r w:rsidR="00EB1081" w:rsidRPr="00586FD6">
        <w:rPr>
          <w:rFonts w:cs="Arial"/>
          <w:szCs w:val="24"/>
          <w:lang w:val="mn-MN"/>
        </w:rPr>
        <w:t xml:space="preserve">худалдан авах ажиллагаатай холбоотой </w:t>
      </w:r>
      <w:r w:rsidR="004D29CC" w:rsidRPr="00586FD6">
        <w:rPr>
          <w:rFonts w:cs="Arial"/>
          <w:szCs w:val="24"/>
          <w:lang w:val="mn-MN"/>
        </w:rPr>
        <w:t>асуудлаар захиалагчий</w:t>
      </w:r>
      <w:r w:rsidR="00FD1AFC" w:rsidRPr="00586FD6">
        <w:rPr>
          <w:rFonts w:cs="Arial"/>
          <w:szCs w:val="24"/>
          <w:lang w:val="mn-MN"/>
        </w:rPr>
        <w:t>н хүсэлтээр</w:t>
      </w:r>
      <w:r w:rsidR="004D29CC" w:rsidRPr="00586FD6">
        <w:rPr>
          <w:rFonts w:cs="Arial"/>
          <w:szCs w:val="24"/>
          <w:lang w:val="mn-MN"/>
        </w:rPr>
        <w:t xml:space="preserve"> </w:t>
      </w:r>
      <w:r w:rsidR="00EB1081" w:rsidRPr="00586FD6">
        <w:rPr>
          <w:rFonts w:cs="Arial"/>
          <w:szCs w:val="24"/>
          <w:lang w:val="mn-MN"/>
        </w:rPr>
        <w:t>мэргэжил, арга зүйн зөвлөгөөгөөр</w:t>
      </w:r>
      <w:r w:rsidR="00C7158D" w:rsidRPr="00586FD6">
        <w:rPr>
          <w:rFonts w:cs="Arial"/>
          <w:szCs w:val="24"/>
          <w:lang w:val="mn-MN"/>
        </w:rPr>
        <w:t xml:space="preserve"> </w:t>
      </w:r>
      <w:r w:rsidR="00EB1081" w:rsidRPr="00586FD6">
        <w:rPr>
          <w:rFonts w:cs="Arial"/>
          <w:szCs w:val="24"/>
          <w:lang w:val="mn-MN"/>
        </w:rPr>
        <w:t>хангах;</w:t>
      </w:r>
    </w:p>
    <w:p w14:paraId="18410759" w14:textId="403C1EEA" w:rsidR="00A00540" w:rsidRPr="00586FD6" w:rsidRDefault="00A00540" w:rsidP="00A00540">
      <w:pPr>
        <w:pStyle w:val="NoSpacing"/>
        <w:ind w:firstLine="851"/>
        <w:jc w:val="both"/>
        <w:rPr>
          <w:rFonts w:cs="Arial"/>
          <w:szCs w:val="24"/>
          <w:lang w:val="mn-MN"/>
        </w:rPr>
      </w:pPr>
    </w:p>
    <w:p w14:paraId="17D7535F" w14:textId="65D80CF3" w:rsidR="00A00540"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3.</w:t>
      </w:r>
      <w:r w:rsidR="00EB1081" w:rsidRPr="00586FD6">
        <w:rPr>
          <w:rFonts w:cs="Arial"/>
          <w:szCs w:val="24"/>
          <w:lang w:val="mn-MN"/>
        </w:rPr>
        <w:t>худалдан авах ажиллагаатай холбоотой журам,</w:t>
      </w:r>
      <w:r w:rsidR="003B3822" w:rsidRPr="00586FD6">
        <w:rPr>
          <w:rFonts w:cs="Arial"/>
          <w:szCs w:val="24"/>
          <w:lang w:val="mn-MN"/>
        </w:rPr>
        <w:t xml:space="preserve"> аргачлал,</w:t>
      </w:r>
      <w:r w:rsidR="00EB1081" w:rsidRPr="00586FD6">
        <w:rPr>
          <w:rFonts w:cs="Arial"/>
          <w:szCs w:val="24"/>
          <w:lang w:val="mn-MN"/>
        </w:rPr>
        <w:t xml:space="preserve"> заавар, </w:t>
      </w:r>
      <w:r w:rsidR="004700F0" w:rsidRPr="00586FD6">
        <w:rPr>
          <w:rFonts w:cs="Arial"/>
          <w:szCs w:val="24"/>
          <w:lang w:val="mn-MN"/>
        </w:rPr>
        <w:t xml:space="preserve">тендер шалгаруулалтын </w:t>
      </w:r>
      <w:r w:rsidR="00EB1081" w:rsidRPr="00586FD6">
        <w:rPr>
          <w:rFonts w:cs="Arial"/>
          <w:szCs w:val="24"/>
          <w:lang w:val="mn-MN"/>
        </w:rPr>
        <w:t>жишиг баримт бич</w:t>
      </w:r>
      <w:r w:rsidR="005658CC" w:rsidRPr="00586FD6">
        <w:rPr>
          <w:rFonts w:cs="Arial"/>
          <w:szCs w:val="24"/>
          <w:lang w:val="mn-MN"/>
        </w:rPr>
        <w:t>иг</w:t>
      </w:r>
      <w:r w:rsidR="00EB1081" w:rsidRPr="00586FD6">
        <w:rPr>
          <w:rFonts w:cs="Arial"/>
          <w:szCs w:val="24"/>
          <w:lang w:val="mn-MN"/>
        </w:rPr>
        <w:t>,</w:t>
      </w:r>
      <w:r w:rsidR="00804248" w:rsidRPr="00586FD6">
        <w:rPr>
          <w:rFonts w:cs="Arial"/>
          <w:szCs w:val="24"/>
          <w:lang w:val="mn-MN"/>
        </w:rPr>
        <w:t xml:space="preserve"> гэрээ</w:t>
      </w:r>
      <w:r w:rsidR="00BD19BA" w:rsidRPr="00586FD6">
        <w:rPr>
          <w:rFonts w:cs="Arial"/>
          <w:szCs w:val="24"/>
          <w:lang w:val="mn-MN"/>
        </w:rPr>
        <w:t xml:space="preserve">ний </w:t>
      </w:r>
      <w:r w:rsidR="00E6088F" w:rsidRPr="00586FD6">
        <w:rPr>
          <w:rFonts w:cs="Arial"/>
          <w:szCs w:val="24"/>
          <w:lang w:val="mn-MN"/>
        </w:rPr>
        <w:t xml:space="preserve">загварыг </w:t>
      </w:r>
      <w:r w:rsidR="006C25D8" w:rsidRPr="00586FD6">
        <w:rPr>
          <w:rFonts w:cs="Arial"/>
          <w:szCs w:val="24"/>
          <w:lang w:val="mn-MN"/>
        </w:rPr>
        <w:t xml:space="preserve">батлах; </w:t>
      </w:r>
    </w:p>
    <w:p w14:paraId="556EB88F" w14:textId="77777777" w:rsidR="00C84204" w:rsidRPr="00586FD6" w:rsidRDefault="00C84204" w:rsidP="00A00540">
      <w:pPr>
        <w:pStyle w:val="NoSpacing"/>
        <w:ind w:firstLine="851"/>
        <w:jc w:val="both"/>
        <w:rPr>
          <w:rFonts w:cs="Arial"/>
          <w:szCs w:val="24"/>
          <w:lang w:val="mn-MN"/>
        </w:rPr>
      </w:pPr>
    </w:p>
    <w:p w14:paraId="2DFB55DD" w14:textId="6DF7DF1D" w:rsidR="007328C7"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4.</w:t>
      </w:r>
      <w:r w:rsidR="00E42CA2" w:rsidRPr="00586FD6">
        <w:rPr>
          <w:rFonts w:cs="Arial"/>
          <w:szCs w:val="24"/>
          <w:lang w:val="mn-MN"/>
        </w:rPr>
        <w:t>э</w:t>
      </w:r>
      <w:r w:rsidR="007328C7" w:rsidRPr="00586FD6">
        <w:rPr>
          <w:rFonts w:cs="Arial"/>
          <w:szCs w:val="24"/>
          <w:lang w:val="mn-MN"/>
        </w:rPr>
        <w:t xml:space="preserve">нэ хуульд зааснаар тендерийн, гүйцэтгэлийн болон урьдчилгаа төлбөрийн баталгаа гаргах, </w:t>
      </w:r>
      <w:r w:rsidR="0063362D" w:rsidRPr="00586FD6">
        <w:rPr>
          <w:rFonts w:cs="Arial"/>
          <w:szCs w:val="24"/>
          <w:lang w:val="mn-MN"/>
        </w:rPr>
        <w:t xml:space="preserve">тендерийн баталгааг </w:t>
      </w:r>
      <w:r w:rsidR="007328C7" w:rsidRPr="00586FD6">
        <w:rPr>
          <w:rFonts w:cs="Arial"/>
          <w:szCs w:val="24"/>
          <w:lang w:val="mn-MN"/>
        </w:rPr>
        <w:t>улсын орлого болгох журмыг</w:t>
      </w:r>
      <w:r w:rsidR="00F22208" w:rsidRPr="00586FD6">
        <w:rPr>
          <w:rFonts w:cs="Arial"/>
          <w:szCs w:val="24"/>
          <w:lang w:val="mn-MN"/>
        </w:rPr>
        <w:t xml:space="preserve"> батлах;</w:t>
      </w:r>
    </w:p>
    <w:p w14:paraId="15280768" w14:textId="77777777" w:rsidR="00A00540" w:rsidRPr="00586FD6" w:rsidRDefault="00A00540" w:rsidP="00A00540">
      <w:pPr>
        <w:pStyle w:val="NoSpacing"/>
        <w:ind w:firstLine="851"/>
        <w:jc w:val="both"/>
        <w:rPr>
          <w:rFonts w:cs="Arial"/>
          <w:szCs w:val="24"/>
          <w:lang w:val="mn-MN"/>
        </w:rPr>
      </w:pPr>
    </w:p>
    <w:p w14:paraId="2D1D6ADA" w14:textId="5937579D" w:rsidR="004700F0" w:rsidRPr="00586FD6" w:rsidRDefault="001437EF" w:rsidP="004D3306">
      <w:pPr>
        <w:pStyle w:val="NoSpacing"/>
        <w:ind w:firstLine="851"/>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5.</w:t>
      </w:r>
      <w:r w:rsidR="004700F0" w:rsidRPr="00586FD6">
        <w:rPr>
          <w:rFonts w:cs="Arial"/>
          <w:szCs w:val="24"/>
          <w:lang w:val="mn-MN"/>
        </w:rPr>
        <w:t>тендер шалгаруулалтын гомдол хянан шийдвэрлэх журам батлах;</w:t>
      </w:r>
    </w:p>
    <w:p w14:paraId="08BAD787" w14:textId="3B291A72" w:rsidR="00EB1081" w:rsidRPr="00586FD6" w:rsidRDefault="004700F0"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6</w:t>
      </w:r>
      <w:r w:rsidR="001437EF" w:rsidRPr="00586FD6">
        <w:rPr>
          <w:rFonts w:cs="Arial"/>
          <w:szCs w:val="24"/>
          <w:lang w:val="mn-MN"/>
        </w:rPr>
        <w:t>.</w:t>
      </w:r>
      <w:r w:rsidR="00EB1081" w:rsidRPr="00586FD6">
        <w:rPr>
          <w:rFonts w:cs="Arial"/>
          <w:szCs w:val="24"/>
          <w:lang w:val="mn-MN"/>
        </w:rPr>
        <w:t xml:space="preserve">худалдан авах ажиллагаанд </w:t>
      </w:r>
      <w:r w:rsidR="006625E6" w:rsidRPr="00586FD6">
        <w:rPr>
          <w:rFonts w:cs="Arial"/>
          <w:szCs w:val="24"/>
          <w:lang w:val="mn-MN"/>
        </w:rPr>
        <w:t xml:space="preserve">холбогдох хууль тогтоомж, </w:t>
      </w:r>
      <w:r w:rsidR="009749A8" w:rsidRPr="00586FD6">
        <w:rPr>
          <w:rFonts w:cs="Arial"/>
          <w:szCs w:val="24"/>
          <w:lang w:val="mn-MN"/>
        </w:rPr>
        <w:t>жур</w:t>
      </w:r>
      <w:r w:rsidR="00B43CE3" w:rsidRPr="00586FD6">
        <w:rPr>
          <w:rFonts w:cs="Arial"/>
          <w:szCs w:val="24"/>
          <w:lang w:val="mn-MN"/>
        </w:rPr>
        <w:t>ам, заавар, аргачлалын х</w:t>
      </w:r>
      <w:r w:rsidR="000C46E3" w:rsidRPr="00586FD6">
        <w:rPr>
          <w:rFonts w:cs="Arial"/>
          <w:szCs w:val="24"/>
          <w:lang w:val="mn-MN"/>
        </w:rPr>
        <w:t xml:space="preserve">эрэгжилтэд </w:t>
      </w:r>
      <w:r w:rsidR="00EB1081" w:rsidRPr="00586FD6">
        <w:rPr>
          <w:rFonts w:cs="Arial"/>
          <w:szCs w:val="24"/>
          <w:lang w:val="mn-MN"/>
        </w:rPr>
        <w:t>хяналт</w:t>
      </w:r>
      <w:r w:rsidR="00B701B5" w:rsidRPr="00586FD6">
        <w:rPr>
          <w:rFonts w:cs="Arial"/>
          <w:szCs w:val="24"/>
          <w:lang w:val="mn-MN"/>
        </w:rPr>
        <w:t xml:space="preserve"> </w:t>
      </w:r>
      <w:r w:rsidR="00EB1081" w:rsidRPr="00586FD6">
        <w:rPr>
          <w:rFonts w:cs="Arial"/>
          <w:szCs w:val="24"/>
          <w:lang w:val="mn-MN"/>
        </w:rPr>
        <w:t xml:space="preserve">тавьж, </w:t>
      </w:r>
      <w:r w:rsidR="007D0863" w:rsidRPr="00586FD6">
        <w:rPr>
          <w:rFonts w:cs="Arial"/>
          <w:szCs w:val="24"/>
          <w:lang w:val="mn-MN"/>
        </w:rPr>
        <w:t>дүн шинжилгээ хийх</w:t>
      </w:r>
      <w:r w:rsidR="00EB1081" w:rsidRPr="00586FD6">
        <w:rPr>
          <w:rFonts w:cs="Arial"/>
          <w:szCs w:val="24"/>
          <w:lang w:val="mn-MN"/>
        </w:rPr>
        <w:t>;</w:t>
      </w:r>
    </w:p>
    <w:p w14:paraId="0B91E538" w14:textId="77777777" w:rsidR="00A00540" w:rsidRPr="00586FD6" w:rsidRDefault="00A00540" w:rsidP="00A00540">
      <w:pPr>
        <w:pStyle w:val="NoSpacing"/>
        <w:ind w:firstLine="851"/>
        <w:jc w:val="both"/>
        <w:rPr>
          <w:rFonts w:cs="Arial"/>
          <w:szCs w:val="24"/>
          <w:lang w:val="mn-MN"/>
        </w:rPr>
      </w:pPr>
    </w:p>
    <w:p w14:paraId="0BB3FDB1" w14:textId="32E85D48" w:rsidR="00EB1081"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w:t>
      </w:r>
      <w:r w:rsidR="004700F0" w:rsidRPr="00586FD6">
        <w:rPr>
          <w:rFonts w:cs="Arial"/>
          <w:szCs w:val="24"/>
          <w:lang w:val="mn-MN"/>
        </w:rPr>
        <w:t>7</w:t>
      </w:r>
      <w:r w:rsidRPr="00586FD6">
        <w:rPr>
          <w:rFonts w:cs="Arial"/>
          <w:szCs w:val="24"/>
          <w:lang w:val="mn-MN"/>
        </w:rPr>
        <w:t>.</w:t>
      </w:r>
      <w:r w:rsidR="00F84D1E" w:rsidRPr="00586FD6">
        <w:rPr>
          <w:rFonts w:cs="Arial"/>
          <w:szCs w:val="24"/>
          <w:lang w:val="mn-MN"/>
        </w:rPr>
        <w:t xml:space="preserve">худалдан авах ажиллагааны </w:t>
      </w:r>
      <w:r w:rsidR="00EB1081" w:rsidRPr="00586FD6">
        <w:rPr>
          <w:rFonts w:cs="Arial"/>
          <w:szCs w:val="24"/>
          <w:lang w:val="mn-MN"/>
        </w:rPr>
        <w:t xml:space="preserve">тайланг </w:t>
      </w:r>
      <w:r w:rsidR="006F3691" w:rsidRPr="00586FD6">
        <w:rPr>
          <w:rFonts w:cs="Arial"/>
          <w:szCs w:val="24"/>
          <w:lang w:val="mn-MN"/>
        </w:rPr>
        <w:t xml:space="preserve">улсын хэмжээнд </w:t>
      </w:r>
      <w:r w:rsidR="00EB1081" w:rsidRPr="00586FD6">
        <w:rPr>
          <w:rFonts w:cs="Arial"/>
          <w:szCs w:val="24"/>
          <w:lang w:val="mn-MN"/>
        </w:rPr>
        <w:t>нэгтгэ</w:t>
      </w:r>
      <w:r w:rsidR="006F3691" w:rsidRPr="00586FD6">
        <w:rPr>
          <w:rFonts w:cs="Arial"/>
          <w:szCs w:val="24"/>
          <w:lang w:val="mn-MN"/>
        </w:rPr>
        <w:t>ж</w:t>
      </w:r>
      <w:r w:rsidR="00EB1081" w:rsidRPr="00586FD6">
        <w:rPr>
          <w:rFonts w:cs="Arial"/>
          <w:szCs w:val="24"/>
          <w:lang w:val="mn-MN"/>
        </w:rPr>
        <w:t xml:space="preserve">, </w:t>
      </w:r>
      <w:r w:rsidR="001F40E9" w:rsidRPr="00586FD6">
        <w:rPr>
          <w:rFonts w:cs="Arial"/>
          <w:szCs w:val="24"/>
          <w:lang w:val="mn-MN"/>
        </w:rPr>
        <w:t>т</w:t>
      </w:r>
      <w:r w:rsidR="00EB1081" w:rsidRPr="00586FD6">
        <w:rPr>
          <w:rFonts w:cs="Arial"/>
          <w:szCs w:val="24"/>
          <w:lang w:val="mn-MN"/>
        </w:rPr>
        <w:t>оо баримт, мэдээлэл гаргах;</w:t>
      </w:r>
    </w:p>
    <w:p w14:paraId="39F470ED" w14:textId="77777777" w:rsidR="00A00540" w:rsidRPr="00586FD6" w:rsidRDefault="00A00540" w:rsidP="00A00540">
      <w:pPr>
        <w:pStyle w:val="NoSpacing"/>
        <w:ind w:firstLine="851"/>
        <w:jc w:val="both"/>
        <w:rPr>
          <w:rFonts w:cs="Arial"/>
          <w:szCs w:val="24"/>
          <w:lang w:val="mn-MN"/>
        </w:rPr>
      </w:pPr>
    </w:p>
    <w:p w14:paraId="513726F0" w14:textId="174F7324" w:rsidR="00BE3389"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w:t>
      </w:r>
      <w:r w:rsidR="004700F0" w:rsidRPr="00586FD6">
        <w:rPr>
          <w:rFonts w:cs="Arial"/>
          <w:szCs w:val="24"/>
          <w:lang w:val="mn-MN"/>
        </w:rPr>
        <w:t>8</w:t>
      </w:r>
      <w:r w:rsidRPr="00586FD6">
        <w:rPr>
          <w:rFonts w:cs="Arial"/>
          <w:szCs w:val="24"/>
          <w:lang w:val="mn-MN"/>
        </w:rPr>
        <w:t>.</w:t>
      </w:r>
      <w:r w:rsidR="00BE3389" w:rsidRPr="00586FD6">
        <w:rPr>
          <w:rFonts w:cs="Arial"/>
          <w:szCs w:val="24"/>
          <w:lang w:val="mn-MN"/>
        </w:rPr>
        <w:t xml:space="preserve">худалдан авах ажиллагаанд оролцох ажилтан, албан тушаалтны чадавх бэхжүүлэх сургалт зохион байгуулах; </w:t>
      </w:r>
    </w:p>
    <w:p w14:paraId="31EFF911" w14:textId="77777777" w:rsidR="00A00540" w:rsidRPr="00586FD6" w:rsidRDefault="00A00540" w:rsidP="00A00540">
      <w:pPr>
        <w:pStyle w:val="NoSpacing"/>
        <w:ind w:firstLine="851"/>
        <w:jc w:val="both"/>
        <w:rPr>
          <w:rFonts w:cs="Arial"/>
          <w:szCs w:val="24"/>
          <w:lang w:val="mn-MN"/>
        </w:rPr>
      </w:pPr>
    </w:p>
    <w:p w14:paraId="022EE496" w14:textId="5E00F9B4" w:rsidR="008433EF"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w:t>
      </w:r>
      <w:r w:rsidR="004700F0" w:rsidRPr="00586FD6">
        <w:rPr>
          <w:rFonts w:cs="Arial"/>
          <w:szCs w:val="24"/>
          <w:lang w:val="mn-MN"/>
        </w:rPr>
        <w:t>9</w:t>
      </w:r>
      <w:r w:rsidRPr="00586FD6">
        <w:rPr>
          <w:rFonts w:cs="Arial"/>
          <w:szCs w:val="24"/>
          <w:lang w:val="mn-MN"/>
        </w:rPr>
        <w:t>.</w:t>
      </w:r>
      <w:r w:rsidR="008433EF" w:rsidRPr="00586FD6">
        <w:rPr>
          <w:rFonts w:cs="Arial"/>
          <w:szCs w:val="24"/>
          <w:lang w:val="mn-MN"/>
        </w:rPr>
        <w:t xml:space="preserve">худалдан авах ажиллагааны </w:t>
      </w:r>
      <w:r w:rsidR="00D937D9" w:rsidRPr="00586FD6">
        <w:rPr>
          <w:rFonts w:cs="Arial"/>
          <w:szCs w:val="24"/>
          <w:lang w:val="mn-MN"/>
        </w:rPr>
        <w:t>мэргэшүүлэх сургалтын хөтөлбөрт хяналт тавих чиглэлээр боловсролын асуудал эрхэлсэн төрийн захиргааны төв байгууллагатай хамтран ажиллах;</w:t>
      </w:r>
    </w:p>
    <w:p w14:paraId="3D113128" w14:textId="77777777" w:rsidR="00496F17" w:rsidRPr="00586FD6" w:rsidRDefault="00496F17" w:rsidP="00A00540">
      <w:pPr>
        <w:pStyle w:val="NoSpacing"/>
        <w:ind w:firstLine="851"/>
        <w:jc w:val="both"/>
        <w:rPr>
          <w:rFonts w:cs="Arial"/>
          <w:szCs w:val="24"/>
          <w:lang w:val="mn-MN"/>
        </w:rPr>
      </w:pPr>
    </w:p>
    <w:p w14:paraId="131AC062" w14:textId="66784F1F" w:rsidR="007D4BDE"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w:t>
      </w:r>
      <w:r w:rsidR="004700F0" w:rsidRPr="00586FD6">
        <w:rPr>
          <w:rFonts w:cs="Arial"/>
          <w:szCs w:val="24"/>
          <w:lang w:val="mn-MN"/>
        </w:rPr>
        <w:t>10</w:t>
      </w:r>
      <w:r w:rsidRPr="00586FD6">
        <w:rPr>
          <w:rFonts w:cs="Arial"/>
          <w:szCs w:val="24"/>
          <w:lang w:val="mn-MN"/>
        </w:rPr>
        <w:t>.</w:t>
      </w:r>
      <w:r w:rsidR="007D4BDE" w:rsidRPr="00586FD6">
        <w:rPr>
          <w:rFonts w:cs="Arial"/>
          <w:szCs w:val="24"/>
          <w:lang w:val="mn-MN"/>
        </w:rPr>
        <w:t>худалдан авах ажиллагааны асуудлаар олон улсын байгууллага, гадаад улсын бусад байгууллагатай хамтран ажиллах;</w:t>
      </w:r>
    </w:p>
    <w:p w14:paraId="0CE0823D" w14:textId="77777777" w:rsidR="00A00540" w:rsidRPr="00586FD6" w:rsidRDefault="00A00540" w:rsidP="00A00540">
      <w:pPr>
        <w:pStyle w:val="NoSpacing"/>
        <w:ind w:firstLine="851"/>
        <w:jc w:val="both"/>
        <w:rPr>
          <w:rFonts w:cs="Arial"/>
          <w:szCs w:val="24"/>
          <w:lang w:val="mn-MN"/>
        </w:rPr>
      </w:pPr>
    </w:p>
    <w:p w14:paraId="4D8766E5" w14:textId="2E5E1438" w:rsidR="00937499"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1</w:t>
      </w:r>
      <w:r w:rsidR="004700F0" w:rsidRPr="00586FD6">
        <w:rPr>
          <w:rFonts w:cs="Arial"/>
          <w:szCs w:val="24"/>
          <w:lang w:val="mn-MN"/>
        </w:rPr>
        <w:t>1</w:t>
      </w:r>
      <w:r w:rsidRPr="00586FD6">
        <w:rPr>
          <w:rFonts w:cs="Arial"/>
          <w:szCs w:val="24"/>
          <w:lang w:val="mn-MN"/>
        </w:rPr>
        <w:t>.</w:t>
      </w:r>
      <w:r w:rsidR="00EB1081" w:rsidRPr="00586FD6">
        <w:rPr>
          <w:rFonts w:cs="Arial"/>
          <w:szCs w:val="24"/>
          <w:lang w:val="mn-MN"/>
        </w:rPr>
        <w:t>энэ хуулийн</w:t>
      </w:r>
      <w:r w:rsidR="00455171" w:rsidRPr="00586FD6">
        <w:rPr>
          <w:rFonts w:cs="Arial"/>
          <w:szCs w:val="24"/>
          <w:lang w:val="mn-MN"/>
        </w:rPr>
        <w:t xml:space="preserve"> </w:t>
      </w:r>
      <w:r w:rsidR="00841D64" w:rsidRPr="00586FD6">
        <w:rPr>
          <w:rFonts w:cs="Arial"/>
          <w:szCs w:val="24"/>
          <w:lang w:val="mn-MN"/>
        </w:rPr>
        <w:t>5</w:t>
      </w:r>
      <w:r w:rsidR="00FC6570" w:rsidRPr="00586FD6">
        <w:rPr>
          <w:rFonts w:cs="Arial"/>
          <w:szCs w:val="24"/>
          <w:lang w:val="mn-MN"/>
        </w:rPr>
        <w:t>6</w:t>
      </w:r>
      <w:r w:rsidR="00841D64" w:rsidRPr="00586FD6">
        <w:rPr>
          <w:rFonts w:cs="Arial"/>
          <w:szCs w:val="24"/>
          <w:lang w:val="mn-MN"/>
        </w:rPr>
        <w:t>.6</w:t>
      </w:r>
      <w:r w:rsidR="00EB1081" w:rsidRPr="00586FD6">
        <w:rPr>
          <w:rFonts w:cs="Arial"/>
          <w:szCs w:val="24"/>
          <w:lang w:val="mn-MN"/>
        </w:rPr>
        <w:t>-</w:t>
      </w:r>
      <w:r w:rsidR="000649FD" w:rsidRPr="00586FD6">
        <w:rPr>
          <w:rFonts w:cs="Arial"/>
          <w:szCs w:val="24"/>
          <w:lang w:val="mn-MN"/>
        </w:rPr>
        <w:t>д</w:t>
      </w:r>
      <w:r w:rsidR="00EB1081" w:rsidRPr="00586FD6">
        <w:rPr>
          <w:rFonts w:cs="Arial"/>
          <w:szCs w:val="24"/>
          <w:lang w:val="mn-MN"/>
        </w:rPr>
        <w:t xml:space="preserve"> заасан </w:t>
      </w:r>
      <w:r w:rsidR="00A6262E" w:rsidRPr="00586FD6">
        <w:rPr>
          <w:rFonts w:cs="Arial"/>
          <w:szCs w:val="24"/>
          <w:lang w:val="mn-MN"/>
        </w:rPr>
        <w:t>жагсаалт</w:t>
      </w:r>
      <w:r w:rsidR="00EB1081" w:rsidRPr="00586FD6">
        <w:rPr>
          <w:rFonts w:cs="Arial"/>
          <w:szCs w:val="24"/>
          <w:lang w:val="mn-MN"/>
        </w:rPr>
        <w:t xml:space="preserve"> хөтлөх, хяналт тавих, мэдээлэх;</w:t>
      </w:r>
    </w:p>
    <w:p w14:paraId="79C42164" w14:textId="77777777" w:rsidR="00E77F72" w:rsidRPr="00586FD6" w:rsidRDefault="00E77F72" w:rsidP="00A00540">
      <w:pPr>
        <w:pStyle w:val="NoSpacing"/>
        <w:ind w:firstLine="851"/>
        <w:jc w:val="both"/>
        <w:rPr>
          <w:rFonts w:cs="Arial"/>
          <w:szCs w:val="24"/>
          <w:lang w:val="mn-MN"/>
        </w:rPr>
      </w:pPr>
    </w:p>
    <w:p w14:paraId="4CBDC8CC" w14:textId="45F11EC0" w:rsidR="001A6BDF" w:rsidRPr="00586FD6" w:rsidRDefault="00E77F72" w:rsidP="00A00540">
      <w:pPr>
        <w:pStyle w:val="NoSpacing"/>
        <w:ind w:firstLine="851"/>
        <w:jc w:val="both"/>
        <w:rPr>
          <w:rFonts w:cs="Arial"/>
          <w:szCs w:val="24"/>
          <w:lang w:val="mn-MN"/>
        </w:rPr>
      </w:pPr>
      <w:r w:rsidRPr="00586FD6">
        <w:rPr>
          <w:rFonts w:cs="Arial"/>
          <w:szCs w:val="24"/>
          <w:lang w:val="mn-MN"/>
        </w:rPr>
        <w:t>5</w:t>
      </w:r>
      <w:r w:rsidR="00320F14" w:rsidRPr="00586FD6">
        <w:rPr>
          <w:rFonts w:cs="Arial"/>
          <w:szCs w:val="24"/>
          <w:lang w:val="mn-MN"/>
        </w:rPr>
        <w:t>5</w:t>
      </w:r>
      <w:r w:rsidRPr="00586FD6">
        <w:rPr>
          <w:rFonts w:cs="Arial"/>
          <w:szCs w:val="24"/>
          <w:lang w:val="mn-MN"/>
        </w:rPr>
        <w:t>.1.</w:t>
      </w:r>
      <w:r w:rsidR="00320F14" w:rsidRPr="00586FD6">
        <w:rPr>
          <w:rFonts w:cs="Arial"/>
          <w:szCs w:val="24"/>
          <w:lang w:val="mn-MN"/>
        </w:rPr>
        <w:t>12</w:t>
      </w:r>
      <w:r w:rsidRPr="00586FD6">
        <w:rPr>
          <w:rFonts w:cs="Arial"/>
          <w:szCs w:val="24"/>
          <w:lang w:val="mn-MN"/>
        </w:rPr>
        <w:t>.хууль, хяналтын байгууллагын хүсэлтээр энэ хуулийн хэрэгжилттэй холбогдуулж тодорхой асуудалд зөвлөмж</w:t>
      </w:r>
      <w:r w:rsidR="006925B6" w:rsidRPr="00586FD6">
        <w:rPr>
          <w:rFonts w:cs="Arial"/>
          <w:szCs w:val="24"/>
          <w:lang w:val="mn-MN"/>
        </w:rPr>
        <w:t xml:space="preserve"> </w:t>
      </w:r>
      <w:r w:rsidRPr="00586FD6">
        <w:rPr>
          <w:rFonts w:cs="Arial"/>
          <w:szCs w:val="24"/>
          <w:lang w:val="mn-MN"/>
        </w:rPr>
        <w:t>өгөх;</w:t>
      </w:r>
    </w:p>
    <w:p w14:paraId="5A079869" w14:textId="77777777" w:rsidR="00E77F72" w:rsidRPr="00586FD6" w:rsidRDefault="00E77F72" w:rsidP="00A00540">
      <w:pPr>
        <w:pStyle w:val="NoSpacing"/>
        <w:ind w:firstLine="851"/>
        <w:jc w:val="both"/>
        <w:rPr>
          <w:rFonts w:cs="Arial"/>
          <w:szCs w:val="24"/>
          <w:lang w:val="mn-MN"/>
        </w:rPr>
      </w:pPr>
    </w:p>
    <w:p w14:paraId="104641E8" w14:textId="7F0709F8" w:rsidR="00545D58"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1.1</w:t>
      </w:r>
      <w:r w:rsidR="00320F14" w:rsidRPr="00586FD6">
        <w:rPr>
          <w:rFonts w:cs="Arial"/>
          <w:szCs w:val="24"/>
          <w:lang w:val="mn-MN"/>
        </w:rPr>
        <w:t>3</w:t>
      </w:r>
      <w:r w:rsidRPr="00586FD6">
        <w:rPr>
          <w:rFonts w:cs="Arial"/>
          <w:szCs w:val="24"/>
          <w:lang w:val="mn-MN"/>
        </w:rPr>
        <w:t>.</w:t>
      </w:r>
      <w:r w:rsidR="000308BF" w:rsidRPr="00586FD6">
        <w:rPr>
          <w:rFonts w:cs="Arial"/>
          <w:szCs w:val="24"/>
          <w:lang w:val="mn-MN"/>
        </w:rPr>
        <w:t xml:space="preserve">хуульд заасан </w:t>
      </w:r>
      <w:r w:rsidR="00AC416D" w:rsidRPr="00586FD6">
        <w:rPr>
          <w:rFonts w:cs="Arial"/>
          <w:szCs w:val="24"/>
          <w:lang w:val="mn-MN"/>
        </w:rPr>
        <w:t xml:space="preserve">бусад </w:t>
      </w:r>
      <w:r w:rsidR="000308BF" w:rsidRPr="00586FD6">
        <w:rPr>
          <w:rFonts w:cs="Arial"/>
          <w:szCs w:val="24"/>
          <w:lang w:val="mn-MN"/>
        </w:rPr>
        <w:t>бүрэн эрх.</w:t>
      </w:r>
    </w:p>
    <w:p w14:paraId="45402D42" w14:textId="77777777" w:rsidR="005929BA" w:rsidRPr="00586FD6" w:rsidRDefault="005929BA" w:rsidP="00A00540">
      <w:pPr>
        <w:pStyle w:val="NoSpacing"/>
        <w:ind w:firstLine="851"/>
        <w:jc w:val="both"/>
        <w:rPr>
          <w:rFonts w:cs="Arial"/>
          <w:szCs w:val="24"/>
          <w:lang w:val="mn-MN"/>
        </w:rPr>
      </w:pPr>
    </w:p>
    <w:p w14:paraId="347086D7" w14:textId="72FE3714" w:rsidR="00F061FE" w:rsidRPr="00586FD6" w:rsidRDefault="00F061FE" w:rsidP="00F061FE">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5</w:t>
      </w:r>
      <w:r w:rsidRPr="00586FD6">
        <w:rPr>
          <w:rFonts w:cs="Arial"/>
          <w:szCs w:val="24"/>
          <w:lang w:val="mn-MN"/>
        </w:rPr>
        <w:t xml:space="preserve">.2.Энэ </w:t>
      </w:r>
      <w:r w:rsidR="00EE3DE4" w:rsidRPr="00586FD6">
        <w:rPr>
          <w:rFonts w:cs="Arial"/>
          <w:szCs w:val="24"/>
          <w:lang w:val="mn-MN"/>
        </w:rPr>
        <w:t xml:space="preserve">зүйлийн </w:t>
      </w:r>
      <w:r w:rsidRPr="00586FD6">
        <w:rPr>
          <w:rFonts w:cs="Arial"/>
          <w:szCs w:val="24"/>
          <w:lang w:val="mn-MN"/>
        </w:rPr>
        <w:t>5</w:t>
      </w:r>
      <w:r w:rsidR="00FC6570" w:rsidRPr="00586FD6">
        <w:rPr>
          <w:rFonts w:cs="Arial"/>
          <w:szCs w:val="24"/>
          <w:lang w:val="mn-MN"/>
        </w:rPr>
        <w:t>5</w:t>
      </w:r>
      <w:r w:rsidRPr="00586FD6">
        <w:rPr>
          <w:rFonts w:cs="Arial"/>
          <w:szCs w:val="24"/>
          <w:lang w:val="mn-MN"/>
        </w:rPr>
        <w:t>.1.</w:t>
      </w:r>
      <w:r w:rsidR="00FB5AAF" w:rsidRPr="00586FD6">
        <w:rPr>
          <w:rFonts w:cs="Arial"/>
          <w:szCs w:val="24"/>
          <w:lang w:val="mn-MN"/>
        </w:rPr>
        <w:t>8</w:t>
      </w:r>
      <w:r w:rsidRPr="00586FD6">
        <w:rPr>
          <w:rFonts w:cs="Arial"/>
          <w:szCs w:val="24"/>
          <w:lang w:val="mn-MN"/>
        </w:rPr>
        <w:t>-д заасан сургалт зохион байгуулах</w:t>
      </w:r>
      <w:r w:rsidR="000A6257" w:rsidRPr="00586FD6">
        <w:rPr>
          <w:rFonts w:cs="Arial"/>
          <w:szCs w:val="24"/>
          <w:lang w:val="mn-MN"/>
        </w:rPr>
        <w:t xml:space="preserve"> этгээдтэй гэрээний үндсэн дээр хамтран ажиллаж </w:t>
      </w:r>
      <w:r w:rsidRPr="00586FD6">
        <w:rPr>
          <w:rFonts w:cs="Arial"/>
          <w:szCs w:val="24"/>
          <w:lang w:val="mn-MN"/>
        </w:rPr>
        <w:t>болно.</w:t>
      </w:r>
    </w:p>
    <w:p w14:paraId="0C15D6AE" w14:textId="77777777" w:rsidR="00A00540" w:rsidRPr="00586FD6" w:rsidRDefault="00A00540" w:rsidP="00A00540">
      <w:pPr>
        <w:pStyle w:val="NoSpacing"/>
        <w:ind w:firstLine="851"/>
        <w:jc w:val="both"/>
        <w:rPr>
          <w:rFonts w:cs="Arial"/>
          <w:szCs w:val="24"/>
          <w:lang w:val="mn-MN"/>
        </w:rPr>
      </w:pPr>
    </w:p>
    <w:p w14:paraId="7EB3B583" w14:textId="6C425BD7" w:rsidR="008A25D2" w:rsidRPr="00586FD6" w:rsidRDefault="001437EF" w:rsidP="0089576F">
      <w:pPr>
        <w:pStyle w:val="Heading2"/>
        <w:numPr>
          <w:ilvl w:val="0"/>
          <w:numId w:val="0"/>
        </w:numPr>
        <w:ind w:firstLine="360"/>
      </w:pPr>
      <w:bookmarkStart w:id="361" w:name="_Toc92150663"/>
      <w:r w:rsidRPr="00586FD6">
        <w:t>5</w:t>
      </w:r>
      <w:r w:rsidR="00FC6570" w:rsidRPr="00586FD6">
        <w:t>6</w:t>
      </w:r>
      <w:r w:rsidR="007E0D25" w:rsidRPr="00586FD6">
        <w:t xml:space="preserve"> </w:t>
      </w:r>
      <w:bookmarkStart w:id="362" w:name="_Toc89718569"/>
      <w:r w:rsidR="007E0D25" w:rsidRPr="00586FD6">
        <w:t>дугаар зүйл.Худалдан авах ажиллагааны улсын байцаагч</w:t>
      </w:r>
      <w:bookmarkEnd w:id="361"/>
      <w:bookmarkEnd w:id="362"/>
    </w:p>
    <w:p w14:paraId="01E64D0B" w14:textId="77777777" w:rsidR="00A00540" w:rsidRPr="00586FD6" w:rsidRDefault="00A00540" w:rsidP="0089576F">
      <w:pPr>
        <w:pStyle w:val="NoSpacing"/>
        <w:ind w:firstLine="360"/>
        <w:jc w:val="both"/>
        <w:rPr>
          <w:rFonts w:cs="Arial"/>
          <w:szCs w:val="24"/>
          <w:lang w:val="mn-MN"/>
        </w:rPr>
      </w:pPr>
    </w:p>
    <w:p w14:paraId="4A19269D" w14:textId="5E766B23" w:rsidR="00CC042B" w:rsidRPr="00586FD6" w:rsidRDefault="001437EF" w:rsidP="0089576F">
      <w:pPr>
        <w:pStyle w:val="NoSpacing"/>
        <w:ind w:firstLine="360"/>
        <w:jc w:val="both"/>
        <w:rPr>
          <w:rFonts w:cs="Arial"/>
          <w:szCs w:val="24"/>
          <w:lang w:val="mn-MN"/>
        </w:rPr>
      </w:pPr>
      <w:r w:rsidRPr="00586FD6">
        <w:rPr>
          <w:rFonts w:cs="Arial"/>
          <w:szCs w:val="24"/>
          <w:lang w:val="mn-MN"/>
        </w:rPr>
        <w:lastRenderedPageBreak/>
        <w:t>5</w:t>
      </w:r>
      <w:r w:rsidR="00FC6570" w:rsidRPr="00586FD6">
        <w:rPr>
          <w:rFonts w:cs="Arial"/>
          <w:szCs w:val="24"/>
          <w:lang w:val="mn-MN"/>
        </w:rPr>
        <w:t>6</w:t>
      </w:r>
      <w:r w:rsidRPr="00586FD6">
        <w:rPr>
          <w:rFonts w:cs="Arial"/>
          <w:szCs w:val="24"/>
          <w:lang w:val="mn-MN"/>
        </w:rPr>
        <w:t>.1.</w:t>
      </w:r>
      <w:r w:rsidR="001308E8" w:rsidRPr="00586FD6">
        <w:rPr>
          <w:rFonts w:cs="Arial"/>
          <w:szCs w:val="24"/>
          <w:lang w:val="mn-MN"/>
        </w:rPr>
        <w:t xml:space="preserve">Санхүү, төсвийн асуудал эрхэлсэн төрийн захиргааны төв байгууллагад </w:t>
      </w:r>
      <w:r w:rsidR="005B4C0C" w:rsidRPr="00586FD6">
        <w:rPr>
          <w:rFonts w:cs="Arial"/>
          <w:szCs w:val="24"/>
          <w:lang w:val="mn-MN"/>
        </w:rPr>
        <w:t xml:space="preserve">худалдан авах ажиллагааны </w:t>
      </w:r>
      <w:r w:rsidR="00BC4036" w:rsidRPr="00586FD6">
        <w:rPr>
          <w:rFonts w:cs="Arial"/>
          <w:szCs w:val="24"/>
          <w:lang w:val="mn-MN"/>
        </w:rPr>
        <w:t xml:space="preserve">улсын </w:t>
      </w:r>
      <w:r w:rsidR="00B917AC" w:rsidRPr="00586FD6">
        <w:rPr>
          <w:rFonts w:cs="Arial"/>
          <w:szCs w:val="24"/>
          <w:lang w:val="mn-MN"/>
        </w:rPr>
        <w:t>ерөнхий байцаагч, ахлах байцаагч, байца</w:t>
      </w:r>
      <w:r w:rsidR="00426795" w:rsidRPr="00586FD6">
        <w:rPr>
          <w:rFonts w:cs="Arial"/>
          <w:szCs w:val="24"/>
          <w:lang w:val="mn-MN"/>
        </w:rPr>
        <w:t>агч</w:t>
      </w:r>
      <w:r w:rsidR="00B917AC" w:rsidRPr="00586FD6">
        <w:rPr>
          <w:rFonts w:cs="Arial"/>
          <w:szCs w:val="24"/>
          <w:lang w:val="mn-MN"/>
        </w:rPr>
        <w:t xml:space="preserve"> </w:t>
      </w:r>
      <w:r w:rsidR="001D3405" w:rsidRPr="00586FD6">
        <w:rPr>
          <w:rFonts w:cs="Arial"/>
          <w:szCs w:val="24"/>
          <w:lang w:val="mn-MN"/>
        </w:rPr>
        <w:t>(</w:t>
      </w:r>
      <w:r w:rsidR="00B917AC" w:rsidRPr="00586FD6">
        <w:rPr>
          <w:rFonts w:cs="Arial"/>
          <w:szCs w:val="24"/>
          <w:lang w:val="mn-MN"/>
        </w:rPr>
        <w:t>цаашид “улсын байцаагч” гэх</w:t>
      </w:r>
      <w:r w:rsidR="001D3405" w:rsidRPr="00586FD6">
        <w:rPr>
          <w:rFonts w:cs="Arial"/>
          <w:szCs w:val="24"/>
          <w:lang w:val="mn-MN"/>
        </w:rPr>
        <w:t>)</w:t>
      </w:r>
      <w:r w:rsidR="009A6746" w:rsidRPr="00586FD6">
        <w:rPr>
          <w:rFonts w:cs="Arial"/>
          <w:szCs w:val="24"/>
          <w:lang w:val="mn-MN"/>
        </w:rPr>
        <w:t xml:space="preserve"> </w:t>
      </w:r>
      <w:r w:rsidR="002B6A3C" w:rsidRPr="00586FD6">
        <w:rPr>
          <w:rFonts w:cs="Arial"/>
          <w:szCs w:val="24"/>
          <w:lang w:val="mn-MN"/>
        </w:rPr>
        <w:t>байна.</w:t>
      </w:r>
      <w:r w:rsidR="004427A6" w:rsidRPr="00586FD6">
        <w:rPr>
          <w:rFonts w:cs="Arial"/>
          <w:szCs w:val="24"/>
          <w:lang w:val="mn-MN"/>
        </w:rPr>
        <w:t xml:space="preserve"> </w:t>
      </w:r>
    </w:p>
    <w:p w14:paraId="05C9D992" w14:textId="77777777" w:rsidR="00A00540" w:rsidRPr="00586FD6" w:rsidRDefault="00A00540" w:rsidP="0089576F">
      <w:pPr>
        <w:pStyle w:val="NoSpacing"/>
        <w:ind w:firstLine="360"/>
        <w:jc w:val="both"/>
        <w:rPr>
          <w:rFonts w:cs="Arial"/>
          <w:szCs w:val="24"/>
          <w:lang w:val="mn-MN"/>
        </w:rPr>
      </w:pPr>
    </w:p>
    <w:p w14:paraId="57936459" w14:textId="44F1C5C9" w:rsidR="007F293C"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2.</w:t>
      </w:r>
      <w:r w:rsidR="007F293C" w:rsidRPr="00586FD6">
        <w:rPr>
          <w:rFonts w:cs="Arial"/>
          <w:szCs w:val="24"/>
          <w:lang w:val="mn-MN"/>
        </w:rPr>
        <w:t>Санхүү, төсвийн асуудал эрхэлсэн төрийн захиргааны төв байгууллагын</w:t>
      </w:r>
      <w:r w:rsidR="008731BD" w:rsidRPr="00586FD6">
        <w:rPr>
          <w:rFonts w:cs="Arial"/>
          <w:szCs w:val="24"/>
          <w:lang w:val="mn-MN"/>
        </w:rPr>
        <w:t xml:space="preserve"> Төрийн нарийн бичгийн дарга худалдан авах ажиллагааны улсын ерөнхий байцаагч байна. </w:t>
      </w:r>
      <w:r w:rsidR="00D23963" w:rsidRPr="00586FD6">
        <w:rPr>
          <w:rFonts w:cs="Arial"/>
          <w:szCs w:val="24"/>
          <w:lang w:val="mn-MN"/>
        </w:rPr>
        <w:t>Ерөнхий байцаагчийн эрхийг Засгийн газар олгоно.</w:t>
      </w:r>
    </w:p>
    <w:p w14:paraId="0F280C56" w14:textId="77777777" w:rsidR="00A00540" w:rsidRPr="00586FD6" w:rsidRDefault="00A00540" w:rsidP="0089576F">
      <w:pPr>
        <w:pStyle w:val="NoSpacing"/>
        <w:ind w:firstLine="360"/>
        <w:jc w:val="both"/>
        <w:rPr>
          <w:rFonts w:cs="Arial"/>
          <w:szCs w:val="24"/>
          <w:lang w:val="mn-MN"/>
        </w:rPr>
      </w:pPr>
    </w:p>
    <w:p w14:paraId="00BA6149" w14:textId="73CBF18E" w:rsidR="007E59D0"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3.</w:t>
      </w:r>
      <w:r w:rsidR="00591959" w:rsidRPr="00586FD6">
        <w:rPr>
          <w:rFonts w:cs="Arial"/>
          <w:szCs w:val="24"/>
          <w:lang w:val="mn-MN"/>
        </w:rPr>
        <w:t xml:space="preserve">Худалдан авах ажиллагааны улсын ерөнхий байцаагч </w:t>
      </w:r>
      <w:r w:rsidR="007E59D0" w:rsidRPr="00586FD6">
        <w:rPr>
          <w:rFonts w:cs="Arial"/>
          <w:szCs w:val="24"/>
          <w:lang w:val="mn-MN"/>
        </w:rPr>
        <w:t>улсын ахлах байцаагч, улсын байцаагчийн эрхийг олго</w:t>
      </w:r>
      <w:r w:rsidR="00F341DE" w:rsidRPr="00586FD6">
        <w:rPr>
          <w:rFonts w:cs="Arial"/>
          <w:szCs w:val="24"/>
          <w:lang w:val="mn-MN"/>
        </w:rPr>
        <w:t>х, түдгэлзүүлэх</w:t>
      </w:r>
      <w:r w:rsidR="008A2611" w:rsidRPr="00586FD6">
        <w:rPr>
          <w:rFonts w:cs="Arial"/>
          <w:szCs w:val="24"/>
          <w:lang w:val="mn-MN"/>
        </w:rPr>
        <w:t>,</w:t>
      </w:r>
      <w:r w:rsidR="00F341DE" w:rsidRPr="00586FD6">
        <w:rPr>
          <w:rFonts w:cs="Arial"/>
          <w:szCs w:val="24"/>
          <w:lang w:val="mn-MN"/>
        </w:rPr>
        <w:t xml:space="preserve"> </w:t>
      </w:r>
      <w:r w:rsidR="001308E8" w:rsidRPr="00586FD6">
        <w:rPr>
          <w:rFonts w:cs="Arial"/>
          <w:szCs w:val="24"/>
          <w:lang w:val="mn-MN"/>
        </w:rPr>
        <w:t xml:space="preserve">хүчингүй болгох </w:t>
      </w:r>
      <w:r w:rsidR="00F341DE" w:rsidRPr="00586FD6">
        <w:rPr>
          <w:rFonts w:cs="Arial"/>
          <w:szCs w:val="24"/>
          <w:lang w:val="mn-MN"/>
        </w:rPr>
        <w:t>шийдвэр гаргана</w:t>
      </w:r>
      <w:r w:rsidR="00E904AD" w:rsidRPr="00586FD6">
        <w:rPr>
          <w:rFonts w:cs="Arial"/>
          <w:szCs w:val="24"/>
          <w:lang w:val="mn-MN"/>
        </w:rPr>
        <w:t>.</w:t>
      </w:r>
    </w:p>
    <w:p w14:paraId="2D2D35B0" w14:textId="77777777" w:rsidR="00A00540" w:rsidRPr="00586FD6" w:rsidRDefault="00A00540" w:rsidP="0089576F">
      <w:pPr>
        <w:pStyle w:val="NoSpacing"/>
        <w:ind w:firstLine="360"/>
        <w:jc w:val="both"/>
        <w:rPr>
          <w:rFonts w:cs="Arial"/>
          <w:szCs w:val="24"/>
          <w:lang w:val="mn-MN"/>
        </w:rPr>
      </w:pPr>
    </w:p>
    <w:p w14:paraId="5F2FA496" w14:textId="71FECE31" w:rsidR="00FF381F" w:rsidRPr="00586FD6" w:rsidRDefault="001437EF" w:rsidP="00FF381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4.</w:t>
      </w:r>
      <w:r w:rsidR="00FF381F" w:rsidRPr="00586FD6">
        <w:rPr>
          <w:rFonts w:cs="Arial"/>
          <w:szCs w:val="24"/>
          <w:lang w:val="mn-MN"/>
        </w:rPr>
        <w:t>Засгийн газар худалдан авах ажиллагааны улсын байцаагчийн бүрэн эрхээ хэрэгжүүлэх баталгааг тогтоож, улсын байцаагчийн дүрмийг батална.</w:t>
      </w:r>
    </w:p>
    <w:p w14:paraId="6103306F" w14:textId="77777777" w:rsidR="00FF381F" w:rsidRPr="00586FD6" w:rsidRDefault="00FF381F" w:rsidP="0089576F">
      <w:pPr>
        <w:pStyle w:val="NoSpacing"/>
        <w:ind w:firstLine="360"/>
        <w:jc w:val="both"/>
        <w:rPr>
          <w:rFonts w:cs="Arial"/>
          <w:szCs w:val="24"/>
          <w:lang w:val="mn-MN"/>
        </w:rPr>
      </w:pPr>
    </w:p>
    <w:p w14:paraId="381698E1" w14:textId="27DDBA71" w:rsidR="00D76384" w:rsidRPr="00586FD6" w:rsidRDefault="001437EF" w:rsidP="0089576F">
      <w:pPr>
        <w:pStyle w:val="NoSpacing"/>
        <w:ind w:firstLine="360"/>
        <w:jc w:val="both"/>
        <w:rPr>
          <w:rFonts w:cs="Arial"/>
          <w:szCs w:val="24"/>
          <w:lang w:val="mn-MN"/>
        </w:rPr>
      </w:pPr>
      <w:bookmarkStart w:id="363" w:name="_Ref83025367"/>
      <w:r w:rsidRPr="00586FD6">
        <w:rPr>
          <w:rFonts w:cs="Arial"/>
          <w:szCs w:val="24"/>
          <w:lang w:val="mn-MN"/>
        </w:rPr>
        <w:t>5</w:t>
      </w:r>
      <w:r w:rsidR="006E7FBE" w:rsidRPr="00586FD6">
        <w:rPr>
          <w:rFonts w:cs="Arial"/>
          <w:szCs w:val="24"/>
          <w:lang w:val="mn-MN"/>
        </w:rPr>
        <w:t>6</w:t>
      </w:r>
      <w:r w:rsidR="008D6090" w:rsidRPr="00586FD6">
        <w:rPr>
          <w:rFonts w:cs="Arial"/>
          <w:szCs w:val="24"/>
          <w:lang w:val="mn-MN"/>
        </w:rPr>
        <w:t>.</w:t>
      </w:r>
      <w:r w:rsidRPr="00586FD6">
        <w:rPr>
          <w:rFonts w:cs="Arial"/>
          <w:szCs w:val="24"/>
          <w:lang w:val="mn-MN"/>
        </w:rPr>
        <w:t>5.</w:t>
      </w:r>
      <w:r w:rsidR="00981A5D" w:rsidRPr="00586FD6">
        <w:rPr>
          <w:rFonts w:cs="Arial"/>
          <w:szCs w:val="24"/>
          <w:lang w:val="mn-MN"/>
        </w:rPr>
        <w:t>У</w:t>
      </w:r>
      <w:r w:rsidR="00434FDF" w:rsidRPr="00586FD6">
        <w:rPr>
          <w:rFonts w:cs="Arial"/>
          <w:szCs w:val="24"/>
          <w:lang w:val="mn-MN"/>
        </w:rPr>
        <w:t xml:space="preserve">лсын байцаагч </w:t>
      </w:r>
      <w:r w:rsidR="00484242" w:rsidRPr="00586FD6">
        <w:rPr>
          <w:rFonts w:cs="Arial"/>
          <w:szCs w:val="24"/>
          <w:lang w:val="mn-MN"/>
        </w:rPr>
        <w:t>оролцогч</w:t>
      </w:r>
      <w:r w:rsidR="00DA2CE6" w:rsidRPr="00586FD6">
        <w:rPr>
          <w:rFonts w:cs="Arial"/>
          <w:szCs w:val="24"/>
          <w:lang w:val="mn-MN"/>
        </w:rPr>
        <w:t>то</w:t>
      </w:r>
      <w:r w:rsidR="00484242" w:rsidRPr="00586FD6">
        <w:rPr>
          <w:rFonts w:cs="Arial"/>
          <w:szCs w:val="24"/>
          <w:lang w:val="mn-MN"/>
        </w:rPr>
        <w:t xml:space="preserve">й холбоотой дараах </w:t>
      </w:r>
      <w:r w:rsidR="00D76384" w:rsidRPr="00586FD6">
        <w:rPr>
          <w:rFonts w:cs="Arial"/>
          <w:szCs w:val="24"/>
          <w:lang w:val="mn-MN"/>
        </w:rPr>
        <w:t>нөхц</w:t>
      </w:r>
      <w:r w:rsidR="001907BA" w:rsidRPr="00586FD6">
        <w:rPr>
          <w:rFonts w:cs="Arial"/>
          <w:szCs w:val="24"/>
          <w:lang w:val="mn-MN"/>
        </w:rPr>
        <w:t>ө</w:t>
      </w:r>
      <w:r w:rsidR="00D76384" w:rsidRPr="00586FD6">
        <w:rPr>
          <w:rFonts w:cs="Arial"/>
          <w:szCs w:val="24"/>
          <w:lang w:val="mn-MN"/>
        </w:rPr>
        <w:t>л</w:t>
      </w:r>
      <w:r w:rsidR="00A7553F" w:rsidRPr="00586FD6">
        <w:rPr>
          <w:rFonts w:cs="Arial"/>
          <w:szCs w:val="24"/>
          <w:lang w:val="mn-MN"/>
        </w:rPr>
        <w:t>ийн</w:t>
      </w:r>
      <w:r w:rsidR="00AC0FA0" w:rsidRPr="00586FD6">
        <w:rPr>
          <w:rFonts w:cs="Arial"/>
          <w:szCs w:val="24"/>
          <w:lang w:val="mn-MN"/>
        </w:rPr>
        <w:t xml:space="preserve"> талаар</w:t>
      </w:r>
      <w:r w:rsidR="00981A5D" w:rsidRPr="00586FD6">
        <w:rPr>
          <w:rFonts w:cs="Arial"/>
          <w:szCs w:val="24"/>
          <w:lang w:val="mn-MN"/>
        </w:rPr>
        <w:t xml:space="preserve"> </w:t>
      </w:r>
      <w:r w:rsidR="00D76384" w:rsidRPr="00586FD6">
        <w:rPr>
          <w:rFonts w:cs="Arial"/>
          <w:szCs w:val="24"/>
          <w:lang w:val="mn-MN"/>
        </w:rPr>
        <w:t>дүгнэлт</w:t>
      </w:r>
      <w:r w:rsidR="00434FDF" w:rsidRPr="00586FD6">
        <w:rPr>
          <w:rFonts w:cs="Arial"/>
          <w:szCs w:val="24"/>
          <w:lang w:val="mn-MN"/>
        </w:rPr>
        <w:t xml:space="preserve"> </w:t>
      </w:r>
      <w:r w:rsidR="00D76384" w:rsidRPr="00586FD6">
        <w:rPr>
          <w:rFonts w:cs="Arial"/>
          <w:szCs w:val="24"/>
          <w:lang w:val="mn-MN"/>
        </w:rPr>
        <w:t>гаргана:</w:t>
      </w:r>
      <w:bookmarkEnd w:id="363"/>
    </w:p>
    <w:p w14:paraId="471E97F6" w14:textId="77777777" w:rsidR="002832D6" w:rsidRPr="00586FD6" w:rsidRDefault="002832D6" w:rsidP="0089576F">
      <w:pPr>
        <w:pStyle w:val="NoSpacing"/>
        <w:ind w:firstLine="360"/>
        <w:jc w:val="both"/>
        <w:rPr>
          <w:rFonts w:cs="Arial"/>
          <w:szCs w:val="24"/>
          <w:lang w:val="mn-MN"/>
        </w:rPr>
      </w:pPr>
    </w:p>
    <w:p w14:paraId="55F3B8CB" w14:textId="73A0263D" w:rsidR="00D76384" w:rsidRPr="00586FD6" w:rsidRDefault="001437EF" w:rsidP="00A00540">
      <w:pPr>
        <w:pStyle w:val="NoSpacing"/>
        <w:ind w:firstLine="851"/>
        <w:jc w:val="both"/>
        <w:rPr>
          <w:rFonts w:cs="Arial"/>
          <w:szCs w:val="24"/>
          <w:lang w:val="mn-MN"/>
        </w:rPr>
      </w:pPr>
      <w:bookmarkStart w:id="364" w:name="_Ref92129181"/>
      <w:r w:rsidRPr="00586FD6">
        <w:rPr>
          <w:rFonts w:cs="Arial"/>
          <w:szCs w:val="24"/>
          <w:lang w:val="mn-MN"/>
        </w:rPr>
        <w:t>5</w:t>
      </w:r>
      <w:r w:rsidR="00FC6570" w:rsidRPr="00586FD6">
        <w:rPr>
          <w:rFonts w:cs="Arial"/>
          <w:szCs w:val="24"/>
          <w:lang w:val="mn-MN"/>
        </w:rPr>
        <w:t>6</w:t>
      </w:r>
      <w:r w:rsidRPr="00586FD6">
        <w:rPr>
          <w:rFonts w:cs="Arial"/>
          <w:szCs w:val="24"/>
          <w:lang w:val="mn-MN"/>
        </w:rPr>
        <w:t>.5.1.</w:t>
      </w:r>
      <w:r w:rsidR="00D76384" w:rsidRPr="00586FD6">
        <w:rPr>
          <w:rFonts w:cs="Arial"/>
          <w:szCs w:val="24"/>
          <w:lang w:val="mn-MN"/>
        </w:rPr>
        <w:t xml:space="preserve">худалдан авах ажиллагаанд оролцоход оролцогчийн </w:t>
      </w:r>
      <w:r w:rsidR="00981373" w:rsidRPr="00586FD6">
        <w:rPr>
          <w:rFonts w:cs="Arial"/>
          <w:szCs w:val="24"/>
          <w:lang w:val="mn-MN"/>
        </w:rPr>
        <w:t xml:space="preserve">ерөнхий болон </w:t>
      </w:r>
      <w:r w:rsidR="00D76384" w:rsidRPr="00586FD6">
        <w:rPr>
          <w:rFonts w:cs="Arial"/>
          <w:szCs w:val="24"/>
          <w:lang w:val="mn-MN"/>
        </w:rPr>
        <w:t>чадавхын шаардлага, туршлагыг хангах т</w:t>
      </w:r>
      <w:r w:rsidR="00A71E65" w:rsidRPr="00586FD6">
        <w:rPr>
          <w:rFonts w:cs="Arial"/>
          <w:szCs w:val="24"/>
          <w:lang w:val="mn-MN"/>
        </w:rPr>
        <w:t>алаар</w:t>
      </w:r>
      <w:r w:rsidR="00D76384" w:rsidRPr="00586FD6">
        <w:rPr>
          <w:rFonts w:cs="Arial"/>
          <w:szCs w:val="24"/>
          <w:lang w:val="mn-MN"/>
        </w:rPr>
        <w:t xml:space="preserve"> </w:t>
      </w:r>
      <w:r w:rsidR="00A71E65" w:rsidRPr="00586FD6">
        <w:rPr>
          <w:rFonts w:cs="Arial"/>
          <w:szCs w:val="24"/>
          <w:lang w:val="mn-MN"/>
        </w:rPr>
        <w:t>хуурамч</w:t>
      </w:r>
      <w:r w:rsidR="000E2A19" w:rsidRPr="00586FD6">
        <w:rPr>
          <w:rFonts w:cs="Arial"/>
          <w:szCs w:val="24"/>
          <w:lang w:val="mn-MN"/>
        </w:rPr>
        <w:t xml:space="preserve"> баримт бичиг</w:t>
      </w:r>
      <w:r w:rsidR="0016090F" w:rsidRPr="00586FD6">
        <w:rPr>
          <w:rFonts w:cs="Arial"/>
          <w:szCs w:val="24"/>
          <w:lang w:val="mn-MN"/>
        </w:rPr>
        <w:t>,</w:t>
      </w:r>
      <w:r w:rsidR="002246A0" w:rsidRPr="00586FD6">
        <w:rPr>
          <w:rFonts w:cs="Arial"/>
          <w:szCs w:val="24"/>
          <w:lang w:val="mn-MN"/>
        </w:rPr>
        <w:t xml:space="preserve"> </w:t>
      </w:r>
      <w:r w:rsidR="00D76384" w:rsidRPr="00586FD6">
        <w:rPr>
          <w:rFonts w:cs="Arial"/>
          <w:szCs w:val="24"/>
          <w:lang w:val="mn-MN"/>
        </w:rPr>
        <w:t xml:space="preserve">эсхүл </w:t>
      </w:r>
      <w:r w:rsidR="00602643" w:rsidRPr="00586FD6">
        <w:rPr>
          <w:rFonts w:cs="Arial"/>
          <w:szCs w:val="24"/>
          <w:lang w:val="mn-MN"/>
        </w:rPr>
        <w:t xml:space="preserve">бусад этгээдийн баримт бичгийг </w:t>
      </w:r>
      <w:r w:rsidR="00434D78" w:rsidRPr="00586FD6">
        <w:rPr>
          <w:rFonts w:cs="Arial"/>
          <w:szCs w:val="24"/>
          <w:lang w:val="mn-MN"/>
        </w:rPr>
        <w:t>өөрчи</w:t>
      </w:r>
      <w:r w:rsidR="000E2A19" w:rsidRPr="00586FD6">
        <w:rPr>
          <w:rFonts w:cs="Arial"/>
          <w:szCs w:val="24"/>
          <w:lang w:val="mn-MN"/>
        </w:rPr>
        <w:t xml:space="preserve">лж </w:t>
      </w:r>
      <w:r w:rsidR="009D5DD4" w:rsidRPr="00586FD6">
        <w:rPr>
          <w:rFonts w:cs="Arial"/>
          <w:szCs w:val="24"/>
          <w:lang w:val="mn-MN"/>
        </w:rPr>
        <w:t>тендерт ирүүлсэн</w:t>
      </w:r>
      <w:r w:rsidR="00D76384" w:rsidRPr="00586FD6">
        <w:rPr>
          <w:rFonts w:cs="Arial"/>
          <w:szCs w:val="24"/>
          <w:lang w:val="mn-MN"/>
        </w:rPr>
        <w:t>;</w:t>
      </w:r>
      <w:bookmarkEnd w:id="364"/>
      <w:r w:rsidR="00D76384" w:rsidRPr="00586FD6">
        <w:rPr>
          <w:rFonts w:cs="Arial"/>
          <w:szCs w:val="24"/>
          <w:lang w:val="mn-MN"/>
        </w:rPr>
        <w:t xml:space="preserve"> </w:t>
      </w:r>
    </w:p>
    <w:p w14:paraId="46DC1929" w14:textId="77777777" w:rsidR="002832D6" w:rsidRPr="00586FD6" w:rsidRDefault="002832D6" w:rsidP="00A00540">
      <w:pPr>
        <w:pStyle w:val="NoSpacing"/>
        <w:ind w:firstLine="851"/>
        <w:jc w:val="both"/>
        <w:rPr>
          <w:rFonts w:cs="Arial"/>
          <w:szCs w:val="24"/>
          <w:lang w:val="mn-MN"/>
        </w:rPr>
      </w:pPr>
    </w:p>
    <w:p w14:paraId="02052169" w14:textId="320BE57E" w:rsidR="00D76384" w:rsidRPr="00586FD6" w:rsidRDefault="001437EF" w:rsidP="00A00540">
      <w:pPr>
        <w:pStyle w:val="NoSpacing"/>
        <w:ind w:firstLine="851"/>
        <w:jc w:val="both"/>
        <w:rPr>
          <w:rFonts w:cs="Arial"/>
          <w:szCs w:val="24"/>
          <w:lang w:val="mn-MN"/>
        </w:rPr>
      </w:pPr>
      <w:bookmarkStart w:id="365" w:name="_Ref88215321"/>
      <w:r w:rsidRPr="00586FD6">
        <w:rPr>
          <w:rFonts w:cs="Arial"/>
          <w:szCs w:val="24"/>
          <w:lang w:val="mn-MN"/>
        </w:rPr>
        <w:t>5</w:t>
      </w:r>
      <w:r w:rsidR="00FC6570" w:rsidRPr="00586FD6">
        <w:rPr>
          <w:rFonts w:cs="Arial"/>
          <w:szCs w:val="24"/>
          <w:lang w:val="mn-MN"/>
        </w:rPr>
        <w:t>6</w:t>
      </w:r>
      <w:r w:rsidRPr="00586FD6">
        <w:rPr>
          <w:rFonts w:cs="Arial"/>
          <w:szCs w:val="24"/>
          <w:lang w:val="mn-MN"/>
        </w:rPr>
        <w:t>.5.2.</w:t>
      </w:r>
      <w:r w:rsidR="00D76384" w:rsidRPr="00586FD6">
        <w:rPr>
          <w:rFonts w:cs="Arial"/>
          <w:szCs w:val="24"/>
          <w:lang w:val="mn-MN"/>
        </w:rPr>
        <w:t xml:space="preserve">энэ хуулийн </w:t>
      </w:r>
      <w:r w:rsidR="00315E5C" w:rsidRPr="00586FD6">
        <w:rPr>
          <w:rFonts w:cs="Arial"/>
          <w:szCs w:val="24"/>
          <w:lang w:val="mn-MN"/>
        </w:rPr>
        <w:t>7</w:t>
      </w:r>
      <w:r w:rsidR="00B322B1" w:rsidRPr="00586FD6">
        <w:rPr>
          <w:rFonts w:cs="Arial"/>
          <w:szCs w:val="24"/>
          <w:lang w:val="mn-MN"/>
        </w:rPr>
        <w:t xml:space="preserve">.1.3, </w:t>
      </w:r>
      <w:r w:rsidR="00315E5C" w:rsidRPr="00586FD6">
        <w:rPr>
          <w:rFonts w:cs="Arial"/>
          <w:szCs w:val="24"/>
          <w:lang w:val="mn-MN"/>
        </w:rPr>
        <w:t>7</w:t>
      </w:r>
      <w:r w:rsidR="00B322B1" w:rsidRPr="00586FD6">
        <w:rPr>
          <w:rFonts w:cs="Arial"/>
          <w:szCs w:val="24"/>
          <w:lang w:val="mn-MN"/>
        </w:rPr>
        <w:t xml:space="preserve">.1.6, </w:t>
      </w:r>
      <w:r w:rsidR="00315E5C" w:rsidRPr="00586FD6">
        <w:rPr>
          <w:rFonts w:cs="Arial"/>
          <w:szCs w:val="24"/>
          <w:lang w:val="mn-MN"/>
        </w:rPr>
        <w:t>7</w:t>
      </w:r>
      <w:r w:rsidR="00841D64" w:rsidRPr="00586FD6">
        <w:rPr>
          <w:rFonts w:cs="Arial"/>
          <w:szCs w:val="24"/>
          <w:lang w:val="mn-MN"/>
        </w:rPr>
        <w:t>.1.</w:t>
      </w:r>
      <w:r w:rsidR="00393D5A" w:rsidRPr="00586FD6">
        <w:rPr>
          <w:rFonts w:cs="Arial"/>
          <w:szCs w:val="24"/>
          <w:lang w:val="mn-MN"/>
        </w:rPr>
        <w:t>7</w:t>
      </w:r>
      <w:r w:rsidR="0064729E" w:rsidRPr="00586FD6">
        <w:rPr>
          <w:rFonts w:cs="Arial"/>
          <w:szCs w:val="24"/>
          <w:lang w:val="mn-MN"/>
        </w:rPr>
        <w:t xml:space="preserve">, </w:t>
      </w:r>
      <w:r w:rsidR="00315E5C" w:rsidRPr="00586FD6">
        <w:rPr>
          <w:rFonts w:cs="Arial"/>
          <w:szCs w:val="24"/>
          <w:lang w:val="mn-MN"/>
        </w:rPr>
        <w:t>7</w:t>
      </w:r>
      <w:r w:rsidR="00A53C9A" w:rsidRPr="00586FD6">
        <w:rPr>
          <w:rFonts w:cs="Arial"/>
          <w:szCs w:val="24"/>
          <w:lang w:val="mn-MN"/>
        </w:rPr>
        <w:t>.1.</w:t>
      </w:r>
      <w:r w:rsidR="00F30F7D" w:rsidRPr="00586FD6">
        <w:rPr>
          <w:rFonts w:cs="Arial"/>
          <w:szCs w:val="24"/>
          <w:lang w:val="mn-MN"/>
        </w:rPr>
        <w:t>9</w:t>
      </w:r>
      <w:r w:rsidR="00D76384" w:rsidRPr="00586FD6">
        <w:rPr>
          <w:rFonts w:cs="Arial"/>
          <w:szCs w:val="24"/>
          <w:lang w:val="mn-MN"/>
        </w:rPr>
        <w:t>-</w:t>
      </w:r>
      <w:r w:rsidR="00F30F7D" w:rsidRPr="00586FD6">
        <w:rPr>
          <w:rFonts w:cs="Arial"/>
          <w:szCs w:val="24"/>
          <w:lang w:val="mn-MN"/>
        </w:rPr>
        <w:t>д</w:t>
      </w:r>
      <w:r w:rsidR="00D76384" w:rsidRPr="00586FD6">
        <w:rPr>
          <w:rFonts w:cs="Arial"/>
          <w:szCs w:val="24"/>
          <w:lang w:val="mn-MN"/>
        </w:rPr>
        <w:t xml:space="preserve"> заасан нөхцөл</w:t>
      </w:r>
      <w:r w:rsidR="00D12C55" w:rsidRPr="00586FD6">
        <w:rPr>
          <w:rFonts w:cs="Arial"/>
          <w:szCs w:val="24"/>
          <w:lang w:val="mn-MN"/>
        </w:rPr>
        <w:t xml:space="preserve">ийн </w:t>
      </w:r>
      <w:r w:rsidR="00D76384" w:rsidRPr="00586FD6">
        <w:rPr>
          <w:rFonts w:cs="Arial"/>
          <w:szCs w:val="24"/>
          <w:lang w:val="mn-MN"/>
        </w:rPr>
        <w:t>талаар худал мэдүүлсэн</w:t>
      </w:r>
      <w:r w:rsidR="00467510" w:rsidRPr="00586FD6">
        <w:rPr>
          <w:rFonts w:cs="Arial"/>
          <w:szCs w:val="24"/>
          <w:lang w:val="mn-MN"/>
        </w:rPr>
        <w:t xml:space="preserve"> тендер ирүүлсэн</w:t>
      </w:r>
      <w:r w:rsidR="00D76384" w:rsidRPr="00586FD6">
        <w:rPr>
          <w:rFonts w:cs="Arial"/>
          <w:szCs w:val="24"/>
          <w:lang w:val="mn-MN"/>
        </w:rPr>
        <w:t>;</w:t>
      </w:r>
      <w:bookmarkEnd w:id="365"/>
    </w:p>
    <w:p w14:paraId="7BDF5A61" w14:textId="77777777" w:rsidR="002832D6" w:rsidRPr="00586FD6" w:rsidRDefault="002832D6" w:rsidP="00A00540">
      <w:pPr>
        <w:pStyle w:val="NoSpacing"/>
        <w:ind w:firstLine="851"/>
        <w:jc w:val="both"/>
        <w:rPr>
          <w:rFonts w:cs="Arial"/>
          <w:szCs w:val="24"/>
          <w:lang w:val="mn-MN"/>
        </w:rPr>
      </w:pPr>
    </w:p>
    <w:p w14:paraId="19DF6E92" w14:textId="15CF074E" w:rsidR="00D76384" w:rsidRPr="00586FD6" w:rsidRDefault="001437EF" w:rsidP="00A00540">
      <w:pPr>
        <w:pStyle w:val="NoSpacing"/>
        <w:ind w:firstLine="851"/>
        <w:jc w:val="both"/>
        <w:rPr>
          <w:rFonts w:cs="Arial"/>
          <w:szCs w:val="24"/>
          <w:lang w:val="mn-MN"/>
        </w:rPr>
      </w:pPr>
      <w:bookmarkStart w:id="366" w:name="_Ref83025450"/>
      <w:r w:rsidRPr="00586FD6">
        <w:rPr>
          <w:rFonts w:cs="Arial"/>
          <w:szCs w:val="24"/>
          <w:lang w:val="mn-MN"/>
        </w:rPr>
        <w:t>5</w:t>
      </w:r>
      <w:r w:rsidR="00FC6570" w:rsidRPr="00586FD6">
        <w:rPr>
          <w:rFonts w:cs="Arial"/>
          <w:szCs w:val="24"/>
          <w:lang w:val="mn-MN"/>
        </w:rPr>
        <w:t>6</w:t>
      </w:r>
      <w:r w:rsidRPr="00586FD6">
        <w:rPr>
          <w:rFonts w:cs="Arial"/>
          <w:szCs w:val="24"/>
          <w:lang w:val="mn-MN"/>
        </w:rPr>
        <w:t>.5.3.</w:t>
      </w:r>
      <w:r w:rsidR="009556FD" w:rsidRPr="00586FD6">
        <w:rPr>
          <w:rFonts w:cs="Arial"/>
          <w:szCs w:val="24"/>
          <w:lang w:val="mn-MN"/>
        </w:rPr>
        <w:t xml:space="preserve">улс, орон нутгийн төсөв болон </w:t>
      </w:r>
      <w:r w:rsidR="00560712" w:rsidRPr="00586FD6">
        <w:rPr>
          <w:rFonts w:cs="Arial"/>
          <w:szCs w:val="24"/>
          <w:lang w:val="mn-MN"/>
        </w:rPr>
        <w:t xml:space="preserve">захиалагчийн </w:t>
      </w:r>
      <w:r w:rsidR="009556FD" w:rsidRPr="00586FD6">
        <w:rPr>
          <w:rFonts w:cs="Arial"/>
          <w:szCs w:val="24"/>
          <w:lang w:val="mn-MN"/>
        </w:rPr>
        <w:t>хөрөнгөөр</w:t>
      </w:r>
      <w:r w:rsidR="00697FA8" w:rsidRPr="00586FD6">
        <w:rPr>
          <w:rFonts w:cs="Arial"/>
          <w:szCs w:val="24"/>
          <w:lang w:val="mn-MN"/>
        </w:rPr>
        <w:t xml:space="preserve"> худалдан авах </w:t>
      </w:r>
      <w:r w:rsidR="00D76384" w:rsidRPr="00586FD6">
        <w:rPr>
          <w:rFonts w:cs="Arial"/>
          <w:szCs w:val="24"/>
          <w:lang w:val="mn-MN"/>
        </w:rPr>
        <w:t>гэрээний үүргээ</w:t>
      </w:r>
      <w:r w:rsidR="008F142C" w:rsidRPr="00586FD6">
        <w:rPr>
          <w:rFonts w:cs="Arial"/>
          <w:szCs w:val="24"/>
          <w:lang w:val="mn-MN"/>
        </w:rPr>
        <w:t xml:space="preserve"> </w:t>
      </w:r>
      <w:r w:rsidR="00D76384" w:rsidRPr="00586FD6">
        <w:rPr>
          <w:rFonts w:cs="Arial"/>
          <w:szCs w:val="24"/>
          <w:lang w:val="mn-MN"/>
        </w:rPr>
        <w:t>гүйцэтгээгүй</w:t>
      </w:r>
      <w:r w:rsidR="003517B9" w:rsidRPr="00586FD6">
        <w:rPr>
          <w:rFonts w:cs="Arial"/>
          <w:szCs w:val="24"/>
          <w:lang w:val="mn-MN"/>
        </w:rPr>
        <w:t xml:space="preserve">н улмаас </w:t>
      </w:r>
      <w:r w:rsidR="00D76384" w:rsidRPr="00586FD6">
        <w:rPr>
          <w:rFonts w:cs="Arial"/>
          <w:szCs w:val="24"/>
          <w:lang w:val="mn-MN"/>
        </w:rPr>
        <w:t xml:space="preserve">гэрээ цуцлагдсан, </w:t>
      </w:r>
      <w:r w:rsidR="00E551C6" w:rsidRPr="00586FD6">
        <w:rPr>
          <w:rFonts w:cs="Arial"/>
          <w:szCs w:val="24"/>
          <w:lang w:val="mn-MN"/>
        </w:rPr>
        <w:t xml:space="preserve">гэрээнээс татгалзсан, </w:t>
      </w:r>
      <w:r w:rsidR="00D76384" w:rsidRPr="00586FD6">
        <w:rPr>
          <w:rFonts w:cs="Arial"/>
          <w:szCs w:val="24"/>
          <w:lang w:val="mn-MN"/>
        </w:rPr>
        <w:t>эсхүл захиалагч хохирол шаардсан;</w:t>
      </w:r>
      <w:bookmarkEnd w:id="366"/>
    </w:p>
    <w:p w14:paraId="7F5188D1" w14:textId="77777777" w:rsidR="00A00540" w:rsidRPr="00586FD6" w:rsidRDefault="00A00540" w:rsidP="00A00540">
      <w:pPr>
        <w:pStyle w:val="NoSpacing"/>
        <w:ind w:firstLine="851"/>
        <w:jc w:val="both"/>
        <w:rPr>
          <w:rFonts w:cs="Arial"/>
          <w:szCs w:val="24"/>
          <w:lang w:val="mn-MN"/>
        </w:rPr>
      </w:pPr>
      <w:bookmarkStart w:id="367" w:name="_Ref92129187"/>
    </w:p>
    <w:p w14:paraId="2E990C1C" w14:textId="54BED50E" w:rsidR="009E0EC3"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5.4.</w:t>
      </w:r>
      <w:r w:rsidR="00D76384" w:rsidRPr="00586FD6">
        <w:rPr>
          <w:rFonts w:cs="Arial"/>
          <w:szCs w:val="24"/>
          <w:lang w:val="mn-MN"/>
        </w:rPr>
        <w:t>худалдан авах</w:t>
      </w:r>
      <w:r w:rsidR="002611C2" w:rsidRPr="00586FD6">
        <w:rPr>
          <w:rFonts w:cs="Arial"/>
          <w:szCs w:val="24"/>
          <w:lang w:val="mn-MN"/>
        </w:rPr>
        <w:t xml:space="preserve"> гэрээни</w:t>
      </w:r>
      <w:r w:rsidR="00387B49" w:rsidRPr="00586FD6">
        <w:rPr>
          <w:rFonts w:cs="Arial"/>
          <w:szCs w:val="24"/>
          <w:lang w:val="mn-MN"/>
        </w:rPr>
        <w:t xml:space="preserve">й үүргээ гүйцэтгэхэд </w:t>
      </w:r>
      <w:r w:rsidR="00D76384" w:rsidRPr="00586FD6">
        <w:rPr>
          <w:rFonts w:cs="Arial"/>
          <w:szCs w:val="24"/>
          <w:lang w:val="mn-MN"/>
        </w:rPr>
        <w:t xml:space="preserve">мэргэжлийн үйл ажиллагаанд алдаа </w:t>
      </w:r>
      <w:r w:rsidR="00015C47" w:rsidRPr="00586FD6">
        <w:rPr>
          <w:rFonts w:cs="Arial"/>
          <w:szCs w:val="24"/>
          <w:lang w:val="mn-MN"/>
        </w:rPr>
        <w:t>гаргасн</w:t>
      </w:r>
      <w:r w:rsidR="00D76384" w:rsidRPr="00586FD6">
        <w:rPr>
          <w:rFonts w:cs="Arial"/>
          <w:szCs w:val="24"/>
          <w:lang w:val="mn-MN"/>
        </w:rPr>
        <w:t>ыг шүүх</w:t>
      </w:r>
      <w:r w:rsidR="00BA1AC7" w:rsidRPr="00586FD6">
        <w:rPr>
          <w:rFonts w:cs="Arial"/>
          <w:szCs w:val="24"/>
          <w:lang w:val="mn-MN"/>
        </w:rPr>
        <w:t>,</w:t>
      </w:r>
      <w:r w:rsidR="00D76384" w:rsidRPr="00586FD6">
        <w:rPr>
          <w:rFonts w:cs="Arial"/>
          <w:szCs w:val="24"/>
          <w:lang w:val="mn-MN"/>
        </w:rPr>
        <w:t xml:space="preserve"> эсхүл эрх бүхий бусад этгээд тогтоосон</w:t>
      </w:r>
      <w:r w:rsidR="009E0EC3" w:rsidRPr="00586FD6">
        <w:rPr>
          <w:rFonts w:cs="Arial"/>
          <w:szCs w:val="24"/>
          <w:lang w:val="mn-MN"/>
        </w:rPr>
        <w:t>;</w:t>
      </w:r>
      <w:bookmarkEnd w:id="367"/>
    </w:p>
    <w:p w14:paraId="743FB7DB" w14:textId="77777777" w:rsidR="00A00540" w:rsidRPr="00586FD6" w:rsidRDefault="00A00540" w:rsidP="00A00540">
      <w:pPr>
        <w:pStyle w:val="NoSpacing"/>
        <w:ind w:firstLine="851"/>
        <w:jc w:val="both"/>
        <w:rPr>
          <w:rFonts w:cs="Arial"/>
          <w:szCs w:val="24"/>
          <w:lang w:val="mn-MN"/>
        </w:rPr>
      </w:pPr>
      <w:bookmarkStart w:id="368" w:name="_Ref92129189"/>
    </w:p>
    <w:p w14:paraId="2BA19E13" w14:textId="2828A2F9" w:rsidR="00D76384"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5.5.</w:t>
      </w:r>
      <w:r w:rsidR="009E0EC3" w:rsidRPr="00586FD6">
        <w:rPr>
          <w:rFonts w:cs="Arial"/>
          <w:szCs w:val="24"/>
          <w:lang w:val="mn-MN"/>
        </w:rPr>
        <w:t>энэ хуулийн</w:t>
      </w:r>
      <w:r w:rsidR="00FD597C" w:rsidRPr="00586FD6">
        <w:rPr>
          <w:rFonts w:cs="Arial"/>
          <w:szCs w:val="24"/>
          <w:lang w:val="mn-MN"/>
        </w:rPr>
        <w:t xml:space="preserve"> </w:t>
      </w:r>
      <w:r w:rsidR="00315E5C" w:rsidRPr="00586FD6">
        <w:rPr>
          <w:rFonts w:cs="Arial"/>
          <w:szCs w:val="24"/>
          <w:lang w:val="mn-MN"/>
        </w:rPr>
        <w:t>10</w:t>
      </w:r>
      <w:r w:rsidR="00841D64" w:rsidRPr="00586FD6">
        <w:rPr>
          <w:rFonts w:cs="Arial"/>
          <w:szCs w:val="24"/>
          <w:lang w:val="mn-MN"/>
        </w:rPr>
        <w:t>.</w:t>
      </w:r>
      <w:r w:rsidR="00D44740" w:rsidRPr="00586FD6">
        <w:rPr>
          <w:rFonts w:cs="Arial"/>
          <w:szCs w:val="24"/>
          <w:lang w:val="mn-MN"/>
        </w:rPr>
        <w:t>9</w:t>
      </w:r>
      <w:r w:rsidR="00B33014" w:rsidRPr="00586FD6">
        <w:rPr>
          <w:rFonts w:cs="Arial"/>
          <w:szCs w:val="24"/>
          <w:lang w:val="mn-MN"/>
        </w:rPr>
        <w:t xml:space="preserve">-д зааснаар эсхүл </w:t>
      </w:r>
      <w:r w:rsidR="006D59A5" w:rsidRPr="00586FD6">
        <w:rPr>
          <w:rFonts w:cs="Arial"/>
          <w:szCs w:val="24"/>
          <w:lang w:val="mn-MN"/>
        </w:rPr>
        <w:t xml:space="preserve">давуу эрх авч </w:t>
      </w:r>
      <w:r w:rsidR="004604AC" w:rsidRPr="00586FD6">
        <w:rPr>
          <w:rFonts w:cs="Arial"/>
          <w:szCs w:val="24"/>
          <w:lang w:val="mn-MN"/>
        </w:rPr>
        <w:t xml:space="preserve">гэрээ байгуулсан гүйцэтгэгч гэрээний үүрэг гүйцэтгэхэд </w:t>
      </w:r>
      <w:r w:rsidR="00086241" w:rsidRPr="00586FD6">
        <w:rPr>
          <w:rFonts w:cs="Arial"/>
          <w:szCs w:val="24"/>
          <w:lang w:val="mn-MN"/>
        </w:rPr>
        <w:t>хөгжлийн бэрхшээлтэй ажилтныг</w:t>
      </w:r>
      <w:r w:rsidR="00ED01B4" w:rsidRPr="00586FD6">
        <w:rPr>
          <w:rFonts w:cs="Arial"/>
          <w:szCs w:val="24"/>
          <w:lang w:val="mn-MN"/>
        </w:rPr>
        <w:t xml:space="preserve"> зохих ёсоор оролцуулаагүй</w:t>
      </w:r>
      <w:r w:rsidR="004841FB" w:rsidRPr="00586FD6">
        <w:rPr>
          <w:rFonts w:cs="Arial"/>
          <w:szCs w:val="24"/>
          <w:lang w:val="mn-MN"/>
        </w:rPr>
        <w:t>,</w:t>
      </w:r>
      <w:r w:rsidR="00A74F11" w:rsidRPr="00586FD6">
        <w:rPr>
          <w:rFonts w:cs="Arial"/>
          <w:szCs w:val="24"/>
          <w:lang w:val="mn-MN"/>
        </w:rPr>
        <w:t xml:space="preserve"> эсхүл давуу </w:t>
      </w:r>
      <w:r w:rsidR="46472F5E" w:rsidRPr="00586FD6">
        <w:rPr>
          <w:rFonts w:cs="Arial"/>
          <w:lang w:val="mn-MN"/>
        </w:rPr>
        <w:t>эрх</w:t>
      </w:r>
      <w:r w:rsidR="204DDC84" w:rsidRPr="00586FD6">
        <w:rPr>
          <w:rFonts w:cs="Arial"/>
          <w:lang w:val="mn-MN"/>
        </w:rPr>
        <w:t xml:space="preserve"> </w:t>
      </w:r>
      <w:r w:rsidR="00712F4D" w:rsidRPr="00586FD6">
        <w:rPr>
          <w:rFonts w:cs="Arial"/>
          <w:szCs w:val="24"/>
          <w:lang w:val="mn-MN"/>
        </w:rPr>
        <w:t>тооцуулсан</w:t>
      </w:r>
      <w:r w:rsidR="00A74F11" w:rsidRPr="00586FD6">
        <w:rPr>
          <w:rFonts w:cs="Arial"/>
          <w:szCs w:val="24"/>
          <w:lang w:val="mn-MN"/>
        </w:rPr>
        <w:t xml:space="preserve"> нөхцөлийг биелүүлээгүй</w:t>
      </w:r>
      <w:r w:rsidR="00D76384" w:rsidRPr="00586FD6">
        <w:rPr>
          <w:rFonts w:cs="Arial"/>
          <w:szCs w:val="24"/>
          <w:lang w:val="mn-MN"/>
        </w:rPr>
        <w:t>.</w:t>
      </w:r>
      <w:bookmarkEnd w:id="368"/>
    </w:p>
    <w:p w14:paraId="20D9E7E2" w14:textId="77777777" w:rsidR="00A00540" w:rsidRPr="00586FD6" w:rsidRDefault="00A00540" w:rsidP="00A00540">
      <w:pPr>
        <w:pStyle w:val="NoSpacing"/>
        <w:ind w:firstLine="851"/>
        <w:jc w:val="both"/>
        <w:rPr>
          <w:rFonts w:cs="Arial"/>
          <w:szCs w:val="24"/>
          <w:lang w:val="mn-MN"/>
        </w:rPr>
      </w:pPr>
    </w:p>
    <w:p w14:paraId="525559A9" w14:textId="48C015A6" w:rsidR="00231D30" w:rsidRPr="00586FD6" w:rsidRDefault="001437EF" w:rsidP="0089576F">
      <w:pPr>
        <w:pStyle w:val="NoSpacing"/>
        <w:ind w:firstLine="360"/>
        <w:jc w:val="both"/>
        <w:rPr>
          <w:rFonts w:cs="Arial"/>
          <w:szCs w:val="24"/>
          <w:lang w:val="mn-MN"/>
        </w:rPr>
      </w:pPr>
      <w:bookmarkStart w:id="369" w:name="_Ref90055502"/>
      <w:r w:rsidRPr="00586FD6">
        <w:rPr>
          <w:rFonts w:cs="Arial"/>
          <w:szCs w:val="24"/>
          <w:lang w:val="mn-MN"/>
        </w:rPr>
        <w:t>5</w:t>
      </w:r>
      <w:r w:rsidR="00FC6570" w:rsidRPr="00586FD6">
        <w:rPr>
          <w:rFonts w:cs="Arial"/>
          <w:szCs w:val="24"/>
          <w:lang w:val="mn-MN"/>
        </w:rPr>
        <w:t>6</w:t>
      </w:r>
      <w:r w:rsidRPr="00586FD6">
        <w:rPr>
          <w:rFonts w:cs="Arial"/>
          <w:szCs w:val="24"/>
          <w:lang w:val="mn-MN"/>
        </w:rPr>
        <w:t>.6.</w:t>
      </w:r>
      <w:r w:rsidR="002246A0" w:rsidRPr="00586FD6">
        <w:rPr>
          <w:rFonts w:cs="Arial"/>
          <w:szCs w:val="24"/>
          <w:lang w:val="mn-MN"/>
        </w:rPr>
        <w:t>У</w:t>
      </w:r>
      <w:r w:rsidR="00231D30" w:rsidRPr="00586FD6">
        <w:rPr>
          <w:rFonts w:cs="Arial"/>
          <w:szCs w:val="24"/>
          <w:lang w:val="mn-MN"/>
        </w:rPr>
        <w:t xml:space="preserve">лсын байцаагч </w:t>
      </w:r>
      <w:r w:rsidR="00DE56EB" w:rsidRPr="00586FD6">
        <w:rPr>
          <w:rFonts w:cs="Arial"/>
          <w:szCs w:val="24"/>
          <w:lang w:val="mn-MN"/>
        </w:rPr>
        <w:t>Төрийн хяналт шалгалтын тухай хуулийн 10.9-д заасан нийтлэг бүрэн эрхээс гадна дараах бүрэн эрхийг хэрэгжүүлнэ:</w:t>
      </w:r>
      <w:bookmarkEnd w:id="369"/>
    </w:p>
    <w:p w14:paraId="26E773D7" w14:textId="77777777" w:rsidR="00A00540" w:rsidRPr="00586FD6" w:rsidRDefault="00A00540" w:rsidP="0089576F">
      <w:pPr>
        <w:pStyle w:val="NoSpacing"/>
        <w:ind w:firstLine="360"/>
        <w:jc w:val="both"/>
        <w:rPr>
          <w:rFonts w:cs="Arial"/>
          <w:szCs w:val="24"/>
          <w:lang w:val="mn-MN"/>
        </w:rPr>
      </w:pPr>
    </w:p>
    <w:p w14:paraId="34CC81C4" w14:textId="2D1E9465" w:rsidR="00231D30" w:rsidRPr="00586FD6" w:rsidRDefault="001437EF" w:rsidP="00A00540">
      <w:pPr>
        <w:pStyle w:val="NoSpacing"/>
        <w:ind w:firstLine="851"/>
        <w:jc w:val="both"/>
        <w:rPr>
          <w:rFonts w:cs="Arial"/>
          <w:szCs w:val="24"/>
          <w:lang w:val="mn-MN"/>
        </w:rPr>
      </w:pPr>
      <w:bookmarkStart w:id="370" w:name="_Ref83041848"/>
      <w:r w:rsidRPr="00586FD6">
        <w:rPr>
          <w:rFonts w:cs="Arial"/>
          <w:szCs w:val="24"/>
          <w:lang w:val="mn-MN"/>
        </w:rPr>
        <w:t>5</w:t>
      </w:r>
      <w:r w:rsidR="00FC6570" w:rsidRPr="00586FD6">
        <w:rPr>
          <w:rFonts w:cs="Arial"/>
          <w:szCs w:val="24"/>
          <w:lang w:val="mn-MN"/>
        </w:rPr>
        <w:t>6</w:t>
      </w:r>
      <w:r w:rsidRPr="00586FD6">
        <w:rPr>
          <w:rFonts w:cs="Arial"/>
          <w:szCs w:val="24"/>
          <w:lang w:val="mn-MN"/>
        </w:rPr>
        <w:t>.6.1.</w:t>
      </w:r>
      <w:r w:rsidR="0082484D" w:rsidRPr="00586FD6">
        <w:rPr>
          <w:rFonts w:cs="Arial"/>
          <w:szCs w:val="24"/>
          <w:lang w:val="mn-MN"/>
        </w:rPr>
        <w:t xml:space="preserve">энэ </w:t>
      </w:r>
      <w:r w:rsidR="0085461D" w:rsidRPr="00586FD6">
        <w:rPr>
          <w:rFonts w:cs="Arial"/>
          <w:szCs w:val="24"/>
          <w:lang w:val="mn-MN"/>
        </w:rPr>
        <w:t xml:space="preserve">зүйлийн </w:t>
      </w:r>
      <w:r w:rsidR="00841D64" w:rsidRPr="00586FD6">
        <w:rPr>
          <w:rFonts w:cs="Arial"/>
          <w:szCs w:val="24"/>
          <w:lang w:val="mn-MN"/>
        </w:rPr>
        <w:t>5</w:t>
      </w:r>
      <w:r w:rsidR="00FC6570" w:rsidRPr="00586FD6">
        <w:rPr>
          <w:rFonts w:cs="Arial"/>
          <w:szCs w:val="24"/>
          <w:lang w:val="mn-MN"/>
        </w:rPr>
        <w:t>6</w:t>
      </w:r>
      <w:r w:rsidR="00841D64" w:rsidRPr="00586FD6">
        <w:rPr>
          <w:rFonts w:cs="Arial"/>
          <w:szCs w:val="24"/>
          <w:lang w:val="mn-MN"/>
        </w:rPr>
        <w:t>.5</w:t>
      </w:r>
      <w:r w:rsidR="0082484D" w:rsidRPr="00586FD6">
        <w:rPr>
          <w:rFonts w:cs="Arial"/>
          <w:szCs w:val="24"/>
          <w:lang w:val="mn-MN"/>
        </w:rPr>
        <w:t>-</w:t>
      </w:r>
      <w:r w:rsidR="00C41362" w:rsidRPr="00586FD6">
        <w:rPr>
          <w:rFonts w:cs="Arial"/>
          <w:szCs w:val="24"/>
          <w:lang w:val="mn-MN"/>
        </w:rPr>
        <w:t>д</w:t>
      </w:r>
      <w:r w:rsidR="0082484D" w:rsidRPr="00586FD6">
        <w:rPr>
          <w:rFonts w:cs="Arial"/>
          <w:szCs w:val="24"/>
          <w:lang w:val="mn-MN"/>
        </w:rPr>
        <w:t xml:space="preserve"> заас</w:t>
      </w:r>
      <w:r w:rsidR="00FB2C0C" w:rsidRPr="00586FD6">
        <w:rPr>
          <w:rFonts w:cs="Arial"/>
          <w:szCs w:val="24"/>
          <w:lang w:val="mn-MN"/>
        </w:rPr>
        <w:t>ан</w:t>
      </w:r>
      <w:r w:rsidR="006048D4" w:rsidRPr="00586FD6">
        <w:rPr>
          <w:rFonts w:cs="Arial"/>
          <w:szCs w:val="24"/>
          <w:lang w:val="mn-MN"/>
        </w:rPr>
        <w:t xml:space="preserve"> </w:t>
      </w:r>
      <w:r w:rsidR="00391C5D" w:rsidRPr="00586FD6">
        <w:rPr>
          <w:rFonts w:cs="Arial"/>
          <w:szCs w:val="24"/>
          <w:lang w:val="mn-MN"/>
        </w:rPr>
        <w:t>тохиолдолд</w:t>
      </w:r>
      <w:r w:rsidR="006048D4" w:rsidRPr="00586FD6">
        <w:rPr>
          <w:rFonts w:cs="Arial"/>
          <w:szCs w:val="24"/>
          <w:lang w:val="mn-MN"/>
        </w:rPr>
        <w:t xml:space="preserve"> </w:t>
      </w:r>
      <w:r w:rsidR="00684C48" w:rsidRPr="00586FD6">
        <w:rPr>
          <w:rFonts w:cs="Arial"/>
          <w:szCs w:val="24"/>
          <w:lang w:val="mn-MN"/>
        </w:rPr>
        <w:t>оролцогчийг</w:t>
      </w:r>
      <w:r w:rsidR="00323540" w:rsidRPr="00586FD6">
        <w:rPr>
          <w:rFonts w:cs="Arial"/>
          <w:szCs w:val="24"/>
          <w:lang w:val="mn-MN"/>
        </w:rPr>
        <w:t xml:space="preserve"> </w:t>
      </w:r>
      <w:r w:rsidR="003E36BD" w:rsidRPr="00586FD6">
        <w:rPr>
          <w:rFonts w:cs="Arial"/>
          <w:szCs w:val="24"/>
          <w:lang w:val="mn-MN"/>
        </w:rPr>
        <w:t xml:space="preserve">тендер шалгаруулалтад </w:t>
      </w:r>
      <w:r w:rsidR="0073004E" w:rsidRPr="00586FD6">
        <w:rPr>
          <w:rFonts w:cs="Arial"/>
          <w:szCs w:val="24"/>
          <w:lang w:val="mn-MN"/>
        </w:rPr>
        <w:t xml:space="preserve">оролцох эрхээ хязгаарлуулсан этгээдийн </w:t>
      </w:r>
      <w:r w:rsidR="00930B9E" w:rsidRPr="00586FD6">
        <w:rPr>
          <w:rFonts w:cs="Arial"/>
          <w:szCs w:val="24"/>
          <w:lang w:val="mn-MN"/>
        </w:rPr>
        <w:t>жагсаалтад</w:t>
      </w:r>
      <w:r w:rsidR="00323540" w:rsidRPr="00586FD6">
        <w:rPr>
          <w:rFonts w:cs="Arial"/>
          <w:szCs w:val="24"/>
          <w:lang w:val="mn-MN"/>
        </w:rPr>
        <w:t xml:space="preserve"> </w:t>
      </w:r>
      <w:r w:rsidR="00175708" w:rsidRPr="00586FD6">
        <w:rPr>
          <w:rFonts w:cs="Arial"/>
          <w:szCs w:val="24"/>
          <w:lang w:val="mn-MN"/>
        </w:rPr>
        <w:t>бүртгэх</w:t>
      </w:r>
      <w:r w:rsidR="00B817B0" w:rsidRPr="00586FD6">
        <w:rPr>
          <w:rFonts w:cs="Arial"/>
          <w:szCs w:val="24"/>
          <w:lang w:val="mn-MN"/>
        </w:rPr>
        <w:t xml:space="preserve"> санал гаргах;</w:t>
      </w:r>
      <w:bookmarkEnd w:id="370"/>
    </w:p>
    <w:p w14:paraId="323AB10F" w14:textId="77777777" w:rsidR="00A00540" w:rsidRPr="00586FD6" w:rsidRDefault="00A00540" w:rsidP="00A00540">
      <w:pPr>
        <w:pStyle w:val="NoSpacing"/>
        <w:ind w:firstLine="851"/>
        <w:jc w:val="both"/>
        <w:rPr>
          <w:rFonts w:cs="Arial"/>
          <w:szCs w:val="24"/>
          <w:lang w:val="mn-MN"/>
        </w:rPr>
      </w:pPr>
      <w:bookmarkStart w:id="371" w:name="_Ref83041797"/>
    </w:p>
    <w:p w14:paraId="208F451D" w14:textId="355FECE0" w:rsidR="00B817B0"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6.2.</w:t>
      </w:r>
      <w:r w:rsidR="00E16F03" w:rsidRPr="00586FD6">
        <w:rPr>
          <w:rFonts w:cs="Arial"/>
          <w:szCs w:val="24"/>
          <w:lang w:val="mn-MN"/>
        </w:rPr>
        <w:t>энэ хуул</w:t>
      </w:r>
      <w:r w:rsidR="00AE664D" w:rsidRPr="00586FD6">
        <w:rPr>
          <w:rFonts w:cs="Arial"/>
          <w:szCs w:val="24"/>
          <w:lang w:val="mn-MN"/>
        </w:rPr>
        <w:t>ь</w:t>
      </w:r>
      <w:r w:rsidR="00E16F03" w:rsidRPr="00586FD6">
        <w:rPr>
          <w:rFonts w:cs="Arial"/>
          <w:szCs w:val="24"/>
          <w:lang w:val="mn-MN"/>
        </w:rPr>
        <w:t xml:space="preserve"> зөрчсөн</w:t>
      </w:r>
      <w:r w:rsidR="00C57389" w:rsidRPr="00586FD6">
        <w:rPr>
          <w:rFonts w:cs="Arial"/>
          <w:szCs w:val="24"/>
          <w:lang w:val="mn-MN"/>
        </w:rPr>
        <w:t xml:space="preserve"> зөрчлийг арилгах, хариуцлага хүлээлгэх талаар</w:t>
      </w:r>
      <w:r w:rsidR="00E16F03" w:rsidRPr="00586FD6">
        <w:rPr>
          <w:rFonts w:cs="Arial"/>
          <w:szCs w:val="24"/>
          <w:lang w:val="mn-MN"/>
        </w:rPr>
        <w:t xml:space="preserve"> </w:t>
      </w:r>
      <w:r w:rsidR="00BA71DD" w:rsidRPr="00586FD6">
        <w:rPr>
          <w:rFonts w:cs="Arial"/>
          <w:szCs w:val="24"/>
          <w:lang w:val="mn-MN"/>
        </w:rPr>
        <w:t>дүгнэлт гарга</w:t>
      </w:r>
      <w:r w:rsidR="00ED4BC0" w:rsidRPr="00586FD6">
        <w:rPr>
          <w:rFonts w:cs="Arial"/>
          <w:szCs w:val="24"/>
          <w:lang w:val="mn-MN"/>
        </w:rPr>
        <w:t>ж, эрх бүхий байгууллагад хүргүүлэх</w:t>
      </w:r>
      <w:r w:rsidR="00BA71DD" w:rsidRPr="00586FD6">
        <w:rPr>
          <w:rFonts w:cs="Arial"/>
          <w:szCs w:val="24"/>
          <w:lang w:val="mn-MN"/>
        </w:rPr>
        <w:t>;</w:t>
      </w:r>
      <w:bookmarkEnd w:id="371"/>
    </w:p>
    <w:p w14:paraId="7FF802F7" w14:textId="77777777" w:rsidR="00A00540" w:rsidRPr="00586FD6" w:rsidRDefault="00A00540" w:rsidP="00A00540">
      <w:pPr>
        <w:pStyle w:val="NoSpacing"/>
        <w:ind w:firstLine="851"/>
        <w:jc w:val="both"/>
        <w:rPr>
          <w:rFonts w:cs="Arial"/>
          <w:szCs w:val="24"/>
          <w:lang w:val="mn-MN"/>
        </w:rPr>
      </w:pPr>
      <w:bookmarkStart w:id="372" w:name="_Ref83041800"/>
    </w:p>
    <w:p w14:paraId="71A4A2DD" w14:textId="1B3A882C" w:rsidR="00BA71DD" w:rsidRPr="00586FD6" w:rsidRDefault="001437EF" w:rsidP="00A00540">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6.3.</w:t>
      </w:r>
      <w:r w:rsidR="005A7B71" w:rsidRPr="00586FD6">
        <w:rPr>
          <w:rFonts w:cs="Arial"/>
          <w:szCs w:val="24"/>
          <w:lang w:val="mn-MN"/>
        </w:rPr>
        <w:t>гэрээний үүргийн гүйцэтгэл</w:t>
      </w:r>
      <w:r w:rsidR="00275ACA" w:rsidRPr="00586FD6">
        <w:rPr>
          <w:rFonts w:cs="Arial"/>
          <w:szCs w:val="24"/>
          <w:lang w:val="mn-MN"/>
        </w:rPr>
        <w:t>д гарсан алдааг залруулах</w:t>
      </w:r>
      <w:r w:rsidR="00AE163F" w:rsidRPr="00586FD6">
        <w:rPr>
          <w:rFonts w:cs="Arial"/>
          <w:szCs w:val="24"/>
          <w:lang w:val="mn-MN"/>
        </w:rPr>
        <w:t xml:space="preserve"> </w:t>
      </w:r>
      <w:r w:rsidR="003B34DC" w:rsidRPr="00586FD6">
        <w:rPr>
          <w:rFonts w:cs="Arial"/>
          <w:szCs w:val="24"/>
          <w:lang w:val="mn-MN"/>
        </w:rPr>
        <w:t xml:space="preserve">зөвлөмжийг </w:t>
      </w:r>
      <w:r w:rsidR="00876408" w:rsidRPr="00586FD6">
        <w:rPr>
          <w:rFonts w:cs="Arial"/>
          <w:szCs w:val="24"/>
          <w:lang w:val="mn-MN"/>
        </w:rPr>
        <w:t>захиалагч</w:t>
      </w:r>
      <w:r w:rsidR="0083657A" w:rsidRPr="00586FD6">
        <w:rPr>
          <w:rFonts w:cs="Arial"/>
          <w:szCs w:val="24"/>
          <w:lang w:val="mn-MN"/>
        </w:rPr>
        <w:t>ид хүргүүлэх</w:t>
      </w:r>
      <w:r w:rsidR="00275ACA" w:rsidRPr="00586FD6">
        <w:rPr>
          <w:rFonts w:cs="Arial"/>
          <w:szCs w:val="24"/>
          <w:lang w:val="mn-MN"/>
        </w:rPr>
        <w:t>.</w:t>
      </w:r>
      <w:bookmarkEnd w:id="372"/>
    </w:p>
    <w:p w14:paraId="7BBBF7A7" w14:textId="77777777" w:rsidR="00A00540" w:rsidRPr="00586FD6" w:rsidRDefault="00A00540" w:rsidP="0089576F">
      <w:pPr>
        <w:pStyle w:val="NoSpacing"/>
        <w:ind w:firstLine="360"/>
        <w:jc w:val="both"/>
        <w:rPr>
          <w:rFonts w:cs="Arial"/>
          <w:szCs w:val="24"/>
          <w:lang w:val="mn-MN"/>
        </w:rPr>
      </w:pPr>
    </w:p>
    <w:p w14:paraId="64C9321C" w14:textId="4FF1C5E7" w:rsidR="00B9061D"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7.</w:t>
      </w:r>
      <w:r w:rsidR="00E35DEE" w:rsidRPr="00586FD6">
        <w:rPr>
          <w:rFonts w:cs="Arial"/>
          <w:szCs w:val="24"/>
          <w:lang w:val="mn-MN"/>
        </w:rPr>
        <w:t xml:space="preserve">Энэ </w:t>
      </w:r>
      <w:r w:rsidR="0085461D" w:rsidRPr="00586FD6">
        <w:rPr>
          <w:rFonts w:cs="Arial"/>
          <w:szCs w:val="24"/>
          <w:lang w:val="mn-MN"/>
        </w:rPr>
        <w:t xml:space="preserve">зүйлийн </w:t>
      </w:r>
      <w:r w:rsidR="00841D64" w:rsidRPr="00586FD6">
        <w:rPr>
          <w:rFonts w:cs="Arial"/>
          <w:szCs w:val="24"/>
          <w:lang w:val="mn-MN"/>
        </w:rPr>
        <w:t>5</w:t>
      </w:r>
      <w:r w:rsidR="00FC6570" w:rsidRPr="00586FD6">
        <w:rPr>
          <w:rFonts w:cs="Arial"/>
          <w:szCs w:val="24"/>
          <w:lang w:val="mn-MN"/>
        </w:rPr>
        <w:t>6</w:t>
      </w:r>
      <w:r w:rsidR="00841D64" w:rsidRPr="00586FD6">
        <w:rPr>
          <w:rFonts w:cs="Arial"/>
          <w:szCs w:val="24"/>
          <w:lang w:val="mn-MN"/>
        </w:rPr>
        <w:t>.6.2</w:t>
      </w:r>
      <w:r w:rsidR="0080104E" w:rsidRPr="00586FD6">
        <w:rPr>
          <w:rFonts w:cs="Arial"/>
          <w:szCs w:val="24"/>
          <w:lang w:val="mn-MN"/>
        </w:rPr>
        <w:t xml:space="preserve">, </w:t>
      </w:r>
      <w:r w:rsidR="00841D64" w:rsidRPr="00586FD6">
        <w:rPr>
          <w:rFonts w:cs="Arial"/>
          <w:szCs w:val="24"/>
          <w:lang w:val="mn-MN"/>
        </w:rPr>
        <w:t>5</w:t>
      </w:r>
      <w:r w:rsidR="00FC6570" w:rsidRPr="00586FD6">
        <w:rPr>
          <w:rFonts w:cs="Arial"/>
          <w:szCs w:val="24"/>
          <w:lang w:val="mn-MN"/>
        </w:rPr>
        <w:t>6</w:t>
      </w:r>
      <w:r w:rsidR="00841D64" w:rsidRPr="00586FD6">
        <w:rPr>
          <w:rFonts w:cs="Arial"/>
          <w:szCs w:val="24"/>
          <w:lang w:val="mn-MN"/>
        </w:rPr>
        <w:t>.6.3</w:t>
      </w:r>
      <w:r w:rsidR="00E35DEE" w:rsidRPr="00586FD6">
        <w:rPr>
          <w:rFonts w:cs="Arial"/>
          <w:szCs w:val="24"/>
          <w:lang w:val="mn-MN"/>
        </w:rPr>
        <w:t xml:space="preserve">-т зааснаар </w:t>
      </w:r>
      <w:r w:rsidR="00FC008A" w:rsidRPr="00586FD6">
        <w:rPr>
          <w:rFonts w:cs="Arial"/>
          <w:szCs w:val="24"/>
          <w:lang w:val="mn-MN"/>
        </w:rPr>
        <w:t>улсын байцаагч</w:t>
      </w:r>
      <w:r w:rsidR="00E35DEE" w:rsidRPr="00586FD6">
        <w:rPr>
          <w:rFonts w:cs="Arial"/>
          <w:szCs w:val="24"/>
          <w:lang w:val="mn-MN"/>
        </w:rPr>
        <w:t>ийн</w:t>
      </w:r>
      <w:r w:rsidR="00FC008A" w:rsidRPr="00586FD6">
        <w:rPr>
          <w:rFonts w:cs="Arial"/>
          <w:szCs w:val="24"/>
          <w:lang w:val="mn-MN"/>
        </w:rPr>
        <w:t xml:space="preserve"> </w:t>
      </w:r>
      <w:r w:rsidR="00792894" w:rsidRPr="00586FD6">
        <w:rPr>
          <w:rFonts w:cs="Arial"/>
          <w:szCs w:val="24"/>
          <w:lang w:val="mn-MN"/>
        </w:rPr>
        <w:t xml:space="preserve">гаргасан санал, дүгнэлтийг </w:t>
      </w:r>
      <w:r w:rsidR="00BC224B" w:rsidRPr="00586FD6">
        <w:rPr>
          <w:rFonts w:cs="Arial"/>
          <w:szCs w:val="24"/>
          <w:lang w:val="mn-MN"/>
        </w:rPr>
        <w:t xml:space="preserve">холбогдох эрх бүхий албан тушаалтан, байгууллагад хүргүүлснээс </w:t>
      </w:r>
      <w:r w:rsidR="00BC224B" w:rsidRPr="00586FD6">
        <w:rPr>
          <w:rFonts w:cs="Arial"/>
          <w:szCs w:val="24"/>
          <w:lang w:val="mn-MN"/>
        </w:rPr>
        <w:lastRenderedPageBreak/>
        <w:t xml:space="preserve">хойш </w:t>
      </w:r>
      <w:r w:rsidR="004E2806" w:rsidRPr="00586FD6">
        <w:rPr>
          <w:rFonts w:cs="Arial"/>
          <w:szCs w:val="24"/>
          <w:lang w:val="mn-MN"/>
        </w:rPr>
        <w:t>ажлын 15</w:t>
      </w:r>
      <w:r w:rsidR="00BC224B" w:rsidRPr="00586FD6">
        <w:rPr>
          <w:rFonts w:cs="Arial"/>
          <w:szCs w:val="24"/>
          <w:lang w:val="mn-MN"/>
        </w:rPr>
        <w:t xml:space="preserve"> </w:t>
      </w:r>
      <w:r w:rsidR="0061794C" w:rsidRPr="00586FD6">
        <w:rPr>
          <w:rFonts w:cs="Arial"/>
          <w:szCs w:val="24"/>
          <w:lang w:val="mn-MN"/>
        </w:rPr>
        <w:t>өдрийн</w:t>
      </w:r>
      <w:r w:rsidR="00BC224B" w:rsidRPr="00586FD6">
        <w:rPr>
          <w:rFonts w:cs="Arial"/>
          <w:szCs w:val="24"/>
          <w:lang w:val="mn-MN"/>
        </w:rPr>
        <w:t xml:space="preserve"> дотор </w:t>
      </w:r>
      <w:r w:rsidR="00F04D6B" w:rsidRPr="00586FD6">
        <w:rPr>
          <w:rFonts w:cs="Arial"/>
          <w:szCs w:val="24"/>
          <w:lang w:val="mn-MN"/>
        </w:rPr>
        <w:t>биелэлтийн талаар</w:t>
      </w:r>
      <w:r w:rsidR="0066308F" w:rsidRPr="00586FD6">
        <w:rPr>
          <w:rFonts w:cs="Arial"/>
          <w:szCs w:val="24"/>
          <w:lang w:val="mn-MN"/>
        </w:rPr>
        <w:t xml:space="preserve"> </w:t>
      </w:r>
      <w:r w:rsidR="00D573CC" w:rsidRPr="00586FD6">
        <w:rPr>
          <w:rFonts w:cs="Arial"/>
          <w:szCs w:val="24"/>
          <w:lang w:val="mn-MN"/>
        </w:rPr>
        <w:t>улсын байцаагчид</w:t>
      </w:r>
      <w:r w:rsidR="00F04D6B" w:rsidRPr="00586FD6">
        <w:rPr>
          <w:rFonts w:cs="Arial"/>
          <w:szCs w:val="24"/>
          <w:lang w:val="mn-MN"/>
        </w:rPr>
        <w:t xml:space="preserve"> хариу мэдэгдэнэ.</w:t>
      </w:r>
    </w:p>
    <w:p w14:paraId="4FAD5262" w14:textId="77777777" w:rsidR="00A00540" w:rsidRPr="00586FD6" w:rsidRDefault="00A00540" w:rsidP="0089576F">
      <w:pPr>
        <w:pStyle w:val="NoSpacing"/>
        <w:ind w:firstLine="360"/>
        <w:jc w:val="both"/>
        <w:rPr>
          <w:rFonts w:cs="Arial"/>
          <w:szCs w:val="24"/>
          <w:lang w:val="mn-MN"/>
        </w:rPr>
      </w:pPr>
      <w:bookmarkStart w:id="373" w:name="_Ref89780737"/>
    </w:p>
    <w:p w14:paraId="405A152D" w14:textId="096BF6E7" w:rsidR="005C4B71"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8.</w:t>
      </w:r>
      <w:r w:rsidR="005C4B71" w:rsidRPr="00586FD6">
        <w:rPr>
          <w:rFonts w:cs="Arial"/>
          <w:szCs w:val="24"/>
          <w:lang w:val="mn-MN"/>
        </w:rPr>
        <w:t xml:space="preserve">Санхүү, төсвийн асуудал эрхэлсэн Засгийн газрын гишүүн </w:t>
      </w:r>
      <w:r w:rsidR="00676DA0" w:rsidRPr="00586FD6">
        <w:rPr>
          <w:rFonts w:cs="Arial"/>
          <w:szCs w:val="24"/>
          <w:lang w:val="mn-MN"/>
        </w:rPr>
        <w:t>худалдан авах ажиллагааны улсын байцаагчийн</w:t>
      </w:r>
      <w:r w:rsidR="00152BFA" w:rsidRPr="00586FD6">
        <w:rPr>
          <w:rFonts w:cs="Arial"/>
          <w:szCs w:val="24"/>
          <w:lang w:val="mn-MN"/>
        </w:rPr>
        <w:t xml:space="preserve"> </w:t>
      </w:r>
      <w:r w:rsidR="005C4B71" w:rsidRPr="00586FD6">
        <w:rPr>
          <w:rFonts w:cs="Arial"/>
          <w:szCs w:val="24"/>
          <w:lang w:val="mn-MN"/>
        </w:rPr>
        <w:t xml:space="preserve">саналыг хүлээн авснаас хойш ажлын 15 </w:t>
      </w:r>
      <w:r w:rsidR="0061794C" w:rsidRPr="00586FD6">
        <w:rPr>
          <w:rFonts w:cs="Arial"/>
          <w:szCs w:val="24"/>
          <w:lang w:val="mn-MN"/>
        </w:rPr>
        <w:t>өдрийн</w:t>
      </w:r>
      <w:r w:rsidR="005C4B71" w:rsidRPr="00586FD6">
        <w:rPr>
          <w:rFonts w:cs="Arial"/>
          <w:szCs w:val="24"/>
          <w:lang w:val="mn-MN"/>
        </w:rPr>
        <w:t xml:space="preserve"> дотор тушаал гаргаж, аж ахуй эрхлэгчийг</w:t>
      </w:r>
      <w:r w:rsidR="00EB6E08" w:rsidRPr="00586FD6">
        <w:rPr>
          <w:rFonts w:cs="Arial"/>
          <w:szCs w:val="24"/>
          <w:lang w:val="mn-MN"/>
        </w:rPr>
        <w:t xml:space="preserve"> тендер шалгаруулалтад</w:t>
      </w:r>
      <w:r w:rsidR="00D63BBB" w:rsidRPr="00586FD6">
        <w:rPr>
          <w:rFonts w:cs="Arial"/>
          <w:szCs w:val="24"/>
          <w:lang w:val="mn-MN"/>
        </w:rPr>
        <w:t xml:space="preserve"> оролцох эрхээ хязгаарлуулсан</w:t>
      </w:r>
      <w:r w:rsidR="005C4B71" w:rsidRPr="00586FD6">
        <w:rPr>
          <w:rFonts w:cs="Arial"/>
          <w:szCs w:val="24"/>
          <w:lang w:val="mn-MN"/>
        </w:rPr>
        <w:t xml:space="preserve"> этгээдийн жагсаалтад </w:t>
      </w:r>
      <w:r w:rsidR="000D5769" w:rsidRPr="00586FD6">
        <w:rPr>
          <w:rFonts w:cs="Arial"/>
          <w:szCs w:val="24"/>
          <w:lang w:val="mn-MN"/>
        </w:rPr>
        <w:t>гурван жилийн хугацаагаар</w:t>
      </w:r>
      <w:r w:rsidR="005C4B71" w:rsidRPr="00586FD6">
        <w:rPr>
          <w:rFonts w:cs="Arial"/>
          <w:szCs w:val="24"/>
          <w:lang w:val="mn-MN"/>
        </w:rPr>
        <w:t xml:space="preserve"> </w:t>
      </w:r>
      <w:r w:rsidR="00E730BD" w:rsidRPr="00586FD6">
        <w:rPr>
          <w:rFonts w:cs="Arial"/>
          <w:szCs w:val="24"/>
          <w:lang w:val="mn-MN"/>
        </w:rPr>
        <w:t>бүртгэх шийдвэрийг гаргана</w:t>
      </w:r>
      <w:r w:rsidR="005C4B71" w:rsidRPr="00586FD6">
        <w:rPr>
          <w:rFonts w:cs="Arial"/>
          <w:szCs w:val="24"/>
          <w:lang w:val="mn-MN"/>
        </w:rPr>
        <w:t>.</w:t>
      </w:r>
      <w:bookmarkEnd w:id="373"/>
    </w:p>
    <w:p w14:paraId="3FFF4619" w14:textId="77777777" w:rsidR="00A00540" w:rsidRPr="00586FD6" w:rsidRDefault="00A00540" w:rsidP="0089576F">
      <w:pPr>
        <w:pStyle w:val="NoSpacing"/>
        <w:ind w:firstLine="360"/>
        <w:jc w:val="both"/>
        <w:rPr>
          <w:rFonts w:cs="Arial"/>
          <w:szCs w:val="24"/>
          <w:lang w:val="mn-MN"/>
        </w:rPr>
      </w:pPr>
    </w:p>
    <w:p w14:paraId="5AEB3AE9" w14:textId="4DC96CA4" w:rsidR="005C4B71"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9.</w:t>
      </w:r>
      <w:r w:rsidR="005C4B71" w:rsidRPr="00586FD6">
        <w:rPr>
          <w:rFonts w:cs="Arial"/>
          <w:szCs w:val="24"/>
          <w:lang w:val="mn-MN"/>
        </w:rPr>
        <w:t xml:space="preserve">Санхүү, төсвийн асуудал эрхэлсэн төрийн захиргааны төв байгууллага </w:t>
      </w:r>
      <w:r w:rsidR="0073004E" w:rsidRPr="00586FD6">
        <w:rPr>
          <w:rFonts w:cs="Arial"/>
          <w:szCs w:val="24"/>
          <w:lang w:val="mn-MN"/>
        </w:rPr>
        <w:t>тендер</w:t>
      </w:r>
      <w:r w:rsidR="0097260D" w:rsidRPr="00586FD6">
        <w:rPr>
          <w:rFonts w:cs="Arial"/>
          <w:szCs w:val="24"/>
          <w:lang w:val="mn-MN"/>
        </w:rPr>
        <w:t xml:space="preserve"> шалгаруулал</w:t>
      </w:r>
      <w:r w:rsidR="0073004E" w:rsidRPr="00586FD6">
        <w:rPr>
          <w:rFonts w:cs="Arial"/>
          <w:szCs w:val="24"/>
          <w:lang w:val="mn-MN"/>
        </w:rPr>
        <w:t>т</w:t>
      </w:r>
      <w:r w:rsidR="00EB6E08" w:rsidRPr="00586FD6">
        <w:rPr>
          <w:rFonts w:cs="Arial"/>
          <w:szCs w:val="24"/>
          <w:lang w:val="mn-MN"/>
        </w:rPr>
        <w:t>ад</w:t>
      </w:r>
      <w:r w:rsidR="0073004E" w:rsidRPr="00586FD6">
        <w:rPr>
          <w:rFonts w:cs="Arial"/>
          <w:szCs w:val="24"/>
          <w:lang w:val="mn-MN"/>
        </w:rPr>
        <w:t xml:space="preserve"> оролцох эрхээ хязгаарлуулсан этгээдийн </w:t>
      </w:r>
      <w:r w:rsidR="005C4B71" w:rsidRPr="00586FD6">
        <w:rPr>
          <w:rFonts w:cs="Arial"/>
          <w:szCs w:val="24"/>
          <w:lang w:val="mn-MN"/>
        </w:rPr>
        <w:t>жагсаалтыг хөтөлж, олон нийтэд нээлттэй мэдээлнэ.</w:t>
      </w:r>
    </w:p>
    <w:p w14:paraId="63E0A0B3" w14:textId="77777777" w:rsidR="003326AF" w:rsidRPr="00586FD6" w:rsidRDefault="003326AF" w:rsidP="0089576F">
      <w:pPr>
        <w:pStyle w:val="NoSpacing"/>
        <w:ind w:firstLine="360"/>
        <w:jc w:val="both"/>
        <w:rPr>
          <w:rFonts w:cs="Arial"/>
          <w:szCs w:val="24"/>
          <w:lang w:val="mn-MN"/>
        </w:rPr>
      </w:pPr>
    </w:p>
    <w:p w14:paraId="55E07976" w14:textId="31BD2507" w:rsidR="00EB3F14"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10.</w:t>
      </w:r>
      <w:r w:rsidR="008937DB" w:rsidRPr="00586FD6">
        <w:rPr>
          <w:rFonts w:cs="Arial"/>
          <w:szCs w:val="24"/>
          <w:lang w:val="mn-MN"/>
        </w:rPr>
        <w:t>Холбогдох этгээд у</w:t>
      </w:r>
      <w:r w:rsidR="00EB3F14" w:rsidRPr="00586FD6">
        <w:rPr>
          <w:rFonts w:cs="Arial"/>
          <w:szCs w:val="24"/>
          <w:lang w:val="mn-MN"/>
        </w:rPr>
        <w:t xml:space="preserve">лсын байцаагчийн </w:t>
      </w:r>
      <w:r w:rsidR="008937DB" w:rsidRPr="00586FD6">
        <w:rPr>
          <w:rFonts w:cs="Arial"/>
          <w:szCs w:val="24"/>
          <w:lang w:val="mn-MN"/>
        </w:rPr>
        <w:t xml:space="preserve">шийдвэрийг үндэслэлгүй гэж үзвэл </w:t>
      </w:r>
      <w:r w:rsidR="00EB3F14" w:rsidRPr="00586FD6">
        <w:rPr>
          <w:rFonts w:cs="Arial"/>
          <w:szCs w:val="24"/>
          <w:lang w:val="mn-MN"/>
        </w:rPr>
        <w:t>гомдл</w:t>
      </w:r>
      <w:r w:rsidR="008937DB" w:rsidRPr="00586FD6">
        <w:rPr>
          <w:rFonts w:cs="Arial"/>
          <w:szCs w:val="24"/>
          <w:lang w:val="mn-MN"/>
        </w:rPr>
        <w:t>оо</w:t>
      </w:r>
      <w:r w:rsidR="00EB3F14" w:rsidRPr="00586FD6">
        <w:rPr>
          <w:rFonts w:cs="Arial"/>
          <w:szCs w:val="24"/>
          <w:lang w:val="mn-MN"/>
        </w:rPr>
        <w:t xml:space="preserve"> ажлын 10 </w:t>
      </w:r>
      <w:r w:rsidR="0061794C" w:rsidRPr="00586FD6">
        <w:rPr>
          <w:rFonts w:cs="Arial"/>
          <w:szCs w:val="24"/>
          <w:lang w:val="mn-MN"/>
        </w:rPr>
        <w:t>өдрийн</w:t>
      </w:r>
      <w:r w:rsidR="00EB3F14" w:rsidRPr="00586FD6">
        <w:rPr>
          <w:rFonts w:cs="Arial"/>
          <w:szCs w:val="24"/>
          <w:lang w:val="mn-MN"/>
        </w:rPr>
        <w:t xml:space="preserve"> дотор</w:t>
      </w:r>
      <w:r w:rsidR="00134D8E" w:rsidRPr="00586FD6">
        <w:rPr>
          <w:rFonts w:cs="Arial"/>
          <w:szCs w:val="24"/>
          <w:lang w:val="mn-MN"/>
        </w:rPr>
        <w:t xml:space="preserve"> худалдан авах ажиллагааны</w:t>
      </w:r>
      <w:r w:rsidR="00EB3F14" w:rsidRPr="00586FD6">
        <w:rPr>
          <w:rFonts w:cs="Arial"/>
          <w:szCs w:val="24"/>
          <w:lang w:val="mn-MN"/>
        </w:rPr>
        <w:t xml:space="preserve"> улсын ерөнхий байцаагчид гаргана.</w:t>
      </w:r>
    </w:p>
    <w:p w14:paraId="000A1664" w14:textId="77777777" w:rsidR="003326AF" w:rsidRPr="00586FD6" w:rsidRDefault="003326AF" w:rsidP="0089576F">
      <w:pPr>
        <w:pStyle w:val="NoSpacing"/>
        <w:ind w:firstLine="360"/>
        <w:jc w:val="both"/>
        <w:rPr>
          <w:rFonts w:cs="Arial"/>
          <w:szCs w:val="24"/>
          <w:lang w:val="mn-MN"/>
        </w:rPr>
      </w:pPr>
      <w:bookmarkStart w:id="374" w:name="_Ref83042414"/>
    </w:p>
    <w:p w14:paraId="4634D020" w14:textId="40423E5B" w:rsidR="003B0FD1"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6</w:t>
      </w:r>
      <w:r w:rsidRPr="00586FD6">
        <w:rPr>
          <w:rFonts w:cs="Arial"/>
          <w:szCs w:val="24"/>
          <w:lang w:val="mn-MN"/>
        </w:rPr>
        <w:t>.11.</w:t>
      </w:r>
      <w:r w:rsidR="00341C85" w:rsidRPr="00586FD6">
        <w:rPr>
          <w:rFonts w:cs="Arial"/>
          <w:szCs w:val="24"/>
          <w:lang w:val="mn-MN"/>
        </w:rPr>
        <w:t xml:space="preserve">Худалдан авах ажиллагааны улсын ерөнхий байцаагч гомдлыг </w:t>
      </w:r>
      <w:r w:rsidR="00D32329" w:rsidRPr="00586FD6">
        <w:rPr>
          <w:rFonts w:cs="Arial"/>
          <w:szCs w:val="24"/>
          <w:lang w:val="mn-MN"/>
        </w:rPr>
        <w:t xml:space="preserve">ажлын 20 </w:t>
      </w:r>
      <w:r w:rsidR="0061794C" w:rsidRPr="00586FD6">
        <w:rPr>
          <w:rFonts w:cs="Arial"/>
          <w:szCs w:val="24"/>
          <w:lang w:val="mn-MN"/>
        </w:rPr>
        <w:t>өдрийн</w:t>
      </w:r>
      <w:r w:rsidR="00D32329" w:rsidRPr="00586FD6">
        <w:rPr>
          <w:rFonts w:cs="Arial"/>
          <w:szCs w:val="24"/>
          <w:lang w:val="mn-MN"/>
        </w:rPr>
        <w:t xml:space="preserve"> дотор </w:t>
      </w:r>
      <w:r w:rsidR="00453427" w:rsidRPr="00586FD6">
        <w:rPr>
          <w:rFonts w:cs="Arial"/>
          <w:szCs w:val="24"/>
          <w:lang w:val="mn-MN"/>
        </w:rPr>
        <w:t>хянан</w:t>
      </w:r>
      <w:r w:rsidR="00D32329" w:rsidRPr="00586FD6">
        <w:rPr>
          <w:rFonts w:cs="Arial"/>
          <w:szCs w:val="24"/>
          <w:lang w:val="mn-MN"/>
        </w:rPr>
        <w:t xml:space="preserve"> шийдвэрлэнэ.</w:t>
      </w:r>
      <w:bookmarkEnd w:id="374"/>
    </w:p>
    <w:p w14:paraId="02D40742" w14:textId="77777777" w:rsidR="00453F8A" w:rsidRPr="00586FD6" w:rsidRDefault="00453F8A" w:rsidP="0089576F">
      <w:pPr>
        <w:pStyle w:val="NoSpacing"/>
        <w:ind w:firstLine="360"/>
        <w:jc w:val="both"/>
        <w:rPr>
          <w:rFonts w:cs="Arial"/>
          <w:szCs w:val="24"/>
          <w:lang w:val="mn-MN"/>
        </w:rPr>
      </w:pPr>
    </w:p>
    <w:p w14:paraId="31F1A352" w14:textId="06E007CA" w:rsidR="00453F8A" w:rsidRPr="00586FD6" w:rsidRDefault="00453F8A" w:rsidP="00453F8A">
      <w:pPr>
        <w:pStyle w:val="NoSpacing"/>
        <w:ind w:firstLine="360"/>
        <w:jc w:val="both"/>
        <w:rPr>
          <w:rFonts w:cs="Arial"/>
          <w:szCs w:val="24"/>
          <w:lang w:val="mn-MN"/>
        </w:rPr>
      </w:pPr>
      <w:r w:rsidRPr="00586FD6">
        <w:rPr>
          <w:rFonts w:cs="Arial"/>
          <w:szCs w:val="24"/>
          <w:lang w:val="mn-MN"/>
        </w:rPr>
        <w:t xml:space="preserve">56.12.Энэ </w:t>
      </w:r>
      <w:r w:rsidR="0085461D" w:rsidRPr="00586FD6">
        <w:rPr>
          <w:rFonts w:cs="Arial"/>
          <w:szCs w:val="24"/>
          <w:lang w:val="mn-MN"/>
        </w:rPr>
        <w:t xml:space="preserve">зүйлийн </w:t>
      </w:r>
      <w:r w:rsidRPr="00586FD6">
        <w:rPr>
          <w:rFonts w:cs="Arial"/>
          <w:szCs w:val="24"/>
          <w:lang w:val="mn-MN"/>
        </w:rPr>
        <w:t>56.5</w:t>
      </w:r>
      <w:r w:rsidR="00627F48" w:rsidRPr="00586FD6">
        <w:rPr>
          <w:rFonts w:cs="Arial"/>
          <w:szCs w:val="24"/>
          <w:lang w:val="mn-MN"/>
        </w:rPr>
        <w:t>-</w:t>
      </w:r>
      <w:r w:rsidRPr="00586FD6">
        <w:rPr>
          <w:rFonts w:cs="Arial"/>
          <w:szCs w:val="24"/>
          <w:lang w:val="mn-MN"/>
        </w:rPr>
        <w:t>д заасан нөхцөл байдал бий болсноос хойш гурван жилийн хугацаанд худалдан худалдан авах ажиллагааны улсын байцаагчийн хяналт шалгалтыг эхлүүлж болно.</w:t>
      </w:r>
    </w:p>
    <w:p w14:paraId="1E135BC1" w14:textId="77777777" w:rsidR="00453F8A" w:rsidRPr="00586FD6" w:rsidRDefault="00453F8A" w:rsidP="00453F8A">
      <w:pPr>
        <w:pStyle w:val="NoSpacing"/>
        <w:ind w:firstLine="360"/>
        <w:jc w:val="both"/>
        <w:rPr>
          <w:rFonts w:cs="Arial"/>
          <w:szCs w:val="24"/>
          <w:lang w:val="mn-MN"/>
        </w:rPr>
      </w:pPr>
    </w:p>
    <w:p w14:paraId="3AA709C1" w14:textId="1424BAAB" w:rsidR="00453F8A" w:rsidRPr="00586FD6" w:rsidRDefault="00453F8A" w:rsidP="0089576F">
      <w:pPr>
        <w:pStyle w:val="NoSpacing"/>
        <w:ind w:firstLine="360"/>
        <w:jc w:val="both"/>
        <w:rPr>
          <w:rFonts w:cs="Arial"/>
          <w:szCs w:val="24"/>
          <w:lang w:val="mn-MN"/>
        </w:rPr>
      </w:pPr>
      <w:r w:rsidRPr="00586FD6">
        <w:rPr>
          <w:rFonts w:cs="Arial"/>
          <w:szCs w:val="24"/>
          <w:lang w:val="mn-MN"/>
        </w:rPr>
        <w:t xml:space="preserve">56.13.Энэ </w:t>
      </w:r>
      <w:r w:rsidR="0085461D" w:rsidRPr="00586FD6">
        <w:rPr>
          <w:rFonts w:cs="Arial"/>
          <w:szCs w:val="24"/>
          <w:lang w:val="mn-MN"/>
        </w:rPr>
        <w:t xml:space="preserve">зүйлийн </w:t>
      </w:r>
      <w:r w:rsidRPr="00586FD6">
        <w:rPr>
          <w:rFonts w:cs="Arial"/>
          <w:szCs w:val="24"/>
          <w:lang w:val="mn-MN"/>
        </w:rPr>
        <w:t>56.12-т заасан хугацааны дотор эхлүүлсэн хяналт шалгалтад холбогдох асуудлыг эрх бүхий байгууллагаар шалган тогтоолгох зорилгоор хяналт шалгалтыг хойшлуулсан бол уг хугацаа тасалдсанд тооцно.</w:t>
      </w:r>
    </w:p>
    <w:p w14:paraId="7C3142DB" w14:textId="77777777" w:rsidR="003326AF" w:rsidRPr="00586FD6" w:rsidRDefault="003326AF" w:rsidP="00FF381F">
      <w:pPr>
        <w:pStyle w:val="NoSpacing"/>
        <w:ind w:firstLine="0"/>
        <w:jc w:val="both"/>
        <w:rPr>
          <w:rFonts w:cs="Arial"/>
          <w:szCs w:val="24"/>
          <w:lang w:val="mn-MN"/>
        </w:rPr>
      </w:pPr>
    </w:p>
    <w:p w14:paraId="6E878CD1" w14:textId="7509A8D0" w:rsidR="007E0D25" w:rsidRPr="00586FD6" w:rsidRDefault="006417F2" w:rsidP="00E86643">
      <w:pPr>
        <w:pStyle w:val="Heading1"/>
        <w:spacing w:before="0" w:line="240" w:lineRule="auto"/>
        <w:ind w:left="1985" w:right="1983"/>
        <w:jc w:val="center"/>
        <w:rPr>
          <w:rStyle w:val="BookTitle"/>
          <w:rFonts w:cs="Arial"/>
          <w:b/>
          <w:i w:val="0"/>
          <w:szCs w:val="24"/>
        </w:rPr>
      </w:pPr>
      <w:bookmarkStart w:id="375" w:name="_Toc82548582"/>
      <w:bookmarkStart w:id="376" w:name="_Toc82807899"/>
      <w:bookmarkStart w:id="377" w:name="_Toc83023273"/>
      <w:bookmarkStart w:id="378" w:name="_Toc83044537"/>
      <w:bookmarkStart w:id="379" w:name="_Toc92150664"/>
      <w:bookmarkStart w:id="380" w:name="_Toc89718570"/>
      <w:bookmarkEnd w:id="375"/>
      <w:bookmarkEnd w:id="376"/>
      <w:bookmarkEnd w:id="377"/>
      <w:bookmarkEnd w:id="378"/>
      <w:r w:rsidRPr="00363EA3">
        <w:rPr>
          <w:rStyle w:val="BookTitle"/>
          <w:rFonts w:cs="Arial"/>
          <w:b/>
          <w:i w:val="0"/>
          <w:szCs w:val="24"/>
        </w:rPr>
        <w:t>ДОЛООДУГААР БҮЛЭГ</w:t>
      </w:r>
      <w:bookmarkStart w:id="381" w:name="_Toc92150665"/>
      <w:bookmarkEnd w:id="379"/>
      <w:r w:rsidR="00E86643" w:rsidRPr="00363EA3">
        <w:rPr>
          <w:rStyle w:val="BookTitle"/>
          <w:rFonts w:cs="Arial"/>
          <w:b/>
          <w:i w:val="0"/>
          <w:szCs w:val="24"/>
        </w:rPr>
        <w:br/>
      </w:r>
      <w:r w:rsidR="005B0830" w:rsidRPr="00363EA3">
        <w:rPr>
          <w:rStyle w:val="BookTitle"/>
          <w:rFonts w:cs="Arial"/>
          <w:b/>
          <w:i w:val="0"/>
          <w:szCs w:val="24"/>
        </w:rPr>
        <w:t>ГОМДОЛ ГАРГАХ</w:t>
      </w:r>
      <w:r w:rsidR="007E0D25" w:rsidRPr="00363EA3">
        <w:rPr>
          <w:rStyle w:val="BookTitle"/>
          <w:rFonts w:cs="Arial"/>
          <w:b/>
          <w:i w:val="0"/>
          <w:szCs w:val="24"/>
        </w:rPr>
        <w:t>,</w:t>
      </w:r>
      <w:r w:rsidR="006A4031" w:rsidRPr="00363EA3">
        <w:rPr>
          <w:rStyle w:val="BookTitle"/>
          <w:rFonts w:cs="Arial"/>
          <w:b/>
          <w:i w:val="0"/>
          <w:szCs w:val="24"/>
        </w:rPr>
        <w:t xml:space="preserve"> </w:t>
      </w:r>
      <w:r w:rsidR="005B0830" w:rsidRPr="00363EA3">
        <w:rPr>
          <w:rStyle w:val="BookTitle"/>
          <w:rFonts w:cs="Arial"/>
          <w:b/>
          <w:i w:val="0"/>
          <w:szCs w:val="24"/>
        </w:rPr>
        <w:t>ТҮҮНИЙГ ХЯНАН ШИЙДВЭРЛЭХ</w:t>
      </w:r>
      <w:bookmarkEnd w:id="380"/>
      <w:bookmarkEnd w:id="381"/>
    </w:p>
    <w:p w14:paraId="70F61C1A" w14:textId="77777777" w:rsidR="003326AF" w:rsidRPr="00586FD6" w:rsidRDefault="003326AF" w:rsidP="00595569">
      <w:pPr>
        <w:spacing w:after="0"/>
      </w:pPr>
    </w:p>
    <w:p w14:paraId="24889557" w14:textId="64239371" w:rsidR="007E0D25" w:rsidRPr="00586FD6" w:rsidRDefault="001437EF" w:rsidP="005C32C2">
      <w:pPr>
        <w:pStyle w:val="Heading2"/>
        <w:numPr>
          <w:ilvl w:val="0"/>
          <w:numId w:val="0"/>
        </w:numPr>
        <w:ind w:left="2268" w:hanging="1908"/>
      </w:pPr>
      <w:bookmarkStart w:id="382" w:name="_Toc92150666"/>
      <w:r w:rsidRPr="00586FD6">
        <w:t>5</w:t>
      </w:r>
      <w:r w:rsidR="00FC6570" w:rsidRPr="00586FD6">
        <w:t>7</w:t>
      </w:r>
      <w:r w:rsidR="00B14C2E" w:rsidRPr="00586FD6">
        <w:t xml:space="preserve"> </w:t>
      </w:r>
      <w:bookmarkStart w:id="383" w:name="_Toc89718571"/>
      <w:r w:rsidR="009A5CF9" w:rsidRPr="00586FD6">
        <w:t>д</w:t>
      </w:r>
      <w:r w:rsidR="00265699" w:rsidRPr="00586FD6">
        <w:t>угаа</w:t>
      </w:r>
      <w:r w:rsidR="00383247" w:rsidRPr="00586FD6">
        <w:t>р</w:t>
      </w:r>
      <w:r w:rsidR="007E0D25" w:rsidRPr="00586FD6">
        <w:t xml:space="preserve"> зүйл.Захиалагчид гомдол гаргах</w:t>
      </w:r>
      <w:r w:rsidR="00B60741" w:rsidRPr="00586FD6">
        <w:t xml:space="preserve">, </w:t>
      </w:r>
      <w:r w:rsidR="009D750E" w:rsidRPr="00586FD6">
        <w:br/>
      </w:r>
      <w:r w:rsidR="00B60741" w:rsidRPr="00586FD6">
        <w:t>түүнийг хянан шийдвэрлэх</w:t>
      </w:r>
      <w:bookmarkEnd w:id="382"/>
      <w:bookmarkEnd w:id="383"/>
    </w:p>
    <w:p w14:paraId="7CC26B6E" w14:textId="77777777" w:rsidR="003326AF" w:rsidRPr="00586FD6" w:rsidRDefault="003326AF" w:rsidP="0089576F">
      <w:pPr>
        <w:pStyle w:val="NoSpacing"/>
        <w:ind w:firstLine="360"/>
        <w:jc w:val="both"/>
        <w:rPr>
          <w:rFonts w:cs="Arial"/>
          <w:szCs w:val="24"/>
          <w:lang w:val="mn-MN"/>
        </w:rPr>
      </w:pPr>
    </w:p>
    <w:p w14:paraId="46355998" w14:textId="6E19681C" w:rsidR="000A6066"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7</w:t>
      </w:r>
      <w:r w:rsidRPr="00586FD6">
        <w:rPr>
          <w:rFonts w:cs="Arial"/>
          <w:szCs w:val="24"/>
          <w:lang w:val="mn-MN"/>
        </w:rPr>
        <w:t>.1.</w:t>
      </w:r>
      <w:r w:rsidR="00E5090D" w:rsidRPr="00586FD6">
        <w:rPr>
          <w:rFonts w:cs="Arial"/>
          <w:szCs w:val="24"/>
          <w:lang w:val="mn-MN"/>
        </w:rPr>
        <w:t>Захиалагч</w:t>
      </w:r>
      <w:r w:rsidR="00B73026" w:rsidRPr="00586FD6">
        <w:rPr>
          <w:rFonts w:cs="Arial"/>
          <w:szCs w:val="24"/>
          <w:lang w:val="mn-MN"/>
        </w:rPr>
        <w:t xml:space="preserve"> </w:t>
      </w:r>
      <w:r w:rsidR="00E5090D" w:rsidRPr="00586FD6">
        <w:rPr>
          <w:rFonts w:cs="Arial"/>
          <w:szCs w:val="24"/>
          <w:lang w:val="mn-MN"/>
        </w:rPr>
        <w:t>т</w:t>
      </w:r>
      <w:r w:rsidR="000E3AA2" w:rsidRPr="00586FD6">
        <w:rPr>
          <w:rFonts w:cs="Arial"/>
          <w:szCs w:val="24"/>
          <w:lang w:val="mn-MN"/>
        </w:rPr>
        <w:t>ендер шалгаруулалттай холбо</w:t>
      </w:r>
      <w:r w:rsidR="00AC151B" w:rsidRPr="00586FD6">
        <w:rPr>
          <w:rFonts w:cs="Arial"/>
          <w:szCs w:val="24"/>
          <w:lang w:val="mn-MN"/>
        </w:rPr>
        <w:t>отой</w:t>
      </w:r>
      <w:r w:rsidR="000E3AA2" w:rsidRPr="00586FD6">
        <w:rPr>
          <w:rFonts w:cs="Arial"/>
          <w:szCs w:val="24"/>
          <w:lang w:val="mn-MN"/>
        </w:rPr>
        <w:t xml:space="preserve"> </w:t>
      </w:r>
      <w:r w:rsidR="00AC151B" w:rsidRPr="00586FD6">
        <w:rPr>
          <w:rFonts w:cs="Arial"/>
          <w:szCs w:val="24"/>
          <w:lang w:val="mn-MN"/>
        </w:rPr>
        <w:t>хуульд заасан</w:t>
      </w:r>
      <w:r w:rsidR="000E3AA2" w:rsidRPr="00586FD6">
        <w:rPr>
          <w:rFonts w:cs="Arial"/>
          <w:szCs w:val="24"/>
          <w:lang w:val="mn-MN"/>
        </w:rPr>
        <w:t xml:space="preserve"> үүргээ зөрчсөн гэж үз</w:t>
      </w:r>
      <w:r w:rsidR="00B73026" w:rsidRPr="00586FD6">
        <w:rPr>
          <w:rFonts w:cs="Arial"/>
          <w:szCs w:val="24"/>
          <w:lang w:val="mn-MN"/>
        </w:rPr>
        <w:t xml:space="preserve">вэл </w:t>
      </w:r>
      <w:r w:rsidR="00C4583F" w:rsidRPr="00586FD6">
        <w:rPr>
          <w:rFonts w:cs="Arial"/>
          <w:szCs w:val="24"/>
          <w:lang w:val="mn-MN"/>
        </w:rPr>
        <w:t xml:space="preserve">сонирхогч этгээд, оролцогч </w:t>
      </w:r>
      <w:r w:rsidR="002F2C79" w:rsidRPr="00586FD6">
        <w:rPr>
          <w:rFonts w:cs="Arial"/>
          <w:szCs w:val="24"/>
          <w:lang w:val="mn-MN"/>
        </w:rPr>
        <w:t>энэ</w:t>
      </w:r>
      <w:r w:rsidR="00C4583F" w:rsidRPr="00586FD6">
        <w:rPr>
          <w:rFonts w:cs="Arial"/>
          <w:szCs w:val="24"/>
          <w:lang w:val="mn-MN"/>
        </w:rPr>
        <w:t xml:space="preserve"> </w:t>
      </w:r>
      <w:r w:rsidR="00CC0F19" w:rsidRPr="00586FD6">
        <w:rPr>
          <w:rFonts w:cs="Arial"/>
          <w:szCs w:val="24"/>
          <w:lang w:val="mn-MN"/>
        </w:rPr>
        <w:t>тухай</w:t>
      </w:r>
      <w:r w:rsidR="00AC151B" w:rsidRPr="00586FD6">
        <w:rPr>
          <w:rFonts w:cs="Arial"/>
          <w:szCs w:val="24"/>
          <w:lang w:val="mn-MN"/>
        </w:rPr>
        <w:t xml:space="preserve"> </w:t>
      </w:r>
      <w:r w:rsidR="0024435D" w:rsidRPr="00586FD6">
        <w:rPr>
          <w:rFonts w:cs="Arial"/>
          <w:szCs w:val="24"/>
          <w:lang w:val="mn-MN"/>
        </w:rPr>
        <w:t>мэ</w:t>
      </w:r>
      <w:r w:rsidR="007F517D" w:rsidRPr="00586FD6">
        <w:rPr>
          <w:rFonts w:cs="Arial"/>
          <w:szCs w:val="24"/>
          <w:lang w:val="mn-MN"/>
        </w:rPr>
        <w:t xml:space="preserve">дсэнээс хойш </w:t>
      </w:r>
      <w:r w:rsidR="00056AB0" w:rsidRPr="00586FD6">
        <w:rPr>
          <w:rFonts w:cs="Arial"/>
          <w:szCs w:val="24"/>
          <w:lang w:val="mn-MN"/>
        </w:rPr>
        <w:t>ажлын тава</w:t>
      </w:r>
      <w:r w:rsidR="007F517D" w:rsidRPr="00586FD6">
        <w:rPr>
          <w:rFonts w:cs="Arial"/>
          <w:szCs w:val="24"/>
          <w:lang w:val="mn-MN"/>
        </w:rPr>
        <w:t xml:space="preserve">н </w:t>
      </w:r>
      <w:r w:rsidR="0061794C" w:rsidRPr="00586FD6">
        <w:rPr>
          <w:rFonts w:cs="Arial"/>
          <w:szCs w:val="24"/>
          <w:lang w:val="mn-MN"/>
        </w:rPr>
        <w:t>өдрийн</w:t>
      </w:r>
      <w:r w:rsidR="00056AB0" w:rsidRPr="00586FD6">
        <w:rPr>
          <w:rFonts w:cs="Arial"/>
          <w:szCs w:val="24"/>
          <w:lang w:val="mn-MN"/>
        </w:rPr>
        <w:t xml:space="preserve"> </w:t>
      </w:r>
      <w:r w:rsidR="000A6066" w:rsidRPr="00586FD6">
        <w:rPr>
          <w:rFonts w:cs="Arial"/>
          <w:szCs w:val="24"/>
          <w:lang w:val="mn-MN"/>
        </w:rPr>
        <w:t>дотор захиалагчид бичгээр гомдол гаргаж болох бөгөөд гомдолд зөрчлийг нотлох баримтыг хавсаргана.</w:t>
      </w:r>
    </w:p>
    <w:p w14:paraId="24A2F0F0" w14:textId="77777777" w:rsidR="003326AF" w:rsidRPr="00586FD6" w:rsidRDefault="003326AF" w:rsidP="0089576F">
      <w:pPr>
        <w:pStyle w:val="NoSpacing"/>
        <w:ind w:firstLine="360"/>
        <w:jc w:val="both"/>
        <w:rPr>
          <w:rFonts w:cs="Arial"/>
          <w:szCs w:val="24"/>
          <w:lang w:val="mn-MN"/>
        </w:rPr>
      </w:pPr>
    </w:p>
    <w:p w14:paraId="1F35F3EE" w14:textId="7B3B86F9" w:rsidR="00045906" w:rsidRPr="00586FD6" w:rsidRDefault="001437EF" w:rsidP="0089576F">
      <w:pPr>
        <w:pStyle w:val="NoSpacing"/>
        <w:ind w:firstLine="360"/>
        <w:jc w:val="both"/>
        <w:rPr>
          <w:rFonts w:cs="Arial"/>
          <w:szCs w:val="24"/>
          <w:lang w:val="mn-MN"/>
        </w:rPr>
      </w:pPr>
      <w:bookmarkStart w:id="384" w:name="_Ref82975597"/>
      <w:r w:rsidRPr="00586FD6">
        <w:rPr>
          <w:rFonts w:cs="Arial"/>
          <w:szCs w:val="24"/>
          <w:lang w:val="mn-MN"/>
        </w:rPr>
        <w:t>5</w:t>
      </w:r>
      <w:r w:rsidR="00FC6570" w:rsidRPr="00586FD6">
        <w:rPr>
          <w:rFonts w:cs="Arial"/>
          <w:szCs w:val="24"/>
          <w:lang w:val="mn-MN"/>
        </w:rPr>
        <w:t>7</w:t>
      </w:r>
      <w:r w:rsidRPr="00586FD6">
        <w:rPr>
          <w:rFonts w:cs="Arial"/>
          <w:szCs w:val="24"/>
          <w:lang w:val="mn-MN"/>
        </w:rPr>
        <w:t>.</w:t>
      </w:r>
      <w:r w:rsidR="00A77C9C" w:rsidRPr="00586FD6">
        <w:rPr>
          <w:rFonts w:cs="Arial"/>
          <w:szCs w:val="24"/>
          <w:lang w:val="mn-MN"/>
        </w:rPr>
        <w:t>2</w:t>
      </w:r>
      <w:r w:rsidRPr="00586FD6">
        <w:rPr>
          <w:rFonts w:cs="Arial"/>
          <w:szCs w:val="24"/>
          <w:lang w:val="mn-MN"/>
        </w:rPr>
        <w:t>.</w:t>
      </w:r>
      <w:r w:rsidR="000E3AA2" w:rsidRPr="00586FD6">
        <w:rPr>
          <w:rFonts w:cs="Arial"/>
          <w:szCs w:val="24"/>
          <w:lang w:val="mn-MN"/>
        </w:rPr>
        <w:t>Захиалагч гомдлы</w:t>
      </w:r>
      <w:r w:rsidR="008B3730" w:rsidRPr="00586FD6">
        <w:rPr>
          <w:rFonts w:cs="Arial"/>
          <w:szCs w:val="24"/>
          <w:lang w:val="mn-MN"/>
        </w:rPr>
        <w:t>г хүлээн авснаас хойш ажлын</w:t>
      </w:r>
      <w:r w:rsidR="009A2EFF" w:rsidRPr="00586FD6">
        <w:rPr>
          <w:rFonts w:cs="Arial"/>
          <w:szCs w:val="24"/>
          <w:lang w:val="mn-MN"/>
        </w:rPr>
        <w:t xml:space="preserve"> гурв</w:t>
      </w:r>
      <w:r w:rsidR="0061794C" w:rsidRPr="00586FD6">
        <w:rPr>
          <w:rFonts w:cs="Arial"/>
          <w:szCs w:val="24"/>
          <w:lang w:val="mn-MN"/>
        </w:rPr>
        <w:t>ан</w:t>
      </w:r>
      <w:r w:rsidR="009A2EFF" w:rsidRPr="00586FD6">
        <w:rPr>
          <w:rFonts w:cs="Arial"/>
          <w:szCs w:val="24"/>
          <w:lang w:val="mn-MN"/>
        </w:rPr>
        <w:t xml:space="preserve"> </w:t>
      </w:r>
      <w:r w:rsidR="0061794C" w:rsidRPr="00586FD6">
        <w:rPr>
          <w:rFonts w:cs="Arial"/>
          <w:szCs w:val="24"/>
          <w:lang w:val="mn-MN"/>
        </w:rPr>
        <w:t>өдрийн</w:t>
      </w:r>
      <w:r w:rsidR="008B3730" w:rsidRPr="00586FD6">
        <w:rPr>
          <w:rFonts w:cs="Arial"/>
          <w:szCs w:val="24"/>
          <w:lang w:val="mn-MN"/>
        </w:rPr>
        <w:t xml:space="preserve"> дотор </w:t>
      </w:r>
      <w:r w:rsidR="004D3318" w:rsidRPr="00586FD6">
        <w:rPr>
          <w:rFonts w:cs="Arial"/>
          <w:szCs w:val="24"/>
          <w:lang w:val="mn-MN"/>
        </w:rPr>
        <w:t>гомдол гарга</w:t>
      </w:r>
      <w:r w:rsidR="000565DF" w:rsidRPr="00586FD6">
        <w:rPr>
          <w:rFonts w:cs="Arial"/>
          <w:szCs w:val="24"/>
          <w:lang w:val="mn-MN"/>
        </w:rPr>
        <w:t>г</w:t>
      </w:r>
      <w:r w:rsidR="004D3318" w:rsidRPr="00586FD6">
        <w:rPr>
          <w:rFonts w:cs="Arial"/>
          <w:szCs w:val="24"/>
          <w:lang w:val="mn-MN"/>
        </w:rPr>
        <w:t>чийн нэрийг дурдалгүйгээр</w:t>
      </w:r>
      <w:r w:rsidR="008B3730" w:rsidRPr="00586FD6">
        <w:rPr>
          <w:rFonts w:cs="Arial"/>
          <w:szCs w:val="24"/>
          <w:lang w:val="mn-MN"/>
        </w:rPr>
        <w:t xml:space="preserve"> </w:t>
      </w:r>
      <w:r w:rsidR="00E9516A" w:rsidRPr="00586FD6">
        <w:rPr>
          <w:rFonts w:cs="Arial"/>
          <w:szCs w:val="24"/>
          <w:lang w:val="mn-MN"/>
        </w:rPr>
        <w:t>гомдлын</w:t>
      </w:r>
      <w:r w:rsidR="000E3AA2" w:rsidRPr="00586FD6">
        <w:rPr>
          <w:rFonts w:cs="Arial"/>
          <w:szCs w:val="24"/>
          <w:lang w:val="mn-MN"/>
        </w:rPr>
        <w:t xml:space="preserve"> агуулгыг</w:t>
      </w:r>
      <w:r w:rsidR="00E9516A" w:rsidRPr="00586FD6">
        <w:rPr>
          <w:rFonts w:cs="Arial"/>
          <w:szCs w:val="24"/>
          <w:lang w:val="mn-MN"/>
        </w:rPr>
        <w:t xml:space="preserve"> цахим систем</w:t>
      </w:r>
      <w:r w:rsidR="00D6514B" w:rsidRPr="00586FD6">
        <w:rPr>
          <w:rFonts w:cs="Arial"/>
          <w:szCs w:val="24"/>
          <w:lang w:val="mn-MN"/>
        </w:rPr>
        <w:t>д</w:t>
      </w:r>
      <w:r w:rsidR="00E9516A" w:rsidRPr="00586FD6">
        <w:rPr>
          <w:rFonts w:cs="Arial"/>
          <w:szCs w:val="24"/>
          <w:lang w:val="mn-MN"/>
        </w:rPr>
        <w:t xml:space="preserve"> </w:t>
      </w:r>
      <w:bookmarkEnd w:id="384"/>
      <w:r w:rsidR="0056196D" w:rsidRPr="00586FD6">
        <w:rPr>
          <w:rFonts w:cs="Arial"/>
          <w:szCs w:val="24"/>
          <w:lang w:val="mn-MN"/>
        </w:rPr>
        <w:t>нийтэл</w:t>
      </w:r>
      <w:r w:rsidR="00171DBE" w:rsidRPr="00586FD6">
        <w:rPr>
          <w:rFonts w:cs="Arial"/>
          <w:szCs w:val="24"/>
          <w:lang w:val="mn-MN"/>
        </w:rPr>
        <w:t xml:space="preserve">нэ. </w:t>
      </w:r>
    </w:p>
    <w:p w14:paraId="5DB8654A" w14:textId="77777777" w:rsidR="003326AF" w:rsidRPr="00586FD6" w:rsidRDefault="003326AF" w:rsidP="0089576F">
      <w:pPr>
        <w:pStyle w:val="NoSpacing"/>
        <w:ind w:firstLine="360"/>
        <w:jc w:val="both"/>
        <w:rPr>
          <w:rFonts w:cs="Arial"/>
          <w:szCs w:val="24"/>
          <w:lang w:val="mn-MN"/>
        </w:rPr>
      </w:pPr>
    </w:p>
    <w:p w14:paraId="3175B015" w14:textId="4870F073" w:rsidR="00045906"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7</w:t>
      </w:r>
      <w:r w:rsidRPr="00586FD6">
        <w:rPr>
          <w:rFonts w:cs="Arial"/>
          <w:szCs w:val="24"/>
          <w:lang w:val="mn-MN"/>
        </w:rPr>
        <w:t>.</w:t>
      </w:r>
      <w:r w:rsidR="00A77C9C" w:rsidRPr="00586FD6">
        <w:rPr>
          <w:rFonts w:cs="Arial"/>
          <w:szCs w:val="24"/>
          <w:lang w:val="mn-MN"/>
        </w:rPr>
        <w:t>3</w:t>
      </w:r>
      <w:r w:rsidRPr="00586FD6">
        <w:rPr>
          <w:rFonts w:cs="Arial"/>
          <w:szCs w:val="24"/>
          <w:lang w:val="mn-MN"/>
        </w:rPr>
        <w:t>.</w:t>
      </w:r>
      <w:r w:rsidR="000E3AA2" w:rsidRPr="00586FD6">
        <w:rPr>
          <w:rFonts w:cs="Arial"/>
          <w:szCs w:val="24"/>
          <w:lang w:val="mn-MN"/>
        </w:rPr>
        <w:t xml:space="preserve">Захиалагч гомдлыг хүлээн авснаас хойш ажлын </w:t>
      </w:r>
      <w:r w:rsidR="009A2EFF" w:rsidRPr="00586FD6">
        <w:rPr>
          <w:rFonts w:cs="Arial"/>
          <w:szCs w:val="24"/>
          <w:lang w:val="mn-MN"/>
        </w:rPr>
        <w:t>тав</w:t>
      </w:r>
      <w:r w:rsidR="0061794C" w:rsidRPr="00586FD6">
        <w:rPr>
          <w:rFonts w:cs="Arial"/>
          <w:szCs w:val="24"/>
          <w:lang w:val="mn-MN"/>
        </w:rPr>
        <w:t>ан</w:t>
      </w:r>
      <w:r w:rsidR="009A2EFF" w:rsidRPr="00586FD6">
        <w:rPr>
          <w:rFonts w:cs="Arial"/>
          <w:szCs w:val="24"/>
          <w:lang w:val="mn-MN"/>
        </w:rPr>
        <w:t xml:space="preserve"> </w:t>
      </w:r>
      <w:r w:rsidR="0061794C" w:rsidRPr="00586FD6">
        <w:rPr>
          <w:rFonts w:cs="Arial"/>
          <w:szCs w:val="24"/>
          <w:lang w:val="mn-MN"/>
        </w:rPr>
        <w:t>өдрийн</w:t>
      </w:r>
      <w:r w:rsidR="000E3AA2" w:rsidRPr="00586FD6">
        <w:rPr>
          <w:rFonts w:cs="Arial"/>
          <w:szCs w:val="24"/>
          <w:lang w:val="mn-MN"/>
        </w:rPr>
        <w:t xml:space="preserve"> дотор шийдвэр гаргах бөгөөд уг шийдвэрт үндэслэл, </w:t>
      </w:r>
      <w:r w:rsidR="0091326A" w:rsidRPr="00586FD6">
        <w:rPr>
          <w:rFonts w:cs="Arial"/>
          <w:szCs w:val="24"/>
          <w:lang w:val="mn-MN"/>
        </w:rPr>
        <w:t xml:space="preserve">цаашид хэрэгжүүлэх </w:t>
      </w:r>
      <w:r w:rsidR="000E3AA2" w:rsidRPr="00586FD6">
        <w:rPr>
          <w:rFonts w:cs="Arial"/>
          <w:szCs w:val="24"/>
          <w:lang w:val="mn-MN"/>
        </w:rPr>
        <w:t>арга хэмжээ</w:t>
      </w:r>
      <w:r w:rsidR="0091326A" w:rsidRPr="00586FD6">
        <w:rPr>
          <w:rFonts w:cs="Arial"/>
          <w:szCs w:val="24"/>
          <w:lang w:val="mn-MN"/>
        </w:rPr>
        <w:t>ний талаар дурдана</w:t>
      </w:r>
      <w:r w:rsidR="000E3AA2" w:rsidRPr="00586FD6">
        <w:rPr>
          <w:rFonts w:cs="Arial"/>
          <w:szCs w:val="24"/>
          <w:lang w:val="mn-MN"/>
        </w:rPr>
        <w:t>.</w:t>
      </w:r>
    </w:p>
    <w:p w14:paraId="14EF9B14" w14:textId="77777777" w:rsidR="003326AF" w:rsidRPr="00586FD6" w:rsidRDefault="003326AF" w:rsidP="0089576F">
      <w:pPr>
        <w:pStyle w:val="NoSpacing"/>
        <w:ind w:firstLine="360"/>
        <w:jc w:val="both"/>
        <w:rPr>
          <w:rFonts w:cs="Arial"/>
          <w:szCs w:val="24"/>
          <w:lang w:val="mn-MN"/>
        </w:rPr>
      </w:pPr>
      <w:bookmarkStart w:id="385" w:name="_Ref82975616"/>
    </w:p>
    <w:p w14:paraId="39AEE85B" w14:textId="2FC5537B" w:rsidR="00045906"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7</w:t>
      </w:r>
      <w:r w:rsidRPr="00586FD6">
        <w:rPr>
          <w:rFonts w:cs="Arial"/>
          <w:szCs w:val="24"/>
          <w:lang w:val="mn-MN"/>
        </w:rPr>
        <w:t>.</w:t>
      </w:r>
      <w:r w:rsidR="00A77C9C" w:rsidRPr="00586FD6">
        <w:rPr>
          <w:rFonts w:cs="Arial"/>
          <w:szCs w:val="24"/>
          <w:lang w:val="mn-MN"/>
        </w:rPr>
        <w:t>4</w:t>
      </w:r>
      <w:r w:rsidRPr="00586FD6">
        <w:rPr>
          <w:rFonts w:cs="Arial"/>
          <w:szCs w:val="24"/>
          <w:lang w:val="mn-MN"/>
        </w:rPr>
        <w:t>.</w:t>
      </w:r>
      <w:r w:rsidR="000E3AA2" w:rsidRPr="00586FD6">
        <w:rPr>
          <w:rFonts w:cs="Arial"/>
          <w:szCs w:val="24"/>
          <w:lang w:val="mn-MN"/>
        </w:rPr>
        <w:t xml:space="preserve">Нийтийн эрх ашгийг хамгаалах үүднээс тендер шалгаруулалтыг зогсоолгүйгээр үргэлжлүүлэх шаардлагатай гэж захиалагч шийдвэрлэснээс бусад тохиолдолд гомдол </w:t>
      </w:r>
      <w:r w:rsidR="00DC2876" w:rsidRPr="00586FD6">
        <w:rPr>
          <w:rFonts w:cs="Arial"/>
          <w:szCs w:val="24"/>
          <w:lang w:val="mn-MN"/>
        </w:rPr>
        <w:t>хянан шийдвэрлэх хугацаанд</w:t>
      </w:r>
      <w:r w:rsidR="000E3AA2" w:rsidRPr="00586FD6">
        <w:rPr>
          <w:rFonts w:cs="Arial"/>
          <w:szCs w:val="24"/>
          <w:lang w:val="mn-MN"/>
        </w:rPr>
        <w:t xml:space="preserve"> захиалагч гэрээ байгуулах эрх олго</w:t>
      </w:r>
      <w:r w:rsidR="005760A8" w:rsidRPr="00586FD6">
        <w:rPr>
          <w:rFonts w:cs="Arial"/>
          <w:szCs w:val="24"/>
          <w:lang w:val="mn-MN"/>
        </w:rPr>
        <w:t>хгүй.</w:t>
      </w:r>
      <w:bookmarkEnd w:id="385"/>
    </w:p>
    <w:p w14:paraId="40E0F04A" w14:textId="77777777" w:rsidR="003326AF" w:rsidRPr="00586FD6" w:rsidRDefault="003326AF" w:rsidP="0089576F">
      <w:pPr>
        <w:pStyle w:val="NoSpacing"/>
        <w:ind w:firstLine="360"/>
        <w:jc w:val="both"/>
        <w:rPr>
          <w:rFonts w:cs="Arial"/>
          <w:szCs w:val="24"/>
          <w:lang w:val="mn-MN"/>
        </w:rPr>
      </w:pPr>
    </w:p>
    <w:p w14:paraId="52451EC8" w14:textId="26CF23F3" w:rsidR="00D37322"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7</w:t>
      </w:r>
      <w:r w:rsidRPr="00586FD6">
        <w:rPr>
          <w:rFonts w:cs="Arial"/>
          <w:szCs w:val="24"/>
          <w:lang w:val="mn-MN"/>
        </w:rPr>
        <w:t>.</w:t>
      </w:r>
      <w:r w:rsidR="00A77C9C" w:rsidRPr="00586FD6">
        <w:rPr>
          <w:rFonts w:cs="Arial"/>
          <w:szCs w:val="24"/>
          <w:lang w:val="mn-MN"/>
        </w:rPr>
        <w:t>5</w:t>
      </w:r>
      <w:r w:rsidRPr="00586FD6">
        <w:rPr>
          <w:rFonts w:cs="Arial"/>
          <w:szCs w:val="24"/>
          <w:lang w:val="mn-MN"/>
        </w:rPr>
        <w:t>.</w:t>
      </w:r>
      <w:r w:rsidR="000E3AA2" w:rsidRPr="00586FD6">
        <w:rPr>
          <w:rFonts w:cs="Arial"/>
          <w:szCs w:val="24"/>
          <w:lang w:val="mn-MN"/>
        </w:rPr>
        <w:t xml:space="preserve">Энэ </w:t>
      </w:r>
      <w:r w:rsidR="0085461D" w:rsidRPr="00586FD6">
        <w:rPr>
          <w:rFonts w:cs="Arial"/>
          <w:szCs w:val="24"/>
          <w:lang w:val="mn-MN"/>
        </w:rPr>
        <w:t xml:space="preserve">зүйлийн </w:t>
      </w:r>
      <w:r w:rsidR="00841D64" w:rsidRPr="00586FD6">
        <w:rPr>
          <w:rFonts w:cs="Arial"/>
          <w:szCs w:val="24"/>
          <w:lang w:val="mn-MN"/>
        </w:rPr>
        <w:t>5</w:t>
      </w:r>
      <w:r w:rsidR="00FC6570" w:rsidRPr="00586FD6">
        <w:rPr>
          <w:rFonts w:cs="Arial"/>
          <w:szCs w:val="24"/>
          <w:lang w:val="mn-MN"/>
        </w:rPr>
        <w:t>7</w:t>
      </w:r>
      <w:r w:rsidR="00841D64" w:rsidRPr="00586FD6">
        <w:rPr>
          <w:rFonts w:cs="Arial"/>
          <w:szCs w:val="24"/>
          <w:lang w:val="mn-MN"/>
        </w:rPr>
        <w:t>.</w:t>
      </w:r>
      <w:r w:rsidR="00A77C9C" w:rsidRPr="00586FD6">
        <w:rPr>
          <w:rFonts w:cs="Arial"/>
          <w:szCs w:val="24"/>
          <w:lang w:val="mn-MN"/>
        </w:rPr>
        <w:t>4</w:t>
      </w:r>
      <w:r w:rsidR="000E3AA2" w:rsidRPr="00586FD6">
        <w:rPr>
          <w:rFonts w:cs="Arial"/>
          <w:szCs w:val="24"/>
          <w:lang w:val="mn-MN"/>
        </w:rPr>
        <w:t>-</w:t>
      </w:r>
      <w:r w:rsidR="00A77C9C" w:rsidRPr="00586FD6">
        <w:rPr>
          <w:rFonts w:cs="Arial"/>
          <w:szCs w:val="24"/>
          <w:lang w:val="mn-MN"/>
        </w:rPr>
        <w:t>т</w:t>
      </w:r>
      <w:r w:rsidR="000E3AA2" w:rsidRPr="00586FD6">
        <w:rPr>
          <w:rFonts w:cs="Arial"/>
          <w:szCs w:val="24"/>
          <w:lang w:val="mn-MN"/>
        </w:rPr>
        <w:t xml:space="preserve"> заас</w:t>
      </w:r>
      <w:r w:rsidR="00A73871" w:rsidRPr="00586FD6">
        <w:rPr>
          <w:rFonts w:cs="Arial"/>
          <w:szCs w:val="24"/>
          <w:lang w:val="mn-MN"/>
        </w:rPr>
        <w:t xml:space="preserve">ан үндэслэлээр </w:t>
      </w:r>
      <w:r w:rsidR="000E3AA2" w:rsidRPr="00586FD6">
        <w:rPr>
          <w:rFonts w:cs="Arial"/>
          <w:szCs w:val="24"/>
          <w:lang w:val="mn-MN"/>
        </w:rPr>
        <w:t>тендер шалгаруулалтыг үргэлжлүүлэх шийдвэр гаргасан бол холбогдох үндэслэлийг гомдол гаргагчид мэдэгдэнэ.</w:t>
      </w:r>
    </w:p>
    <w:p w14:paraId="0FA96904" w14:textId="77777777" w:rsidR="003326AF" w:rsidRPr="00586FD6" w:rsidRDefault="003326AF" w:rsidP="0089576F">
      <w:pPr>
        <w:pStyle w:val="NoSpacing"/>
        <w:ind w:firstLine="360"/>
        <w:jc w:val="both"/>
        <w:rPr>
          <w:rFonts w:cs="Arial"/>
          <w:szCs w:val="24"/>
          <w:lang w:val="mn-MN"/>
        </w:rPr>
      </w:pPr>
    </w:p>
    <w:p w14:paraId="252C1A27" w14:textId="671B0249" w:rsidR="00A56C24" w:rsidRPr="00586FD6" w:rsidRDefault="001437EF"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7</w:t>
      </w:r>
      <w:r w:rsidRPr="00586FD6">
        <w:rPr>
          <w:rFonts w:cs="Arial"/>
          <w:szCs w:val="24"/>
          <w:lang w:val="mn-MN"/>
        </w:rPr>
        <w:t>.</w:t>
      </w:r>
      <w:r w:rsidR="00A77C9C" w:rsidRPr="00586FD6">
        <w:rPr>
          <w:rFonts w:cs="Arial"/>
          <w:szCs w:val="24"/>
          <w:lang w:val="mn-MN"/>
        </w:rPr>
        <w:t>6</w:t>
      </w:r>
      <w:r w:rsidRPr="00586FD6">
        <w:rPr>
          <w:rFonts w:cs="Arial"/>
          <w:szCs w:val="24"/>
          <w:lang w:val="mn-MN"/>
        </w:rPr>
        <w:t>.</w:t>
      </w:r>
      <w:r w:rsidR="00A56C24" w:rsidRPr="00586FD6">
        <w:rPr>
          <w:rFonts w:cs="Arial"/>
          <w:szCs w:val="24"/>
          <w:lang w:val="mn-MN"/>
        </w:rPr>
        <w:t xml:space="preserve">Захиалагч </w:t>
      </w:r>
      <w:r w:rsidR="006856E8" w:rsidRPr="00586FD6">
        <w:rPr>
          <w:rFonts w:cs="Arial"/>
          <w:szCs w:val="24"/>
          <w:lang w:val="mn-MN"/>
        </w:rPr>
        <w:t>гомдол хянан шийдвэрлэсэнтэй холбоотойгоор</w:t>
      </w:r>
      <w:r w:rsidR="008D678E" w:rsidRPr="00586FD6">
        <w:rPr>
          <w:rFonts w:cs="Arial"/>
          <w:szCs w:val="24"/>
          <w:lang w:val="mn-MN"/>
        </w:rPr>
        <w:t xml:space="preserve"> </w:t>
      </w:r>
      <w:r w:rsidR="00126A21" w:rsidRPr="00586FD6">
        <w:rPr>
          <w:rFonts w:cs="Arial"/>
          <w:szCs w:val="24"/>
          <w:lang w:val="mn-MN"/>
        </w:rPr>
        <w:t>тендер шалгаруулалтын баримт бичигт өөрчлөлт оруулсан бол</w:t>
      </w:r>
      <w:r w:rsidR="005F0E3C" w:rsidRPr="00586FD6">
        <w:rPr>
          <w:rFonts w:cs="Arial"/>
          <w:szCs w:val="24"/>
          <w:lang w:val="mn-MN"/>
        </w:rPr>
        <w:t xml:space="preserve"> </w:t>
      </w:r>
      <w:r w:rsidR="008B5578" w:rsidRPr="00586FD6">
        <w:rPr>
          <w:rFonts w:cs="Arial"/>
          <w:szCs w:val="24"/>
          <w:lang w:val="mn-MN"/>
        </w:rPr>
        <w:t xml:space="preserve">энэ хуулийн </w:t>
      </w:r>
      <w:r w:rsidR="00124AB8" w:rsidRPr="00586FD6">
        <w:rPr>
          <w:rFonts w:cs="Arial"/>
          <w:szCs w:val="24"/>
          <w:lang w:val="mn-MN"/>
        </w:rPr>
        <w:t>20</w:t>
      </w:r>
      <w:r w:rsidR="00841D64" w:rsidRPr="00586FD6">
        <w:rPr>
          <w:rFonts w:cs="Arial"/>
          <w:szCs w:val="24"/>
          <w:lang w:val="mn-MN"/>
        </w:rPr>
        <w:t>.6</w:t>
      </w:r>
      <w:r w:rsidR="008B5578" w:rsidRPr="00586FD6">
        <w:rPr>
          <w:rFonts w:cs="Arial"/>
          <w:szCs w:val="24"/>
          <w:lang w:val="mn-MN"/>
        </w:rPr>
        <w:t>-д заасны дагуу тендер хүлээн авах эцсийн хугацааг сунгана.</w:t>
      </w:r>
    </w:p>
    <w:p w14:paraId="6B1D4A1E" w14:textId="77777777" w:rsidR="001F5997" w:rsidRPr="00586FD6" w:rsidRDefault="001F5997" w:rsidP="001F5997">
      <w:pPr>
        <w:pStyle w:val="NoSpacing"/>
        <w:ind w:firstLine="360"/>
        <w:jc w:val="both"/>
        <w:rPr>
          <w:rFonts w:cs="Arial"/>
          <w:szCs w:val="24"/>
          <w:lang w:val="mn-MN"/>
        </w:rPr>
      </w:pPr>
    </w:p>
    <w:p w14:paraId="5E3EC8D6" w14:textId="5CE8ED63" w:rsidR="001F5997" w:rsidRPr="00586FD6" w:rsidRDefault="001F5997" w:rsidP="001F5997">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7</w:t>
      </w:r>
      <w:r w:rsidRPr="00586FD6">
        <w:rPr>
          <w:rFonts w:cs="Arial"/>
          <w:szCs w:val="24"/>
          <w:lang w:val="mn-MN"/>
        </w:rPr>
        <w:t>.</w:t>
      </w:r>
      <w:r w:rsidR="00A77C9C" w:rsidRPr="00586FD6">
        <w:rPr>
          <w:rFonts w:cs="Arial"/>
          <w:szCs w:val="24"/>
          <w:lang w:val="mn-MN"/>
        </w:rPr>
        <w:t>7</w:t>
      </w:r>
      <w:r w:rsidRPr="00586FD6">
        <w:rPr>
          <w:rFonts w:cs="Arial"/>
          <w:szCs w:val="24"/>
          <w:lang w:val="mn-MN"/>
        </w:rPr>
        <w:t>.Захиалагч энэ хуулийн 28.1-д заасан шийдвэр гарснаас хойш гомдол хүлээн авахгүй.</w:t>
      </w:r>
    </w:p>
    <w:p w14:paraId="5D795156" w14:textId="77777777" w:rsidR="003326AF" w:rsidRPr="00586FD6" w:rsidRDefault="003326AF" w:rsidP="0089576F">
      <w:pPr>
        <w:pStyle w:val="NoSpacing"/>
        <w:ind w:firstLine="360"/>
        <w:jc w:val="both"/>
        <w:rPr>
          <w:rFonts w:cs="Arial"/>
          <w:szCs w:val="24"/>
          <w:lang w:val="mn-MN"/>
        </w:rPr>
      </w:pPr>
    </w:p>
    <w:p w14:paraId="6B2C32C4" w14:textId="463792C6" w:rsidR="007E0D25" w:rsidRPr="00586FD6" w:rsidRDefault="00FC6570" w:rsidP="005C32C2">
      <w:pPr>
        <w:pStyle w:val="Heading2"/>
        <w:numPr>
          <w:ilvl w:val="0"/>
          <w:numId w:val="0"/>
        </w:numPr>
        <w:ind w:left="2268" w:hanging="1908"/>
      </w:pPr>
      <w:bookmarkStart w:id="386" w:name="_Toc92150667"/>
      <w:bookmarkStart w:id="387" w:name="_Ref83084016"/>
      <w:bookmarkStart w:id="388" w:name="_Toc89718572"/>
      <w:r w:rsidRPr="00586FD6">
        <w:t>58 дугаар</w:t>
      </w:r>
      <w:r w:rsidR="006F4BF9" w:rsidRPr="00586FD6">
        <w:t xml:space="preserve"> </w:t>
      </w:r>
      <w:r w:rsidR="00F72CDA" w:rsidRPr="00586FD6">
        <w:t>зүйл.</w:t>
      </w:r>
      <w:r w:rsidR="002229E7" w:rsidRPr="00586FD6">
        <w:t>Өрсөлдөөний асуудал эрхэлсэн төрийн захиргааны байгууллагад гомдол гаргах</w:t>
      </w:r>
      <w:bookmarkEnd w:id="386"/>
      <w:bookmarkEnd w:id="387"/>
      <w:bookmarkEnd w:id="388"/>
    </w:p>
    <w:p w14:paraId="2C4B395C" w14:textId="77777777" w:rsidR="003326AF" w:rsidRPr="00586FD6" w:rsidRDefault="003326AF" w:rsidP="0089576F">
      <w:pPr>
        <w:pStyle w:val="NoSpacing"/>
        <w:ind w:firstLine="360"/>
        <w:jc w:val="both"/>
        <w:rPr>
          <w:rFonts w:cs="Arial"/>
          <w:szCs w:val="24"/>
          <w:lang w:val="mn-MN"/>
        </w:rPr>
      </w:pPr>
      <w:bookmarkStart w:id="389" w:name="_Ref89218570"/>
    </w:p>
    <w:p w14:paraId="5EBE5B70" w14:textId="73C0EB7F" w:rsidR="00B42722" w:rsidRPr="00586FD6" w:rsidRDefault="001437EF" w:rsidP="00B42722">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1.</w:t>
      </w:r>
      <w:r w:rsidR="003C3694" w:rsidRPr="00586FD6">
        <w:rPr>
          <w:rFonts w:cs="Arial"/>
          <w:szCs w:val="24"/>
          <w:lang w:val="mn-MN"/>
        </w:rPr>
        <w:t>Өрсөлдөөний</w:t>
      </w:r>
      <w:r w:rsidR="00944ED7" w:rsidRPr="00586FD6">
        <w:rPr>
          <w:rFonts w:cs="Arial"/>
          <w:szCs w:val="24"/>
          <w:lang w:val="mn-MN"/>
        </w:rPr>
        <w:t xml:space="preserve"> асуудал эрхэлсэн </w:t>
      </w:r>
      <w:r w:rsidR="00DD75CF" w:rsidRPr="00586FD6">
        <w:rPr>
          <w:rFonts w:cs="Arial"/>
          <w:szCs w:val="24"/>
          <w:lang w:val="mn-MN"/>
        </w:rPr>
        <w:t xml:space="preserve">төрийн захиргааны </w:t>
      </w:r>
      <w:r w:rsidR="003C3694" w:rsidRPr="00586FD6">
        <w:rPr>
          <w:rFonts w:cs="Arial"/>
          <w:szCs w:val="24"/>
          <w:lang w:val="mn-MN"/>
        </w:rPr>
        <w:t>байгууллага</w:t>
      </w:r>
      <w:r w:rsidR="00AE3F5A" w:rsidRPr="00586FD6">
        <w:rPr>
          <w:rFonts w:cs="Arial"/>
          <w:szCs w:val="24"/>
          <w:lang w:val="mn-MN"/>
        </w:rPr>
        <w:t xml:space="preserve"> </w:t>
      </w:r>
      <w:r w:rsidR="00C45B31" w:rsidRPr="00586FD6">
        <w:rPr>
          <w:rFonts w:cs="Arial"/>
          <w:szCs w:val="24"/>
          <w:lang w:val="mn-MN"/>
        </w:rPr>
        <w:t>т</w:t>
      </w:r>
      <w:r w:rsidR="002D3DBE" w:rsidRPr="00586FD6">
        <w:rPr>
          <w:rFonts w:cs="Arial"/>
          <w:szCs w:val="24"/>
          <w:lang w:val="mn-MN"/>
        </w:rPr>
        <w:t xml:space="preserve">ендер шалгаруулалтын </w:t>
      </w:r>
      <w:r w:rsidR="00A04553" w:rsidRPr="00586FD6">
        <w:rPr>
          <w:rFonts w:cs="Arial"/>
          <w:szCs w:val="24"/>
          <w:lang w:val="mn-MN"/>
        </w:rPr>
        <w:t>баримт бичиг</w:t>
      </w:r>
      <w:r w:rsidR="004602F9" w:rsidRPr="00586FD6">
        <w:rPr>
          <w:rFonts w:cs="Arial"/>
          <w:szCs w:val="24"/>
          <w:lang w:val="mn-MN"/>
        </w:rPr>
        <w:t xml:space="preserve"> өрсөлдөөн хязгаарласан</w:t>
      </w:r>
      <w:r w:rsidR="003C3694" w:rsidRPr="00586FD6">
        <w:rPr>
          <w:rFonts w:cs="Arial"/>
          <w:szCs w:val="24"/>
          <w:lang w:val="mn-MN"/>
        </w:rPr>
        <w:t xml:space="preserve"> тухай</w:t>
      </w:r>
      <w:r w:rsidR="002229E7" w:rsidRPr="00586FD6">
        <w:rPr>
          <w:rFonts w:cs="Arial"/>
          <w:szCs w:val="24"/>
          <w:lang w:val="mn-MN"/>
        </w:rPr>
        <w:t xml:space="preserve"> </w:t>
      </w:r>
      <w:r w:rsidR="006866E1" w:rsidRPr="00586FD6">
        <w:rPr>
          <w:rFonts w:cs="Arial"/>
          <w:szCs w:val="24"/>
          <w:lang w:val="mn-MN"/>
        </w:rPr>
        <w:t xml:space="preserve">сонирхогч этгээдийн </w:t>
      </w:r>
      <w:r w:rsidR="003455C7" w:rsidRPr="00586FD6">
        <w:rPr>
          <w:rFonts w:cs="Arial"/>
          <w:szCs w:val="24"/>
          <w:lang w:val="mn-MN"/>
        </w:rPr>
        <w:t xml:space="preserve">үндэслэл бүхий </w:t>
      </w:r>
      <w:r w:rsidR="002229E7" w:rsidRPr="00586FD6">
        <w:rPr>
          <w:rFonts w:cs="Arial"/>
          <w:szCs w:val="24"/>
          <w:lang w:val="mn-MN"/>
        </w:rPr>
        <w:t>гомдлыг</w:t>
      </w:r>
      <w:r w:rsidR="00B42722" w:rsidRPr="00586FD6">
        <w:rPr>
          <w:rFonts w:cs="Arial"/>
          <w:szCs w:val="24"/>
          <w:lang w:val="mn-MN"/>
        </w:rPr>
        <w:t xml:space="preserve"> тендерийн нээлтээс </w:t>
      </w:r>
      <w:r w:rsidR="00540506" w:rsidRPr="00586FD6">
        <w:rPr>
          <w:rFonts w:cs="Arial"/>
          <w:szCs w:val="24"/>
          <w:lang w:val="mn-MN"/>
        </w:rPr>
        <w:t xml:space="preserve">нээлттэй тендер шалгаруулалтын хувьд </w:t>
      </w:r>
      <w:r w:rsidR="00407AB2" w:rsidRPr="00586FD6">
        <w:rPr>
          <w:rFonts w:cs="Arial"/>
          <w:szCs w:val="24"/>
          <w:lang w:val="mn-MN"/>
        </w:rPr>
        <w:t>ажлын таваас доошгүй өдрийн өмнө, тендер шалгаруулалтын бусад аргын</w:t>
      </w:r>
      <w:r w:rsidR="00B42722" w:rsidRPr="00586FD6">
        <w:rPr>
          <w:rFonts w:cs="Arial"/>
          <w:szCs w:val="24"/>
          <w:lang w:val="mn-MN"/>
        </w:rPr>
        <w:t xml:space="preserve"> хувьд ажлын гурваас доошгүй өдрийн өмнө</w:t>
      </w:r>
      <w:r w:rsidR="00524946" w:rsidRPr="00586FD6">
        <w:rPr>
          <w:rFonts w:cs="Arial"/>
          <w:szCs w:val="24"/>
          <w:lang w:val="mn-MN"/>
        </w:rPr>
        <w:t xml:space="preserve"> тус тус</w:t>
      </w:r>
      <w:r w:rsidR="00B42722" w:rsidRPr="00586FD6">
        <w:rPr>
          <w:rFonts w:cs="Arial"/>
          <w:szCs w:val="24"/>
          <w:lang w:val="mn-MN"/>
        </w:rPr>
        <w:t xml:space="preserve"> хүлээн авна. </w:t>
      </w:r>
    </w:p>
    <w:p w14:paraId="5CFAC6E9" w14:textId="77777777" w:rsidR="002229E7" w:rsidRPr="00586FD6" w:rsidRDefault="002229E7" w:rsidP="0089576F">
      <w:pPr>
        <w:pStyle w:val="NoSpacing"/>
        <w:ind w:firstLine="360"/>
        <w:jc w:val="both"/>
        <w:rPr>
          <w:rFonts w:cs="Arial"/>
          <w:strike/>
          <w:szCs w:val="24"/>
          <w:lang w:val="mn-MN"/>
        </w:rPr>
      </w:pPr>
    </w:p>
    <w:p w14:paraId="7134F5C2" w14:textId="5673B2FE" w:rsidR="00557B9C" w:rsidRPr="00586FD6" w:rsidRDefault="00557B9C" w:rsidP="00557B9C">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 xml:space="preserve">.2.Өрсөлдөөний асуудал эрхэлсэн төрийн захиргааны байгууллага </w:t>
      </w:r>
      <w:r w:rsidR="00C4187C" w:rsidRPr="00586FD6">
        <w:rPr>
          <w:rFonts w:cs="Arial"/>
          <w:szCs w:val="24"/>
          <w:lang w:val="mn-MN"/>
        </w:rPr>
        <w:t>гомдол</w:t>
      </w:r>
      <w:r w:rsidR="002D3DBE" w:rsidRPr="00586FD6">
        <w:rPr>
          <w:rFonts w:cs="Arial"/>
          <w:szCs w:val="24"/>
          <w:lang w:val="mn-MN"/>
        </w:rPr>
        <w:t xml:space="preserve"> </w:t>
      </w:r>
      <w:r w:rsidR="00030184" w:rsidRPr="00586FD6">
        <w:rPr>
          <w:rFonts w:cs="Arial"/>
          <w:szCs w:val="24"/>
          <w:lang w:val="mn-MN"/>
        </w:rPr>
        <w:t xml:space="preserve">хянан </w:t>
      </w:r>
      <w:r w:rsidRPr="00586FD6">
        <w:rPr>
          <w:rFonts w:cs="Arial"/>
          <w:szCs w:val="24"/>
          <w:lang w:val="mn-MN"/>
        </w:rPr>
        <w:t>шийдвэрлэж дуусах хүртэл хугацаанд захиалагчийг үйлдэл хийхгүй байхыг даалгах</w:t>
      </w:r>
      <w:r w:rsidR="004119D1" w:rsidRPr="00586FD6">
        <w:rPr>
          <w:rFonts w:cs="Arial"/>
          <w:szCs w:val="24"/>
          <w:lang w:val="mn-MN"/>
        </w:rPr>
        <w:t>,</w:t>
      </w:r>
      <w:r w:rsidRPr="00586FD6">
        <w:rPr>
          <w:rFonts w:cs="Arial"/>
          <w:szCs w:val="24"/>
          <w:lang w:val="mn-MN"/>
        </w:rPr>
        <w:t xml:space="preserve"> захиалагчийн шийдвэрий</w:t>
      </w:r>
      <w:r w:rsidR="00C0654A" w:rsidRPr="00586FD6">
        <w:rPr>
          <w:rFonts w:cs="Arial"/>
          <w:szCs w:val="24"/>
          <w:lang w:val="mn-MN"/>
        </w:rPr>
        <w:t>г</w:t>
      </w:r>
      <w:r w:rsidRPr="00586FD6">
        <w:rPr>
          <w:rFonts w:cs="Arial"/>
          <w:szCs w:val="24"/>
          <w:lang w:val="mn-MN"/>
        </w:rPr>
        <w:t xml:space="preserve"> түдгэлзүүлэх шийдвэр гарга</w:t>
      </w:r>
      <w:r w:rsidR="000A7A90" w:rsidRPr="00586FD6">
        <w:rPr>
          <w:rFonts w:cs="Arial"/>
          <w:szCs w:val="24"/>
          <w:lang w:val="mn-MN"/>
        </w:rPr>
        <w:t>на</w:t>
      </w:r>
      <w:r w:rsidRPr="00586FD6">
        <w:rPr>
          <w:rFonts w:cs="Arial"/>
          <w:szCs w:val="24"/>
          <w:lang w:val="mn-MN"/>
        </w:rPr>
        <w:t>.</w:t>
      </w:r>
    </w:p>
    <w:p w14:paraId="17C51A80" w14:textId="77777777" w:rsidR="00557B9C" w:rsidRPr="00586FD6" w:rsidRDefault="00557B9C" w:rsidP="00557B9C">
      <w:pPr>
        <w:pStyle w:val="NoSpacing"/>
        <w:ind w:firstLine="360"/>
        <w:jc w:val="both"/>
        <w:rPr>
          <w:rFonts w:cs="Arial"/>
          <w:szCs w:val="24"/>
          <w:lang w:val="mn-MN"/>
        </w:rPr>
      </w:pPr>
    </w:p>
    <w:p w14:paraId="7F966043" w14:textId="0AD3C177" w:rsidR="008A31A4" w:rsidRPr="00586FD6" w:rsidRDefault="00557B9C" w:rsidP="008A31A4">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3.</w:t>
      </w:r>
      <w:r w:rsidR="008A31A4" w:rsidRPr="00586FD6">
        <w:rPr>
          <w:rFonts w:cs="Arial"/>
          <w:szCs w:val="24"/>
          <w:lang w:val="mn-MN"/>
        </w:rPr>
        <w:t>Өрсөлдөөний асуудал эрхэлсэн төрийн захиргааны байгууллага шийдвэрлэж хариу өгсөн асуудлаар</w:t>
      </w:r>
      <w:r w:rsidR="00243B50" w:rsidRPr="00586FD6">
        <w:rPr>
          <w:rFonts w:cs="Arial"/>
          <w:szCs w:val="24"/>
          <w:lang w:val="mn-MN"/>
        </w:rPr>
        <w:t xml:space="preserve"> дахин гаргасан</w:t>
      </w:r>
      <w:r w:rsidR="008A31A4" w:rsidRPr="00586FD6">
        <w:rPr>
          <w:rFonts w:cs="Arial"/>
          <w:szCs w:val="24"/>
          <w:lang w:val="mn-MN"/>
        </w:rPr>
        <w:t xml:space="preserve"> гомдл</w:t>
      </w:r>
      <w:r w:rsidR="00243B50" w:rsidRPr="00586FD6">
        <w:rPr>
          <w:rFonts w:cs="Arial"/>
          <w:szCs w:val="24"/>
          <w:lang w:val="mn-MN"/>
        </w:rPr>
        <w:t>ыг хүлээн авахаас татгалзана</w:t>
      </w:r>
      <w:r w:rsidR="008A31A4" w:rsidRPr="00586FD6">
        <w:rPr>
          <w:rFonts w:cs="Arial"/>
          <w:szCs w:val="24"/>
          <w:lang w:val="mn-MN"/>
        </w:rPr>
        <w:t>.</w:t>
      </w:r>
    </w:p>
    <w:p w14:paraId="46F7DA48" w14:textId="77777777" w:rsidR="00B3741A" w:rsidRPr="00586FD6" w:rsidRDefault="00B3741A" w:rsidP="008A31A4">
      <w:pPr>
        <w:pStyle w:val="NoSpacing"/>
        <w:ind w:firstLine="360"/>
        <w:jc w:val="both"/>
        <w:rPr>
          <w:rFonts w:cs="Arial"/>
          <w:szCs w:val="24"/>
          <w:lang w:val="mn-MN"/>
        </w:rPr>
      </w:pPr>
    </w:p>
    <w:p w14:paraId="2D7DE462" w14:textId="78B1A268" w:rsidR="00B3741A" w:rsidRPr="00586FD6" w:rsidRDefault="00B3741A" w:rsidP="00B3741A">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4.Өрсөлдөөний асуудал эрхэлсэн төрийн захиргааны байгууллага гомдлыг хүлээн авснаас хойш ажлын 10 өдөрт багтаан гомдлын үндэслэлийн хүрээнд хянан шийдвэрлэнэ.</w:t>
      </w:r>
    </w:p>
    <w:p w14:paraId="51AF507A" w14:textId="77777777" w:rsidR="00557B9C" w:rsidRPr="00586FD6" w:rsidRDefault="00557B9C" w:rsidP="00557B9C">
      <w:pPr>
        <w:pStyle w:val="NoSpacing"/>
        <w:ind w:firstLine="360"/>
        <w:jc w:val="both"/>
        <w:rPr>
          <w:rFonts w:cs="Arial"/>
          <w:szCs w:val="24"/>
          <w:lang w:val="mn-MN"/>
        </w:rPr>
      </w:pPr>
    </w:p>
    <w:p w14:paraId="4DAF4018" w14:textId="555886F3" w:rsidR="00A04553" w:rsidRPr="00586FD6" w:rsidRDefault="00A04553" w:rsidP="00A04553">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w:t>
      </w:r>
      <w:r w:rsidR="00B3741A" w:rsidRPr="00586FD6">
        <w:rPr>
          <w:rFonts w:cs="Arial"/>
          <w:szCs w:val="24"/>
          <w:lang w:val="mn-MN"/>
        </w:rPr>
        <w:t>5</w:t>
      </w:r>
      <w:r w:rsidRPr="00586FD6">
        <w:rPr>
          <w:rFonts w:cs="Arial"/>
          <w:szCs w:val="24"/>
          <w:lang w:val="mn-MN"/>
        </w:rPr>
        <w:t>.Өрсөлдөөний асуудал эрхэлсэн төрийн захиргааны байгууллага гомд</w:t>
      </w:r>
      <w:r w:rsidR="00431675" w:rsidRPr="00586FD6">
        <w:rPr>
          <w:rFonts w:cs="Arial"/>
          <w:szCs w:val="24"/>
          <w:lang w:val="mn-MN"/>
        </w:rPr>
        <w:t>лыг</w:t>
      </w:r>
      <w:r w:rsidRPr="00586FD6">
        <w:rPr>
          <w:rFonts w:cs="Arial"/>
          <w:szCs w:val="24"/>
          <w:lang w:val="mn-MN"/>
        </w:rPr>
        <w:t xml:space="preserve"> хянан үзэж, захиалагч энэ хуулийг зөрчсөн гэж үзвэл дараах шийдвэр гаргана:</w:t>
      </w:r>
    </w:p>
    <w:p w14:paraId="573AC883" w14:textId="77777777" w:rsidR="00A04553" w:rsidRPr="00586FD6" w:rsidRDefault="00A04553" w:rsidP="00A04553">
      <w:pPr>
        <w:pStyle w:val="NoSpacing"/>
        <w:ind w:left="1008" w:firstLine="331"/>
        <w:jc w:val="both"/>
        <w:rPr>
          <w:rFonts w:cs="Arial"/>
          <w:szCs w:val="24"/>
          <w:lang w:val="mn-MN"/>
        </w:rPr>
      </w:pPr>
    </w:p>
    <w:p w14:paraId="052B23BC" w14:textId="04A9DEA2" w:rsidR="00A04553" w:rsidRPr="00586FD6" w:rsidRDefault="00A04553" w:rsidP="00A04553">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w:t>
      </w:r>
      <w:r w:rsidR="00B3741A" w:rsidRPr="00586FD6">
        <w:rPr>
          <w:rFonts w:cs="Arial"/>
          <w:szCs w:val="24"/>
          <w:lang w:val="mn-MN"/>
        </w:rPr>
        <w:t>5</w:t>
      </w:r>
      <w:r w:rsidRPr="00586FD6">
        <w:rPr>
          <w:rFonts w:cs="Arial"/>
          <w:szCs w:val="24"/>
          <w:lang w:val="mn-MN"/>
        </w:rPr>
        <w:t xml:space="preserve">.1.тендер шалгаруулалтын баримт </w:t>
      </w:r>
      <w:r w:rsidR="112AFE00" w:rsidRPr="00586FD6">
        <w:rPr>
          <w:rFonts w:cs="Arial"/>
          <w:lang w:val="mn-MN"/>
        </w:rPr>
        <w:t>бичиг,</w:t>
      </w:r>
      <w:r w:rsidR="263407F4" w:rsidRPr="00586FD6">
        <w:rPr>
          <w:rFonts w:cs="Arial"/>
          <w:lang w:val="mn-MN"/>
        </w:rPr>
        <w:t xml:space="preserve"> </w:t>
      </w:r>
      <w:r w:rsidRPr="00586FD6">
        <w:rPr>
          <w:rFonts w:cs="Arial"/>
          <w:szCs w:val="24"/>
          <w:lang w:val="mn-MN"/>
        </w:rPr>
        <w:t xml:space="preserve">шийдвэрийг хэсэгчлэн, эсхүл бүхэлд нь хүчингүй болгох, </w:t>
      </w:r>
      <w:r w:rsidR="00956991" w:rsidRPr="00586FD6">
        <w:rPr>
          <w:rFonts w:cs="Arial"/>
          <w:szCs w:val="24"/>
          <w:lang w:val="mn-MN"/>
        </w:rPr>
        <w:t xml:space="preserve">эсхүл </w:t>
      </w:r>
      <w:r w:rsidRPr="00586FD6">
        <w:rPr>
          <w:rFonts w:cs="Arial"/>
          <w:szCs w:val="24"/>
          <w:lang w:val="mn-MN"/>
        </w:rPr>
        <w:t>өөрчлөлт оруулах;</w:t>
      </w:r>
    </w:p>
    <w:p w14:paraId="6306841D" w14:textId="77777777" w:rsidR="00A04553" w:rsidRPr="00586FD6" w:rsidRDefault="00A04553" w:rsidP="00A04553">
      <w:pPr>
        <w:pStyle w:val="NoSpacing"/>
        <w:ind w:firstLine="851"/>
        <w:jc w:val="both"/>
        <w:rPr>
          <w:rFonts w:cs="Arial"/>
          <w:szCs w:val="24"/>
          <w:lang w:val="mn-MN"/>
        </w:rPr>
      </w:pPr>
    </w:p>
    <w:p w14:paraId="0C073BCF" w14:textId="7A31D6F4" w:rsidR="00A04553" w:rsidRPr="00586FD6" w:rsidRDefault="00A04553" w:rsidP="00A04553">
      <w:pPr>
        <w:pStyle w:val="NoSpacing"/>
        <w:ind w:firstLine="851"/>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w:t>
      </w:r>
      <w:r w:rsidR="00B3741A" w:rsidRPr="00586FD6">
        <w:rPr>
          <w:rFonts w:cs="Arial"/>
          <w:szCs w:val="24"/>
          <w:lang w:val="mn-MN"/>
        </w:rPr>
        <w:t>5</w:t>
      </w:r>
      <w:r w:rsidRPr="00586FD6">
        <w:rPr>
          <w:rFonts w:cs="Arial"/>
          <w:szCs w:val="24"/>
          <w:lang w:val="mn-MN"/>
        </w:rPr>
        <w:t>.2.зөрчлийг арилган, тендер шалгаруулалтыг үргэлжлүүлэхийг даалгах.</w:t>
      </w:r>
    </w:p>
    <w:p w14:paraId="0C8E1D90" w14:textId="77777777" w:rsidR="00557B9C" w:rsidRPr="00586FD6" w:rsidRDefault="00557B9C" w:rsidP="00557B9C">
      <w:pPr>
        <w:pStyle w:val="NoSpacing"/>
        <w:ind w:firstLine="360"/>
        <w:jc w:val="both"/>
        <w:rPr>
          <w:rFonts w:cs="Arial"/>
          <w:szCs w:val="24"/>
          <w:lang w:val="mn-MN"/>
        </w:rPr>
      </w:pPr>
    </w:p>
    <w:p w14:paraId="12AE7049" w14:textId="65103A29" w:rsidR="009A3F92" w:rsidRPr="00586FD6" w:rsidRDefault="00A04553" w:rsidP="0089576F">
      <w:pPr>
        <w:pStyle w:val="NoSpacing"/>
        <w:ind w:firstLine="360"/>
        <w:jc w:val="both"/>
        <w:rPr>
          <w:rFonts w:cs="Arial"/>
          <w:szCs w:val="24"/>
          <w:lang w:val="mn-MN"/>
        </w:rPr>
      </w:pPr>
      <w:r w:rsidRPr="00586FD6">
        <w:rPr>
          <w:rFonts w:cs="Arial"/>
          <w:szCs w:val="24"/>
          <w:lang w:val="mn-MN"/>
        </w:rPr>
        <w:t>5</w:t>
      </w:r>
      <w:r w:rsidR="00FC6570" w:rsidRPr="00586FD6">
        <w:rPr>
          <w:rFonts w:cs="Arial"/>
          <w:szCs w:val="24"/>
          <w:lang w:val="mn-MN"/>
        </w:rPr>
        <w:t>8</w:t>
      </w:r>
      <w:r w:rsidRPr="00586FD6">
        <w:rPr>
          <w:rFonts w:cs="Arial"/>
          <w:szCs w:val="24"/>
          <w:lang w:val="mn-MN"/>
        </w:rPr>
        <w:t>.</w:t>
      </w:r>
      <w:r w:rsidR="00B3741A" w:rsidRPr="00586FD6">
        <w:rPr>
          <w:rFonts w:cs="Arial"/>
          <w:szCs w:val="24"/>
          <w:lang w:val="mn-MN"/>
        </w:rPr>
        <w:t>6</w:t>
      </w:r>
      <w:r w:rsidRPr="00586FD6">
        <w:rPr>
          <w:rFonts w:cs="Arial"/>
          <w:szCs w:val="24"/>
          <w:lang w:val="mn-MN"/>
        </w:rPr>
        <w:t>.</w:t>
      </w:r>
      <w:r w:rsidR="00E46660" w:rsidRPr="00586FD6">
        <w:rPr>
          <w:rFonts w:cs="Arial"/>
          <w:szCs w:val="24"/>
          <w:lang w:val="mn-MN"/>
        </w:rPr>
        <w:t>Өрсөлдөөний асуудал эрхэлсэн төрийн захиргааны байгууллага</w:t>
      </w:r>
      <w:r w:rsidRPr="00586FD6">
        <w:rPr>
          <w:rFonts w:cs="Arial"/>
          <w:szCs w:val="24"/>
          <w:lang w:val="mn-MN"/>
        </w:rPr>
        <w:t xml:space="preserve"> гомдол </w:t>
      </w:r>
      <w:r w:rsidR="00030184" w:rsidRPr="00586FD6">
        <w:rPr>
          <w:rFonts w:cs="Arial"/>
          <w:szCs w:val="24"/>
          <w:lang w:val="mn-MN"/>
        </w:rPr>
        <w:t>шийдвэрлэх</w:t>
      </w:r>
      <w:r w:rsidR="002D3DBE" w:rsidRPr="00586FD6">
        <w:rPr>
          <w:rFonts w:cs="Arial"/>
          <w:szCs w:val="24"/>
          <w:lang w:val="mn-MN"/>
        </w:rPr>
        <w:t xml:space="preserve"> </w:t>
      </w:r>
      <w:r w:rsidRPr="00586FD6">
        <w:rPr>
          <w:rFonts w:cs="Arial"/>
          <w:szCs w:val="24"/>
          <w:lang w:val="mn-MN"/>
        </w:rPr>
        <w:t xml:space="preserve">ажиллагааны мэдээллийг </w:t>
      </w:r>
      <w:r w:rsidR="00B3741A" w:rsidRPr="00586FD6">
        <w:rPr>
          <w:rFonts w:cs="Arial"/>
          <w:szCs w:val="24"/>
          <w:lang w:val="mn-MN"/>
        </w:rPr>
        <w:t>сар</w:t>
      </w:r>
      <w:r w:rsidRPr="00586FD6">
        <w:rPr>
          <w:rFonts w:cs="Arial"/>
          <w:szCs w:val="24"/>
          <w:lang w:val="mn-MN"/>
        </w:rPr>
        <w:t xml:space="preserve"> бүр цахим системд </w:t>
      </w:r>
      <w:r w:rsidR="00F85882" w:rsidRPr="00586FD6">
        <w:rPr>
          <w:rFonts w:cs="Arial"/>
          <w:szCs w:val="24"/>
          <w:lang w:val="mn-MN"/>
        </w:rPr>
        <w:t>нийтэлнэ</w:t>
      </w:r>
      <w:r w:rsidRPr="00586FD6">
        <w:rPr>
          <w:rFonts w:cs="Arial"/>
          <w:szCs w:val="24"/>
          <w:lang w:val="mn-MN"/>
        </w:rPr>
        <w:t xml:space="preserve">. </w:t>
      </w:r>
      <w:bookmarkEnd w:id="389"/>
    </w:p>
    <w:p w14:paraId="3BF8D818" w14:textId="77777777" w:rsidR="003326AF" w:rsidRPr="00586FD6" w:rsidRDefault="003326AF" w:rsidP="0089576F">
      <w:pPr>
        <w:pStyle w:val="NoSpacing"/>
        <w:ind w:firstLine="360"/>
        <w:jc w:val="both"/>
        <w:rPr>
          <w:rFonts w:cs="Arial"/>
          <w:szCs w:val="24"/>
          <w:lang w:val="mn-MN"/>
        </w:rPr>
      </w:pPr>
    </w:p>
    <w:p w14:paraId="01F08F26" w14:textId="3EC99E81" w:rsidR="00823364" w:rsidRPr="00586FD6" w:rsidRDefault="00542681" w:rsidP="002E106F">
      <w:pPr>
        <w:pStyle w:val="Heading2"/>
        <w:numPr>
          <w:ilvl w:val="0"/>
          <w:numId w:val="0"/>
        </w:numPr>
        <w:ind w:left="2268" w:hanging="1908"/>
      </w:pPr>
      <w:r w:rsidRPr="00586FD6">
        <w:t>59 дүгээр</w:t>
      </w:r>
      <w:r w:rsidR="00151041" w:rsidRPr="00586FD6">
        <w:t xml:space="preserve"> зүйл</w:t>
      </w:r>
      <w:r w:rsidR="001437EF" w:rsidRPr="00586FD6">
        <w:t>.</w:t>
      </w:r>
      <w:r w:rsidR="0078473D" w:rsidRPr="00586FD6">
        <w:t>С</w:t>
      </w:r>
      <w:r w:rsidR="00823364" w:rsidRPr="00586FD6">
        <w:t>анхүү, төсвийн асуудал эрхэлсэн төрийн захиргааны</w:t>
      </w:r>
      <w:r w:rsidR="002B45FE" w:rsidRPr="00586FD6">
        <w:t xml:space="preserve"> төв </w:t>
      </w:r>
      <w:r w:rsidR="0041152C" w:rsidRPr="00586FD6">
        <w:t>байгууллагад</w:t>
      </w:r>
      <w:r w:rsidR="005C496B" w:rsidRPr="00586FD6">
        <w:t xml:space="preserve"> гомдол </w:t>
      </w:r>
      <w:r w:rsidR="00A94C99" w:rsidRPr="00586FD6">
        <w:t>гаргах</w:t>
      </w:r>
      <w:r w:rsidR="005B6E94" w:rsidRPr="00586FD6">
        <w:t>,</w:t>
      </w:r>
      <w:r w:rsidR="005C32C2" w:rsidRPr="00586FD6">
        <w:t xml:space="preserve"> түүнийг</w:t>
      </w:r>
      <w:r w:rsidR="005B6E94" w:rsidRPr="00586FD6">
        <w:t xml:space="preserve"> хянан шийдвэрлэх</w:t>
      </w:r>
    </w:p>
    <w:p w14:paraId="56A4E456" w14:textId="77777777" w:rsidR="003326AF" w:rsidRPr="00586FD6" w:rsidRDefault="003326AF" w:rsidP="0089576F">
      <w:pPr>
        <w:pStyle w:val="NoSpacing"/>
        <w:ind w:firstLine="360"/>
        <w:jc w:val="both"/>
        <w:rPr>
          <w:rFonts w:cs="Arial"/>
          <w:szCs w:val="24"/>
          <w:lang w:val="mn-MN"/>
        </w:rPr>
      </w:pPr>
    </w:p>
    <w:p w14:paraId="61A2C0C0" w14:textId="333605F9" w:rsidR="00683F0E" w:rsidRPr="00586FD6" w:rsidRDefault="00542681" w:rsidP="002E10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1.</w:t>
      </w:r>
      <w:r w:rsidR="0066632B" w:rsidRPr="00586FD6">
        <w:rPr>
          <w:rFonts w:cs="Arial"/>
          <w:szCs w:val="24"/>
          <w:lang w:val="mn-MN"/>
        </w:rPr>
        <w:t>С</w:t>
      </w:r>
      <w:r w:rsidR="00155E56" w:rsidRPr="00586FD6">
        <w:rPr>
          <w:rFonts w:cs="Arial"/>
          <w:szCs w:val="24"/>
          <w:lang w:val="mn-MN"/>
        </w:rPr>
        <w:t>анхүү, төсвийн асуудал эрхэлсэн төрийн захиргааны төв байгууллага</w:t>
      </w:r>
      <w:r w:rsidR="000F29B5" w:rsidRPr="00586FD6">
        <w:rPr>
          <w:rFonts w:cs="Arial"/>
          <w:szCs w:val="24"/>
          <w:lang w:val="mn-MN"/>
        </w:rPr>
        <w:t xml:space="preserve"> </w:t>
      </w:r>
      <w:bookmarkStart w:id="390" w:name="_Toc83051379"/>
      <w:bookmarkStart w:id="391" w:name="_Toc83084465"/>
      <w:bookmarkStart w:id="392" w:name="_Toc83084536"/>
      <w:bookmarkStart w:id="393" w:name="_Ref83026093"/>
      <w:bookmarkStart w:id="394" w:name="_Ref83030906"/>
      <w:bookmarkStart w:id="395" w:name="_Ref83057502"/>
      <w:bookmarkStart w:id="396" w:name="_Ref89719085"/>
      <w:bookmarkEnd w:id="390"/>
      <w:bookmarkEnd w:id="391"/>
      <w:bookmarkEnd w:id="392"/>
      <w:r w:rsidR="00B92EF0" w:rsidRPr="00586FD6">
        <w:rPr>
          <w:rFonts w:cs="Arial"/>
          <w:szCs w:val="24"/>
          <w:lang w:val="mn-MN"/>
        </w:rPr>
        <w:t xml:space="preserve">захиалагчийн </w:t>
      </w:r>
      <w:r w:rsidR="003B21FD" w:rsidRPr="00586FD6">
        <w:rPr>
          <w:rFonts w:cs="Arial"/>
          <w:szCs w:val="24"/>
          <w:lang w:val="mn-MN"/>
        </w:rPr>
        <w:t xml:space="preserve">энэ хуулийн </w:t>
      </w:r>
      <w:r w:rsidR="00841D64" w:rsidRPr="00586FD6">
        <w:rPr>
          <w:rFonts w:cs="Arial"/>
          <w:szCs w:val="24"/>
          <w:lang w:val="mn-MN"/>
        </w:rPr>
        <w:t>28.1</w:t>
      </w:r>
      <w:r w:rsidR="00682AC8" w:rsidRPr="00586FD6">
        <w:rPr>
          <w:rFonts w:cs="Arial"/>
          <w:szCs w:val="24"/>
          <w:lang w:val="mn-MN"/>
        </w:rPr>
        <w:t>-д заасан</w:t>
      </w:r>
      <w:r w:rsidR="000D41E9" w:rsidRPr="00586FD6">
        <w:rPr>
          <w:rFonts w:cs="Arial"/>
          <w:szCs w:val="24"/>
          <w:lang w:val="mn-MN"/>
        </w:rPr>
        <w:t xml:space="preserve"> </w:t>
      </w:r>
      <w:r w:rsidR="00682AC8" w:rsidRPr="00586FD6">
        <w:rPr>
          <w:rFonts w:cs="Arial"/>
          <w:szCs w:val="24"/>
          <w:lang w:val="mn-MN"/>
        </w:rPr>
        <w:t>шийдвэр</w:t>
      </w:r>
      <w:r w:rsidR="00BA0B0C" w:rsidRPr="00586FD6">
        <w:rPr>
          <w:rFonts w:cs="Arial"/>
          <w:szCs w:val="24"/>
          <w:lang w:val="mn-MN"/>
        </w:rPr>
        <w:t>ийг эс зөвшөөрсөн</w:t>
      </w:r>
      <w:r w:rsidR="00671D38" w:rsidRPr="00586FD6">
        <w:rPr>
          <w:rFonts w:cs="Arial"/>
          <w:szCs w:val="24"/>
          <w:lang w:val="mn-MN"/>
        </w:rPr>
        <w:t xml:space="preserve"> </w:t>
      </w:r>
      <w:r w:rsidR="00682AC8" w:rsidRPr="00586FD6">
        <w:rPr>
          <w:rFonts w:cs="Arial"/>
          <w:szCs w:val="24"/>
          <w:lang w:val="mn-MN"/>
        </w:rPr>
        <w:t>гомдлыг</w:t>
      </w:r>
      <w:r w:rsidR="009A05B4" w:rsidRPr="00586FD6">
        <w:rPr>
          <w:rFonts w:cs="Arial"/>
          <w:szCs w:val="24"/>
          <w:lang w:val="mn-MN"/>
        </w:rPr>
        <w:t xml:space="preserve"> </w:t>
      </w:r>
      <w:r w:rsidR="000F53BA" w:rsidRPr="00586FD6">
        <w:rPr>
          <w:rFonts w:cs="Arial"/>
          <w:szCs w:val="24"/>
          <w:lang w:val="mn-MN"/>
        </w:rPr>
        <w:t xml:space="preserve">уг </w:t>
      </w:r>
      <w:r w:rsidR="00102388" w:rsidRPr="00586FD6">
        <w:rPr>
          <w:rFonts w:cs="Arial"/>
          <w:szCs w:val="24"/>
          <w:lang w:val="mn-MN"/>
        </w:rPr>
        <w:t xml:space="preserve">шийдвэр гарснаас хойш </w:t>
      </w:r>
      <w:r w:rsidR="002A0990" w:rsidRPr="00586FD6">
        <w:rPr>
          <w:rFonts w:cs="Arial"/>
          <w:szCs w:val="24"/>
          <w:lang w:val="mn-MN"/>
        </w:rPr>
        <w:t xml:space="preserve">ажлын </w:t>
      </w:r>
      <w:r w:rsidR="009A2EFF" w:rsidRPr="00586FD6">
        <w:rPr>
          <w:rFonts w:cs="Arial"/>
          <w:szCs w:val="24"/>
          <w:lang w:val="mn-MN"/>
        </w:rPr>
        <w:t>тав</w:t>
      </w:r>
      <w:r w:rsidR="00971F90" w:rsidRPr="00586FD6">
        <w:rPr>
          <w:rFonts w:cs="Arial"/>
          <w:szCs w:val="24"/>
          <w:lang w:val="mn-MN"/>
        </w:rPr>
        <w:t>ан</w:t>
      </w:r>
      <w:r w:rsidR="00C920A3" w:rsidRPr="00586FD6">
        <w:rPr>
          <w:rFonts w:cs="Arial"/>
          <w:szCs w:val="24"/>
          <w:lang w:val="mn-MN"/>
        </w:rPr>
        <w:t xml:space="preserve"> </w:t>
      </w:r>
      <w:r w:rsidR="0061794C" w:rsidRPr="00586FD6">
        <w:rPr>
          <w:rFonts w:cs="Arial"/>
          <w:szCs w:val="24"/>
          <w:lang w:val="mn-MN"/>
        </w:rPr>
        <w:t>өдрийн</w:t>
      </w:r>
      <w:r w:rsidR="00C920A3" w:rsidRPr="00586FD6">
        <w:rPr>
          <w:rFonts w:cs="Arial"/>
          <w:szCs w:val="24"/>
          <w:lang w:val="mn-MN"/>
        </w:rPr>
        <w:t xml:space="preserve"> </w:t>
      </w:r>
      <w:r w:rsidR="00546DD4" w:rsidRPr="00586FD6">
        <w:rPr>
          <w:rFonts w:cs="Arial"/>
          <w:szCs w:val="24"/>
          <w:lang w:val="mn-MN"/>
        </w:rPr>
        <w:t>дотор</w:t>
      </w:r>
      <w:r w:rsidR="00AC0512" w:rsidRPr="00586FD6">
        <w:rPr>
          <w:rFonts w:cs="Arial"/>
          <w:szCs w:val="24"/>
          <w:lang w:val="mn-MN"/>
        </w:rPr>
        <w:t>, захиалагчид гаргасан гомдлыг хуульд заасан хугацаанд шийдвэрлээгүй тухай</w:t>
      </w:r>
      <w:r w:rsidR="005405F6" w:rsidRPr="00586FD6">
        <w:rPr>
          <w:rFonts w:cs="Arial"/>
          <w:szCs w:val="24"/>
          <w:lang w:val="mn-MN"/>
        </w:rPr>
        <w:t xml:space="preserve"> гомдлыг энэ хуулийн 57.3-т заасан </w:t>
      </w:r>
      <w:r w:rsidR="00636108" w:rsidRPr="00586FD6">
        <w:rPr>
          <w:rFonts w:cs="Arial"/>
          <w:szCs w:val="24"/>
          <w:lang w:val="mn-MN"/>
        </w:rPr>
        <w:t>хугацаа өнгөрснөөс хойш ажлын таван өдрийн дотор тус тус</w:t>
      </w:r>
      <w:r w:rsidR="00557B9C" w:rsidRPr="00586FD6">
        <w:rPr>
          <w:rFonts w:cs="Arial"/>
          <w:szCs w:val="24"/>
          <w:lang w:val="mn-MN"/>
        </w:rPr>
        <w:t xml:space="preserve"> </w:t>
      </w:r>
      <w:r w:rsidR="00167759" w:rsidRPr="00586FD6">
        <w:rPr>
          <w:rFonts w:cs="Arial"/>
          <w:szCs w:val="24"/>
          <w:lang w:val="mn-MN"/>
        </w:rPr>
        <w:t>хүлээн авна</w:t>
      </w:r>
      <w:bookmarkEnd w:id="393"/>
      <w:r w:rsidR="00683F0E" w:rsidRPr="00586FD6">
        <w:rPr>
          <w:rFonts w:cs="Arial"/>
          <w:szCs w:val="24"/>
          <w:lang w:val="mn-MN"/>
        </w:rPr>
        <w:t>.</w:t>
      </w:r>
      <w:bookmarkEnd w:id="394"/>
      <w:bookmarkEnd w:id="395"/>
      <w:bookmarkEnd w:id="396"/>
    </w:p>
    <w:p w14:paraId="4A7059C9" w14:textId="77777777" w:rsidR="00B967F5" w:rsidRPr="00586FD6" w:rsidRDefault="00B967F5" w:rsidP="0089576F">
      <w:pPr>
        <w:pStyle w:val="NoSpacing"/>
        <w:ind w:firstLine="360"/>
        <w:jc w:val="both"/>
        <w:rPr>
          <w:rFonts w:cs="Arial"/>
          <w:szCs w:val="24"/>
          <w:lang w:val="mn-MN"/>
        </w:rPr>
      </w:pPr>
      <w:bookmarkStart w:id="397" w:name="_Ref89216323"/>
      <w:bookmarkStart w:id="398" w:name="_Ref83026549"/>
    </w:p>
    <w:p w14:paraId="54A3C23C" w14:textId="7BBE6038" w:rsidR="00A73356"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2.</w:t>
      </w:r>
      <w:r w:rsidR="00A73356" w:rsidRPr="00586FD6">
        <w:rPr>
          <w:rFonts w:cs="Arial"/>
          <w:szCs w:val="24"/>
          <w:lang w:val="mn-MN"/>
        </w:rPr>
        <w:t xml:space="preserve">Энэ хуулийн </w:t>
      </w:r>
      <w:r w:rsidR="00841D64" w:rsidRPr="00586FD6">
        <w:rPr>
          <w:rFonts w:cs="Arial"/>
          <w:szCs w:val="24"/>
          <w:lang w:val="mn-MN"/>
        </w:rPr>
        <w:t>30.</w:t>
      </w:r>
      <w:r w:rsidR="00FB3B20" w:rsidRPr="00586FD6">
        <w:rPr>
          <w:rFonts w:cs="Arial"/>
          <w:szCs w:val="24"/>
          <w:lang w:val="mn-MN"/>
        </w:rPr>
        <w:t>2</w:t>
      </w:r>
      <w:r w:rsidR="00611ECE" w:rsidRPr="00586FD6">
        <w:rPr>
          <w:rFonts w:cs="Arial"/>
          <w:szCs w:val="24"/>
          <w:lang w:val="mn-MN"/>
        </w:rPr>
        <w:t>-т заасан үндэслэлээр гэрээ байгуулах доод хугацааг мөрдө</w:t>
      </w:r>
      <w:r w:rsidR="001F24BA" w:rsidRPr="00586FD6">
        <w:rPr>
          <w:rFonts w:cs="Arial"/>
          <w:szCs w:val="24"/>
          <w:lang w:val="mn-MN"/>
        </w:rPr>
        <w:t>л</w:t>
      </w:r>
      <w:r w:rsidR="00611ECE" w:rsidRPr="00586FD6">
        <w:rPr>
          <w:rFonts w:cs="Arial"/>
          <w:szCs w:val="24"/>
          <w:lang w:val="mn-MN"/>
        </w:rPr>
        <w:t xml:space="preserve">гүй </w:t>
      </w:r>
      <w:r w:rsidR="00425B2E" w:rsidRPr="00586FD6">
        <w:rPr>
          <w:rFonts w:cs="Arial"/>
          <w:szCs w:val="24"/>
          <w:lang w:val="mn-MN"/>
        </w:rPr>
        <w:t>гэрээ байгуул</w:t>
      </w:r>
      <w:r w:rsidR="00FF5119" w:rsidRPr="00586FD6">
        <w:rPr>
          <w:rFonts w:cs="Arial"/>
          <w:szCs w:val="24"/>
          <w:lang w:val="mn-MN"/>
        </w:rPr>
        <w:t>сан</w:t>
      </w:r>
      <w:r w:rsidR="001F24BA" w:rsidRPr="00586FD6">
        <w:rPr>
          <w:rFonts w:cs="Arial"/>
          <w:szCs w:val="24"/>
          <w:lang w:val="mn-MN"/>
        </w:rPr>
        <w:t xml:space="preserve"> </w:t>
      </w:r>
      <w:r w:rsidR="000F53BA" w:rsidRPr="00586FD6">
        <w:rPr>
          <w:rFonts w:cs="Arial"/>
          <w:szCs w:val="24"/>
          <w:lang w:val="mn-MN"/>
        </w:rPr>
        <w:t>захиалагчийн</w:t>
      </w:r>
      <w:r w:rsidR="00782FDB" w:rsidRPr="00586FD6">
        <w:rPr>
          <w:rFonts w:cs="Arial"/>
          <w:szCs w:val="24"/>
          <w:lang w:val="mn-MN"/>
        </w:rPr>
        <w:t xml:space="preserve"> </w:t>
      </w:r>
      <w:r w:rsidR="00D328B8" w:rsidRPr="00586FD6">
        <w:rPr>
          <w:rFonts w:cs="Arial"/>
          <w:szCs w:val="24"/>
          <w:lang w:val="mn-MN"/>
        </w:rPr>
        <w:t xml:space="preserve">шийдвэрийг мэдсэнээс хойш </w:t>
      </w:r>
      <w:r w:rsidR="00782FDB" w:rsidRPr="00586FD6">
        <w:rPr>
          <w:rFonts w:cs="Arial"/>
          <w:szCs w:val="24"/>
          <w:lang w:val="mn-MN"/>
        </w:rPr>
        <w:t xml:space="preserve">ажлын таван өдрийн </w:t>
      </w:r>
      <w:r w:rsidR="00D328B8" w:rsidRPr="00586FD6">
        <w:rPr>
          <w:rFonts w:cs="Arial"/>
          <w:szCs w:val="24"/>
          <w:lang w:val="mn-MN"/>
        </w:rPr>
        <w:t>дотор</w:t>
      </w:r>
      <w:r w:rsidR="001F24BA" w:rsidRPr="00586FD6">
        <w:rPr>
          <w:rFonts w:cs="Arial"/>
          <w:szCs w:val="24"/>
          <w:lang w:val="mn-MN"/>
        </w:rPr>
        <w:t xml:space="preserve"> гомд</w:t>
      </w:r>
      <w:r w:rsidR="00813EB5" w:rsidRPr="00586FD6">
        <w:rPr>
          <w:rFonts w:cs="Arial"/>
          <w:szCs w:val="24"/>
          <w:lang w:val="mn-MN"/>
        </w:rPr>
        <w:t>о</w:t>
      </w:r>
      <w:r w:rsidR="001F24BA" w:rsidRPr="00586FD6">
        <w:rPr>
          <w:rFonts w:cs="Arial"/>
          <w:szCs w:val="24"/>
          <w:lang w:val="mn-MN"/>
        </w:rPr>
        <w:t>л</w:t>
      </w:r>
      <w:r w:rsidR="00813EB5" w:rsidRPr="00586FD6">
        <w:rPr>
          <w:rFonts w:cs="Arial"/>
          <w:szCs w:val="24"/>
          <w:lang w:val="mn-MN"/>
        </w:rPr>
        <w:t xml:space="preserve"> гаргах </w:t>
      </w:r>
      <w:r w:rsidR="00FA4701" w:rsidRPr="00586FD6">
        <w:rPr>
          <w:rFonts w:cs="Arial"/>
          <w:szCs w:val="24"/>
          <w:lang w:val="mn-MN"/>
        </w:rPr>
        <w:t>оролцогч</w:t>
      </w:r>
      <w:r w:rsidR="00D944D7" w:rsidRPr="00586FD6">
        <w:rPr>
          <w:rFonts w:cs="Arial"/>
          <w:szCs w:val="24"/>
          <w:lang w:val="mn-MN"/>
        </w:rPr>
        <w:t>ийн</w:t>
      </w:r>
      <w:r w:rsidR="00FA4701" w:rsidRPr="00586FD6">
        <w:rPr>
          <w:rFonts w:cs="Arial"/>
          <w:szCs w:val="24"/>
          <w:lang w:val="mn-MN"/>
        </w:rPr>
        <w:t xml:space="preserve"> </w:t>
      </w:r>
      <w:r w:rsidR="00813EB5" w:rsidRPr="00586FD6">
        <w:rPr>
          <w:rFonts w:cs="Arial"/>
          <w:szCs w:val="24"/>
          <w:lang w:val="mn-MN"/>
        </w:rPr>
        <w:t>эрхийг хязгаарлахгүй</w:t>
      </w:r>
      <w:r w:rsidR="0029045C" w:rsidRPr="00586FD6">
        <w:rPr>
          <w:rFonts w:cs="Arial"/>
          <w:szCs w:val="24"/>
          <w:lang w:val="mn-MN"/>
        </w:rPr>
        <w:t>.</w:t>
      </w:r>
      <w:bookmarkEnd w:id="397"/>
    </w:p>
    <w:p w14:paraId="266D981F" w14:textId="77777777" w:rsidR="00B967F5" w:rsidRPr="00586FD6" w:rsidRDefault="00B967F5" w:rsidP="0089576F">
      <w:pPr>
        <w:pStyle w:val="NoSpacing"/>
        <w:ind w:firstLine="360"/>
        <w:jc w:val="both"/>
        <w:rPr>
          <w:rFonts w:cs="Arial"/>
          <w:szCs w:val="24"/>
          <w:lang w:val="mn-MN"/>
        </w:rPr>
      </w:pPr>
    </w:p>
    <w:p w14:paraId="335F4C32" w14:textId="5230EA1A" w:rsidR="00621318"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3.</w:t>
      </w:r>
      <w:r w:rsidR="0041152C" w:rsidRPr="00586FD6">
        <w:rPr>
          <w:rFonts w:cs="Arial"/>
          <w:szCs w:val="24"/>
          <w:lang w:val="mn-MN"/>
        </w:rPr>
        <w:t>Санхүү</w:t>
      </w:r>
      <w:r w:rsidR="009D27AA" w:rsidRPr="00586FD6">
        <w:rPr>
          <w:rFonts w:cs="Arial"/>
          <w:szCs w:val="24"/>
          <w:lang w:val="mn-MN"/>
        </w:rPr>
        <w:t>,</w:t>
      </w:r>
      <w:r w:rsidR="0041152C" w:rsidRPr="00586FD6">
        <w:rPr>
          <w:rFonts w:cs="Arial"/>
          <w:szCs w:val="24"/>
          <w:lang w:val="mn-MN"/>
        </w:rPr>
        <w:t xml:space="preserve"> төсвийн асуудал эрхэлсэн төрийн захиргааны </w:t>
      </w:r>
      <w:r w:rsidR="0027399B" w:rsidRPr="00586FD6">
        <w:rPr>
          <w:rFonts w:cs="Arial"/>
          <w:szCs w:val="24"/>
          <w:lang w:val="mn-MN"/>
        </w:rPr>
        <w:t xml:space="preserve">төв </w:t>
      </w:r>
      <w:r w:rsidR="0041152C" w:rsidRPr="00586FD6">
        <w:rPr>
          <w:rFonts w:cs="Arial"/>
          <w:szCs w:val="24"/>
          <w:lang w:val="mn-MN"/>
        </w:rPr>
        <w:t>байгууллагад</w:t>
      </w:r>
      <w:r w:rsidR="00581692" w:rsidRPr="00586FD6">
        <w:rPr>
          <w:rFonts w:cs="Arial"/>
          <w:szCs w:val="24"/>
          <w:lang w:val="mn-MN"/>
        </w:rPr>
        <w:t xml:space="preserve"> гаргах гомдол</w:t>
      </w:r>
      <w:r w:rsidR="007E46DA" w:rsidRPr="00586FD6">
        <w:rPr>
          <w:rFonts w:cs="Arial"/>
          <w:szCs w:val="24"/>
          <w:lang w:val="mn-MN"/>
        </w:rPr>
        <w:t xml:space="preserve"> </w:t>
      </w:r>
      <w:r w:rsidR="00581692" w:rsidRPr="00586FD6">
        <w:rPr>
          <w:rFonts w:cs="Arial"/>
          <w:szCs w:val="24"/>
          <w:lang w:val="mn-MN"/>
        </w:rPr>
        <w:t>үн</w:t>
      </w:r>
      <w:r w:rsidR="007E46DA" w:rsidRPr="00586FD6">
        <w:rPr>
          <w:rFonts w:cs="Arial"/>
          <w:szCs w:val="24"/>
          <w:lang w:val="mn-MN"/>
        </w:rPr>
        <w:t>дэслэл</w:t>
      </w:r>
      <w:r w:rsidR="00581692" w:rsidRPr="00586FD6">
        <w:rPr>
          <w:rFonts w:cs="Arial"/>
          <w:szCs w:val="24"/>
          <w:lang w:val="mn-MN"/>
        </w:rPr>
        <w:t xml:space="preserve"> </w:t>
      </w:r>
      <w:r w:rsidR="007E46DA" w:rsidRPr="00586FD6">
        <w:rPr>
          <w:rFonts w:cs="Arial"/>
          <w:szCs w:val="24"/>
          <w:lang w:val="mn-MN"/>
        </w:rPr>
        <w:t>бүхий бай</w:t>
      </w:r>
      <w:r w:rsidR="00621318" w:rsidRPr="00586FD6">
        <w:rPr>
          <w:rFonts w:cs="Arial"/>
          <w:szCs w:val="24"/>
          <w:lang w:val="mn-MN"/>
        </w:rPr>
        <w:t>на.</w:t>
      </w:r>
      <w:r w:rsidR="007E46DA" w:rsidRPr="00586FD6">
        <w:rPr>
          <w:rFonts w:cs="Arial"/>
          <w:szCs w:val="24"/>
          <w:lang w:val="mn-MN"/>
        </w:rPr>
        <w:t xml:space="preserve"> </w:t>
      </w:r>
    </w:p>
    <w:p w14:paraId="02710153" w14:textId="77777777" w:rsidR="00B967F5" w:rsidRPr="00586FD6" w:rsidRDefault="00B967F5" w:rsidP="0089576F">
      <w:pPr>
        <w:pStyle w:val="NoSpacing"/>
        <w:ind w:firstLine="360"/>
        <w:jc w:val="both"/>
        <w:rPr>
          <w:rFonts w:cs="Arial"/>
          <w:szCs w:val="24"/>
          <w:lang w:val="mn-MN"/>
        </w:rPr>
      </w:pPr>
      <w:bookmarkStart w:id="399" w:name="_Ref89782344"/>
    </w:p>
    <w:p w14:paraId="7C12280C" w14:textId="310E0C3B" w:rsidR="000F7992"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4.</w:t>
      </w:r>
      <w:r w:rsidR="00EB24DA" w:rsidRPr="00586FD6">
        <w:rPr>
          <w:rFonts w:cs="Arial"/>
          <w:szCs w:val="24"/>
          <w:lang w:val="mn-MN"/>
        </w:rPr>
        <w:t>Тендерийн баталгаа</w:t>
      </w:r>
      <w:r w:rsidR="00DC0327" w:rsidRPr="00586FD6">
        <w:rPr>
          <w:rFonts w:cs="Arial"/>
          <w:szCs w:val="24"/>
          <w:lang w:val="mn-MN"/>
        </w:rPr>
        <w:t xml:space="preserve"> шаардсан тендер шалгаруулалтад оролцогч</w:t>
      </w:r>
      <w:r w:rsidR="00A950A9" w:rsidRPr="00586FD6">
        <w:rPr>
          <w:rFonts w:cs="Arial"/>
          <w:szCs w:val="24"/>
          <w:lang w:val="mn-MN"/>
        </w:rPr>
        <w:t>ийн</w:t>
      </w:r>
      <w:r w:rsidR="00DC0327" w:rsidRPr="00586FD6">
        <w:rPr>
          <w:rFonts w:cs="Arial"/>
          <w:szCs w:val="24"/>
          <w:lang w:val="mn-MN"/>
        </w:rPr>
        <w:t xml:space="preserve"> </w:t>
      </w:r>
      <w:r w:rsidR="00EB24DA" w:rsidRPr="00586FD6">
        <w:rPr>
          <w:rFonts w:cs="Arial"/>
          <w:szCs w:val="24"/>
          <w:lang w:val="mn-MN"/>
        </w:rPr>
        <w:t xml:space="preserve">гаргасан </w:t>
      </w:r>
      <w:r w:rsidR="008F10E5" w:rsidRPr="00586FD6">
        <w:rPr>
          <w:rFonts w:cs="Arial"/>
          <w:szCs w:val="24"/>
          <w:lang w:val="mn-MN"/>
        </w:rPr>
        <w:t xml:space="preserve">гомдлыг </w:t>
      </w:r>
      <w:r w:rsidR="007B2375" w:rsidRPr="00586FD6">
        <w:rPr>
          <w:rFonts w:cs="Arial"/>
          <w:szCs w:val="24"/>
          <w:lang w:val="mn-MN"/>
        </w:rPr>
        <w:t xml:space="preserve">хянан шийдвэрлэх хугацаанд </w:t>
      </w:r>
      <w:r w:rsidR="002D5AB4" w:rsidRPr="00586FD6">
        <w:rPr>
          <w:rFonts w:cs="Arial"/>
          <w:szCs w:val="24"/>
          <w:lang w:val="mn-MN"/>
        </w:rPr>
        <w:t>тендерийн баталгаа хүчинтэй бай</w:t>
      </w:r>
      <w:r w:rsidR="00AB4330" w:rsidRPr="00586FD6">
        <w:rPr>
          <w:rFonts w:cs="Arial"/>
          <w:szCs w:val="24"/>
          <w:lang w:val="mn-MN"/>
        </w:rPr>
        <w:t>на</w:t>
      </w:r>
      <w:r w:rsidR="00FD6CDC" w:rsidRPr="00586FD6">
        <w:rPr>
          <w:rFonts w:cs="Arial"/>
          <w:szCs w:val="24"/>
          <w:lang w:val="mn-MN"/>
        </w:rPr>
        <w:t>.</w:t>
      </w:r>
      <w:bookmarkEnd w:id="398"/>
      <w:bookmarkEnd w:id="399"/>
    </w:p>
    <w:p w14:paraId="4711C51A" w14:textId="77777777" w:rsidR="00B967F5" w:rsidRPr="00586FD6" w:rsidRDefault="00B967F5" w:rsidP="0089576F">
      <w:pPr>
        <w:pStyle w:val="NoSpacing"/>
        <w:ind w:firstLine="360"/>
        <w:jc w:val="both"/>
        <w:rPr>
          <w:rFonts w:cs="Arial"/>
          <w:szCs w:val="24"/>
          <w:lang w:val="mn-MN"/>
        </w:rPr>
      </w:pPr>
      <w:bookmarkStart w:id="400" w:name="_Ref89338238"/>
    </w:p>
    <w:bookmarkEnd w:id="400"/>
    <w:p w14:paraId="2AEEEC7C" w14:textId="1C9026BF" w:rsidR="00D418A4"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w:t>
      </w:r>
      <w:r w:rsidR="00860A74" w:rsidRPr="00586FD6">
        <w:rPr>
          <w:rFonts w:cs="Arial"/>
          <w:szCs w:val="24"/>
          <w:lang w:val="mn-MN"/>
        </w:rPr>
        <w:t>5</w:t>
      </w:r>
      <w:r w:rsidR="001437EF" w:rsidRPr="00586FD6">
        <w:rPr>
          <w:rFonts w:cs="Arial"/>
          <w:szCs w:val="24"/>
          <w:lang w:val="mn-MN"/>
        </w:rPr>
        <w:t>.</w:t>
      </w:r>
      <w:r w:rsidR="009D27AA" w:rsidRPr="00586FD6">
        <w:rPr>
          <w:rFonts w:cs="Arial"/>
          <w:szCs w:val="24"/>
          <w:lang w:val="mn-MN"/>
        </w:rPr>
        <w:t>Санхүү, төсвийн</w:t>
      </w:r>
      <w:r w:rsidR="0041152C" w:rsidRPr="00586FD6">
        <w:rPr>
          <w:rFonts w:cs="Arial"/>
          <w:szCs w:val="24"/>
          <w:lang w:val="mn-MN"/>
        </w:rPr>
        <w:t xml:space="preserve"> асуудал эрхэлсэн төрийн захиргааны </w:t>
      </w:r>
      <w:r w:rsidR="0027399B" w:rsidRPr="00586FD6">
        <w:rPr>
          <w:rFonts w:cs="Arial"/>
          <w:szCs w:val="24"/>
          <w:lang w:val="mn-MN"/>
        </w:rPr>
        <w:t xml:space="preserve">төв </w:t>
      </w:r>
      <w:r w:rsidR="0041152C" w:rsidRPr="00586FD6">
        <w:rPr>
          <w:rFonts w:cs="Arial"/>
          <w:szCs w:val="24"/>
          <w:lang w:val="mn-MN"/>
        </w:rPr>
        <w:t>байгууллага</w:t>
      </w:r>
      <w:r w:rsidR="007C7CCA" w:rsidRPr="00586FD6">
        <w:rPr>
          <w:rFonts w:cs="Arial"/>
          <w:szCs w:val="24"/>
          <w:lang w:val="mn-MN"/>
        </w:rPr>
        <w:t xml:space="preserve"> </w:t>
      </w:r>
      <w:r w:rsidR="00622456" w:rsidRPr="00586FD6">
        <w:rPr>
          <w:rFonts w:cs="Arial"/>
          <w:szCs w:val="24"/>
          <w:lang w:val="mn-MN"/>
        </w:rPr>
        <w:t>э</w:t>
      </w:r>
      <w:r w:rsidR="000F7992" w:rsidRPr="00586FD6">
        <w:rPr>
          <w:rFonts w:cs="Arial"/>
          <w:szCs w:val="24"/>
          <w:lang w:val="mn-MN"/>
        </w:rPr>
        <w:t xml:space="preserve">нэ </w:t>
      </w:r>
      <w:r w:rsidR="00134CC6" w:rsidRPr="00586FD6">
        <w:rPr>
          <w:rFonts w:cs="Arial"/>
          <w:szCs w:val="24"/>
          <w:lang w:val="mn-MN"/>
        </w:rPr>
        <w:t xml:space="preserve">зүйлийн </w:t>
      </w:r>
      <w:r w:rsidRPr="00586FD6">
        <w:rPr>
          <w:rFonts w:cs="Arial"/>
          <w:szCs w:val="24"/>
          <w:lang w:val="mn-MN"/>
        </w:rPr>
        <w:t>59</w:t>
      </w:r>
      <w:r w:rsidR="00841D64" w:rsidRPr="00586FD6">
        <w:rPr>
          <w:rFonts w:cs="Arial"/>
          <w:szCs w:val="24"/>
          <w:lang w:val="mn-MN"/>
        </w:rPr>
        <w:t>.</w:t>
      </w:r>
      <w:r w:rsidR="00860A74" w:rsidRPr="00586FD6">
        <w:rPr>
          <w:rFonts w:cs="Arial"/>
          <w:szCs w:val="24"/>
          <w:lang w:val="mn-MN"/>
        </w:rPr>
        <w:t>3</w:t>
      </w:r>
      <w:r w:rsidRPr="00586FD6">
        <w:rPr>
          <w:rFonts w:cs="Arial"/>
          <w:szCs w:val="24"/>
          <w:lang w:val="mn-MN"/>
        </w:rPr>
        <w:t>, 59</w:t>
      </w:r>
      <w:r w:rsidR="00841D64" w:rsidRPr="00586FD6">
        <w:rPr>
          <w:rFonts w:cs="Arial"/>
          <w:szCs w:val="24"/>
          <w:lang w:val="mn-MN"/>
        </w:rPr>
        <w:t>.</w:t>
      </w:r>
      <w:r w:rsidR="00061D01" w:rsidRPr="00586FD6">
        <w:rPr>
          <w:rFonts w:cs="Arial"/>
          <w:szCs w:val="24"/>
          <w:lang w:val="mn-MN"/>
        </w:rPr>
        <w:t>4</w:t>
      </w:r>
      <w:r w:rsidR="00857E4B" w:rsidRPr="00586FD6">
        <w:rPr>
          <w:rFonts w:cs="Arial"/>
          <w:szCs w:val="24"/>
          <w:lang w:val="mn-MN"/>
        </w:rPr>
        <w:t>-т заасан шаардлагыг хангахгүй</w:t>
      </w:r>
      <w:r w:rsidR="007C7CCA" w:rsidRPr="00586FD6">
        <w:rPr>
          <w:rFonts w:cs="Arial"/>
          <w:szCs w:val="24"/>
          <w:lang w:val="mn-MN"/>
        </w:rPr>
        <w:t xml:space="preserve"> </w:t>
      </w:r>
      <w:r w:rsidR="00C33C7A" w:rsidRPr="00586FD6">
        <w:rPr>
          <w:rFonts w:cs="Arial"/>
          <w:szCs w:val="24"/>
          <w:lang w:val="mn-MN"/>
        </w:rPr>
        <w:t xml:space="preserve">эсхүл </w:t>
      </w:r>
      <w:r w:rsidR="00D81276" w:rsidRPr="00586FD6">
        <w:rPr>
          <w:rFonts w:cs="Arial"/>
          <w:szCs w:val="24"/>
          <w:lang w:val="mn-MN"/>
        </w:rPr>
        <w:t xml:space="preserve">шийдвэрлэж хариу өгсөн асуудлаар дахин гаргасан гомдлыг </w:t>
      </w:r>
      <w:r w:rsidR="00857E4B" w:rsidRPr="00586FD6">
        <w:rPr>
          <w:rFonts w:cs="Arial"/>
          <w:szCs w:val="24"/>
          <w:lang w:val="mn-MN"/>
        </w:rPr>
        <w:t>хүлээн авахаас татгалзаж буцаа</w:t>
      </w:r>
      <w:r w:rsidR="001B54E6" w:rsidRPr="00586FD6">
        <w:rPr>
          <w:rFonts w:cs="Arial"/>
          <w:szCs w:val="24"/>
          <w:lang w:val="mn-MN"/>
        </w:rPr>
        <w:t>на.</w:t>
      </w:r>
    </w:p>
    <w:p w14:paraId="19EFD9DC" w14:textId="77777777" w:rsidR="00B967F5" w:rsidRPr="00586FD6" w:rsidRDefault="00B967F5" w:rsidP="0089576F">
      <w:pPr>
        <w:pStyle w:val="NoSpacing"/>
        <w:ind w:firstLine="360"/>
        <w:jc w:val="both"/>
        <w:rPr>
          <w:rFonts w:cs="Arial"/>
          <w:szCs w:val="24"/>
          <w:lang w:val="mn-MN"/>
        </w:rPr>
      </w:pPr>
    </w:p>
    <w:p w14:paraId="61C51A42" w14:textId="20D2636E" w:rsidR="00CA5D57" w:rsidRPr="00586FD6" w:rsidRDefault="00542681" w:rsidP="0089576F">
      <w:pPr>
        <w:pStyle w:val="NoSpacing"/>
        <w:ind w:firstLine="360"/>
        <w:jc w:val="both"/>
        <w:rPr>
          <w:rFonts w:cs="Arial"/>
          <w:szCs w:val="24"/>
          <w:lang w:val="mn-MN"/>
        </w:rPr>
      </w:pPr>
      <w:bookmarkStart w:id="401" w:name="_Ref83029863"/>
      <w:r w:rsidRPr="00586FD6">
        <w:rPr>
          <w:rFonts w:cs="Arial"/>
          <w:szCs w:val="24"/>
          <w:lang w:val="mn-MN"/>
        </w:rPr>
        <w:t>59</w:t>
      </w:r>
      <w:r w:rsidR="001437EF" w:rsidRPr="00586FD6">
        <w:rPr>
          <w:rFonts w:cs="Arial"/>
          <w:szCs w:val="24"/>
          <w:lang w:val="mn-MN"/>
        </w:rPr>
        <w:t>.</w:t>
      </w:r>
      <w:r w:rsidR="007B5BF9" w:rsidRPr="00586FD6">
        <w:rPr>
          <w:rFonts w:cs="Arial"/>
          <w:szCs w:val="24"/>
          <w:lang w:val="mn-MN"/>
        </w:rPr>
        <w:t>6</w:t>
      </w:r>
      <w:r w:rsidR="001437EF" w:rsidRPr="00586FD6">
        <w:rPr>
          <w:rFonts w:cs="Arial"/>
          <w:szCs w:val="24"/>
          <w:lang w:val="mn-MN"/>
        </w:rPr>
        <w:t>.</w:t>
      </w:r>
      <w:r w:rsidR="009D27AA" w:rsidRPr="00586FD6">
        <w:rPr>
          <w:rFonts w:cs="Arial"/>
          <w:szCs w:val="24"/>
          <w:lang w:val="mn-MN"/>
        </w:rPr>
        <w:t>Санхүү, төсвийн</w:t>
      </w:r>
      <w:r w:rsidR="0041152C" w:rsidRPr="00586FD6">
        <w:rPr>
          <w:rFonts w:cs="Arial"/>
          <w:szCs w:val="24"/>
          <w:lang w:val="mn-MN"/>
        </w:rPr>
        <w:t xml:space="preserve"> асуудал эрхэлсэн төрийн захиргааны </w:t>
      </w:r>
      <w:r w:rsidR="0027399B" w:rsidRPr="00586FD6">
        <w:rPr>
          <w:rFonts w:cs="Arial"/>
          <w:szCs w:val="24"/>
          <w:lang w:val="mn-MN"/>
        </w:rPr>
        <w:t xml:space="preserve">төв </w:t>
      </w:r>
      <w:r w:rsidR="0041152C" w:rsidRPr="00586FD6">
        <w:rPr>
          <w:rFonts w:cs="Arial"/>
          <w:szCs w:val="24"/>
          <w:lang w:val="mn-MN"/>
        </w:rPr>
        <w:t>байгууллага</w:t>
      </w:r>
      <w:r w:rsidR="00AC727C" w:rsidRPr="00586FD6">
        <w:rPr>
          <w:rFonts w:cs="Arial"/>
          <w:szCs w:val="24"/>
          <w:lang w:val="mn-MN"/>
        </w:rPr>
        <w:t xml:space="preserve"> </w:t>
      </w:r>
      <w:r w:rsidR="00063714" w:rsidRPr="00586FD6">
        <w:rPr>
          <w:rFonts w:cs="Arial"/>
          <w:szCs w:val="24"/>
          <w:lang w:val="mn-MN"/>
        </w:rPr>
        <w:t xml:space="preserve">гомдол хянан шийдвэрлэж дуусах хүртэл хугацаанд </w:t>
      </w:r>
      <w:r w:rsidR="00AC727C" w:rsidRPr="00586FD6">
        <w:rPr>
          <w:rFonts w:cs="Arial"/>
          <w:szCs w:val="24"/>
          <w:lang w:val="mn-MN"/>
        </w:rPr>
        <w:t>захиалагчийг үйлдэл хийхгүй байхыг даалгах</w:t>
      </w:r>
      <w:r w:rsidR="004119D1" w:rsidRPr="00586FD6">
        <w:rPr>
          <w:rFonts w:cs="Arial"/>
          <w:szCs w:val="24"/>
          <w:lang w:val="mn-MN"/>
        </w:rPr>
        <w:t>,</w:t>
      </w:r>
      <w:r w:rsidR="00AC727C" w:rsidRPr="00586FD6">
        <w:rPr>
          <w:rFonts w:cs="Arial"/>
          <w:szCs w:val="24"/>
          <w:lang w:val="mn-MN"/>
        </w:rPr>
        <w:t xml:space="preserve"> захиалагчийн шийдвэрийг түдгэлзүүлэх шийдвэр гарга</w:t>
      </w:r>
      <w:r w:rsidR="005F1A66" w:rsidRPr="00586FD6">
        <w:rPr>
          <w:rFonts w:cs="Arial"/>
          <w:szCs w:val="24"/>
          <w:lang w:val="mn-MN"/>
        </w:rPr>
        <w:t>на</w:t>
      </w:r>
      <w:r w:rsidR="00AC727C" w:rsidRPr="00586FD6">
        <w:rPr>
          <w:rFonts w:cs="Arial"/>
          <w:szCs w:val="24"/>
          <w:lang w:val="mn-MN"/>
        </w:rPr>
        <w:t>.</w:t>
      </w:r>
      <w:r w:rsidR="000108CB" w:rsidRPr="00586FD6">
        <w:rPr>
          <w:rFonts w:cs="Arial"/>
          <w:szCs w:val="24"/>
          <w:lang w:val="mn-MN"/>
        </w:rPr>
        <w:t xml:space="preserve"> </w:t>
      </w:r>
      <w:bookmarkEnd w:id="401"/>
    </w:p>
    <w:p w14:paraId="3478C322" w14:textId="77777777" w:rsidR="00B967F5" w:rsidRPr="00586FD6" w:rsidRDefault="00B967F5" w:rsidP="0089576F">
      <w:pPr>
        <w:pStyle w:val="NoSpacing"/>
        <w:ind w:firstLine="360"/>
        <w:jc w:val="both"/>
        <w:rPr>
          <w:rFonts w:cs="Arial"/>
          <w:szCs w:val="24"/>
          <w:lang w:val="mn-MN"/>
        </w:rPr>
      </w:pPr>
      <w:bookmarkStart w:id="402" w:name="_Ref83029759"/>
    </w:p>
    <w:p w14:paraId="07ED5130" w14:textId="27994560" w:rsidR="00850995"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w:t>
      </w:r>
      <w:r w:rsidR="007B5BF9" w:rsidRPr="00586FD6">
        <w:rPr>
          <w:rFonts w:cs="Arial"/>
          <w:szCs w:val="24"/>
          <w:lang w:val="mn-MN"/>
        </w:rPr>
        <w:t>7</w:t>
      </w:r>
      <w:r w:rsidR="001437EF" w:rsidRPr="00586FD6">
        <w:rPr>
          <w:rFonts w:cs="Arial"/>
          <w:szCs w:val="24"/>
          <w:lang w:val="mn-MN"/>
        </w:rPr>
        <w:t>.</w:t>
      </w:r>
      <w:r w:rsidR="00854F55" w:rsidRPr="00586FD6">
        <w:rPr>
          <w:rFonts w:cs="Arial"/>
          <w:szCs w:val="24"/>
          <w:lang w:val="mn-MN"/>
        </w:rPr>
        <w:t>З</w:t>
      </w:r>
      <w:r w:rsidR="00266ED7" w:rsidRPr="00586FD6">
        <w:rPr>
          <w:rFonts w:cs="Arial"/>
          <w:szCs w:val="24"/>
          <w:lang w:val="mn-MN"/>
        </w:rPr>
        <w:t xml:space="preserve">ахиалагчийг </w:t>
      </w:r>
      <w:r w:rsidR="000561AD" w:rsidRPr="00586FD6">
        <w:rPr>
          <w:rFonts w:cs="Arial"/>
          <w:szCs w:val="24"/>
          <w:lang w:val="mn-MN"/>
        </w:rPr>
        <w:t>үйлдэл хийхгүй байхыг даалгасан</w:t>
      </w:r>
      <w:r w:rsidR="004119D1" w:rsidRPr="00586FD6">
        <w:rPr>
          <w:rFonts w:cs="Arial"/>
          <w:szCs w:val="24"/>
          <w:lang w:val="mn-MN"/>
        </w:rPr>
        <w:t>,</w:t>
      </w:r>
      <w:r w:rsidR="000561AD" w:rsidRPr="00586FD6">
        <w:rPr>
          <w:rFonts w:cs="Arial"/>
          <w:szCs w:val="24"/>
          <w:lang w:val="mn-MN"/>
        </w:rPr>
        <w:t xml:space="preserve"> шийдвэрийн</w:t>
      </w:r>
      <w:r w:rsidR="00DF636F" w:rsidRPr="00586FD6">
        <w:rPr>
          <w:rFonts w:cs="Arial"/>
          <w:szCs w:val="24"/>
          <w:lang w:val="mn-MN"/>
        </w:rPr>
        <w:t xml:space="preserve"> биелэлтийг</w:t>
      </w:r>
      <w:r w:rsidR="005522E6" w:rsidRPr="00586FD6">
        <w:rPr>
          <w:rFonts w:cs="Arial"/>
          <w:szCs w:val="24"/>
          <w:lang w:val="mn-MN"/>
        </w:rPr>
        <w:t xml:space="preserve"> түдгэлзүүлсн</w:t>
      </w:r>
      <w:r w:rsidR="000E1F3B" w:rsidRPr="00586FD6">
        <w:rPr>
          <w:rFonts w:cs="Arial"/>
          <w:szCs w:val="24"/>
          <w:lang w:val="mn-MN"/>
        </w:rPr>
        <w:t>ээс хойш гомдол хянан шийдвэрлэх хүртэл</w:t>
      </w:r>
      <w:r w:rsidR="005522E6" w:rsidRPr="00586FD6">
        <w:rPr>
          <w:rFonts w:cs="Arial"/>
          <w:szCs w:val="24"/>
          <w:lang w:val="mn-MN"/>
        </w:rPr>
        <w:t xml:space="preserve"> хугацаанд</w:t>
      </w:r>
      <w:r w:rsidR="008834AB" w:rsidRPr="00586FD6">
        <w:rPr>
          <w:rFonts w:cs="Arial"/>
          <w:szCs w:val="24"/>
          <w:lang w:val="mn-MN"/>
        </w:rPr>
        <w:t xml:space="preserve"> </w:t>
      </w:r>
      <w:r w:rsidR="00594CCB" w:rsidRPr="00586FD6">
        <w:rPr>
          <w:rFonts w:cs="Arial"/>
          <w:szCs w:val="24"/>
          <w:lang w:val="mn-MN"/>
        </w:rPr>
        <w:t>энэ хуулийн 2</w:t>
      </w:r>
      <w:r w:rsidR="003B7E19" w:rsidRPr="00586FD6">
        <w:rPr>
          <w:rFonts w:cs="Arial"/>
          <w:szCs w:val="24"/>
          <w:lang w:val="mn-MN"/>
        </w:rPr>
        <w:t>4</w:t>
      </w:r>
      <w:r w:rsidR="00594CCB" w:rsidRPr="00586FD6">
        <w:rPr>
          <w:rFonts w:cs="Arial"/>
          <w:szCs w:val="24"/>
          <w:lang w:val="mn-MN"/>
        </w:rPr>
        <w:t>.1-д заасан</w:t>
      </w:r>
      <w:r w:rsidR="00F75C44" w:rsidRPr="00586FD6">
        <w:rPr>
          <w:rFonts w:cs="Arial"/>
          <w:szCs w:val="24"/>
          <w:lang w:val="mn-MN"/>
        </w:rPr>
        <w:t xml:space="preserve"> </w:t>
      </w:r>
      <w:r w:rsidR="00705C3B" w:rsidRPr="00586FD6">
        <w:rPr>
          <w:rFonts w:cs="Arial"/>
          <w:szCs w:val="24"/>
          <w:lang w:val="mn-MN"/>
        </w:rPr>
        <w:t>хугацаа зогсоно.</w:t>
      </w:r>
    </w:p>
    <w:p w14:paraId="70E01EE5" w14:textId="77777777" w:rsidR="00B967F5" w:rsidRPr="00586FD6" w:rsidRDefault="00B967F5" w:rsidP="0089576F">
      <w:pPr>
        <w:pStyle w:val="NoSpacing"/>
        <w:ind w:firstLine="360"/>
        <w:jc w:val="both"/>
        <w:rPr>
          <w:rFonts w:cs="Arial"/>
          <w:szCs w:val="24"/>
          <w:lang w:val="mn-MN"/>
        </w:rPr>
      </w:pPr>
    </w:p>
    <w:p w14:paraId="59159169" w14:textId="003F5FB5" w:rsidR="005F56DA" w:rsidRPr="00586FD6" w:rsidRDefault="00542681" w:rsidP="005F56DA">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w:t>
      </w:r>
      <w:r w:rsidR="007B5BF9" w:rsidRPr="00586FD6">
        <w:rPr>
          <w:rFonts w:cs="Arial"/>
          <w:szCs w:val="24"/>
          <w:lang w:val="mn-MN"/>
        </w:rPr>
        <w:t>8</w:t>
      </w:r>
      <w:r w:rsidR="001437EF" w:rsidRPr="00586FD6">
        <w:rPr>
          <w:rFonts w:cs="Arial"/>
          <w:szCs w:val="24"/>
          <w:lang w:val="mn-MN"/>
        </w:rPr>
        <w:t>.</w:t>
      </w:r>
      <w:r w:rsidR="009D27AA" w:rsidRPr="00586FD6">
        <w:rPr>
          <w:rFonts w:cs="Arial"/>
          <w:szCs w:val="24"/>
          <w:lang w:val="mn-MN"/>
        </w:rPr>
        <w:t>Санхүү, төсвийн</w:t>
      </w:r>
      <w:r w:rsidR="0041152C" w:rsidRPr="00586FD6">
        <w:rPr>
          <w:rFonts w:cs="Arial"/>
          <w:szCs w:val="24"/>
          <w:lang w:val="mn-MN"/>
        </w:rPr>
        <w:t xml:space="preserve"> асуудал эрхэлсэн төрийн захиргааны </w:t>
      </w:r>
      <w:r w:rsidR="0027399B" w:rsidRPr="00586FD6">
        <w:rPr>
          <w:rFonts w:cs="Arial"/>
          <w:szCs w:val="24"/>
          <w:lang w:val="mn-MN"/>
        </w:rPr>
        <w:t xml:space="preserve">төв </w:t>
      </w:r>
      <w:r w:rsidR="0041152C" w:rsidRPr="00586FD6">
        <w:rPr>
          <w:rFonts w:cs="Arial"/>
          <w:szCs w:val="24"/>
          <w:lang w:val="mn-MN"/>
        </w:rPr>
        <w:t>байгууллага</w:t>
      </w:r>
      <w:r w:rsidR="001A2D7E" w:rsidRPr="00586FD6">
        <w:rPr>
          <w:rFonts w:cs="Arial"/>
          <w:szCs w:val="24"/>
          <w:lang w:val="mn-MN"/>
        </w:rPr>
        <w:t xml:space="preserve"> </w:t>
      </w:r>
      <w:r w:rsidR="00695D41" w:rsidRPr="00586FD6">
        <w:rPr>
          <w:rFonts w:cs="Arial"/>
          <w:szCs w:val="24"/>
          <w:lang w:val="mn-MN"/>
        </w:rPr>
        <w:t>тендер шалгаруулалтад холбо</w:t>
      </w:r>
      <w:r w:rsidR="00410360" w:rsidRPr="00586FD6">
        <w:rPr>
          <w:rFonts w:cs="Arial"/>
          <w:szCs w:val="24"/>
          <w:lang w:val="mn-MN"/>
        </w:rPr>
        <w:t>отой цахим системд байрш</w:t>
      </w:r>
      <w:r w:rsidR="00A04604" w:rsidRPr="00586FD6">
        <w:rPr>
          <w:rFonts w:cs="Arial"/>
          <w:szCs w:val="24"/>
          <w:lang w:val="mn-MN"/>
        </w:rPr>
        <w:t>уул</w:t>
      </w:r>
      <w:r w:rsidR="00410360" w:rsidRPr="00586FD6">
        <w:rPr>
          <w:rFonts w:cs="Arial"/>
          <w:szCs w:val="24"/>
          <w:lang w:val="mn-MN"/>
        </w:rPr>
        <w:t>сан баримт бичиг, мэдээлэл</w:t>
      </w:r>
      <w:r w:rsidR="00AE3AC4" w:rsidRPr="00586FD6">
        <w:rPr>
          <w:rFonts w:cs="Arial"/>
          <w:szCs w:val="24"/>
          <w:lang w:val="mn-MN"/>
        </w:rPr>
        <w:t>, тендер шалгаруулалтын хувийн хэр</w:t>
      </w:r>
      <w:r w:rsidR="005F56DA" w:rsidRPr="00586FD6">
        <w:rPr>
          <w:rFonts w:cs="Arial"/>
          <w:szCs w:val="24"/>
          <w:lang w:val="mn-MN"/>
        </w:rPr>
        <w:t>эгт үндэслэн гомдлын үндэслэлийн хүрээнд ажлын 10 өдөрт багтаан</w:t>
      </w:r>
      <w:r w:rsidR="00756663" w:rsidRPr="00586FD6">
        <w:rPr>
          <w:rFonts w:cs="Arial"/>
          <w:szCs w:val="24"/>
          <w:lang w:val="mn-MN"/>
        </w:rPr>
        <w:t xml:space="preserve"> гомдлыг</w:t>
      </w:r>
      <w:r w:rsidR="005F56DA" w:rsidRPr="00586FD6">
        <w:rPr>
          <w:rFonts w:cs="Arial"/>
          <w:szCs w:val="24"/>
          <w:lang w:val="mn-MN"/>
        </w:rPr>
        <w:t xml:space="preserve"> хянан шийдвэрлэнэ. </w:t>
      </w:r>
    </w:p>
    <w:p w14:paraId="7750A7F4" w14:textId="77777777" w:rsidR="00B967F5" w:rsidRPr="00586FD6" w:rsidRDefault="00B967F5" w:rsidP="0089576F">
      <w:pPr>
        <w:pStyle w:val="NoSpacing"/>
        <w:ind w:firstLine="360"/>
        <w:jc w:val="both"/>
        <w:rPr>
          <w:rFonts w:cs="Arial"/>
          <w:szCs w:val="24"/>
          <w:lang w:val="mn-MN"/>
        </w:rPr>
      </w:pPr>
    </w:p>
    <w:p w14:paraId="6790E142" w14:textId="144E4851" w:rsidR="00603D5C"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w:t>
      </w:r>
      <w:r w:rsidR="007B5BF9" w:rsidRPr="00586FD6">
        <w:rPr>
          <w:rFonts w:cs="Arial"/>
          <w:szCs w:val="24"/>
          <w:lang w:val="mn-MN"/>
        </w:rPr>
        <w:t>9</w:t>
      </w:r>
      <w:r w:rsidR="001437EF" w:rsidRPr="00586FD6">
        <w:rPr>
          <w:rFonts w:cs="Arial"/>
          <w:szCs w:val="24"/>
          <w:lang w:val="mn-MN"/>
        </w:rPr>
        <w:t>.</w:t>
      </w:r>
      <w:r w:rsidR="00202A14" w:rsidRPr="00586FD6">
        <w:rPr>
          <w:rFonts w:cs="Arial"/>
          <w:szCs w:val="24"/>
          <w:lang w:val="mn-MN"/>
        </w:rPr>
        <w:t>Захиалагч</w:t>
      </w:r>
      <w:r w:rsidR="00FA49A4" w:rsidRPr="00586FD6">
        <w:rPr>
          <w:rFonts w:cs="Arial"/>
          <w:szCs w:val="24"/>
          <w:lang w:val="mn-MN"/>
        </w:rPr>
        <w:t xml:space="preserve"> гомдол хянан шийдвэрлэхэд </w:t>
      </w:r>
      <w:r w:rsidR="00202A14" w:rsidRPr="00586FD6">
        <w:rPr>
          <w:rFonts w:cs="Arial"/>
          <w:szCs w:val="24"/>
          <w:lang w:val="mn-MN"/>
        </w:rPr>
        <w:t xml:space="preserve">шаардлагатай </w:t>
      </w:r>
      <w:r w:rsidR="00410360" w:rsidRPr="00586FD6">
        <w:rPr>
          <w:rFonts w:cs="Arial"/>
          <w:szCs w:val="24"/>
          <w:lang w:val="mn-MN"/>
        </w:rPr>
        <w:t>баримт бичиг, мэдээллий</w:t>
      </w:r>
      <w:r w:rsidR="00F06DFC" w:rsidRPr="00586FD6">
        <w:rPr>
          <w:rFonts w:cs="Arial"/>
          <w:szCs w:val="24"/>
          <w:lang w:val="mn-MN"/>
        </w:rPr>
        <w:t>г цахим системд</w:t>
      </w:r>
      <w:r w:rsidR="00410360" w:rsidRPr="00586FD6">
        <w:rPr>
          <w:rFonts w:cs="Arial"/>
          <w:szCs w:val="24"/>
          <w:lang w:val="mn-MN"/>
        </w:rPr>
        <w:t xml:space="preserve"> </w:t>
      </w:r>
      <w:r w:rsidR="00AB7934" w:rsidRPr="00586FD6">
        <w:rPr>
          <w:rFonts w:cs="Arial"/>
          <w:szCs w:val="24"/>
          <w:lang w:val="mn-MN"/>
        </w:rPr>
        <w:t>үнэн зөв</w:t>
      </w:r>
      <w:r w:rsidR="00F06DFC" w:rsidRPr="00586FD6">
        <w:rPr>
          <w:rFonts w:cs="Arial"/>
          <w:szCs w:val="24"/>
          <w:lang w:val="mn-MN"/>
        </w:rPr>
        <w:t xml:space="preserve">, бүрэн </w:t>
      </w:r>
      <w:r w:rsidR="00202A14" w:rsidRPr="00586FD6">
        <w:rPr>
          <w:rFonts w:cs="Arial"/>
          <w:szCs w:val="24"/>
          <w:lang w:val="mn-MN"/>
        </w:rPr>
        <w:t>байршуулах</w:t>
      </w:r>
      <w:r w:rsidR="00EA7DE7" w:rsidRPr="00586FD6">
        <w:rPr>
          <w:rFonts w:cs="Arial"/>
          <w:szCs w:val="24"/>
          <w:lang w:val="mn-MN"/>
        </w:rPr>
        <w:t xml:space="preserve"> </w:t>
      </w:r>
      <w:r w:rsidR="0047085D" w:rsidRPr="00586FD6">
        <w:rPr>
          <w:rFonts w:cs="Arial"/>
          <w:szCs w:val="24"/>
          <w:lang w:val="mn-MN"/>
        </w:rPr>
        <w:t>үүргийг</w:t>
      </w:r>
      <w:r w:rsidR="00AB7934" w:rsidRPr="00586FD6">
        <w:rPr>
          <w:rFonts w:cs="Arial"/>
          <w:szCs w:val="24"/>
          <w:lang w:val="mn-MN"/>
        </w:rPr>
        <w:t xml:space="preserve"> </w:t>
      </w:r>
      <w:r w:rsidR="00F865F4" w:rsidRPr="00586FD6">
        <w:rPr>
          <w:rFonts w:cs="Arial"/>
          <w:szCs w:val="24"/>
          <w:lang w:val="mn-MN"/>
        </w:rPr>
        <w:t>хүлээнэ</w:t>
      </w:r>
      <w:r w:rsidR="00AB7934" w:rsidRPr="00586FD6">
        <w:rPr>
          <w:rFonts w:cs="Arial"/>
          <w:szCs w:val="24"/>
          <w:lang w:val="mn-MN"/>
        </w:rPr>
        <w:t>.</w:t>
      </w:r>
    </w:p>
    <w:p w14:paraId="282FD62F" w14:textId="77777777" w:rsidR="00B967F5" w:rsidRPr="00586FD6" w:rsidRDefault="00B967F5" w:rsidP="0089576F">
      <w:pPr>
        <w:pStyle w:val="NoSpacing"/>
        <w:ind w:firstLine="360"/>
        <w:jc w:val="both"/>
        <w:rPr>
          <w:rFonts w:cs="Arial"/>
          <w:szCs w:val="24"/>
          <w:lang w:val="mn-MN"/>
        </w:rPr>
      </w:pPr>
      <w:bookmarkStart w:id="403" w:name="_Ref92130802"/>
    </w:p>
    <w:bookmarkEnd w:id="402"/>
    <w:bookmarkEnd w:id="403"/>
    <w:p w14:paraId="75CA7C20" w14:textId="53F0B9F2" w:rsidR="002D5AB4"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1</w:t>
      </w:r>
      <w:r w:rsidR="00EE15B4" w:rsidRPr="00586FD6">
        <w:rPr>
          <w:rFonts w:cs="Arial"/>
          <w:szCs w:val="24"/>
          <w:lang w:val="mn-MN"/>
        </w:rPr>
        <w:t>0</w:t>
      </w:r>
      <w:r w:rsidR="001437EF" w:rsidRPr="00586FD6">
        <w:rPr>
          <w:rFonts w:cs="Arial"/>
          <w:szCs w:val="24"/>
          <w:lang w:val="mn-MN"/>
        </w:rPr>
        <w:t>.</w:t>
      </w:r>
      <w:r w:rsidR="009D27AA" w:rsidRPr="00586FD6">
        <w:rPr>
          <w:rFonts w:cs="Arial"/>
          <w:szCs w:val="24"/>
          <w:lang w:val="mn-MN"/>
        </w:rPr>
        <w:t>Санхүү, төсвийн</w:t>
      </w:r>
      <w:r w:rsidR="0041152C" w:rsidRPr="00586FD6">
        <w:rPr>
          <w:rFonts w:cs="Arial"/>
          <w:szCs w:val="24"/>
          <w:lang w:val="mn-MN"/>
        </w:rPr>
        <w:t xml:space="preserve"> асуудал эрхэлсэн төрийн захиргааны </w:t>
      </w:r>
      <w:r w:rsidR="0027399B" w:rsidRPr="00586FD6">
        <w:rPr>
          <w:rFonts w:cs="Arial"/>
          <w:szCs w:val="24"/>
          <w:lang w:val="mn-MN"/>
        </w:rPr>
        <w:t xml:space="preserve">төв </w:t>
      </w:r>
      <w:r w:rsidR="0041152C" w:rsidRPr="00586FD6">
        <w:rPr>
          <w:rFonts w:cs="Arial"/>
          <w:szCs w:val="24"/>
          <w:lang w:val="mn-MN"/>
        </w:rPr>
        <w:t>байгууллага</w:t>
      </w:r>
      <w:bookmarkStart w:id="404" w:name="_Ref83057031"/>
      <w:bookmarkStart w:id="405" w:name="_Ref89868006"/>
      <w:r w:rsidR="00F82A1A" w:rsidRPr="00586FD6">
        <w:rPr>
          <w:rFonts w:cs="Arial"/>
          <w:szCs w:val="24"/>
          <w:lang w:val="mn-MN"/>
        </w:rPr>
        <w:t xml:space="preserve"> </w:t>
      </w:r>
      <w:r w:rsidR="00830C80" w:rsidRPr="00586FD6">
        <w:rPr>
          <w:rFonts w:cs="Arial"/>
          <w:szCs w:val="24"/>
          <w:lang w:val="mn-MN"/>
        </w:rPr>
        <w:t xml:space="preserve">гомдлыг </w:t>
      </w:r>
      <w:r w:rsidR="004248FF" w:rsidRPr="00586FD6">
        <w:rPr>
          <w:rFonts w:cs="Arial"/>
          <w:szCs w:val="24"/>
          <w:lang w:val="mn-MN"/>
        </w:rPr>
        <w:t xml:space="preserve">хянан </w:t>
      </w:r>
      <w:r w:rsidR="00F60168" w:rsidRPr="00586FD6">
        <w:rPr>
          <w:rFonts w:cs="Arial"/>
          <w:szCs w:val="24"/>
          <w:lang w:val="mn-MN"/>
        </w:rPr>
        <w:t xml:space="preserve">үзэж, </w:t>
      </w:r>
      <w:r w:rsidR="004248FF" w:rsidRPr="00586FD6">
        <w:rPr>
          <w:rFonts w:cs="Arial"/>
          <w:szCs w:val="24"/>
          <w:lang w:val="mn-MN"/>
        </w:rPr>
        <w:t>захиалагч энэ хуулийг зөрчсөн гэж үзвэл дараах шийдвэр гарга</w:t>
      </w:r>
      <w:r w:rsidR="00D129B5" w:rsidRPr="00586FD6">
        <w:rPr>
          <w:rFonts w:cs="Arial"/>
          <w:szCs w:val="24"/>
          <w:lang w:val="mn-MN"/>
        </w:rPr>
        <w:t>на</w:t>
      </w:r>
      <w:r w:rsidR="004248FF" w:rsidRPr="00586FD6">
        <w:rPr>
          <w:rFonts w:cs="Arial"/>
          <w:szCs w:val="24"/>
          <w:lang w:val="mn-MN"/>
        </w:rPr>
        <w:t>:</w:t>
      </w:r>
      <w:bookmarkEnd w:id="404"/>
      <w:bookmarkEnd w:id="405"/>
    </w:p>
    <w:p w14:paraId="71DB3260" w14:textId="77777777" w:rsidR="00B967F5" w:rsidRPr="00586FD6" w:rsidRDefault="00B967F5" w:rsidP="0089576F">
      <w:pPr>
        <w:pStyle w:val="NoSpacing"/>
        <w:ind w:left="1008" w:firstLine="331"/>
        <w:jc w:val="both"/>
        <w:rPr>
          <w:rFonts w:cs="Arial"/>
          <w:szCs w:val="24"/>
          <w:lang w:val="mn-MN"/>
        </w:rPr>
      </w:pPr>
    </w:p>
    <w:p w14:paraId="43952E61" w14:textId="680B1309" w:rsidR="004248FF" w:rsidRPr="00586FD6" w:rsidRDefault="00542681" w:rsidP="00B967F5">
      <w:pPr>
        <w:pStyle w:val="NoSpacing"/>
        <w:ind w:firstLine="851"/>
        <w:jc w:val="both"/>
        <w:rPr>
          <w:rFonts w:cs="Arial"/>
          <w:szCs w:val="24"/>
          <w:lang w:val="mn-MN"/>
        </w:rPr>
      </w:pPr>
      <w:r w:rsidRPr="00586FD6">
        <w:rPr>
          <w:rFonts w:cs="Arial"/>
          <w:szCs w:val="24"/>
          <w:lang w:val="mn-MN"/>
        </w:rPr>
        <w:t>59</w:t>
      </w:r>
      <w:r w:rsidR="001437EF" w:rsidRPr="00586FD6">
        <w:rPr>
          <w:rFonts w:cs="Arial"/>
          <w:szCs w:val="24"/>
          <w:lang w:val="mn-MN"/>
        </w:rPr>
        <w:t>.1</w:t>
      </w:r>
      <w:r w:rsidR="00EE15B4" w:rsidRPr="00586FD6">
        <w:rPr>
          <w:rFonts w:cs="Arial"/>
          <w:szCs w:val="24"/>
          <w:lang w:val="mn-MN"/>
        </w:rPr>
        <w:t>0</w:t>
      </w:r>
      <w:r w:rsidR="001437EF" w:rsidRPr="00586FD6">
        <w:rPr>
          <w:rFonts w:cs="Arial"/>
          <w:szCs w:val="24"/>
          <w:lang w:val="mn-MN"/>
        </w:rPr>
        <w:t>.1.</w:t>
      </w:r>
      <w:r w:rsidR="008E4BD2" w:rsidRPr="00586FD6">
        <w:rPr>
          <w:rFonts w:cs="Arial"/>
          <w:szCs w:val="24"/>
          <w:lang w:val="mn-MN"/>
        </w:rPr>
        <w:t>тендер шалгаруулалт</w:t>
      </w:r>
      <w:r w:rsidR="00EE58F8" w:rsidRPr="00586FD6">
        <w:rPr>
          <w:rFonts w:cs="Arial"/>
          <w:szCs w:val="24"/>
          <w:lang w:val="mn-MN"/>
        </w:rPr>
        <w:t xml:space="preserve"> эсхүл захиалагчийн </w:t>
      </w:r>
      <w:r w:rsidR="007D62D7" w:rsidRPr="00586FD6">
        <w:rPr>
          <w:rFonts w:cs="Arial"/>
          <w:szCs w:val="24"/>
          <w:lang w:val="mn-MN"/>
        </w:rPr>
        <w:t>шийдвэр</w:t>
      </w:r>
      <w:r w:rsidR="00B47FAE" w:rsidRPr="00586FD6">
        <w:rPr>
          <w:rFonts w:cs="Arial"/>
          <w:szCs w:val="24"/>
          <w:lang w:val="mn-MN"/>
        </w:rPr>
        <w:t>ийг хэсэгчлэн, эсхүл бүхэлд нь хүчингүй болгох,</w:t>
      </w:r>
      <w:r w:rsidR="00541F3E" w:rsidRPr="00586FD6">
        <w:rPr>
          <w:rFonts w:cs="Arial"/>
          <w:szCs w:val="24"/>
          <w:lang w:val="mn-MN"/>
        </w:rPr>
        <w:t xml:space="preserve"> эсхүл</w:t>
      </w:r>
      <w:r w:rsidR="00B47FAE" w:rsidRPr="00586FD6">
        <w:rPr>
          <w:rFonts w:cs="Arial"/>
          <w:szCs w:val="24"/>
          <w:lang w:val="mn-MN"/>
        </w:rPr>
        <w:t xml:space="preserve"> өөрчлөлт оруулах;</w:t>
      </w:r>
    </w:p>
    <w:p w14:paraId="07803AA5" w14:textId="77777777" w:rsidR="00B967F5" w:rsidRPr="00586FD6" w:rsidRDefault="00B967F5" w:rsidP="00B967F5">
      <w:pPr>
        <w:pStyle w:val="NoSpacing"/>
        <w:ind w:firstLine="851"/>
        <w:jc w:val="both"/>
        <w:rPr>
          <w:rFonts w:cs="Arial"/>
          <w:szCs w:val="24"/>
          <w:lang w:val="mn-MN"/>
        </w:rPr>
      </w:pPr>
    </w:p>
    <w:p w14:paraId="7F7F173F" w14:textId="0BE6226E" w:rsidR="009A5CFD" w:rsidRPr="00586FD6" w:rsidRDefault="00542681" w:rsidP="00B967F5">
      <w:pPr>
        <w:pStyle w:val="NoSpacing"/>
        <w:ind w:firstLine="851"/>
        <w:jc w:val="both"/>
        <w:rPr>
          <w:rFonts w:cs="Arial"/>
          <w:szCs w:val="24"/>
          <w:lang w:val="mn-MN"/>
        </w:rPr>
      </w:pPr>
      <w:r w:rsidRPr="00586FD6">
        <w:rPr>
          <w:rFonts w:cs="Arial"/>
          <w:szCs w:val="24"/>
          <w:lang w:val="mn-MN"/>
        </w:rPr>
        <w:t>59</w:t>
      </w:r>
      <w:r w:rsidR="001437EF" w:rsidRPr="00586FD6">
        <w:rPr>
          <w:rFonts w:cs="Arial"/>
          <w:szCs w:val="24"/>
          <w:lang w:val="mn-MN"/>
        </w:rPr>
        <w:t>.1</w:t>
      </w:r>
      <w:r w:rsidR="00EE15B4" w:rsidRPr="00586FD6">
        <w:rPr>
          <w:rFonts w:cs="Arial"/>
          <w:szCs w:val="24"/>
          <w:lang w:val="mn-MN"/>
        </w:rPr>
        <w:t>0</w:t>
      </w:r>
      <w:r w:rsidR="001437EF" w:rsidRPr="00586FD6">
        <w:rPr>
          <w:rFonts w:cs="Arial"/>
          <w:szCs w:val="24"/>
          <w:lang w:val="mn-MN"/>
        </w:rPr>
        <w:t>.2.</w:t>
      </w:r>
      <w:r w:rsidR="00E93460" w:rsidRPr="00586FD6">
        <w:rPr>
          <w:rFonts w:cs="Arial"/>
          <w:szCs w:val="24"/>
          <w:lang w:val="mn-MN"/>
        </w:rPr>
        <w:t>зөрчлийг арилга</w:t>
      </w:r>
      <w:r w:rsidR="00763F15" w:rsidRPr="00586FD6">
        <w:rPr>
          <w:rFonts w:cs="Arial"/>
          <w:szCs w:val="24"/>
          <w:lang w:val="mn-MN"/>
        </w:rPr>
        <w:t>н, тендер шалгаруулалтыг</w:t>
      </w:r>
      <w:r w:rsidR="00E93460" w:rsidRPr="00586FD6">
        <w:rPr>
          <w:rFonts w:cs="Arial"/>
          <w:szCs w:val="24"/>
          <w:lang w:val="mn-MN"/>
        </w:rPr>
        <w:t xml:space="preserve"> </w:t>
      </w:r>
      <w:r w:rsidR="00260B3D" w:rsidRPr="00586FD6">
        <w:rPr>
          <w:rFonts w:cs="Arial"/>
          <w:szCs w:val="24"/>
          <w:lang w:val="mn-MN"/>
        </w:rPr>
        <w:t>үргэлжлүүлэхийг</w:t>
      </w:r>
      <w:r w:rsidR="00E93460" w:rsidRPr="00586FD6">
        <w:rPr>
          <w:rFonts w:cs="Arial"/>
          <w:szCs w:val="24"/>
          <w:lang w:val="mn-MN"/>
        </w:rPr>
        <w:t xml:space="preserve"> </w:t>
      </w:r>
      <w:r w:rsidR="00207CFE" w:rsidRPr="00586FD6">
        <w:rPr>
          <w:rFonts w:cs="Arial"/>
          <w:szCs w:val="24"/>
          <w:lang w:val="mn-MN"/>
        </w:rPr>
        <w:t>даалгах</w:t>
      </w:r>
      <w:r w:rsidR="009A5CFD" w:rsidRPr="00586FD6">
        <w:rPr>
          <w:rFonts w:cs="Arial"/>
          <w:szCs w:val="24"/>
          <w:lang w:val="mn-MN"/>
        </w:rPr>
        <w:t xml:space="preserve">; </w:t>
      </w:r>
    </w:p>
    <w:p w14:paraId="299B50E8" w14:textId="77777777" w:rsidR="009A5CFD" w:rsidRPr="00586FD6" w:rsidRDefault="009A5CFD" w:rsidP="00B967F5">
      <w:pPr>
        <w:pStyle w:val="NoSpacing"/>
        <w:ind w:firstLine="851"/>
        <w:jc w:val="both"/>
        <w:rPr>
          <w:rFonts w:cs="Arial"/>
          <w:szCs w:val="24"/>
          <w:lang w:val="mn-MN"/>
        </w:rPr>
      </w:pPr>
    </w:p>
    <w:p w14:paraId="285B0561" w14:textId="16C3877E" w:rsidR="00F72CDA" w:rsidRPr="00586FD6" w:rsidRDefault="009A5CFD" w:rsidP="00B967F5">
      <w:pPr>
        <w:pStyle w:val="NoSpacing"/>
        <w:ind w:firstLine="851"/>
        <w:jc w:val="both"/>
        <w:rPr>
          <w:rFonts w:cs="Arial"/>
          <w:szCs w:val="24"/>
          <w:lang w:val="mn-MN"/>
        </w:rPr>
      </w:pPr>
      <w:r w:rsidRPr="00586FD6">
        <w:rPr>
          <w:rFonts w:cs="Arial"/>
          <w:szCs w:val="24"/>
          <w:lang w:val="mn-MN"/>
        </w:rPr>
        <w:t>59.10.3.тухайн асуудалд хуулийн ямар заалт хэрэглэхийг заах.</w:t>
      </w:r>
    </w:p>
    <w:p w14:paraId="313F1ACF" w14:textId="77777777" w:rsidR="00963BB6" w:rsidRPr="00586FD6" w:rsidRDefault="00963BB6" w:rsidP="0089576F">
      <w:pPr>
        <w:pStyle w:val="NoSpacing"/>
        <w:ind w:firstLine="360"/>
        <w:jc w:val="both"/>
        <w:rPr>
          <w:rFonts w:cs="Arial"/>
          <w:szCs w:val="24"/>
          <w:lang w:val="mn-MN"/>
        </w:rPr>
      </w:pPr>
    </w:p>
    <w:p w14:paraId="1911B1B0" w14:textId="3B596F55" w:rsidR="00B967F5" w:rsidRPr="00586FD6" w:rsidRDefault="00963BB6" w:rsidP="0089576F">
      <w:pPr>
        <w:pStyle w:val="NoSpacing"/>
        <w:ind w:firstLine="360"/>
        <w:jc w:val="both"/>
        <w:rPr>
          <w:rFonts w:cs="Arial"/>
          <w:szCs w:val="24"/>
          <w:lang w:val="mn-MN"/>
        </w:rPr>
      </w:pPr>
      <w:r w:rsidRPr="00586FD6">
        <w:rPr>
          <w:rFonts w:cs="Arial"/>
          <w:szCs w:val="24"/>
          <w:lang w:val="mn-MN"/>
        </w:rPr>
        <w:t xml:space="preserve">59.11.Захиргааны хэрэг шүүхэд хянан шийдвэрлэх тухай хуулийн 65.1.3-т заасантай адилтгах шалтгаанаар </w:t>
      </w:r>
      <w:r w:rsidR="00635C90" w:rsidRPr="00586FD6">
        <w:rPr>
          <w:rFonts w:cs="Arial"/>
          <w:szCs w:val="24"/>
          <w:lang w:val="mn-MN"/>
        </w:rPr>
        <w:t>санхүү, төсвийн асуудал эрхэлсэн төрийн захиргааны төв байгууллага</w:t>
      </w:r>
      <w:r w:rsidRPr="00586FD6">
        <w:rPr>
          <w:rFonts w:cs="Arial"/>
          <w:szCs w:val="24"/>
          <w:lang w:val="mn-MN"/>
        </w:rPr>
        <w:t xml:space="preserve"> гомдлыг хянан шийдвэрлэх боломжгүй бол </w:t>
      </w:r>
      <w:r w:rsidR="00A87A0F" w:rsidRPr="00586FD6">
        <w:rPr>
          <w:rFonts w:cs="Arial"/>
          <w:szCs w:val="24"/>
          <w:lang w:val="mn-MN"/>
        </w:rPr>
        <w:t>гомдлыг</w:t>
      </w:r>
      <w:r w:rsidR="005820F5" w:rsidRPr="00586FD6">
        <w:rPr>
          <w:rFonts w:cs="Arial"/>
          <w:szCs w:val="24"/>
          <w:lang w:val="mn-MN"/>
        </w:rPr>
        <w:t xml:space="preserve"> хүлээн авахаас татгалзаж</w:t>
      </w:r>
      <w:r w:rsidR="00456698" w:rsidRPr="00586FD6">
        <w:rPr>
          <w:rFonts w:cs="Arial"/>
          <w:szCs w:val="24"/>
          <w:lang w:val="mn-MN"/>
        </w:rPr>
        <w:t xml:space="preserve"> буцаа</w:t>
      </w:r>
      <w:r w:rsidR="00144CE7" w:rsidRPr="00586FD6">
        <w:rPr>
          <w:rFonts w:cs="Arial"/>
          <w:szCs w:val="24"/>
          <w:lang w:val="mn-MN"/>
        </w:rPr>
        <w:t>ж</w:t>
      </w:r>
      <w:r w:rsidRPr="00586FD6">
        <w:rPr>
          <w:rFonts w:cs="Arial"/>
          <w:szCs w:val="24"/>
          <w:lang w:val="mn-MN"/>
        </w:rPr>
        <w:t xml:space="preserve"> болно.</w:t>
      </w:r>
    </w:p>
    <w:p w14:paraId="68B09E1A" w14:textId="77777777" w:rsidR="006D6273" w:rsidRPr="00586FD6" w:rsidRDefault="006D6273" w:rsidP="0089576F">
      <w:pPr>
        <w:pStyle w:val="NoSpacing"/>
        <w:ind w:firstLine="360"/>
        <w:jc w:val="both"/>
        <w:rPr>
          <w:rFonts w:cs="Arial"/>
          <w:szCs w:val="24"/>
          <w:lang w:val="mn-MN"/>
        </w:rPr>
      </w:pPr>
    </w:p>
    <w:p w14:paraId="60649749" w14:textId="3FC90446" w:rsidR="000F5E9D" w:rsidRPr="00586FD6" w:rsidRDefault="00542681" w:rsidP="0089576F">
      <w:pPr>
        <w:pStyle w:val="NoSpacing"/>
        <w:ind w:firstLine="360"/>
        <w:jc w:val="both"/>
        <w:rPr>
          <w:rFonts w:cs="Arial"/>
          <w:szCs w:val="24"/>
          <w:lang w:val="mn-MN"/>
        </w:rPr>
      </w:pPr>
      <w:r w:rsidRPr="00586FD6">
        <w:rPr>
          <w:rFonts w:cs="Arial"/>
          <w:szCs w:val="24"/>
          <w:lang w:val="mn-MN"/>
        </w:rPr>
        <w:t>59</w:t>
      </w:r>
      <w:r w:rsidR="001437EF" w:rsidRPr="00586FD6">
        <w:rPr>
          <w:rFonts w:cs="Arial"/>
          <w:szCs w:val="24"/>
          <w:lang w:val="mn-MN"/>
        </w:rPr>
        <w:t>.</w:t>
      </w:r>
      <w:r w:rsidR="00FC75F1" w:rsidRPr="00586FD6">
        <w:rPr>
          <w:rFonts w:cs="Arial"/>
          <w:szCs w:val="24"/>
          <w:lang w:val="mn-MN"/>
        </w:rPr>
        <w:t>1</w:t>
      </w:r>
      <w:r w:rsidR="00963BB6" w:rsidRPr="00586FD6">
        <w:rPr>
          <w:rFonts w:cs="Arial"/>
          <w:szCs w:val="24"/>
          <w:lang w:val="mn-MN"/>
        </w:rPr>
        <w:t>2</w:t>
      </w:r>
      <w:r w:rsidR="001437EF" w:rsidRPr="00586FD6">
        <w:rPr>
          <w:rFonts w:cs="Arial"/>
          <w:szCs w:val="24"/>
          <w:lang w:val="mn-MN"/>
        </w:rPr>
        <w:t>.</w:t>
      </w:r>
      <w:r w:rsidR="009D27AA" w:rsidRPr="00586FD6">
        <w:rPr>
          <w:rFonts w:cs="Arial"/>
          <w:szCs w:val="24"/>
          <w:lang w:val="mn-MN"/>
        </w:rPr>
        <w:t>Санхүү, төсвийн</w:t>
      </w:r>
      <w:r w:rsidR="0041152C" w:rsidRPr="00586FD6">
        <w:rPr>
          <w:rFonts w:cs="Arial"/>
          <w:szCs w:val="24"/>
          <w:lang w:val="mn-MN"/>
        </w:rPr>
        <w:t xml:space="preserve"> асуудал эрхэлсэн төрийн захиргааны </w:t>
      </w:r>
      <w:r w:rsidR="0027399B" w:rsidRPr="00586FD6">
        <w:rPr>
          <w:rFonts w:cs="Arial"/>
          <w:szCs w:val="24"/>
          <w:lang w:val="mn-MN"/>
        </w:rPr>
        <w:t>төв</w:t>
      </w:r>
      <w:r w:rsidR="00E475FC" w:rsidRPr="00586FD6">
        <w:rPr>
          <w:rFonts w:cs="Arial"/>
          <w:szCs w:val="24"/>
          <w:lang w:val="mn-MN"/>
        </w:rPr>
        <w:t xml:space="preserve"> байгууллага</w:t>
      </w:r>
      <w:r w:rsidR="00D67291" w:rsidRPr="00586FD6">
        <w:rPr>
          <w:rFonts w:cs="Arial"/>
          <w:szCs w:val="24"/>
          <w:lang w:val="mn-MN"/>
        </w:rPr>
        <w:t xml:space="preserve"> гомдол шийдвэрлэх </w:t>
      </w:r>
      <w:r w:rsidR="00323BB4" w:rsidRPr="00586FD6">
        <w:rPr>
          <w:rFonts w:cs="Arial"/>
          <w:szCs w:val="24"/>
          <w:lang w:val="mn-MN"/>
        </w:rPr>
        <w:t>ажиллагааны</w:t>
      </w:r>
      <w:r w:rsidR="00D67291" w:rsidRPr="00586FD6">
        <w:rPr>
          <w:rFonts w:cs="Arial"/>
          <w:szCs w:val="24"/>
          <w:lang w:val="mn-MN"/>
        </w:rPr>
        <w:t xml:space="preserve"> </w:t>
      </w:r>
      <w:r w:rsidR="00635413" w:rsidRPr="00586FD6">
        <w:rPr>
          <w:rFonts w:cs="Arial"/>
          <w:szCs w:val="24"/>
          <w:lang w:val="mn-MN"/>
        </w:rPr>
        <w:t xml:space="preserve">мэдээллийг </w:t>
      </w:r>
      <w:r w:rsidR="0027399B" w:rsidRPr="00586FD6">
        <w:rPr>
          <w:rFonts w:cs="Arial"/>
          <w:szCs w:val="24"/>
          <w:lang w:val="mn-MN"/>
        </w:rPr>
        <w:t>сар</w:t>
      </w:r>
      <w:r w:rsidR="00152C5E" w:rsidRPr="00586FD6">
        <w:rPr>
          <w:rFonts w:cs="Arial"/>
          <w:szCs w:val="24"/>
          <w:lang w:val="mn-MN"/>
        </w:rPr>
        <w:t xml:space="preserve"> </w:t>
      </w:r>
      <w:r w:rsidR="00BA3F7F" w:rsidRPr="00586FD6">
        <w:rPr>
          <w:rFonts w:cs="Arial"/>
          <w:szCs w:val="24"/>
          <w:lang w:val="mn-MN"/>
        </w:rPr>
        <w:t>бүр</w:t>
      </w:r>
      <w:r w:rsidR="00152C5E" w:rsidRPr="00586FD6">
        <w:rPr>
          <w:rFonts w:cs="Arial"/>
          <w:szCs w:val="24"/>
          <w:lang w:val="mn-MN"/>
        </w:rPr>
        <w:t xml:space="preserve"> цахим системд </w:t>
      </w:r>
      <w:r w:rsidR="00F85882" w:rsidRPr="00586FD6">
        <w:rPr>
          <w:rFonts w:cs="Arial"/>
          <w:szCs w:val="24"/>
          <w:lang w:val="mn-MN"/>
        </w:rPr>
        <w:t>нийтэлнэ.</w:t>
      </w:r>
    </w:p>
    <w:p w14:paraId="662F2574" w14:textId="77777777" w:rsidR="00B967F5" w:rsidRPr="00586FD6" w:rsidRDefault="00B967F5" w:rsidP="0089576F">
      <w:pPr>
        <w:pStyle w:val="NoSpacing"/>
        <w:ind w:firstLine="360"/>
        <w:jc w:val="both"/>
        <w:rPr>
          <w:rFonts w:cs="Arial"/>
          <w:szCs w:val="24"/>
          <w:lang w:val="mn-MN"/>
        </w:rPr>
      </w:pPr>
    </w:p>
    <w:p w14:paraId="4165B944" w14:textId="53AB48F3" w:rsidR="00F72CDA" w:rsidRPr="00586FD6" w:rsidRDefault="00542681" w:rsidP="00C10A49">
      <w:pPr>
        <w:pStyle w:val="Heading2"/>
        <w:numPr>
          <w:ilvl w:val="0"/>
          <w:numId w:val="0"/>
        </w:numPr>
        <w:ind w:left="2268" w:hanging="1908"/>
      </w:pPr>
      <w:bookmarkStart w:id="406" w:name="_Toc92150669"/>
      <w:bookmarkStart w:id="407" w:name="_Toc89718574"/>
      <w:r w:rsidRPr="00586FD6">
        <w:lastRenderedPageBreak/>
        <w:t>60 дугаар</w:t>
      </w:r>
      <w:r w:rsidR="006F4BF9" w:rsidRPr="00586FD6">
        <w:t xml:space="preserve"> </w:t>
      </w:r>
      <w:r w:rsidR="00F72CDA" w:rsidRPr="00586FD6">
        <w:t>зүйл.Шүүхэд гомдол гаргах</w:t>
      </w:r>
      <w:r w:rsidR="00A14AC6" w:rsidRPr="00586FD6">
        <w:t>, түүнийг</w:t>
      </w:r>
      <w:r w:rsidR="001B201E" w:rsidRPr="00586FD6">
        <w:t xml:space="preserve"> </w:t>
      </w:r>
      <w:r w:rsidR="00A14AC6" w:rsidRPr="00586FD6">
        <w:t>хянан шийдвэрлэх</w:t>
      </w:r>
      <w:bookmarkEnd w:id="406"/>
      <w:bookmarkEnd w:id="407"/>
    </w:p>
    <w:p w14:paraId="1AA5F86C" w14:textId="77777777" w:rsidR="00B967F5" w:rsidRPr="00586FD6" w:rsidRDefault="00B967F5" w:rsidP="0089576F">
      <w:pPr>
        <w:pStyle w:val="NoSpacing"/>
        <w:ind w:firstLine="360"/>
        <w:jc w:val="both"/>
        <w:rPr>
          <w:rFonts w:cs="Arial"/>
          <w:szCs w:val="24"/>
          <w:lang w:val="mn-MN"/>
        </w:rPr>
      </w:pPr>
    </w:p>
    <w:p w14:paraId="48A05FE4" w14:textId="39B4F884" w:rsidR="0009085B" w:rsidRPr="00586FD6" w:rsidRDefault="00542681" w:rsidP="0089576F">
      <w:pPr>
        <w:pStyle w:val="NoSpacing"/>
        <w:ind w:firstLine="360"/>
        <w:jc w:val="both"/>
        <w:rPr>
          <w:rFonts w:cs="Arial"/>
          <w:szCs w:val="24"/>
          <w:lang w:val="mn-MN"/>
        </w:rPr>
      </w:pPr>
      <w:r w:rsidRPr="00586FD6">
        <w:rPr>
          <w:rFonts w:cs="Arial"/>
          <w:szCs w:val="24"/>
          <w:lang w:val="mn-MN"/>
        </w:rPr>
        <w:t>60</w:t>
      </w:r>
      <w:r w:rsidR="001437EF" w:rsidRPr="00586FD6">
        <w:rPr>
          <w:rFonts w:cs="Arial"/>
          <w:szCs w:val="24"/>
          <w:lang w:val="mn-MN"/>
        </w:rPr>
        <w:t>.1.</w:t>
      </w:r>
      <w:r w:rsidR="0041152C" w:rsidRPr="00586FD6">
        <w:rPr>
          <w:rFonts w:cs="Arial"/>
          <w:szCs w:val="24"/>
          <w:lang w:val="mn-MN"/>
        </w:rPr>
        <w:t xml:space="preserve">Сонирхогч этгээд эсхүл оролцогч </w:t>
      </w:r>
      <w:r w:rsidR="2FBE97D0" w:rsidRPr="00586FD6">
        <w:rPr>
          <w:rFonts w:cs="Arial"/>
          <w:lang w:val="mn-MN"/>
        </w:rPr>
        <w:t>г</w:t>
      </w:r>
      <w:r w:rsidR="006F586C" w:rsidRPr="00586FD6">
        <w:rPr>
          <w:rFonts w:cs="Arial"/>
          <w:szCs w:val="24"/>
          <w:lang w:val="mn-MN"/>
        </w:rPr>
        <w:t>омдол хянан шийдвэрлэ</w:t>
      </w:r>
      <w:r w:rsidR="0041152C" w:rsidRPr="00586FD6">
        <w:rPr>
          <w:rFonts w:cs="Arial"/>
          <w:szCs w:val="24"/>
          <w:lang w:val="mn-MN"/>
        </w:rPr>
        <w:t>х байгууллагын</w:t>
      </w:r>
      <w:r w:rsidR="0009085B" w:rsidRPr="00586FD6">
        <w:rPr>
          <w:rFonts w:cs="Arial"/>
          <w:szCs w:val="24"/>
          <w:lang w:val="mn-MN"/>
        </w:rPr>
        <w:t xml:space="preserve"> </w:t>
      </w:r>
      <w:r w:rsidR="00D25FAD" w:rsidRPr="00586FD6">
        <w:rPr>
          <w:rFonts w:cs="Arial"/>
          <w:szCs w:val="24"/>
          <w:lang w:val="mn-MN"/>
        </w:rPr>
        <w:t>эсхүл</w:t>
      </w:r>
      <w:r w:rsidR="00A14611" w:rsidRPr="00586FD6">
        <w:rPr>
          <w:rFonts w:cs="Arial"/>
          <w:szCs w:val="24"/>
          <w:lang w:val="mn-MN"/>
        </w:rPr>
        <w:t xml:space="preserve"> худалдан авах ажиллагааны улсын </w:t>
      </w:r>
      <w:r w:rsidR="009911AA" w:rsidRPr="00586FD6">
        <w:rPr>
          <w:rFonts w:cs="Arial"/>
          <w:szCs w:val="24"/>
          <w:lang w:val="mn-MN"/>
        </w:rPr>
        <w:t xml:space="preserve">ерөнхий </w:t>
      </w:r>
      <w:r w:rsidR="00A14611" w:rsidRPr="00586FD6">
        <w:rPr>
          <w:rFonts w:cs="Arial"/>
          <w:szCs w:val="24"/>
          <w:lang w:val="mn-MN"/>
        </w:rPr>
        <w:t>байцаагч</w:t>
      </w:r>
      <w:r w:rsidR="002D5630" w:rsidRPr="00586FD6">
        <w:rPr>
          <w:rFonts w:cs="Arial"/>
          <w:szCs w:val="24"/>
          <w:lang w:val="mn-MN"/>
        </w:rPr>
        <w:t>ийн</w:t>
      </w:r>
      <w:r w:rsidR="00D25FAD" w:rsidRPr="00586FD6">
        <w:rPr>
          <w:rFonts w:cs="Arial"/>
          <w:szCs w:val="24"/>
          <w:lang w:val="mn-MN"/>
        </w:rPr>
        <w:t xml:space="preserve"> </w:t>
      </w:r>
      <w:r w:rsidR="007D0FB2" w:rsidRPr="00586FD6">
        <w:rPr>
          <w:rFonts w:cs="Arial"/>
          <w:szCs w:val="24"/>
          <w:lang w:val="mn-MN"/>
        </w:rPr>
        <w:t>шийдвэрийг</w:t>
      </w:r>
      <w:r w:rsidR="003D2D7A" w:rsidRPr="00586FD6">
        <w:rPr>
          <w:rFonts w:cs="Arial"/>
          <w:szCs w:val="24"/>
          <w:lang w:val="mn-MN"/>
        </w:rPr>
        <w:t xml:space="preserve"> эс зөвшөөр</w:t>
      </w:r>
      <w:r w:rsidR="006E0BF9" w:rsidRPr="00586FD6">
        <w:rPr>
          <w:rFonts w:cs="Arial"/>
          <w:szCs w:val="24"/>
          <w:lang w:val="mn-MN"/>
        </w:rPr>
        <w:t>вөл</w:t>
      </w:r>
      <w:r w:rsidR="002535BE" w:rsidRPr="00586FD6">
        <w:rPr>
          <w:rFonts w:cs="Arial"/>
          <w:szCs w:val="24"/>
          <w:lang w:val="mn-MN"/>
        </w:rPr>
        <w:t xml:space="preserve"> гомдл</w:t>
      </w:r>
      <w:r w:rsidR="006E0BF9" w:rsidRPr="00586FD6">
        <w:rPr>
          <w:rFonts w:cs="Arial"/>
          <w:szCs w:val="24"/>
          <w:lang w:val="mn-MN"/>
        </w:rPr>
        <w:t>оо</w:t>
      </w:r>
      <w:r w:rsidR="006E5A24" w:rsidRPr="00586FD6">
        <w:rPr>
          <w:rFonts w:cs="Arial"/>
          <w:szCs w:val="24"/>
          <w:lang w:val="mn-MN"/>
        </w:rPr>
        <w:t xml:space="preserve"> </w:t>
      </w:r>
      <w:r w:rsidR="00383957" w:rsidRPr="00586FD6">
        <w:rPr>
          <w:rFonts w:cs="Arial"/>
          <w:szCs w:val="24"/>
          <w:lang w:val="mn-MN"/>
        </w:rPr>
        <w:t>шүүхэд гарга</w:t>
      </w:r>
      <w:r w:rsidR="006E0BF9" w:rsidRPr="00586FD6">
        <w:rPr>
          <w:rFonts w:cs="Arial"/>
          <w:szCs w:val="24"/>
          <w:lang w:val="mn-MN"/>
        </w:rPr>
        <w:t>ж болно</w:t>
      </w:r>
      <w:r w:rsidR="00383957" w:rsidRPr="00586FD6">
        <w:rPr>
          <w:rFonts w:cs="Arial"/>
          <w:szCs w:val="24"/>
          <w:lang w:val="mn-MN"/>
        </w:rPr>
        <w:t>.</w:t>
      </w:r>
    </w:p>
    <w:p w14:paraId="3B23E395" w14:textId="77777777" w:rsidR="00B967F5" w:rsidRPr="00586FD6" w:rsidRDefault="00B967F5" w:rsidP="0089576F">
      <w:pPr>
        <w:pStyle w:val="NoSpacing"/>
        <w:ind w:firstLine="360"/>
        <w:jc w:val="both"/>
        <w:rPr>
          <w:rFonts w:cs="Arial"/>
          <w:szCs w:val="24"/>
          <w:lang w:val="mn-MN"/>
        </w:rPr>
      </w:pPr>
    </w:p>
    <w:p w14:paraId="73CB8469" w14:textId="7BF06FAD" w:rsidR="00383957" w:rsidRPr="00586FD6" w:rsidRDefault="001437EF" w:rsidP="0089576F">
      <w:pPr>
        <w:pStyle w:val="NoSpacing"/>
        <w:ind w:firstLine="360"/>
        <w:jc w:val="both"/>
        <w:rPr>
          <w:rFonts w:cs="Arial"/>
          <w:szCs w:val="24"/>
          <w:lang w:val="mn-MN"/>
        </w:rPr>
      </w:pPr>
      <w:r w:rsidRPr="00586FD6">
        <w:rPr>
          <w:rFonts w:cs="Arial"/>
          <w:szCs w:val="24"/>
          <w:lang w:val="mn-MN"/>
        </w:rPr>
        <w:t>6</w:t>
      </w:r>
      <w:r w:rsidR="00542681" w:rsidRPr="00586FD6">
        <w:rPr>
          <w:rFonts w:cs="Arial"/>
          <w:szCs w:val="24"/>
          <w:lang w:val="mn-MN"/>
        </w:rPr>
        <w:t>0</w:t>
      </w:r>
      <w:r w:rsidRPr="00586FD6">
        <w:rPr>
          <w:rFonts w:cs="Arial"/>
          <w:szCs w:val="24"/>
          <w:lang w:val="mn-MN"/>
        </w:rPr>
        <w:t>.2.</w:t>
      </w:r>
      <w:r w:rsidR="00A82D73" w:rsidRPr="00586FD6">
        <w:rPr>
          <w:rFonts w:cs="Arial"/>
          <w:szCs w:val="24"/>
          <w:lang w:val="mn-MN"/>
        </w:rPr>
        <w:t xml:space="preserve">Энэ хуулийн </w:t>
      </w:r>
      <w:r w:rsidR="00542681" w:rsidRPr="00586FD6">
        <w:rPr>
          <w:rFonts w:cs="Arial"/>
          <w:szCs w:val="24"/>
          <w:lang w:val="mn-MN"/>
        </w:rPr>
        <w:t>59</w:t>
      </w:r>
      <w:r w:rsidR="00841D64" w:rsidRPr="00586FD6">
        <w:rPr>
          <w:rFonts w:cs="Arial"/>
          <w:szCs w:val="24"/>
          <w:lang w:val="mn-MN"/>
        </w:rPr>
        <w:t>.2</w:t>
      </w:r>
      <w:r w:rsidR="00462B7E" w:rsidRPr="00586FD6">
        <w:rPr>
          <w:rFonts w:cs="Arial"/>
          <w:szCs w:val="24"/>
          <w:lang w:val="mn-MN"/>
        </w:rPr>
        <w:t>-т зааснаар урьдчилан шийдвэрлүүлэх</w:t>
      </w:r>
      <w:r w:rsidR="00C61407" w:rsidRPr="00586FD6">
        <w:rPr>
          <w:rFonts w:cs="Arial"/>
          <w:szCs w:val="24"/>
          <w:lang w:val="mn-MN"/>
        </w:rPr>
        <w:t xml:space="preserve"> журмаар</w:t>
      </w:r>
      <w:r w:rsidR="009D27AA" w:rsidRPr="00586FD6">
        <w:rPr>
          <w:rFonts w:cs="Arial"/>
          <w:szCs w:val="24"/>
          <w:lang w:val="mn-MN"/>
        </w:rPr>
        <w:t xml:space="preserve"> санхүү, төсвийн асуудал эрхэлсэн төрийн захиргааны</w:t>
      </w:r>
      <w:r w:rsidR="00705909" w:rsidRPr="00586FD6">
        <w:rPr>
          <w:rFonts w:cs="Arial"/>
          <w:szCs w:val="24"/>
          <w:lang w:val="mn-MN"/>
        </w:rPr>
        <w:t xml:space="preserve"> төв</w:t>
      </w:r>
      <w:r w:rsidR="009D27AA" w:rsidRPr="00586FD6">
        <w:rPr>
          <w:rFonts w:cs="Arial"/>
          <w:szCs w:val="24"/>
          <w:lang w:val="mn-MN"/>
        </w:rPr>
        <w:t xml:space="preserve"> байгууллага</w:t>
      </w:r>
      <w:r w:rsidR="00D61B76" w:rsidRPr="00586FD6">
        <w:rPr>
          <w:rFonts w:cs="Arial"/>
          <w:szCs w:val="24"/>
          <w:lang w:val="mn-MN"/>
        </w:rPr>
        <w:t xml:space="preserve"> гомдол хянан шийдвэрлэх</w:t>
      </w:r>
      <w:r w:rsidR="00462B7E" w:rsidRPr="00586FD6">
        <w:rPr>
          <w:rFonts w:cs="Arial"/>
          <w:szCs w:val="24"/>
          <w:lang w:val="mn-MN"/>
        </w:rPr>
        <w:t>ээс бусад тохиолдолд</w:t>
      </w:r>
      <w:r w:rsidR="00A82D73" w:rsidRPr="00586FD6">
        <w:rPr>
          <w:rFonts w:cs="Arial"/>
          <w:szCs w:val="24"/>
          <w:lang w:val="mn-MN"/>
        </w:rPr>
        <w:t xml:space="preserve"> </w:t>
      </w:r>
      <w:r w:rsidR="00C1037C" w:rsidRPr="00586FD6">
        <w:rPr>
          <w:rFonts w:cs="Arial"/>
          <w:szCs w:val="24"/>
          <w:lang w:val="mn-MN"/>
        </w:rPr>
        <w:t xml:space="preserve">худалдан авах </w:t>
      </w:r>
      <w:r w:rsidR="001F6340" w:rsidRPr="00586FD6">
        <w:rPr>
          <w:rFonts w:cs="Arial"/>
          <w:szCs w:val="24"/>
          <w:lang w:val="mn-MN"/>
        </w:rPr>
        <w:t>гэрээ байгуул</w:t>
      </w:r>
      <w:r w:rsidR="004A5AC6" w:rsidRPr="00586FD6">
        <w:rPr>
          <w:rFonts w:cs="Arial"/>
          <w:szCs w:val="24"/>
          <w:lang w:val="mn-MN"/>
        </w:rPr>
        <w:t xml:space="preserve">снаас хойш </w:t>
      </w:r>
      <w:r w:rsidR="00D61B76" w:rsidRPr="00586FD6">
        <w:rPr>
          <w:rFonts w:cs="Arial"/>
          <w:szCs w:val="24"/>
          <w:lang w:val="mn-MN"/>
        </w:rPr>
        <w:t xml:space="preserve">гаргасан </w:t>
      </w:r>
      <w:r w:rsidR="004A5AC6" w:rsidRPr="00586FD6">
        <w:rPr>
          <w:rFonts w:cs="Arial"/>
          <w:szCs w:val="24"/>
          <w:lang w:val="mn-MN"/>
        </w:rPr>
        <w:t xml:space="preserve">гомдлыг шүүхэд </w:t>
      </w:r>
      <w:r w:rsidR="001D26F2" w:rsidRPr="00586FD6">
        <w:rPr>
          <w:rFonts w:cs="Arial"/>
          <w:szCs w:val="24"/>
          <w:lang w:val="mn-MN"/>
        </w:rPr>
        <w:t>гарга</w:t>
      </w:r>
      <w:r w:rsidR="00C32849" w:rsidRPr="00586FD6">
        <w:rPr>
          <w:rFonts w:cs="Arial"/>
          <w:szCs w:val="24"/>
          <w:lang w:val="mn-MN"/>
        </w:rPr>
        <w:t>на</w:t>
      </w:r>
      <w:r w:rsidR="001D26F2" w:rsidRPr="00586FD6">
        <w:rPr>
          <w:rFonts w:cs="Arial"/>
          <w:szCs w:val="24"/>
          <w:lang w:val="mn-MN"/>
        </w:rPr>
        <w:t>.</w:t>
      </w:r>
      <w:r w:rsidR="00D61B76" w:rsidRPr="00586FD6">
        <w:rPr>
          <w:rFonts w:cs="Arial"/>
          <w:szCs w:val="24"/>
          <w:lang w:val="mn-MN"/>
        </w:rPr>
        <w:t xml:space="preserve"> </w:t>
      </w:r>
    </w:p>
    <w:p w14:paraId="797A1AA0" w14:textId="77777777" w:rsidR="00B967F5" w:rsidRPr="00586FD6" w:rsidRDefault="00B967F5" w:rsidP="0089576F">
      <w:pPr>
        <w:pStyle w:val="NoSpacing"/>
        <w:ind w:firstLine="360"/>
        <w:jc w:val="both"/>
        <w:rPr>
          <w:rFonts w:cs="Arial"/>
          <w:szCs w:val="24"/>
          <w:lang w:val="mn-MN"/>
        </w:rPr>
      </w:pPr>
    </w:p>
    <w:p w14:paraId="5DA84251" w14:textId="69D6EAD0" w:rsidR="00944D0C" w:rsidRPr="00586FD6" w:rsidRDefault="006D6315" w:rsidP="0089576F">
      <w:pPr>
        <w:pStyle w:val="NoSpacing"/>
        <w:ind w:firstLine="360"/>
        <w:jc w:val="both"/>
        <w:rPr>
          <w:rFonts w:cs="Arial"/>
          <w:szCs w:val="24"/>
          <w:lang w:val="mn-MN"/>
        </w:rPr>
      </w:pPr>
      <w:r w:rsidRPr="00586FD6">
        <w:rPr>
          <w:rFonts w:cs="Arial"/>
          <w:szCs w:val="24"/>
          <w:lang w:val="mn-MN"/>
        </w:rPr>
        <w:t>60</w:t>
      </w:r>
      <w:r w:rsidR="001437EF" w:rsidRPr="00586FD6">
        <w:rPr>
          <w:rFonts w:cs="Arial"/>
          <w:szCs w:val="24"/>
          <w:lang w:val="mn-MN"/>
        </w:rPr>
        <w:t>.3.</w:t>
      </w:r>
      <w:r w:rsidR="00944D0C" w:rsidRPr="00586FD6">
        <w:rPr>
          <w:rFonts w:cs="Arial"/>
          <w:szCs w:val="24"/>
          <w:lang w:val="mn-MN"/>
        </w:rPr>
        <w:t xml:space="preserve">Шүүх </w:t>
      </w:r>
      <w:r w:rsidR="00075560" w:rsidRPr="00586FD6">
        <w:rPr>
          <w:rFonts w:cs="Arial"/>
          <w:szCs w:val="24"/>
          <w:lang w:val="mn-MN"/>
        </w:rPr>
        <w:t>захиалагчийн шийдвэр,</w:t>
      </w:r>
      <w:r w:rsidR="005A1C2C" w:rsidRPr="00586FD6">
        <w:rPr>
          <w:rFonts w:cs="Arial"/>
          <w:szCs w:val="24"/>
          <w:lang w:val="mn-MN"/>
        </w:rPr>
        <w:t xml:space="preserve"> </w:t>
      </w:r>
      <w:r w:rsidR="00360274" w:rsidRPr="00586FD6">
        <w:rPr>
          <w:rFonts w:cs="Arial"/>
          <w:szCs w:val="24"/>
          <w:lang w:val="mn-MN"/>
        </w:rPr>
        <w:t xml:space="preserve">худалдан авах </w:t>
      </w:r>
      <w:r w:rsidR="005A1C2C" w:rsidRPr="00586FD6">
        <w:rPr>
          <w:rFonts w:cs="Arial"/>
          <w:szCs w:val="24"/>
          <w:lang w:val="mn-MN"/>
        </w:rPr>
        <w:t>гэрээ</w:t>
      </w:r>
      <w:r w:rsidR="00360274" w:rsidRPr="00586FD6">
        <w:rPr>
          <w:rFonts w:cs="Arial"/>
          <w:szCs w:val="24"/>
          <w:lang w:val="mn-MN"/>
        </w:rPr>
        <w:t>ний</w:t>
      </w:r>
      <w:r w:rsidR="005A1C2C" w:rsidRPr="00586FD6">
        <w:rPr>
          <w:rFonts w:cs="Arial"/>
          <w:szCs w:val="24"/>
          <w:lang w:val="mn-MN"/>
        </w:rPr>
        <w:t xml:space="preserve"> биелэлтийг </w:t>
      </w:r>
      <w:r w:rsidR="00503F1F" w:rsidRPr="00586FD6">
        <w:rPr>
          <w:rFonts w:cs="Arial"/>
          <w:szCs w:val="24"/>
          <w:lang w:val="mn-MN"/>
        </w:rPr>
        <w:t xml:space="preserve">түдгэлзүүлэх нь нийтийн </w:t>
      </w:r>
      <w:r w:rsidR="005D0802" w:rsidRPr="00586FD6">
        <w:rPr>
          <w:rFonts w:cs="Arial"/>
          <w:szCs w:val="24"/>
          <w:lang w:val="mn-MN"/>
        </w:rPr>
        <w:t>ашиг сонирхолд</w:t>
      </w:r>
      <w:r w:rsidR="00D43331" w:rsidRPr="00586FD6">
        <w:rPr>
          <w:rFonts w:cs="Arial"/>
          <w:szCs w:val="24"/>
          <w:lang w:val="mn-MN"/>
        </w:rPr>
        <w:t xml:space="preserve"> илт</w:t>
      </w:r>
      <w:r w:rsidR="00360274" w:rsidRPr="00586FD6">
        <w:rPr>
          <w:rFonts w:cs="Arial"/>
          <w:szCs w:val="24"/>
          <w:lang w:val="mn-MN"/>
        </w:rPr>
        <w:t xml:space="preserve">эд </w:t>
      </w:r>
      <w:r w:rsidR="004907E9" w:rsidRPr="00586FD6">
        <w:rPr>
          <w:rFonts w:cs="Arial"/>
          <w:szCs w:val="24"/>
          <w:lang w:val="mn-MN"/>
        </w:rPr>
        <w:t>сонирхолтой гэж үзсэнээс бус</w:t>
      </w:r>
      <w:r w:rsidR="00593E92" w:rsidRPr="00586FD6">
        <w:rPr>
          <w:rFonts w:cs="Arial"/>
          <w:szCs w:val="24"/>
          <w:lang w:val="mn-MN"/>
        </w:rPr>
        <w:t xml:space="preserve">ад тохиолдолд </w:t>
      </w:r>
      <w:r w:rsidR="004645C2" w:rsidRPr="00586FD6">
        <w:rPr>
          <w:rFonts w:cs="Arial"/>
          <w:szCs w:val="24"/>
          <w:lang w:val="mn-MN"/>
        </w:rPr>
        <w:t>Захиргааны хэрэг шүүхэд хянан шийдвэрлэх тухай хуульд</w:t>
      </w:r>
      <w:r w:rsidR="00C9762C" w:rsidRPr="00586FD6">
        <w:rPr>
          <w:rFonts w:cs="Arial"/>
          <w:szCs w:val="24"/>
          <w:lang w:val="mn-MN"/>
        </w:rPr>
        <w:t xml:space="preserve"> зааснаар</w:t>
      </w:r>
      <w:r w:rsidR="004645C2" w:rsidRPr="00586FD6">
        <w:rPr>
          <w:rFonts w:cs="Arial"/>
          <w:szCs w:val="24"/>
          <w:lang w:val="mn-MN"/>
        </w:rPr>
        <w:t xml:space="preserve"> түдгэлзүүлж болно.</w:t>
      </w:r>
      <w:r w:rsidR="00E051DB" w:rsidRPr="00586FD6">
        <w:rPr>
          <w:rFonts w:cs="Arial"/>
          <w:szCs w:val="24"/>
          <w:lang w:val="mn-MN"/>
        </w:rPr>
        <w:t xml:space="preserve"> </w:t>
      </w:r>
      <w:r w:rsidR="00C9762C" w:rsidRPr="00586FD6">
        <w:rPr>
          <w:rFonts w:cs="Arial"/>
          <w:szCs w:val="24"/>
          <w:lang w:val="mn-MN"/>
        </w:rPr>
        <w:t xml:space="preserve"> </w:t>
      </w:r>
      <w:r w:rsidR="005D0802" w:rsidRPr="00586FD6">
        <w:rPr>
          <w:rFonts w:cs="Arial"/>
          <w:szCs w:val="24"/>
          <w:lang w:val="mn-MN"/>
        </w:rPr>
        <w:t xml:space="preserve"> </w:t>
      </w:r>
    </w:p>
    <w:p w14:paraId="06453723" w14:textId="77777777" w:rsidR="00944D0C" w:rsidRPr="00586FD6" w:rsidRDefault="00944D0C" w:rsidP="0089576F">
      <w:pPr>
        <w:pStyle w:val="NoSpacing"/>
        <w:ind w:firstLine="360"/>
        <w:jc w:val="both"/>
        <w:rPr>
          <w:rFonts w:cs="Arial"/>
          <w:szCs w:val="24"/>
          <w:lang w:val="mn-MN"/>
        </w:rPr>
      </w:pPr>
    </w:p>
    <w:p w14:paraId="3CBD3235" w14:textId="7A0B21CE" w:rsidR="00803865" w:rsidRPr="00586FD6" w:rsidRDefault="004645C2" w:rsidP="0089576F">
      <w:pPr>
        <w:pStyle w:val="NoSpacing"/>
        <w:ind w:firstLine="360"/>
        <w:jc w:val="both"/>
        <w:rPr>
          <w:rFonts w:cs="Arial"/>
          <w:szCs w:val="24"/>
          <w:lang w:val="mn-MN"/>
        </w:rPr>
      </w:pPr>
      <w:r w:rsidRPr="00586FD6">
        <w:rPr>
          <w:rFonts w:cs="Arial"/>
          <w:szCs w:val="24"/>
          <w:lang w:val="mn-MN"/>
        </w:rPr>
        <w:t>60.4.</w:t>
      </w:r>
      <w:r w:rsidR="005F0D1F" w:rsidRPr="00586FD6">
        <w:rPr>
          <w:rFonts w:cs="Arial"/>
          <w:szCs w:val="24"/>
          <w:lang w:val="mn-MN"/>
        </w:rPr>
        <w:t>Захиргааны гэрээнд хамаарах худалдан авах гэрээг Захиргааны ерөнхий хуул</w:t>
      </w:r>
      <w:r w:rsidR="00D44A90" w:rsidRPr="00586FD6">
        <w:rPr>
          <w:rFonts w:cs="Arial"/>
          <w:szCs w:val="24"/>
          <w:lang w:val="mn-MN"/>
        </w:rPr>
        <w:t xml:space="preserve">ьд үндэслэн цуцалснаас бусад </w:t>
      </w:r>
      <w:r w:rsidR="006F0F41" w:rsidRPr="00586FD6">
        <w:rPr>
          <w:rFonts w:cs="Arial"/>
          <w:szCs w:val="24"/>
          <w:lang w:val="mn-MN"/>
        </w:rPr>
        <w:t>гэрээний үүргийн гүйцэтгэлтэй холбо</w:t>
      </w:r>
      <w:r w:rsidR="001F1925" w:rsidRPr="00586FD6">
        <w:rPr>
          <w:rFonts w:cs="Arial"/>
          <w:szCs w:val="24"/>
          <w:lang w:val="mn-MN"/>
        </w:rPr>
        <w:t>отой</w:t>
      </w:r>
      <w:r w:rsidR="006F0F41" w:rsidRPr="00586FD6">
        <w:rPr>
          <w:rFonts w:cs="Arial"/>
          <w:szCs w:val="24"/>
          <w:lang w:val="mn-MN"/>
        </w:rPr>
        <w:t xml:space="preserve"> маргааныг иргэний хэргийн шүүхэд харьяалан шийдвэрлүүлнэ.</w:t>
      </w:r>
    </w:p>
    <w:p w14:paraId="60CBA33A" w14:textId="77777777" w:rsidR="00B967F5" w:rsidRPr="00586FD6" w:rsidRDefault="00B967F5" w:rsidP="0089576F">
      <w:pPr>
        <w:pStyle w:val="NoSpacing"/>
        <w:ind w:firstLine="360"/>
        <w:jc w:val="both"/>
        <w:rPr>
          <w:rFonts w:cs="Arial"/>
          <w:szCs w:val="24"/>
          <w:lang w:val="mn-MN"/>
        </w:rPr>
      </w:pPr>
    </w:p>
    <w:p w14:paraId="4F9F6B6E" w14:textId="3E6A74D9" w:rsidR="005B0830" w:rsidRPr="00586FD6" w:rsidRDefault="00EC29CE" w:rsidP="0089576F">
      <w:pPr>
        <w:pStyle w:val="Heading1"/>
        <w:spacing w:before="0" w:line="240" w:lineRule="auto"/>
        <w:jc w:val="center"/>
        <w:rPr>
          <w:rStyle w:val="BookTitle"/>
          <w:rFonts w:cs="Arial"/>
          <w:b/>
          <w:i w:val="0"/>
          <w:szCs w:val="24"/>
        </w:rPr>
      </w:pPr>
      <w:bookmarkStart w:id="408" w:name="_Toc92150670"/>
      <w:r w:rsidRPr="00363EA3">
        <w:rPr>
          <w:rStyle w:val="BookTitle"/>
          <w:rFonts w:cs="Arial"/>
          <w:b/>
          <w:i w:val="0"/>
          <w:szCs w:val="24"/>
        </w:rPr>
        <w:t>НАЙМДУГААР</w:t>
      </w:r>
      <w:r w:rsidR="005B0830" w:rsidRPr="00363EA3">
        <w:rPr>
          <w:rStyle w:val="BookTitle"/>
          <w:rFonts w:cs="Arial"/>
          <w:b/>
          <w:i w:val="0"/>
          <w:szCs w:val="24"/>
        </w:rPr>
        <w:t xml:space="preserve"> БҮЛЭГ</w:t>
      </w:r>
      <w:r w:rsidR="00E86643" w:rsidRPr="00363EA3">
        <w:rPr>
          <w:rStyle w:val="BookTitle"/>
          <w:rFonts w:cs="Arial"/>
          <w:b/>
          <w:i w:val="0"/>
          <w:szCs w:val="24"/>
        </w:rPr>
        <w:br/>
      </w:r>
      <w:r w:rsidRPr="00363EA3">
        <w:rPr>
          <w:rStyle w:val="BookTitle"/>
          <w:rFonts w:cs="Arial"/>
          <w:b/>
          <w:i w:val="0"/>
          <w:szCs w:val="24"/>
        </w:rPr>
        <w:t>БУСАД</w:t>
      </w:r>
      <w:bookmarkEnd w:id="408"/>
    </w:p>
    <w:p w14:paraId="1A81E4C2" w14:textId="77777777" w:rsidR="00B967F5" w:rsidRPr="00586FD6" w:rsidRDefault="00B967F5" w:rsidP="00B967F5">
      <w:pPr>
        <w:spacing w:after="0"/>
      </w:pPr>
    </w:p>
    <w:p w14:paraId="5E813DF5" w14:textId="5767D9EB" w:rsidR="00F72CDA" w:rsidRPr="00586FD6" w:rsidRDefault="001437EF" w:rsidP="0089576F">
      <w:pPr>
        <w:pStyle w:val="Heading2"/>
        <w:numPr>
          <w:ilvl w:val="0"/>
          <w:numId w:val="0"/>
        </w:numPr>
        <w:ind w:firstLine="360"/>
      </w:pPr>
      <w:bookmarkStart w:id="409" w:name="_Toc92150671"/>
      <w:r w:rsidRPr="00586FD6">
        <w:t>6</w:t>
      </w:r>
      <w:r w:rsidR="006D6315" w:rsidRPr="00586FD6">
        <w:t>1 дүгээр</w:t>
      </w:r>
      <w:bookmarkStart w:id="410" w:name="_Toc89718575"/>
      <w:r w:rsidR="001A5E00" w:rsidRPr="00586FD6">
        <w:t xml:space="preserve"> </w:t>
      </w:r>
      <w:r w:rsidR="00F72CDA" w:rsidRPr="00586FD6">
        <w:t>зүйл.Хууль зөрчигчид хариуцлага хүлээлгэх</w:t>
      </w:r>
      <w:bookmarkEnd w:id="409"/>
      <w:bookmarkEnd w:id="410"/>
    </w:p>
    <w:p w14:paraId="7D67BD42" w14:textId="77777777" w:rsidR="00B967F5" w:rsidRPr="00586FD6" w:rsidRDefault="00B967F5" w:rsidP="0089576F">
      <w:pPr>
        <w:pStyle w:val="NoSpacing"/>
        <w:ind w:firstLine="360"/>
        <w:jc w:val="both"/>
        <w:rPr>
          <w:rFonts w:cs="Arial"/>
          <w:szCs w:val="24"/>
          <w:lang w:val="mn-MN"/>
        </w:rPr>
      </w:pPr>
      <w:bookmarkStart w:id="411" w:name="_Ref83031200"/>
      <w:bookmarkStart w:id="412" w:name="_Ref83058066"/>
    </w:p>
    <w:p w14:paraId="555A9E82" w14:textId="62630F73" w:rsidR="00C630FD" w:rsidRPr="00586FD6" w:rsidRDefault="001437EF" w:rsidP="0089576F">
      <w:pPr>
        <w:pStyle w:val="NoSpacing"/>
        <w:ind w:firstLine="360"/>
        <w:jc w:val="both"/>
        <w:rPr>
          <w:rFonts w:cs="Arial"/>
          <w:szCs w:val="24"/>
          <w:lang w:val="mn-MN"/>
        </w:rPr>
      </w:pPr>
      <w:r w:rsidRPr="00586FD6">
        <w:rPr>
          <w:rFonts w:cs="Arial"/>
          <w:szCs w:val="24"/>
          <w:lang w:val="mn-MN"/>
        </w:rPr>
        <w:t>6</w:t>
      </w:r>
      <w:r w:rsidR="006D6315" w:rsidRPr="00586FD6">
        <w:rPr>
          <w:rFonts w:cs="Arial"/>
          <w:szCs w:val="24"/>
          <w:lang w:val="mn-MN"/>
        </w:rPr>
        <w:t>1</w:t>
      </w:r>
      <w:r w:rsidRPr="00586FD6">
        <w:rPr>
          <w:rFonts w:cs="Arial"/>
          <w:szCs w:val="24"/>
          <w:lang w:val="mn-MN"/>
        </w:rPr>
        <w:t>.1.</w:t>
      </w:r>
      <w:r w:rsidR="000C5DA2" w:rsidRPr="00586FD6">
        <w:rPr>
          <w:rFonts w:cs="Arial"/>
          <w:szCs w:val="24"/>
          <w:lang w:val="mn-MN"/>
        </w:rPr>
        <w:t>Төрийн болон орон нутгийн өмчийн хөрөнгөөр бараа, ажил, үйлчилгээ худалдан авах</w:t>
      </w:r>
      <w:r w:rsidR="00B4314D" w:rsidRPr="00586FD6">
        <w:rPr>
          <w:rFonts w:cs="Arial"/>
          <w:szCs w:val="24"/>
          <w:lang w:val="mn-MN"/>
        </w:rPr>
        <w:t xml:space="preserve"> тухай</w:t>
      </w:r>
      <w:r w:rsidR="000C5DA2" w:rsidRPr="00586FD6">
        <w:rPr>
          <w:rFonts w:cs="Arial"/>
          <w:szCs w:val="24"/>
          <w:lang w:val="mn-MN"/>
        </w:rPr>
        <w:t xml:space="preserve"> хууль тогтоомжийг</w:t>
      </w:r>
      <w:r w:rsidR="00504E37" w:rsidRPr="00586FD6">
        <w:rPr>
          <w:rFonts w:cs="Arial"/>
          <w:szCs w:val="24"/>
          <w:lang w:val="mn-MN"/>
        </w:rPr>
        <w:t xml:space="preserve"> зөрчсөн</w:t>
      </w:r>
      <w:r w:rsidR="00FA4398" w:rsidRPr="00586FD6">
        <w:rPr>
          <w:rFonts w:cs="Arial"/>
          <w:szCs w:val="24"/>
          <w:lang w:val="mn-MN"/>
        </w:rPr>
        <w:t xml:space="preserve"> ажилтан, албан тушаалтны</w:t>
      </w:r>
      <w:r w:rsidR="00341AE5" w:rsidRPr="00586FD6">
        <w:rPr>
          <w:rFonts w:cs="Arial"/>
          <w:szCs w:val="24"/>
          <w:lang w:val="mn-MN"/>
        </w:rPr>
        <w:t xml:space="preserve"> үйлдэл </w:t>
      </w:r>
      <w:r w:rsidR="000E6CBF" w:rsidRPr="00586FD6">
        <w:rPr>
          <w:rFonts w:cs="Arial"/>
          <w:szCs w:val="24"/>
          <w:lang w:val="mn-MN"/>
        </w:rPr>
        <w:t>нь гэмт хэргийн шинжгүй бол</w:t>
      </w:r>
      <w:r w:rsidR="00C630FD" w:rsidRPr="00586FD6">
        <w:rPr>
          <w:rFonts w:cs="Arial"/>
          <w:szCs w:val="24"/>
          <w:lang w:val="mn-MN"/>
        </w:rPr>
        <w:t xml:space="preserve"> буруутай албан тушаалтанд Төрийн албаны тухай хуулийн 48.1, хөдөлмөрийн гэрээтэй ажилтанд Хөдөлмөрийн тухай хуулийн 123.2-т заасан сахилгын шийтгэлийг зөрчлийн шинж байдалд тохируулан ногдуул</w:t>
      </w:r>
      <w:r w:rsidR="00680DE7" w:rsidRPr="00586FD6">
        <w:rPr>
          <w:rFonts w:cs="Arial"/>
          <w:szCs w:val="24"/>
          <w:lang w:val="mn-MN"/>
        </w:rPr>
        <w:t>н</w:t>
      </w:r>
      <w:r w:rsidR="00C630FD" w:rsidRPr="00586FD6">
        <w:rPr>
          <w:rFonts w:cs="Arial"/>
          <w:szCs w:val="24"/>
          <w:lang w:val="mn-MN"/>
        </w:rPr>
        <w:t>а</w:t>
      </w:r>
      <w:r w:rsidR="00680DE7" w:rsidRPr="00586FD6">
        <w:rPr>
          <w:rFonts w:cs="Arial"/>
          <w:szCs w:val="24"/>
          <w:lang w:val="mn-MN"/>
        </w:rPr>
        <w:t>.</w:t>
      </w:r>
    </w:p>
    <w:bookmarkEnd w:id="411"/>
    <w:bookmarkEnd w:id="412"/>
    <w:p w14:paraId="24A242B4" w14:textId="77777777" w:rsidR="00B967F5" w:rsidRPr="00586FD6" w:rsidRDefault="00B967F5" w:rsidP="0089576F">
      <w:pPr>
        <w:pStyle w:val="NoSpacing"/>
        <w:ind w:firstLine="360"/>
        <w:jc w:val="both"/>
        <w:rPr>
          <w:rFonts w:cs="Arial"/>
          <w:szCs w:val="24"/>
          <w:lang w:val="mn-MN"/>
        </w:rPr>
      </w:pPr>
    </w:p>
    <w:p w14:paraId="0F1C4C9A" w14:textId="47FE833B" w:rsidR="00351C3D" w:rsidRPr="00586FD6" w:rsidRDefault="001437EF" w:rsidP="0089576F">
      <w:pPr>
        <w:pStyle w:val="NoSpacing"/>
        <w:ind w:firstLine="360"/>
        <w:jc w:val="both"/>
        <w:rPr>
          <w:rFonts w:cs="Arial"/>
          <w:szCs w:val="24"/>
          <w:lang w:val="mn-MN"/>
        </w:rPr>
      </w:pPr>
      <w:r w:rsidRPr="00586FD6">
        <w:rPr>
          <w:rFonts w:cs="Arial"/>
          <w:szCs w:val="24"/>
          <w:lang w:val="mn-MN"/>
        </w:rPr>
        <w:t>6</w:t>
      </w:r>
      <w:r w:rsidR="00A33956" w:rsidRPr="00586FD6">
        <w:rPr>
          <w:rFonts w:cs="Arial"/>
          <w:szCs w:val="24"/>
          <w:lang w:val="mn-MN"/>
        </w:rPr>
        <w:t>1</w:t>
      </w:r>
      <w:r w:rsidRPr="00586FD6">
        <w:rPr>
          <w:rFonts w:cs="Arial"/>
          <w:szCs w:val="24"/>
          <w:lang w:val="mn-MN"/>
        </w:rPr>
        <w:t>.2.</w:t>
      </w:r>
      <w:r w:rsidR="00E40C78" w:rsidRPr="00586FD6">
        <w:rPr>
          <w:rFonts w:cs="Arial"/>
          <w:szCs w:val="24"/>
          <w:lang w:val="mn-MN"/>
        </w:rPr>
        <w:t xml:space="preserve">Энэ </w:t>
      </w:r>
      <w:r w:rsidR="00134CC6" w:rsidRPr="00586FD6">
        <w:rPr>
          <w:rFonts w:cs="Arial"/>
          <w:szCs w:val="24"/>
          <w:lang w:val="mn-MN"/>
        </w:rPr>
        <w:t xml:space="preserve">зүйлийн </w:t>
      </w:r>
      <w:r w:rsidR="00841D64" w:rsidRPr="00586FD6">
        <w:rPr>
          <w:rFonts w:cs="Arial"/>
          <w:szCs w:val="24"/>
          <w:lang w:val="mn-MN"/>
        </w:rPr>
        <w:t>6</w:t>
      </w:r>
      <w:r w:rsidR="00A33956" w:rsidRPr="00586FD6">
        <w:rPr>
          <w:rFonts w:cs="Arial"/>
          <w:szCs w:val="24"/>
          <w:lang w:val="mn-MN"/>
        </w:rPr>
        <w:t>1</w:t>
      </w:r>
      <w:r w:rsidR="00841D64" w:rsidRPr="00586FD6">
        <w:rPr>
          <w:rFonts w:cs="Arial"/>
          <w:szCs w:val="24"/>
          <w:lang w:val="mn-MN"/>
        </w:rPr>
        <w:t>.1</w:t>
      </w:r>
      <w:r w:rsidR="00E37B0A" w:rsidRPr="00586FD6">
        <w:rPr>
          <w:rFonts w:cs="Arial"/>
          <w:szCs w:val="24"/>
          <w:lang w:val="mn-MN"/>
        </w:rPr>
        <w:t>-</w:t>
      </w:r>
      <w:r w:rsidR="009F1918" w:rsidRPr="00586FD6">
        <w:rPr>
          <w:rFonts w:cs="Arial"/>
          <w:szCs w:val="24"/>
          <w:lang w:val="mn-MN"/>
        </w:rPr>
        <w:t>д</w:t>
      </w:r>
      <w:r w:rsidR="00E37B0A" w:rsidRPr="00586FD6">
        <w:rPr>
          <w:rFonts w:cs="Arial"/>
          <w:szCs w:val="24"/>
          <w:lang w:val="mn-MN"/>
        </w:rPr>
        <w:t xml:space="preserve"> зааснаар </w:t>
      </w:r>
      <w:r w:rsidR="000A7DC8" w:rsidRPr="00586FD6">
        <w:rPr>
          <w:rFonts w:cs="Arial"/>
          <w:szCs w:val="24"/>
          <w:lang w:val="mn-MN"/>
        </w:rPr>
        <w:t>холбогдох этгээдэд сахилгын шийтгэл ногдуулсан</w:t>
      </w:r>
      <w:r w:rsidR="00E37B0A" w:rsidRPr="00586FD6">
        <w:rPr>
          <w:rFonts w:cs="Arial"/>
          <w:szCs w:val="24"/>
          <w:lang w:val="mn-MN"/>
        </w:rPr>
        <w:t xml:space="preserve"> нь</w:t>
      </w:r>
      <w:r w:rsidR="00154229" w:rsidRPr="00586FD6">
        <w:rPr>
          <w:rFonts w:cs="Arial"/>
          <w:szCs w:val="24"/>
          <w:lang w:val="mn-MN"/>
        </w:rPr>
        <w:t xml:space="preserve"> түүнд</w:t>
      </w:r>
      <w:r w:rsidR="00851F6E" w:rsidRPr="00586FD6">
        <w:rPr>
          <w:rFonts w:cs="Arial"/>
          <w:szCs w:val="24"/>
          <w:lang w:val="mn-MN"/>
        </w:rPr>
        <w:t xml:space="preserve"> </w:t>
      </w:r>
      <w:r w:rsidR="00EF7A58" w:rsidRPr="00586FD6">
        <w:rPr>
          <w:rFonts w:cs="Arial"/>
          <w:szCs w:val="24"/>
          <w:lang w:val="mn-MN"/>
        </w:rPr>
        <w:t xml:space="preserve">энэ хууль, </w:t>
      </w:r>
      <w:r w:rsidR="000B06B9" w:rsidRPr="00586FD6">
        <w:rPr>
          <w:rFonts w:cs="Arial"/>
          <w:szCs w:val="24"/>
          <w:lang w:val="mn-MN"/>
        </w:rPr>
        <w:t>Нийтийн албанд нийтийн болон хувийн ашиг сонирхлыг зохицуулах, ашиг сонирхлын зөрчлөөс урьдчилан сэргийлэх тухай хууль болон бусад хуульд зааснаар хариуцлага хүлээлгэх</w:t>
      </w:r>
      <w:r w:rsidR="004E1DA5" w:rsidRPr="00586FD6">
        <w:rPr>
          <w:rFonts w:cs="Arial"/>
          <w:szCs w:val="24"/>
          <w:lang w:val="mn-MN"/>
        </w:rPr>
        <w:t>, хохирол нөхөн төлүүлэх</w:t>
      </w:r>
      <w:r w:rsidR="000B06B9" w:rsidRPr="00586FD6">
        <w:rPr>
          <w:rFonts w:cs="Arial"/>
          <w:szCs w:val="24"/>
          <w:lang w:val="mn-MN"/>
        </w:rPr>
        <w:t xml:space="preserve">ээс чөлөөлөх үндэслэл болохгүй. </w:t>
      </w:r>
    </w:p>
    <w:p w14:paraId="5CE80E15" w14:textId="77777777" w:rsidR="00B37402" w:rsidRPr="00586FD6" w:rsidRDefault="00B37402" w:rsidP="0089576F">
      <w:pPr>
        <w:pStyle w:val="NoSpacing"/>
        <w:ind w:firstLine="360"/>
        <w:jc w:val="both"/>
        <w:rPr>
          <w:rFonts w:cs="Arial"/>
          <w:szCs w:val="24"/>
          <w:lang w:val="mn-MN"/>
        </w:rPr>
      </w:pPr>
    </w:p>
    <w:p w14:paraId="02FE4612" w14:textId="18E109E3" w:rsidR="00B37402" w:rsidRPr="00586FD6" w:rsidRDefault="00AD1BEB" w:rsidP="0089576F">
      <w:pPr>
        <w:pStyle w:val="NoSpacing"/>
        <w:ind w:firstLine="360"/>
        <w:jc w:val="both"/>
        <w:rPr>
          <w:rFonts w:cs="Arial"/>
          <w:szCs w:val="24"/>
          <w:lang w:val="mn-MN"/>
        </w:rPr>
      </w:pPr>
      <w:r w:rsidRPr="00586FD6">
        <w:rPr>
          <w:rFonts w:cs="Arial"/>
          <w:szCs w:val="24"/>
          <w:lang w:val="mn-MN"/>
        </w:rPr>
        <w:t>61</w:t>
      </w:r>
      <w:r w:rsidR="00B37402" w:rsidRPr="00586FD6">
        <w:rPr>
          <w:rFonts w:cs="Arial"/>
          <w:szCs w:val="24"/>
          <w:lang w:val="mn-MN"/>
        </w:rPr>
        <w:t>.3.Энэ хуулийн 2</w:t>
      </w:r>
      <w:r w:rsidR="000F671E" w:rsidRPr="00586FD6">
        <w:rPr>
          <w:rFonts w:cs="Arial"/>
          <w:szCs w:val="24"/>
          <w:lang w:val="mn-MN"/>
        </w:rPr>
        <w:t>4</w:t>
      </w:r>
      <w:r w:rsidR="00B37402" w:rsidRPr="00586FD6">
        <w:rPr>
          <w:rFonts w:cs="Arial"/>
          <w:szCs w:val="24"/>
          <w:lang w:val="mn-MN"/>
        </w:rPr>
        <w:t>.1, 2</w:t>
      </w:r>
      <w:r w:rsidR="000F671E" w:rsidRPr="00586FD6">
        <w:rPr>
          <w:rFonts w:cs="Arial"/>
          <w:szCs w:val="24"/>
          <w:lang w:val="mn-MN"/>
        </w:rPr>
        <w:t>4</w:t>
      </w:r>
      <w:r w:rsidR="00B37402" w:rsidRPr="00586FD6">
        <w:rPr>
          <w:rFonts w:cs="Arial"/>
          <w:szCs w:val="24"/>
          <w:lang w:val="mn-MN"/>
        </w:rPr>
        <w:t>.2-т заасан хугацаанд захиалагч шийдвэр гаргаагүй</w:t>
      </w:r>
      <w:r w:rsidR="0037146E" w:rsidRPr="00586FD6">
        <w:rPr>
          <w:rFonts w:cs="Arial"/>
          <w:szCs w:val="24"/>
          <w:lang w:val="mn-MN"/>
        </w:rPr>
        <w:t xml:space="preserve"> бол оролцогч</w:t>
      </w:r>
      <w:r w:rsidR="00B37402" w:rsidRPr="00586FD6">
        <w:rPr>
          <w:rFonts w:cs="Arial"/>
          <w:szCs w:val="24"/>
          <w:lang w:val="mn-MN"/>
        </w:rPr>
        <w:t xml:space="preserve"> тендер шалгаруулалтад оролцохтой холбогдсон бодит зардлыг буруутай ажилтан, албан тушаал</w:t>
      </w:r>
      <w:r w:rsidR="0063446D" w:rsidRPr="00586FD6">
        <w:rPr>
          <w:rFonts w:cs="Arial"/>
          <w:szCs w:val="24"/>
          <w:lang w:val="mn-MN"/>
        </w:rPr>
        <w:t>тан</w:t>
      </w:r>
      <w:r w:rsidRPr="00586FD6">
        <w:rPr>
          <w:rFonts w:cs="Arial"/>
          <w:szCs w:val="24"/>
          <w:lang w:val="mn-MN"/>
        </w:rPr>
        <w:t xml:space="preserve"> </w:t>
      </w:r>
      <w:r w:rsidR="00B70DC8" w:rsidRPr="00586FD6">
        <w:rPr>
          <w:rFonts w:cs="Arial"/>
          <w:szCs w:val="24"/>
          <w:lang w:val="mn-MN"/>
        </w:rPr>
        <w:t>төл</w:t>
      </w:r>
      <w:r w:rsidR="0063446D" w:rsidRPr="00586FD6">
        <w:rPr>
          <w:rFonts w:cs="Arial"/>
          <w:szCs w:val="24"/>
          <w:lang w:val="mn-MN"/>
        </w:rPr>
        <w:t>нө</w:t>
      </w:r>
      <w:r w:rsidR="00B70DC8" w:rsidRPr="00586FD6">
        <w:rPr>
          <w:rFonts w:cs="Arial"/>
          <w:szCs w:val="24"/>
          <w:lang w:val="mn-MN"/>
        </w:rPr>
        <w:t>.</w:t>
      </w:r>
    </w:p>
    <w:p w14:paraId="17C6AE2B" w14:textId="77777777" w:rsidR="006E0FEB" w:rsidRPr="00586FD6" w:rsidRDefault="006E0FEB" w:rsidP="0089576F">
      <w:pPr>
        <w:pStyle w:val="NoSpacing"/>
        <w:ind w:firstLine="360"/>
        <w:jc w:val="both"/>
        <w:rPr>
          <w:rFonts w:cs="Arial"/>
          <w:szCs w:val="24"/>
          <w:lang w:val="mn-MN"/>
        </w:rPr>
      </w:pPr>
    </w:p>
    <w:p w14:paraId="437896F8" w14:textId="7DBB4ED3" w:rsidR="006E0FEB" w:rsidRPr="00586FD6" w:rsidRDefault="006E0FEB" w:rsidP="006E0FEB">
      <w:pPr>
        <w:pStyle w:val="NoSpacing"/>
        <w:ind w:firstLine="360"/>
        <w:jc w:val="both"/>
        <w:rPr>
          <w:rFonts w:cs="Arial"/>
          <w:szCs w:val="24"/>
          <w:lang w:val="mn-MN"/>
        </w:rPr>
      </w:pPr>
      <w:r w:rsidRPr="00586FD6">
        <w:rPr>
          <w:rFonts w:cs="Arial"/>
          <w:szCs w:val="24"/>
          <w:lang w:val="mn-MN"/>
        </w:rPr>
        <w:t xml:space="preserve">61.4.Эрх бүхий байгууллага эсхүл шүүхээс энэ хуулийн 52.1-д заасан ажилтан, албан тушаалтныг энэ хуулийн 52 дугаар зүйлд заасан үүргээ зөрчсөн гэж тогтоосон бол </w:t>
      </w:r>
      <w:r w:rsidR="00B76D58" w:rsidRPr="00586FD6">
        <w:rPr>
          <w:rFonts w:cs="Arial"/>
          <w:szCs w:val="24"/>
          <w:lang w:val="mn-MN"/>
        </w:rPr>
        <w:t>Э</w:t>
      </w:r>
      <w:r w:rsidR="00B978E2" w:rsidRPr="00586FD6">
        <w:rPr>
          <w:rFonts w:cs="Arial"/>
          <w:szCs w:val="24"/>
          <w:lang w:val="mn-MN"/>
        </w:rPr>
        <w:t>рүүгийн</w:t>
      </w:r>
      <w:r w:rsidR="00B76D58" w:rsidRPr="00586FD6">
        <w:rPr>
          <w:rFonts w:cs="Arial"/>
          <w:szCs w:val="24"/>
          <w:lang w:val="mn-MN"/>
        </w:rPr>
        <w:t xml:space="preserve"> хууль</w:t>
      </w:r>
      <w:r w:rsidR="00B978E2" w:rsidRPr="00586FD6">
        <w:rPr>
          <w:rFonts w:cs="Arial"/>
          <w:szCs w:val="24"/>
          <w:lang w:val="mn-MN"/>
        </w:rPr>
        <w:t xml:space="preserve"> эсхүл </w:t>
      </w:r>
      <w:r w:rsidR="00B76D58" w:rsidRPr="00586FD6">
        <w:rPr>
          <w:rFonts w:cs="Arial"/>
          <w:szCs w:val="24"/>
          <w:lang w:val="mn-MN"/>
        </w:rPr>
        <w:t>З</w:t>
      </w:r>
      <w:r w:rsidR="00B978E2" w:rsidRPr="00586FD6">
        <w:rPr>
          <w:rFonts w:cs="Arial"/>
          <w:szCs w:val="24"/>
          <w:lang w:val="mn-MN"/>
        </w:rPr>
        <w:t>өрчлийн</w:t>
      </w:r>
      <w:r w:rsidR="00B76D58" w:rsidRPr="00586FD6">
        <w:rPr>
          <w:rFonts w:cs="Arial"/>
          <w:szCs w:val="24"/>
          <w:lang w:val="mn-MN"/>
        </w:rPr>
        <w:t xml:space="preserve"> тухай хуулиар хариуцлага </w:t>
      </w:r>
      <w:r w:rsidR="00024569" w:rsidRPr="00586FD6">
        <w:rPr>
          <w:rFonts w:cs="Arial"/>
          <w:szCs w:val="24"/>
          <w:lang w:val="mn-MN"/>
        </w:rPr>
        <w:t xml:space="preserve">хүлээлгэсэн эсэхээс </w:t>
      </w:r>
      <w:r w:rsidRPr="00586FD6">
        <w:rPr>
          <w:rFonts w:cs="Arial"/>
          <w:szCs w:val="24"/>
          <w:lang w:val="mn-MN"/>
        </w:rPr>
        <w:t>үл хамааран худалдан авах ажиллагааны мэргэшсэн ажилтны гэрчилгээг хүчингүй болгоно.</w:t>
      </w:r>
    </w:p>
    <w:p w14:paraId="2D8C2748" w14:textId="77777777" w:rsidR="00B967F5" w:rsidRPr="00586FD6" w:rsidRDefault="00B967F5" w:rsidP="0089576F">
      <w:pPr>
        <w:pStyle w:val="NoSpacing"/>
        <w:ind w:firstLine="360"/>
        <w:jc w:val="both"/>
        <w:rPr>
          <w:rFonts w:cs="Arial"/>
          <w:szCs w:val="24"/>
          <w:lang w:val="mn-MN"/>
        </w:rPr>
      </w:pPr>
    </w:p>
    <w:p w14:paraId="1524DDCB" w14:textId="49F63D69" w:rsidR="00DB4A38" w:rsidRPr="00586FD6" w:rsidRDefault="001437EF" w:rsidP="0089576F">
      <w:pPr>
        <w:pStyle w:val="Heading2"/>
        <w:numPr>
          <w:ilvl w:val="0"/>
          <w:numId w:val="0"/>
        </w:numPr>
        <w:ind w:firstLine="360"/>
      </w:pPr>
      <w:bookmarkStart w:id="413" w:name="_Toc92150672"/>
      <w:r w:rsidRPr="00586FD6">
        <w:t>6</w:t>
      </w:r>
      <w:r w:rsidR="00A33956" w:rsidRPr="00586FD6">
        <w:t>2</w:t>
      </w:r>
      <w:r w:rsidR="00F72CDA" w:rsidRPr="00586FD6">
        <w:t xml:space="preserve"> </w:t>
      </w:r>
      <w:bookmarkStart w:id="414" w:name="_Toc89718576"/>
      <w:r w:rsidR="00F72CDA" w:rsidRPr="00586FD6">
        <w:t>д</w:t>
      </w:r>
      <w:r w:rsidR="004B3237" w:rsidRPr="00586FD6">
        <w:t>угаа</w:t>
      </w:r>
      <w:r w:rsidR="00F916FF" w:rsidRPr="00586FD6">
        <w:t>р</w:t>
      </w:r>
      <w:r w:rsidR="00F72CDA" w:rsidRPr="00586FD6">
        <w:t xml:space="preserve"> зүйл.Хууль хүчин төгөлдөр болох</w:t>
      </w:r>
      <w:bookmarkEnd w:id="413"/>
      <w:bookmarkEnd w:id="414"/>
    </w:p>
    <w:p w14:paraId="37903484" w14:textId="77777777" w:rsidR="00B967F5" w:rsidRPr="00586FD6" w:rsidRDefault="00B967F5" w:rsidP="0089576F">
      <w:pPr>
        <w:pStyle w:val="NoSpacing"/>
        <w:ind w:firstLine="360"/>
        <w:jc w:val="both"/>
        <w:rPr>
          <w:rFonts w:cs="Arial"/>
          <w:szCs w:val="24"/>
          <w:lang w:val="mn-MN"/>
        </w:rPr>
      </w:pPr>
    </w:p>
    <w:p w14:paraId="6C54B74C" w14:textId="527E6364" w:rsidR="00CE400C" w:rsidRPr="00586FD6" w:rsidRDefault="001437EF" w:rsidP="0089576F">
      <w:pPr>
        <w:pStyle w:val="NoSpacing"/>
        <w:ind w:firstLine="360"/>
        <w:jc w:val="both"/>
        <w:rPr>
          <w:rFonts w:cs="Arial"/>
          <w:szCs w:val="24"/>
          <w:lang w:val="mn-MN"/>
        </w:rPr>
      </w:pPr>
      <w:r w:rsidRPr="00586FD6">
        <w:rPr>
          <w:rFonts w:cs="Arial"/>
          <w:szCs w:val="24"/>
          <w:lang w:val="mn-MN"/>
        </w:rPr>
        <w:t>6</w:t>
      </w:r>
      <w:r w:rsidR="005D6F0B" w:rsidRPr="00586FD6">
        <w:rPr>
          <w:rFonts w:cs="Arial"/>
          <w:szCs w:val="24"/>
          <w:lang w:val="mn-MN"/>
        </w:rPr>
        <w:t>2</w:t>
      </w:r>
      <w:r w:rsidRPr="00586FD6">
        <w:rPr>
          <w:rFonts w:cs="Arial"/>
          <w:szCs w:val="24"/>
          <w:lang w:val="mn-MN"/>
        </w:rPr>
        <w:t>.1.</w:t>
      </w:r>
      <w:r w:rsidR="000E5A48" w:rsidRPr="00586FD6">
        <w:rPr>
          <w:rFonts w:cs="Arial"/>
          <w:szCs w:val="24"/>
          <w:lang w:val="mn-MN"/>
        </w:rPr>
        <w:t>Энэ хуулийг 20</w:t>
      </w:r>
      <w:r w:rsidR="00DB4A38" w:rsidRPr="00586FD6">
        <w:rPr>
          <w:rFonts w:cs="Arial"/>
          <w:szCs w:val="24"/>
          <w:lang w:val="mn-MN"/>
        </w:rPr>
        <w:t>2</w:t>
      </w:r>
      <w:r w:rsidR="00852885" w:rsidRPr="00586FD6">
        <w:rPr>
          <w:rFonts w:cs="Arial"/>
          <w:szCs w:val="24"/>
          <w:lang w:val="mn-MN"/>
        </w:rPr>
        <w:t>3</w:t>
      </w:r>
      <w:r w:rsidR="000E5A48" w:rsidRPr="00586FD6">
        <w:rPr>
          <w:rFonts w:cs="Arial"/>
          <w:szCs w:val="24"/>
          <w:lang w:val="mn-MN"/>
        </w:rPr>
        <w:t xml:space="preserve"> оны </w:t>
      </w:r>
      <w:r w:rsidR="002C1D27" w:rsidRPr="00586FD6">
        <w:rPr>
          <w:rFonts w:cs="Arial"/>
          <w:szCs w:val="24"/>
          <w:lang w:val="mn-MN"/>
        </w:rPr>
        <w:t xml:space="preserve">... </w:t>
      </w:r>
      <w:r w:rsidR="000E5A48" w:rsidRPr="00586FD6">
        <w:rPr>
          <w:rFonts w:cs="Arial"/>
          <w:szCs w:val="24"/>
          <w:lang w:val="mn-MN"/>
        </w:rPr>
        <w:t xml:space="preserve">дугаар сарын </w:t>
      </w:r>
      <w:r w:rsidR="002C1D27" w:rsidRPr="00586FD6">
        <w:rPr>
          <w:rFonts w:cs="Arial"/>
          <w:szCs w:val="24"/>
          <w:lang w:val="mn-MN"/>
        </w:rPr>
        <w:t>...</w:t>
      </w:r>
      <w:r w:rsidR="000E5A48" w:rsidRPr="00586FD6">
        <w:rPr>
          <w:rFonts w:cs="Arial"/>
          <w:szCs w:val="24"/>
          <w:lang w:val="mn-MN"/>
        </w:rPr>
        <w:t>-ний өдрөөс эхлэн дагаж мөрдөнө.</w:t>
      </w:r>
    </w:p>
    <w:p w14:paraId="008B7F22" w14:textId="3A635B11" w:rsidR="00B967F5" w:rsidRPr="00586FD6" w:rsidRDefault="00B967F5" w:rsidP="00B967F5">
      <w:pPr>
        <w:pStyle w:val="NoSpacing"/>
        <w:ind w:firstLine="0"/>
        <w:jc w:val="both"/>
        <w:rPr>
          <w:rFonts w:cs="Arial"/>
          <w:szCs w:val="24"/>
          <w:lang w:val="mn-MN"/>
        </w:rPr>
      </w:pPr>
    </w:p>
    <w:p w14:paraId="29E5B1B6" w14:textId="77777777" w:rsidR="00B971D9" w:rsidRPr="00586FD6" w:rsidRDefault="00B971D9" w:rsidP="00B967F5">
      <w:pPr>
        <w:pStyle w:val="NoSpacing"/>
        <w:ind w:firstLine="0"/>
        <w:jc w:val="both"/>
        <w:rPr>
          <w:rFonts w:cs="Arial"/>
          <w:szCs w:val="24"/>
          <w:lang w:val="mn-MN"/>
        </w:rPr>
      </w:pPr>
    </w:p>
    <w:p w14:paraId="72D46229" w14:textId="77777777" w:rsidR="00B971D9" w:rsidRPr="00586FD6" w:rsidRDefault="00B971D9" w:rsidP="00B967F5">
      <w:pPr>
        <w:pStyle w:val="NoSpacing"/>
        <w:ind w:firstLine="0"/>
        <w:jc w:val="both"/>
        <w:rPr>
          <w:rFonts w:cs="Arial"/>
          <w:szCs w:val="24"/>
          <w:lang w:val="mn-MN"/>
        </w:rPr>
      </w:pPr>
    </w:p>
    <w:p w14:paraId="58A715F8" w14:textId="77777777" w:rsidR="00B971D9" w:rsidRPr="00586FD6" w:rsidRDefault="00B971D9" w:rsidP="00B967F5">
      <w:pPr>
        <w:pStyle w:val="NoSpacing"/>
        <w:ind w:firstLine="0"/>
        <w:jc w:val="both"/>
        <w:rPr>
          <w:rFonts w:cs="Arial"/>
          <w:szCs w:val="24"/>
          <w:lang w:val="mn-MN"/>
        </w:rPr>
      </w:pPr>
    </w:p>
    <w:p w14:paraId="0C893374" w14:textId="77777777" w:rsidR="00B971D9" w:rsidRPr="00586FD6" w:rsidRDefault="00B971D9" w:rsidP="00B967F5">
      <w:pPr>
        <w:pStyle w:val="NoSpacing"/>
        <w:ind w:firstLine="0"/>
        <w:jc w:val="both"/>
        <w:rPr>
          <w:rFonts w:cs="Arial"/>
          <w:szCs w:val="24"/>
          <w:lang w:val="mn-MN"/>
        </w:rPr>
      </w:pPr>
    </w:p>
    <w:p w14:paraId="10A97A43" w14:textId="1ADB1338" w:rsidR="00B967F5" w:rsidRPr="00586FD6" w:rsidRDefault="00B967F5" w:rsidP="00B967F5">
      <w:pPr>
        <w:pStyle w:val="NoSpacing"/>
        <w:ind w:firstLine="0"/>
        <w:jc w:val="center"/>
        <w:rPr>
          <w:rFonts w:cs="Arial"/>
          <w:szCs w:val="24"/>
          <w:lang w:val="mn-MN"/>
        </w:rPr>
      </w:pPr>
      <w:r w:rsidRPr="00586FD6">
        <w:rPr>
          <w:rFonts w:cs="Arial"/>
          <w:szCs w:val="24"/>
          <w:lang w:val="mn-MN"/>
        </w:rPr>
        <w:t>Г</w:t>
      </w:r>
      <w:r w:rsidR="00B971D9" w:rsidRPr="00586FD6">
        <w:rPr>
          <w:rFonts w:cs="Arial"/>
          <w:szCs w:val="24"/>
          <w:lang w:val="mn-MN"/>
        </w:rPr>
        <w:t>арын үсэг</w:t>
      </w:r>
    </w:p>
    <w:p w14:paraId="055A5482" w14:textId="77777777" w:rsidR="008E05BC" w:rsidRPr="00586FD6" w:rsidRDefault="008E05BC" w:rsidP="00B967F5">
      <w:pPr>
        <w:pStyle w:val="NoSpacing"/>
        <w:ind w:firstLine="0"/>
        <w:jc w:val="center"/>
        <w:rPr>
          <w:rFonts w:cs="Arial"/>
          <w:szCs w:val="24"/>
          <w:lang w:val="mn-MN"/>
        </w:rPr>
      </w:pPr>
    </w:p>
    <w:p w14:paraId="4C90F594" w14:textId="77777777" w:rsidR="008E05BC" w:rsidRPr="00586FD6" w:rsidRDefault="008E05BC" w:rsidP="00B967F5">
      <w:pPr>
        <w:pStyle w:val="NoSpacing"/>
        <w:ind w:firstLine="0"/>
        <w:jc w:val="center"/>
        <w:rPr>
          <w:rFonts w:cs="Arial"/>
          <w:szCs w:val="24"/>
          <w:lang w:val="mn-MN"/>
        </w:rPr>
      </w:pPr>
    </w:p>
    <w:p w14:paraId="1A5637D7" w14:textId="77777777" w:rsidR="008E05BC" w:rsidRPr="00363EA3" w:rsidRDefault="008E05BC" w:rsidP="0089576F">
      <w:pPr>
        <w:spacing w:after="0" w:line="240" w:lineRule="auto"/>
        <w:rPr>
          <w:rFonts w:ascii="Arial" w:hAnsi="Arial" w:cs="Arial"/>
          <w:sz w:val="24"/>
          <w:szCs w:val="24"/>
        </w:rPr>
        <w:sectPr w:rsidR="008E05BC" w:rsidRPr="00363EA3" w:rsidSect="00030C48">
          <w:footerReference w:type="default" r:id="rId11"/>
          <w:headerReference w:type="first" r:id="rId12"/>
          <w:pgSz w:w="11906" w:h="16838" w:code="9"/>
          <w:pgMar w:top="1134" w:right="851" w:bottom="1134" w:left="1701" w:header="720" w:footer="720" w:gutter="0"/>
          <w:pgNumType w:start="1"/>
          <w:cols w:space="720"/>
          <w:titlePg/>
          <w:docGrid w:linePitch="360"/>
        </w:sectPr>
      </w:pPr>
    </w:p>
    <w:p w14:paraId="2D944953" w14:textId="61C21EFC" w:rsidR="00D2787C" w:rsidRPr="00363EA3" w:rsidRDefault="00D2787C" w:rsidP="0089576F">
      <w:pPr>
        <w:spacing w:after="0" w:line="240" w:lineRule="auto"/>
        <w:rPr>
          <w:rFonts w:ascii="Arial" w:hAnsi="Arial" w:cs="Arial"/>
          <w:sz w:val="24"/>
          <w:szCs w:val="24"/>
        </w:rPr>
      </w:pPr>
    </w:p>
    <w:p w14:paraId="6A6EA747" w14:textId="77777777" w:rsidR="00D2787C" w:rsidRPr="00363EA3" w:rsidRDefault="00D2787C" w:rsidP="0089576F">
      <w:pPr>
        <w:spacing w:after="0" w:line="240" w:lineRule="auto"/>
        <w:rPr>
          <w:rFonts w:ascii="Arial" w:hAnsi="Arial" w:cs="Arial"/>
          <w:sz w:val="24"/>
          <w:szCs w:val="24"/>
        </w:rPr>
      </w:pPr>
    </w:p>
    <w:p w14:paraId="3E65E685" w14:textId="0F15CDB2" w:rsidR="00D2787C" w:rsidRPr="00586FD6" w:rsidRDefault="00D2787C" w:rsidP="0089576F">
      <w:pPr>
        <w:pStyle w:val="Heading1"/>
        <w:spacing w:before="0" w:line="240" w:lineRule="auto"/>
        <w:jc w:val="center"/>
        <w:rPr>
          <w:rStyle w:val="BookTitle"/>
          <w:rFonts w:cs="Arial"/>
          <w:i w:val="0"/>
          <w:szCs w:val="24"/>
        </w:rPr>
      </w:pPr>
      <w:bookmarkStart w:id="415" w:name="_Toc89718577"/>
      <w:bookmarkStart w:id="416" w:name="_Toc92150673"/>
      <w:r w:rsidRPr="00363EA3">
        <w:rPr>
          <w:rStyle w:val="BookTitle"/>
          <w:rFonts w:cs="Arial"/>
          <w:i w:val="0"/>
          <w:szCs w:val="24"/>
        </w:rPr>
        <w:t>ДАГАЛДАХ ХУУЛИЙН ТӨСЛҮҮД</w:t>
      </w:r>
      <w:bookmarkEnd w:id="415"/>
      <w:bookmarkEnd w:id="416"/>
    </w:p>
    <w:p w14:paraId="4C280C59" w14:textId="77777777" w:rsidR="00D2787C" w:rsidRPr="00363EA3" w:rsidRDefault="00D2787C" w:rsidP="0089576F">
      <w:pPr>
        <w:spacing w:after="0" w:line="240" w:lineRule="auto"/>
        <w:rPr>
          <w:rFonts w:ascii="Arial" w:hAnsi="Arial" w:cs="Arial"/>
          <w:sz w:val="24"/>
          <w:szCs w:val="24"/>
        </w:rPr>
      </w:pPr>
    </w:p>
    <w:p w14:paraId="28577666" w14:textId="77777777" w:rsidR="00D2787C" w:rsidRPr="00363EA3" w:rsidRDefault="00D2787C" w:rsidP="0089576F">
      <w:pPr>
        <w:spacing w:after="0" w:line="240" w:lineRule="auto"/>
        <w:rPr>
          <w:rFonts w:ascii="Arial" w:hAnsi="Arial" w:cs="Arial"/>
          <w:sz w:val="24"/>
          <w:szCs w:val="24"/>
        </w:rPr>
      </w:pPr>
    </w:p>
    <w:p w14:paraId="30FE8A7C" w14:textId="77777777" w:rsidR="00AD3B53" w:rsidRPr="00363EA3" w:rsidRDefault="00AD3B53" w:rsidP="0089576F">
      <w:pPr>
        <w:spacing w:after="0" w:line="240" w:lineRule="auto"/>
        <w:rPr>
          <w:rFonts w:ascii="Arial" w:hAnsi="Arial" w:cs="Arial"/>
          <w:sz w:val="24"/>
          <w:szCs w:val="24"/>
        </w:rPr>
        <w:sectPr w:rsidR="00AD3B53" w:rsidRPr="00363EA3" w:rsidSect="00E20270">
          <w:footerReference w:type="even" r:id="rId13"/>
          <w:footerReference w:type="default" r:id="rId14"/>
          <w:headerReference w:type="first" r:id="rId15"/>
          <w:footerReference w:type="first" r:id="rId16"/>
          <w:pgSz w:w="11906" w:h="16838" w:code="9"/>
          <w:pgMar w:top="1134" w:right="851" w:bottom="1134" w:left="1701" w:header="720" w:footer="720" w:gutter="0"/>
          <w:pgNumType w:start="1"/>
          <w:cols w:space="720"/>
          <w:titlePg/>
          <w:docGrid w:linePitch="360"/>
        </w:sectPr>
      </w:pPr>
    </w:p>
    <w:p w14:paraId="23CF537E" w14:textId="248AF7C6" w:rsidR="00D2787C" w:rsidRPr="00363EA3" w:rsidRDefault="00D2787C" w:rsidP="0089576F">
      <w:pPr>
        <w:spacing w:after="0" w:line="240" w:lineRule="auto"/>
        <w:rPr>
          <w:rFonts w:ascii="Arial" w:hAnsi="Arial" w:cs="Arial"/>
          <w:sz w:val="24"/>
          <w:szCs w:val="24"/>
        </w:rPr>
      </w:pPr>
    </w:p>
    <w:p w14:paraId="7FC93510" w14:textId="08B8C8E4"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t>МОНГОЛ УЛСЫН ХУУЛЬ</w:t>
      </w:r>
    </w:p>
    <w:p w14:paraId="33FF7CDD" w14:textId="77777777" w:rsidR="005B2D79" w:rsidRPr="00363EA3" w:rsidRDefault="005B2D79"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3670B514" w14:textId="77777777" w:rsidTr="00E6274A">
        <w:trPr>
          <w:trHeight w:val="440"/>
        </w:trPr>
        <w:tc>
          <w:tcPr>
            <w:tcW w:w="1667" w:type="pct"/>
            <w:shd w:val="clear" w:color="auto" w:fill="FFFFFF"/>
            <w:tcMar>
              <w:top w:w="45" w:type="dxa"/>
              <w:left w:w="45" w:type="dxa"/>
              <w:bottom w:w="45" w:type="dxa"/>
              <w:right w:w="45" w:type="dxa"/>
            </w:tcMar>
            <w:hideMark/>
          </w:tcPr>
          <w:p w14:paraId="432677E5" w14:textId="4F5FD2CB" w:rsidR="005B2D79" w:rsidRPr="00363EA3" w:rsidRDefault="001813DC" w:rsidP="005B2D79">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233029DC" w14:textId="6B66004D" w:rsidR="005D0659" w:rsidRPr="00363EA3" w:rsidRDefault="005D0659" w:rsidP="005B2D79">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09C2A382" w14:textId="77777777" w:rsidR="005D0659" w:rsidRPr="00363EA3" w:rsidRDefault="005D0659" w:rsidP="0089576F">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0A820EE6" w14:textId="77777777" w:rsidR="005B2D79" w:rsidRPr="00363EA3" w:rsidRDefault="005D0659" w:rsidP="005B2D79">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 xml:space="preserve">Улаанбаатар </w:t>
            </w:r>
          </w:p>
          <w:p w14:paraId="0B0769C1" w14:textId="609335C1" w:rsidR="005D0659" w:rsidRPr="00363EA3" w:rsidRDefault="005D0659" w:rsidP="005B2D79">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658B96DD" w14:textId="71744AB6" w:rsidR="00CE400C" w:rsidRPr="00363EA3" w:rsidRDefault="00CE400C" w:rsidP="0089576F">
      <w:pPr>
        <w:spacing w:after="0" w:line="240" w:lineRule="auto"/>
        <w:rPr>
          <w:rFonts w:ascii="Arial" w:hAnsi="Arial" w:cs="Arial"/>
          <w:b/>
          <w:sz w:val="24"/>
          <w:szCs w:val="24"/>
        </w:rPr>
      </w:pPr>
    </w:p>
    <w:p w14:paraId="15630C14" w14:textId="13D30B4C" w:rsidR="00D90268" w:rsidRPr="00363EA3" w:rsidRDefault="00D90268" w:rsidP="0089576F">
      <w:pPr>
        <w:spacing w:after="0" w:line="240" w:lineRule="auto"/>
        <w:rPr>
          <w:rFonts w:ascii="Arial" w:hAnsi="Arial" w:cs="Arial"/>
          <w:b/>
          <w:sz w:val="24"/>
          <w:szCs w:val="24"/>
        </w:rPr>
      </w:pPr>
    </w:p>
    <w:p w14:paraId="226526A5" w14:textId="77777777" w:rsidR="00D90268" w:rsidRPr="00363EA3" w:rsidRDefault="00D90268" w:rsidP="0089576F">
      <w:pPr>
        <w:spacing w:after="0" w:line="240" w:lineRule="auto"/>
        <w:rPr>
          <w:rFonts w:ascii="Arial" w:hAnsi="Arial" w:cs="Arial"/>
          <w:b/>
          <w:sz w:val="24"/>
          <w:szCs w:val="24"/>
        </w:rPr>
      </w:pPr>
    </w:p>
    <w:p w14:paraId="7FFCBA84" w14:textId="77777777"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ХУУЛЬ ХҮЧИНГҮЙ БОЛСОНД ТООЦОХ ТУХАЙ</w:t>
      </w:r>
    </w:p>
    <w:p w14:paraId="793DA544" w14:textId="77777777" w:rsidR="005B2D79"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p>
    <w:p w14:paraId="2E656B85" w14:textId="5B878672" w:rsidR="00CE400C" w:rsidRPr="00363EA3" w:rsidRDefault="00CE400C" w:rsidP="005B2D79">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2005 оны 12 дугаар сарын 01-ний өдөр баталсан Төрийн болон орон нутгийн өмчийн хөрөнгөөр бараа, ажил, үйлчилгээ худалдан авах тухай хуулийг хүчингүй болсонд тооцсугай.</w:t>
      </w:r>
    </w:p>
    <w:p w14:paraId="00FE6C29" w14:textId="77777777" w:rsidR="005B2D79"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p>
    <w:p w14:paraId="720FCBF5" w14:textId="09AE5BA5" w:rsidR="00CE400C" w:rsidRPr="00363EA3" w:rsidRDefault="00CE400C" w:rsidP="005B2D79">
      <w:pPr>
        <w:spacing w:after="0" w:line="240" w:lineRule="auto"/>
        <w:ind w:firstLine="720"/>
        <w:jc w:val="both"/>
        <w:rPr>
          <w:rFonts w:ascii="Arial" w:hAnsi="Arial" w:cs="Arial"/>
          <w:sz w:val="24"/>
          <w:szCs w:val="24"/>
        </w:rPr>
      </w:pPr>
      <w:r w:rsidRPr="00363EA3">
        <w:rPr>
          <w:rFonts w:ascii="Arial" w:hAnsi="Arial" w:cs="Arial"/>
          <w:b/>
          <w:sz w:val="24"/>
          <w:szCs w:val="24"/>
        </w:rPr>
        <w:t>2 дугаар зүйл.</w:t>
      </w:r>
      <w:r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069FA2F1" w14:textId="77777777" w:rsidR="00CE400C" w:rsidRPr="00363EA3" w:rsidRDefault="00CE400C" w:rsidP="0089576F">
      <w:pPr>
        <w:spacing w:after="0" w:line="240" w:lineRule="auto"/>
        <w:jc w:val="both"/>
        <w:rPr>
          <w:rFonts w:ascii="Arial" w:hAnsi="Arial" w:cs="Arial"/>
          <w:sz w:val="24"/>
          <w:szCs w:val="24"/>
        </w:rPr>
      </w:pPr>
    </w:p>
    <w:p w14:paraId="353AB43E" w14:textId="77777777" w:rsidR="00CE400C" w:rsidRPr="00363EA3" w:rsidRDefault="00CE400C" w:rsidP="0089576F">
      <w:pPr>
        <w:spacing w:after="0" w:line="240" w:lineRule="auto"/>
        <w:jc w:val="both"/>
        <w:rPr>
          <w:rFonts w:ascii="Arial" w:hAnsi="Arial" w:cs="Arial"/>
          <w:sz w:val="24"/>
          <w:szCs w:val="24"/>
        </w:rPr>
      </w:pPr>
    </w:p>
    <w:p w14:paraId="28218D4F" w14:textId="77777777" w:rsidR="00CE400C" w:rsidRPr="00363EA3" w:rsidRDefault="00CE400C" w:rsidP="0089576F">
      <w:pPr>
        <w:spacing w:after="0" w:line="240" w:lineRule="auto"/>
        <w:jc w:val="both"/>
        <w:rPr>
          <w:rFonts w:ascii="Arial" w:hAnsi="Arial" w:cs="Arial"/>
          <w:sz w:val="24"/>
          <w:szCs w:val="24"/>
        </w:rPr>
      </w:pPr>
    </w:p>
    <w:p w14:paraId="2A36E0EC" w14:textId="4FF3BB56"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165F93AE" w14:textId="77777777" w:rsidR="00CE400C" w:rsidRPr="00363EA3" w:rsidRDefault="00CE400C" w:rsidP="0089576F">
      <w:pPr>
        <w:spacing w:after="0" w:line="240" w:lineRule="auto"/>
        <w:jc w:val="both"/>
        <w:rPr>
          <w:rFonts w:ascii="Arial" w:hAnsi="Arial" w:cs="Arial"/>
          <w:sz w:val="24"/>
          <w:szCs w:val="24"/>
        </w:rPr>
      </w:pPr>
    </w:p>
    <w:p w14:paraId="6BB13ACC" w14:textId="77777777" w:rsidR="00CE400C" w:rsidRPr="00363EA3" w:rsidRDefault="00CE400C" w:rsidP="0089576F">
      <w:pPr>
        <w:spacing w:after="0" w:line="240" w:lineRule="auto"/>
        <w:jc w:val="both"/>
        <w:rPr>
          <w:rFonts w:ascii="Arial" w:hAnsi="Arial" w:cs="Arial"/>
          <w:sz w:val="24"/>
          <w:szCs w:val="24"/>
        </w:rPr>
      </w:pPr>
    </w:p>
    <w:p w14:paraId="092993FB" w14:textId="77777777" w:rsidR="00CE400C" w:rsidRPr="00363EA3" w:rsidRDefault="00CE400C" w:rsidP="0089576F">
      <w:pPr>
        <w:spacing w:after="0" w:line="240" w:lineRule="auto"/>
        <w:jc w:val="both"/>
        <w:rPr>
          <w:rFonts w:ascii="Arial" w:hAnsi="Arial" w:cs="Arial"/>
          <w:sz w:val="24"/>
          <w:szCs w:val="24"/>
        </w:rPr>
      </w:pPr>
    </w:p>
    <w:p w14:paraId="0FF9E054" w14:textId="77777777" w:rsidR="003D02B8"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001FB89B" w14:textId="56311DDC" w:rsidR="003D02B8" w:rsidRPr="00363EA3" w:rsidRDefault="003D02B8"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3553724A" w14:textId="77777777" w:rsidR="004B7652" w:rsidRPr="00363EA3" w:rsidRDefault="004B7652"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1EDB3EEB" w14:textId="77777777" w:rsidTr="00E27697">
        <w:trPr>
          <w:trHeight w:val="440"/>
        </w:trPr>
        <w:tc>
          <w:tcPr>
            <w:tcW w:w="1667" w:type="pct"/>
            <w:shd w:val="clear" w:color="auto" w:fill="FFFFFF"/>
            <w:tcMar>
              <w:top w:w="45" w:type="dxa"/>
              <w:left w:w="45" w:type="dxa"/>
              <w:bottom w:w="45" w:type="dxa"/>
              <w:right w:w="45" w:type="dxa"/>
            </w:tcMar>
            <w:hideMark/>
          </w:tcPr>
          <w:p w14:paraId="6BFBF29A" w14:textId="2A269368" w:rsidR="00D90268" w:rsidRPr="00363EA3" w:rsidRDefault="001813DC" w:rsidP="00D90268">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3D02B8" w:rsidRPr="00363EA3">
              <w:rPr>
                <w:rFonts w:ascii="Arial" w:eastAsia="Times New Roman" w:hAnsi="Arial" w:cs="Arial"/>
                <w:sz w:val="24"/>
                <w:szCs w:val="24"/>
              </w:rPr>
              <w:t xml:space="preserve"> … дугаар</w:t>
            </w:r>
          </w:p>
          <w:p w14:paraId="195633FD" w14:textId="0A6551B3" w:rsidR="003D02B8" w:rsidRPr="00363EA3" w:rsidRDefault="003D02B8" w:rsidP="00D90268">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1B15237D" w14:textId="77777777" w:rsidR="003D02B8" w:rsidRPr="00363EA3" w:rsidRDefault="003D02B8" w:rsidP="0089576F">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24C44829" w14:textId="77777777" w:rsidR="004B7652" w:rsidRPr="00363EA3" w:rsidRDefault="003D02B8"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14FF3D31" w14:textId="43DA3231" w:rsidR="003D02B8" w:rsidRPr="00363EA3" w:rsidRDefault="003D02B8"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5C098719" w14:textId="1D885F16" w:rsidR="003D02B8" w:rsidRPr="00363EA3" w:rsidRDefault="003D02B8" w:rsidP="0089576F">
      <w:pPr>
        <w:spacing w:after="0" w:line="240" w:lineRule="auto"/>
        <w:rPr>
          <w:rFonts w:ascii="Arial" w:hAnsi="Arial" w:cs="Arial"/>
          <w:b/>
          <w:sz w:val="24"/>
          <w:szCs w:val="24"/>
        </w:rPr>
      </w:pPr>
    </w:p>
    <w:p w14:paraId="13B48BFD" w14:textId="106B16D8" w:rsidR="00D90268" w:rsidRPr="00363EA3" w:rsidRDefault="00D90268" w:rsidP="0089576F">
      <w:pPr>
        <w:spacing w:after="0" w:line="240" w:lineRule="auto"/>
        <w:rPr>
          <w:rFonts w:ascii="Arial" w:hAnsi="Arial" w:cs="Arial"/>
          <w:b/>
          <w:sz w:val="24"/>
          <w:szCs w:val="24"/>
        </w:rPr>
      </w:pPr>
    </w:p>
    <w:p w14:paraId="77581D34" w14:textId="77777777" w:rsidR="00D90268" w:rsidRPr="00363EA3" w:rsidRDefault="00D90268" w:rsidP="0089576F">
      <w:pPr>
        <w:spacing w:after="0" w:line="240" w:lineRule="auto"/>
        <w:rPr>
          <w:rFonts w:ascii="Arial" w:hAnsi="Arial" w:cs="Arial"/>
          <w:b/>
          <w:sz w:val="24"/>
          <w:szCs w:val="24"/>
        </w:rPr>
      </w:pPr>
    </w:p>
    <w:p w14:paraId="702635C7" w14:textId="191115E1" w:rsidR="003D02B8" w:rsidRPr="00363EA3" w:rsidRDefault="003D02B8" w:rsidP="0089576F">
      <w:pPr>
        <w:spacing w:after="0" w:line="240" w:lineRule="auto"/>
        <w:jc w:val="center"/>
        <w:rPr>
          <w:rFonts w:ascii="Arial" w:hAnsi="Arial" w:cs="Arial"/>
          <w:b/>
          <w:sz w:val="24"/>
          <w:szCs w:val="24"/>
        </w:rPr>
      </w:pPr>
      <w:r w:rsidRPr="00363EA3">
        <w:rPr>
          <w:rFonts w:ascii="Arial" w:hAnsi="Arial" w:cs="Arial"/>
          <w:b/>
          <w:sz w:val="24"/>
          <w:szCs w:val="24"/>
        </w:rPr>
        <w:t xml:space="preserve">ТӨРИЙН БОЛОН ОРОН НУТГИЙН ӨМЧИЙН ХӨРӨНГӨӨР </w:t>
      </w:r>
      <w:r w:rsidR="00BA24B2" w:rsidRPr="00363EA3">
        <w:rPr>
          <w:rFonts w:ascii="Arial" w:hAnsi="Arial" w:cs="Arial"/>
          <w:b/>
          <w:sz w:val="24"/>
          <w:szCs w:val="24"/>
        </w:rPr>
        <w:br/>
      </w:r>
      <w:r w:rsidRPr="00363EA3">
        <w:rPr>
          <w:rFonts w:ascii="Arial" w:hAnsi="Arial" w:cs="Arial"/>
          <w:b/>
          <w:sz w:val="24"/>
          <w:szCs w:val="24"/>
        </w:rPr>
        <w:t>БАРАА, АЖИЛ, ҮЙЛЧИЛГЭЭ ХУДАЛДАН АВАХ ТУХАЙ</w:t>
      </w:r>
      <w:r w:rsidR="008D77FF" w:rsidRPr="00363EA3">
        <w:rPr>
          <w:rFonts w:ascii="Arial" w:hAnsi="Arial" w:cs="Arial"/>
          <w:b/>
          <w:sz w:val="24"/>
          <w:szCs w:val="24"/>
        </w:rPr>
        <w:t xml:space="preserve"> /ШИНЭЧИЛСЭН НАЙРУУЛГА/</w:t>
      </w:r>
      <w:r w:rsidRPr="00363EA3">
        <w:rPr>
          <w:rFonts w:ascii="Arial" w:hAnsi="Arial" w:cs="Arial"/>
          <w:b/>
          <w:sz w:val="24"/>
          <w:szCs w:val="24"/>
        </w:rPr>
        <w:t xml:space="preserve"> ХУУЛИЙГ </w:t>
      </w:r>
      <w:r w:rsidR="00635A87" w:rsidRPr="00363EA3">
        <w:rPr>
          <w:rFonts w:ascii="Arial" w:hAnsi="Arial" w:cs="Arial"/>
          <w:b/>
          <w:sz w:val="24"/>
          <w:szCs w:val="24"/>
        </w:rPr>
        <w:t>ДАГАЖ МӨРДӨХ ЖУРМЫН ТУХАЙ</w:t>
      </w:r>
    </w:p>
    <w:p w14:paraId="3F810911" w14:textId="77777777" w:rsidR="004B7652" w:rsidRPr="00363EA3" w:rsidRDefault="004B7652" w:rsidP="0089576F">
      <w:pPr>
        <w:spacing w:after="0" w:line="240" w:lineRule="auto"/>
        <w:jc w:val="center"/>
        <w:rPr>
          <w:rFonts w:ascii="Arial" w:hAnsi="Arial" w:cs="Arial"/>
          <w:b/>
          <w:sz w:val="24"/>
          <w:szCs w:val="24"/>
        </w:rPr>
      </w:pPr>
    </w:p>
    <w:p w14:paraId="5701AC42" w14:textId="4A5528B8" w:rsidR="003A18CC" w:rsidRPr="00363EA3" w:rsidRDefault="003D02B8"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1 дүгээр зүйл.</w:t>
      </w:r>
      <w:r w:rsidR="00A813A3" w:rsidRPr="00363EA3">
        <w:rPr>
          <w:rFonts w:ascii="Arial" w:hAnsi="Arial" w:cs="Arial"/>
          <w:sz w:val="24"/>
          <w:szCs w:val="24"/>
        </w:rPr>
        <w:t xml:space="preserve">Төрийн болон орон нутгийн өмчийн хөрөнгөөр бараа, ажил, үйлчилгээ худалдан авах тухай </w:t>
      </w:r>
      <w:r w:rsidR="00285863" w:rsidRPr="00363EA3">
        <w:rPr>
          <w:rFonts w:ascii="Arial" w:hAnsi="Arial" w:cs="Arial"/>
          <w:sz w:val="24"/>
          <w:szCs w:val="24"/>
        </w:rPr>
        <w:t>/шинэчилсэн найруулга/</w:t>
      </w:r>
      <w:r w:rsidR="00A41418" w:rsidRPr="00363EA3">
        <w:rPr>
          <w:rFonts w:ascii="Arial" w:hAnsi="Arial" w:cs="Arial"/>
          <w:sz w:val="24"/>
          <w:szCs w:val="24"/>
        </w:rPr>
        <w:t xml:space="preserve"> хуул</w:t>
      </w:r>
      <w:r w:rsidR="002D566B" w:rsidRPr="00363EA3">
        <w:rPr>
          <w:rFonts w:ascii="Arial" w:hAnsi="Arial" w:cs="Arial"/>
          <w:sz w:val="24"/>
          <w:szCs w:val="24"/>
        </w:rPr>
        <w:t>ь хүчин төгөлдөр</w:t>
      </w:r>
      <w:r w:rsidR="00A41418" w:rsidRPr="00363EA3">
        <w:rPr>
          <w:rFonts w:ascii="Arial" w:hAnsi="Arial" w:cs="Arial"/>
          <w:sz w:val="24"/>
          <w:szCs w:val="24"/>
        </w:rPr>
        <w:t xml:space="preserve"> </w:t>
      </w:r>
      <w:r w:rsidR="00FF77E0" w:rsidRPr="00363EA3">
        <w:rPr>
          <w:rFonts w:ascii="Arial" w:hAnsi="Arial" w:cs="Arial"/>
          <w:sz w:val="24"/>
          <w:szCs w:val="24"/>
        </w:rPr>
        <w:t xml:space="preserve">мөрдөгдөхөөс өмнө </w:t>
      </w:r>
      <w:r w:rsidR="6E19BB23" w:rsidRPr="00363EA3">
        <w:rPr>
          <w:rFonts w:ascii="Arial" w:hAnsi="Arial" w:cs="Arial"/>
          <w:sz w:val="24"/>
          <w:szCs w:val="24"/>
        </w:rPr>
        <w:t xml:space="preserve">зарласан </w:t>
      </w:r>
      <w:r w:rsidR="00FF77E0" w:rsidRPr="00363EA3">
        <w:rPr>
          <w:rFonts w:ascii="Arial" w:hAnsi="Arial" w:cs="Arial"/>
          <w:sz w:val="24"/>
          <w:szCs w:val="24"/>
        </w:rPr>
        <w:t xml:space="preserve">тендер шалгаруулалтыг </w:t>
      </w:r>
      <w:r w:rsidR="0049417C" w:rsidRPr="00363EA3">
        <w:rPr>
          <w:rFonts w:ascii="Arial" w:hAnsi="Arial" w:cs="Arial"/>
          <w:sz w:val="24"/>
          <w:szCs w:val="24"/>
        </w:rPr>
        <w:t xml:space="preserve">2005 оны </w:t>
      </w:r>
      <w:r w:rsidR="00C93BAD" w:rsidRPr="00363EA3">
        <w:rPr>
          <w:rFonts w:ascii="Arial" w:hAnsi="Arial" w:cs="Arial"/>
          <w:sz w:val="24"/>
          <w:szCs w:val="24"/>
        </w:rPr>
        <w:t xml:space="preserve">12 дугаар сарын 1-ний өдөр баталсан Төрийн болон орон нутгийн өмчийн </w:t>
      </w:r>
      <w:r w:rsidR="006957A1" w:rsidRPr="00363EA3">
        <w:rPr>
          <w:rFonts w:ascii="Arial" w:hAnsi="Arial" w:cs="Arial"/>
          <w:sz w:val="24"/>
          <w:szCs w:val="24"/>
        </w:rPr>
        <w:t xml:space="preserve">хөрөнгөөр бараа, ажил, үйлчилгээ худалдан авах тухай </w:t>
      </w:r>
      <w:r w:rsidR="00027E9F" w:rsidRPr="00363EA3">
        <w:rPr>
          <w:rFonts w:ascii="Arial" w:hAnsi="Arial" w:cs="Arial"/>
          <w:sz w:val="24"/>
          <w:szCs w:val="24"/>
        </w:rPr>
        <w:t xml:space="preserve">хуулийн дагуу зохион байгуулж дуусгана. </w:t>
      </w:r>
      <w:r w:rsidR="00847A67" w:rsidRPr="00363EA3">
        <w:rPr>
          <w:rFonts w:ascii="Arial" w:hAnsi="Arial" w:cs="Arial"/>
          <w:sz w:val="24"/>
          <w:szCs w:val="24"/>
        </w:rPr>
        <w:t xml:space="preserve"> </w:t>
      </w:r>
      <w:r w:rsidR="00FF77E0" w:rsidRPr="00363EA3">
        <w:rPr>
          <w:rFonts w:ascii="Arial" w:hAnsi="Arial" w:cs="Arial"/>
          <w:sz w:val="24"/>
          <w:szCs w:val="24"/>
        </w:rPr>
        <w:t xml:space="preserve">  </w:t>
      </w:r>
    </w:p>
    <w:p w14:paraId="72B47721" w14:textId="77777777" w:rsidR="003A18CC" w:rsidRPr="00363EA3" w:rsidRDefault="003A18CC" w:rsidP="0089576F">
      <w:pPr>
        <w:spacing w:after="0" w:line="240" w:lineRule="auto"/>
        <w:jc w:val="both"/>
        <w:rPr>
          <w:rFonts w:ascii="Arial" w:hAnsi="Arial" w:cs="Arial"/>
          <w:sz w:val="24"/>
          <w:szCs w:val="24"/>
        </w:rPr>
      </w:pPr>
    </w:p>
    <w:p w14:paraId="338CD11B" w14:textId="28E47839" w:rsidR="00DD67D3" w:rsidRPr="00363EA3" w:rsidRDefault="008977D0"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2 дугаар зүйл.</w:t>
      </w:r>
      <w:r w:rsidR="00DD67D3" w:rsidRPr="00363EA3">
        <w:rPr>
          <w:rFonts w:ascii="Arial" w:hAnsi="Arial" w:cs="Arial"/>
          <w:sz w:val="24"/>
          <w:szCs w:val="24"/>
        </w:rPr>
        <w:t xml:space="preserve">2005 оны 12 дугаар сарын 1-ний өдөр баталсан Төрийн болон орон нутгийн өмчийн хөрөнгөөр бараа, ажил, үйлчилгээ худалдан авах тухай хуулийн дагуу тендерт оролцох эрхээ хязгаарлуулсан этгээдийн бүртгэлд бүртгэгдсэн этгээд бүртгэлийн үлдсэн хугацаагаар Төрийн болон орон нутгийн өмчийн хөрөнгөөр бараа, ажил, үйлчилгээ худалдан авах тухай /шинэчилсэн найруулга/ хуулийн </w:t>
      </w:r>
      <w:r w:rsidR="00D46387" w:rsidRPr="00363EA3">
        <w:rPr>
          <w:rFonts w:ascii="Arial" w:hAnsi="Arial" w:cs="Arial"/>
          <w:sz w:val="24"/>
          <w:szCs w:val="24"/>
        </w:rPr>
        <w:t>тендер шалгаруулалтад</w:t>
      </w:r>
      <w:r w:rsidR="0073004E" w:rsidRPr="00363EA3">
        <w:rPr>
          <w:rFonts w:ascii="Arial" w:hAnsi="Arial" w:cs="Arial"/>
          <w:sz w:val="24"/>
          <w:szCs w:val="24"/>
        </w:rPr>
        <w:t xml:space="preserve"> оролцох эрхээ хязгаарлуулсан этгээдийн </w:t>
      </w:r>
      <w:r w:rsidR="00DD67D3" w:rsidRPr="00363EA3">
        <w:rPr>
          <w:rFonts w:ascii="Arial" w:hAnsi="Arial" w:cs="Arial"/>
          <w:sz w:val="24"/>
          <w:szCs w:val="24"/>
        </w:rPr>
        <w:t>жагсаалтад бүртгэлтэй байна.</w:t>
      </w:r>
    </w:p>
    <w:p w14:paraId="67BC8669" w14:textId="77777777" w:rsidR="00DD67D3" w:rsidRPr="00363EA3" w:rsidRDefault="00DD67D3" w:rsidP="0089576F">
      <w:pPr>
        <w:spacing w:after="0" w:line="240" w:lineRule="auto"/>
        <w:jc w:val="both"/>
        <w:rPr>
          <w:rFonts w:ascii="Arial" w:hAnsi="Arial" w:cs="Arial"/>
          <w:sz w:val="24"/>
          <w:szCs w:val="24"/>
        </w:rPr>
      </w:pPr>
    </w:p>
    <w:p w14:paraId="20B05B45" w14:textId="6C392D21" w:rsidR="003D02B8" w:rsidRPr="00363EA3" w:rsidRDefault="00AC7926" w:rsidP="00F268A6">
      <w:pPr>
        <w:spacing w:after="0" w:line="240" w:lineRule="auto"/>
        <w:ind w:firstLine="720"/>
        <w:jc w:val="both"/>
        <w:rPr>
          <w:rFonts w:ascii="Arial" w:hAnsi="Arial" w:cs="Arial"/>
          <w:sz w:val="24"/>
          <w:szCs w:val="24"/>
        </w:rPr>
      </w:pPr>
      <w:r w:rsidRPr="00363EA3">
        <w:rPr>
          <w:rFonts w:ascii="Arial" w:hAnsi="Arial" w:cs="Arial"/>
          <w:b/>
          <w:sz w:val="24"/>
          <w:szCs w:val="24"/>
        </w:rPr>
        <w:t>3 дугаар зүйл.</w:t>
      </w:r>
      <w:r w:rsidR="003D02B8" w:rsidRPr="00363EA3">
        <w:rPr>
          <w:rFonts w:ascii="Arial" w:hAnsi="Arial" w:cs="Arial"/>
          <w:sz w:val="24"/>
          <w:szCs w:val="24"/>
        </w:rPr>
        <w:t xml:space="preserve">Энэ хуулийг </w:t>
      </w:r>
      <w:r w:rsidR="008977D0" w:rsidRPr="00363EA3">
        <w:rPr>
          <w:rFonts w:ascii="Arial" w:hAnsi="Arial" w:cs="Arial"/>
          <w:sz w:val="24"/>
          <w:szCs w:val="24"/>
        </w:rPr>
        <w:t xml:space="preserve">Төрийн болон орон нутгийн өмчийн хөрөнгөөр бараа, ажил, үйлчилгээ худалдан авах тухай /шинэчилсэн найруулга/ </w:t>
      </w:r>
      <w:r w:rsidR="003D02B8" w:rsidRPr="00363EA3">
        <w:rPr>
          <w:rFonts w:ascii="Arial" w:hAnsi="Arial" w:cs="Arial"/>
          <w:sz w:val="24"/>
          <w:szCs w:val="24"/>
        </w:rPr>
        <w:t xml:space="preserve">хууль хүчин төгөлдөр болсон өдрөөс эхлэн дагаж мөрдөнө. </w:t>
      </w:r>
    </w:p>
    <w:p w14:paraId="24D6CC09" w14:textId="77777777" w:rsidR="003D02B8" w:rsidRPr="00363EA3" w:rsidRDefault="003D02B8" w:rsidP="0089576F">
      <w:pPr>
        <w:spacing w:after="0" w:line="240" w:lineRule="auto"/>
        <w:jc w:val="both"/>
        <w:rPr>
          <w:rFonts w:ascii="Arial" w:hAnsi="Arial" w:cs="Arial"/>
          <w:sz w:val="24"/>
          <w:szCs w:val="24"/>
        </w:rPr>
      </w:pPr>
    </w:p>
    <w:p w14:paraId="5F5E430B" w14:textId="77777777" w:rsidR="003D02B8" w:rsidRPr="00363EA3" w:rsidRDefault="003D02B8" w:rsidP="0089576F">
      <w:pPr>
        <w:spacing w:after="0" w:line="240" w:lineRule="auto"/>
        <w:jc w:val="both"/>
        <w:rPr>
          <w:rFonts w:ascii="Arial" w:hAnsi="Arial" w:cs="Arial"/>
          <w:sz w:val="24"/>
          <w:szCs w:val="24"/>
        </w:rPr>
      </w:pPr>
    </w:p>
    <w:p w14:paraId="3E3EEBAA" w14:textId="77777777" w:rsidR="003D02B8" w:rsidRPr="00363EA3" w:rsidRDefault="003D02B8" w:rsidP="0089576F">
      <w:pPr>
        <w:spacing w:after="0" w:line="240" w:lineRule="auto"/>
        <w:jc w:val="both"/>
        <w:rPr>
          <w:rFonts w:ascii="Arial" w:hAnsi="Arial" w:cs="Arial"/>
          <w:sz w:val="24"/>
          <w:szCs w:val="24"/>
        </w:rPr>
      </w:pPr>
    </w:p>
    <w:p w14:paraId="0EE3BD77" w14:textId="77777777" w:rsidR="003D02B8" w:rsidRPr="00363EA3" w:rsidRDefault="003D02B8"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51E83680" w14:textId="77777777" w:rsidR="003D02B8" w:rsidRPr="00363EA3" w:rsidRDefault="003D02B8" w:rsidP="0089576F">
      <w:pPr>
        <w:spacing w:after="0" w:line="240" w:lineRule="auto"/>
        <w:jc w:val="both"/>
        <w:rPr>
          <w:rFonts w:ascii="Arial" w:hAnsi="Arial" w:cs="Arial"/>
          <w:sz w:val="24"/>
          <w:szCs w:val="24"/>
        </w:rPr>
      </w:pPr>
    </w:p>
    <w:p w14:paraId="547FB626" w14:textId="77777777" w:rsidR="003D02B8" w:rsidRPr="00363EA3" w:rsidRDefault="003D02B8" w:rsidP="0089576F">
      <w:pPr>
        <w:spacing w:after="0" w:line="240" w:lineRule="auto"/>
        <w:jc w:val="both"/>
        <w:rPr>
          <w:rFonts w:ascii="Arial" w:hAnsi="Arial" w:cs="Arial"/>
          <w:sz w:val="24"/>
          <w:szCs w:val="24"/>
        </w:rPr>
      </w:pPr>
    </w:p>
    <w:p w14:paraId="427BADFD" w14:textId="77777777" w:rsidR="003D02B8" w:rsidRPr="00363EA3" w:rsidRDefault="003D02B8" w:rsidP="0089576F">
      <w:pPr>
        <w:spacing w:after="0" w:line="240" w:lineRule="auto"/>
        <w:jc w:val="both"/>
        <w:rPr>
          <w:rFonts w:ascii="Arial" w:hAnsi="Arial" w:cs="Arial"/>
          <w:sz w:val="24"/>
          <w:szCs w:val="24"/>
        </w:rPr>
      </w:pPr>
    </w:p>
    <w:p w14:paraId="1DCEA91D" w14:textId="77777777" w:rsidR="003D02B8" w:rsidRPr="00363EA3" w:rsidRDefault="003D02B8" w:rsidP="0089576F">
      <w:pPr>
        <w:spacing w:after="0" w:line="240" w:lineRule="auto"/>
        <w:rPr>
          <w:rFonts w:ascii="Arial" w:hAnsi="Arial" w:cs="Arial"/>
          <w:sz w:val="24"/>
          <w:szCs w:val="24"/>
        </w:rPr>
      </w:pPr>
      <w:r w:rsidRPr="00363EA3">
        <w:rPr>
          <w:rFonts w:ascii="Arial" w:hAnsi="Arial" w:cs="Arial"/>
          <w:sz w:val="24"/>
          <w:szCs w:val="24"/>
        </w:rPr>
        <w:br w:type="page"/>
      </w:r>
    </w:p>
    <w:p w14:paraId="187777C8" w14:textId="5D5453E7"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0723A8A7" w14:textId="77777777" w:rsidR="004B7652" w:rsidRPr="00363EA3" w:rsidRDefault="004B7652"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77E8DB9B" w14:textId="77777777" w:rsidTr="00E6274A">
        <w:trPr>
          <w:trHeight w:val="440"/>
        </w:trPr>
        <w:tc>
          <w:tcPr>
            <w:tcW w:w="1667" w:type="pct"/>
            <w:shd w:val="clear" w:color="auto" w:fill="FFFFFF"/>
            <w:tcMar>
              <w:top w:w="45" w:type="dxa"/>
              <w:left w:w="45" w:type="dxa"/>
              <w:bottom w:w="45" w:type="dxa"/>
              <w:right w:w="45" w:type="dxa"/>
            </w:tcMar>
            <w:hideMark/>
          </w:tcPr>
          <w:p w14:paraId="1896131B" w14:textId="24F1D892" w:rsidR="004B7652" w:rsidRPr="00363EA3" w:rsidRDefault="001813DC"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012C303E" w14:textId="000D482A" w:rsidR="005D0659" w:rsidRPr="00363EA3" w:rsidRDefault="005D0659"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17436E87" w14:textId="77777777" w:rsidR="005D0659" w:rsidRPr="00363EA3" w:rsidRDefault="005D0659" w:rsidP="0089576F">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7E44A88E" w14:textId="77777777" w:rsidR="004B7652" w:rsidRPr="00363EA3" w:rsidRDefault="005D0659"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 xml:space="preserve">Улаанбаатар </w:t>
            </w:r>
          </w:p>
          <w:p w14:paraId="10F3E6C5" w14:textId="348570C9" w:rsidR="005D0659" w:rsidRPr="00363EA3" w:rsidRDefault="005D0659"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7BCDB6C1" w14:textId="7E09B913" w:rsidR="00BC4664" w:rsidRPr="00363EA3" w:rsidRDefault="00BC4664" w:rsidP="0089576F">
      <w:pPr>
        <w:spacing w:after="0" w:line="240" w:lineRule="auto"/>
        <w:jc w:val="center"/>
        <w:rPr>
          <w:rFonts w:ascii="Arial" w:hAnsi="Arial" w:cs="Arial"/>
          <w:b/>
          <w:sz w:val="24"/>
          <w:szCs w:val="24"/>
        </w:rPr>
      </w:pPr>
    </w:p>
    <w:p w14:paraId="560E06C3" w14:textId="7326403A" w:rsidR="004B7652" w:rsidRPr="00363EA3" w:rsidRDefault="004B7652" w:rsidP="0089576F">
      <w:pPr>
        <w:spacing w:after="0" w:line="240" w:lineRule="auto"/>
        <w:jc w:val="center"/>
        <w:rPr>
          <w:rFonts w:ascii="Arial" w:hAnsi="Arial" w:cs="Arial"/>
          <w:b/>
          <w:sz w:val="24"/>
          <w:szCs w:val="24"/>
        </w:rPr>
      </w:pPr>
    </w:p>
    <w:p w14:paraId="1D7AE5A9" w14:textId="77777777" w:rsidR="004B7652" w:rsidRPr="00363EA3" w:rsidRDefault="004B7652" w:rsidP="0089576F">
      <w:pPr>
        <w:spacing w:after="0" w:line="240" w:lineRule="auto"/>
        <w:jc w:val="center"/>
        <w:rPr>
          <w:rFonts w:ascii="Arial" w:hAnsi="Arial" w:cs="Arial"/>
          <w:b/>
          <w:sz w:val="24"/>
          <w:szCs w:val="24"/>
        </w:rPr>
      </w:pPr>
    </w:p>
    <w:p w14:paraId="0EF0262D" w14:textId="2B03521D"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 xml:space="preserve">ЗӨВЛӨЛДӨХ САНАЛ АСУУЛГЫН ТУХАЙ ХУУЛЬД </w:t>
      </w:r>
      <w:r w:rsidRPr="00363EA3">
        <w:rPr>
          <w:rFonts w:ascii="Arial" w:hAnsi="Arial" w:cs="Arial"/>
          <w:b/>
          <w:sz w:val="24"/>
          <w:szCs w:val="24"/>
        </w:rPr>
        <w:br/>
        <w:t>ӨӨРЧЛӨЛТ ОРУУЛАХ ТУХАЙ</w:t>
      </w:r>
    </w:p>
    <w:p w14:paraId="3971E632" w14:textId="77777777" w:rsidR="004B7652" w:rsidRPr="00363EA3" w:rsidRDefault="004B7652" w:rsidP="0089576F">
      <w:pPr>
        <w:spacing w:after="0" w:line="240" w:lineRule="auto"/>
        <w:jc w:val="center"/>
        <w:rPr>
          <w:rFonts w:ascii="Arial" w:hAnsi="Arial" w:cs="Arial"/>
          <w:b/>
          <w:sz w:val="24"/>
          <w:szCs w:val="24"/>
        </w:rPr>
      </w:pPr>
    </w:p>
    <w:p w14:paraId="383EC98D" w14:textId="4EDC948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Зөвлөлдөх санал асуулгын тухай хуулийн 10 дугаар зүйлийн 10.4 дэх хэсгийн “болох бөгөөд түүнийг Төрийн болон орон нутгийн өмчийн хөрөнгөөр бараа, ажил, үйлчилгээ худалдан авах тухай хуулийн 3</w:t>
      </w:r>
      <w:r w:rsidR="0040635F" w:rsidRPr="00363EA3">
        <w:rPr>
          <w:rFonts w:ascii="Arial" w:hAnsi="Arial" w:cs="Arial"/>
          <w:sz w:val="24"/>
          <w:szCs w:val="24"/>
        </w:rPr>
        <w:t>4 дүгээр</w:t>
      </w:r>
      <w:r w:rsidRPr="00363EA3">
        <w:rPr>
          <w:rFonts w:ascii="Arial" w:hAnsi="Arial" w:cs="Arial"/>
          <w:sz w:val="24"/>
          <w:szCs w:val="24"/>
        </w:rPr>
        <w:t xml:space="preserve"> зүйлд заасан журмын дагуу харьцуулалтын аргаар сонгон шалгаруулна” гэснийг “болно” гэж өөрчилсүгэй.</w:t>
      </w:r>
    </w:p>
    <w:p w14:paraId="41DC249D" w14:textId="77777777" w:rsidR="004B7652" w:rsidRPr="00363EA3" w:rsidRDefault="004B7652" w:rsidP="0089576F">
      <w:pPr>
        <w:spacing w:after="0" w:line="240" w:lineRule="auto"/>
        <w:ind w:firstLine="720"/>
        <w:jc w:val="both"/>
        <w:rPr>
          <w:rFonts w:ascii="Arial" w:hAnsi="Arial" w:cs="Arial"/>
          <w:b/>
          <w:sz w:val="24"/>
          <w:szCs w:val="24"/>
        </w:rPr>
      </w:pPr>
    </w:p>
    <w:p w14:paraId="21D951D8" w14:textId="104999A7" w:rsidR="008050A0" w:rsidRPr="00363EA3" w:rsidRDefault="00CE400C" w:rsidP="0089576F">
      <w:pPr>
        <w:spacing w:after="0" w:line="240" w:lineRule="auto"/>
        <w:jc w:val="both"/>
        <w:rPr>
          <w:rFonts w:ascii="Arial" w:hAnsi="Arial" w:cs="Arial"/>
          <w:b/>
          <w:sz w:val="24"/>
          <w:szCs w:val="24"/>
        </w:rPr>
      </w:pPr>
      <w:r w:rsidRPr="00363EA3">
        <w:rPr>
          <w:rFonts w:ascii="Arial" w:hAnsi="Arial" w:cs="Arial"/>
          <w:sz w:val="24"/>
          <w:szCs w:val="24"/>
        </w:rPr>
        <w:tab/>
      </w:r>
      <w:r w:rsidRPr="00363EA3">
        <w:rPr>
          <w:rFonts w:ascii="Arial" w:hAnsi="Arial" w:cs="Arial"/>
          <w:b/>
          <w:sz w:val="24"/>
          <w:szCs w:val="24"/>
        </w:rPr>
        <w:t>2 дугаар зүйл.</w:t>
      </w:r>
      <w:r w:rsidR="008050A0" w:rsidRPr="00363EA3">
        <w:rPr>
          <w:rFonts w:ascii="Arial" w:hAnsi="Arial" w:cs="Arial"/>
          <w:sz w:val="24"/>
          <w:szCs w:val="24"/>
        </w:rPr>
        <w:t>Зөвлөлдөх санал асуулгын тухай хуулийн 10 дугаар зүйлийн 10.5 дахь хэсгийг хүчингүй болсонд тооцсугай.</w:t>
      </w:r>
    </w:p>
    <w:p w14:paraId="3FB2474D" w14:textId="77777777" w:rsidR="008050A0" w:rsidRPr="00363EA3" w:rsidRDefault="008050A0" w:rsidP="0089576F">
      <w:pPr>
        <w:spacing w:after="0" w:line="240" w:lineRule="auto"/>
        <w:jc w:val="both"/>
        <w:rPr>
          <w:rFonts w:ascii="Arial" w:hAnsi="Arial" w:cs="Arial"/>
          <w:b/>
          <w:sz w:val="24"/>
          <w:szCs w:val="24"/>
        </w:rPr>
      </w:pPr>
    </w:p>
    <w:p w14:paraId="7E068436" w14:textId="2D76CD31" w:rsidR="00CE400C" w:rsidRPr="00363EA3" w:rsidRDefault="008050A0" w:rsidP="009C2B4E">
      <w:pPr>
        <w:spacing w:after="0" w:line="240" w:lineRule="auto"/>
        <w:ind w:firstLine="720"/>
        <w:jc w:val="both"/>
        <w:rPr>
          <w:rFonts w:ascii="Arial" w:hAnsi="Arial" w:cs="Arial"/>
          <w:sz w:val="24"/>
          <w:szCs w:val="24"/>
        </w:rPr>
      </w:pPr>
      <w:r w:rsidRPr="00363EA3">
        <w:rPr>
          <w:rFonts w:ascii="Arial" w:hAnsi="Arial" w:cs="Arial"/>
          <w:b/>
          <w:sz w:val="24"/>
          <w:szCs w:val="24"/>
        </w:rPr>
        <w:t>3</w:t>
      </w:r>
      <w:r w:rsidR="00CE400C" w:rsidRPr="00586FD6">
        <w:rPr>
          <w:rFonts w:ascii="Arial" w:hAnsi="Arial" w:cs="Arial"/>
          <w:b/>
          <w:sz w:val="24"/>
          <w:szCs w:val="24"/>
        </w:rPr>
        <w:t xml:space="preserve"> дугаар зүйл</w:t>
      </w:r>
      <w:r w:rsidR="00CE400C" w:rsidRPr="00586FD6">
        <w:rPr>
          <w:rFonts w:ascii="Arial" w:hAnsi="Arial" w:cs="Arial"/>
          <w:sz w:val="24"/>
          <w:szCs w:val="24"/>
        </w:rPr>
        <w:t>.</w:t>
      </w:r>
      <w:r w:rsidR="00CE400C"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5B0B0B25" w14:textId="77777777" w:rsidR="00CE400C" w:rsidRPr="00363EA3" w:rsidRDefault="00CE400C" w:rsidP="0089576F">
      <w:pPr>
        <w:spacing w:after="0" w:line="240" w:lineRule="auto"/>
        <w:jc w:val="both"/>
        <w:rPr>
          <w:rFonts w:ascii="Arial" w:hAnsi="Arial" w:cs="Arial"/>
          <w:sz w:val="24"/>
          <w:szCs w:val="24"/>
        </w:rPr>
      </w:pPr>
    </w:p>
    <w:p w14:paraId="51B76A46" w14:textId="77777777" w:rsidR="00CE400C" w:rsidRPr="00363EA3" w:rsidRDefault="00CE400C" w:rsidP="0089576F">
      <w:pPr>
        <w:spacing w:after="0" w:line="240" w:lineRule="auto"/>
        <w:jc w:val="both"/>
        <w:rPr>
          <w:rFonts w:ascii="Arial" w:hAnsi="Arial" w:cs="Arial"/>
          <w:sz w:val="24"/>
          <w:szCs w:val="24"/>
        </w:rPr>
      </w:pPr>
    </w:p>
    <w:p w14:paraId="0474E57C"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p>
    <w:p w14:paraId="139488A9"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444B813A" w14:textId="77777777" w:rsidR="00CE400C" w:rsidRPr="00363EA3" w:rsidRDefault="00CE400C" w:rsidP="0089576F">
      <w:pPr>
        <w:spacing w:after="0" w:line="240" w:lineRule="auto"/>
        <w:jc w:val="both"/>
        <w:rPr>
          <w:rFonts w:ascii="Arial" w:hAnsi="Arial" w:cs="Arial"/>
          <w:sz w:val="24"/>
          <w:szCs w:val="24"/>
        </w:rPr>
      </w:pPr>
    </w:p>
    <w:p w14:paraId="1FA97300" w14:textId="77777777" w:rsidR="00CE400C" w:rsidRPr="00363EA3" w:rsidRDefault="00CE400C" w:rsidP="0089576F">
      <w:pPr>
        <w:spacing w:after="0" w:line="240" w:lineRule="auto"/>
        <w:jc w:val="both"/>
        <w:rPr>
          <w:rFonts w:ascii="Arial" w:hAnsi="Arial" w:cs="Arial"/>
          <w:sz w:val="24"/>
          <w:szCs w:val="24"/>
        </w:rPr>
      </w:pPr>
    </w:p>
    <w:p w14:paraId="42AD942D" w14:textId="77777777" w:rsidR="00CE400C" w:rsidRPr="00363EA3" w:rsidRDefault="00CE400C" w:rsidP="0089576F">
      <w:pPr>
        <w:spacing w:after="0" w:line="240" w:lineRule="auto"/>
        <w:jc w:val="both"/>
        <w:rPr>
          <w:rFonts w:ascii="Arial" w:hAnsi="Arial" w:cs="Arial"/>
          <w:sz w:val="24"/>
          <w:szCs w:val="24"/>
        </w:rPr>
      </w:pPr>
    </w:p>
    <w:p w14:paraId="181A5FA3" w14:textId="77777777" w:rsidR="00CE400C" w:rsidRPr="00363EA3" w:rsidRDefault="00CE400C" w:rsidP="0089576F">
      <w:pPr>
        <w:spacing w:after="0" w:line="240" w:lineRule="auto"/>
        <w:jc w:val="both"/>
        <w:rPr>
          <w:rFonts w:ascii="Arial" w:hAnsi="Arial" w:cs="Arial"/>
          <w:sz w:val="24"/>
          <w:szCs w:val="24"/>
        </w:rPr>
      </w:pPr>
    </w:p>
    <w:p w14:paraId="46D3A929" w14:textId="77777777" w:rsidR="00CE400C" w:rsidRPr="00363EA3" w:rsidRDefault="00CE400C" w:rsidP="0089576F">
      <w:pPr>
        <w:spacing w:after="0" w:line="240" w:lineRule="auto"/>
        <w:jc w:val="both"/>
        <w:rPr>
          <w:rFonts w:ascii="Arial" w:hAnsi="Arial" w:cs="Arial"/>
          <w:sz w:val="24"/>
          <w:szCs w:val="24"/>
        </w:rPr>
      </w:pPr>
    </w:p>
    <w:p w14:paraId="410D6588" w14:textId="77777777" w:rsidR="00CE400C" w:rsidRPr="00363EA3" w:rsidRDefault="00CE400C" w:rsidP="0089576F">
      <w:pPr>
        <w:spacing w:after="0" w:line="240" w:lineRule="auto"/>
        <w:jc w:val="both"/>
        <w:rPr>
          <w:rFonts w:ascii="Arial" w:hAnsi="Arial" w:cs="Arial"/>
          <w:sz w:val="24"/>
          <w:szCs w:val="24"/>
        </w:rPr>
      </w:pPr>
    </w:p>
    <w:p w14:paraId="39FCF1DE" w14:textId="77777777" w:rsidR="00CE400C"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64A30647" w14:textId="3A210DEC"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5C148DC8" w14:textId="77777777" w:rsidR="004B7652" w:rsidRPr="00363EA3" w:rsidRDefault="004B7652"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1F6FC215" w14:textId="77777777" w:rsidTr="00E6274A">
        <w:trPr>
          <w:trHeight w:val="440"/>
        </w:trPr>
        <w:tc>
          <w:tcPr>
            <w:tcW w:w="1667" w:type="pct"/>
            <w:shd w:val="clear" w:color="auto" w:fill="FFFFFF"/>
            <w:tcMar>
              <w:top w:w="45" w:type="dxa"/>
              <w:left w:w="45" w:type="dxa"/>
              <w:bottom w:w="45" w:type="dxa"/>
              <w:right w:w="45" w:type="dxa"/>
            </w:tcMar>
            <w:hideMark/>
          </w:tcPr>
          <w:p w14:paraId="01240CA8" w14:textId="6D0E2012" w:rsidR="004B7652" w:rsidRPr="00363EA3" w:rsidRDefault="001813DC"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4D1B844F" w14:textId="1B90128B" w:rsidR="005D0659" w:rsidRPr="00363EA3" w:rsidRDefault="005D0659"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33AFB5C6" w14:textId="77777777" w:rsidR="005D0659" w:rsidRPr="00363EA3" w:rsidRDefault="005D0659" w:rsidP="0089576F">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1BFCEA89" w14:textId="50BE3AFF" w:rsidR="004B7652" w:rsidRPr="00363EA3" w:rsidRDefault="005D0659" w:rsidP="004B7652">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76DD360F" w14:textId="0CAB2025"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093CFF19" w14:textId="77777777" w:rsidR="00CE400C" w:rsidRPr="00363EA3" w:rsidRDefault="00CE400C" w:rsidP="0089576F">
      <w:pPr>
        <w:spacing w:after="0" w:line="240" w:lineRule="auto"/>
        <w:rPr>
          <w:rFonts w:ascii="Arial" w:hAnsi="Arial" w:cs="Arial"/>
          <w:sz w:val="24"/>
          <w:szCs w:val="24"/>
        </w:rPr>
      </w:pPr>
    </w:p>
    <w:p w14:paraId="6A854840" w14:textId="5871A2C8"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УЛСЫН НӨӨЦИЙН ТУХАЙ ХУУЛЬД</w:t>
      </w:r>
      <w:r w:rsidR="00BC4664" w:rsidRPr="00363EA3">
        <w:rPr>
          <w:rFonts w:ascii="Arial" w:hAnsi="Arial" w:cs="Arial"/>
          <w:b/>
          <w:sz w:val="24"/>
          <w:szCs w:val="24"/>
        </w:rPr>
        <w:t xml:space="preserve"> </w:t>
      </w:r>
      <w:r w:rsidR="00BC4664" w:rsidRPr="00363EA3">
        <w:rPr>
          <w:rFonts w:ascii="Arial" w:hAnsi="Arial" w:cs="Arial"/>
          <w:b/>
          <w:sz w:val="24"/>
          <w:szCs w:val="24"/>
        </w:rPr>
        <w:br/>
      </w:r>
      <w:r w:rsidRPr="00363EA3">
        <w:rPr>
          <w:rFonts w:ascii="Arial" w:hAnsi="Arial" w:cs="Arial"/>
          <w:b/>
          <w:sz w:val="24"/>
          <w:szCs w:val="24"/>
        </w:rPr>
        <w:t>ӨӨРЧЛӨЛТ ОРУУЛАХ ТУХАЙ</w:t>
      </w:r>
    </w:p>
    <w:p w14:paraId="1A7ECAC5" w14:textId="77777777" w:rsidR="00C61A05" w:rsidRPr="00363EA3" w:rsidRDefault="00C61A05" w:rsidP="0089576F">
      <w:pPr>
        <w:spacing w:after="0" w:line="240" w:lineRule="auto"/>
        <w:jc w:val="center"/>
        <w:rPr>
          <w:rFonts w:ascii="Arial" w:hAnsi="Arial" w:cs="Arial"/>
          <w:b/>
          <w:sz w:val="24"/>
          <w:szCs w:val="24"/>
        </w:rPr>
      </w:pPr>
    </w:p>
    <w:p w14:paraId="09AAE36F" w14:textId="0D35A190" w:rsidR="00CE400C" w:rsidRPr="00363EA3" w:rsidRDefault="00CE400C" w:rsidP="0089576F">
      <w:pPr>
        <w:pStyle w:val="NormalWeb"/>
        <w:spacing w:before="0" w:beforeAutospacing="0" w:after="0" w:afterAutospacing="0"/>
        <w:ind w:firstLine="720"/>
        <w:jc w:val="both"/>
        <w:textAlignment w:val="top"/>
        <w:rPr>
          <w:rFonts w:ascii="Arial" w:hAnsi="Arial" w:cs="Arial"/>
        </w:rPr>
      </w:pPr>
      <w:r w:rsidRPr="00363EA3">
        <w:rPr>
          <w:rFonts w:ascii="Arial" w:hAnsi="Arial" w:cs="Arial"/>
          <w:b/>
        </w:rPr>
        <w:t>1 дүгээр зүйл.</w:t>
      </w:r>
      <w:r w:rsidRPr="00363EA3">
        <w:rPr>
          <w:rFonts w:ascii="Arial" w:hAnsi="Arial" w:cs="Arial"/>
        </w:rPr>
        <w:t>Улсын нөөцийн тухай хуулийн 6 дугаар зүйлийн 6.3 дахь хэсгийг хүчингүй болсон тооцсугай.</w:t>
      </w:r>
    </w:p>
    <w:p w14:paraId="5D83DB6A" w14:textId="77777777" w:rsidR="00C61A05" w:rsidRPr="00363EA3" w:rsidRDefault="00C61A05" w:rsidP="0089576F">
      <w:pPr>
        <w:pStyle w:val="NormalWeb"/>
        <w:spacing w:before="0" w:beforeAutospacing="0" w:after="0" w:afterAutospacing="0"/>
        <w:ind w:firstLine="720"/>
        <w:jc w:val="both"/>
        <w:textAlignment w:val="top"/>
        <w:rPr>
          <w:rFonts w:ascii="Arial" w:hAnsi="Arial" w:cs="Arial"/>
        </w:rPr>
      </w:pPr>
    </w:p>
    <w:p w14:paraId="6D7C82E9"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2 дугаар зүйл</w:t>
      </w:r>
      <w:r w:rsidRPr="00363EA3">
        <w:rPr>
          <w:rFonts w:ascii="Arial" w:hAnsi="Arial" w:cs="Arial"/>
          <w:sz w:val="24"/>
          <w:szCs w:val="24"/>
        </w:rPr>
        <w:t xml:space="preserve">. 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5CB70A2C" w14:textId="77777777" w:rsidR="00CE400C" w:rsidRPr="00363EA3" w:rsidRDefault="00CE400C" w:rsidP="0089576F">
      <w:pPr>
        <w:spacing w:after="0" w:line="240" w:lineRule="auto"/>
        <w:ind w:firstLine="720"/>
        <w:jc w:val="both"/>
        <w:rPr>
          <w:rFonts w:ascii="Arial" w:hAnsi="Arial" w:cs="Arial"/>
          <w:sz w:val="24"/>
          <w:szCs w:val="24"/>
        </w:rPr>
      </w:pPr>
    </w:p>
    <w:p w14:paraId="750E189E" w14:textId="77777777" w:rsidR="00CE400C" w:rsidRPr="00363EA3" w:rsidRDefault="00CE400C" w:rsidP="0089576F">
      <w:pPr>
        <w:spacing w:after="0" w:line="240" w:lineRule="auto"/>
        <w:rPr>
          <w:rFonts w:ascii="Arial" w:hAnsi="Arial" w:cs="Arial"/>
          <w:sz w:val="24"/>
          <w:szCs w:val="24"/>
        </w:rPr>
      </w:pPr>
    </w:p>
    <w:p w14:paraId="38D34F0C" w14:textId="77777777" w:rsidR="00CE400C" w:rsidRPr="00363EA3" w:rsidRDefault="00CE400C" w:rsidP="0089576F">
      <w:pPr>
        <w:spacing w:after="0" w:line="240" w:lineRule="auto"/>
        <w:jc w:val="center"/>
        <w:rPr>
          <w:rFonts w:ascii="Arial" w:hAnsi="Arial" w:cs="Arial"/>
          <w:sz w:val="24"/>
          <w:szCs w:val="24"/>
        </w:rPr>
      </w:pPr>
    </w:p>
    <w:p w14:paraId="1D8C5DB2" w14:textId="77777777" w:rsidR="00CE400C" w:rsidRPr="00363EA3" w:rsidRDefault="00CE400C" w:rsidP="00C61A05">
      <w:pPr>
        <w:spacing w:after="0" w:line="240" w:lineRule="auto"/>
        <w:ind w:firstLine="720"/>
        <w:rPr>
          <w:rFonts w:ascii="Arial" w:hAnsi="Arial" w:cs="Arial"/>
          <w:sz w:val="24"/>
          <w:szCs w:val="24"/>
        </w:rPr>
      </w:pPr>
      <w:r w:rsidRPr="00363EA3">
        <w:rPr>
          <w:rFonts w:ascii="Arial" w:hAnsi="Arial" w:cs="Arial"/>
          <w:sz w:val="24"/>
          <w:szCs w:val="24"/>
        </w:rPr>
        <w:t>Гарын үсэг</w:t>
      </w:r>
    </w:p>
    <w:p w14:paraId="2CF34371" w14:textId="77777777" w:rsidR="00CE400C" w:rsidRPr="00363EA3" w:rsidRDefault="00CE400C" w:rsidP="0089576F">
      <w:pPr>
        <w:spacing w:after="0" w:line="240" w:lineRule="auto"/>
        <w:rPr>
          <w:rFonts w:ascii="Arial" w:hAnsi="Arial" w:cs="Arial"/>
          <w:sz w:val="24"/>
          <w:szCs w:val="24"/>
        </w:rPr>
      </w:pPr>
    </w:p>
    <w:p w14:paraId="0B6F0E5C" w14:textId="77777777" w:rsidR="00CE400C"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0DBF2723" w14:textId="6F4DE55B"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1A64D098" w14:textId="77777777" w:rsidR="00C61A05" w:rsidRPr="00363EA3"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1244D3AB" w14:textId="77777777" w:rsidTr="00E6274A">
        <w:trPr>
          <w:trHeight w:val="440"/>
        </w:trPr>
        <w:tc>
          <w:tcPr>
            <w:tcW w:w="1667" w:type="pct"/>
            <w:shd w:val="clear" w:color="auto" w:fill="FFFFFF"/>
            <w:tcMar>
              <w:top w:w="45" w:type="dxa"/>
              <w:left w:w="45" w:type="dxa"/>
              <w:bottom w:w="45" w:type="dxa"/>
              <w:right w:w="45" w:type="dxa"/>
            </w:tcMar>
            <w:hideMark/>
          </w:tcPr>
          <w:p w14:paraId="113D2795" w14:textId="51F133DF" w:rsidR="00C61A05" w:rsidRPr="00363EA3" w:rsidRDefault="001813DC"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20D57669" w14:textId="28A30680"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382C67B2" w14:textId="77777777" w:rsidR="005D0659" w:rsidRPr="00363EA3"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71BBF5B8" w14:textId="58C4F11B" w:rsidR="00C61A05"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1A92F16E" w14:textId="722432C0"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5412C15E" w14:textId="16628ADA" w:rsidR="00CE400C" w:rsidRPr="00363EA3" w:rsidRDefault="00CE400C" w:rsidP="0089576F">
      <w:pPr>
        <w:spacing w:after="0" w:line="240" w:lineRule="auto"/>
        <w:jc w:val="right"/>
        <w:rPr>
          <w:rFonts w:ascii="Arial" w:hAnsi="Arial" w:cs="Arial"/>
          <w:sz w:val="24"/>
          <w:szCs w:val="24"/>
        </w:rPr>
      </w:pPr>
    </w:p>
    <w:p w14:paraId="5D759234" w14:textId="0276B9E6" w:rsidR="00C61A05" w:rsidRPr="00363EA3" w:rsidRDefault="00C61A05" w:rsidP="0089576F">
      <w:pPr>
        <w:spacing w:after="0" w:line="240" w:lineRule="auto"/>
        <w:jc w:val="right"/>
        <w:rPr>
          <w:rFonts w:ascii="Arial" w:hAnsi="Arial" w:cs="Arial"/>
          <w:sz w:val="24"/>
          <w:szCs w:val="24"/>
        </w:rPr>
      </w:pPr>
    </w:p>
    <w:p w14:paraId="1FC65A57" w14:textId="77777777" w:rsidR="00C61A05" w:rsidRPr="00363EA3" w:rsidRDefault="00C61A05" w:rsidP="0089576F">
      <w:pPr>
        <w:spacing w:after="0" w:line="240" w:lineRule="auto"/>
        <w:jc w:val="right"/>
        <w:rPr>
          <w:rFonts w:ascii="Arial" w:hAnsi="Arial" w:cs="Arial"/>
          <w:sz w:val="24"/>
          <w:szCs w:val="24"/>
        </w:rPr>
      </w:pPr>
    </w:p>
    <w:p w14:paraId="6E91172D" w14:textId="17846E69"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 xml:space="preserve">АЙМАГ, НИЙСЛЭЛ, СУМ, ДҮҮРГИЙН ИРГЭДИЙН ТӨЛӨӨЛӨГЧДИЙН </w:t>
      </w:r>
      <w:r w:rsidRPr="00363EA3">
        <w:rPr>
          <w:rFonts w:ascii="Arial" w:hAnsi="Arial" w:cs="Arial"/>
          <w:b/>
          <w:sz w:val="24"/>
          <w:szCs w:val="24"/>
        </w:rPr>
        <w:br/>
        <w:t>ХУРЛЫН СОНГУУЛИЙН ТУХАЙ ХУУЛЬД ӨӨРЧЛӨЛТ ОРУУЛАХ ТУХАЙ</w:t>
      </w:r>
    </w:p>
    <w:p w14:paraId="4E8C8278" w14:textId="77777777" w:rsidR="00C61A05" w:rsidRPr="00363EA3" w:rsidRDefault="00C61A05" w:rsidP="0089576F">
      <w:pPr>
        <w:spacing w:after="0" w:line="240" w:lineRule="auto"/>
        <w:jc w:val="center"/>
        <w:rPr>
          <w:rFonts w:ascii="Arial" w:hAnsi="Arial" w:cs="Arial"/>
          <w:b/>
          <w:sz w:val="24"/>
          <w:szCs w:val="24"/>
        </w:rPr>
      </w:pPr>
    </w:p>
    <w:p w14:paraId="7379C9CC" w14:textId="488D2AAD"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Аймаг, нийслэл, сум, дүүргийн иргэдийн төлөөлөгчдийн хурлын сонгуулийн тухай хуулийн 10 дугаар зүйлийн 10.9 дэх хэсгийг хүчингүй болсонд тооцсугай.</w:t>
      </w:r>
    </w:p>
    <w:p w14:paraId="6D9CF99E" w14:textId="77777777" w:rsidR="00C61A05" w:rsidRPr="00363EA3" w:rsidRDefault="00C61A05" w:rsidP="0089576F">
      <w:pPr>
        <w:spacing w:after="0" w:line="240" w:lineRule="auto"/>
        <w:ind w:firstLine="720"/>
        <w:jc w:val="both"/>
        <w:rPr>
          <w:rFonts w:ascii="Arial" w:hAnsi="Arial" w:cs="Arial"/>
          <w:b/>
          <w:sz w:val="24"/>
          <w:szCs w:val="24"/>
        </w:rPr>
      </w:pPr>
    </w:p>
    <w:p w14:paraId="7918F25C" w14:textId="77777777" w:rsidR="00CE400C"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2 дугаар зүйл.</w:t>
      </w:r>
      <w:r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4D16B2A6" w14:textId="77777777" w:rsidR="00CE400C" w:rsidRPr="00363EA3" w:rsidRDefault="00CE400C" w:rsidP="0089576F">
      <w:pPr>
        <w:spacing w:after="0" w:line="240" w:lineRule="auto"/>
        <w:jc w:val="both"/>
        <w:rPr>
          <w:rFonts w:ascii="Arial" w:hAnsi="Arial" w:cs="Arial"/>
          <w:sz w:val="24"/>
          <w:szCs w:val="24"/>
        </w:rPr>
      </w:pPr>
    </w:p>
    <w:p w14:paraId="7AD074A0" w14:textId="77777777" w:rsidR="00CE400C" w:rsidRPr="00363EA3" w:rsidRDefault="00CE400C" w:rsidP="0089576F">
      <w:pPr>
        <w:spacing w:after="0" w:line="240" w:lineRule="auto"/>
        <w:jc w:val="both"/>
        <w:rPr>
          <w:rFonts w:ascii="Arial" w:hAnsi="Arial" w:cs="Arial"/>
          <w:sz w:val="24"/>
          <w:szCs w:val="24"/>
        </w:rPr>
      </w:pPr>
    </w:p>
    <w:p w14:paraId="2A1714AA"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p>
    <w:p w14:paraId="52807F05"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2695C4AD" w14:textId="77777777" w:rsidR="00CE400C" w:rsidRPr="00363EA3" w:rsidRDefault="00CE400C" w:rsidP="0089576F">
      <w:pPr>
        <w:spacing w:after="0" w:line="240" w:lineRule="auto"/>
        <w:jc w:val="both"/>
        <w:rPr>
          <w:rFonts w:ascii="Arial" w:hAnsi="Arial" w:cs="Arial"/>
          <w:sz w:val="24"/>
          <w:szCs w:val="24"/>
        </w:rPr>
      </w:pPr>
    </w:p>
    <w:p w14:paraId="5AA6DCDD" w14:textId="77777777" w:rsidR="00CE400C" w:rsidRPr="00363EA3" w:rsidRDefault="00CE400C" w:rsidP="0089576F">
      <w:pPr>
        <w:spacing w:after="0" w:line="240" w:lineRule="auto"/>
        <w:jc w:val="both"/>
        <w:rPr>
          <w:rFonts w:ascii="Arial" w:hAnsi="Arial" w:cs="Arial"/>
          <w:sz w:val="24"/>
          <w:szCs w:val="24"/>
        </w:rPr>
      </w:pPr>
    </w:p>
    <w:p w14:paraId="4E73F715" w14:textId="77777777" w:rsidR="00CE400C" w:rsidRPr="00363EA3" w:rsidRDefault="00CE400C" w:rsidP="0089576F">
      <w:pPr>
        <w:spacing w:after="0" w:line="240" w:lineRule="auto"/>
        <w:jc w:val="both"/>
        <w:rPr>
          <w:rFonts w:ascii="Arial" w:hAnsi="Arial" w:cs="Arial"/>
          <w:sz w:val="24"/>
          <w:szCs w:val="24"/>
        </w:rPr>
      </w:pPr>
    </w:p>
    <w:p w14:paraId="51DAB094" w14:textId="77777777" w:rsidR="00CE400C" w:rsidRPr="00363EA3" w:rsidRDefault="00CE400C" w:rsidP="0089576F">
      <w:pPr>
        <w:spacing w:after="0" w:line="240" w:lineRule="auto"/>
        <w:jc w:val="both"/>
        <w:rPr>
          <w:rFonts w:ascii="Arial" w:hAnsi="Arial" w:cs="Arial"/>
          <w:sz w:val="24"/>
          <w:szCs w:val="24"/>
        </w:rPr>
      </w:pPr>
    </w:p>
    <w:p w14:paraId="4DB4F056" w14:textId="77777777" w:rsidR="00CE400C" w:rsidRPr="00363EA3" w:rsidRDefault="00CE400C" w:rsidP="0089576F">
      <w:pPr>
        <w:spacing w:after="0" w:line="240" w:lineRule="auto"/>
        <w:jc w:val="both"/>
        <w:rPr>
          <w:rFonts w:ascii="Arial" w:hAnsi="Arial" w:cs="Arial"/>
          <w:sz w:val="24"/>
          <w:szCs w:val="24"/>
        </w:rPr>
      </w:pPr>
    </w:p>
    <w:p w14:paraId="3174F387" w14:textId="77777777" w:rsidR="00CE400C" w:rsidRPr="00363EA3" w:rsidRDefault="00CE400C" w:rsidP="0089576F">
      <w:pPr>
        <w:spacing w:after="0" w:line="240" w:lineRule="auto"/>
        <w:jc w:val="both"/>
        <w:rPr>
          <w:rFonts w:ascii="Arial" w:hAnsi="Arial" w:cs="Arial"/>
          <w:sz w:val="24"/>
          <w:szCs w:val="24"/>
        </w:rPr>
      </w:pPr>
    </w:p>
    <w:p w14:paraId="6EAF452D" w14:textId="77777777" w:rsidR="00CE400C"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737588B8" w14:textId="4C11BE61"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5FC15AB1" w14:textId="77777777" w:rsidR="00C61A05" w:rsidRPr="00363EA3"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3AF75965" w14:textId="77777777" w:rsidTr="00E6274A">
        <w:trPr>
          <w:trHeight w:val="440"/>
        </w:trPr>
        <w:tc>
          <w:tcPr>
            <w:tcW w:w="1667" w:type="pct"/>
            <w:shd w:val="clear" w:color="auto" w:fill="FFFFFF"/>
            <w:tcMar>
              <w:top w:w="45" w:type="dxa"/>
              <w:left w:w="45" w:type="dxa"/>
              <w:bottom w:w="45" w:type="dxa"/>
              <w:right w:w="45" w:type="dxa"/>
            </w:tcMar>
            <w:hideMark/>
          </w:tcPr>
          <w:p w14:paraId="64606691" w14:textId="2D5FCA0E" w:rsidR="00C61A05" w:rsidRPr="00363EA3" w:rsidRDefault="001813DC"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5F9C17BA" w14:textId="17C10EC5"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02472F17" w14:textId="77777777" w:rsidR="005D0659" w:rsidRPr="00363EA3"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32609D2E" w14:textId="62EA6D8B" w:rsidR="00C61A05"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7FE623C6" w14:textId="614BC20F"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2318E9C2" w14:textId="567946CF" w:rsidR="00CE400C" w:rsidRPr="00363EA3" w:rsidRDefault="00CE400C" w:rsidP="0089576F">
      <w:pPr>
        <w:spacing w:after="0" w:line="240" w:lineRule="auto"/>
        <w:jc w:val="right"/>
        <w:rPr>
          <w:rFonts w:ascii="Arial" w:hAnsi="Arial" w:cs="Arial"/>
          <w:sz w:val="24"/>
          <w:szCs w:val="24"/>
        </w:rPr>
      </w:pPr>
    </w:p>
    <w:p w14:paraId="059E60D3" w14:textId="27F5282A" w:rsidR="00C61A05" w:rsidRPr="00363EA3" w:rsidRDefault="00C61A05" w:rsidP="0089576F">
      <w:pPr>
        <w:spacing w:after="0" w:line="240" w:lineRule="auto"/>
        <w:jc w:val="right"/>
        <w:rPr>
          <w:rFonts w:ascii="Arial" w:hAnsi="Arial" w:cs="Arial"/>
          <w:sz w:val="24"/>
          <w:szCs w:val="24"/>
        </w:rPr>
      </w:pPr>
    </w:p>
    <w:p w14:paraId="03129EDD" w14:textId="77777777" w:rsidR="00C61A05" w:rsidRPr="00363EA3" w:rsidRDefault="00C61A05" w:rsidP="0089576F">
      <w:pPr>
        <w:spacing w:after="0" w:line="240" w:lineRule="auto"/>
        <w:jc w:val="right"/>
        <w:rPr>
          <w:rFonts w:ascii="Arial" w:hAnsi="Arial" w:cs="Arial"/>
          <w:sz w:val="24"/>
          <w:szCs w:val="24"/>
        </w:rPr>
      </w:pPr>
    </w:p>
    <w:p w14:paraId="0DCC760C" w14:textId="7C654253"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 xml:space="preserve">МОНГОЛ УЛСЫН ЕРӨНХИЙЛӨГЧИЙН СОНГУУЛИЙН </w:t>
      </w:r>
      <w:r w:rsidRPr="00363EA3">
        <w:rPr>
          <w:rFonts w:ascii="Arial" w:hAnsi="Arial" w:cs="Arial"/>
          <w:b/>
          <w:sz w:val="24"/>
          <w:szCs w:val="24"/>
        </w:rPr>
        <w:br/>
        <w:t>ТУХАЙ ХУУЛЬД ӨӨРЧЛӨЛТ ОРУУЛАХ ТУХАЙ</w:t>
      </w:r>
    </w:p>
    <w:p w14:paraId="53AE5347" w14:textId="77777777" w:rsidR="00C61A05" w:rsidRPr="00363EA3" w:rsidRDefault="00C61A05" w:rsidP="0089576F">
      <w:pPr>
        <w:spacing w:after="0" w:line="240" w:lineRule="auto"/>
        <w:jc w:val="center"/>
        <w:rPr>
          <w:rFonts w:ascii="Arial" w:hAnsi="Arial" w:cs="Arial"/>
          <w:b/>
          <w:sz w:val="24"/>
          <w:szCs w:val="24"/>
        </w:rPr>
      </w:pPr>
    </w:p>
    <w:p w14:paraId="670BE245" w14:textId="61BDB590"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Монгол Улсын Ерөнхийлөгчийн сонгуулийн тухай хуулийн 9 дүгээр зүйлийн 9.9 дэх хэсгийг хүчингүй болсонд тооцсугай.</w:t>
      </w:r>
    </w:p>
    <w:p w14:paraId="45EB4F4C" w14:textId="77777777" w:rsidR="00C61A05" w:rsidRPr="00363EA3" w:rsidRDefault="00C61A05" w:rsidP="0089576F">
      <w:pPr>
        <w:spacing w:after="0" w:line="240" w:lineRule="auto"/>
        <w:ind w:firstLine="720"/>
        <w:jc w:val="both"/>
        <w:rPr>
          <w:rFonts w:ascii="Arial" w:hAnsi="Arial" w:cs="Arial"/>
          <w:b/>
          <w:sz w:val="24"/>
          <w:szCs w:val="24"/>
        </w:rPr>
      </w:pPr>
    </w:p>
    <w:p w14:paraId="30BF2E62" w14:textId="77777777" w:rsidR="00CE400C"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2 дугаар зүйл.</w:t>
      </w:r>
      <w:r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316340F1" w14:textId="77777777" w:rsidR="00CE400C" w:rsidRPr="00363EA3" w:rsidRDefault="00CE400C" w:rsidP="0089576F">
      <w:pPr>
        <w:spacing w:after="0" w:line="240" w:lineRule="auto"/>
        <w:jc w:val="both"/>
        <w:rPr>
          <w:rFonts w:ascii="Arial" w:hAnsi="Arial" w:cs="Arial"/>
          <w:sz w:val="24"/>
          <w:szCs w:val="24"/>
        </w:rPr>
      </w:pPr>
    </w:p>
    <w:p w14:paraId="47BF2123" w14:textId="77777777" w:rsidR="00CE400C" w:rsidRPr="00363EA3" w:rsidRDefault="00CE400C" w:rsidP="0089576F">
      <w:pPr>
        <w:spacing w:after="0" w:line="240" w:lineRule="auto"/>
        <w:jc w:val="both"/>
        <w:rPr>
          <w:rFonts w:ascii="Arial" w:hAnsi="Arial" w:cs="Arial"/>
          <w:sz w:val="24"/>
          <w:szCs w:val="24"/>
        </w:rPr>
      </w:pPr>
    </w:p>
    <w:p w14:paraId="0A670F6A"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p>
    <w:p w14:paraId="2EC704DD"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24126455" w14:textId="77777777" w:rsidR="00CE400C"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212AFD57" w14:textId="3C6751DE"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62BC8C16" w14:textId="77777777" w:rsidR="00C61A05" w:rsidRPr="00363EA3"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78B67A7B" w14:textId="77777777" w:rsidTr="00E6274A">
        <w:trPr>
          <w:trHeight w:val="440"/>
        </w:trPr>
        <w:tc>
          <w:tcPr>
            <w:tcW w:w="1667" w:type="pct"/>
            <w:shd w:val="clear" w:color="auto" w:fill="FFFFFF"/>
            <w:tcMar>
              <w:top w:w="45" w:type="dxa"/>
              <w:left w:w="45" w:type="dxa"/>
              <w:bottom w:w="45" w:type="dxa"/>
              <w:right w:w="45" w:type="dxa"/>
            </w:tcMar>
            <w:hideMark/>
          </w:tcPr>
          <w:p w14:paraId="044FAA26" w14:textId="4ED73EF8" w:rsidR="00C61A05" w:rsidRPr="00363EA3" w:rsidRDefault="001813DC"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533FFFED" w14:textId="76570B0B"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5949FEC3" w14:textId="77777777" w:rsidR="005D0659" w:rsidRPr="00363EA3"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338B1593" w14:textId="717588E3" w:rsidR="00C61A05"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06BF6C9D" w14:textId="7F3F1EBC"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3713838C" w14:textId="45117090" w:rsidR="00CE400C" w:rsidRPr="00363EA3" w:rsidRDefault="00CE400C" w:rsidP="0089576F">
      <w:pPr>
        <w:spacing w:after="0" w:line="240" w:lineRule="auto"/>
        <w:jc w:val="right"/>
        <w:rPr>
          <w:rFonts w:ascii="Arial" w:hAnsi="Arial" w:cs="Arial"/>
          <w:sz w:val="24"/>
          <w:szCs w:val="24"/>
        </w:rPr>
      </w:pPr>
    </w:p>
    <w:p w14:paraId="49182725" w14:textId="3EA28052" w:rsidR="00C61A05" w:rsidRPr="00363EA3" w:rsidRDefault="00C61A05" w:rsidP="0089576F">
      <w:pPr>
        <w:spacing w:after="0" w:line="240" w:lineRule="auto"/>
        <w:jc w:val="right"/>
        <w:rPr>
          <w:rFonts w:ascii="Arial" w:hAnsi="Arial" w:cs="Arial"/>
          <w:sz w:val="24"/>
          <w:szCs w:val="24"/>
        </w:rPr>
      </w:pPr>
    </w:p>
    <w:p w14:paraId="7B21A75F" w14:textId="77777777" w:rsidR="00C61A05" w:rsidRPr="00363EA3" w:rsidRDefault="00C61A05" w:rsidP="0089576F">
      <w:pPr>
        <w:spacing w:after="0" w:line="240" w:lineRule="auto"/>
        <w:jc w:val="right"/>
        <w:rPr>
          <w:rFonts w:ascii="Arial" w:hAnsi="Arial" w:cs="Arial"/>
          <w:sz w:val="24"/>
          <w:szCs w:val="24"/>
        </w:rPr>
      </w:pPr>
    </w:p>
    <w:p w14:paraId="02AA6C3A" w14:textId="551EE2B1"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 xml:space="preserve">МОНГОЛ УЛСЫН ИХ ХУРЛЫН СОНГУУЛИЙН </w:t>
      </w:r>
      <w:r w:rsidRPr="00363EA3">
        <w:rPr>
          <w:rFonts w:ascii="Arial" w:hAnsi="Arial" w:cs="Arial"/>
          <w:b/>
          <w:sz w:val="24"/>
          <w:szCs w:val="24"/>
        </w:rPr>
        <w:br/>
        <w:t>ТУХАЙ ХУУЛЬД ӨӨРЧЛӨЛТ ОРУУЛАХ ТУХАЙ</w:t>
      </w:r>
    </w:p>
    <w:p w14:paraId="1CEB91D2" w14:textId="77777777" w:rsidR="00C61A05" w:rsidRPr="00363EA3" w:rsidRDefault="00C61A05" w:rsidP="0089576F">
      <w:pPr>
        <w:spacing w:after="0" w:line="240" w:lineRule="auto"/>
        <w:jc w:val="center"/>
        <w:rPr>
          <w:rFonts w:ascii="Arial" w:hAnsi="Arial" w:cs="Arial"/>
          <w:b/>
          <w:sz w:val="24"/>
          <w:szCs w:val="24"/>
        </w:rPr>
      </w:pPr>
    </w:p>
    <w:p w14:paraId="1CA028A8" w14:textId="1445DFE3"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Монгол Улсын Их Хурлын сонгуулийн тухай хуулийн 10 дугаар зүйлийн 10.</w:t>
      </w:r>
      <w:r w:rsidR="0029712B" w:rsidRPr="00363EA3">
        <w:rPr>
          <w:rFonts w:ascii="Arial" w:hAnsi="Arial" w:cs="Arial"/>
          <w:sz w:val="24"/>
          <w:szCs w:val="24"/>
        </w:rPr>
        <w:t>10</w:t>
      </w:r>
      <w:r w:rsidRPr="00363EA3">
        <w:rPr>
          <w:rFonts w:ascii="Arial" w:hAnsi="Arial" w:cs="Arial"/>
          <w:sz w:val="24"/>
          <w:szCs w:val="24"/>
        </w:rPr>
        <w:t xml:space="preserve"> д</w:t>
      </w:r>
      <w:r w:rsidR="0029712B" w:rsidRPr="00363EA3">
        <w:rPr>
          <w:rFonts w:ascii="Arial" w:hAnsi="Arial" w:cs="Arial"/>
          <w:sz w:val="24"/>
          <w:szCs w:val="24"/>
        </w:rPr>
        <w:t>ахь</w:t>
      </w:r>
      <w:r w:rsidRPr="00363EA3">
        <w:rPr>
          <w:rFonts w:ascii="Arial" w:hAnsi="Arial" w:cs="Arial"/>
          <w:sz w:val="24"/>
          <w:szCs w:val="24"/>
        </w:rPr>
        <w:t xml:space="preserve"> хэсгийг хүчингүй болсонд тооцсугай.</w:t>
      </w:r>
    </w:p>
    <w:p w14:paraId="57AABC96" w14:textId="77777777" w:rsidR="00C61A05" w:rsidRPr="00363EA3" w:rsidRDefault="00C61A05" w:rsidP="0089576F">
      <w:pPr>
        <w:spacing w:after="0" w:line="240" w:lineRule="auto"/>
        <w:ind w:firstLine="720"/>
        <w:jc w:val="both"/>
        <w:rPr>
          <w:rFonts w:ascii="Arial" w:hAnsi="Arial" w:cs="Arial"/>
          <w:b/>
          <w:sz w:val="24"/>
          <w:szCs w:val="24"/>
        </w:rPr>
      </w:pPr>
    </w:p>
    <w:p w14:paraId="28839CB7" w14:textId="77777777" w:rsidR="00CE400C"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2 дугаар зүйл.</w:t>
      </w:r>
      <w:r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5C1FEE7F" w14:textId="77777777" w:rsidR="00CE400C" w:rsidRPr="00363EA3" w:rsidRDefault="00CE400C" w:rsidP="0089576F">
      <w:pPr>
        <w:spacing w:after="0" w:line="240" w:lineRule="auto"/>
        <w:jc w:val="both"/>
        <w:rPr>
          <w:rFonts w:ascii="Arial" w:hAnsi="Arial" w:cs="Arial"/>
          <w:sz w:val="24"/>
          <w:szCs w:val="24"/>
        </w:rPr>
      </w:pPr>
    </w:p>
    <w:p w14:paraId="500D6C0E" w14:textId="77777777" w:rsidR="00CE400C" w:rsidRPr="00363EA3" w:rsidRDefault="00CE400C" w:rsidP="0089576F">
      <w:pPr>
        <w:spacing w:after="0" w:line="240" w:lineRule="auto"/>
        <w:jc w:val="both"/>
        <w:rPr>
          <w:rFonts w:ascii="Arial" w:hAnsi="Arial" w:cs="Arial"/>
          <w:sz w:val="24"/>
          <w:szCs w:val="24"/>
        </w:rPr>
      </w:pPr>
    </w:p>
    <w:p w14:paraId="2DF740D6"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p>
    <w:p w14:paraId="017F0CDD"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021D39D4" w14:textId="77777777" w:rsidR="00CE400C"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3F1C5EC7" w14:textId="4DFA8CF4"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1FFE3C71" w14:textId="77777777" w:rsidR="00C61A05" w:rsidRPr="00363EA3"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63A8081F" w14:textId="77777777" w:rsidTr="00E6274A">
        <w:trPr>
          <w:trHeight w:val="440"/>
        </w:trPr>
        <w:tc>
          <w:tcPr>
            <w:tcW w:w="1667" w:type="pct"/>
            <w:shd w:val="clear" w:color="auto" w:fill="FFFFFF"/>
            <w:tcMar>
              <w:top w:w="45" w:type="dxa"/>
              <w:left w:w="45" w:type="dxa"/>
              <w:bottom w:w="45" w:type="dxa"/>
              <w:right w:w="45" w:type="dxa"/>
            </w:tcMar>
            <w:hideMark/>
          </w:tcPr>
          <w:p w14:paraId="726C4519" w14:textId="32979FAA" w:rsidR="00C61A05" w:rsidRPr="00363EA3" w:rsidRDefault="001813DC"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6DD20A86" w14:textId="77617FAF"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2DEAAA98" w14:textId="77777777" w:rsidR="005D0659" w:rsidRPr="00363EA3"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29F97A9E" w14:textId="0B88FFA8" w:rsidR="00C61A05"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1E9F630F" w14:textId="3EA3B8E8"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6EC9E626" w14:textId="21C48E60" w:rsidR="00CE400C" w:rsidRPr="00363EA3" w:rsidRDefault="00CE400C" w:rsidP="0089576F">
      <w:pPr>
        <w:spacing w:after="0" w:line="240" w:lineRule="auto"/>
        <w:jc w:val="right"/>
        <w:rPr>
          <w:rFonts w:ascii="Arial" w:hAnsi="Arial" w:cs="Arial"/>
          <w:sz w:val="24"/>
          <w:szCs w:val="24"/>
        </w:rPr>
      </w:pPr>
    </w:p>
    <w:p w14:paraId="0C96B126" w14:textId="0C16C218" w:rsidR="00C61A05" w:rsidRPr="00363EA3" w:rsidRDefault="00C61A05" w:rsidP="0089576F">
      <w:pPr>
        <w:spacing w:after="0" w:line="240" w:lineRule="auto"/>
        <w:jc w:val="right"/>
        <w:rPr>
          <w:rFonts w:ascii="Arial" w:hAnsi="Arial" w:cs="Arial"/>
          <w:sz w:val="24"/>
          <w:szCs w:val="24"/>
        </w:rPr>
      </w:pPr>
    </w:p>
    <w:p w14:paraId="6020CA8A" w14:textId="77777777" w:rsidR="00C61A05" w:rsidRPr="00363EA3" w:rsidRDefault="00C61A05" w:rsidP="0089576F">
      <w:pPr>
        <w:spacing w:after="0" w:line="240" w:lineRule="auto"/>
        <w:jc w:val="right"/>
        <w:rPr>
          <w:rFonts w:ascii="Arial" w:hAnsi="Arial" w:cs="Arial"/>
          <w:sz w:val="24"/>
          <w:szCs w:val="24"/>
        </w:rPr>
      </w:pPr>
    </w:p>
    <w:p w14:paraId="528F1F90" w14:textId="6506F655"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СОНГУУЛИЙН АВТОМАТЖУУЛСАН СИСТЕМИЙН</w:t>
      </w:r>
      <w:r w:rsidRPr="00363EA3">
        <w:rPr>
          <w:rFonts w:ascii="Arial" w:hAnsi="Arial" w:cs="Arial"/>
          <w:b/>
          <w:sz w:val="24"/>
          <w:szCs w:val="24"/>
        </w:rPr>
        <w:br/>
        <w:t>ТУХАЙ ХУУЛЬД ӨӨРЧЛӨЛТ ОРУУЛАХ ТУХАЙ</w:t>
      </w:r>
    </w:p>
    <w:p w14:paraId="572511CA" w14:textId="77777777" w:rsidR="00C61A05" w:rsidRPr="00363EA3" w:rsidRDefault="00C61A05" w:rsidP="0089576F">
      <w:pPr>
        <w:spacing w:after="0" w:line="240" w:lineRule="auto"/>
        <w:jc w:val="center"/>
        <w:rPr>
          <w:rFonts w:ascii="Arial" w:hAnsi="Arial" w:cs="Arial"/>
          <w:b/>
          <w:sz w:val="24"/>
          <w:szCs w:val="24"/>
        </w:rPr>
      </w:pPr>
    </w:p>
    <w:p w14:paraId="30F9ED88" w14:textId="44285656"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Сонгуулийн автоматжуулсан системийн тухай хуулийн 28 дугаар зүйлийн 28.3 дахь хэсгийг хүчингүй болсонд тооцсугай.</w:t>
      </w:r>
    </w:p>
    <w:p w14:paraId="5A8506EB" w14:textId="77777777" w:rsidR="00C61A05" w:rsidRPr="00363EA3" w:rsidRDefault="00C61A05" w:rsidP="0089576F">
      <w:pPr>
        <w:spacing w:after="0" w:line="240" w:lineRule="auto"/>
        <w:ind w:firstLine="720"/>
        <w:jc w:val="both"/>
        <w:rPr>
          <w:rFonts w:ascii="Arial" w:hAnsi="Arial" w:cs="Arial"/>
          <w:b/>
          <w:sz w:val="24"/>
          <w:szCs w:val="24"/>
        </w:rPr>
      </w:pPr>
    </w:p>
    <w:p w14:paraId="2BD4B7F6" w14:textId="77777777" w:rsidR="00CE400C"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2 дугаар зүйл.</w:t>
      </w:r>
      <w:r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1AA2331C" w14:textId="77777777" w:rsidR="00CE400C" w:rsidRPr="00363EA3" w:rsidRDefault="00CE400C" w:rsidP="0089576F">
      <w:pPr>
        <w:spacing w:after="0" w:line="240" w:lineRule="auto"/>
        <w:jc w:val="both"/>
        <w:rPr>
          <w:rFonts w:ascii="Arial" w:hAnsi="Arial" w:cs="Arial"/>
          <w:sz w:val="24"/>
          <w:szCs w:val="24"/>
        </w:rPr>
      </w:pPr>
    </w:p>
    <w:p w14:paraId="5B8F6B5F" w14:textId="77777777" w:rsidR="00CE400C" w:rsidRPr="00363EA3" w:rsidRDefault="00CE400C" w:rsidP="0089576F">
      <w:pPr>
        <w:spacing w:after="0" w:line="240" w:lineRule="auto"/>
        <w:jc w:val="both"/>
        <w:rPr>
          <w:rFonts w:ascii="Arial" w:hAnsi="Arial" w:cs="Arial"/>
          <w:sz w:val="24"/>
          <w:szCs w:val="24"/>
        </w:rPr>
      </w:pPr>
    </w:p>
    <w:p w14:paraId="2817102D"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r w:rsidRPr="00363EA3">
        <w:rPr>
          <w:rFonts w:ascii="Arial" w:hAnsi="Arial" w:cs="Arial"/>
          <w:sz w:val="24"/>
          <w:szCs w:val="24"/>
        </w:rPr>
        <w:tab/>
      </w:r>
    </w:p>
    <w:p w14:paraId="17D46112" w14:textId="77777777"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p>
    <w:p w14:paraId="499CB765" w14:textId="77777777" w:rsidR="00CE400C" w:rsidRPr="00363EA3" w:rsidRDefault="00CE400C" w:rsidP="0089576F">
      <w:pPr>
        <w:spacing w:after="0" w:line="240" w:lineRule="auto"/>
        <w:rPr>
          <w:rFonts w:ascii="Arial" w:hAnsi="Arial" w:cs="Arial"/>
          <w:sz w:val="24"/>
          <w:szCs w:val="24"/>
        </w:rPr>
      </w:pPr>
      <w:r w:rsidRPr="00363EA3">
        <w:rPr>
          <w:rFonts w:ascii="Arial" w:hAnsi="Arial" w:cs="Arial"/>
          <w:sz w:val="24"/>
          <w:szCs w:val="24"/>
        </w:rPr>
        <w:br w:type="page"/>
      </w:r>
    </w:p>
    <w:p w14:paraId="12AF36F2" w14:textId="0038C4AA"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1CDD61D6" w14:textId="77777777" w:rsidR="00C61A05" w:rsidRPr="00363EA3"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28A79B14" w14:textId="77777777" w:rsidTr="00E6274A">
        <w:trPr>
          <w:trHeight w:val="440"/>
        </w:trPr>
        <w:tc>
          <w:tcPr>
            <w:tcW w:w="1667" w:type="pct"/>
            <w:shd w:val="clear" w:color="auto" w:fill="FFFFFF"/>
            <w:tcMar>
              <w:top w:w="45" w:type="dxa"/>
              <w:left w:w="45" w:type="dxa"/>
              <w:bottom w:w="45" w:type="dxa"/>
              <w:right w:w="45" w:type="dxa"/>
            </w:tcMar>
            <w:hideMark/>
          </w:tcPr>
          <w:p w14:paraId="1A668E7F" w14:textId="7DD501FD" w:rsidR="00C61A05" w:rsidRPr="00363EA3" w:rsidRDefault="001813DC"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14AAE4B7" w14:textId="73FF0B6F"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7B14EEA2" w14:textId="77777777" w:rsidR="005D0659" w:rsidRPr="00363EA3"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1288DA84" w14:textId="05321F65" w:rsidR="00C61A05"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6D13B8DB" w14:textId="6B756AA3"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хот</w:t>
            </w:r>
          </w:p>
        </w:tc>
      </w:tr>
    </w:tbl>
    <w:p w14:paraId="143B442B" w14:textId="40B2EE9A" w:rsidR="00C61A05" w:rsidRPr="00363EA3" w:rsidRDefault="00C61A05" w:rsidP="0089576F">
      <w:pPr>
        <w:spacing w:after="0" w:line="240" w:lineRule="auto"/>
        <w:jc w:val="right"/>
        <w:rPr>
          <w:rFonts w:ascii="Arial" w:hAnsi="Arial" w:cs="Arial"/>
          <w:sz w:val="24"/>
          <w:szCs w:val="24"/>
        </w:rPr>
      </w:pPr>
    </w:p>
    <w:p w14:paraId="2B7860A4" w14:textId="77777777" w:rsidR="00C61A05" w:rsidRPr="00363EA3" w:rsidRDefault="00C61A05" w:rsidP="0089576F">
      <w:pPr>
        <w:spacing w:after="0" w:line="240" w:lineRule="auto"/>
        <w:jc w:val="right"/>
        <w:rPr>
          <w:rFonts w:ascii="Arial" w:hAnsi="Arial" w:cs="Arial"/>
          <w:sz w:val="24"/>
          <w:szCs w:val="24"/>
        </w:rPr>
      </w:pPr>
    </w:p>
    <w:p w14:paraId="20BF83D2" w14:textId="44202D20" w:rsidR="00CE400C" w:rsidRPr="00363EA3" w:rsidRDefault="00CE400C" w:rsidP="0089576F">
      <w:pPr>
        <w:spacing w:after="0" w:line="240" w:lineRule="auto"/>
        <w:jc w:val="center"/>
        <w:rPr>
          <w:rFonts w:ascii="Arial" w:hAnsi="Arial" w:cs="Arial"/>
          <w:b/>
          <w:sz w:val="24"/>
          <w:szCs w:val="24"/>
        </w:rPr>
      </w:pPr>
      <w:r w:rsidRPr="00363EA3">
        <w:rPr>
          <w:rFonts w:ascii="Arial" w:hAnsi="Arial" w:cs="Arial"/>
          <w:b/>
          <w:sz w:val="24"/>
          <w:szCs w:val="24"/>
        </w:rPr>
        <w:t xml:space="preserve">ЗАХИРГААНЫ ХЭРЭГ ШҮҮХЭД ХЯНАН ШИЙДВЭРЛЭХ </w:t>
      </w:r>
      <w:r w:rsidRPr="00363EA3">
        <w:rPr>
          <w:rFonts w:ascii="Arial" w:hAnsi="Arial" w:cs="Arial"/>
          <w:b/>
          <w:sz w:val="24"/>
          <w:szCs w:val="24"/>
        </w:rPr>
        <w:br/>
        <w:t>ТУХАЙ ХУУЛЬД НЭМЭЛТ ОРУУЛАХ ТУХАЙ</w:t>
      </w:r>
    </w:p>
    <w:p w14:paraId="216FEB49" w14:textId="77777777" w:rsidR="00C61A05" w:rsidRPr="00363EA3" w:rsidRDefault="00C61A05" w:rsidP="0089576F">
      <w:pPr>
        <w:spacing w:after="0" w:line="240" w:lineRule="auto"/>
        <w:jc w:val="center"/>
        <w:rPr>
          <w:rFonts w:ascii="Arial" w:hAnsi="Arial" w:cs="Arial"/>
          <w:b/>
          <w:sz w:val="24"/>
          <w:szCs w:val="24"/>
        </w:rPr>
      </w:pPr>
    </w:p>
    <w:p w14:paraId="62198EF0" w14:textId="5DA20E02"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1 дүгээр зүйл.</w:t>
      </w:r>
      <w:r w:rsidRPr="00363EA3">
        <w:rPr>
          <w:rFonts w:ascii="Arial" w:hAnsi="Arial" w:cs="Arial"/>
          <w:sz w:val="24"/>
          <w:szCs w:val="24"/>
        </w:rPr>
        <w:t>Захиргааны хэрэг шүүхэд хянан шийдвэрлэх тухай хуул</w:t>
      </w:r>
      <w:r w:rsidR="00D91938" w:rsidRPr="00363EA3">
        <w:rPr>
          <w:rFonts w:ascii="Arial" w:hAnsi="Arial" w:cs="Arial"/>
          <w:sz w:val="24"/>
          <w:szCs w:val="24"/>
        </w:rPr>
        <w:t>ьд</w:t>
      </w:r>
      <w:r w:rsidRPr="00363EA3">
        <w:rPr>
          <w:rFonts w:ascii="Arial" w:hAnsi="Arial" w:cs="Arial"/>
          <w:sz w:val="24"/>
          <w:szCs w:val="24"/>
        </w:rPr>
        <w:t xml:space="preserve"> дараах </w:t>
      </w:r>
      <w:r w:rsidR="00AD3EEE" w:rsidRPr="00363EA3">
        <w:rPr>
          <w:rFonts w:ascii="Arial" w:hAnsi="Arial" w:cs="Arial"/>
          <w:sz w:val="24"/>
          <w:szCs w:val="24"/>
        </w:rPr>
        <w:t>хэсэг, заалтыг</w:t>
      </w:r>
      <w:r w:rsidRPr="00363EA3">
        <w:rPr>
          <w:rFonts w:ascii="Arial" w:hAnsi="Arial" w:cs="Arial"/>
          <w:sz w:val="24"/>
          <w:szCs w:val="24"/>
        </w:rPr>
        <w:t xml:space="preserve"> нэмсүгэй.</w:t>
      </w:r>
    </w:p>
    <w:p w14:paraId="2D004F4D" w14:textId="77777777" w:rsidR="00C61A05" w:rsidRPr="00363EA3" w:rsidRDefault="00C61A05" w:rsidP="0089576F">
      <w:pPr>
        <w:spacing w:after="0" w:line="240" w:lineRule="auto"/>
        <w:ind w:firstLine="720"/>
        <w:jc w:val="both"/>
        <w:rPr>
          <w:rFonts w:ascii="Arial" w:hAnsi="Arial" w:cs="Arial"/>
          <w:b/>
          <w:sz w:val="24"/>
          <w:szCs w:val="24"/>
        </w:rPr>
      </w:pPr>
    </w:p>
    <w:p w14:paraId="54808474" w14:textId="1ED2E00E" w:rsidR="00D52CF4" w:rsidRPr="00363EA3" w:rsidRDefault="00007A47" w:rsidP="0089576F">
      <w:pPr>
        <w:spacing w:after="0" w:line="240" w:lineRule="auto"/>
        <w:jc w:val="both"/>
        <w:rPr>
          <w:rFonts w:ascii="Arial" w:hAnsi="Arial" w:cs="Arial"/>
          <w:sz w:val="24"/>
          <w:szCs w:val="24"/>
        </w:rPr>
      </w:pPr>
      <w:r w:rsidRPr="00363EA3">
        <w:rPr>
          <w:rFonts w:ascii="Arial" w:hAnsi="Arial" w:cs="Arial"/>
          <w:b/>
          <w:sz w:val="24"/>
          <w:szCs w:val="24"/>
        </w:rPr>
        <w:tab/>
      </w:r>
      <w:r w:rsidRPr="00363EA3">
        <w:rPr>
          <w:rFonts w:ascii="Arial" w:hAnsi="Arial" w:cs="Arial"/>
          <w:sz w:val="24"/>
          <w:szCs w:val="24"/>
        </w:rPr>
        <w:t>1/</w:t>
      </w:r>
      <w:r w:rsidR="00D52CF4" w:rsidRPr="00363EA3">
        <w:rPr>
          <w:rFonts w:ascii="Arial" w:hAnsi="Arial" w:cs="Arial"/>
          <w:sz w:val="24"/>
          <w:szCs w:val="24"/>
        </w:rPr>
        <w:t xml:space="preserve">62 дугаар зүйлийн </w:t>
      </w:r>
      <w:r w:rsidR="00366F83" w:rsidRPr="00363EA3">
        <w:rPr>
          <w:rFonts w:ascii="Arial" w:hAnsi="Arial" w:cs="Arial"/>
          <w:sz w:val="24"/>
          <w:szCs w:val="24"/>
        </w:rPr>
        <w:t>62.1.5 дахь заалт:</w:t>
      </w:r>
    </w:p>
    <w:p w14:paraId="472C0234" w14:textId="7945CE00" w:rsidR="00366F83" w:rsidRPr="00363EA3" w:rsidRDefault="00366F83" w:rsidP="0089576F">
      <w:pPr>
        <w:spacing w:after="0" w:line="240" w:lineRule="auto"/>
        <w:jc w:val="both"/>
        <w:rPr>
          <w:rFonts w:ascii="Arial" w:hAnsi="Arial" w:cs="Arial"/>
          <w:sz w:val="24"/>
          <w:szCs w:val="24"/>
        </w:rPr>
      </w:pPr>
      <w:r w:rsidRPr="00363EA3">
        <w:rPr>
          <w:rFonts w:ascii="Arial" w:hAnsi="Arial" w:cs="Arial"/>
          <w:sz w:val="24"/>
          <w:szCs w:val="24"/>
        </w:rPr>
        <w:tab/>
        <w:t>“62.1.5.</w:t>
      </w:r>
      <w:r w:rsidR="00D46387" w:rsidRPr="00363EA3">
        <w:rPr>
          <w:rFonts w:ascii="Arial" w:hAnsi="Arial" w:cs="Arial"/>
          <w:sz w:val="24"/>
          <w:szCs w:val="24"/>
        </w:rPr>
        <w:t>тендер шалгаруулалтад</w:t>
      </w:r>
      <w:r w:rsidR="00452C5B" w:rsidRPr="00363EA3">
        <w:rPr>
          <w:rFonts w:ascii="Arial" w:hAnsi="Arial" w:cs="Arial"/>
          <w:sz w:val="24"/>
          <w:szCs w:val="24"/>
        </w:rPr>
        <w:t xml:space="preserve"> оролцох эрхээ хязгаарлуулсан этгээдийн </w:t>
      </w:r>
      <w:r w:rsidR="001472E5" w:rsidRPr="00363EA3">
        <w:rPr>
          <w:rFonts w:ascii="Arial" w:hAnsi="Arial" w:cs="Arial"/>
          <w:sz w:val="24"/>
          <w:szCs w:val="24"/>
        </w:rPr>
        <w:t>жагсаалтад бүртгэх шийдвэр</w:t>
      </w:r>
      <w:r w:rsidR="00BD4119" w:rsidRPr="00363EA3">
        <w:rPr>
          <w:rFonts w:ascii="Arial" w:hAnsi="Arial" w:cs="Arial"/>
          <w:sz w:val="24"/>
          <w:szCs w:val="24"/>
        </w:rPr>
        <w:t xml:space="preserve"> бол.</w:t>
      </w:r>
      <w:r w:rsidRPr="00363EA3">
        <w:rPr>
          <w:rFonts w:ascii="Arial" w:hAnsi="Arial" w:cs="Arial"/>
          <w:sz w:val="24"/>
          <w:szCs w:val="24"/>
        </w:rPr>
        <w:t>”</w:t>
      </w:r>
    </w:p>
    <w:p w14:paraId="0DAD9064" w14:textId="77777777" w:rsidR="00C61A05" w:rsidRPr="00363EA3" w:rsidRDefault="00C61A05" w:rsidP="0089576F">
      <w:pPr>
        <w:spacing w:after="0" w:line="240" w:lineRule="auto"/>
        <w:ind w:left="720"/>
        <w:jc w:val="both"/>
        <w:rPr>
          <w:rFonts w:ascii="Arial" w:hAnsi="Arial" w:cs="Arial"/>
          <w:sz w:val="24"/>
          <w:szCs w:val="24"/>
        </w:rPr>
      </w:pPr>
    </w:p>
    <w:p w14:paraId="73BF7B9A" w14:textId="29CFA788" w:rsidR="00007A47" w:rsidRPr="00363EA3" w:rsidRDefault="00D52CF4" w:rsidP="0089576F">
      <w:pPr>
        <w:spacing w:after="0" w:line="240" w:lineRule="auto"/>
        <w:ind w:left="720"/>
        <w:jc w:val="both"/>
        <w:rPr>
          <w:rFonts w:ascii="Arial" w:hAnsi="Arial" w:cs="Arial"/>
          <w:sz w:val="24"/>
          <w:szCs w:val="24"/>
        </w:rPr>
      </w:pPr>
      <w:r w:rsidRPr="00363EA3">
        <w:rPr>
          <w:rFonts w:ascii="Arial" w:hAnsi="Arial" w:cs="Arial"/>
          <w:sz w:val="24"/>
          <w:szCs w:val="24"/>
        </w:rPr>
        <w:t>2/</w:t>
      </w:r>
      <w:r w:rsidR="00ED3E0B" w:rsidRPr="00363EA3">
        <w:rPr>
          <w:rFonts w:ascii="Arial" w:hAnsi="Arial" w:cs="Arial"/>
          <w:sz w:val="24"/>
          <w:szCs w:val="24"/>
        </w:rPr>
        <w:t xml:space="preserve">112 дугаар зүйлийн </w:t>
      </w:r>
      <w:r w:rsidR="00744677" w:rsidRPr="00363EA3">
        <w:rPr>
          <w:rFonts w:ascii="Arial" w:hAnsi="Arial" w:cs="Arial"/>
          <w:sz w:val="24"/>
          <w:szCs w:val="24"/>
        </w:rPr>
        <w:t xml:space="preserve">112.10, </w:t>
      </w:r>
      <w:r w:rsidR="00ED3E0B" w:rsidRPr="00363EA3">
        <w:rPr>
          <w:rFonts w:ascii="Arial" w:hAnsi="Arial" w:cs="Arial"/>
          <w:sz w:val="24"/>
          <w:szCs w:val="24"/>
        </w:rPr>
        <w:t>112.11 дэх заалт:</w:t>
      </w:r>
    </w:p>
    <w:p w14:paraId="153F94F8" w14:textId="7CDD9570" w:rsidR="00CE400C" w:rsidRPr="00363EA3" w:rsidRDefault="00CE400C" w:rsidP="0089576F">
      <w:pPr>
        <w:spacing w:after="0" w:line="240" w:lineRule="auto"/>
        <w:jc w:val="both"/>
        <w:rPr>
          <w:rStyle w:val="Strong"/>
          <w:rFonts w:ascii="Arial" w:hAnsi="Arial" w:cs="Arial"/>
          <w:b w:val="0"/>
          <w:sz w:val="24"/>
          <w:szCs w:val="24"/>
        </w:rPr>
      </w:pPr>
      <w:r w:rsidRPr="00586FD6">
        <w:rPr>
          <w:rFonts w:ascii="Arial" w:hAnsi="Arial" w:cs="Arial"/>
          <w:sz w:val="24"/>
          <w:szCs w:val="24"/>
        </w:rPr>
        <w:tab/>
        <w:t>“112.10.</w:t>
      </w:r>
      <w:r w:rsidRPr="00363EA3">
        <w:rPr>
          <w:rStyle w:val="Strong"/>
          <w:rFonts w:ascii="Arial" w:hAnsi="Arial" w:cs="Arial"/>
          <w:b w:val="0"/>
          <w:sz w:val="24"/>
          <w:szCs w:val="24"/>
        </w:rPr>
        <w:t xml:space="preserve">Шүүх энэ </w:t>
      </w:r>
      <w:r w:rsidR="00983563" w:rsidRPr="00363EA3">
        <w:rPr>
          <w:rStyle w:val="Strong"/>
          <w:rFonts w:ascii="Arial" w:hAnsi="Arial" w:cs="Arial"/>
          <w:b w:val="0"/>
          <w:sz w:val="24"/>
          <w:szCs w:val="24"/>
        </w:rPr>
        <w:t xml:space="preserve">зүйлийн </w:t>
      </w:r>
      <w:r w:rsidRPr="00363EA3">
        <w:rPr>
          <w:rStyle w:val="Strong"/>
          <w:rFonts w:ascii="Arial" w:hAnsi="Arial" w:cs="Arial"/>
          <w:b w:val="0"/>
          <w:sz w:val="24"/>
          <w:szCs w:val="24"/>
        </w:rPr>
        <w:t>112.4.2-т заасан маргааныг хянан шийдвэрлэхэд Төрийн болон орон нутгийн өмчийн хөрөнгөөр бараа, ажил, үйлчилгээ худалдан авах тухай хуул</w:t>
      </w:r>
      <w:r w:rsidR="008B477E" w:rsidRPr="00363EA3">
        <w:rPr>
          <w:rStyle w:val="Strong"/>
          <w:rFonts w:ascii="Arial" w:hAnsi="Arial" w:cs="Arial"/>
          <w:b w:val="0"/>
          <w:sz w:val="24"/>
          <w:szCs w:val="24"/>
        </w:rPr>
        <w:t>ьд</w:t>
      </w:r>
      <w:r w:rsidRPr="00363EA3">
        <w:rPr>
          <w:rStyle w:val="Strong"/>
          <w:rFonts w:ascii="Arial" w:hAnsi="Arial" w:cs="Arial"/>
          <w:b w:val="0"/>
          <w:sz w:val="24"/>
          <w:szCs w:val="24"/>
        </w:rPr>
        <w:t xml:space="preserve"> заасан цахим систем</w:t>
      </w:r>
      <w:r w:rsidR="00897B79" w:rsidRPr="00363EA3">
        <w:rPr>
          <w:rStyle w:val="Strong"/>
          <w:rFonts w:ascii="Arial" w:hAnsi="Arial" w:cs="Arial"/>
          <w:b w:val="0"/>
          <w:sz w:val="24"/>
          <w:szCs w:val="24"/>
        </w:rPr>
        <w:t>ээс</w:t>
      </w:r>
      <w:r w:rsidRPr="00363EA3">
        <w:rPr>
          <w:rStyle w:val="Strong"/>
          <w:rFonts w:ascii="Arial" w:hAnsi="Arial" w:cs="Arial"/>
          <w:b w:val="0"/>
          <w:sz w:val="24"/>
          <w:szCs w:val="24"/>
        </w:rPr>
        <w:t xml:space="preserve"> нотлох баримтыг </w:t>
      </w:r>
      <w:r w:rsidR="004F7DDC" w:rsidRPr="00363EA3">
        <w:rPr>
          <w:rStyle w:val="Strong"/>
          <w:rFonts w:ascii="Arial" w:hAnsi="Arial" w:cs="Arial"/>
          <w:b w:val="0"/>
          <w:sz w:val="24"/>
          <w:szCs w:val="24"/>
        </w:rPr>
        <w:t>цахимаар татан ав</w:t>
      </w:r>
      <w:r w:rsidR="00CD6316" w:rsidRPr="00363EA3">
        <w:rPr>
          <w:rStyle w:val="Strong"/>
          <w:rFonts w:ascii="Arial" w:hAnsi="Arial" w:cs="Arial"/>
          <w:b w:val="0"/>
          <w:sz w:val="24"/>
          <w:szCs w:val="24"/>
        </w:rPr>
        <w:t>ч</w:t>
      </w:r>
      <w:r w:rsidR="004F7DDC" w:rsidRPr="00363EA3">
        <w:rPr>
          <w:rStyle w:val="Strong"/>
          <w:rFonts w:ascii="Arial" w:hAnsi="Arial" w:cs="Arial"/>
          <w:b w:val="0"/>
          <w:sz w:val="24"/>
          <w:szCs w:val="24"/>
        </w:rPr>
        <w:t xml:space="preserve"> </w:t>
      </w:r>
      <w:r w:rsidRPr="00363EA3">
        <w:rPr>
          <w:rStyle w:val="Strong"/>
          <w:rFonts w:ascii="Arial" w:hAnsi="Arial" w:cs="Arial"/>
          <w:b w:val="0"/>
          <w:sz w:val="24"/>
          <w:szCs w:val="24"/>
        </w:rPr>
        <w:t>шинжлэн судл</w:t>
      </w:r>
      <w:r w:rsidR="00CD6316" w:rsidRPr="00363EA3">
        <w:rPr>
          <w:rStyle w:val="Strong"/>
          <w:rFonts w:ascii="Arial" w:hAnsi="Arial" w:cs="Arial"/>
          <w:b w:val="0"/>
          <w:sz w:val="24"/>
          <w:szCs w:val="24"/>
        </w:rPr>
        <w:t>ах</w:t>
      </w:r>
      <w:r w:rsidRPr="00363EA3">
        <w:rPr>
          <w:rStyle w:val="Strong"/>
          <w:rFonts w:ascii="Arial" w:hAnsi="Arial" w:cs="Arial"/>
          <w:b w:val="0"/>
          <w:sz w:val="24"/>
          <w:szCs w:val="24"/>
        </w:rPr>
        <w:t xml:space="preserve"> ба захиалагч </w:t>
      </w:r>
      <w:r w:rsidR="008B477E" w:rsidRPr="00363EA3">
        <w:rPr>
          <w:rStyle w:val="Strong"/>
          <w:rFonts w:ascii="Arial" w:hAnsi="Arial" w:cs="Arial"/>
          <w:b w:val="0"/>
          <w:sz w:val="24"/>
          <w:szCs w:val="24"/>
        </w:rPr>
        <w:t>болон</w:t>
      </w:r>
      <w:r w:rsidRPr="00363EA3">
        <w:rPr>
          <w:rStyle w:val="Strong"/>
          <w:rFonts w:ascii="Arial" w:hAnsi="Arial" w:cs="Arial"/>
          <w:b w:val="0"/>
          <w:sz w:val="24"/>
          <w:szCs w:val="24"/>
        </w:rPr>
        <w:t xml:space="preserve"> бусад этгээд тоон гарын үсгээр баталгаажуулж цахим системд байршуулсан баримт бичгийг нотлох баримтын шаардлага хангасанд тооцно.</w:t>
      </w:r>
    </w:p>
    <w:p w14:paraId="5F6CE30B" w14:textId="77777777" w:rsidR="00C61A05" w:rsidRPr="00363EA3" w:rsidRDefault="00C61A05" w:rsidP="0089576F">
      <w:pPr>
        <w:spacing w:after="0" w:line="240" w:lineRule="auto"/>
        <w:jc w:val="both"/>
        <w:rPr>
          <w:rStyle w:val="Strong"/>
          <w:rFonts w:ascii="Arial" w:hAnsi="Arial" w:cs="Arial"/>
          <w:b w:val="0"/>
          <w:sz w:val="24"/>
          <w:szCs w:val="24"/>
        </w:rPr>
      </w:pPr>
    </w:p>
    <w:p w14:paraId="71A148A7" w14:textId="70A5692E" w:rsidR="00CE400C" w:rsidRPr="00363EA3" w:rsidRDefault="00CE400C" w:rsidP="0089576F">
      <w:pPr>
        <w:spacing w:after="0" w:line="240" w:lineRule="auto"/>
        <w:ind w:firstLine="720"/>
        <w:jc w:val="both"/>
        <w:rPr>
          <w:rStyle w:val="Strong"/>
          <w:rFonts w:ascii="Arial" w:hAnsi="Arial" w:cs="Arial"/>
          <w:b w:val="0"/>
          <w:sz w:val="24"/>
          <w:szCs w:val="24"/>
        </w:rPr>
      </w:pPr>
      <w:r w:rsidRPr="00363EA3">
        <w:rPr>
          <w:rStyle w:val="Strong"/>
          <w:rFonts w:ascii="Arial" w:hAnsi="Arial" w:cs="Arial"/>
          <w:b w:val="0"/>
          <w:sz w:val="24"/>
          <w:szCs w:val="24"/>
        </w:rPr>
        <w:t xml:space="preserve">112.11.Энэ </w:t>
      </w:r>
      <w:r w:rsidR="00983563" w:rsidRPr="00363EA3">
        <w:rPr>
          <w:rStyle w:val="Strong"/>
          <w:rFonts w:ascii="Arial" w:hAnsi="Arial" w:cs="Arial"/>
          <w:b w:val="0"/>
          <w:sz w:val="24"/>
          <w:szCs w:val="24"/>
        </w:rPr>
        <w:t xml:space="preserve">зүйлийн </w:t>
      </w:r>
      <w:r w:rsidRPr="00363EA3">
        <w:rPr>
          <w:rStyle w:val="Strong"/>
          <w:rFonts w:ascii="Arial" w:hAnsi="Arial" w:cs="Arial"/>
          <w:b w:val="0"/>
          <w:sz w:val="24"/>
          <w:szCs w:val="24"/>
        </w:rPr>
        <w:t>112.4.2-т заасан маргааныг хянан шийдвэрлэх шүүх хуралдааныг энэ хуулийн 80.2-т заасан үндэслэл</w:t>
      </w:r>
      <w:r w:rsidR="00647506" w:rsidRPr="00363EA3">
        <w:rPr>
          <w:rStyle w:val="Strong"/>
          <w:rFonts w:ascii="Arial" w:hAnsi="Arial" w:cs="Arial"/>
          <w:b w:val="0"/>
          <w:sz w:val="24"/>
          <w:szCs w:val="24"/>
        </w:rPr>
        <w:t xml:space="preserve"> болон бусад хүндэтгэн үзэх шалтгаанаар</w:t>
      </w:r>
      <w:r w:rsidRPr="00363EA3">
        <w:rPr>
          <w:rStyle w:val="Strong"/>
          <w:rFonts w:ascii="Arial" w:hAnsi="Arial" w:cs="Arial"/>
          <w:b w:val="0"/>
          <w:sz w:val="24"/>
          <w:szCs w:val="24"/>
        </w:rPr>
        <w:t xml:space="preserve"> хойшлуулах </w:t>
      </w:r>
      <w:r w:rsidR="00647506" w:rsidRPr="00363EA3">
        <w:rPr>
          <w:rStyle w:val="Strong"/>
          <w:rFonts w:ascii="Arial" w:hAnsi="Arial" w:cs="Arial"/>
          <w:b w:val="0"/>
          <w:sz w:val="24"/>
          <w:szCs w:val="24"/>
        </w:rPr>
        <w:t xml:space="preserve">бол </w:t>
      </w:r>
      <w:r w:rsidRPr="00363EA3">
        <w:rPr>
          <w:rStyle w:val="Strong"/>
          <w:rFonts w:ascii="Arial" w:hAnsi="Arial" w:cs="Arial"/>
          <w:b w:val="0"/>
          <w:sz w:val="24"/>
          <w:szCs w:val="24"/>
        </w:rPr>
        <w:t>дараагийн шүүх хуралдааны товыг хэргийн</w:t>
      </w:r>
      <w:r w:rsidR="00261751" w:rsidRPr="00363EA3">
        <w:rPr>
          <w:rStyle w:val="Strong"/>
          <w:rFonts w:ascii="Arial" w:hAnsi="Arial" w:cs="Arial"/>
          <w:b w:val="0"/>
          <w:sz w:val="24"/>
          <w:szCs w:val="24"/>
        </w:rPr>
        <w:t xml:space="preserve"> оролцогчдын</w:t>
      </w:r>
      <w:r w:rsidRPr="00363EA3">
        <w:rPr>
          <w:rStyle w:val="Strong"/>
          <w:rFonts w:ascii="Arial" w:hAnsi="Arial" w:cs="Arial"/>
          <w:b w:val="0"/>
          <w:sz w:val="24"/>
          <w:szCs w:val="24"/>
        </w:rPr>
        <w:t xml:space="preserve"> саналыг харгалзан тогтоо</w:t>
      </w:r>
      <w:r w:rsidR="00D9599A" w:rsidRPr="00363EA3">
        <w:rPr>
          <w:rStyle w:val="Strong"/>
          <w:rFonts w:ascii="Arial" w:hAnsi="Arial" w:cs="Arial"/>
          <w:b w:val="0"/>
          <w:sz w:val="24"/>
          <w:szCs w:val="24"/>
        </w:rPr>
        <w:t>ж,</w:t>
      </w:r>
      <w:r w:rsidRPr="00363EA3">
        <w:rPr>
          <w:rStyle w:val="Strong"/>
          <w:rFonts w:ascii="Arial" w:hAnsi="Arial" w:cs="Arial"/>
          <w:b w:val="0"/>
          <w:sz w:val="24"/>
          <w:szCs w:val="24"/>
        </w:rPr>
        <w:t xml:space="preserve"> нэгээс илүүгүй удаа хойшлуулна.”</w:t>
      </w:r>
    </w:p>
    <w:p w14:paraId="4859A81F" w14:textId="77777777" w:rsidR="00C61A05" w:rsidRPr="00363EA3" w:rsidRDefault="00C61A05" w:rsidP="0089576F">
      <w:pPr>
        <w:spacing w:after="0" w:line="240" w:lineRule="auto"/>
        <w:ind w:firstLine="720"/>
        <w:jc w:val="both"/>
        <w:rPr>
          <w:rStyle w:val="Strong"/>
          <w:rFonts w:ascii="Arial" w:hAnsi="Arial" w:cs="Arial"/>
          <w:b w:val="0"/>
          <w:sz w:val="24"/>
          <w:szCs w:val="24"/>
        </w:rPr>
      </w:pPr>
    </w:p>
    <w:p w14:paraId="3062659C" w14:textId="3293968A" w:rsidR="00596F0E" w:rsidRPr="00363EA3" w:rsidRDefault="00596F0E" w:rsidP="0089576F">
      <w:pPr>
        <w:spacing w:after="0" w:line="240" w:lineRule="auto"/>
        <w:ind w:firstLine="720"/>
        <w:jc w:val="both"/>
        <w:rPr>
          <w:rStyle w:val="Strong"/>
          <w:rFonts w:ascii="Arial" w:hAnsi="Arial" w:cs="Arial"/>
          <w:b w:val="0"/>
          <w:sz w:val="24"/>
          <w:szCs w:val="24"/>
        </w:rPr>
      </w:pPr>
      <w:r w:rsidRPr="00363EA3">
        <w:rPr>
          <w:rStyle w:val="Strong"/>
          <w:rFonts w:ascii="Arial" w:hAnsi="Arial" w:cs="Arial"/>
          <w:b w:val="0"/>
          <w:sz w:val="24"/>
          <w:szCs w:val="24"/>
        </w:rPr>
        <w:t xml:space="preserve">3/113 дугаар зүйлийн </w:t>
      </w:r>
      <w:r w:rsidR="007F1A5E" w:rsidRPr="00363EA3">
        <w:rPr>
          <w:rStyle w:val="Strong"/>
          <w:rFonts w:ascii="Arial" w:hAnsi="Arial" w:cs="Arial"/>
          <w:b w:val="0"/>
          <w:sz w:val="24"/>
          <w:szCs w:val="24"/>
        </w:rPr>
        <w:t>113.7 дахь хэсэг:</w:t>
      </w:r>
    </w:p>
    <w:p w14:paraId="44DF4DFF" w14:textId="79E55F15" w:rsidR="001A3C34" w:rsidRPr="00363EA3" w:rsidRDefault="007F1A5E" w:rsidP="0089576F">
      <w:pPr>
        <w:spacing w:after="0" w:line="240" w:lineRule="auto"/>
        <w:ind w:firstLine="720"/>
        <w:jc w:val="both"/>
        <w:rPr>
          <w:rFonts w:ascii="Arial" w:hAnsi="Arial" w:cs="Arial"/>
          <w:sz w:val="24"/>
          <w:szCs w:val="24"/>
        </w:rPr>
      </w:pPr>
      <w:r w:rsidRPr="00363EA3">
        <w:rPr>
          <w:rFonts w:ascii="Arial" w:hAnsi="Arial" w:cs="Arial"/>
          <w:sz w:val="24"/>
          <w:szCs w:val="24"/>
        </w:rPr>
        <w:t>“113.</w:t>
      </w:r>
      <w:r w:rsidR="001F6F50" w:rsidRPr="00363EA3">
        <w:rPr>
          <w:rFonts w:ascii="Arial" w:hAnsi="Arial" w:cs="Arial"/>
          <w:sz w:val="24"/>
          <w:szCs w:val="24"/>
        </w:rPr>
        <w:t xml:space="preserve">7.Шүүх энэ хуулийн </w:t>
      </w:r>
      <w:r w:rsidR="00305824" w:rsidRPr="00363EA3">
        <w:rPr>
          <w:rFonts w:ascii="Arial" w:hAnsi="Arial" w:cs="Arial"/>
          <w:sz w:val="24"/>
          <w:szCs w:val="24"/>
        </w:rPr>
        <w:t xml:space="preserve">112.4.2-т заасан </w:t>
      </w:r>
      <w:r w:rsidR="0038775E" w:rsidRPr="00363EA3">
        <w:rPr>
          <w:rFonts w:ascii="Arial" w:hAnsi="Arial" w:cs="Arial"/>
          <w:sz w:val="24"/>
          <w:szCs w:val="24"/>
        </w:rPr>
        <w:t xml:space="preserve">маргааныг хянан шийдвэрлээд </w:t>
      </w:r>
      <w:r w:rsidR="00D10D3A" w:rsidRPr="00363EA3">
        <w:rPr>
          <w:rFonts w:ascii="Arial" w:hAnsi="Arial" w:cs="Arial"/>
          <w:sz w:val="24"/>
          <w:szCs w:val="24"/>
        </w:rPr>
        <w:t>Төрийн болон орон нутгийн өмчийн хөрөнгөөр бараа, ажил, үйлчилгээ худалдан авах тухай хуулийн 4</w:t>
      </w:r>
      <w:r w:rsidR="00CB70B5" w:rsidRPr="00363EA3">
        <w:rPr>
          <w:rFonts w:ascii="Arial" w:hAnsi="Arial" w:cs="Arial"/>
          <w:sz w:val="24"/>
          <w:szCs w:val="24"/>
        </w:rPr>
        <w:t xml:space="preserve">1 дүгээр </w:t>
      </w:r>
      <w:r w:rsidR="00D10D3A" w:rsidRPr="00363EA3">
        <w:rPr>
          <w:rFonts w:ascii="Arial" w:hAnsi="Arial" w:cs="Arial"/>
          <w:sz w:val="24"/>
          <w:szCs w:val="24"/>
        </w:rPr>
        <w:t xml:space="preserve">зүйлд зааснаар </w:t>
      </w:r>
      <w:r w:rsidR="001A3C34" w:rsidRPr="00363EA3">
        <w:rPr>
          <w:rFonts w:ascii="Arial" w:hAnsi="Arial" w:cs="Arial"/>
          <w:sz w:val="24"/>
          <w:szCs w:val="24"/>
        </w:rPr>
        <w:t xml:space="preserve">гэрээ </w:t>
      </w:r>
      <w:r w:rsidR="00EA0978" w:rsidRPr="00363EA3">
        <w:rPr>
          <w:rFonts w:ascii="Arial" w:hAnsi="Arial" w:cs="Arial"/>
          <w:sz w:val="24"/>
          <w:szCs w:val="24"/>
        </w:rPr>
        <w:t>илт хууль бус</w:t>
      </w:r>
      <w:r w:rsidR="001A3C34" w:rsidRPr="00363EA3">
        <w:rPr>
          <w:rFonts w:ascii="Arial" w:hAnsi="Arial" w:cs="Arial"/>
          <w:sz w:val="24"/>
          <w:szCs w:val="24"/>
        </w:rPr>
        <w:t xml:space="preserve"> болохыг тогтоосон бол </w:t>
      </w:r>
      <w:r w:rsidR="00573E4B" w:rsidRPr="00363EA3">
        <w:rPr>
          <w:rFonts w:ascii="Arial" w:hAnsi="Arial" w:cs="Arial"/>
          <w:sz w:val="24"/>
          <w:szCs w:val="24"/>
        </w:rPr>
        <w:t xml:space="preserve">гэрээний үүргийн гүйцэтгэлийг буцаах эсхүл тэр даруй зогсоох нь нийтийн ашиг сонирхолд </w:t>
      </w:r>
      <w:r w:rsidR="0088403E" w:rsidRPr="00363EA3">
        <w:rPr>
          <w:rFonts w:ascii="Arial" w:hAnsi="Arial" w:cs="Arial"/>
          <w:sz w:val="24"/>
          <w:szCs w:val="24"/>
        </w:rPr>
        <w:t>илт</w:t>
      </w:r>
      <w:r w:rsidR="00573E4B" w:rsidRPr="00363EA3">
        <w:rPr>
          <w:rFonts w:ascii="Arial" w:hAnsi="Arial" w:cs="Arial"/>
          <w:sz w:val="24"/>
          <w:szCs w:val="24"/>
        </w:rPr>
        <w:t xml:space="preserve"> хохирол</w:t>
      </w:r>
      <w:r w:rsidR="0088403E" w:rsidRPr="00363EA3">
        <w:rPr>
          <w:rFonts w:ascii="Arial" w:hAnsi="Arial" w:cs="Arial"/>
          <w:sz w:val="24"/>
          <w:szCs w:val="24"/>
        </w:rPr>
        <w:t xml:space="preserve"> учруулахаар</w:t>
      </w:r>
      <w:r w:rsidR="00573E4B" w:rsidRPr="00363EA3">
        <w:rPr>
          <w:rFonts w:ascii="Arial" w:hAnsi="Arial" w:cs="Arial"/>
          <w:sz w:val="24"/>
          <w:szCs w:val="24"/>
        </w:rPr>
        <w:t xml:space="preserve"> бол гэрээ </w:t>
      </w:r>
      <w:r w:rsidR="00646C70" w:rsidRPr="00363EA3">
        <w:rPr>
          <w:rFonts w:ascii="Arial" w:hAnsi="Arial" w:cs="Arial"/>
          <w:sz w:val="24"/>
          <w:szCs w:val="24"/>
        </w:rPr>
        <w:t xml:space="preserve">эрх зүйн </w:t>
      </w:r>
      <w:r w:rsidR="00573E4B" w:rsidRPr="00363EA3">
        <w:rPr>
          <w:rFonts w:ascii="Arial" w:hAnsi="Arial" w:cs="Arial"/>
          <w:sz w:val="24"/>
          <w:szCs w:val="24"/>
        </w:rPr>
        <w:t xml:space="preserve">үйлчлэлгүй болох хугацаа, журмыг зохигчдын </w:t>
      </w:r>
      <w:r w:rsidR="00694596" w:rsidRPr="00363EA3">
        <w:rPr>
          <w:rFonts w:ascii="Arial" w:hAnsi="Arial" w:cs="Arial"/>
          <w:sz w:val="24"/>
          <w:szCs w:val="24"/>
        </w:rPr>
        <w:t>саналыг харгалзан</w:t>
      </w:r>
      <w:r w:rsidR="00573E4B" w:rsidRPr="00363EA3">
        <w:rPr>
          <w:rFonts w:ascii="Arial" w:hAnsi="Arial" w:cs="Arial"/>
          <w:sz w:val="24"/>
          <w:szCs w:val="24"/>
        </w:rPr>
        <w:t xml:space="preserve"> тогто</w:t>
      </w:r>
      <w:r w:rsidR="00224238" w:rsidRPr="00363EA3">
        <w:rPr>
          <w:rFonts w:ascii="Arial" w:hAnsi="Arial" w:cs="Arial"/>
          <w:sz w:val="24"/>
          <w:szCs w:val="24"/>
        </w:rPr>
        <w:t>оно</w:t>
      </w:r>
      <w:r w:rsidR="000644E7" w:rsidRPr="00363EA3">
        <w:rPr>
          <w:rFonts w:ascii="Arial" w:hAnsi="Arial" w:cs="Arial"/>
          <w:sz w:val="24"/>
          <w:szCs w:val="24"/>
        </w:rPr>
        <w:t>.</w:t>
      </w:r>
      <w:r w:rsidR="00DF5060" w:rsidRPr="00363EA3">
        <w:rPr>
          <w:rFonts w:ascii="Arial" w:hAnsi="Arial" w:cs="Arial"/>
          <w:sz w:val="24"/>
          <w:szCs w:val="24"/>
        </w:rPr>
        <w:t>”</w:t>
      </w:r>
    </w:p>
    <w:p w14:paraId="4E71B8E1" w14:textId="77777777" w:rsidR="00C61A05" w:rsidRPr="00586FD6" w:rsidRDefault="00C61A05" w:rsidP="0089576F">
      <w:pPr>
        <w:spacing w:after="0" w:line="240" w:lineRule="auto"/>
        <w:ind w:firstLine="720"/>
        <w:jc w:val="both"/>
        <w:rPr>
          <w:rFonts w:ascii="Arial" w:hAnsi="Arial" w:cs="Arial"/>
          <w:sz w:val="24"/>
          <w:szCs w:val="24"/>
        </w:rPr>
      </w:pPr>
    </w:p>
    <w:p w14:paraId="1C1110C4" w14:textId="7BCE5EEF" w:rsidR="00CE400C" w:rsidRPr="00363EA3" w:rsidRDefault="00CE400C" w:rsidP="0089576F">
      <w:pPr>
        <w:spacing w:after="0" w:line="240" w:lineRule="auto"/>
        <w:jc w:val="both"/>
        <w:rPr>
          <w:rFonts w:ascii="Arial" w:hAnsi="Arial" w:cs="Arial"/>
          <w:sz w:val="24"/>
          <w:szCs w:val="24"/>
        </w:rPr>
      </w:pPr>
      <w:r w:rsidRPr="00363EA3">
        <w:rPr>
          <w:rFonts w:ascii="Arial" w:hAnsi="Arial" w:cs="Arial"/>
          <w:sz w:val="24"/>
          <w:szCs w:val="24"/>
        </w:rPr>
        <w:tab/>
      </w:r>
      <w:r w:rsidRPr="00363EA3">
        <w:rPr>
          <w:rFonts w:ascii="Arial" w:hAnsi="Arial" w:cs="Arial"/>
          <w:b/>
          <w:sz w:val="24"/>
          <w:szCs w:val="24"/>
        </w:rPr>
        <w:t>2 дугаар зүйл.</w:t>
      </w:r>
      <w:r w:rsidRPr="00363EA3">
        <w:rPr>
          <w:rFonts w:ascii="Arial" w:hAnsi="Arial" w:cs="Arial"/>
          <w:sz w:val="24"/>
          <w:szCs w:val="24"/>
        </w:rPr>
        <w:t>Захиргааны хэрэг шүүхэд хянан шийдвэрлэх тухай хуулийн 112 дугаар зүйлийн 112.6 дахь хэсгийн “Шүүх” гэсний дараа “Төрийн</w:t>
      </w:r>
      <w:r w:rsidRPr="00363EA3">
        <w:rPr>
          <w:rStyle w:val="Strong"/>
          <w:rFonts w:ascii="Arial" w:hAnsi="Arial" w:cs="Arial"/>
          <w:sz w:val="24"/>
          <w:szCs w:val="24"/>
        </w:rPr>
        <w:t xml:space="preserve"> </w:t>
      </w:r>
      <w:r w:rsidRPr="00363EA3">
        <w:rPr>
          <w:rStyle w:val="Strong"/>
          <w:rFonts w:ascii="Arial" w:hAnsi="Arial" w:cs="Arial"/>
          <w:b w:val="0"/>
          <w:sz w:val="24"/>
          <w:szCs w:val="24"/>
        </w:rPr>
        <w:t>болон орон нутгийн өмчийн хөрөнгөөр бараа, ажил, үйлчилгээ худалдан авах тухай хуул</w:t>
      </w:r>
      <w:r w:rsidR="00224238" w:rsidRPr="00363EA3">
        <w:rPr>
          <w:rStyle w:val="Strong"/>
          <w:rFonts w:ascii="Arial" w:hAnsi="Arial" w:cs="Arial"/>
          <w:b w:val="0"/>
          <w:sz w:val="24"/>
          <w:szCs w:val="24"/>
        </w:rPr>
        <w:t>ьд</w:t>
      </w:r>
      <w:r w:rsidRPr="00363EA3">
        <w:rPr>
          <w:rStyle w:val="Strong"/>
          <w:rFonts w:ascii="Arial" w:hAnsi="Arial" w:cs="Arial"/>
          <w:b w:val="0"/>
          <w:sz w:val="24"/>
          <w:szCs w:val="24"/>
        </w:rPr>
        <w:t xml:space="preserve"> заасан цахим системд байршуулсан баримт бичгээс бусад нотлох баримт гаргуулах, эсхүл цахим систем дэх баримт бичгийн үнэн зөвийг нотлох</w:t>
      </w:r>
      <w:r w:rsidRPr="00363EA3">
        <w:rPr>
          <w:rFonts w:ascii="Arial" w:hAnsi="Arial" w:cs="Arial"/>
          <w:sz w:val="24"/>
          <w:szCs w:val="24"/>
        </w:rPr>
        <w:t>” гэж нэмсүгэй.</w:t>
      </w:r>
    </w:p>
    <w:p w14:paraId="371D0244" w14:textId="77777777" w:rsidR="00C61A05" w:rsidRPr="00363EA3" w:rsidRDefault="00C61A05" w:rsidP="0089576F">
      <w:pPr>
        <w:spacing w:after="0" w:line="240" w:lineRule="auto"/>
        <w:jc w:val="both"/>
        <w:rPr>
          <w:rFonts w:ascii="Arial" w:hAnsi="Arial" w:cs="Arial"/>
          <w:b/>
          <w:sz w:val="24"/>
          <w:szCs w:val="24"/>
        </w:rPr>
      </w:pPr>
    </w:p>
    <w:p w14:paraId="4AD818CE" w14:textId="6EECC5E3"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b/>
          <w:sz w:val="24"/>
          <w:szCs w:val="24"/>
        </w:rPr>
        <w:t>3 дугаар зүйл.</w:t>
      </w:r>
      <w:r w:rsidRPr="00363EA3">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0C7097D8" w14:textId="567DEF0B" w:rsidR="00C61A05" w:rsidRPr="00363EA3" w:rsidRDefault="00C61A05" w:rsidP="0089576F">
      <w:pPr>
        <w:spacing w:after="0" w:line="240" w:lineRule="auto"/>
        <w:ind w:firstLine="720"/>
        <w:jc w:val="both"/>
        <w:rPr>
          <w:rFonts w:ascii="Arial" w:hAnsi="Arial" w:cs="Arial"/>
          <w:sz w:val="24"/>
          <w:szCs w:val="24"/>
        </w:rPr>
      </w:pPr>
    </w:p>
    <w:p w14:paraId="38484DF7" w14:textId="77777777" w:rsidR="00C61A05" w:rsidRPr="00363EA3" w:rsidRDefault="00C61A05" w:rsidP="0089576F">
      <w:pPr>
        <w:spacing w:after="0" w:line="240" w:lineRule="auto"/>
        <w:ind w:firstLine="720"/>
        <w:jc w:val="both"/>
        <w:rPr>
          <w:rFonts w:ascii="Arial" w:hAnsi="Arial" w:cs="Arial"/>
          <w:sz w:val="24"/>
          <w:szCs w:val="24"/>
        </w:rPr>
      </w:pPr>
    </w:p>
    <w:p w14:paraId="08A7D280" w14:textId="47243D24" w:rsidR="00CE400C" w:rsidRPr="00363EA3" w:rsidRDefault="00CE400C" w:rsidP="0089576F">
      <w:pPr>
        <w:spacing w:after="0" w:line="240" w:lineRule="auto"/>
        <w:ind w:firstLine="720"/>
        <w:jc w:val="both"/>
        <w:rPr>
          <w:rFonts w:ascii="Arial" w:hAnsi="Arial" w:cs="Arial"/>
          <w:sz w:val="24"/>
          <w:szCs w:val="24"/>
        </w:rPr>
      </w:pPr>
      <w:r w:rsidRPr="00363EA3">
        <w:rPr>
          <w:rFonts w:ascii="Arial" w:hAnsi="Arial" w:cs="Arial"/>
          <w:sz w:val="24"/>
          <w:szCs w:val="24"/>
        </w:rPr>
        <w:t>Гарын үсэг</w:t>
      </w:r>
      <w:r w:rsidRPr="00363EA3">
        <w:rPr>
          <w:rFonts w:ascii="Arial" w:hAnsi="Arial" w:cs="Arial"/>
          <w:sz w:val="24"/>
          <w:szCs w:val="24"/>
        </w:rPr>
        <w:br w:type="page"/>
      </w:r>
    </w:p>
    <w:p w14:paraId="3F13AA82" w14:textId="332628A1" w:rsidR="005D0659" w:rsidRPr="00363EA3" w:rsidRDefault="005D0659" w:rsidP="0089576F">
      <w:pPr>
        <w:spacing w:after="0" w:line="240" w:lineRule="auto"/>
        <w:jc w:val="center"/>
        <w:rPr>
          <w:rFonts w:ascii="Arial" w:eastAsia="Yu Gothic Light" w:hAnsi="Arial" w:cs="Arial"/>
          <w:sz w:val="24"/>
          <w:szCs w:val="24"/>
        </w:rPr>
      </w:pPr>
      <w:r w:rsidRPr="00363EA3">
        <w:rPr>
          <w:rFonts w:ascii="Arial" w:eastAsia="Yu Gothic Light" w:hAnsi="Arial" w:cs="Arial"/>
          <w:sz w:val="24"/>
          <w:szCs w:val="24"/>
        </w:rPr>
        <w:lastRenderedPageBreak/>
        <w:t>МОНГОЛ УЛСЫН ХУУЛЬ</w:t>
      </w:r>
    </w:p>
    <w:p w14:paraId="59F16687" w14:textId="77777777" w:rsidR="00C61A05" w:rsidRPr="00363EA3"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2E5F49E2" w14:textId="77777777" w:rsidTr="00E6274A">
        <w:trPr>
          <w:trHeight w:val="440"/>
        </w:trPr>
        <w:tc>
          <w:tcPr>
            <w:tcW w:w="1667" w:type="pct"/>
            <w:shd w:val="clear" w:color="auto" w:fill="FFFFFF"/>
            <w:tcMar>
              <w:top w:w="45" w:type="dxa"/>
              <w:left w:w="45" w:type="dxa"/>
              <w:bottom w:w="45" w:type="dxa"/>
              <w:right w:w="45" w:type="dxa"/>
            </w:tcMar>
            <w:hideMark/>
          </w:tcPr>
          <w:p w14:paraId="524C6F64" w14:textId="6FBA40D1" w:rsidR="00C61A05" w:rsidRPr="00363EA3" w:rsidRDefault="001813DC"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2022 оны</w:t>
            </w:r>
            <w:r w:rsidR="005D0659" w:rsidRPr="00363EA3">
              <w:rPr>
                <w:rFonts w:ascii="Arial" w:eastAsia="Times New Roman" w:hAnsi="Arial" w:cs="Arial"/>
                <w:sz w:val="24"/>
                <w:szCs w:val="24"/>
              </w:rPr>
              <w:t xml:space="preserve"> … дугаар</w:t>
            </w:r>
          </w:p>
          <w:p w14:paraId="238FADA7" w14:textId="1CF7322B" w:rsidR="005D0659"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5A05B6CF" w14:textId="77777777" w:rsidR="005D0659" w:rsidRPr="00363EA3"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73576360" w14:textId="74DE8938" w:rsidR="00C61A05" w:rsidRPr="00363EA3" w:rsidRDefault="005D0659" w:rsidP="00C61A05">
            <w:pPr>
              <w:spacing w:after="0" w:line="240" w:lineRule="auto"/>
              <w:jc w:val="center"/>
              <w:rPr>
                <w:rFonts w:ascii="Arial" w:eastAsia="Times New Roman" w:hAnsi="Arial" w:cs="Arial"/>
                <w:sz w:val="24"/>
                <w:szCs w:val="24"/>
              </w:rPr>
            </w:pPr>
            <w:r w:rsidRPr="00363EA3">
              <w:rPr>
                <w:rFonts w:ascii="Arial" w:eastAsia="Times New Roman" w:hAnsi="Arial" w:cs="Arial"/>
                <w:sz w:val="24"/>
                <w:szCs w:val="24"/>
              </w:rPr>
              <w:t>Улаанбаатар</w:t>
            </w:r>
          </w:p>
          <w:p w14:paraId="2843068E" w14:textId="595A2C03" w:rsidR="005D0659" w:rsidRPr="00586FD6" w:rsidRDefault="005D0659" w:rsidP="00C61A05">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хот</w:t>
            </w:r>
          </w:p>
        </w:tc>
      </w:tr>
    </w:tbl>
    <w:p w14:paraId="27268A41" w14:textId="18430FC6" w:rsidR="00CE400C" w:rsidRPr="00586FD6" w:rsidRDefault="00CE400C" w:rsidP="0089576F">
      <w:pPr>
        <w:spacing w:after="0" w:line="240" w:lineRule="auto"/>
        <w:jc w:val="both"/>
        <w:rPr>
          <w:rFonts w:ascii="Arial" w:hAnsi="Arial" w:cs="Arial"/>
          <w:sz w:val="24"/>
          <w:szCs w:val="24"/>
        </w:rPr>
      </w:pPr>
    </w:p>
    <w:p w14:paraId="5FC0DE18" w14:textId="05151D48" w:rsidR="00C61A05" w:rsidRPr="00586FD6" w:rsidRDefault="00C61A05" w:rsidP="0089576F">
      <w:pPr>
        <w:spacing w:after="0" w:line="240" w:lineRule="auto"/>
        <w:jc w:val="both"/>
        <w:rPr>
          <w:rFonts w:ascii="Arial" w:hAnsi="Arial" w:cs="Arial"/>
          <w:sz w:val="24"/>
          <w:szCs w:val="24"/>
        </w:rPr>
      </w:pPr>
    </w:p>
    <w:p w14:paraId="16110F7A" w14:textId="77777777" w:rsidR="00C61A05" w:rsidRPr="00586FD6" w:rsidRDefault="00C61A05" w:rsidP="0089576F">
      <w:pPr>
        <w:spacing w:after="0" w:line="240" w:lineRule="auto"/>
        <w:jc w:val="both"/>
        <w:rPr>
          <w:rFonts w:ascii="Arial" w:hAnsi="Arial" w:cs="Arial"/>
          <w:sz w:val="24"/>
          <w:szCs w:val="24"/>
        </w:rPr>
      </w:pPr>
    </w:p>
    <w:p w14:paraId="0C92ACB8" w14:textId="278B7744" w:rsidR="00CE400C" w:rsidRPr="00586FD6" w:rsidRDefault="00CE400C" w:rsidP="0089576F">
      <w:pPr>
        <w:spacing w:after="0" w:line="240" w:lineRule="auto"/>
        <w:jc w:val="center"/>
        <w:rPr>
          <w:rFonts w:ascii="Arial" w:hAnsi="Arial" w:cs="Arial"/>
          <w:b/>
          <w:sz w:val="24"/>
          <w:szCs w:val="24"/>
        </w:rPr>
      </w:pPr>
      <w:r w:rsidRPr="00586FD6">
        <w:rPr>
          <w:rFonts w:ascii="Arial" w:hAnsi="Arial" w:cs="Arial"/>
          <w:b/>
          <w:sz w:val="24"/>
          <w:szCs w:val="24"/>
        </w:rPr>
        <w:t xml:space="preserve">ТӨРИЙН АУДИТЫН ТУХАЙ ХУУЛЬД </w:t>
      </w:r>
      <w:r w:rsidRPr="00586FD6">
        <w:rPr>
          <w:rFonts w:ascii="Arial" w:hAnsi="Arial" w:cs="Arial"/>
          <w:b/>
          <w:sz w:val="24"/>
          <w:szCs w:val="24"/>
        </w:rPr>
        <w:br/>
        <w:t>ӨӨРЧЛӨЛТ ОРУУЛАХ ТУХАЙ</w:t>
      </w:r>
    </w:p>
    <w:p w14:paraId="2C6B2B2B" w14:textId="77777777" w:rsidR="00C61A05" w:rsidRPr="00586FD6" w:rsidRDefault="00C61A05" w:rsidP="0089576F">
      <w:pPr>
        <w:spacing w:after="0" w:line="240" w:lineRule="auto"/>
        <w:jc w:val="center"/>
        <w:rPr>
          <w:rFonts w:ascii="Arial" w:hAnsi="Arial" w:cs="Arial"/>
          <w:b/>
          <w:sz w:val="24"/>
          <w:szCs w:val="24"/>
        </w:rPr>
      </w:pPr>
    </w:p>
    <w:p w14:paraId="6EBC7B89" w14:textId="081336D1"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b/>
          <w:sz w:val="24"/>
          <w:szCs w:val="24"/>
        </w:rPr>
        <w:t>1 дүгээр зүйл.</w:t>
      </w:r>
      <w:r w:rsidRPr="00586FD6">
        <w:rPr>
          <w:rFonts w:ascii="Arial" w:hAnsi="Arial" w:cs="Arial"/>
          <w:sz w:val="24"/>
          <w:szCs w:val="24"/>
        </w:rPr>
        <w:t>Төрийн аудитын тухай хуулийн 17 дугаар зүйлийн 17.5 д</w:t>
      </w:r>
      <w:r w:rsidR="002214FD" w:rsidRPr="00586FD6">
        <w:rPr>
          <w:rFonts w:ascii="Arial" w:hAnsi="Arial" w:cs="Arial"/>
          <w:sz w:val="24"/>
          <w:szCs w:val="24"/>
        </w:rPr>
        <w:t>ахь</w:t>
      </w:r>
      <w:r w:rsidRPr="00586FD6">
        <w:rPr>
          <w:rFonts w:ascii="Arial" w:hAnsi="Arial" w:cs="Arial"/>
          <w:sz w:val="24"/>
          <w:szCs w:val="24"/>
        </w:rPr>
        <w:t xml:space="preserve"> хэсгийн “үндэслэл болгоно.” гэснийг “тендер шалгаруулалтын баримт бичигт тусгаж, Төрийн болон орон нутгийн өмчийн хөрөнгөөр бараа, ажил, үйлчилгээ худалдан авах тухай хуульд зааснаар сонгон шалгаруулна</w:t>
      </w:r>
      <w:r w:rsidR="00886A4C" w:rsidRPr="00586FD6">
        <w:rPr>
          <w:rFonts w:ascii="Arial" w:hAnsi="Arial" w:cs="Arial"/>
          <w:sz w:val="24"/>
          <w:szCs w:val="24"/>
        </w:rPr>
        <w:t>.</w:t>
      </w:r>
      <w:r w:rsidRPr="00586FD6">
        <w:rPr>
          <w:rFonts w:ascii="Arial" w:hAnsi="Arial" w:cs="Arial"/>
          <w:sz w:val="24"/>
          <w:szCs w:val="24"/>
        </w:rPr>
        <w:t>” гэж өөрчилсүгэй.</w:t>
      </w:r>
    </w:p>
    <w:p w14:paraId="61492C7F" w14:textId="77777777" w:rsidR="00C61A05" w:rsidRPr="00586FD6" w:rsidRDefault="00C61A05" w:rsidP="0089576F">
      <w:pPr>
        <w:spacing w:after="0" w:line="240" w:lineRule="auto"/>
        <w:ind w:firstLine="720"/>
        <w:jc w:val="both"/>
        <w:rPr>
          <w:rFonts w:ascii="Arial" w:hAnsi="Arial" w:cs="Arial"/>
          <w:b/>
          <w:sz w:val="24"/>
          <w:szCs w:val="24"/>
        </w:rPr>
      </w:pPr>
    </w:p>
    <w:p w14:paraId="4E6F3D9E" w14:textId="2663E4B1"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b/>
          <w:sz w:val="24"/>
          <w:szCs w:val="24"/>
        </w:rPr>
        <w:t>2 дугаар зүйл.</w:t>
      </w:r>
      <w:r w:rsidRPr="00586FD6">
        <w:rPr>
          <w:rFonts w:ascii="Arial" w:hAnsi="Arial" w:cs="Arial"/>
          <w:sz w:val="24"/>
          <w:szCs w:val="24"/>
        </w:rPr>
        <w:t xml:space="preserve"> Төрийн аудитын тухай хуулийн 17 дугаар зүйлийн 17.2 дахь хэсгийн “сонгохдоо” гэснийг хассугай.</w:t>
      </w:r>
    </w:p>
    <w:p w14:paraId="6E9AE04A" w14:textId="77777777" w:rsidR="00C61A05" w:rsidRPr="00586FD6" w:rsidRDefault="00C61A05" w:rsidP="0089576F">
      <w:pPr>
        <w:spacing w:after="0" w:line="240" w:lineRule="auto"/>
        <w:ind w:firstLine="720"/>
        <w:jc w:val="both"/>
        <w:rPr>
          <w:rFonts w:ascii="Arial" w:hAnsi="Arial" w:cs="Arial"/>
          <w:b/>
          <w:sz w:val="24"/>
          <w:szCs w:val="24"/>
        </w:rPr>
      </w:pPr>
    </w:p>
    <w:p w14:paraId="1BE48469" w14:textId="4F3CE7F1"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b/>
          <w:sz w:val="24"/>
          <w:szCs w:val="24"/>
        </w:rPr>
        <w:t>3 дугаар зүйл</w:t>
      </w:r>
      <w:r w:rsidRPr="00586FD6">
        <w:rPr>
          <w:rFonts w:ascii="Arial" w:hAnsi="Arial" w:cs="Arial"/>
          <w:sz w:val="24"/>
          <w:szCs w:val="24"/>
        </w:rPr>
        <w:t>. Төрийн аудитын тухай хуулийн 17 дугаар зүйлийн 17.4, 17.6 дахь хэсгийг тус тус хүчингүй болсонд тооцсугай.</w:t>
      </w:r>
    </w:p>
    <w:p w14:paraId="537C8C9A" w14:textId="77777777" w:rsidR="00C61A05" w:rsidRPr="00586FD6" w:rsidRDefault="00C61A05" w:rsidP="0089576F">
      <w:pPr>
        <w:spacing w:after="0" w:line="240" w:lineRule="auto"/>
        <w:ind w:firstLine="720"/>
        <w:jc w:val="both"/>
        <w:rPr>
          <w:rFonts w:ascii="Arial" w:hAnsi="Arial" w:cs="Arial"/>
          <w:b/>
          <w:sz w:val="24"/>
          <w:szCs w:val="24"/>
        </w:rPr>
      </w:pPr>
    </w:p>
    <w:p w14:paraId="4975C706" w14:textId="469B6B9F"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b/>
          <w:sz w:val="24"/>
          <w:szCs w:val="24"/>
        </w:rPr>
        <w:t>4 дүгээр зүйл.</w:t>
      </w:r>
      <w:r w:rsidRPr="00586FD6">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4660FC8F" w14:textId="77777777" w:rsidR="00CE400C" w:rsidRPr="00586FD6" w:rsidRDefault="00CE400C" w:rsidP="0089576F">
      <w:pPr>
        <w:spacing w:after="0" w:line="240" w:lineRule="auto"/>
        <w:jc w:val="both"/>
        <w:rPr>
          <w:rFonts w:ascii="Arial" w:hAnsi="Arial" w:cs="Arial"/>
          <w:sz w:val="24"/>
          <w:szCs w:val="24"/>
        </w:rPr>
      </w:pPr>
    </w:p>
    <w:p w14:paraId="11C5C974" w14:textId="77777777" w:rsidR="00CE400C" w:rsidRPr="00586FD6" w:rsidRDefault="00CE400C" w:rsidP="0089576F">
      <w:pPr>
        <w:spacing w:after="0" w:line="240" w:lineRule="auto"/>
        <w:jc w:val="both"/>
        <w:rPr>
          <w:rFonts w:ascii="Arial" w:hAnsi="Arial" w:cs="Arial"/>
          <w:sz w:val="24"/>
          <w:szCs w:val="24"/>
        </w:rPr>
      </w:pPr>
    </w:p>
    <w:p w14:paraId="6BCE0FE6" w14:textId="77777777"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sz w:val="24"/>
          <w:szCs w:val="24"/>
        </w:rPr>
        <w:tab/>
      </w:r>
      <w:r w:rsidRPr="00586FD6">
        <w:rPr>
          <w:rFonts w:ascii="Arial" w:hAnsi="Arial" w:cs="Arial"/>
          <w:sz w:val="24"/>
          <w:szCs w:val="24"/>
        </w:rPr>
        <w:tab/>
      </w:r>
      <w:r w:rsidRPr="00586FD6">
        <w:rPr>
          <w:rFonts w:ascii="Arial" w:hAnsi="Arial" w:cs="Arial"/>
          <w:sz w:val="24"/>
          <w:szCs w:val="24"/>
        </w:rPr>
        <w:tab/>
      </w:r>
      <w:r w:rsidRPr="00586FD6">
        <w:rPr>
          <w:rFonts w:ascii="Arial" w:hAnsi="Arial" w:cs="Arial"/>
          <w:sz w:val="24"/>
          <w:szCs w:val="24"/>
        </w:rPr>
        <w:tab/>
      </w:r>
    </w:p>
    <w:p w14:paraId="5B44E390" w14:textId="77777777"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sz w:val="24"/>
          <w:szCs w:val="24"/>
        </w:rPr>
        <w:t>Гарын үсэг</w:t>
      </w:r>
    </w:p>
    <w:p w14:paraId="7CDAF2A3" w14:textId="77777777" w:rsidR="00CE400C" w:rsidRPr="00586FD6" w:rsidRDefault="00CE400C" w:rsidP="0089576F">
      <w:pPr>
        <w:spacing w:after="0" w:line="240" w:lineRule="auto"/>
        <w:jc w:val="both"/>
        <w:rPr>
          <w:rFonts w:ascii="Arial" w:hAnsi="Arial" w:cs="Arial"/>
          <w:sz w:val="24"/>
          <w:szCs w:val="24"/>
        </w:rPr>
      </w:pPr>
    </w:p>
    <w:p w14:paraId="769B438F" w14:textId="77777777" w:rsidR="00CE400C" w:rsidRPr="00586FD6" w:rsidRDefault="00CE400C" w:rsidP="0089576F">
      <w:pPr>
        <w:spacing w:after="0" w:line="240" w:lineRule="auto"/>
        <w:jc w:val="both"/>
        <w:rPr>
          <w:rFonts w:ascii="Arial" w:hAnsi="Arial" w:cs="Arial"/>
          <w:sz w:val="24"/>
          <w:szCs w:val="24"/>
        </w:rPr>
      </w:pPr>
    </w:p>
    <w:p w14:paraId="3D7BB7F7" w14:textId="77777777" w:rsidR="00CE400C" w:rsidRPr="00586FD6" w:rsidRDefault="00CE400C" w:rsidP="0089576F">
      <w:pPr>
        <w:spacing w:after="0" w:line="240" w:lineRule="auto"/>
        <w:jc w:val="both"/>
        <w:rPr>
          <w:rFonts w:ascii="Arial" w:hAnsi="Arial" w:cs="Arial"/>
          <w:sz w:val="24"/>
          <w:szCs w:val="24"/>
        </w:rPr>
      </w:pPr>
    </w:p>
    <w:p w14:paraId="4E4D51AD" w14:textId="77777777" w:rsidR="00CE400C" w:rsidRPr="00586FD6" w:rsidRDefault="00CE400C" w:rsidP="0089576F">
      <w:pPr>
        <w:spacing w:after="0" w:line="240" w:lineRule="auto"/>
        <w:jc w:val="both"/>
        <w:rPr>
          <w:rFonts w:ascii="Arial" w:hAnsi="Arial" w:cs="Arial"/>
          <w:sz w:val="24"/>
          <w:szCs w:val="24"/>
        </w:rPr>
      </w:pPr>
    </w:p>
    <w:p w14:paraId="0743369D" w14:textId="77777777" w:rsidR="00CE400C" w:rsidRPr="00586FD6" w:rsidRDefault="00CE400C" w:rsidP="0089576F">
      <w:pPr>
        <w:spacing w:after="0" w:line="240" w:lineRule="auto"/>
        <w:rPr>
          <w:rFonts w:ascii="Arial" w:hAnsi="Arial" w:cs="Arial"/>
          <w:sz w:val="24"/>
          <w:szCs w:val="24"/>
        </w:rPr>
      </w:pPr>
      <w:r w:rsidRPr="00586FD6">
        <w:rPr>
          <w:rFonts w:ascii="Arial" w:hAnsi="Arial" w:cs="Arial"/>
          <w:sz w:val="24"/>
          <w:szCs w:val="24"/>
        </w:rPr>
        <w:br w:type="page"/>
      </w:r>
    </w:p>
    <w:p w14:paraId="52DEC1B9" w14:textId="50BFF33F" w:rsidR="005D0659" w:rsidRPr="00586FD6" w:rsidRDefault="005D0659" w:rsidP="0089576F">
      <w:pPr>
        <w:spacing w:after="0" w:line="240" w:lineRule="auto"/>
        <w:jc w:val="center"/>
        <w:rPr>
          <w:rFonts w:ascii="Arial" w:eastAsia="Yu Gothic Light" w:hAnsi="Arial" w:cs="Arial"/>
          <w:sz w:val="24"/>
          <w:szCs w:val="24"/>
        </w:rPr>
      </w:pPr>
      <w:r w:rsidRPr="00586FD6">
        <w:rPr>
          <w:rFonts w:ascii="Arial" w:eastAsia="Yu Gothic Light" w:hAnsi="Arial" w:cs="Arial"/>
          <w:sz w:val="24"/>
          <w:szCs w:val="24"/>
        </w:rPr>
        <w:lastRenderedPageBreak/>
        <w:t>МОНГОЛ УЛСЫН ХУУЛЬ</w:t>
      </w:r>
    </w:p>
    <w:p w14:paraId="6EE39D90" w14:textId="77777777" w:rsidR="00C61A05" w:rsidRPr="00586FD6" w:rsidRDefault="00C61A05"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480A42F0" w14:textId="77777777" w:rsidTr="00E6274A">
        <w:trPr>
          <w:trHeight w:val="440"/>
        </w:trPr>
        <w:tc>
          <w:tcPr>
            <w:tcW w:w="1667" w:type="pct"/>
            <w:shd w:val="clear" w:color="auto" w:fill="FFFFFF"/>
            <w:tcMar>
              <w:top w:w="45" w:type="dxa"/>
              <w:left w:w="45" w:type="dxa"/>
              <w:bottom w:w="45" w:type="dxa"/>
              <w:right w:w="45" w:type="dxa"/>
            </w:tcMar>
            <w:hideMark/>
          </w:tcPr>
          <w:p w14:paraId="534509DA" w14:textId="57558025" w:rsidR="00C61A05" w:rsidRPr="00586FD6" w:rsidRDefault="001813DC" w:rsidP="00C61A05">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2022 оны</w:t>
            </w:r>
            <w:r w:rsidR="005D0659" w:rsidRPr="00586FD6">
              <w:rPr>
                <w:rFonts w:ascii="Arial" w:eastAsia="Times New Roman" w:hAnsi="Arial" w:cs="Arial"/>
                <w:sz w:val="24"/>
                <w:szCs w:val="24"/>
              </w:rPr>
              <w:t xml:space="preserve"> … дугаар</w:t>
            </w:r>
          </w:p>
          <w:p w14:paraId="057331D8" w14:textId="27DFE446" w:rsidR="005D0659" w:rsidRPr="00586FD6" w:rsidRDefault="005D0659" w:rsidP="00C61A05">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2F4BCE76" w14:textId="77777777" w:rsidR="005D0659" w:rsidRPr="00586FD6" w:rsidRDefault="005D0659" w:rsidP="00C61A05">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5453A4A3" w14:textId="4AE3FBD0" w:rsidR="00C61A05" w:rsidRPr="00586FD6" w:rsidRDefault="005D0659" w:rsidP="00C61A05">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Улаанбаатар</w:t>
            </w:r>
          </w:p>
          <w:p w14:paraId="0A3C580B" w14:textId="2D2089CF" w:rsidR="005D0659" w:rsidRPr="00586FD6" w:rsidRDefault="005D0659" w:rsidP="00C61A05">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хот</w:t>
            </w:r>
          </w:p>
        </w:tc>
      </w:tr>
    </w:tbl>
    <w:p w14:paraId="4441C459" w14:textId="27404184" w:rsidR="00CE400C" w:rsidRPr="00586FD6" w:rsidRDefault="00CE400C" w:rsidP="0089576F">
      <w:pPr>
        <w:spacing w:after="0" w:line="240" w:lineRule="auto"/>
        <w:jc w:val="right"/>
        <w:rPr>
          <w:rFonts w:ascii="Arial" w:hAnsi="Arial" w:cs="Arial"/>
          <w:sz w:val="24"/>
          <w:szCs w:val="24"/>
        </w:rPr>
      </w:pPr>
    </w:p>
    <w:p w14:paraId="671E2E75" w14:textId="0BE91F9D" w:rsidR="00C61A05" w:rsidRPr="00586FD6" w:rsidRDefault="00C61A05" w:rsidP="0089576F">
      <w:pPr>
        <w:spacing w:after="0" w:line="240" w:lineRule="auto"/>
        <w:jc w:val="right"/>
        <w:rPr>
          <w:rFonts w:ascii="Arial" w:hAnsi="Arial" w:cs="Arial"/>
          <w:sz w:val="24"/>
          <w:szCs w:val="24"/>
        </w:rPr>
      </w:pPr>
    </w:p>
    <w:p w14:paraId="096E8D1A" w14:textId="77777777" w:rsidR="00C61A05" w:rsidRPr="00586FD6" w:rsidRDefault="00C61A05" w:rsidP="0089576F">
      <w:pPr>
        <w:spacing w:after="0" w:line="240" w:lineRule="auto"/>
        <w:jc w:val="right"/>
        <w:rPr>
          <w:rFonts w:ascii="Arial" w:hAnsi="Arial" w:cs="Arial"/>
          <w:sz w:val="24"/>
          <w:szCs w:val="24"/>
        </w:rPr>
      </w:pPr>
    </w:p>
    <w:p w14:paraId="37E29F99" w14:textId="7127C15C" w:rsidR="00CE400C" w:rsidRPr="00586FD6" w:rsidRDefault="00CE400C" w:rsidP="0089576F">
      <w:pPr>
        <w:spacing w:after="0" w:line="240" w:lineRule="auto"/>
        <w:jc w:val="center"/>
        <w:rPr>
          <w:rFonts w:ascii="Arial" w:hAnsi="Arial" w:cs="Arial"/>
          <w:b/>
          <w:sz w:val="24"/>
          <w:szCs w:val="24"/>
        </w:rPr>
      </w:pPr>
      <w:r w:rsidRPr="00586FD6">
        <w:rPr>
          <w:rFonts w:ascii="Arial" w:hAnsi="Arial" w:cs="Arial"/>
          <w:b/>
          <w:sz w:val="24"/>
          <w:szCs w:val="24"/>
        </w:rPr>
        <w:t xml:space="preserve">ӨРСӨЛДӨӨНИЙ ТУХАЙ ХУУЛЬД </w:t>
      </w:r>
      <w:r w:rsidRPr="00586FD6">
        <w:rPr>
          <w:rFonts w:ascii="Arial" w:hAnsi="Arial" w:cs="Arial"/>
          <w:b/>
          <w:sz w:val="24"/>
          <w:szCs w:val="24"/>
        </w:rPr>
        <w:br/>
      </w:r>
      <w:r w:rsidR="00F06A61" w:rsidRPr="00586FD6">
        <w:rPr>
          <w:rFonts w:ascii="Arial" w:hAnsi="Arial" w:cs="Arial"/>
          <w:b/>
          <w:sz w:val="24"/>
          <w:szCs w:val="24"/>
        </w:rPr>
        <w:t xml:space="preserve">НЭМЭЛТ, </w:t>
      </w:r>
      <w:r w:rsidRPr="00586FD6">
        <w:rPr>
          <w:rFonts w:ascii="Arial" w:hAnsi="Arial" w:cs="Arial"/>
          <w:b/>
          <w:sz w:val="24"/>
          <w:szCs w:val="24"/>
        </w:rPr>
        <w:t>ӨӨРЧЛӨЛТ ОРУУЛАХ ТУХАЙ</w:t>
      </w:r>
    </w:p>
    <w:p w14:paraId="1D31D8FD" w14:textId="77777777" w:rsidR="00C61A05" w:rsidRPr="00586FD6" w:rsidRDefault="00C61A05" w:rsidP="0089576F">
      <w:pPr>
        <w:spacing w:after="0" w:line="240" w:lineRule="auto"/>
        <w:jc w:val="center"/>
        <w:rPr>
          <w:rFonts w:ascii="Arial" w:hAnsi="Arial" w:cs="Arial"/>
          <w:b/>
          <w:sz w:val="24"/>
          <w:szCs w:val="24"/>
        </w:rPr>
      </w:pPr>
    </w:p>
    <w:p w14:paraId="54E78C14" w14:textId="1C5E3169" w:rsidR="00CC2071" w:rsidRPr="00586FD6" w:rsidRDefault="00CE400C" w:rsidP="0089576F">
      <w:pPr>
        <w:spacing w:after="0" w:line="240" w:lineRule="auto"/>
        <w:ind w:firstLine="720"/>
        <w:jc w:val="both"/>
        <w:rPr>
          <w:rFonts w:ascii="Arial" w:hAnsi="Arial" w:cs="Arial"/>
          <w:sz w:val="24"/>
          <w:szCs w:val="24"/>
        </w:rPr>
      </w:pPr>
      <w:r w:rsidRPr="00586FD6">
        <w:rPr>
          <w:rFonts w:ascii="Arial" w:hAnsi="Arial" w:cs="Arial"/>
          <w:b/>
          <w:sz w:val="24"/>
          <w:szCs w:val="24"/>
        </w:rPr>
        <w:t>1 дүгээр зүйл.</w:t>
      </w:r>
      <w:r w:rsidRPr="00586FD6">
        <w:rPr>
          <w:rFonts w:ascii="Arial" w:hAnsi="Arial" w:cs="Arial"/>
          <w:sz w:val="24"/>
          <w:szCs w:val="24"/>
        </w:rPr>
        <w:t xml:space="preserve">Өрсөлдөөний тухай хуулийн </w:t>
      </w:r>
      <w:r w:rsidR="00FE7F2F" w:rsidRPr="00586FD6">
        <w:rPr>
          <w:rFonts w:ascii="Arial" w:hAnsi="Arial" w:cs="Arial"/>
          <w:sz w:val="24"/>
          <w:szCs w:val="24"/>
        </w:rPr>
        <w:t>13 дугаар зүйл</w:t>
      </w:r>
      <w:r w:rsidR="008F7D1F" w:rsidRPr="00586FD6">
        <w:rPr>
          <w:rFonts w:ascii="Arial" w:hAnsi="Arial" w:cs="Arial"/>
          <w:sz w:val="24"/>
          <w:szCs w:val="24"/>
        </w:rPr>
        <w:t xml:space="preserve">д </w:t>
      </w:r>
      <w:r w:rsidR="00CC2071" w:rsidRPr="00586FD6">
        <w:rPr>
          <w:rFonts w:ascii="Arial" w:hAnsi="Arial" w:cs="Arial"/>
          <w:sz w:val="24"/>
          <w:szCs w:val="24"/>
        </w:rPr>
        <w:t xml:space="preserve">доор дурдсан агуулгатай 13.5 дахь хэсэг нэмсүгэй: </w:t>
      </w:r>
    </w:p>
    <w:p w14:paraId="649A5844" w14:textId="77777777" w:rsidR="00C61A05" w:rsidRPr="00586FD6" w:rsidRDefault="00C61A05" w:rsidP="0089576F">
      <w:pPr>
        <w:spacing w:after="0" w:line="240" w:lineRule="auto"/>
        <w:ind w:firstLine="720"/>
        <w:jc w:val="both"/>
        <w:rPr>
          <w:rFonts w:ascii="Arial" w:hAnsi="Arial" w:cs="Arial"/>
          <w:sz w:val="24"/>
          <w:szCs w:val="24"/>
        </w:rPr>
      </w:pPr>
    </w:p>
    <w:p w14:paraId="02A70955" w14:textId="3EC5BDAB" w:rsidR="00F06A61" w:rsidRPr="00586FD6" w:rsidRDefault="00CC2071" w:rsidP="0089576F">
      <w:pPr>
        <w:spacing w:after="0" w:line="240" w:lineRule="auto"/>
        <w:ind w:firstLine="720"/>
        <w:jc w:val="both"/>
        <w:rPr>
          <w:rFonts w:ascii="Arial" w:hAnsi="Arial" w:cs="Arial"/>
          <w:sz w:val="24"/>
          <w:szCs w:val="24"/>
        </w:rPr>
      </w:pPr>
      <w:r w:rsidRPr="00586FD6">
        <w:rPr>
          <w:rFonts w:ascii="Arial" w:hAnsi="Arial" w:cs="Arial"/>
          <w:sz w:val="24"/>
          <w:szCs w:val="24"/>
        </w:rPr>
        <w:t>“13.5.</w:t>
      </w:r>
      <w:r w:rsidR="00781470" w:rsidRPr="00586FD6">
        <w:rPr>
          <w:rFonts w:ascii="Arial" w:hAnsi="Arial" w:cs="Arial"/>
          <w:sz w:val="24"/>
          <w:szCs w:val="24"/>
        </w:rPr>
        <w:t>Т</w:t>
      </w:r>
      <w:r w:rsidR="00197164" w:rsidRPr="00586FD6">
        <w:rPr>
          <w:rFonts w:ascii="Arial" w:hAnsi="Arial" w:cs="Arial"/>
          <w:sz w:val="24"/>
          <w:szCs w:val="24"/>
        </w:rPr>
        <w:t xml:space="preserve">өрийн болон орон нутгийн өмчийн хөрөнгөөр бараа, ажил, үйлчилгээ </w:t>
      </w:r>
      <w:r w:rsidR="00640110" w:rsidRPr="00586FD6">
        <w:rPr>
          <w:rFonts w:ascii="Arial" w:hAnsi="Arial" w:cs="Arial"/>
          <w:sz w:val="24"/>
          <w:szCs w:val="24"/>
        </w:rPr>
        <w:t>худалдан авах тухай хуульд заасан захиалагч</w:t>
      </w:r>
      <w:r w:rsidR="00781470" w:rsidRPr="00586FD6">
        <w:rPr>
          <w:rFonts w:ascii="Arial" w:hAnsi="Arial" w:cs="Arial"/>
          <w:sz w:val="24"/>
          <w:szCs w:val="24"/>
        </w:rPr>
        <w:t xml:space="preserve"> худалдан авах ажиллагаа зохион байгуулахад </w:t>
      </w:r>
      <w:r w:rsidR="00BC0939" w:rsidRPr="00586FD6">
        <w:rPr>
          <w:rFonts w:ascii="Arial" w:hAnsi="Arial" w:cs="Arial"/>
          <w:sz w:val="24"/>
          <w:szCs w:val="24"/>
        </w:rPr>
        <w:t xml:space="preserve">энэ </w:t>
      </w:r>
      <w:r w:rsidR="000D6D28" w:rsidRPr="00586FD6">
        <w:rPr>
          <w:rFonts w:ascii="Arial" w:hAnsi="Arial" w:cs="Arial"/>
          <w:sz w:val="24"/>
          <w:szCs w:val="24"/>
        </w:rPr>
        <w:t xml:space="preserve">зүйлийн </w:t>
      </w:r>
      <w:r w:rsidR="00BC0939" w:rsidRPr="00586FD6">
        <w:rPr>
          <w:rFonts w:ascii="Arial" w:hAnsi="Arial" w:cs="Arial"/>
          <w:sz w:val="24"/>
          <w:szCs w:val="24"/>
        </w:rPr>
        <w:t>13</w:t>
      </w:r>
      <w:r w:rsidR="00944A0E" w:rsidRPr="00586FD6">
        <w:rPr>
          <w:rFonts w:ascii="Arial" w:hAnsi="Arial" w:cs="Arial"/>
          <w:sz w:val="24"/>
          <w:szCs w:val="24"/>
        </w:rPr>
        <w:t>.2-т заасан үйл ажиллагаа явуулах бол зөвхөн тус хуульд заасан үндэслэл, журмыг баримтална.</w:t>
      </w:r>
      <w:r w:rsidR="00FE7F2F" w:rsidRPr="00586FD6">
        <w:rPr>
          <w:rFonts w:ascii="Arial" w:hAnsi="Arial" w:cs="Arial"/>
          <w:sz w:val="24"/>
          <w:szCs w:val="24"/>
        </w:rPr>
        <w:t>”</w:t>
      </w:r>
    </w:p>
    <w:p w14:paraId="7ACF2A5D" w14:textId="77777777" w:rsidR="00C61A05" w:rsidRPr="00586FD6" w:rsidRDefault="00C61A05" w:rsidP="0089576F">
      <w:pPr>
        <w:spacing w:after="0" w:line="240" w:lineRule="auto"/>
        <w:ind w:firstLine="720"/>
        <w:jc w:val="both"/>
        <w:rPr>
          <w:rFonts w:ascii="Arial" w:hAnsi="Arial" w:cs="Arial"/>
          <w:sz w:val="24"/>
          <w:szCs w:val="24"/>
        </w:rPr>
      </w:pPr>
    </w:p>
    <w:p w14:paraId="15AADD6C" w14:textId="1E445262" w:rsidR="00CE400C" w:rsidRPr="00586FD6" w:rsidRDefault="002B3244" w:rsidP="00205996">
      <w:pPr>
        <w:spacing w:after="0" w:line="240" w:lineRule="auto"/>
        <w:ind w:firstLine="720"/>
        <w:jc w:val="both"/>
        <w:rPr>
          <w:rFonts w:ascii="Arial" w:hAnsi="Arial" w:cs="Arial"/>
          <w:sz w:val="24"/>
          <w:szCs w:val="24"/>
        </w:rPr>
      </w:pPr>
      <w:r w:rsidRPr="00586FD6">
        <w:rPr>
          <w:rFonts w:ascii="Arial" w:hAnsi="Arial" w:cs="Arial"/>
          <w:b/>
          <w:sz w:val="24"/>
          <w:szCs w:val="24"/>
        </w:rPr>
        <w:t>2 дугаар зүйл.</w:t>
      </w:r>
      <w:r w:rsidR="004858FA" w:rsidRPr="00586FD6">
        <w:rPr>
          <w:rFonts w:ascii="Arial" w:hAnsi="Arial" w:cs="Arial"/>
          <w:sz w:val="24"/>
          <w:szCs w:val="24"/>
        </w:rPr>
        <w:t xml:space="preserve">Өрсөлдөөний тухай хуулийн </w:t>
      </w:r>
      <w:r w:rsidR="00CE400C" w:rsidRPr="00586FD6">
        <w:rPr>
          <w:rFonts w:ascii="Arial" w:hAnsi="Arial" w:cs="Arial"/>
          <w:sz w:val="24"/>
          <w:szCs w:val="24"/>
        </w:rPr>
        <w:t xml:space="preserve">11 дүгээр зүйлийн 11.1.4 дэх заалтын “ажиллагаанд оролцохдоо бараа бүтээгдэхүүний үнэ болон бусад нөхцөл, шалгуурыг урьдчилан тохиролцох.” гэснийг “ажиллагаа, түүний нэг багц, хэсэгт харилцан хамаарал бүхий этгээдтэй хамт </w:t>
      </w:r>
      <w:r w:rsidR="005A16A2" w:rsidRPr="00586FD6">
        <w:rPr>
          <w:rFonts w:ascii="Arial" w:hAnsi="Arial" w:cs="Arial"/>
          <w:sz w:val="24"/>
          <w:szCs w:val="24"/>
        </w:rPr>
        <w:t>оролцсон</w:t>
      </w:r>
      <w:r w:rsidR="00CE400C" w:rsidRPr="00586FD6">
        <w:rPr>
          <w:rFonts w:ascii="Arial" w:hAnsi="Arial" w:cs="Arial"/>
          <w:sz w:val="24"/>
          <w:szCs w:val="24"/>
        </w:rPr>
        <w:t xml:space="preserve">, эсхүл </w:t>
      </w:r>
      <w:r w:rsidR="00CC3B2F" w:rsidRPr="00586FD6">
        <w:rPr>
          <w:rFonts w:ascii="Arial" w:hAnsi="Arial" w:cs="Arial"/>
          <w:sz w:val="24"/>
          <w:szCs w:val="24"/>
        </w:rPr>
        <w:t xml:space="preserve">бусад оролцогчтой </w:t>
      </w:r>
      <w:r w:rsidR="004A4E3C" w:rsidRPr="00586FD6">
        <w:rPr>
          <w:rFonts w:ascii="Arial" w:hAnsi="Arial" w:cs="Arial"/>
          <w:sz w:val="24"/>
          <w:szCs w:val="24"/>
        </w:rPr>
        <w:t>өрсөлдөөнийг хязгаарлахад чиглэсэн гэрээ, хэлцэл байгуулсан, эсхүл үнэ, бусад нөхцөл, шалгуурыг урьдчилан тохиролцсон</w:t>
      </w:r>
      <w:r w:rsidR="00205996" w:rsidRPr="00586FD6">
        <w:rPr>
          <w:rFonts w:ascii="Arial" w:hAnsi="Arial" w:cs="Arial"/>
          <w:sz w:val="24"/>
          <w:szCs w:val="24"/>
        </w:rPr>
        <w:t>.</w:t>
      </w:r>
      <w:r w:rsidR="00CE400C" w:rsidRPr="00586FD6">
        <w:rPr>
          <w:rFonts w:ascii="Arial" w:hAnsi="Arial" w:cs="Arial"/>
          <w:sz w:val="24"/>
          <w:szCs w:val="24"/>
        </w:rPr>
        <w:t>” гэж өөрчилсүгэй.</w:t>
      </w:r>
    </w:p>
    <w:p w14:paraId="29DA34BE" w14:textId="77777777" w:rsidR="00C61A05" w:rsidRPr="00586FD6" w:rsidRDefault="00C61A05" w:rsidP="0089576F">
      <w:pPr>
        <w:spacing w:after="0" w:line="240" w:lineRule="auto"/>
        <w:ind w:firstLine="720"/>
        <w:jc w:val="both"/>
        <w:rPr>
          <w:rFonts w:ascii="Arial" w:hAnsi="Arial" w:cs="Arial"/>
          <w:b/>
          <w:sz w:val="24"/>
          <w:szCs w:val="24"/>
        </w:rPr>
      </w:pPr>
    </w:p>
    <w:p w14:paraId="49911624" w14:textId="78993D86" w:rsidR="00CE400C" w:rsidRPr="00586FD6" w:rsidRDefault="002B3244" w:rsidP="0089576F">
      <w:pPr>
        <w:spacing w:after="0" w:line="240" w:lineRule="auto"/>
        <w:ind w:firstLine="720"/>
        <w:jc w:val="both"/>
        <w:rPr>
          <w:rFonts w:ascii="Arial" w:hAnsi="Arial" w:cs="Arial"/>
          <w:sz w:val="24"/>
          <w:szCs w:val="24"/>
        </w:rPr>
      </w:pPr>
      <w:r w:rsidRPr="00586FD6">
        <w:rPr>
          <w:rFonts w:ascii="Arial" w:hAnsi="Arial" w:cs="Arial"/>
          <w:b/>
          <w:sz w:val="24"/>
          <w:szCs w:val="24"/>
        </w:rPr>
        <w:t>3</w:t>
      </w:r>
      <w:r w:rsidR="00CE400C" w:rsidRPr="00586FD6">
        <w:rPr>
          <w:rFonts w:ascii="Arial" w:hAnsi="Arial" w:cs="Arial"/>
          <w:b/>
          <w:sz w:val="24"/>
          <w:szCs w:val="24"/>
        </w:rPr>
        <w:t xml:space="preserve"> дугаар зүйл.</w:t>
      </w:r>
      <w:r w:rsidR="00CE400C" w:rsidRPr="00586FD6">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5E0B4E39" w14:textId="77777777" w:rsidR="00CE400C" w:rsidRPr="00586FD6" w:rsidRDefault="00CE400C" w:rsidP="0089576F">
      <w:pPr>
        <w:spacing w:after="0" w:line="240" w:lineRule="auto"/>
        <w:jc w:val="both"/>
        <w:rPr>
          <w:rFonts w:ascii="Arial" w:hAnsi="Arial" w:cs="Arial"/>
          <w:sz w:val="24"/>
          <w:szCs w:val="24"/>
        </w:rPr>
      </w:pPr>
    </w:p>
    <w:p w14:paraId="72C4D72A" w14:textId="77777777" w:rsidR="00CE400C" w:rsidRPr="00586FD6" w:rsidRDefault="00CE400C" w:rsidP="0089576F">
      <w:pPr>
        <w:spacing w:after="0" w:line="240" w:lineRule="auto"/>
        <w:jc w:val="both"/>
        <w:rPr>
          <w:rFonts w:ascii="Arial" w:hAnsi="Arial" w:cs="Arial"/>
          <w:sz w:val="24"/>
          <w:szCs w:val="24"/>
        </w:rPr>
      </w:pPr>
    </w:p>
    <w:p w14:paraId="047F6D22" w14:textId="77777777"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sz w:val="24"/>
          <w:szCs w:val="24"/>
        </w:rPr>
        <w:tab/>
      </w:r>
      <w:r w:rsidRPr="00586FD6">
        <w:rPr>
          <w:rFonts w:ascii="Arial" w:hAnsi="Arial" w:cs="Arial"/>
          <w:sz w:val="24"/>
          <w:szCs w:val="24"/>
        </w:rPr>
        <w:tab/>
      </w:r>
      <w:r w:rsidRPr="00586FD6">
        <w:rPr>
          <w:rFonts w:ascii="Arial" w:hAnsi="Arial" w:cs="Arial"/>
          <w:sz w:val="24"/>
          <w:szCs w:val="24"/>
        </w:rPr>
        <w:tab/>
      </w:r>
      <w:r w:rsidRPr="00586FD6">
        <w:rPr>
          <w:rFonts w:ascii="Arial" w:hAnsi="Arial" w:cs="Arial"/>
          <w:sz w:val="24"/>
          <w:szCs w:val="24"/>
        </w:rPr>
        <w:tab/>
      </w:r>
    </w:p>
    <w:p w14:paraId="278A6308" w14:textId="77777777" w:rsidR="00CE400C" w:rsidRPr="00586FD6" w:rsidRDefault="00CE400C" w:rsidP="0089576F">
      <w:pPr>
        <w:spacing w:after="0" w:line="240" w:lineRule="auto"/>
        <w:ind w:firstLine="720"/>
        <w:jc w:val="both"/>
        <w:rPr>
          <w:rFonts w:ascii="Arial" w:hAnsi="Arial" w:cs="Arial"/>
          <w:sz w:val="24"/>
          <w:szCs w:val="24"/>
        </w:rPr>
      </w:pPr>
      <w:r w:rsidRPr="00586FD6">
        <w:rPr>
          <w:rFonts w:ascii="Arial" w:hAnsi="Arial" w:cs="Arial"/>
          <w:sz w:val="24"/>
          <w:szCs w:val="24"/>
        </w:rPr>
        <w:t>Гарын үсэг</w:t>
      </w:r>
    </w:p>
    <w:p w14:paraId="0305EDCC" w14:textId="77777777" w:rsidR="00CE400C" w:rsidRPr="00586FD6" w:rsidRDefault="00CE400C" w:rsidP="0089576F">
      <w:pPr>
        <w:spacing w:after="0" w:line="240" w:lineRule="auto"/>
        <w:jc w:val="both"/>
        <w:rPr>
          <w:rFonts w:ascii="Arial" w:hAnsi="Arial" w:cs="Arial"/>
          <w:sz w:val="24"/>
          <w:szCs w:val="24"/>
        </w:rPr>
      </w:pPr>
    </w:p>
    <w:p w14:paraId="15804DF4" w14:textId="77777777" w:rsidR="00CE400C" w:rsidRPr="00586FD6" w:rsidRDefault="00CE400C" w:rsidP="0089576F">
      <w:pPr>
        <w:spacing w:after="0" w:line="240" w:lineRule="auto"/>
        <w:jc w:val="both"/>
        <w:rPr>
          <w:rFonts w:ascii="Arial" w:hAnsi="Arial" w:cs="Arial"/>
          <w:sz w:val="24"/>
          <w:szCs w:val="24"/>
        </w:rPr>
      </w:pPr>
    </w:p>
    <w:p w14:paraId="763B4EE0" w14:textId="77777777" w:rsidR="00CE400C" w:rsidRPr="00586FD6" w:rsidRDefault="00CE400C" w:rsidP="0089576F">
      <w:pPr>
        <w:spacing w:after="0" w:line="240" w:lineRule="auto"/>
        <w:jc w:val="both"/>
        <w:rPr>
          <w:rFonts w:ascii="Arial" w:hAnsi="Arial" w:cs="Arial"/>
          <w:sz w:val="24"/>
          <w:szCs w:val="24"/>
        </w:rPr>
      </w:pPr>
    </w:p>
    <w:p w14:paraId="5C4DD1EC" w14:textId="77777777" w:rsidR="00CE400C" w:rsidRPr="00586FD6" w:rsidRDefault="00CE400C" w:rsidP="0089576F">
      <w:pPr>
        <w:spacing w:after="0" w:line="240" w:lineRule="auto"/>
        <w:jc w:val="both"/>
        <w:rPr>
          <w:rFonts w:ascii="Arial" w:hAnsi="Arial" w:cs="Arial"/>
          <w:sz w:val="24"/>
          <w:szCs w:val="24"/>
        </w:rPr>
      </w:pPr>
    </w:p>
    <w:p w14:paraId="307B2FF7" w14:textId="3D918457" w:rsidR="00CE400C" w:rsidRPr="00586FD6" w:rsidRDefault="00CE400C" w:rsidP="0089576F">
      <w:pPr>
        <w:spacing w:after="0" w:line="240" w:lineRule="auto"/>
        <w:rPr>
          <w:rFonts w:ascii="Arial" w:hAnsi="Arial" w:cs="Arial"/>
          <w:sz w:val="24"/>
          <w:szCs w:val="24"/>
        </w:rPr>
      </w:pPr>
    </w:p>
    <w:p w14:paraId="05C77DEC" w14:textId="77777777" w:rsidR="00E84A80" w:rsidRPr="00586FD6" w:rsidRDefault="00365C5D" w:rsidP="0089576F">
      <w:pPr>
        <w:spacing w:after="0" w:line="240" w:lineRule="auto"/>
        <w:jc w:val="center"/>
        <w:rPr>
          <w:rFonts w:ascii="Arial" w:eastAsia="Times New Roman" w:hAnsi="Arial" w:cs="Arial"/>
          <w:sz w:val="24"/>
          <w:szCs w:val="24"/>
        </w:rPr>
      </w:pPr>
      <w:r w:rsidRPr="00586FD6">
        <w:rPr>
          <w:rFonts w:ascii="Arial" w:hAnsi="Arial" w:cs="Arial"/>
          <w:sz w:val="24"/>
          <w:szCs w:val="24"/>
        </w:rPr>
        <w:br w:type="page"/>
      </w:r>
      <w:r w:rsidR="00E84A80" w:rsidRPr="00586FD6">
        <w:rPr>
          <w:rFonts w:ascii="Arial" w:eastAsia="Yu Gothic Light" w:hAnsi="Arial" w:cs="Arial"/>
          <w:sz w:val="24"/>
          <w:szCs w:val="24"/>
        </w:rPr>
        <w:lastRenderedPageBreak/>
        <w:t>МОНГОЛ УЛСЫН ХУУЛЬ</w:t>
      </w:r>
    </w:p>
    <w:p w14:paraId="45EBFE6F" w14:textId="77777777" w:rsidR="00CC743F" w:rsidRPr="00586FD6" w:rsidRDefault="00CC743F"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1AB4B29E" w14:textId="77777777" w:rsidTr="00E27697">
        <w:trPr>
          <w:trHeight w:val="440"/>
        </w:trPr>
        <w:tc>
          <w:tcPr>
            <w:tcW w:w="1667" w:type="pct"/>
            <w:shd w:val="clear" w:color="auto" w:fill="FFFFFF"/>
            <w:tcMar>
              <w:top w:w="45" w:type="dxa"/>
              <w:left w:w="45" w:type="dxa"/>
              <w:bottom w:w="45" w:type="dxa"/>
              <w:right w:w="45" w:type="dxa"/>
            </w:tcMar>
            <w:hideMark/>
          </w:tcPr>
          <w:p w14:paraId="79FE6009" w14:textId="5E853FE5" w:rsidR="00CC743F" w:rsidRPr="00586FD6" w:rsidRDefault="001813DC"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2022 оны</w:t>
            </w:r>
            <w:r w:rsidR="00E84A80" w:rsidRPr="00586FD6">
              <w:rPr>
                <w:rFonts w:ascii="Arial" w:eastAsia="Times New Roman" w:hAnsi="Arial" w:cs="Arial"/>
                <w:sz w:val="24"/>
                <w:szCs w:val="24"/>
              </w:rPr>
              <w:t xml:space="preserve"> … дугаар</w:t>
            </w:r>
          </w:p>
          <w:p w14:paraId="32C4723D" w14:textId="098CCF6E" w:rsidR="00E84A80" w:rsidRPr="00586FD6" w:rsidRDefault="00E84A80"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355F539F" w14:textId="77777777" w:rsidR="00E84A80" w:rsidRPr="00586FD6" w:rsidRDefault="00E84A80" w:rsidP="00CC743F">
            <w:pPr>
              <w:spacing w:after="0" w:line="240" w:lineRule="auto"/>
              <w:jc w:val="center"/>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45FF4A76" w14:textId="210FA41C" w:rsidR="00CC743F" w:rsidRPr="00586FD6" w:rsidRDefault="00E84A80"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Улаанбаатар</w:t>
            </w:r>
          </w:p>
          <w:p w14:paraId="2517BCDA" w14:textId="2EB73880" w:rsidR="00E84A80" w:rsidRPr="00586FD6" w:rsidRDefault="00E84A80"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хот</w:t>
            </w:r>
          </w:p>
        </w:tc>
      </w:tr>
    </w:tbl>
    <w:p w14:paraId="0B2B6256" w14:textId="77777777" w:rsidR="00E84A80" w:rsidRPr="00586FD6" w:rsidRDefault="00E84A80" w:rsidP="0089576F">
      <w:pPr>
        <w:spacing w:after="0" w:line="240" w:lineRule="auto"/>
        <w:jc w:val="both"/>
        <w:rPr>
          <w:rFonts w:ascii="Arial" w:hAnsi="Arial" w:cs="Arial"/>
          <w:sz w:val="24"/>
          <w:szCs w:val="24"/>
        </w:rPr>
      </w:pPr>
    </w:p>
    <w:p w14:paraId="6A65F5ED" w14:textId="77777777" w:rsidR="00CC743F" w:rsidRPr="00586FD6" w:rsidRDefault="00CC743F" w:rsidP="0089576F">
      <w:pPr>
        <w:spacing w:after="0" w:line="240" w:lineRule="auto"/>
        <w:jc w:val="both"/>
        <w:rPr>
          <w:rFonts w:ascii="Arial" w:hAnsi="Arial" w:cs="Arial"/>
          <w:sz w:val="24"/>
          <w:szCs w:val="24"/>
        </w:rPr>
      </w:pPr>
    </w:p>
    <w:p w14:paraId="1A682675" w14:textId="4BD081FB" w:rsidR="00E84A80" w:rsidRPr="00586FD6" w:rsidRDefault="00CF0F62" w:rsidP="0089576F">
      <w:pPr>
        <w:spacing w:after="0" w:line="240" w:lineRule="auto"/>
        <w:jc w:val="center"/>
        <w:rPr>
          <w:rFonts w:ascii="Arial" w:hAnsi="Arial" w:cs="Arial"/>
          <w:b/>
          <w:sz w:val="24"/>
          <w:szCs w:val="24"/>
        </w:rPr>
      </w:pPr>
      <w:r w:rsidRPr="00586FD6">
        <w:rPr>
          <w:rFonts w:ascii="Arial" w:hAnsi="Arial" w:cs="Arial"/>
          <w:b/>
          <w:sz w:val="24"/>
          <w:szCs w:val="24"/>
        </w:rPr>
        <w:t>БАРИЛГЫН ТУХАЙ</w:t>
      </w:r>
      <w:r w:rsidR="00E84A80" w:rsidRPr="00586FD6">
        <w:rPr>
          <w:rFonts w:ascii="Arial" w:hAnsi="Arial" w:cs="Arial"/>
          <w:b/>
          <w:sz w:val="24"/>
          <w:szCs w:val="24"/>
        </w:rPr>
        <w:t xml:space="preserve"> ХУУЛЬД </w:t>
      </w:r>
      <w:r w:rsidR="00E84A80" w:rsidRPr="00586FD6">
        <w:rPr>
          <w:rFonts w:ascii="Arial" w:hAnsi="Arial" w:cs="Arial"/>
          <w:b/>
          <w:sz w:val="24"/>
          <w:szCs w:val="24"/>
        </w:rPr>
        <w:br/>
        <w:t>ӨӨРЧЛӨЛТ ОРУУЛАХ ТУХАЙ</w:t>
      </w:r>
    </w:p>
    <w:p w14:paraId="698E7763" w14:textId="77777777" w:rsidR="00CC743F" w:rsidRPr="00586FD6" w:rsidRDefault="00CC743F" w:rsidP="0089576F">
      <w:pPr>
        <w:spacing w:after="0" w:line="240" w:lineRule="auto"/>
        <w:jc w:val="center"/>
        <w:rPr>
          <w:rFonts w:ascii="Arial" w:hAnsi="Arial" w:cs="Arial"/>
          <w:b/>
          <w:sz w:val="24"/>
          <w:szCs w:val="24"/>
        </w:rPr>
      </w:pPr>
    </w:p>
    <w:p w14:paraId="39ABB445" w14:textId="3CCD49D9" w:rsidR="000B5C3E" w:rsidRPr="00586FD6" w:rsidRDefault="00E84A80" w:rsidP="000B5C3E">
      <w:pPr>
        <w:spacing w:after="0" w:line="240" w:lineRule="auto"/>
        <w:ind w:firstLine="720"/>
        <w:jc w:val="both"/>
        <w:rPr>
          <w:rFonts w:ascii="Arial" w:hAnsi="Arial" w:cs="Arial"/>
          <w:sz w:val="24"/>
          <w:szCs w:val="24"/>
        </w:rPr>
      </w:pPr>
      <w:r w:rsidRPr="00586FD6">
        <w:rPr>
          <w:rFonts w:ascii="Arial" w:hAnsi="Arial" w:cs="Arial"/>
          <w:b/>
          <w:sz w:val="24"/>
          <w:szCs w:val="24"/>
        </w:rPr>
        <w:t>1 дүгээр зүйл.</w:t>
      </w:r>
      <w:r w:rsidR="00CF0F62" w:rsidRPr="00586FD6">
        <w:rPr>
          <w:rFonts w:ascii="Arial" w:hAnsi="Arial" w:cs="Arial"/>
          <w:sz w:val="24"/>
          <w:szCs w:val="24"/>
        </w:rPr>
        <w:t>Барилгын тухай хуулийн</w:t>
      </w:r>
      <w:r w:rsidRPr="00586FD6">
        <w:rPr>
          <w:rFonts w:ascii="Arial" w:hAnsi="Arial" w:cs="Arial"/>
          <w:sz w:val="24"/>
          <w:szCs w:val="24"/>
        </w:rPr>
        <w:t xml:space="preserve"> хуулийн </w:t>
      </w:r>
      <w:r w:rsidR="00CF0F62" w:rsidRPr="00586FD6">
        <w:rPr>
          <w:rFonts w:ascii="Arial" w:hAnsi="Arial" w:cs="Arial"/>
          <w:sz w:val="24"/>
          <w:szCs w:val="24"/>
        </w:rPr>
        <w:t xml:space="preserve">14 дүгээр зүйлийн 14.8 дахь </w:t>
      </w:r>
      <w:r w:rsidR="000B5C3E" w:rsidRPr="00586FD6">
        <w:rPr>
          <w:rFonts w:ascii="Arial" w:hAnsi="Arial" w:cs="Arial"/>
          <w:sz w:val="24"/>
          <w:szCs w:val="24"/>
        </w:rPr>
        <w:t>хэсгийн “43.6-д” гэснийг “42.6-д” гэж өөрчилсүгэй.</w:t>
      </w:r>
    </w:p>
    <w:p w14:paraId="00DE43D9" w14:textId="77777777" w:rsidR="00CC743F" w:rsidRPr="00586FD6" w:rsidRDefault="00CC743F" w:rsidP="0089576F">
      <w:pPr>
        <w:spacing w:after="0" w:line="240" w:lineRule="auto"/>
        <w:ind w:firstLine="720"/>
        <w:jc w:val="both"/>
        <w:rPr>
          <w:rFonts w:ascii="Arial" w:hAnsi="Arial" w:cs="Arial"/>
          <w:b/>
          <w:sz w:val="24"/>
          <w:szCs w:val="24"/>
        </w:rPr>
      </w:pPr>
    </w:p>
    <w:p w14:paraId="41EADB70" w14:textId="77777777" w:rsidR="00E84A80" w:rsidRPr="00586FD6" w:rsidRDefault="00E84A80" w:rsidP="0089576F">
      <w:pPr>
        <w:spacing w:after="0" w:line="240" w:lineRule="auto"/>
        <w:ind w:firstLine="720"/>
        <w:jc w:val="both"/>
        <w:rPr>
          <w:rFonts w:ascii="Arial" w:hAnsi="Arial" w:cs="Arial"/>
          <w:sz w:val="24"/>
          <w:szCs w:val="24"/>
        </w:rPr>
      </w:pPr>
      <w:r w:rsidRPr="00586FD6">
        <w:rPr>
          <w:rFonts w:ascii="Arial" w:hAnsi="Arial" w:cs="Arial"/>
          <w:b/>
          <w:sz w:val="24"/>
          <w:szCs w:val="24"/>
        </w:rPr>
        <w:t>2 дугаар зүйл.</w:t>
      </w:r>
      <w:r w:rsidRPr="00586FD6">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69F14109" w14:textId="77777777" w:rsidR="00E84A80" w:rsidRPr="00586FD6" w:rsidRDefault="00E84A80" w:rsidP="0089576F">
      <w:pPr>
        <w:spacing w:after="0" w:line="240" w:lineRule="auto"/>
        <w:jc w:val="both"/>
        <w:rPr>
          <w:rFonts w:ascii="Arial" w:hAnsi="Arial" w:cs="Arial"/>
          <w:sz w:val="24"/>
          <w:szCs w:val="24"/>
        </w:rPr>
      </w:pPr>
    </w:p>
    <w:p w14:paraId="6758DEF1" w14:textId="77777777" w:rsidR="00E84A80" w:rsidRPr="00586FD6" w:rsidRDefault="00E84A80" w:rsidP="0089576F">
      <w:pPr>
        <w:spacing w:after="0" w:line="240" w:lineRule="auto"/>
        <w:jc w:val="both"/>
        <w:rPr>
          <w:rFonts w:ascii="Arial" w:hAnsi="Arial" w:cs="Arial"/>
          <w:sz w:val="24"/>
          <w:szCs w:val="24"/>
        </w:rPr>
      </w:pPr>
    </w:p>
    <w:p w14:paraId="576DBA3C" w14:textId="77777777" w:rsidR="00E84A80" w:rsidRPr="00586FD6" w:rsidRDefault="00E84A80" w:rsidP="0089576F">
      <w:pPr>
        <w:spacing w:after="0" w:line="240" w:lineRule="auto"/>
        <w:ind w:firstLine="720"/>
        <w:jc w:val="both"/>
        <w:rPr>
          <w:rFonts w:ascii="Arial" w:hAnsi="Arial" w:cs="Arial"/>
          <w:sz w:val="24"/>
          <w:szCs w:val="24"/>
        </w:rPr>
      </w:pPr>
      <w:r w:rsidRPr="00586FD6">
        <w:rPr>
          <w:rFonts w:ascii="Arial" w:hAnsi="Arial" w:cs="Arial"/>
          <w:sz w:val="24"/>
          <w:szCs w:val="24"/>
        </w:rPr>
        <w:tab/>
      </w:r>
      <w:r w:rsidRPr="00586FD6">
        <w:rPr>
          <w:rFonts w:ascii="Arial" w:hAnsi="Arial" w:cs="Arial"/>
          <w:sz w:val="24"/>
          <w:szCs w:val="24"/>
        </w:rPr>
        <w:tab/>
      </w:r>
      <w:r w:rsidRPr="00586FD6">
        <w:rPr>
          <w:rFonts w:ascii="Arial" w:hAnsi="Arial" w:cs="Arial"/>
          <w:sz w:val="24"/>
          <w:szCs w:val="24"/>
        </w:rPr>
        <w:tab/>
      </w:r>
      <w:r w:rsidRPr="00586FD6">
        <w:rPr>
          <w:rFonts w:ascii="Arial" w:hAnsi="Arial" w:cs="Arial"/>
          <w:sz w:val="24"/>
          <w:szCs w:val="24"/>
        </w:rPr>
        <w:tab/>
      </w:r>
    </w:p>
    <w:p w14:paraId="278E8536" w14:textId="77777777" w:rsidR="00E84A80" w:rsidRPr="00586FD6" w:rsidRDefault="00E84A80" w:rsidP="0089576F">
      <w:pPr>
        <w:spacing w:after="0" w:line="240" w:lineRule="auto"/>
        <w:ind w:firstLine="720"/>
        <w:jc w:val="both"/>
        <w:rPr>
          <w:rFonts w:ascii="Arial" w:hAnsi="Arial" w:cs="Arial"/>
          <w:sz w:val="24"/>
          <w:szCs w:val="24"/>
        </w:rPr>
      </w:pPr>
      <w:r w:rsidRPr="00586FD6">
        <w:rPr>
          <w:rFonts w:ascii="Arial" w:hAnsi="Arial" w:cs="Arial"/>
          <w:sz w:val="24"/>
          <w:szCs w:val="24"/>
        </w:rPr>
        <w:t>Гарын үсэг</w:t>
      </w:r>
    </w:p>
    <w:p w14:paraId="2199344C" w14:textId="77777777" w:rsidR="00E84A80" w:rsidRPr="00586FD6" w:rsidRDefault="00E84A80" w:rsidP="0089576F">
      <w:pPr>
        <w:spacing w:after="0" w:line="240" w:lineRule="auto"/>
        <w:jc w:val="both"/>
        <w:rPr>
          <w:rFonts w:ascii="Arial" w:hAnsi="Arial" w:cs="Arial"/>
          <w:sz w:val="24"/>
          <w:szCs w:val="24"/>
        </w:rPr>
      </w:pPr>
    </w:p>
    <w:p w14:paraId="0D780C9F" w14:textId="77777777" w:rsidR="00E84A80" w:rsidRPr="00586FD6" w:rsidRDefault="00E84A80" w:rsidP="0089576F">
      <w:pPr>
        <w:spacing w:after="0" w:line="240" w:lineRule="auto"/>
        <w:rPr>
          <w:rFonts w:ascii="Arial" w:hAnsi="Arial" w:cs="Arial"/>
          <w:sz w:val="24"/>
          <w:szCs w:val="24"/>
        </w:rPr>
      </w:pPr>
      <w:r w:rsidRPr="00586FD6">
        <w:rPr>
          <w:rFonts w:ascii="Arial" w:hAnsi="Arial" w:cs="Arial"/>
          <w:sz w:val="24"/>
          <w:szCs w:val="24"/>
        </w:rPr>
        <w:br w:type="page"/>
      </w:r>
    </w:p>
    <w:p w14:paraId="1ECC273E" w14:textId="77777777" w:rsidR="00747FD5" w:rsidRPr="00586FD6" w:rsidRDefault="00747FD5" w:rsidP="0089576F">
      <w:pPr>
        <w:spacing w:after="0" w:line="240" w:lineRule="auto"/>
        <w:jc w:val="center"/>
        <w:rPr>
          <w:rFonts w:ascii="Arial" w:eastAsia="Times New Roman" w:hAnsi="Arial" w:cs="Arial"/>
          <w:sz w:val="24"/>
          <w:szCs w:val="24"/>
        </w:rPr>
      </w:pPr>
      <w:r w:rsidRPr="00586FD6">
        <w:rPr>
          <w:rFonts w:ascii="Arial" w:eastAsia="Yu Gothic Light" w:hAnsi="Arial" w:cs="Arial"/>
          <w:sz w:val="24"/>
          <w:szCs w:val="24"/>
        </w:rPr>
        <w:lastRenderedPageBreak/>
        <w:t>МОНГОЛ УЛСЫН ХУУЛЬ</w:t>
      </w:r>
    </w:p>
    <w:p w14:paraId="28DF1B12" w14:textId="77777777" w:rsidR="00CC743F" w:rsidRPr="00586FD6" w:rsidRDefault="00CC743F" w:rsidP="0089576F">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604EB8" w:rsidRPr="00586FD6" w14:paraId="3961D565" w14:textId="77777777" w:rsidTr="008C4EAE">
        <w:trPr>
          <w:trHeight w:val="440"/>
        </w:trPr>
        <w:tc>
          <w:tcPr>
            <w:tcW w:w="1667" w:type="pct"/>
            <w:shd w:val="clear" w:color="auto" w:fill="FFFFFF"/>
            <w:tcMar>
              <w:top w:w="45" w:type="dxa"/>
              <w:left w:w="45" w:type="dxa"/>
              <w:bottom w:w="45" w:type="dxa"/>
              <w:right w:w="45" w:type="dxa"/>
            </w:tcMar>
            <w:hideMark/>
          </w:tcPr>
          <w:p w14:paraId="7B07FA4A" w14:textId="38F11779" w:rsidR="00CC743F" w:rsidRPr="00586FD6" w:rsidRDefault="001813DC"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2022 оны</w:t>
            </w:r>
            <w:r w:rsidR="00747FD5" w:rsidRPr="00586FD6">
              <w:rPr>
                <w:rFonts w:ascii="Arial" w:eastAsia="Times New Roman" w:hAnsi="Arial" w:cs="Arial"/>
                <w:sz w:val="24"/>
                <w:szCs w:val="24"/>
              </w:rPr>
              <w:t xml:space="preserve"> … дугаар</w:t>
            </w:r>
          </w:p>
          <w:p w14:paraId="3A238503" w14:textId="0087F67E" w:rsidR="00747FD5" w:rsidRPr="00586FD6" w:rsidRDefault="00747FD5"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7FB293E3" w14:textId="77777777" w:rsidR="00747FD5" w:rsidRPr="00586FD6" w:rsidRDefault="00747FD5" w:rsidP="0089576F">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48B5C65F" w14:textId="77777777" w:rsidR="00CC743F" w:rsidRPr="00586FD6" w:rsidRDefault="00747FD5"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 xml:space="preserve">Улаанбаатар </w:t>
            </w:r>
          </w:p>
          <w:p w14:paraId="00E05677" w14:textId="11F03F36" w:rsidR="00747FD5" w:rsidRPr="00586FD6" w:rsidRDefault="00747FD5" w:rsidP="00CC743F">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хот</w:t>
            </w:r>
          </w:p>
        </w:tc>
      </w:tr>
    </w:tbl>
    <w:p w14:paraId="79444613" w14:textId="77777777" w:rsidR="00747FD5" w:rsidRPr="00586FD6" w:rsidRDefault="00747FD5" w:rsidP="0089576F">
      <w:pPr>
        <w:spacing w:after="0" w:line="240" w:lineRule="auto"/>
        <w:jc w:val="right"/>
        <w:rPr>
          <w:rFonts w:ascii="Arial" w:hAnsi="Arial" w:cs="Arial"/>
          <w:sz w:val="24"/>
          <w:szCs w:val="24"/>
        </w:rPr>
      </w:pPr>
    </w:p>
    <w:p w14:paraId="2F82656B" w14:textId="121E4DAB" w:rsidR="00CC743F" w:rsidRPr="00586FD6" w:rsidRDefault="00CC743F" w:rsidP="0089576F">
      <w:pPr>
        <w:spacing w:after="0" w:line="240" w:lineRule="auto"/>
        <w:jc w:val="center"/>
        <w:rPr>
          <w:rFonts w:ascii="Arial" w:hAnsi="Arial" w:cs="Arial"/>
          <w:b/>
          <w:sz w:val="24"/>
          <w:szCs w:val="24"/>
        </w:rPr>
      </w:pPr>
    </w:p>
    <w:p w14:paraId="2F966194" w14:textId="77777777" w:rsidR="00CC743F" w:rsidRPr="00586FD6" w:rsidRDefault="00CC743F" w:rsidP="0089576F">
      <w:pPr>
        <w:spacing w:after="0" w:line="240" w:lineRule="auto"/>
        <w:jc w:val="center"/>
        <w:rPr>
          <w:rFonts w:ascii="Arial" w:hAnsi="Arial" w:cs="Arial"/>
          <w:b/>
          <w:sz w:val="24"/>
          <w:szCs w:val="24"/>
        </w:rPr>
      </w:pPr>
    </w:p>
    <w:p w14:paraId="4B415005" w14:textId="00CB5D79" w:rsidR="00747FD5" w:rsidRPr="00586FD6" w:rsidRDefault="00747FD5" w:rsidP="0089576F">
      <w:pPr>
        <w:spacing w:after="0" w:line="240" w:lineRule="auto"/>
        <w:jc w:val="center"/>
        <w:rPr>
          <w:rFonts w:ascii="Arial" w:hAnsi="Arial" w:cs="Arial"/>
          <w:b/>
          <w:sz w:val="24"/>
          <w:szCs w:val="24"/>
        </w:rPr>
      </w:pPr>
      <w:r w:rsidRPr="00586FD6">
        <w:rPr>
          <w:rFonts w:ascii="Arial" w:hAnsi="Arial" w:cs="Arial"/>
          <w:b/>
          <w:sz w:val="24"/>
          <w:szCs w:val="24"/>
        </w:rPr>
        <w:t>ОЛОН НИЙТИЙН РАДИО, ТЕЛЕВИЗИЙН ТУХАЙ ХУУЛЬД</w:t>
      </w:r>
      <w:r w:rsidRPr="00586FD6">
        <w:rPr>
          <w:rFonts w:ascii="Arial" w:hAnsi="Arial" w:cs="Arial"/>
          <w:b/>
          <w:sz w:val="24"/>
          <w:szCs w:val="24"/>
        </w:rPr>
        <w:br/>
        <w:t>НЭМЭЛТ ОРУУЛАХ ТУХАЙ</w:t>
      </w:r>
    </w:p>
    <w:p w14:paraId="23A7B93E" w14:textId="77777777" w:rsidR="00747FD5" w:rsidRPr="00586FD6" w:rsidRDefault="00747FD5" w:rsidP="0089576F">
      <w:pPr>
        <w:spacing w:after="0" w:line="240" w:lineRule="auto"/>
        <w:rPr>
          <w:rFonts w:ascii="Arial" w:hAnsi="Arial" w:cs="Arial"/>
          <w:sz w:val="24"/>
          <w:szCs w:val="24"/>
        </w:rPr>
      </w:pPr>
    </w:p>
    <w:p w14:paraId="72FA7CD0" w14:textId="77777777" w:rsidR="008A3A14" w:rsidRPr="00586FD6" w:rsidRDefault="00747FD5" w:rsidP="0089576F">
      <w:pPr>
        <w:spacing w:after="0" w:line="240" w:lineRule="auto"/>
        <w:ind w:firstLine="720"/>
        <w:jc w:val="both"/>
        <w:rPr>
          <w:rFonts w:ascii="Arial" w:hAnsi="Arial" w:cs="Arial"/>
          <w:sz w:val="24"/>
          <w:szCs w:val="24"/>
        </w:rPr>
      </w:pPr>
      <w:r w:rsidRPr="00586FD6">
        <w:rPr>
          <w:rFonts w:ascii="Arial" w:hAnsi="Arial" w:cs="Arial"/>
          <w:b/>
          <w:sz w:val="24"/>
          <w:szCs w:val="24"/>
        </w:rPr>
        <w:t>1 дүгээр зүйл.</w:t>
      </w:r>
      <w:r w:rsidR="00613C2B" w:rsidRPr="00586FD6">
        <w:rPr>
          <w:rFonts w:ascii="Arial" w:hAnsi="Arial" w:cs="Arial"/>
          <w:sz w:val="24"/>
          <w:szCs w:val="24"/>
        </w:rPr>
        <w:t>Олон нийтийн радио, т</w:t>
      </w:r>
      <w:r w:rsidR="00F03DC1" w:rsidRPr="00586FD6">
        <w:rPr>
          <w:rFonts w:ascii="Arial" w:hAnsi="Arial" w:cs="Arial"/>
          <w:sz w:val="24"/>
          <w:szCs w:val="24"/>
        </w:rPr>
        <w:t>елевизийн тухай хуулийн</w:t>
      </w:r>
      <w:r w:rsidR="00FA68CA" w:rsidRPr="00586FD6">
        <w:rPr>
          <w:rFonts w:ascii="Arial" w:hAnsi="Arial" w:cs="Arial"/>
          <w:sz w:val="24"/>
          <w:szCs w:val="24"/>
        </w:rPr>
        <w:t xml:space="preserve"> </w:t>
      </w:r>
      <w:r w:rsidR="00EF1D2A" w:rsidRPr="00586FD6">
        <w:rPr>
          <w:rFonts w:ascii="Arial" w:hAnsi="Arial" w:cs="Arial"/>
          <w:sz w:val="24"/>
          <w:szCs w:val="24"/>
        </w:rPr>
        <w:t>1</w:t>
      </w:r>
      <w:r w:rsidR="00C13537" w:rsidRPr="00586FD6">
        <w:rPr>
          <w:rFonts w:ascii="Arial" w:hAnsi="Arial" w:cs="Arial"/>
          <w:sz w:val="24"/>
          <w:szCs w:val="24"/>
        </w:rPr>
        <w:t xml:space="preserve">7 </w:t>
      </w:r>
      <w:r w:rsidR="00A930AA" w:rsidRPr="00586FD6">
        <w:rPr>
          <w:rFonts w:ascii="Arial" w:hAnsi="Arial" w:cs="Arial"/>
          <w:sz w:val="24"/>
          <w:szCs w:val="24"/>
        </w:rPr>
        <w:t>дугаар зүйлд доор дурдсан</w:t>
      </w:r>
      <w:r w:rsidR="008A3A14" w:rsidRPr="00586FD6">
        <w:rPr>
          <w:rFonts w:ascii="Arial" w:hAnsi="Arial" w:cs="Arial"/>
          <w:sz w:val="24"/>
          <w:szCs w:val="24"/>
        </w:rPr>
        <w:t xml:space="preserve"> агуулгатай 17.2 дахь хэсэг нэмсүгэй:</w:t>
      </w:r>
    </w:p>
    <w:p w14:paraId="269B330A" w14:textId="77777777" w:rsidR="00CC743F" w:rsidRPr="00586FD6" w:rsidRDefault="00CC743F" w:rsidP="0089576F">
      <w:pPr>
        <w:spacing w:after="0" w:line="240" w:lineRule="auto"/>
        <w:ind w:firstLine="720"/>
        <w:jc w:val="both"/>
        <w:rPr>
          <w:rFonts w:ascii="Arial" w:hAnsi="Arial" w:cs="Arial"/>
          <w:sz w:val="24"/>
          <w:szCs w:val="24"/>
        </w:rPr>
      </w:pPr>
    </w:p>
    <w:p w14:paraId="747A48CD" w14:textId="24A8A44C" w:rsidR="00747FD5" w:rsidRPr="00586FD6" w:rsidRDefault="008A3A14" w:rsidP="0089576F">
      <w:pPr>
        <w:spacing w:after="0" w:line="240" w:lineRule="auto"/>
        <w:ind w:firstLine="720"/>
        <w:jc w:val="both"/>
        <w:rPr>
          <w:rFonts w:ascii="Arial" w:hAnsi="Arial" w:cs="Arial"/>
          <w:b/>
          <w:sz w:val="24"/>
          <w:szCs w:val="24"/>
        </w:rPr>
      </w:pPr>
      <w:r w:rsidRPr="00586FD6">
        <w:rPr>
          <w:rFonts w:ascii="Arial" w:hAnsi="Arial" w:cs="Arial"/>
          <w:sz w:val="24"/>
          <w:szCs w:val="24"/>
        </w:rPr>
        <w:t>“</w:t>
      </w:r>
      <w:r w:rsidR="00964B9C" w:rsidRPr="00586FD6">
        <w:rPr>
          <w:rFonts w:ascii="Arial" w:hAnsi="Arial" w:cs="Arial"/>
          <w:sz w:val="24"/>
          <w:szCs w:val="24"/>
        </w:rPr>
        <w:t>17.2.Олон нийтийн радио, телевиз</w:t>
      </w:r>
      <w:r w:rsidR="00E81B22" w:rsidRPr="00586FD6">
        <w:rPr>
          <w:rFonts w:ascii="Arial" w:hAnsi="Arial" w:cs="Arial"/>
          <w:sz w:val="24"/>
          <w:szCs w:val="24"/>
        </w:rPr>
        <w:t xml:space="preserve"> </w:t>
      </w:r>
      <w:r w:rsidR="008E1FF1" w:rsidRPr="00586FD6">
        <w:rPr>
          <w:rFonts w:ascii="Arial" w:hAnsi="Arial" w:cs="Arial"/>
          <w:sz w:val="24"/>
          <w:szCs w:val="24"/>
        </w:rPr>
        <w:t>дуу</w:t>
      </w:r>
      <w:r w:rsidR="003A189A" w:rsidRPr="00586FD6">
        <w:rPr>
          <w:rFonts w:ascii="Arial" w:hAnsi="Arial" w:cs="Arial"/>
          <w:sz w:val="24"/>
          <w:szCs w:val="24"/>
        </w:rPr>
        <w:t>-</w:t>
      </w:r>
      <w:r w:rsidR="008E1FF1" w:rsidRPr="00586FD6">
        <w:rPr>
          <w:rFonts w:ascii="Arial" w:hAnsi="Arial" w:cs="Arial"/>
          <w:sz w:val="24"/>
          <w:szCs w:val="24"/>
        </w:rPr>
        <w:t>дүрсний</w:t>
      </w:r>
      <w:r w:rsidR="00C60C0C" w:rsidRPr="00586FD6">
        <w:rPr>
          <w:rFonts w:ascii="Arial" w:hAnsi="Arial" w:cs="Arial"/>
          <w:sz w:val="24"/>
          <w:szCs w:val="24"/>
        </w:rPr>
        <w:t xml:space="preserve"> болон радиогийн</w:t>
      </w:r>
      <w:r w:rsidR="00EE70B6" w:rsidRPr="00586FD6">
        <w:rPr>
          <w:rFonts w:ascii="Arial" w:hAnsi="Arial" w:cs="Arial"/>
          <w:sz w:val="24"/>
          <w:szCs w:val="24"/>
        </w:rPr>
        <w:t xml:space="preserve"> хөтөлбөр,</w:t>
      </w:r>
      <w:r w:rsidR="008E1FF1" w:rsidRPr="00586FD6">
        <w:rPr>
          <w:rFonts w:ascii="Arial" w:hAnsi="Arial" w:cs="Arial"/>
          <w:sz w:val="24"/>
          <w:szCs w:val="24"/>
        </w:rPr>
        <w:t xml:space="preserve"> </w:t>
      </w:r>
      <w:r w:rsidR="003A189A" w:rsidRPr="00586FD6">
        <w:rPr>
          <w:rFonts w:ascii="Arial" w:hAnsi="Arial" w:cs="Arial"/>
          <w:sz w:val="24"/>
          <w:szCs w:val="24"/>
        </w:rPr>
        <w:t>нэвтрүүлэг</w:t>
      </w:r>
      <w:r w:rsidR="00C60C0C" w:rsidRPr="00586FD6">
        <w:rPr>
          <w:rFonts w:ascii="Arial" w:hAnsi="Arial" w:cs="Arial"/>
          <w:sz w:val="24"/>
          <w:szCs w:val="24"/>
        </w:rPr>
        <w:t xml:space="preserve"> худалдан авах, </w:t>
      </w:r>
      <w:r w:rsidR="00EE70B6" w:rsidRPr="00586FD6">
        <w:rPr>
          <w:rFonts w:ascii="Arial" w:hAnsi="Arial" w:cs="Arial"/>
          <w:sz w:val="24"/>
          <w:szCs w:val="24"/>
        </w:rPr>
        <w:t xml:space="preserve">дангаар болон бусадтай хамтран </w:t>
      </w:r>
      <w:r w:rsidR="00C60C0C" w:rsidRPr="00586FD6">
        <w:rPr>
          <w:rFonts w:ascii="Arial" w:hAnsi="Arial" w:cs="Arial"/>
          <w:sz w:val="24"/>
          <w:szCs w:val="24"/>
        </w:rPr>
        <w:t>бүтээх</w:t>
      </w:r>
      <w:r w:rsidR="00CA2869" w:rsidRPr="00586FD6">
        <w:rPr>
          <w:rFonts w:ascii="Arial" w:hAnsi="Arial" w:cs="Arial"/>
          <w:sz w:val="24"/>
          <w:szCs w:val="24"/>
        </w:rPr>
        <w:t>э</w:t>
      </w:r>
      <w:r w:rsidR="00AE49BB" w:rsidRPr="00586FD6">
        <w:rPr>
          <w:rFonts w:ascii="Arial" w:hAnsi="Arial" w:cs="Arial"/>
          <w:sz w:val="24"/>
          <w:szCs w:val="24"/>
        </w:rPr>
        <w:t xml:space="preserve">д </w:t>
      </w:r>
      <w:r w:rsidR="003109C5" w:rsidRPr="00586FD6">
        <w:rPr>
          <w:rFonts w:ascii="Arial" w:hAnsi="Arial" w:cs="Arial"/>
          <w:sz w:val="24"/>
          <w:szCs w:val="24"/>
        </w:rPr>
        <w:t>холбогдолгүй үйлчилгээ</w:t>
      </w:r>
      <w:r w:rsidR="00AD204B" w:rsidRPr="00586FD6">
        <w:rPr>
          <w:rFonts w:ascii="Arial" w:hAnsi="Arial" w:cs="Arial"/>
          <w:sz w:val="24"/>
          <w:szCs w:val="24"/>
        </w:rPr>
        <w:t xml:space="preserve"> авах, </w:t>
      </w:r>
      <w:r w:rsidR="00481CFF" w:rsidRPr="00586FD6">
        <w:rPr>
          <w:rFonts w:ascii="Arial" w:hAnsi="Arial" w:cs="Arial"/>
          <w:sz w:val="24"/>
          <w:szCs w:val="24"/>
        </w:rPr>
        <w:t>бараа, ажил</w:t>
      </w:r>
      <w:r w:rsidR="00A23B34" w:rsidRPr="00586FD6">
        <w:rPr>
          <w:rFonts w:ascii="Arial" w:hAnsi="Arial" w:cs="Arial"/>
          <w:sz w:val="24"/>
          <w:szCs w:val="24"/>
        </w:rPr>
        <w:t xml:space="preserve"> худалдан авахад Төрийн болон орон нутгийн өмчийн хөрөнгөөр бараа, ажил, үйлчилгээ худалдан авах тухай хуулийг баримтална.</w:t>
      </w:r>
      <w:r w:rsidRPr="00586FD6">
        <w:rPr>
          <w:rFonts w:ascii="Arial" w:hAnsi="Arial" w:cs="Arial"/>
          <w:sz w:val="24"/>
          <w:szCs w:val="24"/>
        </w:rPr>
        <w:t>”</w:t>
      </w:r>
    </w:p>
    <w:p w14:paraId="7E86BC3C" w14:textId="77777777" w:rsidR="00CC743F" w:rsidRPr="00586FD6" w:rsidRDefault="00747FD5" w:rsidP="0089576F">
      <w:pPr>
        <w:spacing w:after="0" w:line="240" w:lineRule="auto"/>
        <w:jc w:val="both"/>
        <w:rPr>
          <w:rFonts w:ascii="Arial" w:hAnsi="Arial" w:cs="Arial"/>
          <w:sz w:val="24"/>
          <w:szCs w:val="24"/>
        </w:rPr>
      </w:pPr>
      <w:r w:rsidRPr="00586FD6">
        <w:rPr>
          <w:rFonts w:ascii="Arial" w:hAnsi="Arial" w:cs="Arial"/>
          <w:sz w:val="24"/>
          <w:szCs w:val="24"/>
        </w:rPr>
        <w:tab/>
      </w:r>
    </w:p>
    <w:p w14:paraId="6877F621" w14:textId="2B01C8F2" w:rsidR="00747FD5" w:rsidRPr="00586FD6" w:rsidRDefault="00747FD5" w:rsidP="00CC743F">
      <w:pPr>
        <w:spacing w:after="0" w:line="240" w:lineRule="auto"/>
        <w:ind w:firstLine="720"/>
        <w:jc w:val="both"/>
        <w:rPr>
          <w:rFonts w:ascii="Arial" w:hAnsi="Arial" w:cs="Arial"/>
          <w:sz w:val="24"/>
          <w:szCs w:val="24"/>
        </w:rPr>
      </w:pPr>
      <w:r w:rsidRPr="00586FD6">
        <w:rPr>
          <w:rFonts w:ascii="Arial" w:hAnsi="Arial" w:cs="Arial"/>
          <w:b/>
          <w:sz w:val="24"/>
          <w:szCs w:val="24"/>
        </w:rPr>
        <w:t>2 дугаар зүйл.</w:t>
      </w:r>
      <w:r w:rsidRPr="00586FD6">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76C8ECB0" w14:textId="77777777" w:rsidR="00CE400C" w:rsidRPr="00586FD6" w:rsidRDefault="00CE400C" w:rsidP="0089576F">
      <w:pPr>
        <w:spacing w:after="0" w:line="240" w:lineRule="auto"/>
        <w:rPr>
          <w:rFonts w:ascii="Arial" w:hAnsi="Arial" w:cs="Arial"/>
          <w:sz w:val="24"/>
          <w:szCs w:val="24"/>
        </w:rPr>
      </w:pPr>
    </w:p>
    <w:p w14:paraId="152D0B35" w14:textId="77777777" w:rsidR="00CE400C" w:rsidRPr="00586FD6" w:rsidRDefault="00CE400C" w:rsidP="0089576F">
      <w:pPr>
        <w:spacing w:after="0" w:line="240" w:lineRule="auto"/>
        <w:rPr>
          <w:rFonts w:ascii="Arial" w:hAnsi="Arial" w:cs="Arial"/>
          <w:sz w:val="24"/>
          <w:szCs w:val="24"/>
        </w:rPr>
      </w:pPr>
    </w:p>
    <w:p w14:paraId="074536B7" w14:textId="32FE3D1E" w:rsidR="00CE400C" w:rsidRPr="00586FD6" w:rsidRDefault="00550988" w:rsidP="0089576F">
      <w:pPr>
        <w:spacing w:after="0" w:line="240" w:lineRule="auto"/>
        <w:ind w:firstLine="720"/>
        <w:jc w:val="both"/>
        <w:rPr>
          <w:rFonts w:ascii="Arial" w:hAnsi="Arial" w:cs="Arial"/>
          <w:sz w:val="24"/>
          <w:szCs w:val="24"/>
        </w:rPr>
      </w:pPr>
      <w:r w:rsidRPr="00586FD6">
        <w:rPr>
          <w:rFonts w:ascii="Arial" w:hAnsi="Arial" w:cs="Arial"/>
          <w:sz w:val="24"/>
          <w:szCs w:val="24"/>
        </w:rPr>
        <w:t>Гарын үсэг</w:t>
      </w:r>
    </w:p>
    <w:p w14:paraId="7C1F79AF" w14:textId="25870498" w:rsidR="001813DC" w:rsidRPr="00586FD6" w:rsidRDefault="001813DC">
      <w:pPr>
        <w:rPr>
          <w:rFonts w:ascii="Arial" w:hAnsi="Arial" w:cs="Arial"/>
          <w:sz w:val="24"/>
          <w:szCs w:val="24"/>
        </w:rPr>
      </w:pPr>
      <w:r w:rsidRPr="00586FD6">
        <w:rPr>
          <w:rFonts w:ascii="Arial" w:hAnsi="Arial" w:cs="Arial"/>
          <w:sz w:val="24"/>
          <w:szCs w:val="24"/>
        </w:rPr>
        <w:br w:type="page"/>
      </w:r>
    </w:p>
    <w:p w14:paraId="00B2C779" w14:textId="77777777" w:rsidR="001813DC" w:rsidRPr="00586FD6" w:rsidRDefault="001813DC" w:rsidP="001813DC">
      <w:pPr>
        <w:spacing w:after="0" w:line="240" w:lineRule="auto"/>
        <w:jc w:val="center"/>
        <w:rPr>
          <w:rFonts w:ascii="Arial" w:eastAsia="Times New Roman" w:hAnsi="Arial" w:cs="Arial"/>
          <w:sz w:val="24"/>
          <w:szCs w:val="24"/>
        </w:rPr>
      </w:pPr>
      <w:r w:rsidRPr="00586FD6">
        <w:rPr>
          <w:rFonts w:ascii="Arial" w:eastAsia="Yu Gothic Light" w:hAnsi="Arial" w:cs="Arial"/>
          <w:sz w:val="24"/>
          <w:szCs w:val="24"/>
        </w:rPr>
        <w:lastRenderedPageBreak/>
        <w:t>МОНГОЛ УЛСЫН ХУУЛЬ</w:t>
      </w:r>
    </w:p>
    <w:p w14:paraId="659B2560" w14:textId="77777777" w:rsidR="001813DC" w:rsidRPr="00586FD6" w:rsidRDefault="001813DC" w:rsidP="001813DC">
      <w:pPr>
        <w:spacing w:after="0" w:line="240" w:lineRule="auto"/>
        <w:jc w:val="center"/>
        <w:rPr>
          <w:rFonts w:ascii="Arial" w:eastAsia="Times New Roman" w:hAnsi="Arial" w:cs="Arial"/>
          <w:sz w:val="24"/>
          <w:szCs w:val="24"/>
        </w:rPr>
      </w:pPr>
    </w:p>
    <w:tbl>
      <w:tblPr>
        <w:tblW w:w="9231" w:type="dxa"/>
        <w:shd w:val="clear" w:color="auto" w:fill="FFFFFF"/>
        <w:tblCellMar>
          <w:left w:w="0" w:type="dxa"/>
          <w:right w:w="0" w:type="dxa"/>
        </w:tblCellMar>
        <w:tblLook w:val="04A0" w:firstRow="1" w:lastRow="0" w:firstColumn="1" w:lastColumn="0" w:noHBand="0" w:noVBand="1"/>
      </w:tblPr>
      <w:tblGrid>
        <w:gridCol w:w="3077"/>
        <w:gridCol w:w="3078"/>
        <w:gridCol w:w="3076"/>
      </w:tblGrid>
      <w:tr w:rsidR="001813DC" w:rsidRPr="00586FD6" w14:paraId="0FBF0EA1" w14:textId="77777777" w:rsidTr="00264BAE">
        <w:trPr>
          <w:trHeight w:val="440"/>
        </w:trPr>
        <w:tc>
          <w:tcPr>
            <w:tcW w:w="1667" w:type="pct"/>
            <w:shd w:val="clear" w:color="auto" w:fill="FFFFFF"/>
            <w:tcMar>
              <w:top w:w="45" w:type="dxa"/>
              <w:left w:w="45" w:type="dxa"/>
              <w:bottom w:w="45" w:type="dxa"/>
              <w:right w:w="45" w:type="dxa"/>
            </w:tcMar>
            <w:hideMark/>
          </w:tcPr>
          <w:p w14:paraId="0BF5CB77" w14:textId="20FA56E8" w:rsidR="001813DC" w:rsidRPr="00586FD6" w:rsidRDefault="001813DC" w:rsidP="00264BAE">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2022 оны … дугаар</w:t>
            </w:r>
          </w:p>
          <w:p w14:paraId="6F8B4F45" w14:textId="77777777" w:rsidR="001813DC" w:rsidRPr="00586FD6" w:rsidRDefault="001813DC" w:rsidP="00264BAE">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сарын …-ний өдөр</w:t>
            </w:r>
          </w:p>
        </w:tc>
        <w:tc>
          <w:tcPr>
            <w:tcW w:w="1667" w:type="pct"/>
            <w:shd w:val="clear" w:color="auto" w:fill="FFFFFF"/>
            <w:tcMar>
              <w:top w:w="45" w:type="dxa"/>
              <w:left w:w="45" w:type="dxa"/>
              <w:bottom w:w="45" w:type="dxa"/>
              <w:right w:w="45" w:type="dxa"/>
            </w:tcMar>
            <w:hideMark/>
          </w:tcPr>
          <w:p w14:paraId="4E6D0F5D" w14:textId="77777777" w:rsidR="001813DC" w:rsidRPr="00586FD6" w:rsidRDefault="001813DC" w:rsidP="00264BAE">
            <w:pPr>
              <w:spacing w:after="0" w:line="240" w:lineRule="auto"/>
              <w:rPr>
                <w:rFonts w:ascii="Arial" w:eastAsia="Times New Roman" w:hAnsi="Arial" w:cs="Arial"/>
                <w:sz w:val="24"/>
                <w:szCs w:val="24"/>
              </w:rPr>
            </w:pPr>
          </w:p>
        </w:tc>
        <w:tc>
          <w:tcPr>
            <w:tcW w:w="1666" w:type="pct"/>
            <w:shd w:val="clear" w:color="auto" w:fill="FFFFFF"/>
            <w:tcMar>
              <w:top w:w="45" w:type="dxa"/>
              <w:left w:w="45" w:type="dxa"/>
              <w:bottom w:w="45" w:type="dxa"/>
              <w:right w:w="45" w:type="dxa"/>
            </w:tcMar>
            <w:hideMark/>
          </w:tcPr>
          <w:p w14:paraId="48F34205" w14:textId="77777777" w:rsidR="001813DC" w:rsidRPr="00586FD6" w:rsidRDefault="001813DC" w:rsidP="00264BAE">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 xml:space="preserve">Улаанбаатар </w:t>
            </w:r>
          </w:p>
          <w:p w14:paraId="37388E7C" w14:textId="77777777" w:rsidR="001813DC" w:rsidRPr="00586FD6" w:rsidRDefault="001813DC" w:rsidP="00264BAE">
            <w:pPr>
              <w:spacing w:after="0" w:line="240" w:lineRule="auto"/>
              <w:jc w:val="center"/>
              <w:rPr>
                <w:rFonts w:ascii="Arial" w:eastAsia="Times New Roman" w:hAnsi="Arial" w:cs="Arial"/>
                <w:sz w:val="24"/>
                <w:szCs w:val="24"/>
              </w:rPr>
            </w:pPr>
            <w:r w:rsidRPr="00586FD6">
              <w:rPr>
                <w:rFonts w:ascii="Arial" w:eastAsia="Times New Roman" w:hAnsi="Arial" w:cs="Arial"/>
                <w:sz w:val="24"/>
                <w:szCs w:val="24"/>
              </w:rPr>
              <w:t>хот</w:t>
            </w:r>
          </w:p>
        </w:tc>
      </w:tr>
    </w:tbl>
    <w:p w14:paraId="2FA0F953" w14:textId="77777777" w:rsidR="001813DC" w:rsidRPr="00586FD6" w:rsidRDefault="001813DC" w:rsidP="001813DC">
      <w:pPr>
        <w:spacing w:after="0" w:line="240" w:lineRule="auto"/>
        <w:jc w:val="right"/>
        <w:rPr>
          <w:rFonts w:ascii="Arial" w:hAnsi="Arial" w:cs="Arial"/>
          <w:sz w:val="24"/>
          <w:szCs w:val="24"/>
        </w:rPr>
      </w:pPr>
    </w:p>
    <w:p w14:paraId="4D89BFE4" w14:textId="77777777" w:rsidR="001813DC" w:rsidRPr="00586FD6" w:rsidRDefault="001813DC" w:rsidP="001813DC">
      <w:pPr>
        <w:spacing w:after="0" w:line="240" w:lineRule="auto"/>
        <w:jc w:val="center"/>
        <w:rPr>
          <w:rFonts w:ascii="Arial" w:hAnsi="Arial" w:cs="Arial"/>
          <w:b/>
          <w:sz w:val="24"/>
          <w:szCs w:val="24"/>
        </w:rPr>
      </w:pPr>
    </w:p>
    <w:p w14:paraId="38936665" w14:textId="77777777" w:rsidR="001813DC" w:rsidRPr="00586FD6" w:rsidRDefault="001813DC" w:rsidP="001813DC">
      <w:pPr>
        <w:spacing w:after="0" w:line="240" w:lineRule="auto"/>
        <w:jc w:val="center"/>
        <w:rPr>
          <w:rFonts w:ascii="Arial" w:hAnsi="Arial" w:cs="Arial"/>
          <w:b/>
          <w:sz w:val="24"/>
          <w:szCs w:val="24"/>
        </w:rPr>
      </w:pPr>
    </w:p>
    <w:p w14:paraId="09CBFEFF" w14:textId="4F61161A" w:rsidR="001813DC" w:rsidRPr="00586FD6" w:rsidRDefault="00AC0E13" w:rsidP="001813DC">
      <w:pPr>
        <w:spacing w:after="0" w:line="240" w:lineRule="auto"/>
        <w:jc w:val="center"/>
        <w:rPr>
          <w:rFonts w:ascii="Arial" w:hAnsi="Arial" w:cs="Arial"/>
          <w:b/>
          <w:sz w:val="24"/>
          <w:szCs w:val="24"/>
        </w:rPr>
      </w:pPr>
      <w:r w:rsidRPr="00586FD6">
        <w:rPr>
          <w:rFonts w:ascii="Arial" w:hAnsi="Arial" w:cs="Arial"/>
          <w:b/>
          <w:sz w:val="24"/>
          <w:szCs w:val="24"/>
        </w:rPr>
        <w:t>ДААТГАЛЫН ТУХАЙ</w:t>
      </w:r>
      <w:r w:rsidR="001813DC" w:rsidRPr="00586FD6">
        <w:rPr>
          <w:rFonts w:ascii="Arial" w:hAnsi="Arial" w:cs="Arial"/>
          <w:b/>
          <w:sz w:val="24"/>
          <w:szCs w:val="24"/>
        </w:rPr>
        <w:t xml:space="preserve"> ХУУЛЬД</w:t>
      </w:r>
      <w:r w:rsidR="001813DC" w:rsidRPr="00586FD6">
        <w:rPr>
          <w:rFonts w:ascii="Arial" w:hAnsi="Arial" w:cs="Arial"/>
          <w:b/>
          <w:sz w:val="24"/>
          <w:szCs w:val="24"/>
        </w:rPr>
        <w:br/>
        <w:t>НЭМЭЛТ ОРУУЛАХ ТУХАЙ</w:t>
      </w:r>
    </w:p>
    <w:p w14:paraId="720228FE" w14:textId="77777777" w:rsidR="001813DC" w:rsidRPr="00586FD6" w:rsidRDefault="001813DC" w:rsidP="001813DC">
      <w:pPr>
        <w:spacing w:after="0" w:line="240" w:lineRule="auto"/>
        <w:rPr>
          <w:rFonts w:ascii="Arial" w:hAnsi="Arial" w:cs="Arial"/>
          <w:sz w:val="24"/>
          <w:szCs w:val="24"/>
        </w:rPr>
      </w:pPr>
    </w:p>
    <w:p w14:paraId="57EB867E" w14:textId="2C764F9D" w:rsidR="001813DC" w:rsidRPr="00586FD6" w:rsidRDefault="001813DC" w:rsidP="001813DC">
      <w:pPr>
        <w:spacing w:after="0" w:line="240" w:lineRule="auto"/>
        <w:ind w:firstLine="720"/>
        <w:jc w:val="both"/>
        <w:rPr>
          <w:rFonts w:ascii="Arial" w:hAnsi="Arial" w:cs="Arial"/>
          <w:sz w:val="24"/>
          <w:szCs w:val="24"/>
        </w:rPr>
      </w:pPr>
      <w:r w:rsidRPr="00586FD6">
        <w:rPr>
          <w:rFonts w:ascii="Arial" w:hAnsi="Arial" w:cs="Arial"/>
          <w:b/>
          <w:sz w:val="24"/>
          <w:szCs w:val="24"/>
        </w:rPr>
        <w:t>1 дүгээр зүйл.</w:t>
      </w:r>
      <w:r w:rsidR="00AC0E13" w:rsidRPr="00586FD6">
        <w:rPr>
          <w:rFonts w:ascii="Arial" w:hAnsi="Arial" w:cs="Arial"/>
          <w:sz w:val="24"/>
          <w:szCs w:val="24"/>
        </w:rPr>
        <w:t xml:space="preserve">Даатгалын тухай </w:t>
      </w:r>
      <w:r w:rsidRPr="00586FD6">
        <w:rPr>
          <w:rFonts w:ascii="Arial" w:hAnsi="Arial" w:cs="Arial"/>
          <w:sz w:val="24"/>
          <w:szCs w:val="24"/>
        </w:rPr>
        <w:t>хуул</w:t>
      </w:r>
      <w:r w:rsidR="00062382" w:rsidRPr="00586FD6">
        <w:rPr>
          <w:rFonts w:ascii="Arial" w:hAnsi="Arial" w:cs="Arial"/>
          <w:sz w:val="24"/>
          <w:szCs w:val="24"/>
        </w:rPr>
        <w:t xml:space="preserve">ьд </w:t>
      </w:r>
      <w:r w:rsidR="00383DF5" w:rsidRPr="00586FD6">
        <w:rPr>
          <w:rFonts w:ascii="Arial" w:hAnsi="Arial" w:cs="Arial"/>
          <w:sz w:val="24"/>
          <w:szCs w:val="24"/>
        </w:rPr>
        <w:t xml:space="preserve">дараах агуулгатай </w:t>
      </w:r>
      <w:r w:rsidR="00E54624" w:rsidRPr="00586FD6">
        <w:rPr>
          <w:rFonts w:ascii="Arial" w:hAnsi="Arial" w:cs="Arial"/>
          <w:sz w:val="24"/>
          <w:szCs w:val="24"/>
        </w:rPr>
        <w:t>6</w:t>
      </w:r>
      <w:r w:rsidR="00E54624" w:rsidRPr="00586FD6">
        <w:rPr>
          <w:rFonts w:ascii="Arial" w:hAnsi="Arial" w:cs="Arial"/>
          <w:sz w:val="24"/>
          <w:szCs w:val="24"/>
          <w:vertAlign w:val="superscript"/>
        </w:rPr>
        <w:t>1</w:t>
      </w:r>
      <w:r w:rsidR="00E54624" w:rsidRPr="00586FD6">
        <w:rPr>
          <w:rFonts w:ascii="Arial" w:hAnsi="Arial" w:cs="Arial"/>
          <w:sz w:val="24"/>
          <w:szCs w:val="24"/>
        </w:rPr>
        <w:t xml:space="preserve"> дүгээр зүйл</w:t>
      </w:r>
      <w:r w:rsidRPr="00586FD6">
        <w:rPr>
          <w:rFonts w:ascii="Arial" w:hAnsi="Arial" w:cs="Arial"/>
          <w:sz w:val="24"/>
          <w:szCs w:val="24"/>
        </w:rPr>
        <w:t xml:space="preserve"> нэмсүгэй:</w:t>
      </w:r>
    </w:p>
    <w:p w14:paraId="0193711C" w14:textId="77777777" w:rsidR="001813DC" w:rsidRPr="00586FD6" w:rsidRDefault="001813DC" w:rsidP="001813DC">
      <w:pPr>
        <w:spacing w:after="0" w:line="240" w:lineRule="auto"/>
        <w:ind w:firstLine="720"/>
        <w:jc w:val="both"/>
        <w:rPr>
          <w:rFonts w:ascii="Arial" w:hAnsi="Arial" w:cs="Arial"/>
          <w:sz w:val="24"/>
          <w:szCs w:val="24"/>
        </w:rPr>
      </w:pPr>
    </w:p>
    <w:p w14:paraId="32C9EA64" w14:textId="51D8FCCC" w:rsidR="00BB6041" w:rsidRPr="00586FD6" w:rsidRDefault="001813DC" w:rsidP="001813DC">
      <w:pPr>
        <w:spacing w:after="0" w:line="240" w:lineRule="auto"/>
        <w:ind w:firstLine="720"/>
        <w:jc w:val="both"/>
        <w:rPr>
          <w:rFonts w:ascii="Arial" w:hAnsi="Arial" w:cs="Arial"/>
          <w:b/>
          <w:sz w:val="24"/>
          <w:szCs w:val="24"/>
        </w:rPr>
      </w:pPr>
      <w:r w:rsidRPr="00586FD6">
        <w:rPr>
          <w:rFonts w:ascii="Arial" w:hAnsi="Arial" w:cs="Arial"/>
          <w:sz w:val="24"/>
          <w:szCs w:val="24"/>
        </w:rPr>
        <w:t>“</w:t>
      </w:r>
      <w:r w:rsidR="00BB6041" w:rsidRPr="00586FD6">
        <w:rPr>
          <w:rFonts w:ascii="Arial" w:hAnsi="Arial" w:cs="Arial"/>
          <w:b/>
          <w:sz w:val="24"/>
          <w:szCs w:val="24"/>
        </w:rPr>
        <w:t>6</w:t>
      </w:r>
      <w:r w:rsidR="00BB6041" w:rsidRPr="00586FD6">
        <w:rPr>
          <w:rFonts w:ascii="Arial" w:hAnsi="Arial" w:cs="Arial"/>
          <w:b/>
          <w:sz w:val="24"/>
          <w:szCs w:val="24"/>
          <w:vertAlign w:val="superscript"/>
        </w:rPr>
        <w:t>1</w:t>
      </w:r>
      <w:r w:rsidR="00BB6041" w:rsidRPr="00586FD6">
        <w:rPr>
          <w:rFonts w:ascii="Arial" w:hAnsi="Arial" w:cs="Arial"/>
          <w:b/>
          <w:sz w:val="24"/>
          <w:szCs w:val="24"/>
        </w:rPr>
        <w:t xml:space="preserve"> </w:t>
      </w:r>
      <w:r w:rsidR="00E54624" w:rsidRPr="00586FD6">
        <w:rPr>
          <w:rFonts w:ascii="Arial" w:hAnsi="Arial" w:cs="Arial"/>
          <w:b/>
          <w:sz w:val="24"/>
          <w:szCs w:val="24"/>
        </w:rPr>
        <w:t xml:space="preserve">дүгээр </w:t>
      </w:r>
      <w:r w:rsidR="00BB6041" w:rsidRPr="00586FD6">
        <w:rPr>
          <w:rFonts w:ascii="Arial" w:hAnsi="Arial" w:cs="Arial"/>
          <w:b/>
          <w:sz w:val="24"/>
          <w:szCs w:val="24"/>
        </w:rPr>
        <w:t xml:space="preserve">зүйл. Даатгагч </w:t>
      </w:r>
      <w:r w:rsidR="004A6B37" w:rsidRPr="00586FD6">
        <w:rPr>
          <w:rFonts w:ascii="Arial" w:hAnsi="Arial" w:cs="Arial"/>
          <w:b/>
          <w:sz w:val="24"/>
          <w:szCs w:val="24"/>
        </w:rPr>
        <w:t>худалдан авах ажиллагаанд баталгаа гаргах</w:t>
      </w:r>
    </w:p>
    <w:p w14:paraId="49BE16C3" w14:textId="77777777" w:rsidR="00BB6041" w:rsidRPr="00586FD6" w:rsidRDefault="00BB6041" w:rsidP="001813DC">
      <w:pPr>
        <w:spacing w:after="0" w:line="240" w:lineRule="auto"/>
        <w:ind w:firstLine="720"/>
        <w:jc w:val="both"/>
        <w:rPr>
          <w:rFonts w:ascii="Arial" w:hAnsi="Arial" w:cs="Arial"/>
          <w:sz w:val="24"/>
          <w:szCs w:val="24"/>
        </w:rPr>
      </w:pPr>
    </w:p>
    <w:p w14:paraId="44093FEC" w14:textId="69149760" w:rsidR="004A6B37" w:rsidRPr="00586FD6" w:rsidRDefault="004A6B37" w:rsidP="001813DC">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1.</w:t>
      </w:r>
      <w:r w:rsidR="00CE59E8" w:rsidRPr="00586FD6">
        <w:rPr>
          <w:rFonts w:ascii="Arial" w:hAnsi="Arial" w:cs="Arial"/>
          <w:sz w:val="24"/>
          <w:szCs w:val="24"/>
        </w:rPr>
        <w:t>Даатгагч</w:t>
      </w:r>
      <w:r w:rsidR="00AE6D6D" w:rsidRPr="00586FD6">
        <w:rPr>
          <w:rFonts w:ascii="Arial" w:hAnsi="Arial" w:cs="Arial"/>
          <w:sz w:val="24"/>
          <w:szCs w:val="24"/>
        </w:rPr>
        <w:t xml:space="preserve"> дараах шаардлагыг хангасан бол</w:t>
      </w:r>
      <w:r w:rsidR="00CE59E8" w:rsidRPr="00586FD6">
        <w:rPr>
          <w:rFonts w:ascii="Arial" w:hAnsi="Arial" w:cs="Arial"/>
          <w:sz w:val="24"/>
          <w:szCs w:val="24"/>
        </w:rPr>
        <w:t xml:space="preserve"> Төрийн болон орон нутгийн өмчийн хөрөнгөөр бараа, ажил, үйлчилгээ худалдан авах тухай хуульд заасан баталгааг гаргаж болно</w:t>
      </w:r>
      <w:r w:rsidR="00AE6D6D" w:rsidRPr="00586FD6">
        <w:rPr>
          <w:rFonts w:ascii="Arial" w:hAnsi="Arial" w:cs="Arial"/>
          <w:sz w:val="24"/>
          <w:szCs w:val="24"/>
        </w:rPr>
        <w:t>:</w:t>
      </w:r>
      <w:r w:rsidR="00CE59E8" w:rsidRPr="00586FD6">
        <w:rPr>
          <w:rFonts w:ascii="Arial" w:hAnsi="Arial" w:cs="Arial"/>
          <w:sz w:val="24"/>
          <w:szCs w:val="24"/>
        </w:rPr>
        <w:t xml:space="preserve"> </w:t>
      </w:r>
    </w:p>
    <w:p w14:paraId="450535A0" w14:textId="77777777" w:rsidR="00CE59E8" w:rsidRPr="00586FD6" w:rsidRDefault="00CE59E8" w:rsidP="001813DC">
      <w:pPr>
        <w:spacing w:after="0" w:line="240" w:lineRule="auto"/>
        <w:ind w:firstLine="720"/>
        <w:jc w:val="both"/>
        <w:rPr>
          <w:rFonts w:ascii="Arial" w:hAnsi="Arial" w:cs="Arial"/>
          <w:sz w:val="24"/>
          <w:szCs w:val="24"/>
        </w:rPr>
      </w:pPr>
    </w:p>
    <w:p w14:paraId="05DF0619" w14:textId="2190DD21" w:rsidR="00CE59E8" w:rsidRPr="00586FD6" w:rsidRDefault="00CE59E8" w:rsidP="001813DC">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w:t>
      </w:r>
      <w:r w:rsidR="00AE6D6D" w:rsidRPr="00586FD6">
        <w:rPr>
          <w:rFonts w:ascii="Arial" w:hAnsi="Arial" w:cs="Arial"/>
          <w:sz w:val="24"/>
          <w:szCs w:val="24"/>
        </w:rPr>
        <w:t>1.1</w:t>
      </w:r>
      <w:r w:rsidRPr="00586FD6">
        <w:rPr>
          <w:rFonts w:ascii="Arial" w:hAnsi="Arial" w:cs="Arial"/>
          <w:sz w:val="24"/>
          <w:szCs w:val="24"/>
        </w:rPr>
        <w:t>.</w:t>
      </w:r>
      <w:r w:rsidR="00AE6D6D" w:rsidRPr="00586FD6">
        <w:rPr>
          <w:rFonts w:ascii="Arial" w:hAnsi="Arial" w:cs="Arial"/>
          <w:sz w:val="24"/>
          <w:szCs w:val="24"/>
        </w:rPr>
        <w:t xml:space="preserve">давхар даатгалд </w:t>
      </w:r>
      <w:r w:rsidR="00E63403" w:rsidRPr="00586FD6">
        <w:rPr>
          <w:rFonts w:ascii="Arial" w:hAnsi="Arial" w:cs="Arial"/>
          <w:sz w:val="24"/>
          <w:szCs w:val="24"/>
        </w:rPr>
        <w:t>хамрагдсан байх;</w:t>
      </w:r>
    </w:p>
    <w:p w14:paraId="7BECAD20" w14:textId="7D9C23A6" w:rsidR="00E63403" w:rsidRPr="00586FD6" w:rsidRDefault="00E63403" w:rsidP="00E63403">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1.2.эрсдэлийн үнэлгээ хийсэн байх;</w:t>
      </w:r>
    </w:p>
    <w:p w14:paraId="39671760" w14:textId="6F6B735F" w:rsidR="00E63403" w:rsidRPr="00586FD6" w:rsidRDefault="00E63403" w:rsidP="00E63403">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1.3.</w:t>
      </w:r>
      <w:r w:rsidR="0090141A" w:rsidRPr="00586FD6">
        <w:rPr>
          <w:rFonts w:ascii="Arial" w:hAnsi="Arial" w:cs="Arial"/>
          <w:sz w:val="24"/>
          <w:szCs w:val="24"/>
        </w:rPr>
        <w:t>баталгаанд заасан мөнгөн хөрөнгий</w:t>
      </w:r>
      <w:r w:rsidR="00CE2D55" w:rsidRPr="00586FD6">
        <w:rPr>
          <w:rFonts w:ascii="Arial" w:hAnsi="Arial" w:cs="Arial"/>
          <w:sz w:val="24"/>
          <w:szCs w:val="24"/>
        </w:rPr>
        <w:t>н хэмжээгээр даатгалын нөөц санг нэмэгдүүлсэн</w:t>
      </w:r>
      <w:r w:rsidRPr="00586FD6">
        <w:rPr>
          <w:rFonts w:ascii="Arial" w:hAnsi="Arial" w:cs="Arial"/>
          <w:sz w:val="24"/>
          <w:szCs w:val="24"/>
        </w:rPr>
        <w:t xml:space="preserve"> байх;</w:t>
      </w:r>
    </w:p>
    <w:p w14:paraId="03B4A66A" w14:textId="77777777" w:rsidR="005F0BEE" w:rsidRPr="00586FD6" w:rsidRDefault="005F0BEE" w:rsidP="0074633B">
      <w:pPr>
        <w:spacing w:after="0" w:line="240" w:lineRule="auto"/>
        <w:ind w:firstLine="720"/>
        <w:jc w:val="both"/>
        <w:rPr>
          <w:rFonts w:ascii="Arial" w:hAnsi="Arial" w:cs="Arial"/>
          <w:sz w:val="24"/>
          <w:szCs w:val="24"/>
        </w:rPr>
      </w:pPr>
    </w:p>
    <w:p w14:paraId="53F4BBC3" w14:textId="642AAB1E" w:rsidR="0074633B" w:rsidRPr="00586FD6" w:rsidRDefault="0074633B" w:rsidP="0074633B">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1.</w:t>
      </w:r>
      <w:r w:rsidR="00983B33" w:rsidRPr="00586FD6">
        <w:rPr>
          <w:rFonts w:ascii="Arial" w:hAnsi="Arial" w:cs="Arial"/>
          <w:sz w:val="24"/>
          <w:szCs w:val="24"/>
        </w:rPr>
        <w:t>4</w:t>
      </w:r>
      <w:r w:rsidRPr="00586FD6">
        <w:rPr>
          <w:rFonts w:ascii="Arial" w:hAnsi="Arial" w:cs="Arial"/>
          <w:sz w:val="24"/>
          <w:szCs w:val="24"/>
        </w:rPr>
        <w:t>.баталгаа</w:t>
      </w:r>
      <w:r w:rsidR="00983B33" w:rsidRPr="00586FD6">
        <w:rPr>
          <w:rFonts w:ascii="Arial" w:hAnsi="Arial" w:cs="Arial"/>
          <w:sz w:val="24"/>
          <w:szCs w:val="24"/>
        </w:rPr>
        <w:t xml:space="preserve">г Төрийн болон орон нутгийн өмчийн хөрөнгөөр бараа, ажил, үйлчилгээ худалдан авах тухай хуулийн </w:t>
      </w:r>
      <w:r w:rsidR="00AF4F13" w:rsidRPr="00586FD6">
        <w:rPr>
          <w:rFonts w:ascii="Arial" w:hAnsi="Arial" w:cs="Arial"/>
          <w:sz w:val="24"/>
          <w:szCs w:val="24"/>
        </w:rPr>
        <w:t>4</w:t>
      </w:r>
      <w:r w:rsidR="00650CBA" w:rsidRPr="00586FD6">
        <w:rPr>
          <w:rFonts w:ascii="Arial" w:hAnsi="Arial" w:cs="Arial"/>
          <w:sz w:val="24"/>
          <w:szCs w:val="24"/>
        </w:rPr>
        <w:t>.1.2</w:t>
      </w:r>
      <w:r w:rsidR="00EC3495" w:rsidRPr="00586FD6">
        <w:rPr>
          <w:rFonts w:ascii="Arial" w:hAnsi="Arial" w:cs="Arial"/>
          <w:sz w:val="24"/>
          <w:szCs w:val="24"/>
        </w:rPr>
        <w:t>6</w:t>
      </w:r>
      <w:r w:rsidR="00983B33" w:rsidRPr="00586FD6">
        <w:rPr>
          <w:rFonts w:ascii="Arial" w:hAnsi="Arial" w:cs="Arial"/>
          <w:sz w:val="24"/>
          <w:szCs w:val="24"/>
        </w:rPr>
        <w:t>-д заасан цахим системээр гаргах</w:t>
      </w:r>
      <w:r w:rsidRPr="00586FD6">
        <w:rPr>
          <w:rFonts w:ascii="Arial" w:hAnsi="Arial" w:cs="Arial"/>
          <w:sz w:val="24"/>
          <w:szCs w:val="24"/>
        </w:rPr>
        <w:t>;</w:t>
      </w:r>
    </w:p>
    <w:p w14:paraId="04EB97DE" w14:textId="77777777" w:rsidR="0074633B" w:rsidRPr="00586FD6" w:rsidRDefault="0074633B" w:rsidP="00E63403">
      <w:pPr>
        <w:spacing w:after="0" w:line="240" w:lineRule="auto"/>
        <w:ind w:firstLine="720"/>
        <w:jc w:val="both"/>
        <w:rPr>
          <w:rFonts w:ascii="Arial" w:hAnsi="Arial" w:cs="Arial"/>
          <w:sz w:val="24"/>
          <w:szCs w:val="24"/>
        </w:rPr>
      </w:pPr>
    </w:p>
    <w:p w14:paraId="1A7543FC" w14:textId="75AC312F" w:rsidR="00983B33" w:rsidRPr="00586FD6" w:rsidRDefault="00983B33" w:rsidP="00983B33">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 xml:space="preserve">.1.5.баталгааны төлбөр хүлээн авагчаар </w:t>
      </w:r>
      <w:r w:rsidR="000F2FA9" w:rsidRPr="00586FD6">
        <w:rPr>
          <w:rFonts w:ascii="Arial" w:hAnsi="Arial" w:cs="Arial"/>
          <w:sz w:val="24"/>
          <w:szCs w:val="24"/>
        </w:rPr>
        <w:t>захиалагчийг тодорхойлсон байх.</w:t>
      </w:r>
    </w:p>
    <w:p w14:paraId="08CA70B2" w14:textId="77777777" w:rsidR="00983B33" w:rsidRPr="00586FD6" w:rsidRDefault="00983B33" w:rsidP="00E63403">
      <w:pPr>
        <w:spacing w:after="0" w:line="240" w:lineRule="auto"/>
        <w:ind w:firstLine="720"/>
        <w:jc w:val="both"/>
        <w:rPr>
          <w:rFonts w:ascii="Arial" w:hAnsi="Arial" w:cs="Arial"/>
          <w:sz w:val="24"/>
          <w:szCs w:val="24"/>
        </w:rPr>
      </w:pPr>
    </w:p>
    <w:p w14:paraId="550E079A" w14:textId="09A1E7C7" w:rsidR="00395897" w:rsidRPr="00586FD6" w:rsidRDefault="00CE0C11" w:rsidP="00354164">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2.</w:t>
      </w:r>
      <w:r w:rsidR="000618FD" w:rsidRPr="00586FD6">
        <w:rPr>
          <w:rFonts w:ascii="Arial" w:hAnsi="Arial" w:cs="Arial"/>
          <w:sz w:val="24"/>
          <w:szCs w:val="24"/>
        </w:rPr>
        <w:t>Даатгагч э</w:t>
      </w:r>
      <w:r w:rsidR="00831014" w:rsidRPr="00586FD6">
        <w:rPr>
          <w:rFonts w:ascii="Arial" w:hAnsi="Arial" w:cs="Arial"/>
          <w:sz w:val="24"/>
          <w:szCs w:val="24"/>
        </w:rPr>
        <w:t xml:space="preserve">нэ </w:t>
      </w:r>
      <w:r w:rsidR="000D6D28" w:rsidRPr="00586FD6">
        <w:rPr>
          <w:rFonts w:ascii="Arial" w:hAnsi="Arial" w:cs="Arial"/>
          <w:sz w:val="24"/>
          <w:szCs w:val="24"/>
        </w:rPr>
        <w:t xml:space="preserve">зүйлийн </w:t>
      </w:r>
      <w:r w:rsidR="00831014" w:rsidRPr="00586FD6">
        <w:rPr>
          <w:rFonts w:ascii="Arial" w:hAnsi="Arial" w:cs="Arial"/>
          <w:sz w:val="24"/>
          <w:szCs w:val="24"/>
        </w:rPr>
        <w:t>6</w:t>
      </w:r>
      <w:r w:rsidR="00831014" w:rsidRPr="00586FD6">
        <w:rPr>
          <w:rFonts w:ascii="Arial" w:hAnsi="Arial" w:cs="Arial"/>
          <w:sz w:val="24"/>
          <w:szCs w:val="24"/>
          <w:vertAlign w:val="superscript"/>
        </w:rPr>
        <w:t>1</w:t>
      </w:r>
      <w:r w:rsidR="00831014" w:rsidRPr="00586FD6">
        <w:rPr>
          <w:rFonts w:ascii="Arial" w:hAnsi="Arial" w:cs="Arial"/>
          <w:sz w:val="24"/>
          <w:szCs w:val="24"/>
        </w:rPr>
        <w:t xml:space="preserve">.1-д заасан баталгааны дагуу төлбөр төлөх нөхцөл үүссэн </w:t>
      </w:r>
      <w:r w:rsidR="000618FD" w:rsidRPr="00586FD6">
        <w:rPr>
          <w:rFonts w:ascii="Arial" w:hAnsi="Arial" w:cs="Arial"/>
          <w:sz w:val="24"/>
          <w:szCs w:val="24"/>
        </w:rPr>
        <w:t>тухай захиалагчийн шаардлагыг хүлээн авсан бол төлбөрийг үл маргах журмаар төл</w:t>
      </w:r>
      <w:r w:rsidR="00395897" w:rsidRPr="00586FD6">
        <w:rPr>
          <w:rFonts w:ascii="Arial" w:hAnsi="Arial" w:cs="Arial"/>
          <w:sz w:val="24"/>
          <w:szCs w:val="24"/>
        </w:rPr>
        <w:t>нө.</w:t>
      </w:r>
    </w:p>
    <w:p w14:paraId="6FE25AD5" w14:textId="77777777" w:rsidR="00395897" w:rsidRPr="00586FD6" w:rsidRDefault="00395897" w:rsidP="00354164">
      <w:pPr>
        <w:spacing w:after="0" w:line="240" w:lineRule="auto"/>
        <w:ind w:firstLine="720"/>
        <w:jc w:val="both"/>
        <w:rPr>
          <w:rFonts w:ascii="Arial" w:hAnsi="Arial" w:cs="Arial"/>
          <w:sz w:val="24"/>
          <w:szCs w:val="24"/>
        </w:rPr>
      </w:pPr>
    </w:p>
    <w:p w14:paraId="1066F0C7" w14:textId="4897A96B" w:rsidR="001813DC" w:rsidRPr="00586FD6" w:rsidRDefault="00395897" w:rsidP="00354164">
      <w:pPr>
        <w:spacing w:after="0" w:line="240" w:lineRule="auto"/>
        <w:ind w:firstLine="720"/>
        <w:jc w:val="both"/>
        <w:rPr>
          <w:rFonts w:ascii="Arial" w:hAnsi="Arial" w:cs="Arial"/>
          <w:sz w:val="24"/>
          <w:szCs w:val="24"/>
        </w:rPr>
      </w:pPr>
      <w:r w:rsidRPr="00586FD6">
        <w:rPr>
          <w:rFonts w:ascii="Arial" w:hAnsi="Arial" w:cs="Arial"/>
          <w:sz w:val="24"/>
          <w:szCs w:val="24"/>
        </w:rPr>
        <w:t>6</w:t>
      </w:r>
      <w:r w:rsidRPr="00586FD6">
        <w:rPr>
          <w:rFonts w:ascii="Arial" w:hAnsi="Arial" w:cs="Arial"/>
          <w:sz w:val="24"/>
          <w:szCs w:val="24"/>
          <w:vertAlign w:val="superscript"/>
        </w:rPr>
        <w:t>1</w:t>
      </w:r>
      <w:r w:rsidRPr="00586FD6">
        <w:rPr>
          <w:rFonts w:ascii="Arial" w:hAnsi="Arial" w:cs="Arial"/>
          <w:sz w:val="24"/>
          <w:szCs w:val="24"/>
        </w:rPr>
        <w:t>.</w:t>
      </w:r>
      <w:r w:rsidR="00F23D98" w:rsidRPr="00586FD6">
        <w:rPr>
          <w:rFonts w:ascii="Arial" w:hAnsi="Arial" w:cs="Arial"/>
          <w:sz w:val="24"/>
          <w:szCs w:val="24"/>
        </w:rPr>
        <w:t>3</w:t>
      </w:r>
      <w:r w:rsidRPr="00586FD6">
        <w:rPr>
          <w:rFonts w:ascii="Arial" w:hAnsi="Arial" w:cs="Arial"/>
          <w:sz w:val="24"/>
          <w:szCs w:val="24"/>
        </w:rPr>
        <w:t>.Энэ зүйлд заасан баталгаанд энэ хуулийн</w:t>
      </w:r>
      <w:r w:rsidR="00AE1FA7" w:rsidRPr="00586FD6">
        <w:rPr>
          <w:rFonts w:ascii="Arial" w:hAnsi="Arial" w:cs="Arial"/>
          <w:sz w:val="24"/>
          <w:szCs w:val="24"/>
        </w:rPr>
        <w:t xml:space="preserve"> 8 дугаар зүйлд заасан </w:t>
      </w:r>
      <w:r w:rsidRPr="00586FD6">
        <w:rPr>
          <w:rFonts w:ascii="Arial" w:hAnsi="Arial" w:cs="Arial"/>
          <w:sz w:val="24"/>
          <w:szCs w:val="24"/>
        </w:rPr>
        <w:t>журмыг баримтлахгүй</w:t>
      </w:r>
      <w:r w:rsidR="000618FD" w:rsidRPr="00586FD6">
        <w:rPr>
          <w:rFonts w:ascii="Arial" w:hAnsi="Arial" w:cs="Arial"/>
          <w:sz w:val="24"/>
          <w:szCs w:val="24"/>
        </w:rPr>
        <w:t>.</w:t>
      </w:r>
      <w:r w:rsidR="001813DC" w:rsidRPr="00586FD6">
        <w:rPr>
          <w:rFonts w:ascii="Arial" w:hAnsi="Arial" w:cs="Arial"/>
          <w:sz w:val="24"/>
          <w:szCs w:val="24"/>
        </w:rPr>
        <w:t>”</w:t>
      </w:r>
    </w:p>
    <w:p w14:paraId="582FBF36" w14:textId="77777777" w:rsidR="001813DC" w:rsidRPr="00586FD6" w:rsidRDefault="001813DC" w:rsidP="001813DC">
      <w:pPr>
        <w:spacing w:after="0" w:line="240" w:lineRule="auto"/>
        <w:jc w:val="both"/>
        <w:rPr>
          <w:rFonts w:ascii="Arial" w:hAnsi="Arial" w:cs="Arial"/>
          <w:sz w:val="24"/>
          <w:szCs w:val="24"/>
        </w:rPr>
      </w:pPr>
      <w:r w:rsidRPr="00586FD6">
        <w:rPr>
          <w:rFonts w:ascii="Arial" w:hAnsi="Arial" w:cs="Arial"/>
          <w:sz w:val="24"/>
          <w:szCs w:val="24"/>
        </w:rPr>
        <w:tab/>
      </w:r>
    </w:p>
    <w:p w14:paraId="3AC75372" w14:textId="77777777" w:rsidR="001813DC" w:rsidRPr="00586FD6" w:rsidRDefault="001813DC" w:rsidP="001813DC">
      <w:pPr>
        <w:spacing w:after="0" w:line="240" w:lineRule="auto"/>
        <w:ind w:firstLine="720"/>
        <w:jc w:val="both"/>
        <w:rPr>
          <w:rFonts w:ascii="Arial" w:hAnsi="Arial" w:cs="Arial"/>
          <w:sz w:val="24"/>
          <w:szCs w:val="24"/>
        </w:rPr>
      </w:pPr>
      <w:r w:rsidRPr="00586FD6">
        <w:rPr>
          <w:rFonts w:ascii="Arial" w:hAnsi="Arial" w:cs="Arial"/>
          <w:b/>
          <w:sz w:val="24"/>
          <w:szCs w:val="24"/>
        </w:rPr>
        <w:t>2 дугаар зүйл.</w:t>
      </w:r>
      <w:r w:rsidRPr="00586FD6">
        <w:rPr>
          <w:rFonts w:ascii="Arial" w:hAnsi="Arial" w:cs="Arial"/>
          <w:sz w:val="24"/>
          <w:szCs w:val="24"/>
        </w:rPr>
        <w:t xml:space="preserve">Энэ хуулийг Төрийн болон орон нутгийн өмчийн хөрөнгөөр бараа, ажил, үйлчилгээ худалдан авах тухай /шинэчилсэн найруулга/ хууль хүчин төгөлдөр болсон өдрөөс эхлэн дагаж мөрдөнө. </w:t>
      </w:r>
    </w:p>
    <w:p w14:paraId="0BD90FE3" w14:textId="77777777" w:rsidR="001813DC" w:rsidRPr="00586FD6" w:rsidRDefault="001813DC" w:rsidP="001813DC">
      <w:pPr>
        <w:spacing w:after="0" w:line="240" w:lineRule="auto"/>
        <w:rPr>
          <w:rFonts w:ascii="Arial" w:hAnsi="Arial" w:cs="Arial"/>
          <w:sz w:val="24"/>
          <w:szCs w:val="24"/>
        </w:rPr>
      </w:pPr>
    </w:p>
    <w:p w14:paraId="21433848" w14:textId="77777777" w:rsidR="001813DC" w:rsidRPr="00586FD6" w:rsidRDefault="001813DC" w:rsidP="001813DC">
      <w:pPr>
        <w:spacing w:after="0" w:line="240" w:lineRule="auto"/>
        <w:rPr>
          <w:rFonts w:ascii="Arial" w:hAnsi="Arial" w:cs="Arial"/>
          <w:sz w:val="24"/>
          <w:szCs w:val="24"/>
        </w:rPr>
      </w:pPr>
    </w:p>
    <w:p w14:paraId="43BC6AE9" w14:textId="030CA9D4" w:rsidR="00A43A01" w:rsidRPr="00586FD6" w:rsidRDefault="001813DC" w:rsidP="000E4F5D">
      <w:pPr>
        <w:spacing w:after="0" w:line="240" w:lineRule="auto"/>
        <w:jc w:val="center"/>
        <w:rPr>
          <w:rFonts w:ascii="Arial" w:hAnsi="Arial" w:cs="Arial"/>
          <w:sz w:val="24"/>
          <w:szCs w:val="24"/>
        </w:rPr>
      </w:pPr>
      <w:r w:rsidRPr="00586FD6">
        <w:rPr>
          <w:rFonts w:ascii="Arial" w:hAnsi="Arial" w:cs="Arial"/>
          <w:sz w:val="24"/>
          <w:szCs w:val="24"/>
        </w:rPr>
        <w:t>Гарын үсэг</w:t>
      </w:r>
    </w:p>
    <w:p w14:paraId="0ECF0E21" w14:textId="6FE5EBC8" w:rsidR="00A43A01" w:rsidRPr="00586FD6" w:rsidRDefault="00A43A01" w:rsidP="009C2B4E">
      <w:pPr>
        <w:rPr>
          <w:rFonts w:ascii="Arial" w:hAnsi="Arial" w:cs="Arial"/>
          <w:sz w:val="24"/>
          <w:szCs w:val="24"/>
        </w:rPr>
      </w:pPr>
    </w:p>
    <w:sectPr w:rsidR="00A43A01" w:rsidRPr="00586FD6" w:rsidSect="008E05BC">
      <w:headerReference w:type="default" r:id="rId17"/>
      <w:footerReference w:type="default" r:id="rId18"/>
      <w:headerReference w:type="first" r:id="rId19"/>
      <w:footerReference w:type="first" r:id="rId20"/>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AA567" w14:textId="77777777" w:rsidR="00BA41D4" w:rsidRDefault="00BA41D4" w:rsidP="001B7266">
      <w:pPr>
        <w:spacing w:after="0" w:line="240" w:lineRule="auto"/>
      </w:pPr>
      <w:r>
        <w:separator/>
      </w:r>
    </w:p>
  </w:endnote>
  <w:endnote w:type="continuationSeparator" w:id="0">
    <w:p w14:paraId="317F3491" w14:textId="77777777" w:rsidR="00BA41D4" w:rsidRDefault="00BA41D4" w:rsidP="001B7266">
      <w:pPr>
        <w:spacing w:after="0" w:line="240" w:lineRule="auto"/>
      </w:pPr>
      <w:r>
        <w:continuationSeparator/>
      </w:r>
    </w:p>
  </w:endnote>
  <w:endnote w:type="continuationNotice" w:id="1">
    <w:p w14:paraId="285FAEFC" w14:textId="77777777" w:rsidR="00BA41D4" w:rsidRDefault="00BA41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Albertina">
    <w:altName w:val="Cambria"/>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3897843"/>
      <w:docPartObj>
        <w:docPartGallery w:val="Page Numbers (Bottom of Page)"/>
        <w:docPartUnique/>
      </w:docPartObj>
    </w:sdtPr>
    <w:sdtEndPr/>
    <w:sdtContent>
      <w:p w14:paraId="567FB587" w14:textId="3F7B6AFA" w:rsidR="00474967" w:rsidRPr="00474967" w:rsidRDefault="00474967" w:rsidP="00474967">
        <w:pPr>
          <w:pStyle w:val="Footer"/>
          <w:jc w:val="center"/>
          <w:rPr>
            <w:rFonts w:ascii="Arial" w:hAnsi="Arial" w:cs="Arial"/>
            <w:sz w:val="20"/>
            <w:szCs w:val="20"/>
          </w:rPr>
        </w:pPr>
        <w:r w:rsidRPr="00474967">
          <w:rPr>
            <w:rFonts w:ascii="Arial" w:hAnsi="Arial" w:cs="Arial"/>
            <w:sz w:val="20"/>
            <w:szCs w:val="20"/>
          </w:rPr>
          <w:fldChar w:fldCharType="begin"/>
        </w:r>
        <w:r w:rsidRPr="00474967">
          <w:rPr>
            <w:rFonts w:ascii="Arial" w:hAnsi="Arial" w:cs="Arial"/>
            <w:sz w:val="20"/>
            <w:szCs w:val="20"/>
          </w:rPr>
          <w:instrText xml:space="preserve"> PAGE   \* MERGEFORMAT </w:instrText>
        </w:r>
        <w:r w:rsidRPr="00474967">
          <w:rPr>
            <w:rFonts w:ascii="Arial" w:hAnsi="Arial" w:cs="Arial"/>
            <w:sz w:val="20"/>
            <w:szCs w:val="20"/>
          </w:rPr>
          <w:fldChar w:fldCharType="separate"/>
        </w:r>
        <w:r w:rsidR="00B329DD">
          <w:rPr>
            <w:rFonts w:ascii="Arial" w:hAnsi="Arial" w:cs="Arial"/>
            <w:sz w:val="20"/>
            <w:szCs w:val="20"/>
          </w:rPr>
          <w:t>21</w:t>
        </w:r>
        <w:r w:rsidRPr="00474967">
          <w:rPr>
            <w:rFonts w:ascii="Arial" w:hAnsi="Arial" w:cs="Arial"/>
            <w:sz w:val="20"/>
            <w:szCs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860E1" w14:textId="77777777" w:rsidR="002B383D" w:rsidRDefault="002B383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70C70" w14:textId="3CC135BB" w:rsidR="00474967" w:rsidRPr="00474967" w:rsidRDefault="00474967" w:rsidP="00474967">
    <w:pPr>
      <w:pStyle w:val="Footer"/>
      <w:jc w:val="center"/>
      <w:rPr>
        <w:rFonts w:ascii="Arial" w:hAnsi="Arial" w:cs="Arial"/>
        <w:sz w:val="20"/>
        <w:szCs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3AFAE" w14:textId="6ADD5586" w:rsidR="002B383D" w:rsidRDefault="002B383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43299" w14:textId="504AFBD6" w:rsidR="00474967" w:rsidRPr="00474967" w:rsidRDefault="00474967" w:rsidP="00474967">
    <w:pPr>
      <w:pStyle w:val="Footer"/>
      <w:jc w:val="center"/>
      <w:rPr>
        <w:rFonts w:ascii="Arial" w:hAnsi="Arial" w:cs="Arial"/>
        <w:sz w:val="20"/>
        <w:szCs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4EAB8" w14:textId="18E799F5" w:rsidR="002B383D" w:rsidRDefault="002B38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ED703" w14:textId="77777777" w:rsidR="00BA41D4" w:rsidRDefault="00BA41D4" w:rsidP="001B7266">
      <w:pPr>
        <w:spacing w:after="0" w:line="240" w:lineRule="auto"/>
      </w:pPr>
      <w:r>
        <w:separator/>
      </w:r>
    </w:p>
  </w:footnote>
  <w:footnote w:type="continuationSeparator" w:id="0">
    <w:p w14:paraId="62D92D8A" w14:textId="77777777" w:rsidR="00BA41D4" w:rsidRDefault="00BA41D4" w:rsidP="001B7266">
      <w:pPr>
        <w:spacing w:after="0" w:line="240" w:lineRule="auto"/>
      </w:pPr>
      <w:r>
        <w:continuationSeparator/>
      </w:r>
    </w:p>
  </w:footnote>
  <w:footnote w:type="continuationNotice" w:id="1">
    <w:p w14:paraId="7B4C06E5" w14:textId="77777777" w:rsidR="00BA41D4" w:rsidRDefault="00BA41D4">
      <w:pPr>
        <w:spacing w:after="0" w:line="240" w:lineRule="auto"/>
      </w:pPr>
    </w:p>
  </w:footnote>
  <w:footnote w:id="2">
    <w:p w14:paraId="590F0FD2" w14:textId="39B67BD4" w:rsidR="00D5462B" w:rsidRPr="002E106F" w:rsidRDefault="00D5462B">
      <w:pPr>
        <w:pStyle w:val="FootnoteText"/>
        <w:rPr>
          <w:rFonts w:ascii="Arial" w:hAnsi="Arial" w:cs="Arial"/>
        </w:rPr>
      </w:pPr>
      <w:r w:rsidRPr="002E106F">
        <w:rPr>
          <w:rStyle w:val="FootnoteReference"/>
          <w:rFonts w:ascii="Arial" w:hAnsi="Arial" w:cs="Arial"/>
        </w:rPr>
        <w:footnoteRef/>
      </w:r>
      <w:r w:rsidRPr="002E106F">
        <w:rPr>
          <w:rFonts w:ascii="Arial" w:hAnsi="Arial" w:cs="Arial"/>
        </w:rPr>
        <w:t xml:space="preserve"> </w:t>
      </w:r>
      <w:r w:rsidR="002D7E99">
        <w:rPr>
          <w:rFonts w:ascii="Arial" w:hAnsi="Arial" w:cs="Arial"/>
        </w:rPr>
        <w:t xml:space="preserve">Монгол Улсын Их Хуралд өргөн мэдүүлсэн </w:t>
      </w:r>
      <w:r>
        <w:rPr>
          <w:rFonts w:ascii="Arial" w:hAnsi="Arial" w:cs="Arial"/>
        </w:rPr>
        <w:t xml:space="preserve">Төлбөрийн </w:t>
      </w:r>
      <w:r w:rsidR="001F480A">
        <w:rPr>
          <w:rFonts w:ascii="Arial" w:hAnsi="Arial" w:cs="Arial"/>
        </w:rPr>
        <w:t xml:space="preserve">чадваргүйдлийн </w:t>
      </w:r>
      <w:r w:rsidR="00407325">
        <w:rPr>
          <w:rFonts w:ascii="Arial" w:hAnsi="Arial" w:cs="Arial"/>
        </w:rPr>
        <w:t xml:space="preserve">тухай хуулийн </w:t>
      </w:r>
      <w:r w:rsidR="002D7E99">
        <w:rPr>
          <w:rFonts w:ascii="Arial" w:hAnsi="Arial" w:cs="Arial"/>
        </w:rPr>
        <w:t xml:space="preserve">төслийн 4 дүгээр зүйлийн </w:t>
      </w:r>
      <w:r w:rsidRPr="002E106F">
        <w:rPr>
          <w:rFonts w:ascii="Arial" w:hAnsi="Arial" w:cs="Arial"/>
        </w:rPr>
        <w:t>4.1.6</w:t>
      </w:r>
      <w:r w:rsidR="002D7E99">
        <w:rPr>
          <w:rFonts w:ascii="Arial" w:hAnsi="Arial" w:cs="Arial"/>
        </w:rPr>
        <w:t xml:space="preserve"> дахь заалтад “</w:t>
      </w:r>
      <w:r w:rsidRPr="002E106F">
        <w:rPr>
          <w:rFonts w:ascii="Arial" w:hAnsi="Arial" w:cs="Arial"/>
        </w:rPr>
        <w:t>“төлбөрийн чадваргүйдлийн ажиллагаа” гэж төлбөрийн чадваргүйдлийн ажиллагаа эхлүүлэх, хуваарилагдах хөрөнгийг худалдах, хуваарилах, үүрэг гүйцэтгэгчийг татан буулгах, дахин зохион байгуулах ажиллагааг;</w:t>
      </w:r>
      <w:r w:rsidR="002D7E99">
        <w:rPr>
          <w:rFonts w:ascii="Arial" w:hAnsi="Arial" w:cs="Arial"/>
        </w:rPr>
        <w:t>” гэж заасныг</w:t>
      </w:r>
      <w:r w:rsidR="00BA6C13">
        <w:rPr>
          <w:rFonts w:ascii="Arial" w:hAnsi="Arial" w:cs="Aria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09466" w14:textId="77777777" w:rsidR="00A71070" w:rsidRPr="00122CCB" w:rsidRDefault="00122D54" w:rsidP="00122CCB">
    <w:pPr>
      <w:pStyle w:val="Header"/>
      <w:jc w:val="right"/>
      <w:rPr>
        <w:rFonts w:ascii="Arial" w:hAnsi="Arial" w:cs="Arial"/>
      </w:rPr>
    </w:pPr>
    <w:r w:rsidRPr="00122CCB">
      <w:rPr>
        <w:rFonts w:ascii="Arial" w:hAnsi="Arial" w:cs="Arial"/>
      </w:rPr>
      <w:t>Төсөл</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D767D" w14:textId="5B3712E9" w:rsidR="00A71070" w:rsidRPr="00122CCB" w:rsidRDefault="00A71070" w:rsidP="00122CCB">
    <w:pPr>
      <w:pStyle w:val="Header"/>
      <w:jc w:val="right"/>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781C0" w14:textId="4826F090" w:rsidR="00F9429B" w:rsidRPr="00122CCB" w:rsidRDefault="00F9429B" w:rsidP="00F9429B">
    <w:pPr>
      <w:pStyle w:val="Header"/>
      <w:jc w:val="right"/>
      <w:rPr>
        <w:rFonts w:ascii="Arial" w:hAnsi="Arial" w:cs="Arial"/>
      </w:rPr>
    </w:pPr>
    <w:r w:rsidRPr="00122CCB">
      <w:rPr>
        <w:rFonts w:ascii="Arial" w:hAnsi="Arial" w:cs="Arial"/>
      </w:rPr>
      <w:t>Төсөл</w:t>
    </w:r>
  </w:p>
  <w:p w14:paraId="4324FDFB" w14:textId="0E14F6A5" w:rsidR="002B383D" w:rsidRDefault="002B383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03E42" w14:textId="77777777" w:rsidR="00612AA7" w:rsidRDefault="008E05BC">
    <w:pPr>
      <w:pStyle w:val="Header"/>
    </w:pPr>
    <w:r>
      <w:t>Төсөл</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E5B32"/>
    <w:multiLevelType w:val="multilevel"/>
    <w:tmpl w:val="C2D88020"/>
    <w:lvl w:ilvl="0">
      <w:start w:val="1"/>
      <w:numFmt w:val="decimal"/>
      <w:lvlText w:val="%1."/>
      <w:lvlJc w:val="left"/>
      <w:pPr>
        <w:ind w:left="411" w:hanging="411"/>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235A7602"/>
    <w:multiLevelType w:val="hybridMultilevel"/>
    <w:tmpl w:val="1C02C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87898"/>
    <w:multiLevelType w:val="multilevel"/>
    <w:tmpl w:val="83F605C8"/>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hint="default"/>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3" w15:restartNumberingAfterBreak="0">
    <w:nsid w:val="319F5B08"/>
    <w:multiLevelType w:val="multilevel"/>
    <w:tmpl w:val="88D83A82"/>
    <w:lvl w:ilvl="0">
      <w:start w:val="45"/>
      <w:numFmt w:val="decimal"/>
      <w:lvlText w:val="%1"/>
      <w:lvlJc w:val="left"/>
      <w:pPr>
        <w:ind w:left="1080" w:hanging="360"/>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560" w:hanging="1800"/>
      </w:pPr>
      <w:rPr>
        <w:rFonts w:hint="default"/>
      </w:rPr>
    </w:lvl>
    <w:lvl w:ilvl="8">
      <w:start w:val="1"/>
      <w:numFmt w:val="decimal"/>
      <w:isLgl/>
      <w:lvlText w:val="%1.%2.%3.%4.%5.%6.%7.%8.%9."/>
      <w:lvlJc w:val="left"/>
      <w:pPr>
        <w:ind w:left="8280" w:hanging="1800"/>
      </w:pPr>
      <w:rPr>
        <w:rFonts w:hint="default"/>
      </w:rPr>
    </w:lvl>
  </w:abstractNum>
  <w:abstractNum w:abstractNumId="4" w15:restartNumberingAfterBreak="0">
    <w:nsid w:val="38B11B38"/>
    <w:multiLevelType w:val="multilevel"/>
    <w:tmpl w:val="ED021308"/>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hint="default"/>
      </w:rPr>
    </w:lvl>
    <w:lvl w:ilvl="2">
      <w:start w:val="1"/>
      <w:numFmt w:val="bullet"/>
      <w:lvlText w:val=""/>
      <w:lvlJc w:val="left"/>
      <w:pPr>
        <w:ind w:left="1008" w:firstLine="0"/>
      </w:pPr>
      <w:rPr>
        <w:rFonts w:ascii="Symbol" w:hAnsi="Symbol"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5" w15:restartNumberingAfterBreak="0">
    <w:nsid w:val="3A410A8F"/>
    <w:multiLevelType w:val="hybridMultilevel"/>
    <w:tmpl w:val="74C29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ACA0F96"/>
    <w:multiLevelType w:val="hybridMultilevel"/>
    <w:tmpl w:val="2244F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551A5"/>
    <w:multiLevelType w:val="hybridMultilevel"/>
    <w:tmpl w:val="3B4EA97E"/>
    <w:lvl w:ilvl="0" w:tplc="AABC6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BF55E0"/>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F9723F4"/>
    <w:multiLevelType w:val="hybridMultilevel"/>
    <w:tmpl w:val="26CCB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FF6FC0"/>
    <w:multiLevelType w:val="multilevel"/>
    <w:tmpl w:val="83F605C8"/>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hint="default"/>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11" w15:restartNumberingAfterBreak="0">
    <w:nsid w:val="5D3E6AF4"/>
    <w:multiLevelType w:val="multilevel"/>
    <w:tmpl w:val="DCAEB18E"/>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36F3049"/>
    <w:multiLevelType w:val="hybridMultilevel"/>
    <w:tmpl w:val="59F22666"/>
    <w:lvl w:ilvl="0" w:tplc="86D05668">
      <w:start w:val="2021"/>
      <w:numFmt w:val="bullet"/>
      <w:lvlText w:val="-"/>
      <w:lvlJc w:val="left"/>
      <w:pPr>
        <w:ind w:left="720" w:hanging="360"/>
      </w:pPr>
      <w:rPr>
        <w:rFonts w:ascii="Arial" w:eastAsiaTheme="minorHAnsi" w:hAnsi="Arial" w:cs="Aria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8832A8"/>
    <w:multiLevelType w:val="multilevel"/>
    <w:tmpl w:val="867E1082"/>
    <w:lvl w:ilvl="0">
      <w:start w:val="1"/>
      <w:numFmt w:val="decimal"/>
      <w:pStyle w:val="Heading2"/>
      <w:suff w:val="nothing"/>
      <w:lvlText w:val="%1"/>
      <w:lvlJc w:val="left"/>
      <w:pPr>
        <w:ind w:left="0" w:firstLine="360"/>
      </w:pPr>
      <w:rPr>
        <w:rFonts w:hint="default"/>
        <w:b/>
        <w:bCs w:val="0"/>
        <w:sz w:val="24"/>
        <w:szCs w:val="24"/>
      </w:rPr>
    </w:lvl>
    <w:lvl w:ilvl="1">
      <w:start w:val="1"/>
      <w:numFmt w:val="decimal"/>
      <w:isLgl/>
      <w:suff w:val="nothing"/>
      <w:lvlText w:val="%1.%2."/>
      <w:lvlJc w:val="left"/>
      <w:pPr>
        <w:ind w:left="0" w:firstLine="360"/>
      </w:pPr>
      <w:rPr>
        <w:rFonts w:hint="default"/>
        <w:sz w:val="24"/>
        <w:szCs w:val="24"/>
      </w:rPr>
    </w:lvl>
    <w:lvl w:ilvl="2">
      <w:start w:val="1"/>
      <w:numFmt w:val="decimal"/>
      <w:isLgl/>
      <w:suff w:val="nothing"/>
      <w:lvlText w:val="%1.%2.%3."/>
      <w:lvlJc w:val="left"/>
      <w:pPr>
        <w:ind w:left="1182" w:hanging="720"/>
      </w:pPr>
      <w:rPr>
        <w:rFonts w:hint="default"/>
        <w:b w:val="0"/>
        <w:bCs w:val="0"/>
      </w:rPr>
    </w:lvl>
    <w:lvl w:ilvl="3">
      <w:start w:val="1"/>
      <w:numFmt w:val="decimal"/>
      <w:isLgl/>
      <w:lvlText w:val="%1.%2.%3.%4."/>
      <w:lvlJc w:val="left"/>
      <w:pPr>
        <w:ind w:left="1593" w:hanging="108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num w:numId="1">
    <w:abstractNumId w:val="12"/>
  </w:num>
  <w:num w:numId="2">
    <w:abstractNumId w:val="0"/>
  </w:num>
  <w:num w:numId="3">
    <w:abstractNumId w:val="13"/>
  </w:num>
  <w:num w:numId="4">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lvlText w:val="%1.%2.%3."/>
        <w:lvlJc w:val="left"/>
        <w:pPr>
          <w:ind w:left="1182" w:hanging="720"/>
        </w:pPr>
        <w:rPr>
          <w:rFonts w:hint="default"/>
        </w:rPr>
      </w:lvl>
    </w:lvlOverride>
    <w:lvlOverride w:ilvl="3">
      <w:lvl w:ilvl="3">
        <w:start w:val="1"/>
        <w:numFmt w:val="decimal"/>
        <w:isLgl/>
        <w:lvlText w:val="%1.%2.%3.%4."/>
        <w:lvlJc w:val="left"/>
        <w:pPr>
          <w:ind w:left="1593" w:hanging="108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5">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566" w:firstLine="324"/>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6">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3420" w:firstLine="36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7">
    <w:abstractNumId w:val="3"/>
  </w:num>
  <w:num w:numId="8">
    <w:abstractNumId w:val="11"/>
  </w:num>
  <w:num w:numId="9">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10">
    <w:abstractNumId w:val="1"/>
  </w:num>
  <w:num w:numId="11">
    <w:abstractNumId w:val="6"/>
  </w:num>
  <w:num w:numId="12">
    <w:abstractNumId w:val="7"/>
  </w:num>
  <w:num w:numId="13">
    <w:abstractNumId w:val="9"/>
  </w:num>
  <w:num w:numId="14">
    <w:abstractNumId w:val="5"/>
  </w:num>
  <w:num w:numId="15">
    <w:abstractNumId w:val="10"/>
  </w:num>
  <w:num w:numId="16">
    <w:abstractNumId w:val="2"/>
  </w:num>
  <w:num w:numId="17">
    <w:abstractNumId w:val="4"/>
  </w:num>
  <w:num w:numId="18">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800" w:firstLine="36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19">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008" w:firstLine="324"/>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0">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1">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space"/>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2">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3">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4">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nothing"/>
        <w:lvlText w:val="%1.%2."/>
        <w:lvlJc w:val="left"/>
        <w:pPr>
          <w:ind w:left="0" w:firstLine="360"/>
        </w:pPr>
        <w:rPr>
          <w:rFonts w:hint="default"/>
        </w:rPr>
      </w:lvl>
    </w:lvlOverride>
    <w:lvlOverride w:ilvl="2">
      <w:lvl w:ilvl="2">
        <w:start w:val="1"/>
        <w:numFmt w:val="decimal"/>
        <w:isLgl/>
        <w:suff w:val="space"/>
        <w:lvlText w:val="%1.%2.%3."/>
        <w:lvlJc w:val="left"/>
        <w:pPr>
          <w:ind w:left="1566" w:firstLine="324"/>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5">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24"/>
        </w:pPr>
        <w:rPr>
          <w:rFonts w:ascii="EUAlbertina" w:hAnsi="EUAlbertina" w:cs="EUAlbertina"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6">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566" w:firstLine="324"/>
        </w:pPr>
        <w:rPr>
          <w:rFonts w:ascii="EUAlbertina" w:hAnsi="EUAlbertina" w:cs="EUAlbertina"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7">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space"/>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8">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space"/>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29">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lvlText w:val="%1.%2."/>
        <w:lvlJc w:val="left"/>
        <w:pPr>
          <w:ind w:left="360" w:firstLine="0"/>
        </w:pPr>
        <w:rPr>
          <w:rFonts w:hint="default"/>
        </w:rPr>
      </w:lvl>
    </w:lvlOverride>
    <w:lvlOverride w:ilvl="2">
      <w:lvl w:ilvl="2">
        <w:start w:val="1"/>
        <w:numFmt w:val="decimal"/>
        <w:isLgl/>
        <w:suff w:val="space"/>
        <w:lvlText w:val="%1.%2.%3."/>
        <w:lvlJc w:val="left"/>
        <w:pPr>
          <w:ind w:left="1008" w:firstLine="0"/>
        </w:pPr>
        <w:rPr>
          <w:rFonts w:hint="default"/>
        </w:rPr>
      </w:lvl>
    </w:lvlOverride>
    <w:lvlOverride w:ilvl="3">
      <w:lvl w:ilvl="3">
        <w:start w:val="1"/>
        <w:numFmt w:val="decimal"/>
        <w:isLgl/>
        <w:suff w:val="nothing"/>
        <w:lvlText w:val="%1.%2.%3.%4."/>
        <w:lvlJc w:val="left"/>
        <w:pPr>
          <w:ind w:left="1368" w:firstLine="288"/>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0">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1">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2">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3">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space"/>
        <w:lvlText w:val="%1.%2.%3."/>
        <w:lvlJc w:val="left"/>
        <w:pPr>
          <w:ind w:left="1008" w:firstLine="331"/>
        </w:pPr>
        <w:rPr>
          <w:rFonts w:ascii="Arial" w:hAnsi="Arial" w:cs="Arial" w:hint="default"/>
          <w:b w:val="0"/>
          <w:bCs w:val="0"/>
          <w:sz w:val="24"/>
          <w:szCs w:val="24"/>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4">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0" w:firstLine="360"/>
        </w:pPr>
        <w:rPr>
          <w:rFonts w:hint="default"/>
        </w:rPr>
      </w:lvl>
    </w:lvlOverride>
    <w:lvlOverride w:ilvl="2">
      <w:lvl w:ilvl="2">
        <w:start w:val="1"/>
        <w:numFmt w:val="decimal"/>
        <w:isLgl/>
        <w:suff w:val="nothing"/>
        <w:lvlText w:val="%1.%2.%3."/>
        <w:lvlJc w:val="left"/>
        <w:pPr>
          <w:ind w:left="1182" w:hanging="720"/>
        </w:pPr>
        <w:rPr>
          <w:rFonts w:hint="default"/>
        </w:rPr>
      </w:lvl>
    </w:lvlOverride>
    <w:lvlOverride w:ilvl="3">
      <w:lvl w:ilvl="3">
        <w:start w:val="1"/>
        <w:numFmt w:val="decimal"/>
        <w:isLgl/>
        <w:lvlText w:val="%1.%2.%3.%4."/>
        <w:lvlJc w:val="left"/>
        <w:pPr>
          <w:ind w:left="1593" w:hanging="108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7">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8">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39">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space"/>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40">
    <w:abstractNumId w:val="13"/>
    <w:lvlOverride w:ilvl="0">
      <w:lvl w:ilvl="0">
        <w:start w:val="1"/>
        <w:numFmt w:val="decimal"/>
        <w:pStyle w:val="Heading2"/>
        <w:suff w:val="nothing"/>
        <w:lvlText w:val="%1"/>
        <w:lvlJc w:val="left"/>
        <w:pPr>
          <w:ind w:left="0" w:firstLine="360"/>
        </w:pPr>
        <w:rPr>
          <w:rFonts w:hint="default"/>
          <w:b w:val="0"/>
          <w:bCs/>
        </w:rPr>
      </w:lvl>
    </w:lvlOverride>
    <w:lvlOverride w:ilvl="1">
      <w:lvl w:ilvl="1">
        <w:start w:val="1"/>
        <w:numFmt w:val="decimal"/>
        <w:isLgl/>
        <w:suff w:val="space"/>
        <w:lvlText w:val="%1.%2."/>
        <w:lvlJc w:val="left"/>
        <w:pPr>
          <w:ind w:left="491" w:firstLine="360"/>
        </w:pPr>
        <w:rPr>
          <w:rFonts w:ascii="Arial" w:hAnsi="Arial" w:cs="Arial" w:hint="default"/>
          <w:sz w:val="24"/>
          <w:szCs w:val="24"/>
        </w:rPr>
      </w:lvl>
    </w:lvlOverride>
    <w:lvlOverride w:ilvl="2">
      <w:lvl w:ilvl="2">
        <w:start w:val="1"/>
        <w:numFmt w:val="decimal"/>
        <w:isLgl/>
        <w:suff w:val="nothing"/>
        <w:lvlText w:val="%1.%2.%3."/>
        <w:lvlJc w:val="left"/>
        <w:pPr>
          <w:ind w:left="1008" w:firstLine="331"/>
        </w:pPr>
        <w:rPr>
          <w:rFonts w:ascii="Arial" w:hAnsi="Arial" w:cs="Arial" w:hint="default"/>
          <w:b w:val="0"/>
          <w:bCs w:val="0"/>
        </w:rPr>
      </w:lvl>
    </w:lvlOverride>
    <w:lvlOverride w:ilvl="3">
      <w:lvl w:ilvl="3">
        <w:start w:val="1"/>
        <w:numFmt w:val="decimal"/>
        <w:isLgl/>
        <w:suff w:val="nothing"/>
        <w:lvlText w:val="%1.%2.%3.%4."/>
        <w:lvlJc w:val="left"/>
        <w:pPr>
          <w:ind w:left="1800" w:firstLine="0"/>
        </w:pPr>
        <w:rPr>
          <w:rFonts w:hint="default"/>
        </w:rPr>
      </w:lvl>
    </w:lvlOverride>
    <w:lvlOverride w:ilvl="4">
      <w:lvl w:ilvl="4">
        <w:start w:val="1"/>
        <w:numFmt w:val="decimal"/>
        <w:isLgl/>
        <w:lvlText w:val="%1.%2.%3.%4.%5."/>
        <w:lvlJc w:val="left"/>
        <w:pPr>
          <w:ind w:left="1644" w:hanging="1080"/>
        </w:pPr>
        <w:rPr>
          <w:rFonts w:hint="default"/>
        </w:rPr>
      </w:lvl>
    </w:lvlOverride>
    <w:lvlOverride w:ilvl="5">
      <w:lvl w:ilvl="5">
        <w:start w:val="1"/>
        <w:numFmt w:val="decimal"/>
        <w:isLgl/>
        <w:lvlText w:val="%1.%2.%3.%4.%5.%6."/>
        <w:lvlJc w:val="left"/>
        <w:pPr>
          <w:ind w:left="2055" w:hanging="1440"/>
        </w:pPr>
        <w:rPr>
          <w:rFonts w:hint="default"/>
        </w:rPr>
      </w:lvl>
    </w:lvlOverride>
    <w:lvlOverride w:ilvl="6">
      <w:lvl w:ilvl="6">
        <w:start w:val="1"/>
        <w:numFmt w:val="decimal"/>
        <w:isLgl/>
        <w:lvlText w:val="%1.%2.%3.%4.%5.%6.%7."/>
        <w:lvlJc w:val="left"/>
        <w:pPr>
          <w:ind w:left="2106" w:hanging="1440"/>
        </w:pPr>
        <w:rPr>
          <w:rFonts w:hint="default"/>
        </w:rPr>
      </w:lvl>
    </w:lvlOverride>
    <w:lvlOverride w:ilvl="7">
      <w:lvl w:ilvl="7">
        <w:start w:val="1"/>
        <w:numFmt w:val="decimal"/>
        <w:isLgl/>
        <w:lvlText w:val="%1.%2.%3.%4.%5.%6.%7.%8."/>
        <w:lvlJc w:val="left"/>
        <w:pPr>
          <w:ind w:left="2517" w:hanging="1800"/>
        </w:pPr>
        <w:rPr>
          <w:rFonts w:hint="default"/>
        </w:rPr>
      </w:lvl>
    </w:lvlOverride>
    <w:lvlOverride w:ilvl="8">
      <w:lvl w:ilvl="8">
        <w:start w:val="1"/>
        <w:numFmt w:val="decimal"/>
        <w:isLgl/>
        <w:lvlText w:val="%1.%2.%3.%4.%5.%6.%7.%8.%9."/>
        <w:lvlJc w:val="left"/>
        <w:pPr>
          <w:ind w:left="2928" w:hanging="2160"/>
        </w:pPr>
        <w:rPr>
          <w:rFonts w:hint="default"/>
        </w:rPr>
      </w:lvl>
    </w:lvlOverride>
  </w:num>
  <w:num w:numId="41">
    <w:abstractNumId w:val="13"/>
  </w:num>
  <w:num w:numId="42">
    <w:abstractNumId w:val="13"/>
  </w:num>
  <w:num w:numId="43">
    <w:abstractNumId w:val="13"/>
  </w:num>
  <w:num w:numId="44">
    <w:abstractNumId w:val="13"/>
  </w:num>
  <w:num w:numId="45">
    <w:abstractNumId w:val="13"/>
  </w:num>
  <w:num w:numId="46">
    <w:abstractNumId w:val="13"/>
  </w:num>
  <w:num w:numId="47">
    <w:abstractNumId w:val="13"/>
  </w:num>
  <w:num w:numId="48">
    <w:abstractNumId w:val="13"/>
  </w:num>
  <w:num w:numId="49">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NDc1MTGzMLUwNDFT0lEKTi0uzszPAykwN6wFAMZoougtAAAA"/>
  </w:docVars>
  <w:rsids>
    <w:rsidRoot w:val="00C450F3"/>
    <w:rsid w:val="00000132"/>
    <w:rsid w:val="000001A7"/>
    <w:rsid w:val="0000024E"/>
    <w:rsid w:val="000002C1"/>
    <w:rsid w:val="000007F2"/>
    <w:rsid w:val="0000081E"/>
    <w:rsid w:val="00000E55"/>
    <w:rsid w:val="00001047"/>
    <w:rsid w:val="00001099"/>
    <w:rsid w:val="000010DA"/>
    <w:rsid w:val="0000119D"/>
    <w:rsid w:val="000012D3"/>
    <w:rsid w:val="000012FF"/>
    <w:rsid w:val="000014C5"/>
    <w:rsid w:val="0000150F"/>
    <w:rsid w:val="000017CA"/>
    <w:rsid w:val="0000199C"/>
    <w:rsid w:val="00001B8D"/>
    <w:rsid w:val="00001BD0"/>
    <w:rsid w:val="00001C86"/>
    <w:rsid w:val="00001E83"/>
    <w:rsid w:val="00002020"/>
    <w:rsid w:val="00002325"/>
    <w:rsid w:val="0000262C"/>
    <w:rsid w:val="000026E4"/>
    <w:rsid w:val="0000302F"/>
    <w:rsid w:val="0000303A"/>
    <w:rsid w:val="000031E6"/>
    <w:rsid w:val="00003423"/>
    <w:rsid w:val="00003709"/>
    <w:rsid w:val="00003750"/>
    <w:rsid w:val="00003796"/>
    <w:rsid w:val="000037DB"/>
    <w:rsid w:val="0000380F"/>
    <w:rsid w:val="00003896"/>
    <w:rsid w:val="000039A5"/>
    <w:rsid w:val="000039EA"/>
    <w:rsid w:val="00003B35"/>
    <w:rsid w:val="00003FF0"/>
    <w:rsid w:val="00004341"/>
    <w:rsid w:val="000043A2"/>
    <w:rsid w:val="00004554"/>
    <w:rsid w:val="0000478A"/>
    <w:rsid w:val="000048D4"/>
    <w:rsid w:val="00004919"/>
    <w:rsid w:val="00004CAF"/>
    <w:rsid w:val="00004D10"/>
    <w:rsid w:val="00004F74"/>
    <w:rsid w:val="0000518E"/>
    <w:rsid w:val="0000521C"/>
    <w:rsid w:val="0000540A"/>
    <w:rsid w:val="000054AC"/>
    <w:rsid w:val="00005968"/>
    <w:rsid w:val="00005AA9"/>
    <w:rsid w:val="00005B76"/>
    <w:rsid w:val="00005B9C"/>
    <w:rsid w:val="00005D76"/>
    <w:rsid w:val="00005E4E"/>
    <w:rsid w:val="00005EE4"/>
    <w:rsid w:val="00005F88"/>
    <w:rsid w:val="0000610F"/>
    <w:rsid w:val="0000641C"/>
    <w:rsid w:val="000064D8"/>
    <w:rsid w:val="000064DF"/>
    <w:rsid w:val="000065F0"/>
    <w:rsid w:val="00006699"/>
    <w:rsid w:val="0000679A"/>
    <w:rsid w:val="00006974"/>
    <w:rsid w:val="00006FBD"/>
    <w:rsid w:val="00007084"/>
    <w:rsid w:val="000070DB"/>
    <w:rsid w:val="00007131"/>
    <w:rsid w:val="0000734C"/>
    <w:rsid w:val="000075D9"/>
    <w:rsid w:val="00007685"/>
    <w:rsid w:val="0000787D"/>
    <w:rsid w:val="00007A47"/>
    <w:rsid w:val="00007D2A"/>
    <w:rsid w:val="00007DE2"/>
    <w:rsid w:val="00007DE5"/>
    <w:rsid w:val="00007E73"/>
    <w:rsid w:val="00007E86"/>
    <w:rsid w:val="00007F40"/>
    <w:rsid w:val="00007FEE"/>
    <w:rsid w:val="0001007D"/>
    <w:rsid w:val="000101B4"/>
    <w:rsid w:val="0001026F"/>
    <w:rsid w:val="0001068B"/>
    <w:rsid w:val="00010761"/>
    <w:rsid w:val="000107AB"/>
    <w:rsid w:val="000107B1"/>
    <w:rsid w:val="000107C3"/>
    <w:rsid w:val="000107DB"/>
    <w:rsid w:val="000108CB"/>
    <w:rsid w:val="00010AB5"/>
    <w:rsid w:val="00010CCC"/>
    <w:rsid w:val="00010DAF"/>
    <w:rsid w:val="00010DDE"/>
    <w:rsid w:val="00010EC7"/>
    <w:rsid w:val="00010F53"/>
    <w:rsid w:val="00010FA2"/>
    <w:rsid w:val="00011019"/>
    <w:rsid w:val="00011051"/>
    <w:rsid w:val="000110DC"/>
    <w:rsid w:val="00011237"/>
    <w:rsid w:val="00011452"/>
    <w:rsid w:val="0001157C"/>
    <w:rsid w:val="000115B0"/>
    <w:rsid w:val="0001169E"/>
    <w:rsid w:val="000116E4"/>
    <w:rsid w:val="00011B84"/>
    <w:rsid w:val="00011CD1"/>
    <w:rsid w:val="00011E4E"/>
    <w:rsid w:val="00011EB3"/>
    <w:rsid w:val="00011FCC"/>
    <w:rsid w:val="00012223"/>
    <w:rsid w:val="0001229C"/>
    <w:rsid w:val="0001236A"/>
    <w:rsid w:val="000123A3"/>
    <w:rsid w:val="00012425"/>
    <w:rsid w:val="00012859"/>
    <w:rsid w:val="0001298A"/>
    <w:rsid w:val="00012A75"/>
    <w:rsid w:val="00012AE8"/>
    <w:rsid w:val="00012D0A"/>
    <w:rsid w:val="00012DB5"/>
    <w:rsid w:val="00012E73"/>
    <w:rsid w:val="00012FCB"/>
    <w:rsid w:val="000132A8"/>
    <w:rsid w:val="0001375C"/>
    <w:rsid w:val="00013858"/>
    <w:rsid w:val="000138AE"/>
    <w:rsid w:val="000138B6"/>
    <w:rsid w:val="00013990"/>
    <w:rsid w:val="000139F5"/>
    <w:rsid w:val="00013AF2"/>
    <w:rsid w:val="00013CC0"/>
    <w:rsid w:val="00013D17"/>
    <w:rsid w:val="00013DE9"/>
    <w:rsid w:val="00013F95"/>
    <w:rsid w:val="000140EE"/>
    <w:rsid w:val="00014102"/>
    <w:rsid w:val="0001423F"/>
    <w:rsid w:val="000143D4"/>
    <w:rsid w:val="00014413"/>
    <w:rsid w:val="000147A9"/>
    <w:rsid w:val="00014B3F"/>
    <w:rsid w:val="00014BCE"/>
    <w:rsid w:val="00014D12"/>
    <w:rsid w:val="00014E56"/>
    <w:rsid w:val="00014E97"/>
    <w:rsid w:val="00015069"/>
    <w:rsid w:val="000150ED"/>
    <w:rsid w:val="000150F1"/>
    <w:rsid w:val="000151B3"/>
    <w:rsid w:val="000156E6"/>
    <w:rsid w:val="00015794"/>
    <w:rsid w:val="00015798"/>
    <w:rsid w:val="000157E0"/>
    <w:rsid w:val="0001592B"/>
    <w:rsid w:val="000159B0"/>
    <w:rsid w:val="000159E6"/>
    <w:rsid w:val="00015C47"/>
    <w:rsid w:val="00015CA7"/>
    <w:rsid w:val="00015CC7"/>
    <w:rsid w:val="00015DF7"/>
    <w:rsid w:val="000160F0"/>
    <w:rsid w:val="0001620F"/>
    <w:rsid w:val="0001623A"/>
    <w:rsid w:val="00016351"/>
    <w:rsid w:val="0001641D"/>
    <w:rsid w:val="00016497"/>
    <w:rsid w:val="000164FF"/>
    <w:rsid w:val="0001661D"/>
    <w:rsid w:val="00016678"/>
    <w:rsid w:val="000167E9"/>
    <w:rsid w:val="000169E7"/>
    <w:rsid w:val="00016D2C"/>
    <w:rsid w:val="0001706E"/>
    <w:rsid w:val="00017204"/>
    <w:rsid w:val="00017312"/>
    <w:rsid w:val="000175A1"/>
    <w:rsid w:val="0001795E"/>
    <w:rsid w:val="00017A69"/>
    <w:rsid w:val="00017AD7"/>
    <w:rsid w:val="00017C74"/>
    <w:rsid w:val="00017C81"/>
    <w:rsid w:val="00017DA6"/>
    <w:rsid w:val="00017F80"/>
    <w:rsid w:val="00017FAB"/>
    <w:rsid w:val="0002024F"/>
    <w:rsid w:val="00020357"/>
    <w:rsid w:val="0002056C"/>
    <w:rsid w:val="00020735"/>
    <w:rsid w:val="00020974"/>
    <w:rsid w:val="00020A60"/>
    <w:rsid w:val="00020B04"/>
    <w:rsid w:val="00020D28"/>
    <w:rsid w:val="00020EE3"/>
    <w:rsid w:val="00020F6C"/>
    <w:rsid w:val="00020FA5"/>
    <w:rsid w:val="000211D5"/>
    <w:rsid w:val="00021356"/>
    <w:rsid w:val="000216B6"/>
    <w:rsid w:val="000217B6"/>
    <w:rsid w:val="0002181A"/>
    <w:rsid w:val="000218A9"/>
    <w:rsid w:val="000219C7"/>
    <w:rsid w:val="000219E4"/>
    <w:rsid w:val="00021B6D"/>
    <w:rsid w:val="00021B8F"/>
    <w:rsid w:val="00021E5E"/>
    <w:rsid w:val="000220E0"/>
    <w:rsid w:val="000221DF"/>
    <w:rsid w:val="000221F3"/>
    <w:rsid w:val="000224AD"/>
    <w:rsid w:val="000225E0"/>
    <w:rsid w:val="0002263F"/>
    <w:rsid w:val="00022A15"/>
    <w:rsid w:val="00022AAF"/>
    <w:rsid w:val="00022DFE"/>
    <w:rsid w:val="00022F52"/>
    <w:rsid w:val="00023140"/>
    <w:rsid w:val="000231D9"/>
    <w:rsid w:val="000237A1"/>
    <w:rsid w:val="00023967"/>
    <w:rsid w:val="000239D4"/>
    <w:rsid w:val="00023AB0"/>
    <w:rsid w:val="00023B8D"/>
    <w:rsid w:val="00023BE8"/>
    <w:rsid w:val="00023D12"/>
    <w:rsid w:val="00023DBD"/>
    <w:rsid w:val="00023E22"/>
    <w:rsid w:val="00023E8E"/>
    <w:rsid w:val="00023E98"/>
    <w:rsid w:val="000241EA"/>
    <w:rsid w:val="000242C8"/>
    <w:rsid w:val="00024519"/>
    <w:rsid w:val="00024569"/>
    <w:rsid w:val="0002487F"/>
    <w:rsid w:val="00024A14"/>
    <w:rsid w:val="00024A5F"/>
    <w:rsid w:val="00024CD4"/>
    <w:rsid w:val="00024CF1"/>
    <w:rsid w:val="00024FD4"/>
    <w:rsid w:val="000251F6"/>
    <w:rsid w:val="00025230"/>
    <w:rsid w:val="000252BC"/>
    <w:rsid w:val="0002537A"/>
    <w:rsid w:val="0002537E"/>
    <w:rsid w:val="000253A4"/>
    <w:rsid w:val="0002551A"/>
    <w:rsid w:val="0002558B"/>
    <w:rsid w:val="00025685"/>
    <w:rsid w:val="000257B9"/>
    <w:rsid w:val="00025AE4"/>
    <w:rsid w:val="00025B2B"/>
    <w:rsid w:val="00025BC8"/>
    <w:rsid w:val="00025D00"/>
    <w:rsid w:val="00025D5E"/>
    <w:rsid w:val="00025DDF"/>
    <w:rsid w:val="00025E6F"/>
    <w:rsid w:val="00025EA9"/>
    <w:rsid w:val="00026097"/>
    <w:rsid w:val="000261AB"/>
    <w:rsid w:val="000261B8"/>
    <w:rsid w:val="000262A5"/>
    <w:rsid w:val="00026561"/>
    <w:rsid w:val="0002678C"/>
    <w:rsid w:val="000268B3"/>
    <w:rsid w:val="00026967"/>
    <w:rsid w:val="00026A87"/>
    <w:rsid w:val="00026AC8"/>
    <w:rsid w:val="00026B31"/>
    <w:rsid w:val="00026C93"/>
    <w:rsid w:val="00026D54"/>
    <w:rsid w:val="00026DF0"/>
    <w:rsid w:val="00027163"/>
    <w:rsid w:val="00027534"/>
    <w:rsid w:val="00027589"/>
    <w:rsid w:val="00027614"/>
    <w:rsid w:val="00027690"/>
    <w:rsid w:val="00027983"/>
    <w:rsid w:val="00027A54"/>
    <w:rsid w:val="00027AD9"/>
    <w:rsid w:val="00027CEB"/>
    <w:rsid w:val="00027E9F"/>
    <w:rsid w:val="00027EE1"/>
    <w:rsid w:val="00030059"/>
    <w:rsid w:val="0003015F"/>
    <w:rsid w:val="00030184"/>
    <w:rsid w:val="00030323"/>
    <w:rsid w:val="000304F2"/>
    <w:rsid w:val="00030529"/>
    <w:rsid w:val="000306E9"/>
    <w:rsid w:val="00030733"/>
    <w:rsid w:val="000307CF"/>
    <w:rsid w:val="000308BF"/>
    <w:rsid w:val="00030944"/>
    <w:rsid w:val="00030999"/>
    <w:rsid w:val="000309B9"/>
    <w:rsid w:val="000309E8"/>
    <w:rsid w:val="00030A43"/>
    <w:rsid w:val="00030AC9"/>
    <w:rsid w:val="00030BEA"/>
    <w:rsid w:val="00030C48"/>
    <w:rsid w:val="00030DEA"/>
    <w:rsid w:val="00030F19"/>
    <w:rsid w:val="000310E1"/>
    <w:rsid w:val="00031132"/>
    <w:rsid w:val="00031161"/>
    <w:rsid w:val="000315A8"/>
    <w:rsid w:val="0003169B"/>
    <w:rsid w:val="000319BD"/>
    <w:rsid w:val="00031A50"/>
    <w:rsid w:val="00031C21"/>
    <w:rsid w:val="00031C2C"/>
    <w:rsid w:val="00031D23"/>
    <w:rsid w:val="00031DB2"/>
    <w:rsid w:val="00031E52"/>
    <w:rsid w:val="000320FA"/>
    <w:rsid w:val="0003235C"/>
    <w:rsid w:val="00032450"/>
    <w:rsid w:val="00032499"/>
    <w:rsid w:val="0003277C"/>
    <w:rsid w:val="0003298F"/>
    <w:rsid w:val="000329E2"/>
    <w:rsid w:val="00032B00"/>
    <w:rsid w:val="00032B76"/>
    <w:rsid w:val="00032C95"/>
    <w:rsid w:val="00032DDF"/>
    <w:rsid w:val="00032F21"/>
    <w:rsid w:val="00033318"/>
    <w:rsid w:val="000336A2"/>
    <w:rsid w:val="000336DC"/>
    <w:rsid w:val="000337B4"/>
    <w:rsid w:val="000337BE"/>
    <w:rsid w:val="00033937"/>
    <w:rsid w:val="00033CFA"/>
    <w:rsid w:val="00033F73"/>
    <w:rsid w:val="000341DE"/>
    <w:rsid w:val="00034243"/>
    <w:rsid w:val="00034916"/>
    <w:rsid w:val="000349E4"/>
    <w:rsid w:val="00034A33"/>
    <w:rsid w:val="00034C91"/>
    <w:rsid w:val="00034D7F"/>
    <w:rsid w:val="00034EE0"/>
    <w:rsid w:val="00034F1D"/>
    <w:rsid w:val="000352C2"/>
    <w:rsid w:val="000352C3"/>
    <w:rsid w:val="0003530D"/>
    <w:rsid w:val="00035311"/>
    <w:rsid w:val="000354C5"/>
    <w:rsid w:val="000356B3"/>
    <w:rsid w:val="00035A27"/>
    <w:rsid w:val="00035B12"/>
    <w:rsid w:val="00035C91"/>
    <w:rsid w:val="00035E12"/>
    <w:rsid w:val="00035E3E"/>
    <w:rsid w:val="00035E56"/>
    <w:rsid w:val="00035E9A"/>
    <w:rsid w:val="00035FA6"/>
    <w:rsid w:val="000361FB"/>
    <w:rsid w:val="000362EB"/>
    <w:rsid w:val="000364EA"/>
    <w:rsid w:val="00036632"/>
    <w:rsid w:val="000366A1"/>
    <w:rsid w:val="000366BB"/>
    <w:rsid w:val="000369C8"/>
    <w:rsid w:val="00036C9C"/>
    <w:rsid w:val="00036D83"/>
    <w:rsid w:val="00036E1A"/>
    <w:rsid w:val="00036F40"/>
    <w:rsid w:val="0003718E"/>
    <w:rsid w:val="0003720A"/>
    <w:rsid w:val="00037400"/>
    <w:rsid w:val="0003744B"/>
    <w:rsid w:val="00037463"/>
    <w:rsid w:val="000374A4"/>
    <w:rsid w:val="000376A4"/>
    <w:rsid w:val="000378CB"/>
    <w:rsid w:val="00037A5A"/>
    <w:rsid w:val="00037BA8"/>
    <w:rsid w:val="00037BAF"/>
    <w:rsid w:val="00037E85"/>
    <w:rsid w:val="00037EDF"/>
    <w:rsid w:val="00037F15"/>
    <w:rsid w:val="00037FB5"/>
    <w:rsid w:val="0004015D"/>
    <w:rsid w:val="0004028B"/>
    <w:rsid w:val="000404BF"/>
    <w:rsid w:val="0004064E"/>
    <w:rsid w:val="00040656"/>
    <w:rsid w:val="000408B4"/>
    <w:rsid w:val="0004099F"/>
    <w:rsid w:val="00040CED"/>
    <w:rsid w:val="00040F16"/>
    <w:rsid w:val="000410D5"/>
    <w:rsid w:val="00041455"/>
    <w:rsid w:val="00041487"/>
    <w:rsid w:val="0004156E"/>
    <w:rsid w:val="00041588"/>
    <w:rsid w:val="00041711"/>
    <w:rsid w:val="00041761"/>
    <w:rsid w:val="000418F0"/>
    <w:rsid w:val="00041AEF"/>
    <w:rsid w:val="00041DAE"/>
    <w:rsid w:val="00041FBF"/>
    <w:rsid w:val="00042158"/>
    <w:rsid w:val="000421BA"/>
    <w:rsid w:val="00042606"/>
    <w:rsid w:val="000426B0"/>
    <w:rsid w:val="0004280D"/>
    <w:rsid w:val="000429B2"/>
    <w:rsid w:val="000429D1"/>
    <w:rsid w:val="00042C31"/>
    <w:rsid w:val="00042CC4"/>
    <w:rsid w:val="00042F0A"/>
    <w:rsid w:val="00042F15"/>
    <w:rsid w:val="00043037"/>
    <w:rsid w:val="000431A4"/>
    <w:rsid w:val="0004370D"/>
    <w:rsid w:val="00043748"/>
    <w:rsid w:val="00043847"/>
    <w:rsid w:val="000438FC"/>
    <w:rsid w:val="00043A1F"/>
    <w:rsid w:val="00043A7C"/>
    <w:rsid w:val="00043CE3"/>
    <w:rsid w:val="00043DAD"/>
    <w:rsid w:val="00043EF9"/>
    <w:rsid w:val="00043FC5"/>
    <w:rsid w:val="00044065"/>
    <w:rsid w:val="000440E5"/>
    <w:rsid w:val="00044116"/>
    <w:rsid w:val="00044267"/>
    <w:rsid w:val="000444CE"/>
    <w:rsid w:val="000446E1"/>
    <w:rsid w:val="000446FC"/>
    <w:rsid w:val="000448AD"/>
    <w:rsid w:val="00044AE0"/>
    <w:rsid w:val="00044BC0"/>
    <w:rsid w:val="00044C7C"/>
    <w:rsid w:val="00044CB1"/>
    <w:rsid w:val="00044E59"/>
    <w:rsid w:val="00045070"/>
    <w:rsid w:val="000450E5"/>
    <w:rsid w:val="00045161"/>
    <w:rsid w:val="0004586D"/>
    <w:rsid w:val="00045874"/>
    <w:rsid w:val="00045906"/>
    <w:rsid w:val="00045AE8"/>
    <w:rsid w:val="00045C10"/>
    <w:rsid w:val="00045D06"/>
    <w:rsid w:val="00045E74"/>
    <w:rsid w:val="00045F5F"/>
    <w:rsid w:val="0004625B"/>
    <w:rsid w:val="000462DE"/>
    <w:rsid w:val="00046322"/>
    <w:rsid w:val="000466BE"/>
    <w:rsid w:val="00046826"/>
    <w:rsid w:val="000468D9"/>
    <w:rsid w:val="000469FF"/>
    <w:rsid w:val="00046A0B"/>
    <w:rsid w:val="00046AA2"/>
    <w:rsid w:val="00046B0F"/>
    <w:rsid w:val="00046DB8"/>
    <w:rsid w:val="00046E9C"/>
    <w:rsid w:val="00046F47"/>
    <w:rsid w:val="00046F4C"/>
    <w:rsid w:val="00046F4E"/>
    <w:rsid w:val="000472A9"/>
    <w:rsid w:val="0004745F"/>
    <w:rsid w:val="000474D8"/>
    <w:rsid w:val="000475C8"/>
    <w:rsid w:val="000476A5"/>
    <w:rsid w:val="000476C9"/>
    <w:rsid w:val="000476DB"/>
    <w:rsid w:val="0004795E"/>
    <w:rsid w:val="00047AE8"/>
    <w:rsid w:val="00047BF4"/>
    <w:rsid w:val="00047D3C"/>
    <w:rsid w:val="00047F05"/>
    <w:rsid w:val="00047FA4"/>
    <w:rsid w:val="000501F5"/>
    <w:rsid w:val="00050284"/>
    <w:rsid w:val="000504DB"/>
    <w:rsid w:val="00050517"/>
    <w:rsid w:val="0005079D"/>
    <w:rsid w:val="00050A1A"/>
    <w:rsid w:val="00050A86"/>
    <w:rsid w:val="00050CD1"/>
    <w:rsid w:val="00050CF3"/>
    <w:rsid w:val="00050DBD"/>
    <w:rsid w:val="00050DC8"/>
    <w:rsid w:val="00050E75"/>
    <w:rsid w:val="00050E8C"/>
    <w:rsid w:val="00050F58"/>
    <w:rsid w:val="00051206"/>
    <w:rsid w:val="0005143E"/>
    <w:rsid w:val="00051485"/>
    <w:rsid w:val="000514DB"/>
    <w:rsid w:val="00051547"/>
    <w:rsid w:val="00051646"/>
    <w:rsid w:val="0005174B"/>
    <w:rsid w:val="000518C4"/>
    <w:rsid w:val="000518CF"/>
    <w:rsid w:val="0005196E"/>
    <w:rsid w:val="00051A98"/>
    <w:rsid w:val="00051BF7"/>
    <w:rsid w:val="000520A2"/>
    <w:rsid w:val="00052161"/>
    <w:rsid w:val="00052235"/>
    <w:rsid w:val="00052353"/>
    <w:rsid w:val="000526C5"/>
    <w:rsid w:val="00052836"/>
    <w:rsid w:val="00052A34"/>
    <w:rsid w:val="00052AD3"/>
    <w:rsid w:val="00052B7C"/>
    <w:rsid w:val="00052F23"/>
    <w:rsid w:val="0005308F"/>
    <w:rsid w:val="0005323F"/>
    <w:rsid w:val="0005342E"/>
    <w:rsid w:val="0005358C"/>
    <w:rsid w:val="000535F1"/>
    <w:rsid w:val="000537D7"/>
    <w:rsid w:val="00053843"/>
    <w:rsid w:val="00053C71"/>
    <w:rsid w:val="00053DD2"/>
    <w:rsid w:val="00053E7A"/>
    <w:rsid w:val="000540F8"/>
    <w:rsid w:val="00054129"/>
    <w:rsid w:val="0005447C"/>
    <w:rsid w:val="00054486"/>
    <w:rsid w:val="000545DC"/>
    <w:rsid w:val="00054A55"/>
    <w:rsid w:val="00054A60"/>
    <w:rsid w:val="00054AD9"/>
    <w:rsid w:val="00054B9A"/>
    <w:rsid w:val="00054CA2"/>
    <w:rsid w:val="00054D13"/>
    <w:rsid w:val="00054E22"/>
    <w:rsid w:val="00054E2F"/>
    <w:rsid w:val="00054F9D"/>
    <w:rsid w:val="00055098"/>
    <w:rsid w:val="000552B2"/>
    <w:rsid w:val="00055341"/>
    <w:rsid w:val="00055342"/>
    <w:rsid w:val="00055376"/>
    <w:rsid w:val="000553CE"/>
    <w:rsid w:val="00055479"/>
    <w:rsid w:val="00055505"/>
    <w:rsid w:val="00055889"/>
    <w:rsid w:val="00055892"/>
    <w:rsid w:val="00055E1C"/>
    <w:rsid w:val="00055EE1"/>
    <w:rsid w:val="00055F3B"/>
    <w:rsid w:val="00056096"/>
    <w:rsid w:val="000561AD"/>
    <w:rsid w:val="00056374"/>
    <w:rsid w:val="000564B0"/>
    <w:rsid w:val="000565CC"/>
    <w:rsid w:val="000565DF"/>
    <w:rsid w:val="000567F7"/>
    <w:rsid w:val="0005699A"/>
    <w:rsid w:val="00056AA8"/>
    <w:rsid w:val="00056AB0"/>
    <w:rsid w:val="00056C2F"/>
    <w:rsid w:val="00056CD5"/>
    <w:rsid w:val="00056E58"/>
    <w:rsid w:val="00056EBF"/>
    <w:rsid w:val="00056F79"/>
    <w:rsid w:val="0005700B"/>
    <w:rsid w:val="00057043"/>
    <w:rsid w:val="00057222"/>
    <w:rsid w:val="0005723C"/>
    <w:rsid w:val="000576F7"/>
    <w:rsid w:val="0005786D"/>
    <w:rsid w:val="00057A9C"/>
    <w:rsid w:val="00057B35"/>
    <w:rsid w:val="00057BA9"/>
    <w:rsid w:val="00057C25"/>
    <w:rsid w:val="00057D66"/>
    <w:rsid w:val="00057FB7"/>
    <w:rsid w:val="0006004C"/>
    <w:rsid w:val="000603A3"/>
    <w:rsid w:val="000605B6"/>
    <w:rsid w:val="0006080B"/>
    <w:rsid w:val="000609C6"/>
    <w:rsid w:val="00060A31"/>
    <w:rsid w:val="00060A58"/>
    <w:rsid w:val="00060BA3"/>
    <w:rsid w:val="00060C4C"/>
    <w:rsid w:val="00060D8A"/>
    <w:rsid w:val="00060DA9"/>
    <w:rsid w:val="00060E96"/>
    <w:rsid w:val="000610FE"/>
    <w:rsid w:val="00061183"/>
    <w:rsid w:val="0006118F"/>
    <w:rsid w:val="0006124B"/>
    <w:rsid w:val="00061338"/>
    <w:rsid w:val="00061693"/>
    <w:rsid w:val="0006169A"/>
    <w:rsid w:val="0006171B"/>
    <w:rsid w:val="0006171F"/>
    <w:rsid w:val="0006181E"/>
    <w:rsid w:val="000618FD"/>
    <w:rsid w:val="00061A7E"/>
    <w:rsid w:val="00061BC4"/>
    <w:rsid w:val="00061D01"/>
    <w:rsid w:val="00061D0B"/>
    <w:rsid w:val="00061D60"/>
    <w:rsid w:val="00061E47"/>
    <w:rsid w:val="00061FA7"/>
    <w:rsid w:val="00062382"/>
    <w:rsid w:val="000625E6"/>
    <w:rsid w:val="00062993"/>
    <w:rsid w:val="00062A92"/>
    <w:rsid w:val="00062ADF"/>
    <w:rsid w:val="0006301D"/>
    <w:rsid w:val="000631CA"/>
    <w:rsid w:val="000634D7"/>
    <w:rsid w:val="000635E8"/>
    <w:rsid w:val="000636AE"/>
    <w:rsid w:val="00063714"/>
    <w:rsid w:val="00063773"/>
    <w:rsid w:val="0006396B"/>
    <w:rsid w:val="00063A0C"/>
    <w:rsid w:val="00063DC5"/>
    <w:rsid w:val="00063F6B"/>
    <w:rsid w:val="000640D6"/>
    <w:rsid w:val="0006438A"/>
    <w:rsid w:val="000644E7"/>
    <w:rsid w:val="000644F7"/>
    <w:rsid w:val="00064796"/>
    <w:rsid w:val="0006487A"/>
    <w:rsid w:val="000649FD"/>
    <w:rsid w:val="00064A30"/>
    <w:rsid w:val="00064BC0"/>
    <w:rsid w:val="00064BFF"/>
    <w:rsid w:val="00064C86"/>
    <w:rsid w:val="00064DAE"/>
    <w:rsid w:val="00064F7F"/>
    <w:rsid w:val="00064FDE"/>
    <w:rsid w:val="00065091"/>
    <w:rsid w:val="000651F8"/>
    <w:rsid w:val="00065231"/>
    <w:rsid w:val="0006536C"/>
    <w:rsid w:val="00065742"/>
    <w:rsid w:val="0006580A"/>
    <w:rsid w:val="000658EF"/>
    <w:rsid w:val="00065978"/>
    <w:rsid w:val="000659E8"/>
    <w:rsid w:val="00065D3B"/>
    <w:rsid w:val="00065DD5"/>
    <w:rsid w:val="00065F07"/>
    <w:rsid w:val="00065F6A"/>
    <w:rsid w:val="00066465"/>
    <w:rsid w:val="0006673D"/>
    <w:rsid w:val="0006675B"/>
    <w:rsid w:val="00066924"/>
    <w:rsid w:val="00066BEC"/>
    <w:rsid w:val="00066C02"/>
    <w:rsid w:val="00066C6E"/>
    <w:rsid w:val="00066EA4"/>
    <w:rsid w:val="00067279"/>
    <w:rsid w:val="00067351"/>
    <w:rsid w:val="000673AA"/>
    <w:rsid w:val="00067404"/>
    <w:rsid w:val="00067601"/>
    <w:rsid w:val="0006761F"/>
    <w:rsid w:val="0006762A"/>
    <w:rsid w:val="00067764"/>
    <w:rsid w:val="00067782"/>
    <w:rsid w:val="000677FB"/>
    <w:rsid w:val="000678CC"/>
    <w:rsid w:val="00067CE5"/>
    <w:rsid w:val="00067D21"/>
    <w:rsid w:val="00067F02"/>
    <w:rsid w:val="000700B4"/>
    <w:rsid w:val="000703CD"/>
    <w:rsid w:val="000704A4"/>
    <w:rsid w:val="000704D3"/>
    <w:rsid w:val="0007051B"/>
    <w:rsid w:val="00070654"/>
    <w:rsid w:val="000706A2"/>
    <w:rsid w:val="00070840"/>
    <w:rsid w:val="00070843"/>
    <w:rsid w:val="0007096B"/>
    <w:rsid w:val="00070C93"/>
    <w:rsid w:val="00070E4D"/>
    <w:rsid w:val="00070F9C"/>
    <w:rsid w:val="000710B1"/>
    <w:rsid w:val="000710E4"/>
    <w:rsid w:val="0007117F"/>
    <w:rsid w:val="00071217"/>
    <w:rsid w:val="00071382"/>
    <w:rsid w:val="00071525"/>
    <w:rsid w:val="0007159C"/>
    <w:rsid w:val="0007192B"/>
    <w:rsid w:val="00071B0A"/>
    <w:rsid w:val="00071C35"/>
    <w:rsid w:val="00071CFC"/>
    <w:rsid w:val="00071E71"/>
    <w:rsid w:val="00071F20"/>
    <w:rsid w:val="0007221F"/>
    <w:rsid w:val="0007225F"/>
    <w:rsid w:val="00072397"/>
    <w:rsid w:val="00072501"/>
    <w:rsid w:val="00072528"/>
    <w:rsid w:val="0007269C"/>
    <w:rsid w:val="000728AD"/>
    <w:rsid w:val="00072955"/>
    <w:rsid w:val="000729E6"/>
    <w:rsid w:val="00072A2D"/>
    <w:rsid w:val="00072B5A"/>
    <w:rsid w:val="00072CC9"/>
    <w:rsid w:val="00072DDF"/>
    <w:rsid w:val="00072E2D"/>
    <w:rsid w:val="00072E5F"/>
    <w:rsid w:val="00072F2C"/>
    <w:rsid w:val="00072F33"/>
    <w:rsid w:val="0007305C"/>
    <w:rsid w:val="0007309B"/>
    <w:rsid w:val="00073228"/>
    <w:rsid w:val="000734FD"/>
    <w:rsid w:val="000737EA"/>
    <w:rsid w:val="000737F4"/>
    <w:rsid w:val="00073D83"/>
    <w:rsid w:val="00073D91"/>
    <w:rsid w:val="00073D9C"/>
    <w:rsid w:val="00073E54"/>
    <w:rsid w:val="00073ECB"/>
    <w:rsid w:val="0007408D"/>
    <w:rsid w:val="00074130"/>
    <w:rsid w:val="0007416D"/>
    <w:rsid w:val="00074383"/>
    <w:rsid w:val="00074483"/>
    <w:rsid w:val="000744B0"/>
    <w:rsid w:val="00074561"/>
    <w:rsid w:val="00074801"/>
    <w:rsid w:val="00074899"/>
    <w:rsid w:val="00074ADA"/>
    <w:rsid w:val="00074BD3"/>
    <w:rsid w:val="00074CBE"/>
    <w:rsid w:val="00074D1E"/>
    <w:rsid w:val="00074E41"/>
    <w:rsid w:val="00075444"/>
    <w:rsid w:val="00075528"/>
    <w:rsid w:val="00075560"/>
    <w:rsid w:val="00075623"/>
    <w:rsid w:val="000756E2"/>
    <w:rsid w:val="000756F6"/>
    <w:rsid w:val="000758E5"/>
    <w:rsid w:val="0007592B"/>
    <w:rsid w:val="0007595B"/>
    <w:rsid w:val="00075CB5"/>
    <w:rsid w:val="00075D06"/>
    <w:rsid w:val="00075F56"/>
    <w:rsid w:val="0007604E"/>
    <w:rsid w:val="00076304"/>
    <w:rsid w:val="00076474"/>
    <w:rsid w:val="0007657F"/>
    <w:rsid w:val="000766B0"/>
    <w:rsid w:val="000766C1"/>
    <w:rsid w:val="000768A3"/>
    <w:rsid w:val="00076F05"/>
    <w:rsid w:val="00077075"/>
    <w:rsid w:val="00077527"/>
    <w:rsid w:val="00077A71"/>
    <w:rsid w:val="00077A97"/>
    <w:rsid w:val="00077A9A"/>
    <w:rsid w:val="00077B02"/>
    <w:rsid w:val="00077BF7"/>
    <w:rsid w:val="00077D96"/>
    <w:rsid w:val="00077E98"/>
    <w:rsid w:val="00080064"/>
    <w:rsid w:val="00080252"/>
    <w:rsid w:val="00080315"/>
    <w:rsid w:val="00080365"/>
    <w:rsid w:val="00080463"/>
    <w:rsid w:val="000808C9"/>
    <w:rsid w:val="000808E7"/>
    <w:rsid w:val="00080B4D"/>
    <w:rsid w:val="00080FA2"/>
    <w:rsid w:val="000812C0"/>
    <w:rsid w:val="00081375"/>
    <w:rsid w:val="0008142D"/>
    <w:rsid w:val="000815F7"/>
    <w:rsid w:val="000817F4"/>
    <w:rsid w:val="0008196C"/>
    <w:rsid w:val="00081A82"/>
    <w:rsid w:val="00081BF8"/>
    <w:rsid w:val="00082065"/>
    <w:rsid w:val="000820FA"/>
    <w:rsid w:val="000821A9"/>
    <w:rsid w:val="000828E4"/>
    <w:rsid w:val="00082A5C"/>
    <w:rsid w:val="00082ABB"/>
    <w:rsid w:val="00082BDA"/>
    <w:rsid w:val="00082D97"/>
    <w:rsid w:val="00082DF7"/>
    <w:rsid w:val="00082E49"/>
    <w:rsid w:val="00082EAA"/>
    <w:rsid w:val="0008308C"/>
    <w:rsid w:val="000830C4"/>
    <w:rsid w:val="000833FF"/>
    <w:rsid w:val="00083421"/>
    <w:rsid w:val="0008385C"/>
    <w:rsid w:val="00083A3E"/>
    <w:rsid w:val="00083C08"/>
    <w:rsid w:val="00083C2B"/>
    <w:rsid w:val="00083DF6"/>
    <w:rsid w:val="00083E90"/>
    <w:rsid w:val="0008405F"/>
    <w:rsid w:val="00084289"/>
    <w:rsid w:val="00084365"/>
    <w:rsid w:val="00084375"/>
    <w:rsid w:val="000843AF"/>
    <w:rsid w:val="0008454A"/>
    <w:rsid w:val="0008456F"/>
    <w:rsid w:val="00084603"/>
    <w:rsid w:val="000846C5"/>
    <w:rsid w:val="000849D5"/>
    <w:rsid w:val="00084A9D"/>
    <w:rsid w:val="00084ADD"/>
    <w:rsid w:val="00084B58"/>
    <w:rsid w:val="00084CC6"/>
    <w:rsid w:val="00084F38"/>
    <w:rsid w:val="00084FD1"/>
    <w:rsid w:val="00085013"/>
    <w:rsid w:val="00085040"/>
    <w:rsid w:val="000850C9"/>
    <w:rsid w:val="0008511E"/>
    <w:rsid w:val="00085196"/>
    <w:rsid w:val="0008544B"/>
    <w:rsid w:val="0008545E"/>
    <w:rsid w:val="000855D3"/>
    <w:rsid w:val="0008575B"/>
    <w:rsid w:val="00085B11"/>
    <w:rsid w:val="00085DCA"/>
    <w:rsid w:val="00085F82"/>
    <w:rsid w:val="00086109"/>
    <w:rsid w:val="00086241"/>
    <w:rsid w:val="00086337"/>
    <w:rsid w:val="0008638B"/>
    <w:rsid w:val="000863F9"/>
    <w:rsid w:val="000865F0"/>
    <w:rsid w:val="0008661A"/>
    <w:rsid w:val="00086638"/>
    <w:rsid w:val="00086724"/>
    <w:rsid w:val="00086837"/>
    <w:rsid w:val="00086A1C"/>
    <w:rsid w:val="00086A56"/>
    <w:rsid w:val="00086E04"/>
    <w:rsid w:val="00086E45"/>
    <w:rsid w:val="00087173"/>
    <w:rsid w:val="000871CF"/>
    <w:rsid w:val="00087287"/>
    <w:rsid w:val="00087455"/>
    <w:rsid w:val="000874E6"/>
    <w:rsid w:val="00087B81"/>
    <w:rsid w:val="00087CB6"/>
    <w:rsid w:val="00087D9B"/>
    <w:rsid w:val="00087E40"/>
    <w:rsid w:val="00087FB5"/>
    <w:rsid w:val="00087FCF"/>
    <w:rsid w:val="00090350"/>
    <w:rsid w:val="0009050D"/>
    <w:rsid w:val="00090570"/>
    <w:rsid w:val="0009057D"/>
    <w:rsid w:val="00090792"/>
    <w:rsid w:val="000907AD"/>
    <w:rsid w:val="00090840"/>
    <w:rsid w:val="0009085B"/>
    <w:rsid w:val="0009092B"/>
    <w:rsid w:val="000909C7"/>
    <w:rsid w:val="00090A3A"/>
    <w:rsid w:val="00090AA4"/>
    <w:rsid w:val="00090AC7"/>
    <w:rsid w:val="00090CCB"/>
    <w:rsid w:val="00090E33"/>
    <w:rsid w:val="00090E77"/>
    <w:rsid w:val="00090F46"/>
    <w:rsid w:val="00090F8D"/>
    <w:rsid w:val="0009102C"/>
    <w:rsid w:val="0009195A"/>
    <w:rsid w:val="0009197E"/>
    <w:rsid w:val="000919A2"/>
    <w:rsid w:val="00091C13"/>
    <w:rsid w:val="00091C8D"/>
    <w:rsid w:val="00091CEC"/>
    <w:rsid w:val="00091D91"/>
    <w:rsid w:val="00091F3A"/>
    <w:rsid w:val="0009207E"/>
    <w:rsid w:val="0009220B"/>
    <w:rsid w:val="000922EC"/>
    <w:rsid w:val="0009239E"/>
    <w:rsid w:val="000926E9"/>
    <w:rsid w:val="0009271A"/>
    <w:rsid w:val="00092772"/>
    <w:rsid w:val="00092866"/>
    <w:rsid w:val="00092A72"/>
    <w:rsid w:val="00092A8F"/>
    <w:rsid w:val="00092F0F"/>
    <w:rsid w:val="00092F96"/>
    <w:rsid w:val="00093015"/>
    <w:rsid w:val="00093090"/>
    <w:rsid w:val="00093117"/>
    <w:rsid w:val="00093232"/>
    <w:rsid w:val="0009328C"/>
    <w:rsid w:val="0009333A"/>
    <w:rsid w:val="000933F0"/>
    <w:rsid w:val="00093492"/>
    <w:rsid w:val="0009357C"/>
    <w:rsid w:val="000937AC"/>
    <w:rsid w:val="00093B25"/>
    <w:rsid w:val="00093BA2"/>
    <w:rsid w:val="00093DAA"/>
    <w:rsid w:val="00093E41"/>
    <w:rsid w:val="0009411B"/>
    <w:rsid w:val="000941D2"/>
    <w:rsid w:val="000944D5"/>
    <w:rsid w:val="0009469F"/>
    <w:rsid w:val="0009480E"/>
    <w:rsid w:val="000949A7"/>
    <w:rsid w:val="000949FA"/>
    <w:rsid w:val="00094BDE"/>
    <w:rsid w:val="00094C6A"/>
    <w:rsid w:val="00094D0A"/>
    <w:rsid w:val="00094DD8"/>
    <w:rsid w:val="00094ECD"/>
    <w:rsid w:val="00095020"/>
    <w:rsid w:val="00095064"/>
    <w:rsid w:val="0009506B"/>
    <w:rsid w:val="00095074"/>
    <w:rsid w:val="000952F6"/>
    <w:rsid w:val="000953A4"/>
    <w:rsid w:val="0009557E"/>
    <w:rsid w:val="000955F9"/>
    <w:rsid w:val="000956BC"/>
    <w:rsid w:val="00095780"/>
    <w:rsid w:val="00095872"/>
    <w:rsid w:val="00095A1E"/>
    <w:rsid w:val="00095D2D"/>
    <w:rsid w:val="00095D6E"/>
    <w:rsid w:val="00095DC5"/>
    <w:rsid w:val="00095EA5"/>
    <w:rsid w:val="000962CA"/>
    <w:rsid w:val="000962E6"/>
    <w:rsid w:val="000962EF"/>
    <w:rsid w:val="000967BE"/>
    <w:rsid w:val="00096B35"/>
    <w:rsid w:val="00096B39"/>
    <w:rsid w:val="00096B75"/>
    <w:rsid w:val="00096B79"/>
    <w:rsid w:val="00096C3B"/>
    <w:rsid w:val="00096C51"/>
    <w:rsid w:val="00096CDE"/>
    <w:rsid w:val="00096D8A"/>
    <w:rsid w:val="00096E64"/>
    <w:rsid w:val="00096E87"/>
    <w:rsid w:val="00096EAB"/>
    <w:rsid w:val="00096F47"/>
    <w:rsid w:val="00097473"/>
    <w:rsid w:val="0009751E"/>
    <w:rsid w:val="00097637"/>
    <w:rsid w:val="000976EA"/>
    <w:rsid w:val="00097860"/>
    <w:rsid w:val="000978C1"/>
    <w:rsid w:val="0009790E"/>
    <w:rsid w:val="00097973"/>
    <w:rsid w:val="00097F0F"/>
    <w:rsid w:val="000A01B8"/>
    <w:rsid w:val="000A0227"/>
    <w:rsid w:val="000A0375"/>
    <w:rsid w:val="000A0608"/>
    <w:rsid w:val="000A077D"/>
    <w:rsid w:val="000A08D1"/>
    <w:rsid w:val="000A0A15"/>
    <w:rsid w:val="000A0D48"/>
    <w:rsid w:val="000A0F78"/>
    <w:rsid w:val="000A1016"/>
    <w:rsid w:val="000A103D"/>
    <w:rsid w:val="000A1191"/>
    <w:rsid w:val="000A11E4"/>
    <w:rsid w:val="000A1217"/>
    <w:rsid w:val="000A13B1"/>
    <w:rsid w:val="000A150C"/>
    <w:rsid w:val="000A1534"/>
    <w:rsid w:val="000A15A5"/>
    <w:rsid w:val="000A1617"/>
    <w:rsid w:val="000A16A3"/>
    <w:rsid w:val="000A194A"/>
    <w:rsid w:val="000A1B87"/>
    <w:rsid w:val="000A1BD0"/>
    <w:rsid w:val="000A1DCC"/>
    <w:rsid w:val="000A1FE4"/>
    <w:rsid w:val="000A22DE"/>
    <w:rsid w:val="000A243E"/>
    <w:rsid w:val="000A2463"/>
    <w:rsid w:val="000A24B2"/>
    <w:rsid w:val="000A253D"/>
    <w:rsid w:val="000A256E"/>
    <w:rsid w:val="000A25A2"/>
    <w:rsid w:val="000A2623"/>
    <w:rsid w:val="000A263B"/>
    <w:rsid w:val="000A28EC"/>
    <w:rsid w:val="000A29EB"/>
    <w:rsid w:val="000A2A15"/>
    <w:rsid w:val="000A2A2C"/>
    <w:rsid w:val="000A2BE9"/>
    <w:rsid w:val="000A2CE9"/>
    <w:rsid w:val="000A2E60"/>
    <w:rsid w:val="000A2FE6"/>
    <w:rsid w:val="000A30CC"/>
    <w:rsid w:val="000A3233"/>
    <w:rsid w:val="000A3447"/>
    <w:rsid w:val="000A367F"/>
    <w:rsid w:val="000A379F"/>
    <w:rsid w:val="000A3BD3"/>
    <w:rsid w:val="000A3C0F"/>
    <w:rsid w:val="000A3DAC"/>
    <w:rsid w:val="000A3FBF"/>
    <w:rsid w:val="000A40C6"/>
    <w:rsid w:val="000A4132"/>
    <w:rsid w:val="000A41FC"/>
    <w:rsid w:val="000A4448"/>
    <w:rsid w:val="000A44FC"/>
    <w:rsid w:val="000A457A"/>
    <w:rsid w:val="000A48B8"/>
    <w:rsid w:val="000A4927"/>
    <w:rsid w:val="000A49D3"/>
    <w:rsid w:val="000A4BB7"/>
    <w:rsid w:val="000A4C31"/>
    <w:rsid w:val="000A4C5A"/>
    <w:rsid w:val="000A4C84"/>
    <w:rsid w:val="000A4D93"/>
    <w:rsid w:val="000A4DCD"/>
    <w:rsid w:val="000A4E8F"/>
    <w:rsid w:val="000A4F10"/>
    <w:rsid w:val="000A5169"/>
    <w:rsid w:val="000A520F"/>
    <w:rsid w:val="000A5291"/>
    <w:rsid w:val="000A5484"/>
    <w:rsid w:val="000A5548"/>
    <w:rsid w:val="000A55E0"/>
    <w:rsid w:val="000A568E"/>
    <w:rsid w:val="000A5917"/>
    <w:rsid w:val="000A5951"/>
    <w:rsid w:val="000A59E5"/>
    <w:rsid w:val="000A5B41"/>
    <w:rsid w:val="000A5C20"/>
    <w:rsid w:val="000A5CE3"/>
    <w:rsid w:val="000A5E4C"/>
    <w:rsid w:val="000A5F63"/>
    <w:rsid w:val="000A6066"/>
    <w:rsid w:val="000A60EA"/>
    <w:rsid w:val="000A6126"/>
    <w:rsid w:val="000A6257"/>
    <w:rsid w:val="000A62D6"/>
    <w:rsid w:val="000A6445"/>
    <w:rsid w:val="000A65B3"/>
    <w:rsid w:val="000A66A9"/>
    <w:rsid w:val="000A6AC7"/>
    <w:rsid w:val="000A6CF0"/>
    <w:rsid w:val="000A6D4E"/>
    <w:rsid w:val="000A6EAC"/>
    <w:rsid w:val="000A6F07"/>
    <w:rsid w:val="000A6F1A"/>
    <w:rsid w:val="000A6F7E"/>
    <w:rsid w:val="000A701D"/>
    <w:rsid w:val="000A71CB"/>
    <w:rsid w:val="000A71D9"/>
    <w:rsid w:val="000A7396"/>
    <w:rsid w:val="000A74CD"/>
    <w:rsid w:val="000A75F9"/>
    <w:rsid w:val="000A772D"/>
    <w:rsid w:val="000A7A90"/>
    <w:rsid w:val="000A7D2E"/>
    <w:rsid w:val="000A7D65"/>
    <w:rsid w:val="000A7DC8"/>
    <w:rsid w:val="000A7EB9"/>
    <w:rsid w:val="000A7F0B"/>
    <w:rsid w:val="000A7F1F"/>
    <w:rsid w:val="000A7FDB"/>
    <w:rsid w:val="000AE282"/>
    <w:rsid w:val="000B0046"/>
    <w:rsid w:val="000B0198"/>
    <w:rsid w:val="000B035A"/>
    <w:rsid w:val="000B06B9"/>
    <w:rsid w:val="000B0740"/>
    <w:rsid w:val="000B0844"/>
    <w:rsid w:val="000B08E0"/>
    <w:rsid w:val="000B0DBE"/>
    <w:rsid w:val="000B0DDA"/>
    <w:rsid w:val="000B1002"/>
    <w:rsid w:val="000B10C2"/>
    <w:rsid w:val="000B10DD"/>
    <w:rsid w:val="000B10F5"/>
    <w:rsid w:val="000B140E"/>
    <w:rsid w:val="000B14A2"/>
    <w:rsid w:val="000B14CE"/>
    <w:rsid w:val="000B15D7"/>
    <w:rsid w:val="000B1625"/>
    <w:rsid w:val="000B1662"/>
    <w:rsid w:val="000B18F2"/>
    <w:rsid w:val="000B1B53"/>
    <w:rsid w:val="000B1BBC"/>
    <w:rsid w:val="000B1C06"/>
    <w:rsid w:val="000B1C6E"/>
    <w:rsid w:val="000B1D41"/>
    <w:rsid w:val="000B1DBF"/>
    <w:rsid w:val="000B1FFC"/>
    <w:rsid w:val="000B217B"/>
    <w:rsid w:val="000B21C7"/>
    <w:rsid w:val="000B2489"/>
    <w:rsid w:val="000B26DC"/>
    <w:rsid w:val="000B2810"/>
    <w:rsid w:val="000B2814"/>
    <w:rsid w:val="000B2A19"/>
    <w:rsid w:val="000B2E24"/>
    <w:rsid w:val="000B2E76"/>
    <w:rsid w:val="000B30E0"/>
    <w:rsid w:val="000B3190"/>
    <w:rsid w:val="000B3391"/>
    <w:rsid w:val="000B3428"/>
    <w:rsid w:val="000B35C0"/>
    <w:rsid w:val="000B36C6"/>
    <w:rsid w:val="000B3757"/>
    <w:rsid w:val="000B37DB"/>
    <w:rsid w:val="000B392E"/>
    <w:rsid w:val="000B3983"/>
    <w:rsid w:val="000B3E00"/>
    <w:rsid w:val="000B4042"/>
    <w:rsid w:val="000B40F3"/>
    <w:rsid w:val="000B4135"/>
    <w:rsid w:val="000B418A"/>
    <w:rsid w:val="000B42C4"/>
    <w:rsid w:val="000B42C8"/>
    <w:rsid w:val="000B441D"/>
    <w:rsid w:val="000B458A"/>
    <w:rsid w:val="000B46F2"/>
    <w:rsid w:val="000B4796"/>
    <w:rsid w:val="000B490C"/>
    <w:rsid w:val="000B4BB9"/>
    <w:rsid w:val="000B4CB0"/>
    <w:rsid w:val="000B4ED1"/>
    <w:rsid w:val="000B4FE6"/>
    <w:rsid w:val="000B4FFD"/>
    <w:rsid w:val="000B5329"/>
    <w:rsid w:val="000B5772"/>
    <w:rsid w:val="000B5816"/>
    <w:rsid w:val="000B5AB5"/>
    <w:rsid w:val="000B5C3E"/>
    <w:rsid w:val="000B5DD3"/>
    <w:rsid w:val="000B5E0A"/>
    <w:rsid w:val="000B5E87"/>
    <w:rsid w:val="000B5F7F"/>
    <w:rsid w:val="000B5FDD"/>
    <w:rsid w:val="000B6054"/>
    <w:rsid w:val="000B6152"/>
    <w:rsid w:val="000B61F6"/>
    <w:rsid w:val="000B61F7"/>
    <w:rsid w:val="000B66CD"/>
    <w:rsid w:val="000B677C"/>
    <w:rsid w:val="000B686C"/>
    <w:rsid w:val="000B6871"/>
    <w:rsid w:val="000B69E3"/>
    <w:rsid w:val="000B6BA1"/>
    <w:rsid w:val="000B6BA8"/>
    <w:rsid w:val="000B6C6D"/>
    <w:rsid w:val="000B6E9E"/>
    <w:rsid w:val="000B6F2A"/>
    <w:rsid w:val="000B6FD8"/>
    <w:rsid w:val="000B713C"/>
    <w:rsid w:val="000B7199"/>
    <w:rsid w:val="000B728D"/>
    <w:rsid w:val="000B72FA"/>
    <w:rsid w:val="000B7328"/>
    <w:rsid w:val="000B7443"/>
    <w:rsid w:val="000B776C"/>
    <w:rsid w:val="000B778A"/>
    <w:rsid w:val="000B7800"/>
    <w:rsid w:val="000B7896"/>
    <w:rsid w:val="000B78EE"/>
    <w:rsid w:val="000B7AE3"/>
    <w:rsid w:val="000B7CCA"/>
    <w:rsid w:val="000B7D0A"/>
    <w:rsid w:val="000B7D3F"/>
    <w:rsid w:val="000C026F"/>
    <w:rsid w:val="000C03B2"/>
    <w:rsid w:val="000C079B"/>
    <w:rsid w:val="000C0896"/>
    <w:rsid w:val="000C08A7"/>
    <w:rsid w:val="000C0947"/>
    <w:rsid w:val="000C098F"/>
    <w:rsid w:val="000C0AA1"/>
    <w:rsid w:val="000C0BE4"/>
    <w:rsid w:val="000C0C63"/>
    <w:rsid w:val="000C0C76"/>
    <w:rsid w:val="000C0E4C"/>
    <w:rsid w:val="000C11DF"/>
    <w:rsid w:val="000C1797"/>
    <w:rsid w:val="000C1820"/>
    <w:rsid w:val="000C183F"/>
    <w:rsid w:val="000C1CD0"/>
    <w:rsid w:val="000C1CF3"/>
    <w:rsid w:val="000C1DA1"/>
    <w:rsid w:val="000C2052"/>
    <w:rsid w:val="000C2097"/>
    <w:rsid w:val="000C240E"/>
    <w:rsid w:val="000C279D"/>
    <w:rsid w:val="000C27C8"/>
    <w:rsid w:val="000C27DA"/>
    <w:rsid w:val="000C2AC0"/>
    <w:rsid w:val="000C2C2B"/>
    <w:rsid w:val="000C2DFE"/>
    <w:rsid w:val="000C2EAE"/>
    <w:rsid w:val="000C3140"/>
    <w:rsid w:val="000C3195"/>
    <w:rsid w:val="000C33D5"/>
    <w:rsid w:val="000C370E"/>
    <w:rsid w:val="000C37C9"/>
    <w:rsid w:val="000C3B86"/>
    <w:rsid w:val="000C405E"/>
    <w:rsid w:val="000C412E"/>
    <w:rsid w:val="000C43BE"/>
    <w:rsid w:val="000C442F"/>
    <w:rsid w:val="000C449E"/>
    <w:rsid w:val="000C4639"/>
    <w:rsid w:val="000C46C4"/>
    <w:rsid w:val="000C46E3"/>
    <w:rsid w:val="000C478F"/>
    <w:rsid w:val="000C48EA"/>
    <w:rsid w:val="000C49A0"/>
    <w:rsid w:val="000C4A9B"/>
    <w:rsid w:val="000C4AF2"/>
    <w:rsid w:val="000C4C5C"/>
    <w:rsid w:val="000C4CCA"/>
    <w:rsid w:val="000C4F02"/>
    <w:rsid w:val="000C530E"/>
    <w:rsid w:val="000C5354"/>
    <w:rsid w:val="000C53D7"/>
    <w:rsid w:val="000C544E"/>
    <w:rsid w:val="000C545D"/>
    <w:rsid w:val="000C58B2"/>
    <w:rsid w:val="000C5A33"/>
    <w:rsid w:val="000C5C09"/>
    <w:rsid w:val="000C5C0D"/>
    <w:rsid w:val="000C5C15"/>
    <w:rsid w:val="000C5CEA"/>
    <w:rsid w:val="000C5D16"/>
    <w:rsid w:val="000C5DA2"/>
    <w:rsid w:val="000C5EA7"/>
    <w:rsid w:val="000C602D"/>
    <w:rsid w:val="000C629F"/>
    <w:rsid w:val="000C6420"/>
    <w:rsid w:val="000C6593"/>
    <w:rsid w:val="000C668D"/>
    <w:rsid w:val="000C6885"/>
    <w:rsid w:val="000C6A40"/>
    <w:rsid w:val="000C6C85"/>
    <w:rsid w:val="000C6ECD"/>
    <w:rsid w:val="000C705E"/>
    <w:rsid w:val="000C7141"/>
    <w:rsid w:val="000C716E"/>
    <w:rsid w:val="000C71A3"/>
    <w:rsid w:val="000C72FD"/>
    <w:rsid w:val="000C739E"/>
    <w:rsid w:val="000C7481"/>
    <w:rsid w:val="000C748C"/>
    <w:rsid w:val="000C7684"/>
    <w:rsid w:val="000C773F"/>
    <w:rsid w:val="000C77FA"/>
    <w:rsid w:val="000C781F"/>
    <w:rsid w:val="000C7873"/>
    <w:rsid w:val="000C7987"/>
    <w:rsid w:val="000C798B"/>
    <w:rsid w:val="000C7DA9"/>
    <w:rsid w:val="000D0050"/>
    <w:rsid w:val="000D0083"/>
    <w:rsid w:val="000D00AB"/>
    <w:rsid w:val="000D01A5"/>
    <w:rsid w:val="000D0638"/>
    <w:rsid w:val="000D08BB"/>
    <w:rsid w:val="000D08DC"/>
    <w:rsid w:val="000D08F6"/>
    <w:rsid w:val="000D09A6"/>
    <w:rsid w:val="000D0AD6"/>
    <w:rsid w:val="000D0B27"/>
    <w:rsid w:val="000D0BF2"/>
    <w:rsid w:val="000D0D4C"/>
    <w:rsid w:val="000D0E7B"/>
    <w:rsid w:val="000D1034"/>
    <w:rsid w:val="000D109E"/>
    <w:rsid w:val="000D10BF"/>
    <w:rsid w:val="000D117C"/>
    <w:rsid w:val="000D169C"/>
    <w:rsid w:val="000D180D"/>
    <w:rsid w:val="000D1869"/>
    <w:rsid w:val="000D1910"/>
    <w:rsid w:val="000D1D34"/>
    <w:rsid w:val="000D1DA9"/>
    <w:rsid w:val="000D1F25"/>
    <w:rsid w:val="000D1F38"/>
    <w:rsid w:val="000D2114"/>
    <w:rsid w:val="000D214B"/>
    <w:rsid w:val="000D21A1"/>
    <w:rsid w:val="000D2289"/>
    <w:rsid w:val="000D22F3"/>
    <w:rsid w:val="000D250D"/>
    <w:rsid w:val="000D255C"/>
    <w:rsid w:val="000D29C0"/>
    <w:rsid w:val="000D2C1F"/>
    <w:rsid w:val="000D2CF0"/>
    <w:rsid w:val="000D2D73"/>
    <w:rsid w:val="000D2DB6"/>
    <w:rsid w:val="000D302C"/>
    <w:rsid w:val="000D3034"/>
    <w:rsid w:val="000D30C8"/>
    <w:rsid w:val="000D340D"/>
    <w:rsid w:val="000D3432"/>
    <w:rsid w:val="000D35F5"/>
    <w:rsid w:val="000D365F"/>
    <w:rsid w:val="000D3660"/>
    <w:rsid w:val="000D36CD"/>
    <w:rsid w:val="000D3913"/>
    <w:rsid w:val="000D3A32"/>
    <w:rsid w:val="000D3DFF"/>
    <w:rsid w:val="000D3E5F"/>
    <w:rsid w:val="000D3F95"/>
    <w:rsid w:val="000D41E9"/>
    <w:rsid w:val="000D41FF"/>
    <w:rsid w:val="000D4275"/>
    <w:rsid w:val="000D4304"/>
    <w:rsid w:val="000D4518"/>
    <w:rsid w:val="000D465B"/>
    <w:rsid w:val="000D46F1"/>
    <w:rsid w:val="000D475F"/>
    <w:rsid w:val="000D4824"/>
    <w:rsid w:val="000D4971"/>
    <w:rsid w:val="000D4993"/>
    <w:rsid w:val="000D4AFB"/>
    <w:rsid w:val="000D4B65"/>
    <w:rsid w:val="000D4C3E"/>
    <w:rsid w:val="000D4C44"/>
    <w:rsid w:val="000D4CDD"/>
    <w:rsid w:val="000D4F14"/>
    <w:rsid w:val="000D5047"/>
    <w:rsid w:val="000D524C"/>
    <w:rsid w:val="000D532A"/>
    <w:rsid w:val="000D53FE"/>
    <w:rsid w:val="000D54B4"/>
    <w:rsid w:val="000D54B8"/>
    <w:rsid w:val="000D561A"/>
    <w:rsid w:val="000D5745"/>
    <w:rsid w:val="000D5769"/>
    <w:rsid w:val="000D583F"/>
    <w:rsid w:val="000D5A0D"/>
    <w:rsid w:val="000D5CA5"/>
    <w:rsid w:val="000D5CB0"/>
    <w:rsid w:val="000D5CCA"/>
    <w:rsid w:val="000D5EF2"/>
    <w:rsid w:val="000D6235"/>
    <w:rsid w:val="000D62E9"/>
    <w:rsid w:val="000D639F"/>
    <w:rsid w:val="000D63B0"/>
    <w:rsid w:val="000D6466"/>
    <w:rsid w:val="000D65DE"/>
    <w:rsid w:val="000D665C"/>
    <w:rsid w:val="000D680F"/>
    <w:rsid w:val="000D6A61"/>
    <w:rsid w:val="000D6C29"/>
    <w:rsid w:val="000D6C84"/>
    <w:rsid w:val="000D6D28"/>
    <w:rsid w:val="000D6FA8"/>
    <w:rsid w:val="000D6FF5"/>
    <w:rsid w:val="000D7092"/>
    <w:rsid w:val="000D7363"/>
    <w:rsid w:val="000D74CA"/>
    <w:rsid w:val="000D74E5"/>
    <w:rsid w:val="000D7561"/>
    <w:rsid w:val="000D76F7"/>
    <w:rsid w:val="000D7956"/>
    <w:rsid w:val="000D7C6A"/>
    <w:rsid w:val="000D7E02"/>
    <w:rsid w:val="000D7F20"/>
    <w:rsid w:val="000E013C"/>
    <w:rsid w:val="000E02EC"/>
    <w:rsid w:val="000E0462"/>
    <w:rsid w:val="000E05A0"/>
    <w:rsid w:val="000E0883"/>
    <w:rsid w:val="000E0A86"/>
    <w:rsid w:val="000E0CE7"/>
    <w:rsid w:val="000E0F35"/>
    <w:rsid w:val="000E0F65"/>
    <w:rsid w:val="000E0FF8"/>
    <w:rsid w:val="000E1338"/>
    <w:rsid w:val="000E13BE"/>
    <w:rsid w:val="000E15AE"/>
    <w:rsid w:val="000E1788"/>
    <w:rsid w:val="000E1A1C"/>
    <w:rsid w:val="000E1B37"/>
    <w:rsid w:val="000E1DC9"/>
    <w:rsid w:val="000E1E82"/>
    <w:rsid w:val="000E1F3B"/>
    <w:rsid w:val="000E212C"/>
    <w:rsid w:val="000E23C1"/>
    <w:rsid w:val="000E2470"/>
    <w:rsid w:val="000E2895"/>
    <w:rsid w:val="000E28AF"/>
    <w:rsid w:val="000E28BC"/>
    <w:rsid w:val="000E29B9"/>
    <w:rsid w:val="000E2A19"/>
    <w:rsid w:val="000E2C50"/>
    <w:rsid w:val="000E2CEA"/>
    <w:rsid w:val="000E3137"/>
    <w:rsid w:val="000E330B"/>
    <w:rsid w:val="000E335C"/>
    <w:rsid w:val="000E3AA2"/>
    <w:rsid w:val="000E3BCF"/>
    <w:rsid w:val="000E4057"/>
    <w:rsid w:val="000E44C9"/>
    <w:rsid w:val="000E45F9"/>
    <w:rsid w:val="000E4674"/>
    <w:rsid w:val="000E47D3"/>
    <w:rsid w:val="000E4C03"/>
    <w:rsid w:val="000E4C9A"/>
    <w:rsid w:val="000E4EB7"/>
    <w:rsid w:val="000E4F5D"/>
    <w:rsid w:val="000E516D"/>
    <w:rsid w:val="000E51C1"/>
    <w:rsid w:val="000E523D"/>
    <w:rsid w:val="000E5346"/>
    <w:rsid w:val="000E54C1"/>
    <w:rsid w:val="000E55D2"/>
    <w:rsid w:val="000E5A48"/>
    <w:rsid w:val="000E5DA9"/>
    <w:rsid w:val="000E5E11"/>
    <w:rsid w:val="000E5F8A"/>
    <w:rsid w:val="000E5FFD"/>
    <w:rsid w:val="000E604E"/>
    <w:rsid w:val="000E61E0"/>
    <w:rsid w:val="000E637B"/>
    <w:rsid w:val="000E637C"/>
    <w:rsid w:val="000E64E1"/>
    <w:rsid w:val="000E6797"/>
    <w:rsid w:val="000E67C4"/>
    <w:rsid w:val="000E67D6"/>
    <w:rsid w:val="000E6AAD"/>
    <w:rsid w:val="000E6AF3"/>
    <w:rsid w:val="000E6B94"/>
    <w:rsid w:val="000E6CBF"/>
    <w:rsid w:val="000E6DEB"/>
    <w:rsid w:val="000E6DF9"/>
    <w:rsid w:val="000E6E78"/>
    <w:rsid w:val="000E6FC8"/>
    <w:rsid w:val="000E7192"/>
    <w:rsid w:val="000E71F6"/>
    <w:rsid w:val="000E7228"/>
    <w:rsid w:val="000E72D1"/>
    <w:rsid w:val="000E748A"/>
    <w:rsid w:val="000E7526"/>
    <w:rsid w:val="000E759E"/>
    <w:rsid w:val="000E7768"/>
    <w:rsid w:val="000E7A90"/>
    <w:rsid w:val="000E7B88"/>
    <w:rsid w:val="000E7B9E"/>
    <w:rsid w:val="000E7C62"/>
    <w:rsid w:val="000E7CCE"/>
    <w:rsid w:val="000E7D0D"/>
    <w:rsid w:val="000E7D21"/>
    <w:rsid w:val="000E7D5B"/>
    <w:rsid w:val="000E7DC0"/>
    <w:rsid w:val="000E7DD9"/>
    <w:rsid w:val="000E7E30"/>
    <w:rsid w:val="000F00A3"/>
    <w:rsid w:val="000F0153"/>
    <w:rsid w:val="000F03C6"/>
    <w:rsid w:val="000F0479"/>
    <w:rsid w:val="000F0486"/>
    <w:rsid w:val="000F04EB"/>
    <w:rsid w:val="000F0734"/>
    <w:rsid w:val="000F07BC"/>
    <w:rsid w:val="000F0943"/>
    <w:rsid w:val="000F09AE"/>
    <w:rsid w:val="000F0B24"/>
    <w:rsid w:val="000F0C8E"/>
    <w:rsid w:val="000F0C9C"/>
    <w:rsid w:val="000F0D3C"/>
    <w:rsid w:val="000F0EA7"/>
    <w:rsid w:val="000F0EB2"/>
    <w:rsid w:val="000F1052"/>
    <w:rsid w:val="000F1098"/>
    <w:rsid w:val="000F10C5"/>
    <w:rsid w:val="000F10E8"/>
    <w:rsid w:val="000F12B9"/>
    <w:rsid w:val="000F1327"/>
    <w:rsid w:val="000F13C9"/>
    <w:rsid w:val="000F14DC"/>
    <w:rsid w:val="000F1608"/>
    <w:rsid w:val="000F1628"/>
    <w:rsid w:val="000F1674"/>
    <w:rsid w:val="000F1729"/>
    <w:rsid w:val="000F198A"/>
    <w:rsid w:val="000F1BB3"/>
    <w:rsid w:val="000F1C4C"/>
    <w:rsid w:val="000F1D97"/>
    <w:rsid w:val="000F1F2B"/>
    <w:rsid w:val="000F1F73"/>
    <w:rsid w:val="000F1F8D"/>
    <w:rsid w:val="000F2076"/>
    <w:rsid w:val="000F20A7"/>
    <w:rsid w:val="000F214E"/>
    <w:rsid w:val="000F24F2"/>
    <w:rsid w:val="000F2990"/>
    <w:rsid w:val="000F29B5"/>
    <w:rsid w:val="000F2A8C"/>
    <w:rsid w:val="000F2B0F"/>
    <w:rsid w:val="000F2C8B"/>
    <w:rsid w:val="000F2F03"/>
    <w:rsid w:val="000F2FA9"/>
    <w:rsid w:val="000F3162"/>
    <w:rsid w:val="000F31AC"/>
    <w:rsid w:val="000F31B6"/>
    <w:rsid w:val="000F32BE"/>
    <w:rsid w:val="000F34AE"/>
    <w:rsid w:val="000F34EA"/>
    <w:rsid w:val="000F372F"/>
    <w:rsid w:val="000F376E"/>
    <w:rsid w:val="000F379D"/>
    <w:rsid w:val="000F3B3C"/>
    <w:rsid w:val="000F3B56"/>
    <w:rsid w:val="000F3CCA"/>
    <w:rsid w:val="000F3D3F"/>
    <w:rsid w:val="000F3D60"/>
    <w:rsid w:val="000F4434"/>
    <w:rsid w:val="000F4465"/>
    <w:rsid w:val="000F45E6"/>
    <w:rsid w:val="000F4679"/>
    <w:rsid w:val="000F471D"/>
    <w:rsid w:val="000F4785"/>
    <w:rsid w:val="000F47AB"/>
    <w:rsid w:val="000F47EA"/>
    <w:rsid w:val="000F4838"/>
    <w:rsid w:val="000F493E"/>
    <w:rsid w:val="000F4AC7"/>
    <w:rsid w:val="000F4C12"/>
    <w:rsid w:val="000F4C96"/>
    <w:rsid w:val="000F5220"/>
    <w:rsid w:val="000F5242"/>
    <w:rsid w:val="000F52B3"/>
    <w:rsid w:val="000F53BA"/>
    <w:rsid w:val="000F55C4"/>
    <w:rsid w:val="000F57E9"/>
    <w:rsid w:val="000F588B"/>
    <w:rsid w:val="000F58DB"/>
    <w:rsid w:val="000F5A1D"/>
    <w:rsid w:val="000F5A86"/>
    <w:rsid w:val="000F5A9F"/>
    <w:rsid w:val="000F5AF4"/>
    <w:rsid w:val="000F5B1B"/>
    <w:rsid w:val="000F5B9F"/>
    <w:rsid w:val="000F5BCD"/>
    <w:rsid w:val="000F5C56"/>
    <w:rsid w:val="000F5C9C"/>
    <w:rsid w:val="000F5D7E"/>
    <w:rsid w:val="000F5DB7"/>
    <w:rsid w:val="000F5E9D"/>
    <w:rsid w:val="000F619D"/>
    <w:rsid w:val="000F61F9"/>
    <w:rsid w:val="000F621D"/>
    <w:rsid w:val="000F62A4"/>
    <w:rsid w:val="000F64E8"/>
    <w:rsid w:val="000F6649"/>
    <w:rsid w:val="000F671E"/>
    <w:rsid w:val="000F6ABF"/>
    <w:rsid w:val="000F6EE2"/>
    <w:rsid w:val="000F705E"/>
    <w:rsid w:val="000F71FA"/>
    <w:rsid w:val="000F7353"/>
    <w:rsid w:val="000F7431"/>
    <w:rsid w:val="000F767F"/>
    <w:rsid w:val="000F77D3"/>
    <w:rsid w:val="000F7953"/>
    <w:rsid w:val="000F7983"/>
    <w:rsid w:val="000F7990"/>
    <w:rsid w:val="000F7992"/>
    <w:rsid w:val="000F7999"/>
    <w:rsid w:val="000F7A34"/>
    <w:rsid w:val="000F7AF2"/>
    <w:rsid w:val="000F7BEB"/>
    <w:rsid w:val="000F7E2B"/>
    <w:rsid w:val="000F7E35"/>
    <w:rsid w:val="001000EC"/>
    <w:rsid w:val="001001EC"/>
    <w:rsid w:val="00100356"/>
    <w:rsid w:val="001005F9"/>
    <w:rsid w:val="00100A0A"/>
    <w:rsid w:val="00100A56"/>
    <w:rsid w:val="00100B90"/>
    <w:rsid w:val="00100BD8"/>
    <w:rsid w:val="00100C31"/>
    <w:rsid w:val="00100CC3"/>
    <w:rsid w:val="00100D2F"/>
    <w:rsid w:val="00100DBF"/>
    <w:rsid w:val="001010D5"/>
    <w:rsid w:val="00101144"/>
    <w:rsid w:val="0010115B"/>
    <w:rsid w:val="0010121F"/>
    <w:rsid w:val="00101229"/>
    <w:rsid w:val="0010134B"/>
    <w:rsid w:val="001014BA"/>
    <w:rsid w:val="00101566"/>
    <w:rsid w:val="001016F6"/>
    <w:rsid w:val="001017E1"/>
    <w:rsid w:val="001018DB"/>
    <w:rsid w:val="00101A1E"/>
    <w:rsid w:val="00101A42"/>
    <w:rsid w:val="00101B33"/>
    <w:rsid w:val="00101E45"/>
    <w:rsid w:val="00101FB7"/>
    <w:rsid w:val="00102035"/>
    <w:rsid w:val="001020AB"/>
    <w:rsid w:val="0010217D"/>
    <w:rsid w:val="0010222F"/>
    <w:rsid w:val="00102388"/>
    <w:rsid w:val="001024D6"/>
    <w:rsid w:val="001025AF"/>
    <w:rsid w:val="001025B9"/>
    <w:rsid w:val="001025E0"/>
    <w:rsid w:val="001026DA"/>
    <w:rsid w:val="0010271D"/>
    <w:rsid w:val="001029B0"/>
    <w:rsid w:val="00102AA1"/>
    <w:rsid w:val="00102D41"/>
    <w:rsid w:val="00102E48"/>
    <w:rsid w:val="00102F40"/>
    <w:rsid w:val="00103077"/>
    <w:rsid w:val="00103214"/>
    <w:rsid w:val="00103274"/>
    <w:rsid w:val="001032BD"/>
    <w:rsid w:val="00103453"/>
    <w:rsid w:val="00103485"/>
    <w:rsid w:val="00103644"/>
    <w:rsid w:val="001038C7"/>
    <w:rsid w:val="00103BFB"/>
    <w:rsid w:val="00103F9B"/>
    <w:rsid w:val="001041E3"/>
    <w:rsid w:val="00104377"/>
    <w:rsid w:val="00104577"/>
    <w:rsid w:val="00104656"/>
    <w:rsid w:val="0010474B"/>
    <w:rsid w:val="001048CD"/>
    <w:rsid w:val="0010494B"/>
    <w:rsid w:val="001049B6"/>
    <w:rsid w:val="00104A75"/>
    <w:rsid w:val="00104BED"/>
    <w:rsid w:val="00104E84"/>
    <w:rsid w:val="00104FBE"/>
    <w:rsid w:val="00105010"/>
    <w:rsid w:val="00105037"/>
    <w:rsid w:val="0010504A"/>
    <w:rsid w:val="00105270"/>
    <w:rsid w:val="001052D6"/>
    <w:rsid w:val="001053AD"/>
    <w:rsid w:val="001053ED"/>
    <w:rsid w:val="00105418"/>
    <w:rsid w:val="001055DE"/>
    <w:rsid w:val="00105CE8"/>
    <w:rsid w:val="00105D27"/>
    <w:rsid w:val="00105DB8"/>
    <w:rsid w:val="00105E02"/>
    <w:rsid w:val="00105F3C"/>
    <w:rsid w:val="00106058"/>
    <w:rsid w:val="0010608E"/>
    <w:rsid w:val="0010609E"/>
    <w:rsid w:val="00106482"/>
    <w:rsid w:val="00106633"/>
    <w:rsid w:val="001066AB"/>
    <w:rsid w:val="00106772"/>
    <w:rsid w:val="001067A6"/>
    <w:rsid w:val="001067CC"/>
    <w:rsid w:val="001067EB"/>
    <w:rsid w:val="00106C66"/>
    <w:rsid w:val="00106D06"/>
    <w:rsid w:val="00106F02"/>
    <w:rsid w:val="00106FB8"/>
    <w:rsid w:val="0010713E"/>
    <w:rsid w:val="001071C7"/>
    <w:rsid w:val="001071F3"/>
    <w:rsid w:val="0010747A"/>
    <w:rsid w:val="0010751F"/>
    <w:rsid w:val="001076A3"/>
    <w:rsid w:val="00107AF3"/>
    <w:rsid w:val="00107B60"/>
    <w:rsid w:val="00107BFF"/>
    <w:rsid w:val="00107C3B"/>
    <w:rsid w:val="00107C40"/>
    <w:rsid w:val="00107DB1"/>
    <w:rsid w:val="00107DEB"/>
    <w:rsid w:val="00107E4D"/>
    <w:rsid w:val="0011018F"/>
    <w:rsid w:val="00110293"/>
    <w:rsid w:val="001102EE"/>
    <w:rsid w:val="0011059B"/>
    <w:rsid w:val="00110EFA"/>
    <w:rsid w:val="00111057"/>
    <w:rsid w:val="001110E8"/>
    <w:rsid w:val="0011111D"/>
    <w:rsid w:val="001111B3"/>
    <w:rsid w:val="0011170D"/>
    <w:rsid w:val="00111B3A"/>
    <w:rsid w:val="00111BA9"/>
    <w:rsid w:val="00111CA9"/>
    <w:rsid w:val="00111DAF"/>
    <w:rsid w:val="00111E6D"/>
    <w:rsid w:val="001120C1"/>
    <w:rsid w:val="001122BE"/>
    <w:rsid w:val="00112371"/>
    <w:rsid w:val="0011248C"/>
    <w:rsid w:val="00112636"/>
    <w:rsid w:val="00112658"/>
    <w:rsid w:val="0011274F"/>
    <w:rsid w:val="00112BDE"/>
    <w:rsid w:val="00112CFF"/>
    <w:rsid w:val="00112D4E"/>
    <w:rsid w:val="00112FF6"/>
    <w:rsid w:val="001133D3"/>
    <w:rsid w:val="00113559"/>
    <w:rsid w:val="0011357D"/>
    <w:rsid w:val="00113741"/>
    <w:rsid w:val="00113870"/>
    <w:rsid w:val="001138CE"/>
    <w:rsid w:val="001138FA"/>
    <w:rsid w:val="00113A3E"/>
    <w:rsid w:val="00113BA0"/>
    <w:rsid w:val="00113CB8"/>
    <w:rsid w:val="00113D8A"/>
    <w:rsid w:val="00113DF9"/>
    <w:rsid w:val="00113E2C"/>
    <w:rsid w:val="00113EEE"/>
    <w:rsid w:val="00113F53"/>
    <w:rsid w:val="0011435A"/>
    <w:rsid w:val="00114527"/>
    <w:rsid w:val="001145DB"/>
    <w:rsid w:val="0011477D"/>
    <w:rsid w:val="00114B1E"/>
    <w:rsid w:val="00114D72"/>
    <w:rsid w:val="00114EBC"/>
    <w:rsid w:val="001150B5"/>
    <w:rsid w:val="00115148"/>
    <w:rsid w:val="00115375"/>
    <w:rsid w:val="00115521"/>
    <w:rsid w:val="001155B2"/>
    <w:rsid w:val="001155E7"/>
    <w:rsid w:val="00115654"/>
    <w:rsid w:val="0011569F"/>
    <w:rsid w:val="00115935"/>
    <w:rsid w:val="00115C85"/>
    <w:rsid w:val="00116063"/>
    <w:rsid w:val="00116233"/>
    <w:rsid w:val="0011627F"/>
    <w:rsid w:val="00116474"/>
    <w:rsid w:val="00116595"/>
    <w:rsid w:val="001167EC"/>
    <w:rsid w:val="0011696F"/>
    <w:rsid w:val="00116972"/>
    <w:rsid w:val="00116B7E"/>
    <w:rsid w:val="00116BDB"/>
    <w:rsid w:val="00116C92"/>
    <w:rsid w:val="00116DAE"/>
    <w:rsid w:val="00116DF6"/>
    <w:rsid w:val="00116E31"/>
    <w:rsid w:val="00116E7A"/>
    <w:rsid w:val="0011708A"/>
    <w:rsid w:val="00117097"/>
    <w:rsid w:val="001170B8"/>
    <w:rsid w:val="001170EA"/>
    <w:rsid w:val="001175A2"/>
    <w:rsid w:val="001175D7"/>
    <w:rsid w:val="0011765E"/>
    <w:rsid w:val="00117744"/>
    <w:rsid w:val="0011779D"/>
    <w:rsid w:val="00117A9F"/>
    <w:rsid w:val="00117BDE"/>
    <w:rsid w:val="00117C43"/>
    <w:rsid w:val="00117D39"/>
    <w:rsid w:val="00120069"/>
    <w:rsid w:val="001200D3"/>
    <w:rsid w:val="0012012B"/>
    <w:rsid w:val="001202E9"/>
    <w:rsid w:val="00120443"/>
    <w:rsid w:val="0012046E"/>
    <w:rsid w:val="001204AB"/>
    <w:rsid w:val="00120819"/>
    <w:rsid w:val="00120840"/>
    <w:rsid w:val="0012098C"/>
    <w:rsid w:val="001209BD"/>
    <w:rsid w:val="00120B74"/>
    <w:rsid w:val="00120DA8"/>
    <w:rsid w:val="00120FDE"/>
    <w:rsid w:val="00121067"/>
    <w:rsid w:val="001212E4"/>
    <w:rsid w:val="00121696"/>
    <w:rsid w:val="0012179B"/>
    <w:rsid w:val="00121878"/>
    <w:rsid w:val="00121B3A"/>
    <w:rsid w:val="00121C5D"/>
    <w:rsid w:val="00121C8A"/>
    <w:rsid w:val="00121CF2"/>
    <w:rsid w:val="00121D00"/>
    <w:rsid w:val="00121E50"/>
    <w:rsid w:val="00121F72"/>
    <w:rsid w:val="00121F83"/>
    <w:rsid w:val="001220F0"/>
    <w:rsid w:val="0012215B"/>
    <w:rsid w:val="001221D3"/>
    <w:rsid w:val="0012223A"/>
    <w:rsid w:val="0012229F"/>
    <w:rsid w:val="001223F7"/>
    <w:rsid w:val="001225DF"/>
    <w:rsid w:val="0012274F"/>
    <w:rsid w:val="0012278D"/>
    <w:rsid w:val="001227B0"/>
    <w:rsid w:val="00122C0A"/>
    <w:rsid w:val="00122C87"/>
    <w:rsid w:val="00122CCB"/>
    <w:rsid w:val="00122D54"/>
    <w:rsid w:val="0012310B"/>
    <w:rsid w:val="00123176"/>
    <w:rsid w:val="001231D9"/>
    <w:rsid w:val="001232BD"/>
    <w:rsid w:val="001235CC"/>
    <w:rsid w:val="00123602"/>
    <w:rsid w:val="001236AE"/>
    <w:rsid w:val="001238A5"/>
    <w:rsid w:val="00123A69"/>
    <w:rsid w:val="00123A77"/>
    <w:rsid w:val="00123B70"/>
    <w:rsid w:val="00123C29"/>
    <w:rsid w:val="00123CDE"/>
    <w:rsid w:val="00123D06"/>
    <w:rsid w:val="00123F2E"/>
    <w:rsid w:val="00123F42"/>
    <w:rsid w:val="0012404B"/>
    <w:rsid w:val="001241D1"/>
    <w:rsid w:val="001241E5"/>
    <w:rsid w:val="001242AA"/>
    <w:rsid w:val="0012434E"/>
    <w:rsid w:val="00124547"/>
    <w:rsid w:val="0012465A"/>
    <w:rsid w:val="001246F8"/>
    <w:rsid w:val="001247DE"/>
    <w:rsid w:val="00124909"/>
    <w:rsid w:val="00124AB8"/>
    <w:rsid w:val="00124BFD"/>
    <w:rsid w:val="00124E05"/>
    <w:rsid w:val="00124FD3"/>
    <w:rsid w:val="00125092"/>
    <w:rsid w:val="001250C5"/>
    <w:rsid w:val="00125500"/>
    <w:rsid w:val="00125603"/>
    <w:rsid w:val="0012581A"/>
    <w:rsid w:val="001258A1"/>
    <w:rsid w:val="001258BD"/>
    <w:rsid w:val="00125D0A"/>
    <w:rsid w:val="00125D0B"/>
    <w:rsid w:val="00125EE5"/>
    <w:rsid w:val="00125FBC"/>
    <w:rsid w:val="00126542"/>
    <w:rsid w:val="00126547"/>
    <w:rsid w:val="0012668B"/>
    <w:rsid w:val="00126715"/>
    <w:rsid w:val="00126890"/>
    <w:rsid w:val="00126923"/>
    <w:rsid w:val="001269CD"/>
    <w:rsid w:val="00126A21"/>
    <w:rsid w:val="00126A96"/>
    <w:rsid w:val="00126EE9"/>
    <w:rsid w:val="0012708D"/>
    <w:rsid w:val="001273EA"/>
    <w:rsid w:val="0012746E"/>
    <w:rsid w:val="00127519"/>
    <w:rsid w:val="001275C3"/>
    <w:rsid w:val="00127783"/>
    <w:rsid w:val="0012790E"/>
    <w:rsid w:val="00127969"/>
    <w:rsid w:val="00127B02"/>
    <w:rsid w:val="00127B85"/>
    <w:rsid w:val="00127C75"/>
    <w:rsid w:val="00127CF0"/>
    <w:rsid w:val="00127E92"/>
    <w:rsid w:val="00127F92"/>
    <w:rsid w:val="00130266"/>
    <w:rsid w:val="001306FD"/>
    <w:rsid w:val="001308E8"/>
    <w:rsid w:val="00130DF0"/>
    <w:rsid w:val="00130DF9"/>
    <w:rsid w:val="00130E04"/>
    <w:rsid w:val="00130F1C"/>
    <w:rsid w:val="00130F53"/>
    <w:rsid w:val="00131000"/>
    <w:rsid w:val="001310F9"/>
    <w:rsid w:val="001311CD"/>
    <w:rsid w:val="0013136F"/>
    <w:rsid w:val="001313DD"/>
    <w:rsid w:val="001314ED"/>
    <w:rsid w:val="0013151B"/>
    <w:rsid w:val="00131525"/>
    <w:rsid w:val="00131897"/>
    <w:rsid w:val="00131935"/>
    <w:rsid w:val="00131956"/>
    <w:rsid w:val="00131F2B"/>
    <w:rsid w:val="00131F7E"/>
    <w:rsid w:val="001320A3"/>
    <w:rsid w:val="0013217A"/>
    <w:rsid w:val="00132764"/>
    <w:rsid w:val="00132854"/>
    <w:rsid w:val="001329D8"/>
    <w:rsid w:val="00132A86"/>
    <w:rsid w:val="00132B03"/>
    <w:rsid w:val="00132B94"/>
    <w:rsid w:val="00132C99"/>
    <w:rsid w:val="00132CE3"/>
    <w:rsid w:val="00132D5C"/>
    <w:rsid w:val="00132E41"/>
    <w:rsid w:val="00132E7A"/>
    <w:rsid w:val="00132EE9"/>
    <w:rsid w:val="001330F6"/>
    <w:rsid w:val="001332EF"/>
    <w:rsid w:val="00133429"/>
    <w:rsid w:val="00133477"/>
    <w:rsid w:val="001336E9"/>
    <w:rsid w:val="0013374A"/>
    <w:rsid w:val="00133800"/>
    <w:rsid w:val="0013385D"/>
    <w:rsid w:val="00133A52"/>
    <w:rsid w:val="00133A76"/>
    <w:rsid w:val="00133C48"/>
    <w:rsid w:val="00133E00"/>
    <w:rsid w:val="00134103"/>
    <w:rsid w:val="00134141"/>
    <w:rsid w:val="00134287"/>
    <w:rsid w:val="001342B1"/>
    <w:rsid w:val="001343AC"/>
    <w:rsid w:val="0013455F"/>
    <w:rsid w:val="001348D7"/>
    <w:rsid w:val="001349DC"/>
    <w:rsid w:val="00134C27"/>
    <w:rsid w:val="00134C84"/>
    <w:rsid w:val="00134CC6"/>
    <w:rsid w:val="00134D72"/>
    <w:rsid w:val="00134D8E"/>
    <w:rsid w:val="00134E1C"/>
    <w:rsid w:val="00134F88"/>
    <w:rsid w:val="00134FCC"/>
    <w:rsid w:val="001350C8"/>
    <w:rsid w:val="00135160"/>
    <w:rsid w:val="0013529A"/>
    <w:rsid w:val="00135363"/>
    <w:rsid w:val="00135397"/>
    <w:rsid w:val="001353DE"/>
    <w:rsid w:val="00135549"/>
    <w:rsid w:val="001355CF"/>
    <w:rsid w:val="00135836"/>
    <w:rsid w:val="00135A52"/>
    <w:rsid w:val="00135DAC"/>
    <w:rsid w:val="0013615A"/>
    <w:rsid w:val="00136247"/>
    <w:rsid w:val="0013628B"/>
    <w:rsid w:val="0013644E"/>
    <w:rsid w:val="0013674F"/>
    <w:rsid w:val="001368CE"/>
    <w:rsid w:val="001368FE"/>
    <w:rsid w:val="001369CE"/>
    <w:rsid w:val="00136ADD"/>
    <w:rsid w:val="00136D9F"/>
    <w:rsid w:val="001370C3"/>
    <w:rsid w:val="001373B0"/>
    <w:rsid w:val="00137428"/>
    <w:rsid w:val="0013767E"/>
    <w:rsid w:val="001377BB"/>
    <w:rsid w:val="00137B77"/>
    <w:rsid w:val="00137BFF"/>
    <w:rsid w:val="00137C26"/>
    <w:rsid w:val="001400CE"/>
    <w:rsid w:val="001401A5"/>
    <w:rsid w:val="001401B8"/>
    <w:rsid w:val="0014034B"/>
    <w:rsid w:val="00140A23"/>
    <w:rsid w:val="00140CF8"/>
    <w:rsid w:val="00140F62"/>
    <w:rsid w:val="0014110E"/>
    <w:rsid w:val="001412C7"/>
    <w:rsid w:val="00141398"/>
    <w:rsid w:val="001416E2"/>
    <w:rsid w:val="0014175A"/>
    <w:rsid w:val="001417E1"/>
    <w:rsid w:val="00141E98"/>
    <w:rsid w:val="00142235"/>
    <w:rsid w:val="001422BB"/>
    <w:rsid w:val="001423EA"/>
    <w:rsid w:val="001424B7"/>
    <w:rsid w:val="0014260F"/>
    <w:rsid w:val="00142E3C"/>
    <w:rsid w:val="0014301C"/>
    <w:rsid w:val="00143071"/>
    <w:rsid w:val="0014307A"/>
    <w:rsid w:val="001430EB"/>
    <w:rsid w:val="0014327E"/>
    <w:rsid w:val="0014332D"/>
    <w:rsid w:val="001433E3"/>
    <w:rsid w:val="001434B8"/>
    <w:rsid w:val="00143681"/>
    <w:rsid w:val="001436B6"/>
    <w:rsid w:val="001437EF"/>
    <w:rsid w:val="00143A68"/>
    <w:rsid w:val="00143D2F"/>
    <w:rsid w:val="00143E12"/>
    <w:rsid w:val="00144059"/>
    <w:rsid w:val="0014411C"/>
    <w:rsid w:val="001442CD"/>
    <w:rsid w:val="00144490"/>
    <w:rsid w:val="0014466F"/>
    <w:rsid w:val="001446E8"/>
    <w:rsid w:val="00144840"/>
    <w:rsid w:val="00144883"/>
    <w:rsid w:val="00144934"/>
    <w:rsid w:val="00144BAF"/>
    <w:rsid w:val="00144C25"/>
    <w:rsid w:val="00144C88"/>
    <w:rsid w:val="00144CB3"/>
    <w:rsid w:val="00144CE7"/>
    <w:rsid w:val="00144EBC"/>
    <w:rsid w:val="00144F5B"/>
    <w:rsid w:val="00144FB9"/>
    <w:rsid w:val="001450AD"/>
    <w:rsid w:val="0014510F"/>
    <w:rsid w:val="00145171"/>
    <w:rsid w:val="001452FF"/>
    <w:rsid w:val="0014582B"/>
    <w:rsid w:val="00145897"/>
    <w:rsid w:val="0014591A"/>
    <w:rsid w:val="00145CA9"/>
    <w:rsid w:val="00145CDF"/>
    <w:rsid w:val="00145E94"/>
    <w:rsid w:val="00145F74"/>
    <w:rsid w:val="00145F90"/>
    <w:rsid w:val="00145FD1"/>
    <w:rsid w:val="00146244"/>
    <w:rsid w:val="001462E7"/>
    <w:rsid w:val="00146492"/>
    <w:rsid w:val="0014662C"/>
    <w:rsid w:val="00146672"/>
    <w:rsid w:val="0014672E"/>
    <w:rsid w:val="00146991"/>
    <w:rsid w:val="001469CB"/>
    <w:rsid w:val="00146B8F"/>
    <w:rsid w:val="00146BA7"/>
    <w:rsid w:val="00146D0C"/>
    <w:rsid w:val="00146E4C"/>
    <w:rsid w:val="00147054"/>
    <w:rsid w:val="001471EF"/>
    <w:rsid w:val="001472E5"/>
    <w:rsid w:val="00147346"/>
    <w:rsid w:val="0014752C"/>
    <w:rsid w:val="00147586"/>
    <w:rsid w:val="001476B5"/>
    <w:rsid w:val="00147717"/>
    <w:rsid w:val="001477DE"/>
    <w:rsid w:val="00147A0A"/>
    <w:rsid w:val="00147B81"/>
    <w:rsid w:val="00147B98"/>
    <w:rsid w:val="00147BCB"/>
    <w:rsid w:val="00147CB2"/>
    <w:rsid w:val="00147D79"/>
    <w:rsid w:val="00147EE9"/>
    <w:rsid w:val="00147F1A"/>
    <w:rsid w:val="0015022D"/>
    <w:rsid w:val="0015024C"/>
    <w:rsid w:val="00150286"/>
    <w:rsid w:val="00150465"/>
    <w:rsid w:val="001505FC"/>
    <w:rsid w:val="00150685"/>
    <w:rsid w:val="0015069C"/>
    <w:rsid w:val="001508B0"/>
    <w:rsid w:val="00150A3E"/>
    <w:rsid w:val="00150B2C"/>
    <w:rsid w:val="00150C2F"/>
    <w:rsid w:val="00150E7B"/>
    <w:rsid w:val="00150F96"/>
    <w:rsid w:val="00150FB7"/>
    <w:rsid w:val="00151041"/>
    <w:rsid w:val="0015115B"/>
    <w:rsid w:val="00151550"/>
    <w:rsid w:val="00151685"/>
    <w:rsid w:val="00151702"/>
    <w:rsid w:val="001519B9"/>
    <w:rsid w:val="001519CF"/>
    <w:rsid w:val="00151B03"/>
    <w:rsid w:val="00151B4F"/>
    <w:rsid w:val="00151CD5"/>
    <w:rsid w:val="00151DEF"/>
    <w:rsid w:val="0015212D"/>
    <w:rsid w:val="0015227A"/>
    <w:rsid w:val="00152802"/>
    <w:rsid w:val="0015283C"/>
    <w:rsid w:val="001528DF"/>
    <w:rsid w:val="001529A6"/>
    <w:rsid w:val="001529EC"/>
    <w:rsid w:val="00152BFA"/>
    <w:rsid w:val="00152C5E"/>
    <w:rsid w:val="00152D99"/>
    <w:rsid w:val="00152E85"/>
    <w:rsid w:val="00152EFB"/>
    <w:rsid w:val="00152F73"/>
    <w:rsid w:val="00152FB0"/>
    <w:rsid w:val="00152FB7"/>
    <w:rsid w:val="00153070"/>
    <w:rsid w:val="0015318A"/>
    <w:rsid w:val="001531C9"/>
    <w:rsid w:val="00153261"/>
    <w:rsid w:val="00153302"/>
    <w:rsid w:val="001533D5"/>
    <w:rsid w:val="001534C3"/>
    <w:rsid w:val="001536CE"/>
    <w:rsid w:val="00153703"/>
    <w:rsid w:val="001537B8"/>
    <w:rsid w:val="00153824"/>
    <w:rsid w:val="00153860"/>
    <w:rsid w:val="00153A4C"/>
    <w:rsid w:val="00153A91"/>
    <w:rsid w:val="00153C16"/>
    <w:rsid w:val="00153D5A"/>
    <w:rsid w:val="00153D88"/>
    <w:rsid w:val="001540A4"/>
    <w:rsid w:val="00154229"/>
    <w:rsid w:val="00154246"/>
    <w:rsid w:val="0015442E"/>
    <w:rsid w:val="001544C8"/>
    <w:rsid w:val="001545B1"/>
    <w:rsid w:val="00154709"/>
    <w:rsid w:val="00154715"/>
    <w:rsid w:val="0015479F"/>
    <w:rsid w:val="00154841"/>
    <w:rsid w:val="00154C2F"/>
    <w:rsid w:val="00154C97"/>
    <w:rsid w:val="00154F3B"/>
    <w:rsid w:val="001550AA"/>
    <w:rsid w:val="001550EE"/>
    <w:rsid w:val="00155254"/>
    <w:rsid w:val="001553A3"/>
    <w:rsid w:val="001553A4"/>
    <w:rsid w:val="001553FD"/>
    <w:rsid w:val="00155470"/>
    <w:rsid w:val="00155564"/>
    <w:rsid w:val="001555CE"/>
    <w:rsid w:val="00155645"/>
    <w:rsid w:val="001556C2"/>
    <w:rsid w:val="0015578C"/>
    <w:rsid w:val="00155790"/>
    <w:rsid w:val="00155AFA"/>
    <w:rsid w:val="00155B1C"/>
    <w:rsid w:val="00155DC0"/>
    <w:rsid w:val="00155E49"/>
    <w:rsid w:val="00155E56"/>
    <w:rsid w:val="00155FF7"/>
    <w:rsid w:val="00156025"/>
    <w:rsid w:val="00156212"/>
    <w:rsid w:val="001562F6"/>
    <w:rsid w:val="00156394"/>
    <w:rsid w:val="00156710"/>
    <w:rsid w:val="00156810"/>
    <w:rsid w:val="00156B16"/>
    <w:rsid w:val="00156BC0"/>
    <w:rsid w:val="00156D90"/>
    <w:rsid w:val="00156F15"/>
    <w:rsid w:val="00157125"/>
    <w:rsid w:val="001571E9"/>
    <w:rsid w:val="00157321"/>
    <w:rsid w:val="00157368"/>
    <w:rsid w:val="00157622"/>
    <w:rsid w:val="0015769C"/>
    <w:rsid w:val="00157779"/>
    <w:rsid w:val="001577B7"/>
    <w:rsid w:val="00157852"/>
    <w:rsid w:val="00157943"/>
    <w:rsid w:val="00157BEF"/>
    <w:rsid w:val="00157E2B"/>
    <w:rsid w:val="00157FEF"/>
    <w:rsid w:val="00160026"/>
    <w:rsid w:val="001600D8"/>
    <w:rsid w:val="00160213"/>
    <w:rsid w:val="001602B9"/>
    <w:rsid w:val="001603F2"/>
    <w:rsid w:val="0016053F"/>
    <w:rsid w:val="00160619"/>
    <w:rsid w:val="001606F0"/>
    <w:rsid w:val="001607D0"/>
    <w:rsid w:val="001608D2"/>
    <w:rsid w:val="0016090E"/>
    <w:rsid w:val="0016090F"/>
    <w:rsid w:val="00160D8F"/>
    <w:rsid w:val="00161004"/>
    <w:rsid w:val="001611D7"/>
    <w:rsid w:val="0016138C"/>
    <w:rsid w:val="0016177B"/>
    <w:rsid w:val="001618A2"/>
    <w:rsid w:val="00161975"/>
    <w:rsid w:val="00161A2B"/>
    <w:rsid w:val="00161A30"/>
    <w:rsid w:val="00161A33"/>
    <w:rsid w:val="00161C80"/>
    <w:rsid w:val="00161CAA"/>
    <w:rsid w:val="00161D1F"/>
    <w:rsid w:val="00161D72"/>
    <w:rsid w:val="00162007"/>
    <w:rsid w:val="0016219E"/>
    <w:rsid w:val="001622E3"/>
    <w:rsid w:val="00162464"/>
    <w:rsid w:val="00162524"/>
    <w:rsid w:val="0016273E"/>
    <w:rsid w:val="00162758"/>
    <w:rsid w:val="001627D5"/>
    <w:rsid w:val="00162B66"/>
    <w:rsid w:val="00162D1E"/>
    <w:rsid w:val="00162E9E"/>
    <w:rsid w:val="00162F9C"/>
    <w:rsid w:val="00162FBD"/>
    <w:rsid w:val="00163487"/>
    <w:rsid w:val="00163610"/>
    <w:rsid w:val="001637F5"/>
    <w:rsid w:val="0016389E"/>
    <w:rsid w:val="0016389F"/>
    <w:rsid w:val="0016398C"/>
    <w:rsid w:val="00163A63"/>
    <w:rsid w:val="00163C16"/>
    <w:rsid w:val="00163C79"/>
    <w:rsid w:val="00163CC6"/>
    <w:rsid w:val="00163E98"/>
    <w:rsid w:val="00163FD9"/>
    <w:rsid w:val="0016404A"/>
    <w:rsid w:val="00164075"/>
    <w:rsid w:val="00164178"/>
    <w:rsid w:val="00164267"/>
    <w:rsid w:val="0016437A"/>
    <w:rsid w:val="00164504"/>
    <w:rsid w:val="001645C7"/>
    <w:rsid w:val="001645E7"/>
    <w:rsid w:val="001647E6"/>
    <w:rsid w:val="00164832"/>
    <w:rsid w:val="00164911"/>
    <w:rsid w:val="00164B63"/>
    <w:rsid w:val="00164B71"/>
    <w:rsid w:val="00164B93"/>
    <w:rsid w:val="00164D84"/>
    <w:rsid w:val="00164DB6"/>
    <w:rsid w:val="00164FA8"/>
    <w:rsid w:val="00164FDC"/>
    <w:rsid w:val="0016505D"/>
    <w:rsid w:val="001650E3"/>
    <w:rsid w:val="00165317"/>
    <w:rsid w:val="001655BE"/>
    <w:rsid w:val="001655F5"/>
    <w:rsid w:val="00165605"/>
    <w:rsid w:val="00165629"/>
    <w:rsid w:val="00165659"/>
    <w:rsid w:val="001656E1"/>
    <w:rsid w:val="00165937"/>
    <w:rsid w:val="0016593F"/>
    <w:rsid w:val="00165A82"/>
    <w:rsid w:val="00165ABB"/>
    <w:rsid w:val="00165BDC"/>
    <w:rsid w:val="00165EAE"/>
    <w:rsid w:val="00165F35"/>
    <w:rsid w:val="00165F87"/>
    <w:rsid w:val="001660DA"/>
    <w:rsid w:val="00166216"/>
    <w:rsid w:val="0016621A"/>
    <w:rsid w:val="0016647A"/>
    <w:rsid w:val="001664D1"/>
    <w:rsid w:val="001664FC"/>
    <w:rsid w:val="0016668B"/>
    <w:rsid w:val="001666A5"/>
    <w:rsid w:val="001667DA"/>
    <w:rsid w:val="00166997"/>
    <w:rsid w:val="00166C15"/>
    <w:rsid w:val="00166D21"/>
    <w:rsid w:val="00166F76"/>
    <w:rsid w:val="0016702C"/>
    <w:rsid w:val="0016702E"/>
    <w:rsid w:val="0016728A"/>
    <w:rsid w:val="00167345"/>
    <w:rsid w:val="0016754B"/>
    <w:rsid w:val="00167644"/>
    <w:rsid w:val="00167711"/>
    <w:rsid w:val="00167759"/>
    <w:rsid w:val="001677D0"/>
    <w:rsid w:val="00167946"/>
    <w:rsid w:val="00167DC9"/>
    <w:rsid w:val="00167E3A"/>
    <w:rsid w:val="0017003D"/>
    <w:rsid w:val="0017015D"/>
    <w:rsid w:val="00170193"/>
    <w:rsid w:val="00170676"/>
    <w:rsid w:val="001708E8"/>
    <w:rsid w:val="00170A9C"/>
    <w:rsid w:val="00170B6C"/>
    <w:rsid w:val="00170C20"/>
    <w:rsid w:val="00170E99"/>
    <w:rsid w:val="00170FE2"/>
    <w:rsid w:val="00171048"/>
    <w:rsid w:val="0017106A"/>
    <w:rsid w:val="00171360"/>
    <w:rsid w:val="001713A7"/>
    <w:rsid w:val="001713B3"/>
    <w:rsid w:val="00171568"/>
    <w:rsid w:val="00171893"/>
    <w:rsid w:val="00171979"/>
    <w:rsid w:val="001719C7"/>
    <w:rsid w:val="00171AFA"/>
    <w:rsid w:val="00171C1F"/>
    <w:rsid w:val="00171C3A"/>
    <w:rsid w:val="00171CDD"/>
    <w:rsid w:val="00171DBE"/>
    <w:rsid w:val="0017211D"/>
    <w:rsid w:val="00172193"/>
    <w:rsid w:val="001721EB"/>
    <w:rsid w:val="00172652"/>
    <w:rsid w:val="00172810"/>
    <w:rsid w:val="001729B7"/>
    <w:rsid w:val="00172A70"/>
    <w:rsid w:val="00172C6B"/>
    <w:rsid w:val="00172C7B"/>
    <w:rsid w:val="00172D0D"/>
    <w:rsid w:val="00172D38"/>
    <w:rsid w:val="00172DAA"/>
    <w:rsid w:val="00172F9E"/>
    <w:rsid w:val="00173279"/>
    <w:rsid w:val="00173301"/>
    <w:rsid w:val="00173398"/>
    <w:rsid w:val="001734AA"/>
    <w:rsid w:val="001735FD"/>
    <w:rsid w:val="0017393A"/>
    <w:rsid w:val="00173A91"/>
    <w:rsid w:val="00173AE8"/>
    <w:rsid w:val="00173D3F"/>
    <w:rsid w:val="00173DC1"/>
    <w:rsid w:val="00173DCB"/>
    <w:rsid w:val="00173E01"/>
    <w:rsid w:val="00173F80"/>
    <w:rsid w:val="0017418F"/>
    <w:rsid w:val="0017459E"/>
    <w:rsid w:val="00174628"/>
    <w:rsid w:val="001746DA"/>
    <w:rsid w:val="001748EC"/>
    <w:rsid w:val="00174CC8"/>
    <w:rsid w:val="00174D4B"/>
    <w:rsid w:val="00174E7B"/>
    <w:rsid w:val="00175161"/>
    <w:rsid w:val="001752D1"/>
    <w:rsid w:val="0017531B"/>
    <w:rsid w:val="00175330"/>
    <w:rsid w:val="001754C6"/>
    <w:rsid w:val="00175708"/>
    <w:rsid w:val="001758B3"/>
    <w:rsid w:val="0017594F"/>
    <w:rsid w:val="00175A09"/>
    <w:rsid w:val="00175B90"/>
    <w:rsid w:val="00175C54"/>
    <w:rsid w:val="00175CF7"/>
    <w:rsid w:val="00175D14"/>
    <w:rsid w:val="00175E4A"/>
    <w:rsid w:val="00175E7A"/>
    <w:rsid w:val="00175E96"/>
    <w:rsid w:val="001761B6"/>
    <w:rsid w:val="001762A4"/>
    <w:rsid w:val="00176326"/>
    <w:rsid w:val="00176367"/>
    <w:rsid w:val="00176372"/>
    <w:rsid w:val="00176389"/>
    <w:rsid w:val="001764AF"/>
    <w:rsid w:val="0017651C"/>
    <w:rsid w:val="001765F6"/>
    <w:rsid w:val="001766D3"/>
    <w:rsid w:val="001767B3"/>
    <w:rsid w:val="001767F8"/>
    <w:rsid w:val="00176877"/>
    <w:rsid w:val="00176894"/>
    <w:rsid w:val="0017698D"/>
    <w:rsid w:val="00176A6A"/>
    <w:rsid w:val="00176B0E"/>
    <w:rsid w:val="00176C3A"/>
    <w:rsid w:val="00176CCB"/>
    <w:rsid w:val="00176F3B"/>
    <w:rsid w:val="00176F7A"/>
    <w:rsid w:val="00176F82"/>
    <w:rsid w:val="00176FF0"/>
    <w:rsid w:val="00177411"/>
    <w:rsid w:val="0017757B"/>
    <w:rsid w:val="0017759F"/>
    <w:rsid w:val="00177658"/>
    <w:rsid w:val="00177665"/>
    <w:rsid w:val="0017784F"/>
    <w:rsid w:val="00177938"/>
    <w:rsid w:val="0017798D"/>
    <w:rsid w:val="001779DD"/>
    <w:rsid w:val="00177ACF"/>
    <w:rsid w:val="00177C5F"/>
    <w:rsid w:val="00177D75"/>
    <w:rsid w:val="00177E19"/>
    <w:rsid w:val="00177E2D"/>
    <w:rsid w:val="00180496"/>
    <w:rsid w:val="0018058A"/>
    <w:rsid w:val="001805FD"/>
    <w:rsid w:val="00180621"/>
    <w:rsid w:val="00180648"/>
    <w:rsid w:val="001807CC"/>
    <w:rsid w:val="00180897"/>
    <w:rsid w:val="00180A71"/>
    <w:rsid w:val="00180AF3"/>
    <w:rsid w:val="00180B16"/>
    <w:rsid w:val="00180BBA"/>
    <w:rsid w:val="00180C11"/>
    <w:rsid w:val="00180E40"/>
    <w:rsid w:val="00181238"/>
    <w:rsid w:val="001813DC"/>
    <w:rsid w:val="001814F7"/>
    <w:rsid w:val="001815DC"/>
    <w:rsid w:val="0018161B"/>
    <w:rsid w:val="00181628"/>
    <w:rsid w:val="0018168C"/>
    <w:rsid w:val="001816FE"/>
    <w:rsid w:val="00181B9D"/>
    <w:rsid w:val="00181C64"/>
    <w:rsid w:val="00181F10"/>
    <w:rsid w:val="00181FB1"/>
    <w:rsid w:val="00182030"/>
    <w:rsid w:val="001822FC"/>
    <w:rsid w:val="001823A8"/>
    <w:rsid w:val="001824D4"/>
    <w:rsid w:val="001824F9"/>
    <w:rsid w:val="001824FE"/>
    <w:rsid w:val="00182777"/>
    <w:rsid w:val="00182789"/>
    <w:rsid w:val="00182966"/>
    <w:rsid w:val="00182972"/>
    <w:rsid w:val="00182975"/>
    <w:rsid w:val="00182A1F"/>
    <w:rsid w:val="00182C46"/>
    <w:rsid w:val="00182CCC"/>
    <w:rsid w:val="00182EDA"/>
    <w:rsid w:val="00183062"/>
    <w:rsid w:val="001830E1"/>
    <w:rsid w:val="0018333F"/>
    <w:rsid w:val="001834E6"/>
    <w:rsid w:val="001834EF"/>
    <w:rsid w:val="00183598"/>
    <w:rsid w:val="00183613"/>
    <w:rsid w:val="00183815"/>
    <w:rsid w:val="00183A3A"/>
    <w:rsid w:val="00183B42"/>
    <w:rsid w:val="00183C3F"/>
    <w:rsid w:val="00183C5D"/>
    <w:rsid w:val="001840D7"/>
    <w:rsid w:val="00184183"/>
    <w:rsid w:val="00184305"/>
    <w:rsid w:val="00184414"/>
    <w:rsid w:val="00184547"/>
    <w:rsid w:val="00184619"/>
    <w:rsid w:val="00184678"/>
    <w:rsid w:val="00184818"/>
    <w:rsid w:val="00184841"/>
    <w:rsid w:val="00184BB8"/>
    <w:rsid w:val="00184BFB"/>
    <w:rsid w:val="00184D8D"/>
    <w:rsid w:val="00185096"/>
    <w:rsid w:val="00185113"/>
    <w:rsid w:val="001852ED"/>
    <w:rsid w:val="00185319"/>
    <w:rsid w:val="001854E2"/>
    <w:rsid w:val="00185523"/>
    <w:rsid w:val="0018554C"/>
    <w:rsid w:val="001855D7"/>
    <w:rsid w:val="00185681"/>
    <w:rsid w:val="001857CE"/>
    <w:rsid w:val="0018586D"/>
    <w:rsid w:val="00185927"/>
    <w:rsid w:val="001859D7"/>
    <w:rsid w:val="00185AB9"/>
    <w:rsid w:val="00185AE6"/>
    <w:rsid w:val="001860E3"/>
    <w:rsid w:val="00186615"/>
    <w:rsid w:val="00186B57"/>
    <w:rsid w:val="00187192"/>
    <w:rsid w:val="001872B6"/>
    <w:rsid w:val="001872C7"/>
    <w:rsid w:val="00187899"/>
    <w:rsid w:val="0018791A"/>
    <w:rsid w:val="00187EC8"/>
    <w:rsid w:val="00187FC6"/>
    <w:rsid w:val="00187FC7"/>
    <w:rsid w:val="0019025C"/>
    <w:rsid w:val="001903F8"/>
    <w:rsid w:val="0019052D"/>
    <w:rsid w:val="00190544"/>
    <w:rsid w:val="00190619"/>
    <w:rsid w:val="001907AB"/>
    <w:rsid w:val="001907BA"/>
    <w:rsid w:val="00190937"/>
    <w:rsid w:val="0019097D"/>
    <w:rsid w:val="00190B7D"/>
    <w:rsid w:val="00190D59"/>
    <w:rsid w:val="00190DFF"/>
    <w:rsid w:val="00190EEF"/>
    <w:rsid w:val="00190F27"/>
    <w:rsid w:val="001910D6"/>
    <w:rsid w:val="0019152C"/>
    <w:rsid w:val="001918C9"/>
    <w:rsid w:val="001918E0"/>
    <w:rsid w:val="001918F2"/>
    <w:rsid w:val="00191AEF"/>
    <w:rsid w:val="00191AF4"/>
    <w:rsid w:val="00191C65"/>
    <w:rsid w:val="00191CCD"/>
    <w:rsid w:val="00191E7E"/>
    <w:rsid w:val="00191EA6"/>
    <w:rsid w:val="00191EF6"/>
    <w:rsid w:val="00191FAF"/>
    <w:rsid w:val="00191FC0"/>
    <w:rsid w:val="001923C2"/>
    <w:rsid w:val="00192412"/>
    <w:rsid w:val="0019249C"/>
    <w:rsid w:val="00192650"/>
    <w:rsid w:val="00192663"/>
    <w:rsid w:val="001928A0"/>
    <w:rsid w:val="001928AA"/>
    <w:rsid w:val="001929AC"/>
    <w:rsid w:val="001929DD"/>
    <w:rsid w:val="00192A63"/>
    <w:rsid w:val="00192BDC"/>
    <w:rsid w:val="00192CC4"/>
    <w:rsid w:val="00192D2F"/>
    <w:rsid w:val="00192D59"/>
    <w:rsid w:val="00192D9B"/>
    <w:rsid w:val="00192E71"/>
    <w:rsid w:val="00193014"/>
    <w:rsid w:val="0019349D"/>
    <w:rsid w:val="001934F5"/>
    <w:rsid w:val="001935C7"/>
    <w:rsid w:val="00193A13"/>
    <w:rsid w:val="00193AB9"/>
    <w:rsid w:val="00193B0A"/>
    <w:rsid w:val="00193B7C"/>
    <w:rsid w:val="00193DFD"/>
    <w:rsid w:val="00193EC8"/>
    <w:rsid w:val="001940A1"/>
    <w:rsid w:val="001940C3"/>
    <w:rsid w:val="00194116"/>
    <w:rsid w:val="0019412C"/>
    <w:rsid w:val="0019445A"/>
    <w:rsid w:val="001946A2"/>
    <w:rsid w:val="001947DE"/>
    <w:rsid w:val="00194888"/>
    <w:rsid w:val="0019489C"/>
    <w:rsid w:val="001948AD"/>
    <w:rsid w:val="00194913"/>
    <w:rsid w:val="00194AF4"/>
    <w:rsid w:val="00194B4A"/>
    <w:rsid w:val="00194CBB"/>
    <w:rsid w:val="0019535E"/>
    <w:rsid w:val="0019592D"/>
    <w:rsid w:val="0019599F"/>
    <w:rsid w:val="00195D22"/>
    <w:rsid w:val="00195E51"/>
    <w:rsid w:val="00195E60"/>
    <w:rsid w:val="00195E79"/>
    <w:rsid w:val="00195FD3"/>
    <w:rsid w:val="00196139"/>
    <w:rsid w:val="00196194"/>
    <w:rsid w:val="001962C5"/>
    <w:rsid w:val="00196312"/>
    <w:rsid w:val="001963C9"/>
    <w:rsid w:val="00196566"/>
    <w:rsid w:val="0019673D"/>
    <w:rsid w:val="00196930"/>
    <w:rsid w:val="00196969"/>
    <w:rsid w:val="001969C2"/>
    <w:rsid w:val="00196A4C"/>
    <w:rsid w:val="00196CBE"/>
    <w:rsid w:val="00196CE6"/>
    <w:rsid w:val="00196E51"/>
    <w:rsid w:val="00196EF9"/>
    <w:rsid w:val="00196F1D"/>
    <w:rsid w:val="00197050"/>
    <w:rsid w:val="001970B0"/>
    <w:rsid w:val="00197164"/>
    <w:rsid w:val="001971FD"/>
    <w:rsid w:val="00197493"/>
    <w:rsid w:val="001974E0"/>
    <w:rsid w:val="001976FF"/>
    <w:rsid w:val="001979FD"/>
    <w:rsid w:val="00197AE3"/>
    <w:rsid w:val="00197ED1"/>
    <w:rsid w:val="00197F16"/>
    <w:rsid w:val="00197F34"/>
    <w:rsid w:val="001A00B5"/>
    <w:rsid w:val="001A00C1"/>
    <w:rsid w:val="001A0249"/>
    <w:rsid w:val="001A0338"/>
    <w:rsid w:val="001A044C"/>
    <w:rsid w:val="001A0624"/>
    <w:rsid w:val="001A06F5"/>
    <w:rsid w:val="001A081F"/>
    <w:rsid w:val="001A0961"/>
    <w:rsid w:val="001A099B"/>
    <w:rsid w:val="001A09B2"/>
    <w:rsid w:val="001A0AD1"/>
    <w:rsid w:val="001A104C"/>
    <w:rsid w:val="001A11A1"/>
    <w:rsid w:val="001A14F9"/>
    <w:rsid w:val="001A1599"/>
    <w:rsid w:val="001A15CA"/>
    <w:rsid w:val="001A17C5"/>
    <w:rsid w:val="001A1964"/>
    <w:rsid w:val="001A1A0F"/>
    <w:rsid w:val="001A1A4A"/>
    <w:rsid w:val="001A1B36"/>
    <w:rsid w:val="001A1C3B"/>
    <w:rsid w:val="001A1DA2"/>
    <w:rsid w:val="001A1E1B"/>
    <w:rsid w:val="001A1E47"/>
    <w:rsid w:val="001A209E"/>
    <w:rsid w:val="001A2669"/>
    <w:rsid w:val="001A290E"/>
    <w:rsid w:val="001A2A9F"/>
    <w:rsid w:val="001A2CF2"/>
    <w:rsid w:val="001A2D05"/>
    <w:rsid w:val="001A2D3B"/>
    <w:rsid w:val="001A2D7E"/>
    <w:rsid w:val="001A2D94"/>
    <w:rsid w:val="001A2F2D"/>
    <w:rsid w:val="001A30BD"/>
    <w:rsid w:val="001A32EC"/>
    <w:rsid w:val="001A3421"/>
    <w:rsid w:val="001A350A"/>
    <w:rsid w:val="001A355D"/>
    <w:rsid w:val="001A368E"/>
    <w:rsid w:val="001A393B"/>
    <w:rsid w:val="001A39DC"/>
    <w:rsid w:val="001A3BED"/>
    <w:rsid w:val="001A3C34"/>
    <w:rsid w:val="001A3E53"/>
    <w:rsid w:val="001A3E77"/>
    <w:rsid w:val="001A40A2"/>
    <w:rsid w:val="001A411A"/>
    <w:rsid w:val="001A4738"/>
    <w:rsid w:val="001A4745"/>
    <w:rsid w:val="001A488B"/>
    <w:rsid w:val="001A494D"/>
    <w:rsid w:val="001A4B61"/>
    <w:rsid w:val="001A4B6C"/>
    <w:rsid w:val="001A4C01"/>
    <w:rsid w:val="001A4DB5"/>
    <w:rsid w:val="001A4F15"/>
    <w:rsid w:val="001A5156"/>
    <w:rsid w:val="001A5409"/>
    <w:rsid w:val="001A5504"/>
    <w:rsid w:val="001A583D"/>
    <w:rsid w:val="001A59EB"/>
    <w:rsid w:val="001A5A4C"/>
    <w:rsid w:val="001A5A59"/>
    <w:rsid w:val="001A5B71"/>
    <w:rsid w:val="001A5B78"/>
    <w:rsid w:val="001A5CFD"/>
    <w:rsid w:val="001A5D8B"/>
    <w:rsid w:val="001A5E00"/>
    <w:rsid w:val="001A5E6B"/>
    <w:rsid w:val="001A6056"/>
    <w:rsid w:val="001A654D"/>
    <w:rsid w:val="001A663C"/>
    <w:rsid w:val="001A689E"/>
    <w:rsid w:val="001A68FA"/>
    <w:rsid w:val="001A6975"/>
    <w:rsid w:val="001A69AF"/>
    <w:rsid w:val="001A6BCB"/>
    <w:rsid w:val="001A6BDF"/>
    <w:rsid w:val="001A6C0E"/>
    <w:rsid w:val="001A6C82"/>
    <w:rsid w:val="001A6D4C"/>
    <w:rsid w:val="001A6ECC"/>
    <w:rsid w:val="001A73AB"/>
    <w:rsid w:val="001A73FA"/>
    <w:rsid w:val="001A7416"/>
    <w:rsid w:val="001A744B"/>
    <w:rsid w:val="001A7465"/>
    <w:rsid w:val="001A74CC"/>
    <w:rsid w:val="001A77A3"/>
    <w:rsid w:val="001A780C"/>
    <w:rsid w:val="001A795D"/>
    <w:rsid w:val="001A7B00"/>
    <w:rsid w:val="001A7F1E"/>
    <w:rsid w:val="001B03ED"/>
    <w:rsid w:val="001B04BF"/>
    <w:rsid w:val="001B090F"/>
    <w:rsid w:val="001B0B19"/>
    <w:rsid w:val="001B0BDF"/>
    <w:rsid w:val="001B0C6A"/>
    <w:rsid w:val="001B0CA3"/>
    <w:rsid w:val="001B0E6B"/>
    <w:rsid w:val="001B0F23"/>
    <w:rsid w:val="001B1096"/>
    <w:rsid w:val="001B12E4"/>
    <w:rsid w:val="001B1545"/>
    <w:rsid w:val="001B1998"/>
    <w:rsid w:val="001B1B3F"/>
    <w:rsid w:val="001B1F1A"/>
    <w:rsid w:val="001B1FBC"/>
    <w:rsid w:val="001B2010"/>
    <w:rsid w:val="001B201E"/>
    <w:rsid w:val="001B20E5"/>
    <w:rsid w:val="001B25CD"/>
    <w:rsid w:val="001B25DB"/>
    <w:rsid w:val="001B283B"/>
    <w:rsid w:val="001B2940"/>
    <w:rsid w:val="001B2A35"/>
    <w:rsid w:val="001B2B95"/>
    <w:rsid w:val="001B3132"/>
    <w:rsid w:val="001B31DC"/>
    <w:rsid w:val="001B32A0"/>
    <w:rsid w:val="001B32AB"/>
    <w:rsid w:val="001B3538"/>
    <w:rsid w:val="001B36C8"/>
    <w:rsid w:val="001B3792"/>
    <w:rsid w:val="001B37FF"/>
    <w:rsid w:val="001B38AD"/>
    <w:rsid w:val="001B38EE"/>
    <w:rsid w:val="001B396D"/>
    <w:rsid w:val="001B39A8"/>
    <w:rsid w:val="001B39AD"/>
    <w:rsid w:val="001B3BF8"/>
    <w:rsid w:val="001B3D52"/>
    <w:rsid w:val="001B3F2E"/>
    <w:rsid w:val="001B4074"/>
    <w:rsid w:val="001B40C9"/>
    <w:rsid w:val="001B423D"/>
    <w:rsid w:val="001B437C"/>
    <w:rsid w:val="001B440B"/>
    <w:rsid w:val="001B442E"/>
    <w:rsid w:val="001B4730"/>
    <w:rsid w:val="001B476E"/>
    <w:rsid w:val="001B489B"/>
    <w:rsid w:val="001B48A3"/>
    <w:rsid w:val="001B4915"/>
    <w:rsid w:val="001B4B51"/>
    <w:rsid w:val="001B4C23"/>
    <w:rsid w:val="001B4E6D"/>
    <w:rsid w:val="001B4EFB"/>
    <w:rsid w:val="001B51E2"/>
    <w:rsid w:val="001B53EA"/>
    <w:rsid w:val="001B54DB"/>
    <w:rsid w:val="001B54E6"/>
    <w:rsid w:val="001B5574"/>
    <w:rsid w:val="001B57E4"/>
    <w:rsid w:val="001B581C"/>
    <w:rsid w:val="001B584B"/>
    <w:rsid w:val="001B5913"/>
    <w:rsid w:val="001B5914"/>
    <w:rsid w:val="001B5960"/>
    <w:rsid w:val="001B5B64"/>
    <w:rsid w:val="001B5CF4"/>
    <w:rsid w:val="001B5D28"/>
    <w:rsid w:val="001B5DBF"/>
    <w:rsid w:val="001B5E3E"/>
    <w:rsid w:val="001B5E46"/>
    <w:rsid w:val="001B6013"/>
    <w:rsid w:val="001B6015"/>
    <w:rsid w:val="001B6020"/>
    <w:rsid w:val="001B60D1"/>
    <w:rsid w:val="001B6105"/>
    <w:rsid w:val="001B62E9"/>
    <w:rsid w:val="001B65D6"/>
    <w:rsid w:val="001B669C"/>
    <w:rsid w:val="001B6917"/>
    <w:rsid w:val="001B6A4A"/>
    <w:rsid w:val="001B6A60"/>
    <w:rsid w:val="001B6AC9"/>
    <w:rsid w:val="001B6AEC"/>
    <w:rsid w:val="001B6AF7"/>
    <w:rsid w:val="001B6B18"/>
    <w:rsid w:val="001B6D44"/>
    <w:rsid w:val="001B6DA6"/>
    <w:rsid w:val="001B6DFD"/>
    <w:rsid w:val="001B6F27"/>
    <w:rsid w:val="001B6F31"/>
    <w:rsid w:val="001B701B"/>
    <w:rsid w:val="001B7042"/>
    <w:rsid w:val="001B70CE"/>
    <w:rsid w:val="001B7154"/>
    <w:rsid w:val="001B7266"/>
    <w:rsid w:val="001B726D"/>
    <w:rsid w:val="001B72A4"/>
    <w:rsid w:val="001B73EF"/>
    <w:rsid w:val="001B7462"/>
    <w:rsid w:val="001B750D"/>
    <w:rsid w:val="001B76AA"/>
    <w:rsid w:val="001B76EC"/>
    <w:rsid w:val="001B776F"/>
    <w:rsid w:val="001B7794"/>
    <w:rsid w:val="001B78FD"/>
    <w:rsid w:val="001B7BDD"/>
    <w:rsid w:val="001B7C5E"/>
    <w:rsid w:val="001B7E4B"/>
    <w:rsid w:val="001B7EA2"/>
    <w:rsid w:val="001B7EB2"/>
    <w:rsid w:val="001B7F0F"/>
    <w:rsid w:val="001B7F2C"/>
    <w:rsid w:val="001B7F8C"/>
    <w:rsid w:val="001B7FD3"/>
    <w:rsid w:val="001C0127"/>
    <w:rsid w:val="001C053B"/>
    <w:rsid w:val="001C067F"/>
    <w:rsid w:val="001C0967"/>
    <w:rsid w:val="001C099C"/>
    <w:rsid w:val="001C0A9A"/>
    <w:rsid w:val="001C0ABB"/>
    <w:rsid w:val="001C0B67"/>
    <w:rsid w:val="001C0DF6"/>
    <w:rsid w:val="001C0E79"/>
    <w:rsid w:val="001C0EC6"/>
    <w:rsid w:val="001C0FAF"/>
    <w:rsid w:val="001C138F"/>
    <w:rsid w:val="001C14C0"/>
    <w:rsid w:val="001C16BA"/>
    <w:rsid w:val="001C1ACF"/>
    <w:rsid w:val="001C1C38"/>
    <w:rsid w:val="001C1CEB"/>
    <w:rsid w:val="001C1E77"/>
    <w:rsid w:val="001C2020"/>
    <w:rsid w:val="001C21F3"/>
    <w:rsid w:val="001C24A8"/>
    <w:rsid w:val="001C2B26"/>
    <w:rsid w:val="001C2B4D"/>
    <w:rsid w:val="001C2CE5"/>
    <w:rsid w:val="001C2E3D"/>
    <w:rsid w:val="001C3056"/>
    <w:rsid w:val="001C3372"/>
    <w:rsid w:val="001C34D5"/>
    <w:rsid w:val="001C3550"/>
    <w:rsid w:val="001C3624"/>
    <w:rsid w:val="001C37CE"/>
    <w:rsid w:val="001C384D"/>
    <w:rsid w:val="001C38F9"/>
    <w:rsid w:val="001C3ACA"/>
    <w:rsid w:val="001C3BB3"/>
    <w:rsid w:val="001C3BBB"/>
    <w:rsid w:val="001C3D77"/>
    <w:rsid w:val="001C3E52"/>
    <w:rsid w:val="001C3EA6"/>
    <w:rsid w:val="001C3F76"/>
    <w:rsid w:val="001C42DF"/>
    <w:rsid w:val="001C43D9"/>
    <w:rsid w:val="001C4407"/>
    <w:rsid w:val="001C4505"/>
    <w:rsid w:val="001C46B7"/>
    <w:rsid w:val="001C4776"/>
    <w:rsid w:val="001C4BF8"/>
    <w:rsid w:val="001C4C9C"/>
    <w:rsid w:val="001C4DED"/>
    <w:rsid w:val="001C4E7D"/>
    <w:rsid w:val="001C4F52"/>
    <w:rsid w:val="001C50BF"/>
    <w:rsid w:val="001C51DD"/>
    <w:rsid w:val="001C5255"/>
    <w:rsid w:val="001C5311"/>
    <w:rsid w:val="001C5515"/>
    <w:rsid w:val="001C5641"/>
    <w:rsid w:val="001C5755"/>
    <w:rsid w:val="001C57DB"/>
    <w:rsid w:val="001C5A0E"/>
    <w:rsid w:val="001C5D69"/>
    <w:rsid w:val="001C5D6D"/>
    <w:rsid w:val="001C600C"/>
    <w:rsid w:val="001C6161"/>
    <w:rsid w:val="001C62F4"/>
    <w:rsid w:val="001C64BD"/>
    <w:rsid w:val="001C65B1"/>
    <w:rsid w:val="001C65C8"/>
    <w:rsid w:val="001C669D"/>
    <w:rsid w:val="001C696E"/>
    <w:rsid w:val="001C6A0B"/>
    <w:rsid w:val="001C6A77"/>
    <w:rsid w:val="001C6B5F"/>
    <w:rsid w:val="001C6C76"/>
    <w:rsid w:val="001C6CF4"/>
    <w:rsid w:val="001C6FCC"/>
    <w:rsid w:val="001C6FE5"/>
    <w:rsid w:val="001C70AB"/>
    <w:rsid w:val="001C753D"/>
    <w:rsid w:val="001C7A85"/>
    <w:rsid w:val="001C7C1E"/>
    <w:rsid w:val="001C7CEE"/>
    <w:rsid w:val="001C7D0C"/>
    <w:rsid w:val="001C7D70"/>
    <w:rsid w:val="001D014E"/>
    <w:rsid w:val="001D015D"/>
    <w:rsid w:val="001D016F"/>
    <w:rsid w:val="001D01FD"/>
    <w:rsid w:val="001D0283"/>
    <w:rsid w:val="001D0335"/>
    <w:rsid w:val="001D036D"/>
    <w:rsid w:val="001D05A3"/>
    <w:rsid w:val="001D05C4"/>
    <w:rsid w:val="001D05E5"/>
    <w:rsid w:val="001D0840"/>
    <w:rsid w:val="001D08BE"/>
    <w:rsid w:val="001D0950"/>
    <w:rsid w:val="001D0963"/>
    <w:rsid w:val="001D0972"/>
    <w:rsid w:val="001D097A"/>
    <w:rsid w:val="001D0ABB"/>
    <w:rsid w:val="001D0C80"/>
    <w:rsid w:val="001D0C92"/>
    <w:rsid w:val="001D0D09"/>
    <w:rsid w:val="001D0D9B"/>
    <w:rsid w:val="001D0DE7"/>
    <w:rsid w:val="001D0E24"/>
    <w:rsid w:val="001D0F40"/>
    <w:rsid w:val="001D0F58"/>
    <w:rsid w:val="001D0F5A"/>
    <w:rsid w:val="001D0F6F"/>
    <w:rsid w:val="001D0FC6"/>
    <w:rsid w:val="001D105F"/>
    <w:rsid w:val="001D1339"/>
    <w:rsid w:val="001D1354"/>
    <w:rsid w:val="001D15AD"/>
    <w:rsid w:val="001D1604"/>
    <w:rsid w:val="001D188D"/>
    <w:rsid w:val="001D1916"/>
    <w:rsid w:val="001D1AE7"/>
    <w:rsid w:val="001D1B67"/>
    <w:rsid w:val="001D1BE1"/>
    <w:rsid w:val="001D1E47"/>
    <w:rsid w:val="001D227B"/>
    <w:rsid w:val="001D23DE"/>
    <w:rsid w:val="001D26F2"/>
    <w:rsid w:val="001D2834"/>
    <w:rsid w:val="001D294A"/>
    <w:rsid w:val="001D2AC2"/>
    <w:rsid w:val="001D2BA4"/>
    <w:rsid w:val="001D2C35"/>
    <w:rsid w:val="001D2CDA"/>
    <w:rsid w:val="001D2DEC"/>
    <w:rsid w:val="001D2FBF"/>
    <w:rsid w:val="001D308E"/>
    <w:rsid w:val="001D30AD"/>
    <w:rsid w:val="001D31E7"/>
    <w:rsid w:val="001D3276"/>
    <w:rsid w:val="001D32F9"/>
    <w:rsid w:val="001D33C1"/>
    <w:rsid w:val="001D3405"/>
    <w:rsid w:val="001D3422"/>
    <w:rsid w:val="001D349F"/>
    <w:rsid w:val="001D34F6"/>
    <w:rsid w:val="001D3548"/>
    <w:rsid w:val="001D37B3"/>
    <w:rsid w:val="001D3913"/>
    <w:rsid w:val="001D39B7"/>
    <w:rsid w:val="001D39C3"/>
    <w:rsid w:val="001D3A1B"/>
    <w:rsid w:val="001D3B9F"/>
    <w:rsid w:val="001D3C76"/>
    <w:rsid w:val="001D3DC0"/>
    <w:rsid w:val="001D3E23"/>
    <w:rsid w:val="001D3E93"/>
    <w:rsid w:val="001D4135"/>
    <w:rsid w:val="001D4194"/>
    <w:rsid w:val="001D42B7"/>
    <w:rsid w:val="001D4338"/>
    <w:rsid w:val="001D4420"/>
    <w:rsid w:val="001D449F"/>
    <w:rsid w:val="001D44B8"/>
    <w:rsid w:val="001D4509"/>
    <w:rsid w:val="001D4535"/>
    <w:rsid w:val="001D465A"/>
    <w:rsid w:val="001D4900"/>
    <w:rsid w:val="001D49D7"/>
    <w:rsid w:val="001D4A23"/>
    <w:rsid w:val="001D4B21"/>
    <w:rsid w:val="001D4BB8"/>
    <w:rsid w:val="001D4E95"/>
    <w:rsid w:val="001D4ED0"/>
    <w:rsid w:val="001D5105"/>
    <w:rsid w:val="001D5161"/>
    <w:rsid w:val="001D522B"/>
    <w:rsid w:val="001D5645"/>
    <w:rsid w:val="001D5688"/>
    <w:rsid w:val="001D56DA"/>
    <w:rsid w:val="001D588C"/>
    <w:rsid w:val="001D5A62"/>
    <w:rsid w:val="001D5AEA"/>
    <w:rsid w:val="001D5B66"/>
    <w:rsid w:val="001D5B86"/>
    <w:rsid w:val="001D5D16"/>
    <w:rsid w:val="001D5DB4"/>
    <w:rsid w:val="001D5F60"/>
    <w:rsid w:val="001D600D"/>
    <w:rsid w:val="001D622D"/>
    <w:rsid w:val="001D6282"/>
    <w:rsid w:val="001D634C"/>
    <w:rsid w:val="001D65E5"/>
    <w:rsid w:val="001D675E"/>
    <w:rsid w:val="001D68E6"/>
    <w:rsid w:val="001D6A11"/>
    <w:rsid w:val="001D6BED"/>
    <w:rsid w:val="001D6D83"/>
    <w:rsid w:val="001D6D8A"/>
    <w:rsid w:val="001D6DF6"/>
    <w:rsid w:val="001D6F2B"/>
    <w:rsid w:val="001D6F38"/>
    <w:rsid w:val="001D723C"/>
    <w:rsid w:val="001D7549"/>
    <w:rsid w:val="001D7563"/>
    <w:rsid w:val="001D75BD"/>
    <w:rsid w:val="001D772D"/>
    <w:rsid w:val="001D7B7C"/>
    <w:rsid w:val="001D7B81"/>
    <w:rsid w:val="001D7DEB"/>
    <w:rsid w:val="001E0061"/>
    <w:rsid w:val="001E00B6"/>
    <w:rsid w:val="001E0200"/>
    <w:rsid w:val="001E03AB"/>
    <w:rsid w:val="001E04A4"/>
    <w:rsid w:val="001E0655"/>
    <w:rsid w:val="001E0720"/>
    <w:rsid w:val="001E0BA1"/>
    <w:rsid w:val="001E0BE4"/>
    <w:rsid w:val="001E0CEF"/>
    <w:rsid w:val="001E0F8C"/>
    <w:rsid w:val="001E10A3"/>
    <w:rsid w:val="001E163F"/>
    <w:rsid w:val="001E164E"/>
    <w:rsid w:val="001E19F2"/>
    <w:rsid w:val="001E1AEC"/>
    <w:rsid w:val="001E1BF5"/>
    <w:rsid w:val="001E1C42"/>
    <w:rsid w:val="001E1C9B"/>
    <w:rsid w:val="001E1E22"/>
    <w:rsid w:val="001E1E93"/>
    <w:rsid w:val="001E1F77"/>
    <w:rsid w:val="001E1FD7"/>
    <w:rsid w:val="001E22C6"/>
    <w:rsid w:val="001E251D"/>
    <w:rsid w:val="001E257E"/>
    <w:rsid w:val="001E25EC"/>
    <w:rsid w:val="001E26C4"/>
    <w:rsid w:val="001E276B"/>
    <w:rsid w:val="001E28D5"/>
    <w:rsid w:val="001E2999"/>
    <w:rsid w:val="001E2D29"/>
    <w:rsid w:val="001E2D31"/>
    <w:rsid w:val="001E2DA6"/>
    <w:rsid w:val="001E2DD5"/>
    <w:rsid w:val="001E2F5C"/>
    <w:rsid w:val="001E2FE3"/>
    <w:rsid w:val="001E30C1"/>
    <w:rsid w:val="001E3257"/>
    <w:rsid w:val="001E33D7"/>
    <w:rsid w:val="001E343F"/>
    <w:rsid w:val="001E3456"/>
    <w:rsid w:val="001E3497"/>
    <w:rsid w:val="001E34A6"/>
    <w:rsid w:val="001E3553"/>
    <w:rsid w:val="001E360B"/>
    <w:rsid w:val="001E3768"/>
    <w:rsid w:val="001E395D"/>
    <w:rsid w:val="001E3967"/>
    <w:rsid w:val="001E3B94"/>
    <w:rsid w:val="001E3D5B"/>
    <w:rsid w:val="001E3E28"/>
    <w:rsid w:val="001E3EAC"/>
    <w:rsid w:val="001E4016"/>
    <w:rsid w:val="001E406F"/>
    <w:rsid w:val="001E407C"/>
    <w:rsid w:val="001E4295"/>
    <w:rsid w:val="001E437C"/>
    <w:rsid w:val="001E4418"/>
    <w:rsid w:val="001E452E"/>
    <w:rsid w:val="001E45E6"/>
    <w:rsid w:val="001E463F"/>
    <w:rsid w:val="001E49FC"/>
    <w:rsid w:val="001E4A76"/>
    <w:rsid w:val="001E4BF1"/>
    <w:rsid w:val="001E4C5B"/>
    <w:rsid w:val="001E4DD5"/>
    <w:rsid w:val="001E4F37"/>
    <w:rsid w:val="001E5001"/>
    <w:rsid w:val="001E5185"/>
    <w:rsid w:val="001E52E1"/>
    <w:rsid w:val="001E53F3"/>
    <w:rsid w:val="001E5440"/>
    <w:rsid w:val="001E5456"/>
    <w:rsid w:val="001E5524"/>
    <w:rsid w:val="001E554C"/>
    <w:rsid w:val="001E56B0"/>
    <w:rsid w:val="001E56C0"/>
    <w:rsid w:val="001E5798"/>
    <w:rsid w:val="001E5948"/>
    <w:rsid w:val="001E5A04"/>
    <w:rsid w:val="001E5F02"/>
    <w:rsid w:val="001E631F"/>
    <w:rsid w:val="001E6435"/>
    <w:rsid w:val="001E64D4"/>
    <w:rsid w:val="001E65C4"/>
    <w:rsid w:val="001E661D"/>
    <w:rsid w:val="001E663B"/>
    <w:rsid w:val="001E69A3"/>
    <w:rsid w:val="001E6A2F"/>
    <w:rsid w:val="001E6AE7"/>
    <w:rsid w:val="001E6AF6"/>
    <w:rsid w:val="001E6B17"/>
    <w:rsid w:val="001E6BF6"/>
    <w:rsid w:val="001E6CD3"/>
    <w:rsid w:val="001E6D1F"/>
    <w:rsid w:val="001E6DB6"/>
    <w:rsid w:val="001E702A"/>
    <w:rsid w:val="001E71AE"/>
    <w:rsid w:val="001E79C8"/>
    <w:rsid w:val="001E7DA3"/>
    <w:rsid w:val="001E7E83"/>
    <w:rsid w:val="001F004F"/>
    <w:rsid w:val="001F0204"/>
    <w:rsid w:val="001F0442"/>
    <w:rsid w:val="001F06FA"/>
    <w:rsid w:val="001F0718"/>
    <w:rsid w:val="001F0815"/>
    <w:rsid w:val="001F0929"/>
    <w:rsid w:val="001F0933"/>
    <w:rsid w:val="001F0AD6"/>
    <w:rsid w:val="001F0B0D"/>
    <w:rsid w:val="001F0B89"/>
    <w:rsid w:val="001F0C5D"/>
    <w:rsid w:val="001F0D12"/>
    <w:rsid w:val="001F0DAF"/>
    <w:rsid w:val="001F0E11"/>
    <w:rsid w:val="001F0FAA"/>
    <w:rsid w:val="001F0FE8"/>
    <w:rsid w:val="001F128D"/>
    <w:rsid w:val="001F16CB"/>
    <w:rsid w:val="001F17C2"/>
    <w:rsid w:val="001F17DD"/>
    <w:rsid w:val="001F17FC"/>
    <w:rsid w:val="001F1925"/>
    <w:rsid w:val="001F1AD7"/>
    <w:rsid w:val="001F1B22"/>
    <w:rsid w:val="001F1C4D"/>
    <w:rsid w:val="001F1D86"/>
    <w:rsid w:val="001F1EA4"/>
    <w:rsid w:val="001F20A6"/>
    <w:rsid w:val="001F2228"/>
    <w:rsid w:val="001F2284"/>
    <w:rsid w:val="001F22A0"/>
    <w:rsid w:val="001F2377"/>
    <w:rsid w:val="001F24BA"/>
    <w:rsid w:val="001F251C"/>
    <w:rsid w:val="001F2540"/>
    <w:rsid w:val="001F259A"/>
    <w:rsid w:val="001F27F6"/>
    <w:rsid w:val="001F2941"/>
    <w:rsid w:val="001F2A61"/>
    <w:rsid w:val="001F2B0D"/>
    <w:rsid w:val="001F2CA2"/>
    <w:rsid w:val="001F2DD0"/>
    <w:rsid w:val="001F2DDC"/>
    <w:rsid w:val="001F2DFB"/>
    <w:rsid w:val="001F2E27"/>
    <w:rsid w:val="001F3219"/>
    <w:rsid w:val="001F3365"/>
    <w:rsid w:val="001F34FD"/>
    <w:rsid w:val="001F35B3"/>
    <w:rsid w:val="001F3644"/>
    <w:rsid w:val="001F38F0"/>
    <w:rsid w:val="001F399C"/>
    <w:rsid w:val="001F39DC"/>
    <w:rsid w:val="001F3B13"/>
    <w:rsid w:val="001F3BA2"/>
    <w:rsid w:val="001F3CAA"/>
    <w:rsid w:val="001F3D25"/>
    <w:rsid w:val="001F3D3C"/>
    <w:rsid w:val="001F3E01"/>
    <w:rsid w:val="001F4028"/>
    <w:rsid w:val="001F40E9"/>
    <w:rsid w:val="001F42A3"/>
    <w:rsid w:val="001F44F6"/>
    <w:rsid w:val="001F480A"/>
    <w:rsid w:val="001F48DD"/>
    <w:rsid w:val="001F498A"/>
    <w:rsid w:val="001F4AB5"/>
    <w:rsid w:val="001F4B4B"/>
    <w:rsid w:val="001F51AA"/>
    <w:rsid w:val="001F51D7"/>
    <w:rsid w:val="001F5261"/>
    <w:rsid w:val="001F540C"/>
    <w:rsid w:val="001F546F"/>
    <w:rsid w:val="001F54E4"/>
    <w:rsid w:val="001F5698"/>
    <w:rsid w:val="001F574C"/>
    <w:rsid w:val="001F58BB"/>
    <w:rsid w:val="001F58F1"/>
    <w:rsid w:val="001F5997"/>
    <w:rsid w:val="001F5A46"/>
    <w:rsid w:val="001F5B1F"/>
    <w:rsid w:val="001F5C15"/>
    <w:rsid w:val="001F5C4E"/>
    <w:rsid w:val="001F5D27"/>
    <w:rsid w:val="001F6081"/>
    <w:rsid w:val="001F612B"/>
    <w:rsid w:val="001F623E"/>
    <w:rsid w:val="001F62E4"/>
    <w:rsid w:val="001F6340"/>
    <w:rsid w:val="001F63A7"/>
    <w:rsid w:val="001F63F3"/>
    <w:rsid w:val="001F67E8"/>
    <w:rsid w:val="001F681D"/>
    <w:rsid w:val="001F6BB2"/>
    <w:rsid w:val="001F6DBC"/>
    <w:rsid w:val="001F6E3F"/>
    <w:rsid w:val="001F6E8F"/>
    <w:rsid w:val="001F6F50"/>
    <w:rsid w:val="001F712F"/>
    <w:rsid w:val="001F776C"/>
    <w:rsid w:val="001F7974"/>
    <w:rsid w:val="001F79F3"/>
    <w:rsid w:val="001F7AF0"/>
    <w:rsid w:val="001F7C6C"/>
    <w:rsid w:val="001F7D52"/>
    <w:rsid w:val="001F7DDF"/>
    <w:rsid w:val="001F7F68"/>
    <w:rsid w:val="001F7FB8"/>
    <w:rsid w:val="0020004E"/>
    <w:rsid w:val="002000BA"/>
    <w:rsid w:val="002000BC"/>
    <w:rsid w:val="00200258"/>
    <w:rsid w:val="002003E1"/>
    <w:rsid w:val="0020049B"/>
    <w:rsid w:val="00200559"/>
    <w:rsid w:val="0020066A"/>
    <w:rsid w:val="002008FC"/>
    <w:rsid w:val="002009F9"/>
    <w:rsid w:val="00200AFB"/>
    <w:rsid w:val="00200B18"/>
    <w:rsid w:val="00200B9A"/>
    <w:rsid w:val="00200D27"/>
    <w:rsid w:val="00200DFD"/>
    <w:rsid w:val="00200EB9"/>
    <w:rsid w:val="00200EE5"/>
    <w:rsid w:val="00200F50"/>
    <w:rsid w:val="002011EB"/>
    <w:rsid w:val="0020142C"/>
    <w:rsid w:val="002014C8"/>
    <w:rsid w:val="0020179E"/>
    <w:rsid w:val="00201815"/>
    <w:rsid w:val="002018D3"/>
    <w:rsid w:val="00201900"/>
    <w:rsid w:val="00201BBA"/>
    <w:rsid w:val="00201BE8"/>
    <w:rsid w:val="00201DC4"/>
    <w:rsid w:val="00201DFF"/>
    <w:rsid w:val="00201F8F"/>
    <w:rsid w:val="002021F0"/>
    <w:rsid w:val="00202304"/>
    <w:rsid w:val="0020230E"/>
    <w:rsid w:val="0020237C"/>
    <w:rsid w:val="00202507"/>
    <w:rsid w:val="00202587"/>
    <w:rsid w:val="0020260D"/>
    <w:rsid w:val="00202929"/>
    <w:rsid w:val="00202A14"/>
    <w:rsid w:val="00202AF5"/>
    <w:rsid w:val="00202B13"/>
    <w:rsid w:val="00202EA4"/>
    <w:rsid w:val="00202ED1"/>
    <w:rsid w:val="002031B1"/>
    <w:rsid w:val="002032CD"/>
    <w:rsid w:val="0020336A"/>
    <w:rsid w:val="002039BA"/>
    <w:rsid w:val="00203BDD"/>
    <w:rsid w:val="00203C8B"/>
    <w:rsid w:val="00203D60"/>
    <w:rsid w:val="00203EE3"/>
    <w:rsid w:val="00203EEE"/>
    <w:rsid w:val="00203F5A"/>
    <w:rsid w:val="00204097"/>
    <w:rsid w:val="0020410C"/>
    <w:rsid w:val="00204131"/>
    <w:rsid w:val="00204322"/>
    <w:rsid w:val="002043D8"/>
    <w:rsid w:val="0020451B"/>
    <w:rsid w:val="00204659"/>
    <w:rsid w:val="00204715"/>
    <w:rsid w:val="002048A9"/>
    <w:rsid w:val="002048C7"/>
    <w:rsid w:val="00204B18"/>
    <w:rsid w:val="00204B1E"/>
    <w:rsid w:val="00204C89"/>
    <w:rsid w:val="00204D77"/>
    <w:rsid w:val="00204DA3"/>
    <w:rsid w:val="00204FA6"/>
    <w:rsid w:val="00205096"/>
    <w:rsid w:val="00205277"/>
    <w:rsid w:val="002053E3"/>
    <w:rsid w:val="00205428"/>
    <w:rsid w:val="0020564B"/>
    <w:rsid w:val="0020567C"/>
    <w:rsid w:val="0020582F"/>
    <w:rsid w:val="002058A6"/>
    <w:rsid w:val="0020592E"/>
    <w:rsid w:val="00205996"/>
    <w:rsid w:val="002059AD"/>
    <w:rsid w:val="00205A56"/>
    <w:rsid w:val="00205B36"/>
    <w:rsid w:val="00205D78"/>
    <w:rsid w:val="00206066"/>
    <w:rsid w:val="00206331"/>
    <w:rsid w:val="00206BD4"/>
    <w:rsid w:val="00206D1E"/>
    <w:rsid w:val="00206EDC"/>
    <w:rsid w:val="002070A8"/>
    <w:rsid w:val="002072DA"/>
    <w:rsid w:val="00207397"/>
    <w:rsid w:val="002073A5"/>
    <w:rsid w:val="002073B4"/>
    <w:rsid w:val="002073D8"/>
    <w:rsid w:val="00207468"/>
    <w:rsid w:val="00207637"/>
    <w:rsid w:val="0020766B"/>
    <w:rsid w:val="00207693"/>
    <w:rsid w:val="002077E0"/>
    <w:rsid w:val="00207CC1"/>
    <w:rsid w:val="00207CFE"/>
    <w:rsid w:val="0021002B"/>
    <w:rsid w:val="002100B3"/>
    <w:rsid w:val="00210198"/>
    <w:rsid w:val="00210334"/>
    <w:rsid w:val="0021033A"/>
    <w:rsid w:val="002103A0"/>
    <w:rsid w:val="00210603"/>
    <w:rsid w:val="002107A0"/>
    <w:rsid w:val="00210873"/>
    <w:rsid w:val="00210892"/>
    <w:rsid w:val="002109E4"/>
    <w:rsid w:val="00210AD3"/>
    <w:rsid w:val="00210B4D"/>
    <w:rsid w:val="00210D8D"/>
    <w:rsid w:val="00210ED9"/>
    <w:rsid w:val="00210EE6"/>
    <w:rsid w:val="00210F44"/>
    <w:rsid w:val="00210F48"/>
    <w:rsid w:val="00211136"/>
    <w:rsid w:val="00211330"/>
    <w:rsid w:val="00211497"/>
    <w:rsid w:val="002114AF"/>
    <w:rsid w:val="00211D50"/>
    <w:rsid w:val="00211F01"/>
    <w:rsid w:val="00212024"/>
    <w:rsid w:val="00212278"/>
    <w:rsid w:val="00212295"/>
    <w:rsid w:val="002122C8"/>
    <w:rsid w:val="00212377"/>
    <w:rsid w:val="00212642"/>
    <w:rsid w:val="00212698"/>
    <w:rsid w:val="00212895"/>
    <w:rsid w:val="00212944"/>
    <w:rsid w:val="00212B05"/>
    <w:rsid w:val="00212B81"/>
    <w:rsid w:val="00212CD6"/>
    <w:rsid w:val="00212CFB"/>
    <w:rsid w:val="00212E9E"/>
    <w:rsid w:val="00212EC1"/>
    <w:rsid w:val="00212F54"/>
    <w:rsid w:val="00212FE7"/>
    <w:rsid w:val="0021316E"/>
    <w:rsid w:val="0021329D"/>
    <w:rsid w:val="0021357B"/>
    <w:rsid w:val="00213816"/>
    <w:rsid w:val="002139D0"/>
    <w:rsid w:val="00213A88"/>
    <w:rsid w:val="00213ACC"/>
    <w:rsid w:val="00213E4B"/>
    <w:rsid w:val="00213F4E"/>
    <w:rsid w:val="00213F75"/>
    <w:rsid w:val="0021406A"/>
    <w:rsid w:val="00214148"/>
    <w:rsid w:val="002144CD"/>
    <w:rsid w:val="0021457E"/>
    <w:rsid w:val="0021460A"/>
    <w:rsid w:val="00214612"/>
    <w:rsid w:val="002146CC"/>
    <w:rsid w:val="002148D1"/>
    <w:rsid w:val="002149A4"/>
    <w:rsid w:val="00214C97"/>
    <w:rsid w:val="00214FC7"/>
    <w:rsid w:val="0021550C"/>
    <w:rsid w:val="0021558C"/>
    <w:rsid w:val="002159A6"/>
    <w:rsid w:val="00215A10"/>
    <w:rsid w:val="00215A31"/>
    <w:rsid w:val="00215B6A"/>
    <w:rsid w:val="00215C41"/>
    <w:rsid w:val="00215D03"/>
    <w:rsid w:val="00215E41"/>
    <w:rsid w:val="00215EB1"/>
    <w:rsid w:val="00216052"/>
    <w:rsid w:val="00216115"/>
    <w:rsid w:val="002161B1"/>
    <w:rsid w:val="0021642F"/>
    <w:rsid w:val="002164DE"/>
    <w:rsid w:val="00216BB2"/>
    <w:rsid w:val="00216E2B"/>
    <w:rsid w:val="002175B5"/>
    <w:rsid w:val="00217780"/>
    <w:rsid w:val="00217801"/>
    <w:rsid w:val="002178A2"/>
    <w:rsid w:val="00217D75"/>
    <w:rsid w:val="00217DC4"/>
    <w:rsid w:val="00217E20"/>
    <w:rsid w:val="00217E97"/>
    <w:rsid w:val="00217F32"/>
    <w:rsid w:val="002203D7"/>
    <w:rsid w:val="002207AE"/>
    <w:rsid w:val="00220947"/>
    <w:rsid w:val="00220A5E"/>
    <w:rsid w:val="00220A66"/>
    <w:rsid w:val="00220C21"/>
    <w:rsid w:val="00220C28"/>
    <w:rsid w:val="00220F53"/>
    <w:rsid w:val="0022102B"/>
    <w:rsid w:val="00221076"/>
    <w:rsid w:val="00221194"/>
    <w:rsid w:val="00221213"/>
    <w:rsid w:val="002213B1"/>
    <w:rsid w:val="002213ED"/>
    <w:rsid w:val="00221424"/>
    <w:rsid w:val="0022143F"/>
    <w:rsid w:val="002214FD"/>
    <w:rsid w:val="002215B6"/>
    <w:rsid w:val="002216AB"/>
    <w:rsid w:val="0022170A"/>
    <w:rsid w:val="0022184F"/>
    <w:rsid w:val="00221934"/>
    <w:rsid w:val="00221B8A"/>
    <w:rsid w:val="00221D8A"/>
    <w:rsid w:val="00221E77"/>
    <w:rsid w:val="00221FAF"/>
    <w:rsid w:val="00221FEA"/>
    <w:rsid w:val="00222177"/>
    <w:rsid w:val="00222297"/>
    <w:rsid w:val="002229D4"/>
    <w:rsid w:val="002229E7"/>
    <w:rsid w:val="00222A10"/>
    <w:rsid w:val="00222A94"/>
    <w:rsid w:val="00222BAA"/>
    <w:rsid w:val="00222CC5"/>
    <w:rsid w:val="00222CDF"/>
    <w:rsid w:val="00222E2E"/>
    <w:rsid w:val="00222EB1"/>
    <w:rsid w:val="00222FF8"/>
    <w:rsid w:val="00223069"/>
    <w:rsid w:val="002230ED"/>
    <w:rsid w:val="002231DB"/>
    <w:rsid w:val="0022330E"/>
    <w:rsid w:val="002233D0"/>
    <w:rsid w:val="002236DF"/>
    <w:rsid w:val="00223741"/>
    <w:rsid w:val="00223B5A"/>
    <w:rsid w:val="00223E85"/>
    <w:rsid w:val="00223EDB"/>
    <w:rsid w:val="00223F12"/>
    <w:rsid w:val="00223F26"/>
    <w:rsid w:val="00223F74"/>
    <w:rsid w:val="00224110"/>
    <w:rsid w:val="00224238"/>
    <w:rsid w:val="00224361"/>
    <w:rsid w:val="002244B1"/>
    <w:rsid w:val="002244C5"/>
    <w:rsid w:val="00224602"/>
    <w:rsid w:val="002246A0"/>
    <w:rsid w:val="002246E4"/>
    <w:rsid w:val="00224776"/>
    <w:rsid w:val="00224A37"/>
    <w:rsid w:val="00224B5A"/>
    <w:rsid w:val="00224BD9"/>
    <w:rsid w:val="00224DC5"/>
    <w:rsid w:val="00224F22"/>
    <w:rsid w:val="00225069"/>
    <w:rsid w:val="00225088"/>
    <w:rsid w:val="00225431"/>
    <w:rsid w:val="002254EC"/>
    <w:rsid w:val="00225A81"/>
    <w:rsid w:val="00225DC9"/>
    <w:rsid w:val="00225ED9"/>
    <w:rsid w:val="00226023"/>
    <w:rsid w:val="0022602B"/>
    <w:rsid w:val="0022604F"/>
    <w:rsid w:val="00226098"/>
    <w:rsid w:val="002260A2"/>
    <w:rsid w:val="00226379"/>
    <w:rsid w:val="002264F2"/>
    <w:rsid w:val="00226958"/>
    <w:rsid w:val="002269CE"/>
    <w:rsid w:val="002269DA"/>
    <w:rsid w:val="002269EA"/>
    <w:rsid w:val="00226D75"/>
    <w:rsid w:val="00226FA0"/>
    <w:rsid w:val="00226FA6"/>
    <w:rsid w:val="0022713D"/>
    <w:rsid w:val="00227259"/>
    <w:rsid w:val="002273F0"/>
    <w:rsid w:val="0022755E"/>
    <w:rsid w:val="002276F8"/>
    <w:rsid w:val="002277A8"/>
    <w:rsid w:val="0022794F"/>
    <w:rsid w:val="00227A04"/>
    <w:rsid w:val="00227CD0"/>
    <w:rsid w:val="00227E21"/>
    <w:rsid w:val="00230379"/>
    <w:rsid w:val="002304C6"/>
    <w:rsid w:val="00230507"/>
    <w:rsid w:val="0023056C"/>
    <w:rsid w:val="00230648"/>
    <w:rsid w:val="002306E7"/>
    <w:rsid w:val="00230A04"/>
    <w:rsid w:val="00230A88"/>
    <w:rsid w:val="00230BAC"/>
    <w:rsid w:val="00230CD6"/>
    <w:rsid w:val="00230E74"/>
    <w:rsid w:val="00230F57"/>
    <w:rsid w:val="002310E5"/>
    <w:rsid w:val="0023127D"/>
    <w:rsid w:val="002313BA"/>
    <w:rsid w:val="002315CF"/>
    <w:rsid w:val="0023160E"/>
    <w:rsid w:val="0023164E"/>
    <w:rsid w:val="002317CC"/>
    <w:rsid w:val="002317CE"/>
    <w:rsid w:val="002318A1"/>
    <w:rsid w:val="002318A8"/>
    <w:rsid w:val="00231AB5"/>
    <w:rsid w:val="00231D30"/>
    <w:rsid w:val="00231DDF"/>
    <w:rsid w:val="00231F96"/>
    <w:rsid w:val="00231FCC"/>
    <w:rsid w:val="0023208E"/>
    <w:rsid w:val="002322BC"/>
    <w:rsid w:val="00232603"/>
    <w:rsid w:val="0023265E"/>
    <w:rsid w:val="002327C7"/>
    <w:rsid w:val="0023292A"/>
    <w:rsid w:val="00232B4C"/>
    <w:rsid w:val="00232E95"/>
    <w:rsid w:val="00232FC2"/>
    <w:rsid w:val="002331AC"/>
    <w:rsid w:val="002331C4"/>
    <w:rsid w:val="002331C7"/>
    <w:rsid w:val="002331CA"/>
    <w:rsid w:val="002336E1"/>
    <w:rsid w:val="00233877"/>
    <w:rsid w:val="002339C1"/>
    <w:rsid w:val="00233CB6"/>
    <w:rsid w:val="00233CF2"/>
    <w:rsid w:val="00233DBC"/>
    <w:rsid w:val="00233E9D"/>
    <w:rsid w:val="00234A91"/>
    <w:rsid w:val="00234B37"/>
    <w:rsid w:val="00234B4F"/>
    <w:rsid w:val="00234BCB"/>
    <w:rsid w:val="00234D5E"/>
    <w:rsid w:val="00234DA6"/>
    <w:rsid w:val="00234F78"/>
    <w:rsid w:val="00235283"/>
    <w:rsid w:val="00235328"/>
    <w:rsid w:val="002354E6"/>
    <w:rsid w:val="002355B3"/>
    <w:rsid w:val="00235658"/>
    <w:rsid w:val="0023571B"/>
    <w:rsid w:val="002358F6"/>
    <w:rsid w:val="002359B2"/>
    <w:rsid w:val="00235B50"/>
    <w:rsid w:val="00235C13"/>
    <w:rsid w:val="00235EED"/>
    <w:rsid w:val="00235FA1"/>
    <w:rsid w:val="00235FA7"/>
    <w:rsid w:val="0023639A"/>
    <w:rsid w:val="002363DF"/>
    <w:rsid w:val="0023643E"/>
    <w:rsid w:val="002365DA"/>
    <w:rsid w:val="0023698F"/>
    <w:rsid w:val="00236A2D"/>
    <w:rsid w:val="00236B19"/>
    <w:rsid w:val="00236B60"/>
    <w:rsid w:val="00236BEC"/>
    <w:rsid w:val="00236C45"/>
    <w:rsid w:val="00236D3D"/>
    <w:rsid w:val="00236E0E"/>
    <w:rsid w:val="00236ED9"/>
    <w:rsid w:val="002370CA"/>
    <w:rsid w:val="00237234"/>
    <w:rsid w:val="00237267"/>
    <w:rsid w:val="00237297"/>
    <w:rsid w:val="0023744F"/>
    <w:rsid w:val="002374AE"/>
    <w:rsid w:val="002374BB"/>
    <w:rsid w:val="002374FA"/>
    <w:rsid w:val="00237511"/>
    <w:rsid w:val="0023758F"/>
    <w:rsid w:val="00237726"/>
    <w:rsid w:val="0023778A"/>
    <w:rsid w:val="002377BA"/>
    <w:rsid w:val="00237B0F"/>
    <w:rsid w:val="00237C2B"/>
    <w:rsid w:val="002401EB"/>
    <w:rsid w:val="00240253"/>
    <w:rsid w:val="002403CD"/>
    <w:rsid w:val="002404C8"/>
    <w:rsid w:val="00240709"/>
    <w:rsid w:val="002409C9"/>
    <w:rsid w:val="00240CA7"/>
    <w:rsid w:val="00241339"/>
    <w:rsid w:val="002413A4"/>
    <w:rsid w:val="002413D0"/>
    <w:rsid w:val="002413EC"/>
    <w:rsid w:val="00241468"/>
    <w:rsid w:val="00241509"/>
    <w:rsid w:val="0024177E"/>
    <w:rsid w:val="002417BE"/>
    <w:rsid w:val="002417DB"/>
    <w:rsid w:val="00241926"/>
    <w:rsid w:val="00241A3A"/>
    <w:rsid w:val="00241A65"/>
    <w:rsid w:val="00241B02"/>
    <w:rsid w:val="00241E83"/>
    <w:rsid w:val="002420DC"/>
    <w:rsid w:val="0024221C"/>
    <w:rsid w:val="00242231"/>
    <w:rsid w:val="0024223F"/>
    <w:rsid w:val="002422A0"/>
    <w:rsid w:val="002422E9"/>
    <w:rsid w:val="002424BE"/>
    <w:rsid w:val="002426DC"/>
    <w:rsid w:val="002429F9"/>
    <w:rsid w:val="00242A4A"/>
    <w:rsid w:val="00242C79"/>
    <w:rsid w:val="00242DF5"/>
    <w:rsid w:val="00242FEB"/>
    <w:rsid w:val="00243030"/>
    <w:rsid w:val="00243170"/>
    <w:rsid w:val="00243174"/>
    <w:rsid w:val="00243402"/>
    <w:rsid w:val="0024345D"/>
    <w:rsid w:val="00243838"/>
    <w:rsid w:val="00243871"/>
    <w:rsid w:val="002439A4"/>
    <w:rsid w:val="002439CC"/>
    <w:rsid w:val="00243B50"/>
    <w:rsid w:val="00243FB4"/>
    <w:rsid w:val="00244285"/>
    <w:rsid w:val="002442F2"/>
    <w:rsid w:val="0024435D"/>
    <w:rsid w:val="002443F0"/>
    <w:rsid w:val="00244413"/>
    <w:rsid w:val="002444FC"/>
    <w:rsid w:val="0024454D"/>
    <w:rsid w:val="0024456E"/>
    <w:rsid w:val="00244721"/>
    <w:rsid w:val="002447EC"/>
    <w:rsid w:val="00244AE7"/>
    <w:rsid w:val="00244B0E"/>
    <w:rsid w:val="00244B35"/>
    <w:rsid w:val="00244BE3"/>
    <w:rsid w:val="00244D50"/>
    <w:rsid w:val="00244DEF"/>
    <w:rsid w:val="00244F77"/>
    <w:rsid w:val="00244F82"/>
    <w:rsid w:val="00244FB8"/>
    <w:rsid w:val="0024538C"/>
    <w:rsid w:val="002455F6"/>
    <w:rsid w:val="00245695"/>
    <w:rsid w:val="00245784"/>
    <w:rsid w:val="002457D8"/>
    <w:rsid w:val="00245991"/>
    <w:rsid w:val="00245AA3"/>
    <w:rsid w:val="00245B1F"/>
    <w:rsid w:val="00245C94"/>
    <w:rsid w:val="00245D14"/>
    <w:rsid w:val="00245D92"/>
    <w:rsid w:val="00245E7D"/>
    <w:rsid w:val="00245EAD"/>
    <w:rsid w:val="002461E4"/>
    <w:rsid w:val="0024659E"/>
    <w:rsid w:val="00246A68"/>
    <w:rsid w:val="00246E08"/>
    <w:rsid w:val="00246E5A"/>
    <w:rsid w:val="002474C0"/>
    <w:rsid w:val="002474C7"/>
    <w:rsid w:val="002474E2"/>
    <w:rsid w:val="0024752B"/>
    <w:rsid w:val="002475FE"/>
    <w:rsid w:val="0024799C"/>
    <w:rsid w:val="00247AF7"/>
    <w:rsid w:val="00247BE8"/>
    <w:rsid w:val="00247D4A"/>
    <w:rsid w:val="00247DA7"/>
    <w:rsid w:val="00247E30"/>
    <w:rsid w:val="00250103"/>
    <w:rsid w:val="00250229"/>
    <w:rsid w:val="00250379"/>
    <w:rsid w:val="002503CC"/>
    <w:rsid w:val="0025062F"/>
    <w:rsid w:val="0025066E"/>
    <w:rsid w:val="002509ED"/>
    <w:rsid w:val="00251153"/>
    <w:rsid w:val="00251252"/>
    <w:rsid w:val="0025128A"/>
    <w:rsid w:val="002512F4"/>
    <w:rsid w:val="002514E8"/>
    <w:rsid w:val="0025151E"/>
    <w:rsid w:val="002515AB"/>
    <w:rsid w:val="002516D0"/>
    <w:rsid w:val="0025177A"/>
    <w:rsid w:val="00251C34"/>
    <w:rsid w:val="00251CE1"/>
    <w:rsid w:val="00251D3C"/>
    <w:rsid w:val="00251E13"/>
    <w:rsid w:val="00252035"/>
    <w:rsid w:val="002522CA"/>
    <w:rsid w:val="002525E8"/>
    <w:rsid w:val="00252652"/>
    <w:rsid w:val="002526FC"/>
    <w:rsid w:val="00252803"/>
    <w:rsid w:val="002528ED"/>
    <w:rsid w:val="00252BDA"/>
    <w:rsid w:val="00252D4F"/>
    <w:rsid w:val="00253053"/>
    <w:rsid w:val="002533E7"/>
    <w:rsid w:val="002535BE"/>
    <w:rsid w:val="002537AB"/>
    <w:rsid w:val="002537E6"/>
    <w:rsid w:val="00253930"/>
    <w:rsid w:val="00253F53"/>
    <w:rsid w:val="002540F2"/>
    <w:rsid w:val="00254176"/>
    <w:rsid w:val="002543AF"/>
    <w:rsid w:val="00254623"/>
    <w:rsid w:val="002546CE"/>
    <w:rsid w:val="002546D1"/>
    <w:rsid w:val="0025474F"/>
    <w:rsid w:val="00254BCE"/>
    <w:rsid w:val="00254D52"/>
    <w:rsid w:val="00254D8C"/>
    <w:rsid w:val="00254F4D"/>
    <w:rsid w:val="00255048"/>
    <w:rsid w:val="0025507A"/>
    <w:rsid w:val="002552FB"/>
    <w:rsid w:val="00255401"/>
    <w:rsid w:val="00255468"/>
    <w:rsid w:val="002554FF"/>
    <w:rsid w:val="00255506"/>
    <w:rsid w:val="002555D6"/>
    <w:rsid w:val="002555DB"/>
    <w:rsid w:val="0025569C"/>
    <w:rsid w:val="002556B8"/>
    <w:rsid w:val="002557F5"/>
    <w:rsid w:val="00255A63"/>
    <w:rsid w:val="00255E5E"/>
    <w:rsid w:val="00256045"/>
    <w:rsid w:val="00256303"/>
    <w:rsid w:val="002563CD"/>
    <w:rsid w:val="0025661D"/>
    <w:rsid w:val="002567A6"/>
    <w:rsid w:val="00256853"/>
    <w:rsid w:val="00256A26"/>
    <w:rsid w:val="00256AE7"/>
    <w:rsid w:val="00256B70"/>
    <w:rsid w:val="00257103"/>
    <w:rsid w:val="0025778E"/>
    <w:rsid w:val="00257886"/>
    <w:rsid w:val="0025795B"/>
    <w:rsid w:val="00257A77"/>
    <w:rsid w:val="00257AEB"/>
    <w:rsid w:val="00257EC1"/>
    <w:rsid w:val="00257FB6"/>
    <w:rsid w:val="002600B3"/>
    <w:rsid w:val="002600C9"/>
    <w:rsid w:val="00260116"/>
    <w:rsid w:val="002602C3"/>
    <w:rsid w:val="00260791"/>
    <w:rsid w:val="00260809"/>
    <w:rsid w:val="00260B3D"/>
    <w:rsid w:val="00260C99"/>
    <w:rsid w:val="00260E4C"/>
    <w:rsid w:val="00260F34"/>
    <w:rsid w:val="0026110F"/>
    <w:rsid w:val="002611C2"/>
    <w:rsid w:val="002611CB"/>
    <w:rsid w:val="002614CE"/>
    <w:rsid w:val="00261751"/>
    <w:rsid w:val="002617B5"/>
    <w:rsid w:val="002618A7"/>
    <w:rsid w:val="00261A29"/>
    <w:rsid w:val="00261C5A"/>
    <w:rsid w:val="00261FAA"/>
    <w:rsid w:val="00262260"/>
    <w:rsid w:val="002624C2"/>
    <w:rsid w:val="002625E5"/>
    <w:rsid w:val="00262665"/>
    <w:rsid w:val="002626B0"/>
    <w:rsid w:val="002626B2"/>
    <w:rsid w:val="002626D8"/>
    <w:rsid w:val="002627BE"/>
    <w:rsid w:val="00262A7A"/>
    <w:rsid w:val="00262C2E"/>
    <w:rsid w:val="00262CDF"/>
    <w:rsid w:val="00262CFB"/>
    <w:rsid w:val="00262E14"/>
    <w:rsid w:val="00262E9E"/>
    <w:rsid w:val="00262EDC"/>
    <w:rsid w:val="00262F76"/>
    <w:rsid w:val="002633E3"/>
    <w:rsid w:val="0026372F"/>
    <w:rsid w:val="00263811"/>
    <w:rsid w:val="0026395A"/>
    <w:rsid w:val="002639D8"/>
    <w:rsid w:val="00263C75"/>
    <w:rsid w:val="00263CC8"/>
    <w:rsid w:val="00263F0D"/>
    <w:rsid w:val="00263F44"/>
    <w:rsid w:val="00264093"/>
    <w:rsid w:val="00264446"/>
    <w:rsid w:val="002646AF"/>
    <w:rsid w:val="00264874"/>
    <w:rsid w:val="0026495A"/>
    <w:rsid w:val="00264A5D"/>
    <w:rsid w:val="00264B46"/>
    <w:rsid w:val="00264B75"/>
    <w:rsid w:val="00264BAE"/>
    <w:rsid w:val="00264BAF"/>
    <w:rsid w:val="00264C26"/>
    <w:rsid w:val="00264C68"/>
    <w:rsid w:val="00264CF8"/>
    <w:rsid w:val="00264E4B"/>
    <w:rsid w:val="00264FA2"/>
    <w:rsid w:val="0026502A"/>
    <w:rsid w:val="002651CF"/>
    <w:rsid w:val="00265447"/>
    <w:rsid w:val="00265699"/>
    <w:rsid w:val="00265783"/>
    <w:rsid w:val="00265845"/>
    <w:rsid w:val="00265864"/>
    <w:rsid w:val="00265AC6"/>
    <w:rsid w:val="00265ACD"/>
    <w:rsid w:val="00265C13"/>
    <w:rsid w:val="00265ED3"/>
    <w:rsid w:val="002661A0"/>
    <w:rsid w:val="0026630A"/>
    <w:rsid w:val="00266366"/>
    <w:rsid w:val="002664E7"/>
    <w:rsid w:val="00266515"/>
    <w:rsid w:val="00266908"/>
    <w:rsid w:val="00266B49"/>
    <w:rsid w:val="00266CDD"/>
    <w:rsid w:val="00266DCB"/>
    <w:rsid w:val="00266E51"/>
    <w:rsid w:val="00266E88"/>
    <w:rsid w:val="00266ED7"/>
    <w:rsid w:val="00267140"/>
    <w:rsid w:val="00267267"/>
    <w:rsid w:val="00267466"/>
    <w:rsid w:val="0026769C"/>
    <w:rsid w:val="0026774B"/>
    <w:rsid w:val="00267B21"/>
    <w:rsid w:val="00267C21"/>
    <w:rsid w:val="00267EB9"/>
    <w:rsid w:val="00267F62"/>
    <w:rsid w:val="0027007E"/>
    <w:rsid w:val="002701AD"/>
    <w:rsid w:val="0027046E"/>
    <w:rsid w:val="0027047F"/>
    <w:rsid w:val="00270494"/>
    <w:rsid w:val="0027054A"/>
    <w:rsid w:val="00270554"/>
    <w:rsid w:val="002707AD"/>
    <w:rsid w:val="00270A9D"/>
    <w:rsid w:val="00270B06"/>
    <w:rsid w:val="00270C02"/>
    <w:rsid w:val="00270C91"/>
    <w:rsid w:val="00270DDC"/>
    <w:rsid w:val="00270E79"/>
    <w:rsid w:val="00270E93"/>
    <w:rsid w:val="00270EF2"/>
    <w:rsid w:val="00270FC4"/>
    <w:rsid w:val="00270FC9"/>
    <w:rsid w:val="00271040"/>
    <w:rsid w:val="0027125C"/>
    <w:rsid w:val="00271268"/>
    <w:rsid w:val="002712F0"/>
    <w:rsid w:val="0027144E"/>
    <w:rsid w:val="0027166B"/>
    <w:rsid w:val="002716D9"/>
    <w:rsid w:val="00271751"/>
    <w:rsid w:val="00271E46"/>
    <w:rsid w:val="00271EF6"/>
    <w:rsid w:val="00271F7E"/>
    <w:rsid w:val="00271F85"/>
    <w:rsid w:val="00272054"/>
    <w:rsid w:val="002725D5"/>
    <w:rsid w:val="00272839"/>
    <w:rsid w:val="00272BB5"/>
    <w:rsid w:val="00272BCC"/>
    <w:rsid w:val="00272C1D"/>
    <w:rsid w:val="00272FDD"/>
    <w:rsid w:val="00273208"/>
    <w:rsid w:val="00273273"/>
    <w:rsid w:val="002734B3"/>
    <w:rsid w:val="0027363B"/>
    <w:rsid w:val="002737F2"/>
    <w:rsid w:val="0027395C"/>
    <w:rsid w:val="0027399B"/>
    <w:rsid w:val="00273BF9"/>
    <w:rsid w:val="00273DE7"/>
    <w:rsid w:val="00273E05"/>
    <w:rsid w:val="00273FB0"/>
    <w:rsid w:val="002740BD"/>
    <w:rsid w:val="00274162"/>
    <w:rsid w:val="00274348"/>
    <w:rsid w:val="002743D1"/>
    <w:rsid w:val="00274567"/>
    <w:rsid w:val="00274865"/>
    <w:rsid w:val="00274A5B"/>
    <w:rsid w:val="00274CCD"/>
    <w:rsid w:val="00274D90"/>
    <w:rsid w:val="00274E54"/>
    <w:rsid w:val="00274FEE"/>
    <w:rsid w:val="00275007"/>
    <w:rsid w:val="002750B3"/>
    <w:rsid w:val="0027521E"/>
    <w:rsid w:val="00275434"/>
    <w:rsid w:val="00275906"/>
    <w:rsid w:val="00275994"/>
    <w:rsid w:val="00275AA3"/>
    <w:rsid w:val="00275ACA"/>
    <w:rsid w:val="00275B29"/>
    <w:rsid w:val="00275B69"/>
    <w:rsid w:val="00275BE6"/>
    <w:rsid w:val="00275C56"/>
    <w:rsid w:val="00275CA5"/>
    <w:rsid w:val="00275DB7"/>
    <w:rsid w:val="00275EA0"/>
    <w:rsid w:val="00275FE0"/>
    <w:rsid w:val="002762B6"/>
    <w:rsid w:val="00276628"/>
    <w:rsid w:val="00276655"/>
    <w:rsid w:val="00276903"/>
    <w:rsid w:val="00276ADD"/>
    <w:rsid w:val="00276E63"/>
    <w:rsid w:val="00277463"/>
    <w:rsid w:val="002775A6"/>
    <w:rsid w:val="00277630"/>
    <w:rsid w:val="00277671"/>
    <w:rsid w:val="0027774C"/>
    <w:rsid w:val="002777A4"/>
    <w:rsid w:val="00277B13"/>
    <w:rsid w:val="00277BF7"/>
    <w:rsid w:val="00277C4F"/>
    <w:rsid w:val="00277C91"/>
    <w:rsid w:val="00277EA4"/>
    <w:rsid w:val="00277F64"/>
    <w:rsid w:val="0028004B"/>
    <w:rsid w:val="0028017B"/>
    <w:rsid w:val="00280215"/>
    <w:rsid w:val="0028032F"/>
    <w:rsid w:val="002805A1"/>
    <w:rsid w:val="0028089B"/>
    <w:rsid w:val="00280960"/>
    <w:rsid w:val="002809DC"/>
    <w:rsid w:val="00280A38"/>
    <w:rsid w:val="00280B7A"/>
    <w:rsid w:val="00280C9A"/>
    <w:rsid w:val="00280DBB"/>
    <w:rsid w:val="00280F93"/>
    <w:rsid w:val="0028110F"/>
    <w:rsid w:val="0028140E"/>
    <w:rsid w:val="0028153D"/>
    <w:rsid w:val="002819DB"/>
    <w:rsid w:val="00281AC8"/>
    <w:rsid w:val="00281AE5"/>
    <w:rsid w:val="00281BFA"/>
    <w:rsid w:val="00281C8C"/>
    <w:rsid w:val="00281C9E"/>
    <w:rsid w:val="00281CBA"/>
    <w:rsid w:val="00281D30"/>
    <w:rsid w:val="00281E5D"/>
    <w:rsid w:val="0028202E"/>
    <w:rsid w:val="002822C1"/>
    <w:rsid w:val="0028261E"/>
    <w:rsid w:val="00282659"/>
    <w:rsid w:val="00282851"/>
    <w:rsid w:val="00282970"/>
    <w:rsid w:val="002829E2"/>
    <w:rsid w:val="00282A0D"/>
    <w:rsid w:val="00282B7B"/>
    <w:rsid w:val="00282BFC"/>
    <w:rsid w:val="00282FD2"/>
    <w:rsid w:val="00283049"/>
    <w:rsid w:val="00283122"/>
    <w:rsid w:val="002832D6"/>
    <w:rsid w:val="0028330D"/>
    <w:rsid w:val="002833BD"/>
    <w:rsid w:val="00283416"/>
    <w:rsid w:val="00283426"/>
    <w:rsid w:val="00283446"/>
    <w:rsid w:val="0028346F"/>
    <w:rsid w:val="00283873"/>
    <w:rsid w:val="00283879"/>
    <w:rsid w:val="00283953"/>
    <w:rsid w:val="00283A69"/>
    <w:rsid w:val="00283B66"/>
    <w:rsid w:val="00283E89"/>
    <w:rsid w:val="00283EC8"/>
    <w:rsid w:val="00284128"/>
    <w:rsid w:val="00284194"/>
    <w:rsid w:val="00284228"/>
    <w:rsid w:val="002842F7"/>
    <w:rsid w:val="002843B2"/>
    <w:rsid w:val="002843D4"/>
    <w:rsid w:val="002844F9"/>
    <w:rsid w:val="002847A3"/>
    <w:rsid w:val="002849C0"/>
    <w:rsid w:val="00284C1F"/>
    <w:rsid w:val="00284D03"/>
    <w:rsid w:val="00284E79"/>
    <w:rsid w:val="00284F35"/>
    <w:rsid w:val="00285134"/>
    <w:rsid w:val="00285177"/>
    <w:rsid w:val="0028531A"/>
    <w:rsid w:val="00285321"/>
    <w:rsid w:val="0028552A"/>
    <w:rsid w:val="00285863"/>
    <w:rsid w:val="00285864"/>
    <w:rsid w:val="00285978"/>
    <w:rsid w:val="00285A70"/>
    <w:rsid w:val="00285AE6"/>
    <w:rsid w:val="00285AF8"/>
    <w:rsid w:val="00285B59"/>
    <w:rsid w:val="00285C74"/>
    <w:rsid w:val="00285D26"/>
    <w:rsid w:val="00285E74"/>
    <w:rsid w:val="00285E9B"/>
    <w:rsid w:val="00286105"/>
    <w:rsid w:val="0028632A"/>
    <w:rsid w:val="002863AE"/>
    <w:rsid w:val="002865CB"/>
    <w:rsid w:val="00286629"/>
    <w:rsid w:val="002866EC"/>
    <w:rsid w:val="00286AFB"/>
    <w:rsid w:val="00286C79"/>
    <w:rsid w:val="00286D96"/>
    <w:rsid w:val="00286E64"/>
    <w:rsid w:val="00286F72"/>
    <w:rsid w:val="00287552"/>
    <w:rsid w:val="00287683"/>
    <w:rsid w:val="002876D6"/>
    <w:rsid w:val="0028778A"/>
    <w:rsid w:val="00287987"/>
    <w:rsid w:val="00287A30"/>
    <w:rsid w:val="00287A57"/>
    <w:rsid w:val="00287F14"/>
    <w:rsid w:val="00287F15"/>
    <w:rsid w:val="00290019"/>
    <w:rsid w:val="00290074"/>
    <w:rsid w:val="00290315"/>
    <w:rsid w:val="0029045C"/>
    <w:rsid w:val="00290616"/>
    <w:rsid w:val="002907A7"/>
    <w:rsid w:val="002907C0"/>
    <w:rsid w:val="00290A02"/>
    <w:rsid w:val="00290B0B"/>
    <w:rsid w:val="00290B3E"/>
    <w:rsid w:val="00290BBE"/>
    <w:rsid w:val="00290D25"/>
    <w:rsid w:val="00290FF8"/>
    <w:rsid w:val="0029144C"/>
    <w:rsid w:val="00291471"/>
    <w:rsid w:val="002916BA"/>
    <w:rsid w:val="00291849"/>
    <w:rsid w:val="002918B0"/>
    <w:rsid w:val="00291AFB"/>
    <w:rsid w:val="00291BB9"/>
    <w:rsid w:val="00291EDE"/>
    <w:rsid w:val="00291F80"/>
    <w:rsid w:val="0029203D"/>
    <w:rsid w:val="00292128"/>
    <w:rsid w:val="0029232E"/>
    <w:rsid w:val="00292482"/>
    <w:rsid w:val="00292726"/>
    <w:rsid w:val="00292762"/>
    <w:rsid w:val="002928F6"/>
    <w:rsid w:val="002928FB"/>
    <w:rsid w:val="00292BCC"/>
    <w:rsid w:val="00292E80"/>
    <w:rsid w:val="00292E96"/>
    <w:rsid w:val="00292FF6"/>
    <w:rsid w:val="002930BB"/>
    <w:rsid w:val="00293136"/>
    <w:rsid w:val="002933BE"/>
    <w:rsid w:val="00293719"/>
    <w:rsid w:val="002937C3"/>
    <w:rsid w:val="002937D0"/>
    <w:rsid w:val="0029382F"/>
    <w:rsid w:val="00293936"/>
    <w:rsid w:val="00293960"/>
    <w:rsid w:val="00293BA6"/>
    <w:rsid w:val="00293BD0"/>
    <w:rsid w:val="00293DFD"/>
    <w:rsid w:val="00293F07"/>
    <w:rsid w:val="0029404D"/>
    <w:rsid w:val="00294070"/>
    <w:rsid w:val="002940F9"/>
    <w:rsid w:val="00294112"/>
    <w:rsid w:val="002943E4"/>
    <w:rsid w:val="0029443F"/>
    <w:rsid w:val="00294495"/>
    <w:rsid w:val="0029451C"/>
    <w:rsid w:val="00294569"/>
    <w:rsid w:val="002946D1"/>
    <w:rsid w:val="00294828"/>
    <w:rsid w:val="0029492D"/>
    <w:rsid w:val="00294B91"/>
    <w:rsid w:val="00294CDA"/>
    <w:rsid w:val="00294CE2"/>
    <w:rsid w:val="00294E69"/>
    <w:rsid w:val="00294EFF"/>
    <w:rsid w:val="00295037"/>
    <w:rsid w:val="002950DF"/>
    <w:rsid w:val="0029536D"/>
    <w:rsid w:val="0029544F"/>
    <w:rsid w:val="00295470"/>
    <w:rsid w:val="002955A7"/>
    <w:rsid w:val="002955CC"/>
    <w:rsid w:val="00295758"/>
    <w:rsid w:val="00295768"/>
    <w:rsid w:val="002957C1"/>
    <w:rsid w:val="00295894"/>
    <w:rsid w:val="00295B6A"/>
    <w:rsid w:val="00295D44"/>
    <w:rsid w:val="00295EC5"/>
    <w:rsid w:val="0029611C"/>
    <w:rsid w:val="002968BC"/>
    <w:rsid w:val="00296B5B"/>
    <w:rsid w:val="00296C69"/>
    <w:rsid w:val="00296DFA"/>
    <w:rsid w:val="00296FB2"/>
    <w:rsid w:val="00297030"/>
    <w:rsid w:val="0029705A"/>
    <w:rsid w:val="0029712B"/>
    <w:rsid w:val="0029723A"/>
    <w:rsid w:val="00297260"/>
    <w:rsid w:val="00297364"/>
    <w:rsid w:val="002974D5"/>
    <w:rsid w:val="0029777D"/>
    <w:rsid w:val="0029781E"/>
    <w:rsid w:val="00297848"/>
    <w:rsid w:val="002978BF"/>
    <w:rsid w:val="00297901"/>
    <w:rsid w:val="002979FF"/>
    <w:rsid w:val="00297A1C"/>
    <w:rsid w:val="00297AC3"/>
    <w:rsid w:val="00297B08"/>
    <w:rsid w:val="00297B4E"/>
    <w:rsid w:val="00297C8C"/>
    <w:rsid w:val="00297FC4"/>
    <w:rsid w:val="002A011D"/>
    <w:rsid w:val="002A045F"/>
    <w:rsid w:val="002A0467"/>
    <w:rsid w:val="002A0686"/>
    <w:rsid w:val="002A0688"/>
    <w:rsid w:val="002A06B5"/>
    <w:rsid w:val="002A0744"/>
    <w:rsid w:val="002A075B"/>
    <w:rsid w:val="002A075C"/>
    <w:rsid w:val="002A079C"/>
    <w:rsid w:val="002A083C"/>
    <w:rsid w:val="002A0894"/>
    <w:rsid w:val="002A0990"/>
    <w:rsid w:val="002A0CF2"/>
    <w:rsid w:val="002A0D19"/>
    <w:rsid w:val="002A1081"/>
    <w:rsid w:val="002A12CE"/>
    <w:rsid w:val="002A15D2"/>
    <w:rsid w:val="002A1747"/>
    <w:rsid w:val="002A18A2"/>
    <w:rsid w:val="002A1F27"/>
    <w:rsid w:val="002A1F38"/>
    <w:rsid w:val="002A2089"/>
    <w:rsid w:val="002A20B2"/>
    <w:rsid w:val="002A20C1"/>
    <w:rsid w:val="002A2125"/>
    <w:rsid w:val="002A22AD"/>
    <w:rsid w:val="002A2493"/>
    <w:rsid w:val="002A2515"/>
    <w:rsid w:val="002A2578"/>
    <w:rsid w:val="002A25B6"/>
    <w:rsid w:val="002A25DE"/>
    <w:rsid w:val="002A28EB"/>
    <w:rsid w:val="002A29A0"/>
    <w:rsid w:val="002A2A26"/>
    <w:rsid w:val="002A2B0A"/>
    <w:rsid w:val="002A2B34"/>
    <w:rsid w:val="002A2B66"/>
    <w:rsid w:val="002A2BCD"/>
    <w:rsid w:val="002A2C3C"/>
    <w:rsid w:val="002A2CB9"/>
    <w:rsid w:val="002A2D16"/>
    <w:rsid w:val="002A2DBE"/>
    <w:rsid w:val="002A2E48"/>
    <w:rsid w:val="002A3184"/>
    <w:rsid w:val="002A327B"/>
    <w:rsid w:val="002A32CB"/>
    <w:rsid w:val="002A3464"/>
    <w:rsid w:val="002A3685"/>
    <w:rsid w:val="002A368A"/>
    <w:rsid w:val="002A36C8"/>
    <w:rsid w:val="002A387F"/>
    <w:rsid w:val="002A38F0"/>
    <w:rsid w:val="002A394B"/>
    <w:rsid w:val="002A3970"/>
    <w:rsid w:val="002A39D0"/>
    <w:rsid w:val="002A3C5F"/>
    <w:rsid w:val="002A3EB6"/>
    <w:rsid w:val="002A3F99"/>
    <w:rsid w:val="002A3FC6"/>
    <w:rsid w:val="002A3FE0"/>
    <w:rsid w:val="002A404D"/>
    <w:rsid w:val="002A4079"/>
    <w:rsid w:val="002A422C"/>
    <w:rsid w:val="002A42AC"/>
    <w:rsid w:val="002A4432"/>
    <w:rsid w:val="002A44CE"/>
    <w:rsid w:val="002A44F8"/>
    <w:rsid w:val="002A4521"/>
    <w:rsid w:val="002A459A"/>
    <w:rsid w:val="002A45D7"/>
    <w:rsid w:val="002A46C3"/>
    <w:rsid w:val="002A47B3"/>
    <w:rsid w:val="002A490F"/>
    <w:rsid w:val="002A4DFB"/>
    <w:rsid w:val="002A5106"/>
    <w:rsid w:val="002A510F"/>
    <w:rsid w:val="002A5116"/>
    <w:rsid w:val="002A52D7"/>
    <w:rsid w:val="002A53BF"/>
    <w:rsid w:val="002A5419"/>
    <w:rsid w:val="002A5898"/>
    <w:rsid w:val="002A5938"/>
    <w:rsid w:val="002A595F"/>
    <w:rsid w:val="002A5C03"/>
    <w:rsid w:val="002A60B8"/>
    <w:rsid w:val="002A611B"/>
    <w:rsid w:val="002A62FA"/>
    <w:rsid w:val="002A65C2"/>
    <w:rsid w:val="002A6974"/>
    <w:rsid w:val="002A6A39"/>
    <w:rsid w:val="002A6A54"/>
    <w:rsid w:val="002A6C34"/>
    <w:rsid w:val="002A71C0"/>
    <w:rsid w:val="002A721F"/>
    <w:rsid w:val="002A7249"/>
    <w:rsid w:val="002A7310"/>
    <w:rsid w:val="002A736B"/>
    <w:rsid w:val="002A7606"/>
    <w:rsid w:val="002A7662"/>
    <w:rsid w:val="002A7A43"/>
    <w:rsid w:val="002A7B0C"/>
    <w:rsid w:val="002A7C44"/>
    <w:rsid w:val="002A7CED"/>
    <w:rsid w:val="002A7D84"/>
    <w:rsid w:val="002A7DB1"/>
    <w:rsid w:val="002A7EC2"/>
    <w:rsid w:val="002A7FA2"/>
    <w:rsid w:val="002A7FEC"/>
    <w:rsid w:val="002B008F"/>
    <w:rsid w:val="002B02E2"/>
    <w:rsid w:val="002B033A"/>
    <w:rsid w:val="002B036B"/>
    <w:rsid w:val="002B0387"/>
    <w:rsid w:val="002B03DC"/>
    <w:rsid w:val="002B03E8"/>
    <w:rsid w:val="002B0469"/>
    <w:rsid w:val="002B050A"/>
    <w:rsid w:val="002B0516"/>
    <w:rsid w:val="002B051C"/>
    <w:rsid w:val="002B060B"/>
    <w:rsid w:val="002B0689"/>
    <w:rsid w:val="002B06C0"/>
    <w:rsid w:val="002B0728"/>
    <w:rsid w:val="002B085E"/>
    <w:rsid w:val="002B08E6"/>
    <w:rsid w:val="002B0A67"/>
    <w:rsid w:val="002B0CAE"/>
    <w:rsid w:val="002B0DBC"/>
    <w:rsid w:val="002B0E30"/>
    <w:rsid w:val="002B0EA6"/>
    <w:rsid w:val="002B1101"/>
    <w:rsid w:val="002B115D"/>
    <w:rsid w:val="002B11D8"/>
    <w:rsid w:val="002B121F"/>
    <w:rsid w:val="002B1422"/>
    <w:rsid w:val="002B16F8"/>
    <w:rsid w:val="002B1715"/>
    <w:rsid w:val="002B17F6"/>
    <w:rsid w:val="002B18C0"/>
    <w:rsid w:val="002B1936"/>
    <w:rsid w:val="002B197C"/>
    <w:rsid w:val="002B1AE7"/>
    <w:rsid w:val="002B1BF0"/>
    <w:rsid w:val="002B1D58"/>
    <w:rsid w:val="002B1E65"/>
    <w:rsid w:val="002B1EBB"/>
    <w:rsid w:val="002B24F4"/>
    <w:rsid w:val="002B2598"/>
    <w:rsid w:val="002B299D"/>
    <w:rsid w:val="002B29A0"/>
    <w:rsid w:val="002B2B01"/>
    <w:rsid w:val="002B2C9E"/>
    <w:rsid w:val="002B2D4F"/>
    <w:rsid w:val="002B2EA7"/>
    <w:rsid w:val="002B2EF0"/>
    <w:rsid w:val="002B2F51"/>
    <w:rsid w:val="002B3244"/>
    <w:rsid w:val="002B3263"/>
    <w:rsid w:val="002B34DD"/>
    <w:rsid w:val="002B3559"/>
    <w:rsid w:val="002B37A1"/>
    <w:rsid w:val="002B3834"/>
    <w:rsid w:val="002B383D"/>
    <w:rsid w:val="002B3893"/>
    <w:rsid w:val="002B398E"/>
    <w:rsid w:val="002B3AE6"/>
    <w:rsid w:val="002B3BAB"/>
    <w:rsid w:val="002B3E19"/>
    <w:rsid w:val="002B3F22"/>
    <w:rsid w:val="002B4004"/>
    <w:rsid w:val="002B41E5"/>
    <w:rsid w:val="002B42EC"/>
    <w:rsid w:val="002B45FE"/>
    <w:rsid w:val="002B48B0"/>
    <w:rsid w:val="002B4AD3"/>
    <w:rsid w:val="002B4B10"/>
    <w:rsid w:val="002B4B1F"/>
    <w:rsid w:val="002B4BB4"/>
    <w:rsid w:val="002B4CFE"/>
    <w:rsid w:val="002B4D7C"/>
    <w:rsid w:val="002B4E6A"/>
    <w:rsid w:val="002B4EC2"/>
    <w:rsid w:val="002B4FCA"/>
    <w:rsid w:val="002B504A"/>
    <w:rsid w:val="002B5495"/>
    <w:rsid w:val="002B566F"/>
    <w:rsid w:val="002B57FE"/>
    <w:rsid w:val="002B58E3"/>
    <w:rsid w:val="002B59E7"/>
    <w:rsid w:val="002B5DD0"/>
    <w:rsid w:val="002B5DF1"/>
    <w:rsid w:val="002B6082"/>
    <w:rsid w:val="002B609B"/>
    <w:rsid w:val="002B611D"/>
    <w:rsid w:val="002B612D"/>
    <w:rsid w:val="002B6155"/>
    <w:rsid w:val="002B6263"/>
    <w:rsid w:val="002B66F8"/>
    <w:rsid w:val="002B696D"/>
    <w:rsid w:val="002B6A15"/>
    <w:rsid w:val="002B6A3C"/>
    <w:rsid w:val="002B6A7D"/>
    <w:rsid w:val="002B6BFB"/>
    <w:rsid w:val="002B6C22"/>
    <w:rsid w:val="002B6D4F"/>
    <w:rsid w:val="002B6E45"/>
    <w:rsid w:val="002B723E"/>
    <w:rsid w:val="002B7272"/>
    <w:rsid w:val="002B7398"/>
    <w:rsid w:val="002B73D5"/>
    <w:rsid w:val="002B73DF"/>
    <w:rsid w:val="002B73F9"/>
    <w:rsid w:val="002B75E9"/>
    <w:rsid w:val="002B77A5"/>
    <w:rsid w:val="002B77E1"/>
    <w:rsid w:val="002B7A57"/>
    <w:rsid w:val="002B7B09"/>
    <w:rsid w:val="002C0151"/>
    <w:rsid w:val="002C0542"/>
    <w:rsid w:val="002C070D"/>
    <w:rsid w:val="002C088F"/>
    <w:rsid w:val="002C0907"/>
    <w:rsid w:val="002C0938"/>
    <w:rsid w:val="002C0A56"/>
    <w:rsid w:val="002C0AFE"/>
    <w:rsid w:val="002C0CC5"/>
    <w:rsid w:val="002C0F8B"/>
    <w:rsid w:val="002C0FD8"/>
    <w:rsid w:val="002C0FFF"/>
    <w:rsid w:val="002C130B"/>
    <w:rsid w:val="002C137C"/>
    <w:rsid w:val="002C13EE"/>
    <w:rsid w:val="002C1406"/>
    <w:rsid w:val="002C14D7"/>
    <w:rsid w:val="002C15E8"/>
    <w:rsid w:val="002C16C3"/>
    <w:rsid w:val="002C1742"/>
    <w:rsid w:val="002C17E8"/>
    <w:rsid w:val="002C1821"/>
    <w:rsid w:val="002C1A5F"/>
    <w:rsid w:val="002C1AA3"/>
    <w:rsid w:val="002C1AA4"/>
    <w:rsid w:val="002C1C64"/>
    <w:rsid w:val="002C1CE5"/>
    <w:rsid w:val="002C1D27"/>
    <w:rsid w:val="002C1D33"/>
    <w:rsid w:val="002C203F"/>
    <w:rsid w:val="002C2096"/>
    <w:rsid w:val="002C20EF"/>
    <w:rsid w:val="002C2340"/>
    <w:rsid w:val="002C23A3"/>
    <w:rsid w:val="002C251F"/>
    <w:rsid w:val="002C2545"/>
    <w:rsid w:val="002C2548"/>
    <w:rsid w:val="002C2553"/>
    <w:rsid w:val="002C255F"/>
    <w:rsid w:val="002C2579"/>
    <w:rsid w:val="002C28E4"/>
    <w:rsid w:val="002C2954"/>
    <w:rsid w:val="002C29B9"/>
    <w:rsid w:val="002C2C5C"/>
    <w:rsid w:val="002C2F19"/>
    <w:rsid w:val="002C30F6"/>
    <w:rsid w:val="002C3153"/>
    <w:rsid w:val="002C3189"/>
    <w:rsid w:val="002C331A"/>
    <w:rsid w:val="002C35DF"/>
    <w:rsid w:val="002C3812"/>
    <w:rsid w:val="002C38C3"/>
    <w:rsid w:val="002C3933"/>
    <w:rsid w:val="002C3934"/>
    <w:rsid w:val="002C3997"/>
    <w:rsid w:val="002C3A47"/>
    <w:rsid w:val="002C3B68"/>
    <w:rsid w:val="002C3D3B"/>
    <w:rsid w:val="002C3D40"/>
    <w:rsid w:val="002C3F0E"/>
    <w:rsid w:val="002C4209"/>
    <w:rsid w:val="002C436B"/>
    <w:rsid w:val="002C43C5"/>
    <w:rsid w:val="002C44AC"/>
    <w:rsid w:val="002C45BC"/>
    <w:rsid w:val="002C4631"/>
    <w:rsid w:val="002C46CD"/>
    <w:rsid w:val="002C4832"/>
    <w:rsid w:val="002C496D"/>
    <w:rsid w:val="002C4B6C"/>
    <w:rsid w:val="002C4BCF"/>
    <w:rsid w:val="002C4C9C"/>
    <w:rsid w:val="002C4DFE"/>
    <w:rsid w:val="002C4F29"/>
    <w:rsid w:val="002C5076"/>
    <w:rsid w:val="002C507C"/>
    <w:rsid w:val="002C51E3"/>
    <w:rsid w:val="002C51EA"/>
    <w:rsid w:val="002C52F0"/>
    <w:rsid w:val="002C54C7"/>
    <w:rsid w:val="002C557D"/>
    <w:rsid w:val="002C570B"/>
    <w:rsid w:val="002C5784"/>
    <w:rsid w:val="002C5B57"/>
    <w:rsid w:val="002C5D29"/>
    <w:rsid w:val="002C5D78"/>
    <w:rsid w:val="002C5D9A"/>
    <w:rsid w:val="002C5FB1"/>
    <w:rsid w:val="002C60FD"/>
    <w:rsid w:val="002C61E1"/>
    <w:rsid w:val="002C61ED"/>
    <w:rsid w:val="002C6295"/>
    <w:rsid w:val="002C63A9"/>
    <w:rsid w:val="002C642D"/>
    <w:rsid w:val="002C67DB"/>
    <w:rsid w:val="002C693D"/>
    <w:rsid w:val="002C6C8F"/>
    <w:rsid w:val="002C6E4B"/>
    <w:rsid w:val="002C6E6B"/>
    <w:rsid w:val="002C7018"/>
    <w:rsid w:val="002C7130"/>
    <w:rsid w:val="002C73E9"/>
    <w:rsid w:val="002C7465"/>
    <w:rsid w:val="002C762D"/>
    <w:rsid w:val="002C7646"/>
    <w:rsid w:val="002C770F"/>
    <w:rsid w:val="002C77BD"/>
    <w:rsid w:val="002C7B9C"/>
    <w:rsid w:val="002C7E18"/>
    <w:rsid w:val="002D004A"/>
    <w:rsid w:val="002D022D"/>
    <w:rsid w:val="002D03D8"/>
    <w:rsid w:val="002D049C"/>
    <w:rsid w:val="002D05FE"/>
    <w:rsid w:val="002D09CB"/>
    <w:rsid w:val="002D0AC0"/>
    <w:rsid w:val="002D0AFD"/>
    <w:rsid w:val="002D0CEB"/>
    <w:rsid w:val="002D10D4"/>
    <w:rsid w:val="002D1114"/>
    <w:rsid w:val="002D1144"/>
    <w:rsid w:val="002D1278"/>
    <w:rsid w:val="002D1463"/>
    <w:rsid w:val="002D1539"/>
    <w:rsid w:val="002D1794"/>
    <w:rsid w:val="002D181B"/>
    <w:rsid w:val="002D18F6"/>
    <w:rsid w:val="002D1C63"/>
    <w:rsid w:val="002D1C69"/>
    <w:rsid w:val="002D1F35"/>
    <w:rsid w:val="002D1FA7"/>
    <w:rsid w:val="002D20E2"/>
    <w:rsid w:val="002D215C"/>
    <w:rsid w:val="002D23A0"/>
    <w:rsid w:val="002D23B7"/>
    <w:rsid w:val="002D24EC"/>
    <w:rsid w:val="002D26B3"/>
    <w:rsid w:val="002D2894"/>
    <w:rsid w:val="002D28C2"/>
    <w:rsid w:val="002D290B"/>
    <w:rsid w:val="002D2A33"/>
    <w:rsid w:val="002D2BD0"/>
    <w:rsid w:val="002D2BF2"/>
    <w:rsid w:val="002D2F6E"/>
    <w:rsid w:val="002D2FA6"/>
    <w:rsid w:val="002D2FC0"/>
    <w:rsid w:val="002D31BD"/>
    <w:rsid w:val="002D331C"/>
    <w:rsid w:val="002D3576"/>
    <w:rsid w:val="002D3714"/>
    <w:rsid w:val="002D376C"/>
    <w:rsid w:val="002D37D3"/>
    <w:rsid w:val="002D3BB9"/>
    <w:rsid w:val="002D3CEE"/>
    <w:rsid w:val="002D3DBE"/>
    <w:rsid w:val="002D3F0E"/>
    <w:rsid w:val="002D416C"/>
    <w:rsid w:val="002D4178"/>
    <w:rsid w:val="002D4186"/>
    <w:rsid w:val="002D4284"/>
    <w:rsid w:val="002D439E"/>
    <w:rsid w:val="002D4424"/>
    <w:rsid w:val="002D448D"/>
    <w:rsid w:val="002D44C7"/>
    <w:rsid w:val="002D457F"/>
    <w:rsid w:val="002D47EC"/>
    <w:rsid w:val="002D480A"/>
    <w:rsid w:val="002D4B14"/>
    <w:rsid w:val="002D4B8D"/>
    <w:rsid w:val="002D4B9C"/>
    <w:rsid w:val="002D4F58"/>
    <w:rsid w:val="002D4FE8"/>
    <w:rsid w:val="002D51DF"/>
    <w:rsid w:val="002D5289"/>
    <w:rsid w:val="002D5313"/>
    <w:rsid w:val="002D5315"/>
    <w:rsid w:val="002D562A"/>
    <w:rsid w:val="002D5630"/>
    <w:rsid w:val="002D566B"/>
    <w:rsid w:val="002D5AB4"/>
    <w:rsid w:val="002D5B57"/>
    <w:rsid w:val="002D5ECD"/>
    <w:rsid w:val="002D5EE6"/>
    <w:rsid w:val="002D609D"/>
    <w:rsid w:val="002D60F0"/>
    <w:rsid w:val="002D61DC"/>
    <w:rsid w:val="002D62D4"/>
    <w:rsid w:val="002D649C"/>
    <w:rsid w:val="002D6632"/>
    <w:rsid w:val="002D66C8"/>
    <w:rsid w:val="002D6741"/>
    <w:rsid w:val="002D6762"/>
    <w:rsid w:val="002D6849"/>
    <w:rsid w:val="002D6936"/>
    <w:rsid w:val="002D69B6"/>
    <w:rsid w:val="002D6B26"/>
    <w:rsid w:val="002D6D0E"/>
    <w:rsid w:val="002D6D1C"/>
    <w:rsid w:val="002D6D91"/>
    <w:rsid w:val="002D6DE9"/>
    <w:rsid w:val="002D6FE7"/>
    <w:rsid w:val="002D719A"/>
    <w:rsid w:val="002D754D"/>
    <w:rsid w:val="002D762A"/>
    <w:rsid w:val="002D7772"/>
    <w:rsid w:val="002D79B6"/>
    <w:rsid w:val="002D7A4F"/>
    <w:rsid w:val="002D7E1E"/>
    <w:rsid w:val="002D7E35"/>
    <w:rsid w:val="002D7E7E"/>
    <w:rsid w:val="002D7E99"/>
    <w:rsid w:val="002E0039"/>
    <w:rsid w:val="002E0042"/>
    <w:rsid w:val="002E016F"/>
    <w:rsid w:val="002E0370"/>
    <w:rsid w:val="002E04BA"/>
    <w:rsid w:val="002E04FE"/>
    <w:rsid w:val="002E0713"/>
    <w:rsid w:val="002E0813"/>
    <w:rsid w:val="002E0887"/>
    <w:rsid w:val="002E0949"/>
    <w:rsid w:val="002E0A3F"/>
    <w:rsid w:val="002E0A8E"/>
    <w:rsid w:val="002E0AFF"/>
    <w:rsid w:val="002E0CE0"/>
    <w:rsid w:val="002E0D33"/>
    <w:rsid w:val="002E0F15"/>
    <w:rsid w:val="002E1002"/>
    <w:rsid w:val="002E106F"/>
    <w:rsid w:val="002E10CD"/>
    <w:rsid w:val="002E131A"/>
    <w:rsid w:val="002E1384"/>
    <w:rsid w:val="002E14E2"/>
    <w:rsid w:val="002E15D6"/>
    <w:rsid w:val="002E1702"/>
    <w:rsid w:val="002E1C2A"/>
    <w:rsid w:val="002E1F4B"/>
    <w:rsid w:val="002E2096"/>
    <w:rsid w:val="002E20EA"/>
    <w:rsid w:val="002E21F3"/>
    <w:rsid w:val="002E2217"/>
    <w:rsid w:val="002E2AB3"/>
    <w:rsid w:val="002E2AEE"/>
    <w:rsid w:val="002E2D16"/>
    <w:rsid w:val="002E2E6B"/>
    <w:rsid w:val="002E2EE0"/>
    <w:rsid w:val="002E3104"/>
    <w:rsid w:val="002E331B"/>
    <w:rsid w:val="002E354C"/>
    <w:rsid w:val="002E355E"/>
    <w:rsid w:val="002E3582"/>
    <w:rsid w:val="002E3676"/>
    <w:rsid w:val="002E3692"/>
    <w:rsid w:val="002E3819"/>
    <w:rsid w:val="002E381A"/>
    <w:rsid w:val="002E381E"/>
    <w:rsid w:val="002E3901"/>
    <w:rsid w:val="002E3A7C"/>
    <w:rsid w:val="002E3C8B"/>
    <w:rsid w:val="002E3F08"/>
    <w:rsid w:val="002E427A"/>
    <w:rsid w:val="002E4340"/>
    <w:rsid w:val="002E453A"/>
    <w:rsid w:val="002E45EF"/>
    <w:rsid w:val="002E4673"/>
    <w:rsid w:val="002E480F"/>
    <w:rsid w:val="002E48BC"/>
    <w:rsid w:val="002E4BC5"/>
    <w:rsid w:val="002E4CB2"/>
    <w:rsid w:val="002E4D37"/>
    <w:rsid w:val="002E4D45"/>
    <w:rsid w:val="002E4EF3"/>
    <w:rsid w:val="002E52A4"/>
    <w:rsid w:val="002E533A"/>
    <w:rsid w:val="002E5501"/>
    <w:rsid w:val="002E553B"/>
    <w:rsid w:val="002E5670"/>
    <w:rsid w:val="002E579E"/>
    <w:rsid w:val="002E593F"/>
    <w:rsid w:val="002E594D"/>
    <w:rsid w:val="002E5BC7"/>
    <w:rsid w:val="002E5DBF"/>
    <w:rsid w:val="002E5E26"/>
    <w:rsid w:val="002E5ED3"/>
    <w:rsid w:val="002E6097"/>
    <w:rsid w:val="002E60E1"/>
    <w:rsid w:val="002E61AE"/>
    <w:rsid w:val="002E61E5"/>
    <w:rsid w:val="002E6203"/>
    <w:rsid w:val="002E630C"/>
    <w:rsid w:val="002E6455"/>
    <w:rsid w:val="002E6515"/>
    <w:rsid w:val="002E6763"/>
    <w:rsid w:val="002E67E1"/>
    <w:rsid w:val="002E67EF"/>
    <w:rsid w:val="002E680F"/>
    <w:rsid w:val="002E68BD"/>
    <w:rsid w:val="002E68E2"/>
    <w:rsid w:val="002E6933"/>
    <w:rsid w:val="002E6983"/>
    <w:rsid w:val="002E6B41"/>
    <w:rsid w:val="002E6BD8"/>
    <w:rsid w:val="002E6C0F"/>
    <w:rsid w:val="002E7119"/>
    <w:rsid w:val="002E7303"/>
    <w:rsid w:val="002E7381"/>
    <w:rsid w:val="002E75DB"/>
    <w:rsid w:val="002E764E"/>
    <w:rsid w:val="002E7709"/>
    <w:rsid w:val="002E77DD"/>
    <w:rsid w:val="002E7829"/>
    <w:rsid w:val="002E79F9"/>
    <w:rsid w:val="002E7DBE"/>
    <w:rsid w:val="002E7DEE"/>
    <w:rsid w:val="002E7E3B"/>
    <w:rsid w:val="002E7E42"/>
    <w:rsid w:val="002E7EC7"/>
    <w:rsid w:val="002F0081"/>
    <w:rsid w:val="002F0442"/>
    <w:rsid w:val="002F05AA"/>
    <w:rsid w:val="002F06A0"/>
    <w:rsid w:val="002F06DC"/>
    <w:rsid w:val="002F06E5"/>
    <w:rsid w:val="002F092B"/>
    <w:rsid w:val="002F0986"/>
    <w:rsid w:val="002F0CE4"/>
    <w:rsid w:val="002F10FA"/>
    <w:rsid w:val="002F110D"/>
    <w:rsid w:val="002F11BD"/>
    <w:rsid w:val="002F138D"/>
    <w:rsid w:val="002F1417"/>
    <w:rsid w:val="002F146C"/>
    <w:rsid w:val="002F18E5"/>
    <w:rsid w:val="002F19A4"/>
    <w:rsid w:val="002F1C39"/>
    <w:rsid w:val="002F1CBA"/>
    <w:rsid w:val="002F1DCE"/>
    <w:rsid w:val="002F1DE2"/>
    <w:rsid w:val="002F2019"/>
    <w:rsid w:val="002F21CD"/>
    <w:rsid w:val="002F2252"/>
    <w:rsid w:val="002F2280"/>
    <w:rsid w:val="002F22AF"/>
    <w:rsid w:val="002F2506"/>
    <w:rsid w:val="002F251C"/>
    <w:rsid w:val="002F2772"/>
    <w:rsid w:val="002F285C"/>
    <w:rsid w:val="002F2A20"/>
    <w:rsid w:val="002F2A21"/>
    <w:rsid w:val="002F2C79"/>
    <w:rsid w:val="002F2F67"/>
    <w:rsid w:val="002F31B2"/>
    <w:rsid w:val="002F326C"/>
    <w:rsid w:val="002F32A4"/>
    <w:rsid w:val="002F3378"/>
    <w:rsid w:val="002F33CC"/>
    <w:rsid w:val="002F34DF"/>
    <w:rsid w:val="002F3588"/>
    <w:rsid w:val="002F39AA"/>
    <w:rsid w:val="002F3B9C"/>
    <w:rsid w:val="002F3C66"/>
    <w:rsid w:val="002F3DDF"/>
    <w:rsid w:val="002F3E0B"/>
    <w:rsid w:val="002F3E2B"/>
    <w:rsid w:val="002F3E5A"/>
    <w:rsid w:val="002F3EAC"/>
    <w:rsid w:val="002F3EDA"/>
    <w:rsid w:val="002F3F6D"/>
    <w:rsid w:val="002F404B"/>
    <w:rsid w:val="002F41A8"/>
    <w:rsid w:val="002F41AE"/>
    <w:rsid w:val="002F4246"/>
    <w:rsid w:val="002F42D2"/>
    <w:rsid w:val="002F43E3"/>
    <w:rsid w:val="002F43EA"/>
    <w:rsid w:val="002F4666"/>
    <w:rsid w:val="002F46B4"/>
    <w:rsid w:val="002F47DE"/>
    <w:rsid w:val="002F4B87"/>
    <w:rsid w:val="002F50BA"/>
    <w:rsid w:val="002F510F"/>
    <w:rsid w:val="002F548C"/>
    <w:rsid w:val="002F54EA"/>
    <w:rsid w:val="002F55A1"/>
    <w:rsid w:val="002F55EE"/>
    <w:rsid w:val="002F58C7"/>
    <w:rsid w:val="002F5931"/>
    <w:rsid w:val="002F59C5"/>
    <w:rsid w:val="002F5B5C"/>
    <w:rsid w:val="002F6019"/>
    <w:rsid w:val="002F6168"/>
    <w:rsid w:val="002F61DA"/>
    <w:rsid w:val="002F61EA"/>
    <w:rsid w:val="002F632B"/>
    <w:rsid w:val="002F6359"/>
    <w:rsid w:val="002F6435"/>
    <w:rsid w:val="002F64A8"/>
    <w:rsid w:val="002F66CE"/>
    <w:rsid w:val="002F6786"/>
    <w:rsid w:val="002F6842"/>
    <w:rsid w:val="002F6AF7"/>
    <w:rsid w:val="002F6D23"/>
    <w:rsid w:val="002F6FF2"/>
    <w:rsid w:val="002F7065"/>
    <w:rsid w:val="002F718B"/>
    <w:rsid w:val="002F71C5"/>
    <w:rsid w:val="002F7423"/>
    <w:rsid w:val="002F74F0"/>
    <w:rsid w:val="002F75E6"/>
    <w:rsid w:val="002F7726"/>
    <w:rsid w:val="002F774E"/>
    <w:rsid w:val="002F7829"/>
    <w:rsid w:val="002F782E"/>
    <w:rsid w:val="002F7A77"/>
    <w:rsid w:val="002F7ACA"/>
    <w:rsid w:val="002F7D4E"/>
    <w:rsid w:val="002F7EE5"/>
    <w:rsid w:val="002F7F0B"/>
    <w:rsid w:val="0030005F"/>
    <w:rsid w:val="00300161"/>
    <w:rsid w:val="003001D7"/>
    <w:rsid w:val="003004AC"/>
    <w:rsid w:val="003004C4"/>
    <w:rsid w:val="003004D6"/>
    <w:rsid w:val="00300612"/>
    <w:rsid w:val="0030065C"/>
    <w:rsid w:val="00300B53"/>
    <w:rsid w:val="00300C3E"/>
    <w:rsid w:val="00300EA1"/>
    <w:rsid w:val="0030134D"/>
    <w:rsid w:val="003015CD"/>
    <w:rsid w:val="00301709"/>
    <w:rsid w:val="00301878"/>
    <w:rsid w:val="00301906"/>
    <w:rsid w:val="00301968"/>
    <w:rsid w:val="003019E5"/>
    <w:rsid w:val="00301B47"/>
    <w:rsid w:val="00301CFC"/>
    <w:rsid w:val="00301D1A"/>
    <w:rsid w:val="00301EF5"/>
    <w:rsid w:val="00302070"/>
    <w:rsid w:val="003021FB"/>
    <w:rsid w:val="00302342"/>
    <w:rsid w:val="00302351"/>
    <w:rsid w:val="0030248D"/>
    <w:rsid w:val="003024A9"/>
    <w:rsid w:val="003026AC"/>
    <w:rsid w:val="00302A76"/>
    <w:rsid w:val="00302DB0"/>
    <w:rsid w:val="00302E5C"/>
    <w:rsid w:val="00302F41"/>
    <w:rsid w:val="00302FA8"/>
    <w:rsid w:val="00303019"/>
    <w:rsid w:val="0030324E"/>
    <w:rsid w:val="00303307"/>
    <w:rsid w:val="003033A8"/>
    <w:rsid w:val="003033F7"/>
    <w:rsid w:val="003034DA"/>
    <w:rsid w:val="00303807"/>
    <w:rsid w:val="00303851"/>
    <w:rsid w:val="003038A2"/>
    <w:rsid w:val="003038FF"/>
    <w:rsid w:val="00303964"/>
    <w:rsid w:val="00303B4C"/>
    <w:rsid w:val="00303BE0"/>
    <w:rsid w:val="00303CE7"/>
    <w:rsid w:val="00304274"/>
    <w:rsid w:val="0030437F"/>
    <w:rsid w:val="003044A6"/>
    <w:rsid w:val="003044FD"/>
    <w:rsid w:val="003046DD"/>
    <w:rsid w:val="00304711"/>
    <w:rsid w:val="00304BDC"/>
    <w:rsid w:val="00304C23"/>
    <w:rsid w:val="00304C80"/>
    <w:rsid w:val="00304D1E"/>
    <w:rsid w:val="00304F0A"/>
    <w:rsid w:val="0030502E"/>
    <w:rsid w:val="0030506C"/>
    <w:rsid w:val="003052FA"/>
    <w:rsid w:val="00305360"/>
    <w:rsid w:val="003054FC"/>
    <w:rsid w:val="00305531"/>
    <w:rsid w:val="00305600"/>
    <w:rsid w:val="00305824"/>
    <w:rsid w:val="00305830"/>
    <w:rsid w:val="00305A1F"/>
    <w:rsid w:val="00305A64"/>
    <w:rsid w:val="00305A96"/>
    <w:rsid w:val="00305AA2"/>
    <w:rsid w:val="00305B34"/>
    <w:rsid w:val="00305BF7"/>
    <w:rsid w:val="00305EB8"/>
    <w:rsid w:val="00305F28"/>
    <w:rsid w:val="0030614C"/>
    <w:rsid w:val="00306240"/>
    <w:rsid w:val="003062DF"/>
    <w:rsid w:val="0030636D"/>
    <w:rsid w:val="00306372"/>
    <w:rsid w:val="003066AE"/>
    <w:rsid w:val="003066F6"/>
    <w:rsid w:val="0030684B"/>
    <w:rsid w:val="00306971"/>
    <w:rsid w:val="003069C2"/>
    <w:rsid w:val="00306A8B"/>
    <w:rsid w:val="00306BA6"/>
    <w:rsid w:val="00306BCF"/>
    <w:rsid w:val="00306D55"/>
    <w:rsid w:val="00306DAA"/>
    <w:rsid w:val="00307009"/>
    <w:rsid w:val="00307065"/>
    <w:rsid w:val="00307071"/>
    <w:rsid w:val="003070C6"/>
    <w:rsid w:val="0030711E"/>
    <w:rsid w:val="00307121"/>
    <w:rsid w:val="0030732B"/>
    <w:rsid w:val="003073CD"/>
    <w:rsid w:val="00307536"/>
    <w:rsid w:val="00307686"/>
    <w:rsid w:val="0030777D"/>
    <w:rsid w:val="00307BF6"/>
    <w:rsid w:val="00307C7A"/>
    <w:rsid w:val="00307EB4"/>
    <w:rsid w:val="00307FCD"/>
    <w:rsid w:val="00310105"/>
    <w:rsid w:val="003101E1"/>
    <w:rsid w:val="0031030E"/>
    <w:rsid w:val="0031043D"/>
    <w:rsid w:val="003106E9"/>
    <w:rsid w:val="00310726"/>
    <w:rsid w:val="00310863"/>
    <w:rsid w:val="003109C5"/>
    <w:rsid w:val="00310B33"/>
    <w:rsid w:val="00310BAB"/>
    <w:rsid w:val="00310D28"/>
    <w:rsid w:val="00310E95"/>
    <w:rsid w:val="00310EA0"/>
    <w:rsid w:val="003110B9"/>
    <w:rsid w:val="00311294"/>
    <w:rsid w:val="003114BC"/>
    <w:rsid w:val="00311525"/>
    <w:rsid w:val="00311627"/>
    <w:rsid w:val="003116BC"/>
    <w:rsid w:val="003118E7"/>
    <w:rsid w:val="0031194E"/>
    <w:rsid w:val="00311A37"/>
    <w:rsid w:val="00311AB2"/>
    <w:rsid w:val="00311B05"/>
    <w:rsid w:val="00311C8C"/>
    <w:rsid w:val="00311D13"/>
    <w:rsid w:val="00311F72"/>
    <w:rsid w:val="00311FF0"/>
    <w:rsid w:val="003120A2"/>
    <w:rsid w:val="00312387"/>
    <w:rsid w:val="003123C0"/>
    <w:rsid w:val="00312558"/>
    <w:rsid w:val="00312586"/>
    <w:rsid w:val="003125D7"/>
    <w:rsid w:val="0031264A"/>
    <w:rsid w:val="0031288D"/>
    <w:rsid w:val="003128B7"/>
    <w:rsid w:val="003128E5"/>
    <w:rsid w:val="00312AF9"/>
    <w:rsid w:val="00312D2B"/>
    <w:rsid w:val="00312DF5"/>
    <w:rsid w:val="00312F68"/>
    <w:rsid w:val="00312F6C"/>
    <w:rsid w:val="00312FAB"/>
    <w:rsid w:val="0031301B"/>
    <w:rsid w:val="00313153"/>
    <w:rsid w:val="003131C6"/>
    <w:rsid w:val="003131D6"/>
    <w:rsid w:val="0031323C"/>
    <w:rsid w:val="0031328C"/>
    <w:rsid w:val="003133E7"/>
    <w:rsid w:val="00313582"/>
    <w:rsid w:val="003136BE"/>
    <w:rsid w:val="00313932"/>
    <w:rsid w:val="00313BBA"/>
    <w:rsid w:val="00313D4A"/>
    <w:rsid w:val="00313DED"/>
    <w:rsid w:val="00313F97"/>
    <w:rsid w:val="0031403D"/>
    <w:rsid w:val="0031407E"/>
    <w:rsid w:val="00314181"/>
    <w:rsid w:val="00314348"/>
    <w:rsid w:val="00314358"/>
    <w:rsid w:val="003143BF"/>
    <w:rsid w:val="003144A4"/>
    <w:rsid w:val="003144FE"/>
    <w:rsid w:val="00314862"/>
    <w:rsid w:val="003148E3"/>
    <w:rsid w:val="00314990"/>
    <w:rsid w:val="00314996"/>
    <w:rsid w:val="003149F1"/>
    <w:rsid w:val="00314B3F"/>
    <w:rsid w:val="00314B6E"/>
    <w:rsid w:val="00314BC4"/>
    <w:rsid w:val="00314C5D"/>
    <w:rsid w:val="00314D77"/>
    <w:rsid w:val="00314ECE"/>
    <w:rsid w:val="00314F1B"/>
    <w:rsid w:val="00314F39"/>
    <w:rsid w:val="00315010"/>
    <w:rsid w:val="0031508F"/>
    <w:rsid w:val="0031513E"/>
    <w:rsid w:val="00315184"/>
    <w:rsid w:val="003151AF"/>
    <w:rsid w:val="0031520A"/>
    <w:rsid w:val="0031528B"/>
    <w:rsid w:val="003152B3"/>
    <w:rsid w:val="00315306"/>
    <w:rsid w:val="00315599"/>
    <w:rsid w:val="00315691"/>
    <w:rsid w:val="003158A9"/>
    <w:rsid w:val="00315929"/>
    <w:rsid w:val="00315AA4"/>
    <w:rsid w:val="00315CDB"/>
    <w:rsid w:val="00315E5C"/>
    <w:rsid w:val="00315F0C"/>
    <w:rsid w:val="00315FD3"/>
    <w:rsid w:val="00316000"/>
    <w:rsid w:val="0031621F"/>
    <w:rsid w:val="003164AA"/>
    <w:rsid w:val="0031650F"/>
    <w:rsid w:val="003167A6"/>
    <w:rsid w:val="003167DF"/>
    <w:rsid w:val="003168CC"/>
    <w:rsid w:val="00316908"/>
    <w:rsid w:val="00316954"/>
    <w:rsid w:val="003169E0"/>
    <w:rsid w:val="00316B9E"/>
    <w:rsid w:val="00316C90"/>
    <w:rsid w:val="00316CBE"/>
    <w:rsid w:val="00316D44"/>
    <w:rsid w:val="00316DFE"/>
    <w:rsid w:val="00316FD0"/>
    <w:rsid w:val="00317052"/>
    <w:rsid w:val="0031709E"/>
    <w:rsid w:val="0031758E"/>
    <w:rsid w:val="003175FB"/>
    <w:rsid w:val="0031760E"/>
    <w:rsid w:val="003176A3"/>
    <w:rsid w:val="003176FD"/>
    <w:rsid w:val="003177D4"/>
    <w:rsid w:val="003177E7"/>
    <w:rsid w:val="003177F3"/>
    <w:rsid w:val="003178A3"/>
    <w:rsid w:val="00317BA6"/>
    <w:rsid w:val="00317E10"/>
    <w:rsid w:val="00317EAC"/>
    <w:rsid w:val="00317F7B"/>
    <w:rsid w:val="00317FEB"/>
    <w:rsid w:val="003200B0"/>
    <w:rsid w:val="00320324"/>
    <w:rsid w:val="003203FC"/>
    <w:rsid w:val="003204AD"/>
    <w:rsid w:val="00320539"/>
    <w:rsid w:val="0032058F"/>
    <w:rsid w:val="003205CB"/>
    <w:rsid w:val="0032064A"/>
    <w:rsid w:val="0032089B"/>
    <w:rsid w:val="003208E0"/>
    <w:rsid w:val="003208FF"/>
    <w:rsid w:val="003209C0"/>
    <w:rsid w:val="00320E0B"/>
    <w:rsid w:val="00320F14"/>
    <w:rsid w:val="0032108A"/>
    <w:rsid w:val="003210B5"/>
    <w:rsid w:val="003213FD"/>
    <w:rsid w:val="00321468"/>
    <w:rsid w:val="00321535"/>
    <w:rsid w:val="003217C9"/>
    <w:rsid w:val="0032182C"/>
    <w:rsid w:val="003218A6"/>
    <w:rsid w:val="003218CB"/>
    <w:rsid w:val="00321A40"/>
    <w:rsid w:val="00321A6A"/>
    <w:rsid w:val="00321B1E"/>
    <w:rsid w:val="00321B21"/>
    <w:rsid w:val="00321CD0"/>
    <w:rsid w:val="00321E0E"/>
    <w:rsid w:val="003221DE"/>
    <w:rsid w:val="003223E9"/>
    <w:rsid w:val="0032258D"/>
    <w:rsid w:val="003225AF"/>
    <w:rsid w:val="0032265C"/>
    <w:rsid w:val="00322779"/>
    <w:rsid w:val="003227E0"/>
    <w:rsid w:val="0032286B"/>
    <w:rsid w:val="0032292C"/>
    <w:rsid w:val="003229D7"/>
    <w:rsid w:val="00322B35"/>
    <w:rsid w:val="00322BC0"/>
    <w:rsid w:val="00322C1E"/>
    <w:rsid w:val="00322C80"/>
    <w:rsid w:val="00322D73"/>
    <w:rsid w:val="00322EEF"/>
    <w:rsid w:val="00322F0A"/>
    <w:rsid w:val="0032300E"/>
    <w:rsid w:val="00323059"/>
    <w:rsid w:val="0032315A"/>
    <w:rsid w:val="003231DA"/>
    <w:rsid w:val="003231EF"/>
    <w:rsid w:val="00323395"/>
    <w:rsid w:val="00323445"/>
    <w:rsid w:val="00323540"/>
    <w:rsid w:val="0032354A"/>
    <w:rsid w:val="0032372A"/>
    <w:rsid w:val="003237F2"/>
    <w:rsid w:val="003238D4"/>
    <w:rsid w:val="00323AD1"/>
    <w:rsid w:val="00323BB4"/>
    <w:rsid w:val="00323C7D"/>
    <w:rsid w:val="00323C89"/>
    <w:rsid w:val="00323ED3"/>
    <w:rsid w:val="00324023"/>
    <w:rsid w:val="003244C3"/>
    <w:rsid w:val="0032450A"/>
    <w:rsid w:val="00324650"/>
    <w:rsid w:val="0032467B"/>
    <w:rsid w:val="003246C2"/>
    <w:rsid w:val="003246CA"/>
    <w:rsid w:val="003247DD"/>
    <w:rsid w:val="003248B3"/>
    <w:rsid w:val="003248BF"/>
    <w:rsid w:val="003249C5"/>
    <w:rsid w:val="00324A3C"/>
    <w:rsid w:val="00324A56"/>
    <w:rsid w:val="00324B50"/>
    <w:rsid w:val="00324E7A"/>
    <w:rsid w:val="00324EA5"/>
    <w:rsid w:val="00324EB2"/>
    <w:rsid w:val="00324FAD"/>
    <w:rsid w:val="00324FEB"/>
    <w:rsid w:val="0032500F"/>
    <w:rsid w:val="0032515C"/>
    <w:rsid w:val="0032536E"/>
    <w:rsid w:val="003257A5"/>
    <w:rsid w:val="003257E6"/>
    <w:rsid w:val="00325848"/>
    <w:rsid w:val="003258E2"/>
    <w:rsid w:val="00325954"/>
    <w:rsid w:val="0032596B"/>
    <w:rsid w:val="00325A7B"/>
    <w:rsid w:val="00325A7E"/>
    <w:rsid w:val="00325B3C"/>
    <w:rsid w:val="00325B85"/>
    <w:rsid w:val="00325C6A"/>
    <w:rsid w:val="00325E2B"/>
    <w:rsid w:val="00325E48"/>
    <w:rsid w:val="00325EC3"/>
    <w:rsid w:val="00325EF3"/>
    <w:rsid w:val="003261E3"/>
    <w:rsid w:val="003263F4"/>
    <w:rsid w:val="003264CE"/>
    <w:rsid w:val="00326583"/>
    <w:rsid w:val="00326665"/>
    <w:rsid w:val="003266C8"/>
    <w:rsid w:val="00326B2D"/>
    <w:rsid w:val="00326D3C"/>
    <w:rsid w:val="00326EB1"/>
    <w:rsid w:val="0032706A"/>
    <w:rsid w:val="00327116"/>
    <w:rsid w:val="0032715F"/>
    <w:rsid w:val="00327378"/>
    <w:rsid w:val="00327444"/>
    <w:rsid w:val="00327795"/>
    <w:rsid w:val="003277AC"/>
    <w:rsid w:val="00327A57"/>
    <w:rsid w:val="00327A63"/>
    <w:rsid w:val="00327B6B"/>
    <w:rsid w:val="00327DA0"/>
    <w:rsid w:val="00327ED3"/>
    <w:rsid w:val="00327F7C"/>
    <w:rsid w:val="00330124"/>
    <w:rsid w:val="003301DD"/>
    <w:rsid w:val="003302F3"/>
    <w:rsid w:val="00330462"/>
    <w:rsid w:val="003304D9"/>
    <w:rsid w:val="00330586"/>
    <w:rsid w:val="003305CA"/>
    <w:rsid w:val="003307D9"/>
    <w:rsid w:val="00330B69"/>
    <w:rsid w:val="00330B84"/>
    <w:rsid w:val="00330C79"/>
    <w:rsid w:val="00330D18"/>
    <w:rsid w:val="00330D2F"/>
    <w:rsid w:val="00330DB5"/>
    <w:rsid w:val="00330F82"/>
    <w:rsid w:val="00330FF8"/>
    <w:rsid w:val="00331071"/>
    <w:rsid w:val="0033110E"/>
    <w:rsid w:val="0033119D"/>
    <w:rsid w:val="003311A5"/>
    <w:rsid w:val="003314B7"/>
    <w:rsid w:val="0033161B"/>
    <w:rsid w:val="00331732"/>
    <w:rsid w:val="0033176A"/>
    <w:rsid w:val="003317E9"/>
    <w:rsid w:val="00331905"/>
    <w:rsid w:val="0033193B"/>
    <w:rsid w:val="003319EC"/>
    <w:rsid w:val="00331A9F"/>
    <w:rsid w:val="00331B47"/>
    <w:rsid w:val="00331E04"/>
    <w:rsid w:val="00331F87"/>
    <w:rsid w:val="00332041"/>
    <w:rsid w:val="00332223"/>
    <w:rsid w:val="00332565"/>
    <w:rsid w:val="003326A1"/>
    <w:rsid w:val="003326AF"/>
    <w:rsid w:val="003326C3"/>
    <w:rsid w:val="0033296B"/>
    <w:rsid w:val="003329A8"/>
    <w:rsid w:val="00332C5A"/>
    <w:rsid w:val="0033306F"/>
    <w:rsid w:val="003332C3"/>
    <w:rsid w:val="00333688"/>
    <w:rsid w:val="003339FA"/>
    <w:rsid w:val="00333A4F"/>
    <w:rsid w:val="00333B73"/>
    <w:rsid w:val="00333B85"/>
    <w:rsid w:val="00333D47"/>
    <w:rsid w:val="00333F88"/>
    <w:rsid w:val="003341BE"/>
    <w:rsid w:val="003342A3"/>
    <w:rsid w:val="003342A4"/>
    <w:rsid w:val="003344A6"/>
    <w:rsid w:val="0033471E"/>
    <w:rsid w:val="0033475B"/>
    <w:rsid w:val="0033479F"/>
    <w:rsid w:val="003347F6"/>
    <w:rsid w:val="0033491D"/>
    <w:rsid w:val="00334A2C"/>
    <w:rsid w:val="00334A51"/>
    <w:rsid w:val="00334E21"/>
    <w:rsid w:val="00334F16"/>
    <w:rsid w:val="003352F6"/>
    <w:rsid w:val="003354A4"/>
    <w:rsid w:val="00335541"/>
    <w:rsid w:val="0033559E"/>
    <w:rsid w:val="003355CF"/>
    <w:rsid w:val="003358B0"/>
    <w:rsid w:val="00335921"/>
    <w:rsid w:val="003359D2"/>
    <w:rsid w:val="00335B2F"/>
    <w:rsid w:val="00335C06"/>
    <w:rsid w:val="00335C3F"/>
    <w:rsid w:val="00335C5F"/>
    <w:rsid w:val="00335E10"/>
    <w:rsid w:val="00335EE8"/>
    <w:rsid w:val="00335F00"/>
    <w:rsid w:val="00335F01"/>
    <w:rsid w:val="003360ED"/>
    <w:rsid w:val="00336224"/>
    <w:rsid w:val="003362A7"/>
    <w:rsid w:val="00336459"/>
    <w:rsid w:val="00336498"/>
    <w:rsid w:val="003366D2"/>
    <w:rsid w:val="0033673F"/>
    <w:rsid w:val="0033676B"/>
    <w:rsid w:val="00336905"/>
    <w:rsid w:val="00336923"/>
    <w:rsid w:val="003369AE"/>
    <w:rsid w:val="003369AF"/>
    <w:rsid w:val="00336A70"/>
    <w:rsid w:val="00336AAC"/>
    <w:rsid w:val="00336AEB"/>
    <w:rsid w:val="00336CEC"/>
    <w:rsid w:val="00337238"/>
    <w:rsid w:val="0033733B"/>
    <w:rsid w:val="003374D3"/>
    <w:rsid w:val="00337520"/>
    <w:rsid w:val="003376D1"/>
    <w:rsid w:val="0033779A"/>
    <w:rsid w:val="003377AF"/>
    <w:rsid w:val="00337945"/>
    <w:rsid w:val="00337A1F"/>
    <w:rsid w:val="00337D5E"/>
    <w:rsid w:val="00337D74"/>
    <w:rsid w:val="00337DBE"/>
    <w:rsid w:val="00337EDC"/>
    <w:rsid w:val="00337EFA"/>
    <w:rsid w:val="003400C5"/>
    <w:rsid w:val="00340192"/>
    <w:rsid w:val="003401A9"/>
    <w:rsid w:val="003401EC"/>
    <w:rsid w:val="00340203"/>
    <w:rsid w:val="0034045F"/>
    <w:rsid w:val="003404C6"/>
    <w:rsid w:val="003405C0"/>
    <w:rsid w:val="00340689"/>
    <w:rsid w:val="00340819"/>
    <w:rsid w:val="003408CC"/>
    <w:rsid w:val="003408EE"/>
    <w:rsid w:val="0034094A"/>
    <w:rsid w:val="00340957"/>
    <w:rsid w:val="00340EFB"/>
    <w:rsid w:val="003410CE"/>
    <w:rsid w:val="0034111D"/>
    <w:rsid w:val="0034117D"/>
    <w:rsid w:val="003413F2"/>
    <w:rsid w:val="00341546"/>
    <w:rsid w:val="003416F5"/>
    <w:rsid w:val="0034172F"/>
    <w:rsid w:val="00341776"/>
    <w:rsid w:val="00341AE5"/>
    <w:rsid w:val="00341C85"/>
    <w:rsid w:val="00341E16"/>
    <w:rsid w:val="00341ED5"/>
    <w:rsid w:val="00341F1B"/>
    <w:rsid w:val="003420A0"/>
    <w:rsid w:val="00342269"/>
    <w:rsid w:val="003422A8"/>
    <w:rsid w:val="00342349"/>
    <w:rsid w:val="00342593"/>
    <w:rsid w:val="003426B6"/>
    <w:rsid w:val="003427D9"/>
    <w:rsid w:val="00342B95"/>
    <w:rsid w:val="00342C37"/>
    <w:rsid w:val="00342CA0"/>
    <w:rsid w:val="00342CC8"/>
    <w:rsid w:val="00342F64"/>
    <w:rsid w:val="00342FDA"/>
    <w:rsid w:val="0034301A"/>
    <w:rsid w:val="00343183"/>
    <w:rsid w:val="00343257"/>
    <w:rsid w:val="00343377"/>
    <w:rsid w:val="00343480"/>
    <w:rsid w:val="003438DB"/>
    <w:rsid w:val="00343B5D"/>
    <w:rsid w:val="00343B75"/>
    <w:rsid w:val="00343C6F"/>
    <w:rsid w:val="00343E70"/>
    <w:rsid w:val="00343F55"/>
    <w:rsid w:val="00343F7A"/>
    <w:rsid w:val="00343FA6"/>
    <w:rsid w:val="0034402E"/>
    <w:rsid w:val="00344120"/>
    <w:rsid w:val="00344139"/>
    <w:rsid w:val="00344220"/>
    <w:rsid w:val="0034422A"/>
    <w:rsid w:val="00344277"/>
    <w:rsid w:val="003445FE"/>
    <w:rsid w:val="003447B8"/>
    <w:rsid w:val="00344804"/>
    <w:rsid w:val="003449A6"/>
    <w:rsid w:val="00344A36"/>
    <w:rsid w:val="00344B49"/>
    <w:rsid w:val="00344C42"/>
    <w:rsid w:val="00344CAD"/>
    <w:rsid w:val="00344CCA"/>
    <w:rsid w:val="00344D30"/>
    <w:rsid w:val="00344E23"/>
    <w:rsid w:val="00344E39"/>
    <w:rsid w:val="00344F8D"/>
    <w:rsid w:val="003450D1"/>
    <w:rsid w:val="0034512F"/>
    <w:rsid w:val="00345154"/>
    <w:rsid w:val="003453D4"/>
    <w:rsid w:val="0034541F"/>
    <w:rsid w:val="00345500"/>
    <w:rsid w:val="003455A5"/>
    <w:rsid w:val="003455C7"/>
    <w:rsid w:val="00345600"/>
    <w:rsid w:val="00345732"/>
    <w:rsid w:val="00345741"/>
    <w:rsid w:val="003457E8"/>
    <w:rsid w:val="0034587C"/>
    <w:rsid w:val="003458AD"/>
    <w:rsid w:val="00345E21"/>
    <w:rsid w:val="00346092"/>
    <w:rsid w:val="003463F0"/>
    <w:rsid w:val="00346415"/>
    <w:rsid w:val="003465AB"/>
    <w:rsid w:val="003468D1"/>
    <w:rsid w:val="00346998"/>
    <w:rsid w:val="00346AC3"/>
    <w:rsid w:val="00346ACF"/>
    <w:rsid w:val="00346ED4"/>
    <w:rsid w:val="00346F68"/>
    <w:rsid w:val="0034713D"/>
    <w:rsid w:val="0034714B"/>
    <w:rsid w:val="00347312"/>
    <w:rsid w:val="00347418"/>
    <w:rsid w:val="0034749A"/>
    <w:rsid w:val="003474B6"/>
    <w:rsid w:val="00347808"/>
    <w:rsid w:val="00347ADB"/>
    <w:rsid w:val="00347B8C"/>
    <w:rsid w:val="00347E12"/>
    <w:rsid w:val="00347F75"/>
    <w:rsid w:val="00350053"/>
    <w:rsid w:val="003500C7"/>
    <w:rsid w:val="0035016F"/>
    <w:rsid w:val="003501C8"/>
    <w:rsid w:val="003502A6"/>
    <w:rsid w:val="0035036E"/>
    <w:rsid w:val="00350424"/>
    <w:rsid w:val="003508BE"/>
    <w:rsid w:val="003508C4"/>
    <w:rsid w:val="0035090A"/>
    <w:rsid w:val="00350996"/>
    <w:rsid w:val="00350A0A"/>
    <w:rsid w:val="00350AA2"/>
    <w:rsid w:val="00350CF3"/>
    <w:rsid w:val="00350F14"/>
    <w:rsid w:val="003510DC"/>
    <w:rsid w:val="00351285"/>
    <w:rsid w:val="00351532"/>
    <w:rsid w:val="003516DA"/>
    <w:rsid w:val="0035175F"/>
    <w:rsid w:val="003517B9"/>
    <w:rsid w:val="00351996"/>
    <w:rsid w:val="00351A8A"/>
    <w:rsid w:val="00351C3D"/>
    <w:rsid w:val="00351CF7"/>
    <w:rsid w:val="00351D0E"/>
    <w:rsid w:val="00351E71"/>
    <w:rsid w:val="00352047"/>
    <w:rsid w:val="00352049"/>
    <w:rsid w:val="003520CE"/>
    <w:rsid w:val="00352164"/>
    <w:rsid w:val="003521AC"/>
    <w:rsid w:val="003521C4"/>
    <w:rsid w:val="00352209"/>
    <w:rsid w:val="0035221C"/>
    <w:rsid w:val="00352295"/>
    <w:rsid w:val="003523C0"/>
    <w:rsid w:val="00352438"/>
    <w:rsid w:val="00352493"/>
    <w:rsid w:val="00352797"/>
    <w:rsid w:val="003527EB"/>
    <w:rsid w:val="003528C6"/>
    <w:rsid w:val="0035298E"/>
    <w:rsid w:val="00352BA5"/>
    <w:rsid w:val="00353147"/>
    <w:rsid w:val="00353206"/>
    <w:rsid w:val="003532BF"/>
    <w:rsid w:val="00353449"/>
    <w:rsid w:val="003534A2"/>
    <w:rsid w:val="0035366A"/>
    <w:rsid w:val="003538F7"/>
    <w:rsid w:val="00353B64"/>
    <w:rsid w:val="00353E42"/>
    <w:rsid w:val="00353EF0"/>
    <w:rsid w:val="00354164"/>
    <w:rsid w:val="00354654"/>
    <w:rsid w:val="00354753"/>
    <w:rsid w:val="00354761"/>
    <w:rsid w:val="00355045"/>
    <w:rsid w:val="00355117"/>
    <w:rsid w:val="003551F5"/>
    <w:rsid w:val="003553BA"/>
    <w:rsid w:val="00355462"/>
    <w:rsid w:val="00355507"/>
    <w:rsid w:val="003557AF"/>
    <w:rsid w:val="003557C2"/>
    <w:rsid w:val="0035584D"/>
    <w:rsid w:val="00355850"/>
    <w:rsid w:val="00355899"/>
    <w:rsid w:val="00355A74"/>
    <w:rsid w:val="00355A75"/>
    <w:rsid w:val="00355A7E"/>
    <w:rsid w:val="00355ADB"/>
    <w:rsid w:val="00355B16"/>
    <w:rsid w:val="00355EB1"/>
    <w:rsid w:val="00355F4B"/>
    <w:rsid w:val="0035601E"/>
    <w:rsid w:val="0035604D"/>
    <w:rsid w:val="00356139"/>
    <w:rsid w:val="0035626B"/>
    <w:rsid w:val="003562B6"/>
    <w:rsid w:val="00356539"/>
    <w:rsid w:val="00356737"/>
    <w:rsid w:val="00356740"/>
    <w:rsid w:val="003567F3"/>
    <w:rsid w:val="00356A72"/>
    <w:rsid w:val="00356B12"/>
    <w:rsid w:val="00356B35"/>
    <w:rsid w:val="00356C71"/>
    <w:rsid w:val="00356E3B"/>
    <w:rsid w:val="00356F67"/>
    <w:rsid w:val="00356FD2"/>
    <w:rsid w:val="00356FEA"/>
    <w:rsid w:val="00357148"/>
    <w:rsid w:val="00357253"/>
    <w:rsid w:val="003573D7"/>
    <w:rsid w:val="003575FB"/>
    <w:rsid w:val="00357705"/>
    <w:rsid w:val="00357849"/>
    <w:rsid w:val="00357A46"/>
    <w:rsid w:val="00357B67"/>
    <w:rsid w:val="00357B7B"/>
    <w:rsid w:val="00357BE2"/>
    <w:rsid w:val="00357EC9"/>
    <w:rsid w:val="00357FAB"/>
    <w:rsid w:val="00360012"/>
    <w:rsid w:val="00360067"/>
    <w:rsid w:val="003600B6"/>
    <w:rsid w:val="003600FF"/>
    <w:rsid w:val="00360142"/>
    <w:rsid w:val="00360274"/>
    <w:rsid w:val="003602C5"/>
    <w:rsid w:val="003602EE"/>
    <w:rsid w:val="00360380"/>
    <w:rsid w:val="003603CA"/>
    <w:rsid w:val="0036044A"/>
    <w:rsid w:val="0036052A"/>
    <w:rsid w:val="00360641"/>
    <w:rsid w:val="003607A0"/>
    <w:rsid w:val="0036089E"/>
    <w:rsid w:val="003608C7"/>
    <w:rsid w:val="0036094B"/>
    <w:rsid w:val="003609FA"/>
    <w:rsid w:val="00360B88"/>
    <w:rsid w:val="00360CEE"/>
    <w:rsid w:val="00360D3D"/>
    <w:rsid w:val="00360F68"/>
    <w:rsid w:val="00361050"/>
    <w:rsid w:val="0036126A"/>
    <w:rsid w:val="003612C8"/>
    <w:rsid w:val="00361343"/>
    <w:rsid w:val="00361421"/>
    <w:rsid w:val="003614E0"/>
    <w:rsid w:val="00361512"/>
    <w:rsid w:val="0036188B"/>
    <w:rsid w:val="0036188D"/>
    <w:rsid w:val="0036195B"/>
    <w:rsid w:val="00361C2D"/>
    <w:rsid w:val="00361C94"/>
    <w:rsid w:val="00361CBB"/>
    <w:rsid w:val="00361FC7"/>
    <w:rsid w:val="0036214A"/>
    <w:rsid w:val="0036223B"/>
    <w:rsid w:val="003623BE"/>
    <w:rsid w:val="003626A5"/>
    <w:rsid w:val="003626B9"/>
    <w:rsid w:val="003626C0"/>
    <w:rsid w:val="003626DB"/>
    <w:rsid w:val="00362A83"/>
    <w:rsid w:val="00362EA0"/>
    <w:rsid w:val="00362F1D"/>
    <w:rsid w:val="00363033"/>
    <w:rsid w:val="0036316F"/>
    <w:rsid w:val="0036326B"/>
    <w:rsid w:val="003632F3"/>
    <w:rsid w:val="00363316"/>
    <w:rsid w:val="0036343F"/>
    <w:rsid w:val="003634C9"/>
    <w:rsid w:val="00363678"/>
    <w:rsid w:val="00363679"/>
    <w:rsid w:val="003636EF"/>
    <w:rsid w:val="00363734"/>
    <w:rsid w:val="003637E8"/>
    <w:rsid w:val="0036391B"/>
    <w:rsid w:val="00363C0B"/>
    <w:rsid w:val="00363D77"/>
    <w:rsid w:val="00363DBD"/>
    <w:rsid w:val="00363EA3"/>
    <w:rsid w:val="00364060"/>
    <w:rsid w:val="003640E2"/>
    <w:rsid w:val="003640EE"/>
    <w:rsid w:val="00364126"/>
    <w:rsid w:val="003643B8"/>
    <w:rsid w:val="0036444B"/>
    <w:rsid w:val="003644BE"/>
    <w:rsid w:val="00364558"/>
    <w:rsid w:val="00364602"/>
    <w:rsid w:val="003648A8"/>
    <w:rsid w:val="00364BDB"/>
    <w:rsid w:val="00364D10"/>
    <w:rsid w:val="00364E72"/>
    <w:rsid w:val="00364F5C"/>
    <w:rsid w:val="00365039"/>
    <w:rsid w:val="00365106"/>
    <w:rsid w:val="0036535C"/>
    <w:rsid w:val="00365543"/>
    <w:rsid w:val="0036565F"/>
    <w:rsid w:val="003657B7"/>
    <w:rsid w:val="003657F4"/>
    <w:rsid w:val="003659BC"/>
    <w:rsid w:val="00365A33"/>
    <w:rsid w:val="00365C5D"/>
    <w:rsid w:val="00365DF7"/>
    <w:rsid w:val="00365E9E"/>
    <w:rsid w:val="00365F61"/>
    <w:rsid w:val="00365FF2"/>
    <w:rsid w:val="0036608A"/>
    <w:rsid w:val="00366151"/>
    <w:rsid w:val="003662E0"/>
    <w:rsid w:val="0036652D"/>
    <w:rsid w:val="0036658D"/>
    <w:rsid w:val="0036669C"/>
    <w:rsid w:val="00366721"/>
    <w:rsid w:val="0036680A"/>
    <w:rsid w:val="00366819"/>
    <w:rsid w:val="00366967"/>
    <w:rsid w:val="003669FF"/>
    <w:rsid w:val="00366AB5"/>
    <w:rsid w:val="00366D06"/>
    <w:rsid w:val="00366F83"/>
    <w:rsid w:val="00367048"/>
    <w:rsid w:val="003674F4"/>
    <w:rsid w:val="003675AC"/>
    <w:rsid w:val="00367613"/>
    <w:rsid w:val="00367634"/>
    <w:rsid w:val="00367703"/>
    <w:rsid w:val="00367717"/>
    <w:rsid w:val="003677AE"/>
    <w:rsid w:val="003677E8"/>
    <w:rsid w:val="0036788F"/>
    <w:rsid w:val="00367B6A"/>
    <w:rsid w:val="00367BBD"/>
    <w:rsid w:val="00367C22"/>
    <w:rsid w:val="00367C39"/>
    <w:rsid w:val="00367C9B"/>
    <w:rsid w:val="00367FFE"/>
    <w:rsid w:val="003700F6"/>
    <w:rsid w:val="00370107"/>
    <w:rsid w:val="003703F0"/>
    <w:rsid w:val="00370498"/>
    <w:rsid w:val="00370670"/>
    <w:rsid w:val="00370770"/>
    <w:rsid w:val="0037088C"/>
    <w:rsid w:val="00370A6B"/>
    <w:rsid w:val="00370AAC"/>
    <w:rsid w:val="00370AE0"/>
    <w:rsid w:val="00370C84"/>
    <w:rsid w:val="00370E0A"/>
    <w:rsid w:val="00370E2C"/>
    <w:rsid w:val="00370E4E"/>
    <w:rsid w:val="00370F40"/>
    <w:rsid w:val="0037109B"/>
    <w:rsid w:val="00371362"/>
    <w:rsid w:val="0037146E"/>
    <w:rsid w:val="00371498"/>
    <w:rsid w:val="003714CD"/>
    <w:rsid w:val="00371753"/>
    <w:rsid w:val="00371A41"/>
    <w:rsid w:val="00371B4D"/>
    <w:rsid w:val="00371DBC"/>
    <w:rsid w:val="00371F28"/>
    <w:rsid w:val="00372485"/>
    <w:rsid w:val="0037272E"/>
    <w:rsid w:val="003728A1"/>
    <w:rsid w:val="003728A8"/>
    <w:rsid w:val="00372A9B"/>
    <w:rsid w:val="00372D96"/>
    <w:rsid w:val="00372F1F"/>
    <w:rsid w:val="00372F92"/>
    <w:rsid w:val="00372FEF"/>
    <w:rsid w:val="0037311D"/>
    <w:rsid w:val="003732D4"/>
    <w:rsid w:val="0037340B"/>
    <w:rsid w:val="00373472"/>
    <w:rsid w:val="00373591"/>
    <w:rsid w:val="00373761"/>
    <w:rsid w:val="00373774"/>
    <w:rsid w:val="003737D6"/>
    <w:rsid w:val="003737E4"/>
    <w:rsid w:val="00373847"/>
    <w:rsid w:val="003738DD"/>
    <w:rsid w:val="0037393A"/>
    <w:rsid w:val="00373960"/>
    <w:rsid w:val="00373B12"/>
    <w:rsid w:val="00373E0F"/>
    <w:rsid w:val="00373F8A"/>
    <w:rsid w:val="00374254"/>
    <w:rsid w:val="00374362"/>
    <w:rsid w:val="00374380"/>
    <w:rsid w:val="00374CF3"/>
    <w:rsid w:val="00374D79"/>
    <w:rsid w:val="00374DFF"/>
    <w:rsid w:val="00374EC9"/>
    <w:rsid w:val="00374F58"/>
    <w:rsid w:val="00374F73"/>
    <w:rsid w:val="003752AD"/>
    <w:rsid w:val="0037537C"/>
    <w:rsid w:val="003755FE"/>
    <w:rsid w:val="00375907"/>
    <w:rsid w:val="0037591A"/>
    <w:rsid w:val="0037594E"/>
    <w:rsid w:val="00375B96"/>
    <w:rsid w:val="00375DBA"/>
    <w:rsid w:val="00375FE5"/>
    <w:rsid w:val="003763FC"/>
    <w:rsid w:val="00376593"/>
    <w:rsid w:val="00376952"/>
    <w:rsid w:val="00376A03"/>
    <w:rsid w:val="00376A37"/>
    <w:rsid w:val="00376A9A"/>
    <w:rsid w:val="00376AF1"/>
    <w:rsid w:val="00376EAF"/>
    <w:rsid w:val="0037702C"/>
    <w:rsid w:val="00377121"/>
    <w:rsid w:val="00377140"/>
    <w:rsid w:val="0037717E"/>
    <w:rsid w:val="003771B8"/>
    <w:rsid w:val="0037720A"/>
    <w:rsid w:val="003774A2"/>
    <w:rsid w:val="00377668"/>
    <w:rsid w:val="003776AE"/>
    <w:rsid w:val="003776B8"/>
    <w:rsid w:val="00377A84"/>
    <w:rsid w:val="00377AA4"/>
    <w:rsid w:val="00377D9B"/>
    <w:rsid w:val="0038005F"/>
    <w:rsid w:val="00380599"/>
    <w:rsid w:val="00380665"/>
    <w:rsid w:val="00380696"/>
    <w:rsid w:val="003806F6"/>
    <w:rsid w:val="0038081D"/>
    <w:rsid w:val="00380990"/>
    <w:rsid w:val="00380BAD"/>
    <w:rsid w:val="00380C88"/>
    <w:rsid w:val="00380D67"/>
    <w:rsid w:val="00380DAF"/>
    <w:rsid w:val="00380E0F"/>
    <w:rsid w:val="00380E3A"/>
    <w:rsid w:val="00380E71"/>
    <w:rsid w:val="00380E93"/>
    <w:rsid w:val="00380F5E"/>
    <w:rsid w:val="0038100D"/>
    <w:rsid w:val="00381063"/>
    <w:rsid w:val="00381071"/>
    <w:rsid w:val="0038115F"/>
    <w:rsid w:val="003812D2"/>
    <w:rsid w:val="0038131C"/>
    <w:rsid w:val="00381391"/>
    <w:rsid w:val="0038139B"/>
    <w:rsid w:val="0038154D"/>
    <w:rsid w:val="00381568"/>
    <w:rsid w:val="003815A8"/>
    <w:rsid w:val="003815CC"/>
    <w:rsid w:val="00381839"/>
    <w:rsid w:val="00381927"/>
    <w:rsid w:val="00381A14"/>
    <w:rsid w:val="00381BA6"/>
    <w:rsid w:val="00381C47"/>
    <w:rsid w:val="00381FE9"/>
    <w:rsid w:val="00382296"/>
    <w:rsid w:val="00382316"/>
    <w:rsid w:val="00382362"/>
    <w:rsid w:val="00382586"/>
    <w:rsid w:val="003825F0"/>
    <w:rsid w:val="0038260E"/>
    <w:rsid w:val="0038271C"/>
    <w:rsid w:val="003828A4"/>
    <w:rsid w:val="003828C6"/>
    <w:rsid w:val="00382A50"/>
    <w:rsid w:val="00382B37"/>
    <w:rsid w:val="00382D73"/>
    <w:rsid w:val="00382E1E"/>
    <w:rsid w:val="00382FCB"/>
    <w:rsid w:val="00383174"/>
    <w:rsid w:val="00383247"/>
    <w:rsid w:val="0038357C"/>
    <w:rsid w:val="00383619"/>
    <w:rsid w:val="003836B6"/>
    <w:rsid w:val="003836D1"/>
    <w:rsid w:val="00383957"/>
    <w:rsid w:val="003839DB"/>
    <w:rsid w:val="00383A6A"/>
    <w:rsid w:val="00383AA9"/>
    <w:rsid w:val="00383C91"/>
    <w:rsid w:val="00383DF5"/>
    <w:rsid w:val="00383E42"/>
    <w:rsid w:val="00383F48"/>
    <w:rsid w:val="00383F5E"/>
    <w:rsid w:val="00384344"/>
    <w:rsid w:val="003844E3"/>
    <w:rsid w:val="003844F2"/>
    <w:rsid w:val="00384773"/>
    <w:rsid w:val="00384BE6"/>
    <w:rsid w:val="00384D5E"/>
    <w:rsid w:val="0038508F"/>
    <w:rsid w:val="00385263"/>
    <w:rsid w:val="003854FA"/>
    <w:rsid w:val="00385576"/>
    <w:rsid w:val="003855B9"/>
    <w:rsid w:val="003855DC"/>
    <w:rsid w:val="00385626"/>
    <w:rsid w:val="003856CA"/>
    <w:rsid w:val="00385903"/>
    <w:rsid w:val="00385C92"/>
    <w:rsid w:val="00385E57"/>
    <w:rsid w:val="00385F08"/>
    <w:rsid w:val="00385F72"/>
    <w:rsid w:val="00385FE0"/>
    <w:rsid w:val="00386074"/>
    <w:rsid w:val="00386081"/>
    <w:rsid w:val="00386100"/>
    <w:rsid w:val="00386403"/>
    <w:rsid w:val="0038643C"/>
    <w:rsid w:val="003866D5"/>
    <w:rsid w:val="003868F4"/>
    <w:rsid w:val="00386A52"/>
    <w:rsid w:val="00386A60"/>
    <w:rsid w:val="00386BB4"/>
    <w:rsid w:val="00386C13"/>
    <w:rsid w:val="00386DEB"/>
    <w:rsid w:val="00386E74"/>
    <w:rsid w:val="00386FC6"/>
    <w:rsid w:val="003873A6"/>
    <w:rsid w:val="0038756D"/>
    <w:rsid w:val="0038775E"/>
    <w:rsid w:val="0038776A"/>
    <w:rsid w:val="00387875"/>
    <w:rsid w:val="00387941"/>
    <w:rsid w:val="00387973"/>
    <w:rsid w:val="00387A13"/>
    <w:rsid w:val="00387B49"/>
    <w:rsid w:val="00387C1B"/>
    <w:rsid w:val="00387C43"/>
    <w:rsid w:val="00387C85"/>
    <w:rsid w:val="00387D09"/>
    <w:rsid w:val="00387DED"/>
    <w:rsid w:val="00387F2F"/>
    <w:rsid w:val="00390048"/>
    <w:rsid w:val="003901FA"/>
    <w:rsid w:val="00390558"/>
    <w:rsid w:val="00390596"/>
    <w:rsid w:val="0039068E"/>
    <w:rsid w:val="003907DF"/>
    <w:rsid w:val="00390966"/>
    <w:rsid w:val="003909ED"/>
    <w:rsid w:val="00390CC9"/>
    <w:rsid w:val="00390D1C"/>
    <w:rsid w:val="00390D3A"/>
    <w:rsid w:val="00390F63"/>
    <w:rsid w:val="0039106E"/>
    <w:rsid w:val="003911C0"/>
    <w:rsid w:val="00391473"/>
    <w:rsid w:val="0039162E"/>
    <w:rsid w:val="003916D0"/>
    <w:rsid w:val="00391782"/>
    <w:rsid w:val="00391788"/>
    <w:rsid w:val="0039186C"/>
    <w:rsid w:val="003918AD"/>
    <w:rsid w:val="003918D9"/>
    <w:rsid w:val="00391963"/>
    <w:rsid w:val="00391C5D"/>
    <w:rsid w:val="00391D87"/>
    <w:rsid w:val="00391D9C"/>
    <w:rsid w:val="00391E2E"/>
    <w:rsid w:val="00391EA7"/>
    <w:rsid w:val="00391FA9"/>
    <w:rsid w:val="00391FF3"/>
    <w:rsid w:val="00392048"/>
    <w:rsid w:val="00392145"/>
    <w:rsid w:val="00392163"/>
    <w:rsid w:val="0039221E"/>
    <w:rsid w:val="00392812"/>
    <w:rsid w:val="00392927"/>
    <w:rsid w:val="00392AC3"/>
    <w:rsid w:val="00392B6B"/>
    <w:rsid w:val="00392CB6"/>
    <w:rsid w:val="00392CF3"/>
    <w:rsid w:val="00392E4E"/>
    <w:rsid w:val="00392FB5"/>
    <w:rsid w:val="003930C6"/>
    <w:rsid w:val="0039316D"/>
    <w:rsid w:val="003934FE"/>
    <w:rsid w:val="0039379E"/>
    <w:rsid w:val="00393845"/>
    <w:rsid w:val="003938A2"/>
    <w:rsid w:val="003938F0"/>
    <w:rsid w:val="003939CF"/>
    <w:rsid w:val="00393B3C"/>
    <w:rsid w:val="00393D5A"/>
    <w:rsid w:val="00393D64"/>
    <w:rsid w:val="00393DCE"/>
    <w:rsid w:val="00393E4D"/>
    <w:rsid w:val="0039453C"/>
    <w:rsid w:val="003945FE"/>
    <w:rsid w:val="0039460C"/>
    <w:rsid w:val="00394699"/>
    <w:rsid w:val="00394713"/>
    <w:rsid w:val="0039485B"/>
    <w:rsid w:val="00394955"/>
    <w:rsid w:val="003949BC"/>
    <w:rsid w:val="00394EC9"/>
    <w:rsid w:val="00394FB4"/>
    <w:rsid w:val="003950D7"/>
    <w:rsid w:val="003951EC"/>
    <w:rsid w:val="0039524B"/>
    <w:rsid w:val="00395290"/>
    <w:rsid w:val="003953D0"/>
    <w:rsid w:val="003953FB"/>
    <w:rsid w:val="003953FD"/>
    <w:rsid w:val="00395511"/>
    <w:rsid w:val="00395545"/>
    <w:rsid w:val="0039554C"/>
    <w:rsid w:val="00395672"/>
    <w:rsid w:val="00395693"/>
    <w:rsid w:val="00395897"/>
    <w:rsid w:val="00395966"/>
    <w:rsid w:val="00395AC8"/>
    <w:rsid w:val="00395B53"/>
    <w:rsid w:val="00395CBF"/>
    <w:rsid w:val="00395DEA"/>
    <w:rsid w:val="00395F28"/>
    <w:rsid w:val="00395F30"/>
    <w:rsid w:val="003960A1"/>
    <w:rsid w:val="003960C5"/>
    <w:rsid w:val="00396266"/>
    <w:rsid w:val="003965EA"/>
    <w:rsid w:val="003966C3"/>
    <w:rsid w:val="00396791"/>
    <w:rsid w:val="003967D5"/>
    <w:rsid w:val="00396962"/>
    <w:rsid w:val="00396B2A"/>
    <w:rsid w:val="00396C48"/>
    <w:rsid w:val="00396CAD"/>
    <w:rsid w:val="00396F3D"/>
    <w:rsid w:val="003972E3"/>
    <w:rsid w:val="00397457"/>
    <w:rsid w:val="00397463"/>
    <w:rsid w:val="003974C6"/>
    <w:rsid w:val="00397515"/>
    <w:rsid w:val="00397517"/>
    <w:rsid w:val="003975DD"/>
    <w:rsid w:val="00397663"/>
    <w:rsid w:val="00397CA5"/>
    <w:rsid w:val="003A0001"/>
    <w:rsid w:val="003A0152"/>
    <w:rsid w:val="003A02A6"/>
    <w:rsid w:val="003A02CC"/>
    <w:rsid w:val="003A0337"/>
    <w:rsid w:val="003A0388"/>
    <w:rsid w:val="003A03F6"/>
    <w:rsid w:val="003A0484"/>
    <w:rsid w:val="003A051A"/>
    <w:rsid w:val="003A0542"/>
    <w:rsid w:val="003A0827"/>
    <w:rsid w:val="003A0836"/>
    <w:rsid w:val="003A08E5"/>
    <w:rsid w:val="003A08F0"/>
    <w:rsid w:val="003A0AA2"/>
    <w:rsid w:val="003A0D7E"/>
    <w:rsid w:val="003A11AF"/>
    <w:rsid w:val="003A1408"/>
    <w:rsid w:val="003A14C4"/>
    <w:rsid w:val="003A165D"/>
    <w:rsid w:val="003A1746"/>
    <w:rsid w:val="003A1749"/>
    <w:rsid w:val="003A189A"/>
    <w:rsid w:val="003A18CC"/>
    <w:rsid w:val="003A1AF0"/>
    <w:rsid w:val="003A1D80"/>
    <w:rsid w:val="003A1E59"/>
    <w:rsid w:val="003A1FF3"/>
    <w:rsid w:val="003A219F"/>
    <w:rsid w:val="003A224E"/>
    <w:rsid w:val="003A22E1"/>
    <w:rsid w:val="003A232F"/>
    <w:rsid w:val="003A2392"/>
    <w:rsid w:val="003A23BD"/>
    <w:rsid w:val="003A2518"/>
    <w:rsid w:val="003A25EC"/>
    <w:rsid w:val="003A275C"/>
    <w:rsid w:val="003A27FF"/>
    <w:rsid w:val="003A2AEC"/>
    <w:rsid w:val="003A2B5E"/>
    <w:rsid w:val="003A2C3A"/>
    <w:rsid w:val="003A2C7E"/>
    <w:rsid w:val="003A2CB7"/>
    <w:rsid w:val="003A2D49"/>
    <w:rsid w:val="003A2E4D"/>
    <w:rsid w:val="003A2E51"/>
    <w:rsid w:val="003A2F9A"/>
    <w:rsid w:val="003A3030"/>
    <w:rsid w:val="003A30A8"/>
    <w:rsid w:val="003A318D"/>
    <w:rsid w:val="003A3734"/>
    <w:rsid w:val="003A3C23"/>
    <w:rsid w:val="003A3E56"/>
    <w:rsid w:val="003A3F55"/>
    <w:rsid w:val="003A3F73"/>
    <w:rsid w:val="003A418B"/>
    <w:rsid w:val="003A4235"/>
    <w:rsid w:val="003A4245"/>
    <w:rsid w:val="003A426B"/>
    <w:rsid w:val="003A438A"/>
    <w:rsid w:val="003A43F3"/>
    <w:rsid w:val="003A469D"/>
    <w:rsid w:val="003A49C9"/>
    <w:rsid w:val="003A4A20"/>
    <w:rsid w:val="003A4A6A"/>
    <w:rsid w:val="003A4AE5"/>
    <w:rsid w:val="003A4C82"/>
    <w:rsid w:val="003A4FCB"/>
    <w:rsid w:val="003A504D"/>
    <w:rsid w:val="003A50F3"/>
    <w:rsid w:val="003A516C"/>
    <w:rsid w:val="003A51CC"/>
    <w:rsid w:val="003A54DA"/>
    <w:rsid w:val="003A54E6"/>
    <w:rsid w:val="003A55FF"/>
    <w:rsid w:val="003A5859"/>
    <w:rsid w:val="003A5864"/>
    <w:rsid w:val="003A59E1"/>
    <w:rsid w:val="003A5A5C"/>
    <w:rsid w:val="003A5AB5"/>
    <w:rsid w:val="003A5B39"/>
    <w:rsid w:val="003A5D05"/>
    <w:rsid w:val="003A5D72"/>
    <w:rsid w:val="003A5DB1"/>
    <w:rsid w:val="003A6066"/>
    <w:rsid w:val="003A6225"/>
    <w:rsid w:val="003A6328"/>
    <w:rsid w:val="003A6478"/>
    <w:rsid w:val="003A6AD1"/>
    <w:rsid w:val="003A6D7C"/>
    <w:rsid w:val="003A6EE6"/>
    <w:rsid w:val="003A70FA"/>
    <w:rsid w:val="003A73F4"/>
    <w:rsid w:val="003A7573"/>
    <w:rsid w:val="003A7A4F"/>
    <w:rsid w:val="003A7AEC"/>
    <w:rsid w:val="003A7B66"/>
    <w:rsid w:val="003A7D9E"/>
    <w:rsid w:val="003A7E64"/>
    <w:rsid w:val="003B00EF"/>
    <w:rsid w:val="003B0481"/>
    <w:rsid w:val="003B0746"/>
    <w:rsid w:val="003B07AD"/>
    <w:rsid w:val="003B0830"/>
    <w:rsid w:val="003B0931"/>
    <w:rsid w:val="003B0987"/>
    <w:rsid w:val="003B09AC"/>
    <w:rsid w:val="003B0DF8"/>
    <w:rsid w:val="003B0EBA"/>
    <w:rsid w:val="003B0FD1"/>
    <w:rsid w:val="003B1029"/>
    <w:rsid w:val="003B10F7"/>
    <w:rsid w:val="003B1119"/>
    <w:rsid w:val="003B12C0"/>
    <w:rsid w:val="003B13DB"/>
    <w:rsid w:val="003B145A"/>
    <w:rsid w:val="003B14B1"/>
    <w:rsid w:val="003B1809"/>
    <w:rsid w:val="003B184C"/>
    <w:rsid w:val="003B18CF"/>
    <w:rsid w:val="003B18FE"/>
    <w:rsid w:val="003B1B13"/>
    <w:rsid w:val="003B1BA0"/>
    <w:rsid w:val="003B1C79"/>
    <w:rsid w:val="003B1CCE"/>
    <w:rsid w:val="003B1F76"/>
    <w:rsid w:val="003B210B"/>
    <w:rsid w:val="003B2147"/>
    <w:rsid w:val="003B21FD"/>
    <w:rsid w:val="003B2236"/>
    <w:rsid w:val="003B227B"/>
    <w:rsid w:val="003B22A6"/>
    <w:rsid w:val="003B2378"/>
    <w:rsid w:val="003B23F8"/>
    <w:rsid w:val="003B2562"/>
    <w:rsid w:val="003B2598"/>
    <w:rsid w:val="003B267D"/>
    <w:rsid w:val="003B26D7"/>
    <w:rsid w:val="003B28BF"/>
    <w:rsid w:val="003B2A67"/>
    <w:rsid w:val="003B2B99"/>
    <w:rsid w:val="003B2C0B"/>
    <w:rsid w:val="003B2C7F"/>
    <w:rsid w:val="003B2D3A"/>
    <w:rsid w:val="003B2F8A"/>
    <w:rsid w:val="003B2FEC"/>
    <w:rsid w:val="003B302E"/>
    <w:rsid w:val="003B30CD"/>
    <w:rsid w:val="003B3229"/>
    <w:rsid w:val="003B3257"/>
    <w:rsid w:val="003B32A5"/>
    <w:rsid w:val="003B33DC"/>
    <w:rsid w:val="003B34DC"/>
    <w:rsid w:val="003B3542"/>
    <w:rsid w:val="003B3675"/>
    <w:rsid w:val="003B36D1"/>
    <w:rsid w:val="003B3756"/>
    <w:rsid w:val="003B3822"/>
    <w:rsid w:val="003B3832"/>
    <w:rsid w:val="003B3A51"/>
    <w:rsid w:val="003B3A9B"/>
    <w:rsid w:val="003B3CA0"/>
    <w:rsid w:val="003B3D95"/>
    <w:rsid w:val="003B401F"/>
    <w:rsid w:val="003B405C"/>
    <w:rsid w:val="003B40AD"/>
    <w:rsid w:val="003B41AE"/>
    <w:rsid w:val="003B41EE"/>
    <w:rsid w:val="003B4582"/>
    <w:rsid w:val="003B45B0"/>
    <w:rsid w:val="003B477D"/>
    <w:rsid w:val="003B47A4"/>
    <w:rsid w:val="003B47D0"/>
    <w:rsid w:val="003B49D0"/>
    <w:rsid w:val="003B4A3D"/>
    <w:rsid w:val="003B4ACE"/>
    <w:rsid w:val="003B4F80"/>
    <w:rsid w:val="003B4F83"/>
    <w:rsid w:val="003B5048"/>
    <w:rsid w:val="003B50C6"/>
    <w:rsid w:val="003B511B"/>
    <w:rsid w:val="003B5398"/>
    <w:rsid w:val="003B54E8"/>
    <w:rsid w:val="003B54F0"/>
    <w:rsid w:val="003B5528"/>
    <w:rsid w:val="003B561F"/>
    <w:rsid w:val="003B56EB"/>
    <w:rsid w:val="003B56F2"/>
    <w:rsid w:val="003B571E"/>
    <w:rsid w:val="003B57EF"/>
    <w:rsid w:val="003B58B8"/>
    <w:rsid w:val="003B58EE"/>
    <w:rsid w:val="003B5D35"/>
    <w:rsid w:val="003B5E54"/>
    <w:rsid w:val="003B5E5B"/>
    <w:rsid w:val="003B5F59"/>
    <w:rsid w:val="003B6097"/>
    <w:rsid w:val="003B611B"/>
    <w:rsid w:val="003B6125"/>
    <w:rsid w:val="003B612B"/>
    <w:rsid w:val="003B618D"/>
    <w:rsid w:val="003B65E1"/>
    <w:rsid w:val="003B670A"/>
    <w:rsid w:val="003B6AD5"/>
    <w:rsid w:val="003B6C52"/>
    <w:rsid w:val="003B6FEA"/>
    <w:rsid w:val="003B7156"/>
    <w:rsid w:val="003B7612"/>
    <w:rsid w:val="003B766F"/>
    <w:rsid w:val="003B768A"/>
    <w:rsid w:val="003B78B8"/>
    <w:rsid w:val="003B7959"/>
    <w:rsid w:val="003B79C4"/>
    <w:rsid w:val="003B7A39"/>
    <w:rsid w:val="003B7A4E"/>
    <w:rsid w:val="003B7AB7"/>
    <w:rsid w:val="003B7B1B"/>
    <w:rsid w:val="003B7E19"/>
    <w:rsid w:val="003B7F40"/>
    <w:rsid w:val="003B7F9E"/>
    <w:rsid w:val="003C01A1"/>
    <w:rsid w:val="003C01A9"/>
    <w:rsid w:val="003C0307"/>
    <w:rsid w:val="003C034E"/>
    <w:rsid w:val="003C03A2"/>
    <w:rsid w:val="003C03EB"/>
    <w:rsid w:val="003C07C1"/>
    <w:rsid w:val="003C07DC"/>
    <w:rsid w:val="003C08A3"/>
    <w:rsid w:val="003C08BE"/>
    <w:rsid w:val="003C091F"/>
    <w:rsid w:val="003C0940"/>
    <w:rsid w:val="003C0A78"/>
    <w:rsid w:val="003C0F34"/>
    <w:rsid w:val="003C12F7"/>
    <w:rsid w:val="003C1362"/>
    <w:rsid w:val="003C1442"/>
    <w:rsid w:val="003C149C"/>
    <w:rsid w:val="003C1945"/>
    <w:rsid w:val="003C1A58"/>
    <w:rsid w:val="003C1AC5"/>
    <w:rsid w:val="003C1B5B"/>
    <w:rsid w:val="003C1D82"/>
    <w:rsid w:val="003C1E88"/>
    <w:rsid w:val="003C1EF5"/>
    <w:rsid w:val="003C1FE7"/>
    <w:rsid w:val="003C22A3"/>
    <w:rsid w:val="003C237D"/>
    <w:rsid w:val="003C23D7"/>
    <w:rsid w:val="003C23F2"/>
    <w:rsid w:val="003C271F"/>
    <w:rsid w:val="003C2757"/>
    <w:rsid w:val="003C2805"/>
    <w:rsid w:val="003C2910"/>
    <w:rsid w:val="003C2B01"/>
    <w:rsid w:val="003C2BC2"/>
    <w:rsid w:val="003C2C08"/>
    <w:rsid w:val="003C2E62"/>
    <w:rsid w:val="003C2EA0"/>
    <w:rsid w:val="003C2EF1"/>
    <w:rsid w:val="003C3155"/>
    <w:rsid w:val="003C332C"/>
    <w:rsid w:val="003C338A"/>
    <w:rsid w:val="003C348E"/>
    <w:rsid w:val="003C3639"/>
    <w:rsid w:val="003C3694"/>
    <w:rsid w:val="003C3AD1"/>
    <w:rsid w:val="003C3BEB"/>
    <w:rsid w:val="003C3E56"/>
    <w:rsid w:val="003C3F0F"/>
    <w:rsid w:val="003C4028"/>
    <w:rsid w:val="003C40CF"/>
    <w:rsid w:val="003C41DE"/>
    <w:rsid w:val="003C43A2"/>
    <w:rsid w:val="003C460B"/>
    <w:rsid w:val="003C48E4"/>
    <w:rsid w:val="003C4A04"/>
    <w:rsid w:val="003C4BC5"/>
    <w:rsid w:val="003C4D6E"/>
    <w:rsid w:val="003C4DD6"/>
    <w:rsid w:val="003C4DD9"/>
    <w:rsid w:val="003C4F2B"/>
    <w:rsid w:val="003C4FDE"/>
    <w:rsid w:val="003C523F"/>
    <w:rsid w:val="003C52FB"/>
    <w:rsid w:val="003C5309"/>
    <w:rsid w:val="003C5570"/>
    <w:rsid w:val="003C55A6"/>
    <w:rsid w:val="003C567B"/>
    <w:rsid w:val="003C5A15"/>
    <w:rsid w:val="003C5A20"/>
    <w:rsid w:val="003C5A7B"/>
    <w:rsid w:val="003C5CB8"/>
    <w:rsid w:val="003C615E"/>
    <w:rsid w:val="003C6354"/>
    <w:rsid w:val="003C653A"/>
    <w:rsid w:val="003C6560"/>
    <w:rsid w:val="003C6612"/>
    <w:rsid w:val="003C66CB"/>
    <w:rsid w:val="003C67A3"/>
    <w:rsid w:val="003C6E71"/>
    <w:rsid w:val="003C6F5A"/>
    <w:rsid w:val="003C7286"/>
    <w:rsid w:val="003C7431"/>
    <w:rsid w:val="003C7624"/>
    <w:rsid w:val="003C76DD"/>
    <w:rsid w:val="003C77FA"/>
    <w:rsid w:val="003C7863"/>
    <w:rsid w:val="003C7957"/>
    <w:rsid w:val="003C79B3"/>
    <w:rsid w:val="003C79B5"/>
    <w:rsid w:val="003C79E8"/>
    <w:rsid w:val="003C7A3D"/>
    <w:rsid w:val="003C7A8A"/>
    <w:rsid w:val="003C7BE4"/>
    <w:rsid w:val="003C7C89"/>
    <w:rsid w:val="003C7F80"/>
    <w:rsid w:val="003D0067"/>
    <w:rsid w:val="003D01F8"/>
    <w:rsid w:val="003D02B8"/>
    <w:rsid w:val="003D0357"/>
    <w:rsid w:val="003D04FD"/>
    <w:rsid w:val="003D08E7"/>
    <w:rsid w:val="003D0F5C"/>
    <w:rsid w:val="003D0FD0"/>
    <w:rsid w:val="003D109F"/>
    <w:rsid w:val="003D13D3"/>
    <w:rsid w:val="003D140A"/>
    <w:rsid w:val="003D14A9"/>
    <w:rsid w:val="003D15AD"/>
    <w:rsid w:val="003D15C9"/>
    <w:rsid w:val="003D1800"/>
    <w:rsid w:val="003D182D"/>
    <w:rsid w:val="003D1861"/>
    <w:rsid w:val="003D1A64"/>
    <w:rsid w:val="003D1AEE"/>
    <w:rsid w:val="003D1B98"/>
    <w:rsid w:val="003D1BA5"/>
    <w:rsid w:val="003D1CB4"/>
    <w:rsid w:val="003D1CBB"/>
    <w:rsid w:val="003D216F"/>
    <w:rsid w:val="003D21CF"/>
    <w:rsid w:val="003D226D"/>
    <w:rsid w:val="003D22DC"/>
    <w:rsid w:val="003D2409"/>
    <w:rsid w:val="003D241F"/>
    <w:rsid w:val="003D25FD"/>
    <w:rsid w:val="003D26F4"/>
    <w:rsid w:val="003D2724"/>
    <w:rsid w:val="003D2A2B"/>
    <w:rsid w:val="003D2B01"/>
    <w:rsid w:val="003D2B3B"/>
    <w:rsid w:val="003D2CD2"/>
    <w:rsid w:val="003D2D40"/>
    <w:rsid w:val="003D2D7A"/>
    <w:rsid w:val="003D2E47"/>
    <w:rsid w:val="003D307C"/>
    <w:rsid w:val="003D30D6"/>
    <w:rsid w:val="003D3443"/>
    <w:rsid w:val="003D34EE"/>
    <w:rsid w:val="003D36FF"/>
    <w:rsid w:val="003D3B11"/>
    <w:rsid w:val="003D3EC5"/>
    <w:rsid w:val="003D40B3"/>
    <w:rsid w:val="003D41EF"/>
    <w:rsid w:val="003D421D"/>
    <w:rsid w:val="003D4312"/>
    <w:rsid w:val="003D43D7"/>
    <w:rsid w:val="003D44CE"/>
    <w:rsid w:val="003D4526"/>
    <w:rsid w:val="003D4671"/>
    <w:rsid w:val="003D46E4"/>
    <w:rsid w:val="003D493F"/>
    <w:rsid w:val="003D49A0"/>
    <w:rsid w:val="003D4A54"/>
    <w:rsid w:val="003D4A71"/>
    <w:rsid w:val="003D4AE0"/>
    <w:rsid w:val="003D4B8C"/>
    <w:rsid w:val="003D4BD2"/>
    <w:rsid w:val="003D4D96"/>
    <w:rsid w:val="003D4E47"/>
    <w:rsid w:val="003D509E"/>
    <w:rsid w:val="003D511F"/>
    <w:rsid w:val="003D5164"/>
    <w:rsid w:val="003D52E6"/>
    <w:rsid w:val="003D5345"/>
    <w:rsid w:val="003D538A"/>
    <w:rsid w:val="003D53DA"/>
    <w:rsid w:val="003D54DF"/>
    <w:rsid w:val="003D55D7"/>
    <w:rsid w:val="003D56A0"/>
    <w:rsid w:val="003D56CE"/>
    <w:rsid w:val="003D5754"/>
    <w:rsid w:val="003D57EB"/>
    <w:rsid w:val="003D587B"/>
    <w:rsid w:val="003D5D4D"/>
    <w:rsid w:val="003D60C2"/>
    <w:rsid w:val="003D6383"/>
    <w:rsid w:val="003D64B4"/>
    <w:rsid w:val="003D658C"/>
    <w:rsid w:val="003D6604"/>
    <w:rsid w:val="003D6797"/>
    <w:rsid w:val="003D68D0"/>
    <w:rsid w:val="003D69CE"/>
    <w:rsid w:val="003D6A68"/>
    <w:rsid w:val="003D6D5B"/>
    <w:rsid w:val="003D6D93"/>
    <w:rsid w:val="003D6D9B"/>
    <w:rsid w:val="003D6E35"/>
    <w:rsid w:val="003D6E54"/>
    <w:rsid w:val="003D6EBE"/>
    <w:rsid w:val="003D6FA0"/>
    <w:rsid w:val="003D6FB4"/>
    <w:rsid w:val="003D7055"/>
    <w:rsid w:val="003D707A"/>
    <w:rsid w:val="003D721C"/>
    <w:rsid w:val="003D727D"/>
    <w:rsid w:val="003D7368"/>
    <w:rsid w:val="003D7407"/>
    <w:rsid w:val="003D754A"/>
    <w:rsid w:val="003D7606"/>
    <w:rsid w:val="003D776C"/>
    <w:rsid w:val="003D7910"/>
    <w:rsid w:val="003D79C5"/>
    <w:rsid w:val="003D7ADD"/>
    <w:rsid w:val="003D7AE4"/>
    <w:rsid w:val="003D7B38"/>
    <w:rsid w:val="003D7D8C"/>
    <w:rsid w:val="003D7DB8"/>
    <w:rsid w:val="003D7FE3"/>
    <w:rsid w:val="003E0752"/>
    <w:rsid w:val="003E0780"/>
    <w:rsid w:val="003E07A6"/>
    <w:rsid w:val="003E089D"/>
    <w:rsid w:val="003E0921"/>
    <w:rsid w:val="003E0943"/>
    <w:rsid w:val="003E0968"/>
    <w:rsid w:val="003E099C"/>
    <w:rsid w:val="003E0A09"/>
    <w:rsid w:val="003E0A3E"/>
    <w:rsid w:val="003E0B7D"/>
    <w:rsid w:val="003E123E"/>
    <w:rsid w:val="003E1359"/>
    <w:rsid w:val="003E1469"/>
    <w:rsid w:val="003E1509"/>
    <w:rsid w:val="003E15B7"/>
    <w:rsid w:val="003E15D7"/>
    <w:rsid w:val="003E1734"/>
    <w:rsid w:val="003E17A2"/>
    <w:rsid w:val="003E17F1"/>
    <w:rsid w:val="003E18DA"/>
    <w:rsid w:val="003E1A9B"/>
    <w:rsid w:val="003E1AEB"/>
    <w:rsid w:val="003E1D41"/>
    <w:rsid w:val="003E1D43"/>
    <w:rsid w:val="003E234A"/>
    <w:rsid w:val="003E280D"/>
    <w:rsid w:val="003E2A25"/>
    <w:rsid w:val="003E2AE3"/>
    <w:rsid w:val="003E2AE7"/>
    <w:rsid w:val="003E2C02"/>
    <w:rsid w:val="003E2D0C"/>
    <w:rsid w:val="003E341D"/>
    <w:rsid w:val="003E3454"/>
    <w:rsid w:val="003E3646"/>
    <w:rsid w:val="003E3668"/>
    <w:rsid w:val="003E36BD"/>
    <w:rsid w:val="003E36D9"/>
    <w:rsid w:val="003E3835"/>
    <w:rsid w:val="003E3A1E"/>
    <w:rsid w:val="003E3B2A"/>
    <w:rsid w:val="003E3B61"/>
    <w:rsid w:val="003E3B86"/>
    <w:rsid w:val="003E3D9C"/>
    <w:rsid w:val="003E3EBB"/>
    <w:rsid w:val="003E3F90"/>
    <w:rsid w:val="003E4015"/>
    <w:rsid w:val="003E4099"/>
    <w:rsid w:val="003E4190"/>
    <w:rsid w:val="003E41CB"/>
    <w:rsid w:val="003E429B"/>
    <w:rsid w:val="003E44DD"/>
    <w:rsid w:val="003E47CD"/>
    <w:rsid w:val="003E4B68"/>
    <w:rsid w:val="003E4C6E"/>
    <w:rsid w:val="003E4E1C"/>
    <w:rsid w:val="003E4EB4"/>
    <w:rsid w:val="003E4ECA"/>
    <w:rsid w:val="003E4EFA"/>
    <w:rsid w:val="003E5249"/>
    <w:rsid w:val="003E545D"/>
    <w:rsid w:val="003E5503"/>
    <w:rsid w:val="003E5D81"/>
    <w:rsid w:val="003E5E03"/>
    <w:rsid w:val="003E620B"/>
    <w:rsid w:val="003E623C"/>
    <w:rsid w:val="003E67CC"/>
    <w:rsid w:val="003E6A4C"/>
    <w:rsid w:val="003E6A7E"/>
    <w:rsid w:val="003E6D74"/>
    <w:rsid w:val="003E6D8E"/>
    <w:rsid w:val="003E6DF2"/>
    <w:rsid w:val="003E6FEE"/>
    <w:rsid w:val="003E7002"/>
    <w:rsid w:val="003E7118"/>
    <w:rsid w:val="003E7134"/>
    <w:rsid w:val="003E77D9"/>
    <w:rsid w:val="003E7918"/>
    <w:rsid w:val="003E791A"/>
    <w:rsid w:val="003E79F4"/>
    <w:rsid w:val="003E7AB4"/>
    <w:rsid w:val="003E7B1B"/>
    <w:rsid w:val="003E7D40"/>
    <w:rsid w:val="003E7D58"/>
    <w:rsid w:val="003E7E46"/>
    <w:rsid w:val="003E7E48"/>
    <w:rsid w:val="003E7F11"/>
    <w:rsid w:val="003E7F2F"/>
    <w:rsid w:val="003F0082"/>
    <w:rsid w:val="003F014B"/>
    <w:rsid w:val="003F01D6"/>
    <w:rsid w:val="003F0255"/>
    <w:rsid w:val="003F03DA"/>
    <w:rsid w:val="003F058E"/>
    <w:rsid w:val="003F05A9"/>
    <w:rsid w:val="003F05B9"/>
    <w:rsid w:val="003F06C8"/>
    <w:rsid w:val="003F0705"/>
    <w:rsid w:val="003F073E"/>
    <w:rsid w:val="003F09BB"/>
    <w:rsid w:val="003F0ABA"/>
    <w:rsid w:val="003F0CB4"/>
    <w:rsid w:val="003F1142"/>
    <w:rsid w:val="003F1324"/>
    <w:rsid w:val="003F15B1"/>
    <w:rsid w:val="003F1612"/>
    <w:rsid w:val="003F166A"/>
    <w:rsid w:val="003F16D9"/>
    <w:rsid w:val="003F17EE"/>
    <w:rsid w:val="003F19AD"/>
    <w:rsid w:val="003F1AC6"/>
    <w:rsid w:val="003F1B3E"/>
    <w:rsid w:val="003F1D0D"/>
    <w:rsid w:val="003F1DBC"/>
    <w:rsid w:val="003F1F05"/>
    <w:rsid w:val="003F1F21"/>
    <w:rsid w:val="003F2409"/>
    <w:rsid w:val="003F2514"/>
    <w:rsid w:val="003F25B8"/>
    <w:rsid w:val="003F26B4"/>
    <w:rsid w:val="003F2818"/>
    <w:rsid w:val="003F285B"/>
    <w:rsid w:val="003F29C0"/>
    <w:rsid w:val="003F2E86"/>
    <w:rsid w:val="003F2EA7"/>
    <w:rsid w:val="003F2F87"/>
    <w:rsid w:val="003F2FC8"/>
    <w:rsid w:val="003F309B"/>
    <w:rsid w:val="003F32F3"/>
    <w:rsid w:val="003F336E"/>
    <w:rsid w:val="003F33AB"/>
    <w:rsid w:val="003F346F"/>
    <w:rsid w:val="003F399E"/>
    <w:rsid w:val="003F3B01"/>
    <w:rsid w:val="003F3B99"/>
    <w:rsid w:val="003F3E51"/>
    <w:rsid w:val="003F3F7D"/>
    <w:rsid w:val="003F3F8B"/>
    <w:rsid w:val="003F3FD4"/>
    <w:rsid w:val="003F3FE7"/>
    <w:rsid w:val="003F4081"/>
    <w:rsid w:val="003F4286"/>
    <w:rsid w:val="003F4304"/>
    <w:rsid w:val="003F456F"/>
    <w:rsid w:val="003F46FC"/>
    <w:rsid w:val="003F48BD"/>
    <w:rsid w:val="003F48C5"/>
    <w:rsid w:val="003F4903"/>
    <w:rsid w:val="003F4A83"/>
    <w:rsid w:val="003F4B40"/>
    <w:rsid w:val="003F4CBA"/>
    <w:rsid w:val="003F4E21"/>
    <w:rsid w:val="003F4F49"/>
    <w:rsid w:val="003F4FD7"/>
    <w:rsid w:val="003F51BC"/>
    <w:rsid w:val="003F52AD"/>
    <w:rsid w:val="003F52EC"/>
    <w:rsid w:val="003F56C8"/>
    <w:rsid w:val="003F5904"/>
    <w:rsid w:val="003F59CF"/>
    <w:rsid w:val="003F59FF"/>
    <w:rsid w:val="003F5AEB"/>
    <w:rsid w:val="003F5D9F"/>
    <w:rsid w:val="003F5DF2"/>
    <w:rsid w:val="003F5DF4"/>
    <w:rsid w:val="003F5F35"/>
    <w:rsid w:val="003F6016"/>
    <w:rsid w:val="003F62D4"/>
    <w:rsid w:val="003F62DB"/>
    <w:rsid w:val="003F63B4"/>
    <w:rsid w:val="003F64DC"/>
    <w:rsid w:val="003F6651"/>
    <w:rsid w:val="003F687D"/>
    <w:rsid w:val="003F689C"/>
    <w:rsid w:val="003F68B1"/>
    <w:rsid w:val="003F690A"/>
    <w:rsid w:val="003F69A1"/>
    <w:rsid w:val="003F6C6B"/>
    <w:rsid w:val="003F6CBD"/>
    <w:rsid w:val="003F6CD3"/>
    <w:rsid w:val="003F6EFC"/>
    <w:rsid w:val="003F705A"/>
    <w:rsid w:val="003F70A0"/>
    <w:rsid w:val="003F7267"/>
    <w:rsid w:val="003F72C7"/>
    <w:rsid w:val="003F72E7"/>
    <w:rsid w:val="003F733D"/>
    <w:rsid w:val="003F7492"/>
    <w:rsid w:val="003F74F3"/>
    <w:rsid w:val="003F7C22"/>
    <w:rsid w:val="003F7CF8"/>
    <w:rsid w:val="003F7D58"/>
    <w:rsid w:val="003F7F35"/>
    <w:rsid w:val="003F7FB6"/>
    <w:rsid w:val="003F7FBF"/>
    <w:rsid w:val="0040060D"/>
    <w:rsid w:val="00400754"/>
    <w:rsid w:val="0040076B"/>
    <w:rsid w:val="004007A0"/>
    <w:rsid w:val="004007EC"/>
    <w:rsid w:val="00400AC2"/>
    <w:rsid w:val="00400CA2"/>
    <w:rsid w:val="00400DCB"/>
    <w:rsid w:val="00401145"/>
    <w:rsid w:val="00401239"/>
    <w:rsid w:val="004012B8"/>
    <w:rsid w:val="00401412"/>
    <w:rsid w:val="004014A3"/>
    <w:rsid w:val="004014D6"/>
    <w:rsid w:val="0040153C"/>
    <w:rsid w:val="004017D1"/>
    <w:rsid w:val="004018FF"/>
    <w:rsid w:val="004019E0"/>
    <w:rsid w:val="00401B7C"/>
    <w:rsid w:val="00401B9B"/>
    <w:rsid w:val="00401C5F"/>
    <w:rsid w:val="00401E0C"/>
    <w:rsid w:val="00401EE3"/>
    <w:rsid w:val="00402218"/>
    <w:rsid w:val="0040240A"/>
    <w:rsid w:val="004025A1"/>
    <w:rsid w:val="00402668"/>
    <w:rsid w:val="0040272D"/>
    <w:rsid w:val="004027D9"/>
    <w:rsid w:val="00402906"/>
    <w:rsid w:val="00402A3C"/>
    <w:rsid w:val="00402AC5"/>
    <w:rsid w:val="00402E0B"/>
    <w:rsid w:val="004030F5"/>
    <w:rsid w:val="0040316B"/>
    <w:rsid w:val="004031DC"/>
    <w:rsid w:val="0040335E"/>
    <w:rsid w:val="004033D2"/>
    <w:rsid w:val="00403468"/>
    <w:rsid w:val="00403542"/>
    <w:rsid w:val="0040367A"/>
    <w:rsid w:val="00403A47"/>
    <w:rsid w:val="00403B8F"/>
    <w:rsid w:val="00404167"/>
    <w:rsid w:val="00404289"/>
    <w:rsid w:val="004043EF"/>
    <w:rsid w:val="00404518"/>
    <w:rsid w:val="004046CF"/>
    <w:rsid w:val="004047B1"/>
    <w:rsid w:val="004047D3"/>
    <w:rsid w:val="004047DC"/>
    <w:rsid w:val="00404811"/>
    <w:rsid w:val="004049EC"/>
    <w:rsid w:val="004049FC"/>
    <w:rsid w:val="00404ABC"/>
    <w:rsid w:val="0040502E"/>
    <w:rsid w:val="004052A0"/>
    <w:rsid w:val="00405398"/>
    <w:rsid w:val="0040555F"/>
    <w:rsid w:val="00405561"/>
    <w:rsid w:val="0040556E"/>
    <w:rsid w:val="0040598F"/>
    <w:rsid w:val="00405B49"/>
    <w:rsid w:val="00405F89"/>
    <w:rsid w:val="00405F98"/>
    <w:rsid w:val="0040618D"/>
    <w:rsid w:val="0040635F"/>
    <w:rsid w:val="0040642F"/>
    <w:rsid w:val="0040673D"/>
    <w:rsid w:val="00406998"/>
    <w:rsid w:val="00406BA9"/>
    <w:rsid w:val="00406C3C"/>
    <w:rsid w:val="00406C85"/>
    <w:rsid w:val="00406CF9"/>
    <w:rsid w:val="0040701B"/>
    <w:rsid w:val="0040709E"/>
    <w:rsid w:val="004070AF"/>
    <w:rsid w:val="004071AF"/>
    <w:rsid w:val="004072A5"/>
    <w:rsid w:val="004072C4"/>
    <w:rsid w:val="00407325"/>
    <w:rsid w:val="0040738D"/>
    <w:rsid w:val="00407881"/>
    <w:rsid w:val="004079D3"/>
    <w:rsid w:val="00407AB2"/>
    <w:rsid w:val="00407BA1"/>
    <w:rsid w:val="00407DAE"/>
    <w:rsid w:val="00407FA3"/>
    <w:rsid w:val="00407FE5"/>
    <w:rsid w:val="004100F4"/>
    <w:rsid w:val="00410101"/>
    <w:rsid w:val="00410360"/>
    <w:rsid w:val="00410412"/>
    <w:rsid w:val="00410445"/>
    <w:rsid w:val="00410476"/>
    <w:rsid w:val="00410572"/>
    <w:rsid w:val="0041057C"/>
    <w:rsid w:val="004108A8"/>
    <w:rsid w:val="0041099B"/>
    <w:rsid w:val="00410B50"/>
    <w:rsid w:val="00410B94"/>
    <w:rsid w:val="00410D34"/>
    <w:rsid w:val="00410F2D"/>
    <w:rsid w:val="00410FCA"/>
    <w:rsid w:val="00411117"/>
    <w:rsid w:val="00411233"/>
    <w:rsid w:val="00411302"/>
    <w:rsid w:val="004113CB"/>
    <w:rsid w:val="004113F5"/>
    <w:rsid w:val="0041152C"/>
    <w:rsid w:val="0041183B"/>
    <w:rsid w:val="004119D1"/>
    <w:rsid w:val="00411A3C"/>
    <w:rsid w:val="00411A51"/>
    <w:rsid w:val="00411D16"/>
    <w:rsid w:val="00411D27"/>
    <w:rsid w:val="00411D7C"/>
    <w:rsid w:val="004120A9"/>
    <w:rsid w:val="004120E3"/>
    <w:rsid w:val="004120F3"/>
    <w:rsid w:val="004121E3"/>
    <w:rsid w:val="0041226B"/>
    <w:rsid w:val="00412320"/>
    <w:rsid w:val="004124DA"/>
    <w:rsid w:val="00412646"/>
    <w:rsid w:val="004126D7"/>
    <w:rsid w:val="0041279A"/>
    <w:rsid w:val="00412903"/>
    <w:rsid w:val="00412995"/>
    <w:rsid w:val="00412ADF"/>
    <w:rsid w:val="00412F40"/>
    <w:rsid w:val="00413048"/>
    <w:rsid w:val="004136D5"/>
    <w:rsid w:val="00413801"/>
    <w:rsid w:val="00413A07"/>
    <w:rsid w:val="00413F8A"/>
    <w:rsid w:val="00414096"/>
    <w:rsid w:val="0041434F"/>
    <w:rsid w:val="00414402"/>
    <w:rsid w:val="00414647"/>
    <w:rsid w:val="004146D8"/>
    <w:rsid w:val="004147F0"/>
    <w:rsid w:val="00414988"/>
    <w:rsid w:val="00414B4D"/>
    <w:rsid w:val="00414B9F"/>
    <w:rsid w:val="00415389"/>
    <w:rsid w:val="00415402"/>
    <w:rsid w:val="00415408"/>
    <w:rsid w:val="00415547"/>
    <w:rsid w:val="00415696"/>
    <w:rsid w:val="004156A8"/>
    <w:rsid w:val="004156B1"/>
    <w:rsid w:val="0041586F"/>
    <w:rsid w:val="00415997"/>
    <w:rsid w:val="00415AB4"/>
    <w:rsid w:val="00415AF8"/>
    <w:rsid w:val="00415B80"/>
    <w:rsid w:val="00415D28"/>
    <w:rsid w:val="00415D9C"/>
    <w:rsid w:val="00415DC0"/>
    <w:rsid w:val="00415DD2"/>
    <w:rsid w:val="00415E1D"/>
    <w:rsid w:val="00415EE9"/>
    <w:rsid w:val="00415F4C"/>
    <w:rsid w:val="004161EA"/>
    <w:rsid w:val="004164CF"/>
    <w:rsid w:val="0041675B"/>
    <w:rsid w:val="0041677A"/>
    <w:rsid w:val="004168E5"/>
    <w:rsid w:val="00416AFC"/>
    <w:rsid w:val="00416D9E"/>
    <w:rsid w:val="0041703B"/>
    <w:rsid w:val="0041731E"/>
    <w:rsid w:val="004173E7"/>
    <w:rsid w:val="00417458"/>
    <w:rsid w:val="00417489"/>
    <w:rsid w:val="004175E4"/>
    <w:rsid w:val="00417933"/>
    <w:rsid w:val="00417A67"/>
    <w:rsid w:val="00417AF8"/>
    <w:rsid w:val="00417B8C"/>
    <w:rsid w:val="00417BF8"/>
    <w:rsid w:val="00417E49"/>
    <w:rsid w:val="00420076"/>
    <w:rsid w:val="0042029F"/>
    <w:rsid w:val="00420318"/>
    <w:rsid w:val="00420363"/>
    <w:rsid w:val="00420373"/>
    <w:rsid w:val="004203FC"/>
    <w:rsid w:val="00420533"/>
    <w:rsid w:val="004205BF"/>
    <w:rsid w:val="004209CA"/>
    <w:rsid w:val="00420CF0"/>
    <w:rsid w:val="00420EF5"/>
    <w:rsid w:val="004211C1"/>
    <w:rsid w:val="0042149C"/>
    <w:rsid w:val="004215AD"/>
    <w:rsid w:val="00421682"/>
    <w:rsid w:val="004217EE"/>
    <w:rsid w:val="00421A25"/>
    <w:rsid w:val="00421E09"/>
    <w:rsid w:val="00421E71"/>
    <w:rsid w:val="00421F66"/>
    <w:rsid w:val="004221BC"/>
    <w:rsid w:val="004221CD"/>
    <w:rsid w:val="004223B3"/>
    <w:rsid w:val="004223C9"/>
    <w:rsid w:val="00422617"/>
    <w:rsid w:val="00422747"/>
    <w:rsid w:val="00422980"/>
    <w:rsid w:val="00422D8A"/>
    <w:rsid w:val="00422F21"/>
    <w:rsid w:val="00423113"/>
    <w:rsid w:val="004231CC"/>
    <w:rsid w:val="00423204"/>
    <w:rsid w:val="0042347C"/>
    <w:rsid w:val="0042366C"/>
    <w:rsid w:val="00423B0B"/>
    <w:rsid w:val="00423D3E"/>
    <w:rsid w:val="00423DBF"/>
    <w:rsid w:val="00423F92"/>
    <w:rsid w:val="004240C5"/>
    <w:rsid w:val="004242FD"/>
    <w:rsid w:val="0042431F"/>
    <w:rsid w:val="004243E0"/>
    <w:rsid w:val="0042450E"/>
    <w:rsid w:val="00424540"/>
    <w:rsid w:val="00424577"/>
    <w:rsid w:val="00424626"/>
    <w:rsid w:val="00424777"/>
    <w:rsid w:val="004248FF"/>
    <w:rsid w:val="00424B7B"/>
    <w:rsid w:val="00424B7F"/>
    <w:rsid w:val="00424B9F"/>
    <w:rsid w:val="00424D46"/>
    <w:rsid w:val="00424E7D"/>
    <w:rsid w:val="004250AE"/>
    <w:rsid w:val="00425138"/>
    <w:rsid w:val="004251C7"/>
    <w:rsid w:val="00425329"/>
    <w:rsid w:val="00425998"/>
    <w:rsid w:val="00425B2E"/>
    <w:rsid w:val="00425BBD"/>
    <w:rsid w:val="00425C91"/>
    <w:rsid w:val="00425CD8"/>
    <w:rsid w:val="00425E5E"/>
    <w:rsid w:val="00425EF2"/>
    <w:rsid w:val="00426245"/>
    <w:rsid w:val="00426440"/>
    <w:rsid w:val="004265A6"/>
    <w:rsid w:val="00426795"/>
    <w:rsid w:val="004268DC"/>
    <w:rsid w:val="00426C1B"/>
    <w:rsid w:val="00426D84"/>
    <w:rsid w:val="00426E30"/>
    <w:rsid w:val="0042715F"/>
    <w:rsid w:val="00427187"/>
    <w:rsid w:val="004274B9"/>
    <w:rsid w:val="0042754D"/>
    <w:rsid w:val="0042770E"/>
    <w:rsid w:val="00427732"/>
    <w:rsid w:val="0042781B"/>
    <w:rsid w:val="004279D2"/>
    <w:rsid w:val="00427A54"/>
    <w:rsid w:val="00427B24"/>
    <w:rsid w:val="00427E5C"/>
    <w:rsid w:val="00427E62"/>
    <w:rsid w:val="00427F8D"/>
    <w:rsid w:val="00427F97"/>
    <w:rsid w:val="00427F9B"/>
    <w:rsid w:val="004300E4"/>
    <w:rsid w:val="004301DD"/>
    <w:rsid w:val="004302AA"/>
    <w:rsid w:val="004302EF"/>
    <w:rsid w:val="00430309"/>
    <w:rsid w:val="00430392"/>
    <w:rsid w:val="004303B6"/>
    <w:rsid w:val="004303EC"/>
    <w:rsid w:val="004303F6"/>
    <w:rsid w:val="00430497"/>
    <w:rsid w:val="00430697"/>
    <w:rsid w:val="0043087B"/>
    <w:rsid w:val="004309F8"/>
    <w:rsid w:val="00430ABA"/>
    <w:rsid w:val="00430B02"/>
    <w:rsid w:val="00430B5A"/>
    <w:rsid w:val="00430BD5"/>
    <w:rsid w:val="00430C0C"/>
    <w:rsid w:val="00430C4D"/>
    <w:rsid w:val="00430CDC"/>
    <w:rsid w:val="004310C8"/>
    <w:rsid w:val="0043122C"/>
    <w:rsid w:val="004313D1"/>
    <w:rsid w:val="004315AE"/>
    <w:rsid w:val="00431675"/>
    <w:rsid w:val="004317AC"/>
    <w:rsid w:val="004318F4"/>
    <w:rsid w:val="00431BE8"/>
    <w:rsid w:val="00431C63"/>
    <w:rsid w:val="00431CE6"/>
    <w:rsid w:val="00431D4D"/>
    <w:rsid w:val="00431D51"/>
    <w:rsid w:val="00431F33"/>
    <w:rsid w:val="00431F57"/>
    <w:rsid w:val="00431F96"/>
    <w:rsid w:val="00431FC1"/>
    <w:rsid w:val="00432031"/>
    <w:rsid w:val="0043230F"/>
    <w:rsid w:val="00432448"/>
    <w:rsid w:val="00432569"/>
    <w:rsid w:val="004325CD"/>
    <w:rsid w:val="004325D1"/>
    <w:rsid w:val="0043263E"/>
    <w:rsid w:val="0043295B"/>
    <w:rsid w:val="00432B5D"/>
    <w:rsid w:val="00432C6E"/>
    <w:rsid w:val="00432CC4"/>
    <w:rsid w:val="00432DC1"/>
    <w:rsid w:val="00432DD6"/>
    <w:rsid w:val="00432E63"/>
    <w:rsid w:val="00432F63"/>
    <w:rsid w:val="004331CD"/>
    <w:rsid w:val="00433399"/>
    <w:rsid w:val="00433787"/>
    <w:rsid w:val="004337A1"/>
    <w:rsid w:val="004337EF"/>
    <w:rsid w:val="00433857"/>
    <w:rsid w:val="00433862"/>
    <w:rsid w:val="00433936"/>
    <w:rsid w:val="00433BAA"/>
    <w:rsid w:val="00433DA4"/>
    <w:rsid w:val="00433EEB"/>
    <w:rsid w:val="00433F5F"/>
    <w:rsid w:val="00433FE6"/>
    <w:rsid w:val="0043403B"/>
    <w:rsid w:val="00434462"/>
    <w:rsid w:val="004344BC"/>
    <w:rsid w:val="004344D9"/>
    <w:rsid w:val="00434513"/>
    <w:rsid w:val="00434B64"/>
    <w:rsid w:val="00434D78"/>
    <w:rsid w:val="00434EFD"/>
    <w:rsid w:val="00434F07"/>
    <w:rsid w:val="00434FDF"/>
    <w:rsid w:val="004350DA"/>
    <w:rsid w:val="00435307"/>
    <w:rsid w:val="00435445"/>
    <w:rsid w:val="00435803"/>
    <w:rsid w:val="00435979"/>
    <w:rsid w:val="00435E4B"/>
    <w:rsid w:val="00435FE5"/>
    <w:rsid w:val="00436035"/>
    <w:rsid w:val="0043610B"/>
    <w:rsid w:val="004362D6"/>
    <w:rsid w:val="004363D0"/>
    <w:rsid w:val="00436563"/>
    <w:rsid w:val="00436638"/>
    <w:rsid w:val="00436766"/>
    <w:rsid w:val="004367F6"/>
    <w:rsid w:val="0043680D"/>
    <w:rsid w:val="0043684B"/>
    <w:rsid w:val="00436860"/>
    <w:rsid w:val="004369AA"/>
    <w:rsid w:val="00436A0D"/>
    <w:rsid w:val="00436E4A"/>
    <w:rsid w:val="00436EBB"/>
    <w:rsid w:val="00436F4E"/>
    <w:rsid w:val="004371AC"/>
    <w:rsid w:val="00437253"/>
    <w:rsid w:val="00437440"/>
    <w:rsid w:val="00437525"/>
    <w:rsid w:val="004376B8"/>
    <w:rsid w:val="00437796"/>
    <w:rsid w:val="00437859"/>
    <w:rsid w:val="00437AA2"/>
    <w:rsid w:val="00437BD9"/>
    <w:rsid w:val="00437DC0"/>
    <w:rsid w:val="00437E15"/>
    <w:rsid w:val="00437FAC"/>
    <w:rsid w:val="004404E9"/>
    <w:rsid w:val="00440748"/>
    <w:rsid w:val="00440874"/>
    <w:rsid w:val="00440B0F"/>
    <w:rsid w:val="00440D70"/>
    <w:rsid w:val="00441005"/>
    <w:rsid w:val="004413E5"/>
    <w:rsid w:val="00441B0B"/>
    <w:rsid w:val="00441F80"/>
    <w:rsid w:val="00441FD2"/>
    <w:rsid w:val="004421D4"/>
    <w:rsid w:val="004421E3"/>
    <w:rsid w:val="00442328"/>
    <w:rsid w:val="0044232A"/>
    <w:rsid w:val="004424BD"/>
    <w:rsid w:val="00442513"/>
    <w:rsid w:val="004425DA"/>
    <w:rsid w:val="004427A6"/>
    <w:rsid w:val="004427D6"/>
    <w:rsid w:val="0044281C"/>
    <w:rsid w:val="00442879"/>
    <w:rsid w:val="00442D7E"/>
    <w:rsid w:val="0044309C"/>
    <w:rsid w:val="004430B6"/>
    <w:rsid w:val="0044314F"/>
    <w:rsid w:val="00443252"/>
    <w:rsid w:val="00443354"/>
    <w:rsid w:val="00443393"/>
    <w:rsid w:val="00443459"/>
    <w:rsid w:val="00443643"/>
    <w:rsid w:val="00443660"/>
    <w:rsid w:val="00443827"/>
    <w:rsid w:val="00443AAC"/>
    <w:rsid w:val="00443AE8"/>
    <w:rsid w:val="00443B7A"/>
    <w:rsid w:val="00443C9C"/>
    <w:rsid w:val="00443D33"/>
    <w:rsid w:val="00443D58"/>
    <w:rsid w:val="00443D7D"/>
    <w:rsid w:val="00443F03"/>
    <w:rsid w:val="00444027"/>
    <w:rsid w:val="004442A0"/>
    <w:rsid w:val="00444587"/>
    <w:rsid w:val="004445AE"/>
    <w:rsid w:val="0044475A"/>
    <w:rsid w:val="004447F1"/>
    <w:rsid w:val="00444B0C"/>
    <w:rsid w:val="00444B38"/>
    <w:rsid w:val="00444CF1"/>
    <w:rsid w:val="00444D7C"/>
    <w:rsid w:val="00445115"/>
    <w:rsid w:val="00445231"/>
    <w:rsid w:val="0044525C"/>
    <w:rsid w:val="0044528B"/>
    <w:rsid w:val="004453E4"/>
    <w:rsid w:val="0044572F"/>
    <w:rsid w:val="00445875"/>
    <w:rsid w:val="00445898"/>
    <w:rsid w:val="00445ACE"/>
    <w:rsid w:val="00445EC6"/>
    <w:rsid w:val="004462D7"/>
    <w:rsid w:val="0044639E"/>
    <w:rsid w:val="004463BB"/>
    <w:rsid w:val="004463C9"/>
    <w:rsid w:val="004464B3"/>
    <w:rsid w:val="0044664A"/>
    <w:rsid w:val="00446733"/>
    <w:rsid w:val="00446868"/>
    <w:rsid w:val="0044689E"/>
    <w:rsid w:val="00446968"/>
    <w:rsid w:val="0044698D"/>
    <w:rsid w:val="00446BA6"/>
    <w:rsid w:val="00446C88"/>
    <w:rsid w:val="00446D51"/>
    <w:rsid w:val="00446DE1"/>
    <w:rsid w:val="00446E28"/>
    <w:rsid w:val="00446E65"/>
    <w:rsid w:val="00446E88"/>
    <w:rsid w:val="00446EF7"/>
    <w:rsid w:val="00446F6F"/>
    <w:rsid w:val="00447186"/>
    <w:rsid w:val="004473AD"/>
    <w:rsid w:val="0044742C"/>
    <w:rsid w:val="0044745E"/>
    <w:rsid w:val="004474E5"/>
    <w:rsid w:val="004477BD"/>
    <w:rsid w:val="00447C9F"/>
    <w:rsid w:val="00447CFA"/>
    <w:rsid w:val="00447DA7"/>
    <w:rsid w:val="004502BB"/>
    <w:rsid w:val="00450382"/>
    <w:rsid w:val="00450438"/>
    <w:rsid w:val="00450669"/>
    <w:rsid w:val="00450810"/>
    <w:rsid w:val="0045081E"/>
    <w:rsid w:val="00450B9C"/>
    <w:rsid w:val="00450DE7"/>
    <w:rsid w:val="00450EE1"/>
    <w:rsid w:val="00451103"/>
    <w:rsid w:val="00451138"/>
    <w:rsid w:val="00451456"/>
    <w:rsid w:val="004514B7"/>
    <w:rsid w:val="0045150F"/>
    <w:rsid w:val="00451591"/>
    <w:rsid w:val="0045178E"/>
    <w:rsid w:val="004519D6"/>
    <w:rsid w:val="00451ACF"/>
    <w:rsid w:val="00451AF1"/>
    <w:rsid w:val="00451BFD"/>
    <w:rsid w:val="00451FF8"/>
    <w:rsid w:val="00452116"/>
    <w:rsid w:val="004521C8"/>
    <w:rsid w:val="00452296"/>
    <w:rsid w:val="00452483"/>
    <w:rsid w:val="00452637"/>
    <w:rsid w:val="004529B7"/>
    <w:rsid w:val="004529D1"/>
    <w:rsid w:val="00452C5B"/>
    <w:rsid w:val="00452C6A"/>
    <w:rsid w:val="00452D0A"/>
    <w:rsid w:val="00452F11"/>
    <w:rsid w:val="00452F5D"/>
    <w:rsid w:val="00453427"/>
    <w:rsid w:val="0045345C"/>
    <w:rsid w:val="00453700"/>
    <w:rsid w:val="00453729"/>
    <w:rsid w:val="00453A46"/>
    <w:rsid w:val="00453ED4"/>
    <w:rsid w:val="00453F79"/>
    <w:rsid w:val="00453F8A"/>
    <w:rsid w:val="00453FF2"/>
    <w:rsid w:val="00454178"/>
    <w:rsid w:val="004542B7"/>
    <w:rsid w:val="0045434D"/>
    <w:rsid w:val="00454365"/>
    <w:rsid w:val="004544DE"/>
    <w:rsid w:val="00454507"/>
    <w:rsid w:val="0045452E"/>
    <w:rsid w:val="004546FF"/>
    <w:rsid w:val="0045499E"/>
    <w:rsid w:val="00454FE6"/>
    <w:rsid w:val="00455171"/>
    <w:rsid w:val="004551BF"/>
    <w:rsid w:val="00455304"/>
    <w:rsid w:val="00455320"/>
    <w:rsid w:val="0045538C"/>
    <w:rsid w:val="004553E5"/>
    <w:rsid w:val="004554A0"/>
    <w:rsid w:val="004555A6"/>
    <w:rsid w:val="004555EA"/>
    <w:rsid w:val="0045580B"/>
    <w:rsid w:val="00455885"/>
    <w:rsid w:val="00455919"/>
    <w:rsid w:val="00455C05"/>
    <w:rsid w:val="00455CA3"/>
    <w:rsid w:val="00455D82"/>
    <w:rsid w:val="00456098"/>
    <w:rsid w:val="00456155"/>
    <w:rsid w:val="004563B1"/>
    <w:rsid w:val="004563D0"/>
    <w:rsid w:val="0045643D"/>
    <w:rsid w:val="0045654E"/>
    <w:rsid w:val="00456698"/>
    <w:rsid w:val="00456790"/>
    <w:rsid w:val="004569B3"/>
    <w:rsid w:val="004569F4"/>
    <w:rsid w:val="00456BBA"/>
    <w:rsid w:val="00456C1D"/>
    <w:rsid w:val="00456CAC"/>
    <w:rsid w:val="00456CEE"/>
    <w:rsid w:val="00456E57"/>
    <w:rsid w:val="004572A8"/>
    <w:rsid w:val="0045759C"/>
    <w:rsid w:val="004579AD"/>
    <w:rsid w:val="004579CC"/>
    <w:rsid w:val="00457BEF"/>
    <w:rsid w:val="00457D05"/>
    <w:rsid w:val="00457E44"/>
    <w:rsid w:val="0046006B"/>
    <w:rsid w:val="004602F9"/>
    <w:rsid w:val="004603D5"/>
    <w:rsid w:val="004603E7"/>
    <w:rsid w:val="004604AC"/>
    <w:rsid w:val="0046095A"/>
    <w:rsid w:val="00460B47"/>
    <w:rsid w:val="00460B8A"/>
    <w:rsid w:val="00460BEA"/>
    <w:rsid w:val="00460F7A"/>
    <w:rsid w:val="0046106E"/>
    <w:rsid w:val="00461356"/>
    <w:rsid w:val="004613CC"/>
    <w:rsid w:val="00461466"/>
    <w:rsid w:val="0046190D"/>
    <w:rsid w:val="00461A9D"/>
    <w:rsid w:val="00461B58"/>
    <w:rsid w:val="00461EAE"/>
    <w:rsid w:val="00461ED8"/>
    <w:rsid w:val="00462083"/>
    <w:rsid w:val="0046208E"/>
    <w:rsid w:val="0046211C"/>
    <w:rsid w:val="0046214D"/>
    <w:rsid w:val="004624DB"/>
    <w:rsid w:val="0046260E"/>
    <w:rsid w:val="0046272D"/>
    <w:rsid w:val="00462AF1"/>
    <w:rsid w:val="00462B1D"/>
    <w:rsid w:val="00462B7E"/>
    <w:rsid w:val="00462BC3"/>
    <w:rsid w:val="00462C15"/>
    <w:rsid w:val="00462E94"/>
    <w:rsid w:val="00462EE4"/>
    <w:rsid w:val="00462F06"/>
    <w:rsid w:val="0046324F"/>
    <w:rsid w:val="0046338A"/>
    <w:rsid w:val="004637C1"/>
    <w:rsid w:val="00463994"/>
    <w:rsid w:val="004639EF"/>
    <w:rsid w:val="00463ACC"/>
    <w:rsid w:val="00463AD8"/>
    <w:rsid w:val="00463AFA"/>
    <w:rsid w:val="00463C28"/>
    <w:rsid w:val="00463F8A"/>
    <w:rsid w:val="004645C2"/>
    <w:rsid w:val="00464628"/>
    <w:rsid w:val="0046469F"/>
    <w:rsid w:val="0046486B"/>
    <w:rsid w:val="004649AC"/>
    <w:rsid w:val="004649CD"/>
    <w:rsid w:val="00464A54"/>
    <w:rsid w:val="00464B3C"/>
    <w:rsid w:val="00464BB8"/>
    <w:rsid w:val="00464C06"/>
    <w:rsid w:val="00464C55"/>
    <w:rsid w:val="00464DE2"/>
    <w:rsid w:val="00464E22"/>
    <w:rsid w:val="0046516F"/>
    <w:rsid w:val="0046530E"/>
    <w:rsid w:val="004654B7"/>
    <w:rsid w:val="00465514"/>
    <w:rsid w:val="0046554A"/>
    <w:rsid w:val="0046570A"/>
    <w:rsid w:val="004657B7"/>
    <w:rsid w:val="00465B18"/>
    <w:rsid w:val="00465C91"/>
    <w:rsid w:val="00465D6D"/>
    <w:rsid w:val="00465EB0"/>
    <w:rsid w:val="00465EC0"/>
    <w:rsid w:val="00465FFA"/>
    <w:rsid w:val="00466175"/>
    <w:rsid w:val="004661A2"/>
    <w:rsid w:val="0046654A"/>
    <w:rsid w:val="00466AA4"/>
    <w:rsid w:val="00466C22"/>
    <w:rsid w:val="00466C79"/>
    <w:rsid w:val="00466CD5"/>
    <w:rsid w:val="00466D6D"/>
    <w:rsid w:val="00466DF3"/>
    <w:rsid w:val="00466E24"/>
    <w:rsid w:val="0046730C"/>
    <w:rsid w:val="00467510"/>
    <w:rsid w:val="00467580"/>
    <w:rsid w:val="00467587"/>
    <w:rsid w:val="0046765F"/>
    <w:rsid w:val="004677B5"/>
    <w:rsid w:val="00467D51"/>
    <w:rsid w:val="00467DDF"/>
    <w:rsid w:val="00467F61"/>
    <w:rsid w:val="004700F0"/>
    <w:rsid w:val="004701B5"/>
    <w:rsid w:val="004702BE"/>
    <w:rsid w:val="004703B9"/>
    <w:rsid w:val="004705F3"/>
    <w:rsid w:val="004706E8"/>
    <w:rsid w:val="00470706"/>
    <w:rsid w:val="00470780"/>
    <w:rsid w:val="0047085D"/>
    <w:rsid w:val="004708F5"/>
    <w:rsid w:val="00470BDC"/>
    <w:rsid w:val="00470C40"/>
    <w:rsid w:val="00470EAE"/>
    <w:rsid w:val="00470FB2"/>
    <w:rsid w:val="004710A5"/>
    <w:rsid w:val="004710BB"/>
    <w:rsid w:val="004712B2"/>
    <w:rsid w:val="004713D7"/>
    <w:rsid w:val="004713F4"/>
    <w:rsid w:val="004713F7"/>
    <w:rsid w:val="0047154C"/>
    <w:rsid w:val="00471749"/>
    <w:rsid w:val="0047174C"/>
    <w:rsid w:val="00471B46"/>
    <w:rsid w:val="00471C6B"/>
    <w:rsid w:val="00471D93"/>
    <w:rsid w:val="00471E5A"/>
    <w:rsid w:val="0047204C"/>
    <w:rsid w:val="00472060"/>
    <w:rsid w:val="00472079"/>
    <w:rsid w:val="0047216C"/>
    <w:rsid w:val="00472187"/>
    <w:rsid w:val="00472377"/>
    <w:rsid w:val="00472550"/>
    <w:rsid w:val="00472587"/>
    <w:rsid w:val="004725DA"/>
    <w:rsid w:val="00472607"/>
    <w:rsid w:val="004728B7"/>
    <w:rsid w:val="00472A83"/>
    <w:rsid w:val="00472B34"/>
    <w:rsid w:val="00472C90"/>
    <w:rsid w:val="00472E43"/>
    <w:rsid w:val="00472F43"/>
    <w:rsid w:val="00473006"/>
    <w:rsid w:val="00473198"/>
    <w:rsid w:val="0047322C"/>
    <w:rsid w:val="004733D6"/>
    <w:rsid w:val="00473456"/>
    <w:rsid w:val="004735A6"/>
    <w:rsid w:val="0047362C"/>
    <w:rsid w:val="00473817"/>
    <w:rsid w:val="004738C6"/>
    <w:rsid w:val="004738FA"/>
    <w:rsid w:val="00473A48"/>
    <w:rsid w:val="00473C26"/>
    <w:rsid w:val="00473D4E"/>
    <w:rsid w:val="004740A2"/>
    <w:rsid w:val="004743B0"/>
    <w:rsid w:val="00474453"/>
    <w:rsid w:val="00474525"/>
    <w:rsid w:val="00474598"/>
    <w:rsid w:val="00474904"/>
    <w:rsid w:val="00474967"/>
    <w:rsid w:val="00474D9E"/>
    <w:rsid w:val="00474DB8"/>
    <w:rsid w:val="0047525F"/>
    <w:rsid w:val="00475538"/>
    <w:rsid w:val="0047553F"/>
    <w:rsid w:val="00475A21"/>
    <w:rsid w:val="00475BAB"/>
    <w:rsid w:val="00475C11"/>
    <w:rsid w:val="00475DD4"/>
    <w:rsid w:val="004764F3"/>
    <w:rsid w:val="00476AE9"/>
    <w:rsid w:val="00476C8E"/>
    <w:rsid w:val="00476D28"/>
    <w:rsid w:val="00476F14"/>
    <w:rsid w:val="00477017"/>
    <w:rsid w:val="00477077"/>
    <w:rsid w:val="00477175"/>
    <w:rsid w:val="00477183"/>
    <w:rsid w:val="00477279"/>
    <w:rsid w:val="00477569"/>
    <w:rsid w:val="00477661"/>
    <w:rsid w:val="0047778B"/>
    <w:rsid w:val="00477AC3"/>
    <w:rsid w:val="00477CB0"/>
    <w:rsid w:val="00477DD5"/>
    <w:rsid w:val="00477F30"/>
    <w:rsid w:val="00480223"/>
    <w:rsid w:val="00480227"/>
    <w:rsid w:val="0048024E"/>
    <w:rsid w:val="00480258"/>
    <w:rsid w:val="00480659"/>
    <w:rsid w:val="004809C5"/>
    <w:rsid w:val="00480AE8"/>
    <w:rsid w:val="00480B11"/>
    <w:rsid w:val="00480B4C"/>
    <w:rsid w:val="00480E66"/>
    <w:rsid w:val="00480FEE"/>
    <w:rsid w:val="0048104E"/>
    <w:rsid w:val="004810F6"/>
    <w:rsid w:val="0048133D"/>
    <w:rsid w:val="004813ED"/>
    <w:rsid w:val="00481531"/>
    <w:rsid w:val="0048153F"/>
    <w:rsid w:val="0048165F"/>
    <w:rsid w:val="0048168F"/>
    <w:rsid w:val="00481808"/>
    <w:rsid w:val="00481949"/>
    <w:rsid w:val="00481956"/>
    <w:rsid w:val="00481A08"/>
    <w:rsid w:val="00481A76"/>
    <w:rsid w:val="00481CFF"/>
    <w:rsid w:val="00481D7E"/>
    <w:rsid w:val="00481E0D"/>
    <w:rsid w:val="00481F70"/>
    <w:rsid w:val="004820B6"/>
    <w:rsid w:val="0048210D"/>
    <w:rsid w:val="00482399"/>
    <w:rsid w:val="0048247E"/>
    <w:rsid w:val="00482872"/>
    <w:rsid w:val="0048298E"/>
    <w:rsid w:val="004829E0"/>
    <w:rsid w:val="004829FB"/>
    <w:rsid w:val="00482DB3"/>
    <w:rsid w:val="00483012"/>
    <w:rsid w:val="004830AB"/>
    <w:rsid w:val="004830F2"/>
    <w:rsid w:val="00483131"/>
    <w:rsid w:val="004832DC"/>
    <w:rsid w:val="00483438"/>
    <w:rsid w:val="00483646"/>
    <w:rsid w:val="004836CE"/>
    <w:rsid w:val="004836DF"/>
    <w:rsid w:val="00483929"/>
    <w:rsid w:val="004839DA"/>
    <w:rsid w:val="00483A4D"/>
    <w:rsid w:val="00483B5A"/>
    <w:rsid w:val="00483B98"/>
    <w:rsid w:val="00483BF7"/>
    <w:rsid w:val="00483E5D"/>
    <w:rsid w:val="00483F3E"/>
    <w:rsid w:val="00483F65"/>
    <w:rsid w:val="0048412F"/>
    <w:rsid w:val="004841D7"/>
    <w:rsid w:val="004841FB"/>
    <w:rsid w:val="00484242"/>
    <w:rsid w:val="00484257"/>
    <w:rsid w:val="00484459"/>
    <w:rsid w:val="00484512"/>
    <w:rsid w:val="004845B0"/>
    <w:rsid w:val="004845E3"/>
    <w:rsid w:val="00484836"/>
    <w:rsid w:val="00484859"/>
    <w:rsid w:val="0048495D"/>
    <w:rsid w:val="00484BB3"/>
    <w:rsid w:val="00484F3D"/>
    <w:rsid w:val="00484F70"/>
    <w:rsid w:val="00484FC4"/>
    <w:rsid w:val="00484FFD"/>
    <w:rsid w:val="004850C0"/>
    <w:rsid w:val="00485208"/>
    <w:rsid w:val="00485304"/>
    <w:rsid w:val="00485472"/>
    <w:rsid w:val="004854A7"/>
    <w:rsid w:val="0048567F"/>
    <w:rsid w:val="004856DE"/>
    <w:rsid w:val="00485863"/>
    <w:rsid w:val="004858CB"/>
    <w:rsid w:val="004858FA"/>
    <w:rsid w:val="00485931"/>
    <w:rsid w:val="00485CAC"/>
    <w:rsid w:val="00485ED8"/>
    <w:rsid w:val="00485F00"/>
    <w:rsid w:val="00485F77"/>
    <w:rsid w:val="00486079"/>
    <w:rsid w:val="004861DC"/>
    <w:rsid w:val="00486204"/>
    <w:rsid w:val="00486247"/>
    <w:rsid w:val="0048627F"/>
    <w:rsid w:val="00486342"/>
    <w:rsid w:val="004863D4"/>
    <w:rsid w:val="00486813"/>
    <w:rsid w:val="00486857"/>
    <w:rsid w:val="004868E7"/>
    <w:rsid w:val="00486A34"/>
    <w:rsid w:val="00486D2D"/>
    <w:rsid w:val="00486DC5"/>
    <w:rsid w:val="00486DFA"/>
    <w:rsid w:val="00487096"/>
    <w:rsid w:val="004870C6"/>
    <w:rsid w:val="00487169"/>
    <w:rsid w:val="00487600"/>
    <w:rsid w:val="00487753"/>
    <w:rsid w:val="00487A36"/>
    <w:rsid w:val="00487B22"/>
    <w:rsid w:val="00487D84"/>
    <w:rsid w:val="00487D9D"/>
    <w:rsid w:val="004902DC"/>
    <w:rsid w:val="004904CE"/>
    <w:rsid w:val="004904D7"/>
    <w:rsid w:val="004905CA"/>
    <w:rsid w:val="004907E9"/>
    <w:rsid w:val="00490A0D"/>
    <w:rsid w:val="00490B58"/>
    <w:rsid w:val="00490C40"/>
    <w:rsid w:val="00490C79"/>
    <w:rsid w:val="00490E3E"/>
    <w:rsid w:val="00490F44"/>
    <w:rsid w:val="0049123E"/>
    <w:rsid w:val="0049153D"/>
    <w:rsid w:val="00491582"/>
    <w:rsid w:val="0049176C"/>
    <w:rsid w:val="004917EE"/>
    <w:rsid w:val="004917F9"/>
    <w:rsid w:val="004917FB"/>
    <w:rsid w:val="00491936"/>
    <w:rsid w:val="00491A6C"/>
    <w:rsid w:val="00491C92"/>
    <w:rsid w:val="00492280"/>
    <w:rsid w:val="00492338"/>
    <w:rsid w:val="0049261C"/>
    <w:rsid w:val="00492BBD"/>
    <w:rsid w:val="00492BD3"/>
    <w:rsid w:val="00492EC8"/>
    <w:rsid w:val="00492EDC"/>
    <w:rsid w:val="00493001"/>
    <w:rsid w:val="004930F2"/>
    <w:rsid w:val="00493156"/>
    <w:rsid w:val="004932B3"/>
    <w:rsid w:val="00493656"/>
    <w:rsid w:val="0049368B"/>
    <w:rsid w:val="00493707"/>
    <w:rsid w:val="00493824"/>
    <w:rsid w:val="0049388A"/>
    <w:rsid w:val="00493D05"/>
    <w:rsid w:val="00493DFC"/>
    <w:rsid w:val="00493FB1"/>
    <w:rsid w:val="00493FFF"/>
    <w:rsid w:val="0049417C"/>
    <w:rsid w:val="0049418D"/>
    <w:rsid w:val="004941F1"/>
    <w:rsid w:val="00494302"/>
    <w:rsid w:val="00494327"/>
    <w:rsid w:val="0049469C"/>
    <w:rsid w:val="00494809"/>
    <w:rsid w:val="00494A5A"/>
    <w:rsid w:val="00494CEA"/>
    <w:rsid w:val="00494D1F"/>
    <w:rsid w:val="00494E13"/>
    <w:rsid w:val="00494E2C"/>
    <w:rsid w:val="00494FF8"/>
    <w:rsid w:val="00495038"/>
    <w:rsid w:val="0049520D"/>
    <w:rsid w:val="004952BF"/>
    <w:rsid w:val="00495491"/>
    <w:rsid w:val="00495622"/>
    <w:rsid w:val="00495689"/>
    <w:rsid w:val="00496032"/>
    <w:rsid w:val="004960F4"/>
    <w:rsid w:val="004964BB"/>
    <w:rsid w:val="00496666"/>
    <w:rsid w:val="0049678F"/>
    <w:rsid w:val="00496948"/>
    <w:rsid w:val="00496B99"/>
    <w:rsid w:val="00496E72"/>
    <w:rsid w:val="00496F17"/>
    <w:rsid w:val="00496F92"/>
    <w:rsid w:val="00497016"/>
    <w:rsid w:val="004970E7"/>
    <w:rsid w:val="00497227"/>
    <w:rsid w:val="0049734B"/>
    <w:rsid w:val="0049767A"/>
    <w:rsid w:val="00497A4E"/>
    <w:rsid w:val="00497A74"/>
    <w:rsid w:val="00497B98"/>
    <w:rsid w:val="00497BC0"/>
    <w:rsid w:val="00497D3F"/>
    <w:rsid w:val="00497D46"/>
    <w:rsid w:val="00497E7D"/>
    <w:rsid w:val="00497ECA"/>
    <w:rsid w:val="004A009C"/>
    <w:rsid w:val="004A0228"/>
    <w:rsid w:val="004A0260"/>
    <w:rsid w:val="004A0297"/>
    <w:rsid w:val="004A0573"/>
    <w:rsid w:val="004A05EA"/>
    <w:rsid w:val="004A0773"/>
    <w:rsid w:val="004A07AE"/>
    <w:rsid w:val="004A0849"/>
    <w:rsid w:val="004A085B"/>
    <w:rsid w:val="004A096B"/>
    <w:rsid w:val="004A09D0"/>
    <w:rsid w:val="004A0B25"/>
    <w:rsid w:val="004A0D29"/>
    <w:rsid w:val="004A0D30"/>
    <w:rsid w:val="004A0D58"/>
    <w:rsid w:val="004A0D6E"/>
    <w:rsid w:val="004A0EC1"/>
    <w:rsid w:val="004A0F6E"/>
    <w:rsid w:val="004A107D"/>
    <w:rsid w:val="004A1113"/>
    <w:rsid w:val="004A1200"/>
    <w:rsid w:val="004A14C1"/>
    <w:rsid w:val="004A15B8"/>
    <w:rsid w:val="004A165C"/>
    <w:rsid w:val="004A1819"/>
    <w:rsid w:val="004A19D2"/>
    <w:rsid w:val="004A19E8"/>
    <w:rsid w:val="004A1A25"/>
    <w:rsid w:val="004A1BD4"/>
    <w:rsid w:val="004A1C3D"/>
    <w:rsid w:val="004A204F"/>
    <w:rsid w:val="004A2086"/>
    <w:rsid w:val="004A216F"/>
    <w:rsid w:val="004A239F"/>
    <w:rsid w:val="004A24AD"/>
    <w:rsid w:val="004A25DD"/>
    <w:rsid w:val="004A25E2"/>
    <w:rsid w:val="004A268E"/>
    <w:rsid w:val="004A29B0"/>
    <w:rsid w:val="004A2CF2"/>
    <w:rsid w:val="004A2F40"/>
    <w:rsid w:val="004A319F"/>
    <w:rsid w:val="004A32AC"/>
    <w:rsid w:val="004A3301"/>
    <w:rsid w:val="004A3379"/>
    <w:rsid w:val="004A35C2"/>
    <w:rsid w:val="004A367E"/>
    <w:rsid w:val="004A3706"/>
    <w:rsid w:val="004A397A"/>
    <w:rsid w:val="004A3AF5"/>
    <w:rsid w:val="004A3C45"/>
    <w:rsid w:val="004A3D14"/>
    <w:rsid w:val="004A3DB7"/>
    <w:rsid w:val="004A3F05"/>
    <w:rsid w:val="004A4001"/>
    <w:rsid w:val="004A4056"/>
    <w:rsid w:val="004A40AC"/>
    <w:rsid w:val="004A40B2"/>
    <w:rsid w:val="004A41EF"/>
    <w:rsid w:val="004A42C3"/>
    <w:rsid w:val="004A4373"/>
    <w:rsid w:val="004A43BD"/>
    <w:rsid w:val="004A4432"/>
    <w:rsid w:val="004A4623"/>
    <w:rsid w:val="004A46B7"/>
    <w:rsid w:val="004A4988"/>
    <w:rsid w:val="004A49FF"/>
    <w:rsid w:val="004A4A81"/>
    <w:rsid w:val="004A4AD2"/>
    <w:rsid w:val="004A4AFB"/>
    <w:rsid w:val="004A4B16"/>
    <w:rsid w:val="004A4B61"/>
    <w:rsid w:val="004A4B94"/>
    <w:rsid w:val="004A4B9B"/>
    <w:rsid w:val="004A4BCE"/>
    <w:rsid w:val="004A4D57"/>
    <w:rsid w:val="004A4D71"/>
    <w:rsid w:val="004A4D8A"/>
    <w:rsid w:val="004A4DD8"/>
    <w:rsid w:val="004A4E3C"/>
    <w:rsid w:val="004A4F7F"/>
    <w:rsid w:val="004A4F80"/>
    <w:rsid w:val="004A5070"/>
    <w:rsid w:val="004A50C9"/>
    <w:rsid w:val="004A5318"/>
    <w:rsid w:val="004A5457"/>
    <w:rsid w:val="004A5512"/>
    <w:rsid w:val="004A55D2"/>
    <w:rsid w:val="004A573A"/>
    <w:rsid w:val="004A57DF"/>
    <w:rsid w:val="004A5924"/>
    <w:rsid w:val="004A5A1D"/>
    <w:rsid w:val="004A5AC6"/>
    <w:rsid w:val="004A5FDE"/>
    <w:rsid w:val="004A6045"/>
    <w:rsid w:val="004A612A"/>
    <w:rsid w:val="004A6150"/>
    <w:rsid w:val="004A61B2"/>
    <w:rsid w:val="004A65BA"/>
    <w:rsid w:val="004A6671"/>
    <w:rsid w:val="004A66A4"/>
    <w:rsid w:val="004A6779"/>
    <w:rsid w:val="004A6835"/>
    <w:rsid w:val="004A6914"/>
    <w:rsid w:val="004A6952"/>
    <w:rsid w:val="004A695A"/>
    <w:rsid w:val="004A69C4"/>
    <w:rsid w:val="004A6B37"/>
    <w:rsid w:val="004A6D24"/>
    <w:rsid w:val="004A6D65"/>
    <w:rsid w:val="004A6DC9"/>
    <w:rsid w:val="004A6ED7"/>
    <w:rsid w:val="004A70FB"/>
    <w:rsid w:val="004A711F"/>
    <w:rsid w:val="004A7306"/>
    <w:rsid w:val="004A7515"/>
    <w:rsid w:val="004A7733"/>
    <w:rsid w:val="004A783E"/>
    <w:rsid w:val="004A788D"/>
    <w:rsid w:val="004A79ED"/>
    <w:rsid w:val="004A7A2C"/>
    <w:rsid w:val="004A7F6B"/>
    <w:rsid w:val="004B0044"/>
    <w:rsid w:val="004B015A"/>
    <w:rsid w:val="004B01DE"/>
    <w:rsid w:val="004B029C"/>
    <w:rsid w:val="004B045F"/>
    <w:rsid w:val="004B0472"/>
    <w:rsid w:val="004B06E5"/>
    <w:rsid w:val="004B0793"/>
    <w:rsid w:val="004B0838"/>
    <w:rsid w:val="004B0869"/>
    <w:rsid w:val="004B09E5"/>
    <w:rsid w:val="004B0A17"/>
    <w:rsid w:val="004B0A5B"/>
    <w:rsid w:val="004B0B88"/>
    <w:rsid w:val="004B0C4E"/>
    <w:rsid w:val="004B0DBE"/>
    <w:rsid w:val="004B0EAE"/>
    <w:rsid w:val="004B132F"/>
    <w:rsid w:val="004B13A0"/>
    <w:rsid w:val="004B13B5"/>
    <w:rsid w:val="004B158E"/>
    <w:rsid w:val="004B1721"/>
    <w:rsid w:val="004B17E4"/>
    <w:rsid w:val="004B1B0C"/>
    <w:rsid w:val="004B1F10"/>
    <w:rsid w:val="004B1F40"/>
    <w:rsid w:val="004B20AF"/>
    <w:rsid w:val="004B22F8"/>
    <w:rsid w:val="004B2559"/>
    <w:rsid w:val="004B26FB"/>
    <w:rsid w:val="004B2759"/>
    <w:rsid w:val="004B27D5"/>
    <w:rsid w:val="004B2873"/>
    <w:rsid w:val="004B2939"/>
    <w:rsid w:val="004B2A28"/>
    <w:rsid w:val="004B2B1D"/>
    <w:rsid w:val="004B2BF1"/>
    <w:rsid w:val="004B2C2C"/>
    <w:rsid w:val="004B2D62"/>
    <w:rsid w:val="004B2DE9"/>
    <w:rsid w:val="004B2DF2"/>
    <w:rsid w:val="004B2E3A"/>
    <w:rsid w:val="004B2F74"/>
    <w:rsid w:val="004B3101"/>
    <w:rsid w:val="004B3237"/>
    <w:rsid w:val="004B32A5"/>
    <w:rsid w:val="004B343C"/>
    <w:rsid w:val="004B388A"/>
    <w:rsid w:val="004B388B"/>
    <w:rsid w:val="004B38AF"/>
    <w:rsid w:val="004B3C37"/>
    <w:rsid w:val="004B3F6C"/>
    <w:rsid w:val="004B3FB3"/>
    <w:rsid w:val="004B4031"/>
    <w:rsid w:val="004B4088"/>
    <w:rsid w:val="004B40EC"/>
    <w:rsid w:val="004B4341"/>
    <w:rsid w:val="004B4459"/>
    <w:rsid w:val="004B44F2"/>
    <w:rsid w:val="004B4562"/>
    <w:rsid w:val="004B4630"/>
    <w:rsid w:val="004B46AF"/>
    <w:rsid w:val="004B46FC"/>
    <w:rsid w:val="004B4850"/>
    <w:rsid w:val="004B4A9F"/>
    <w:rsid w:val="004B4BC1"/>
    <w:rsid w:val="004B4D1B"/>
    <w:rsid w:val="004B4FBE"/>
    <w:rsid w:val="004B5027"/>
    <w:rsid w:val="004B50D2"/>
    <w:rsid w:val="004B5326"/>
    <w:rsid w:val="004B5505"/>
    <w:rsid w:val="004B5511"/>
    <w:rsid w:val="004B5872"/>
    <w:rsid w:val="004B595B"/>
    <w:rsid w:val="004B5971"/>
    <w:rsid w:val="004B5993"/>
    <w:rsid w:val="004B5DBE"/>
    <w:rsid w:val="004B5DC4"/>
    <w:rsid w:val="004B5E7F"/>
    <w:rsid w:val="004B6A1F"/>
    <w:rsid w:val="004B6A2F"/>
    <w:rsid w:val="004B6A71"/>
    <w:rsid w:val="004B6CB0"/>
    <w:rsid w:val="004B6D84"/>
    <w:rsid w:val="004B6E5A"/>
    <w:rsid w:val="004B6E91"/>
    <w:rsid w:val="004B6F48"/>
    <w:rsid w:val="004B7415"/>
    <w:rsid w:val="004B74B9"/>
    <w:rsid w:val="004B74C7"/>
    <w:rsid w:val="004B75D4"/>
    <w:rsid w:val="004B7652"/>
    <w:rsid w:val="004B77BD"/>
    <w:rsid w:val="004B77FD"/>
    <w:rsid w:val="004B7823"/>
    <w:rsid w:val="004B7857"/>
    <w:rsid w:val="004B7861"/>
    <w:rsid w:val="004B7A01"/>
    <w:rsid w:val="004B7A0B"/>
    <w:rsid w:val="004B7CA3"/>
    <w:rsid w:val="004B7F33"/>
    <w:rsid w:val="004B7FA9"/>
    <w:rsid w:val="004C00F7"/>
    <w:rsid w:val="004C0174"/>
    <w:rsid w:val="004C020F"/>
    <w:rsid w:val="004C031B"/>
    <w:rsid w:val="004C0334"/>
    <w:rsid w:val="004C034B"/>
    <w:rsid w:val="004C0356"/>
    <w:rsid w:val="004C053E"/>
    <w:rsid w:val="004C07DD"/>
    <w:rsid w:val="004C08C3"/>
    <w:rsid w:val="004C0B16"/>
    <w:rsid w:val="004C0B56"/>
    <w:rsid w:val="004C0D89"/>
    <w:rsid w:val="004C0D8B"/>
    <w:rsid w:val="004C0F20"/>
    <w:rsid w:val="004C0F46"/>
    <w:rsid w:val="004C100A"/>
    <w:rsid w:val="004C103D"/>
    <w:rsid w:val="004C1115"/>
    <w:rsid w:val="004C12E5"/>
    <w:rsid w:val="004C1491"/>
    <w:rsid w:val="004C171F"/>
    <w:rsid w:val="004C17B1"/>
    <w:rsid w:val="004C17E3"/>
    <w:rsid w:val="004C18D7"/>
    <w:rsid w:val="004C1950"/>
    <w:rsid w:val="004C1B3C"/>
    <w:rsid w:val="004C1BC1"/>
    <w:rsid w:val="004C1BEC"/>
    <w:rsid w:val="004C1C08"/>
    <w:rsid w:val="004C1CA0"/>
    <w:rsid w:val="004C1D8B"/>
    <w:rsid w:val="004C1E8B"/>
    <w:rsid w:val="004C1EA4"/>
    <w:rsid w:val="004C1EC0"/>
    <w:rsid w:val="004C2079"/>
    <w:rsid w:val="004C20B5"/>
    <w:rsid w:val="004C226E"/>
    <w:rsid w:val="004C22C8"/>
    <w:rsid w:val="004C23BA"/>
    <w:rsid w:val="004C24B8"/>
    <w:rsid w:val="004C24BF"/>
    <w:rsid w:val="004C2660"/>
    <w:rsid w:val="004C2865"/>
    <w:rsid w:val="004C291A"/>
    <w:rsid w:val="004C2A58"/>
    <w:rsid w:val="004C2BD0"/>
    <w:rsid w:val="004C3143"/>
    <w:rsid w:val="004C32AA"/>
    <w:rsid w:val="004C368A"/>
    <w:rsid w:val="004C3765"/>
    <w:rsid w:val="004C38A7"/>
    <w:rsid w:val="004C39A6"/>
    <w:rsid w:val="004C39D2"/>
    <w:rsid w:val="004C3A73"/>
    <w:rsid w:val="004C3B69"/>
    <w:rsid w:val="004C3C90"/>
    <w:rsid w:val="004C3D95"/>
    <w:rsid w:val="004C4018"/>
    <w:rsid w:val="004C40DD"/>
    <w:rsid w:val="004C41B8"/>
    <w:rsid w:val="004C4411"/>
    <w:rsid w:val="004C465E"/>
    <w:rsid w:val="004C48AE"/>
    <w:rsid w:val="004C48B4"/>
    <w:rsid w:val="004C4B9D"/>
    <w:rsid w:val="004C4CB6"/>
    <w:rsid w:val="004C5090"/>
    <w:rsid w:val="004C50E6"/>
    <w:rsid w:val="004C52BC"/>
    <w:rsid w:val="004C52D3"/>
    <w:rsid w:val="004C52F5"/>
    <w:rsid w:val="004C55C9"/>
    <w:rsid w:val="004C589D"/>
    <w:rsid w:val="004C5986"/>
    <w:rsid w:val="004C59D2"/>
    <w:rsid w:val="004C5A04"/>
    <w:rsid w:val="004C5A13"/>
    <w:rsid w:val="004C5A82"/>
    <w:rsid w:val="004C5B72"/>
    <w:rsid w:val="004C5E6A"/>
    <w:rsid w:val="004C5F8B"/>
    <w:rsid w:val="004C6155"/>
    <w:rsid w:val="004C621E"/>
    <w:rsid w:val="004C6610"/>
    <w:rsid w:val="004C66CF"/>
    <w:rsid w:val="004C68DC"/>
    <w:rsid w:val="004C6936"/>
    <w:rsid w:val="004C6C0C"/>
    <w:rsid w:val="004C6E79"/>
    <w:rsid w:val="004C6F82"/>
    <w:rsid w:val="004C712A"/>
    <w:rsid w:val="004C7238"/>
    <w:rsid w:val="004C7255"/>
    <w:rsid w:val="004C72C1"/>
    <w:rsid w:val="004C730F"/>
    <w:rsid w:val="004C7403"/>
    <w:rsid w:val="004C7450"/>
    <w:rsid w:val="004C7497"/>
    <w:rsid w:val="004C7589"/>
    <w:rsid w:val="004C75CF"/>
    <w:rsid w:val="004C768A"/>
    <w:rsid w:val="004C76B1"/>
    <w:rsid w:val="004C7D83"/>
    <w:rsid w:val="004C7DC4"/>
    <w:rsid w:val="004D0047"/>
    <w:rsid w:val="004D0066"/>
    <w:rsid w:val="004D09CC"/>
    <w:rsid w:val="004D0CDD"/>
    <w:rsid w:val="004D0FB4"/>
    <w:rsid w:val="004D12B9"/>
    <w:rsid w:val="004D149B"/>
    <w:rsid w:val="004D14E9"/>
    <w:rsid w:val="004D1ACD"/>
    <w:rsid w:val="004D1B68"/>
    <w:rsid w:val="004D1C1A"/>
    <w:rsid w:val="004D1CB7"/>
    <w:rsid w:val="004D1CF8"/>
    <w:rsid w:val="004D1DAD"/>
    <w:rsid w:val="004D1F24"/>
    <w:rsid w:val="004D1F4B"/>
    <w:rsid w:val="004D20E2"/>
    <w:rsid w:val="004D2380"/>
    <w:rsid w:val="004D2394"/>
    <w:rsid w:val="004D2514"/>
    <w:rsid w:val="004D29CC"/>
    <w:rsid w:val="004D29D4"/>
    <w:rsid w:val="004D2A53"/>
    <w:rsid w:val="004D2B34"/>
    <w:rsid w:val="004D2BF1"/>
    <w:rsid w:val="004D2CC3"/>
    <w:rsid w:val="004D2EA8"/>
    <w:rsid w:val="004D3000"/>
    <w:rsid w:val="004D30E4"/>
    <w:rsid w:val="004D31C2"/>
    <w:rsid w:val="004D3306"/>
    <w:rsid w:val="004D3318"/>
    <w:rsid w:val="004D336F"/>
    <w:rsid w:val="004D35B4"/>
    <w:rsid w:val="004D360B"/>
    <w:rsid w:val="004D3862"/>
    <w:rsid w:val="004D3930"/>
    <w:rsid w:val="004D3932"/>
    <w:rsid w:val="004D3955"/>
    <w:rsid w:val="004D3B1A"/>
    <w:rsid w:val="004D3B4D"/>
    <w:rsid w:val="004D3DBC"/>
    <w:rsid w:val="004D3E16"/>
    <w:rsid w:val="004D415C"/>
    <w:rsid w:val="004D429F"/>
    <w:rsid w:val="004D4490"/>
    <w:rsid w:val="004D4492"/>
    <w:rsid w:val="004D46A1"/>
    <w:rsid w:val="004D46DD"/>
    <w:rsid w:val="004D4730"/>
    <w:rsid w:val="004D481A"/>
    <w:rsid w:val="004D493F"/>
    <w:rsid w:val="004D4B38"/>
    <w:rsid w:val="004D4CFB"/>
    <w:rsid w:val="004D4E58"/>
    <w:rsid w:val="004D5193"/>
    <w:rsid w:val="004D536B"/>
    <w:rsid w:val="004D5532"/>
    <w:rsid w:val="004D55AA"/>
    <w:rsid w:val="004D5904"/>
    <w:rsid w:val="004D5B8F"/>
    <w:rsid w:val="004D5C77"/>
    <w:rsid w:val="004D5EB1"/>
    <w:rsid w:val="004D5F69"/>
    <w:rsid w:val="004D61FF"/>
    <w:rsid w:val="004D6258"/>
    <w:rsid w:val="004D64B5"/>
    <w:rsid w:val="004D6580"/>
    <w:rsid w:val="004D68E6"/>
    <w:rsid w:val="004D6AA8"/>
    <w:rsid w:val="004D6B4D"/>
    <w:rsid w:val="004D6D83"/>
    <w:rsid w:val="004D6E0F"/>
    <w:rsid w:val="004D6EBF"/>
    <w:rsid w:val="004D6FE0"/>
    <w:rsid w:val="004D72D0"/>
    <w:rsid w:val="004D74C9"/>
    <w:rsid w:val="004D7551"/>
    <w:rsid w:val="004D769F"/>
    <w:rsid w:val="004D77E5"/>
    <w:rsid w:val="004D77F5"/>
    <w:rsid w:val="004D7849"/>
    <w:rsid w:val="004D7992"/>
    <w:rsid w:val="004D79D8"/>
    <w:rsid w:val="004D7F86"/>
    <w:rsid w:val="004E03DA"/>
    <w:rsid w:val="004E04F0"/>
    <w:rsid w:val="004E06CF"/>
    <w:rsid w:val="004E0827"/>
    <w:rsid w:val="004E0877"/>
    <w:rsid w:val="004E08D0"/>
    <w:rsid w:val="004E095D"/>
    <w:rsid w:val="004E09FB"/>
    <w:rsid w:val="004E0A04"/>
    <w:rsid w:val="004E0C6D"/>
    <w:rsid w:val="004E0D2C"/>
    <w:rsid w:val="004E0E29"/>
    <w:rsid w:val="004E0F2A"/>
    <w:rsid w:val="004E1128"/>
    <w:rsid w:val="004E118C"/>
    <w:rsid w:val="004E12E7"/>
    <w:rsid w:val="004E1336"/>
    <w:rsid w:val="004E13F0"/>
    <w:rsid w:val="004E14F7"/>
    <w:rsid w:val="004E15ED"/>
    <w:rsid w:val="004E16FD"/>
    <w:rsid w:val="004E1793"/>
    <w:rsid w:val="004E17B5"/>
    <w:rsid w:val="004E1849"/>
    <w:rsid w:val="004E1A78"/>
    <w:rsid w:val="004E1CB9"/>
    <w:rsid w:val="004E1DA5"/>
    <w:rsid w:val="004E1EC2"/>
    <w:rsid w:val="004E2066"/>
    <w:rsid w:val="004E207A"/>
    <w:rsid w:val="004E2137"/>
    <w:rsid w:val="004E234B"/>
    <w:rsid w:val="004E2601"/>
    <w:rsid w:val="004E27CA"/>
    <w:rsid w:val="004E2806"/>
    <w:rsid w:val="004E289F"/>
    <w:rsid w:val="004E2918"/>
    <w:rsid w:val="004E2921"/>
    <w:rsid w:val="004E2A0D"/>
    <w:rsid w:val="004E32BC"/>
    <w:rsid w:val="004E33C6"/>
    <w:rsid w:val="004E348A"/>
    <w:rsid w:val="004E36B2"/>
    <w:rsid w:val="004E36F1"/>
    <w:rsid w:val="004E37A7"/>
    <w:rsid w:val="004E3833"/>
    <w:rsid w:val="004E3C1E"/>
    <w:rsid w:val="004E3D29"/>
    <w:rsid w:val="004E3DDB"/>
    <w:rsid w:val="004E3DE0"/>
    <w:rsid w:val="004E3EE1"/>
    <w:rsid w:val="004E42E7"/>
    <w:rsid w:val="004E4326"/>
    <w:rsid w:val="004E433C"/>
    <w:rsid w:val="004E4A37"/>
    <w:rsid w:val="004E4EF3"/>
    <w:rsid w:val="004E4FD6"/>
    <w:rsid w:val="004E51A5"/>
    <w:rsid w:val="004E5278"/>
    <w:rsid w:val="004E5287"/>
    <w:rsid w:val="004E540A"/>
    <w:rsid w:val="004E552D"/>
    <w:rsid w:val="004E5548"/>
    <w:rsid w:val="004E56C3"/>
    <w:rsid w:val="004E5A41"/>
    <w:rsid w:val="004E5A58"/>
    <w:rsid w:val="004E5B05"/>
    <w:rsid w:val="004E5B60"/>
    <w:rsid w:val="004E5BF0"/>
    <w:rsid w:val="004E5F2A"/>
    <w:rsid w:val="004E6171"/>
    <w:rsid w:val="004E640D"/>
    <w:rsid w:val="004E6619"/>
    <w:rsid w:val="004E66A3"/>
    <w:rsid w:val="004E68D3"/>
    <w:rsid w:val="004E6964"/>
    <w:rsid w:val="004E6CA7"/>
    <w:rsid w:val="004E6FF0"/>
    <w:rsid w:val="004E71CF"/>
    <w:rsid w:val="004E724F"/>
    <w:rsid w:val="004E7321"/>
    <w:rsid w:val="004E73C3"/>
    <w:rsid w:val="004E7401"/>
    <w:rsid w:val="004E75EA"/>
    <w:rsid w:val="004E7859"/>
    <w:rsid w:val="004E78DA"/>
    <w:rsid w:val="004E7920"/>
    <w:rsid w:val="004E796C"/>
    <w:rsid w:val="004E7B45"/>
    <w:rsid w:val="004E7D42"/>
    <w:rsid w:val="004E7D8D"/>
    <w:rsid w:val="004E7FC1"/>
    <w:rsid w:val="004F00D1"/>
    <w:rsid w:val="004F01CF"/>
    <w:rsid w:val="004F02F0"/>
    <w:rsid w:val="004F034D"/>
    <w:rsid w:val="004F035B"/>
    <w:rsid w:val="004F03DB"/>
    <w:rsid w:val="004F070D"/>
    <w:rsid w:val="004F0726"/>
    <w:rsid w:val="004F0794"/>
    <w:rsid w:val="004F094A"/>
    <w:rsid w:val="004F0A64"/>
    <w:rsid w:val="004F0BFB"/>
    <w:rsid w:val="004F0DAD"/>
    <w:rsid w:val="004F1009"/>
    <w:rsid w:val="004F10C3"/>
    <w:rsid w:val="004F12A7"/>
    <w:rsid w:val="004F16C6"/>
    <w:rsid w:val="004F17B3"/>
    <w:rsid w:val="004F18B8"/>
    <w:rsid w:val="004F1944"/>
    <w:rsid w:val="004F1B96"/>
    <w:rsid w:val="004F1BA1"/>
    <w:rsid w:val="004F1C3B"/>
    <w:rsid w:val="004F1F29"/>
    <w:rsid w:val="004F2066"/>
    <w:rsid w:val="004F2127"/>
    <w:rsid w:val="004F21A7"/>
    <w:rsid w:val="004F23B6"/>
    <w:rsid w:val="004F241A"/>
    <w:rsid w:val="004F25DE"/>
    <w:rsid w:val="004F2974"/>
    <w:rsid w:val="004F299C"/>
    <w:rsid w:val="004F2C67"/>
    <w:rsid w:val="004F3019"/>
    <w:rsid w:val="004F3121"/>
    <w:rsid w:val="004F32CB"/>
    <w:rsid w:val="004F33BA"/>
    <w:rsid w:val="004F3478"/>
    <w:rsid w:val="004F367A"/>
    <w:rsid w:val="004F36EC"/>
    <w:rsid w:val="004F3840"/>
    <w:rsid w:val="004F38A6"/>
    <w:rsid w:val="004F3A27"/>
    <w:rsid w:val="004F3A85"/>
    <w:rsid w:val="004F3AE7"/>
    <w:rsid w:val="004F3C22"/>
    <w:rsid w:val="004F4345"/>
    <w:rsid w:val="004F4487"/>
    <w:rsid w:val="004F469B"/>
    <w:rsid w:val="004F488F"/>
    <w:rsid w:val="004F49B0"/>
    <w:rsid w:val="004F4ACC"/>
    <w:rsid w:val="004F4E3C"/>
    <w:rsid w:val="004F4EEB"/>
    <w:rsid w:val="004F4FEB"/>
    <w:rsid w:val="004F502B"/>
    <w:rsid w:val="004F5200"/>
    <w:rsid w:val="004F529C"/>
    <w:rsid w:val="004F52E5"/>
    <w:rsid w:val="004F52EE"/>
    <w:rsid w:val="004F53BF"/>
    <w:rsid w:val="004F540B"/>
    <w:rsid w:val="004F557F"/>
    <w:rsid w:val="004F55AF"/>
    <w:rsid w:val="004F563E"/>
    <w:rsid w:val="004F5A8C"/>
    <w:rsid w:val="004F5ACB"/>
    <w:rsid w:val="004F5B4A"/>
    <w:rsid w:val="004F5B96"/>
    <w:rsid w:val="004F5BB5"/>
    <w:rsid w:val="004F5BEF"/>
    <w:rsid w:val="004F5D0C"/>
    <w:rsid w:val="004F5F60"/>
    <w:rsid w:val="004F6066"/>
    <w:rsid w:val="004F60C9"/>
    <w:rsid w:val="004F61A7"/>
    <w:rsid w:val="004F6203"/>
    <w:rsid w:val="004F622A"/>
    <w:rsid w:val="004F6373"/>
    <w:rsid w:val="004F6516"/>
    <w:rsid w:val="004F651F"/>
    <w:rsid w:val="004F65D2"/>
    <w:rsid w:val="004F65E7"/>
    <w:rsid w:val="004F69FD"/>
    <w:rsid w:val="004F6A74"/>
    <w:rsid w:val="004F6AD1"/>
    <w:rsid w:val="004F6CED"/>
    <w:rsid w:val="004F6E79"/>
    <w:rsid w:val="004F6EAC"/>
    <w:rsid w:val="004F6F02"/>
    <w:rsid w:val="004F7140"/>
    <w:rsid w:val="004F716E"/>
    <w:rsid w:val="004F721F"/>
    <w:rsid w:val="004F7353"/>
    <w:rsid w:val="004F74C5"/>
    <w:rsid w:val="004F790F"/>
    <w:rsid w:val="004F79B6"/>
    <w:rsid w:val="004F7A60"/>
    <w:rsid w:val="004F7AE8"/>
    <w:rsid w:val="004F7B08"/>
    <w:rsid w:val="004F7B99"/>
    <w:rsid w:val="004F7D7D"/>
    <w:rsid w:val="004F7DC6"/>
    <w:rsid w:val="004F7DDC"/>
    <w:rsid w:val="004F7EB2"/>
    <w:rsid w:val="004F7F9A"/>
    <w:rsid w:val="005004AD"/>
    <w:rsid w:val="005007EA"/>
    <w:rsid w:val="0050080C"/>
    <w:rsid w:val="00500B2E"/>
    <w:rsid w:val="00500B90"/>
    <w:rsid w:val="00500C3F"/>
    <w:rsid w:val="00500DCC"/>
    <w:rsid w:val="00500E31"/>
    <w:rsid w:val="00500F67"/>
    <w:rsid w:val="005010E0"/>
    <w:rsid w:val="0050112F"/>
    <w:rsid w:val="00501213"/>
    <w:rsid w:val="00501270"/>
    <w:rsid w:val="0050127C"/>
    <w:rsid w:val="005015AF"/>
    <w:rsid w:val="005015D0"/>
    <w:rsid w:val="00501868"/>
    <w:rsid w:val="005018C4"/>
    <w:rsid w:val="005018E1"/>
    <w:rsid w:val="00501BC0"/>
    <w:rsid w:val="00501C2E"/>
    <w:rsid w:val="00501E32"/>
    <w:rsid w:val="00501F68"/>
    <w:rsid w:val="00502156"/>
    <w:rsid w:val="0050224B"/>
    <w:rsid w:val="00502289"/>
    <w:rsid w:val="005022AC"/>
    <w:rsid w:val="00502394"/>
    <w:rsid w:val="00502419"/>
    <w:rsid w:val="00502581"/>
    <w:rsid w:val="005025C0"/>
    <w:rsid w:val="00502A3E"/>
    <w:rsid w:val="00502D17"/>
    <w:rsid w:val="00502E51"/>
    <w:rsid w:val="005032BE"/>
    <w:rsid w:val="005035D8"/>
    <w:rsid w:val="00503673"/>
    <w:rsid w:val="005036C8"/>
    <w:rsid w:val="00503846"/>
    <w:rsid w:val="00503850"/>
    <w:rsid w:val="005038FD"/>
    <w:rsid w:val="005039A2"/>
    <w:rsid w:val="00503BA7"/>
    <w:rsid w:val="00503CD1"/>
    <w:rsid w:val="00503D10"/>
    <w:rsid w:val="00503E9A"/>
    <w:rsid w:val="00503F14"/>
    <w:rsid w:val="00503F1F"/>
    <w:rsid w:val="00503FA6"/>
    <w:rsid w:val="00504218"/>
    <w:rsid w:val="00504327"/>
    <w:rsid w:val="00504764"/>
    <w:rsid w:val="00504C9B"/>
    <w:rsid w:val="00504DE3"/>
    <w:rsid w:val="00504E37"/>
    <w:rsid w:val="00504F91"/>
    <w:rsid w:val="005050EB"/>
    <w:rsid w:val="0050540A"/>
    <w:rsid w:val="0050564D"/>
    <w:rsid w:val="005056CF"/>
    <w:rsid w:val="00505773"/>
    <w:rsid w:val="00505783"/>
    <w:rsid w:val="005057DC"/>
    <w:rsid w:val="005058D3"/>
    <w:rsid w:val="005058EC"/>
    <w:rsid w:val="005059DE"/>
    <w:rsid w:val="00505A49"/>
    <w:rsid w:val="00505EB5"/>
    <w:rsid w:val="005060D7"/>
    <w:rsid w:val="00506468"/>
    <w:rsid w:val="005064B6"/>
    <w:rsid w:val="00506961"/>
    <w:rsid w:val="00506C03"/>
    <w:rsid w:val="00506D70"/>
    <w:rsid w:val="00506E80"/>
    <w:rsid w:val="00506F2B"/>
    <w:rsid w:val="0050706C"/>
    <w:rsid w:val="005070B1"/>
    <w:rsid w:val="00507226"/>
    <w:rsid w:val="005073A9"/>
    <w:rsid w:val="0050757A"/>
    <w:rsid w:val="00507605"/>
    <w:rsid w:val="005077DF"/>
    <w:rsid w:val="00507BB8"/>
    <w:rsid w:val="00507C75"/>
    <w:rsid w:val="00507D27"/>
    <w:rsid w:val="00507E7D"/>
    <w:rsid w:val="00507EA5"/>
    <w:rsid w:val="00507EEB"/>
    <w:rsid w:val="00510360"/>
    <w:rsid w:val="0051054F"/>
    <w:rsid w:val="00510570"/>
    <w:rsid w:val="005106A9"/>
    <w:rsid w:val="005107D8"/>
    <w:rsid w:val="005107FD"/>
    <w:rsid w:val="0051099C"/>
    <w:rsid w:val="00510B5B"/>
    <w:rsid w:val="00510B89"/>
    <w:rsid w:val="00510BDE"/>
    <w:rsid w:val="00510C9B"/>
    <w:rsid w:val="00510CDC"/>
    <w:rsid w:val="005114A2"/>
    <w:rsid w:val="00511656"/>
    <w:rsid w:val="00511753"/>
    <w:rsid w:val="005118E0"/>
    <w:rsid w:val="0051197B"/>
    <w:rsid w:val="00511C2B"/>
    <w:rsid w:val="00511C5C"/>
    <w:rsid w:val="00511DB8"/>
    <w:rsid w:val="00511E02"/>
    <w:rsid w:val="00511E55"/>
    <w:rsid w:val="00511E93"/>
    <w:rsid w:val="005120C1"/>
    <w:rsid w:val="005122DA"/>
    <w:rsid w:val="00512324"/>
    <w:rsid w:val="0051253D"/>
    <w:rsid w:val="0051257E"/>
    <w:rsid w:val="005126B0"/>
    <w:rsid w:val="00512888"/>
    <w:rsid w:val="00512936"/>
    <w:rsid w:val="005129B4"/>
    <w:rsid w:val="00512A17"/>
    <w:rsid w:val="00512B9D"/>
    <w:rsid w:val="00512BA3"/>
    <w:rsid w:val="00512E91"/>
    <w:rsid w:val="00512ED9"/>
    <w:rsid w:val="00513072"/>
    <w:rsid w:val="00513117"/>
    <w:rsid w:val="00513159"/>
    <w:rsid w:val="005133E5"/>
    <w:rsid w:val="00513533"/>
    <w:rsid w:val="00513537"/>
    <w:rsid w:val="0051372C"/>
    <w:rsid w:val="005137CD"/>
    <w:rsid w:val="005137E4"/>
    <w:rsid w:val="005139B4"/>
    <w:rsid w:val="00513A6A"/>
    <w:rsid w:val="00513C0E"/>
    <w:rsid w:val="00513D7D"/>
    <w:rsid w:val="0051400B"/>
    <w:rsid w:val="00514056"/>
    <w:rsid w:val="00514345"/>
    <w:rsid w:val="005149E9"/>
    <w:rsid w:val="00514D33"/>
    <w:rsid w:val="0051517C"/>
    <w:rsid w:val="00515278"/>
    <w:rsid w:val="00515481"/>
    <w:rsid w:val="00515707"/>
    <w:rsid w:val="005157D3"/>
    <w:rsid w:val="00515930"/>
    <w:rsid w:val="005159A3"/>
    <w:rsid w:val="00515AD0"/>
    <w:rsid w:val="00515AF8"/>
    <w:rsid w:val="00515BCF"/>
    <w:rsid w:val="00515EA6"/>
    <w:rsid w:val="00516023"/>
    <w:rsid w:val="00516095"/>
    <w:rsid w:val="005160E4"/>
    <w:rsid w:val="005160ED"/>
    <w:rsid w:val="005161AD"/>
    <w:rsid w:val="005164F3"/>
    <w:rsid w:val="005166A3"/>
    <w:rsid w:val="005166BF"/>
    <w:rsid w:val="0051671F"/>
    <w:rsid w:val="00516848"/>
    <w:rsid w:val="00516B78"/>
    <w:rsid w:val="00516D60"/>
    <w:rsid w:val="00516E2C"/>
    <w:rsid w:val="005170DF"/>
    <w:rsid w:val="005171F5"/>
    <w:rsid w:val="00517268"/>
    <w:rsid w:val="0051726D"/>
    <w:rsid w:val="00517409"/>
    <w:rsid w:val="00517427"/>
    <w:rsid w:val="005174C3"/>
    <w:rsid w:val="0051753A"/>
    <w:rsid w:val="00517540"/>
    <w:rsid w:val="00517546"/>
    <w:rsid w:val="0051754D"/>
    <w:rsid w:val="00517637"/>
    <w:rsid w:val="005177DC"/>
    <w:rsid w:val="00517854"/>
    <w:rsid w:val="00517887"/>
    <w:rsid w:val="0051788D"/>
    <w:rsid w:val="005178E6"/>
    <w:rsid w:val="005179BB"/>
    <w:rsid w:val="00517A11"/>
    <w:rsid w:val="00517A2D"/>
    <w:rsid w:val="00517BB6"/>
    <w:rsid w:val="00517D5D"/>
    <w:rsid w:val="00517D7B"/>
    <w:rsid w:val="00517E54"/>
    <w:rsid w:val="00517EFF"/>
    <w:rsid w:val="0052000C"/>
    <w:rsid w:val="00520267"/>
    <w:rsid w:val="005204FC"/>
    <w:rsid w:val="005206B1"/>
    <w:rsid w:val="00520718"/>
    <w:rsid w:val="005208D7"/>
    <w:rsid w:val="00520A19"/>
    <w:rsid w:val="00521252"/>
    <w:rsid w:val="005215DE"/>
    <w:rsid w:val="00521624"/>
    <w:rsid w:val="00521634"/>
    <w:rsid w:val="00521CF5"/>
    <w:rsid w:val="00521D0A"/>
    <w:rsid w:val="00521DFF"/>
    <w:rsid w:val="00521EF0"/>
    <w:rsid w:val="00521FDB"/>
    <w:rsid w:val="00522108"/>
    <w:rsid w:val="0052217F"/>
    <w:rsid w:val="005227AB"/>
    <w:rsid w:val="0052297D"/>
    <w:rsid w:val="00522AAD"/>
    <w:rsid w:val="00522BB1"/>
    <w:rsid w:val="00522CCC"/>
    <w:rsid w:val="00522D5C"/>
    <w:rsid w:val="00522F52"/>
    <w:rsid w:val="005232D3"/>
    <w:rsid w:val="005237A6"/>
    <w:rsid w:val="005238DA"/>
    <w:rsid w:val="00523A53"/>
    <w:rsid w:val="00523A89"/>
    <w:rsid w:val="00523AEE"/>
    <w:rsid w:val="00523EA5"/>
    <w:rsid w:val="00523EF8"/>
    <w:rsid w:val="00524288"/>
    <w:rsid w:val="005242B0"/>
    <w:rsid w:val="005243B4"/>
    <w:rsid w:val="00524674"/>
    <w:rsid w:val="005246C1"/>
    <w:rsid w:val="005246F5"/>
    <w:rsid w:val="00524788"/>
    <w:rsid w:val="005247B6"/>
    <w:rsid w:val="00524844"/>
    <w:rsid w:val="005248F4"/>
    <w:rsid w:val="00524946"/>
    <w:rsid w:val="005249BD"/>
    <w:rsid w:val="00524A15"/>
    <w:rsid w:val="00524BAF"/>
    <w:rsid w:val="00524BF9"/>
    <w:rsid w:val="00524C76"/>
    <w:rsid w:val="00524CBA"/>
    <w:rsid w:val="00524CDE"/>
    <w:rsid w:val="00524DA7"/>
    <w:rsid w:val="00524EEF"/>
    <w:rsid w:val="00524F7A"/>
    <w:rsid w:val="00524FFE"/>
    <w:rsid w:val="00525195"/>
    <w:rsid w:val="005251E8"/>
    <w:rsid w:val="0052522A"/>
    <w:rsid w:val="0052532F"/>
    <w:rsid w:val="005254F7"/>
    <w:rsid w:val="00525590"/>
    <w:rsid w:val="005255A2"/>
    <w:rsid w:val="00525649"/>
    <w:rsid w:val="00525674"/>
    <w:rsid w:val="005257DE"/>
    <w:rsid w:val="00525834"/>
    <w:rsid w:val="005258FA"/>
    <w:rsid w:val="00525C32"/>
    <w:rsid w:val="00525CC4"/>
    <w:rsid w:val="00525D58"/>
    <w:rsid w:val="00525ECF"/>
    <w:rsid w:val="00525ED4"/>
    <w:rsid w:val="00525F55"/>
    <w:rsid w:val="005262B4"/>
    <w:rsid w:val="005263F6"/>
    <w:rsid w:val="005265A5"/>
    <w:rsid w:val="005265D7"/>
    <w:rsid w:val="00526657"/>
    <w:rsid w:val="005266DD"/>
    <w:rsid w:val="00526940"/>
    <w:rsid w:val="00526A1B"/>
    <w:rsid w:val="00526DE1"/>
    <w:rsid w:val="00526F0B"/>
    <w:rsid w:val="0052723F"/>
    <w:rsid w:val="00527492"/>
    <w:rsid w:val="00527517"/>
    <w:rsid w:val="00527896"/>
    <w:rsid w:val="005279D6"/>
    <w:rsid w:val="005279DC"/>
    <w:rsid w:val="00527A04"/>
    <w:rsid w:val="00527AB4"/>
    <w:rsid w:val="00527C76"/>
    <w:rsid w:val="00527D70"/>
    <w:rsid w:val="00527DA7"/>
    <w:rsid w:val="00527DD0"/>
    <w:rsid w:val="00527ECB"/>
    <w:rsid w:val="00527F96"/>
    <w:rsid w:val="00527F9C"/>
    <w:rsid w:val="005300EA"/>
    <w:rsid w:val="005300FD"/>
    <w:rsid w:val="00530360"/>
    <w:rsid w:val="005304E6"/>
    <w:rsid w:val="00530527"/>
    <w:rsid w:val="00530555"/>
    <w:rsid w:val="00530583"/>
    <w:rsid w:val="00530690"/>
    <w:rsid w:val="00530726"/>
    <w:rsid w:val="005308E3"/>
    <w:rsid w:val="0053096B"/>
    <w:rsid w:val="00530A08"/>
    <w:rsid w:val="00530A6F"/>
    <w:rsid w:val="00530D2C"/>
    <w:rsid w:val="00530E63"/>
    <w:rsid w:val="005310C2"/>
    <w:rsid w:val="005314D0"/>
    <w:rsid w:val="00531549"/>
    <w:rsid w:val="00531654"/>
    <w:rsid w:val="005316C4"/>
    <w:rsid w:val="00531C2D"/>
    <w:rsid w:val="00531CE6"/>
    <w:rsid w:val="00531DFE"/>
    <w:rsid w:val="00531E58"/>
    <w:rsid w:val="00531EED"/>
    <w:rsid w:val="00532042"/>
    <w:rsid w:val="00532102"/>
    <w:rsid w:val="0053210F"/>
    <w:rsid w:val="00532239"/>
    <w:rsid w:val="00532310"/>
    <w:rsid w:val="0053238C"/>
    <w:rsid w:val="00532399"/>
    <w:rsid w:val="005323A0"/>
    <w:rsid w:val="0053246C"/>
    <w:rsid w:val="005324AF"/>
    <w:rsid w:val="005324E3"/>
    <w:rsid w:val="00532914"/>
    <w:rsid w:val="00532A0D"/>
    <w:rsid w:val="00532AA7"/>
    <w:rsid w:val="00532CDC"/>
    <w:rsid w:val="00532D43"/>
    <w:rsid w:val="00532D76"/>
    <w:rsid w:val="00532F3F"/>
    <w:rsid w:val="00532F40"/>
    <w:rsid w:val="005333CF"/>
    <w:rsid w:val="00533571"/>
    <w:rsid w:val="00533589"/>
    <w:rsid w:val="0053361F"/>
    <w:rsid w:val="00533751"/>
    <w:rsid w:val="00533852"/>
    <w:rsid w:val="0053391B"/>
    <w:rsid w:val="0053393D"/>
    <w:rsid w:val="00533A10"/>
    <w:rsid w:val="00533B82"/>
    <w:rsid w:val="00533BD9"/>
    <w:rsid w:val="00533BF6"/>
    <w:rsid w:val="00533C32"/>
    <w:rsid w:val="00533F67"/>
    <w:rsid w:val="00534286"/>
    <w:rsid w:val="005342B9"/>
    <w:rsid w:val="0053436C"/>
    <w:rsid w:val="005344D9"/>
    <w:rsid w:val="00534546"/>
    <w:rsid w:val="005345FA"/>
    <w:rsid w:val="00534636"/>
    <w:rsid w:val="005347F4"/>
    <w:rsid w:val="00534C4A"/>
    <w:rsid w:val="00534CFA"/>
    <w:rsid w:val="00534DA9"/>
    <w:rsid w:val="00534ECD"/>
    <w:rsid w:val="00534F7A"/>
    <w:rsid w:val="00535098"/>
    <w:rsid w:val="005352D9"/>
    <w:rsid w:val="0053541C"/>
    <w:rsid w:val="0053551A"/>
    <w:rsid w:val="005356AF"/>
    <w:rsid w:val="0053579C"/>
    <w:rsid w:val="00535855"/>
    <w:rsid w:val="005358A3"/>
    <w:rsid w:val="005359FD"/>
    <w:rsid w:val="00535A51"/>
    <w:rsid w:val="00535BB4"/>
    <w:rsid w:val="00535C15"/>
    <w:rsid w:val="00535CFB"/>
    <w:rsid w:val="00535E94"/>
    <w:rsid w:val="00535EC7"/>
    <w:rsid w:val="00535F03"/>
    <w:rsid w:val="005360C3"/>
    <w:rsid w:val="0053610A"/>
    <w:rsid w:val="00536315"/>
    <w:rsid w:val="0053675B"/>
    <w:rsid w:val="0053680B"/>
    <w:rsid w:val="0053687F"/>
    <w:rsid w:val="005369A7"/>
    <w:rsid w:val="00536B93"/>
    <w:rsid w:val="00536C2C"/>
    <w:rsid w:val="00536C2E"/>
    <w:rsid w:val="00536C34"/>
    <w:rsid w:val="00536D44"/>
    <w:rsid w:val="00536E2B"/>
    <w:rsid w:val="00536E88"/>
    <w:rsid w:val="0053704D"/>
    <w:rsid w:val="00537101"/>
    <w:rsid w:val="0053716F"/>
    <w:rsid w:val="0053723A"/>
    <w:rsid w:val="0053727B"/>
    <w:rsid w:val="005373CA"/>
    <w:rsid w:val="005377BB"/>
    <w:rsid w:val="00537936"/>
    <w:rsid w:val="00537987"/>
    <w:rsid w:val="005379A1"/>
    <w:rsid w:val="00537A2C"/>
    <w:rsid w:val="00537AE1"/>
    <w:rsid w:val="00537B9C"/>
    <w:rsid w:val="00537C04"/>
    <w:rsid w:val="00537C87"/>
    <w:rsid w:val="00540368"/>
    <w:rsid w:val="00540447"/>
    <w:rsid w:val="00540506"/>
    <w:rsid w:val="005405F6"/>
    <w:rsid w:val="00540725"/>
    <w:rsid w:val="0054079D"/>
    <w:rsid w:val="005407EB"/>
    <w:rsid w:val="00540930"/>
    <w:rsid w:val="00540B52"/>
    <w:rsid w:val="00540FD3"/>
    <w:rsid w:val="00541276"/>
    <w:rsid w:val="00541435"/>
    <w:rsid w:val="005415AD"/>
    <w:rsid w:val="0054182F"/>
    <w:rsid w:val="005419A4"/>
    <w:rsid w:val="00541B12"/>
    <w:rsid w:val="00541D39"/>
    <w:rsid w:val="00541EEA"/>
    <w:rsid w:val="00541F3E"/>
    <w:rsid w:val="00542076"/>
    <w:rsid w:val="00542494"/>
    <w:rsid w:val="005425F6"/>
    <w:rsid w:val="00542681"/>
    <w:rsid w:val="005426DF"/>
    <w:rsid w:val="00542832"/>
    <w:rsid w:val="0054283B"/>
    <w:rsid w:val="0054289D"/>
    <w:rsid w:val="00542940"/>
    <w:rsid w:val="005429A8"/>
    <w:rsid w:val="005429B2"/>
    <w:rsid w:val="00542A3B"/>
    <w:rsid w:val="00542A58"/>
    <w:rsid w:val="00542E16"/>
    <w:rsid w:val="00542E6A"/>
    <w:rsid w:val="00542ED8"/>
    <w:rsid w:val="00542F8E"/>
    <w:rsid w:val="005430A8"/>
    <w:rsid w:val="005431EA"/>
    <w:rsid w:val="0054335D"/>
    <w:rsid w:val="00543368"/>
    <w:rsid w:val="00543373"/>
    <w:rsid w:val="005433DC"/>
    <w:rsid w:val="0054396F"/>
    <w:rsid w:val="00543A72"/>
    <w:rsid w:val="00543AF3"/>
    <w:rsid w:val="00543D65"/>
    <w:rsid w:val="00543E5B"/>
    <w:rsid w:val="00543EB6"/>
    <w:rsid w:val="00544128"/>
    <w:rsid w:val="0054412B"/>
    <w:rsid w:val="005441C0"/>
    <w:rsid w:val="005441FA"/>
    <w:rsid w:val="00544330"/>
    <w:rsid w:val="005445C5"/>
    <w:rsid w:val="005446D7"/>
    <w:rsid w:val="005448CA"/>
    <w:rsid w:val="00544A6E"/>
    <w:rsid w:val="00544B6A"/>
    <w:rsid w:val="00544BEE"/>
    <w:rsid w:val="00544C25"/>
    <w:rsid w:val="00544D35"/>
    <w:rsid w:val="00544D7D"/>
    <w:rsid w:val="00544E27"/>
    <w:rsid w:val="00544E94"/>
    <w:rsid w:val="00545092"/>
    <w:rsid w:val="00545280"/>
    <w:rsid w:val="00545337"/>
    <w:rsid w:val="00545381"/>
    <w:rsid w:val="005454A6"/>
    <w:rsid w:val="005455D6"/>
    <w:rsid w:val="005456E2"/>
    <w:rsid w:val="00545938"/>
    <w:rsid w:val="005459D0"/>
    <w:rsid w:val="00545A97"/>
    <w:rsid w:val="00545AAB"/>
    <w:rsid w:val="00545AB4"/>
    <w:rsid w:val="00545B31"/>
    <w:rsid w:val="00545D58"/>
    <w:rsid w:val="00545E22"/>
    <w:rsid w:val="00545E8E"/>
    <w:rsid w:val="00546040"/>
    <w:rsid w:val="0054605D"/>
    <w:rsid w:val="0054612D"/>
    <w:rsid w:val="00546308"/>
    <w:rsid w:val="0054634F"/>
    <w:rsid w:val="0054656B"/>
    <w:rsid w:val="0054673C"/>
    <w:rsid w:val="00546845"/>
    <w:rsid w:val="00546880"/>
    <w:rsid w:val="00546991"/>
    <w:rsid w:val="00546ABC"/>
    <w:rsid w:val="00546AC6"/>
    <w:rsid w:val="00546C5E"/>
    <w:rsid w:val="00546CB1"/>
    <w:rsid w:val="00546DD4"/>
    <w:rsid w:val="00546DDC"/>
    <w:rsid w:val="00546DF6"/>
    <w:rsid w:val="00546FD8"/>
    <w:rsid w:val="0054716A"/>
    <w:rsid w:val="00547175"/>
    <w:rsid w:val="005472F8"/>
    <w:rsid w:val="0054734E"/>
    <w:rsid w:val="005473C5"/>
    <w:rsid w:val="005473C9"/>
    <w:rsid w:val="005475D3"/>
    <w:rsid w:val="005475DD"/>
    <w:rsid w:val="00547601"/>
    <w:rsid w:val="0054760F"/>
    <w:rsid w:val="005477C8"/>
    <w:rsid w:val="00547905"/>
    <w:rsid w:val="00547A1E"/>
    <w:rsid w:val="00547AFF"/>
    <w:rsid w:val="00547B45"/>
    <w:rsid w:val="00547E36"/>
    <w:rsid w:val="00547E37"/>
    <w:rsid w:val="00547ED4"/>
    <w:rsid w:val="00550182"/>
    <w:rsid w:val="0055018D"/>
    <w:rsid w:val="0055024C"/>
    <w:rsid w:val="00550279"/>
    <w:rsid w:val="00550457"/>
    <w:rsid w:val="00550475"/>
    <w:rsid w:val="005506AE"/>
    <w:rsid w:val="00550830"/>
    <w:rsid w:val="00550937"/>
    <w:rsid w:val="00550988"/>
    <w:rsid w:val="005509E4"/>
    <w:rsid w:val="00550BAA"/>
    <w:rsid w:val="00550D66"/>
    <w:rsid w:val="00551358"/>
    <w:rsid w:val="0055144C"/>
    <w:rsid w:val="005514A8"/>
    <w:rsid w:val="005516BF"/>
    <w:rsid w:val="005517D6"/>
    <w:rsid w:val="0055199B"/>
    <w:rsid w:val="00551AC7"/>
    <w:rsid w:val="00551B1E"/>
    <w:rsid w:val="00551B3E"/>
    <w:rsid w:val="00551BEF"/>
    <w:rsid w:val="00551D15"/>
    <w:rsid w:val="00551DA9"/>
    <w:rsid w:val="00551E4B"/>
    <w:rsid w:val="00551EDD"/>
    <w:rsid w:val="00551F22"/>
    <w:rsid w:val="00552298"/>
    <w:rsid w:val="005522E6"/>
    <w:rsid w:val="005523C5"/>
    <w:rsid w:val="00552476"/>
    <w:rsid w:val="005524F1"/>
    <w:rsid w:val="00552667"/>
    <w:rsid w:val="005527C5"/>
    <w:rsid w:val="00552848"/>
    <w:rsid w:val="005529ED"/>
    <w:rsid w:val="00552E92"/>
    <w:rsid w:val="00553115"/>
    <w:rsid w:val="00553118"/>
    <w:rsid w:val="0055328D"/>
    <w:rsid w:val="00553462"/>
    <w:rsid w:val="005534C0"/>
    <w:rsid w:val="005535BA"/>
    <w:rsid w:val="00553801"/>
    <w:rsid w:val="00553809"/>
    <w:rsid w:val="0055386A"/>
    <w:rsid w:val="00553941"/>
    <w:rsid w:val="00553A30"/>
    <w:rsid w:val="00553CD9"/>
    <w:rsid w:val="00553E04"/>
    <w:rsid w:val="00553EB9"/>
    <w:rsid w:val="00553F55"/>
    <w:rsid w:val="00553F75"/>
    <w:rsid w:val="00554108"/>
    <w:rsid w:val="005541D3"/>
    <w:rsid w:val="005541F0"/>
    <w:rsid w:val="005544C6"/>
    <w:rsid w:val="0055484B"/>
    <w:rsid w:val="00554A32"/>
    <w:rsid w:val="00554A7E"/>
    <w:rsid w:val="00554BAD"/>
    <w:rsid w:val="00554D40"/>
    <w:rsid w:val="00554F42"/>
    <w:rsid w:val="0055502E"/>
    <w:rsid w:val="0055522B"/>
    <w:rsid w:val="005553B5"/>
    <w:rsid w:val="00555588"/>
    <w:rsid w:val="005555ED"/>
    <w:rsid w:val="005556F4"/>
    <w:rsid w:val="005557BC"/>
    <w:rsid w:val="005558D7"/>
    <w:rsid w:val="00555D28"/>
    <w:rsid w:val="005564CC"/>
    <w:rsid w:val="005564CF"/>
    <w:rsid w:val="005567CE"/>
    <w:rsid w:val="00556935"/>
    <w:rsid w:val="00556BA3"/>
    <w:rsid w:val="00556D2B"/>
    <w:rsid w:val="00556DD5"/>
    <w:rsid w:val="00556E6E"/>
    <w:rsid w:val="00557228"/>
    <w:rsid w:val="0055735C"/>
    <w:rsid w:val="005574BD"/>
    <w:rsid w:val="005575CF"/>
    <w:rsid w:val="0055767C"/>
    <w:rsid w:val="0055775E"/>
    <w:rsid w:val="00557B9C"/>
    <w:rsid w:val="00557D2D"/>
    <w:rsid w:val="00557D3C"/>
    <w:rsid w:val="00557D86"/>
    <w:rsid w:val="00557F52"/>
    <w:rsid w:val="00557FE2"/>
    <w:rsid w:val="00560344"/>
    <w:rsid w:val="005604FB"/>
    <w:rsid w:val="00560500"/>
    <w:rsid w:val="005606DC"/>
    <w:rsid w:val="00560712"/>
    <w:rsid w:val="005607D7"/>
    <w:rsid w:val="00560933"/>
    <w:rsid w:val="00560A1D"/>
    <w:rsid w:val="00560B4C"/>
    <w:rsid w:val="00560C7D"/>
    <w:rsid w:val="00560F45"/>
    <w:rsid w:val="00561408"/>
    <w:rsid w:val="00561458"/>
    <w:rsid w:val="005614EA"/>
    <w:rsid w:val="005615F9"/>
    <w:rsid w:val="00561899"/>
    <w:rsid w:val="005618B1"/>
    <w:rsid w:val="0056196D"/>
    <w:rsid w:val="00561B35"/>
    <w:rsid w:val="00561C1E"/>
    <w:rsid w:val="00561CE5"/>
    <w:rsid w:val="00561D73"/>
    <w:rsid w:val="00561FD4"/>
    <w:rsid w:val="0056209E"/>
    <w:rsid w:val="005625E4"/>
    <w:rsid w:val="00562694"/>
    <w:rsid w:val="00562A30"/>
    <w:rsid w:val="00562B2D"/>
    <w:rsid w:val="00562B5D"/>
    <w:rsid w:val="00562B7E"/>
    <w:rsid w:val="00562B96"/>
    <w:rsid w:val="00562C85"/>
    <w:rsid w:val="0056332A"/>
    <w:rsid w:val="005633E7"/>
    <w:rsid w:val="005633F7"/>
    <w:rsid w:val="005634F8"/>
    <w:rsid w:val="00563674"/>
    <w:rsid w:val="0056393A"/>
    <w:rsid w:val="00563B73"/>
    <w:rsid w:val="00563BEA"/>
    <w:rsid w:val="00563C3A"/>
    <w:rsid w:val="00563D84"/>
    <w:rsid w:val="00563F35"/>
    <w:rsid w:val="005640D8"/>
    <w:rsid w:val="00564123"/>
    <w:rsid w:val="0056416F"/>
    <w:rsid w:val="005642C3"/>
    <w:rsid w:val="00564328"/>
    <w:rsid w:val="00564433"/>
    <w:rsid w:val="0056445E"/>
    <w:rsid w:val="0056446A"/>
    <w:rsid w:val="005645DC"/>
    <w:rsid w:val="00564745"/>
    <w:rsid w:val="00564827"/>
    <w:rsid w:val="00564D1C"/>
    <w:rsid w:val="00564DE2"/>
    <w:rsid w:val="005653FD"/>
    <w:rsid w:val="00565408"/>
    <w:rsid w:val="005655A3"/>
    <w:rsid w:val="005655BE"/>
    <w:rsid w:val="00565869"/>
    <w:rsid w:val="005658CC"/>
    <w:rsid w:val="005658D6"/>
    <w:rsid w:val="00565EB6"/>
    <w:rsid w:val="00566422"/>
    <w:rsid w:val="005664C5"/>
    <w:rsid w:val="005664FE"/>
    <w:rsid w:val="00566524"/>
    <w:rsid w:val="005667EA"/>
    <w:rsid w:val="0056694C"/>
    <w:rsid w:val="00566950"/>
    <w:rsid w:val="00566A9C"/>
    <w:rsid w:val="00566AB1"/>
    <w:rsid w:val="00566B8E"/>
    <w:rsid w:val="00566C5B"/>
    <w:rsid w:val="00566E64"/>
    <w:rsid w:val="00566EAB"/>
    <w:rsid w:val="00566F56"/>
    <w:rsid w:val="0056703C"/>
    <w:rsid w:val="005674A1"/>
    <w:rsid w:val="00567624"/>
    <w:rsid w:val="00567837"/>
    <w:rsid w:val="005678FE"/>
    <w:rsid w:val="00567B16"/>
    <w:rsid w:val="00567E4A"/>
    <w:rsid w:val="00567F08"/>
    <w:rsid w:val="00570024"/>
    <w:rsid w:val="00570054"/>
    <w:rsid w:val="00570087"/>
    <w:rsid w:val="0057029F"/>
    <w:rsid w:val="00570634"/>
    <w:rsid w:val="00570789"/>
    <w:rsid w:val="00570B5A"/>
    <w:rsid w:val="00570C38"/>
    <w:rsid w:val="00570EB3"/>
    <w:rsid w:val="00570EDE"/>
    <w:rsid w:val="00570F49"/>
    <w:rsid w:val="005710E9"/>
    <w:rsid w:val="0057111E"/>
    <w:rsid w:val="005714AD"/>
    <w:rsid w:val="005716C4"/>
    <w:rsid w:val="005717A1"/>
    <w:rsid w:val="005717F1"/>
    <w:rsid w:val="00571846"/>
    <w:rsid w:val="00571B4E"/>
    <w:rsid w:val="00571B77"/>
    <w:rsid w:val="00571BED"/>
    <w:rsid w:val="00571E06"/>
    <w:rsid w:val="00571EAD"/>
    <w:rsid w:val="005722B1"/>
    <w:rsid w:val="00572337"/>
    <w:rsid w:val="005725BE"/>
    <w:rsid w:val="0057263C"/>
    <w:rsid w:val="005726F3"/>
    <w:rsid w:val="00572740"/>
    <w:rsid w:val="00572946"/>
    <w:rsid w:val="005729C1"/>
    <w:rsid w:val="00572ACB"/>
    <w:rsid w:val="00572D7D"/>
    <w:rsid w:val="00572E97"/>
    <w:rsid w:val="00572EF4"/>
    <w:rsid w:val="00572F69"/>
    <w:rsid w:val="00573014"/>
    <w:rsid w:val="00573017"/>
    <w:rsid w:val="00573024"/>
    <w:rsid w:val="005731DB"/>
    <w:rsid w:val="0057375E"/>
    <w:rsid w:val="005738AA"/>
    <w:rsid w:val="00573965"/>
    <w:rsid w:val="0057399D"/>
    <w:rsid w:val="005739C4"/>
    <w:rsid w:val="005739F1"/>
    <w:rsid w:val="00573A60"/>
    <w:rsid w:val="00573B41"/>
    <w:rsid w:val="00573C3E"/>
    <w:rsid w:val="00573CEB"/>
    <w:rsid w:val="00573D79"/>
    <w:rsid w:val="00573E4B"/>
    <w:rsid w:val="00573F45"/>
    <w:rsid w:val="00573F56"/>
    <w:rsid w:val="005740E2"/>
    <w:rsid w:val="005741B6"/>
    <w:rsid w:val="00574307"/>
    <w:rsid w:val="0057459B"/>
    <w:rsid w:val="00574931"/>
    <w:rsid w:val="00574AD7"/>
    <w:rsid w:val="00574CFB"/>
    <w:rsid w:val="00574D8C"/>
    <w:rsid w:val="00574D96"/>
    <w:rsid w:val="00574E0A"/>
    <w:rsid w:val="0057517F"/>
    <w:rsid w:val="00575260"/>
    <w:rsid w:val="00575691"/>
    <w:rsid w:val="00575723"/>
    <w:rsid w:val="005758FC"/>
    <w:rsid w:val="00575A52"/>
    <w:rsid w:val="00575BA3"/>
    <w:rsid w:val="00575D0D"/>
    <w:rsid w:val="00575D89"/>
    <w:rsid w:val="00575F32"/>
    <w:rsid w:val="005760A8"/>
    <w:rsid w:val="005760EA"/>
    <w:rsid w:val="00576101"/>
    <w:rsid w:val="00576197"/>
    <w:rsid w:val="00576275"/>
    <w:rsid w:val="005762CB"/>
    <w:rsid w:val="005763E7"/>
    <w:rsid w:val="005764AE"/>
    <w:rsid w:val="00576567"/>
    <w:rsid w:val="005769CC"/>
    <w:rsid w:val="00576B45"/>
    <w:rsid w:val="00576DE1"/>
    <w:rsid w:val="00576EA4"/>
    <w:rsid w:val="00577020"/>
    <w:rsid w:val="00577101"/>
    <w:rsid w:val="00577262"/>
    <w:rsid w:val="0057728F"/>
    <w:rsid w:val="005772E7"/>
    <w:rsid w:val="0057748F"/>
    <w:rsid w:val="005775B7"/>
    <w:rsid w:val="00577791"/>
    <w:rsid w:val="00577AD2"/>
    <w:rsid w:val="00577B47"/>
    <w:rsid w:val="00577C35"/>
    <w:rsid w:val="00577D90"/>
    <w:rsid w:val="00577D9E"/>
    <w:rsid w:val="00577EFC"/>
    <w:rsid w:val="005800E1"/>
    <w:rsid w:val="00580228"/>
    <w:rsid w:val="00580474"/>
    <w:rsid w:val="00580520"/>
    <w:rsid w:val="005806BF"/>
    <w:rsid w:val="00580700"/>
    <w:rsid w:val="00580896"/>
    <w:rsid w:val="00580997"/>
    <w:rsid w:val="00580B60"/>
    <w:rsid w:val="00580B65"/>
    <w:rsid w:val="00580CEA"/>
    <w:rsid w:val="00580FE9"/>
    <w:rsid w:val="00581156"/>
    <w:rsid w:val="0058118D"/>
    <w:rsid w:val="0058118E"/>
    <w:rsid w:val="005812CA"/>
    <w:rsid w:val="00581369"/>
    <w:rsid w:val="00581515"/>
    <w:rsid w:val="00581692"/>
    <w:rsid w:val="00581761"/>
    <w:rsid w:val="005817DD"/>
    <w:rsid w:val="00581919"/>
    <w:rsid w:val="00581940"/>
    <w:rsid w:val="00581957"/>
    <w:rsid w:val="00581A52"/>
    <w:rsid w:val="00581A84"/>
    <w:rsid w:val="00581BBB"/>
    <w:rsid w:val="00581CFB"/>
    <w:rsid w:val="00581DFC"/>
    <w:rsid w:val="00582093"/>
    <w:rsid w:val="005820F5"/>
    <w:rsid w:val="005821CB"/>
    <w:rsid w:val="00582222"/>
    <w:rsid w:val="00582248"/>
    <w:rsid w:val="0058244B"/>
    <w:rsid w:val="00582454"/>
    <w:rsid w:val="0058245A"/>
    <w:rsid w:val="0058249E"/>
    <w:rsid w:val="005824B2"/>
    <w:rsid w:val="005825D6"/>
    <w:rsid w:val="005826CA"/>
    <w:rsid w:val="005827F8"/>
    <w:rsid w:val="00582864"/>
    <w:rsid w:val="00582C92"/>
    <w:rsid w:val="00582CBE"/>
    <w:rsid w:val="00582CEB"/>
    <w:rsid w:val="00582E1D"/>
    <w:rsid w:val="00582EF4"/>
    <w:rsid w:val="0058348C"/>
    <w:rsid w:val="005834B2"/>
    <w:rsid w:val="0058388E"/>
    <w:rsid w:val="0058391D"/>
    <w:rsid w:val="00583B32"/>
    <w:rsid w:val="00584056"/>
    <w:rsid w:val="005840C5"/>
    <w:rsid w:val="0058419E"/>
    <w:rsid w:val="00584288"/>
    <w:rsid w:val="00584290"/>
    <w:rsid w:val="005842A6"/>
    <w:rsid w:val="005842F2"/>
    <w:rsid w:val="005842FA"/>
    <w:rsid w:val="0058430C"/>
    <w:rsid w:val="005844F1"/>
    <w:rsid w:val="0058459E"/>
    <w:rsid w:val="00584655"/>
    <w:rsid w:val="0058474C"/>
    <w:rsid w:val="005847A7"/>
    <w:rsid w:val="005849CE"/>
    <w:rsid w:val="00584BF8"/>
    <w:rsid w:val="00584C53"/>
    <w:rsid w:val="00584E37"/>
    <w:rsid w:val="00584E8D"/>
    <w:rsid w:val="005850C2"/>
    <w:rsid w:val="0058510F"/>
    <w:rsid w:val="00585151"/>
    <w:rsid w:val="0058524A"/>
    <w:rsid w:val="00585396"/>
    <w:rsid w:val="0058552F"/>
    <w:rsid w:val="00585888"/>
    <w:rsid w:val="00585995"/>
    <w:rsid w:val="00585B99"/>
    <w:rsid w:val="00585BE0"/>
    <w:rsid w:val="00585C2E"/>
    <w:rsid w:val="00585F7F"/>
    <w:rsid w:val="00585FA5"/>
    <w:rsid w:val="00586274"/>
    <w:rsid w:val="0058641A"/>
    <w:rsid w:val="005865CF"/>
    <w:rsid w:val="005865F9"/>
    <w:rsid w:val="0058679A"/>
    <w:rsid w:val="005869D4"/>
    <w:rsid w:val="00586EC9"/>
    <w:rsid w:val="00586FD6"/>
    <w:rsid w:val="0058718C"/>
    <w:rsid w:val="0058719E"/>
    <w:rsid w:val="005871FC"/>
    <w:rsid w:val="005872A9"/>
    <w:rsid w:val="005872FA"/>
    <w:rsid w:val="0058734A"/>
    <w:rsid w:val="00587577"/>
    <w:rsid w:val="00587710"/>
    <w:rsid w:val="0058778F"/>
    <w:rsid w:val="005878F9"/>
    <w:rsid w:val="0058791E"/>
    <w:rsid w:val="005879AD"/>
    <w:rsid w:val="00587A32"/>
    <w:rsid w:val="00587B11"/>
    <w:rsid w:val="00587CAB"/>
    <w:rsid w:val="00587CCC"/>
    <w:rsid w:val="00587D91"/>
    <w:rsid w:val="00587DDC"/>
    <w:rsid w:val="00587E7D"/>
    <w:rsid w:val="00587FAD"/>
    <w:rsid w:val="00587FBE"/>
    <w:rsid w:val="00590394"/>
    <w:rsid w:val="00590401"/>
    <w:rsid w:val="0059042F"/>
    <w:rsid w:val="005905E7"/>
    <w:rsid w:val="005906B1"/>
    <w:rsid w:val="00590720"/>
    <w:rsid w:val="00590B3C"/>
    <w:rsid w:val="00590D2F"/>
    <w:rsid w:val="00590FEA"/>
    <w:rsid w:val="00591019"/>
    <w:rsid w:val="00591073"/>
    <w:rsid w:val="00591098"/>
    <w:rsid w:val="005910ED"/>
    <w:rsid w:val="00591118"/>
    <w:rsid w:val="00591425"/>
    <w:rsid w:val="0059190C"/>
    <w:rsid w:val="00591959"/>
    <w:rsid w:val="00591D3A"/>
    <w:rsid w:val="00591D5E"/>
    <w:rsid w:val="00591F42"/>
    <w:rsid w:val="00591FA4"/>
    <w:rsid w:val="00592009"/>
    <w:rsid w:val="00592102"/>
    <w:rsid w:val="0059223D"/>
    <w:rsid w:val="0059229D"/>
    <w:rsid w:val="0059234F"/>
    <w:rsid w:val="0059268D"/>
    <w:rsid w:val="005929BA"/>
    <w:rsid w:val="00592A2D"/>
    <w:rsid w:val="00592B1B"/>
    <w:rsid w:val="00592C35"/>
    <w:rsid w:val="00592C52"/>
    <w:rsid w:val="00592D3C"/>
    <w:rsid w:val="00592F83"/>
    <w:rsid w:val="005930D1"/>
    <w:rsid w:val="0059317E"/>
    <w:rsid w:val="005931B7"/>
    <w:rsid w:val="00593319"/>
    <w:rsid w:val="005933AE"/>
    <w:rsid w:val="005934FB"/>
    <w:rsid w:val="005935A6"/>
    <w:rsid w:val="005935D7"/>
    <w:rsid w:val="005938A0"/>
    <w:rsid w:val="005938EA"/>
    <w:rsid w:val="00593981"/>
    <w:rsid w:val="005939E8"/>
    <w:rsid w:val="00593AEB"/>
    <w:rsid w:val="00593BDC"/>
    <w:rsid w:val="00593E09"/>
    <w:rsid w:val="00593E5D"/>
    <w:rsid w:val="00593E92"/>
    <w:rsid w:val="00593EA1"/>
    <w:rsid w:val="00594132"/>
    <w:rsid w:val="0059442E"/>
    <w:rsid w:val="0059465A"/>
    <w:rsid w:val="005948D0"/>
    <w:rsid w:val="005949BA"/>
    <w:rsid w:val="005949E9"/>
    <w:rsid w:val="00594A50"/>
    <w:rsid w:val="00594C0F"/>
    <w:rsid w:val="00594CCB"/>
    <w:rsid w:val="00594DF6"/>
    <w:rsid w:val="00594FF1"/>
    <w:rsid w:val="00595158"/>
    <w:rsid w:val="005952D2"/>
    <w:rsid w:val="00595569"/>
    <w:rsid w:val="0059559F"/>
    <w:rsid w:val="00595656"/>
    <w:rsid w:val="0059594C"/>
    <w:rsid w:val="00595B91"/>
    <w:rsid w:val="00595C31"/>
    <w:rsid w:val="00595CE4"/>
    <w:rsid w:val="00595DE6"/>
    <w:rsid w:val="00595E47"/>
    <w:rsid w:val="0059619A"/>
    <w:rsid w:val="00596464"/>
    <w:rsid w:val="005964B3"/>
    <w:rsid w:val="0059654B"/>
    <w:rsid w:val="005965C7"/>
    <w:rsid w:val="00596696"/>
    <w:rsid w:val="005967DF"/>
    <w:rsid w:val="00596856"/>
    <w:rsid w:val="0059690C"/>
    <w:rsid w:val="00596933"/>
    <w:rsid w:val="00596AB3"/>
    <w:rsid w:val="00596BC6"/>
    <w:rsid w:val="00596C4A"/>
    <w:rsid w:val="00596C93"/>
    <w:rsid w:val="00596F0E"/>
    <w:rsid w:val="0059710B"/>
    <w:rsid w:val="00597171"/>
    <w:rsid w:val="00597337"/>
    <w:rsid w:val="005974C0"/>
    <w:rsid w:val="00597527"/>
    <w:rsid w:val="00597582"/>
    <w:rsid w:val="0059758D"/>
    <w:rsid w:val="005975D2"/>
    <w:rsid w:val="005976B2"/>
    <w:rsid w:val="00597739"/>
    <w:rsid w:val="00597ABE"/>
    <w:rsid w:val="00597AD9"/>
    <w:rsid w:val="00597AF6"/>
    <w:rsid w:val="00597BD6"/>
    <w:rsid w:val="00597ECF"/>
    <w:rsid w:val="00597FDB"/>
    <w:rsid w:val="005A0233"/>
    <w:rsid w:val="005A029D"/>
    <w:rsid w:val="005A0374"/>
    <w:rsid w:val="005A049E"/>
    <w:rsid w:val="005A04AA"/>
    <w:rsid w:val="005A0504"/>
    <w:rsid w:val="005A0579"/>
    <w:rsid w:val="005A0737"/>
    <w:rsid w:val="005A0856"/>
    <w:rsid w:val="005A09C1"/>
    <w:rsid w:val="005A0C2C"/>
    <w:rsid w:val="005A0C5A"/>
    <w:rsid w:val="005A1074"/>
    <w:rsid w:val="005A138B"/>
    <w:rsid w:val="005A141E"/>
    <w:rsid w:val="005A14F7"/>
    <w:rsid w:val="005A15CB"/>
    <w:rsid w:val="005A169C"/>
    <w:rsid w:val="005A16A2"/>
    <w:rsid w:val="005A1721"/>
    <w:rsid w:val="005A175E"/>
    <w:rsid w:val="005A1800"/>
    <w:rsid w:val="005A18C3"/>
    <w:rsid w:val="005A19BF"/>
    <w:rsid w:val="005A1A74"/>
    <w:rsid w:val="005A1BF8"/>
    <w:rsid w:val="005A1C2C"/>
    <w:rsid w:val="005A1E87"/>
    <w:rsid w:val="005A1F10"/>
    <w:rsid w:val="005A2015"/>
    <w:rsid w:val="005A205D"/>
    <w:rsid w:val="005A20F4"/>
    <w:rsid w:val="005A2278"/>
    <w:rsid w:val="005A2431"/>
    <w:rsid w:val="005A27F7"/>
    <w:rsid w:val="005A2986"/>
    <w:rsid w:val="005A2B60"/>
    <w:rsid w:val="005A2B67"/>
    <w:rsid w:val="005A2B6C"/>
    <w:rsid w:val="005A2F0C"/>
    <w:rsid w:val="005A300D"/>
    <w:rsid w:val="005A330B"/>
    <w:rsid w:val="005A3324"/>
    <w:rsid w:val="005A338B"/>
    <w:rsid w:val="005A3544"/>
    <w:rsid w:val="005A37F1"/>
    <w:rsid w:val="005A38DC"/>
    <w:rsid w:val="005A39FA"/>
    <w:rsid w:val="005A3ACA"/>
    <w:rsid w:val="005A3AEA"/>
    <w:rsid w:val="005A3D27"/>
    <w:rsid w:val="005A40D9"/>
    <w:rsid w:val="005A417E"/>
    <w:rsid w:val="005A4432"/>
    <w:rsid w:val="005A467B"/>
    <w:rsid w:val="005A493D"/>
    <w:rsid w:val="005A4A6D"/>
    <w:rsid w:val="005A4D34"/>
    <w:rsid w:val="005A4DCC"/>
    <w:rsid w:val="005A4F17"/>
    <w:rsid w:val="005A51F4"/>
    <w:rsid w:val="005A5352"/>
    <w:rsid w:val="005A54A6"/>
    <w:rsid w:val="005A5580"/>
    <w:rsid w:val="005A55DF"/>
    <w:rsid w:val="005A566D"/>
    <w:rsid w:val="005A5787"/>
    <w:rsid w:val="005A5A73"/>
    <w:rsid w:val="005A5AFE"/>
    <w:rsid w:val="005A5CAB"/>
    <w:rsid w:val="005A5CB4"/>
    <w:rsid w:val="005A5D43"/>
    <w:rsid w:val="005A6718"/>
    <w:rsid w:val="005A67B8"/>
    <w:rsid w:val="005A681F"/>
    <w:rsid w:val="005A6835"/>
    <w:rsid w:val="005A68C1"/>
    <w:rsid w:val="005A6C56"/>
    <w:rsid w:val="005A6CA9"/>
    <w:rsid w:val="005A6EB4"/>
    <w:rsid w:val="005A6FE1"/>
    <w:rsid w:val="005A71ED"/>
    <w:rsid w:val="005A72FD"/>
    <w:rsid w:val="005A730E"/>
    <w:rsid w:val="005A73F8"/>
    <w:rsid w:val="005A745C"/>
    <w:rsid w:val="005A756C"/>
    <w:rsid w:val="005A766D"/>
    <w:rsid w:val="005A7675"/>
    <w:rsid w:val="005A76E4"/>
    <w:rsid w:val="005A76E9"/>
    <w:rsid w:val="005A77DC"/>
    <w:rsid w:val="005A7801"/>
    <w:rsid w:val="005A78A2"/>
    <w:rsid w:val="005A7987"/>
    <w:rsid w:val="005A79D9"/>
    <w:rsid w:val="005A7A24"/>
    <w:rsid w:val="005A7AAB"/>
    <w:rsid w:val="005A7B71"/>
    <w:rsid w:val="005A7D22"/>
    <w:rsid w:val="005B0016"/>
    <w:rsid w:val="005B00EA"/>
    <w:rsid w:val="005B04B0"/>
    <w:rsid w:val="005B05DA"/>
    <w:rsid w:val="005B07AA"/>
    <w:rsid w:val="005B0830"/>
    <w:rsid w:val="005B0898"/>
    <w:rsid w:val="005B0B1F"/>
    <w:rsid w:val="005B0B27"/>
    <w:rsid w:val="005B0C46"/>
    <w:rsid w:val="005B0C68"/>
    <w:rsid w:val="005B0E9F"/>
    <w:rsid w:val="005B11C7"/>
    <w:rsid w:val="005B1251"/>
    <w:rsid w:val="005B126B"/>
    <w:rsid w:val="005B12FB"/>
    <w:rsid w:val="005B1373"/>
    <w:rsid w:val="005B1497"/>
    <w:rsid w:val="005B15A0"/>
    <w:rsid w:val="005B1764"/>
    <w:rsid w:val="005B1823"/>
    <w:rsid w:val="005B18DB"/>
    <w:rsid w:val="005B198F"/>
    <w:rsid w:val="005B1F28"/>
    <w:rsid w:val="005B1F5E"/>
    <w:rsid w:val="005B2009"/>
    <w:rsid w:val="005B21F6"/>
    <w:rsid w:val="005B23D8"/>
    <w:rsid w:val="005B24EC"/>
    <w:rsid w:val="005B26E6"/>
    <w:rsid w:val="005B2868"/>
    <w:rsid w:val="005B28A2"/>
    <w:rsid w:val="005B2A25"/>
    <w:rsid w:val="005B2A66"/>
    <w:rsid w:val="005B2D79"/>
    <w:rsid w:val="005B2DFA"/>
    <w:rsid w:val="005B2E15"/>
    <w:rsid w:val="005B2F97"/>
    <w:rsid w:val="005B2FA5"/>
    <w:rsid w:val="005B3163"/>
    <w:rsid w:val="005B324F"/>
    <w:rsid w:val="005B32A6"/>
    <w:rsid w:val="005B32BB"/>
    <w:rsid w:val="005B32F8"/>
    <w:rsid w:val="005B3485"/>
    <w:rsid w:val="005B3598"/>
    <w:rsid w:val="005B35FE"/>
    <w:rsid w:val="005B36E8"/>
    <w:rsid w:val="005B3768"/>
    <w:rsid w:val="005B38BC"/>
    <w:rsid w:val="005B38C7"/>
    <w:rsid w:val="005B38E6"/>
    <w:rsid w:val="005B3936"/>
    <w:rsid w:val="005B3A4E"/>
    <w:rsid w:val="005B3B50"/>
    <w:rsid w:val="005B3D23"/>
    <w:rsid w:val="005B3D69"/>
    <w:rsid w:val="005B3E7D"/>
    <w:rsid w:val="005B3E99"/>
    <w:rsid w:val="005B3F11"/>
    <w:rsid w:val="005B3F1D"/>
    <w:rsid w:val="005B423D"/>
    <w:rsid w:val="005B42EC"/>
    <w:rsid w:val="005B4549"/>
    <w:rsid w:val="005B4688"/>
    <w:rsid w:val="005B48E3"/>
    <w:rsid w:val="005B49E9"/>
    <w:rsid w:val="005B4C0C"/>
    <w:rsid w:val="005B4D3B"/>
    <w:rsid w:val="005B4E6F"/>
    <w:rsid w:val="005B4F06"/>
    <w:rsid w:val="005B4F3B"/>
    <w:rsid w:val="005B5030"/>
    <w:rsid w:val="005B510F"/>
    <w:rsid w:val="005B5280"/>
    <w:rsid w:val="005B52B9"/>
    <w:rsid w:val="005B5541"/>
    <w:rsid w:val="005B55BA"/>
    <w:rsid w:val="005B5636"/>
    <w:rsid w:val="005B5655"/>
    <w:rsid w:val="005B56FC"/>
    <w:rsid w:val="005B59BB"/>
    <w:rsid w:val="005B5BFE"/>
    <w:rsid w:val="005B5DA2"/>
    <w:rsid w:val="005B5E1A"/>
    <w:rsid w:val="005B5F13"/>
    <w:rsid w:val="005B5FE5"/>
    <w:rsid w:val="005B6026"/>
    <w:rsid w:val="005B6060"/>
    <w:rsid w:val="005B609A"/>
    <w:rsid w:val="005B6129"/>
    <w:rsid w:val="005B61D1"/>
    <w:rsid w:val="005B6297"/>
    <w:rsid w:val="005B63F0"/>
    <w:rsid w:val="005B6823"/>
    <w:rsid w:val="005B682B"/>
    <w:rsid w:val="005B68F6"/>
    <w:rsid w:val="005B6904"/>
    <w:rsid w:val="005B6A8E"/>
    <w:rsid w:val="005B6AFB"/>
    <w:rsid w:val="005B6D05"/>
    <w:rsid w:val="005B6E94"/>
    <w:rsid w:val="005B7044"/>
    <w:rsid w:val="005B70BC"/>
    <w:rsid w:val="005B7115"/>
    <w:rsid w:val="005B757D"/>
    <w:rsid w:val="005B75AB"/>
    <w:rsid w:val="005B7637"/>
    <w:rsid w:val="005B7817"/>
    <w:rsid w:val="005B78F5"/>
    <w:rsid w:val="005B79A4"/>
    <w:rsid w:val="005B7A0A"/>
    <w:rsid w:val="005B7BDE"/>
    <w:rsid w:val="005B7D0E"/>
    <w:rsid w:val="005C00B3"/>
    <w:rsid w:val="005C0140"/>
    <w:rsid w:val="005C0142"/>
    <w:rsid w:val="005C0152"/>
    <w:rsid w:val="005C0161"/>
    <w:rsid w:val="005C021F"/>
    <w:rsid w:val="005C0332"/>
    <w:rsid w:val="005C041E"/>
    <w:rsid w:val="005C0451"/>
    <w:rsid w:val="005C0491"/>
    <w:rsid w:val="005C0532"/>
    <w:rsid w:val="005C056B"/>
    <w:rsid w:val="005C077F"/>
    <w:rsid w:val="005C0976"/>
    <w:rsid w:val="005C09AB"/>
    <w:rsid w:val="005C0B20"/>
    <w:rsid w:val="005C0C93"/>
    <w:rsid w:val="005C0CFE"/>
    <w:rsid w:val="005C0D33"/>
    <w:rsid w:val="005C0D97"/>
    <w:rsid w:val="005C0F44"/>
    <w:rsid w:val="005C1045"/>
    <w:rsid w:val="005C10E7"/>
    <w:rsid w:val="005C1194"/>
    <w:rsid w:val="005C11A5"/>
    <w:rsid w:val="005C13DC"/>
    <w:rsid w:val="005C16B1"/>
    <w:rsid w:val="005C18FB"/>
    <w:rsid w:val="005C1937"/>
    <w:rsid w:val="005C193B"/>
    <w:rsid w:val="005C1AF2"/>
    <w:rsid w:val="005C1AF4"/>
    <w:rsid w:val="005C1BC8"/>
    <w:rsid w:val="005C1CC8"/>
    <w:rsid w:val="005C1CF4"/>
    <w:rsid w:val="005C1D73"/>
    <w:rsid w:val="005C211E"/>
    <w:rsid w:val="005C2124"/>
    <w:rsid w:val="005C2293"/>
    <w:rsid w:val="005C242D"/>
    <w:rsid w:val="005C2590"/>
    <w:rsid w:val="005C259E"/>
    <w:rsid w:val="005C27D6"/>
    <w:rsid w:val="005C280C"/>
    <w:rsid w:val="005C2A49"/>
    <w:rsid w:val="005C2AB8"/>
    <w:rsid w:val="005C2D4B"/>
    <w:rsid w:val="005C2EBB"/>
    <w:rsid w:val="005C30C5"/>
    <w:rsid w:val="005C30F5"/>
    <w:rsid w:val="005C31C3"/>
    <w:rsid w:val="005C3285"/>
    <w:rsid w:val="005C32C2"/>
    <w:rsid w:val="005C32D8"/>
    <w:rsid w:val="005C362D"/>
    <w:rsid w:val="005C3862"/>
    <w:rsid w:val="005C39E0"/>
    <w:rsid w:val="005C3BBC"/>
    <w:rsid w:val="005C3CFD"/>
    <w:rsid w:val="005C3D91"/>
    <w:rsid w:val="005C441A"/>
    <w:rsid w:val="005C446D"/>
    <w:rsid w:val="005C44F6"/>
    <w:rsid w:val="005C4685"/>
    <w:rsid w:val="005C471C"/>
    <w:rsid w:val="005C4783"/>
    <w:rsid w:val="005C479E"/>
    <w:rsid w:val="005C481F"/>
    <w:rsid w:val="005C496B"/>
    <w:rsid w:val="005C4A26"/>
    <w:rsid w:val="005C4B71"/>
    <w:rsid w:val="005C4B88"/>
    <w:rsid w:val="005C4D43"/>
    <w:rsid w:val="005C4F19"/>
    <w:rsid w:val="005C500E"/>
    <w:rsid w:val="005C50BE"/>
    <w:rsid w:val="005C5165"/>
    <w:rsid w:val="005C57E6"/>
    <w:rsid w:val="005C5A89"/>
    <w:rsid w:val="005C5D6A"/>
    <w:rsid w:val="005C5E27"/>
    <w:rsid w:val="005C5E86"/>
    <w:rsid w:val="005C5F88"/>
    <w:rsid w:val="005C5FB6"/>
    <w:rsid w:val="005C60D5"/>
    <w:rsid w:val="005C60F6"/>
    <w:rsid w:val="005C6145"/>
    <w:rsid w:val="005C61D5"/>
    <w:rsid w:val="005C628F"/>
    <w:rsid w:val="005C65DD"/>
    <w:rsid w:val="005C67EE"/>
    <w:rsid w:val="005C6867"/>
    <w:rsid w:val="005C69CC"/>
    <w:rsid w:val="005C6A9E"/>
    <w:rsid w:val="005C6B2D"/>
    <w:rsid w:val="005C6B4A"/>
    <w:rsid w:val="005C6BD8"/>
    <w:rsid w:val="005C7140"/>
    <w:rsid w:val="005C74B8"/>
    <w:rsid w:val="005C74D1"/>
    <w:rsid w:val="005C75EA"/>
    <w:rsid w:val="005C77C9"/>
    <w:rsid w:val="005C78BF"/>
    <w:rsid w:val="005C7A36"/>
    <w:rsid w:val="005C7AB4"/>
    <w:rsid w:val="005C7D4A"/>
    <w:rsid w:val="005C7F7A"/>
    <w:rsid w:val="005D0001"/>
    <w:rsid w:val="005D0162"/>
    <w:rsid w:val="005D036A"/>
    <w:rsid w:val="005D03AC"/>
    <w:rsid w:val="005D0659"/>
    <w:rsid w:val="005D0802"/>
    <w:rsid w:val="005D0829"/>
    <w:rsid w:val="005D097C"/>
    <w:rsid w:val="005D0A5D"/>
    <w:rsid w:val="005D0B73"/>
    <w:rsid w:val="005D0C3A"/>
    <w:rsid w:val="005D0C4E"/>
    <w:rsid w:val="005D0C71"/>
    <w:rsid w:val="005D0D5C"/>
    <w:rsid w:val="005D0DF1"/>
    <w:rsid w:val="005D0E15"/>
    <w:rsid w:val="005D0F9C"/>
    <w:rsid w:val="005D11F2"/>
    <w:rsid w:val="005D130C"/>
    <w:rsid w:val="005D1484"/>
    <w:rsid w:val="005D14DA"/>
    <w:rsid w:val="005D16A3"/>
    <w:rsid w:val="005D17CD"/>
    <w:rsid w:val="005D184A"/>
    <w:rsid w:val="005D1889"/>
    <w:rsid w:val="005D1C37"/>
    <w:rsid w:val="005D1CD1"/>
    <w:rsid w:val="005D20B8"/>
    <w:rsid w:val="005D21B1"/>
    <w:rsid w:val="005D2664"/>
    <w:rsid w:val="005D268C"/>
    <w:rsid w:val="005D26B1"/>
    <w:rsid w:val="005D2AD9"/>
    <w:rsid w:val="005D2B29"/>
    <w:rsid w:val="005D2C8C"/>
    <w:rsid w:val="005D2D28"/>
    <w:rsid w:val="005D2DD6"/>
    <w:rsid w:val="005D2E49"/>
    <w:rsid w:val="005D2ECC"/>
    <w:rsid w:val="005D3096"/>
    <w:rsid w:val="005D30BF"/>
    <w:rsid w:val="005D33A4"/>
    <w:rsid w:val="005D3664"/>
    <w:rsid w:val="005D3A42"/>
    <w:rsid w:val="005D3A58"/>
    <w:rsid w:val="005D3C91"/>
    <w:rsid w:val="005D3F7A"/>
    <w:rsid w:val="005D3FCC"/>
    <w:rsid w:val="005D4140"/>
    <w:rsid w:val="005D41F8"/>
    <w:rsid w:val="005D4250"/>
    <w:rsid w:val="005D429C"/>
    <w:rsid w:val="005D42D7"/>
    <w:rsid w:val="005D431C"/>
    <w:rsid w:val="005D442F"/>
    <w:rsid w:val="005D4486"/>
    <w:rsid w:val="005D449E"/>
    <w:rsid w:val="005D454A"/>
    <w:rsid w:val="005D4747"/>
    <w:rsid w:val="005D4783"/>
    <w:rsid w:val="005D4807"/>
    <w:rsid w:val="005D4821"/>
    <w:rsid w:val="005D49D7"/>
    <w:rsid w:val="005D4ADB"/>
    <w:rsid w:val="005D4B84"/>
    <w:rsid w:val="005D4DAE"/>
    <w:rsid w:val="005D4DB8"/>
    <w:rsid w:val="005D4DD1"/>
    <w:rsid w:val="005D5092"/>
    <w:rsid w:val="005D5558"/>
    <w:rsid w:val="005D5640"/>
    <w:rsid w:val="005D5746"/>
    <w:rsid w:val="005D599E"/>
    <w:rsid w:val="005D5A83"/>
    <w:rsid w:val="005D5AD7"/>
    <w:rsid w:val="005D5D02"/>
    <w:rsid w:val="005D5E75"/>
    <w:rsid w:val="005D5FB8"/>
    <w:rsid w:val="005D62AA"/>
    <w:rsid w:val="005D62C8"/>
    <w:rsid w:val="005D640C"/>
    <w:rsid w:val="005D6439"/>
    <w:rsid w:val="005D6602"/>
    <w:rsid w:val="005D6C7F"/>
    <w:rsid w:val="005D6E7A"/>
    <w:rsid w:val="005D6E98"/>
    <w:rsid w:val="005D6EEC"/>
    <w:rsid w:val="005D6F0B"/>
    <w:rsid w:val="005D7009"/>
    <w:rsid w:val="005D700F"/>
    <w:rsid w:val="005D706A"/>
    <w:rsid w:val="005D7168"/>
    <w:rsid w:val="005D71EC"/>
    <w:rsid w:val="005D7253"/>
    <w:rsid w:val="005D735F"/>
    <w:rsid w:val="005D76D0"/>
    <w:rsid w:val="005D7708"/>
    <w:rsid w:val="005D78D2"/>
    <w:rsid w:val="005D79FF"/>
    <w:rsid w:val="005D7D5F"/>
    <w:rsid w:val="005D7FEF"/>
    <w:rsid w:val="005E0186"/>
    <w:rsid w:val="005E0351"/>
    <w:rsid w:val="005E056A"/>
    <w:rsid w:val="005E08FD"/>
    <w:rsid w:val="005E09B3"/>
    <w:rsid w:val="005E0D30"/>
    <w:rsid w:val="005E0D64"/>
    <w:rsid w:val="005E0D68"/>
    <w:rsid w:val="005E0E0F"/>
    <w:rsid w:val="005E11DC"/>
    <w:rsid w:val="005E11FE"/>
    <w:rsid w:val="005E135E"/>
    <w:rsid w:val="005E1488"/>
    <w:rsid w:val="005E1618"/>
    <w:rsid w:val="005E17AF"/>
    <w:rsid w:val="005E18C3"/>
    <w:rsid w:val="005E1A09"/>
    <w:rsid w:val="005E1A0C"/>
    <w:rsid w:val="005E1B3B"/>
    <w:rsid w:val="005E1F58"/>
    <w:rsid w:val="005E1F7A"/>
    <w:rsid w:val="005E2049"/>
    <w:rsid w:val="005E20C2"/>
    <w:rsid w:val="005E23B1"/>
    <w:rsid w:val="005E24EE"/>
    <w:rsid w:val="005E2610"/>
    <w:rsid w:val="005E278B"/>
    <w:rsid w:val="005E27C4"/>
    <w:rsid w:val="005E28C7"/>
    <w:rsid w:val="005E2902"/>
    <w:rsid w:val="005E2BD5"/>
    <w:rsid w:val="005E2C24"/>
    <w:rsid w:val="005E2F6C"/>
    <w:rsid w:val="005E3025"/>
    <w:rsid w:val="005E30B0"/>
    <w:rsid w:val="005E31CD"/>
    <w:rsid w:val="005E32B6"/>
    <w:rsid w:val="005E35E8"/>
    <w:rsid w:val="005E367F"/>
    <w:rsid w:val="005E3BAA"/>
    <w:rsid w:val="005E3C17"/>
    <w:rsid w:val="005E3C81"/>
    <w:rsid w:val="005E3E63"/>
    <w:rsid w:val="005E3E73"/>
    <w:rsid w:val="005E3E7F"/>
    <w:rsid w:val="005E3EF1"/>
    <w:rsid w:val="005E3F4E"/>
    <w:rsid w:val="005E4010"/>
    <w:rsid w:val="005E412D"/>
    <w:rsid w:val="005E4283"/>
    <w:rsid w:val="005E42DF"/>
    <w:rsid w:val="005E42E2"/>
    <w:rsid w:val="005E435F"/>
    <w:rsid w:val="005E43AC"/>
    <w:rsid w:val="005E44A7"/>
    <w:rsid w:val="005E451E"/>
    <w:rsid w:val="005E46FC"/>
    <w:rsid w:val="005E48E3"/>
    <w:rsid w:val="005E4973"/>
    <w:rsid w:val="005E49BC"/>
    <w:rsid w:val="005E4C93"/>
    <w:rsid w:val="005E5131"/>
    <w:rsid w:val="005E51C8"/>
    <w:rsid w:val="005E51F8"/>
    <w:rsid w:val="005E523E"/>
    <w:rsid w:val="005E5563"/>
    <w:rsid w:val="005E56B5"/>
    <w:rsid w:val="005E56D3"/>
    <w:rsid w:val="005E58FC"/>
    <w:rsid w:val="005E5A92"/>
    <w:rsid w:val="005E5C7F"/>
    <w:rsid w:val="005E5E8A"/>
    <w:rsid w:val="005E5EEC"/>
    <w:rsid w:val="005E5F78"/>
    <w:rsid w:val="005E6063"/>
    <w:rsid w:val="005E61D6"/>
    <w:rsid w:val="005E625F"/>
    <w:rsid w:val="005E62CA"/>
    <w:rsid w:val="005E6347"/>
    <w:rsid w:val="005E655F"/>
    <w:rsid w:val="005E6568"/>
    <w:rsid w:val="005E65E6"/>
    <w:rsid w:val="005E65F9"/>
    <w:rsid w:val="005E65FA"/>
    <w:rsid w:val="005E65FE"/>
    <w:rsid w:val="005E6653"/>
    <w:rsid w:val="005E6743"/>
    <w:rsid w:val="005E67E8"/>
    <w:rsid w:val="005E6818"/>
    <w:rsid w:val="005E6F03"/>
    <w:rsid w:val="005E6F94"/>
    <w:rsid w:val="005E7111"/>
    <w:rsid w:val="005E726A"/>
    <w:rsid w:val="005E72BC"/>
    <w:rsid w:val="005E737E"/>
    <w:rsid w:val="005E74AD"/>
    <w:rsid w:val="005E76C9"/>
    <w:rsid w:val="005E7790"/>
    <w:rsid w:val="005E77B0"/>
    <w:rsid w:val="005E7A1E"/>
    <w:rsid w:val="005E7A7C"/>
    <w:rsid w:val="005E7C01"/>
    <w:rsid w:val="005E7C19"/>
    <w:rsid w:val="005E7C38"/>
    <w:rsid w:val="005E7CBF"/>
    <w:rsid w:val="005E7DE2"/>
    <w:rsid w:val="005F010E"/>
    <w:rsid w:val="005F0216"/>
    <w:rsid w:val="005F070B"/>
    <w:rsid w:val="005F083B"/>
    <w:rsid w:val="005F0925"/>
    <w:rsid w:val="005F0ABB"/>
    <w:rsid w:val="005F0B13"/>
    <w:rsid w:val="005F0B88"/>
    <w:rsid w:val="005F0BA9"/>
    <w:rsid w:val="005F0BEE"/>
    <w:rsid w:val="005F0C61"/>
    <w:rsid w:val="005F0D1F"/>
    <w:rsid w:val="005F0E3C"/>
    <w:rsid w:val="005F0ED1"/>
    <w:rsid w:val="005F10FB"/>
    <w:rsid w:val="005F127B"/>
    <w:rsid w:val="005F1432"/>
    <w:rsid w:val="005F14B9"/>
    <w:rsid w:val="005F15DF"/>
    <w:rsid w:val="005F15F0"/>
    <w:rsid w:val="005F17DB"/>
    <w:rsid w:val="005F18A8"/>
    <w:rsid w:val="005F18E9"/>
    <w:rsid w:val="005F1A66"/>
    <w:rsid w:val="005F1A6E"/>
    <w:rsid w:val="005F1AEF"/>
    <w:rsid w:val="005F1D4E"/>
    <w:rsid w:val="005F2079"/>
    <w:rsid w:val="005F239C"/>
    <w:rsid w:val="005F23F2"/>
    <w:rsid w:val="005F2548"/>
    <w:rsid w:val="005F262A"/>
    <w:rsid w:val="005F2766"/>
    <w:rsid w:val="005F2836"/>
    <w:rsid w:val="005F28D7"/>
    <w:rsid w:val="005F2978"/>
    <w:rsid w:val="005F2EFE"/>
    <w:rsid w:val="005F2FB4"/>
    <w:rsid w:val="005F32A3"/>
    <w:rsid w:val="005F3372"/>
    <w:rsid w:val="005F33FD"/>
    <w:rsid w:val="005F351E"/>
    <w:rsid w:val="005F353D"/>
    <w:rsid w:val="005F3779"/>
    <w:rsid w:val="005F3A66"/>
    <w:rsid w:val="005F3C63"/>
    <w:rsid w:val="005F3CA1"/>
    <w:rsid w:val="005F3CD1"/>
    <w:rsid w:val="005F3EBC"/>
    <w:rsid w:val="005F3EF7"/>
    <w:rsid w:val="005F402E"/>
    <w:rsid w:val="005F4160"/>
    <w:rsid w:val="005F44E5"/>
    <w:rsid w:val="005F4689"/>
    <w:rsid w:val="005F477A"/>
    <w:rsid w:val="005F47A0"/>
    <w:rsid w:val="005F4807"/>
    <w:rsid w:val="005F4A08"/>
    <w:rsid w:val="005F4D35"/>
    <w:rsid w:val="005F4F1E"/>
    <w:rsid w:val="005F4F82"/>
    <w:rsid w:val="005F51BD"/>
    <w:rsid w:val="005F5209"/>
    <w:rsid w:val="005F52F6"/>
    <w:rsid w:val="005F5346"/>
    <w:rsid w:val="005F555F"/>
    <w:rsid w:val="005F5638"/>
    <w:rsid w:val="005F56DA"/>
    <w:rsid w:val="005F575B"/>
    <w:rsid w:val="005F57FA"/>
    <w:rsid w:val="005F596C"/>
    <w:rsid w:val="005F5989"/>
    <w:rsid w:val="005F5C53"/>
    <w:rsid w:val="005F5ED2"/>
    <w:rsid w:val="005F5FE5"/>
    <w:rsid w:val="005F60D5"/>
    <w:rsid w:val="005F617B"/>
    <w:rsid w:val="005F617C"/>
    <w:rsid w:val="005F6470"/>
    <w:rsid w:val="005F66E0"/>
    <w:rsid w:val="005F66E8"/>
    <w:rsid w:val="005F68A8"/>
    <w:rsid w:val="005F6989"/>
    <w:rsid w:val="005F6B75"/>
    <w:rsid w:val="005F6B8A"/>
    <w:rsid w:val="005F6F15"/>
    <w:rsid w:val="005F7019"/>
    <w:rsid w:val="005F72F6"/>
    <w:rsid w:val="005F73CD"/>
    <w:rsid w:val="005F74CF"/>
    <w:rsid w:val="005F750C"/>
    <w:rsid w:val="005F76B1"/>
    <w:rsid w:val="005F7715"/>
    <w:rsid w:val="005F776E"/>
    <w:rsid w:val="005F78CB"/>
    <w:rsid w:val="005F7E4B"/>
    <w:rsid w:val="005F7EEA"/>
    <w:rsid w:val="00600197"/>
    <w:rsid w:val="006001FC"/>
    <w:rsid w:val="00600317"/>
    <w:rsid w:val="0060032C"/>
    <w:rsid w:val="0060033C"/>
    <w:rsid w:val="006006BE"/>
    <w:rsid w:val="0060078C"/>
    <w:rsid w:val="0060080C"/>
    <w:rsid w:val="0060081E"/>
    <w:rsid w:val="006008AD"/>
    <w:rsid w:val="0060094D"/>
    <w:rsid w:val="00600A8D"/>
    <w:rsid w:val="00600B9A"/>
    <w:rsid w:val="00600C60"/>
    <w:rsid w:val="00600DFC"/>
    <w:rsid w:val="006011A9"/>
    <w:rsid w:val="00601263"/>
    <w:rsid w:val="006013B1"/>
    <w:rsid w:val="0060140F"/>
    <w:rsid w:val="006014A9"/>
    <w:rsid w:val="0060164D"/>
    <w:rsid w:val="00601652"/>
    <w:rsid w:val="006019CE"/>
    <w:rsid w:val="00601C52"/>
    <w:rsid w:val="00601C6F"/>
    <w:rsid w:val="00601EAE"/>
    <w:rsid w:val="00601F40"/>
    <w:rsid w:val="006025DE"/>
    <w:rsid w:val="00602643"/>
    <w:rsid w:val="00602CED"/>
    <w:rsid w:val="00602E91"/>
    <w:rsid w:val="00602FAC"/>
    <w:rsid w:val="0060302D"/>
    <w:rsid w:val="006031F8"/>
    <w:rsid w:val="006032C2"/>
    <w:rsid w:val="006034F7"/>
    <w:rsid w:val="006035DD"/>
    <w:rsid w:val="0060369F"/>
    <w:rsid w:val="00603727"/>
    <w:rsid w:val="006039B1"/>
    <w:rsid w:val="00603D5C"/>
    <w:rsid w:val="00603E87"/>
    <w:rsid w:val="00603EB2"/>
    <w:rsid w:val="00603F29"/>
    <w:rsid w:val="00604106"/>
    <w:rsid w:val="006041D7"/>
    <w:rsid w:val="006041EF"/>
    <w:rsid w:val="00604247"/>
    <w:rsid w:val="00604306"/>
    <w:rsid w:val="00604696"/>
    <w:rsid w:val="0060486E"/>
    <w:rsid w:val="006048A2"/>
    <w:rsid w:val="006048D4"/>
    <w:rsid w:val="00604BDB"/>
    <w:rsid w:val="00604D75"/>
    <w:rsid w:val="00604EA3"/>
    <w:rsid w:val="00604EB8"/>
    <w:rsid w:val="00604ECE"/>
    <w:rsid w:val="006050AB"/>
    <w:rsid w:val="006050E9"/>
    <w:rsid w:val="0060569D"/>
    <w:rsid w:val="006056CB"/>
    <w:rsid w:val="0060576C"/>
    <w:rsid w:val="006057AE"/>
    <w:rsid w:val="00605973"/>
    <w:rsid w:val="00605BB5"/>
    <w:rsid w:val="00605C90"/>
    <w:rsid w:val="00605D83"/>
    <w:rsid w:val="00605DCC"/>
    <w:rsid w:val="00605E9C"/>
    <w:rsid w:val="00606105"/>
    <w:rsid w:val="00606282"/>
    <w:rsid w:val="0060629D"/>
    <w:rsid w:val="006062DB"/>
    <w:rsid w:val="00606358"/>
    <w:rsid w:val="006063F5"/>
    <w:rsid w:val="00606614"/>
    <w:rsid w:val="00606877"/>
    <w:rsid w:val="00606974"/>
    <w:rsid w:val="00606A7C"/>
    <w:rsid w:val="00606B45"/>
    <w:rsid w:val="00606B7C"/>
    <w:rsid w:val="00606BC1"/>
    <w:rsid w:val="00606DC1"/>
    <w:rsid w:val="00607034"/>
    <w:rsid w:val="006070A6"/>
    <w:rsid w:val="006071C6"/>
    <w:rsid w:val="0060730A"/>
    <w:rsid w:val="00607356"/>
    <w:rsid w:val="00607465"/>
    <w:rsid w:val="006075C4"/>
    <w:rsid w:val="0060771F"/>
    <w:rsid w:val="00607928"/>
    <w:rsid w:val="00607BA5"/>
    <w:rsid w:val="00607C33"/>
    <w:rsid w:val="00607D7D"/>
    <w:rsid w:val="00607F72"/>
    <w:rsid w:val="00607FAD"/>
    <w:rsid w:val="006101BF"/>
    <w:rsid w:val="00610253"/>
    <w:rsid w:val="006106C3"/>
    <w:rsid w:val="0061079B"/>
    <w:rsid w:val="006107CA"/>
    <w:rsid w:val="0061089E"/>
    <w:rsid w:val="006109F9"/>
    <w:rsid w:val="00610A6A"/>
    <w:rsid w:val="00610B39"/>
    <w:rsid w:val="00610B9E"/>
    <w:rsid w:val="00610BFA"/>
    <w:rsid w:val="00610D2F"/>
    <w:rsid w:val="00610E07"/>
    <w:rsid w:val="00610E52"/>
    <w:rsid w:val="00610F1B"/>
    <w:rsid w:val="006110AF"/>
    <w:rsid w:val="00611456"/>
    <w:rsid w:val="00611525"/>
    <w:rsid w:val="00611637"/>
    <w:rsid w:val="00611656"/>
    <w:rsid w:val="00611B0B"/>
    <w:rsid w:val="00611B8A"/>
    <w:rsid w:val="00611BBA"/>
    <w:rsid w:val="00611C09"/>
    <w:rsid w:val="00611C50"/>
    <w:rsid w:val="00611DEA"/>
    <w:rsid w:val="00611ECE"/>
    <w:rsid w:val="00611F07"/>
    <w:rsid w:val="006120F5"/>
    <w:rsid w:val="00612189"/>
    <w:rsid w:val="006121F1"/>
    <w:rsid w:val="006124B9"/>
    <w:rsid w:val="0061271D"/>
    <w:rsid w:val="006127D6"/>
    <w:rsid w:val="006129CE"/>
    <w:rsid w:val="00612AA7"/>
    <w:rsid w:val="00612AB1"/>
    <w:rsid w:val="00612B9B"/>
    <w:rsid w:val="00612D10"/>
    <w:rsid w:val="00612E7A"/>
    <w:rsid w:val="00612EDD"/>
    <w:rsid w:val="00612FCF"/>
    <w:rsid w:val="00613047"/>
    <w:rsid w:val="006134A9"/>
    <w:rsid w:val="006134E0"/>
    <w:rsid w:val="00613505"/>
    <w:rsid w:val="00613C2B"/>
    <w:rsid w:val="00613C51"/>
    <w:rsid w:val="00613E0D"/>
    <w:rsid w:val="006140C5"/>
    <w:rsid w:val="006140E8"/>
    <w:rsid w:val="006143CA"/>
    <w:rsid w:val="00614548"/>
    <w:rsid w:val="006145F5"/>
    <w:rsid w:val="006147F0"/>
    <w:rsid w:val="00614969"/>
    <w:rsid w:val="00614999"/>
    <w:rsid w:val="006149CA"/>
    <w:rsid w:val="00614A9F"/>
    <w:rsid w:val="00614AD4"/>
    <w:rsid w:val="00614B38"/>
    <w:rsid w:val="00614ED3"/>
    <w:rsid w:val="00614F82"/>
    <w:rsid w:val="006151A4"/>
    <w:rsid w:val="0061577B"/>
    <w:rsid w:val="0061587A"/>
    <w:rsid w:val="0061592B"/>
    <w:rsid w:val="00615A72"/>
    <w:rsid w:val="00615A8F"/>
    <w:rsid w:val="00615C39"/>
    <w:rsid w:val="00615CE3"/>
    <w:rsid w:val="00615D41"/>
    <w:rsid w:val="00615DBB"/>
    <w:rsid w:val="00615F1F"/>
    <w:rsid w:val="00615FE8"/>
    <w:rsid w:val="0061609C"/>
    <w:rsid w:val="00616371"/>
    <w:rsid w:val="00616570"/>
    <w:rsid w:val="006167FE"/>
    <w:rsid w:val="00616A32"/>
    <w:rsid w:val="00616AE3"/>
    <w:rsid w:val="00616B53"/>
    <w:rsid w:val="00616BE5"/>
    <w:rsid w:val="00616CDB"/>
    <w:rsid w:val="00616CFC"/>
    <w:rsid w:val="00616D7A"/>
    <w:rsid w:val="00616E31"/>
    <w:rsid w:val="006171A4"/>
    <w:rsid w:val="00617586"/>
    <w:rsid w:val="0061794C"/>
    <w:rsid w:val="006179BF"/>
    <w:rsid w:val="00617B19"/>
    <w:rsid w:val="00617E32"/>
    <w:rsid w:val="00617E66"/>
    <w:rsid w:val="0062008A"/>
    <w:rsid w:val="006200ED"/>
    <w:rsid w:val="00620344"/>
    <w:rsid w:val="006204FE"/>
    <w:rsid w:val="006206D1"/>
    <w:rsid w:val="00620A56"/>
    <w:rsid w:val="00620B75"/>
    <w:rsid w:val="00620C8B"/>
    <w:rsid w:val="00620F30"/>
    <w:rsid w:val="00620FD0"/>
    <w:rsid w:val="00621060"/>
    <w:rsid w:val="00621318"/>
    <w:rsid w:val="00621470"/>
    <w:rsid w:val="0062147F"/>
    <w:rsid w:val="006214B4"/>
    <w:rsid w:val="0062150D"/>
    <w:rsid w:val="006215BC"/>
    <w:rsid w:val="006215F5"/>
    <w:rsid w:val="006216C0"/>
    <w:rsid w:val="006217A1"/>
    <w:rsid w:val="006218FA"/>
    <w:rsid w:val="00621CAD"/>
    <w:rsid w:val="00621D22"/>
    <w:rsid w:val="00621D6D"/>
    <w:rsid w:val="00621DE9"/>
    <w:rsid w:val="00621E36"/>
    <w:rsid w:val="00621FB3"/>
    <w:rsid w:val="00622456"/>
    <w:rsid w:val="006226CE"/>
    <w:rsid w:val="00622818"/>
    <w:rsid w:val="00622881"/>
    <w:rsid w:val="00622977"/>
    <w:rsid w:val="006229CF"/>
    <w:rsid w:val="006229FF"/>
    <w:rsid w:val="00622ABA"/>
    <w:rsid w:val="00622C68"/>
    <w:rsid w:val="00622C6E"/>
    <w:rsid w:val="00622CB4"/>
    <w:rsid w:val="00622D8C"/>
    <w:rsid w:val="00622E28"/>
    <w:rsid w:val="00622F69"/>
    <w:rsid w:val="00622FD0"/>
    <w:rsid w:val="00623192"/>
    <w:rsid w:val="006233C9"/>
    <w:rsid w:val="006237D5"/>
    <w:rsid w:val="0062391F"/>
    <w:rsid w:val="00623C15"/>
    <w:rsid w:val="00623C3C"/>
    <w:rsid w:val="00623D79"/>
    <w:rsid w:val="00624028"/>
    <w:rsid w:val="006240A5"/>
    <w:rsid w:val="00624123"/>
    <w:rsid w:val="006243DC"/>
    <w:rsid w:val="00624480"/>
    <w:rsid w:val="00624703"/>
    <w:rsid w:val="00624794"/>
    <w:rsid w:val="0062490C"/>
    <w:rsid w:val="00624940"/>
    <w:rsid w:val="00624B27"/>
    <w:rsid w:val="00624C32"/>
    <w:rsid w:val="00624E2D"/>
    <w:rsid w:val="00624E8D"/>
    <w:rsid w:val="00625018"/>
    <w:rsid w:val="006255B5"/>
    <w:rsid w:val="006255BD"/>
    <w:rsid w:val="006255D4"/>
    <w:rsid w:val="0062570E"/>
    <w:rsid w:val="00625833"/>
    <w:rsid w:val="00625ADC"/>
    <w:rsid w:val="00625B68"/>
    <w:rsid w:val="00625D2E"/>
    <w:rsid w:val="006260C9"/>
    <w:rsid w:val="0062620E"/>
    <w:rsid w:val="0062632D"/>
    <w:rsid w:val="006263B2"/>
    <w:rsid w:val="006263BE"/>
    <w:rsid w:val="0062654F"/>
    <w:rsid w:val="00626569"/>
    <w:rsid w:val="00626646"/>
    <w:rsid w:val="00626AA6"/>
    <w:rsid w:val="00626B24"/>
    <w:rsid w:val="00626B3B"/>
    <w:rsid w:val="00626F33"/>
    <w:rsid w:val="0062702C"/>
    <w:rsid w:val="00627344"/>
    <w:rsid w:val="00627509"/>
    <w:rsid w:val="00627689"/>
    <w:rsid w:val="00627894"/>
    <w:rsid w:val="00627917"/>
    <w:rsid w:val="00627AD6"/>
    <w:rsid w:val="00627F34"/>
    <w:rsid w:val="00627F48"/>
    <w:rsid w:val="0063000F"/>
    <w:rsid w:val="0063005D"/>
    <w:rsid w:val="006300C9"/>
    <w:rsid w:val="0063017F"/>
    <w:rsid w:val="00630480"/>
    <w:rsid w:val="0063059C"/>
    <w:rsid w:val="006305B6"/>
    <w:rsid w:val="00630652"/>
    <w:rsid w:val="00630745"/>
    <w:rsid w:val="0063077C"/>
    <w:rsid w:val="0063096D"/>
    <w:rsid w:val="00630C91"/>
    <w:rsid w:val="00630D1D"/>
    <w:rsid w:val="006312D4"/>
    <w:rsid w:val="006312DB"/>
    <w:rsid w:val="00631435"/>
    <w:rsid w:val="006314FA"/>
    <w:rsid w:val="0063164F"/>
    <w:rsid w:val="0063167E"/>
    <w:rsid w:val="00631AAB"/>
    <w:rsid w:val="00631B64"/>
    <w:rsid w:val="00631C1D"/>
    <w:rsid w:val="00631E2F"/>
    <w:rsid w:val="00632264"/>
    <w:rsid w:val="006322D7"/>
    <w:rsid w:val="006326F2"/>
    <w:rsid w:val="00632D3A"/>
    <w:rsid w:val="00632DC9"/>
    <w:rsid w:val="00632E0A"/>
    <w:rsid w:val="0063308F"/>
    <w:rsid w:val="00633439"/>
    <w:rsid w:val="006334F8"/>
    <w:rsid w:val="00633598"/>
    <w:rsid w:val="0063362D"/>
    <w:rsid w:val="006337E5"/>
    <w:rsid w:val="006337F7"/>
    <w:rsid w:val="00633A92"/>
    <w:rsid w:val="00633BBA"/>
    <w:rsid w:val="00633EEF"/>
    <w:rsid w:val="00633F5F"/>
    <w:rsid w:val="00634169"/>
    <w:rsid w:val="0063417F"/>
    <w:rsid w:val="006341E5"/>
    <w:rsid w:val="0063421D"/>
    <w:rsid w:val="0063432C"/>
    <w:rsid w:val="0063446D"/>
    <w:rsid w:val="006345BA"/>
    <w:rsid w:val="0063468A"/>
    <w:rsid w:val="00634A40"/>
    <w:rsid w:val="00634C8C"/>
    <w:rsid w:val="00634CD8"/>
    <w:rsid w:val="00634D24"/>
    <w:rsid w:val="00634ED5"/>
    <w:rsid w:val="00634F2C"/>
    <w:rsid w:val="00634FFD"/>
    <w:rsid w:val="0063503A"/>
    <w:rsid w:val="0063503C"/>
    <w:rsid w:val="006351E4"/>
    <w:rsid w:val="00635315"/>
    <w:rsid w:val="00635413"/>
    <w:rsid w:val="00635A87"/>
    <w:rsid w:val="00635AA7"/>
    <w:rsid w:val="00635C90"/>
    <w:rsid w:val="00635DC6"/>
    <w:rsid w:val="00635E8A"/>
    <w:rsid w:val="006360F7"/>
    <w:rsid w:val="00636108"/>
    <w:rsid w:val="00636259"/>
    <w:rsid w:val="00636385"/>
    <w:rsid w:val="0063640B"/>
    <w:rsid w:val="0063662C"/>
    <w:rsid w:val="006367E7"/>
    <w:rsid w:val="0063688F"/>
    <w:rsid w:val="006368FF"/>
    <w:rsid w:val="00636ACD"/>
    <w:rsid w:val="00636F73"/>
    <w:rsid w:val="006373D0"/>
    <w:rsid w:val="006373EE"/>
    <w:rsid w:val="006376F6"/>
    <w:rsid w:val="0063773A"/>
    <w:rsid w:val="00637747"/>
    <w:rsid w:val="0063776F"/>
    <w:rsid w:val="00637884"/>
    <w:rsid w:val="00637973"/>
    <w:rsid w:val="00637A84"/>
    <w:rsid w:val="00637DB9"/>
    <w:rsid w:val="00637F1A"/>
    <w:rsid w:val="00640110"/>
    <w:rsid w:val="00640247"/>
    <w:rsid w:val="006404F0"/>
    <w:rsid w:val="00640517"/>
    <w:rsid w:val="00640657"/>
    <w:rsid w:val="006407F4"/>
    <w:rsid w:val="00640861"/>
    <w:rsid w:val="00640865"/>
    <w:rsid w:val="00640940"/>
    <w:rsid w:val="00640A3D"/>
    <w:rsid w:val="00640C88"/>
    <w:rsid w:val="00640DD4"/>
    <w:rsid w:val="00640E3B"/>
    <w:rsid w:val="00640E81"/>
    <w:rsid w:val="0064123C"/>
    <w:rsid w:val="006412A2"/>
    <w:rsid w:val="00641681"/>
    <w:rsid w:val="006416BE"/>
    <w:rsid w:val="006417F2"/>
    <w:rsid w:val="00641B7B"/>
    <w:rsid w:val="00641C7A"/>
    <w:rsid w:val="00641DE8"/>
    <w:rsid w:val="00641EC2"/>
    <w:rsid w:val="00641EC7"/>
    <w:rsid w:val="00641F35"/>
    <w:rsid w:val="00641F8B"/>
    <w:rsid w:val="00641FE3"/>
    <w:rsid w:val="00642160"/>
    <w:rsid w:val="006421ED"/>
    <w:rsid w:val="006423F6"/>
    <w:rsid w:val="00642436"/>
    <w:rsid w:val="006424D7"/>
    <w:rsid w:val="0064272D"/>
    <w:rsid w:val="00642962"/>
    <w:rsid w:val="00642E10"/>
    <w:rsid w:val="00642F57"/>
    <w:rsid w:val="006430F5"/>
    <w:rsid w:val="00643374"/>
    <w:rsid w:val="00643408"/>
    <w:rsid w:val="00643826"/>
    <w:rsid w:val="00643847"/>
    <w:rsid w:val="0064389C"/>
    <w:rsid w:val="00643B0E"/>
    <w:rsid w:val="00643B8E"/>
    <w:rsid w:val="00643EFE"/>
    <w:rsid w:val="0064440B"/>
    <w:rsid w:val="00644747"/>
    <w:rsid w:val="00644BF1"/>
    <w:rsid w:val="00644C1B"/>
    <w:rsid w:val="00644CA7"/>
    <w:rsid w:val="00644CF1"/>
    <w:rsid w:val="00644FCD"/>
    <w:rsid w:val="00644FD7"/>
    <w:rsid w:val="0064512A"/>
    <w:rsid w:val="00645150"/>
    <w:rsid w:val="00645185"/>
    <w:rsid w:val="006452F9"/>
    <w:rsid w:val="006453BB"/>
    <w:rsid w:val="006455DF"/>
    <w:rsid w:val="0064567A"/>
    <w:rsid w:val="00645954"/>
    <w:rsid w:val="00645999"/>
    <w:rsid w:val="00645E3C"/>
    <w:rsid w:val="00645F50"/>
    <w:rsid w:val="00646156"/>
    <w:rsid w:val="00646368"/>
    <w:rsid w:val="006465F0"/>
    <w:rsid w:val="006465FB"/>
    <w:rsid w:val="006468EF"/>
    <w:rsid w:val="00646A70"/>
    <w:rsid w:val="00646AB2"/>
    <w:rsid w:val="00646BF8"/>
    <w:rsid w:val="00646C70"/>
    <w:rsid w:val="00646F93"/>
    <w:rsid w:val="00646FCD"/>
    <w:rsid w:val="00646FDF"/>
    <w:rsid w:val="00647125"/>
    <w:rsid w:val="0064729E"/>
    <w:rsid w:val="00647386"/>
    <w:rsid w:val="006474A9"/>
    <w:rsid w:val="00647506"/>
    <w:rsid w:val="00647532"/>
    <w:rsid w:val="00647941"/>
    <w:rsid w:val="00647AAB"/>
    <w:rsid w:val="00647BFA"/>
    <w:rsid w:val="00647CA5"/>
    <w:rsid w:val="00647E18"/>
    <w:rsid w:val="0064EF37"/>
    <w:rsid w:val="006500C9"/>
    <w:rsid w:val="006500D8"/>
    <w:rsid w:val="00650398"/>
    <w:rsid w:val="006503B7"/>
    <w:rsid w:val="0065047A"/>
    <w:rsid w:val="0065062B"/>
    <w:rsid w:val="00650900"/>
    <w:rsid w:val="00650B68"/>
    <w:rsid w:val="00650CBA"/>
    <w:rsid w:val="00651025"/>
    <w:rsid w:val="0065105D"/>
    <w:rsid w:val="00651080"/>
    <w:rsid w:val="006513EB"/>
    <w:rsid w:val="006514EB"/>
    <w:rsid w:val="006514EF"/>
    <w:rsid w:val="0065164B"/>
    <w:rsid w:val="00651813"/>
    <w:rsid w:val="0065187D"/>
    <w:rsid w:val="00651DFD"/>
    <w:rsid w:val="00651E10"/>
    <w:rsid w:val="00651E46"/>
    <w:rsid w:val="0065247D"/>
    <w:rsid w:val="006524B9"/>
    <w:rsid w:val="00652501"/>
    <w:rsid w:val="0065256B"/>
    <w:rsid w:val="0065259A"/>
    <w:rsid w:val="0065263B"/>
    <w:rsid w:val="0065266F"/>
    <w:rsid w:val="0065277A"/>
    <w:rsid w:val="00652867"/>
    <w:rsid w:val="00652B9C"/>
    <w:rsid w:val="00652BA6"/>
    <w:rsid w:val="00652BE9"/>
    <w:rsid w:val="00652F8A"/>
    <w:rsid w:val="006532C0"/>
    <w:rsid w:val="0065356F"/>
    <w:rsid w:val="006537C7"/>
    <w:rsid w:val="0065398E"/>
    <w:rsid w:val="00653AD3"/>
    <w:rsid w:val="00653AFC"/>
    <w:rsid w:val="00653BE8"/>
    <w:rsid w:val="00653BEC"/>
    <w:rsid w:val="00653BF2"/>
    <w:rsid w:val="00653DB4"/>
    <w:rsid w:val="0065411E"/>
    <w:rsid w:val="00654180"/>
    <w:rsid w:val="006541AE"/>
    <w:rsid w:val="00654332"/>
    <w:rsid w:val="00654599"/>
    <w:rsid w:val="00654604"/>
    <w:rsid w:val="00654660"/>
    <w:rsid w:val="0065482E"/>
    <w:rsid w:val="00654A1B"/>
    <w:rsid w:val="00654A8C"/>
    <w:rsid w:val="00654AE5"/>
    <w:rsid w:val="00654AFD"/>
    <w:rsid w:val="00654C44"/>
    <w:rsid w:val="00654CF9"/>
    <w:rsid w:val="00654E13"/>
    <w:rsid w:val="00654EF5"/>
    <w:rsid w:val="00655005"/>
    <w:rsid w:val="00655015"/>
    <w:rsid w:val="006551CB"/>
    <w:rsid w:val="006552B6"/>
    <w:rsid w:val="0065534B"/>
    <w:rsid w:val="00655371"/>
    <w:rsid w:val="00655706"/>
    <w:rsid w:val="00655754"/>
    <w:rsid w:val="006557AE"/>
    <w:rsid w:val="006557E1"/>
    <w:rsid w:val="006557F4"/>
    <w:rsid w:val="00655C6F"/>
    <w:rsid w:val="00655CB6"/>
    <w:rsid w:val="00655D8E"/>
    <w:rsid w:val="00655DD9"/>
    <w:rsid w:val="00656040"/>
    <w:rsid w:val="0065607B"/>
    <w:rsid w:val="006560C2"/>
    <w:rsid w:val="00656250"/>
    <w:rsid w:val="006562A7"/>
    <w:rsid w:val="006563B8"/>
    <w:rsid w:val="0065645E"/>
    <w:rsid w:val="0065657E"/>
    <w:rsid w:val="00656692"/>
    <w:rsid w:val="0065674E"/>
    <w:rsid w:val="006567F1"/>
    <w:rsid w:val="00656850"/>
    <w:rsid w:val="0065688E"/>
    <w:rsid w:val="0065690B"/>
    <w:rsid w:val="00656992"/>
    <w:rsid w:val="00656A1E"/>
    <w:rsid w:val="00656A55"/>
    <w:rsid w:val="00656B27"/>
    <w:rsid w:val="00656CBB"/>
    <w:rsid w:val="00656CC7"/>
    <w:rsid w:val="00656EC8"/>
    <w:rsid w:val="006570A4"/>
    <w:rsid w:val="00657203"/>
    <w:rsid w:val="0065787C"/>
    <w:rsid w:val="00657970"/>
    <w:rsid w:val="00657B7B"/>
    <w:rsid w:val="00657C71"/>
    <w:rsid w:val="00657C8E"/>
    <w:rsid w:val="00657D2A"/>
    <w:rsid w:val="00657F5D"/>
    <w:rsid w:val="00657FA4"/>
    <w:rsid w:val="00660022"/>
    <w:rsid w:val="0066017C"/>
    <w:rsid w:val="0066018C"/>
    <w:rsid w:val="00660284"/>
    <w:rsid w:val="006602DB"/>
    <w:rsid w:val="0066048C"/>
    <w:rsid w:val="00660549"/>
    <w:rsid w:val="00660A76"/>
    <w:rsid w:val="00660B2B"/>
    <w:rsid w:val="00660BD5"/>
    <w:rsid w:val="00660D6B"/>
    <w:rsid w:val="00660D84"/>
    <w:rsid w:val="006610BD"/>
    <w:rsid w:val="00661313"/>
    <w:rsid w:val="00661390"/>
    <w:rsid w:val="006614E0"/>
    <w:rsid w:val="0066159F"/>
    <w:rsid w:val="006616C9"/>
    <w:rsid w:val="00661A19"/>
    <w:rsid w:val="00661A3B"/>
    <w:rsid w:val="00661B88"/>
    <w:rsid w:val="0066204F"/>
    <w:rsid w:val="006620B4"/>
    <w:rsid w:val="006620F3"/>
    <w:rsid w:val="0066216D"/>
    <w:rsid w:val="00662174"/>
    <w:rsid w:val="00662396"/>
    <w:rsid w:val="006623EC"/>
    <w:rsid w:val="00662423"/>
    <w:rsid w:val="0066246E"/>
    <w:rsid w:val="00662583"/>
    <w:rsid w:val="006625E6"/>
    <w:rsid w:val="0066294F"/>
    <w:rsid w:val="006629FC"/>
    <w:rsid w:val="00662AAC"/>
    <w:rsid w:val="00662B64"/>
    <w:rsid w:val="00662FA0"/>
    <w:rsid w:val="0066308F"/>
    <w:rsid w:val="00663093"/>
    <w:rsid w:val="00663252"/>
    <w:rsid w:val="0066345B"/>
    <w:rsid w:val="0066377D"/>
    <w:rsid w:val="006638F3"/>
    <w:rsid w:val="006639ED"/>
    <w:rsid w:val="00663B1D"/>
    <w:rsid w:val="00663B8B"/>
    <w:rsid w:val="00663BF9"/>
    <w:rsid w:val="00663C44"/>
    <w:rsid w:val="00663E95"/>
    <w:rsid w:val="00663F67"/>
    <w:rsid w:val="00664332"/>
    <w:rsid w:val="00664458"/>
    <w:rsid w:val="006644D1"/>
    <w:rsid w:val="0066467C"/>
    <w:rsid w:val="00664718"/>
    <w:rsid w:val="00664719"/>
    <w:rsid w:val="00664BBD"/>
    <w:rsid w:val="00664EEF"/>
    <w:rsid w:val="00664FD9"/>
    <w:rsid w:val="0066517A"/>
    <w:rsid w:val="006653A7"/>
    <w:rsid w:val="006653B6"/>
    <w:rsid w:val="006653CF"/>
    <w:rsid w:val="00665675"/>
    <w:rsid w:val="006657C9"/>
    <w:rsid w:val="00665B2A"/>
    <w:rsid w:val="00665CBE"/>
    <w:rsid w:val="00665F35"/>
    <w:rsid w:val="00666231"/>
    <w:rsid w:val="0066632B"/>
    <w:rsid w:val="006664A6"/>
    <w:rsid w:val="0066662A"/>
    <w:rsid w:val="006666A1"/>
    <w:rsid w:val="006666B9"/>
    <w:rsid w:val="0066673A"/>
    <w:rsid w:val="006668AD"/>
    <w:rsid w:val="00666C6A"/>
    <w:rsid w:val="00666CA3"/>
    <w:rsid w:val="00666F2F"/>
    <w:rsid w:val="00666F3D"/>
    <w:rsid w:val="00666FFF"/>
    <w:rsid w:val="0066702C"/>
    <w:rsid w:val="00667063"/>
    <w:rsid w:val="00667258"/>
    <w:rsid w:val="00667641"/>
    <w:rsid w:val="00667667"/>
    <w:rsid w:val="006676B6"/>
    <w:rsid w:val="00667768"/>
    <w:rsid w:val="00667B25"/>
    <w:rsid w:val="00667C4C"/>
    <w:rsid w:val="00667CF4"/>
    <w:rsid w:val="00667EF3"/>
    <w:rsid w:val="00667F21"/>
    <w:rsid w:val="00670008"/>
    <w:rsid w:val="00670148"/>
    <w:rsid w:val="0067022A"/>
    <w:rsid w:val="00670249"/>
    <w:rsid w:val="0067025B"/>
    <w:rsid w:val="006702DF"/>
    <w:rsid w:val="0067036E"/>
    <w:rsid w:val="0067052F"/>
    <w:rsid w:val="00670565"/>
    <w:rsid w:val="00670708"/>
    <w:rsid w:val="006707FD"/>
    <w:rsid w:val="006708BA"/>
    <w:rsid w:val="006710C7"/>
    <w:rsid w:val="006710DB"/>
    <w:rsid w:val="0067132E"/>
    <w:rsid w:val="00671670"/>
    <w:rsid w:val="00671721"/>
    <w:rsid w:val="0067179F"/>
    <w:rsid w:val="00671990"/>
    <w:rsid w:val="00671A94"/>
    <w:rsid w:val="00671C3B"/>
    <w:rsid w:val="00671C8F"/>
    <w:rsid w:val="00671D38"/>
    <w:rsid w:val="00671D80"/>
    <w:rsid w:val="00671F4C"/>
    <w:rsid w:val="0067202E"/>
    <w:rsid w:val="00672303"/>
    <w:rsid w:val="00672318"/>
    <w:rsid w:val="0067241C"/>
    <w:rsid w:val="006724A5"/>
    <w:rsid w:val="006724C4"/>
    <w:rsid w:val="0067252A"/>
    <w:rsid w:val="00672569"/>
    <w:rsid w:val="006725E6"/>
    <w:rsid w:val="006726CA"/>
    <w:rsid w:val="006726DF"/>
    <w:rsid w:val="00672717"/>
    <w:rsid w:val="00672738"/>
    <w:rsid w:val="0067274E"/>
    <w:rsid w:val="006729E0"/>
    <w:rsid w:val="00672A66"/>
    <w:rsid w:val="00672A67"/>
    <w:rsid w:val="00672A77"/>
    <w:rsid w:val="00672AC9"/>
    <w:rsid w:val="00672D5D"/>
    <w:rsid w:val="00672E57"/>
    <w:rsid w:val="00672E79"/>
    <w:rsid w:val="00672EA6"/>
    <w:rsid w:val="00672EDA"/>
    <w:rsid w:val="00672EE9"/>
    <w:rsid w:val="0067301E"/>
    <w:rsid w:val="00673031"/>
    <w:rsid w:val="00673034"/>
    <w:rsid w:val="00673161"/>
    <w:rsid w:val="0067333D"/>
    <w:rsid w:val="00673509"/>
    <w:rsid w:val="0067356C"/>
    <w:rsid w:val="0067370B"/>
    <w:rsid w:val="00673835"/>
    <w:rsid w:val="00673839"/>
    <w:rsid w:val="00673BC3"/>
    <w:rsid w:val="00673BD2"/>
    <w:rsid w:val="00673C0B"/>
    <w:rsid w:val="00673DCA"/>
    <w:rsid w:val="00673EBE"/>
    <w:rsid w:val="0067400B"/>
    <w:rsid w:val="00674113"/>
    <w:rsid w:val="006741A4"/>
    <w:rsid w:val="0067468F"/>
    <w:rsid w:val="006748BC"/>
    <w:rsid w:val="00674901"/>
    <w:rsid w:val="00674906"/>
    <w:rsid w:val="00674A53"/>
    <w:rsid w:val="00674BDC"/>
    <w:rsid w:val="00674CCC"/>
    <w:rsid w:val="00674D8E"/>
    <w:rsid w:val="00674D9F"/>
    <w:rsid w:val="0067503D"/>
    <w:rsid w:val="0067521A"/>
    <w:rsid w:val="00675236"/>
    <w:rsid w:val="00675411"/>
    <w:rsid w:val="006754BB"/>
    <w:rsid w:val="00675664"/>
    <w:rsid w:val="006759AD"/>
    <w:rsid w:val="00675A3B"/>
    <w:rsid w:val="00675DFC"/>
    <w:rsid w:val="00675EB2"/>
    <w:rsid w:val="00675F3A"/>
    <w:rsid w:val="00675FDE"/>
    <w:rsid w:val="00676133"/>
    <w:rsid w:val="00676166"/>
    <w:rsid w:val="006761A5"/>
    <w:rsid w:val="00676237"/>
    <w:rsid w:val="00676543"/>
    <w:rsid w:val="0067663C"/>
    <w:rsid w:val="00676718"/>
    <w:rsid w:val="006767C5"/>
    <w:rsid w:val="006769BF"/>
    <w:rsid w:val="00676A16"/>
    <w:rsid w:val="00676A3D"/>
    <w:rsid w:val="00676B22"/>
    <w:rsid w:val="00676B3E"/>
    <w:rsid w:val="00676CAF"/>
    <w:rsid w:val="00676CBC"/>
    <w:rsid w:val="00676D97"/>
    <w:rsid w:val="00676DA0"/>
    <w:rsid w:val="00676EB3"/>
    <w:rsid w:val="00676ED5"/>
    <w:rsid w:val="00676EDF"/>
    <w:rsid w:val="00677063"/>
    <w:rsid w:val="0067706F"/>
    <w:rsid w:val="006773EB"/>
    <w:rsid w:val="006773F9"/>
    <w:rsid w:val="00677440"/>
    <w:rsid w:val="00677518"/>
    <w:rsid w:val="0067766B"/>
    <w:rsid w:val="006776C0"/>
    <w:rsid w:val="0067786D"/>
    <w:rsid w:val="006778BA"/>
    <w:rsid w:val="006778CD"/>
    <w:rsid w:val="00677925"/>
    <w:rsid w:val="0067793F"/>
    <w:rsid w:val="00677B24"/>
    <w:rsid w:val="00677F46"/>
    <w:rsid w:val="00680028"/>
    <w:rsid w:val="00680123"/>
    <w:rsid w:val="00680252"/>
    <w:rsid w:val="00680354"/>
    <w:rsid w:val="006804BD"/>
    <w:rsid w:val="006805B7"/>
    <w:rsid w:val="00680771"/>
    <w:rsid w:val="00680851"/>
    <w:rsid w:val="00680A7F"/>
    <w:rsid w:val="00680CAB"/>
    <w:rsid w:val="00680DE7"/>
    <w:rsid w:val="00680E38"/>
    <w:rsid w:val="00680ECF"/>
    <w:rsid w:val="0068101C"/>
    <w:rsid w:val="00681107"/>
    <w:rsid w:val="0068117C"/>
    <w:rsid w:val="0068142E"/>
    <w:rsid w:val="00681827"/>
    <w:rsid w:val="006818F6"/>
    <w:rsid w:val="00681A45"/>
    <w:rsid w:val="00681B97"/>
    <w:rsid w:val="00681BEB"/>
    <w:rsid w:val="00681CA3"/>
    <w:rsid w:val="00681E62"/>
    <w:rsid w:val="00681E7A"/>
    <w:rsid w:val="00681EC4"/>
    <w:rsid w:val="00681F57"/>
    <w:rsid w:val="006822D9"/>
    <w:rsid w:val="00682416"/>
    <w:rsid w:val="006825C7"/>
    <w:rsid w:val="00682620"/>
    <w:rsid w:val="006827A0"/>
    <w:rsid w:val="00682833"/>
    <w:rsid w:val="00682885"/>
    <w:rsid w:val="006828D1"/>
    <w:rsid w:val="006828E1"/>
    <w:rsid w:val="00682AC8"/>
    <w:rsid w:val="00682D96"/>
    <w:rsid w:val="00682D9C"/>
    <w:rsid w:val="00682DE2"/>
    <w:rsid w:val="00682EBB"/>
    <w:rsid w:val="00682EF5"/>
    <w:rsid w:val="00682F1F"/>
    <w:rsid w:val="00682FEE"/>
    <w:rsid w:val="0068313C"/>
    <w:rsid w:val="006831BC"/>
    <w:rsid w:val="006831F5"/>
    <w:rsid w:val="00683213"/>
    <w:rsid w:val="006832CA"/>
    <w:rsid w:val="00683367"/>
    <w:rsid w:val="006833C7"/>
    <w:rsid w:val="006834D6"/>
    <w:rsid w:val="0068353B"/>
    <w:rsid w:val="006836B8"/>
    <w:rsid w:val="00683747"/>
    <w:rsid w:val="006838A6"/>
    <w:rsid w:val="00683AF3"/>
    <w:rsid w:val="00683C0B"/>
    <w:rsid w:val="00683D06"/>
    <w:rsid w:val="00683F04"/>
    <w:rsid w:val="00683F0E"/>
    <w:rsid w:val="00683F95"/>
    <w:rsid w:val="00684156"/>
    <w:rsid w:val="00684169"/>
    <w:rsid w:val="006842EB"/>
    <w:rsid w:val="006844E0"/>
    <w:rsid w:val="0068484D"/>
    <w:rsid w:val="00684985"/>
    <w:rsid w:val="00684B04"/>
    <w:rsid w:val="00684B1A"/>
    <w:rsid w:val="00684B95"/>
    <w:rsid w:val="00684BA5"/>
    <w:rsid w:val="00684C48"/>
    <w:rsid w:val="006852B4"/>
    <w:rsid w:val="006856E8"/>
    <w:rsid w:val="0068576E"/>
    <w:rsid w:val="006859DB"/>
    <w:rsid w:val="00685A5D"/>
    <w:rsid w:val="00685AF8"/>
    <w:rsid w:val="00685D67"/>
    <w:rsid w:val="00686461"/>
    <w:rsid w:val="006864AB"/>
    <w:rsid w:val="00686654"/>
    <w:rsid w:val="006866E1"/>
    <w:rsid w:val="00686AE8"/>
    <w:rsid w:val="00686BF8"/>
    <w:rsid w:val="00686D0A"/>
    <w:rsid w:val="0068736D"/>
    <w:rsid w:val="006873B4"/>
    <w:rsid w:val="006874B5"/>
    <w:rsid w:val="006877EC"/>
    <w:rsid w:val="0068793B"/>
    <w:rsid w:val="00687990"/>
    <w:rsid w:val="006879C6"/>
    <w:rsid w:val="00687A03"/>
    <w:rsid w:val="00687CFB"/>
    <w:rsid w:val="006900A2"/>
    <w:rsid w:val="0069012B"/>
    <w:rsid w:val="006901A3"/>
    <w:rsid w:val="00690221"/>
    <w:rsid w:val="006904A4"/>
    <w:rsid w:val="00690586"/>
    <w:rsid w:val="00690598"/>
    <w:rsid w:val="006905C6"/>
    <w:rsid w:val="006907AD"/>
    <w:rsid w:val="00690851"/>
    <w:rsid w:val="00690AF2"/>
    <w:rsid w:val="00690B2C"/>
    <w:rsid w:val="00690BC4"/>
    <w:rsid w:val="00690C63"/>
    <w:rsid w:val="00690C78"/>
    <w:rsid w:val="00690CA9"/>
    <w:rsid w:val="00690DD4"/>
    <w:rsid w:val="00690E3D"/>
    <w:rsid w:val="00690F56"/>
    <w:rsid w:val="00691110"/>
    <w:rsid w:val="006911F8"/>
    <w:rsid w:val="00691514"/>
    <w:rsid w:val="006915E0"/>
    <w:rsid w:val="00691708"/>
    <w:rsid w:val="006917CE"/>
    <w:rsid w:val="006917D7"/>
    <w:rsid w:val="00691A6E"/>
    <w:rsid w:val="00691B47"/>
    <w:rsid w:val="00691B9D"/>
    <w:rsid w:val="00691C1E"/>
    <w:rsid w:val="00691C35"/>
    <w:rsid w:val="00691DFE"/>
    <w:rsid w:val="00691E77"/>
    <w:rsid w:val="00691EE8"/>
    <w:rsid w:val="00691EF7"/>
    <w:rsid w:val="00691F2E"/>
    <w:rsid w:val="0069249A"/>
    <w:rsid w:val="006925B6"/>
    <w:rsid w:val="006925EF"/>
    <w:rsid w:val="0069261C"/>
    <w:rsid w:val="00692689"/>
    <w:rsid w:val="0069273D"/>
    <w:rsid w:val="006927F3"/>
    <w:rsid w:val="0069288A"/>
    <w:rsid w:val="006929DD"/>
    <w:rsid w:val="00692A83"/>
    <w:rsid w:val="00692F29"/>
    <w:rsid w:val="00692F4A"/>
    <w:rsid w:val="006930F2"/>
    <w:rsid w:val="006931A2"/>
    <w:rsid w:val="00693294"/>
    <w:rsid w:val="006932B9"/>
    <w:rsid w:val="00693302"/>
    <w:rsid w:val="00693443"/>
    <w:rsid w:val="00693DF1"/>
    <w:rsid w:val="00693F17"/>
    <w:rsid w:val="00694061"/>
    <w:rsid w:val="00694079"/>
    <w:rsid w:val="0069427D"/>
    <w:rsid w:val="00694502"/>
    <w:rsid w:val="00694596"/>
    <w:rsid w:val="0069478F"/>
    <w:rsid w:val="006947E7"/>
    <w:rsid w:val="00694801"/>
    <w:rsid w:val="00694818"/>
    <w:rsid w:val="006948B4"/>
    <w:rsid w:val="006949D8"/>
    <w:rsid w:val="00694AD7"/>
    <w:rsid w:val="00694B4A"/>
    <w:rsid w:val="00694C0B"/>
    <w:rsid w:val="00694CAA"/>
    <w:rsid w:val="00694EE2"/>
    <w:rsid w:val="0069505F"/>
    <w:rsid w:val="0069515F"/>
    <w:rsid w:val="0069528A"/>
    <w:rsid w:val="006952D9"/>
    <w:rsid w:val="006953CE"/>
    <w:rsid w:val="00695410"/>
    <w:rsid w:val="006955CE"/>
    <w:rsid w:val="0069576D"/>
    <w:rsid w:val="006957A1"/>
    <w:rsid w:val="00695B15"/>
    <w:rsid w:val="00695B5E"/>
    <w:rsid w:val="00695C81"/>
    <w:rsid w:val="00695D01"/>
    <w:rsid w:val="00695D41"/>
    <w:rsid w:val="00695D6E"/>
    <w:rsid w:val="00696038"/>
    <w:rsid w:val="006961E2"/>
    <w:rsid w:val="0069623B"/>
    <w:rsid w:val="006962CC"/>
    <w:rsid w:val="00696301"/>
    <w:rsid w:val="00696340"/>
    <w:rsid w:val="0069636E"/>
    <w:rsid w:val="006964E9"/>
    <w:rsid w:val="0069673F"/>
    <w:rsid w:val="006969AC"/>
    <w:rsid w:val="00696A05"/>
    <w:rsid w:val="00696A4D"/>
    <w:rsid w:val="00696CA3"/>
    <w:rsid w:val="00696DA8"/>
    <w:rsid w:val="0069701D"/>
    <w:rsid w:val="006971A8"/>
    <w:rsid w:val="00697538"/>
    <w:rsid w:val="006977A7"/>
    <w:rsid w:val="00697B91"/>
    <w:rsid w:val="00697BAB"/>
    <w:rsid w:val="00697D54"/>
    <w:rsid w:val="00697E35"/>
    <w:rsid w:val="00697E44"/>
    <w:rsid w:val="00697FA8"/>
    <w:rsid w:val="00697FFA"/>
    <w:rsid w:val="006A01CE"/>
    <w:rsid w:val="006A04B1"/>
    <w:rsid w:val="006A08A0"/>
    <w:rsid w:val="006A08C8"/>
    <w:rsid w:val="006A0AF4"/>
    <w:rsid w:val="006A0C67"/>
    <w:rsid w:val="006A0D1E"/>
    <w:rsid w:val="006A0D68"/>
    <w:rsid w:val="006A0FA3"/>
    <w:rsid w:val="006A1084"/>
    <w:rsid w:val="006A10FE"/>
    <w:rsid w:val="006A127C"/>
    <w:rsid w:val="006A1451"/>
    <w:rsid w:val="006A151C"/>
    <w:rsid w:val="006A1605"/>
    <w:rsid w:val="006A18A8"/>
    <w:rsid w:val="006A1A29"/>
    <w:rsid w:val="006A1B4F"/>
    <w:rsid w:val="006A1CC6"/>
    <w:rsid w:val="006A1CE1"/>
    <w:rsid w:val="006A21C7"/>
    <w:rsid w:val="006A2582"/>
    <w:rsid w:val="006A28D8"/>
    <w:rsid w:val="006A2A6D"/>
    <w:rsid w:val="006A2B09"/>
    <w:rsid w:val="006A2B80"/>
    <w:rsid w:val="006A2BB3"/>
    <w:rsid w:val="006A2BED"/>
    <w:rsid w:val="006A2C16"/>
    <w:rsid w:val="006A2DB6"/>
    <w:rsid w:val="006A3030"/>
    <w:rsid w:val="006A311F"/>
    <w:rsid w:val="006A32DD"/>
    <w:rsid w:val="006A33BD"/>
    <w:rsid w:val="006A346B"/>
    <w:rsid w:val="006A34C2"/>
    <w:rsid w:val="006A38B4"/>
    <w:rsid w:val="006A38D8"/>
    <w:rsid w:val="006A3932"/>
    <w:rsid w:val="006A3C74"/>
    <w:rsid w:val="006A3CDA"/>
    <w:rsid w:val="006A3CE2"/>
    <w:rsid w:val="006A3E1E"/>
    <w:rsid w:val="006A3F2F"/>
    <w:rsid w:val="006A3FA0"/>
    <w:rsid w:val="006A4031"/>
    <w:rsid w:val="006A410F"/>
    <w:rsid w:val="006A4322"/>
    <w:rsid w:val="006A450B"/>
    <w:rsid w:val="006A46B1"/>
    <w:rsid w:val="006A46CA"/>
    <w:rsid w:val="006A4707"/>
    <w:rsid w:val="006A4725"/>
    <w:rsid w:val="006A4844"/>
    <w:rsid w:val="006A4849"/>
    <w:rsid w:val="006A4ACE"/>
    <w:rsid w:val="006A4CBE"/>
    <w:rsid w:val="006A4CD0"/>
    <w:rsid w:val="006A4D4F"/>
    <w:rsid w:val="006A4D5D"/>
    <w:rsid w:val="006A4E80"/>
    <w:rsid w:val="006A4E95"/>
    <w:rsid w:val="006A50B0"/>
    <w:rsid w:val="006A50C3"/>
    <w:rsid w:val="006A512C"/>
    <w:rsid w:val="006A51D5"/>
    <w:rsid w:val="006A5204"/>
    <w:rsid w:val="006A5595"/>
    <w:rsid w:val="006A56A8"/>
    <w:rsid w:val="006A57FB"/>
    <w:rsid w:val="006A5A64"/>
    <w:rsid w:val="006A5CBF"/>
    <w:rsid w:val="006A5DB1"/>
    <w:rsid w:val="006A5E1D"/>
    <w:rsid w:val="006A6007"/>
    <w:rsid w:val="006A6096"/>
    <w:rsid w:val="006A637E"/>
    <w:rsid w:val="006A6412"/>
    <w:rsid w:val="006A6613"/>
    <w:rsid w:val="006A6625"/>
    <w:rsid w:val="006A6786"/>
    <w:rsid w:val="006A67B3"/>
    <w:rsid w:val="006A6850"/>
    <w:rsid w:val="006A690D"/>
    <w:rsid w:val="006A6AD8"/>
    <w:rsid w:val="006A6C43"/>
    <w:rsid w:val="006A6C72"/>
    <w:rsid w:val="006A6D8D"/>
    <w:rsid w:val="006A6E8F"/>
    <w:rsid w:val="006A6EA7"/>
    <w:rsid w:val="006A71F3"/>
    <w:rsid w:val="006A71F5"/>
    <w:rsid w:val="006A7295"/>
    <w:rsid w:val="006A72BA"/>
    <w:rsid w:val="006A74C8"/>
    <w:rsid w:val="006A7A54"/>
    <w:rsid w:val="006A7BB8"/>
    <w:rsid w:val="006A7C77"/>
    <w:rsid w:val="006A7C9F"/>
    <w:rsid w:val="006A7EDF"/>
    <w:rsid w:val="006B05ED"/>
    <w:rsid w:val="006B0622"/>
    <w:rsid w:val="006B0A55"/>
    <w:rsid w:val="006B0E21"/>
    <w:rsid w:val="006B0EC2"/>
    <w:rsid w:val="006B1046"/>
    <w:rsid w:val="006B1055"/>
    <w:rsid w:val="006B1141"/>
    <w:rsid w:val="006B1282"/>
    <w:rsid w:val="006B1442"/>
    <w:rsid w:val="006B147A"/>
    <w:rsid w:val="006B1761"/>
    <w:rsid w:val="006B1833"/>
    <w:rsid w:val="006B18F6"/>
    <w:rsid w:val="006B1B00"/>
    <w:rsid w:val="006B1D22"/>
    <w:rsid w:val="006B1D6C"/>
    <w:rsid w:val="006B1EB7"/>
    <w:rsid w:val="006B1F2B"/>
    <w:rsid w:val="006B1F8E"/>
    <w:rsid w:val="006B2093"/>
    <w:rsid w:val="006B21A2"/>
    <w:rsid w:val="006B23C0"/>
    <w:rsid w:val="006B2529"/>
    <w:rsid w:val="006B2573"/>
    <w:rsid w:val="006B257F"/>
    <w:rsid w:val="006B25B1"/>
    <w:rsid w:val="006B265E"/>
    <w:rsid w:val="006B2752"/>
    <w:rsid w:val="006B27C2"/>
    <w:rsid w:val="006B2825"/>
    <w:rsid w:val="006B29D4"/>
    <w:rsid w:val="006B2B98"/>
    <w:rsid w:val="006B2E0F"/>
    <w:rsid w:val="006B31C0"/>
    <w:rsid w:val="006B33E6"/>
    <w:rsid w:val="006B345C"/>
    <w:rsid w:val="006B3662"/>
    <w:rsid w:val="006B36AF"/>
    <w:rsid w:val="006B3741"/>
    <w:rsid w:val="006B38D3"/>
    <w:rsid w:val="006B3A9F"/>
    <w:rsid w:val="006B3B2D"/>
    <w:rsid w:val="006B3B3F"/>
    <w:rsid w:val="006B3BAA"/>
    <w:rsid w:val="006B3E50"/>
    <w:rsid w:val="006B40C4"/>
    <w:rsid w:val="006B4391"/>
    <w:rsid w:val="006B465C"/>
    <w:rsid w:val="006B46FC"/>
    <w:rsid w:val="006B4885"/>
    <w:rsid w:val="006B4A46"/>
    <w:rsid w:val="006B4A97"/>
    <w:rsid w:val="006B4A9C"/>
    <w:rsid w:val="006B4B02"/>
    <w:rsid w:val="006B4DBB"/>
    <w:rsid w:val="006B4F4B"/>
    <w:rsid w:val="006B4F8D"/>
    <w:rsid w:val="006B502A"/>
    <w:rsid w:val="006B5080"/>
    <w:rsid w:val="006B50DB"/>
    <w:rsid w:val="006B5119"/>
    <w:rsid w:val="006B511A"/>
    <w:rsid w:val="006B5203"/>
    <w:rsid w:val="006B52B5"/>
    <w:rsid w:val="006B53E3"/>
    <w:rsid w:val="006B554A"/>
    <w:rsid w:val="006B5598"/>
    <w:rsid w:val="006B565F"/>
    <w:rsid w:val="006B57A1"/>
    <w:rsid w:val="006B5A75"/>
    <w:rsid w:val="006B5A85"/>
    <w:rsid w:val="006B5A91"/>
    <w:rsid w:val="006B5AEC"/>
    <w:rsid w:val="006B5B4D"/>
    <w:rsid w:val="006B5BEC"/>
    <w:rsid w:val="006B5C96"/>
    <w:rsid w:val="006B5CE5"/>
    <w:rsid w:val="006B5FFF"/>
    <w:rsid w:val="006B620C"/>
    <w:rsid w:val="006B632A"/>
    <w:rsid w:val="006B643B"/>
    <w:rsid w:val="006B645D"/>
    <w:rsid w:val="006B650A"/>
    <w:rsid w:val="006B6926"/>
    <w:rsid w:val="006B6AC6"/>
    <w:rsid w:val="006B6C7D"/>
    <w:rsid w:val="006B6E2D"/>
    <w:rsid w:val="006B6F5C"/>
    <w:rsid w:val="006B7036"/>
    <w:rsid w:val="006B70C5"/>
    <w:rsid w:val="006B7432"/>
    <w:rsid w:val="006B74B4"/>
    <w:rsid w:val="006B77B6"/>
    <w:rsid w:val="006B782C"/>
    <w:rsid w:val="006B7858"/>
    <w:rsid w:val="006B78F7"/>
    <w:rsid w:val="006B7A0C"/>
    <w:rsid w:val="006B7A1D"/>
    <w:rsid w:val="006B7BCC"/>
    <w:rsid w:val="006B7CA6"/>
    <w:rsid w:val="006B7DD5"/>
    <w:rsid w:val="006B7E43"/>
    <w:rsid w:val="006C0084"/>
    <w:rsid w:val="006C01FD"/>
    <w:rsid w:val="006C0335"/>
    <w:rsid w:val="006C04BA"/>
    <w:rsid w:val="006C04D8"/>
    <w:rsid w:val="006C0663"/>
    <w:rsid w:val="006C0677"/>
    <w:rsid w:val="006C0832"/>
    <w:rsid w:val="006C09E2"/>
    <w:rsid w:val="006C0D03"/>
    <w:rsid w:val="006C0D49"/>
    <w:rsid w:val="006C0D63"/>
    <w:rsid w:val="006C0D78"/>
    <w:rsid w:val="006C0E91"/>
    <w:rsid w:val="006C0EAB"/>
    <w:rsid w:val="006C0EF4"/>
    <w:rsid w:val="006C0F4B"/>
    <w:rsid w:val="006C0FA7"/>
    <w:rsid w:val="006C1054"/>
    <w:rsid w:val="006C1102"/>
    <w:rsid w:val="006C1118"/>
    <w:rsid w:val="006C12E7"/>
    <w:rsid w:val="006C1322"/>
    <w:rsid w:val="006C143C"/>
    <w:rsid w:val="006C1466"/>
    <w:rsid w:val="006C1B3A"/>
    <w:rsid w:val="006C1B63"/>
    <w:rsid w:val="006C1C6B"/>
    <w:rsid w:val="006C1DDC"/>
    <w:rsid w:val="006C1DE3"/>
    <w:rsid w:val="006C1F34"/>
    <w:rsid w:val="006C2029"/>
    <w:rsid w:val="006C22B6"/>
    <w:rsid w:val="006C22DE"/>
    <w:rsid w:val="006C25B9"/>
    <w:rsid w:val="006C25C6"/>
    <w:rsid w:val="006C25D8"/>
    <w:rsid w:val="006C26D2"/>
    <w:rsid w:val="006C2A27"/>
    <w:rsid w:val="006C2AAE"/>
    <w:rsid w:val="006C2BE1"/>
    <w:rsid w:val="006C2E71"/>
    <w:rsid w:val="006C2F30"/>
    <w:rsid w:val="006C3026"/>
    <w:rsid w:val="006C3391"/>
    <w:rsid w:val="006C3680"/>
    <w:rsid w:val="006C379C"/>
    <w:rsid w:val="006C38E9"/>
    <w:rsid w:val="006C39ED"/>
    <w:rsid w:val="006C39F4"/>
    <w:rsid w:val="006C3A3B"/>
    <w:rsid w:val="006C3AD3"/>
    <w:rsid w:val="006C3AE8"/>
    <w:rsid w:val="006C3C13"/>
    <w:rsid w:val="006C3C94"/>
    <w:rsid w:val="006C3C9E"/>
    <w:rsid w:val="006C3E80"/>
    <w:rsid w:val="006C421E"/>
    <w:rsid w:val="006C4234"/>
    <w:rsid w:val="006C43D2"/>
    <w:rsid w:val="006C4409"/>
    <w:rsid w:val="006C44BA"/>
    <w:rsid w:val="006C4766"/>
    <w:rsid w:val="006C47DC"/>
    <w:rsid w:val="006C47E6"/>
    <w:rsid w:val="006C4920"/>
    <w:rsid w:val="006C4AB4"/>
    <w:rsid w:val="006C4ABE"/>
    <w:rsid w:val="006C4B93"/>
    <w:rsid w:val="006C4BA7"/>
    <w:rsid w:val="006C501D"/>
    <w:rsid w:val="006C50ED"/>
    <w:rsid w:val="006C515F"/>
    <w:rsid w:val="006C522B"/>
    <w:rsid w:val="006C5495"/>
    <w:rsid w:val="006C549F"/>
    <w:rsid w:val="006C5733"/>
    <w:rsid w:val="006C5757"/>
    <w:rsid w:val="006C57DD"/>
    <w:rsid w:val="006C6198"/>
    <w:rsid w:val="006C6343"/>
    <w:rsid w:val="006C651C"/>
    <w:rsid w:val="006C6617"/>
    <w:rsid w:val="006C66F5"/>
    <w:rsid w:val="006C6946"/>
    <w:rsid w:val="006C6A41"/>
    <w:rsid w:val="006C6B78"/>
    <w:rsid w:val="006C6C29"/>
    <w:rsid w:val="006C6FF4"/>
    <w:rsid w:val="006C71BD"/>
    <w:rsid w:val="006C7240"/>
    <w:rsid w:val="006C7336"/>
    <w:rsid w:val="006C7696"/>
    <w:rsid w:val="006C7790"/>
    <w:rsid w:val="006C7C1C"/>
    <w:rsid w:val="006D015B"/>
    <w:rsid w:val="006D04A9"/>
    <w:rsid w:val="006D066B"/>
    <w:rsid w:val="006D0765"/>
    <w:rsid w:val="006D0E0A"/>
    <w:rsid w:val="006D107C"/>
    <w:rsid w:val="006D1255"/>
    <w:rsid w:val="006D137E"/>
    <w:rsid w:val="006D13E5"/>
    <w:rsid w:val="006D1467"/>
    <w:rsid w:val="006D15F8"/>
    <w:rsid w:val="006D1600"/>
    <w:rsid w:val="006D1797"/>
    <w:rsid w:val="006D1919"/>
    <w:rsid w:val="006D1DEE"/>
    <w:rsid w:val="006D1F13"/>
    <w:rsid w:val="006D1FD8"/>
    <w:rsid w:val="006D21DF"/>
    <w:rsid w:val="006D230D"/>
    <w:rsid w:val="006D2327"/>
    <w:rsid w:val="006D2370"/>
    <w:rsid w:val="006D26DA"/>
    <w:rsid w:val="006D2903"/>
    <w:rsid w:val="006D2918"/>
    <w:rsid w:val="006D2B5A"/>
    <w:rsid w:val="006D2CC0"/>
    <w:rsid w:val="006D2CE5"/>
    <w:rsid w:val="006D2D38"/>
    <w:rsid w:val="006D2DEB"/>
    <w:rsid w:val="006D33B9"/>
    <w:rsid w:val="006D360C"/>
    <w:rsid w:val="006D367A"/>
    <w:rsid w:val="006D36CD"/>
    <w:rsid w:val="006D3704"/>
    <w:rsid w:val="006D3A81"/>
    <w:rsid w:val="006D3D0C"/>
    <w:rsid w:val="006D3D9B"/>
    <w:rsid w:val="006D3E96"/>
    <w:rsid w:val="006D420F"/>
    <w:rsid w:val="006D435B"/>
    <w:rsid w:val="006D4547"/>
    <w:rsid w:val="006D4B89"/>
    <w:rsid w:val="006D4D22"/>
    <w:rsid w:val="006D4E08"/>
    <w:rsid w:val="006D4F15"/>
    <w:rsid w:val="006D4FB7"/>
    <w:rsid w:val="006D4FC5"/>
    <w:rsid w:val="006D50D7"/>
    <w:rsid w:val="006D5137"/>
    <w:rsid w:val="006D5169"/>
    <w:rsid w:val="006D52E0"/>
    <w:rsid w:val="006D52F2"/>
    <w:rsid w:val="006D548D"/>
    <w:rsid w:val="006D5681"/>
    <w:rsid w:val="006D586B"/>
    <w:rsid w:val="006D59A5"/>
    <w:rsid w:val="006D5C81"/>
    <w:rsid w:val="006D5C86"/>
    <w:rsid w:val="006D6273"/>
    <w:rsid w:val="006D627E"/>
    <w:rsid w:val="006D6315"/>
    <w:rsid w:val="006D65B9"/>
    <w:rsid w:val="006D65F7"/>
    <w:rsid w:val="006D6600"/>
    <w:rsid w:val="006D6956"/>
    <w:rsid w:val="006D6BB5"/>
    <w:rsid w:val="006D6C25"/>
    <w:rsid w:val="006D6C2F"/>
    <w:rsid w:val="006D6C85"/>
    <w:rsid w:val="006D6CEB"/>
    <w:rsid w:val="006D6D16"/>
    <w:rsid w:val="006D6D39"/>
    <w:rsid w:val="006D6F58"/>
    <w:rsid w:val="006D6F5A"/>
    <w:rsid w:val="006D712C"/>
    <w:rsid w:val="006D7391"/>
    <w:rsid w:val="006D74BF"/>
    <w:rsid w:val="006D76E3"/>
    <w:rsid w:val="006D7708"/>
    <w:rsid w:val="006D7765"/>
    <w:rsid w:val="006D784B"/>
    <w:rsid w:val="006D7DBC"/>
    <w:rsid w:val="006D7EBD"/>
    <w:rsid w:val="006E016F"/>
    <w:rsid w:val="006E024A"/>
    <w:rsid w:val="006E04F2"/>
    <w:rsid w:val="006E0681"/>
    <w:rsid w:val="006E0964"/>
    <w:rsid w:val="006E0AA2"/>
    <w:rsid w:val="006E0BED"/>
    <w:rsid w:val="006E0BF9"/>
    <w:rsid w:val="006E0D2B"/>
    <w:rsid w:val="006E0F5C"/>
    <w:rsid w:val="006E0FA8"/>
    <w:rsid w:val="006E0FEB"/>
    <w:rsid w:val="006E102E"/>
    <w:rsid w:val="006E11EA"/>
    <w:rsid w:val="006E125E"/>
    <w:rsid w:val="006E12D9"/>
    <w:rsid w:val="006E1703"/>
    <w:rsid w:val="006E1806"/>
    <w:rsid w:val="006E186E"/>
    <w:rsid w:val="006E18A5"/>
    <w:rsid w:val="006E18AE"/>
    <w:rsid w:val="006E1A08"/>
    <w:rsid w:val="006E1B46"/>
    <w:rsid w:val="006E1CCA"/>
    <w:rsid w:val="006E1DCA"/>
    <w:rsid w:val="006E1ED8"/>
    <w:rsid w:val="006E1F9B"/>
    <w:rsid w:val="006E1FD9"/>
    <w:rsid w:val="006E20A6"/>
    <w:rsid w:val="006E23AF"/>
    <w:rsid w:val="006E260F"/>
    <w:rsid w:val="006E2799"/>
    <w:rsid w:val="006E27B4"/>
    <w:rsid w:val="006E2912"/>
    <w:rsid w:val="006E29BD"/>
    <w:rsid w:val="006E2DB1"/>
    <w:rsid w:val="006E3085"/>
    <w:rsid w:val="006E32CC"/>
    <w:rsid w:val="006E3306"/>
    <w:rsid w:val="006E338A"/>
    <w:rsid w:val="006E3484"/>
    <w:rsid w:val="006E353B"/>
    <w:rsid w:val="006E354D"/>
    <w:rsid w:val="006E36A9"/>
    <w:rsid w:val="006E36BF"/>
    <w:rsid w:val="006E36C6"/>
    <w:rsid w:val="006E37E9"/>
    <w:rsid w:val="006E37EA"/>
    <w:rsid w:val="006E383F"/>
    <w:rsid w:val="006E3AF6"/>
    <w:rsid w:val="006E3CDC"/>
    <w:rsid w:val="006E3D33"/>
    <w:rsid w:val="006E3E8F"/>
    <w:rsid w:val="006E43EF"/>
    <w:rsid w:val="006E45B0"/>
    <w:rsid w:val="006E4749"/>
    <w:rsid w:val="006E48C3"/>
    <w:rsid w:val="006E4D80"/>
    <w:rsid w:val="006E4E23"/>
    <w:rsid w:val="006E523B"/>
    <w:rsid w:val="006E527B"/>
    <w:rsid w:val="006E5746"/>
    <w:rsid w:val="006E5932"/>
    <w:rsid w:val="006E5A02"/>
    <w:rsid w:val="006E5A24"/>
    <w:rsid w:val="006E6026"/>
    <w:rsid w:val="006E6143"/>
    <w:rsid w:val="006E645D"/>
    <w:rsid w:val="006E64DF"/>
    <w:rsid w:val="006E656C"/>
    <w:rsid w:val="006E68FA"/>
    <w:rsid w:val="006E6AAF"/>
    <w:rsid w:val="006E6BCE"/>
    <w:rsid w:val="006E6D04"/>
    <w:rsid w:val="006E6F19"/>
    <w:rsid w:val="006E6F3E"/>
    <w:rsid w:val="006E6F86"/>
    <w:rsid w:val="006E6F96"/>
    <w:rsid w:val="006E702F"/>
    <w:rsid w:val="006E70AA"/>
    <w:rsid w:val="006E71B5"/>
    <w:rsid w:val="006E748C"/>
    <w:rsid w:val="006E7576"/>
    <w:rsid w:val="006E759D"/>
    <w:rsid w:val="006E7732"/>
    <w:rsid w:val="006E7803"/>
    <w:rsid w:val="006E7A8D"/>
    <w:rsid w:val="006E7CD4"/>
    <w:rsid w:val="006E7D01"/>
    <w:rsid w:val="006E7FB4"/>
    <w:rsid w:val="006E7FBE"/>
    <w:rsid w:val="006F0047"/>
    <w:rsid w:val="006F008D"/>
    <w:rsid w:val="006F0409"/>
    <w:rsid w:val="006F0451"/>
    <w:rsid w:val="006F0538"/>
    <w:rsid w:val="006F05B0"/>
    <w:rsid w:val="006F0976"/>
    <w:rsid w:val="006F09F4"/>
    <w:rsid w:val="006F0A17"/>
    <w:rsid w:val="006F0BC7"/>
    <w:rsid w:val="006F0CD4"/>
    <w:rsid w:val="006F0D1C"/>
    <w:rsid w:val="006F0D7C"/>
    <w:rsid w:val="006F0E32"/>
    <w:rsid w:val="006F0F41"/>
    <w:rsid w:val="006F10F2"/>
    <w:rsid w:val="006F134D"/>
    <w:rsid w:val="006F1364"/>
    <w:rsid w:val="006F13C5"/>
    <w:rsid w:val="006F14D9"/>
    <w:rsid w:val="006F150E"/>
    <w:rsid w:val="006F1664"/>
    <w:rsid w:val="006F19A6"/>
    <w:rsid w:val="006F1B45"/>
    <w:rsid w:val="006F1E3A"/>
    <w:rsid w:val="006F1F05"/>
    <w:rsid w:val="006F2127"/>
    <w:rsid w:val="006F212B"/>
    <w:rsid w:val="006F2236"/>
    <w:rsid w:val="006F228D"/>
    <w:rsid w:val="006F22B0"/>
    <w:rsid w:val="006F2475"/>
    <w:rsid w:val="006F253D"/>
    <w:rsid w:val="006F255F"/>
    <w:rsid w:val="006F265C"/>
    <w:rsid w:val="006F2A33"/>
    <w:rsid w:val="006F2A9E"/>
    <w:rsid w:val="006F3014"/>
    <w:rsid w:val="006F3092"/>
    <w:rsid w:val="006F3334"/>
    <w:rsid w:val="006F33E6"/>
    <w:rsid w:val="006F368F"/>
    <w:rsid w:val="006F3691"/>
    <w:rsid w:val="006F3720"/>
    <w:rsid w:val="006F37B7"/>
    <w:rsid w:val="006F384C"/>
    <w:rsid w:val="006F38EB"/>
    <w:rsid w:val="006F39C3"/>
    <w:rsid w:val="006F3D74"/>
    <w:rsid w:val="006F3DB6"/>
    <w:rsid w:val="006F3EC9"/>
    <w:rsid w:val="006F3ECF"/>
    <w:rsid w:val="006F3FA7"/>
    <w:rsid w:val="006F4516"/>
    <w:rsid w:val="006F46E1"/>
    <w:rsid w:val="006F4768"/>
    <w:rsid w:val="006F477D"/>
    <w:rsid w:val="006F4BF9"/>
    <w:rsid w:val="006F4E82"/>
    <w:rsid w:val="006F4EAE"/>
    <w:rsid w:val="006F4F75"/>
    <w:rsid w:val="006F4F9B"/>
    <w:rsid w:val="006F518D"/>
    <w:rsid w:val="006F51BA"/>
    <w:rsid w:val="006F51C0"/>
    <w:rsid w:val="006F51C7"/>
    <w:rsid w:val="006F520D"/>
    <w:rsid w:val="006F54C3"/>
    <w:rsid w:val="006F551A"/>
    <w:rsid w:val="006F55E1"/>
    <w:rsid w:val="006F55F2"/>
    <w:rsid w:val="006F5609"/>
    <w:rsid w:val="006F562A"/>
    <w:rsid w:val="006F586C"/>
    <w:rsid w:val="006F59C7"/>
    <w:rsid w:val="006F5D34"/>
    <w:rsid w:val="006F5E50"/>
    <w:rsid w:val="006F6186"/>
    <w:rsid w:val="006F62CC"/>
    <w:rsid w:val="006F6468"/>
    <w:rsid w:val="006F6589"/>
    <w:rsid w:val="006F6676"/>
    <w:rsid w:val="006F69D3"/>
    <w:rsid w:val="006F69EA"/>
    <w:rsid w:val="006F6B85"/>
    <w:rsid w:val="006F6CCD"/>
    <w:rsid w:val="006F6E06"/>
    <w:rsid w:val="006F6F4B"/>
    <w:rsid w:val="006F7303"/>
    <w:rsid w:val="006F7321"/>
    <w:rsid w:val="006F73BF"/>
    <w:rsid w:val="006F73F1"/>
    <w:rsid w:val="006F7407"/>
    <w:rsid w:val="006F79EF"/>
    <w:rsid w:val="006F7BD5"/>
    <w:rsid w:val="006F7F8D"/>
    <w:rsid w:val="00700024"/>
    <w:rsid w:val="007000FF"/>
    <w:rsid w:val="00700132"/>
    <w:rsid w:val="0070018E"/>
    <w:rsid w:val="00700321"/>
    <w:rsid w:val="00700475"/>
    <w:rsid w:val="00700523"/>
    <w:rsid w:val="007006E3"/>
    <w:rsid w:val="007009CC"/>
    <w:rsid w:val="00700A61"/>
    <w:rsid w:val="00700A99"/>
    <w:rsid w:val="00700C83"/>
    <w:rsid w:val="00700FF9"/>
    <w:rsid w:val="0070101C"/>
    <w:rsid w:val="00701073"/>
    <w:rsid w:val="007011A1"/>
    <w:rsid w:val="00701510"/>
    <w:rsid w:val="0070170E"/>
    <w:rsid w:val="00701863"/>
    <w:rsid w:val="00701967"/>
    <w:rsid w:val="00701EC5"/>
    <w:rsid w:val="00701F1A"/>
    <w:rsid w:val="00702084"/>
    <w:rsid w:val="007020B3"/>
    <w:rsid w:val="007021B6"/>
    <w:rsid w:val="00702547"/>
    <w:rsid w:val="00702649"/>
    <w:rsid w:val="0070273B"/>
    <w:rsid w:val="00702A6C"/>
    <w:rsid w:val="00702AEE"/>
    <w:rsid w:val="00702C93"/>
    <w:rsid w:val="00702CAE"/>
    <w:rsid w:val="00702DCD"/>
    <w:rsid w:val="00702DDE"/>
    <w:rsid w:val="00702F38"/>
    <w:rsid w:val="007030C8"/>
    <w:rsid w:val="0070315F"/>
    <w:rsid w:val="00703193"/>
    <w:rsid w:val="007035E2"/>
    <w:rsid w:val="007036A1"/>
    <w:rsid w:val="007038CD"/>
    <w:rsid w:val="00703AE6"/>
    <w:rsid w:val="00703BA6"/>
    <w:rsid w:val="00703C1A"/>
    <w:rsid w:val="007041AA"/>
    <w:rsid w:val="00704359"/>
    <w:rsid w:val="00704582"/>
    <w:rsid w:val="007047D7"/>
    <w:rsid w:val="00704AE9"/>
    <w:rsid w:val="00704BEC"/>
    <w:rsid w:val="00704CC3"/>
    <w:rsid w:val="00704E26"/>
    <w:rsid w:val="00704ECE"/>
    <w:rsid w:val="007053BB"/>
    <w:rsid w:val="007053E1"/>
    <w:rsid w:val="007055FC"/>
    <w:rsid w:val="00705715"/>
    <w:rsid w:val="00705909"/>
    <w:rsid w:val="007059B7"/>
    <w:rsid w:val="00705C3B"/>
    <w:rsid w:val="00706183"/>
    <w:rsid w:val="007061AC"/>
    <w:rsid w:val="00706217"/>
    <w:rsid w:val="007062D4"/>
    <w:rsid w:val="007062E7"/>
    <w:rsid w:val="007063A5"/>
    <w:rsid w:val="0070647E"/>
    <w:rsid w:val="007067FE"/>
    <w:rsid w:val="00706AAC"/>
    <w:rsid w:val="00706C88"/>
    <w:rsid w:val="0070711B"/>
    <w:rsid w:val="007073D2"/>
    <w:rsid w:val="00707411"/>
    <w:rsid w:val="0070767E"/>
    <w:rsid w:val="00707823"/>
    <w:rsid w:val="007078CD"/>
    <w:rsid w:val="00707AC8"/>
    <w:rsid w:val="00707BFC"/>
    <w:rsid w:val="00707C3F"/>
    <w:rsid w:val="00707C9B"/>
    <w:rsid w:val="00707E08"/>
    <w:rsid w:val="00707F1B"/>
    <w:rsid w:val="00707FE4"/>
    <w:rsid w:val="0071002D"/>
    <w:rsid w:val="007100B7"/>
    <w:rsid w:val="0071017E"/>
    <w:rsid w:val="007104D9"/>
    <w:rsid w:val="007106C2"/>
    <w:rsid w:val="00710881"/>
    <w:rsid w:val="007108F6"/>
    <w:rsid w:val="007109E8"/>
    <w:rsid w:val="00710A4B"/>
    <w:rsid w:val="00710ACE"/>
    <w:rsid w:val="00710B84"/>
    <w:rsid w:val="00710E2B"/>
    <w:rsid w:val="00710E42"/>
    <w:rsid w:val="00710EEB"/>
    <w:rsid w:val="00710F81"/>
    <w:rsid w:val="00710FB9"/>
    <w:rsid w:val="0071115B"/>
    <w:rsid w:val="007111EF"/>
    <w:rsid w:val="007113A1"/>
    <w:rsid w:val="00711443"/>
    <w:rsid w:val="007114E2"/>
    <w:rsid w:val="00711558"/>
    <w:rsid w:val="0071180E"/>
    <w:rsid w:val="00711E2B"/>
    <w:rsid w:val="00711F52"/>
    <w:rsid w:val="007120BD"/>
    <w:rsid w:val="00712485"/>
    <w:rsid w:val="007125B5"/>
    <w:rsid w:val="007125CA"/>
    <w:rsid w:val="00712658"/>
    <w:rsid w:val="0071275C"/>
    <w:rsid w:val="00712837"/>
    <w:rsid w:val="00712951"/>
    <w:rsid w:val="00712958"/>
    <w:rsid w:val="00712CDE"/>
    <w:rsid w:val="00712D3D"/>
    <w:rsid w:val="00712F4D"/>
    <w:rsid w:val="00712FD5"/>
    <w:rsid w:val="00713002"/>
    <w:rsid w:val="00713061"/>
    <w:rsid w:val="007130D1"/>
    <w:rsid w:val="0071325A"/>
    <w:rsid w:val="007133B9"/>
    <w:rsid w:val="007133C1"/>
    <w:rsid w:val="007133E2"/>
    <w:rsid w:val="007133F8"/>
    <w:rsid w:val="0071344B"/>
    <w:rsid w:val="00713504"/>
    <w:rsid w:val="00713745"/>
    <w:rsid w:val="00713790"/>
    <w:rsid w:val="0071384F"/>
    <w:rsid w:val="00713A85"/>
    <w:rsid w:val="00713B88"/>
    <w:rsid w:val="00713C9B"/>
    <w:rsid w:val="00713CDF"/>
    <w:rsid w:val="00713D53"/>
    <w:rsid w:val="00713E7B"/>
    <w:rsid w:val="00713F74"/>
    <w:rsid w:val="00714043"/>
    <w:rsid w:val="00714107"/>
    <w:rsid w:val="007141F0"/>
    <w:rsid w:val="00714316"/>
    <w:rsid w:val="00714356"/>
    <w:rsid w:val="007144AF"/>
    <w:rsid w:val="0071478E"/>
    <w:rsid w:val="007147E0"/>
    <w:rsid w:val="00714B0A"/>
    <w:rsid w:val="00714B59"/>
    <w:rsid w:val="00714B92"/>
    <w:rsid w:val="00714F79"/>
    <w:rsid w:val="0071503A"/>
    <w:rsid w:val="007151B2"/>
    <w:rsid w:val="00715247"/>
    <w:rsid w:val="007156A1"/>
    <w:rsid w:val="007159D2"/>
    <w:rsid w:val="00715BD9"/>
    <w:rsid w:val="00715F75"/>
    <w:rsid w:val="00716078"/>
    <w:rsid w:val="007160DE"/>
    <w:rsid w:val="0071630B"/>
    <w:rsid w:val="00716326"/>
    <w:rsid w:val="007164D0"/>
    <w:rsid w:val="007164E0"/>
    <w:rsid w:val="00716693"/>
    <w:rsid w:val="00716749"/>
    <w:rsid w:val="007168C1"/>
    <w:rsid w:val="0071695C"/>
    <w:rsid w:val="007169A5"/>
    <w:rsid w:val="00716A53"/>
    <w:rsid w:val="00716B62"/>
    <w:rsid w:val="00716D0D"/>
    <w:rsid w:val="00716D2B"/>
    <w:rsid w:val="00716DB5"/>
    <w:rsid w:val="007171DC"/>
    <w:rsid w:val="0071725B"/>
    <w:rsid w:val="007172DA"/>
    <w:rsid w:val="0071748E"/>
    <w:rsid w:val="007175DC"/>
    <w:rsid w:val="00717745"/>
    <w:rsid w:val="0071774F"/>
    <w:rsid w:val="00717868"/>
    <w:rsid w:val="0071795F"/>
    <w:rsid w:val="00717AF2"/>
    <w:rsid w:val="00717C60"/>
    <w:rsid w:val="00717EF8"/>
    <w:rsid w:val="00717F2A"/>
    <w:rsid w:val="00720044"/>
    <w:rsid w:val="00720109"/>
    <w:rsid w:val="00720286"/>
    <w:rsid w:val="007203B7"/>
    <w:rsid w:val="0072076C"/>
    <w:rsid w:val="0072092A"/>
    <w:rsid w:val="00720940"/>
    <w:rsid w:val="00720A92"/>
    <w:rsid w:val="00720BF3"/>
    <w:rsid w:val="0072119C"/>
    <w:rsid w:val="007213B4"/>
    <w:rsid w:val="0072148F"/>
    <w:rsid w:val="00721503"/>
    <w:rsid w:val="00721599"/>
    <w:rsid w:val="007215F2"/>
    <w:rsid w:val="00721636"/>
    <w:rsid w:val="00721703"/>
    <w:rsid w:val="0072188F"/>
    <w:rsid w:val="007218C8"/>
    <w:rsid w:val="00721956"/>
    <w:rsid w:val="00721A0B"/>
    <w:rsid w:val="00721A27"/>
    <w:rsid w:val="00721AF0"/>
    <w:rsid w:val="00721CDA"/>
    <w:rsid w:val="00721CDC"/>
    <w:rsid w:val="00721D9C"/>
    <w:rsid w:val="00721F8A"/>
    <w:rsid w:val="00721FA2"/>
    <w:rsid w:val="00722010"/>
    <w:rsid w:val="00722044"/>
    <w:rsid w:val="0072217C"/>
    <w:rsid w:val="00722198"/>
    <w:rsid w:val="007222DF"/>
    <w:rsid w:val="0072247B"/>
    <w:rsid w:val="00722777"/>
    <w:rsid w:val="00722994"/>
    <w:rsid w:val="00722B15"/>
    <w:rsid w:val="00722B20"/>
    <w:rsid w:val="00722C1D"/>
    <w:rsid w:val="00722E55"/>
    <w:rsid w:val="007231C3"/>
    <w:rsid w:val="00723663"/>
    <w:rsid w:val="00723A43"/>
    <w:rsid w:val="00723DFD"/>
    <w:rsid w:val="00723F35"/>
    <w:rsid w:val="00724155"/>
    <w:rsid w:val="00724539"/>
    <w:rsid w:val="007245E5"/>
    <w:rsid w:val="007246F4"/>
    <w:rsid w:val="00724765"/>
    <w:rsid w:val="007247A1"/>
    <w:rsid w:val="007247B7"/>
    <w:rsid w:val="007248A9"/>
    <w:rsid w:val="007248C1"/>
    <w:rsid w:val="00724A1E"/>
    <w:rsid w:val="00724A25"/>
    <w:rsid w:val="00724A83"/>
    <w:rsid w:val="00724C24"/>
    <w:rsid w:val="00724D71"/>
    <w:rsid w:val="00724D93"/>
    <w:rsid w:val="00725107"/>
    <w:rsid w:val="00725169"/>
    <w:rsid w:val="00725190"/>
    <w:rsid w:val="007251CF"/>
    <w:rsid w:val="007254BB"/>
    <w:rsid w:val="007255B9"/>
    <w:rsid w:val="00725608"/>
    <w:rsid w:val="0072560C"/>
    <w:rsid w:val="00725AFA"/>
    <w:rsid w:val="00725C05"/>
    <w:rsid w:val="00725C24"/>
    <w:rsid w:val="00725C3E"/>
    <w:rsid w:val="00725D68"/>
    <w:rsid w:val="007261A7"/>
    <w:rsid w:val="00726299"/>
    <w:rsid w:val="007263E2"/>
    <w:rsid w:val="007264CC"/>
    <w:rsid w:val="00726530"/>
    <w:rsid w:val="00726631"/>
    <w:rsid w:val="007266E7"/>
    <w:rsid w:val="00726B2E"/>
    <w:rsid w:val="00726BAA"/>
    <w:rsid w:val="00726E90"/>
    <w:rsid w:val="00726EEA"/>
    <w:rsid w:val="00726F26"/>
    <w:rsid w:val="00726FC8"/>
    <w:rsid w:val="007273BB"/>
    <w:rsid w:val="007275E1"/>
    <w:rsid w:val="0072768F"/>
    <w:rsid w:val="00727805"/>
    <w:rsid w:val="007278AC"/>
    <w:rsid w:val="007278B9"/>
    <w:rsid w:val="00727A61"/>
    <w:rsid w:val="00727AED"/>
    <w:rsid w:val="00727C53"/>
    <w:rsid w:val="00727C7F"/>
    <w:rsid w:val="00727EDF"/>
    <w:rsid w:val="0073004E"/>
    <w:rsid w:val="0073009C"/>
    <w:rsid w:val="0073016F"/>
    <w:rsid w:val="007301E7"/>
    <w:rsid w:val="007302AB"/>
    <w:rsid w:val="00730348"/>
    <w:rsid w:val="00730571"/>
    <w:rsid w:val="007305E0"/>
    <w:rsid w:val="0073076E"/>
    <w:rsid w:val="0073079A"/>
    <w:rsid w:val="007307F8"/>
    <w:rsid w:val="00730901"/>
    <w:rsid w:val="0073090E"/>
    <w:rsid w:val="00730934"/>
    <w:rsid w:val="00730979"/>
    <w:rsid w:val="00730A35"/>
    <w:rsid w:val="00730B86"/>
    <w:rsid w:val="00730C28"/>
    <w:rsid w:val="00730DAF"/>
    <w:rsid w:val="00730E57"/>
    <w:rsid w:val="00731129"/>
    <w:rsid w:val="0073113D"/>
    <w:rsid w:val="00731201"/>
    <w:rsid w:val="00731231"/>
    <w:rsid w:val="00731259"/>
    <w:rsid w:val="00731315"/>
    <w:rsid w:val="007315A6"/>
    <w:rsid w:val="0073164B"/>
    <w:rsid w:val="007316FD"/>
    <w:rsid w:val="00731777"/>
    <w:rsid w:val="0073178B"/>
    <w:rsid w:val="007318AD"/>
    <w:rsid w:val="00731A5B"/>
    <w:rsid w:val="0073226E"/>
    <w:rsid w:val="0073238B"/>
    <w:rsid w:val="007324FF"/>
    <w:rsid w:val="007325FA"/>
    <w:rsid w:val="007326CC"/>
    <w:rsid w:val="00732761"/>
    <w:rsid w:val="007327DE"/>
    <w:rsid w:val="00732857"/>
    <w:rsid w:val="007328C7"/>
    <w:rsid w:val="00732A0E"/>
    <w:rsid w:val="00732D55"/>
    <w:rsid w:val="00732FD7"/>
    <w:rsid w:val="00733111"/>
    <w:rsid w:val="00733231"/>
    <w:rsid w:val="0073335F"/>
    <w:rsid w:val="00733427"/>
    <w:rsid w:val="00733469"/>
    <w:rsid w:val="00733476"/>
    <w:rsid w:val="0073347A"/>
    <w:rsid w:val="007334F7"/>
    <w:rsid w:val="00733540"/>
    <w:rsid w:val="00733665"/>
    <w:rsid w:val="007336B0"/>
    <w:rsid w:val="0073371B"/>
    <w:rsid w:val="0073375F"/>
    <w:rsid w:val="0073385F"/>
    <w:rsid w:val="00733964"/>
    <w:rsid w:val="0073399C"/>
    <w:rsid w:val="00733A5A"/>
    <w:rsid w:val="00733B26"/>
    <w:rsid w:val="00733E73"/>
    <w:rsid w:val="00733F4E"/>
    <w:rsid w:val="0073403C"/>
    <w:rsid w:val="007340A7"/>
    <w:rsid w:val="00734167"/>
    <w:rsid w:val="00734268"/>
    <w:rsid w:val="0073449F"/>
    <w:rsid w:val="0073473E"/>
    <w:rsid w:val="007348FB"/>
    <w:rsid w:val="007349D3"/>
    <w:rsid w:val="00734A2B"/>
    <w:rsid w:val="00734A31"/>
    <w:rsid w:val="00734C45"/>
    <w:rsid w:val="00734D2D"/>
    <w:rsid w:val="00734F57"/>
    <w:rsid w:val="00734FA7"/>
    <w:rsid w:val="007350C8"/>
    <w:rsid w:val="007351B4"/>
    <w:rsid w:val="00735216"/>
    <w:rsid w:val="007352B5"/>
    <w:rsid w:val="00735562"/>
    <w:rsid w:val="00735586"/>
    <w:rsid w:val="007355FB"/>
    <w:rsid w:val="0073567B"/>
    <w:rsid w:val="007356AE"/>
    <w:rsid w:val="00735923"/>
    <w:rsid w:val="00735944"/>
    <w:rsid w:val="007359CA"/>
    <w:rsid w:val="007359F0"/>
    <w:rsid w:val="00735A48"/>
    <w:rsid w:val="00735AEF"/>
    <w:rsid w:val="00735D54"/>
    <w:rsid w:val="00735E4A"/>
    <w:rsid w:val="00735F09"/>
    <w:rsid w:val="00735F9C"/>
    <w:rsid w:val="007361F1"/>
    <w:rsid w:val="007364E4"/>
    <w:rsid w:val="00736522"/>
    <w:rsid w:val="00736A1D"/>
    <w:rsid w:val="00736B60"/>
    <w:rsid w:val="00736D8C"/>
    <w:rsid w:val="0073702A"/>
    <w:rsid w:val="0073714D"/>
    <w:rsid w:val="007373FF"/>
    <w:rsid w:val="00737478"/>
    <w:rsid w:val="00737A46"/>
    <w:rsid w:val="00737ACB"/>
    <w:rsid w:val="00737B11"/>
    <w:rsid w:val="00737B7B"/>
    <w:rsid w:val="00737CF6"/>
    <w:rsid w:val="00737E28"/>
    <w:rsid w:val="00737E40"/>
    <w:rsid w:val="00737EEF"/>
    <w:rsid w:val="00737F74"/>
    <w:rsid w:val="00737FD7"/>
    <w:rsid w:val="00740157"/>
    <w:rsid w:val="00740437"/>
    <w:rsid w:val="00740484"/>
    <w:rsid w:val="007404EE"/>
    <w:rsid w:val="00740728"/>
    <w:rsid w:val="00740754"/>
    <w:rsid w:val="00740A24"/>
    <w:rsid w:val="00740B16"/>
    <w:rsid w:val="00740BF5"/>
    <w:rsid w:val="00740CEE"/>
    <w:rsid w:val="00740DD8"/>
    <w:rsid w:val="00740E86"/>
    <w:rsid w:val="00740EFE"/>
    <w:rsid w:val="00740F21"/>
    <w:rsid w:val="00741533"/>
    <w:rsid w:val="0074199D"/>
    <w:rsid w:val="007419EC"/>
    <w:rsid w:val="00741A94"/>
    <w:rsid w:val="00741B06"/>
    <w:rsid w:val="00741BB9"/>
    <w:rsid w:val="00741C91"/>
    <w:rsid w:val="00741CA9"/>
    <w:rsid w:val="00741D03"/>
    <w:rsid w:val="00741E54"/>
    <w:rsid w:val="00741F35"/>
    <w:rsid w:val="00741F60"/>
    <w:rsid w:val="007420CB"/>
    <w:rsid w:val="00742104"/>
    <w:rsid w:val="0074251F"/>
    <w:rsid w:val="007425D0"/>
    <w:rsid w:val="00742654"/>
    <w:rsid w:val="00742805"/>
    <w:rsid w:val="007428CC"/>
    <w:rsid w:val="00742A1B"/>
    <w:rsid w:val="00742F9F"/>
    <w:rsid w:val="00743168"/>
    <w:rsid w:val="00743421"/>
    <w:rsid w:val="007436A0"/>
    <w:rsid w:val="00743797"/>
    <w:rsid w:val="00743ADA"/>
    <w:rsid w:val="0074405E"/>
    <w:rsid w:val="007440C2"/>
    <w:rsid w:val="007444CC"/>
    <w:rsid w:val="00744598"/>
    <w:rsid w:val="00744677"/>
    <w:rsid w:val="007446D7"/>
    <w:rsid w:val="0074471A"/>
    <w:rsid w:val="007447B9"/>
    <w:rsid w:val="00744D3C"/>
    <w:rsid w:val="0074535C"/>
    <w:rsid w:val="007453D6"/>
    <w:rsid w:val="007455D7"/>
    <w:rsid w:val="0074569C"/>
    <w:rsid w:val="0074571C"/>
    <w:rsid w:val="00745737"/>
    <w:rsid w:val="007457B8"/>
    <w:rsid w:val="00745869"/>
    <w:rsid w:val="00745983"/>
    <w:rsid w:val="007459B9"/>
    <w:rsid w:val="00745AF5"/>
    <w:rsid w:val="00745D31"/>
    <w:rsid w:val="00745DD9"/>
    <w:rsid w:val="00745E0E"/>
    <w:rsid w:val="00745E62"/>
    <w:rsid w:val="00745FDB"/>
    <w:rsid w:val="0074603F"/>
    <w:rsid w:val="0074604F"/>
    <w:rsid w:val="0074633B"/>
    <w:rsid w:val="00746526"/>
    <w:rsid w:val="007468AE"/>
    <w:rsid w:val="007468CD"/>
    <w:rsid w:val="00746C02"/>
    <w:rsid w:val="00746C3F"/>
    <w:rsid w:val="00746C9D"/>
    <w:rsid w:val="00746FAC"/>
    <w:rsid w:val="0074711C"/>
    <w:rsid w:val="007471F3"/>
    <w:rsid w:val="007472F2"/>
    <w:rsid w:val="007473B9"/>
    <w:rsid w:val="007474D2"/>
    <w:rsid w:val="00747647"/>
    <w:rsid w:val="007476FF"/>
    <w:rsid w:val="007477E7"/>
    <w:rsid w:val="007477F6"/>
    <w:rsid w:val="00747F0B"/>
    <w:rsid w:val="00747FD5"/>
    <w:rsid w:val="007500A6"/>
    <w:rsid w:val="007500F0"/>
    <w:rsid w:val="007502FF"/>
    <w:rsid w:val="00750394"/>
    <w:rsid w:val="007506EE"/>
    <w:rsid w:val="00750709"/>
    <w:rsid w:val="00750B78"/>
    <w:rsid w:val="00750D2D"/>
    <w:rsid w:val="00750E1D"/>
    <w:rsid w:val="0075106F"/>
    <w:rsid w:val="0075131D"/>
    <w:rsid w:val="00751381"/>
    <w:rsid w:val="00751492"/>
    <w:rsid w:val="0075149B"/>
    <w:rsid w:val="0075189E"/>
    <w:rsid w:val="00751BA5"/>
    <w:rsid w:val="00751BC3"/>
    <w:rsid w:val="0075201F"/>
    <w:rsid w:val="007522EC"/>
    <w:rsid w:val="0075299A"/>
    <w:rsid w:val="00752A93"/>
    <w:rsid w:val="00752CC3"/>
    <w:rsid w:val="00752E0E"/>
    <w:rsid w:val="00752E35"/>
    <w:rsid w:val="007534D9"/>
    <w:rsid w:val="007534FB"/>
    <w:rsid w:val="007536A6"/>
    <w:rsid w:val="00753806"/>
    <w:rsid w:val="0075384B"/>
    <w:rsid w:val="00753954"/>
    <w:rsid w:val="007539A7"/>
    <w:rsid w:val="00753D35"/>
    <w:rsid w:val="00753D68"/>
    <w:rsid w:val="00753E90"/>
    <w:rsid w:val="0075409D"/>
    <w:rsid w:val="00754660"/>
    <w:rsid w:val="0075474D"/>
    <w:rsid w:val="00754885"/>
    <w:rsid w:val="0075495C"/>
    <w:rsid w:val="00754B54"/>
    <w:rsid w:val="00754C2D"/>
    <w:rsid w:val="00754C3C"/>
    <w:rsid w:val="00754CAD"/>
    <w:rsid w:val="00754D0E"/>
    <w:rsid w:val="00754D49"/>
    <w:rsid w:val="007550F8"/>
    <w:rsid w:val="007551FA"/>
    <w:rsid w:val="0075520E"/>
    <w:rsid w:val="007554D3"/>
    <w:rsid w:val="0075557F"/>
    <w:rsid w:val="00755652"/>
    <w:rsid w:val="007556B3"/>
    <w:rsid w:val="00755D38"/>
    <w:rsid w:val="00755D98"/>
    <w:rsid w:val="00755FA1"/>
    <w:rsid w:val="00756019"/>
    <w:rsid w:val="00756124"/>
    <w:rsid w:val="007561BB"/>
    <w:rsid w:val="00756263"/>
    <w:rsid w:val="00756355"/>
    <w:rsid w:val="007563B3"/>
    <w:rsid w:val="007563C9"/>
    <w:rsid w:val="00756422"/>
    <w:rsid w:val="00756653"/>
    <w:rsid w:val="00756663"/>
    <w:rsid w:val="0075676E"/>
    <w:rsid w:val="00756A25"/>
    <w:rsid w:val="00756C06"/>
    <w:rsid w:val="00756CD6"/>
    <w:rsid w:val="00756E0E"/>
    <w:rsid w:val="007570BD"/>
    <w:rsid w:val="0075718A"/>
    <w:rsid w:val="0075721A"/>
    <w:rsid w:val="00757251"/>
    <w:rsid w:val="0075732C"/>
    <w:rsid w:val="007574C6"/>
    <w:rsid w:val="007574C7"/>
    <w:rsid w:val="007576E7"/>
    <w:rsid w:val="007577D2"/>
    <w:rsid w:val="007579B8"/>
    <w:rsid w:val="00757A48"/>
    <w:rsid w:val="00760024"/>
    <w:rsid w:val="007600E3"/>
    <w:rsid w:val="007602AE"/>
    <w:rsid w:val="00760445"/>
    <w:rsid w:val="00760452"/>
    <w:rsid w:val="00760559"/>
    <w:rsid w:val="00760564"/>
    <w:rsid w:val="00760662"/>
    <w:rsid w:val="007609F6"/>
    <w:rsid w:val="007609FC"/>
    <w:rsid w:val="00760AAD"/>
    <w:rsid w:val="00760F50"/>
    <w:rsid w:val="00760FA3"/>
    <w:rsid w:val="00761044"/>
    <w:rsid w:val="007610D5"/>
    <w:rsid w:val="007611D3"/>
    <w:rsid w:val="007613D7"/>
    <w:rsid w:val="0076155E"/>
    <w:rsid w:val="007615B4"/>
    <w:rsid w:val="007615D9"/>
    <w:rsid w:val="007615EF"/>
    <w:rsid w:val="00761708"/>
    <w:rsid w:val="007617DD"/>
    <w:rsid w:val="0076189A"/>
    <w:rsid w:val="00761991"/>
    <w:rsid w:val="00761A1F"/>
    <w:rsid w:val="00761A6E"/>
    <w:rsid w:val="00761C59"/>
    <w:rsid w:val="00761E77"/>
    <w:rsid w:val="00761F97"/>
    <w:rsid w:val="00762026"/>
    <w:rsid w:val="00762102"/>
    <w:rsid w:val="00762260"/>
    <w:rsid w:val="007622D4"/>
    <w:rsid w:val="007623BE"/>
    <w:rsid w:val="0076270A"/>
    <w:rsid w:val="0076278B"/>
    <w:rsid w:val="007628A1"/>
    <w:rsid w:val="00762929"/>
    <w:rsid w:val="00762989"/>
    <w:rsid w:val="00762C3F"/>
    <w:rsid w:val="00762D20"/>
    <w:rsid w:val="00762E75"/>
    <w:rsid w:val="007630A4"/>
    <w:rsid w:val="0076312A"/>
    <w:rsid w:val="007631CB"/>
    <w:rsid w:val="00763468"/>
    <w:rsid w:val="007634FF"/>
    <w:rsid w:val="007636D1"/>
    <w:rsid w:val="00763A93"/>
    <w:rsid w:val="00763B8A"/>
    <w:rsid w:val="00763CBF"/>
    <w:rsid w:val="00763D99"/>
    <w:rsid w:val="00763DBD"/>
    <w:rsid w:val="00763DFE"/>
    <w:rsid w:val="00763F15"/>
    <w:rsid w:val="00764065"/>
    <w:rsid w:val="007640FA"/>
    <w:rsid w:val="00764365"/>
    <w:rsid w:val="0076440F"/>
    <w:rsid w:val="00764532"/>
    <w:rsid w:val="0076460B"/>
    <w:rsid w:val="00764666"/>
    <w:rsid w:val="00764817"/>
    <w:rsid w:val="00764C8B"/>
    <w:rsid w:val="00764DD0"/>
    <w:rsid w:val="00764DD2"/>
    <w:rsid w:val="00764F82"/>
    <w:rsid w:val="00765318"/>
    <w:rsid w:val="00765569"/>
    <w:rsid w:val="007658A5"/>
    <w:rsid w:val="007658B6"/>
    <w:rsid w:val="00765954"/>
    <w:rsid w:val="00765B4C"/>
    <w:rsid w:val="00765C01"/>
    <w:rsid w:val="00765D7C"/>
    <w:rsid w:val="00765DC5"/>
    <w:rsid w:val="00766440"/>
    <w:rsid w:val="00766479"/>
    <w:rsid w:val="00766503"/>
    <w:rsid w:val="0076664C"/>
    <w:rsid w:val="007668A0"/>
    <w:rsid w:val="007668AD"/>
    <w:rsid w:val="00766A1E"/>
    <w:rsid w:val="00766AE6"/>
    <w:rsid w:val="00766BAC"/>
    <w:rsid w:val="00766FAC"/>
    <w:rsid w:val="0076714A"/>
    <w:rsid w:val="00767302"/>
    <w:rsid w:val="00767404"/>
    <w:rsid w:val="0076783A"/>
    <w:rsid w:val="00767996"/>
    <w:rsid w:val="00767A65"/>
    <w:rsid w:val="00767ADE"/>
    <w:rsid w:val="00767B0D"/>
    <w:rsid w:val="00767FD4"/>
    <w:rsid w:val="0077010A"/>
    <w:rsid w:val="00770137"/>
    <w:rsid w:val="0077047C"/>
    <w:rsid w:val="00770682"/>
    <w:rsid w:val="007708CC"/>
    <w:rsid w:val="00770A89"/>
    <w:rsid w:val="00770B07"/>
    <w:rsid w:val="00770B76"/>
    <w:rsid w:val="00770EFF"/>
    <w:rsid w:val="00771205"/>
    <w:rsid w:val="0077126E"/>
    <w:rsid w:val="007715C0"/>
    <w:rsid w:val="0077181D"/>
    <w:rsid w:val="00771941"/>
    <w:rsid w:val="00771968"/>
    <w:rsid w:val="00771971"/>
    <w:rsid w:val="0077198C"/>
    <w:rsid w:val="007719ED"/>
    <w:rsid w:val="007719FF"/>
    <w:rsid w:val="00771A4A"/>
    <w:rsid w:val="00771C04"/>
    <w:rsid w:val="00771C2D"/>
    <w:rsid w:val="00771C49"/>
    <w:rsid w:val="00771D7A"/>
    <w:rsid w:val="00771DD0"/>
    <w:rsid w:val="00771E39"/>
    <w:rsid w:val="00771F2F"/>
    <w:rsid w:val="00771FF6"/>
    <w:rsid w:val="007720E6"/>
    <w:rsid w:val="007726C4"/>
    <w:rsid w:val="00772726"/>
    <w:rsid w:val="00772764"/>
    <w:rsid w:val="0077277D"/>
    <w:rsid w:val="007727DC"/>
    <w:rsid w:val="00772CAE"/>
    <w:rsid w:val="00772E59"/>
    <w:rsid w:val="00772E98"/>
    <w:rsid w:val="00772F56"/>
    <w:rsid w:val="00772F68"/>
    <w:rsid w:val="0077301C"/>
    <w:rsid w:val="00773487"/>
    <w:rsid w:val="007736A8"/>
    <w:rsid w:val="00773947"/>
    <w:rsid w:val="007739A4"/>
    <w:rsid w:val="00773A5B"/>
    <w:rsid w:val="00773C3D"/>
    <w:rsid w:val="00773E00"/>
    <w:rsid w:val="00773E31"/>
    <w:rsid w:val="00773F53"/>
    <w:rsid w:val="00773FB2"/>
    <w:rsid w:val="00774086"/>
    <w:rsid w:val="00774096"/>
    <w:rsid w:val="007741AA"/>
    <w:rsid w:val="00774379"/>
    <w:rsid w:val="0077446B"/>
    <w:rsid w:val="00774492"/>
    <w:rsid w:val="007747CA"/>
    <w:rsid w:val="00774874"/>
    <w:rsid w:val="007748F6"/>
    <w:rsid w:val="00774AB2"/>
    <w:rsid w:val="00774C56"/>
    <w:rsid w:val="00774D77"/>
    <w:rsid w:val="00774F42"/>
    <w:rsid w:val="00774F60"/>
    <w:rsid w:val="00774F6A"/>
    <w:rsid w:val="00775237"/>
    <w:rsid w:val="0077537E"/>
    <w:rsid w:val="00775554"/>
    <w:rsid w:val="00775570"/>
    <w:rsid w:val="00775705"/>
    <w:rsid w:val="007757B5"/>
    <w:rsid w:val="007757F0"/>
    <w:rsid w:val="0077580E"/>
    <w:rsid w:val="007758D8"/>
    <w:rsid w:val="007759AC"/>
    <w:rsid w:val="00775D3B"/>
    <w:rsid w:val="00775DBA"/>
    <w:rsid w:val="007762E7"/>
    <w:rsid w:val="00776342"/>
    <w:rsid w:val="00776789"/>
    <w:rsid w:val="0077686E"/>
    <w:rsid w:val="007768D7"/>
    <w:rsid w:val="007769CF"/>
    <w:rsid w:val="00776A4D"/>
    <w:rsid w:val="00776ABF"/>
    <w:rsid w:val="00776C23"/>
    <w:rsid w:val="00776DDC"/>
    <w:rsid w:val="00776EAA"/>
    <w:rsid w:val="00776F85"/>
    <w:rsid w:val="007770FA"/>
    <w:rsid w:val="007771C1"/>
    <w:rsid w:val="00777704"/>
    <w:rsid w:val="0077773D"/>
    <w:rsid w:val="007777CE"/>
    <w:rsid w:val="00777ABB"/>
    <w:rsid w:val="00777B14"/>
    <w:rsid w:val="00777B4D"/>
    <w:rsid w:val="00777B6C"/>
    <w:rsid w:val="00777ED8"/>
    <w:rsid w:val="00777FE8"/>
    <w:rsid w:val="0078009F"/>
    <w:rsid w:val="0078011B"/>
    <w:rsid w:val="00780388"/>
    <w:rsid w:val="007803F9"/>
    <w:rsid w:val="00780433"/>
    <w:rsid w:val="0078049C"/>
    <w:rsid w:val="00780540"/>
    <w:rsid w:val="00780564"/>
    <w:rsid w:val="007806BB"/>
    <w:rsid w:val="007807F7"/>
    <w:rsid w:val="00780800"/>
    <w:rsid w:val="00780876"/>
    <w:rsid w:val="007808F2"/>
    <w:rsid w:val="00780A3D"/>
    <w:rsid w:val="00780AB5"/>
    <w:rsid w:val="00780B73"/>
    <w:rsid w:val="00780D38"/>
    <w:rsid w:val="00780E2E"/>
    <w:rsid w:val="00780E74"/>
    <w:rsid w:val="00781161"/>
    <w:rsid w:val="007813AE"/>
    <w:rsid w:val="00781470"/>
    <w:rsid w:val="0078150D"/>
    <w:rsid w:val="00781589"/>
    <w:rsid w:val="0078171B"/>
    <w:rsid w:val="0078177D"/>
    <w:rsid w:val="007817A2"/>
    <w:rsid w:val="00781B72"/>
    <w:rsid w:val="00781BFD"/>
    <w:rsid w:val="00781C36"/>
    <w:rsid w:val="00781CD5"/>
    <w:rsid w:val="007820CC"/>
    <w:rsid w:val="007821B6"/>
    <w:rsid w:val="007821CA"/>
    <w:rsid w:val="0078223B"/>
    <w:rsid w:val="0078254B"/>
    <w:rsid w:val="00782639"/>
    <w:rsid w:val="00782759"/>
    <w:rsid w:val="007827DB"/>
    <w:rsid w:val="00782A65"/>
    <w:rsid w:val="00782C2A"/>
    <w:rsid w:val="00782D26"/>
    <w:rsid w:val="00782FDB"/>
    <w:rsid w:val="0078310D"/>
    <w:rsid w:val="00783193"/>
    <w:rsid w:val="007831E2"/>
    <w:rsid w:val="007831FE"/>
    <w:rsid w:val="00783234"/>
    <w:rsid w:val="00783239"/>
    <w:rsid w:val="00783264"/>
    <w:rsid w:val="007832A0"/>
    <w:rsid w:val="007833AA"/>
    <w:rsid w:val="00783497"/>
    <w:rsid w:val="007837C2"/>
    <w:rsid w:val="007839E9"/>
    <w:rsid w:val="00783BD3"/>
    <w:rsid w:val="00783C14"/>
    <w:rsid w:val="00783CD8"/>
    <w:rsid w:val="00783CFA"/>
    <w:rsid w:val="00783EAC"/>
    <w:rsid w:val="00783F08"/>
    <w:rsid w:val="00784097"/>
    <w:rsid w:val="00784185"/>
    <w:rsid w:val="007841EC"/>
    <w:rsid w:val="00784274"/>
    <w:rsid w:val="007845D8"/>
    <w:rsid w:val="0078467F"/>
    <w:rsid w:val="0078473D"/>
    <w:rsid w:val="00784819"/>
    <w:rsid w:val="0078490E"/>
    <w:rsid w:val="00784B4B"/>
    <w:rsid w:val="00784B76"/>
    <w:rsid w:val="00784B83"/>
    <w:rsid w:val="00784BAC"/>
    <w:rsid w:val="00784E67"/>
    <w:rsid w:val="0078584D"/>
    <w:rsid w:val="007859C2"/>
    <w:rsid w:val="00785B37"/>
    <w:rsid w:val="00785B69"/>
    <w:rsid w:val="00785C27"/>
    <w:rsid w:val="00785F86"/>
    <w:rsid w:val="00785FBE"/>
    <w:rsid w:val="00786098"/>
    <w:rsid w:val="0078614B"/>
    <w:rsid w:val="007861B2"/>
    <w:rsid w:val="007861C1"/>
    <w:rsid w:val="0078627F"/>
    <w:rsid w:val="00786418"/>
    <w:rsid w:val="007865E0"/>
    <w:rsid w:val="0078674A"/>
    <w:rsid w:val="007867E3"/>
    <w:rsid w:val="00786A0F"/>
    <w:rsid w:val="00786D0F"/>
    <w:rsid w:val="00786D54"/>
    <w:rsid w:val="00786E5E"/>
    <w:rsid w:val="00786E7D"/>
    <w:rsid w:val="007875B6"/>
    <w:rsid w:val="007875D0"/>
    <w:rsid w:val="00787677"/>
    <w:rsid w:val="0078783C"/>
    <w:rsid w:val="00787F59"/>
    <w:rsid w:val="0079008A"/>
    <w:rsid w:val="007902DB"/>
    <w:rsid w:val="00790373"/>
    <w:rsid w:val="0079044A"/>
    <w:rsid w:val="0079089D"/>
    <w:rsid w:val="00790912"/>
    <w:rsid w:val="00790A43"/>
    <w:rsid w:val="00790A6F"/>
    <w:rsid w:val="00790B30"/>
    <w:rsid w:val="00790EC0"/>
    <w:rsid w:val="00790F9E"/>
    <w:rsid w:val="00790FD1"/>
    <w:rsid w:val="00791074"/>
    <w:rsid w:val="00791115"/>
    <w:rsid w:val="007911A8"/>
    <w:rsid w:val="00791264"/>
    <w:rsid w:val="007912BF"/>
    <w:rsid w:val="00791504"/>
    <w:rsid w:val="007916E1"/>
    <w:rsid w:val="007916E6"/>
    <w:rsid w:val="00791A09"/>
    <w:rsid w:val="00791AFE"/>
    <w:rsid w:val="00791E3D"/>
    <w:rsid w:val="007921A7"/>
    <w:rsid w:val="007921B5"/>
    <w:rsid w:val="007923AC"/>
    <w:rsid w:val="0079267C"/>
    <w:rsid w:val="007926DF"/>
    <w:rsid w:val="00792894"/>
    <w:rsid w:val="00792990"/>
    <w:rsid w:val="00792C79"/>
    <w:rsid w:val="00792DC1"/>
    <w:rsid w:val="007930DE"/>
    <w:rsid w:val="0079311C"/>
    <w:rsid w:val="0079319C"/>
    <w:rsid w:val="007931B1"/>
    <w:rsid w:val="00793340"/>
    <w:rsid w:val="007934E3"/>
    <w:rsid w:val="00793509"/>
    <w:rsid w:val="007935E4"/>
    <w:rsid w:val="00793664"/>
    <w:rsid w:val="007936F0"/>
    <w:rsid w:val="0079381F"/>
    <w:rsid w:val="00793840"/>
    <w:rsid w:val="007939E1"/>
    <w:rsid w:val="00793AFC"/>
    <w:rsid w:val="00793F15"/>
    <w:rsid w:val="00793F68"/>
    <w:rsid w:val="00793FBD"/>
    <w:rsid w:val="00794205"/>
    <w:rsid w:val="0079428E"/>
    <w:rsid w:val="007944C2"/>
    <w:rsid w:val="0079460B"/>
    <w:rsid w:val="00794783"/>
    <w:rsid w:val="007947ED"/>
    <w:rsid w:val="00794ADF"/>
    <w:rsid w:val="00795187"/>
    <w:rsid w:val="007951C1"/>
    <w:rsid w:val="007952B8"/>
    <w:rsid w:val="00795417"/>
    <w:rsid w:val="007955A4"/>
    <w:rsid w:val="007955E5"/>
    <w:rsid w:val="00795857"/>
    <w:rsid w:val="00795927"/>
    <w:rsid w:val="00795AB2"/>
    <w:rsid w:val="00795D1E"/>
    <w:rsid w:val="00795EA2"/>
    <w:rsid w:val="00796130"/>
    <w:rsid w:val="00796192"/>
    <w:rsid w:val="007963D5"/>
    <w:rsid w:val="00796489"/>
    <w:rsid w:val="0079666E"/>
    <w:rsid w:val="0079683C"/>
    <w:rsid w:val="0079698F"/>
    <w:rsid w:val="00796BE4"/>
    <w:rsid w:val="00796DC3"/>
    <w:rsid w:val="00796EE3"/>
    <w:rsid w:val="007971B3"/>
    <w:rsid w:val="00797221"/>
    <w:rsid w:val="007972DD"/>
    <w:rsid w:val="0079730E"/>
    <w:rsid w:val="00797523"/>
    <w:rsid w:val="00797828"/>
    <w:rsid w:val="0079790B"/>
    <w:rsid w:val="007979B0"/>
    <w:rsid w:val="00797B0E"/>
    <w:rsid w:val="00797CCD"/>
    <w:rsid w:val="00797DED"/>
    <w:rsid w:val="00797EE5"/>
    <w:rsid w:val="007A00EA"/>
    <w:rsid w:val="007A0618"/>
    <w:rsid w:val="007A0705"/>
    <w:rsid w:val="007A085E"/>
    <w:rsid w:val="007A0998"/>
    <w:rsid w:val="007A0B38"/>
    <w:rsid w:val="007A0C4D"/>
    <w:rsid w:val="007A0DAF"/>
    <w:rsid w:val="007A0DC8"/>
    <w:rsid w:val="007A0E84"/>
    <w:rsid w:val="007A0EC5"/>
    <w:rsid w:val="007A0EF7"/>
    <w:rsid w:val="007A0F1C"/>
    <w:rsid w:val="007A1166"/>
    <w:rsid w:val="007A164E"/>
    <w:rsid w:val="007A16BD"/>
    <w:rsid w:val="007A176A"/>
    <w:rsid w:val="007A19C9"/>
    <w:rsid w:val="007A1B5B"/>
    <w:rsid w:val="007A1CA6"/>
    <w:rsid w:val="007A1D31"/>
    <w:rsid w:val="007A1DA9"/>
    <w:rsid w:val="007A1E1E"/>
    <w:rsid w:val="007A202D"/>
    <w:rsid w:val="007A2251"/>
    <w:rsid w:val="007A2478"/>
    <w:rsid w:val="007A27A5"/>
    <w:rsid w:val="007A28A5"/>
    <w:rsid w:val="007A28AD"/>
    <w:rsid w:val="007A2966"/>
    <w:rsid w:val="007A29DF"/>
    <w:rsid w:val="007A2D45"/>
    <w:rsid w:val="007A2DC4"/>
    <w:rsid w:val="007A2DE6"/>
    <w:rsid w:val="007A2E2B"/>
    <w:rsid w:val="007A30A3"/>
    <w:rsid w:val="007A33A3"/>
    <w:rsid w:val="007A33F8"/>
    <w:rsid w:val="007A3543"/>
    <w:rsid w:val="007A357C"/>
    <w:rsid w:val="007A36F0"/>
    <w:rsid w:val="007A37E0"/>
    <w:rsid w:val="007A38CF"/>
    <w:rsid w:val="007A3DAF"/>
    <w:rsid w:val="007A3E8C"/>
    <w:rsid w:val="007A3EC6"/>
    <w:rsid w:val="007A3EE5"/>
    <w:rsid w:val="007A3F14"/>
    <w:rsid w:val="007A3F44"/>
    <w:rsid w:val="007A4217"/>
    <w:rsid w:val="007A4261"/>
    <w:rsid w:val="007A430F"/>
    <w:rsid w:val="007A4486"/>
    <w:rsid w:val="007A449E"/>
    <w:rsid w:val="007A451B"/>
    <w:rsid w:val="007A4570"/>
    <w:rsid w:val="007A4725"/>
    <w:rsid w:val="007A474D"/>
    <w:rsid w:val="007A4CAB"/>
    <w:rsid w:val="007A4D91"/>
    <w:rsid w:val="007A502B"/>
    <w:rsid w:val="007A508F"/>
    <w:rsid w:val="007A50A8"/>
    <w:rsid w:val="007A50AC"/>
    <w:rsid w:val="007A5124"/>
    <w:rsid w:val="007A52D7"/>
    <w:rsid w:val="007A5420"/>
    <w:rsid w:val="007A5424"/>
    <w:rsid w:val="007A5571"/>
    <w:rsid w:val="007A59FB"/>
    <w:rsid w:val="007A5A0C"/>
    <w:rsid w:val="007A5AC6"/>
    <w:rsid w:val="007A5C38"/>
    <w:rsid w:val="007A5D1C"/>
    <w:rsid w:val="007A6106"/>
    <w:rsid w:val="007A655A"/>
    <w:rsid w:val="007A65C4"/>
    <w:rsid w:val="007A67BD"/>
    <w:rsid w:val="007A68C8"/>
    <w:rsid w:val="007A6AA3"/>
    <w:rsid w:val="007A7025"/>
    <w:rsid w:val="007A70B3"/>
    <w:rsid w:val="007A72AE"/>
    <w:rsid w:val="007A737A"/>
    <w:rsid w:val="007A7424"/>
    <w:rsid w:val="007A75B4"/>
    <w:rsid w:val="007A764E"/>
    <w:rsid w:val="007A776C"/>
    <w:rsid w:val="007A78AB"/>
    <w:rsid w:val="007A7A07"/>
    <w:rsid w:val="007A7AA7"/>
    <w:rsid w:val="007A7AC5"/>
    <w:rsid w:val="007A7B0D"/>
    <w:rsid w:val="007A7CC3"/>
    <w:rsid w:val="007A7DCA"/>
    <w:rsid w:val="007A7E51"/>
    <w:rsid w:val="007A7F4C"/>
    <w:rsid w:val="007A7F70"/>
    <w:rsid w:val="007A7F86"/>
    <w:rsid w:val="007B010F"/>
    <w:rsid w:val="007B0166"/>
    <w:rsid w:val="007B01CE"/>
    <w:rsid w:val="007B0373"/>
    <w:rsid w:val="007B0500"/>
    <w:rsid w:val="007B054D"/>
    <w:rsid w:val="007B05B1"/>
    <w:rsid w:val="007B06C0"/>
    <w:rsid w:val="007B0D98"/>
    <w:rsid w:val="007B0F61"/>
    <w:rsid w:val="007B109D"/>
    <w:rsid w:val="007B11A6"/>
    <w:rsid w:val="007B136F"/>
    <w:rsid w:val="007B13B6"/>
    <w:rsid w:val="007B1422"/>
    <w:rsid w:val="007B142C"/>
    <w:rsid w:val="007B1437"/>
    <w:rsid w:val="007B1457"/>
    <w:rsid w:val="007B1516"/>
    <w:rsid w:val="007B165D"/>
    <w:rsid w:val="007B1704"/>
    <w:rsid w:val="007B1711"/>
    <w:rsid w:val="007B19AC"/>
    <w:rsid w:val="007B1A78"/>
    <w:rsid w:val="007B1D5A"/>
    <w:rsid w:val="007B200A"/>
    <w:rsid w:val="007B2021"/>
    <w:rsid w:val="007B2058"/>
    <w:rsid w:val="007B2375"/>
    <w:rsid w:val="007B2808"/>
    <w:rsid w:val="007B28DD"/>
    <w:rsid w:val="007B2957"/>
    <w:rsid w:val="007B29BE"/>
    <w:rsid w:val="007B2A70"/>
    <w:rsid w:val="007B2AB5"/>
    <w:rsid w:val="007B2D82"/>
    <w:rsid w:val="007B2E58"/>
    <w:rsid w:val="007B2EF0"/>
    <w:rsid w:val="007B2F3E"/>
    <w:rsid w:val="007B2F3F"/>
    <w:rsid w:val="007B3114"/>
    <w:rsid w:val="007B32C9"/>
    <w:rsid w:val="007B330D"/>
    <w:rsid w:val="007B34F5"/>
    <w:rsid w:val="007B34F8"/>
    <w:rsid w:val="007B353E"/>
    <w:rsid w:val="007B3712"/>
    <w:rsid w:val="007B37F5"/>
    <w:rsid w:val="007B3AE3"/>
    <w:rsid w:val="007B3C6D"/>
    <w:rsid w:val="007B3CEE"/>
    <w:rsid w:val="007B3D59"/>
    <w:rsid w:val="007B4044"/>
    <w:rsid w:val="007B413E"/>
    <w:rsid w:val="007B415B"/>
    <w:rsid w:val="007B427D"/>
    <w:rsid w:val="007B475C"/>
    <w:rsid w:val="007B4917"/>
    <w:rsid w:val="007B4B61"/>
    <w:rsid w:val="007B4BD9"/>
    <w:rsid w:val="007B4BF2"/>
    <w:rsid w:val="007B4D82"/>
    <w:rsid w:val="007B4DB9"/>
    <w:rsid w:val="007B4E17"/>
    <w:rsid w:val="007B4EA0"/>
    <w:rsid w:val="007B4EA9"/>
    <w:rsid w:val="007B4F62"/>
    <w:rsid w:val="007B517B"/>
    <w:rsid w:val="007B5304"/>
    <w:rsid w:val="007B543E"/>
    <w:rsid w:val="007B54BA"/>
    <w:rsid w:val="007B5BF9"/>
    <w:rsid w:val="007B5CD7"/>
    <w:rsid w:val="007B5CF4"/>
    <w:rsid w:val="007B5D4C"/>
    <w:rsid w:val="007B5D84"/>
    <w:rsid w:val="007B5E9B"/>
    <w:rsid w:val="007B5F5F"/>
    <w:rsid w:val="007B5FB6"/>
    <w:rsid w:val="007B61E8"/>
    <w:rsid w:val="007B648A"/>
    <w:rsid w:val="007B6875"/>
    <w:rsid w:val="007B6A1A"/>
    <w:rsid w:val="007B6A44"/>
    <w:rsid w:val="007B6D02"/>
    <w:rsid w:val="007B6DDE"/>
    <w:rsid w:val="007B6FCA"/>
    <w:rsid w:val="007B7170"/>
    <w:rsid w:val="007B7409"/>
    <w:rsid w:val="007B7521"/>
    <w:rsid w:val="007B7591"/>
    <w:rsid w:val="007B75D9"/>
    <w:rsid w:val="007B7601"/>
    <w:rsid w:val="007B76A1"/>
    <w:rsid w:val="007B777E"/>
    <w:rsid w:val="007B796B"/>
    <w:rsid w:val="007B7A92"/>
    <w:rsid w:val="007B7AC5"/>
    <w:rsid w:val="007B7BD5"/>
    <w:rsid w:val="007B7BE4"/>
    <w:rsid w:val="007B7E67"/>
    <w:rsid w:val="007C0092"/>
    <w:rsid w:val="007C02C0"/>
    <w:rsid w:val="007C050D"/>
    <w:rsid w:val="007C06A1"/>
    <w:rsid w:val="007C0729"/>
    <w:rsid w:val="007C0733"/>
    <w:rsid w:val="007C0845"/>
    <w:rsid w:val="007C087B"/>
    <w:rsid w:val="007C08E3"/>
    <w:rsid w:val="007C0A88"/>
    <w:rsid w:val="007C0C97"/>
    <w:rsid w:val="007C0DE6"/>
    <w:rsid w:val="007C0FF4"/>
    <w:rsid w:val="007C0FFA"/>
    <w:rsid w:val="007C115F"/>
    <w:rsid w:val="007C12AA"/>
    <w:rsid w:val="007C12C9"/>
    <w:rsid w:val="007C131E"/>
    <w:rsid w:val="007C1387"/>
    <w:rsid w:val="007C1536"/>
    <w:rsid w:val="007C1B05"/>
    <w:rsid w:val="007C1B2E"/>
    <w:rsid w:val="007C20B8"/>
    <w:rsid w:val="007C22A7"/>
    <w:rsid w:val="007C22C0"/>
    <w:rsid w:val="007C2368"/>
    <w:rsid w:val="007C265F"/>
    <w:rsid w:val="007C2C31"/>
    <w:rsid w:val="007C2D23"/>
    <w:rsid w:val="007C2D7F"/>
    <w:rsid w:val="007C2FC9"/>
    <w:rsid w:val="007C303D"/>
    <w:rsid w:val="007C31F0"/>
    <w:rsid w:val="007C332A"/>
    <w:rsid w:val="007C33DF"/>
    <w:rsid w:val="007C35B1"/>
    <w:rsid w:val="007C35CC"/>
    <w:rsid w:val="007C35D2"/>
    <w:rsid w:val="007C35D5"/>
    <w:rsid w:val="007C3640"/>
    <w:rsid w:val="007C3747"/>
    <w:rsid w:val="007C37D4"/>
    <w:rsid w:val="007C38DE"/>
    <w:rsid w:val="007C3901"/>
    <w:rsid w:val="007C3ABB"/>
    <w:rsid w:val="007C3B72"/>
    <w:rsid w:val="007C3E1E"/>
    <w:rsid w:val="007C3F1F"/>
    <w:rsid w:val="007C3F6A"/>
    <w:rsid w:val="007C407C"/>
    <w:rsid w:val="007C45E0"/>
    <w:rsid w:val="007C4666"/>
    <w:rsid w:val="007C469C"/>
    <w:rsid w:val="007C49CD"/>
    <w:rsid w:val="007C4A2F"/>
    <w:rsid w:val="007C4A50"/>
    <w:rsid w:val="007C4AB3"/>
    <w:rsid w:val="007C4D05"/>
    <w:rsid w:val="007C4D77"/>
    <w:rsid w:val="007C51F7"/>
    <w:rsid w:val="007C565F"/>
    <w:rsid w:val="007C5669"/>
    <w:rsid w:val="007C5872"/>
    <w:rsid w:val="007C5894"/>
    <w:rsid w:val="007C58E1"/>
    <w:rsid w:val="007C5ADC"/>
    <w:rsid w:val="007C5C1D"/>
    <w:rsid w:val="007C5CE2"/>
    <w:rsid w:val="007C5D5A"/>
    <w:rsid w:val="007C5D5C"/>
    <w:rsid w:val="007C6052"/>
    <w:rsid w:val="007C60A6"/>
    <w:rsid w:val="007C6100"/>
    <w:rsid w:val="007C610A"/>
    <w:rsid w:val="007C634B"/>
    <w:rsid w:val="007C6488"/>
    <w:rsid w:val="007C6703"/>
    <w:rsid w:val="007C686D"/>
    <w:rsid w:val="007C687C"/>
    <w:rsid w:val="007C6A17"/>
    <w:rsid w:val="007C6A33"/>
    <w:rsid w:val="007C6AB4"/>
    <w:rsid w:val="007C6ACE"/>
    <w:rsid w:val="007C6AD4"/>
    <w:rsid w:val="007C6B17"/>
    <w:rsid w:val="007C6C41"/>
    <w:rsid w:val="007C6D5B"/>
    <w:rsid w:val="007C6DF2"/>
    <w:rsid w:val="007C6F65"/>
    <w:rsid w:val="007C7063"/>
    <w:rsid w:val="007C70C5"/>
    <w:rsid w:val="007C7189"/>
    <w:rsid w:val="007C72E5"/>
    <w:rsid w:val="007C7305"/>
    <w:rsid w:val="007C758D"/>
    <w:rsid w:val="007C7591"/>
    <w:rsid w:val="007C762F"/>
    <w:rsid w:val="007C7793"/>
    <w:rsid w:val="007C798F"/>
    <w:rsid w:val="007C7A3F"/>
    <w:rsid w:val="007C7ABB"/>
    <w:rsid w:val="007C7BAE"/>
    <w:rsid w:val="007C7CCA"/>
    <w:rsid w:val="007C7DA1"/>
    <w:rsid w:val="007C7DC3"/>
    <w:rsid w:val="007C7F67"/>
    <w:rsid w:val="007D034A"/>
    <w:rsid w:val="007D03C8"/>
    <w:rsid w:val="007D041D"/>
    <w:rsid w:val="007D046D"/>
    <w:rsid w:val="007D05A0"/>
    <w:rsid w:val="007D0774"/>
    <w:rsid w:val="007D0863"/>
    <w:rsid w:val="007D08B4"/>
    <w:rsid w:val="007D0B2A"/>
    <w:rsid w:val="007D0B3F"/>
    <w:rsid w:val="007D0BFE"/>
    <w:rsid w:val="007D0C2B"/>
    <w:rsid w:val="007D0FB2"/>
    <w:rsid w:val="007D109F"/>
    <w:rsid w:val="007D156E"/>
    <w:rsid w:val="007D16FE"/>
    <w:rsid w:val="007D1C0C"/>
    <w:rsid w:val="007D1C9E"/>
    <w:rsid w:val="007D2146"/>
    <w:rsid w:val="007D21AF"/>
    <w:rsid w:val="007D21E0"/>
    <w:rsid w:val="007D24A9"/>
    <w:rsid w:val="007D24B0"/>
    <w:rsid w:val="007D2557"/>
    <w:rsid w:val="007D29E7"/>
    <w:rsid w:val="007D2BAB"/>
    <w:rsid w:val="007D2D7F"/>
    <w:rsid w:val="007D2E9A"/>
    <w:rsid w:val="007D2F05"/>
    <w:rsid w:val="007D3219"/>
    <w:rsid w:val="007D3334"/>
    <w:rsid w:val="007D33F0"/>
    <w:rsid w:val="007D345D"/>
    <w:rsid w:val="007D357D"/>
    <w:rsid w:val="007D357F"/>
    <w:rsid w:val="007D3B13"/>
    <w:rsid w:val="007D3C69"/>
    <w:rsid w:val="007D3D86"/>
    <w:rsid w:val="007D3F03"/>
    <w:rsid w:val="007D4156"/>
    <w:rsid w:val="007D41DC"/>
    <w:rsid w:val="007D4315"/>
    <w:rsid w:val="007D43F8"/>
    <w:rsid w:val="007D4431"/>
    <w:rsid w:val="007D4715"/>
    <w:rsid w:val="007D4740"/>
    <w:rsid w:val="007D4825"/>
    <w:rsid w:val="007D483B"/>
    <w:rsid w:val="007D4879"/>
    <w:rsid w:val="007D489A"/>
    <w:rsid w:val="007D4AFC"/>
    <w:rsid w:val="007D4B91"/>
    <w:rsid w:val="007D4BDE"/>
    <w:rsid w:val="007D4FF4"/>
    <w:rsid w:val="007D55E2"/>
    <w:rsid w:val="007D5658"/>
    <w:rsid w:val="007D5744"/>
    <w:rsid w:val="007D597D"/>
    <w:rsid w:val="007D59B7"/>
    <w:rsid w:val="007D5BE0"/>
    <w:rsid w:val="007D5C14"/>
    <w:rsid w:val="007D5D3D"/>
    <w:rsid w:val="007D5E6F"/>
    <w:rsid w:val="007D5FAA"/>
    <w:rsid w:val="007D607F"/>
    <w:rsid w:val="007D6092"/>
    <w:rsid w:val="007D62D7"/>
    <w:rsid w:val="007D64B6"/>
    <w:rsid w:val="007D6528"/>
    <w:rsid w:val="007D6613"/>
    <w:rsid w:val="007D666E"/>
    <w:rsid w:val="007D674A"/>
    <w:rsid w:val="007D6755"/>
    <w:rsid w:val="007D6891"/>
    <w:rsid w:val="007D6A11"/>
    <w:rsid w:val="007D6A3F"/>
    <w:rsid w:val="007D6BC4"/>
    <w:rsid w:val="007D6C09"/>
    <w:rsid w:val="007D6C1C"/>
    <w:rsid w:val="007D6D31"/>
    <w:rsid w:val="007D6D5C"/>
    <w:rsid w:val="007D6DAB"/>
    <w:rsid w:val="007D6FFB"/>
    <w:rsid w:val="007D7013"/>
    <w:rsid w:val="007D7040"/>
    <w:rsid w:val="007D725E"/>
    <w:rsid w:val="007D74B5"/>
    <w:rsid w:val="007D76DE"/>
    <w:rsid w:val="007D77E7"/>
    <w:rsid w:val="007D784E"/>
    <w:rsid w:val="007D78D9"/>
    <w:rsid w:val="007D7991"/>
    <w:rsid w:val="007D79B6"/>
    <w:rsid w:val="007D7AD7"/>
    <w:rsid w:val="007D7AE5"/>
    <w:rsid w:val="007D7CEE"/>
    <w:rsid w:val="007D7EF3"/>
    <w:rsid w:val="007E0166"/>
    <w:rsid w:val="007E0178"/>
    <w:rsid w:val="007E027F"/>
    <w:rsid w:val="007E0333"/>
    <w:rsid w:val="007E038C"/>
    <w:rsid w:val="007E06D5"/>
    <w:rsid w:val="007E0712"/>
    <w:rsid w:val="007E071E"/>
    <w:rsid w:val="007E091B"/>
    <w:rsid w:val="007E0976"/>
    <w:rsid w:val="007E0D25"/>
    <w:rsid w:val="007E0DD8"/>
    <w:rsid w:val="007E12CC"/>
    <w:rsid w:val="007E12F7"/>
    <w:rsid w:val="007E16DB"/>
    <w:rsid w:val="007E1759"/>
    <w:rsid w:val="007E1863"/>
    <w:rsid w:val="007E1A80"/>
    <w:rsid w:val="007E1DBD"/>
    <w:rsid w:val="007E1E5F"/>
    <w:rsid w:val="007E212A"/>
    <w:rsid w:val="007E232A"/>
    <w:rsid w:val="007E2444"/>
    <w:rsid w:val="007E247D"/>
    <w:rsid w:val="007E24A2"/>
    <w:rsid w:val="007E2519"/>
    <w:rsid w:val="007E26D4"/>
    <w:rsid w:val="007E27A0"/>
    <w:rsid w:val="007E2851"/>
    <w:rsid w:val="007E297B"/>
    <w:rsid w:val="007E2B71"/>
    <w:rsid w:val="007E2CB7"/>
    <w:rsid w:val="007E2E05"/>
    <w:rsid w:val="007E2F65"/>
    <w:rsid w:val="007E2F90"/>
    <w:rsid w:val="007E31C5"/>
    <w:rsid w:val="007E3676"/>
    <w:rsid w:val="007E368B"/>
    <w:rsid w:val="007E368F"/>
    <w:rsid w:val="007E3763"/>
    <w:rsid w:val="007E3835"/>
    <w:rsid w:val="007E38AB"/>
    <w:rsid w:val="007E38FA"/>
    <w:rsid w:val="007E3FF4"/>
    <w:rsid w:val="007E42CF"/>
    <w:rsid w:val="007E4313"/>
    <w:rsid w:val="007E4595"/>
    <w:rsid w:val="007E4645"/>
    <w:rsid w:val="007E465F"/>
    <w:rsid w:val="007E4685"/>
    <w:rsid w:val="007E46DA"/>
    <w:rsid w:val="007E473D"/>
    <w:rsid w:val="007E479F"/>
    <w:rsid w:val="007E4A89"/>
    <w:rsid w:val="007E4B82"/>
    <w:rsid w:val="007E4CFD"/>
    <w:rsid w:val="007E5027"/>
    <w:rsid w:val="007E508A"/>
    <w:rsid w:val="007E526E"/>
    <w:rsid w:val="007E52FA"/>
    <w:rsid w:val="007E5473"/>
    <w:rsid w:val="007E5631"/>
    <w:rsid w:val="007E5686"/>
    <w:rsid w:val="007E59D0"/>
    <w:rsid w:val="007E5AD1"/>
    <w:rsid w:val="007E5AF1"/>
    <w:rsid w:val="007E5B34"/>
    <w:rsid w:val="007E5B6E"/>
    <w:rsid w:val="007E5D37"/>
    <w:rsid w:val="007E5F3C"/>
    <w:rsid w:val="007E6026"/>
    <w:rsid w:val="007E6077"/>
    <w:rsid w:val="007E62BF"/>
    <w:rsid w:val="007E630C"/>
    <w:rsid w:val="007E64CC"/>
    <w:rsid w:val="007E6590"/>
    <w:rsid w:val="007E66FB"/>
    <w:rsid w:val="007E69CB"/>
    <w:rsid w:val="007E6A1B"/>
    <w:rsid w:val="007E6B35"/>
    <w:rsid w:val="007E6CC4"/>
    <w:rsid w:val="007E6CC6"/>
    <w:rsid w:val="007E6DBB"/>
    <w:rsid w:val="007E6E03"/>
    <w:rsid w:val="007E6F16"/>
    <w:rsid w:val="007E6FE9"/>
    <w:rsid w:val="007E732F"/>
    <w:rsid w:val="007E73BD"/>
    <w:rsid w:val="007E73CE"/>
    <w:rsid w:val="007E7414"/>
    <w:rsid w:val="007E74C1"/>
    <w:rsid w:val="007E751F"/>
    <w:rsid w:val="007E7531"/>
    <w:rsid w:val="007E7583"/>
    <w:rsid w:val="007E777A"/>
    <w:rsid w:val="007E7A01"/>
    <w:rsid w:val="007E7A4D"/>
    <w:rsid w:val="007E7F66"/>
    <w:rsid w:val="007F0042"/>
    <w:rsid w:val="007F029B"/>
    <w:rsid w:val="007F04DC"/>
    <w:rsid w:val="007F051D"/>
    <w:rsid w:val="007F07AA"/>
    <w:rsid w:val="007F0808"/>
    <w:rsid w:val="007F08E8"/>
    <w:rsid w:val="007F0AD4"/>
    <w:rsid w:val="007F0AD7"/>
    <w:rsid w:val="007F0C49"/>
    <w:rsid w:val="007F0D2E"/>
    <w:rsid w:val="007F0DBC"/>
    <w:rsid w:val="007F0F01"/>
    <w:rsid w:val="007F1057"/>
    <w:rsid w:val="007F12A5"/>
    <w:rsid w:val="007F12B8"/>
    <w:rsid w:val="007F12DA"/>
    <w:rsid w:val="007F1600"/>
    <w:rsid w:val="007F1695"/>
    <w:rsid w:val="007F1962"/>
    <w:rsid w:val="007F1A5E"/>
    <w:rsid w:val="007F1A64"/>
    <w:rsid w:val="007F1A6C"/>
    <w:rsid w:val="007F1B8C"/>
    <w:rsid w:val="007F1CD3"/>
    <w:rsid w:val="007F1D09"/>
    <w:rsid w:val="007F2121"/>
    <w:rsid w:val="007F2129"/>
    <w:rsid w:val="007F21FE"/>
    <w:rsid w:val="007F23E3"/>
    <w:rsid w:val="007F2559"/>
    <w:rsid w:val="007F25A4"/>
    <w:rsid w:val="007F2682"/>
    <w:rsid w:val="007F26E9"/>
    <w:rsid w:val="007F2705"/>
    <w:rsid w:val="007F2829"/>
    <w:rsid w:val="007F293C"/>
    <w:rsid w:val="007F2B2E"/>
    <w:rsid w:val="007F2B64"/>
    <w:rsid w:val="007F2BF4"/>
    <w:rsid w:val="007F2C9C"/>
    <w:rsid w:val="007F2F20"/>
    <w:rsid w:val="007F2F94"/>
    <w:rsid w:val="007F2F97"/>
    <w:rsid w:val="007F3176"/>
    <w:rsid w:val="007F3330"/>
    <w:rsid w:val="007F337F"/>
    <w:rsid w:val="007F33DA"/>
    <w:rsid w:val="007F358B"/>
    <w:rsid w:val="007F35FE"/>
    <w:rsid w:val="007F3649"/>
    <w:rsid w:val="007F365C"/>
    <w:rsid w:val="007F3742"/>
    <w:rsid w:val="007F3752"/>
    <w:rsid w:val="007F37D4"/>
    <w:rsid w:val="007F38CE"/>
    <w:rsid w:val="007F3C59"/>
    <w:rsid w:val="007F3D58"/>
    <w:rsid w:val="007F4176"/>
    <w:rsid w:val="007F43D5"/>
    <w:rsid w:val="007F4415"/>
    <w:rsid w:val="007F467C"/>
    <w:rsid w:val="007F470E"/>
    <w:rsid w:val="007F483E"/>
    <w:rsid w:val="007F4976"/>
    <w:rsid w:val="007F4C08"/>
    <w:rsid w:val="007F4CA6"/>
    <w:rsid w:val="007F4CFD"/>
    <w:rsid w:val="007F517D"/>
    <w:rsid w:val="007F5362"/>
    <w:rsid w:val="007F5779"/>
    <w:rsid w:val="007F5837"/>
    <w:rsid w:val="007F5A12"/>
    <w:rsid w:val="007F5B16"/>
    <w:rsid w:val="007F5B6C"/>
    <w:rsid w:val="007F5CE9"/>
    <w:rsid w:val="007F60DD"/>
    <w:rsid w:val="007F6369"/>
    <w:rsid w:val="007F640E"/>
    <w:rsid w:val="007F64F7"/>
    <w:rsid w:val="007F66AE"/>
    <w:rsid w:val="007F6758"/>
    <w:rsid w:val="007F68A2"/>
    <w:rsid w:val="007F693F"/>
    <w:rsid w:val="007F6ABA"/>
    <w:rsid w:val="007F6B0E"/>
    <w:rsid w:val="007F6CE0"/>
    <w:rsid w:val="007F6FD5"/>
    <w:rsid w:val="007F70BB"/>
    <w:rsid w:val="007F717F"/>
    <w:rsid w:val="007F7191"/>
    <w:rsid w:val="007F7433"/>
    <w:rsid w:val="007F7446"/>
    <w:rsid w:val="007F76EC"/>
    <w:rsid w:val="007F77AE"/>
    <w:rsid w:val="007F7948"/>
    <w:rsid w:val="007F7958"/>
    <w:rsid w:val="007F7A4F"/>
    <w:rsid w:val="007F7B46"/>
    <w:rsid w:val="007F7C4C"/>
    <w:rsid w:val="007F7E9F"/>
    <w:rsid w:val="007F7EAC"/>
    <w:rsid w:val="007F7F4F"/>
    <w:rsid w:val="0080009E"/>
    <w:rsid w:val="00800191"/>
    <w:rsid w:val="00800242"/>
    <w:rsid w:val="008005FB"/>
    <w:rsid w:val="00800690"/>
    <w:rsid w:val="008007CC"/>
    <w:rsid w:val="008009D9"/>
    <w:rsid w:val="00800A73"/>
    <w:rsid w:val="00800AEC"/>
    <w:rsid w:val="00800BA0"/>
    <w:rsid w:val="0080104E"/>
    <w:rsid w:val="00801181"/>
    <w:rsid w:val="00801381"/>
    <w:rsid w:val="008014B6"/>
    <w:rsid w:val="008014D6"/>
    <w:rsid w:val="0080164A"/>
    <w:rsid w:val="00801880"/>
    <w:rsid w:val="0080195E"/>
    <w:rsid w:val="008019C0"/>
    <w:rsid w:val="00801AD3"/>
    <w:rsid w:val="00801B30"/>
    <w:rsid w:val="00801B5E"/>
    <w:rsid w:val="00801C52"/>
    <w:rsid w:val="00801E9C"/>
    <w:rsid w:val="0080205D"/>
    <w:rsid w:val="008028DF"/>
    <w:rsid w:val="0080291F"/>
    <w:rsid w:val="00802942"/>
    <w:rsid w:val="008029C2"/>
    <w:rsid w:val="008029EB"/>
    <w:rsid w:val="00802A87"/>
    <w:rsid w:val="00802C76"/>
    <w:rsid w:val="00802CCE"/>
    <w:rsid w:val="00802F27"/>
    <w:rsid w:val="0080301D"/>
    <w:rsid w:val="008031E8"/>
    <w:rsid w:val="008031F6"/>
    <w:rsid w:val="0080338F"/>
    <w:rsid w:val="008033A8"/>
    <w:rsid w:val="00803492"/>
    <w:rsid w:val="0080374F"/>
    <w:rsid w:val="008037F8"/>
    <w:rsid w:val="00803865"/>
    <w:rsid w:val="00803948"/>
    <w:rsid w:val="008039B0"/>
    <w:rsid w:val="00803B8C"/>
    <w:rsid w:val="00803C41"/>
    <w:rsid w:val="00803EDB"/>
    <w:rsid w:val="008040E3"/>
    <w:rsid w:val="00804110"/>
    <w:rsid w:val="0080421F"/>
    <w:rsid w:val="00804221"/>
    <w:rsid w:val="00804248"/>
    <w:rsid w:val="0080428C"/>
    <w:rsid w:val="0080440D"/>
    <w:rsid w:val="00804534"/>
    <w:rsid w:val="0080472E"/>
    <w:rsid w:val="00804766"/>
    <w:rsid w:val="00804774"/>
    <w:rsid w:val="00804AA0"/>
    <w:rsid w:val="00804B10"/>
    <w:rsid w:val="00804CBF"/>
    <w:rsid w:val="00804D00"/>
    <w:rsid w:val="00804D13"/>
    <w:rsid w:val="00804E0A"/>
    <w:rsid w:val="00804EAD"/>
    <w:rsid w:val="00804EB0"/>
    <w:rsid w:val="00804FD6"/>
    <w:rsid w:val="008050A0"/>
    <w:rsid w:val="008050B8"/>
    <w:rsid w:val="008051AB"/>
    <w:rsid w:val="0080548E"/>
    <w:rsid w:val="008057B9"/>
    <w:rsid w:val="0080589B"/>
    <w:rsid w:val="00805ADF"/>
    <w:rsid w:val="00805C20"/>
    <w:rsid w:val="00805CFE"/>
    <w:rsid w:val="00805D7E"/>
    <w:rsid w:val="00805E51"/>
    <w:rsid w:val="00805F80"/>
    <w:rsid w:val="00805FB9"/>
    <w:rsid w:val="00806269"/>
    <w:rsid w:val="008062D1"/>
    <w:rsid w:val="00806446"/>
    <w:rsid w:val="00806457"/>
    <w:rsid w:val="00806565"/>
    <w:rsid w:val="008068EB"/>
    <w:rsid w:val="0080691D"/>
    <w:rsid w:val="00806B1E"/>
    <w:rsid w:val="00806D21"/>
    <w:rsid w:val="00806F1D"/>
    <w:rsid w:val="00807110"/>
    <w:rsid w:val="0080718C"/>
    <w:rsid w:val="008072CA"/>
    <w:rsid w:val="008073C3"/>
    <w:rsid w:val="00807428"/>
    <w:rsid w:val="0080747F"/>
    <w:rsid w:val="008074AD"/>
    <w:rsid w:val="008074FE"/>
    <w:rsid w:val="00807503"/>
    <w:rsid w:val="0080756F"/>
    <w:rsid w:val="008075B4"/>
    <w:rsid w:val="008077EE"/>
    <w:rsid w:val="00807828"/>
    <w:rsid w:val="00807B1E"/>
    <w:rsid w:val="00807BCB"/>
    <w:rsid w:val="00807E32"/>
    <w:rsid w:val="00810054"/>
    <w:rsid w:val="008100E2"/>
    <w:rsid w:val="008100E8"/>
    <w:rsid w:val="008101D9"/>
    <w:rsid w:val="008103DF"/>
    <w:rsid w:val="008103E6"/>
    <w:rsid w:val="00810450"/>
    <w:rsid w:val="008104F4"/>
    <w:rsid w:val="008104FD"/>
    <w:rsid w:val="0081084F"/>
    <w:rsid w:val="00810BD5"/>
    <w:rsid w:val="00810C4D"/>
    <w:rsid w:val="00810C9D"/>
    <w:rsid w:val="00810CD8"/>
    <w:rsid w:val="00810E6B"/>
    <w:rsid w:val="00811073"/>
    <w:rsid w:val="00811169"/>
    <w:rsid w:val="008111A8"/>
    <w:rsid w:val="0081123B"/>
    <w:rsid w:val="008112FE"/>
    <w:rsid w:val="00811340"/>
    <w:rsid w:val="0081145D"/>
    <w:rsid w:val="00811484"/>
    <w:rsid w:val="008114EE"/>
    <w:rsid w:val="0081159B"/>
    <w:rsid w:val="008116CA"/>
    <w:rsid w:val="00811982"/>
    <w:rsid w:val="00811B35"/>
    <w:rsid w:val="00811B6A"/>
    <w:rsid w:val="00811F4F"/>
    <w:rsid w:val="00812018"/>
    <w:rsid w:val="00812139"/>
    <w:rsid w:val="00812199"/>
    <w:rsid w:val="008122DA"/>
    <w:rsid w:val="008124E3"/>
    <w:rsid w:val="008125D2"/>
    <w:rsid w:val="008131AB"/>
    <w:rsid w:val="008131F1"/>
    <w:rsid w:val="00813555"/>
    <w:rsid w:val="008135B3"/>
    <w:rsid w:val="0081373D"/>
    <w:rsid w:val="00813AE5"/>
    <w:rsid w:val="00813CB1"/>
    <w:rsid w:val="00813CE8"/>
    <w:rsid w:val="00813EB5"/>
    <w:rsid w:val="008140C8"/>
    <w:rsid w:val="0081419C"/>
    <w:rsid w:val="00814483"/>
    <w:rsid w:val="008144ED"/>
    <w:rsid w:val="00814819"/>
    <w:rsid w:val="00814A97"/>
    <w:rsid w:val="00814B93"/>
    <w:rsid w:val="00814BBF"/>
    <w:rsid w:val="00814CF7"/>
    <w:rsid w:val="00814FA0"/>
    <w:rsid w:val="0081523A"/>
    <w:rsid w:val="008154B9"/>
    <w:rsid w:val="00815536"/>
    <w:rsid w:val="008157CE"/>
    <w:rsid w:val="00815BA8"/>
    <w:rsid w:val="00815CC9"/>
    <w:rsid w:val="00815E5A"/>
    <w:rsid w:val="00815F19"/>
    <w:rsid w:val="00815F1E"/>
    <w:rsid w:val="0081602A"/>
    <w:rsid w:val="008161A4"/>
    <w:rsid w:val="008163B9"/>
    <w:rsid w:val="008165BF"/>
    <w:rsid w:val="00816704"/>
    <w:rsid w:val="00816798"/>
    <w:rsid w:val="00816829"/>
    <w:rsid w:val="008168AC"/>
    <w:rsid w:val="00816C79"/>
    <w:rsid w:val="00816CE3"/>
    <w:rsid w:val="00816F1B"/>
    <w:rsid w:val="00817000"/>
    <w:rsid w:val="0081701F"/>
    <w:rsid w:val="00817110"/>
    <w:rsid w:val="0081716E"/>
    <w:rsid w:val="0081719C"/>
    <w:rsid w:val="008171A3"/>
    <w:rsid w:val="008171B9"/>
    <w:rsid w:val="008171EC"/>
    <w:rsid w:val="008175C4"/>
    <w:rsid w:val="0081762A"/>
    <w:rsid w:val="0081775D"/>
    <w:rsid w:val="00817792"/>
    <w:rsid w:val="00817877"/>
    <w:rsid w:val="008179E1"/>
    <w:rsid w:val="00817A45"/>
    <w:rsid w:val="00817ADE"/>
    <w:rsid w:val="00817D7B"/>
    <w:rsid w:val="00817E01"/>
    <w:rsid w:val="00817E81"/>
    <w:rsid w:val="00817F00"/>
    <w:rsid w:val="00817F93"/>
    <w:rsid w:val="0082018F"/>
    <w:rsid w:val="0082035A"/>
    <w:rsid w:val="0082039F"/>
    <w:rsid w:val="008203A2"/>
    <w:rsid w:val="008205E3"/>
    <w:rsid w:val="00820770"/>
    <w:rsid w:val="00820907"/>
    <w:rsid w:val="00820930"/>
    <w:rsid w:val="00820BB5"/>
    <w:rsid w:val="0082109B"/>
    <w:rsid w:val="008210C7"/>
    <w:rsid w:val="00821129"/>
    <w:rsid w:val="008213FC"/>
    <w:rsid w:val="00821650"/>
    <w:rsid w:val="008217C1"/>
    <w:rsid w:val="008219C5"/>
    <w:rsid w:val="00821A60"/>
    <w:rsid w:val="00821CCE"/>
    <w:rsid w:val="00821E4E"/>
    <w:rsid w:val="008220D7"/>
    <w:rsid w:val="0082210E"/>
    <w:rsid w:val="00822182"/>
    <w:rsid w:val="008222B6"/>
    <w:rsid w:val="008222C8"/>
    <w:rsid w:val="008224C8"/>
    <w:rsid w:val="00822606"/>
    <w:rsid w:val="0082285D"/>
    <w:rsid w:val="008228FC"/>
    <w:rsid w:val="0082293A"/>
    <w:rsid w:val="00822BEF"/>
    <w:rsid w:val="0082319F"/>
    <w:rsid w:val="0082328A"/>
    <w:rsid w:val="008232CB"/>
    <w:rsid w:val="00823331"/>
    <w:rsid w:val="00823364"/>
    <w:rsid w:val="00823390"/>
    <w:rsid w:val="0082355A"/>
    <w:rsid w:val="008235AB"/>
    <w:rsid w:val="0082361B"/>
    <w:rsid w:val="0082394E"/>
    <w:rsid w:val="00823964"/>
    <w:rsid w:val="00823A6D"/>
    <w:rsid w:val="00823BE0"/>
    <w:rsid w:val="00823E15"/>
    <w:rsid w:val="00823ECA"/>
    <w:rsid w:val="00823ED1"/>
    <w:rsid w:val="008242AB"/>
    <w:rsid w:val="008242B9"/>
    <w:rsid w:val="0082448C"/>
    <w:rsid w:val="008245A1"/>
    <w:rsid w:val="008246F7"/>
    <w:rsid w:val="0082478B"/>
    <w:rsid w:val="0082484D"/>
    <w:rsid w:val="008248EC"/>
    <w:rsid w:val="00824929"/>
    <w:rsid w:val="00824B02"/>
    <w:rsid w:val="00824C5D"/>
    <w:rsid w:val="00824D74"/>
    <w:rsid w:val="00824EDB"/>
    <w:rsid w:val="00824FD1"/>
    <w:rsid w:val="008254F5"/>
    <w:rsid w:val="00825574"/>
    <w:rsid w:val="008257D3"/>
    <w:rsid w:val="00825818"/>
    <w:rsid w:val="00825931"/>
    <w:rsid w:val="0082598B"/>
    <w:rsid w:val="00825ACB"/>
    <w:rsid w:val="00825B32"/>
    <w:rsid w:val="00825B97"/>
    <w:rsid w:val="00825CAA"/>
    <w:rsid w:val="00825CC1"/>
    <w:rsid w:val="00825CCB"/>
    <w:rsid w:val="00825E53"/>
    <w:rsid w:val="00825E72"/>
    <w:rsid w:val="00825F06"/>
    <w:rsid w:val="00826117"/>
    <w:rsid w:val="0082613E"/>
    <w:rsid w:val="00826184"/>
    <w:rsid w:val="0082643B"/>
    <w:rsid w:val="00826499"/>
    <w:rsid w:val="008264C3"/>
    <w:rsid w:val="00826515"/>
    <w:rsid w:val="00826709"/>
    <w:rsid w:val="0082673B"/>
    <w:rsid w:val="00826894"/>
    <w:rsid w:val="008268F3"/>
    <w:rsid w:val="00826AB5"/>
    <w:rsid w:val="00826CD4"/>
    <w:rsid w:val="00826F0C"/>
    <w:rsid w:val="00826F43"/>
    <w:rsid w:val="00827193"/>
    <w:rsid w:val="008271B5"/>
    <w:rsid w:val="008271C9"/>
    <w:rsid w:val="00827273"/>
    <w:rsid w:val="00827455"/>
    <w:rsid w:val="008274A7"/>
    <w:rsid w:val="008274F3"/>
    <w:rsid w:val="0082767B"/>
    <w:rsid w:val="00827778"/>
    <w:rsid w:val="00827822"/>
    <w:rsid w:val="00827A39"/>
    <w:rsid w:val="00827D85"/>
    <w:rsid w:val="00827E47"/>
    <w:rsid w:val="00827E4F"/>
    <w:rsid w:val="00830042"/>
    <w:rsid w:val="00830167"/>
    <w:rsid w:val="008301E1"/>
    <w:rsid w:val="008302D8"/>
    <w:rsid w:val="00830340"/>
    <w:rsid w:val="00830381"/>
    <w:rsid w:val="0083053F"/>
    <w:rsid w:val="0083058D"/>
    <w:rsid w:val="00830697"/>
    <w:rsid w:val="00830859"/>
    <w:rsid w:val="00830996"/>
    <w:rsid w:val="00830AD4"/>
    <w:rsid w:val="00830C71"/>
    <w:rsid w:val="00830C80"/>
    <w:rsid w:val="00830DF2"/>
    <w:rsid w:val="00831002"/>
    <w:rsid w:val="00831014"/>
    <w:rsid w:val="0083117B"/>
    <w:rsid w:val="00831452"/>
    <w:rsid w:val="00831587"/>
    <w:rsid w:val="008315A4"/>
    <w:rsid w:val="00831625"/>
    <w:rsid w:val="00831674"/>
    <w:rsid w:val="008316BA"/>
    <w:rsid w:val="00831AD4"/>
    <w:rsid w:val="00831D1B"/>
    <w:rsid w:val="00831E73"/>
    <w:rsid w:val="0083202B"/>
    <w:rsid w:val="00832267"/>
    <w:rsid w:val="00832348"/>
    <w:rsid w:val="008323D9"/>
    <w:rsid w:val="008324BB"/>
    <w:rsid w:val="008326E2"/>
    <w:rsid w:val="00832705"/>
    <w:rsid w:val="00832729"/>
    <w:rsid w:val="0083279F"/>
    <w:rsid w:val="0083292E"/>
    <w:rsid w:val="00832B28"/>
    <w:rsid w:val="00832BF4"/>
    <w:rsid w:val="00832F80"/>
    <w:rsid w:val="008330A4"/>
    <w:rsid w:val="0083310B"/>
    <w:rsid w:val="00833121"/>
    <w:rsid w:val="00833224"/>
    <w:rsid w:val="00833252"/>
    <w:rsid w:val="00833648"/>
    <w:rsid w:val="008338DA"/>
    <w:rsid w:val="008339FD"/>
    <w:rsid w:val="00833A82"/>
    <w:rsid w:val="00833A9F"/>
    <w:rsid w:val="00833AFC"/>
    <w:rsid w:val="00833B0F"/>
    <w:rsid w:val="00833C47"/>
    <w:rsid w:val="00833F5D"/>
    <w:rsid w:val="0083400D"/>
    <w:rsid w:val="0083429B"/>
    <w:rsid w:val="008343D0"/>
    <w:rsid w:val="0083443E"/>
    <w:rsid w:val="008344BE"/>
    <w:rsid w:val="008345C6"/>
    <w:rsid w:val="008347D7"/>
    <w:rsid w:val="00834821"/>
    <w:rsid w:val="00834A8B"/>
    <w:rsid w:val="00834AF1"/>
    <w:rsid w:val="00834CE2"/>
    <w:rsid w:val="00834D19"/>
    <w:rsid w:val="00834DBF"/>
    <w:rsid w:val="00834ED7"/>
    <w:rsid w:val="00835036"/>
    <w:rsid w:val="00835854"/>
    <w:rsid w:val="008358C0"/>
    <w:rsid w:val="00835944"/>
    <w:rsid w:val="00835A9B"/>
    <w:rsid w:val="00835BA0"/>
    <w:rsid w:val="00835CBB"/>
    <w:rsid w:val="00835D4C"/>
    <w:rsid w:val="00835DC3"/>
    <w:rsid w:val="0083626F"/>
    <w:rsid w:val="00836294"/>
    <w:rsid w:val="00836334"/>
    <w:rsid w:val="008363D5"/>
    <w:rsid w:val="0083657A"/>
    <w:rsid w:val="008365A6"/>
    <w:rsid w:val="008366F3"/>
    <w:rsid w:val="00836843"/>
    <w:rsid w:val="0083684F"/>
    <w:rsid w:val="008368DD"/>
    <w:rsid w:val="00836A32"/>
    <w:rsid w:val="00836B32"/>
    <w:rsid w:val="00836C30"/>
    <w:rsid w:val="00836C57"/>
    <w:rsid w:val="00836D5D"/>
    <w:rsid w:val="00836E1B"/>
    <w:rsid w:val="008370E9"/>
    <w:rsid w:val="008371C4"/>
    <w:rsid w:val="0083744C"/>
    <w:rsid w:val="0083764C"/>
    <w:rsid w:val="0083775D"/>
    <w:rsid w:val="00837936"/>
    <w:rsid w:val="0083793A"/>
    <w:rsid w:val="00837986"/>
    <w:rsid w:val="008379FB"/>
    <w:rsid w:val="00837A81"/>
    <w:rsid w:val="00837A89"/>
    <w:rsid w:val="00837AB1"/>
    <w:rsid w:val="00837B40"/>
    <w:rsid w:val="00837C03"/>
    <w:rsid w:val="00837D2C"/>
    <w:rsid w:val="00837DE1"/>
    <w:rsid w:val="00837E46"/>
    <w:rsid w:val="00837EF4"/>
    <w:rsid w:val="008402BC"/>
    <w:rsid w:val="00840412"/>
    <w:rsid w:val="0084044D"/>
    <w:rsid w:val="00840488"/>
    <w:rsid w:val="00840654"/>
    <w:rsid w:val="0084065C"/>
    <w:rsid w:val="00840705"/>
    <w:rsid w:val="00840828"/>
    <w:rsid w:val="0084085F"/>
    <w:rsid w:val="00840AB1"/>
    <w:rsid w:val="00840CAF"/>
    <w:rsid w:val="00840D4C"/>
    <w:rsid w:val="00840D73"/>
    <w:rsid w:val="00840DBB"/>
    <w:rsid w:val="00840EDC"/>
    <w:rsid w:val="008410EA"/>
    <w:rsid w:val="008415B9"/>
    <w:rsid w:val="00841683"/>
    <w:rsid w:val="00841736"/>
    <w:rsid w:val="00841A99"/>
    <w:rsid w:val="00841D64"/>
    <w:rsid w:val="00841DCD"/>
    <w:rsid w:val="00841FB8"/>
    <w:rsid w:val="00841FC7"/>
    <w:rsid w:val="0084207B"/>
    <w:rsid w:val="008421DF"/>
    <w:rsid w:val="00842387"/>
    <w:rsid w:val="00842663"/>
    <w:rsid w:val="008426A1"/>
    <w:rsid w:val="0084283E"/>
    <w:rsid w:val="00842BA1"/>
    <w:rsid w:val="00842D9F"/>
    <w:rsid w:val="00843087"/>
    <w:rsid w:val="008431B6"/>
    <w:rsid w:val="00843306"/>
    <w:rsid w:val="008433EF"/>
    <w:rsid w:val="008434BD"/>
    <w:rsid w:val="0084358D"/>
    <w:rsid w:val="008435C2"/>
    <w:rsid w:val="00843AC2"/>
    <w:rsid w:val="00843E0B"/>
    <w:rsid w:val="008440E2"/>
    <w:rsid w:val="00844157"/>
    <w:rsid w:val="00844239"/>
    <w:rsid w:val="0084438E"/>
    <w:rsid w:val="008447BC"/>
    <w:rsid w:val="008449D9"/>
    <w:rsid w:val="00844B3C"/>
    <w:rsid w:val="00844BBF"/>
    <w:rsid w:val="00844C93"/>
    <w:rsid w:val="00844D0A"/>
    <w:rsid w:val="00844E0C"/>
    <w:rsid w:val="00844E6B"/>
    <w:rsid w:val="00844F43"/>
    <w:rsid w:val="008450E8"/>
    <w:rsid w:val="00845181"/>
    <w:rsid w:val="008451C9"/>
    <w:rsid w:val="00845590"/>
    <w:rsid w:val="008455ED"/>
    <w:rsid w:val="0084585E"/>
    <w:rsid w:val="00845936"/>
    <w:rsid w:val="00845C6F"/>
    <w:rsid w:val="00845D8A"/>
    <w:rsid w:val="00845E69"/>
    <w:rsid w:val="00845EAD"/>
    <w:rsid w:val="008460CD"/>
    <w:rsid w:val="008460E1"/>
    <w:rsid w:val="008460FC"/>
    <w:rsid w:val="0084619E"/>
    <w:rsid w:val="008461C0"/>
    <w:rsid w:val="0084622D"/>
    <w:rsid w:val="00846339"/>
    <w:rsid w:val="008463A4"/>
    <w:rsid w:val="008464A7"/>
    <w:rsid w:val="00846896"/>
    <w:rsid w:val="0084694A"/>
    <w:rsid w:val="00846D75"/>
    <w:rsid w:val="00846E41"/>
    <w:rsid w:val="00846FBB"/>
    <w:rsid w:val="00847028"/>
    <w:rsid w:val="00847029"/>
    <w:rsid w:val="00847273"/>
    <w:rsid w:val="008472FD"/>
    <w:rsid w:val="00847454"/>
    <w:rsid w:val="00847493"/>
    <w:rsid w:val="0084758B"/>
    <w:rsid w:val="00847887"/>
    <w:rsid w:val="00847967"/>
    <w:rsid w:val="00847A67"/>
    <w:rsid w:val="00847C3D"/>
    <w:rsid w:val="00847F76"/>
    <w:rsid w:val="00850224"/>
    <w:rsid w:val="008502BC"/>
    <w:rsid w:val="0085042E"/>
    <w:rsid w:val="0085057B"/>
    <w:rsid w:val="008505C0"/>
    <w:rsid w:val="008505DE"/>
    <w:rsid w:val="008505FE"/>
    <w:rsid w:val="00850617"/>
    <w:rsid w:val="0085066F"/>
    <w:rsid w:val="0085069C"/>
    <w:rsid w:val="00850831"/>
    <w:rsid w:val="00850995"/>
    <w:rsid w:val="00850A44"/>
    <w:rsid w:val="00850A5E"/>
    <w:rsid w:val="00850BC9"/>
    <w:rsid w:val="00850C62"/>
    <w:rsid w:val="00850D8D"/>
    <w:rsid w:val="00850DD8"/>
    <w:rsid w:val="00850EF6"/>
    <w:rsid w:val="00850F66"/>
    <w:rsid w:val="00850F67"/>
    <w:rsid w:val="008510DF"/>
    <w:rsid w:val="008510FA"/>
    <w:rsid w:val="00851262"/>
    <w:rsid w:val="008512A9"/>
    <w:rsid w:val="00851557"/>
    <w:rsid w:val="0085157E"/>
    <w:rsid w:val="0085160F"/>
    <w:rsid w:val="00851650"/>
    <w:rsid w:val="008517A0"/>
    <w:rsid w:val="0085189C"/>
    <w:rsid w:val="008518D1"/>
    <w:rsid w:val="0085196E"/>
    <w:rsid w:val="00851B45"/>
    <w:rsid w:val="00851DCA"/>
    <w:rsid w:val="00851F6E"/>
    <w:rsid w:val="0085202D"/>
    <w:rsid w:val="00852100"/>
    <w:rsid w:val="0085213A"/>
    <w:rsid w:val="00852260"/>
    <w:rsid w:val="0085254E"/>
    <w:rsid w:val="00852632"/>
    <w:rsid w:val="008526D1"/>
    <w:rsid w:val="00852743"/>
    <w:rsid w:val="00852885"/>
    <w:rsid w:val="00852ABF"/>
    <w:rsid w:val="00852AE3"/>
    <w:rsid w:val="00852CCC"/>
    <w:rsid w:val="00852EED"/>
    <w:rsid w:val="00852F20"/>
    <w:rsid w:val="0085312A"/>
    <w:rsid w:val="0085320B"/>
    <w:rsid w:val="00853226"/>
    <w:rsid w:val="00853329"/>
    <w:rsid w:val="008533A0"/>
    <w:rsid w:val="008533F7"/>
    <w:rsid w:val="0085344F"/>
    <w:rsid w:val="0085385D"/>
    <w:rsid w:val="008539F6"/>
    <w:rsid w:val="00853AA9"/>
    <w:rsid w:val="00853D35"/>
    <w:rsid w:val="00854493"/>
    <w:rsid w:val="0085458F"/>
    <w:rsid w:val="0085461D"/>
    <w:rsid w:val="008547FC"/>
    <w:rsid w:val="008549A9"/>
    <w:rsid w:val="00854AA2"/>
    <w:rsid w:val="00854B15"/>
    <w:rsid w:val="00854BAB"/>
    <w:rsid w:val="00854D81"/>
    <w:rsid w:val="00854F55"/>
    <w:rsid w:val="008550AF"/>
    <w:rsid w:val="008550FE"/>
    <w:rsid w:val="00855196"/>
    <w:rsid w:val="00855205"/>
    <w:rsid w:val="008552ED"/>
    <w:rsid w:val="00855366"/>
    <w:rsid w:val="00855559"/>
    <w:rsid w:val="008555D4"/>
    <w:rsid w:val="0085585A"/>
    <w:rsid w:val="00855976"/>
    <w:rsid w:val="008559C4"/>
    <w:rsid w:val="00855A08"/>
    <w:rsid w:val="00855B41"/>
    <w:rsid w:val="00855D13"/>
    <w:rsid w:val="00855EE7"/>
    <w:rsid w:val="008561C9"/>
    <w:rsid w:val="00856354"/>
    <w:rsid w:val="008563CF"/>
    <w:rsid w:val="008563FC"/>
    <w:rsid w:val="008568F0"/>
    <w:rsid w:val="008569EE"/>
    <w:rsid w:val="00856A55"/>
    <w:rsid w:val="00856ACC"/>
    <w:rsid w:val="00856B3B"/>
    <w:rsid w:val="00856B9B"/>
    <w:rsid w:val="00856C9D"/>
    <w:rsid w:val="00856CC7"/>
    <w:rsid w:val="00856DDD"/>
    <w:rsid w:val="00857225"/>
    <w:rsid w:val="0085727A"/>
    <w:rsid w:val="00857284"/>
    <w:rsid w:val="0085748A"/>
    <w:rsid w:val="008575D6"/>
    <w:rsid w:val="00857926"/>
    <w:rsid w:val="008579F8"/>
    <w:rsid w:val="00857B2F"/>
    <w:rsid w:val="00857B9B"/>
    <w:rsid w:val="00857E16"/>
    <w:rsid w:val="00857E4B"/>
    <w:rsid w:val="00860130"/>
    <w:rsid w:val="008601F4"/>
    <w:rsid w:val="00860228"/>
    <w:rsid w:val="00860244"/>
    <w:rsid w:val="008602AE"/>
    <w:rsid w:val="00860441"/>
    <w:rsid w:val="008605C2"/>
    <w:rsid w:val="00860614"/>
    <w:rsid w:val="00860820"/>
    <w:rsid w:val="0086089B"/>
    <w:rsid w:val="00860919"/>
    <w:rsid w:val="00860937"/>
    <w:rsid w:val="00860952"/>
    <w:rsid w:val="00860A74"/>
    <w:rsid w:val="00860B3F"/>
    <w:rsid w:val="00860D02"/>
    <w:rsid w:val="00860D3D"/>
    <w:rsid w:val="00860E97"/>
    <w:rsid w:val="00860EA9"/>
    <w:rsid w:val="008610C6"/>
    <w:rsid w:val="00861142"/>
    <w:rsid w:val="0086136F"/>
    <w:rsid w:val="008614B1"/>
    <w:rsid w:val="0086155D"/>
    <w:rsid w:val="008615BA"/>
    <w:rsid w:val="008616D4"/>
    <w:rsid w:val="00861852"/>
    <w:rsid w:val="00861869"/>
    <w:rsid w:val="00861969"/>
    <w:rsid w:val="0086198D"/>
    <w:rsid w:val="008619F8"/>
    <w:rsid w:val="00861C90"/>
    <w:rsid w:val="00861CB4"/>
    <w:rsid w:val="00861D92"/>
    <w:rsid w:val="0086203D"/>
    <w:rsid w:val="008620BC"/>
    <w:rsid w:val="008622A0"/>
    <w:rsid w:val="008623FF"/>
    <w:rsid w:val="00862535"/>
    <w:rsid w:val="00862770"/>
    <w:rsid w:val="00862837"/>
    <w:rsid w:val="008628BA"/>
    <w:rsid w:val="008628C3"/>
    <w:rsid w:val="00862B5B"/>
    <w:rsid w:val="008630F4"/>
    <w:rsid w:val="00863261"/>
    <w:rsid w:val="008632FF"/>
    <w:rsid w:val="00863377"/>
    <w:rsid w:val="008635C0"/>
    <w:rsid w:val="008637DD"/>
    <w:rsid w:val="008638B6"/>
    <w:rsid w:val="00863A50"/>
    <w:rsid w:val="00863A8F"/>
    <w:rsid w:val="00863BCF"/>
    <w:rsid w:val="00863D30"/>
    <w:rsid w:val="00863F7C"/>
    <w:rsid w:val="00863FF8"/>
    <w:rsid w:val="00864042"/>
    <w:rsid w:val="008640F3"/>
    <w:rsid w:val="0086468B"/>
    <w:rsid w:val="00864760"/>
    <w:rsid w:val="00864899"/>
    <w:rsid w:val="0086496B"/>
    <w:rsid w:val="008649C8"/>
    <w:rsid w:val="008649E8"/>
    <w:rsid w:val="00864A26"/>
    <w:rsid w:val="00864BD1"/>
    <w:rsid w:val="00864BE5"/>
    <w:rsid w:val="00864C4F"/>
    <w:rsid w:val="00864C81"/>
    <w:rsid w:val="00864CD0"/>
    <w:rsid w:val="0086501A"/>
    <w:rsid w:val="0086520C"/>
    <w:rsid w:val="00865241"/>
    <w:rsid w:val="008654F6"/>
    <w:rsid w:val="008655AD"/>
    <w:rsid w:val="00865632"/>
    <w:rsid w:val="0086579C"/>
    <w:rsid w:val="0086586B"/>
    <w:rsid w:val="0086587D"/>
    <w:rsid w:val="008658FC"/>
    <w:rsid w:val="00865A92"/>
    <w:rsid w:val="00865BB1"/>
    <w:rsid w:val="00865CC4"/>
    <w:rsid w:val="00865D67"/>
    <w:rsid w:val="00865E8D"/>
    <w:rsid w:val="0086606B"/>
    <w:rsid w:val="00866390"/>
    <w:rsid w:val="008664AA"/>
    <w:rsid w:val="0086666E"/>
    <w:rsid w:val="008667B7"/>
    <w:rsid w:val="008667FF"/>
    <w:rsid w:val="008668A3"/>
    <w:rsid w:val="00866C0D"/>
    <w:rsid w:val="00866D10"/>
    <w:rsid w:val="00866D41"/>
    <w:rsid w:val="00866F29"/>
    <w:rsid w:val="00867046"/>
    <w:rsid w:val="0086728E"/>
    <w:rsid w:val="008672C1"/>
    <w:rsid w:val="00867406"/>
    <w:rsid w:val="0086741F"/>
    <w:rsid w:val="0086754D"/>
    <w:rsid w:val="008676D5"/>
    <w:rsid w:val="008677FD"/>
    <w:rsid w:val="00867A2F"/>
    <w:rsid w:val="00867B07"/>
    <w:rsid w:val="00867BC8"/>
    <w:rsid w:val="00867C8F"/>
    <w:rsid w:val="00867D1D"/>
    <w:rsid w:val="00867D81"/>
    <w:rsid w:val="00867FC3"/>
    <w:rsid w:val="00870297"/>
    <w:rsid w:val="00870583"/>
    <w:rsid w:val="008705A2"/>
    <w:rsid w:val="008707F9"/>
    <w:rsid w:val="0087089A"/>
    <w:rsid w:val="00870989"/>
    <w:rsid w:val="008709A0"/>
    <w:rsid w:val="00870A25"/>
    <w:rsid w:val="00870DC4"/>
    <w:rsid w:val="00870F36"/>
    <w:rsid w:val="00871004"/>
    <w:rsid w:val="008712D4"/>
    <w:rsid w:val="0087137B"/>
    <w:rsid w:val="008714BA"/>
    <w:rsid w:val="0087154F"/>
    <w:rsid w:val="008715D7"/>
    <w:rsid w:val="00871A81"/>
    <w:rsid w:val="00871AB5"/>
    <w:rsid w:val="00871B11"/>
    <w:rsid w:val="00871D2F"/>
    <w:rsid w:val="00872099"/>
    <w:rsid w:val="00872181"/>
    <w:rsid w:val="008721C9"/>
    <w:rsid w:val="00872322"/>
    <w:rsid w:val="0087247A"/>
    <w:rsid w:val="00872557"/>
    <w:rsid w:val="008725D7"/>
    <w:rsid w:val="00872607"/>
    <w:rsid w:val="008726A2"/>
    <w:rsid w:val="0087295E"/>
    <w:rsid w:val="008729C2"/>
    <w:rsid w:val="00872A63"/>
    <w:rsid w:val="00872A89"/>
    <w:rsid w:val="00872ADB"/>
    <w:rsid w:val="00872DD0"/>
    <w:rsid w:val="00872F61"/>
    <w:rsid w:val="00872F9B"/>
    <w:rsid w:val="0087305C"/>
    <w:rsid w:val="0087305E"/>
    <w:rsid w:val="0087306F"/>
    <w:rsid w:val="008730EE"/>
    <w:rsid w:val="008730EF"/>
    <w:rsid w:val="008731A5"/>
    <w:rsid w:val="008731BD"/>
    <w:rsid w:val="00873271"/>
    <w:rsid w:val="0087355E"/>
    <w:rsid w:val="00873572"/>
    <w:rsid w:val="00873666"/>
    <w:rsid w:val="008737DA"/>
    <w:rsid w:val="0087387B"/>
    <w:rsid w:val="00873A7F"/>
    <w:rsid w:val="00873D07"/>
    <w:rsid w:val="00873E79"/>
    <w:rsid w:val="00873E8D"/>
    <w:rsid w:val="00874023"/>
    <w:rsid w:val="00874024"/>
    <w:rsid w:val="00874215"/>
    <w:rsid w:val="008744DD"/>
    <w:rsid w:val="008746AA"/>
    <w:rsid w:val="0087489B"/>
    <w:rsid w:val="00874B14"/>
    <w:rsid w:val="00874D2F"/>
    <w:rsid w:val="00874DAE"/>
    <w:rsid w:val="00874DC6"/>
    <w:rsid w:val="0087503C"/>
    <w:rsid w:val="00875124"/>
    <w:rsid w:val="00875237"/>
    <w:rsid w:val="00875267"/>
    <w:rsid w:val="0087526C"/>
    <w:rsid w:val="00875532"/>
    <w:rsid w:val="00875538"/>
    <w:rsid w:val="0087574B"/>
    <w:rsid w:val="00875A67"/>
    <w:rsid w:val="00875C5B"/>
    <w:rsid w:val="00875CE5"/>
    <w:rsid w:val="008760CB"/>
    <w:rsid w:val="0087611F"/>
    <w:rsid w:val="00876263"/>
    <w:rsid w:val="008763E4"/>
    <w:rsid w:val="00876408"/>
    <w:rsid w:val="00876521"/>
    <w:rsid w:val="0087657A"/>
    <w:rsid w:val="008767D9"/>
    <w:rsid w:val="00876815"/>
    <w:rsid w:val="00876A32"/>
    <w:rsid w:val="00876A5D"/>
    <w:rsid w:val="00876A5F"/>
    <w:rsid w:val="00876B8D"/>
    <w:rsid w:val="00876D6B"/>
    <w:rsid w:val="00876E7E"/>
    <w:rsid w:val="00876E85"/>
    <w:rsid w:val="00877135"/>
    <w:rsid w:val="00877153"/>
    <w:rsid w:val="00877185"/>
    <w:rsid w:val="008773D3"/>
    <w:rsid w:val="008773FA"/>
    <w:rsid w:val="0087744F"/>
    <w:rsid w:val="00877629"/>
    <w:rsid w:val="00877A00"/>
    <w:rsid w:val="00877ABE"/>
    <w:rsid w:val="00877CCA"/>
    <w:rsid w:val="00877D12"/>
    <w:rsid w:val="00877DD6"/>
    <w:rsid w:val="00877DDB"/>
    <w:rsid w:val="00877F0B"/>
    <w:rsid w:val="0088000E"/>
    <w:rsid w:val="00880302"/>
    <w:rsid w:val="00880819"/>
    <w:rsid w:val="008808EE"/>
    <w:rsid w:val="00880962"/>
    <w:rsid w:val="008809F0"/>
    <w:rsid w:val="00880CEB"/>
    <w:rsid w:val="00880DDA"/>
    <w:rsid w:val="00880F68"/>
    <w:rsid w:val="008810B0"/>
    <w:rsid w:val="00881104"/>
    <w:rsid w:val="00881244"/>
    <w:rsid w:val="00881478"/>
    <w:rsid w:val="008814D4"/>
    <w:rsid w:val="00881728"/>
    <w:rsid w:val="0088180C"/>
    <w:rsid w:val="0088180E"/>
    <w:rsid w:val="0088194A"/>
    <w:rsid w:val="00881A87"/>
    <w:rsid w:val="00881B04"/>
    <w:rsid w:val="00881C88"/>
    <w:rsid w:val="00881E5E"/>
    <w:rsid w:val="00881EA9"/>
    <w:rsid w:val="008821A0"/>
    <w:rsid w:val="00882270"/>
    <w:rsid w:val="0088227D"/>
    <w:rsid w:val="0088227F"/>
    <w:rsid w:val="0088265D"/>
    <w:rsid w:val="008826B0"/>
    <w:rsid w:val="008827B0"/>
    <w:rsid w:val="00882A86"/>
    <w:rsid w:val="00882BA9"/>
    <w:rsid w:val="00882C73"/>
    <w:rsid w:val="00882EFB"/>
    <w:rsid w:val="00882F5A"/>
    <w:rsid w:val="00882FC2"/>
    <w:rsid w:val="0088310D"/>
    <w:rsid w:val="0088334A"/>
    <w:rsid w:val="0088338B"/>
    <w:rsid w:val="0088342E"/>
    <w:rsid w:val="008834AB"/>
    <w:rsid w:val="008834BE"/>
    <w:rsid w:val="0088363F"/>
    <w:rsid w:val="008836F5"/>
    <w:rsid w:val="0088375B"/>
    <w:rsid w:val="008837A6"/>
    <w:rsid w:val="00883882"/>
    <w:rsid w:val="00883954"/>
    <w:rsid w:val="00883D3D"/>
    <w:rsid w:val="00883DDC"/>
    <w:rsid w:val="00884026"/>
    <w:rsid w:val="0088403E"/>
    <w:rsid w:val="00884125"/>
    <w:rsid w:val="0088449A"/>
    <w:rsid w:val="008844A5"/>
    <w:rsid w:val="008845AE"/>
    <w:rsid w:val="0088465B"/>
    <w:rsid w:val="0088467A"/>
    <w:rsid w:val="008846AF"/>
    <w:rsid w:val="008848BB"/>
    <w:rsid w:val="00884A83"/>
    <w:rsid w:val="00884AB4"/>
    <w:rsid w:val="0088512B"/>
    <w:rsid w:val="0088542B"/>
    <w:rsid w:val="00885448"/>
    <w:rsid w:val="00885807"/>
    <w:rsid w:val="0088583F"/>
    <w:rsid w:val="0088588B"/>
    <w:rsid w:val="008858EA"/>
    <w:rsid w:val="0088594B"/>
    <w:rsid w:val="00885A4D"/>
    <w:rsid w:val="00885B28"/>
    <w:rsid w:val="00885B3F"/>
    <w:rsid w:val="00885D09"/>
    <w:rsid w:val="00885EB3"/>
    <w:rsid w:val="008861D1"/>
    <w:rsid w:val="00886257"/>
    <w:rsid w:val="008862B8"/>
    <w:rsid w:val="008862DA"/>
    <w:rsid w:val="0088634E"/>
    <w:rsid w:val="00886581"/>
    <w:rsid w:val="008865CC"/>
    <w:rsid w:val="00886605"/>
    <w:rsid w:val="00886667"/>
    <w:rsid w:val="00886696"/>
    <w:rsid w:val="00886A4C"/>
    <w:rsid w:val="00886D92"/>
    <w:rsid w:val="00886DC9"/>
    <w:rsid w:val="00886E13"/>
    <w:rsid w:val="00886F12"/>
    <w:rsid w:val="00886F94"/>
    <w:rsid w:val="0088711E"/>
    <w:rsid w:val="00887412"/>
    <w:rsid w:val="00887665"/>
    <w:rsid w:val="008876C7"/>
    <w:rsid w:val="00887706"/>
    <w:rsid w:val="008878A7"/>
    <w:rsid w:val="008878B3"/>
    <w:rsid w:val="008879C4"/>
    <w:rsid w:val="00887BD8"/>
    <w:rsid w:val="00887DB3"/>
    <w:rsid w:val="00887E58"/>
    <w:rsid w:val="00887E98"/>
    <w:rsid w:val="00887F57"/>
    <w:rsid w:val="00887F70"/>
    <w:rsid w:val="00887F77"/>
    <w:rsid w:val="00887FB4"/>
    <w:rsid w:val="00890322"/>
    <w:rsid w:val="0089034E"/>
    <w:rsid w:val="00890373"/>
    <w:rsid w:val="008904A4"/>
    <w:rsid w:val="008906FC"/>
    <w:rsid w:val="0089078C"/>
    <w:rsid w:val="008908DA"/>
    <w:rsid w:val="00890929"/>
    <w:rsid w:val="00890946"/>
    <w:rsid w:val="0089094C"/>
    <w:rsid w:val="00890AD8"/>
    <w:rsid w:val="00890C9C"/>
    <w:rsid w:val="00890D52"/>
    <w:rsid w:val="00890D7A"/>
    <w:rsid w:val="00890E79"/>
    <w:rsid w:val="00890FC3"/>
    <w:rsid w:val="0089111E"/>
    <w:rsid w:val="008911F5"/>
    <w:rsid w:val="008912AA"/>
    <w:rsid w:val="00891399"/>
    <w:rsid w:val="00891648"/>
    <w:rsid w:val="00891833"/>
    <w:rsid w:val="0089197D"/>
    <w:rsid w:val="00891A88"/>
    <w:rsid w:val="00891ACA"/>
    <w:rsid w:val="00891FEA"/>
    <w:rsid w:val="0089214D"/>
    <w:rsid w:val="0089219F"/>
    <w:rsid w:val="00892242"/>
    <w:rsid w:val="008926A3"/>
    <w:rsid w:val="0089279C"/>
    <w:rsid w:val="00892C8B"/>
    <w:rsid w:val="00892F07"/>
    <w:rsid w:val="00892FB4"/>
    <w:rsid w:val="00892FF7"/>
    <w:rsid w:val="008930F7"/>
    <w:rsid w:val="0089316F"/>
    <w:rsid w:val="0089318A"/>
    <w:rsid w:val="0089336F"/>
    <w:rsid w:val="008937DB"/>
    <w:rsid w:val="00893917"/>
    <w:rsid w:val="00893B82"/>
    <w:rsid w:val="00893BC3"/>
    <w:rsid w:val="00893BE3"/>
    <w:rsid w:val="00893CB8"/>
    <w:rsid w:val="00893CDA"/>
    <w:rsid w:val="00894034"/>
    <w:rsid w:val="00894141"/>
    <w:rsid w:val="00894176"/>
    <w:rsid w:val="00894470"/>
    <w:rsid w:val="00894485"/>
    <w:rsid w:val="0089456E"/>
    <w:rsid w:val="0089459B"/>
    <w:rsid w:val="008947AE"/>
    <w:rsid w:val="00894851"/>
    <w:rsid w:val="00894879"/>
    <w:rsid w:val="008949D2"/>
    <w:rsid w:val="00894A89"/>
    <w:rsid w:val="00894AE1"/>
    <w:rsid w:val="00894C4D"/>
    <w:rsid w:val="00894CC5"/>
    <w:rsid w:val="00894D27"/>
    <w:rsid w:val="00894D80"/>
    <w:rsid w:val="00894DF4"/>
    <w:rsid w:val="00894F16"/>
    <w:rsid w:val="00895017"/>
    <w:rsid w:val="00895158"/>
    <w:rsid w:val="00895198"/>
    <w:rsid w:val="00895210"/>
    <w:rsid w:val="00895417"/>
    <w:rsid w:val="008955F7"/>
    <w:rsid w:val="008956C2"/>
    <w:rsid w:val="00895762"/>
    <w:rsid w:val="0089576F"/>
    <w:rsid w:val="008957E5"/>
    <w:rsid w:val="00895A7A"/>
    <w:rsid w:val="00895B09"/>
    <w:rsid w:val="00895BEF"/>
    <w:rsid w:val="00895C46"/>
    <w:rsid w:val="00895EAC"/>
    <w:rsid w:val="008961CD"/>
    <w:rsid w:val="00896235"/>
    <w:rsid w:val="00896344"/>
    <w:rsid w:val="00896552"/>
    <w:rsid w:val="0089655B"/>
    <w:rsid w:val="008965E8"/>
    <w:rsid w:val="00896919"/>
    <w:rsid w:val="00896AA4"/>
    <w:rsid w:val="00896B1A"/>
    <w:rsid w:val="00896D7D"/>
    <w:rsid w:val="00896F7D"/>
    <w:rsid w:val="008970EE"/>
    <w:rsid w:val="00897189"/>
    <w:rsid w:val="00897332"/>
    <w:rsid w:val="0089735D"/>
    <w:rsid w:val="00897442"/>
    <w:rsid w:val="00897524"/>
    <w:rsid w:val="0089757A"/>
    <w:rsid w:val="00897639"/>
    <w:rsid w:val="0089766F"/>
    <w:rsid w:val="0089775E"/>
    <w:rsid w:val="00897777"/>
    <w:rsid w:val="008977D0"/>
    <w:rsid w:val="0089788A"/>
    <w:rsid w:val="008978A8"/>
    <w:rsid w:val="00897A15"/>
    <w:rsid w:val="00897B6D"/>
    <w:rsid w:val="00897B79"/>
    <w:rsid w:val="00897DF2"/>
    <w:rsid w:val="00897E9E"/>
    <w:rsid w:val="00897EAB"/>
    <w:rsid w:val="00897EE8"/>
    <w:rsid w:val="008A03C6"/>
    <w:rsid w:val="008A0499"/>
    <w:rsid w:val="008A0648"/>
    <w:rsid w:val="008A066A"/>
    <w:rsid w:val="008A0701"/>
    <w:rsid w:val="008A0747"/>
    <w:rsid w:val="008A0C4B"/>
    <w:rsid w:val="008A0CA7"/>
    <w:rsid w:val="008A0CBD"/>
    <w:rsid w:val="008A0E08"/>
    <w:rsid w:val="008A104F"/>
    <w:rsid w:val="008A139E"/>
    <w:rsid w:val="008A15C2"/>
    <w:rsid w:val="008A16C2"/>
    <w:rsid w:val="008A1845"/>
    <w:rsid w:val="008A18F4"/>
    <w:rsid w:val="008A19E0"/>
    <w:rsid w:val="008A1AA0"/>
    <w:rsid w:val="008A1B37"/>
    <w:rsid w:val="008A1C28"/>
    <w:rsid w:val="008A2294"/>
    <w:rsid w:val="008A2298"/>
    <w:rsid w:val="008A240F"/>
    <w:rsid w:val="008A241B"/>
    <w:rsid w:val="008A2427"/>
    <w:rsid w:val="008A2472"/>
    <w:rsid w:val="008A2496"/>
    <w:rsid w:val="008A2575"/>
    <w:rsid w:val="008A25D2"/>
    <w:rsid w:val="008A2611"/>
    <w:rsid w:val="008A26B4"/>
    <w:rsid w:val="008A26E6"/>
    <w:rsid w:val="008A29D3"/>
    <w:rsid w:val="008A30D2"/>
    <w:rsid w:val="008A31A4"/>
    <w:rsid w:val="008A3233"/>
    <w:rsid w:val="008A32CF"/>
    <w:rsid w:val="008A347F"/>
    <w:rsid w:val="008A34DB"/>
    <w:rsid w:val="008A36AE"/>
    <w:rsid w:val="008A3757"/>
    <w:rsid w:val="008A379F"/>
    <w:rsid w:val="008A383D"/>
    <w:rsid w:val="008A3888"/>
    <w:rsid w:val="008A3A14"/>
    <w:rsid w:val="008A3C39"/>
    <w:rsid w:val="008A3CBB"/>
    <w:rsid w:val="008A3E07"/>
    <w:rsid w:val="008A46EF"/>
    <w:rsid w:val="008A4817"/>
    <w:rsid w:val="008A490D"/>
    <w:rsid w:val="008A49F9"/>
    <w:rsid w:val="008A4B6C"/>
    <w:rsid w:val="008A4C2F"/>
    <w:rsid w:val="008A4D06"/>
    <w:rsid w:val="008A4E3D"/>
    <w:rsid w:val="008A4E3F"/>
    <w:rsid w:val="008A4F3A"/>
    <w:rsid w:val="008A50F9"/>
    <w:rsid w:val="008A517C"/>
    <w:rsid w:val="008A5288"/>
    <w:rsid w:val="008A540B"/>
    <w:rsid w:val="008A54B0"/>
    <w:rsid w:val="008A55A8"/>
    <w:rsid w:val="008A5608"/>
    <w:rsid w:val="008A56C4"/>
    <w:rsid w:val="008A58DB"/>
    <w:rsid w:val="008A59DA"/>
    <w:rsid w:val="008A59DF"/>
    <w:rsid w:val="008A5A7B"/>
    <w:rsid w:val="008A5B92"/>
    <w:rsid w:val="008A5BAE"/>
    <w:rsid w:val="008A5C6A"/>
    <w:rsid w:val="008A5EC2"/>
    <w:rsid w:val="008A627F"/>
    <w:rsid w:val="008A62DC"/>
    <w:rsid w:val="008A656A"/>
    <w:rsid w:val="008A6584"/>
    <w:rsid w:val="008A665A"/>
    <w:rsid w:val="008A66B6"/>
    <w:rsid w:val="008A68C3"/>
    <w:rsid w:val="008A69F7"/>
    <w:rsid w:val="008A6AEF"/>
    <w:rsid w:val="008A6C1F"/>
    <w:rsid w:val="008A6C7A"/>
    <w:rsid w:val="008A6DB2"/>
    <w:rsid w:val="008A6DC9"/>
    <w:rsid w:val="008A735E"/>
    <w:rsid w:val="008A76DC"/>
    <w:rsid w:val="008A777B"/>
    <w:rsid w:val="008A78F9"/>
    <w:rsid w:val="008A7B13"/>
    <w:rsid w:val="008A7C75"/>
    <w:rsid w:val="008A7D8A"/>
    <w:rsid w:val="008A7DBC"/>
    <w:rsid w:val="008A7FD3"/>
    <w:rsid w:val="008B006D"/>
    <w:rsid w:val="008B017E"/>
    <w:rsid w:val="008B0195"/>
    <w:rsid w:val="008B04F3"/>
    <w:rsid w:val="008B084A"/>
    <w:rsid w:val="008B0A04"/>
    <w:rsid w:val="008B0D88"/>
    <w:rsid w:val="008B0ED6"/>
    <w:rsid w:val="008B0FE4"/>
    <w:rsid w:val="008B106B"/>
    <w:rsid w:val="008B10E7"/>
    <w:rsid w:val="008B10ED"/>
    <w:rsid w:val="008B1244"/>
    <w:rsid w:val="008B128A"/>
    <w:rsid w:val="008B1402"/>
    <w:rsid w:val="008B15FD"/>
    <w:rsid w:val="008B1611"/>
    <w:rsid w:val="008B1652"/>
    <w:rsid w:val="008B17C6"/>
    <w:rsid w:val="008B1ABA"/>
    <w:rsid w:val="008B1C2D"/>
    <w:rsid w:val="008B1E66"/>
    <w:rsid w:val="008B1E8B"/>
    <w:rsid w:val="008B1EED"/>
    <w:rsid w:val="008B1F82"/>
    <w:rsid w:val="008B20EE"/>
    <w:rsid w:val="008B23DA"/>
    <w:rsid w:val="008B2737"/>
    <w:rsid w:val="008B2ACC"/>
    <w:rsid w:val="008B2C7F"/>
    <w:rsid w:val="008B2D6F"/>
    <w:rsid w:val="008B2F12"/>
    <w:rsid w:val="008B308D"/>
    <w:rsid w:val="008B3136"/>
    <w:rsid w:val="008B330D"/>
    <w:rsid w:val="008B3426"/>
    <w:rsid w:val="008B3429"/>
    <w:rsid w:val="008B354F"/>
    <w:rsid w:val="008B35D9"/>
    <w:rsid w:val="008B3730"/>
    <w:rsid w:val="008B39BD"/>
    <w:rsid w:val="008B39FD"/>
    <w:rsid w:val="008B3CA4"/>
    <w:rsid w:val="008B3D35"/>
    <w:rsid w:val="008B41C5"/>
    <w:rsid w:val="008B42C5"/>
    <w:rsid w:val="008B4486"/>
    <w:rsid w:val="008B44EB"/>
    <w:rsid w:val="008B477E"/>
    <w:rsid w:val="008B4876"/>
    <w:rsid w:val="008B4887"/>
    <w:rsid w:val="008B49E2"/>
    <w:rsid w:val="008B4A66"/>
    <w:rsid w:val="008B4A87"/>
    <w:rsid w:val="008B4AE8"/>
    <w:rsid w:val="008B4CD7"/>
    <w:rsid w:val="008B4F00"/>
    <w:rsid w:val="008B4FF2"/>
    <w:rsid w:val="008B5036"/>
    <w:rsid w:val="008B541F"/>
    <w:rsid w:val="008B5452"/>
    <w:rsid w:val="008B5578"/>
    <w:rsid w:val="008B55DA"/>
    <w:rsid w:val="008B56C3"/>
    <w:rsid w:val="008B58C7"/>
    <w:rsid w:val="008B5946"/>
    <w:rsid w:val="008B5A67"/>
    <w:rsid w:val="008B5ED5"/>
    <w:rsid w:val="008B619B"/>
    <w:rsid w:val="008B61BD"/>
    <w:rsid w:val="008B62CE"/>
    <w:rsid w:val="008B630C"/>
    <w:rsid w:val="008B6343"/>
    <w:rsid w:val="008B6392"/>
    <w:rsid w:val="008B654A"/>
    <w:rsid w:val="008B65B2"/>
    <w:rsid w:val="008B6660"/>
    <w:rsid w:val="008B66DD"/>
    <w:rsid w:val="008B6727"/>
    <w:rsid w:val="008B682E"/>
    <w:rsid w:val="008B6839"/>
    <w:rsid w:val="008B6AB4"/>
    <w:rsid w:val="008B6D34"/>
    <w:rsid w:val="008B71D8"/>
    <w:rsid w:val="008B72C9"/>
    <w:rsid w:val="008B72D2"/>
    <w:rsid w:val="008B736F"/>
    <w:rsid w:val="008B7449"/>
    <w:rsid w:val="008B74A8"/>
    <w:rsid w:val="008B77B8"/>
    <w:rsid w:val="008B7894"/>
    <w:rsid w:val="008B7D8B"/>
    <w:rsid w:val="008B7FCB"/>
    <w:rsid w:val="008B7FCF"/>
    <w:rsid w:val="008C00DD"/>
    <w:rsid w:val="008C013C"/>
    <w:rsid w:val="008C03D1"/>
    <w:rsid w:val="008C054A"/>
    <w:rsid w:val="008C069C"/>
    <w:rsid w:val="008C094E"/>
    <w:rsid w:val="008C0A32"/>
    <w:rsid w:val="008C0A54"/>
    <w:rsid w:val="008C0C41"/>
    <w:rsid w:val="008C0C7F"/>
    <w:rsid w:val="008C0E3F"/>
    <w:rsid w:val="008C0FA8"/>
    <w:rsid w:val="008C0FC5"/>
    <w:rsid w:val="008C100B"/>
    <w:rsid w:val="008C102F"/>
    <w:rsid w:val="008C1055"/>
    <w:rsid w:val="008C1057"/>
    <w:rsid w:val="008C14A1"/>
    <w:rsid w:val="008C1592"/>
    <w:rsid w:val="008C1678"/>
    <w:rsid w:val="008C16C0"/>
    <w:rsid w:val="008C1715"/>
    <w:rsid w:val="008C185A"/>
    <w:rsid w:val="008C1A7C"/>
    <w:rsid w:val="008C1D47"/>
    <w:rsid w:val="008C1F0F"/>
    <w:rsid w:val="008C1F93"/>
    <w:rsid w:val="008C2454"/>
    <w:rsid w:val="008C2489"/>
    <w:rsid w:val="008C266A"/>
    <w:rsid w:val="008C2732"/>
    <w:rsid w:val="008C28B6"/>
    <w:rsid w:val="008C297C"/>
    <w:rsid w:val="008C2A41"/>
    <w:rsid w:val="008C2F1E"/>
    <w:rsid w:val="008C2F22"/>
    <w:rsid w:val="008C2F42"/>
    <w:rsid w:val="008C2F61"/>
    <w:rsid w:val="008C303C"/>
    <w:rsid w:val="008C309E"/>
    <w:rsid w:val="008C31CD"/>
    <w:rsid w:val="008C336A"/>
    <w:rsid w:val="008C356F"/>
    <w:rsid w:val="008C3768"/>
    <w:rsid w:val="008C3A29"/>
    <w:rsid w:val="008C3AE3"/>
    <w:rsid w:val="008C3CEE"/>
    <w:rsid w:val="008C3D5C"/>
    <w:rsid w:val="008C3DE4"/>
    <w:rsid w:val="008C3E96"/>
    <w:rsid w:val="008C3F39"/>
    <w:rsid w:val="008C3F48"/>
    <w:rsid w:val="008C3FC3"/>
    <w:rsid w:val="008C40B3"/>
    <w:rsid w:val="008C42E9"/>
    <w:rsid w:val="008C4337"/>
    <w:rsid w:val="008C4777"/>
    <w:rsid w:val="008C4826"/>
    <w:rsid w:val="008C4BDF"/>
    <w:rsid w:val="008C4EAE"/>
    <w:rsid w:val="008C4F8C"/>
    <w:rsid w:val="008C5110"/>
    <w:rsid w:val="008C544C"/>
    <w:rsid w:val="008C5589"/>
    <w:rsid w:val="008C5722"/>
    <w:rsid w:val="008C5775"/>
    <w:rsid w:val="008C57A8"/>
    <w:rsid w:val="008C586D"/>
    <w:rsid w:val="008C58E3"/>
    <w:rsid w:val="008C5BFF"/>
    <w:rsid w:val="008C600A"/>
    <w:rsid w:val="008C60C7"/>
    <w:rsid w:val="008C6271"/>
    <w:rsid w:val="008C6365"/>
    <w:rsid w:val="008C63C2"/>
    <w:rsid w:val="008C660C"/>
    <w:rsid w:val="008C69BA"/>
    <w:rsid w:val="008C69F4"/>
    <w:rsid w:val="008C6BC0"/>
    <w:rsid w:val="008C6C38"/>
    <w:rsid w:val="008C6C7A"/>
    <w:rsid w:val="008C7036"/>
    <w:rsid w:val="008C704C"/>
    <w:rsid w:val="008C7240"/>
    <w:rsid w:val="008C735A"/>
    <w:rsid w:val="008C7536"/>
    <w:rsid w:val="008C75F8"/>
    <w:rsid w:val="008C7630"/>
    <w:rsid w:val="008C764A"/>
    <w:rsid w:val="008C7B13"/>
    <w:rsid w:val="008D048B"/>
    <w:rsid w:val="008D04D4"/>
    <w:rsid w:val="008D04E1"/>
    <w:rsid w:val="008D0591"/>
    <w:rsid w:val="008D068F"/>
    <w:rsid w:val="008D0703"/>
    <w:rsid w:val="008D074C"/>
    <w:rsid w:val="008D088C"/>
    <w:rsid w:val="008D091E"/>
    <w:rsid w:val="008D09E3"/>
    <w:rsid w:val="008D0ADC"/>
    <w:rsid w:val="008D0BD3"/>
    <w:rsid w:val="008D0BEC"/>
    <w:rsid w:val="008D0C4F"/>
    <w:rsid w:val="008D0C8C"/>
    <w:rsid w:val="008D0D1C"/>
    <w:rsid w:val="008D0D3B"/>
    <w:rsid w:val="008D0EE5"/>
    <w:rsid w:val="008D1006"/>
    <w:rsid w:val="008D11A0"/>
    <w:rsid w:val="008D12BB"/>
    <w:rsid w:val="008D13A9"/>
    <w:rsid w:val="008D13FA"/>
    <w:rsid w:val="008D146C"/>
    <w:rsid w:val="008D1680"/>
    <w:rsid w:val="008D188F"/>
    <w:rsid w:val="008D201B"/>
    <w:rsid w:val="008D2104"/>
    <w:rsid w:val="008D22F5"/>
    <w:rsid w:val="008D2481"/>
    <w:rsid w:val="008D248F"/>
    <w:rsid w:val="008D2526"/>
    <w:rsid w:val="008D258A"/>
    <w:rsid w:val="008D2707"/>
    <w:rsid w:val="008D2738"/>
    <w:rsid w:val="008D27FE"/>
    <w:rsid w:val="008D29A7"/>
    <w:rsid w:val="008D2C11"/>
    <w:rsid w:val="008D2E8A"/>
    <w:rsid w:val="008D2ED6"/>
    <w:rsid w:val="008D2FDA"/>
    <w:rsid w:val="008D3003"/>
    <w:rsid w:val="008D3168"/>
    <w:rsid w:val="008D3536"/>
    <w:rsid w:val="008D3604"/>
    <w:rsid w:val="008D371E"/>
    <w:rsid w:val="008D374B"/>
    <w:rsid w:val="008D3889"/>
    <w:rsid w:val="008D38DA"/>
    <w:rsid w:val="008D391D"/>
    <w:rsid w:val="008D3961"/>
    <w:rsid w:val="008D3CC5"/>
    <w:rsid w:val="008D3E03"/>
    <w:rsid w:val="008D3E1C"/>
    <w:rsid w:val="008D3E25"/>
    <w:rsid w:val="008D3EBA"/>
    <w:rsid w:val="008D4018"/>
    <w:rsid w:val="008D404A"/>
    <w:rsid w:val="008D40B1"/>
    <w:rsid w:val="008D4489"/>
    <w:rsid w:val="008D44C8"/>
    <w:rsid w:val="008D455D"/>
    <w:rsid w:val="008D4642"/>
    <w:rsid w:val="008D46CF"/>
    <w:rsid w:val="008D4863"/>
    <w:rsid w:val="008D492E"/>
    <w:rsid w:val="008D4A09"/>
    <w:rsid w:val="008D4A75"/>
    <w:rsid w:val="008D4C32"/>
    <w:rsid w:val="008D4CBE"/>
    <w:rsid w:val="008D4E00"/>
    <w:rsid w:val="008D4ECA"/>
    <w:rsid w:val="008D507F"/>
    <w:rsid w:val="008D520B"/>
    <w:rsid w:val="008D53C0"/>
    <w:rsid w:val="008D53DC"/>
    <w:rsid w:val="008D557B"/>
    <w:rsid w:val="008D57A0"/>
    <w:rsid w:val="008D5811"/>
    <w:rsid w:val="008D581D"/>
    <w:rsid w:val="008D5B66"/>
    <w:rsid w:val="008D5BB5"/>
    <w:rsid w:val="008D5C21"/>
    <w:rsid w:val="008D5CA0"/>
    <w:rsid w:val="008D5DB5"/>
    <w:rsid w:val="008D5DD9"/>
    <w:rsid w:val="008D603B"/>
    <w:rsid w:val="008D6090"/>
    <w:rsid w:val="008D6132"/>
    <w:rsid w:val="008D6360"/>
    <w:rsid w:val="008D6710"/>
    <w:rsid w:val="008D678E"/>
    <w:rsid w:val="008D683A"/>
    <w:rsid w:val="008D6A15"/>
    <w:rsid w:val="008D6A1F"/>
    <w:rsid w:val="008D6A24"/>
    <w:rsid w:val="008D6C94"/>
    <w:rsid w:val="008D6D25"/>
    <w:rsid w:val="008D6F3C"/>
    <w:rsid w:val="008D707E"/>
    <w:rsid w:val="008D7164"/>
    <w:rsid w:val="008D7463"/>
    <w:rsid w:val="008D751E"/>
    <w:rsid w:val="008D75FF"/>
    <w:rsid w:val="008D764D"/>
    <w:rsid w:val="008D76E9"/>
    <w:rsid w:val="008D77FF"/>
    <w:rsid w:val="008D79A5"/>
    <w:rsid w:val="008D79E5"/>
    <w:rsid w:val="008D7A47"/>
    <w:rsid w:val="008D7CCC"/>
    <w:rsid w:val="008D7DCD"/>
    <w:rsid w:val="008D7DF1"/>
    <w:rsid w:val="008D7FB8"/>
    <w:rsid w:val="008E00FA"/>
    <w:rsid w:val="008E01BB"/>
    <w:rsid w:val="008E0313"/>
    <w:rsid w:val="008E048F"/>
    <w:rsid w:val="008E05BC"/>
    <w:rsid w:val="008E0632"/>
    <w:rsid w:val="008E076A"/>
    <w:rsid w:val="008E0BB9"/>
    <w:rsid w:val="008E0D64"/>
    <w:rsid w:val="008E0D66"/>
    <w:rsid w:val="008E122F"/>
    <w:rsid w:val="008E13B1"/>
    <w:rsid w:val="008E1460"/>
    <w:rsid w:val="008E157C"/>
    <w:rsid w:val="008E15AD"/>
    <w:rsid w:val="008E1692"/>
    <w:rsid w:val="008E1787"/>
    <w:rsid w:val="008E18DD"/>
    <w:rsid w:val="008E18F8"/>
    <w:rsid w:val="008E1982"/>
    <w:rsid w:val="008E1A37"/>
    <w:rsid w:val="008E1A80"/>
    <w:rsid w:val="008E1D02"/>
    <w:rsid w:val="008E1D9F"/>
    <w:rsid w:val="008E1DF6"/>
    <w:rsid w:val="008E1FF1"/>
    <w:rsid w:val="008E2092"/>
    <w:rsid w:val="008E22C8"/>
    <w:rsid w:val="008E239B"/>
    <w:rsid w:val="008E254D"/>
    <w:rsid w:val="008E2575"/>
    <w:rsid w:val="008E2689"/>
    <w:rsid w:val="008E26E3"/>
    <w:rsid w:val="008E29F9"/>
    <w:rsid w:val="008E2E2E"/>
    <w:rsid w:val="008E2F17"/>
    <w:rsid w:val="008E2FA3"/>
    <w:rsid w:val="008E2FAE"/>
    <w:rsid w:val="008E30C7"/>
    <w:rsid w:val="008E326B"/>
    <w:rsid w:val="008E3299"/>
    <w:rsid w:val="008E33D0"/>
    <w:rsid w:val="008E34B8"/>
    <w:rsid w:val="008E365F"/>
    <w:rsid w:val="008E3885"/>
    <w:rsid w:val="008E39BD"/>
    <w:rsid w:val="008E3D53"/>
    <w:rsid w:val="008E4074"/>
    <w:rsid w:val="008E42E8"/>
    <w:rsid w:val="008E436E"/>
    <w:rsid w:val="008E4901"/>
    <w:rsid w:val="008E49FD"/>
    <w:rsid w:val="008E4B01"/>
    <w:rsid w:val="008E4BD2"/>
    <w:rsid w:val="008E4D97"/>
    <w:rsid w:val="008E4F08"/>
    <w:rsid w:val="008E51D6"/>
    <w:rsid w:val="008E52A5"/>
    <w:rsid w:val="008E5410"/>
    <w:rsid w:val="008E5895"/>
    <w:rsid w:val="008E58A1"/>
    <w:rsid w:val="008E5997"/>
    <w:rsid w:val="008E5BA7"/>
    <w:rsid w:val="008E5C4E"/>
    <w:rsid w:val="008E5C7A"/>
    <w:rsid w:val="008E5CA3"/>
    <w:rsid w:val="008E5CDE"/>
    <w:rsid w:val="008E5DD0"/>
    <w:rsid w:val="008E5EE6"/>
    <w:rsid w:val="008E5F03"/>
    <w:rsid w:val="008E60D9"/>
    <w:rsid w:val="008E656E"/>
    <w:rsid w:val="008E67DF"/>
    <w:rsid w:val="008E6924"/>
    <w:rsid w:val="008E6999"/>
    <w:rsid w:val="008E6DE6"/>
    <w:rsid w:val="008E6E81"/>
    <w:rsid w:val="008E6F1E"/>
    <w:rsid w:val="008E705F"/>
    <w:rsid w:val="008E7147"/>
    <w:rsid w:val="008E729C"/>
    <w:rsid w:val="008E72F6"/>
    <w:rsid w:val="008E730B"/>
    <w:rsid w:val="008E73E1"/>
    <w:rsid w:val="008E7501"/>
    <w:rsid w:val="008E76E9"/>
    <w:rsid w:val="008E7728"/>
    <w:rsid w:val="008E77C0"/>
    <w:rsid w:val="008E77CB"/>
    <w:rsid w:val="008E786A"/>
    <w:rsid w:val="008E797E"/>
    <w:rsid w:val="008E7A22"/>
    <w:rsid w:val="008E7A30"/>
    <w:rsid w:val="008E7A80"/>
    <w:rsid w:val="008E7B4B"/>
    <w:rsid w:val="008E7BCB"/>
    <w:rsid w:val="008E7C1D"/>
    <w:rsid w:val="008E7CFB"/>
    <w:rsid w:val="008F0204"/>
    <w:rsid w:val="008F0353"/>
    <w:rsid w:val="008F03CC"/>
    <w:rsid w:val="008F0403"/>
    <w:rsid w:val="008F08B0"/>
    <w:rsid w:val="008F09AA"/>
    <w:rsid w:val="008F0B88"/>
    <w:rsid w:val="008F0C83"/>
    <w:rsid w:val="008F0E2F"/>
    <w:rsid w:val="008F0F9F"/>
    <w:rsid w:val="008F1069"/>
    <w:rsid w:val="008F10E5"/>
    <w:rsid w:val="008F1114"/>
    <w:rsid w:val="008F11AD"/>
    <w:rsid w:val="008F1238"/>
    <w:rsid w:val="008F13DF"/>
    <w:rsid w:val="008F142C"/>
    <w:rsid w:val="008F1601"/>
    <w:rsid w:val="008F188F"/>
    <w:rsid w:val="008F18D0"/>
    <w:rsid w:val="008F1AFD"/>
    <w:rsid w:val="008F1B0F"/>
    <w:rsid w:val="008F1C40"/>
    <w:rsid w:val="008F1F5B"/>
    <w:rsid w:val="008F214B"/>
    <w:rsid w:val="008F2204"/>
    <w:rsid w:val="008F23E2"/>
    <w:rsid w:val="008F2496"/>
    <w:rsid w:val="008F252F"/>
    <w:rsid w:val="008F25CB"/>
    <w:rsid w:val="008F2744"/>
    <w:rsid w:val="008F2B37"/>
    <w:rsid w:val="008F2C02"/>
    <w:rsid w:val="008F2CBE"/>
    <w:rsid w:val="008F2E17"/>
    <w:rsid w:val="008F2EC6"/>
    <w:rsid w:val="008F2F38"/>
    <w:rsid w:val="008F3076"/>
    <w:rsid w:val="008F3205"/>
    <w:rsid w:val="008F326F"/>
    <w:rsid w:val="008F35A0"/>
    <w:rsid w:val="008F36A3"/>
    <w:rsid w:val="008F3781"/>
    <w:rsid w:val="008F378F"/>
    <w:rsid w:val="008F3970"/>
    <w:rsid w:val="008F3A06"/>
    <w:rsid w:val="008F3A52"/>
    <w:rsid w:val="008F3B80"/>
    <w:rsid w:val="008F3E3B"/>
    <w:rsid w:val="008F3E79"/>
    <w:rsid w:val="008F3F38"/>
    <w:rsid w:val="008F4039"/>
    <w:rsid w:val="008F420F"/>
    <w:rsid w:val="008F43B0"/>
    <w:rsid w:val="008F44DD"/>
    <w:rsid w:val="008F45C8"/>
    <w:rsid w:val="008F475B"/>
    <w:rsid w:val="008F47FF"/>
    <w:rsid w:val="008F4814"/>
    <w:rsid w:val="008F4835"/>
    <w:rsid w:val="008F4871"/>
    <w:rsid w:val="008F48E1"/>
    <w:rsid w:val="008F4A27"/>
    <w:rsid w:val="008F4AB6"/>
    <w:rsid w:val="008F4B48"/>
    <w:rsid w:val="008F4BA5"/>
    <w:rsid w:val="008F4D30"/>
    <w:rsid w:val="008F4D5C"/>
    <w:rsid w:val="008F4D66"/>
    <w:rsid w:val="008F4EA8"/>
    <w:rsid w:val="008F502E"/>
    <w:rsid w:val="008F5108"/>
    <w:rsid w:val="008F5162"/>
    <w:rsid w:val="008F51DB"/>
    <w:rsid w:val="008F5454"/>
    <w:rsid w:val="008F54D8"/>
    <w:rsid w:val="008F5536"/>
    <w:rsid w:val="008F5697"/>
    <w:rsid w:val="008F57A0"/>
    <w:rsid w:val="008F5887"/>
    <w:rsid w:val="008F58CF"/>
    <w:rsid w:val="008F599B"/>
    <w:rsid w:val="008F5AC1"/>
    <w:rsid w:val="008F6054"/>
    <w:rsid w:val="008F6069"/>
    <w:rsid w:val="008F6261"/>
    <w:rsid w:val="008F652E"/>
    <w:rsid w:val="008F6692"/>
    <w:rsid w:val="008F66F9"/>
    <w:rsid w:val="008F6823"/>
    <w:rsid w:val="008F6877"/>
    <w:rsid w:val="008F689B"/>
    <w:rsid w:val="008F69B0"/>
    <w:rsid w:val="008F6B4A"/>
    <w:rsid w:val="008F6BD1"/>
    <w:rsid w:val="008F6E7E"/>
    <w:rsid w:val="008F7367"/>
    <w:rsid w:val="008F74C4"/>
    <w:rsid w:val="008F75ED"/>
    <w:rsid w:val="008F7666"/>
    <w:rsid w:val="008F7756"/>
    <w:rsid w:val="008F77B1"/>
    <w:rsid w:val="008F77D8"/>
    <w:rsid w:val="008F78DE"/>
    <w:rsid w:val="008F78F9"/>
    <w:rsid w:val="008F7AB2"/>
    <w:rsid w:val="008F7BB2"/>
    <w:rsid w:val="008F7D1F"/>
    <w:rsid w:val="008F7D36"/>
    <w:rsid w:val="008F7E92"/>
    <w:rsid w:val="009000E1"/>
    <w:rsid w:val="00900135"/>
    <w:rsid w:val="00900185"/>
    <w:rsid w:val="009002EC"/>
    <w:rsid w:val="0090039C"/>
    <w:rsid w:val="009004D5"/>
    <w:rsid w:val="009004D7"/>
    <w:rsid w:val="009006C7"/>
    <w:rsid w:val="0090097A"/>
    <w:rsid w:val="00900ACE"/>
    <w:rsid w:val="00900D11"/>
    <w:rsid w:val="00900E05"/>
    <w:rsid w:val="00900EAB"/>
    <w:rsid w:val="00900FD1"/>
    <w:rsid w:val="00901061"/>
    <w:rsid w:val="00901405"/>
    <w:rsid w:val="0090141A"/>
    <w:rsid w:val="0090163D"/>
    <w:rsid w:val="009016C2"/>
    <w:rsid w:val="0090187D"/>
    <w:rsid w:val="009019C2"/>
    <w:rsid w:val="00901A73"/>
    <w:rsid w:val="00901C63"/>
    <w:rsid w:val="00902040"/>
    <w:rsid w:val="0090207E"/>
    <w:rsid w:val="00902112"/>
    <w:rsid w:val="00902509"/>
    <w:rsid w:val="00902535"/>
    <w:rsid w:val="00902544"/>
    <w:rsid w:val="009027E0"/>
    <w:rsid w:val="009027F7"/>
    <w:rsid w:val="0090291C"/>
    <w:rsid w:val="00902AD7"/>
    <w:rsid w:val="00902E36"/>
    <w:rsid w:val="00902E5C"/>
    <w:rsid w:val="00902F1E"/>
    <w:rsid w:val="00902F84"/>
    <w:rsid w:val="00902FFF"/>
    <w:rsid w:val="00903033"/>
    <w:rsid w:val="00903283"/>
    <w:rsid w:val="009032D1"/>
    <w:rsid w:val="0090344D"/>
    <w:rsid w:val="0090350A"/>
    <w:rsid w:val="0090371B"/>
    <w:rsid w:val="009037CC"/>
    <w:rsid w:val="00903955"/>
    <w:rsid w:val="00903956"/>
    <w:rsid w:val="00903C16"/>
    <w:rsid w:val="00903FD3"/>
    <w:rsid w:val="009040BE"/>
    <w:rsid w:val="009040D4"/>
    <w:rsid w:val="009040E4"/>
    <w:rsid w:val="0090415A"/>
    <w:rsid w:val="0090431B"/>
    <w:rsid w:val="009044C9"/>
    <w:rsid w:val="00904E70"/>
    <w:rsid w:val="009050E9"/>
    <w:rsid w:val="0090512F"/>
    <w:rsid w:val="009053C6"/>
    <w:rsid w:val="009054FF"/>
    <w:rsid w:val="00905596"/>
    <w:rsid w:val="009057D9"/>
    <w:rsid w:val="00905A3E"/>
    <w:rsid w:val="00905D02"/>
    <w:rsid w:val="00905F9C"/>
    <w:rsid w:val="00905FF6"/>
    <w:rsid w:val="00905FF9"/>
    <w:rsid w:val="009060C6"/>
    <w:rsid w:val="009061CF"/>
    <w:rsid w:val="0090629F"/>
    <w:rsid w:val="009063AC"/>
    <w:rsid w:val="009063FA"/>
    <w:rsid w:val="00906784"/>
    <w:rsid w:val="00906B94"/>
    <w:rsid w:val="00906CB6"/>
    <w:rsid w:val="00906F0E"/>
    <w:rsid w:val="00906FB4"/>
    <w:rsid w:val="00907180"/>
    <w:rsid w:val="009071F0"/>
    <w:rsid w:val="009072D1"/>
    <w:rsid w:val="009072D3"/>
    <w:rsid w:val="0090755C"/>
    <w:rsid w:val="009076B3"/>
    <w:rsid w:val="009079C2"/>
    <w:rsid w:val="00907D08"/>
    <w:rsid w:val="00907D1C"/>
    <w:rsid w:val="00907D50"/>
    <w:rsid w:val="00910055"/>
    <w:rsid w:val="00910059"/>
    <w:rsid w:val="009100A1"/>
    <w:rsid w:val="0091020C"/>
    <w:rsid w:val="00910296"/>
    <w:rsid w:val="009102FC"/>
    <w:rsid w:val="0091033B"/>
    <w:rsid w:val="00910389"/>
    <w:rsid w:val="00910526"/>
    <w:rsid w:val="009105B1"/>
    <w:rsid w:val="009106D5"/>
    <w:rsid w:val="009106D7"/>
    <w:rsid w:val="009107A8"/>
    <w:rsid w:val="009107B4"/>
    <w:rsid w:val="009108F8"/>
    <w:rsid w:val="00910CF0"/>
    <w:rsid w:val="00910D01"/>
    <w:rsid w:val="00910DFB"/>
    <w:rsid w:val="00910E55"/>
    <w:rsid w:val="00910EC3"/>
    <w:rsid w:val="00910F55"/>
    <w:rsid w:val="00910F61"/>
    <w:rsid w:val="00910F79"/>
    <w:rsid w:val="00910FE7"/>
    <w:rsid w:val="009112DF"/>
    <w:rsid w:val="00911344"/>
    <w:rsid w:val="009113C7"/>
    <w:rsid w:val="00911466"/>
    <w:rsid w:val="00911500"/>
    <w:rsid w:val="0091151A"/>
    <w:rsid w:val="0091153D"/>
    <w:rsid w:val="009115F5"/>
    <w:rsid w:val="00911745"/>
    <w:rsid w:val="00911BF0"/>
    <w:rsid w:val="0091210C"/>
    <w:rsid w:val="00912122"/>
    <w:rsid w:val="009122CC"/>
    <w:rsid w:val="009123C3"/>
    <w:rsid w:val="009123F9"/>
    <w:rsid w:val="00912597"/>
    <w:rsid w:val="009126A4"/>
    <w:rsid w:val="009126C9"/>
    <w:rsid w:val="009129CE"/>
    <w:rsid w:val="00912A0D"/>
    <w:rsid w:val="00912ACE"/>
    <w:rsid w:val="00912E1D"/>
    <w:rsid w:val="00912F63"/>
    <w:rsid w:val="00912FC9"/>
    <w:rsid w:val="0091326A"/>
    <w:rsid w:val="0091329A"/>
    <w:rsid w:val="009133B7"/>
    <w:rsid w:val="00913484"/>
    <w:rsid w:val="00913530"/>
    <w:rsid w:val="00913698"/>
    <w:rsid w:val="00913819"/>
    <w:rsid w:val="00913872"/>
    <w:rsid w:val="009138FC"/>
    <w:rsid w:val="00913A7C"/>
    <w:rsid w:val="00913ADA"/>
    <w:rsid w:val="00913D41"/>
    <w:rsid w:val="0091410B"/>
    <w:rsid w:val="0091413D"/>
    <w:rsid w:val="0091414C"/>
    <w:rsid w:val="00914366"/>
    <w:rsid w:val="0091467E"/>
    <w:rsid w:val="009148D6"/>
    <w:rsid w:val="009148ED"/>
    <w:rsid w:val="00914D17"/>
    <w:rsid w:val="00914F0F"/>
    <w:rsid w:val="009150BD"/>
    <w:rsid w:val="00915613"/>
    <w:rsid w:val="009158E3"/>
    <w:rsid w:val="009158EC"/>
    <w:rsid w:val="00915D48"/>
    <w:rsid w:val="00915F83"/>
    <w:rsid w:val="00916196"/>
    <w:rsid w:val="009161DE"/>
    <w:rsid w:val="00916442"/>
    <w:rsid w:val="009167E3"/>
    <w:rsid w:val="0091687F"/>
    <w:rsid w:val="0091695E"/>
    <w:rsid w:val="00916A89"/>
    <w:rsid w:val="00916C20"/>
    <w:rsid w:val="00916C78"/>
    <w:rsid w:val="00916CB7"/>
    <w:rsid w:val="00916DE0"/>
    <w:rsid w:val="00916E41"/>
    <w:rsid w:val="009170A5"/>
    <w:rsid w:val="00917100"/>
    <w:rsid w:val="00917137"/>
    <w:rsid w:val="00917197"/>
    <w:rsid w:val="009171FC"/>
    <w:rsid w:val="0091742D"/>
    <w:rsid w:val="0091752D"/>
    <w:rsid w:val="0091755F"/>
    <w:rsid w:val="0091766B"/>
    <w:rsid w:val="0091776D"/>
    <w:rsid w:val="009177E1"/>
    <w:rsid w:val="00917937"/>
    <w:rsid w:val="00917BD1"/>
    <w:rsid w:val="00917FD5"/>
    <w:rsid w:val="00917FDA"/>
    <w:rsid w:val="009203F5"/>
    <w:rsid w:val="009204AD"/>
    <w:rsid w:val="009206F2"/>
    <w:rsid w:val="00920919"/>
    <w:rsid w:val="0092091C"/>
    <w:rsid w:val="0092094A"/>
    <w:rsid w:val="00920A96"/>
    <w:rsid w:val="00920AB3"/>
    <w:rsid w:val="00920B96"/>
    <w:rsid w:val="00920C1B"/>
    <w:rsid w:val="00920CD4"/>
    <w:rsid w:val="00920CDB"/>
    <w:rsid w:val="00920E92"/>
    <w:rsid w:val="00920F1B"/>
    <w:rsid w:val="009212D9"/>
    <w:rsid w:val="009215F6"/>
    <w:rsid w:val="0092160D"/>
    <w:rsid w:val="00921719"/>
    <w:rsid w:val="00921915"/>
    <w:rsid w:val="00921B7B"/>
    <w:rsid w:val="00921D9C"/>
    <w:rsid w:val="00921DC3"/>
    <w:rsid w:val="00922045"/>
    <w:rsid w:val="0092267D"/>
    <w:rsid w:val="009228FC"/>
    <w:rsid w:val="0092297F"/>
    <w:rsid w:val="00922B3E"/>
    <w:rsid w:val="00922C48"/>
    <w:rsid w:val="00922C97"/>
    <w:rsid w:val="00922C9E"/>
    <w:rsid w:val="00922DBE"/>
    <w:rsid w:val="009232D1"/>
    <w:rsid w:val="0092350A"/>
    <w:rsid w:val="009235FA"/>
    <w:rsid w:val="00923669"/>
    <w:rsid w:val="00923A67"/>
    <w:rsid w:val="00923AA8"/>
    <w:rsid w:val="00923B6B"/>
    <w:rsid w:val="00923D43"/>
    <w:rsid w:val="00923D4D"/>
    <w:rsid w:val="0092402F"/>
    <w:rsid w:val="00924196"/>
    <w:rsid w:val="009241A9"/>
    <w:rsid w:val="00924297"/>
    <w:rsid w:val="0092449D"/>
    <w:rsid w:val="009244BD"/>
    <w:rsid w:val="0092470D"/>
    <w:rsid w:val="00924720"/>
    <w:rsid w:val="009249D6"/>
    <w:rsid w:val="00924C43"/>
    <w:rsid w:val="00924F4A"/>
    <w:rsid w:val="00924F97"/>
    <w:rsid w:val="009250C9"/>
    <w:rsid w:val="009251D2"/>
    <w:rsid w:val="00925313"/>
    <w:rsid w:val="009253EC"/>
    <w:rsid w:val="009253FC"/>
    <w:rsid w:val="00925438"/>
    <w:rsid w:val="00925467"/>
    <w:rsid w:val="0092547D"/>
    <w:rsid w:val="00925524"/>
    <w:rsid w:val="00925538"/>
    <w:rsid w:val="009255EC"/>
    <w:rsid w:val="009255FA"/>
    <w:rsid w:val="00925604"/>
    <w:rsid w:val="00925737"/>
    <w:rsid w:val="00925797"/>
    <w:rsid w:val="00925891"/>
    <w:rsid w:val="0092594F"/>
    <w:rsid w:val="009259F9"/>
    <w:rsid w:val="00925D1C"/>
    <w:rsid w:val="00925DDD"/>
    <w:rsid w:val="009261EA"/>
    <w:rsid w:val="0092620F"/>
    <w:rsid w:val="00926535"/>
    <w:rsid w:val="009265EC"/>
    <w:rsid w:val="009266F8"/>
    <w:rsid w:val="00926757"/>
    <w:rsid w:val="00926907"/>
    <w:rsid w:val="00926A0C"/>
    <w:rsid w:val="00926A30"/>
    <w:rsid w:val="00926A5F"/>
    <w:rsid w:val="00926BE1"/>
    <w:rsid w:val="00926D6E"/>
    <w:rsid w:val="00926E0A"/>
    <w:rsid w:val="00926E39"/>
    <w:rsid w:val="00926E6D"/>
    <w:rsid w:val="00926ED1"/>
    <w:rsid w:val="009272FA"/>
    <w:rsid w:val="009275D9"/>
    <w:rsid w:val="00927769"/>
    <w:rsid w:val="009278BE"/>
    <w:rsid w:val="00927969"/>
    <w:rsid w:val="00927A71"/>
    <w:rsid w:val="00927ACD"/>
    <w:rsid w:val="00927AFD"/>
    <w:rsid w:val="00927D36"/>
    <w:rsid w:val="00930078"/>
    <w:rsid w:val="0093007B"/>
    <w:rsid w:val="009300C0"/>
    <w:rsid w:val="0093025F"/>
    <w:rsid w:val="009303CC"/>
    <w:rsid w:val="009306BB"/>
    <w:rsid w:val="009306DC"/>
    <w:rsid w:val="00930727"/>
    <w:rsid w:val="0093082E"/>
    <w:rsid w:val="009308FC"/>
    <w:rsid w:val="00930A08"/>
    <w:rsid w:val="00930B39"/>
    <w:rsid w:val="00930B9E"/>
    <w:rsid w:val="00930C8B"/>
    <w:rsid w:val="00930C8D"/>
    <w:rsid w:val="00930CA5"/>
    <w:rsid w:val="00930DCD"/>
    <w:rsid w:val="00930DE0"/>
    <w:rsid w:val="00930EED"/>
    <w:rsid w:val="00930F32"/>
    <w:rsid w:val="00931080"/>
    <w:rsid w:val="009310DC"/>
    <w:rsid w:val="00931286"/>
    <w:rsid w:val="00931537"/>
    <w:rsid w:val="0093157B"/>
    <w:rsid w:val="0093161E"/>
    <w:rsid w:val="009316A9"/>
    <w:rsid w:val="00931792"/>
    <w:rsid w:val="00931856"/>
    <w:rsid w:val="009318FE"/>
    <w:rsid w:val="00931A85"/>
    <w:rsid w:val="00931BBC"/>
    <w:rsid w:val="00931C1D"/>
    <w:rsid w:val="0093222B"/>
    <w:rsid w:val="009322B1"/>
    <w:rsid w:val="00932374"/>
    <w:rsid w:val="009323BC"/>
    <w:rsid w:val="00932425"/>
    <w:rsid w:val="00932733"/>
    <w:rsid w:val="00932925"/>
    <w:rsid w:val="00932926"/>
    <w:rsid w:val="00932CE4"/>
    <w:rsid w:val="00932E01"/>
    <w:rsid w:val="00932E3B"/>
    <w:rsid w:val="0093318A"/>
    <w:rsid w:val="0093326B"/>
    <w:rsid w:val="00933364"/>
    <w:rsid w:val="00933387"/>
    <w:rsid w:val="009333D2"/>
    <w:rsid w:val="00933446"/>
    <w:rsid w:val="0093352A"/>
    <w:rsid w:val="00933878"/>
    <w:rsid w:val="00933879"/>
    <w:rsid w:val="0093396A"/>
    <w:rsid w:val="00933A26"/>
    <w:rsid w:val="00933CA1"/>
    <w:rsid w:val="00933E56"/>
    <w:rsid w:val="00933E8A"/>
    <w:rsid w:val="00933EBF"/>
    <w:rsid w:val="00933F04"/>
    <w:rsid w:val="00934026"/>
    <w:rsid w:val="009343CF"/>
    <w:rsid w:val="0093444C"/>
    <w:rsid w:val="00934527"/>
    <w:rsid w:val="00934580"/>
    <w:rsid w:val="00934806"/>
    <w:rsid w:val="00934A8A"/>
    <w:rsid w:val="00934B51"/>
    <w:rsid w:val="00935044"/>
    <w:rsid w:val="009351E0"/>
    <w:rsid w:val="0093573A"/>
    <w:rsid w:val="0093581D"/>
    <w:rsid w:val="00935943"/>
    <w:rsid w:val="00935E61"/>
    <w:rsid w:val="00935FF7"/>
    <w:rsid w:val="0093601B"/>
    <w:rsid w:val="009361BD"/>
    <w:rsid w:val="00936211"/>
    <w:rsid w:val="00936425"/>
    <w:rsid w:val="009364F6"/>
    <w:rsid w:val="009365E1"/>
    <w:rsid w:val="00936647"/>
    <w:rsid w:val="0093673A"/>
    <w:rsid w:val="00936A2F"/>
    <w:rsid w:val="00936AC4"/>
    <w:rsid w:val="00936CC4"/>
    <w:rsid w:val="00936E7F"/>
    <w:rsid w:val="00937312"/>
    <w:rsid w:val="00937499"/>
    <w:rsid w:val="009374B1"/>
    <w:rsid w:val="00937BDE"/>
    <w:rsid w:val="00937D14"/>
    <w:rsid w:val="00937E7C"/>
    <w:rsid w:val="00937F21"/>
    <w:rsid w:val="00940136"/>
    <w:rsid w:val="0094041F"/>
    <w:rsid w:val="00940564"/>
    <w:rsid w:val="009405F4"/>
    <w:rsid w:val="009406D8"/>
    <w:rsid w:val="009408B9"/>
    <w:rsid w:val="009408D8"/>
    <w:rsid w:val="009408DD"/>
    <w:rsid w:val="00940902"/>
    <w:rsid w:val="00940B7C"/>
    <w:rsid w:val="00940B8E"/>
    <w:rsid w:val="00940C41"/>
    <w:rsid w:val="00940C53"/>
    <w:rsid w:val="009411D2"/>
    <w:rsid w:val="00941614"/>
    <w:rsid w:val="00941626"/>
    <w:rsid w:val="009416AC"/>
    <w:rsid w:val="00941821"/>
    <w:rsid w:val="0094185A"/>
    <w:rsid w:val="0094191B"/>
    <w:rsid w:val="0094196E"/>
    <w:rsid w:val="00941A04"/>
    <w:rsid w:val="00941A11"/>
    <w:rsid w:val="00941B90"/>
    <w:rsid w:val="00941CA7"/>
    <w:rsid w:val="00941D44"/>
    <w:rsid w:val="0094202C"/>
    <w:rsid w:val="009421BC"/>
    <w:rsid w:val="00942338"/>
    <w:rsid w:val="00942573"/>
    <w:rsid w:val="00942628"/>
    <w:rsid w:val="00942782"/>
    <w:rsid w:val="00942832"/>
    <w:rsid w:val="00942895"/>
    <w:rsid w:val="009429E5"/>
    <w:rsid w:val="00942A33"/>
    <w:rsid w:val="00942B59"/>
    <w:rsid w:val="00942D06"/>
    <w:rsid w:val="00942E22"/>
    <w:rsid w:val="00942E39"/>
    <w:rsid w:val="00942F2A"/>
    <w:rsid w:val="00942FEB"/>
    <w:rsid w:val="00943193"/>
    <w:rsid w:val="009431AC"/>
    <w:rsid w:val="00943367"/>
    <w:rsid w:val="00943490"/>
    <w:rsid w:val="0094351F"/>
    <w:rsid w:val="009436F9"/>
    <w:rsid w:val="009437E7"/>
    <w:rsid w:val="00943884"/>
    <w:rsid w:val="00943B22"/>
    <w:rsid w:val="00943B64"/>
    <w:rsid w:val="00943C15"/>
    <w:rsid w:val="00943C34"/>
    <w:rsid w:val="00943EB1"/>
    <w:rsid w:val="009440C7"/>
    <w:rsid w:val="0094419E"/>
    <w:rsid w:val="00944202"/>
    <w:rsid w:val="0094444F"/>
    <w:rsid w:val="009444F9"/>
    <w:rsid w:val="009445F2"/>
    <w:rsid w:val="00944613"/>
    <w:rsid w:val="00944865"/>
    <w:rsid w:val="00944886"/>
    <w:rsid w:val="009449AB"/>
    <w:rsid w:val="00944A0E"/>
    <w:rsid w:val="00944BC2"/>
    <w:rsid w:val="00944C8D"/>
    <w:rsid w:val="00944D0B"/>
    <w:rsid w:val="00944D0C"/>
    <w:rsid w:val="00944ED7"/>
    <w:rsid w:val="009450D4"/>
    <w:rsid w:val="009451CD"/>
    <w:rsid w:val="00945261"/>
    <w:rsid w:val="00945515"/>
    <w:rsid w:val="00945561"/>
    <w:rsid w:val="009459BB"/>
    <w:rsid w:val="00945C41"/>
    <w:rsid w:val="00945D4E"/>
    <w:rsid w:val="00946046"/>
    <w:rsid w:val="009460C1"/>
    <w:rsid w:val="009460DC"/>
    <w:rsid w:val="00946398"/>
    <w:rsid w:val="00946402"/>
    <w:rsid w:val="0094641A"/>
    <w:rsid w:val="0094662F"/>
    <w:rsid w:val="009466E0"/>
    <w:rsid w:val="009467BC"/>
    <w:rsid w:val="00946A2B"/>
    <w:rsid w:val="00946A72"/>
    <w:rsid w:val="00946A8D"/>
    <w:rsid w:val="00946C79"/>
    <w:rsid w:val="00946D46"/>
    <w:rsid w:val="00947292"/>
    <w:rsid w:val="009473F6"/>
    <w:rsid w:val="0094749E"/>
    <w:rsid w:val="00947983"/>
    <w:rsid w:val="00947AC5"/>
    <w:rsid w:val="00947DBA"/>
    <w:rsid w:val="00947F85"/>
    <w:rsid w:val="00950058"/>
    <w:rsid w:val="0095017B"/>
    <w:rsid w:val="00950342"/>
    <w:rsid w:val="00950447"/>
    <w:rsid w:val="00950587"/>
    <w:rsid w:val="009505C7"/>
    <w:rsid w:val="0095063F"/>
    <w:rsid w:val="00950783"/>
    <w:rsid w:val="009507A2"/>
    <w:rsid w:val="0095088B"/>
    <w:rsid w:val="00950907"/>
    <w:rsid w:val="009509CF"/>
    <w:rsid w:val="00950AD5"/>
    <w:rsid w:val="00950B0D"/>
    <w:rsid w:val="00950C21"/>
    <w:rsid w:val="00950DD0"/>
    <w:rsid w:val="00950DD8"/>
    <w:rsid w:val="00950E5A"/>
    <w:rsid w:val="00950EA4"/>
    <w:rsid w:val="00950FFA"/>
    <w:rsid w:val="00951132"/>
    <w:rsid w:val="00951333"/>
    <w:rsid w:val="0095135D"/>
    <w:rsid w:val="009513B1"/>
    <w:rsid w:val="009513B3"/>
    <w:rsid w:val="009515E6"/>
    <w:rsid w:val="00951728"/>
    <w:rsid w:val="00951767"/>
    <w:rsid w:val="00951792"/>
    <w:rsid w:val="00951C79"/>
    <w:rsid w:val="00951E32"/>
    <w:rsid w:val="00951EBC"/>
    <w:rsid w:val="00951F81"/>
    <w:rsid w:val="009521C8"/>
    <w:rsid w:val="0095226C"/>
    <w:rsid w:val="0095247C"/>
    <w:rsid w:val="009524BC"/>
    <w:rsid w:val="009527C1"/>
    <w:rsid w:val="009527F7"/>
    <w:rsid w:val="00952984"/>
    <w:rsid w:val="009529A5"/>
    <w:rsid w:val="009529A9"/>
    <w:rsid w:val="009529D0"/>
    <w:rsid w:val="00952A57"/>
    <w:rsid w:val="00952AF9"/>
    <w:rsid w:val="00952CDF"/>
    <w:rsid w:val="00953062"/>
    <w:rsid w:val="00953240"/>
    <w:rsid w:val="0095351E"/>
    <w:rsid w:val="009537F8"/>
    <w:rsid w:val="009537FC"/>
    <w:rsid w:val="00953977"/>
    <w:rsid w:val="00953D9B"/>
    <w:rsid w:val="00953F4A"/>
    <w:rsid w:val="00954102"/>
    <w:rsid w:val="0095437A"/>
    <w:rsid w:val="009543FC"/>
    <w:rsid w:val="00954A7C"/>
    <w:rsid w:val="00954D13"/>
    <w:rsid w:val="00954D82"/>
    <w:rsid w:val="00955178"/>
    <w:rsid w:val="00955189"/>
    <w:rsid w:val="00955293"/>
    <w:rsid w:val="009556FD"/>
    <w:rsid w:val="009557C7"/>
    <w:rsid w:val="00955841"/>
    <w:rsid w:val="009558F6"/>
    <w:rsid w:val="009559D0"/>
    <w:rsid w:val="00955B2E"/>
    <w:rsid w:val="00955D17"/>
    <w:rsid w:val="00955DB4"/>
    <w:rsid w:val="00955E42"/>
    <w:rsid w:val="00955EEF"/>
    <w:rsid w:val="00955F72"/>
    <w:rsid w:val="00956120"/>
    <w:rsid w:val="009562CC"/>
    <w:rsid w:val="00956331"/>
    <w:rsid w:val="009563EB"/>
    <w:rsid w:val="00956405"/>
    <w:rsid w:val="00956413"/>
    <w:rsid w:val="0095666D"/>
    <w:rsid w:val="00956694"/>
    <w:rsid w:val="009568B7"/>
    <w:rsid w:val="00956991"/>
    <w:rsid w:val="00956BAC"/>
    <w:rsid w:val="00956C37"/>
    <w:rsid w:val="00956C63"/>
    <w:rsid w:val="00956E5C"/>
    <w:rsid w:val="00956FAC"/>
    <w:rsid w:val="009578FD"/>
    <w:rsid w:val="0095798C"/>
    <w:rsid w:val="00957B86"/>
    <w:rsid w:val="00957B89"/>
    <w:rsid w:val="00957BD1"/>
    <w:rsid w:val="00957BF3"/>
    <w:rsid w:val="00957D48"/>
    <w:rsid w:val="00957DD2"/>
    <w:rsid w:val="00957FD0"/>
    <w:rsid w:val="009600F5"/>
    <w:rsid w:val="009602F5"/>
    <w:rsid w:val="0096047E"/>
    <w:rsid w:val="009604E6"/>
    <w:rsid w:val="009605C2"/>
    <w:rsid w:val="00960741"/>
    <w:rsid w:val="009608AC"/>
    <w:rsid w:val="00960946"/>
    <w:rsid w:val="00960978"/>
    <w:rsid w:val="00960B2F"/>
    <w:rsid w:val="00960BA2"/>
    <w:rsid w:val="00960CF0"/>
    <w:rsid w:val="00960E66"/>
    <w:rsid w:val="00960F86"/>
    <w:rsid w:val="00961149"/>
    <w:rsid w:val="00961690"/>
    <w:rsid w:val="009616CF"/>
    <w:rsid w:val="009617E5"/>
    <w:rsid w:val="00961B2F"/>
    <w:rsid w:val="00961B56"/>
    <w:rsid w:val="00961C58"/>
    <w:rsid w:val="00961D81"/>
    <w:rsid w:val="009620D3"/>
    <w:rsid w:val="00962341"/>
    <w:rsid w:val="0096237B"/>
    <w:rsid w:val="009623A0"/>
    <w:rsid w:val="00962569"/>
    <w:rsid w:val="009625F6"/>
    <w:rsid w:val="009626AD"/>
    <w:rsid w:val="009628C2"/>
    <w:rsid w:val="0096294E"/>
    <w:rsid w:val="00962C35"/>
    <w:rsid w:val="00962CC6"/>
    <w:rsid w:val="00962D3F"/>
    <w:rsid w:val="00962D64"/>
    <w:rsid w:val="00963022"/>
    <w:rsid w:val="009631CB"/>
    <w:rsid w:val="009632F4"/>
    <w:rsid w:val="00963414"/>
    <w:rsid w:val="0096355B"/>
    <w:rsid w:val="009636CD"/>
    <w:rsid w:val="0096391F"/>
    <w:rsid w:val="009639CD"/>
    <w:rsid w:val="00963A95"/>
    <w:rsid w:val="00963B6D"/>
    <w:rsid w:val="00963BB6"/>
    <w:rsid w:val="00963DF1"/>
    <w:rsid w:val="00963ECB"/>
    <w:rsid w:val="00964245"/>
    <w:rsid w:val="009642AD"/>
    <w:rsid w:val="00964465"/>
    <w:rsid w:val="0096456B"/>
    <w:rsid w:val="00964789"/>
    <w:rsid w:val="00964964"/>
    <w:rsid w:val="00964ACE"/>
    <w:rsid w:val="00964B38"/>
    <w:rsid w:val="00964B94"/>
    <w:rsid w:val="00964B96"/>
    <w:rsid w:val="00964B9C"/>
    <w:rsid w:val="00964C23"/>
    <w:rsid w:val="00964D0A"/>
    <w:rsid w:val="00964D19"/>
    <w:rsid w:val="00964EFD"/>
    <w:rsid w:val="00964F06"/>
    <w:rsid w:val="00965062"/>
    <w:rsid w:val="009654EE"/>
    <w:rsid w:val="00965638"/>
    <w:rsid w:val="00965835"/>
    <w:rsid w:val="00965851"/>
    <w:rsid w:val="009658C5"/>
    <w:rsid w:val="00965AEC"/>
    <w:rsid w:val="00965C59"/>
    <w:rsid w:val="00965C85"/>
    <w:rsid w:val="00965EB8"/>
    <w:rsid w:val="009661E7"/>
    <w:rsid w:val="009663D8"/>
    <w:rsid w:val="00966673"/>
    <w:rsid w:val="0096669D"/>
    <w:rsid w:val="00966AA5"/>
    <w:rsid w:val="00966E5C"/>
    <w:rsid w:val="00967067"/>
    <w:rsid w:val="00967174"/>
    <w:rsid w:val="009674E1"/>
    <w:rsid w:val="00967A2A"/>
    <w:rsid w:val="00967B41"/>
    <w:rsid w:val="00967CA6"/>
    <w:rsid w:val="00970029"/>
    <w:rsid w:val="00970057"/>
    <w:rsid w:val="0097008D"/>
    <w:rsid w:val="0097079F"/>
    <w:rsid w:val="009707E3"/>
    <w:rsid w:val="0097092B"/>
    <w:rsid w:val="009709CC"/>
    <w:rsid w:val="00970B51"/>
    <w:rsid w:val="00970C89"/>
    <w:rsid w:val="00970DA6"/>
    <w:rsid w:val="00970F68"/>
    <w:rsid w:val="00970FBD"/>
    <w:rsid w:val="0097120A"/>
    <w:rsid w:val="009712A2"/>
    <w:rsid w:val="009712CD"/>
    <w:rsid w:val="0097131C"/>
    <w:rsid w:val="009714A5"/>
    <w:rsid w:val="00971610"/>
    <w:rsid w:val="00971622"/>
    <w:rsid w:val="009717A5"/>
    <w:rsid w:val="009717FE"/>
    <w:rsid w:val="00971A1B"/>
    <w:rsid w:val="00971B44"/>
    <w:rsid w:val="00971BA1"/>
    <w:rsid w:val="00971DD5"/>
    <w:rsid w:val="00971EE7"/>
    <w:rsid w:val="00971F90"/>
    <w:rsid w:val="00972044"/>
    <w:rsid w:val="0097209B"/>
    <w:rsid w:val="009720D8"/>
    <w:rsid w:val="009722DB"/>
    <w:rsid w:val="009723B1"/>
    <w:rsid w:val="0097245B"/>
    <w:rsid w:val="00972474"/>
    <w:rsid w:val="009724C3"/>
    <w:rsid w:val="00972573"/>
    <w:rsid w:val="0097260D"/>
    <w:rsid w:val="009726A8"/>
    <w:rsid w:val="0097278E"/>
    <w:rsid w:val="00972BE9"/>
    <w:rsid w:val="00972C20"/>
    <w:rsid w:val="00972C74"/>
    <w:rsid w:val="00972D23"/>
    <w:rsid w:val="00972DDC"/>
    <w:rsid w:val="00972EC7"/>
    <w:rsid w:val="00972F2C"/>
    <w:rsid w:val="00972F33"/>
    <w:rsid w:val="00973177"/>
    <w:rsid w:val="009731D1"/>
    <w:rsid w:val="00973392"/>
    <w:rsid w:val="00973514"/>
    <w:rsid w:val="009736EC"/>
    <w:rsid w:val="0097371E"/>
    <w:rsid w:val="0097381A"/>
    <w:rsid w:val="0097399D"/>
    <w:rsid w:val="00973A5B"/>
    <w:rsid w:val="00973B8B"/>
    <w:rsid w:val="00973B91"/>
    <w:rsid w:val="00973BAF"/>
    <w:rsid w:val="00973BD8"/>
    <w:rsid w:val="00973C3F"/>
    <w:rsid w:val="00973CFB"/>
    <w:rsid w:val="00973D06"/>
    <w:rsid w:val="00973F07"/>
    <w:rsid w:val="0097404C"/>
    <w:rsid w:val="009742E0"/>
    <w:rsid w:val="00974353"/>
    <w:rsid w:val="00974365"/>
    <w:rsid w:val="009744D2"/>
    <w:rsid w:val="0097457A"/>
    <w:rsid w:val="009745CB"/>
    <w:rsid w:val="009746CC"/>
    <w:rsid w:val="009747BA"/>
    <w:rsid w:val="009747F6"/>
    <w:rsid w:val="0097491D"/>
    <w:rsid w:val="009749A8"/>
    <w:rsid w:val="00974A82"/>
    <w:rsid w:val="00974C27"/>
    <w:rsid w:val="00974CA8"/>
    <w:rsid w:val="00974D60"/>
    <w:rsid w:val="00974EB6"/>
    <w:rsid w:val="00974F21"/>
    <w:rsid w:val="00975146"/>
    <w:rsid w:val="00975177"/>
    <w:rsid w:val="00975195"/>
    <w:rsid w:val="0097523B"/>
    <w:rsid w:val="0097535A"/>
    <w:rsid w:val="00975424"/>
    <w:rsid w:val="00975586"/>
    <w:rsid w:val="00975692"/>
    <w:rsid w:val="009757EA"/>
    <w:rsid w:val="00975839"/>
    <w:rsid w:val="009758E9"/>
    <w:rsid w:val="009759CF"/>
    <w:rsid w:val="00975A12"/>
    <w:rsid w:val="00975B61"/>
    <w:rsid w:val="00975B77"/>
    <w:rsid w:val="00975F2F"/>
    <w:rsid w:val="00975FB3"/>
    <w:rsid w:val="00975FE6"/>
    <w:rsid w:val="00976011"/>
    <w:rsid w:val="00976054"/>
    <w:rsid w:val="009760B1"/>
    <w:rsid w:val="009761EC"/>
    <w:rsid w:val="0097633E"/>
    <w:rsid w:val="0097637E"/>
    <w:rsid w:val="00976488"/>
    <w:rsid w:val="00976718"/>
    <w:rsid w:val="009768C6"/>
    <w:rsid w:val="009768CB"/>
    <w:rsid w:val="00976A69"/>
    <w:rsid w:val="00976ACD"/>
    <w:rsid w:val="00976C3F"/>
    <w:rsid w:val="00976DF5"/>
    <w:rsid w:val="00976E25"/>
    <w:rsid w:val="00976E54"/>
    <w:rsid w:val="009774AD"/>
    <w:rsid w:val="009776B7"/>
    <w:rsid w:val="0097770B"/>
    <w:rsid w:val="0097777E"/>
    <w:rsid w:val="00977A92"/>
    <w:rsid w:val="00977C44"/>
    <w:rsid w:val="00977C8B"/>
    <w:rsid w:val="00977FDE"/>
    <w:rsid w:val="009800E3"/>
    <w:rsid w:val="0098014F"/>
    <w:rsid w:val="00980154"/>
    <w:rsid w:val="009801EB"/>
    <w:rsid w:val="009802E8"/>
    <w:rsid w:val="009803FE"/>
    <w:rsid w:val="009804C9"/>
    <w:rsid w:val="00980551"/>
    <w:rsid w:val="00980566"/>
    <w:rsid w:val="009807CC"/>
    <w:rsid w:val="009808CA"/>
    <w:rsid w:val="00980AAC"/>
    <w:rsid w:val="00980AC7"/>
    <w:rsid w:val="00980C22"/>
    <w:rsid w:val="00980D1A"/>
    <w:rsid w:val="00980EE2"/>
    <w:rsid w:val="00980EE9"/>
    <w:rsid w:val="009811C9"/>
    <w:rsid w:val="009811F1"/>
    <w:rsid w:val="0098134E"/>
    <w:rsid w:val="00981373"/>
    <w:rsid w:val="00981471"/>
    <w:rsid w:val="0098178F"/>
    <w:rsid w:val="00981910"/>
    <w:rsid w:val="00981A5D"/>
    <w:rsid w:val="00981ADA"/>
    <w:rsid w:val="00981B0E"/>
    <w:rsid w:val="00981CEE"/>
    <w:rsid w:val="00981E1A"/>
    <w:rsid w:val="00981F6B"/>
    <w:rsid w:val="00981FF9"/>
    <w:rsid w:val="00982073"/>
    <w:rsid w:val="0098214B"/>
    <w:rsid w:val="009821C8"/>
    <w:rsid w:val="0098239B"/>
    <w:rsid w:val="00982516"/>
    <w:rsid w:val="009827F4"/>
    <w:rsid w:val="00982839"/>
    <w:rsid w:val="0098291F"/>
    <w:rsid w:val="00982B52"/>
    <w:rsid w:val="00982BD0"/>
    <w:rsid w:val="00982D75"/>
    <w:rsid w:val="00982EF1"/>
    <w:rsid w:val="00983014"/>
    <w:rsid w:val="00983403"/>
    <w:rsid w:val="0098350E"/>
    <w:rsid w:val="0098355A"/>
    <w:rsid w:val="00983563"/>
    <w:rsid w:val="0098369F"/>
    <w:rsid w:val="009839C5"/>
    <w:rsid w:val="00983A48"/>
    <w:rsid w:val="00983ACA"/>
    <w:rsid w:val="00983B33"/>
    <w:rsid w:val="009840E7"/>
    <w:rsid w:val="009842B9"/>
    <w:rsid w:val="0098430F"/>
    <w:rsid w:val="009844CA"/>
    <w:rsid w:val="009845C3"/>
    <w:rsid w:val="00984799"/>
    <w:rsid w:val="0098482F"/>
    <w:rsid w:val="009848C2"/>
    <w:rsid w:val="009848C9"/>
    <w:rsid w:val="00984A56"/>
    <w:rsid w:val="00984BFA"/>
    <w:rsid w:val="00984CDE"/>
    <w:rsid w:val="00984D2A"/>
    <w:rsid w:val="00984E0B"/>
    <w:rsid w:val="00985026"/>
    <w:rsid w:val="0098565E"/>
    <w:rsid w:val="00985759"/>
    <w:rsid w:val="00985787"/>
    <w:rsid w:val="00985A9C"/>
    <w:rsid w:val="00985BF8"/>
    <w:rsid w:val="00985CF3"/>
    <w:rsid w:val="00985D18"/>
    <w:rsid w:val="00985E40"/>
    <w:rsid w:val="00985E98"/>
    <w:rsid w:val="00985FF0"/>
    <w:rsid w:val="00986059"/>
    <w:rsid w:val="009861E4"/>
    <w:rsid w:val="0098658E"/>
    <w:rsid w:val="0098681E"/>
    <w:rsid w:val="00986919"/>
    <w:rsid w:val="00986A11"/>
    <w:rsid w:val="00986C9D"/>
    <w:rsid w:val="00986F7B"/>
    <w:rsid w:val="00986FD0"/>
    <w:rsid w:val="009871B6"/>
    <w:rsid w:val="00987248"/>
    <w:rsid w:val="0098725F"/>
    <w:rsid w:val="00987480"/>
    <w:rsid w:val="0098749C"/>
    <w:rsid w:val="009874E4"/>
    <w:rsid w:val="009874F9"/>
    <w:rsid w:val="00987818"/>
    <w:rsid w:val="009878A2"/>
    <w:rsid w:val="009878C1"/>
    <w:rsid w:val="009900AE"/>
    <w:rsid w:val="0099023A"/>
    <w:rsid w:val="0099029A"/>
    <w:rsid w:val="009902B3"/>
    <w:rsid w:val="009902E5"/>
    <w:rsid w:val="00990409"/>
    <w:rsid w:val="00990678"/>
    <w:rsid w:val="009906FF"/>
    <w:rsid w:val="00990711"/>
    <w:rsid w:val="00990A1B"/>
    <w:rsid w:val="00990BEB"/>
    <w:rsid w:val="00990CDF"/>
    <w:rsid w:val="00990E25"/>
    <w:rsid w:val="009911AA"/>
    <w:rsid w:val="00991230"/>
    <w:rsid w:val="00991553"/>
    <w:rsid w:val="0099161A"/>
    <w:rsid w:val="00991654"/>
    <w:rsid w:val="009917FF"/>
    <w:rsid w:val="009919A1"/>
    <w:rsid w:val="00991C50"/>
    <w:rsid w:val="00991DF4"/>
    <w:rsid w:val="00991E05"/>
    <w:rsid w:val="009922AF"/>
    <w:rsid w:val="00992444"/>
    <w:rsid w:val="0099255E"/>
    <w:rsid w:val="00992585"/>
    <w:rsid w:val="00992741"/>
    <w:rsid w:val="009927B6"/>
    <w:rsid w:val="0099280D"/>
    <w:rsid w:val="00992883"/>
    <w:rsid w:val="00992979"/>
    <w:rsid w:val="009929EC"/>
    <w:rsid w:val="00992CEE"/>
    <w:rsid w:val="0099312F"/>
    <w:rsid w:val="009931CD"/>
    <w:rsid w:val="0099325B"/>
    <w:rsid w:val="00993262"/>
    <w:rsid w:val="00993848"/>
    <w:rsid w:val="009938C9"/>
    <w:rsid w:val="00993908"/>
    <w:rsid w:val="009939A5"/>
    <w:rsid w:val="00993B49"/>
    <w:rsid w:val="00993CFE"/>
    <w:rsid w:val="00993D45"/>
    <w:rsid w:val="00993E0D"/>
    <w:rsid w:val="00993F4D"/>
    <w:rsid w:val="00993F87"/>
    <w:rsid w:val="00993FD1"/>
    <w:rsid w:val="00993FE6"/>
    <w:rsid w:val="009943BB"/>
    <w:rsid w:val="00994417"/>
    <w:rsid w:val="0099452A"/>
    <w:rsid w:val="00994584"/>
    <w:rsid w:val="00994838"/>
    <w:rsid w:val="009948A2"/>
    <w:rsid w:val="00994AEF"/>
    <w:rsid w:val="00994B4E"/>
    <w:rsid w:val="00994CC6"/>
    <w:rsid w:val="00994F0C"/>
    <w:rsid w:val="00994F35"/>
    <w:rsid w:val="0099515A"/>
    <w:rsid w:val="00995371"/>
    <w:rsid w:val="00995B38"/>
    <w:rsid w:val="00995BCD"/>
    <w:rsid w:val="00995C33"/>
    <w:rsid w:val="00995CCC"/>
    <w:rsid w:val="00995EEC"/>
    <w:rsid w:val="009961E1"/>
    <w:rsid w:val="009962CE"/>
    <w:rsid w:val="009963AA"/>
    <w:rsid w:val="009965DD"/>
    <w:rsid w:val="009966D7"/>
    <w:rsid w:val="00996964"/>
    <w:rsid w:val="00996B19"/>
    <w:rsid w:val="00996BD5"/>
    <w:rsid w:val="00996BD8"/>
    <w:rsid w:val="00996BE1"/>
    <w:rsid w:val="00996D28"/>
    <w:rsid w:val="00996E24"/>
    <w:rsid w:val="00996FAA"/>
    <w:rsid w:val="0099702B"/>
    <w:rsid w:val="0099704C"/>
    <w:rsid w:val="0099707A"/>
    <w:rsid w:val="0099739B"/>
    <w:rsid w:val="0099754F"/>
    <w:rsid w:val="0099763B"/>
    <w:rsid w:val="0099771D"/>
    <w:rsid w:val="009977C4"/>
    <w:rsid w:val="009978BD"/>
    <w:rsid w:val="009978FD"/>
    <w:rsid w:val="00997D77"/>
    <w:rsid w:val="00997E4B"/>
    <w:rsid w:val="00997F15"/>
    <w:rsid w:val="00997F67"/>
    <w:rsid w:val="009A047F"/>
    <w:rsid w:val="009A0541"/>
    <w:rsid w:val="009A0548"/>
    <w:rsid w:val="009A05B4"/>
    <w:rsid w:val="009A0607"/>
    <w:rsid w:val="009A07B3"/>
    <w:rsid w:val="009A0AD6"/>
    <w:rsid w:val="009A0DD6"/>
    <w:rsid w:val="009A0E13"/>
    <w:rsid w:val="009A0F7E"/>
    <w:rsid w:val="009A0FA1"/>
    <w:rsid w:val="009A0FE6"/>
    <w:rsid w:val="009A1094"/>
    <w:rsid w:val="009A11FB"/>
    <w:rsid w:val="009A12C0"/>
    <w:rsid w:val="009A1335"/>
    <w:rsid w:val="009A17B1"/>
    <w:rsid w:val="009A1869"/>
    <w:rsid w:val="009A18ED"/>
    <w:rsid w:val="009A1B65"/>
    <w:rsid w:val="009A1D25"/>
    <w:rsid w:val="009A20DF"/>
    <w:rsid w:val="009A21D1"/>
    <w:rsid w:val="009A22E2"/>
    <w:rsid w:val="009A2323"/>
    <w:rsid w:val="009A25C5"/>
    <w:rsid w:val="009A28E3"/>
    <w:rsid w:val="009A2938"/>
    <w:rsid w:val="009A2A3A"/>
    <w:rsid w:val="009A2B8A"/>
    <w:rsid w:val="009A2CE9"/>
    <w:rsid w:val="009A2EFF"/>
    <w:rsid w:val="009A30F6"/>
    <w:rsid w:val="009A318B"/>
    <w:rsid w:val="009A31E0"/>
    <w:rsid w:val="009A32D0"/>
    <w:rsid w:val="009A332B"/>
    <w:rsid w:val="009A3332"/>
    <w:rsid w:val="009A3443"/>
    <w:rsid w:val="009A3466"/>
    <w:rsid w:val="009A35B1"/>
    <w:rsid w:val="009A3729"/>
    <w:rsid w:val="009A3817"/>
    <w:rsid w:val="009A39BF"/>
    <w:rsid w:val="009A3A25"/>
    <w:rsid w:val="009A3A93"/>
    <w:rsid w:val="009A3B03"/>
    <w:rsid w:val="009A3BF7"/>
    <w:rsid w:val="009A3CE3"/>
    <w:rsid w:val="009A3CE9"/>
    <w:rsid w:val="009A3DEC"/>
    <w:rsid w:val="009A3E9A"/>
    <w:rsid w:val="009A3F8B"/>
    <w:rsid w:val="009A3F92"/>
    <w:rsid w:val="009A4141"/>
    <w:rsid w:val="009A4284"/>
    <w:rsid w:val="009A438C"/>
    <w:rsid w:val="009A43E9"/>
    <w:rsid w:val="009A4753"/>
    <w:rsid w:val="009A496E"/>
    <w:rsid w:val="009A4B83"/>
    <w:rsid w:val="009A4D95"/>
    <w:rsid w:val="009A4DE7"/>
    <w:rsid w:val="009A4E94"/>
    <w:rsid w:val="009A4EEA"/>
    <w:rsid w:val="009A50F7"/>
    <w:rsid w:val="009A527E"/>
    <w:rsid w:val="009A52C7"/>
    <w:rsid w:val="009A558A"/>
    <w:rsid w:val="009A562A"/>
    <w:rsid w:val="009A5AC7"/>
    <w:rsid w:val="009A5B7C"/>
    <w:rsid w:val="009A5CF9"/>
    <w:rsid w:val="009A5CFD"/>
    <w:rsid w:val="009A5EE6"/>
    <w:rsid w:val="009A60D1"/>
    <w:rsid w:val="009A6164"/>
    <w:rsid w:val="009A62CB"/>
    <w:rsid w:val="009A63FC"/>
    <w:rsid w:val="009A6458"/>
    <w:rsid w:val="009A6539"/>
    <w:rsid w:val="009A6593"/>
    <w:rsid w:val="009A65E1"/>
    <w:rsid w:val="009A6746"/>
    <w:rsid w:val="009A6950"/>
    <w:rsid w:val="009A6982"/>
    <w:rsid w:val="009A69B1"/>
    <w:rsid w:val="009A6AF6"/>
    <w:rsid w:val="009A6E27"/>
    <w:rsid w:val="009A6F64"/>
    <w:rsid w:val="009A73EB"/>
    <w:rsid w:val="009A75CE"/>
    <w:rsid w:val="009A75D4"/>
    <w:rsid w:val="009A770E"/>
    <w:rsid w:val="009A7716"/>
    <w:rsid w:val="009A7742"/>
    <w:rsid w:val="009A77AE"/>
    <w:rsid w:val="009A7841"/>
    <w:rsid w:val="009A7B46"/>
    <w:rsid w:val="009A7DCC"/>
    <w:rsid w:val="009A7DCD"/>
    <w:rsid w:val="009A7E06"/>
    <w:rsid w:val="009A7E20"/>
    <w:rsid w:val="009B0800"/>
    <w:rsid w:val="009B0899"/>
    <w:rsid w:val="009B0B28"/>
    <w:rsid w:val="009B0BC0"/>
    <w:rsid w:val="009B0F5B"/>
    <w:rsid w:val="009B1300"/>
    <w:rsid w:val="009B13BD"/>
    <w:rsid w:val="009B13F9"/>
    <w:rsid w:val="009B1475"/>
    <w:rsid w:val="009B14EB"/>
    <w:rsid w:val="009B1975"/>
    <w:rsid w:val="009B1A50"/>
    <w:rsid w:val="009B2289"/>
    <w:rsid w:val="009B22A5"/>
    <w:rsid w:val="009B257B"/>
    <w:rsid w:val="009B25BE"/>
    <w:rsid w:val="009B261B"/>
    <w:rsid w:val="009B276A"/>
    <w:rsid w:val="009B2798"/>
    <w:rsid w:val="009B2C05"/>
    <w:rsid w:val="009B2C24"/>
    <w:rsid w:val="009B2C58"/>
    <w:rsid w:val="009B2C79"/>
    <w:rsid w:val="009B2D18"/>
    <w:rsid w:val="009B2DD1"/>
    <w:rsid w:val="009B3129"/>
    <w:rsid w:val="009B3156"/>
    <w:rsid w:val="009B32B0"/>
    <w:rsid w:val="009B34BE"/>
    <w:rsid w:val="009B35B0"/>
    <w:rsid w:val="009B3902"/>
    <w:rsid w:val="009B391C"/>
    <w:rsid w:val="009B406E"/>
    <w:rsid w:val="009B4188"/>
    <w:rsid w:val="009B422F"/>
    <w:rsid w:val="009B4435"/>
    <w:rsid w:val="009B4556"/>
    <w:rsid w:val="009B479B"/>
    <w:rsid w:val="009B485B"/>
    <w:rsid w:val="009B496C"/>
    <w:rsid w:val="009B49EE"/>
    <w:rsid w:val="009B4A25"/>
    <w:rsid w:val="009B4ABA"/>
    <w:rsid w:val="009B4ADE"/>
    <w:rsid w:val="009B4DBD"/>
    <w:rsid w:val="009B522F"/>
    <w:rsid w:val="009B5255"/>
    <w:rsid w:val="009B5443"/>
    <w:rsid w:val="009B55CB"/>
    <w:rsid w:val="009B58F8"/>
    <w:rsid w:val="009B5993"/>
    <w:rsid w:val="009B59E4"/>
    <w:rsid w:val="009B5D75"/>
    <w:rsid w:val="009B607B"/>
    <w:rsid w:val="009B615A"/>
    <w:rsid w:val="009B6570"/>
    <w:rsid w:val="009B6971"/>
    <w:rsid w:val="009B6BF7"/>
    <w:rsid w:val="009B7098"/>
    <w:rsid w:val="009B715D"/>
    <w:rsid w:val="009B7789"/>
    <w:rsid w:val="009B7915"/>
    <w:rsid w:val="009B7A0D"/>
    <w:rsid w:val="009B7C36"/>
    <w:rsid w:val="009B7E97"/>
    <w:rsid w:val="009B7FB0"/>
    <w:rsid w:val="009C000F"/>
    <w:rsid w:val="009C01C5"/>
    <w:rsid w:val="009C0290"/>
    <w:rsid w:val="009C031E"/>
    <w:rsid w:val="009C0430"/>
    <w:rsid w:val="009C04E5"/>
    <w:rsid w:val="009C095D"/>
    <w:rsid w:val="009C0E5A"/>
    <w:rsid w:val="009C0F33"/>
    <w:rsid w:val="009C102F"/>
    <w:rsid w:val="009C110A"/>
    <w:rsid w:val="009C11C1"/>
    <w:rsid w:val="009C11DB"/>
    <w:rsid w:val="009C144A"/>
    <w:rsid w:val="009C14F0"/>
    <w:rsid w:val="009C16A9"/>
    <w:rsid w:val="009C19F8"/>
    <w:rsid w:val="009C1AF6"/>
    <w:rsid w:val="009C1B24"/>
    <w:rsid w:val="009C1C1A"/>
    <w:rsid w:val="009C1CC0"/>
    <w:rsid w:val="009C1E62"/>
    <w:rsid w:val="009C1E8F"/>
    <w:rsid w:val="009C22D2"/>
    <w:rsid w:val="009C22D9"/>
    <w:rsid w:val="009C2431"/>
    <w:rsid w:val="009C24A9"/>
    <w:rsid w:val="009C2546"/>
    <w:rsid w:val="009C25F4"/>
    <w:rsid w:val="009C28A1"/>
    <w:rsid w:val="009C2B4E"/>
    <w:rsid w:val="009C3194"/>
    <w:rsid w:val="009C31DA"/>
    <w:rsid w:val="009C3233"/>
    <w:rsid w:val="009C33BE"/>
    <w:rsid w:val="009C34AD"/>
    <w:rsid w:val="009C34C8"/>
    <w:rsid w:val="009C35D0"/>
    <w:rsid w:val="009C3675"/>
    <w:rsid w:val="009C3701"/>
    <w:rsid w:val="009C37B9"/>
    <w:rsid w:val="009C37DB"/>
    <w:rsid w:val="009C3A00"/>
    <w:rsid w:val="009C3C69"/>
    <w:rsid w:val="009C3D3A"/>
    <w:rsid w:val="009C3DE9"/>
    <w:rsid w:val="009C3F39"/>
    <w:rsid w:val="009C3F6B"/>
    <w:rsid w:val="009C4316"/>
    <w:rsid w:val="009C43DF"/>
    <w:rsid w:val="009C44B3"/>
    <w:rsid w:val="009C4580"/>
    <w:rsid w:val="009C469D"/>
    <w:rsid w:val="009C46CF"/>
    <w:rsid w:val="009C477D"/>
    <w:rsid w:val="009C4795"/>
    <w:rsid w:val="009C479B"/>
    <w:rsid w:val="009C4AC6"/>
    <w:rsid w:val="009C4AF1"/>
    <w:rsid w:val="009C4CAA"/>
    <w:rsid w:val="009C4D9A"/>
    <w:rsid w:val="009C4F08"/>
    <w:rsid w:val="009C5081"/>
    <w:rsid w:val="009C50C3"/>
    <w:rsid w:val="009C5114"/>
    <w:rsid w:val="009C51EC"/>
    <w:rsid w:val="009C52FB"/>
    <w:rsid w:val="009C5439"/>
    <w:rsid w:val="009C54EE"/>
    <w:rsid w:val="009C55D2"/>
    <w:rsid w:val="009C56E1"/>
    <w:rsid w:val="009C5740"/>
    <w:rsid w:val="009C58BB"/>
    <w:rsid w:val="009C5A43"/>
    <w:rsid w:val="009C5A68"/>
    <w:rsid w:val="009C5D66"/>
    <w:rsid w:val="009C5ECD"/>
    <w:rsid w:val="009C5F95"/>
    <w:rsid w:val="009C6042"/>
    <w:rsid w:val="009C61F3"/>
    <w:rsid w:val="009C628C"/>
    <w:rsid w:val="009C62AB"/>
    <w:rsid w:val="009C630B"/>
    <w:rsid w:val="009C6360"/>
    <w:rsid w:val="009C636C"/>
    <w:rsid w:val="009C646D"/>
    <w:rsid w:val="009C65D7"/>
    <w:rsid w:val="009C6723"/>
    <w:rsid w:val="009C6751"/>
    <w:rsid w:val="009C6A04"/>
    <w:rsid w:val="009C6A97"/>
    <w:rsid w:val="009C6C04"/>
    <w:rsid w:val="009C6C5B"/>
    <w:rsid w:val="009C6E34"/>
    <w:rsid w:val="009C6F64"/>
    <w:rsid w:val="009C705A"/>
    <w:rsid w:val="009C7142"/>
    <w:rsid w:val="009C71CB"/>
    <w:rsid w:val="009C7319"/>
    <w:rsid w:val="009C752E"/>
    <w:rsid w:val="009C7558"/>
    <w:rsid w:val="009C76F7"/>
    <w:rsid w:val="009C7799"/>
    <w:rsid w:val="009C79F6"/>
    <w:rsid w:val="009C7A53"/>
    <w:rsid w:val="009C7AE6"/>
    <w:rsid w:val="009C7BBE"/>
    <w:rsid w:val="009C7C70"/>
    <w:rsid w:val="009C7F06"/>
    <w:rsid w:val="009C7F13"/>
    <w:rsid w:val="009C7F68"/>
    <w:rsid w:val="009D011E"/>
    <w:rsid w:val="009D01E9"/>
    <w:rsid w:val="009D0363"/>
    <w:rsid w:val="009D0922"/>
    <w:rsid w:val="009D09DC"/>
    <w:rsid w:val="009D0B10"/>
    <w:rsid w:val="009D0E34"/>
    <w:rsid w:val="009D1368"/>
    <w:rsid w:val="009D1672"/>
    <w:rsid w:val="009D179A"/>
    <w:rsid w:val="009D1A67"/>
    <w:rsid w:val="009D1B0D"/>
    <w:rsid w:val="009D1C74"/>
    <w:rsid w:val="009D1CAA"/>
    <w:rsid w:val="009D1CC9"/>
    <w:rsid w:val="009D1D1E"/>
    <w:rsid w:val="009D1D76"/>
    <w:rsid w:val="009D1DB8"/>
    <w:rsid w:val="009D1E7C"/>
    <w:rsid w:val="009D1F3B"/>
    <w:rsid w:val="009D1FC5"/>
    <w:rsid w:val="009D25CE"/>
    <w:rsid w:val="009D268D"/>
    <w:rsid w:val="009D26CD"/>
    <w:rsid w:val="009D27AA"/>
    <w:rsid w:val="009D2AD7"/>
    <w:rsid w:val="009D2B0F"/>
    <w:rsid w:val="009D2BBD"/>
    <w:rsid w:val="009D2FE9"/>
    <w:rsid w:val="009D304A"/>
    <w:rsid w:val="009D304D"/>
    <w:rsid w:val="009D311A"/>
    <w:rsid w:val="009D3161"/>
    <w:rsid w:val="009D3552"/>
    <w:rsid w:val="009D38A4"/>
    <w:rsid w:val="009D3B02"/>
    <w:rsid w:val="009D3D2E"/>
    <w:rsid w:val="009D3D88"/>
    <w:rsid w:val="009D3E6E"/>
    <w:rsid w:val="009D3F46"/>
    <w:rsid w:val="009D3F63"/>
    <w:rsid w:val="009D4094"/>
    <w:rsid w:val="009D40F9"/>
    <w:rsid w:val="009D4101"/>
    <w:rsid w:val="009D4130"/>
    <w:rsid w:val="009D4660"/>
    <w:rsid w:val="009D46F2"/>
    <w:rsid w:val="009D47EC"/>
    <w:rsid w:val="009D4B44"/>
    <w:rsid w:val="009D4DAE"/>
    <w:rsid w:val="009D4F35"/>
    <w:rsid w:val="009D5360"/>
    <w:rsid w:val="009D54D9"/>
    <w:rsid w:val="009D566E"/>
    <w:rsid w:val="009D56E7"/>
    <w:rsid w:val="009D5C65"/>
    <w:rsid w:val="009D5DD4"/>
    <w:rsid w:val="009D5E8E"/>
    <w:rsid w:val="009D5ED7"/>
    <w:rsid w:val="009D606D"/>
    <w:rsid w:val="009D61B7"/>
    <w:rsid w:val="009D642C"/>
    <w:rsid w:val="009D675F"/>
    <w:rsid w:val="009D6777"/>
    <w:rsid w:val="009D67CF"/>
    <w:rsid w:val="009D6988"/>
    <w:rsid w:val="009D69CB"/>
    <w:rsid w:val="009D6B8C"/>
    <w:rsid w:val="009D6BDA"/>
    <w:rsid w:val="009D6CFD"/>
    <w:rsid w:val="009D6F3D"/>
    <w:rsid w:val="009D71C2"/>
    <w:rsid w:val="009D71C6"/>
    <w:rsid w:val="009D72A1"/>
    <w:rsid w:val="009D750E"/>
    <w:rsid w:val="009D75B3"/>
    <w:rsid w:val="009D78DA"/>
    <w:rsid w:val="009D7936"/>
    <w:rsid w:val="009D79C5"/>
    <w:rsid w:val="009D7F8B"/>
    <w:rsid w:val="009E00CB"/>
    <w:rsid w:val="009E0102"/>
    <w:rsid w:val="009E0194"/>
    <w:rsid w:val="009E019B"/>
    <w:rsid w:val="009E02CB"/>
    <w:rsid w:val="009E0312"/>
    <w:rsid w:val="009E034D"/>
    <w:rsid w:val="009E0471"/>
    <w:rsid w:val="009E062C"/>
    <w:rsid w:val="009E087A"/>
    <w:rsid w:val="009E0A5D"/>
    <w:rsid w:val="009E0AF3"/>
    <w:rsid w:val="009E0BE0"/>
    <w:rsid w:val="009E0E29"/>
    <w:rsid w:val="009E0EC3"/>
    <w:rsid w:val="009E1229"/>
    <w:rsid w:val="009E1237"/>
    <w:rsid w:val="009E1435"/>
    <w:rsid w:val="009E1514"/>
    <w:rsid w:val="009E1866"/>
    <w:rsid w:val="009E1A73"/>
    <w:rsid w:val="009E1AA6"/>
    <w:rsid w:val="009E1C47"/>
    <w:rsid w:val="009E1D78"/>
    <w:rsid w:val="009E1DD4"/>
    <w:rsid w:val="009E24B7"/>
    <w:rsid w:val="009E24E8"/>
    <w:rsid w:val="009E25B1"/>
    <w:rsid w:val="009E25E9"/>
    <w:rsid w:val="009E27C9"/>
    <w:rsid w:val="009E2C67"/>
    <w:rsid w:val="009E2DEA"/>
    <w:rsid w:val="009E2E26"/>
    <w:rsid w:val="009E3199"/>
    <w:rsid w:val="009E31FD"/>
    <w:rsid w:val="009E32D9"/>
    <w:rsid w:val="009E3431"/>
    <w:rsid w:val="009E3521"/>
    <w:rsid w:val="009E35E4"/>
    <w:rsid w:val="009E3B6B"/>
    <w:rsid w:val="009E3DA4"/>
    <w:rsid w:val="009E3FCA"/>
    <w:rsid w:val="009E40E6"/>
    <w:rsid w:val="009E416C"/>
    <w:rsid w:val="009E418D"/>
    <w:rsid w:val="009E432C"/>
    <w:rsid w:val="009E440D"/>
    <w:rsid w:val="009E444F"/>
    <w:rsid w:val="009E492F"/>
    <w:rsid w:val="009E4973"/>
    <w:rsid w:val="009E4A48"/>
    <w:rsid w:val="009E4B16"/>
    <w:rsid w:val="009E4B58"/>
    <w:rsid w:val="009E4DF8"/>
    <w:rsid w:val="009E4F96"/>
    <w:rsid w:val="009E5068"/>
    <w:rsid w:val="009E50DF"/>
    <w:rsid w:val="009E513A"/>
    <w:rsid w:val="009E54EA"/>
    <w:rsid w:val="009E5554"/>
    <w:rsid w:val="009E5601"/>
    <w:rsid w:val="009E5935"/>
    <w:rsid w:val="009E597E"/>
    <w:rsid w:val="009E59F8"/>
    <w:rsid w:val="009E5A4F"/>
    <w:rsid w:val="009E5AC6"/>
    <w:rsid w:val="009E5D75"/>
    <w:rsid w:val="009E5F03"/>
    <w:rsid w:val="009E5F22"/>
    <w:rsid w:val="009E5F67"/>
    <w:rsid w:val="009E5F81"/>
    <w:rsid w:val="009E605B"/>
    <w:rsid w:val="009E607B"/>
    <w:rsid w:val="009E6081"/>
    <w:rsid w:val="009E6278"/>
    <w:rsid w:val="009E687B"/>
    <w:rsid w:val="009E6914"/>
    <w:rsid w:val="009E692A"/>
    <w:rsid w:val="009E696C"/>
    <w:rsid w:val="009E6A28"/>
    <w:rsid w:val="009E6A96"/>
    <w:rsid w:val="009E6CAF"/>
    <w:rsid w:val="009E6CC4"/>
    <w:rsid w:val="009E6D83"/>
    <w:rsid w:val="009E6E40"/>
    <w:rsid w:val="009E71C7"/>
    <w:rsid w:val="009E7325"/>
    <w:rsid w:val="009E7391"/>
    <w:rsid w:val="009E73B5"/>
    <w:rsid w:val="009E7690"/>
    <w:rsid w:val="009E7821"/>
    <w:rsid w:val="009E7978"/>
    <w:rsid w:val="009E798F"/>
    <w:rsid w:val="009E79DC"/>
    <w:rsid w:val="009E7A47"/>
    <w:rsid w:val="009E7BA4"/>
    <w:rsid w:val="009E7BED"/>
    <w:rsid w:val="009E7C1F"/>
    <w:rsid w:val="009E7C93"/>
    <w:rsid w:val="009E7D1B"/>
    <w:rsid w:val="009E7DD0"/>
    <w:rsid w:val="009E7E6E"/>
    <w:rsid w:val="009E7ED5"/>
    <w:rsid w:val="009E7F0D"/>
    <w:rsid w:val="009E7FE8"/>
    <w:rsid w:val="009F02A2"/>
    <w:rsid w:val="009F0350"/>
    <w:rsid w:val="009F0364"/>
    <w:rsid w:val="009F036E"/>
    <w:rsid w:val="009F05F2"/>
    <w:rsid w:val="009F0650"/>
    <w:rsid w:val="009F074C"/>
    <w:rsid w:val="009F0764"/>
    <w:rsid w:val="009F085F"/>
    <w:rsid w:val="009F0963"/>
    <w:rsid w:val="009F0ABF"/>
    <w:rsid w:val="009F0BDD"/>
    <w:rsid w:val="009F0EA4"/>
    <w:rsid w:val="009F0F02"/>
    <w:rsid w:val="009F103D"/>
    <w:rsid w:val="009F11AA"/>
    <w:rsid w:val="009F1386"/>
    <w:rsid w:val="009F14BA"/>
    <w:rsid w:val="009F160F"/>
    <w:rsid w:val="009F1686"/>
    <w:rsid w:val="009F16B8"/>
    <w:rsid w:val="009F1734"/>
    <w:rsid w:val="009F1918"/>
    <w:rsid w:val="009F1B00"/>
    <w:rsid w:val="009F1D03"/>
    <w:rsid w:val="009F201D"/>
    <w:rsid w:val="009F2150"/>
    <w:rsid w:val="009F22A3"/>
    <w:rsid w:val="009F231D"/>
    <w:rsid w:val="009F234D"/>
    <w:rsid w:val="009F2536"/>
    <w:rsid w:val="009F2675"/>
    <w:rsid w:val="009F2680"/>
    <w:rsid w:val="009F2902"/>
    <w:rsid w:val="009F2976"/>
    <w:rsid w:val="009F29BE"/>
    <w:rsid w:val="009F2A19"/>
    <w:rsid w:val="009F2B75"/>
    <w:rsid w:val="009F2CCA"/>
    <w:rsid w:val="009F2EAB"/>
    <w:rsid w:val="009F3131"/>
    <w:rsid w:val="009F3204"/>
    <w:rsid w:val="009F3289"/>
    <w:rsid w:val="009F3295"/>
    <w:rsid w:val="009F33F6"/>
    <w:rsid w:val="009F3435"/>
    <w:rsid w:val="009F3676"/>
    <w:rsid w:val="009F3866"/>
    <w:rsid w:val="009F38DA"/>
    <w:rsid w:val="009F39C4"/>
    <w:rsid w:val="009F3B57"/>
    <w:rsid w:val="009F3C5E"/>
    <w:rsid w:val="009F3DE0"/>
    <w:rsid w:val="009F3EE8"/>
    <w:rsid w:val="009F406D"/>
    <w:rsid w:val="009F412A"/>
    <w:rsid w:val="009F43E9"/>
    <w:rsid w:val="009F4434"/>
    <w:rsid w:val="009F45D6"/>
    <w:rsid w:val="009F460A"/>
    <w:rsid w:val="009F4882"/>
    <w:rsid w:val="009F48A6"/>
    <w:rsid w:val="009F49A7"/>
    <w:rsid w:val="009F4A26"/>
    <w:rsid w:val="009F4C80"/>
    <w:rsid w:val="009F4D15"/>
    <w:rsid w:val="009F4E39"/>
    <w:rsid w:val="009F4EB0"/>
    <w:rsid w:val="009F4F09"/>
    <w:rsid w:val="009F5310"/>
    <w:rsid w:val="009F53C7"/>
    <w:rsid w:val="009F5796"/>
    <w:rsid w:val="009F579A"/>
    <w:rsid w:val="009F5923"/>
    <w:rsid w:val="009F5B39"/>
    <w:rsid w:val="009F5C2F"/>
    <w:rsid w:val="009F5CB5"/>
    <w:rsid w:val="009F5E9E"/>
    <w:rsid w:val="009F603D"/>
    <w:rsid w:val="009F6083"/>
    <w:rsid w:val="009F6227"/>
    <w:rsid w:val="009F62E8"/>
    <w:rsid w:val="009F6401"/>
    <w:rsid w:val="009F64A1"/>
    <w:rsid w:val="009F6514"/>
    <w:rsid w:val="009F685C"/>
    <w:rsid w:val="009F68DF"/>
    <w:rsid w:val="009F6D43"/>
    <w:rsid w:val="009F6E3E"/>
    <w:rsid w:val="009F739C"/>
    <w:rsid w:val="009F7456"/>
    <w:rsid w:val="009F7517"/>
    <w:rsid w:val="009F7612"/>
    <w:rsid w:val="009F7769"/>
    <w:rsid w:val="009F77AB"/>
    <w:rsid w:val="009F78B5"/>
    <w:rsid w:val="009F7B64"/>
    <w:rsid w:val="009F7B67"/>
    <w:rsid w:val="009F7D32"/>
    <w:rsid w:val="009F7E9E"/>
    <w:rsid w:val="009F7EB2"/>
    <w:rsid w:val="009F7EB3"/>
    <w:rsid w:val="009F7F1A"/>
    <w:rsid w:val="009F7F50"/>
    <w:rsid w:val="009F7FDF"/>
    <w:rsid w:val="00A00086"/>
    <w:rsid w:val="00A00091"/>
    <w:rsid w:val="00A0012D"/>
    <w:rsid w:val="00A00255"/>
    <w:rsid w:val="00A0026B"/>
    <w:rsid w:val="00A0027E"/>
    <w:rsid w:val="00A0039C"/>
    <w:rsid w:val="00A00540"/>
    <w:rsid w:val="00A0055E"/>
    <w:rsid w:val="00A005F3"/>
    <w:rsid w:val="00A006F0"/>
    <w:rsid w:val="00A009A8"/>
    <w:rsid w:val="00A009BF"/>
    <w:rsid w:val="00A00A6D"/>
    <w:rsid w:val="00A00AC0"/>
    <w:rsid w:val="00A00B8E"/>
    <w:rsid w:val="00A00BB3"/>
    <w:rsid w:val="00A00D23"/>
    <w:rsid w:val="00A00D6F"/>
    <w:rsid w:val="00A00DDE"/>
    <w:rsid w:val="00A00E07"/>
    <w:rsid w:val="00A00E5B"/>
    <w:rsid w:val="00A00ED3"/>
    <w:rsid w:val="00A00FD0"/>
    <w:rsid w:val="00A0107C"/>
    <w:rsid w:val="00A0111D"/>
    <w:rsid w:val="00A011D2"/>
    <w:rsid w:val="00A01275"/>
    <w:rsid w:val="00A01547"/>
    <w:rsid w:val="00A0169B"/>
    <w:rsid w:val="00A01833"/>
    <w:rsid w:val="00A0186C"/>
    <w:rsid w:val="00A01984"/>
    <w:rsid w:val="00A01AD0"/>
    <w:rsid w:val="00A01DB9"/>
    <w:rsid w:val="00A01E65"/>
    <w:rsid w:val="00A01FAE"/>
    <w:rsid w:val="00A021BB"/>
    <w:rsid w:val="00A023C7"/>
    <w:rsid w:val="00A023C8"/>
    <w:rsid w:val="00A02457"/>
    <w:rsid w:val="00A024CD"/>
    <w:rsid w:val="00A024FC"/>
    <w:rsid w:val="00A025CD"/>
    <w:rsid w:val="00A026CB"/>
    <w:rsid w:val="00A02870"/>
    <w:rsid w:val="00A028E4"/>
    <w:rsid w:val="00A029E4"/>
    <w:rsid w:val="00A029F9"/>
    <w:rsid w:val="00A02DD4"/>
    <w:rsid w:val="00A02E94"/>
    <w:rsid w:val="00A02EB0"/>
    <w:rsid w:val="00A03477"/>
    <w:rsid w:val="00A0363D"/>
    <w:rsid w:val="00A03669"/>
    <w:rsid w:val="00A038B0"/>
    <w:rsid w:val="00A03AA2"/>
    <w:rsid w:val="00A03CBD"/>
    <w:rsid w:val="00A03DC4"/>
    <w:rsid w:val="00A03F50"/>
    <w:rsid w:val="00A0434E"/>
    <w:rsid w:val="00A044B7"/>
    <w:rsid w:val="00A0452F"/>
    <w:rsid w:val="00A04553"/>
    <w:rsid w:val="00A04604"/>
    <w:rsid w:val="00A047CA"/>
    <w:rsid w:val="00A0496F"/>
    <w:rsid w:val="00A04AE6"/>
    <w:rsid w:val="00A04B16"/>
    <w:rsid w:val="00A04BA3"/>
    <w:rsid w:val="00A04D2C"/>
    <w:rsid w:val="00A04DF3"/>
    <w:rsid w:val="00A04E5D"/>
    <w:rsid w:val="00A04ECD"/>
    <w:rsid w:val="00A050F0"/>
    <w:rsid w:val="00A05683"/>
    <w:rsid w:val="00A05711"/>
    <w:rsid w:val="00A05778"/>
    <w:rsid w:val="00A0590E"/>
    <w:rsid w:val="00A05996"/>
    <w:rsid w:val="00A059E4"/>
    <w:rsid w:val="00A05C6D"/>
    <w:rsid w:val="00A05F48"/>
    <w:rsid w:val="00A05F57"/>
    <w:rsid w:val="00A0603F"/>
    <w:rsid w:val="00A0630D"/>
    <w:rsid w:val="00A0648D"/>
    <w:rsid w:val="00A064E1"/>
    <w:rsid w:val="00A06523"/>
    <w:rsid w:val="00A06582"/>
    <w:rsid w:val="00A065B5"/>
    <w:rsid w:val="00A069A3"/>
    <w:rsid w:val="00A06A67"/>
    <w:rsid w:val="00A06B56"/>
    <w:rsid w:val="00A06B88"/>
    <w:rsid w:val="00A06C55"/>
    <w:rsid w:val="00A06C89"/>
    <w:rsid w:val="00A06CAF"/>
    <w:rsid w:val="00A06D45"/>
    <w:rsid w:val="00A06DB7"/>
    <w:rsid w:val="00A06F05"/>
    <w:rsid w:val="00A06FC3"/>
    <w:rsid w:val="00A0708E"/>
    <w:rsid w:val="00A0727F"/>
    <w:rsid w:val="00A0739F"/>
    <w:rsid w:val="00A073E8"/>
    <w:rsid w:val="00A074B7"/>
    <w:rsid w:val="00A0758B"/>
    <w:rsid w:val="00A0760B"/>
    <w:rsid w:val="00A077F9"/>
    <w:rsid w:val="00A07A34"/>
    <w:rsid w:val="00A07A49"/>
    <w:rsid w:val="00A07A99"/>
    <w:rsid w:val="00A07AD6"/>
    <w:rsid w:val="00A07C5A"/>
    <w:rsid w:val="00A07DC4"/>
    <w:rsid w:val="00A10189"/>
    <w:rsid w:val="00A10255"/>
    <w:rsid w:val="00A1038F"/>
    <w:rsid w:val="00A104B7"/>
    <w:rsid w:val="00A10695"/>
    <w:rsid w:val="00A108DB"/>
    <w:rsid w:val="00A108DD"/>
    <w:rsid w:val="00A109F3"/>
    <w:rsid w:val="00A10B47"/>
    <w:rsid w:val="00A10C7A"/>
    <w:rsid w:val="00A10F03"/>
    <w:rsid w:val="00A10FBD"/>
    <w:rsid w:val="00A1105E"/>
    <w:rsid w:val="00A1159F"/>
    <w:rsid w:val="00A11979"/>
    <w:rsid w:val="00A11AD7"/>
    <w:rsid w:val="00A11B62"/>
    <w:rsid w:val="00A11BFF"/>
    <w:rsid w:val="00A11D64"/>
    <w:rsid w:val="00A11EE3"/>
    <w:rsid w:val="00A12006"/>
    <w:rsid w:val="00A12013"/>
    <w:rsid w:val="00A12064"/>
    <w:rsid w:val="00A12256"/>
    <w:rsid w:val="00A122F2"/>
    <w:rsid w:val="00A123B3"/>
    <w:rsid w:val="00A12499"/>
    <w:rsid w:val="00A124E3"/>
    <w:rsid w:val="00A12506"/>
    <w:rsid w:val="00A126F5"/>
    <w:rsid w:val="00A12717"/>
    <w:rsid w:val="00A1275C"/>
    <w:rsid w:val="00A1278F"/>
    <w:rsid w:val="00A12B3F"/>
    <w:rsid w:val="00A12BE0"/>
    <w:rsid w:val="00A12BF9"/>
    <w:rsid w:val="00A12C34"/>
    <w:rsid w:val="00A12DCD"/>
    <w:rsid w:val="00A13122"/>
    <w:rsid w:val="00A13178"/>
    <w:rsid w:val="00A13299"/>
    <w:rsid w:val="00A1340E"/>
    <w:rsid w:val="00A13422"/>
    <w:rsid w:val="00A13758"/>
    <w:rsid w:val="00A137DE"/>
    <w:rsid w:val="00A137F8"/>
    <w:rsid w:val="00A13BF0"/>
    <w:rsid w:val="00A13D79"/>
    <w:rsid w:val="00A13E20"/>
    <w:rsid w:val="00A14340"/>
    <w:rsid w:val="00A14570"/>
    <w:rsid w:val="00A14611"/>
    <w:rsid w:val="00A147FB"/>
    <w:rsid w:val="00A14AC6"/>
    <w:rsid w:val="00A14E24"/>
    <w:rsid w:val="00A14F64"/>
    <w:rsid w:val="00A1506F"/>
    <w:rsid w:val="00A1537F"/>
    <w:rsid w:val="00A15416"/>
    <w:rsid w:val="00A154C8"/>
    <w:rsid w:val="00A1550F"/>
    <w:rsid w:val="00A15675"/>
    <w:rsid w:val="00A156C7"/>
    <w:rsid w:val="00A15705"/>
    <w:rsid w:val="00A159DA"/>
    <w:rsid w:val="00A15A30"/>
    <w:rsid w:val="00A16271"/>
    <w:rsid w:val="00A1638D"/>
    <w:rsid w:val="00A164B8"/>
    <w:rsid w:val="00A16957"/>
    <w:rsid w:val="00A169A9"/>
    <w:rsid w:val="00A16A6B"/>
    <w:rsid w:val="00A16AD0"/>
    <w:rsid w:val="00A16CE9"/>
    <w:rsid w:val="00A16D17"/>
    <w:rsid w:val="00A16D51"/>
    <w:rsid w:val="00A16D8D"/>
    <w:rsid w:val="00A16E0F"/>
    <w:rsid w:val="00A16E30"/>
    <w:rsid w:val="00A1719D"/>
    <w:rsid w:val="00A17204"/>
    <w:rsid w:val="00A172DB"/>
    <w:rsid w:val="00A17670"/>
    <w:rsid w:val="00A17767"/>
    <w:rsid w:val="00A1792D"/>
    <w:rsid w:val="00A17A44"/>
    <w:rsid w:val="00A17A88"/>
    <w:rsid w:val="00A17A92"/>
    <w:rsid w:val="00A17EDC"/>
    <w:rsid w:val="00A17EE0"/>
    <w:rsid w:val="00A17FAE"/>
    <w:rsid w:val="00A20101"/>
    <w:rsid w:val="00A20254"/>
    <w:rsid w:val="00A20497"/>
    <w:rsid w:val="00A206F2"/>
    <w:rsid w:val="00A209CB"/>
    <w:rsid w:val="00A20AF6"/>
    <w:rsid w:val="00A20B42"/>
    <w:rsid w:val="00A20B73"/>
    <w:rsid w:val="00A20B89"/>
    <w:rsid w:val="00A20DA1"/>
    <w:rsid w:val="00A20DEF"/>
    <w:rsid w:val="00A20E74"/>
    <w:rsid w:val="00A2106D"/>
    <w:rsid w:val="00A21390"/>
    <w:rsid w:val="00A21534"/>
    <w:rsid w:val="00A21573"/>
    <w:rsid w:val="00A215B7"/>
    <w:rsid w:val="00A215C3"/>
    <w:rsid w:val="00A21FE6"/>
    <w:rsid w:val="00A2205B"/>
    <w:rsid w:val="00A221AE"/>
    <w:rsid w:val="00A227FE"/>
    <w:rsid w:val="00A2282B"/>
    <w:rsid w:val="00A2290C"/>
    <w:rsid w:val="00A22A12"/>
    <w:rsid w:val="00A22A85"/>
    <w:rsid w:val="00A22B76"/>
    <w:rsid w:val="00A22BDC"/>
    <w:rsid w:val="00A22E64"/>
    <w:rsid w:val="00A230E8"/>
    <w:rsid w:val="00A23257"/>
    <w:rsid w:val="00A23386"/>
    <w:rsid w:val="00A234AF"/>
    <w:rsid w:val="00A2354B"/>
    <w:rsid w:val="00A23555"/>
    <w:rsid w:val="00A2378F"/>
    <w:rsid w:val="00A237F4"/>
    <w:rsid w:val="00A23922"/>
    <w:rsid w:val="00A23937"/>
    <w:rsid w:val="00A2395C"/>
    <w:rsid w:val="00A23B11"/>
    <w:rsid w:val="00A23B34"/>
    <w:rsid w:val="00A23CCC"/>
    <w:rsid w:val="00A23D2C"/>
    <w:rsid w:val="00A23E3C"/>
    <w:rsid w:val="00A23E5E"/>
    <w:rsid w:val="00A23E80"/>
    <w:rsid w:val="00A23FA8"/>
    <w:rsid w:val="00A2420B"/>
    <w:rsid w:val="00A2425D"/>
    <w:rsid w:val="00A242AC"/>
    <w:rsid w:val="00A245A6"/>
    <w:rsid w:val="00A24771"/>
    <w:rsid w:val="00A248D4"/>
    <w:rsid w:val="00A24CEC"/>
    <w:rsid w:val="00A24FE9"/>
    <w:rsid w:val="00A25043"/>
    <w:rsid w:val="00A251D7"/>
    <w:rsid w:val="00A25242"/>
    <w:rsid w:val="00A25456"/>
    <w:rsid w:val="00A25471"/>
    <w:rsid w:val="00A256CE"/>
    <w:rsid w:val="00A258B9"/>
    <w:rsid w:val="00A258DD"/>
    <w:rsid w:val="00A25C48"/>
    <w:rsid w:val="00A25DC7"/>
    <w:rsid w:val="00A25E36"/>
    <w:rsid w:val="00A25ED0"/>
    <w:rsid w:val="00A25F99"/>
    <w:rsid w:val="00A2601D"/>
    <w:rsid w:val="00A26057"/>
    <w:rsid w:val="00A2633C"/>
    <w:rsid w:val="00A26406"/>
    <w:rsid w:val="00A2644F"/>
    <w:rsid w:val="00A26487"/>
    <w:rsid w:val="00A265F3"/>
    <w:rsid w:val="00A266A5"/>
    <w:rsid w:val="00A26B36"/>
    <w:rsid w:val="00A26B4B"/>
    <w:rsid w:val="00A26CDB"/>
    <w:rsid w:val="00A26D4A"/>
    <w:rsid w:val="00A26E12"/>
    <w:rsid w:val="00A27185"/>
    <w:rsid w:val="00A2724D"/>
    <w:rsid w:val="00A27373"/>
    <w:rsid w:val="00A27454"/>
    <w:rsid w:val="00A27538"/>
    <w:rsid w:val="00A27557"/>
    <w:rsid w:val="00A27612"/>
    <w:rsid w:val="00A2761C"/>
    <w:rsid w:val="00A2795D"/>
    <w:rsid w:val="00A27A44"/>
    <w:rsid w:val="00A27AF7"/>
    <w:rsid w:val="00A27B01"/>
    <w:rsid w:val="00A27B4F"/>
    <w:rsid w:val="00A27CD9"/>
    <w:rsid w:val="00A27CFC"/>
    <w:rsid w:val="00A27E7A"/>
    <w:rsid w:val="00A27EBA"/>
    <w:rsid w:val="00A302B3"/>
    <w:rsid w:val="00A303AB"/>
    <w:rsid w:val="00A30433"/>
    <w:rsid w:val="00A30485"/>
    <w:rsid w:val="00A3053A"/>
    <w:rsid w:val="00A30591"/>
    <w:rsid w:val="00A30610"/>
    <w:rsid w:val="00A30629"/>
    <w:rsid w:val="00A3062A"/>
    <w:rsid w:val="00A3066F"/>
    <w:rsid w:val="00A306AE"/>
    <w:rsid w:val="00A30C20"/>
    <w:rsid w:val="00A30C74"/>
    <w:rsid w:val="00A30C85"/>
    <w:rsid w:val="00A30F55"/>
    <w:rsid w:val="00A31142"/>
    <w:rsid w:val="00A31333"/>
    <w:rsid w:val="00A3142F"/>
    <w:rsid w:val="00A314F2"/>
    <w:rsid w:val="00A3157D"/>
    <w:rsid w:val="00A316B7"/>
    <w:rsid w:val="00A3170B"/>
    <w:rsid w:val="00A31AA9"/>
    <w:rsid w:val="00A31DDF"/>
    <w:rsid w:val="00A32364"/>
    <w:rsid w:val="00A323AF"/>
    <w:rsid w:val="00A32424"/>
    <w:rsid w:val="00A328E4"/>
    <w:rsid w:val="00A32AC3"/>
    <w:rsid w:val="00A32AC8"/>
    <w:rsid w:val="00A32AF2"/>
    <w:rsid w:val="00A32B08"/>
    <w:rsid w:val="00A32B0A"/>
    <w:rsid w:val="00A32BCB"/>
    <w:rsid w:val="00A32E93"/>
    <w:rsid w:val="00A32F17"/>
    <w:rsid w:val="00A33007"/>
    <w:rsid w:val="00A3301E"/>
    <w:rsid w:val="00A3345B"/>
    <w:rsid w:val="00A33534"/>
    <w:rsid w:val="00A3362D"/>
    <w:rsid w:val="00A336B3"/>
    <w:rsid w:val="00A33721"/>
    <w:rsid w:val="00A3386C"/>
    <w:rsid w:val="00A338BD"/>
    <w:rsid w:val="00A33953"/>
    <w:rsid w:val="00A33956"/>
    <w:rsid w:val="00A33AF5"/>
    <w:rsid w:val="00A33B9C"/>
    <w:rsid w:val="00A33FA0"/>
    <w:rsid w:val="00A33FA7"/>
    <w:rsid w:val="00A33FBD"/>
    <w:rsid w:val="00A34004"/>
    <w:rsid w:val="00A340ED"/>
    <w:rsid w:val="00A34128"/>
    <w:rsid w:val="00A3420E"/>
    <w:rsid w:val="00A342A1"/>
    <w:rsid w:val="00A345D5"/>
    <w:rsid w:val="00A346CE"/>
    <w:rsid w:val="00A346E2"/>
    <w:rsid w:val="00A347A9"/>
    <w:rsid w:val="00A348E3"/>
    <w:rsid w:val="00A34BC3"/>
    <w:rsid w:val="00A34CA9"/>
    <w:rsid w:val="00A34F21"/>
    <w:rsid w:val="00A35378"/>
    <w:rsid w:val="00A35446"/>
    <w:rsid w:val="00A354B0"/>
    <w:rsid w:val="00A35884"/>
    <w:rsid w:val="00A3596A"/>
    <w:rsid w:val="00A35A08"/>
    <w:rsid w:val="00A35AF3"/>
    <w:rsid w:val="00A35B42"/>
    <w:rsid w:val="00A35E52"/>
    <w:rsid w:val="00A36026"/>
    <w:rsid w:val="00A36124"/>
    <w:rsid w:val="00A364D8"/>
    <w:rsid w:val="00A366A1"/>
    <w:rsid w:val="00A36821"/>
    <w:rsid w:val="00A36A7D"/>
    <w:rsid w:val="00A36AB4"/>
    <w:rsid w:val="00A36B2F"/>
    <w:rsid w:val="00A36EB0"/>
    <w:rsid w:val="00A36F49"/>
    <w:rsid w:val="00A370EE"/>
    <w:rsid w:val="00A37122"/>
    <w:rsid w:val="00A37153"/>
    <w:rsid w:val="00A37176"/>
    <w:rsid w:val="00A3719F"/>
    <w:rsid w:val="00A371CD"/>
    <w:rsid w:val="00A37246"/>
    <w:rsid w:val="00A37757"/>
    <w:rsid w:val="00A3788D"/>
    <w:rsid w:val="00A37910"/>
    <w:rsid w:val="00A379C4"/>
    <w:rsid w:val="00A37B69"/>
    <w:rsid w:val="00A37D0C"/>
    <w:rsid w:val="00A37DC9"/>
    <w:rsid w:val="00A37DE4"/>
    <w:rsid w:val="00A40299"/>
    <w:rsid w:val="00A40554"/>
    <w:rsid w:val="00A4062B"/>
    <w:rsid w:val="00A40642"/>
    <w:rsid w:val="00A40669"/>
    <w:rsid w:val="00A40733"/>
    <w:rsid w:val="00A40912"/>
    <w:rsid w:val="00A40A21"/>
    <w:rsid w:val="00A40C3C"/>
    <w:rsid w:val="00A40D05"/>
    <w:rsid w:val="00A40ED7"/>
    <w:rsid w:val="00A412BE"/>
    <w:rsid w:val="00A41418"/>
    <w:rsid w:val="00A415E0"/>
    <w:rsid w:val="00A41659"/>
    <w:rsid w:val="00A41D4E"/>
    <w:rsid w:val="00A41E1C"/>
    <w:rsid w:val="00A41F13"/>
    <w:rsid w:val="00A42023"/>
    <w:rsid w:val="00A420E1"/>
    <w:rsid w:val="00A42281"/>
    <w:rsid w:val="00A42295"/>
    <w:rsid w:val="00A42333"/>
    <w:rsid w:val="00A4236B"/>
    <w:rsid w:val="00A4245E"/>
    <w:rsid w:val="00A4271E"/>
    <w:rsid w:val="00A427DD"/>
    <w:rsid w:val="00A428B2"/>
    <w:rsid w:val="00A42BDB"/>
    <w:rsid w:val="00A42FFC"/>
    <w:rsid w:val="00A43442"/>
    <w:rsid w:val="00A434FC"/>
    <w:rsid w:val="00A43629"/>
    <w:rsid w:val="00A437A0"/>
    <w:rsid w:val="00A43990"/>
    <w:rsid w:val="00A43A01"/>
    <w:rsid w:val="00A43A19"/>
    <w:rsid w:val="00A43C0F"/>
    <w:rsid w:val="00A43DA5"/>
    <w:rsid w:val="00A43DE4"/>
    <w:rsid w:val="00A44042"/>
    <w:rsid w:val="00A44153"/>
    <w:rsid w:val="00A442C0"/>
    <w:rsid w:val="00A443E9"/>
    <w:rsid w:val="00A444C4"/>
    <w:rsid w:val="00A444F1"/>
    <w:rsid w:val="00A4454A"/>
    <w:rsid w:val="00A44629"/>
    <w:rsid w:val="00A446EF"/>
    <w:rsid w:val="00A449CB"/>
    <w:rsid w:val="00A449E5"/>
    <w:rsid w:val="00A44C51"/>
    <w:rsid w:val="00A456F2"/>
    <w:rsid w:val="00A45738"/>
    <w:rsid w:val="00A45A23"/>
    <w:rsid w:val="00A45BDE"/>
    <w:rsid w:val="00A45C3B"/>
    <w:rsid w:val="00A45F2B"/>
    <w:rsid w:val="00A46004"/>
    <w:rsid w:val="00A46205"/>
    <w:rsid w:val="00A46241"/>
    <w:rsid w:val="00A464C9"/>
    <w:rsid w:val="00A465AB"/>
    <w:rsid w:val="00A4667D"/>
    <w:rsid w:val="00A46836"/>
    <w:rsid w:val="00A4692E"/>
    <w:rsid w:val="00A46BE3"/>
    <w:rsid w:val="00A46C0C"/>
    <w:rsid w:val="00A46C88"/>
    <w:rsid w:val="00A46CE6"/>
    <w:rsid w:val="00A46D56"/>
    <w:rsid w:val="00A46D6E"/>
    <w:rsid w:val="00A46E5A"/>
    <w:rsid w:val="00A46EB1"/>
    <w:rsid w:val="00A46FA3"/>
    <w:rsid w:val="00A4705F"/>
    <w:rsid w:val="00A470AF"/>
    <w:rsid w:val="00A471A3"/>
    <w:rsid w:val="00A47437"/>
    <w:rsid w:val="00A47453"/>
    <w:rsid w:val="00A47750"/>
    <w:rsid w:val="00A47A30"/>
    <w:rsid w:val="00A47A70"/>
    <w:rsid w:val="00A47AD2"/>
    <w:rsid w:val="00A47E8C"/>
    <w:rsid w:val="00A47FFA"/>
    <w:rsid w:val="00A50159"/>
    <w:rsid w:val="00A507BE"/>
    <w:rsid w:val="00A50B11"/>
    <w:rsid w:val="00A50C3B"/>
    <w:rsid w:val="00A50E6E"/>
    <w:rsid w:val="00A50E7C"/>
    <w:rsid w:val="00A514E9"/>
    <w:rsid w:val="00A514F7"/>
    <w:rsid w:val="00A51540"/>
    <w:rsid w:val="00A5176C"/>
    <w:rsid w:val="00A51933"/>
    <w:rsid w:val="00A519B6"/>
    <w:rsid w:val="00A51ABD"/>
    <w:rsid w:val="00A51C13"/>
    <w:rsid w:val="00A51C35"/>
    <w:rsid w:val="00A51C75"/>
    <w:rsid w:val="00A51C80"/>
    <w:rsid w:val="00A51DC3"/>
    <w:rsid w:val="00A52152"/>
    <w:rsid w:val="00A52199"/>
    <w:rsid w:val="00A52372"/>
    <w:rsid w:val="00A525B6"/>
    <w:rsid w:val="00A525CF"/>
    <w:rsid w:val="00A5278E"/>
    <w:rsid w:val="00A529A2"/>
    <w:rsid w:val="00A529F2"/>
    <w:rsid w:val="00A52A42"/>
    <w:rsid w:val="00A52B42"/>
    <w:rsid w:val="00A52CF0"/>
    <w:rsid w:val="00A52DB3"/>
    <w:rsid w:val="00A52F81"/>
    <w:rsid w:val="00A53229"/>
    <w:rsid w:val="00A53691"/>
    <w:rsid w:val="00A53B9B"/>
    <w:rsid w:val="00A53C35"/>
    <w:rsid w:val="00A53C9A"/>
    <w:rsid w:val="00A53CF0"/>
    <w:rsid w:val="00A53D7A"/>
    <w:rsid w:val="00A53EB8"/>
    <w:rsid w:val="00A540C4"/>
    <w:rsid w:val="00A54117"/>
    <w:rsid w:val="00A54453"/>
    <w:rsid w:val="00A5468A"/>
    <w:rsid w:val="00A54A70"/>
    <w:rsid w:val="00A54B82"/>
    <w:rsid w:val="00A54D28"/>
    <w:rsid w:val="00A54ED0"/>
    <w:rsid w:val="00A54EF2"/>
    <w:rsid w:val="00A550D5"/>
    <w:rsid w:val="00A5511B"/>
    <w:rsid w:val="00A5528D"/>
    <w:rsid w:val="00A5544B"/>
    <w:rsid w:val="00A554C4"/>
    <w:rsid w:val="00A5574C"/>
    <w:rsid w:val="00A558CF"/>
    <w:rsid w:val="00A558F7"/>
    <w:rsid w:val="00A5595E"/>
    <w:rsid w:val="00A55A8F"/>
    <w:rsid w:val="00A55AEA"/>
    <w:rsid w:val="00A55CCF"/>
    <w:rsid w:val="00A55E1A"/>
    <w:rsid w:val="00A55E23"/>
    <w:rsid w:val="00A55E41"/>
    <w:rsid w:val="00A55EC7"/>
    <w:rsid w:val="00A55FB2"/>
    <w:rsid w:val="00A5627C"/>
    <w:rsid w:val="00A5627E"/>
    <w:rsid w:val="00A563CE"/>
    <w:rsid w:val="00A564E9"/>
    <w:rsid w:val="00A565BE"/>
    <w:rsid w:val="00A566A9"/>
    <w:rsid w:val="00A566DE"/>
    <w:rsid w:val="00A5674C"/>
    <w:rsid w:val="00A568A8"/>
    <w:rsid w:val="00A568AB"/>
    <w:rsid w:val="00A569CD"/>
    <w:rsid w:val="00A56A52"/>
    <w:rsid w:val="00A56C24"/>
    <w:rsid w:val="00A56C57"/>
    <w:rsid w:val="00A56C64"/>
    <w:rsid w:val="00A56DF4"/>
    <w:rsid w:val="00A56E92"/>
    <w:rsid w:val="00A56F59"/>
    <w:rsid w:val="00A56FCC"/>
    <w:rsid w:val="00A570FF"/>
    <w:rsid w:val="00A57200"/>
    <w:rsid w:val="00A57372"/>
    <w:rsid w:val="00A57A84"/>
    <w:rsid w:val="00A57CB1"/>
    <w:rsid w:val="00A57CFB"/>
    <w:rsid w:val="00A57F42"/>
    <w:rsid w:val="00A57FB9"/>
    <w:rsid w:val="00A6033F"/>
    <w:rsid w:val="00A60355"/>
    <w:rsid w:val="00A60410"/>
    <w:rsid w:val="00A60510"/>
    <w:rsid w:val="00A60662"/>
    <w:rsid w:val="00A6067C"/>
    <w:rsid w:val="00A606C1"/>
    <w:rsid w:val="00A607DB"/>
    <w:rsid w:val="00A608A3"/>
    <w:rsid w:val="00A60D0D"/>
    <w:rsid w:val="00A60F33"/>
    <w:rsid w:val="00A60F5F"/>
    <w:rsid w:val="00A610C4"/>
    <w:rsid w:val="00A61168"/>
    <w:rsid w:val="00A61196"/>
    <w:rsid w:val="00A61355"/>
    <w:rsid w:val="00A615F4"/>
    <w:rsid w:val="00A61969"/>
    <w:rsid w:val="00A61996"/>
    <w:rsid w:val="00A61B88"/>
    <w:rsid w:val="00A61BC9"/>
    <w:rsid w:val="00A61D36"/>
    <w:rsid w:val="00A6204B"/>
    <w:rsid w:val="00A62117"/>
    <w:rsid w:val="00A624CB"/>
    <w:rsid w:val="00A6260A"/>
    <w:rsid w:val="00A6262E"/>
    <w:rsid w:val="00A62749"/>
    <w:rsid w:val="00A627FE"/>
    <w:rsid w:val="00A62B70"/>
    <w:rsid w:val="00A62C50"/>
    <w:rsid w:val="00A62CCB"/>
    <w:rsid w:val="00A62FF7"/>
    <w:rsid w:val="00A630F6"/>
    <w:rsid w:val="00A631B4"/>
    <w:rsid w:val="00A632BD"/>
    <w:rsid w:val="00A63454"/>
    <w:rsid w:val="00A63944"/>
    <w:rsid w:val="00A63B89"/>
    <w:rsid w:val="00A63BA2"/>
    <w:rsid w:val="00A63CC4"/>
    <w:rsid w:val="00A63D41"/>
    <w:rsid w:val="00A63E97"/>
    <w:rsid w:val="00A64289"/>
    <w:rsid w:val="00A6431D"/>
    <w:rsid w:val="00A64372"/>
    <w:rsid w:val="00A6447E"/>
    <w:rsid w:val="00A6483E"/>
    <w:rsid w:val="00A64933"/>
    <w:rsid w:val="00A649C3"/>
    <w:rsid w:val="00A649E4"/>
    <w:rsid w:val="00A64AB4"/>
    <w:rsid w:val="00A64B97"/>
    <w:rsid w:val="00A64C14"/>
    <w:rsid w:val="00A64EED"/>
    <w:rsid w:val="00A6503C"/>
    <w:rsid w:val="00A6509D"/>
    <w:rsid w:val="00A651CC"/>
    <w:rsid w:val="00A6528E"/>
    <w:rsid w:val="00A65326"/>
    <w:rsid w:val="00A6532D"/>
    <w:rsid w:val="00A654D9"/>
    <w:rsid w:val="00A654F2"/>
    <w:rsid w:val="00A65504"/>
    <w:rsid w:val="00A6568C"/>
    <w:rsid w:val="00A657C5"/>
    <w:rsid w:val="00A65A03"/>
    <w:rsid w:val="00A65A82"/>
    <w:rsid w:val="00A65B61"/>
    <w:rsid w:val="00A65E9D"/>
    <w:rsid w:val="00A65EAC"/>
    <w:rsid w:val="00A660F3"/>
    <w:rsid w:val="00A661EC"/>
    <w:rsid w:val="00A664A5"/>
    <w:rsid w:val="00A665FC"/>
    <w:rsid w:val="00A6668E"/>
    <w:rsid w:val="00A66840"/>
    <w:rsid w:val="00A66A29"/>
    <w:rsid w:val="00A66A8F"/>
    <w:rsid w:val="00A66AFD"/>
    <w:rsid w:val="00A66D70"/>
    <w:rsid w:val="00A66E39"/>
    <w:rsid w:val="00A66E59"/>
    <w:rsid w:val="00A66E63"/>
    <w:rsid w:val="00A670D1"/>
    <w:rsid w:val="00A671B9"/>
    <w:rsid w:val="00A67289"/>
    <w:rsid w:val="00A6744C"/>
    <w:rsid w:val="00A67697"/>
    <w:rsid w:val="00A67762"/>
    <w:rsid w:val="00A677DF"/>
    <w:rsid w:val="00A678FD"/>
    <w:rsid w:val="00A679B4"/>
    <w:rsid w:val="00A679DA"/>
    <w:rsid w:val="00A67B31"/>
    <w:rsid w:val="00A67B50"/>
    <w:rsid w:val="00A67CA1"/>
    <w:rsid w:val="00A67CDA"/>
    <w:rsid w:val="00A67D13"/>
    <w:rsid w:val="00A67DB6"/>
    <w:rsid w:val="00A67DD2"/>
    <w:rsid w:val="00A67E91"/>
    <w:rsid w:val="00A70269"/>
    <w:rsid w:val="00A70328"/>
    <w:rsid w:val="00A70369"/>
    <w:rsid w:val="00A70474"/>
    <w:rsid w:val="00A70624"/>
    <w:rsid w:val="00A706CC"/>
    <w:rsid w:val="00A7078A"/>
    <w:rsid w:val="00A708DC"/>
    <w:rsid w:val="00A70AC2"/>
    <w:rsid w:val="00A70BC2"/>
    <w:rsid w:val="00A70BFF"/>
    <w:rsid w:val="00A70C03"/>
    <w:rsid w:val="00A70E0D"/>
    <w:rsid w:val="00A70FEE"/>
    <w:rsid w:val="00A71061"/>
    <w:rsid w:val="00A71070"/>
    <w:rsid w:val="00A7153D"/>
    <w:rsid w:val="00A71557"/>
    <w:rsid w:val="00A7171A"/>
    <w:rsid w:val="00A71AE6"/>
    <w:rsid w:val="00A71C72"/>
    <w:rsid w:val="00A71E41"/>
    <w:rsid w:val="00A71E65"/>
    <w:rsid w:val="00A72070"/>
    <w:rsid w:val="00A7221C"/>
    <w:rsid w:val="00A72435"/>
    <w:rsid w:val="00A724D8"/>
    <w:rsid w:val="00A725BB"/>
    <w:rsid w:val="00A72645"/>
    <w:rsid w:val="00A726B1"/>
    <w:rsid w:val="00A726B5"/>
    <w:rsid w:val="00A726F9"/>
    <w:rsid w:val="00A7271B"/>
    <w:rsid w:val="00A7273E"/>
    <w:rsid w:val="00A727CB"/>
    <w:rsid w:val="00A7281B"/>
    <w:rsid w:val="00A7285B"/>
    <w:rsid w:val="00A72962"/>
    <w:rsid w:val="00A72A1E"/>
    <w:rsid w:val="00A72AC0"/>
    <w:rsid w:val="00A72BC7"/>
    <w:rsid w:val="00A72F23"/>
    <w:rsid w:val="00A73265"/>
    <w:rsid w:val="00A73356"/>
    <w:rsid w:val="00A73380"/>
    <w:rsid w:val="00A734C6"/>
    <w:rsid w:val="00A7376C"/>
    <w:rsid w:val="00A737B3"/>
    <w:rsid w:val="00A7385C"/>
    <w:rsid w:val="00A73871"/>
    <w:rsid w:val="00A73B69"/>
    <w:rsid w:val="00A73C21"/>
    <w:rsid w:val="00A73CE1"/>
    <w:rsid w:val="00A73D68"/>
    <w:rsid w:val="00A73EB9"/>
    <w:rsid w:val="00A74087"/>
    <w:rsid w:val="00A741AB"/>
    <w:rsid w:val="00A741B9"/>
    <w:rsid w:val="00A745C9"/>
    <w:rsid w:val="00A745F7"/>
    <w:rsid w:val="00A74649"/>
    <w:rsid w:val="00A74925"/>
    <w:rsid w:val="00A7492B"/>
    <w:rsid w:val="00A74B58"/>
    <w:rsid w:val="00A74EAB"/>
    <w:rsid w:val="00A74F11"/>
    <w:rsid w:val="00A74FB6"/>
    <w:rsid w:val="00A75167"/>
    <w:rsid w:val="00A7523A"/>
    <w:rsid w:val="00A7553F"/>
    <w:rsid w:val="00A758E2"/>
    <w:rsid w:val="00A7596C"/>
    <w:rsid w:val="00A7598B"/>
    <w:rsid w:val="00A75A50"/>
    <w:rsid w:val="00A75A66"/>
    <w:rsid w:val="00A75C4C"/>
    <w:rsid w:val="00A75C77"/>
    <w:rsid w:val="00A75ED2"/>
    <w:rsid w:val="00A75F84"/>
    <w:rsid w:val="00A761F2"/>
    <w:rsid w:val="00A762E3"/>
    <w:rsid w:val="00A76327"/>
    <w:rsid w:val="00A7640C"/>
    <w:rsid w:val="00A76683"/>
    <w:rsid w:val="00A766ED"/>
    <w:rsid w:val="00A76710"/>
    <w:rsid w:val="00A768E3"/>
    <w:rsid w:val="00A76A8A"/>
    <w:rsid w:val="00A76CE9"/>
    <w:rsid w:val="00A76E65"/>
    <w:rsid w:val="00A76F1F"/>
    <w:rsid w:val="00A7701B"/>
    <w:rsid w:val="00A77532"/>
    <w:rsid w:val="00A77788"/>
    <w:rsid w:val="00A77981"/>
    <w:rsid w:val="00A77A92"/>
    <w:rsid w:val="00A77BA7"/>
    <w:rsid w:val="00A77C71"/>
    <w:rsid w:val="00A77C9C"/>
    <w:rsid w:val="00A77CE5"/>
    <w:rsid w:val="00A77E3B"/>
    <w:rsid w:val="00A77F31"/>
    <w:rsid w:val="00A77FAA"/>
    <w:rsid w:val="00A77FB8"/>
    <w:rsid w:val="00A800E6"/>
    <w:rsid w:val="00A800F0"/>
    <w:rsid w:val="00A801CC"/>
    <w:rsid w:val="00A802DA"/>
    <w:rsid w:val="00A8058F"/>
    <w:rsid w:val="00A805B8"/>
    <w:rsid w:val="00A80651"/>
    <w:rsid w:val="00A80771"/>
    <w:rsid w:val="00A80A63"/>
    <w:rsid w:val="00A80BB1"/>
    <w:rsid w:val="00A80D5D"/>
    <w:rsid w:val="00A80D6F"/>
    <w:rsid w:val="00A80F6F"/>
    <w:rsid w:val="00A81310"/>
    <w:rsid w:val="00A81321"/>
    <w:rsid w:val="00A813A3"/>
    <w:rsid w:val="00A81984"/>
    <w:rsid w:val="00A81AC0"/>
    <w:rsid w:val="00A81B66"/>
    <w:rsid w:val="00A81F36"/>
    <w:rsid w:val="00A81FD6"/>
    <w:rsid w:val="00A8206C"/>
    <w:rsid w:val="00A820A6"/>
    <w:rsid w:val="00A821FC"/>
    <w:rsid w:val="00A82425"/>
    <w:rsid w:val="00A824A7"/>
    <w:rsid w:val="00A827EB"/>
    <w:rsid w:val="00A829EF"/>
    <w:rsid w:val="00A82AE3"/>
    <w:rsid w:val="00A82C10"/>
    <w:rsid w:val="00A82D07"/>
    <w:rsid w:val="00A82D5A"/>
    <w:rsid w:val="00A82D73"/>
    <w:rsid w:val="00A82DDA"/>
    <w:rsid w:val="00A82DFA"/>
    <w:rsid w:val="00A82E1E"/>
    <w:rsid w:val="00A82E6F"/>
    <w:rsid w:val="00A8307A"/>
    <w:rsid w:val="00A83269"/>
    <w:rsid w:val="00A8328F"/>
    <w:rsid w:val="00A833BA"/>
    <w:rsid w:val="00A8343C"/>
    <w:rsid w:val="00A834D5"/>
    <w:rsid w:val="00A83AA0"/>
    <w:rsid w:val="00A83B01"/>
    <w:rsid w:val="00A83BF1"/>
    <w:rsid w:val="00A83CCA"/>
    <w:rsid w:val="00A83D2D"/>
    <w:rsid w:val="00A83EE4"/>
    <w:rsid w:val="00A83F6F"/>
    <w:rsid w:val="00A84008"/>
    <w:rsid w:val="00A84071"/>
    <w:rsid w:val="00A84160"/>
    <w:rsid w:val="00A841D4"/>
    <w:rsid w:val="00A84358"/>
    <w:rsid w:val="00A84567"/>
    <w:rsid w:val="00A84667"/>
    <w:rsid w:val="00A846A4"/>
    <w:rsid w:val="00A84735"/>
    <w:rsid w:val="00A848C9"/>
    <w:rsid w:val="00A84A24"/>
    <w:rsid w:val="00A84AF2"/>
    <w:rsid w:val="00A84CB3"/>
    <w:rsid w:val="00A84D25"/>
    <w:rsid w:val="00A84D52"/>
    <w:rsid w:val="00A8502E"/>
    <w:rsid w:val="00A85234"/>
    <w:rsid w:val="00A8525F"/>
    <w:rsid w:val="00A85486"/>
    <w:rsid w:val="00A85599"/>
    <w:rsid w:val="00A855FF"/>
    <w:rsid w:val="00A8561C"/>
    <w:rsid w:val="00A85ABD"/>
    <w:rsid w:val="00A8615D"/>
    <w:rsid w:val="00A86298"/>
    <w:rsid w:val="00A866D2"/>
    <w:rsid w:val="00A869C6"/>
    <w:rsid w:val="00A86A4D"/>
    <w:rsid w:val="00A86B25"/>
    <w:rsid w:val="00A86B59"/>
    <w:rsid w:val="00A86D0D"/>
    <w:rsid w:val="00A86E0A"/>
    <w:rsid w:val="00A86F99"/>
    <w:rsid w:val="00A86FD1"/>
    <w:rsid w:val="00A8704E"/>
    <w:rsid w:val="00A876BE"/>
    <w:rsid w:val="00A87816"/>
    <w:rsid w:val="00A87831"/>
    <w:rsid w:val="00A87855"/>
    <w:rsid w:val="00A87943"/>
    <w:rsid w:val="00A879A6"/>
    <w:rsid w:val="00A87A0F"/>
    <w:rsid w:val="00A87B68"/>
    <w:rsid w:val="00A87C37"/>
    <w:rsid w:val="00A87CB1"/>
    <w:rsid w:val="00A87D11"/>
    <w:rsid w:val="00A87E9A"/>
    <w:rsid w:val="00A87F2F"/>
    <w:rsid w:val="00A900AF"/>
    <w:rsid w:val="00A9021B"/>
    <w:rsid w:val="00A902E1"/>
    <w:rsid w:val="00A903D8"/>
    <w:rsid w:val="00A9073F"/>
    <w:rsid w:val="00A90B9B"/>
    <w:rsid w:val="00A90D98"/>
    <w:rsid w:val="00A90FD2"/>
    <w:rsid w:val="00A9131F"/>
    <w:rsid w:val="00A91367"/>
    <w:rsid w:val="00A914F5"/>
    <w:rsid w:val="00A916D5"/>
    <w:rsid w:val="00A919D0"/>
    <w:rsid w:val="00A91B29"/>
    <w:rsid w:val="00A91C07"/>
    <w:rsid w:val="00A91C81"/>
    <w:rsid w:val="00A91D57"/>
    <w:rsid w:val="00A91F38"/>
    <w:rsid w:val="00A92134"/>
    <w:rsid w:val="00A926CD"/>
    <w:rsid w:val="00A92715"/>
    <w:rsid w:val="00A92751"/>
    <w:rsid w:val="00A92855"/>
    <w:rsid w:val="00A928B1"/>
    <w:rsid w:val="00A92903"/>
    <w:rsid w:val="00A92998"/>
    <w:rsid w:val="00A92A61"/>
    <w:rsid w:val="00A92B82"/>
    <w:rsid w:val="00A92C53"/>
    <w:rsid w:val="00A92EAD"/>
    <w:rsid w:val="00A92FF2"/>
    <w:rsid w:val="00A930AA"/>
    <w:rsid w:val="00A93421"/>
    <w:rsid w:val="00A93A70"/>
    <w:rsid w:val="00A93AD2"/>
    <w:rsid w:val="00A93AE6"/>
    <w:rsid w:val="00A93D86"/>
    <w:rsid w:val="00A93F87"/>
    <w:rsid w:val="00A94004"/>
    <w:rsid w:val="00A9406A"/>
    <w:rsid w:val="00A94111"/>
    <w:rsid w:val="00A941A6"/>
    <w:rsid w:val="00A942E8"/>
    <w:rsid w:val="00A9459B"/>
    <w:rsid w:val="00A94762"/>
    <w:rsid w:val="00A9495D"/>
    <w:rsid w:val="00A94A5E"/>
    <w:rsid w:val="00A94AF9"/>
    <w:rsid w:val="00A94C99"/>
    <w:rsid w:val="00A94CD3"/>
    <w:rsid w:val="00A94CF9"/>
    <w:rsid w:val="00A94D8E"/>
    <w:rsid w:val="00A94E26"/>
    <w:rsid w:val="00A95026"/>
    <w:rsid w:val="00A950A9"/>
    <w:rsid w:val="00A950F4"/>
    <w:rsid w:val="00A951AE"/>
    <w:rsid w:val="00A952AC"/>
    <w:rsid w:val="00A955E5"/>
    <w:rsid w:val="00A955F4"/>
    <w:rsid w:val="00A95722"/>
    <w:rsid w:val="00A95795"/>
    <w:rsid w:val="00A957F0"/>
    <w:rsid w:val="00A959C3"/>
    <w:rsid w:val="00A95A88"/>
    <w:rsid w:val="00A95F62"/>
    <w:rsid w:val="00A960F2"/>
    <w:rsid w:val="00A965AC"/>
    <w:rsid w:val="00A96932"/>
    <w:rsid w:val="00A96972"/>
    <w:rsid w:val="00A96A30"/>
    <w:rsid w:val="00A96A3F"/>
    <w:rsid w:val="00A96A4B"/>
    <w:rsid w:val="00A96AAB"/>
    <w:rsid w:val="00A96C6E"/>
    <w:rsid w:val="00A96CAF"/>
    <w:rsid w:val="00A96E0C"/>
    <w:rsid w:val="00A96E57"/>
    <w:rsid w:val="00A96FB9"/>
    <w:rsid w:val="00A970E3"/>
    <w:rsid w:val="00A97116"/>
    <w:rsid w:val="00A9721B"/>
    <w:rsid w:val="00A97233"/>
    <w:rsid w:val="00A9743C"/>
    <w:rsid w:val="00A976AF"/>
    <w:rsid w:val="00A97956"/>
    <w:rsid w:val="00A979A5"/>
    <w:rsid w:val="00A97E41"/>
    <w:rsid w:val="00AA005F"/>
    <w:rsid w:val="00AA0134"/>
    <w:rsid w:val="00AA0351"/>
    <w:rsid w:val="00AA0507"/>
    <w:rsid w:val="00AA0715"/>
    <w:rsid w:val="00AA097D"/>
    <w:rsid w:val="00AA0DAE"/>
    <w:rsid w:val="00AA0E89"/>
    <w:rsid w:val="00AA0E91"/>
    <w:rsid w:val="00AA0E9E"/>
    <w:rsid w:val="00AA0EDE"/>
    <w:rsid w:val="00AA11B1"/>
    <w:rsid w:val="00AA13AF"/>
    <w:rsid w:val="00AA1488"/>
    <w:rsid w:val="00AA15B0"/>
    <w:rsid w:val="00AA179E"/>
    <w:rsid w:val="00AA17D5"/>
    <w:rsid w:val="00AA18F7"/>
    <w:rsid w:val="00AA1C34"/>
    <w:rsid w:val="00AA21BF"/>
    <w:rsid w:val="00AA23BD"/>
    <w:rsid w:val="00AA23E4"/>
    <w:rsid w:val="00AA2459"/>
    <w:rsid w:val="00AA24DA"/>
    <w:rsid w:val="00AA25BB"/>
    <w:rsid w:val="00AA267F"/>
    <w:rsid w:val="00AA26D7"/>
    <w:rsid w:val="00AA27C4"/>
    <w:rsid w:val="00AA292A"/>
    <w:rsid w:val="00AA2970"/>
    <w:rsid w:val="00AA2BB2"/>
    <w:rsid w:val="00AA2D6A"/>
    <w:rsid w:val="00AA2DB4"/>
    <w:rsid w:val="00AA2F54"/>
    <w:rsid w:val="00AA2F9F"/>
    <w:rsid w:val="00AA31CB"/>
    <w:rsid w:val="00AA3308"/>
    <w:rsid w:val="00AA348D"/>
    <w:rsid w:val="00AA3654"/>
    <w:rsid w:val="00AA383B"/>
    <w:rsid w:val="00AA3914"/>
    <w:rsid w:val="00AA3B2C"/>
    <w:rsid w:val="00AA3D22"/>
    <w:rsid w:val="00AA4129"/>
    <w:rsid w:val="00AA412B"/>
    <w:rsid w:val="00AA4178"/>
    <w:rsid w:val="00AA46A8"/>
    <w:rsid w:val="00AA484F"/>
    <w:rsid w:val="00AA4928"/>
    <w:rsid w:val="00AA49C9"/>
    <w:rsid w:val="00AA4E41"/>
    <w:rsid w:val="00AA4F30"/>
    <w:rsid w:val="00AA540D"/>
    <w:rsid w:val="00AA5543"/>
    <w:rsid w:val="00AA5632"/>
    <w:rsid w:val="00AA567B"/>
    <w:rsid w:val="00AA57BE"/>
    <w:rsid w:val="00AA5C0D"/>
    <w:rsid w:val="00AA5C8F"/>
    <w:rsid w:val="00AA5CBC"/>
    <w:rsid w:val="00AA5D10"/>
    <w:rsid w:val="00AA5DA2"/>
    <w:rsid w:val="00AA5E8E"/>
    <w:rsid w:val="00AA600A"/>
    <w:rsid w:val="00AA602A"/>
    <w:rsid w:val="00AA6296"/>
    <w:rsid w:val="00AA6318"/>
    <w:rsid w:val="00AA6393"/>
    <w:rsid w:val="00AA6445"/>
    <w:rsid w:val="00AA6518"/>
    <w:rsid w:val="00AA6566"/>
    <w:rsid w:val="00AA6F0F"/>
    <w:rsid w:val="00AA716B"/>
    <w:rsid w:val="00AA72D7"/>
    <w:rsid w:val="00AA76D3"/>
    <w:rsid w:val="00AA7821"/>
    <w:rsid w:val="00AA79FC"/>
    <w:rsid w:val="00AA7AAD"/>
    <w:rsid w:val="00AA7AC6"/>
    <w:rsid w:val="00AA7D95"/>
    <w:rsid w:val="00AB031F"/>
    <w:rsid w:val="00AB042C"/>
    <w:rsid w:val="00AB0523"/>
    <w:rsid w:val="00AB06F0"/>
    <w:rsid w:val="00AB0860"/>
    <w:rsid w:val="00AB08CB"/>
    <w:rsid w:val="00AB0992"/>
    <w:rsid w:val="00AB0A95"/>
    <w:rsid w:val="00AB0AFC"/>
    <w:rsid w:val="00AB0B89"/>
    <w:rsid w:val="00AB0C16"/>
    <w:rsid w:val="00AB0EF0"/>
    <w:rsid w:val="00AB0FDF"/>
    <w:rsid w:val="00AB1133"/>
    <w:rsid w:val="00AB11BB"/>
    <w:rsid w:val="00AB14AB"/>
    <w:rsid w:val="00AB164E"/>
    <w:rsid w:val="00AB1684"/>
    <w:rsid w:val="00AB16E8"/>
    <w:rsid w:val="00AB17CD"/>
    <w:rsid w:val="00AB1B8E"/>
    <w:rsid w:val="00AB1CA7"/>
    <w:rsid w:val="00AB1ECD"/>
    <w:rsid w:val="00AB1F1E"/>
    <w:rsid w:val="00AB1F73"/>
    <w:rsid w:val="00AB21A9"/>
    <w:rsid w:val="00AB21EB"/>
    <w:rsid w:val="00AB2293"/>
    <w:rsid w:val="00AB23AE"/>
    <w:rsid w:val="00AB24BE"/>
    <w:rsid w:val="00AB24D9"/>
    <w:rsid w:val="00AB2620"/>
    <w:rsid w:val="00AB2723"/>
    <w:rsid w:val="00AB2983"/>
    <w:rsid w:val="00AB29D3"/>
    <w:rsid w:val="00AB2D98"/>
    <w:rsid w:val="00AB2E59"/>
    <w:rsid w:val="00AB3241"/>
    <w:rsid w:val="00AB3248"/>
    <w:rsid w:val="00AB32DD"/>
    <w:rsid w:val="00AB3351"/>
    <w:rsid w:val="00AB33BF"/>
    <w:rsid w:val="00AB3492"/>
    <w:rsid w:val="00AB3531"/>
    <w:rsid w:val="00AB3593"/>
    <w:rsid w:val="00AB35BA"/>
    <w:rsid w:val="00AB3624"/>
    <w:rsid w:val="00AB36C8"/>
    <w:rsid w:val="00AB3794"/>
    <w:rsid w:val="00AB38C6"/>
    <w:rsid w:val="00AB397A"/>
    <w:rsid w:val="00AB39C0"/>
    <w:rsid w:val="00AB3A22"/>
    <w:rsid w:val="00AB3A29"/>
    <w:rsid w:val="00AB3AA6"/>
    <w:rsid w:val="00AB3BB6"/>
    <w:rsid w:val="00AB3D91"/>
    <w:rsid w:val="00AB3DAA"/>
    <w:rsid w:val="00AB3F46"/>
    <w:rsid w:val="00AB3F7D"/>
    <w:rsid w:val="00AB4128"/>
    <w:rsid w:val="00AB4242"/>
    <w:rsid w:val="00AB4270"/>
    <w:rsid w:val="00AB4330"/>
    <w:rsid w:val="00AB458F"/>
    <w:rsid w:val="00AB47DF"/>
    <w:rsid w:val="00AB48F0"/>
    <w:rsid w:val="00AB4945"/>
    <w:rsid w:val="00AB49FD"/>
    <w:rsid w:val="00AB4C48"/>
    <w:rsid w:val="00AB4F3C"/>
    <w:rsid w:val="00AB51BD"/>
    <w:rsid w:val="00AB527E"/>
    <w:rsid w:val="00AB5521"/>
    <w:rsid w:val="00AB55AB"/>
    <w:rsid w:val="00AB5656"/>
    <w:rsid w:val="00AB57B0"/>
    <w:rsid w:val="00AB585E"/>
    <w:rsid w:val="00AB5862"/>
    <w:rsid w:val="00AB589F"/>
    <w:rsid w:val="00AB5990"/>
    <w:rsid w:val="00AB5B2D"/>
    <w:rsid w:val="00AB5B7C"/>
    <w:rsid w:val="00AB5C9F"/>
    <w:rsid w:val="00AB5CE8"/>
    <w:rsid w:val="00AB600C"/>
    <w:rsid w:val="00AB609D"/>
    <w:rsid w:val="00AB60EB"/>
    <w:rsid w:val="00AB6402"/>
    <w:rsid w:val="00AB65BA"/>
    <w:rsid w:val="00AB66E4"/>
    <w:rsid w:val="00AB6771"/>
    <w:rsid w:val="00AB6A4D"/>
    <w:rsid w:val="00AB6CCE"/>
    <w:rsid w:val="00AB6DA5"/>
    <w:rsid w:val="00AB6DE5"/>
    <w:rsid w:val="00AB6E95"/>
    <w:rsid w:val="00AB7069"/>
    <w:rsid w:val="00AB71E8"/>
    <w:rsid w:val="00AB71F6"/>
    <w:rsid w:val="00AB7343"/>
    <w:rsid w:val="00AB76A4"/>
    <w:rsid w:val="00AB7759"/>
    <w:rsid w:val="00AB778D"/>
    <w:rsid w:val="00AB7934"/>
    <w:rsid w:val="00AB7A22"/>
    <w:rsid w:val="00AB7B55"/>
    <w:rsid w:val="00AB7DB6"/>
    <w:rsid w:val="00AB7E1E"/>
    <w:rsid w:val="00AB7FB9"/>
    <w:rsid w:val="00AC010F"/>
    <w:rsid w:val="00AC0228"/>
    <w:rsid w:val="00AC027E"/>
    <w:rsid w:val="00AC0379"/>
    <w:rsid w:val="00AC0512"/>
    <w:rsid w:val="00AC067C"/>
    <w:rsid w:val="00AC0D1B"/>
    <w:rsid w:val="00AC0E13"/>
    <w:rsid w:val="00AC0F6A"/>
    <w:rsid w:val="00AC0FA0"/>
    <w:rsid w:val="00AC112C"/>
    <w:rsid w:val="00AC1157"/>
    <w:rsid w:val="00AC12C0"/>
    <w:rsid w:val="00AC132F"/>
    <w:rsid w:val="00AC1340"/>
    <w:rsid w:val="00AC14E9"/>
    <w:rsid w:val="00AC151B"/>
    <w:rsid w:val="00AC1588"/>
    <w:rsid w:val="00AC1750"/>
    <w:rsid w:val="00AC185B"/>
    <w:rsid w:val="00AC1977"/>
    <w:rsid w:val="00AC1B30"/>
    <w:rsid w:val="00AC1BCD"/>
    <w:rsid w:val="00AC1C55"/>
    <w:rsid w:val="00AC2088"/>
    <w:rsid w:val="00AC218D"/>
    <w:rsid w:val="00AC23F5"/>
    <w:rsid w:val="00AC256C"/>
    <w:rsid w:val="00AC2AE6"/>
    <w:rsid w:val="00AC2B06"/>
    <w:rsid w:val="00AC2B27"/>
    <w:rsid w:val="00AC2B2A"/>
    <w:rsid w:val="00AC2C47"/>
    <w:rsid w:val="00AC2CB4"/>
    <w:rsid w:val="00AC2EAC"/>
    <w:rsid w:val="00AC323B"/>
    <w:rsid w:val="00AC32E3"/>
    <w:rsid w:val="00AC33C6"/>
    <w:rsid w:val="00AC35D5"/>
    <w:rsid w:val="00AC35F2"/>
    <w:rsid w:val="00AC3658"/>
    <w:rsid w:val="00AC373C"/>
    <w:rsid w:val="00AC3760"/>
    <w:rsid w:val="00AC37FC"/>
    <w:rsid w:val="00AC387F"/>
    <w:rsid w:val="00AC38D1"/>
    <w:rsid w:val="00AC38EE"/>
    <w:rsid w:val="00AC3B7E"/>
    <w:rsid w:val="00AC3E4F"/>
    <w:rsid w:val="00AC3EC7"/>
    <w:rsid w:val="00AC3F35"/>
    <w:rsid w:val="00AC3FDE"/>
    <w:rsid w:val="00AC40BF"/>
    <w:rsid w:val="00AC40C2"/>
    <w:rsid w:val="00AC40F0"/>
    <w:rsid w:val="00AC416D"/>
    <w:rsid w:val="00AC4396"/>
    <w:rsid w:val="00AC4423"/>
    <w:rsid w:val="00AC4842"/>
    <w:rsid w:val="00AC48B7"/>
    <w:rsid w:val="00AC49CA"/>
    <w:rsid w:val="00AC4A2E"/>
    <w:rsid w:val="00AC4BC8"/>
    <w:rsid w:val="00AC4CF2"/>
    <w:rsid w:val="00AC4D20"/>
    <w:rsid w:val="00AC4E42"/>
    <w:rsid w:val="00AC4E4B"/>
    <w:rsid w:val="00AC508C"/>
    <w:rsid w:val="00AC51EC"/>
    <w:rsid w:val="00AC52A3"/>
    <w:rsid w:val="00AC52CC"/>
    <w:rsid w:val="00AC531A"/>
    <w:rsid w:val="00AC538F"/>
    <w:rsid w:val="00AC5396"/>
    <w:rsid w:val="00AC5449"/>
    <w:rsid w:val="00AC5457"/>
    <w:rsid w:val="00AC55BC"/>
    <w:rsid w:val="00AC581A"/>
    <w:rsid w:val="00AC59B7"/>
    <w:rsid w:val="00AC5B9B"/>
    <w:rsid w:val="00AC615D"/>
    <w:rsid w:val="00AC6231"/>
    <w:rsid w:val="00AC62AD"/>
    <w:rsid w:val="00AC62E8"/>
    <w:rsid w:val="00AC64F5"/>
    <w:rsid w:val="00AC6567"/>
    <w:rsid w:val="00AC656A"/>
    <w:rsid w:val="00AC67F7"/>
    <w:rsid w:val="00AC68B7"/>
    <w:rsid w:val="00AC68CD"/>
    <w:rsid w:val="00AC6ABF"/>
    <w:rsid w:val="00AC706B"/>
    <w:rsid w:val="00AC70E2"/>
    <w:rsid w:val="00AC727C"/>
    <w:rsid w:val="00AC7325"/>
    <w:rsid w:val="00AC7488"/>
    <w:rsid w:val="00AC7508"/>
    <w:rsid w:val="00AC761A"/>
    <w:rsid w:val="00AC7774"/>
    <w:rsid w:val="00AC7926"/>
    <w:rsid w:val="00AC7A84"/>
    <w:rsid w:val="00AC7B6A"/>
    <w:rsid w:val="00AC7BC5"/>
    <w:rsid w:val="00AC7C9B"/>
    <w:rsid w:val="00AC7E33"/>
    <w:rsid w:val="00AC7F58"/>
    <w:rsid w:val="00AD0380"/>
    <w:rsid w:val="00AD05F7"/>
    <w:rsid w:val="00AD08B1"/>
    <w:rsid w:val="00AD0B17"/>
    <w:rsid w:val="00AD0C16"/>
    <w:rsid w:val="00AD0C99"/>
    <w:rsid w:val="00AD11A0"/>
    <w:rsid w:val="00AD12B2"/>
    <w:rsid w:val="00AD131E"/>
    <w:rsid w:val="00AD147A"/>
    <w:rsid w:val="00AD1653"/>
    <w:rsid w:val="00AD17F6"/>
    <w:rsid w:val="00AD19AB"/>
    <w:rsid w:val="00AD1ADB"/>
    <w:rsid w:val="00AD1B0A"/>
    <w:rsid w:val="00AD1BEB"/>
    <w:rsid w:val="00AD1C55"/>
    <w:rsid w:val="00AD1CB7"/>
    <w:rsid w:val="00AD1F40"/>
    <w:rsid w:val="00AD1FAD"/>
    <w:rsid w:val="00AD204B"/>
    <w:rsid w:val="00AD2355"/>
    <w:rsid w:val="00AD2463"/>
    <w:rsid w:val="00AD2498"/>
    <w:rsid w:val="00AD257E"/>
    <w:rsid w:val="00AD258E"/>
    <w:rsid w:val="00AD266B"/>
    <w:rsid w:val="00AD27E3"/>
    <w:rsid w:val="00AD2B12"/>
    <w:rsid w:val="00AD2BA1"/>
    <w:rsid w:val="00AD2C8B"/>
    <w:rsid w:val="00AD2C8C"/>
    <w:rsid w:val="00AD2D77"/>
    <w:rsid w:val="00AD2DB1"/>
    <w:rsid w:val="00AD2EF9"/>
    <w:rsid w:val="00AD2FEF"/>
    <w:rsid w:val="00AD30C6"/>
    <w:rsid w:val="00AD3180"/>
    <w:rsid w:val="00AD31D7"/>
    <w:rsid w:val="00AD324B"/>
    <w:rsid w:val="00AD3256"/>
    <w:rsid w:val="00AD338F"/>
    <w:rsid w:val="00AD3451"/>
    <w:rsid w:val="00AD35F5"/>
    <w:rsid w:val="00AD36AD"/>
    <w:rsid w:val="00AD378A"/>
    <w:rsid w:val="00AD38E8"/>
    <w:rsid w:val="00AD3B53"/>
    <w:rsid w:val="00AD3D04"/>
    <w:rsid w:val="00AD3DB7"/>
    <w:rsid w:val="00AD3E60"/>
    <w:rsid w:val="00AD3EEE"/>
    <w:rsid w:val="00AD3F8A"/>
    <w:rsid w:val="00AD4198"/>
    <w:rsid w:val="00AD4324"/>
    <w:rsid w:val="00AD44CB"/>
    <w:rsid w:val="00AD4664"/>
    <w:rsid w:val="00AD4795"/>
    <w:rsid w:val="00AD48B8"/>
    <w:rsid w:val="00AD4A57"/>
    <w:rsid w:val="00AD4A65"/>
    <w:rsid w:val="00AD4D28"/>
    <w:rsid w:val="00AD50B8"/>
    <w:rsid w:val="00AD521A"/>
    <w:rsid w:val="00AD5332"/>
    <w:rsid w:val="00AD53FE"/>
    <w:rsid w:val="00AD58E1"/>
    <w:rsid w:val="00AD593C"/>
    <w:rsid w:val="00AD59B8"/>
    <w:rsid w:val="00AD5A1B"/>
    <w:rsid w:val="00AD5A73"/>
    <w:rsid w:val="00AD5A8E"/>
    <w:rsid w:val="00AD5C01"/>
    <w:rsid w:val="00AD60F0"/>
    <w:rsid w:val="00AD61FA"/>
    <w:rsid w:val="00AD626F"/>
    <w:rsid w:val="00AD6327"/>
    <w:rsid w:val="00AD641A"/>
    <w:rsid w:val="00AD679D"/>
    <w:rsid w:val="00AD67DF"/>
    <w:rsid w:val="00AD683D"/>
    <w:rsid w:val="00AD6A2D"/>
    <w:rsid w:val="00AD6B56"/>
    <w:rsid w:val="00AD6DEC"/>
    <w:rsid w:val="00AD6F17"/>
    <w:rsid w:val="00AD6FFA"/>
    <w:rsid w:val="00AD7180"/>
    <w:rsid w:val="00AD76CD"/>
    <w:rsid w:val="00AD77C8"/>
    <w:rsid w:val="00AD795B"/>
    <w:rsid w:val="00AD7AC3"/>
    <w:rsid w:val="00AD7AF1"/>
    <w:rsid w:val="00AD7CB5"/>
    <w:rsid w:val="00AD7D4D"/>
    <w:rsid w:val="00AD7EF7"/>
    <w:rsid w:val="00AD7F43"/>
    <w:rsid w:val="00AD7F8F"/>
    <w:rsid w:val="00AE0128"/>
    <w:rsid w:val="00AE0159"/>
    <w:rsid w:val="00AE040A"/>
    <w:rsid w:val="00AE04CC"/>
    <w:rsid w:val="00AE05A2"/>
    <w:rsid w:val="00AE05C2"/>
    <w:rsid w:val="00AE071D"/>
    <w:rsid w:val="00AE07C1"/>
    <w:rsid w:val="00AE084F"/>
    <w:rsid w:val="00AE08B6"/>
    <w:rsid w:val="00AE0919"/>
    <w:rsid w:val="00AE09DF"/>
    <w:rsid w:val="00AE0DEB"/>
    <w:rsid w:val="00AE0E04"/>
    <w:rsid w:val="00AE11B1"/>
    <w:rsid w:val="00AE1254"/>
    <w:rsid w:val="00AE14B4"/>
    <w:rsid w:val="00AE152C"/>
    <w:rsid w:val="00AE15B3"/>
    <w:rsid w:val="00AE15D7"/>
    <w:rsid w:val="00AE163F"/>
    <w:rsid w:val="00AE16CC"/>
    <w:rsid w:val="00AE1A15"/>
    <w:rsid w:val="00AE1C03"/>
    <w:rsid w:val="00AE1D66"/>
    <w:rsid w:val="00AE1E77"/>
    <w:rsid w:val="00AE1FA7"/>
    <w:rsid w:val="00AE2077"/>
    <w:rsid w:val="00AE2078"/>
    <w:rsid w:val="00AE2113"/>
    <w:rsid w:val="00AE211C"/>
    <w:rsid w:val="00AE216F"/>
    <w:rsid w:val="00AE2216"/>
    <w:rsid w:val="00AE2257"/>
    <w:rsid w:val="00AE2309"/>
    <w:rsid w:val="00AE27A3"/>
    <w:rsid w:val="00AE28E8"/>
    <w:rsid w:val="00AE2AC8"/>
    <w:rsid w:val="00AE2B34"/>
    <w:rsid w:val="00AE2D66"/>
    <w:rsid w:val="00AE2DB2"/>
    <w:rsid w:val="00AE2DD6"/>
    <w:rsid w:val="00AE2DF7"/>
    <w:rsid w:val="00AE2F55"/>
    <w:rsid w:val="00AE30C7"/>
    <w:rsid w:val="00AE322F"/>
    <w:rsid w:val="00AE334B"/>
    <w:rsid w:val="00AE3389"/>
    <w:rsid w:val="00AE3667"/>
    <w:rsid w:val="00AE3677"/>
    <w:rsid w:val="00AE3679"/>
    <w:rsid w:val="00AE369A"/>
    <w:rsid w:val="00AE3722"/>
    <w:rsid w:val="00AE38F9"/>
    <w:rsid w:val="00AE3AC4"/>
    <w:rsid w:val="00AE3AFE"/>
    <w:rsid w:val="00AE3C27"/>
    <w:rsid w:val="00AE3CF6"/>
    <w:rsid w:val="00AE3F23"/>
    <w:rsid w:val="00AE3F5A"/>
    <w:rsid w:val="00AE40E8"/>
    <w:rsid w:val="00AE430E"/>
    <w:rsid w:val="00AE4346"/>
    <w:rsid w:val="00AE4355"/>
    <w:rsid w:val="00AE437A"/>
    <w:rsid w:val="00AE438D"/>
    <w:rsid w:val="00AE439E"/>
    <w:rsid w:val="00AE46C3"/>
    <w:rsid w:val="00AE4839"/>
    <w:rsid w:val="00AE48A5"/>
    <w:rsid w:val="00AE48B2"/>
    <w:rsid w:val="00AE48CC"/>
    <w:rsid w:val="00AE4959"/>
    <w:rsid w:val="00AE49BB"/>
    <w:rsid w:val="00AE49D7"/>
    <w:rsid w:val="00AE4A41"/>
    <w:rsid w:val="00AE4A6C"/>
    <w:rsid w:val="00AE4A77"/>
    <w:rsid w:val="00AE4CB7"/>
    <w:rsid w:val="00AE4D12"/>
    <w:rsid w:val="00AE4D2D"/>
    <w:rsid w:val="00AE4E0A"/>
    <w:rsid w:val="00AE4E46"/>
    <w:rsid w:val="00AE4E59"/>
    <w:rsid w:val="00AE4FA4"/>
    <w:rsid w:val="00AE50FF"/>
    <w:rsid w:val="00AE519C"/>
    <w:rsid w:val="00AE5300"/>
    <w:rsid w:val="00AE541D"/>
    <w:rsid w:val="00AE59DD"/>
    <w:rsid w:val="00AE5B3A"/>
    <w:rsid w:val="00AE5BC3"/>
    <w:rsid w:val="00AE5CD7"/>
    <w:rsid w:val="00AE5D95"/>
    <w:rsid w:val="00AE5DD2"/>
    <w:rsid w:val="00AE5E34"/>
    <w:rsid w:val="00AE60E0"/>
    <w:rsid w:val="00AE6141"/>
    <w:rsid w:val="00AE624E"/>
    <w:rsid w:val="00AE6374"/>
    <w:rsid w:val="00AE646F"/>
    <w:rsid w:val="00AE64A5"/>
    <w:rsid w:val="00AE64F2"/>
    <w:rsid w:val="00AE65E9"/>
    <w:rsid w:val="00AE664D"/>
    <w:rsid w:val="00AE685B"/>
    <w:rsid w:val="00AE6877"/>
    <w:rsid w:val="00AE694F"/>
    <w:rsid w:val="00AE6CD4"/>
    <w:rsid w:val="00AE6D6D"/>
    <w:rsid w:val="00AE6E2E"/>
    <w:rsid w:val="00AE6EB8"/>
    <w:rsid w:val="00AE6F67"/>
    <w:rsid w:val="00AE7054"/>
    <w:rsid w:val="00AE718D"/>
    <w:rsid w:val="00AE7226"/>
    <w:rsid w:val="00AE7422"/>
    <w:rsid w:val="00AE750C"/>
    <w:rsid w:val="00AE763B"/>
    <w:rsid w:val="00AE7653"/>
    <w:rsid w:val="00AE7A0F"/>
    <w:rsid w:val="00AE7B1A"/>
    <w:rsid w:val="00AE7B2A"/>
    <w:rsid w:val="00AE7C7B"/>
    <w:rsid w:val="00AE7C96"/>
    <w:rsid w:val="00AE7CF0"/>
    <w:rsid w:val="00AE7D26"/>
    <w:rsid w:val="00AE7D76"/>
    <w:rsid w:val="00AF0071"/>
    <w:rsid w:val="00AF0258"/>
    <w:rsid w:val="00AF02C2"/>
    <w:rsid w:val="00AF033C"/>
    <w:rsid w:val="00AF03D4"/>
    <w:rsid w:val="00AF048F"/>
    <w:rsid w:val="00AF0508"/>
    <w:rsid w:val="00AF0543"/>
    <w:rsid w:val="00AF064A"/>
    <w:rsid w:val="00AF0723"/>
    <w:rsid w:val="00AF079B"/>
    <w:rsid w:val="00AF07A9"/>
    <w:rsid w:val="00AF0876"/>
    <w:rsid w:val="00AF0914"/>
    <w:rsid w:val="00AF0987"/>
    <w:rsid w:val="00AF0AF3"/>
    <w:rsid w:val="00AF0B7D"/>
    <w:rsid w:val="00AF0CD8"/>
    <w:rsid w:val="00AF10B6"/>
    <w:rsid w:val="00AF1181"/>
    <w:rsid w:val="00AF12D6"/>
    <w:rsid w:val="00AF151C"/>
    <w:rsid w:val="00AF1580"/>
    <w:rsid w:val="00AF195F"/>
    <w:rsid w:val="00AF1C1F"/>
    <w:rsid w:val="00AF1C50"/>
    <w:rsid w:val="00AF1E5A"/>
    <w:rsid w:val="00AF1F24"/>
    <w:rsid w:val="00AF1FF5"/>
    <w:rsid w:val="00AF202F"/>
    <w:rsid w:val="00AF2047"/>
    <w:rsid w:val="00AF21E8"/>
    <w:rsid w:val="00AF251E"/>
    <w:rsid w:val="00AF254F"/>
    <w:rsid w:val="00AF266A"/>
    <w:rsid w:val="00AF2837"/>
    <w:rsid w:val="00AF28B1"/>
    <w:rsid w:val="00AF28B2"/>
    <w:rsid w:val="00AF28CD"/>
    <w:rsid w:val="00AF2B06"/>
    <w:rsid w:val="00AF2BA2"/>
    <w:rsid w:val="00AF2C57"/>
    <w:rsid w:val="00AF2D19"/>
    <w:rsid w:val="00AF3145"/>
    <w:rsid w:val="00AF32E2"/>
    <w:rsid w:val="00AF3368"/>
    <w:rsid w:val="00AF3382"/>
    <w:rsid w:val="00AF339E"/>
    <w:rsid w:val="00AF3912"/>
    <w:rsid w:val="00AF3C7F"/>
    <w:rsid w:val="00AF3E7C"/>
    <w:rsid w:val="00AF3EDD"/>
    <w:rsid w:val="00AF3F19"/>
    <w:rsid w:val="00AF401A"/>
    <w:rsid w:val="00AF4294"/>
    <w:rsid w:val="00AF4351"/>
    <w:rsid w:val="00AF47CF"/>
    <w:rsid w:val="00AF4957"/>
    <w:rsid w:val="00AF4A5B"/>
    <w:rsid w:val="00AF4C08"/>
    <w:rsid w:val="00AF4C98"/>
    <w:rsid w:val="00AF4EB2"/>
    <w:rsid w:val="00AF4F13"/>
    <w:rsid w:val="00AF4F2B"/>
    <w:rsid w:val="00AF4F52"/>
    <w:rsid w:val="00AF4F5C"/>
    <w:rsid w:val="00AF5109"/>
    <w:rsid w:val="00AF516F"/>
    <w:rsid w:val="00AF52A1"/>
    <w:rsid w:val="00AF5342"/>
    <w:rsid w:val="00AF5371"/>
    <w:rsid w:val="00AF54E5"/>
    <w:rsid w:val="00AF54E9"/>
    <w:rsid w:val="00AF5741"/>
    <w:rsid w:val="00AF5774"/>
    <w:rsid w:val="00AF59D2"/>
    <w:rsid w:val="00AF59F7"/>
    <w:rsid w:val="00AF5DE7"/>
    <w:rsid w:val="00AF5F66"/>
    <w:rsid w:val="00AF60A4"/>
    <w:rsid w:val="00AF61AA"/>
    <w:rsid w:val="00AF625B"/>
    <w:rsid w:val="00AF63F7"/>
    <w:rsid w:val="00AF64A5"/>
    <w:rsid w:val="00AF657C"/>
    <w:rsid w:val="00AF65B7"/>
    <w:rsid w:val="00AF665E"/>
    <w:rsid w:val="00AF6726"/>
    <w:rsid w:val="00AF67C9"/>
    <w:rsid w:val="00AF6994"/>
    <w:rsid w:val="00AF6DC9"/>
    <w:rsid w:val="00AF788B"/>
    <w:rsid w:val="00AF7962"/>
    <w:rsid w:val="00AF7A1E"/>
    <w:rsid w:val="00AF7BAC"/>
    <w:rsid w:val="00AF7C06"/>
    <w:rsid w:val="00AF7EA7"/>
    <w:rsid w:val="00AF7FB8"/>
    <w:rsid w:val="00AF7FCE"/>
    <w:rsid w:val="00B00118"/>
    <w:rsid w:val="00B00430"/>
    <w:rsid w:val="00B007E4"/>
    <w:rsid w:val="00B0093B"/>
    <w:rsid w:val="00B00BAD"/>
    <w:rsid w:val="00B00CEE"/>
    <w:rsid w:val="00B00D3D"/>
    <w:rsid w:val="00B00E53"/>
    <w:rsid w:val="00B00EDC"/>
    <w:rsid w:val="00B00F3E"/>
    <w:rsid w:val="00B00F6F"/>
    <w:rsid w:val="00B01270"/>
    <w:rsid w:val="00B01673"/>
    <w:rsid w:val="00B016DC"/>
    <w:rsid w:val="00B01728"/>
    <w:rsid w:val="00B0184E"/>
    <w:rsid w:val="00B0190D"/>
    <w:rsid w:val="00B019A5"/>
    <w:rsid w:val="00B019C3"/>
    <w:rsid w:val="00B01A76"/>
    <w:rsid w:val="00B01D5C"/>
    <w:rsid w:val="00B01E4B"/>
    <w:rsid w:val="00B0205F"/>
    <w:rsid w:val="00B020DC"/>
    <w:rsid w:val="00B02160"/>
    <w:rsid w:val="00B022DC"/>
    <w:rsid w:val="00B02494"/>
    <w:rsid w:val="00B0284A"/>
    <w:rsid w:val="00B028ED"/>
    <w:rsid w:val="00B02975"/>
    <w:rsid w:val="00B02D8F"/>
    <w:rsid w:val="00B02EDD"/>
    <w:rsid w:val="00B02EE8"/>
    <w:rsid w:val="00B02F22"/>
    <w:rsid w:val="00B0316B"/>
    <w:rsid w:val="00B034CC"/>
    <w:rsid w:val="00B036A6"/>
    <w:rsid w:val="00B03793"/>
    <w:rsid w:val="00B03799"/>
    <w:rsid w:val="00B0394A"/>
    <w:rsid w:val="00B03C46"/>
    <w:rsid w:val="00B03D22"/>
    <w:rsid w:val="00B03EF8"/>
    <w:rsid w:val="00B03F46"/>
    <w:rsid w:val="00B040D9"/>
    <w:rsid w:val="00B042A6"/>
    <w:rsid w:val="00B0432E"/>
    <w:rsid w:val="00B04683"/>
    <w:rsid w:val="00B04693"/>
    <w:rsid w:val="00B047B2"/>
    <w:rsid w:val="00B047F1"/>
    <w:rsid w:val="00B04A81"/>
    <w:rsid w:val="00B04EA0"/>
    <w:rsid w:val="00B04FDF"/>
    <w:rsid w:val="00B05005"/>
    <w:rsid w:val="00B051C4"/>
    <w:rsid w:val="00B052F8"/>
    <w:rsid w:val="00B053FD"/>
    <w:rsid w:val="00B054F5"/>
    <w:rsid w:val="00B056BE"/>
    <w:rsid w:val="00B057BE"/>
    <w:rsid w:val="00B057E2"/>
    <w:rsid w:val="00B0587C"/>
    <w:rsid w:val="00B05AFF"/>
    <w:rsid w:val="00B05C89"/>
    <w:rsid w:val="00B05D5D"/>
    <w:rsid w:val="00B06088"/>
    <w:rsid w:val="00B062C2"/>
    <w:rsid w:val="00B0644A"/>
    <w:rsid w:val="00B06658"/>
    <w:rsid w:val="00B06831"/>
    <w:rsid w:val="00B06899"/>
    <w:rsid w:val="00B068EF"/>
    <w:rsid w:val="00B06967"/>
    <w:rsid w:val="00B06C32"/>
    <w:rsid w:val="00B06CA0"/>
    <w:rsid w:val="00B06D38"/>
    <w:rsid w:val="00B07153"/>
    <w:rsid w:val="00B07303"/>
    <w:rsid w:val="00B0736E"/>
    <w:rsid w:val="00B07371"/>
    <w:rsid w:val="00B076A7"/>
    <w:rsid w:val="00B077F7"/>
    <w:rsid w:val="00B078B5"/>
    <w:rsid w:val="00B079EB"/>
    <w:rsid w:val="00B07A9C"/>
    <w:rsid w:val="00B07DC6"/>
    <w:rsid w:val="00B07F82"/>
    <w:rsid w:val="00B100C8"/>
    <w:rsid w:val="00B1029C"/>
    <w:rsid w:val="00B103F8"/>
    <w:rsid w:val="00B105DD"/>
    <w:rsid w:val="00B1063F"/>
    <w:rsid w:val="00B1079C"/>
    <w:rsid w:val="00B1080B"/>
    <w:rsid w:val="00B109BE"/>
    <w:rsid w:val="00B109DE"/>
    <w:rsid w:val="00B10B1F"/>
    <w:rsid w:val="00B10B60"/>
    <w:rsid w:val="00B10BA3"/>
    <w:rsid w:val="00B10BC0"/>
    <w:rsid w:val="00B10D41"/>
    <w:rsid w:val="00B10EA2"/>
    <w:rsid w:val="00B110C0"/>
    <w:rsid w:val="00B11183"/>
    <w:rsid w:val="00B1130A"/>
    <w:rsid w:val="00B1133D"/>
    <w:rsid w:val="00B11387"/>
    <w:rsid w:val="00B113CE"/>
    <w:rsid w:val="00B113E7"/>
    <w:rsid w:val="00B11470"/>
    <w:rsid w:val="00B11538"/>
    <w:rsid w:val="00B11691"/>
    <w:rsid w:val="00B117DF"/>
    <w:rsid w:val="00B118A0"/>
    <w:rsid w:val="00B11A0C"/>
    <w:rsid w:val="00B11A78"/>
    <w:rsid w:val="00B11DEA"/>
    <w:rsid w:val="00B12069"/>
    <w:rsid w:val="00B120F2"/>
    <w:rsid w:val="00B121A1"/>
    <w:rsid w:val="00B12331"/>
    <w:rsid w:val="00B124C1"/>
    <w:rsid w:val="00B125DF"/>
    <w:rsid w:val="00B125E1"/>
    <w:rsid w:val="00B12888"/>
    <w:rsid w:val="00B12B63"/>
    <w:rsid w:val="00B12C5A"/>
    <w:rsid w:val="00B12C5C"/>
    <w:rsid w:val="00B12F66"/>
    <w:rsid w:val="00B12F86"/>
    <w:rsid w:val="00B12FB7"/>
    <w:rsid w:val="00B131FA"/>
    <w:rsid w:val="00B1328C"/>
    <w:rsid w:val="00B13306"/>
    <w:rsid w:val="00B133EB"/>
    <w:rsid w:val="00B13478"/>
    <w:rsid w:val="00B1360A"/>
    <w:rsid w:val="00B13631"/>
    <w:rsid w:val="00B13A3B"/>
    <w:rsid w:val="00B13AD8"/>
    <w:rsid w:val="00B13DDF"/>
    <w:rsid w:val="00B13FDC"/>
    <w:rsid w:val="00B1419F"/>
    <w:rsid w:val="00B142DD"/>
    <w:rsid w:val="00B14521"/>
    <w:rsid w:val="00B1454A"/>
    <w:rsid w:val="00B14571"/>
    <w:rsid w:val="00B145C6"/>
    <w:rsid w:val="00B146A3"/>
    <w:rsid w:val="00B146E4"/>
    <w:rsid w:val="00B1470F"/>
    <w:rsid w:val="00B14829"/>
    <w:rsid w:val="00B14888"/>
    <w:rsid w:val="00B148A1"/>
    <w:rsid w:val="00B14947"/>
    <w:rsid w:val="00B149CF"/>
    <w:rsid w:val="00B14B4C"/>
    <w:rsid w:val="00B14BDA"/>
    <w:rsid w:val="00B14C2E"/>
    <w:rsid w:val="00B14E1A"/>
    <w:rsid w:val="00B14FBC"/>
    <w:rsid w:val="00B15008"/>
    <w:rsid w:val="00B15141"/>
    <w:rsid w:val="00B152AC"/>
    <w:rsid w:val="00B152CE"/>
    <w:rsid w:val="00B153B9"/>
    <w:rsid w:val="00B15581"/>
    <w:rsid w:val="00B15586"/>
    <w:rsid w:val="00B1585B"/>
    <w:rsid w:val="00B15C6C"/>
    <w:rsid w:val="00B15CF1"/>
    <w:rsid w:val="00B15DA8"/>
    <w:rsid w:val="00B15DC9"/>
    <w:rsid w:val="00B15E9B"/>
    <w:rsid w:val="00B15FD5"/>
    <w:rsid w:val="00B162C9"/>
    <w:rsid w:val="00B16413"/>
    <w:rsid w:val="00B1641D"/>
    <w:rsid w:val="00B165F4"/>
    <w:rsid w:val="00B16632"/>
    <w:rsid w:val="00B16677"/>
    <w:rsid w:val="00B166FC"/>
    <w:rsid w:val="00B16711"/>
    <w:rsid w:val="00B1692E"/>
    <w:rsid w:val="00B16996"/>
    <w:rsid w:val="00B169A9"/>
    <w:rsid w:val="00B16A74"/>
    <w:rsid w:val="00B16BCF"/>
    <w:rsid w:val="00B16C52"/>
    <w:rsid w:val="00B16CFD"/>
    <w:rsid w:val="00B16D5E"/>
    <w:rsid w:val="00B16E8D"/>
    <w:rsid w:val="00B16F45"/>
    <w:rsid w:val="00B170AF"/>
    <w:rsid w:val="00B17101"/>
    <w:rsid w:val="00B1720F"/>
    <w:rsid w:val="00B1722F"/>
    <w:rsid w:val="00B172E8"/>
    <w:rsid w:val="00B1756D"/>
    <w:rsid w:val="00B17900"/>
    <w:rsid w:val="00B17A52"/>
    <w:rsid w:val="00B17AEA"/>
    <w:rsid w:val="00B17AFE"/>
    <w:rsid w:val="00B17C37"/>
    <w:rsid w:val="00B17E23"/>
    <w:rsid w:val="00B2043F"/>
    <w:rsid w:val="00B2052D"/>
    <w:rsid w:val="00B209A1"/>
    <w:rsid w:val="00B20B00"/>
    <w:rsid w:val="00B21290"/>
    <w:rsid w:val="00B21371"/>
    <w:rsid w:val="00B21378"/>
    <w:rsid w:val="00B213CA"/>
    <w:rsid w:val="00B2151A"/>
    <w:rsid w:val="00B215DE"/>
    <w:rsid w:val="00B217B3"/>
    <w:rsid w:val="00B2182A"/>
    <w:rsid w:val="00B219FC"/>
    <w:rsid w:val="00B21BA7"/>
    <w:rsid w:val="00B21C24"/>
    <w:rsid w:val="00B21C74"/>
    <w:rsid w:val="00B220DD"/>
    <w:rsid w:val="00B22160"/>
    <w:rsid w:val="00B226A7"/>
    <w:rsid w:val="00B22839"/>
    <w:rsid w:val="00B22874"/>
    <w:rsid w:val="00B22B32"/>
    <w:rsid w:val="00B22D97"/>
    <w:rsid w:val="00B22DFE"/>
    <w:rsid w:val="00B22ED6"/>
    <w:rsid w:val="00B23100"/>
    <w:rsid w:val="00B233FC"/>
    <w:rsid w:val="00B234AC"/>
    <w:rsid w:val="00B23555"/>
    <w:rsid w:val="00B236DD"/>
    <w:rsid w:val="00B2376E"/>
    <w:rsid w:val="00B237D6"/>
    <w:rsid w:val="00B238C3"/>
    <w:rsid w:val="00B23C72"/>
    <w:rsid w:val="00B23C93"/>
    <w:rsid w:val="00B23D35"/>
    <w:rsid w:val="00B23F04"/>
    <w:rsid w:val="00B23FE4"/>
    <w:rsid w:val="00B24221"/>
    <w:rsid w:val="00B24398"/>
    <w:rsid w:val="00B243F9"/>
    <w:rsid w:val="00B24535"/>
    <w:rsid w:val="00B246AD"/>
    <w:rsid w:val="00B24883"/>
    <w:rsid w:val="00B248C1"/>
    <w:rsid w:val="00B24AAC"/>
    <w:rsid w:val="00B24AF9"/>
    <w:rsid w:val="00B24D78"/>
    <w:rsid w:val="00B24E6F"/>
    <w:rsid w:val="00B24FEC"/>
    <w:rsid w:val="00B25412"/>
    <w:rsid w:val="00B25591"/>
    <w:rsid w:val="00B2573D"/>
    <w:rsid w:val="00B2574A"/>
    <w:rsid w:val="00B258D5"/>
    <w:rsid w:val="00B259F0"/>
    <w:rsid w:val="00B25AAB"/>
    <w:rsid w:val="00B25AF8"/>
    <w:rsid w:val="00B25C4E"/>
    <w:rsid w:val="00B25CD1"/>
    <w:rsid w:val="00B25FF5"/>
    <w:rsid w:val="00B26022"/>
    <w:rsid w:val="00B261C9"/>
    <w:rsid w:val="00B26352"/>
    <w:rsid w:val="00B267AC"/>
    <w:rsid w:val="00B268DC"/>
    <w:rsid w:val="00B26903"/>
    <w:rsid w:val="00B26933"/>
    <w:rsid w:val="00B26C83"/>
    <w:rsid w:val="00B26D62"/>
    <w:rsid w:val="00B26E3D"/>
    <w:rsid w:val="00B26E4E"/>
    <w:rsid w:val="00B26EA2"/>
    <w:rsid w:val="00B26EE1"/>
    <w:rsid w:val="00B27408"/>
    <w:rsid w:val="00B275D9"/>
    <w:rsid w:val="00B275F1"/>
    <w:rsid w:val="00B27748"/>
    <w:rsid w:val="00B277AC"/>
    <w:rsid w:val="00B27809"/>
    <w:rsid w:val="00B2789E"/>
    <w:rsid w:val="00B27AB6"/>
    <w:rsid w:val="00B27B51"/>
    <w:rsid w:val="00B27C36"/>
    <w:rsid w:val="00B27C46"/>
    <w:rsid w:val="00B27DE3"/>
    <w:rsid w:val="00B27EB4"/>
    <w:rsid w:val="00B27EED"/>
    <w:rsid w:val="00B300B7"/>
    <w:rsid w:val="00B3017C"/>
    <w:rsid w:val="00B3030D"/>
    <w:rsid w:val="00B30907"/>
    <w:rsid w:val="00B30B95"/>
    <w:rsid w:val="00B30B9B"/>
    <w:rsid w:val="00B30C16"/>
    <w:rsid w:val="00B30CE7"/>
    <w:rsid w:val="00B30E22"/>
    <w:rsid w:val="00B30E8D"/>
    <w:rsid w:val="00B30EAE"/>
    <w:rsid w:val="00B30EE8"/>
    <w:rsid w:val="00B30F07"/>
    <w:rsid w:val="00B30F76"/>
    <w:rsid w:val="00B313C3"/>
    <w:rsid w:val="00B314B9"/>
    <w:rsid w:val="00B314D3"/>
    <w:rsid w:val="00B316AF"/>
    <w:rsid w:val="00B3184C"/>
    <w:rsid w:val="00B318A7"/>
    <w:rsid w:val="00B31B34"/>
    <w:rsid w:val="00B31D7E"/>
    <w:rsid w:val="00B31F4E"/>
    <w:rsid w:val="00B32025"/>
    <w:rsid w:val="00B32095"/>
    <w:rsid w:val="00B32133"/>
    <w:rsid w:val="00B322B1"/>
    <w:rsid w:val="00B322F9"/>
    <w:rsid w:val="00B32505"/>
    <w:rsid w:val="00B3261A"/>
    <w:rsid w:val="00B32624"/>
    <w:rsid w:val="00B32687"/>
    <w:rsid w:val="00B32767"/>
    <w:rsid w:val="00B328A1"/>
    <w:rsid w:val="00B329DD"/>
    <w:rsid w:val="00B32AE5"/>
    <w:rsid w:val="00B32C1A"/>
    <w:rsid w:val="00B32C6C"/>
    <w:rsid w:val="00B32CE0"/>
    <w:rsid w:val="00B32CE8"/>
    <w:rsid w:val="00B32ED8"/>
    <w:rsid w:val="00B33014"/>
    <w:rsid w:val="00B33032"/>
    <w:rsid w:val="00B331D3"/>
    <w:rsid w:val="00B3334B"/>
    <w:rsid w:val="00B3352F"/>
    <w:rsid w:val="00B33707"/>
    <w:rsid w:val="00B337E6"/>
    <w:rsid w:val="00B33885"/>
    <w:rsid w:val="00B339D8"/>
    <w:rsid w:val="00B33A4C"/>
    <w:rsid w:val="00B33BAF"/>
    <w:rsid w:val="00B33F09"/>
    <w:rsid w:val="00B33FED"/>
    <w:rsid w:val="00B340CA"/>
    <w:rsid w:val="00B3413F"/>
    <w:rsid w:val="00B34227"/>
    <w:rsid w:val="00B34325"/>
    <w:rsid w:val="00B34342"/>
    <w:rsid w:val="00B343BA"/>
    <w:rsid w:val="00B3447F"/>
    <w:rsid w:val="00B349AF"/>
    <w:rsid w:val="00B349BC"/>
    <w:rsid w:val="00B34A2C"/>
    <w:rsid w:val="00B34AB4"/>
    <w:rsid w:val="00B34B5A"/>
    <w:rsid w:val="00B34D91"/>
    <w:rsid w:val="00B34DD5"/>
    <w:rsid w:val="00B35060"/>
    <w:rsid w:val="00B350ED"/>
    <w:rsid w:val="00B355CC"/>
    <w:rsid w:val="00B355F4"/>
    <w:rsid w:val="00B35607"/>
    <w:rsid w:val="00B356F8"/>
    <w:rsid w:val="00B357C6"/>
    <w:rsid w:val="00B35980"/>
    <w:rsid w:val="00B359DC"/>
    <w:rsid w:val="00B35A13"/>
    <w:rsid w:val="00B35A39"/>
    <w:rsid w:val="00B35C9C"/>
    <w:rsid w:val="00B35CE2"/>
    <w:rsid w:val="00B35D49"/>
    <w:rsid w:val="00B35EBB"/>
    <w:rsid w:val="00B36005"/>
    <w:rsid w:val="00B3600D"/>
    <w:rsid w:val="00B36035"/>
    <w:rsid w:val="00B36099"/>
    <w:rsid w:val="00B361CA"/>
    <w:rsid w:val="00B36250"/>
    <w:rsid w:val="00B36396"/>
    <w:rsid w:val="00B3640A"/>
    <w:rsid w:val="00B36551"/>
    <w:rsid w:val="00B36913"/>
    <w:rsid w:val="00B36A58"/>
    <w:rsid w:val="00B36C62"/>
    <w:rsid w:val="00B36D28"/>
    <w:rsid w:val="00B36E2B"/>
    <w:rsid w:val="00B36EF6"/>
    <w:rsid w:val="00B36FE9"/>
    <w:rsid w:val="00B36FED"/>
    <w:rsid w:val="00B370A3"/>
    <w:rsid w:val="00B3711E"/>
    <w:rsid w:val="00B37337"/>
    <w:rsid w:val="00B37402"/>
    <w:rsid w:val="00B3741A"/>
    <w:rsid w:val="00B374E9"/>
    <w:rsid w:val="00B37543"/>
    <w:rsid w:val="00B37877"/>
    <w:rsid w:val="00B37A75"/>
    <w:rsid w:val="00B37A9F"/>
    <w:rsid w:val="00B37E90"/>
    <w:rsid w:val="00B37EBA"/>
    <w:rsid w:val="00B37F52"/>
    <w:rsid w:val="00B37FAA"/>
    <w:rsid w:val="00B403D9"/>
    <w:rsid w:val="00B40446"/>
    <w:rsid w:val="00B40562"/>
    <w:rsid w:val="00B40610"/>
    <w:rsid w:val="00B406E2"/>
    <w:rsid w:val="00B40846"/>
    <w:rsid w:val="00B40917"/>
    <w:rsid w:val="00B40BA8"/>
    <w:rsid w:val="00B40D97"/>
    <w:rsid w:val="00B41126"/>
    <w:rsid w:val="00B411B5"/>
    <w:rsid w:val="00B41203"/>
    <w:rsid w:val="00B412B7"/>
    <w:rsid w:val="00B41385"/>
    <w:rsid w:val="00B41396"/>
    <w:rsid w:val="00B413F5"/>
    <w:rsid w:val="00B414E6"/>
    <w:rsid w:val="00B41608"/>
    <w:rsid w:val="00B41745"/>
    <w:rsid w:val="00B41851"/>
    <w:rsid w:val="00B4192E"/>
    <w:rsid w:val="00B419F3"/>
    <w:rsid w:val="00B41ABB"/>
    <w:rsid w:val="00B41B03"/>
    <w:rsid w:val="00B41E3C"/>
    <w:rsid w:val="00B41E91"/>
    <w:rsid w:val="00B4212E"/>
    <w:rsid w:val="00B4243F"/>
    <w:rsid w:val="00B42722"/>
    <w:rsid w:val="00B427FB"/>
    <w:rsid w:val="00B428A0"/>
    <w:rsid w:val="00B428EB"/>
    <w:rsid w:val="00B42D8F"/>
    <w:rsid w:val="00B42E8A"/>
    <w:rsid w:val="00B42E9F"/>
    <w:rsid w:val="00B42F1D"/>
    <w:rsid w:val="00B430AF"/>
    <w:rsid w:val="00B4314D"/>
    <w:rsid w:val="00B4325B"/>
    <w:rsid w:val="00B43383"/>
    <w:rsid w:val="00B435B0"/>
    <w:rsid w:val="00B43632"/>
    <w:rsid w:val="00B43929"/>
    <w:rsid w:val="00B43961"/>
    <w:rsid w:val="00B43CE3"/>
    <w:rsid w:val="00B43F21"/>
    <w:rsid w:val="00B43F4C"/>
    <w:rsid w:val="00B442C9"/>
    <w:rsid w:val="00B4432F"/>
    <w:rsid w:val="00B443EF"/>
    <w:rsid w:val="00B44484"/>
    <w:rsid w:val="00B44700"/>
    <w:rsid w:val="00B448E7"/>
    <w:rsid w:val="00B44939"/>
    <w:rsid w:val="00B44E43"/>
    <w:rsid w:val="00B44FC1"/>
    <w:rsid w:val="00B4522C"/>
    <w:rsid w:val="00B4524A"/>
    <w:rsid w:val="00B4526A"/>
    <w:rsid w:val="00B45363"/>
    <w:rsid w:val="00B45735"/>
    <w:rsid w:val="00B45B10"/>
    <w:rsid w:val="00B45B48"/>
    <w:rsid w:val="00B45BA9"/>
    <w:rsid w:val="00B45CF8"/>
    <w:rsid w:val="00B45D25"/>
    <w:rsid w:val="00B45D91"/>
    <w:rsid w:val="00B45DBB"/>
    <w:rsid w:val="00B45E12"/>
    <w:rsid w:val="00B45F65"/>
    <w:rsid w:val="00B461CF"/>
    <w:rsid w:val="00B461EE"/>
    <w:rsid w:val="00B464E6"/>
    <w:rsid w:val="00B4661C"/>
    <w:rsid w:val="00B46703"/>
    <w:rsid w:val="00B467B2"/>
    <w:rsid w:val="00B4688B"/>
    <w:rsid w:val="00B469B5"/>
    <w:rsid w:val="00B469C1"/>
    <w:rsid w:val="00B46CE0"/>
    <w:rsid w:val="00B46E52"/>
    <w:rsid w:val="00B46EA6"/>
    <w:rsid w:val="00B46EC2"/>
    <w:rsid w:val="00B46F14"/>
    <w:rsid w:val="00B470F8"/>
    <w:rsid w:val="00B47161"/>
    <w:rsid w:val="00B47277"/>
    <w:rsid w:val="00B4752B"/>
    <w:rsid w:val="00B4761F"/>
    <w:rsid w:val="00B47705"/>
    <w:rsid w:val="00B477E6"/>
    <w:rsid w:val="00B47877"/>
    <w:rsid w:val="00B479EE"/>
    <w:rsid w:val="00B47ADA"/>
    <w:rsid w:val="00B47C84"/>
    <w:rsid w:val="00B47D2D"/>
    <w:rsid w:val="00B47DFA"/>
    <w:rsid w:val="00B47E47"/>
    <w:rsid w:val="00B47EB2"/>
    <w:rsid w:val="00B47F40"/>
    <w:rsid w:val="00B47FAE"/>
    <w:rsid w:val="00B503E1"/>
    <w:rsid w:val="00B504EA"/>
    <w:rsid w:val="00B505CF"/>
    <w:rsid w:val="00B506DE"/>
    <w:rsid w:val="00B50735"/>
    <w:rsid w:val="00B50816"/>
    <w:rsid w:val="00B50897"/>
    <w:rsid w:val="00B50A16"/>
    <w:rsid w:val="00B50B43"/>
    <w:rsid w:val="00B50C43"/>
    <w:rsid w:val="00B50D28"/>
    <w:rsid w:val="00B50D79"/>
    <w:rsid w:val="00B50E52"/>
    <w:rsid w:val="00B50EE5"/>
    <w:rsid w:val="00B5124B"/>
    <w:rsid w:val="00B5136A"/>
    <w:rsid w:val="00B5151A"/>
    <w:rsid w:val="00B51595"/>
    <w:rsid w:val="00B518F4"/>
    <w:rsid w:val="00B51BFB"/>
    <w:rsid w:val="00B51C73"/>
    <w:rsid w:val="00B51D86"/>
    <w:rsid w:val="00B51DD0"/>
    <w:rsid w:val="00B5204D"/>
    <w:rsid w:val="00B520D0"/>
    <w:rsid w:val="00B522BA"/>
    <w:rsid w:val="00B523B0"/>
    <w:rsid w:val="00B524A4"/>
    <w:rsid w:val="00B5264E"/>
    <w:rsid w:val="00B5278B"/>
    <w:rsid w:val="00B52C60"/>
    <w:rsid w:val="00B52C62"/>
    <w:rsid w:val="00B52CB4"/>
    <w:rsid w:val="00B52FE8"/>
    <w:rsid w:val="00B5323F"/>
    <w:rsid w:val="00B5337A"/>
    <w:rsid w:val="00B5359A"/>
    <w:rsid w:val="00B5370F"/>
    <w:rsid w:val="00B5374B"/>
    <w:rsid w:val="00B53809"/>
    <w:rsid w:val="00B538E5"/>
    <w:rsid w:val="00B53A55"/>
    <w:rsid w:val="00B53C70"/>
    <w:rsid w:val="00B53FFE"/>
    <w:rsid w:val="00B54061"/>
    <w:rsid w:val="00B542AA"/>
    <w:rsid w:val="00B543A9"/>
    <w:rsid w:val="00B5442A"/>
    <w:rsid w:val="00B54A2F"/>
    <w:rsid w:val="00B54A98"/>
    <w:rsid w:val="00B54C25"/>
    <w:rsid w:val="00B54C67"/>
    <w:rsid w:val="00B550C2"/>
    <w:rsid w:val="00B5511A"/>
    <w:rsid w:val="00B55318"/>
    <w:rsid w:val="00B55B24"/>
    <w:rsid w:val="00B55CF2"/>
    <w:rsid w:val="00B55CFA"/>
    <w:rsid w:val="00B55D23"/>
    <w:rsid w:val="00B55D45"/>
    <w:rsid w:val="00B55DAF"/>
    <w:rsid w:val="00B55E60"/>
    <w:rsid w:val="00B55F80"/>
    <w:rsid w:val="00B5601C"/>
    <w:rsid w:val="00B560CD"/>
    <w:rsid w:val="00B56217"/>
    <w:rsid w:val="00B562C9"/>
    <w:rsid w:val="00B5630B"/>
    <w:rsid w:val="00B5638B"/>
    <w:rsid w:val="00B564A4"/>
    <w:rsid w:val="00B56505"/>
    <w:rsid w:val="00B56667"/>
    <w:rsid w:val="00B56687"/>
    <w:rsid w:val="00B56982"/>
    <w:rsid w:val="00B569AA"/>
    <w:rsid w:val="00B56A5B"/>
    <w:rsid w:val="00B56AAF"/>
    <w:rsid w:val="00B56AB0"/>
    <w:rsid w:val="00B56D05"/>
    <w:rsid w:val="00B56E4C"/>
    <w:rsid w:val="00B56FDA"/>
    <w:rsid w:val="00B56FF5"/>
    <w:rsid w:val="00B57224"/>
    <w:rsid w:val="00B57936"/>
    <w:rsid w:val="00B57B24"/>
    <w:rsid w:val="00B57B4C"/>
    <w:rsid w:val="00B57C44"/>
    <w:rsid w:val="00B57C8F"/>
    <w:rsid w:val="00B57CA6"/>
    <w:rsid w:val="00B600FE"/>
    <w:rsid w:val="00B60131"/>
    <w:rsid w:val="00B601B1"/>
    <w:rsid w:val="00B60239"/>
    <w:rsid w:val="00B60468"/>
    <w:rsid w:val="00B60696"/>
    <w:rsid w:val="00B60741"/>
    <w:rsid w:val="00B6098E"/>
    <w:rsid w:val="00B609B7"/>
    <w:rsid w:val="00B609BA"/>
    <w:rsid w:val="00B60CDD"/>
    <w:rsid w:val="00B60E33"/>
    <w:rsid w:val="00B60FEB"/>
    <w:rsid w:val="00B6113F"/>
    <w:rsid w:val="00B611F2"/>
    <w:rsid w:val="00B61442"/>
    <w:rsid w:val="00B614B7"/>
    <w:rsid w:val="00B616D6"/>
    <w:rsid w:val="00B61855"/>
    <w:rsid w:val="00B619C2"/>
    <w:rsid w:val="00B61BE1"/>
    <w:rsid w:val="00B61C3D"/>
    <w:rsid w:val="00B61D0F"/>
    <w:rsid w:val="00B61E38"/>
    <w:rsid w:val="00B61E58"/>
    <w:rsid w:val="00B61E6E"/>
    <w:rsid w:val="00B61E86"/>
    <w:rsid w:val="00B620AE"/>
    <w:rsid w:val="00B62338"/>
    <w:rsid w:val="00B6256F"/>
    <w:rsid w:val="00B62633"/>
    <w:rsid w:val="00B626BE"/>
    <w:rsid w:val="00B62707"/>
    <w:rsid w:val="00B62776"/>
    <w:rsid w:val="00B62793"/>
    <w:rsid w:val="00B62870"/>
    <w:rsid w:val="00B62AE4"/>
    <w:rsid w:val="00B62EFB"/>
    <w:rsid w:val="00B62F23"/>
    <w:rsid w:val="00B6304C"/>
    <w:rsid w:val="00B6338D"/>
    <w:rsid w:val="00B6339B"/>
    <w:rsid w:val="00B63449"/>
    <w:rsid w:val="00B634A7"/>
    <w:rsid w:val="00B639BC"/>
    <w:rsid w:val="00B639DB"/>
    <w:rsid w:val="00B63B3D"/>
    <w:rsid w:val="00B63D0C"/>
    <w:rsid w:val="00B63DD8"/>
    <w:rsid w:val="00B63E11"/>
    <w:rsid w:val="00B63E1E"/>
    <w:rsid w:val="00B63FD6"/>
    <w:rsid w:val="00B64021"/>
    <w:rsid w:val="00B640DA"/>
    <w:rsid w:val="00B644EF"/>
    <w:rsid w:val="00B6451E"/>
    <w:rsid w:val="00B646D6"/>
    <w:rsid w:val="00B64745"/>
    <w:rsid w:val="00B64804"/>
    <w:rsid w:val="00B64A17"/>
    <w:rsid w:val="00B64B25"/>
    <w:rsid w:val="00B64B55"/>
    <w:rsid w:val="00B64CCF"/>
    <w:rsid w:val="00B64F2C"/>
    <w:rsid w:val="00B6503D"/>
    <w:rsid w:val="00B650F6"/>
    <w:rsid w:val="00B65162"/>
    <w:rsid w:val="00B6558E"/>
    <w:rsid w:val="00B6587D"/>
    <w:rsid w:val="00B658E5"/>
    <w:rsid w:val="00B65AA0"/>
    <w:rsid w:val="00B65E3C"/>
    <w:rsid w:val="00B65FF3"/>
    <w:rsid w:val="00B66109"/>
    <w:rsid w:val="00B66112"/>
    <w:rsid w:val="00B6613F"/>
    <w:rsid w:val="00B6614F"/>
    <w:rsid w:val="00B662C9"/>
    <w:rsid w:val="00B66317"/>
    <w:rsid w:val="00B6656E"/>
    <w:rsid w:val="00B66576"/>
    <w:rsid w:val="00B667F5"/>
    <w:rsid w:val="00B6693A"/>
    <w:rsid w:val="00B66BCF"/>
    <w:rsid w:val="00B66BEC"/>
    <w:rsid w:val="00B66D6D"/>
    <w:rsid w:val="00B66D86"/>
    <w:rsid w:val="00B66DD4"/>
    <w:rsid w:val="00B66EC1"/>
    <w:rsid w:val="00B66F74"/>
    <w:rsid w:val="00B67120"/>
    <w:rsid w:val="00B67183"/>
    <w:rsid w:val="00B67251"/>
    <w:rsid w:val="00B67275"/>
    <w:rsid w:val="00B6730C"/>
    <w:rsid w:val="00B673A9"/>
    <w:rsid w:val="00B673C9"/>
    <w:rsid w:val="00B674C6"/>
    <w:rsid w:val="00B675C2"/>
    <w:rsid w:val="00B676A7"/>
    <w:rsid w:val="00B6781A"/>
    <w:rsid w:val="00B67B4A"/>
    <w:rsid w:val="00B67C4E"/>
    <w:rsid w:val="00B67F70"/>
    <w:rsid w:val="00B67FD4"/>
    <w:rsid w:val="00B700BF"/>
    <w:rsid w:val="00B701B5"/>
    <w:rsid w:val="00B701B9"/>
    <w:rsid w:val="00B701D9"/>
    <w:rsid w:val="00B70225"/>
    <w:rsid w:val="00B703D7"/>
    <w:rsid w:val="00B704D0"/>
    <w:rsid w:val="00B705E0"/>
    <w:rsid w:val="00B70642"/>
    <w:rsid w:val="00B70776"/>
    <w:rsid w:val="00B7085B"/>
    <w:rsid w:val="00B70AAA"/>
    <w:rsid w:val="00B70BE5"/>
    <w:rsid w:val="00B70DC8"/>
    <w:rsid w:val="00B70F14"/>
    <w:rsid w:val="00B70FEC"/>
    <w:rsid w:val="00B71301"/>
    <w:rsid w:val="00B71384"/>
    <w:rsid w:val="00B71713"/>
    <w:rsid w:val="00B718CB"/>
    <w:rsid w:val="00B71935"/>
    <w:rsid w:val="00B7196A"/>
    <w:rsid w:val="00B71986"/>
    <w:rsid w:val="00B71C05"/>
    <w:rsid w:val="00B71D2A"/>
    <w:rsid w:val="00B71D32"/>
    <w:rsid w:val="00B71D53"/>
    <w:rsid w:val="00B71EB7"/>
    <w:rsid w:val="00B71FCD"/>
    <w:rsid w:val="00B720E2"/>
    <w:rsid w:val="00B72366"/>
    <w:rsid w:val="00B725FB"/>
    <w:rsid w:val="00B728D9"/>
    <w:rsid w:val="00B72BFB"/>
    <w:rsid w:val="00B72D2D"/>
    <w:rsid w:val="00B72DDB"/>
    <w:rsid w:val="00B72E1E"/>
    <w:rsid w:val="00B72EA3"/>
    <w:rsid w:val="00B72FFE"/>
    <w:rsid w:val="00B73026"/>
    <w:rsid w:val="00B7317D"/>
    <w:rsid w:val="00B73552"/>
    <w:rsid w:val="00B73698"/>
    <w:rsid w:val="00B738CF"/>
    <w:rsid w:val="00B739CC"/>
    <w:rsid w:val="00B73BCB"/>
    <w:rsid w:val="00B73BD5"/>
    <w:rsid w:val="00B73DF7"/>
    <w:rsid w:val="00B73F87"/>
    <w:rsid w:val="00B74085"/>
    <w:rsid w:val="00B74239"/>
    <w:rsid w:val="00B74316"/>
    <w:rsid w:val="00B74441"/>
    <w:rsid w:val="00B74553"/>
    <w:rsid w:val="00B74561"/>
    <w:rsid w:val="00B746C0"/>
    <w:rsid w:val="00B748D0"/>
    <w:rsid w:val="00B748D2"/>
    <w:rsid w:val="00B749B8"/>
    <w:rsid w:val="00B74AB9"/>
    <w:rsid w:val="00B74B2C"/>
    <w:rsid w:val="00B74D31"/>
    <w:rsid w:val="00B74D72"/>
    <w:rsid w:val="00B74DB0"/>
    <w:rsid w:val="00B7518F"/>
    <w:rsid w:val="00B75309"/>
    <w:rsid w:val="00B755B4"/>
    <w:rsid w:val="00B75630"/>
    <w:rsid w:val="00B7567D"/>
    <w:rsid w:val="00B75A44"/>
    <w:rsid w:val="00B75A7D"/>
    <w:rsid w:val="00B75C80"/>
    <w:rsid w:val="00B75DDE"/>
    <w:rsid w:val="00B75E64"/>
    <w:rsid w:val="00B75E6D"/>
    <w:rsid w:val="00B75FA3"/>
    <w:rsid w:val="00B75FA4"/>
    <w:rsid w:val="00B75FC1"/>
    <w:rsid w:val="00B75FE0"/>
    <w:rsid w:val="00B7604A"/>
    <w:rsid w:val="00B76327"/>
    <w:rsid w:val="00B7640B"/>
    <w:rsid w:val="00B76576"/>
    <w:rsid w:val="00B76600"/>
    <w:rsid w:val="00B766A5"/>
    <w:rsid w:val="00B76A76"/>
    <w:rsid w:val="00B76D58"/>
    <w:rsid w:val="00B76DD4"/>
    <w:rsid w:val="00B76DFF"/>
    <w:rsid w:val="00B76EE8"/>
    <w:rsid w:val="00B771C1"/>
    <w:rsid w:val="00B773ED"/>
    <w:rsid w:val="00B77402"/>
    <w:rsid w:val="00B776D5"/>
    <w:rsid w:val="00B7795A"/>
    <w:rsid w:val="00B77B51"/>
    <w:rsid w:val="00B77E88"/>
    <w:rsid w:val="00B77FDE"/>
    <w:rsid w:val="00B800BA"/>
    <w:rsid w:val="00B802DD"/>
    <w:rsid w:val="00B805FE"/>
    <w:rsid w:val="00B806CA"/>
    <w:rsid w:val="00B807D8"/>
    <w:rsid w:val="00B808D7"/>
    <w:rsid w:val="00B80911"/>
    <w:rsid w:val="00B80B16"/>
    <w:rsid w:val="00B80B86"/>
    <w:rsid w:val="00B80BF3"/>
    <w:rsid w:val="00B80D64"/>
    <w:rsid w:val="00B80D85"/>
    <w:rsid w:val="00B80DA4"/>
    <w:rsid w:val="00B80DB7"/>
    <w:rsid w:val="00B80DBE"/>
    <w:rsid w:val="00B80E87"/>
    <w:rsid w:val="00B80EA7"/>
    <w:rsid w:val="00B80F2A"/>
    <w:rsid w:val="00B80F42"/>
    <w:rsid w:val="00B81003"/>
    <w:rsid w:val="00B8106F"/>
    <w:rsid w:val="00B81245"/>
    <w:rsid w:val="00B812E6"/>
    <w:rsid w:val="00B812F0"/>
    <w:rsid w:val="00B813B6"/>
    <w:rsid w:val="00B813CA"/>
    <w:rsid w:val="00B813D0"/>
    <w:rsid w:val="00B81470"/>
    <w:rsid w:val="00B815BA"/>
    <w:rsid w:val="00B81605"/>
    <w:rsid w:val="00B817B0"/>
    <w:rsid w:val="00B817BA"/>
    <w:rsid w:val="00B819BA"/>
    <w:rsid w:val="00B81B85"/>
    <w:rsid w:val="00B81CA2"/>
    <w:rsid w:val="00B81DF1"/>
    <w:rsid w:val="00B81F5B"/>
    <w:rsid w:val="00B82004"/>
    <w:rsid w:val="00B82040"/>
    <w:rsid w:val="00B8226E"/>
    <w:rsid w:val="00B82322"/>
    <w:rsid w:val="00B8239D"/>
    <w:rsid w:val="00B823B7"/>
    <w:rsid w:val="00B82465"/>
    <w:rsid w:val="00B82491"/>
    <w:rsid w:val="00B82597"/>
    <w:rsid w:val="00B8260F"/>
    <w:rsid w:val="00B8264E"/>
    <w:rsid w:val="00B827B2"/>
    <w:rsid w:val="00B828FD"/>
    <w:rsid w:val="00B82A26"/>
    <w:rsid w:val="00B82ADC"/>
    <w:rsid w:val="00B82CB7"/>
    <w:rsid w:val="00B82E12"/>
    <w:rsid w:val="00B8326F"/>
    <w:rsid w:val="00B83323"/>
    <w:rsid w:val="00B833D2"/>
    <w:rsid w:val="00B83574"/>
    <w:rsid w:val="00B836E3"/>
    <w:rsid w:val="00B837C7"/>
    <w:rsid w:val="00B83994"/>
    <w:rsid w:val="00B83A7E"/>
    <w:rsid w:val="00B83B0F"/>
    <w:rsid w:val="00B83DF2"/>
    <w:rsid w:val="00B8429A"/>
    <w:rsid w:val="00B843B3"/>
    <w:rsid w:val="00B845DE"/>
    <w:rsid w:val="00B845F9"/>
    <w:rsid w:val="00B84714"/>
    <w:rsid w:val="00B849AA"/>
    <w:rsid w:val="00B84B64"/>
    <w:rsid w:val="00B84D39"/>
    <w:rsid w:val="00B851B6"/>
    <w:rsid w:val="00B852E8"/>
    <w:rsid w:val="00B85900"/>
    <w:rsid w:val="00B859A4"/>
    <w:rsid w:val="00B85A88"/>
    <w:rsid w:val="00B85B41"/>
    <w:rsid w:val="00B85B88"/>
    <w:rsid w:val="00B85BB8"/>
    <w:rsid w:val="00B85CCD"/>
    <w:rsid w:val="00B85D69"/>
    <w:rsid w:val="00B85FBD"/>
    <w:rsid w:val="00B8623B"/>
    <w:rsid w:val="00B862D6"/>
    <w:rsid w:val="00B863BF"/>
    <w:rsid w:val="00B86448"/>
    <w:rsid w:val="00B864B5"/>
    <w:rsid w:val="00B864E7"/>
    <w:rsid w:val="00B86616"/>
    <w:rsid w:val="00B867A6"/>
    <w:rsid w:val="00B867D4"/>
    <w:rsid w:val="00B8686B"/>
    <w:rsid w:val="00B86A4B"/>
    <w:rsid w:val="00B86B39"/>
    <w:rsid w:val="00B86E8F"/>
    <w:rsid w:val="00B86F25"/>
    <w:rsid w:val="00B86F85"/>
    <w:rsid w:val="00B86FAD"/>
    <w:rsid w:val="00B8726D"/>
    <w:rsid w:val="00B87271"/>
    <w:rsid w:val="00B8729B"/>
    <w:rsid w:val="00B872D1"/>
    <w:rsid w:val="00B87495"/>
    <w:rsid w:val="00B87509"/>
    <w:rsid w:val="00B878E7"/>
    <w:rsid w:val="00B87C59"/>
    <w:rsid w:val="00B87EEE"/>
    <w:rsid w:val="00B9006D"/>
    <w:rsid w:val="00B9009A"/>
    <w:rsid w:val="00B903A0"/>
    <w:rsid w:val="00B90407"/>
    <w:rsid w:val="00B90495"/>
    <w:rsid w:val="00B9050F"/>
    <w:rsid w:val="00B905A2"/>
    <w:rsid w:val="00B9061D"/>
    <w:rsid w:val="00B906FD"/>
    <w:rsid w:val="00B907CC"/>
    <w:rsid w:val="00B90B7B"/>
    <w:rsid w:val="00B90D84"/>
    <w:rsid w:val="00B90DE3"/>
    <w:rsid w:val="00B90EA1"/>
    <w:rsid w:val="00B9109E"/>
    <w:rsid w:val="00B91110"/>
    <w:rsid w:val="00B91126"/>
    <w:rsid w:val="00B9127E"/>
    <w:rsid w:val="00B913A3"/>
    <w:rsid w:val="00B913E8"/>
    <w:rsid w:val="00B91528"/>
    <w:rsid w:val="00B91545"/>
    <w:rsid w:val="00B9170D"/>
    <w:rsid w:val="00B917AC"/>
    <w:rsid w:val="00B918C6"/>
    <w:rsid w:val="00B91AD3"/>
    <w:rsid w:val="00B91BCD"/>
    <w:rsid w:val="00B91DC4"/>
    <w:rsid w:val="00B9219A"/>
    <w:rsid w:val="00B921E0"/>
    <w:rsid w:val="00B92302"/>
    <w:rsid w:val="00B92324"/>
    <w:rsid w:val="00B92354"/>
    <w:rsid w:val="00B92454"/>
    <w:rsid w:val="00B92463"/>
    <w:rsid w:val="00B926B0"/>
    <w:rsid w:val="00B927B6"/>
    <w:rsid w:val="00B927BB"/>
    <w:rsid w:val="00B92D18"/>
    <w:rsid w:val="00B92E01"/>
    <w:rsid w:val="00B92E76"/>
    <w:rsid w:val="00B92EF0"/>
    <w:rsid w:val="00B930A4"/>
    <w:rsid w:val="00B93114"/>
    <w:rsid w:val="00B93285"/>
    <w:rsid w:val="00B932CC"/>
    <w:rsid w:val="00B9343C"/>
    <w:rsid w:val="00B9343E"/>
    <w:rsid w:val="00B93563"/>
    <w:rsid w:val="00B93969"/>
    <w:rsid w:val="00B9398A"/>
    <w:rsid w:val="00B93AF4"/>
    <w:rsid w:val="00B93B6C"/>
    <w:rsid w:val="00B93B86"/>
    <w:rsid w:val="00B93F93"/>
    <w:rsid w:val="00B93F9A"/>
    <w:rsid w:val="00B940B3"/>
    <w:rsid w:val="00B94159"/>
    <w:rsid w:val="00B9417B"/>
    <w:rsid w:val="00B941DE"/>
    <w:rsid w:val="00B942AC"/>
    <w:rsid w:val="00B942CA"/>
    <w:rsid w:val="00B946BC"/>
    <w:rsid w:val="00B9483D"/>
    <w:rsid w:val="00B948F8"/>
    <w:rsid w:val="00B9493F"/>
    <w:rsid w:val="00B94B6D"/>
    <w:rsid w:val="00B94BE4"/>
    <w:rsid w:val="00B94E75"/>
    <w:rsid w:val="00B9501B"/>
    <w:rsid w:val="00B950A9"/>
    <w:rsid w:val="00B95224"/>
    <w:rsid w:val="00B95280"/>
    <w:rsid w:val="00B95283"/>
    <w:rsid w:val="00B952FA"/>
    <w:rsid w:val="00B954AB"/>
    <w:rsid w:val="00B95535"/>
    <w:rsid w:val="00B95729"/>
    <w:rsid w:val="00B95A06"/>
    <w:rsid w:val="00B95A53"/>
    <w:rsid w:val="00B95A89"/>
    <w:rsid w:val="00B95B96"/>
    <w:rsid w:val="00B95D36"/>
    <w:rsid w:val="00B95E81"/>
    <w:rsid w:val="00B9612D"/>
    <w:rsid w:val="00B96290"/>
    <w:rsid w:val="00B962E5"/>
    <w:rsid w:val="00B96445"/>
    <w:rsid w:val="00B96526"/>
    <w:rsid w:val="00B9663E"/>
    <w:rsid w:val="00B967F5"/>
    <w:rsid w:val="00B96972"/>
    <w:rsid w:val="00B96A9C"/>
    <w:rsid w:val="00B96CAC"/>
    <w:rsid w:val="00B96D77"/>
    <w:rsid w:val="00B96E1C"/>
    <w:rsid w:val="00B97050"/>
    <w:rsid w:val="00B971BA"/>
    <w:rsid w:val="00B971D9"/>
    <w:rsid w:val="00B9738D"/>
    <w:rsid w:val="00B974D1"/>
    <w:rsid w:val="00B975F7"/>
    <w:rsid w:val="00B97630"/>
    <w:rsid w:val="00B97639"/>
    <w:rsid w:val="00B9772D"/>
    <w:rsid w:val="00B97885"/>
    <w:rsid w:val="00B978E2"/>
    <w:rsid w:val="00B97B53"/>
    <w:rsid w:val="00B97B7A"/>
    <w:rsid w:val="00B97C2C"/>
    <w:rsid w:val="00B97C4D"/>
    <w:rsid w:val="00B97F70"/>
    <w:rsid w:val="00BA0089"/>
    <w:rsid w:val="00BA00D9"/>
    <w:rsid w:val="00BA03EE"/>
    <w:rsid w:val="00BA042D"/>
    <w:rsid w:val="00BA05A5"/>
    <w:rsid w:val="00BA05AE"/>
    <w:rsid w:val="00BA0709"/>
    <w:rsid w:val="00BA0751"/>
    <w:rsid w:val="00BA080D"/>
    <w:rsid w:val="00BA0949"/>
    <w:rsid w:val="00BA09AD"/>
    <w:rsid w:val="00BA0A6D"/>
    <w:rsid w:val="00BA0B0C"/>
    <w:rsid w:val="00BA0D41"/>
    <w:rsid w:val="00BA0E4A"/>
    <w:rsid w:val="00BA0F59"/>
    <w:rsid w:val="00BA0F91"/>
    <w:rsid w:val="00BA125D"/>
    <w:rsid w:val="00BA12BB"/>
    <w:rsid w:val="00BA142C"/>
    <w:rsid w:val="00BA14C4"/>
    <w:rsid w:val="00BA153D"/>
    <w:rsid w:val="00BA1633"/>
    <w:rsid w:val="00BA175B"/>
    <w:rsid w:val="00BA19D8"/>
    <w:rsid w:val="00BA19F6"/>
    <w:rsid w:val="00BA1AC7"/>
    <w:rsid w:val="00BA1BAA"/>
    <w:rsid w:val="00BA1E47"/>
    <w:rsid w:val="00BA201F"/>
    <w:rsid w:val="00BA22F7"/>
    <w:rsid w:val="00BA23D7"/>
    <w:rsid w:val="00BA24B2"/>
    <w:rsid w:val="00BA24DD"/>
    <w:rsid w:val="00BA26C6"/>
    <w:rsid w:val="00BA27B5"/>
    <w:rsid w:val="00BA2855"/>
    <w:rsid w:val="00BA285D"/>
    <w:rsid w:val="00BA2993"/>
    <w:rsid w:val="00BA2A0C"/>
    <w:rsid w:val="00BA2B0A"/>
    <w:rsid w:val="00BA2B51"/>
    <w:rsid w:val="00BA2DA4"/>
    <w:rsid w:val="00BA2EA5"/>
    <w:rsid w:val="00BA2F7C"/>
    <w:rsid w:val="00BA2FE4"/>
    <w:rsid w:val="00BA31AB"/>
    <w:rsid w:val="00BA3529"/>
    <w:rsid w:val="00BA35B6"/>
    <w:rsid w:val="00BA38B0"/>
    <w:rsid w:val="00BA38DC"/>
    <w:rsid w:val="00BA38FF"/>
    <w:rsid w:val="00BA3A1B"/>
    <w:rsid w:val="00BA3A37"/>
    <w:rsid w:val="00BA3B4F"/>
    <w:rsid w:val="00BA3E84"/>
    <w:rsid w:val="00BA3ED9"/>
    <w:rsid w:val="00BA3F7C"/>
    <w:rsid w:val="00BA3F7F"/>
    <w:rsid w:val="00BA3FD2"/>
    <w:rsid w:val="00BA40F1"/>
    <w:rsid w:val="00BA41D4"/>
    <w:rsid w:val="00BA423F"/>
    <w:rsid w:val="00BA4765"/>
    <w:rsid w:val="00BA4879"/>
    <w:rsid w:val="00BA4A33"/>
    <w:rsid w:val="00BA4C45"/>
    <w:rsid w:val="00BA4D0C"/>
    <w:rsid w:val="00BA4DDD"/>
    <w:rsid w:val="00BA4EAC"/>
    <w:rsid w:val="00BA4FAF"/>
    <w:rsid w:val="00BA4FFC"/>
    <w:rsid w:val="00BA5031"/>
    <w:rsid w:val="00BA52B2"/>
    <w:rsid w:val="00BA52CF"/>
    <w:rsid w:val="00BA5444"/>
    <w:rsid w:val="00BA54EF"/>
    <w:rsid w:val="00BA551F"/>
    <w:rsid w:val="00BA5646"/>
    <w:rsid w:val="00BA5974"/>
    <w:rsid w:val="00BA5B3E"/>
    <w:rsid w:val="00BA5B6A"/>
    <w:rsid w:val="00BA5CBE"/>
    <w:rsid w:val="00BA5D85"/>
    <w:rsid w:val="00BA5FA2"/>
    <w:rsid w:val="00BA6054"/>
    <w:rsid w:val="00BA614B"/>
    <w:rsid w:val="00BA6481"/>
    <w:rsid w:val="00BA654E"/>
    <w:rsid w:val="00BA66F1"/>
    <w:rsid w:val="00BA68DB"/>
    <w:rsid w:val="00BA6A2A"/>
    <w:rsid w:val="00BA6B29"/>
    <w:rsid w:val="00BA6BA4"/>
    <w:rsid w:val="00BA6C13"/>
    <w:rsid w:val="00BA6C9B"/>
    <w:rsid w:val="00BA6E6B"/>
    <w:rsid w:val="00BA6EC7"/>
    <w:rsid w:val="00BA6EF7"/>
    <w:rsid w:val="00BA717B"/>
    <w:rsid w:val="00BA717D"/>
    <w:rsid w:val="00BA71A9"/>
    <w:rsid w:val="00BA71DD"/>
    <w:rsid w:val="00BA7214"/>
    <w:rsid w:val="00BA723D"/>
    <w:rsid w:val="00BA7356"/>
    <w:rsid w:val="00BA74A6"/>
    <w:rsid w:val="00BA74D5"/>
    <w:rsid w:val="00BA752F"/>
    <w:rsid w:val="00BA7770"/>
    <w:rsid w:val="00BA7856"/>
    <w:rsid w:val="00BA7C8A"/>
    <w:rsid w:val="00BA7DED"/>
    <w:rsid w:val="00BA7E8D"/>
    <w:rsid w:val="00BA7EC2"/>
    <w:rsid w:val="00BB0266"/>
    <w:rsid w:val="00BB03DE"/>
    <w:rsid w:val="00BB0425"/>
    <w:rsid w:val="00BB0873"/>
    <w:rsid w:val="00BB0D47"/>
    <w:rsid w:val="00BB0DD5"/>
    <w:rsid w:val="00BB12D1"/>
    <w:rsid w:val="00BB167D"/>
    <w:rsid w:val="00BB176A"/>
    <w:rsid w:val="00BB1962"/>
    <w:rsid w:val="00BB1B76"/>
    <w:rsid w:val="00BB1B8A"/>
    <w:rsid w:val="00BB1DB9"/>
    <w:rsid w:val="00BB1EED"/>
    <w:rsid w:val="00BB1F80"/>
    <w:rsid w:val="00BB205E"/>
    <w:rsid w:val="00BB20A8"/>
    <w:rsid w:val="00BB212C"/>
    <w:rsid w:val="00BB22AC"/>
    <w:rsid w:val="00BB23FB"/>
    <w:rsid w:val="00BB23FF"/>
    <w:rsid w:val="00BB24C6"/>
    <w:rsid w:val="00BB25CE"/>
    <w:rsid w:val="00BB2B83"/>
    <w:rsid w:val="00BB2C99"/>
    <w:rsid w:val="00BB2EB8"/>
    <w:rsid w:val="00BB3107"/>
    <w:rsid w:val="00BB31B3"/>
    <w:rsid w:val="00BB33FB"/>
    <w:rsid w:val="00BB3470"/>
    <w:rsid w:val="00BB35EA"/>
    <w:rsid w:val="00BB36CD"/>
    <w:rsid w:val="00BB3765"/>
    <w:rsid w:val="00BB3926"/>
    <w:rsid w:val="00BB39D3"/>
    <w:rsid w:val="00BB3B8D"/>
    <w:rsid w:val="00BB3CF2"/>
    <w:rsid w:val="00BB3DC6"/>
    <w:rsid w:val="00BB3F74"/>
    <w:rsid w:val="00BB3F75"/>
    <w:rsid w:val="00BB401F"/>
    <w:rsid w:val="00BB404F"/>
    <w:rsid w:val="00BB4102"/>
    <w:rsid w:val="00BB4255"/>
    <w:rsid w:val="00BB4292"/>
    <w:rsid w:val="00BB42D0"/>
    <w:rsid w:val="00BB4497"/>
    <w:rsid w:val="00BB4842"/>
    <w:rsid w:val="00BB499C"/>
    <w:rsid w:val="00BB49BB"/>
    <w:rsid w:val="00BB4A41"/>
    <w:rsid w:val="00BB4A62"/>
    <w:rsid w:val="00BB4BAE"/>
    <w:rsid w:val="00BB4D7E"/>
    <w:rsid w:val="00BB4E2A"/>
    <w:rsid w:val="00BB5104"/>
    <w:rsid w:val="00BB511D"/>
    <w:rsid w:val="00BB5279"/>
    <w:rsid w:val="00BB53BA"/>
    <w:rsid w:val="00BB5622"/>
    <w:rsid w:val="00BB5657"/>
    <w:rsid w:val="00BB5933"/>
    <w:rsid w:val="00BB5BED"/>
    <w:rsid w:val="00BB5F45"/>
    <w:rsid w:val="00BB6041"/>
    <w:rsid w:val="00BB6098"/>
    <w:rsid w:val="00BB61A6"/>
    <w:rsid w:val="00BB61B7"/>
    <w:rsid w:val="00BB62C2"/>
    <w:rsid w:val="00BB6313"/>
    <w:rsid w:val="00BB65BB"/>
    <w:rsid w:val="00BB67BB"/>
    <w:rsid w:val="00BB687C"/>
    <w:rsid w:val="00BB68D9"/>
    <w:rsid w:val="00BB68DC"/>
    <w:rsid w:val="00BB69AB"/>
    <w:rsid w:val="00BB6C1A"/>
    <w:rsid w:val="00BB6D37"/>
    <w:rsid w:val="00BB6D63"/>
    <w:rsid w:val="00BB6D90"/>
    <w:rsid w:val="00BB6E07"/>
    <w:rsid w:val="00BB7077"/>
    <w:rsid w:val="00BB7105"/>
    <w:rsid w:val="00BB7506"/>
    <w:rsid w:val="00BB7687"/>
    <w:rsid w:val="00BB77AC"/>
    <w:rsid w:val="00BB7B0B"/>
    <w:rsid w:val="00BB7B21"/>
    <w:rsid w:val="00BB7C04"/>
    <w:rsid w:val="00BB7DA2"/>
    <w:rsid w:val="00BB7E8A"/>
    <w:rsid w:val="00BB7F5E"/>
    <w:rsid w:val="00BC0128"/>
    <w:rsid w:val="00BC0207"/>
    <w:rsid w:val="00BC02E6"/>
    <w:rsid w:val="00BC0325"/>
    <w:rsid w:val="00BC04AF"/>
    <w:rsid w:val="00BC053B"/>
    <w:rsid w:val="00BC06DB"/>
    <w:rsid w:val="00BC07CB"/>
    <w:rsid w:val="00BC0939"/>
    <w:rsid w:val="00BC0B2C"/>
    <w:rsid w:val="00BC0B83"/>
    <w:rsid w:val="00BC0F50"/>
    <w:rsid w:val="00BC0F9D"/>
    <w:rsid w:val="00BC10A0"/>
    <w:rsid w:val="00BC123B"/>
    <w:rsid w:val="00BC1263"/>
    <w:rsid w:val="00BC1385"/>
    <w:rsid w:val="00BC1683"/>
    <w:rsid w:val="00BC16D3"/>
    <w:rsid w:val="00BC1855"/>
    <w:rsid w:val="00BC18EC"/>
    <w:rsid w:val="00BC1912"/>
    <w:rsid w:val="00BC1A1B"/>
    <w:rsid w:val="00BC1A86"/>
    <w:rsid w:val="00BC1AB0"/>
    <w:rsid w:val="00BC1C43"/>
    <w:rsid w:val="00BC1E12"/>
    <w:rsid w:val="00BC2151"/>
    <w:rsid w:val="00BC224B"/>
    <w:rsid w:val="00BC22BA"/>
    <w:rsid w:val="00BC2433"/>
    <w:rsid w:val="00BC2449"/>
    <w:rsid w:val="00BC247A"/>
    <w:rsid w:val="00BC25BD"/>
    <w:rsid w:val="00BC2BDA"/>
    <w:rsid w:val="00BC2C03"/>
    <w:rsid w:val="00BC2C0A"/>
    <w:rsid w:val="00BC2D8C"/>
    <w:rsid w:val="00BC2D9D"/>
    <w:rsid w:val="00BC2FA8"/>
    <w:rsid w:val="00BC2FF5"/>
    <w:rsid w:val="00BC300C"/>
    <w:rsid w:val="00BC30AA"/>
    <w:rsid w:val="00BC3134"/>
    <w:rsid w:val="00BC31D7"/>
    <w:rsid w:val="00BC336C"/>
    <w:rsid w:val="00BC3474"/>
    <w:rsid w:val="00BC34AC"/>
    <w:rsid w:val="00BC3539"/>
    <w:rsid w:val="00BC3AE9"/>
    <w:rsid w:val="00BC3BBD"/>
    <w:rsid w:val="00BC3BEF"/>
    <w:rsid w:val="00BC3E7E"/>
    <w:rsid w:val="00BC4036"/>
    <w:rsid w:val="00BC4048"/>
    <w:rsid w:val="00BC404C"/>
    <w:rsid w:val="00BC4118"/>
    <w:rsid w:val="00BC41E8"/>
    <w:rsid w:val="00BC45B7"/>
    <w:rsid w:val="00BC4610"/>
    <w:rsid w:val="00BC4664"/>
    <w:rsid w:val="00BC4673"/>
    <w:rsid w:val="00BC46ED"/>
    <w:rsid w:val="00BC46F8"/>
    <w:rsid w:val="00BC47CA"/>
    <w:rsid w:val="00BC490D"/>
    <w:rsid w:val="00BC49EC"/>
    <w:rsid w:val="00BC4A17"/>
    <w:rsid w:val="00BC4AA8"/>
    <w:rsid w:val="00BC4D29"/>
    <w:rsid w:val="00BC51EF"/>
    <w:rsid w:val="00BC5213"/>
    <w:rsid w:val="00BC539F"/>
    <w:rsid w:val="00BC555E"/>
    <w:rsid w:val="00BC58C5"/>
    <w:rsid w:val="00BC5AF8"/>
    <w:rsid w:val="00BC5B41"/>
    <w:rsid w:val="00BC5B42"/>
    <w:rsid w:val="00BC5B7D"/>
    <w:rsid w:val="00BC6100"/>
    <w:rsid w:val="00BC6149"/>
    <w:rsid w:val="00BC6373"/>
    <w:rsid w:val="00BC63F6"/>
    <w:rsid w:val="00BC667E"/>
    <w:rsid w:val="00BC6875"/>
    <w:rsid w:val="00BC6911"/>
    <w:rsid w:val="00BC69BA"/>
    <w:rsid w:val="00BC69CC"/>
    <w:rsid w:val="00BC6BAC"/>
    <w:rsid w:val="00BC6BF9"/>
    <w:rsid w:val="00BC6C8C"/>
    <w:rsid w:val="00BC6D62"/>
    <w:rsid w:val="00BC6DD5"/>
    <w:rsid w:val="00BC6E94"/>
    <w:rsid w:val="00BC6EFC"/>
    <w:rsid w:val="00BC717B"/>
    <w:rsid w:val="00BC719D"/>
    <w:rsid w:val="00BC7510"/>
    <w:rsid w:val="00BC7AA7"/>
    <w:rsid w:val="00BC7BB6"/>
    <w:rsid w:val="00BC7E31"/>
    <w:rsid w:val="00BC7FF9"/>
    <w:rsid w:val="00BD00C7"/>
    <w:rsid w:val="00BD0263"/>
    <w:rsid w:val="00BD026D"/>
    <w:rsid w:val="00BD02C1"/>
    <w:rsid w:val="00BD0603"/>
    <w:rsid w:val="00BD06B1"/>
    <w:rsid w:val="00BD0B6E"/>
    <w:rsid w:val="00BD0D1C"/>
    <w:rsid w:val="00BD0FE1"/>
    <w:rsid w:val="00BD106E"/>
    <w:rsid w:val="00BD1209"/>
    <w:rsid w:val="00BD1339"/>
    <w:rsid w:val="00BD1474"/>
    <w:rsid w:val="00BD14D7"/>
    <w:rsid w:val="00BD1511"/>
    <w:rsid w:val="00BD1698"/>
    <w:rsid w:val="00BD1834"/>
    <w:rsid w:val="00BD19B6"/>
    <w:rsid w:val="00BD19BA"/>
    <w:rsid w:val="00BD1C9D"/>
    <w:rsid w:val="00BD1E27"/>
    <w:rsid w:val="00BD2172"/>
    <w:rsid w:val="00BD217F"/>
    <w:rsid w:val="00BD21DD"/>
    <w:rsid w:val="00BD23AE"/>
    <w:rsid w:val="00BD2517"/>
    <w:rsid w:val="00BD268C"/>
    <w:rsid w:val="00BD2692"/>
    <w:rsid w:val="00BD2742"/>
    <w:rsid w:val="00BD27E0"/>
    <w:rsid w:val="00BD287A"/>
    <w:rsid w:val="00BD2963"/>
    <w:rsid w:val="00BD2CA9"/>
    <w:rsid w:val="00BD2D1C"/>
    <w:rsid w:val="00BD2EB5"/>
    <w:rsid w:val="00BD318F"/>
    <w:rsid w:val="00BD32CB"/>
    <w:rsid w:val="00BD35D4"/>
    <w:rsid w:val="00BD35E8"/>
    <w:rsid w:val="00BD360E"/>
    <w:rsid w:val="00BD3684"/>
    <w:rsid w:val="00BD3863"/>
    <w:rsid w:val="00BD3A44"/>
    <w:rsid w:val="00BD3ECA"/>
    <w:rsid w:val="00BD40CC"/>
    <w:rsid w:val="00BD40D9"/>
    <w:rsid w:val="00BD4119"/>
    <w:rsid w:val="00BD4240"/>
    <w:rsid w:val="00BD47EB"/>
    <w:rsid w:val="00BD4984"/>
    <w:rsid w:val="00BD49F3"/>
    <w:rsid w:val="00BD4A02"/>
    <w:rsid w:val="00BD4B94"/>
    <w:rsid w:val="00BD4BEF"/>
    <w:rsid w:val="00BD4C43"/>
    <w:rsid w:val="00BD4CE3"/>
    <w:rsid w:val="00BD4DC4"/>
    <w:rsid w:val="00BD5101"/>
    <w:rsid w:val="00BD5296"/>
    <w:rsid w:val="00BD53C2"/>
    <w:rsid w:val="00BD572B"/>
    <w:rsid w:val="00BD5B90"/>
    <w:rsid w:val="00BD5BA9"/>
    <w:rsid w:val="00BD5C61"/>
    <w:rsid w:val="00BD5C99"/>
    <w:rsid w:val="00BD5D5B"/>
    <w:rsid w:val="00BD631F"/>
    <w:rsid w:val="00BD662E"/>
    <w:rsid w:val="00BD667B"/>
    <w:rsid w:val="00BD668B"/>
    <w:rsid w:val="00BD6707"/>
    <w:rsid w:val="00BD6949"/>
    <w:rsid w:val="00BD6BAF"/>
    <w:rsid w:val="00BD6BB8"/>
    <w:rsid w:val="00BD6F7A"/>
    <w:rsid w:val="00BD6F9D"/>
    <w:rsid w:val="00BD7297"/>
    <w:rsid w:val="00BD7460"/>
    <w:rsid w:val="00BD77A6"/>
    <w:rsid w:val="00BD791D"/>
    <w:rsid w:val="00BD7973"/>
    <w:rsid w:val="00BD7992"/>
    <w:rsid w:val="00BD7A79"/>
    <w:rsid w:val="00BD7AC7"/>
    <w:rsid w:val="00BD7BA8"/>
    <w:rsid w:val="00BD7D8E"/>
    <w:rsid w:val="00BD7E31"/>
    <w:rsid w:val="00BD7E9B"/>
    <w:rsid w:val="00BD7EE2"/>
    <w:rsid w:val="00BD7F26"/>
    <w:rsid w:val="00BD7F84"/>
    <w:rsid w:val="00BE0005"/>
    <w:rsid w:val="00BE03D5"/>
    <w:rsid w:val="00BE061B"/>
    <w:rsid w:val="00BE07B0"/>
    <w:rsid w:val="00BE07C0"/>
    <w:rsid w:val="00BE09E6"/>
    <w:rsid w:val="00BE0A8C"/>
    <w:rsid w:val="00BE0BA4"/>
    <w:rsid w:val="00BE0CD1"/>
    <w:rsid w:val="00BE0CEF"/>
    <w:rsid w:val="00BE0D30"/>
    <w:rsid w:val="00BE0D38"/>
    <w:rsid w:val="00BE0D74"/>
    <w:rsid w:val="00BE0DE7"/>
    <w:rsid w:val="00BE0F5F"/>
    <w:rsid w:val="00BE1248"/>
    <w:rsid w:val="00BE12AF"/>
    <w:rsid w:val="00BE1435"/>
    <w:rsid w:val="00BE1441"/>
    <w:rsid w:val="00BE14E3"/>
    <w:rsid w:val="00BE162F"/>
    <w:rsid w:val="00BE17AD"/>
    <w:rsid w:val="00BE195C"/>
    <w:rsid w:val="00BE197D"/>
    <w:rsid w:val="00BE19B7"/>
    <w:rsid w:val="00BE1D9F"/>
    <w:rsid w:val="00BE1DDC"/>
    <w:rsid w:val="00BE1E80"/>
    <w:rsid w:val="00BE20A1"/>
    <w:rsid w:val="00BE2289"/>
    <w:rsid w:val="00BE22A8"/>
    <w:rsid w:val="00BE2315"/>
    <w:rsid w:val="00BE2643"/>
    <w:rsid w:val="00BE279F"/>
    <w:rsid w:val="00BE28D3"/>
    <w:rsid w:val="00BE2A17"/>
    <w:rsid w:val="00BE2B21"/>
    <w:rsid w:val="00BE2B3C"/>
    <w:rsid w:val="00BE2BAB"/>
    <w:rsid w:val="00BE2D6C"/>
    <w:rsid w:val="00BE2E3A"/>
    <w:rsid w:val="00BE3096"/>
    <w:rsid w:val="00BE3194"/>
    <w:rsid w:val="00BE31FC"/>
    <w:rsid w:val="00BE3221"/>
    <w:rsid w:val="00BE3389"/>
    <w:rsid w:val="00BE344F"/>
    <w:rsid w:val="00BE3519"/>
    <w:rsid w:val="00BE3537"/>
    <w:rsid w:val="00BE3654"/>
    <w:rsid w:val="00BE37B4"/>
    <w:rsid w:val="00BE37C1"/>
    <w:rsid w:val="00BE389E"/>
    <w:rsid w:val="00BE3A0D"/>
    <w:rsid w:val="00BE3A2E"/>
    <w:rsid w:val="00BE3A88"/>
    <w:rsid w:val="00BE3B1D"/>
    <w:rsid w:val="00BE3B5D"/>
    <w:rsid w:val="00BE3CFB"/>
    <w:rsid w:val="00BE408E"/>
    <w:rsid w:val="00BE418C"/>
    <w:rsid w:val="00BE431B"/>
    <w:rsid w:val="00BE432C"/>
    <w:rsid w:val="00BE4362"/>
    <w:rsid w:val="00BE449A"/>
    <w:rsid w:val="00BE46DF"/>
    <w:rsid w:val="00BE4713"/>
    <w:rsid w:val="00BE473A"/>
    <w:rsid w:val="00BE4753"/>
    <w:rsid w:val="00BE4CE4"/>
    <w:rsid w:val="00BE4EF0"/>
    <w:rsid w:val="00BE4F63"/>
    <w:rsid w:val="00BE52DB"/>
    <w:rsid w:val="00BE5B7E"/>
    <w:rsid w:val="00BE5B92"/>
    <w:rsid w:val="00BE5C30"/>
    <w:rsid w:val="00BE5E6B"/>
    <w:rsid w:val="00BE61D4"/>
    <w:rsid w:val="00BE62A0"/>
    <w:rsid w:val="00BE65A5"/>
    <w:rsid w:val="00BE6648"/>
    <w:rsid w:val="00BE6784"/>
    <w:rsid w:val="00BE6961"/>
    <w:rsid w:val="00BE6999"/>
    <w:rsid w:val="00BE6C61"/>
    <w:rsid w:val="00BE6C6B"/>
    <w:rsid w:val="00BE6C92"/>
    <w:rsid w:val="00BE6D59"/>
    <w:rsid w:val="00BE6FD7"/>
    <w:rsid w:val="00BE6FE9"/>
    <w:rsid w:val="00BE6FFA"/>
    <w:rsid w:val="00BE7027"/>
    <w:rsid w:val="00BE7044"/>
    <w:rsid w:val="00BE75EB"/>
    <w:rsid w:val="00BE771E"/>
    <w:rsid w:val="00BE772D"/>
    <w:rsid w:val="00BE77C8"/>
    <w:rsid w:val="00BE793B"/>
    <w:rsid w:val="00BE79E6"/>
    <w:rsid w:val="00BE7E13"/>
    <w:rsid w:val="00BE7E34"/>
    <w:rsid w:val="00BF0038"/>
    <w:rsid w:val="00BF01C7"/>
    <w:rsid w:val="00BF03D1"/>
    <w:rsid w:val="00BF04B2"/>
    <w:rsid w:val="00BF0512"/>
    <w:rsid w:val="00BF05EC"/>
    <w:rsid w:val="00BF06E6"/>
    <w:rsid w:val="00BF073A"/>
    <w:rsid w:val="00BF0741"/>
    <w:rsid w:val="00BF0967"/>
    <w:rsid w:val="00BF0B23"/>
    <w:rsid w:val="00BF0D02"/>
    <w:rsid w:val="00BF1111"/>
    <w:rsid w:val="00BF139B"/>
    <w:rsid w:val="00BF1711"/>
    <w:rsid w:val="00BF1765"/>
    <w:rsid w:val="00BF1870"/>
    <w:rsid w:val="00BF1A4E"/>
    <w:rsid w:val="00BF1AB3"/>
    <w:rsid w:val="00BF1C0F"/>
    <w:rsid w:val="00BF1CD7"/>
    <w:rsid w:val="00BF1D02"/>
    <w:rsid w:val="00BF1D24"/>
    <w:rsid w:val="00BF1D84"/>
    <w:rsid w:val="00BF1E42"/>
    <w:rsid w:val="00BF1F4F"/>
    <w:rsid w:val="00BF21AB"/>
    <w:rsid w:val="00BF228F"/>
    <w:rsid w:val="00BF22EC"/>
    <w:rsid w:val="00BF2457"/>
    <w:rsid w:val="00BF246E"/>
    <w:rsid w:val="00BF24C7"/>
    <w:rsid w:val="00BF24F8"/>
    <w:rsid w:val="00BF25F3"/>
    <w:rsid w:val="00BF2802"/>
    <w:rsid w:val="00BF28EE"/>
    <w:rsid w:val="00BF2A5A"/>
    <w:rsid w:val="00BF2BBA"/>
    <w:rsid w:val="00BF2D79"/>
    <w:rsid w:val="00BF2FFE"/>
    <w:rsid w:val="00BF3259"/>
    <w:rsid w:val="00BF3492"/>
    <w:rsid w:val="00BF3553"/>
    <w:rsid w:val="00BF3643"/>
    <w:rsid w:val="00BF3737"/>
    <w:rsid w:val="00BF39E9"/>
    <w:rsid w:val="00BF3E01"/>
    <w:rsid w:val="00BF4119"/>
    <w:rsid w:val="00BF415E"/>
    <w:rsid w:val="00BF4246"/>
    <w:rsid w:val="00BF4413"/>
    <w:rsid w:val="00BF4514"/>
    <w:rsid w:val="00BF46C8"/>
    <w:rsid w:val="00BF485B"/>
    <w:rsid w:val="00BF4878"/>
    <w:rsid w:val="00BF4BE5"/>
    <w:rsid w:val="00BF4EF0"/>
    <w:rsid w:val="00BF4F48"/>
    <w:rsid w:val="00BF52C5"/>
    <w:rsid w:val="00BF5381"/>
    <w:rsid w:val="00BF53AA"/>
    <w:rsid w:val="00BF547D"/>
    <w:rsid w:val="00BF5581"/>
    <w:rsid w:val="00BF5675"/>
    <w:rsid w:val="00BF567C"/>
    <w:rsid w:val="00BF5798"/>
    <w:rsid w:val="00BF58BB"/>
    <w:rsid w:val="00BF593C"/>
    <w:rsid w:val="00BF5B89"/>
    <w:rsid w:val="00BF5F22"/>
    <w:rsid w:val="00BF60E5"/>
    <w:rsid w:val="00BF612E"/>
    <w:rsid w:val="00BF6191"/>
    <w:rsid w:val="00BF63A1"/>
    <w:rsid w:val="00BF661F"/>
    <w:rsid w:val="00BF6717"/>
    <w:rsid w:val="00BF678D"/>
    <w:rsid w:val="00BF68C6"/>
    <w:rsid w:val="00BF69C4"/>
    <w:rsid w:val="00BF69E7"/>
    <w:rsid w:val="00BF6A28"/>
    <w:rsid w:val="00BF6C63"/>
    <w:rsid w:val="00BF6CAA"/>
    <w:rsid w:val="00BF6D0E"/>
    <w:rsid w:val="00BF6E2B"/>
    <w:rsid w:val="00BF6F7D"/>
    <w:rsid w:val="00BF6F8C"/>
    <w:rsid w:val="00BF706D"/>
    <w:rsid w:val="00BF7285"/>
    <w:rsid w:val="00BF755A"/>
    <w:rsid w:val="00BF78D5"/>
    <w:rsid w:val="00BF7BEF"/>
    <w:rsid w:val="00BF7C94"/>
    <w:rsid w:val="00BF7CED"/>
    <w:rsid w:val="00C00014"/>
    <w:rsid w:val="00C00103"/>
    <w:rsid w:val="00C0045F"/>
    <w:rsid w:val="00C005A6"/>
    <w:rsid w:val="00C00735"/>
    <w:rsid w:val="00C00780"/>
    <w:rsid w:val="00C00872"/>
    <w:rsid w:val="00C009F2"/>
    <w:rsid w:val="00C00A0B"/>
    <w:rsid w:val="00C00C78"/>
    <w:rsid w:val="00C00CAD"/>
    <w:rsid w:val="00C00DC9"/>
    <w:rsid w:val="00C010BF"/>
    <w:rsid w:val="00C015AC"/>
    <w:rsid w:val="00C01727"/>
    <w:rsid w:val="00C017B4"/>
    <w:rsid w:val="00C01837"/>
    <w:rsid w:val="00C019A1"/>
    <w:rsid w:val="00C01D65"/>
    <w:rsid w:val="00C01F04"/>
    <w:rsid w:val="00C01F26"/>
    <w:rsid w:val="00C01FC4"/>
    <w:rsid w:val="00C02012"/>
    <w:rsid w:val="00C02556"/>
    <w:rsid w:val="00C026F5"/>
    <w:rsid w:val="00C0288F"/>
    <w:rsid w:val="00C02910"/>
    <w:rsid w:val="00C02921"/>
    <w:rsid w:val="00C029D5"/>
    <w:rsid w:val="00C02A0A"/>
    <w:rsid w:val="00C02A0D"/>
    <w:rsid w:val="00C02AA4"/>
    <w:rsid w:val="00C02AF6"/>
    <w:rsid w:val="00C02BC6"/>
    <w:rsid w:val="00C02D64"/>
    <w:rsid w:val="00C02DF0"/>
    <w:rsid w:val="00C02F1D"/>
    <w:rsid w:val="00C02F3B"/>
    <w:rsid w:val="00C02F9E"/>
    <w:rsid w:val="00C032D5"/>
    <w:rsid w:val="00C03547"/>
    <w:rsid w:val="00C036F3"/>
    <w:rsid w:val="00C03873"/>
    <w:rsid w:val="00C03BB3"/>
    <w:rsid w:val="00C03BE3"/>
    <w:rsid w:val="00C03EBB"/>
    <w:rsid w:val="00C03FE1"/>
    <w:rsid w:val="00C04081"/>
    <w:rsid w:val="00C04188"/>
    <w:rsid w:val="00C043C2"/>
    <w:rsid w:val="00C04482"/>
    <w:rsid w:val="00C04502"/>
    <w:rsid w:val="00C045EF"/>
    <w:rsid w:val="00C04744"/>
    <w:rsid w:val="00C0476B"/>
    <w:rsid w:val="00C04AC8"/>
    <w:rsid w:val="00C04E46"/>
    <w:rsid w:val="00C04FF0"/>
    <w:rsid w:val="00C05137"/>
    <w:rsid w:val="00C05388"/>
    <w:rsid w:val="00C05B18"/>
    <w:rsid w:val="00C05B20"/>
    <w:rsid w:val="00C05BAE"/>
    <w:rsid w:val="00C05F60"/>
    <w:rsid w:val="00C05FD8"/>
    <w:rsid w:val="00C05FDA"/>
    <w:rsid w:val="00C0633D"/>
    <w:rsid w:val="00C063D6"/>
    <w:rsid w:val="00C06428"/>
    <w:rsid w:val="00C06502"/>
    <w:rsid w:val="00C0654A"/>
    <w:rsid w:val="00C0661F"/>
    <w:rsid w:val="00C06630"/>
    <w:rsid w:val="00C06659"/>
    <w:rsid w:val="00C06940"/>
    <w:rsid w:val="00C06A08"/>
    <w:rsid w:val="00C06A97"/>
    <w:rsid w:val="00C06AD7"/>
    <w:rsid w:val="00C06AE2"/>
    <w:rsid w:val="00C06CF8"/>
    <w:rsid w:val="00C06D14"/>
    <w:rsid w:val="00C06EA0"/>
    <w:rsid w:val="00C0714B"/>
    <w:rsid w:val="00C0731A"/>
    <w:rsid w:val="00C07453"/>
    <w:rsid w:val="00C075C1"/>
    <w:rsid w:val="00C07690"/>
    <w:rsid w:val="00C076D9"/>
    <w:rsid w:val="00C07704"/>
    <w:rsid w:val="00C07826"/>
    <w:rsid w:val="00C07920"/>
    <w:rsid w:val="00C07B9E"/>
    <w:rsid w:val="00C1013B"/>
    <w:rsid w:val="00C10268"/>
    <w:rsid w:val="00C1037C"/>
    <w:rsid w:val="00C1048D"/>
    <w:rsid w:val="00C1069C"/>
    <w:rsid w:val="00C1071E"/>
    <w:rsid w:val="00C1084B"/>
    <w:rsid w:val="00C10A49"/>
    <w:rsid w:val="00C10A54"/>
    <w:rsid w:val="00C10A9B"/>
    <w:rsid w:val="00C10AB3"/>
    <w:rsid w:val="00C10BC5"/>
    <w:rsid w:val="00C10D28"/>
    <w:rsid w:val="00C10D74"/>
    <w:rsid w:val="00C10E38"/>
    <w:rsid w:val="00C10FE9"/>
    <w:rsid w:val="00C11096"/>
    <w:rsid w:val="00C11295"/>
    <w:rsid w:val="00C11333"/>
    <w:rsid w:val="00C113ED"/>
    <w:rsid w:val="00C11632"/>
    <w:rsid w:val="00C116CE"/>
    <w:rsid w:val="00C117BE"/>
    <w:rsid w:val="00C11810"/>
    <w:rsid w:val="00C118DF"/>
    <w:rsid w:val="00C118E8"/>
    <w:rsid w:val="00C11ABA"/>
    <w:rsid w:val="00C11C7E"/>
    <w:rsid w:val="00C121B6"/>
    <w:rsid w:val="00C122CF"/>
    <w:rsid w:val="00C122DA"/>
    <w:rsid w:val="00C1244D"/>
    <w:rsid w:val="00C1285E"/>
    <w:rsid w:val="00C129AE"/>
    <w:rsid w:val="00C12BEB"/>
    <w:rsid w:val="00C12C5B"/>
    <w:rsid w:val="00C12D94"/>
    <w:rsid w:val="00C12DB7"/>
    <w:rsid w:val="00C12DE9"/>
    <w:rsid w:val="00C1338B"/>
    <w:rsid w:val="00C134A8"/>
    <w:rsid w:val="00C13537"/>
    <w:rsid w:val="00C13819"/>
    <w:rsid w:val="00C13886"/>
    <w:rsid w:val="00C138FB"/>
    <w:rsid w:val="00C1393F"/>
    <w:rsid w:val="00C139BB"/>
    <w:rsid w:val="00C13C5F"/>
    <w:rsid w:val="00C13C61"/>
    <w:rsid w:val="00C13C98"/>
    <w:rsid w:val="00C141B8"/>
    <w:rsid w:val="00C141C5"/>
    <w:rsid w:val="00C1434E"/>
    <w:rsid w:val="00C14472"/>
    <w:rsid w:val="00C14660"/>
    <w:rsid w:val="00C14728"/>
    <w:rsid w:val="00C14AF6"/>
    <w:rsid w:val="00C14BCD"/>
    <w:rsid w:val="00C14C64"/>
    <w:rsid w:val="00C14C7F"/>
    <w:rsid w:val="00C14D4E"/>
    <w:rsid w:val="00C14ECC"/>
    <w:rsid w:val="00C14F91"/>
    <w:rsid w:val="00C15022"/>
    <w:rsid w:val="00C15146"/>
    <w:rsid w:val="00C151A3"/>
    <w:rsid w:val="00C151B5"/>
    <w:rsid w:val="00C151C6"/>
    <w:rsid w:val="00C152DA"/>
    <w:rsid w:val="00C15316"/>
    <w:rsid w:val="00C1532B"/>
    <w:rsid w:val="00C153B4"/>
    <w:rsid w:val="00C15423"/>
    <w:rsid w:val="00C154D7"/>
    <w:rsid w:val="00C1565A"/>
    <w:rsid w:val="00C15835"/>
    <w:rsid w:val="00C15A2F"/>
    <w:rsid w:val="00C15CF7"/>
    <w:rsid w:val="00C15FC3"/>
    <w:rsid w:val="00C16070"/>
    <w:rsid w:val="00C16074"/>
    <w:rsid w:val="00C16147"/>
    <w:rsid w:val="00C16615"/>
    <w:rsid w:val="00C167CB"/>
    <w:rsid w:val="00C168C4"/>
    <w:rsid w:val="00C16938"/>
    <w:rsid w:val="00C16B29"/>
    <w:rsid w:val="00C16B9E"/>
    <w:rsid w:val="00C16DE9"/>
    <w:rsid w:val="00C16E23"/>
    <w:rsid w:val="00C16F05"/>
    <w:rsid w:val="00C1738C"/>
    <w:rsid w:val="00C173CC"/>
    <w:rsid w:val="00C173D6"/>
    <w:rsid w:val="00C174BC"/>
    <w:rsid w:val="00C174DE"/>
    <w:rsid w:val="00C1761F"/>
    <w:rsid w:val="00C17649"/>
    <w:rsid w:val="00C176D6"/>
    <w:rsid w:val="00C17781"/>
    <w:rsid w:val="00C177D1"/>
    <w:rsid w:val="00C177EA"/>
    <w:rsid w:val="00C17A88"/>
    <w:rsid w:val="00C17ABB"/>
    <w:rsid w:val="00C17D83"/>
    <w:rsid w:val="00C17D9F"/>
    <w:rsid w:val="00C17F40"/>
    <w:rsid w:val="00C17F96"/>
    <w:rsid w:val="00C20173"/>
    <w:rsid w:val="00C202FC"/>
    <w:rsid w:val="00C20373"/>
    <w:rsid w:val="00C20416"/>
    <w:rsid w:val="00C20436"/>
    <w:rsid w:val="00C2061A"/>
    <w:rsid w:val="00C2080B"/>
    <w:rsid w:val="00C20EBA"/>
    <w:rsid w:val="00C20EC0"/>
    <w:rsid w:val="00C20FA3"/>
    <w:rsid w:val="00C21363"/>
    <w:rsid w:val="00C213EC"/>
    <w:rsid w:val="00C21614"/>
    <w:rsid w:val="00C219B7"/>
    <w:rsid w:val="00C219BE"/>
    <w:rsid w:val="00C21A4F"/>
    <w:rsid w:val="00C21B98"/>
    <w:rsid w:val="00C21C76"/>
    <w:rsid w:val="00C21D92"/>
    <w:rsid w:val="00C22065"/>
    <w:rsid w:val="00C22168"/>
    <w:rsid w:val="00C222F4"/>
    <w:rsid w:val="00C223A4"/>
    <w:rsid w:val="00C22485"/>
    <w:rsid w:val="00C224D4"/>
    <w:rsid w:val="00C22554"/>
    <w:rsid w:val="00C225ED"/>
    <w:rsid w:val="00C22662"/>
    <w:rsid w:val="00C22671"/>
    <w:rsid w:val="00C2274F"/>
    <w:rsid w:val="00C227E8"/>
    <w:rsid w:val="00C2290A"/>
    <w:rsid w:val="00C22947"/>
    <w:rsid w:val="00C229AD"/>
    <w:rsid w:val="00C22AF3"/>
    <w:rsid w:val="00C22BA8"/>
    <w:rsid w:val="00C22BDD"/>
    <w:rsid w:val="00C22C3B"/>
    <w:rsid w:val="00C22F80"/>
    <w:rsid w:val="00C22F99"/>
    <w:rsid w:val="00C22FEB"/>
    <w:rsid w:val="00C2308A"/>
    <w:rsid w:val="00C230DB"/>
    <w:rsid w:val="00C2322A"/>
    <w:rsid w:val="00C2359A"/>
    <w:rsid w:val="00C23678"/>
    <w:rsid w:val="00C23985"/>
    <w:rsid w:val="00C239C3"/>
    <w:rsid w:val="00C23A64"/>
    <w:rsid w:val="00C23E4A"/>
    <w:rsid w:val="00C23F9E"/>
    <w:rsid w:val="00C240AF"/>
    <w:rsid w:val="00C241BA"/>
    <w:rsid w:val="00C241C1"/>
    <w:rsid w:val="00C2438B"/>
    <w:rsid w:val="00C244CA"/>
    <w:rsid w:val="00C2450F"/>
    <w:rsid w:val="00C24565"/>
    <w:rsid w:val="00C2465D"/>
    <w:rsid w:val="00C246F7"/>
    <w:rsid w:val="00C248B3"/>
    <w:rsid w:val="00C248C0"/>
    <w:rsid w:val="00C249E4"/>
    <w:rsid w:val="00C24A80"/>
    <w:rsid w:val="00C24AC1"/>
    <w:rsid w:val="00C24B6B"/>
    <w:rsid w:val="00C24D47"/>
    <w:rsid w:val="00C24D83"/>
    <w:rsid w:val="00C250EB"/>
    <w:rsid w:val="00C25252"/>
    <w:rsid w:val="00C25389"/>
    <w:rsid w:val="00C253AB"/>
    <w:rsid w:val="00C25413"/>
    <w:rsid w:val="00C254A7"/>
    <w:rsid w:val="00C25672"/>
    <w:rsid w:val="00C257DE"/>
    <w:rsid w:val="00C2595E"/>
    <w:rsid w:val="00C25992"/>
    <w:rsid w:val="00C259DA"/>
    <w:rsid w:val="00C25A8B"/>
    <w:rsid w:val="00C25C9B"/>
    <w:rsid w:val="00C25DA3"/>
    <w:rsid w:val="00C25F8D"/>
    <w:rsid w:val="00C2605B"/>
    <w:rsid w:val="00C26116"/>
    <w:rsid w:val="00C2641E"/>
    <w:rsid w:val="00C2671A"/>
    <w:rsid w:val="00C26854"/>
    <w:rsid w:val="00C26951"/>
    <w:rsid w:val="00C26BF7"/>
    <w:rsid w:val="00C26DA9"/>
    <w:rsid w:val="00C26FB1"/>
    <w:rsid w:val="00C2709A"/>
    <w:rsid w:val="00C270B2"/>
    <w:rsid w:val="00C2739B"/>
    <w:rsid w:val="00C274EF"/>
    <w:rsid w:val="00C2761C"/>
    <w:rsid w:val="00C2775A"/>
    <w:rsid w:val="00C27778"/>
    <w:rsid w:val="00C277D1"/>
    <w:rsid w:val="00C27995"/>
    <w:rsid w:val="00C27ABA"/>
    <w:rsid w:val="00C27F26"/>
    <w:rsid w:val="00C30031"/>
    <w:rsid w:val="00C30075"/>
    <w:rsid w:val="00C300F1"/>
    <w:rsid w:val="00C30588"/>
    <w:rsid w:val="00C3088B"/>
    <w:rsid w:val="00C308C1"/>
    <w:rsid w:val="00C30A41"/>
    <w:rsid w:val="00C30AFE"/>
    <w:rsid w:val="00C30B90"/>
    <w:rsid w:val="00C30BBE"/>
    <w:rsid w:val="00C30D35"/>
    <w:rsid w:val="00C30D8F"/>
    <w:rsid w:val="00C30D9C"/>
    <w:rsid w:val="00C30DE4"/>
    <w:rsid w:val="00C31025"/>
    <w:rsid w:val="00C310AE"/>
    <w:rsid w:val="00C31112"/>
    <w:rsid w:val="00C31163"/>
    <w:rsid w:val="00C311A5"/>
    <w:rsid w:val="00C31307"/>
    <w:rsid w:val="00C3138A"/>
    <w:rsid w:val="00C316BC"/>
    <w:rsid w:val="00C3172D"/>
    <w:rsid w:val="00C31995"/>
    <w:rsid w:val="00C31DF4"/>
    <w:rsid w:val="00C31E36"/>
    <w:rsid w:val="00C31F85"/>
    <w:rsid w:val="00C31FB3"/>
    <w:rsid w:val="00C32244"/>
    <w:rsid w:val="00C323D9"/>
    <w:rsid w:val="00C327B3"/>
    <w:rsid w:val="00C32849"/>
    <w:rsid w:val="00C329C1"/>
    <w:rsid w:val="00C32A51"/>
    <w:rsid w:val="00C32CED"/>
    <w:rsid w:val="00C32F78"/>
    <w:rsid w:val="00C3352B"/>
    <w:rsid w:val="00C3379C"/>
    <w:rsid w:val="00C33962"/>
    <w:rsid w:val="00C33ADF"/>
    <w:rsid w:val="00C33BDF"/>
    <w:rsid w:val="00C33C7A"/>
    <w:rsid w:val="00C33E6A"/>
    <w:rsid w:val="00C34060"/>
    <w:rsid w:val="00C341F7"/>
    <w:rsid w:val="00C34296"/>
    <w:rsid w:val="00C342D7"/>
    <w:rsid w:val="00C342EF"/>
    <w:rsid w:val="00C3477E"/>
    <w:rsid w:val="00C347BD"/>
    <w:rsid w:val="00C34846"/>
    <w:rsid w:val="00C3489C"/>
    <w:rsid w:val="00C3490A"/>
    <w:rsid w:val="00C34A90"/>
    <w:rsid w:val="00C34ACA"/>
    <w:rsid w:val="00C34BD1"/>
    <w:rsid w:val="00C34BD3"/>
    <w:rsid w:val="00C3501B"/>
    <w:rsid w:val="00C35085"/>
    <w:rsid w:val="00C35176"/>
    <w:rsid w:val="00C3518F"/>
    <w:rsid w:val="00C351B8"/>
    <w:rsid w:val="00C35318"/>
    <w:rsid w:val="00C3532F"/>
    <w:rsid w:val="00C353D1"/>
    <w:rsid w:val="00C35649"/>
    <w:rsid w:val="00C35749"/>
    <w:rsid w:val="00C35752"/>
    <w:rsid w:val="00C3577A"/>
    <w:rsid w:val="00C357E8"/>
    <w:rsid w:val="00C35B31"/>
    <w:rsid w:val="00C35D71"/>
    <w:rsid w:val="00C35E6B"/>
    <w:rsid w:val="00C35E7D"/>
    <w:rsid w:val="00C35EE2"/>
    <w:rsid w:val="00C35F0D"/>
    <w:rsid w:val="00C360BA"/>
    <w:rsid w:val="00C36446"/>
    <w:rsid w:val="00C36630"/>
    <w:rsid w:val="00C366F8"/>
    <w:rsid w:val="00C368B6"/>
    <w:rsid w:val="00C36B18"/>
    <w:rsid w:val="00C36B53"/>
    <w:rsid w:val="00C36BE7"/>
    <w:rsid w:val="00C36F4C"/>
    <w:rsid w:val="00C36F5C"/>
    <w:rsid w:val="00C37239"/>
    <w:rsid w:val="00C37397"/>
    <w:rsid w:val="00C3764E"/>
    <w:rsid w:val="00C377D6"/>
    <w:rsid w:val="00C37BDF"/>
    <w:rsid w:val="00C37CCA"/>
    <w:rsid w:val="00C37D5A"/>
    <w:rsid w:val="00C37D88"/>
    <w:rsid w:val="00C37EB1"/>
    <w:rsid w:val="00C40036"/>
    <w:rsid w:val="00C4004B"/>
    <w:rsid w:val="00C400AC"/>
    <w:rsid w:val="00C401FB"/>
    <w:rsid w:val="00C40202"/>
    <w:rsid w:val="00C402BC"/>
    <w:rsid w:val="00C403E7"/>
    <w:rsid w:val="00C40566"/>
    <w:rsid w:val="00C405AE"/>
    <w:rsid w:val="00C4069D"/>
    <w:rsid w:val="00C408E9"/>
    <w:rsid w:val="00C40A1A"/>
    <w:rsid w:val="00C40A7E"/>
    <w:rsid w:val="00C40B4A"/>
    <w:rsid w:val="00C40B93"/>
    <w:rsid w:val="00C40CD5"/>
    <w:rsid w:val="00C40F03"/>
    <w:rsid w:val="00C40F10"/>
    <w:rsid w:val="00C40F3C"/>
    <w:rsid w:val="00C40F73"/>
    <w:rsid w:val="00C40FCF"/>
    <w:rsid w:val="00C412DD"/>
    <w:rsid w:val="00C4134B"/>
    <w:rsid w:val="00C41362"/>
    <w:rsid w:val="00C4146F"/>
    <w:rsid w:val="00C41578"/>
    <w:rsid w:val="00C4161A"/>
    <w:rsid w:val="00C417F4"/>
    <w:rsid w:val="00C4187C"/>
    <w:rsid w:val="00C419A6"/>
    <w:rsid w:val="00C41A8C"/>
    <w:rsid w:val="00C41A94"/>
    <w:rsid w:val="00C41ACD"/>
    <w:rsid w:val="00C41C82"/>
    <w:rsid w:val="00C41CD7"/>
    <w:rsid w:val="00C41F65"/>
    <w:rsid w:val="00C4231C"/>
    <w:rsid w:val="00C42473"/>
    <w:rsid w:val="00C424CF"/>
    <w:rsid w:val="00C4269C"/>
    <w:rsid w:val="00C42773"/>
    <w:rsid w:val="00C42827"/>
    <w:rsid w:val="00C4286D"/>
    <w:rsid w:val="00C42C70"/>
    <w:rsid w:val="00C43153"/>
    <w:rsid w:val="00C43590"/>
    <w:rsid w:val="00C438C7"/>
    <w:rsid w:val="00C439FC"/>
    <w:rsid w:val="00C43BCF"/>
    <w:rsid w:val="00C43EA1"/>
    <w:rsid w:val="00C43FF1"/>
    <w:rsid w:val="00C44027"/>
    <w:rsid w:val="00C4403E"/>
    <w:rsid w:val="00C440AD"/>
    <w:rsid w:val="00C44183"/>
    <w:rsid w:val="00C4419D"/>
    <w:rsid w:val="00C44334"/>
    <w:rsid w:val="00C44400"/>
    <w:rsid w:val="00C4447D"/>
    <w:rsid w:val="00C446B3"/>
    <w:rsid w:val="00C446B4"/>
    <w:rsid w:val="00C44729"/>
    <w:rsid w:val="00C447D1"/>
    <w:rsid w:val="00C44BB1"/>
    <w:rsid w:val="00C44E14"/>
    <w:rsid w:val="00C44E21"/>
    <w:rsid w:val="00C44F06"/>
    <w:rsid w:val="00C44F90"/>
    <w:rsid w:val="00C44FEC"/>
    <w:rsid w:val="00C450B4"/>
    <w:rsid w:val="00C450F3"/>
    <w:rsid w:val="00C452A1"/>
    <w:rsid w:val="00C452DC"/>
    <w:rsid w:val="00C45390"/>
    <w:rsid w:val="00C45605"/>
    <w:rsid w:val="00C4569D"/>
    <w:rsid w:val="00C456A9"/>
    <w:rsid w:val="00C4578D"/>
    <w:rsid w:val="00C4583F"/>
    <w:rsid w:val="00C45B31"/>
    <w:rsid w:val="00C45D2D"/>
    <w:rsid w:val="00C45EDA"/>
    <w:rsid w:val="00C45EFD"/>
    <w:rsid w:val="00C45F7C"/>
    <w:rsid w:val="00C460BA"/>
    <w:rsid w:val="00C465B1"/>
    <w:rsid w:val="00C469B8"/>
    <w:rsid w:val="00C46B97"/>
    <w:rsid w:val="00C46BB2"/>
    <w:rsid w:val="00C46C7E"/>
    <w:rsid w:val="00C46D1A"/>
    <w:rsid w:val="00C46D2D"/>
    <w:rsid w:val="00C46DB6"/>
    <w:rsid w:val="00C46FC4"/>
    <w:rsid w:val="00C47210"/>
    <w:rsid w:val="00C4727E"/>
    <w:rsid w:val="00C472D8"/>
    <w:rsid w:val="00C472DC"/>
    <w:rsid w:val="00C473AE"/>
    <w:rsid w:val="00C473F2"/>
    <w:rsid w:val="00C475E0"/>
    <w:rsid w:val="00C476A3"/>
    <w:rsid w:val="00C477CC"/>
    <w:rsid w:val="00C47A21"/>
    <w:rsid w:val="00C47A3D"/>
    <w:rsid w:val="00C47D89"/>
    <w:rsid w:val="00C47E4C"/>
    <w:rsid w:val="00C47E71"/>
    <w:rsid w:val="00C47FA1"/>
    <w:rsid w:val="00C50010"/>
    <w:rsid w:val="00C5014B"/>
    <w:rsid w:val="00C50374"/>
    <w:rsid w:val="00C50397"/>
    <w:rsid w:val="00C50A90"/>
    <w:rsid w:val="00C50B7B"/>
    <w:rsid w:val="00C511F4"/>
    <w:rsid w:val="00C51428"/>
    <w:rsid w:val="00C51565"/>
    <w:rsid w:val="00C515A6"/>
    <w:rsid w:val="00C516E4"/>
    <w:rsid w:val="00C517EE"/>
    <w:rsid w:val="00C51816"/>
    <w:rsid w:val="00C518A7"/>
    <w:rsid w:val="00C51A76"/>
    <w:rsid w:val="00C51D9B"/>
    <w:rsid w:val="00C51F93"/>
    <w:rsid w:val="00C51FB3"/>
    <w:rsid w:val="00C520D0"/>
    <w:rsid w:val="00C52156"/>
    <w:rsid w:val="00C5222F"/>
    <w:rsid w:val="00C5236C"/>
    <w:rsid w:val="00C5237E"/>
    <w:rsid w:val="00C524F4"/>
    <w:rsid w:val="00C527EA"/>
    <w:rsid w:val="00C52967"/>
    <w:rsid w:val="00C52B4B"/>
    <w:rsid w:val="00C52BB6"/>
    <w:rsid w:val="00C52C1A"/>
    <w:rsid w:val="00C52C34"/>
    <w:rsid w:val="00C52D32"/>
    <w:rsid w:val="00C52E3E"/>
    <w:rsid w:val="00C52EFB"/>
    <w:rsid w:val="00C52F85"/>
    <w:rsid w:val="00C52FC6"/>
    <w:rsid w:val="00C53178"/>
    <w:rsid w:val="00C53229"/>
    <w:rsid w:val="00C5335C"/>
    <w:rsid w:val="00C533E8"/>
    <w:rsid w:val="00C53498"/>
    <w:rsid w:val="00C534E7"/>
    <w:rsid w:val="00C5358B"/>
    <w:rsid w:val="00C535AC"/>
    <w:rsid w:val="00C537A1"/>
    <w:rsid w:val="00C5397E"/>
    <w:rsid w:val="00C539AF"/>
    <w:rsid w:val="00C53A59"/>
    <w:rsid w:val="00C53A70"/>
    <w:rsid w:val="00C53A99"/>
    <w:rsid w:val="00C53EBF"/>
    <w:rsid w:val="00C53FEE"/>
    <w:rsid w:val="00C53FFA"/>
    <w:rsid w:val="00C5402B"/>
    <w:rsid w:val="00C544FD"/>
    <w:rsid w:val="00C54676"/>
    <w:rsid w:val="00C5475C"/>
    <w:rsid w:val="00C5487D"/>
    <w:rsid w:val="00C54A14"/>
    <w:rsid w:val="00C54B01"/>
    <w:rsid w:val="00C54B0B"/>
    <w:rsid w:val="00C54B6C"/>
    <w:rsid w:val="00C54C0E"/>
    <w:rsid w:val="00C54CC1"/>
    <w:rsid w:val="00C54CC6"/>
    <w:rsid w:val="00C54D61"/>
    <w:rsid w:val="00C55001"/>
    <w:rsid w:val="00C550C9"/>
    <w:rsid w:val="00C55297"/>
    <w:rsid w:val="00C5531B"/>
    <w:rsid w:val="00C553C0"/>
    <w:rsid w:val="00C5540E"/>
    <w:rsid w:val="00C55566"/>
    <w:rsid w:val="00C55787"/>
    <w:rsid w:val="00C5596A"/>
    <w:rsid w:val="00C559B3"/>
    <w:rsid w:val="00C55B03"/>
    <w:rsid w:val="00C55BE7"/>
    <w:rsid w:val="00C55C33"/>
    <w:rsid w:val="00C55D95"/>
    <w:rsid w:val="00C563D0"/>
    <w:rsid w:val="00C5640B"/>
    <w:rsid w:val="00C56426"/>
    <w:rsid w:val="00C5646E"/>
    <w:rsid w:val="00C565B2"/>
    <w:rsid w:val="00C565BA"/>
    <w:rsid w:val="00C5681F"/>
    <w:rsid w:val="00C5684E"/>
    <w:rsid w:val="00C569B7"/>
    <w:rsid w:val="00C569EB"/>
    <w:rsid w:val="00C56B04"/>
    <w:rsid w:val="00C56B26"/>
    <w:rsid w:val="00C56CCB"/>
    <w:rsid w:val="00C56E70"/>
    <w:rsid w:val="00C56FAC"/>
    <w:rsid w:val="00C570D1"/>
    <w:rsid w:val="00C57101"/>
    <w:rsid w:val="00C57226"/>
    <w:rsid w:val="00C57290"/>
    <w:rsid w:val="00C5733B"/>
    <w:rsid w:val="00C57389"/>
    <w:rsid w:val="00C57394"/>
    <w:rsid w:val="00C57664"/>
    <w:rsid w:val="00C5775D"/>
    <w:rsid w:val="00C57830"/>
    <w:rsid w:val="00C5783C"/>
    <w:rsid w:val="00C57924"/>
    <w:rsid w:val="00C579FC"/>
    <w:rsid w:val="00C57A28"/>
    <w:rsid w:val="00C57AE7"/>
    <w:rsid w:val="00C57CD2"/>
    <w:rsid w:val="00C57D82"/>
    <w:rsid w:val="00C57D98"/>
    <w:rsid w:val="00C57FEC"/>
    <w:rsid w:val="00C60097"/>
    <w:rsid w:val="00C600A9"/>
    <w:rsid w:val="00C6034F"/>
    <w:rsid w:val="00C60585"/>
    <w:rsid w:val="00C605B1"/>
    <w:rsid w:val="00C6061F"/>
    <w:rsid w:val="00C6084D"/>
    <w:rsid w:val="00C609DD"/>
    <w:rsid w:val="00C60B50"/>
    <w:rsid w:val="00C60B54"/>
    <w:rsid w:val="00C60C0C"/>
    <w:rsid w:val="00C60D5F"/>
    <w:rsid w:val="00C60DF5"/>
    <w:rsid w:val="00C60E89"/>
    <w:rsid w:val="00C60ECF"/>
    <w:rsid w:val="00C60FCE"/>
    <w:rsid w:val="00C611F9"/>
    <w:rsid w:val="00C612B6"/>
    <w:rsid w:val="00C612E3"/>
    <w:rsid w:val="00C61305"/>
    <w:rsid w:val="00C613EE"/>
    <w:rsid w:val="00C61407"/>
    <w:rsid w:val="00C6147F"/>
    <w:rsid w:val="00C614E7"/>
    <w:rsid w:val="00C61561"/>
    <w:rsid w:val="00C61894"/>
    <w:rsid w:val="00C61A05"/>
    <w:rsid w:val="00C61A11"/>
    <w:rsid w:val="00C61ADC"/>
    <w:rsid w:val="00C61B92"/>
    <w:rsid w:val="00C61BD1"/>
    <w:rsid w:val="00C61D3A"/>
    <w:rsid w:val="00C61DC9"/>
    <w:rsid w:val="00C621ED"/>
    <w:rsid w:val="00C623E2"/>
    <w:rsid w:val="00C6244C"/>
    <w:rsid w:val="00C62639"/>
    <w:rsid w:val="00C62861"/>
    <w:rsid w:val="00C62965"/>
    <w:rsid w:val="00C62C48"/>
    <w:rsid w:val="00C62D9A"/>
    <w:rsid w:val="00C62E20"/>
    <w:rsid w:val="00C62E35"/>
    <w:rsid w:val="00C62F25"/>
    <w:rsid w:val="00C630FD"/>
    <w:rsid w:val="00C631D4"/>
    <w:rsid w:val="00C63226"/>
    <w:rsid w:val="00C6323F"/>
    <w:rsid w:val="00C633CD"/>
    <w:rsid w:val="00C635E1"/>
    <w:rsid w:val="00C6367F"/>
    <w:rsid w:val="00C637A7"/>
    <w:rsid w:val="00C63973"/>
    <w:rsid w:val="00C63CE5"/>
    <w:rsid w:val="00C63E6A"/>
    <w:rsid w:val="00C63EA6"/>
    <w:rsid w:val="00C63F67"/>
    <w:rsid w:val="00C643B7"/>
    <w:rsid w:val="00C64458"/>
    <w:rsid w:val="00C64508"/>
    <w:rsid w:val="00C64588"/>
    <w:rsid w:val="00C645D3"/>
    <w:rsid w:val="00C647A4"/>
    <w:rsid w:val="00C648C0"/>
    <w:rsid w:val="00C64A0D"/>
    <w:rsid w:val="00C64A9A"/>
    <w:rsid w:val="00C64B1A"/>
    <w:rsid w:val="00C64B8C"/>
    <w:rsid w:val="00C64C34"/>
    <w:rsid w:val="00C64CDE"/>
    <w:rsid w:val="00C64D63"/>
    <w:rsid w:val="00C64D85"/>
    <w:rsid w:val="00C64DFC"/>
    <w:rsid w:val="00C65321"/>
    <w:rsid w:val="00C65689"/>
    <w:rsid w:val="00C65825"/>
    <w:rsid w:val="00C65978"/>
    <w:rsid w:val="00C65B94"/>
    <w:rsid w:val="00C65F1B"/>
    <w:rsid w:val="00C65F58"/>
    <w:rsid w:val="00C662A0"/>
    <w:rsid w:val="00C6630D"/>
    <w:rsid w:val="00C663DC"/>
    <w:rsid w:val="00C66411"/>
    <w:rsid w:val="00C66417"/>
    <w:rsid w:val="00C6672F"/>
    <w:rsid w:val="00C6690C"/>
    <w:rsid w:val="00C66E81"/>
    <w:rsid w:val="00C66E84"/>
    <w:rsid w:val="00C66FFD"/>
    <w:rsid w:val="00C67056"/>
    <w:rsid w:val="00C67360"/>
    <w:rsid w:val="00C6742F"/>
    <w:rsid w:val="00C676F9"/>
    <w:rsid w:val="00C6798F"/>
    <w:rsid w:val="00C67A35"/>
    <w:rsid w:val="00C67C1F"/>
    <w:rsid w:val="00C67CC5"/>
    <w:rsid w:val="00C67E45"/>
    <w:rsid w:val="00C67E87"/>
    <w:rsid w:val="00C67EE6"/>
    <w:rsid w:val="00C67F24"/>
    <w:rsid w:val="00C67F91"/>
    <w:rsid w:val="00C70247"/>
    <w:rsid w:val="00C70341"/>
    <w:rsid w:val="00C70366"/>
    <w:rsid w:val="00C70697"/>
    <w:rsid w:val="00C706C3"/>
    <w:rsid w:val="00C708D5"/>
    <w:rsid w:val="00C70942"/>
    <w:rsid w:val="00C709AC"/>
    <w:rsid w:val="00C70A15"/>
    <w:rsid w:val="00C70A7A"/>
    <w:rsid w:val="00C70B2B"/>
    <w:rsid w:val="00C70C3E"/>
    <w:rsid w:val="00C70E3A"/>
    <w:rsid w:val="00C7110B"/>
    <w:rsid w:val="00C71394"/>
    <w:rsid w:val="00C71436"/>
    <w:rsid w:val="00C71463"/>
    <w:rsid w:val="00C714CE"/>
    <w:rsid w:val="00C7158D"/>
    <w:rsid w:val="00C71614"/>
    <w:rsid w:val="00C71AD8"/>
    <w:rsid w:val="00C71B2A"/>
    <w:rsid w:val="00C71B61"/>
    <w:rsid w:val="00C71BF4"/>
    <w:rsid w:val="00C71E78"/>
    <w:rsid w:val="00C721E6"/>
    <w:rsid w:val="00C725D1"/>
    <w:rsid w:val="00C72650"/>
    <w:rsid w:val="00C728D3"/>
    <w:rsid w:val="00C72AC1"/>
    <w:rsid w:val="00C72D4B"/>
    <w:rsid w:val="00C731B6"/>
    <w:rsid w:val="00C73265"/>
    <w:rsid w:val="00C732E5"/>
    <w:rsid w:val="00C734EC"/>
    <w:rsid w:val="00C73651"/>
    <w:rsid w:val="00C7376D"/>
    <w:rsid w:val="00C73809"/>
    <w:rsid w:val="00C73A5B"/>
    <w:rsid w:val="00C73AA1"/>
    <w:rsid w:val="00C73B6B"/>
    <w:rsid w:val="00C73C54"/>
    <w:rsid w:val="00C73C91"/>
    <w:rsid w:val="00C73CB0"/>
    <w:rsid w:val="00C73D04"/>
    <w:rsid w:val="00C73E4E"/>
    <w:rsid w:val="00C74035"/>
    <w:rsid w:val="00C74433"/>
    <w:rsid w:val="00C7447C"/>
    <w:rsid w:val="00C7467B"/>
    <w:rsid w:val="00C748B2"/>
    <w:rsid w:val="00C748EF"/>
    <w:rsid w:val="00C74BB6"/>
    <w:rsid w:val="00C75108"/>
    <w:rsid w:val="00C7559F"/>
    <w:rsid w:val="00C7574E"/>
    <w:rsid w:val="00C757A6"/>
    <w:rsid w:val="00C7587E"/>
    <w:rsid w:val="00C75906"/>
    <w:rsid w:val="00C75A05"/>
    <w:rsid w:val="00C75A83"/>
    <w:rsid w:val="00C75F60"/>
    <w:rsid w:val="00C76610"/>
    <w:rsid w:val="00C76659"/>
    <w:rsid w:val="00C767E3"/>
    <w:rsid w:val="00C76AE6"/>
    <w:rsid w:val="00C76D75"/>
    <w:rsid w:val="00C76DB5"/>
    <w:rsid w:val="00C7725F"/>
    <w:rsid w:val="00C7736C"/>
    <w:rsid w:val="00C77472"/>
    <w:rsid w:val="00C77705"/>
    <w:rsid w:val="00C77730"/>
    <w:rsid w:val="00C77A26"/>
    <w:rsid w:val="00C77D8D"/>
    <w:rsid w:val="00C77DB3"/>
    <w:rsid w:val="00C77FBA"/>
    <w:rsid w:val="00C8041D"/>
    <w:rsid w:val="00C80615"/>
    <w:rsid w:val="00C806D5"/>
    <w:rsid w:val="00C80707"/>
    <w:rsid w:val="00C808B2"/>
    <w:rsid w:val="00C808C0"/>
    <w:rsid w:val="00C80B87"/>
    <w:rsid w:val="00C80BD2"/>
    <w:rsid w:val="00C80CB6"/>
    <w:rsid w:val="00C80E44"/>
    <w:rsid w:val="00C80EA5"/>
    <w:rsid w:val="00C80EF6"/>
    <w:rsid w:val="00C81040"/>
    <w:rsid w:val="00C81134"/>
    <w:rsid w:val="00C8143A"/>
    <w:rsid w:val="00C81703"/>
    <w:rsid w:val="00C81BC8"/>
    <w:rsid w:val="00C81CD0"/>
    <w:rsid w:val="00C81D76"/>
    <w:rsid w:val="00C81E25"/>
    <w:rsid w:val="00C81E90"/>
    <w:rsid w:val="00C81EAB"/>
    <w:rsid w:val="00C81F1B"/>
    <w:rsid w:val="00C81F84"/>
    <w:rsid w:val="00C821AB"/>
    <w:rsid w:val="00C821CA"/>
    <w:rsid w:val="00C82222"/>
    <w:rsid w:val="00C82328"/>
    <w:rsid w:val="00C82356"/>
    <w:rsid w:val="00C823D8"/>
    <w:rsid w:val="00C82458"/>
    <w:rsid w:val="00C82549"/>
    <w:rsid w:val="00C826DB"/>
    <w:rsid w:val="00C82903"/>
    <w:rsid w:val="00C82A7B"/>
    <w:rsid w:val="00C82B44"/>
    <w:rsid w:val="00C82D21"/>
    <w:rsid w:val="00C82DF7"/>
    <w:rsid w:val="00C83569"/>
    <w:rsid w:val="00C836DA"/>
    <w:rsid w:val="00C83891"/>
    <w:rsid w:val="00C83F4C"/>
    <w:rsid w:val="00C84174"/>
    <w:rsid w:val="00C84204"/>
    <w:rsid w:val="00C84409"/>
    <w:rsid w:val="00C844EB"/>
    <w:rsid w:val="00C84532"/>
    <w:rsid w:val="00C846A1"/>
    <w:rsid w:val="00C84808"/>
    <w:rsid w:val="00C849DD"/>
    <w:rsid w:val="00C84A78"/>
    <w:rsid w:val="00C84D01"/>
    <w:rsid w:val="00C84E24"/>
    <w:rsid w:val="00C84E93"/>
    <w:rsid w:val="00C85128"/>
    <w:rsid w:val="00C8522B"/>
    <w:rsid w:val="00C8533B"/>
    <w:rsid w:val="00C85385"/>
    <w:rsid w:val="00C856CF"/>
    <w:rsid w:val="00C85793"/>
    <w:rsid w:val="00C8596B"/>
    <w:rsid w:val="00C85A89"/>
    <w:rsid w:val="00C85AE4"/>
    <w:rsid w:val="00C85B54"/>
    <w:rsid w:val="00C85BDB"/>
    <w:rsid w:val="00C85C17"/>
    <w:rsid w:val="00C85DC7"/>
    <w:rsid w:val="00C8608A"/>
    <w:rsid w:val="00C861D3"/>
    <w:rsid w:val="00C861F5"/>
    <w:rsid w:val="00C8623F"/>
    <w:rsid w:val="00C862EB"/>
    <w:rsid w:val="00C8642D"/>
    <w:rsid w:val="00C865B3"/>
    <w:rsid w:val="00C866FA"/>
    <w:rsid w:val="00C867BF"/>
    <w:rsid w:val="00C8682E"/>
    <w:rsid w:val="00C8684C"/>
    <w:rsid w:val="00C868CA"/>
    <w:rsid w:val="00C868CD"/>
    <w:rsid w:val="00C86C44"/>
    <w:rsid w:val="00C86D6F"/>
    <w:rsid w:val="00C86DF5"/>
    <w:rsid w:val="00C86E44"/>
    <w:rsid w:val="00C86FBE"/>
    <w:rsid w:val="00C870A1"/>
    <w:rsid w:val="00C873B7"/>
    <w:rsid w:val="00C874DE"/>
    <w:rsid w:val="00C874F2"/>
    <w:rsid w:val="00C8753F"/>
    <w:rsid w:val="00C8767B"/>
    <w:rsid w:val="00C8785F"/>
    <w:rsid w:val="00C878A7"/>
    <w:rsid w:val="00C878D8"/>
    <w:rsid w:val="00C879C1"/>
    <w:rsid w:val="00C87EBA"/>
    <w:rsid w:val="00C900AE"/>
    <w:rsid w:val="00C9035E"/>
    <w:rsid w:val="00C9036E"/>
    <w:rsid w:val="00C9048A"/>
    <w:rsid w:val="00C904B1"/>
    <w:rsid w:val="00C9068A"/>
    <w:rsid w:val="00C906C4"/>
    <w:rsid w:val="00C90806"/>
    <w:rsid w:val="00C9089D"/>
    <w:rsid w:val="00C90ABA"/>
    <w:rsid w:val="00C90C4B"/>
    <w:rsid w:val="00C90DB1"/>
    <w:rsid w:val="00C90F0D"/>
    <w:rsid w:val="00C91045"/>
    <w:rsid w:val="00C9116D"/>
    <w:rsid w:val="00C913B7"/>
    <w:rsid w:val="00C913CA"/>
    <w:rsid w:val="00C91515"/>
    <w:rsid w:val="00C9159E"/>
    <w:rsid w:val="00C915CD"/>
    <w:rsid w:val="00C9173C"/>
    <w:rsid w:val="00C9175E"/>
    <w:rsid w:val="00C91783"/>
    <w:rsid w:val="00C917BD"/>
    <w:rsid w:val="00C91BFB"/>
    <w:rsid w:val="00C91C69"/>
    <w:rsid w:val="00C91D7A"/>
    <w:rsid w:val="00C91F72"/>
    <w:rsid w:val="00C91FED"/>
    <w:rsid w:val="00C920A3"/>
    <w:rsid w:val="00C921DA"/>
    <w:rsid w:val="00C92411"/>
    <w:rsid w:val="00C9251D"/>
    <w:rsid w:val="00C92596"/>
    <w:rsid w:val="00C926FF"/>
    <w:rsid w:val="00C92721"/>
    <w:rsid w:val="00C92805"/>
    <w:rsid w:val="00C929B2"/>
    <w:rsid w:val="00C92B45"/>
    <w:rsid w:val="00C92C47"/>
    <w:rsid w:val="00C92FD8"/>
    <w:rsid w:val="00C93012"/>
    <w:rsid w:val="00C9312B"/>
    <w:rsid w:val="00C931E7"/>
    <w:rsid w:val="00C93276"/>
    <w:rsid w:val="00C933BD"/>
    <w:rsid w:val="00C93442"/>
    <w:rsid w:val="00C934AE"/>
    <w:rsid w:val="00C9354E"/>
    <w:rsid w:val="00C9359B"/>
    <w:rsid w:val="00C93679"/>
    <w:rsid w:val="00C93828"/>
    <w:rsid w:val="00C938B2"/>
    <w:rsid w:val="00C939FB"/>
    <w:rsid w:val="00C93A2B"/>
    <w:rsid w:val="00C93BAD"/>
    <w:rsid w:val="00C93BB0"/>
    <w:rsid w:val="00C93D29"/>
    <w:rsid w:val="00C93F3F"/>
    <w:rsid w:val="00C9416A"/>
    <w:rsid w:val="00C94699"/>
    <w:rsid w:val="00C94858"/>
    <w:rsid w:val="00C949BA"/>
    <w:rsid w:val="00C94B63"/>
    <w:rsid w:val="00C94C7B"/>
    <w:rsid w:val="00C94D0D"/>
    <w:rsid w:val="00C94DCF"/>
    <w:rsid w:val="00C94FB3"/>
    <w:rsid w:val="00C95034"/>
    <w:rsid w:val="00C95113"/>
    <w:rsid w:val="00C95189"/>
    <w:rsid w:val="00C95223"/>
    <w:rsid w:val="00C953C8"/>
    <w:rsid w:val="00C954F1"/>
    <w:rsid w:val="00C95876"/>
    <w:rsid w:val="00C95C3B"/>
    <w:rsid w:val="00C95CF3"/>
    <w:rsid w:val="00C95FB0"/>
    <w:rsid w:val="00C95FF5"/>
    <w:rsid w:val="00C963D4"/>
    <w:rsid w:val="00C96667"/>
    <w:rsid w:val="00C96745"/>
    <w:rsid w:val="00C96819"/>
    <w:rsid w:val="00C968E3"/>
    <w:rsid w:val="00C96AFF"/>
    <w:rsid w:val="00C96BEA"/>
    <w:rsid w:val="00C96FA5"/>
    <w:rsid w:val="00C96FEC"/>
    <w:rsid w:val="00C97088"/>
    <w:rsid w:val="00C97257"/>
    <w:rsid w:val="00C972AD"/>
    <w:rsid w:val="00C9762C"/>
    <w:rsid w:val="00C977C8"/>
    <w:rsid w:val="00C97A59"/>
    <w:rsid w:val="00C97F9B"/>
    <w:rsid w:val="00CA02E3"/>
    <w:rsid w:val="00CA053B"/>
    <w:rsid w:val="00CA0B93"/>
    <w:rsid w:val="00CA0BEE"/>
    <w:rsid w:val="00CA0C80"/>
    <w:rsid w:val="00CA0E3B"/>
    <w:rsid w:val="00CA0E80"/>
    <w:rsid w:val="00CA0F4A"/>
    <w:rsid w:val="00CA1046"/>
    <w:rsid w:val="00CA1248"/>
    <w:rsid w:val="00CA128B"/>
    <w:rsid w:val="00CA13BF"/>
    <w:rsid w:val="00CA14E8"/>
    <w:rsid w:val="00CA1962"/>
    <w:rsid w:val="00CA1B81"/>
    <w:rsid w:val="00CA1C2B"/>
    <w:rsid w:val="00CA1D7D"/>
    <w:rsid w:val="00CA1DF3"/>
    <w:rsid w:val="00CA1E9B"/>
    <w:rsid w:val="00CA1F03"/>
    <w:rsid w:val="00CA2309"/>
    <w:rsid w:val="00CA2485"/>
    <w:rsid w:val="00CA2664"/>
    <w:rsid w:val="00CA26EB"/>
    <w:rsid w:val="00CA270C"/>
    <w:rsid w:val="00CA2832"/>
    <w:rsid w:val="00CA2869"/>
    <w:rsid w:val="00CA28C5"/>
    <w:rsid w:val="00CA2954"/>
    <w:rsid w:val="00CA2958"/>
    <w:rsid w:val="00CA2AA9"/>
    <w:rsid w:val="00CA2B2B"/>
    <w:rsid w:val="00CA2E01"/>
    <w:rsid w:val="00CA2F6A"/>
    <w:rsid w:val="00CA2FAE"/>
    <w:rsid w:val="00CA30D9"/>
    <w:rsid w:val="00CA33D2"/>
    <w:rsid w:val="00CA33EB"/>
    <w:rsid w:val="00CA36D3"/>
    <w:rsid w:val="00CA3735"/>
    <w:rsid w:val="00CA3843"/>
    <w:rsid w:val="00CA38A4"/>
    <w:rsid w:val="00CA3A2B"/>
    <w:rsid w:val="00CA3BC7"/>
    <w:rsid w:val="00CA3C58"/>
    <w:rsid w:val="00CA3E28"/>
    <w:rsid w:val="00CA4070"/>
    <w:rsid w:val="00CA4073"/>
    <w:rsid w:val="00CA41E8"/>
    <w:rsid w:val="00CA4281"/>
    <w:rsid w:val="00CA42FB"/>
    <w:rsid w:val="00CA432A"/>
    <w:rsid w:val="00CA4412"/>
    <w:rsid w:val="00CA4503"/>
    <w:rsid w:val="00CA464B"/>
    <w:rsid w:val="00CA4675"/>
    <w:rsid w:val="00CA478A"/>
    <w:rsid w:val="00CA4790"/>
    <w:rsid w:val="00CA4911"/>
    <w:rsid w:val="00CA4977"/>
    <w:rsid w:val="00CA497F"/>
    <w:rsid w:val="00CA4B8B"/>
    <w:rsid w:val="00CA4C7B"/>
    <w:rsid w:val="00CA4E2C"/>
    <w:rsid w:val="00CA4E5A"/>
    <w:rsid w:val="00CA4EE5"/>
    <w:rsid w:val="00CA4F47"/>
    <w:rsid w:val="00CA5080"/>
    <w:rsid w:val="00CA5211"/>
    <w:rsid w:val="00CA53B9"/>
    <w:rsid w:val="00CA5475"/>
    <w:rsid w:val="00CA567E"/>
    <w:rsid w:val="00CA571D"/>
    <w:rsid w:val="00CA572B"/>
    <w:rsid w:val="00CA5816"/>
    <w:rsid w:val="00CA58D7"/>
    <w:rsid w:val="00CA5922"/>
    <w:rsid w:val="00CA5D57"/>
    <w:rsid w:val="00CA5E8D"/>
    <w:rsid w:val="00CA64C6"/>
    <w:rsid w:val="00CA6793"/>
    <w:rsid w:val="00CA67C5"/>
    <w:rsid w:val="00CA6BB1"/>
    <w:rsid w:val="00CA70B2"/>
    <w:rsid w:val="00CA73AC"/>
    <w:rsid w:val="00CA73B0"/>
    <w:rsid w:val="00CA75F8"/>
    <w:rsid w:val="00CA7603"/>
    <w:rsid w:val="00CA77FE"/>
    <w:rsid w:val="00CA7A7B"/>
    <w:rsid w:val="00CA7ABB"/>
    <w:rsid w:val="00CA7B01"/>
    <w:rsid w:val="00CA7B7D"/>
    <w:rsid w:val="00CA7BB2"/>
    <w:rsid w:val="00CA7C42"/>
    <w:rsid w:val="00CA7C63"/>
    <w:rsid w:val="00CA7D61"/>
    <w:rsid w:val="00CA7DD2"/>
    <w:rsid w:val="00CA7E1E"/>
    <w:rsid w:val="00CB028F"/>
    <w:rsid w:val="00CB04ED"/>
    <w:rsid w:val="00CB0564"/>
    <w:rsid w:val="00CB0647"/>
    <w:rsid w:val="00CB074B"/>
    <w:rsid w:val="00CB0764"/>
    <w:rsid w:val="00CB0B9A"/>
    <w:rsid w:val="00CB0BE1"/>
    <w:rsid w:val="00CB0CE1"/>
    <w:rsid w:val="00CB0EC8"/>
    <w:rsid w:val="00CB153B"/>
    <w:rsid w:val="00CB1848"/>
    <w:rsid w:val="00CB1954"/>
    <w:rsid w:val="00CB1D2B"/>
    <w:rsid w:val="00CB1E50"/>
    <w:rsid w:val="00CB1F47"/>
    <w:rsid w:val="00CB1FB5"/>
    <w:rsid w:val="00CB20E7"/>
    <w:rsid w:val="00CB226A"/>
    <w:rsid w:val="00CB22F7"/>
    <w:rsid w:val="00CB2375"/>
    <w:rsid w:val="00CB2458"/>
    <w:rsid w:val="00CB2553"/>
    <w:rsid w:val="00CB25E7"/>
    <w:rsid w:val="00CB269F"/>
    <w:rsid w:val="00CB2779"/>
    <w:rsid w:val="00CB27EA"/>
    <w:rsid w:val="00CB2801"/>
    <w:rsid w:val="00CB28A0"/>
    <w:rsid w:val="00CB2A56"/>
    <w:rsid w:val="00CB2B7D"/>
    <w:rsid w:val="00CB2C09"/>
    <w:rsid w:val="00CB2D19"/>
    <w:rsid w:val="00CB2D9A"/>
    <w:rsid w:val="00CB2EB9"/>
    <w:rsid w:val="00CB2EE8"/>
    <w:rsid w:val="00CB3139"/>
    <w:rsid w:val="00CB3154"/>
    <w:rsid w:val="00CB3279"/>
    <w:rsid w:val="00CB32BB"/>
    <w:rsid w:val="00CB3389"/>
    <w:rsid w:val="00CB345F"/>
    <w:rsid w:val="00CB3566"/>
    <w:rsid w:val="00CB36CC"/>
    <w:rsid w:val="00CB3730"/>
    <w:rsid w:val="00CB3845"/>
    <w:rsid w:val="00CB38FD"/>
    <w:rsid w:val="00CB3964"/>
    <w:rsid w:val="00CB3A09"/>
    <w:rsid w:val="00CB3A7D"/>
    <w:rsid w:val="00CB3AC0"/>
    <w:rsid w:val="00CB3ACE"/>
    <w:rsid w:val="00CB3BBB"/>
    <w:rsid w:val="00CB3C3E"/>
    <w:rsid w:val="00CB3C5B"/>
    <w:rsid w:val="00CB3CFC"/>
    <w:rsid w:val="00CB400B"/>
    <w:rsid w:val="00CB4216"/>
    <w:rsid w:val="00CB458D"/>
    <w:rsid w:val="00CB459D"/>
    <w:rsid w:val="00CB46E6"/>
    <w:rsid w:val="00CB4763"/>
    <w:rsid w:val="00CB4DB1"/>
    <w:rsid w:val="00CB5279"/>
    <w:rsid w:val="00CB56F5"/>
    <w:rsid w:val="00CB5725"/>
    <w:rsid w:val="00CB5B6D"/>
    <w:rsid w:val="00CB5BB7"/>
    <w:rsid w:val="00CB5CBB"/>
    <w:rsid w:val="00CB5E07"/>
    <w:rsid w:val="00CB5F05"/>
    <w:rsid w:val="00CB5F6E"/>
    <w:rsid w:val="00CB5FA2"/>
    <w:rsid w:val="00CB5FA5"/>
    <w:rsid w:val="00CB5FDD"/>
    <w:rsid w:val="00CB6051"/>
    <w:rsid w:val="00CB606B"/>
    <w:rsid w:val="00CB6354"/>
    <w:rsid w:val="00CB63D7"/>
    <w:rsid w:val="00CB6720"/>
    <w:rsid w:val="00CB673B"/>
    <w:rsid w:val="00CB680E"/>
    <w:rsid w:val="00CB6D18"/>
    <w:rsid w:val="00CB6D67"/>
    <w:rsid w:val="00CB6EAE"/>
    <w:rsid w:val="00CB6F0E"/>
    <w:rsid w:val="00CB6FED"/>
    <w:rsid w:val="00CB70B5"/>
    <w:rsid w:val="00CB72C6"/>
    <w:rsid w:val="00CB730D"/>
    <w:rsid w:val="00CB739C"/>
    <w:rsid w:val="00CB746A"/>
    <w:rsid w:val="00CB7829"/>
    <w:rsid w:val="00CB7853"/>
    <w:rsid w:val="00CB797B"/>
    <w:rsid w:val="00CB79BE"/>
    <w:rsid w:val="00CB79C8"/>
    <w:rsid w:val="00CB7A8F"/>
    <w:rsid w:val="00CB7A90"/>
    <w:rsid w:val="00CB7B87"/>
    <w:rsid w:val="00CB7BFC"/>
    <w:rsid w:val="00CB7D6D"/>
    <w:rsid w:val="00CB7E4E"/>
    <w:rsid w:val="00CB7E82"/>
    <w:rsid w:val="00CB7EB9"/>
    <w:rsid w:val="00CB7FA2"/>
    <w:rsid w:val="00CC0190"/>
    <w:rsid w:val="00CC01A6"/>
    <w:rsid w:val="00CC021D"/>
    <w:rsid w:val="00CC0249"/>
    <w:rsid w:val="00CC042B"/>
    <w:rsid w:val="00CC055C"/>
    <w:rsid w:val="00CC079D"/>
    <w:rsid w:val="00CC07A8"/>
    <w:rsid w:val="00CC084D"/>
    <w:rsid w:val="00CC0940"/>
    <w:rsid w:val="00CC0A3D"/>
    <w:rsid w:val="00CC0AA7"/>
    <w:rsid w:val="00CC0E5B"/>
    <w:rsid w:val="00CC0F19"/>
    <w:rsid w:val="00CC12B2"/>
    <w:rsid w:val="00CC1694"/>
    <w:rsid w:val="00CC16AE"/>
    <w:rsid w:val="00CC16FE"/>
    <w:rsid w:val="00CC1785"/>
    <w:rsid w:val="00CC1923"/>
    <w:rsid w:val="00CC19AB"/>
    <w:rsid w:val="00CC19DF"/>
    <w:rsid w:val="00CC1EC8"/>
    <w:rsid w:val="00CC2037"/>
    <w:rsid w:val="00CC2071"/>
    <w:rsid w:val="00CC23D7"/>
    <w:rsid w:val="00CC2541"/>
    <w:rsid w:val="00CC25CB"/>
    <w:rsid w:val="00CC2630"/>
    <w:rsid w:val="00CC26C3"/>
    <w:rsid w:val="00CC2977"/>
    <w:rsid w:val="00CC29A3"/>
    <w:rsid w:val="00CC29B1"/>
    <w:rsid w:val="00CC2D02"/>
    <w:rsid w:val="00CC2D7D"/>
    <w:rsid w:val="00CC2E4B"/>
    <w:rsid w:val="00CC2EEC"/>
    <w:rsid w:val="00CC305F"/>
    <w:rsid w:val="00CC31D5"/>
    <w:rsid w:val="00CC35B7"/>
    <w:rsid w:val="00CC35DF"/>
    <w:rsid w:val="00CC3774"/>
    <w:rsid w:val="00CC3885"/>
    <w:rsid w:val="00CC38D7"/>
    <w:rsid w:val="00CC3B2F"/>
    <w:rsid w:val="00CC3CA9"/>
    <w:rsid w:val="00CC3D82"/>
    <w:rsid w:val="00CC3E6D"/>
    <w:rsid w:val="00CC4040"/>
    <w:rsid w:val="00CC410F"/>
    <w:rsid w:val="00CC414B"/>
    <w:rsid w:val="00CC42F1"/>
    <w:rsid w:val="00CC43A5"/>
    <w:rsid w:val="00CC471A"/>
    <w:rsid w:val="00CC4752"/>
    <w:rsid w:val="00CC4779"/>
    <w:rsid w:val="00CC47E2"/>
    <w:rsid w:val="00CC496F"/>
    <w:rsid w:val="00CC49EB"/>
    <w:rsid w:val="00CC4ACA"/>
    <w:rsid w:val="00CC4B3E"/>
    <w:rsid w:val="00CC505E"/>
    <w:rsid w:val="00CC5211"/>
    <w:rsid w:val="00CC5581"/>
    <w:rsid w:val="00CC573F"/>
    <w:rsid w:val="00CC579C"/>
    <w:rsid w:val="00CC58E3"/>
    <w:rsid w:val="00CC5C97"/>
    <w:rsid w:val="00CC5DA7"/>
    <w:rsid w:val="00CC5F03"/>
    <w:rsid w:val="00CC60DC"/>
    <w:rsid w:val="00CC625A"/>
    <w:rsid w:val="00CC64DC"/>
    <w:rsid w:val="00CC65F8"/>
    <w:rsid w:val="00CC666F"/>
    <w:rsid w:val="00CC6AC5"/>
    <w:rsid w:val="00CC6B76"/>
    <w:rsid w:val="00CC6BFA"/>
    <w:rsid w:val="00CC6E81"/>
    <w:rsid w:val="00CC6FF7"/>
    <w:rsid w:val="00CC70CB"/>
    <w:rsid w:val="00CC7130"/>
    <w:rsid w:val="00CC72FA"/>
    <w:rsid w:val="00CC7305"/>
    <w:rsid w:val="00CC73D3"/>
    <w:rsid w:val="00CC743F"/>
    <w:rsid w:val="00CC754D"/>
    <w:rsid w:val="00CC7ABF"/>
    <w:rsid w:val="00CC7E76"/>
    <w:rsid w:val="00CC7EB0"/>
    <w:rsid w:val="00CC7FF1"/>
    <w:rsid w:val="00CD0109"/>
    <w:rsid w:val="00CD01D2"/>
    <w:rsid w:val="00CD0583"/>
    <w:rsid w:val="00CD082B"/>
    <w:rsid w:val="00CD090A"/>
    <w:rsid w:val="00CD095A"/>
    <w:rsid w:val="00CD0A37"/>
    <w:rsid w:val="00CD0A63"/>
    <w:rsid w:val="00CD0AD4"/>
    <w:rsid w:val="00CD0B35"/>
    <w:rsid w:val="00CD0C39"/>
    <w:rsid w:val="00CD0CF4"/>
    <w:rsid w:val="00CD0E6D"/>
    <w:rsid w:val="00CD0F2D"/>
    <w:rsid w:val="00CD0FB3"/>
    <w:rsid w:val="00CD123B"/>
    <w:rsid w:val="00CD12C6"/>
    <w:rsid w:val="00CD15AF"/>
    <w:rsid w:val="00CD1657"/>
    <w:rsid w:val="00CD16B9"/>
    <w:rsid w:val="00CD188D"/>
    <w:rsid w:val="00CD194E"/>
    <w:rsid w:val="00CD1966"/>
    <w:rsid w:val="00CD1AA9"/>
    <w:rsid w:val="00CD1B46"/>
    <w:rsid w:val="00CD1C57"/>
    <w:rsid w:val="00CD1D0A"/>
    <w:rsid w:val="00CD1E2D"/>
    <w:rsid w:val="00CD1ED7"/>
    <w:rsid w:val="00CD1F19"/>
    <w:rsid w:val="00CD200E"/>
    <w:rsid w:val="00CD210B"/>
    <w:rsid w:val="00CD2182"/>
    <w:rsid w:val="00CD262B"/>
    <w:rsid w:val="00CD2752"/>
    <w:rsid w:val="00CD27F8"/>
    <w:rsid w:val="00CD2928"/>
    <w:rsid w:val="00CD2A26"/>
    <w:rsid w:val="00CD2AA1"/>
    <w:rsid w:val="00CD2BF8"/>
    <w:rsid w:val="00CD2CF4"/>
    <w:rsid w:val="00CD2DF1"/>
    <w:rsid w:val="00CD2E0D"/>
    <w:rsid w:val="00CD2E55"/>
    <w:rsid w:val="00CD2FCD"/>
    <w:rsid w:val="00CD30C9"/>
    <w:rsid w:val="00CD30E4"/>
    <w:rsid w:val="00CD3820"/>
    <w:rsid w:val="00CD3955"/>
    <w:rsid w:val="00CD396B"/>
    <w:rsid w:val="00CD3AD6"/>
    <w:rsid w:val="00CD3B99"/>
    <w:rsid w:val="00CD3DEB"/>
    <w:rsid w:val="00CD4121"/>
    <w:rsid w:val="00CD413E"/>
    <w:rsid w:val="00CD41DA"/>
    <w:rsid w:val="00CD41ED"/>
    <w:rsid w:val="00CD4232"/>
    <w:rsid w:val="00CD462D"/>
    <w:rsid w:val="00CD475B"/>
    <w:rsid w:val="00CD47EB"/>
    <w:rsid w:val="00CD47F1"/>
    <w:rsid w:val="00CD47F7"/>
    <w:rsid w:val="00CD4B8D"/>
    <w:rsid w:val="00CD4BE0"/>
    <w:rsid w:val="00CD4F16"/>
    <w:rsid w:val="00CD5083"/>
    <w:rsid w:val="00CD508B"/>
    <w:rsid w:val="00CD5130"/>
    <w:rsid w:val="00CD51DB"/>
    <w:rsid w:val="00CD52D3"/>
    <w:rsid w:val="00CD53B1"/>
    <w:rsid w:val="00CD5482"/>
    <w:rsid w:val="00CD54B1"/>
    <w:rsid w:val="00CD54B6"/>
    <w:rsid w:val="00CD54C9"/>
    <w:rsid w:val="00CD55D9"/>
    <w:rsid w:val="00CD55DC"/>
    <w:rsid w:val="00CD5614"/>
    <w:rsid w:val="00CD564B"/>
    <w:rsid w:val="00CD56EE"/>
    <w:rsid w:val="00CD5963"/>
    <w:rsid w:val="00CD599E"/>
    <w:rsid w:val="00CD5AAF"/>
    <w:rsid w:val="00CD5BAF"/>
    <w:rsid w:val="00CD5CBB"/>
    <w:rsid w:val="00CD5DEF"/>
    <w:rsid w:val="00CD630D"/>
    <w:rsid w:val="00CD6316"/>
    <w:rsid w:val="00CD63BB"/>
    <w:rsid w:val="00CD640A"/>
    <w:rsid w:val="00CD64A1"/>
    <w:rsid w:val="00CD661D"/>
    <w:rsid w:val="00CD669F"/>
    <w:rsid w:val="00CD696A"/>
    <w:rsid w:val="00CD6971"/>
    <w:rsid w:val="00CD6CB6"/>
    <w:rsid w:val="00CD6D02"/>
    <w:rsid w:val="00CD7311"/>
    <w:rsid w:val="00CD758F"/>
    <w:rsid w:val="00CD763E"/>
    <w:rsid w:val="00CD7754"/>
    <w:rsid w:val="00CD77C4"/>
    <w:rsid w:val="00CD7804"/>
    <w:rsid w:val="00CD7B7E"/>
    <w:rsid w:val="00CD7C7C"/>
    <w:rsid w:val="00CD7E1D"/>
    <w:rsid w:val="00CD7F22"/>
    <w:rsid w:val="00CD7F7C"/>
    <w:rsid w:val="00CE0149"/>
    <w:rsid w:val="00CE02C1"/>
    <w:rsid w:val="00CE03E5"/>
    <w:rsid w:val="00CE0418"/>
    <w:rsid w:val="00CE0C11"/>
    <w:rsid w:val="00CE0CE0"/>
    <w:rsid w:val="00CE0EB6"/>
    <w:rsid w:val="00CE0FEE"/>
    <w:rsid w:val="00CE10B6"/>
    <w:rsid w:val="00CE10EE"/>
    <w:rsid w:val="00CE1238"/>
    <w:rsid w:val="00CE1283"/>
    <w:rsid w:val="00CE12E4"/>
    <w:rsid w:val="00CE1503"/>
    <w:rsid w:val="00CE152F"/>
    <w:rsid w:val="00CE161C"/>
    <w:rsid w:val="00CE16AB"/>
    <w:rsid w:val="00CE17E7"/>
    <w:rsid w:val="00CE1B27"/>
    <w:rsid w:val="00CE1BF9"/>
    <w:rsid w:val="00CE1D88"/>
    <w:rsid w:val="00CE2057"/>
    <w:rsid w:val="00CE2276"/>
    <w:rsid w:val="00CE23E0"/>
    <w:rsid w:val="00CE2505"/>
    <w:rsid w:val="00CE2559"/>
    <w:rsid w:val="00CE2604"/>
    <w:rsid w:val="00CE26FB"/>
    <w:rsid w:val="00CE286C"/>
    <w:rsid w:val="00CE28E3"/>
    <w:rsid w:val="00CE2BED"/>
    <w:rsid w:val="00CE2CB8"/>
    <w:rsid w:val="00CE2D55"/>
    <w:rsid w:val="00CE2E4E"/>
    <w:rsid w:val="00CE3019"/>
    <w:rsid w:val="00CE3155"/>
    <w:rsid w:val="00CE3632"/>
    <w:rsid w:val="00CE374B"/>
    <w:rsid w:val="00CE39A6"/>
    <w:rsid w:val="00CE3C83"/>
    <w:rsid w:val="00CE3E82"/>
    <w:rsid w:val="00CE3EBE"/>
    <w:rsid w:val="00CE400C"/>
    <w:rsid w:val="00CE423B"/>
    <w:rsid w:val="00CE4396"/>
    <w:rsid w:val="00CE444F"/>
    <w:rsid w:val="00CE446C"/>
    <w:rsid w:val="00CE451E"/>
    <w:rsid w:val="00CE45BC"/>
    <w:rsid w:val="00CE46C8"/>
    <w:rsid w:val="00CE470A"/>
    <w:rsid w:val="00CE4745"/>
    <w:rsid w:val="00CE4806"/>
    <w:rsid w:val="00CE4838"/>
    <w:rsid w:val="00CE490C"/>
    <w:rsid w:val="00CE4BA9"/>
    <w:rsid w:val="00CE4D1E"/>
    <w:rsid w:val="00CE4DB2"/>
    <w:rsid w:val="00CE4E55"/>
    <w:rsid w:val="00CE5091"/>
    <w:rsid w:val="00CE50D5"/>
    <w:rsid w:val="00CE5257"/>
    <w:rsid w:val="00CE527F"/>
    <w:rsid w:val="00CE5335"/>
    <w:rsid w:val="00CE5537"/>
    <w:rsid w:val="00CE56C9"/>
    <w:rsid w:val="00CE56D2"/>
    <w:rsid w:val="00CE5898"/>
    <w:rsid w:val="00CE59E8"/>
    <w:rsid w:val="00CE5BAB"/>
    <w:rsid w:val="00CE5BE1"/>
    <w:rsid w:val="00CE5BF1"/>
    <w:rsid w:val="00CE5C10"/>
    <w:rsid w:val="00CE60D0"/>
    <w:rsid w:val="00CE61BF"/>
    <w:rsid w:val="00CE6742"/>
    <w:rsid w:val="00CE67CE"/>
    <w:rsid w:val="00CE67FB"/>
    <w:rsid w:val="00CE6813"/>
    <w:rsid w:val="00CE69B4"/>
    <w:rsid w:val="00CE6A82"/>
    <w:rsid w:val="00CE6B3B"/>
    <w:rsid w:val="00CE6C8F"/>
    <w:rsid w:val="00CE6CBF"/>
    <w:rsid w:val="00CE7003"/>
    <w:rsid w:val="00CE7085"/>
    <w:rsid w:val="00CE76F6"/>
    <w:rsid w:val="00CE78B5"/>
    <w:rsid w:val="00CE78B6"/>
    <w:rsid w:val="00CE78C6"/>
    <w:rsid w:val="00CE7939"/>
    <w:rsid w:val="00CE7982"/>
    <w:rsid w:val="00CE7B2D"/>
    <w:rsid w:val="00CE7BCB"/>
    <w:rsid w:val="00CE7BFE"/>
    <w:rsid w:val="00CF018F"/>
    <w:rsid w:val="00CF0377"/>
    <w:rsid w:val="00CF04B3"/>
    <w:rsid w:val="00CF05F1"/>
    <w:rsid w:val="00CF0709"/>
    <w:rsid w:val="00CF07FB"/>
    <w:rsid w:val="00CF086B"/>
    <w:rsid w:val="00CF09B8"/>
    <w:rsid w:val="00CF0A4B"/>
    <w:rsid w:val="00CF0C0F"/>
    <w:rsid w:val="00CF0C67"/>
    <w:rsid w:val="00CF0DEB"/>
    <w:rsid w:val="00CF0F13"/>
    <w:rsid w:val="00CF0F62"/>
    <w:rsid w:val="00CF10CE"/>
    <w:rsid w:val="00CF13DA"/>
    <w:rsid w:val="00CF14D8"/>
    <w:rsid w:val="00CF154D"/>
    <w:rsid w:val="00CF15C0"/>
    <w:rsid w:val="00CF15D2"/>
    <w:rsid w:val="00CF1673"/>
    <w:rsid w:val="00CF19CF"/>
    <w:rsid w:val="00CF19E9"/>
    <w:rsid w:val="00CF19EC"/>
    <w:rsid w:val="00CF1ACC"/>
    <w:rsid w:val="00CF1CA3"/>
    <w:rsid w:val="00CF1EBC"/>
    <w:rsid w:val="00CF1EF9"/>
    <w:rsid w:val="00CF1F90"/>
    <w:rsid w:val="00CF2134"/>
    <w:rsid w:val="00CF2147"/>
    <w:rsid w:val="00CF22ED"/>
    <w:rsid w:val="00CF2484"/>
    <w:rsid w:val="00CF2487"/>
    <w:rsid w:val="00CF2682"/>
    <w:rsid w:val="00CF2A21"/>
    <w:rsid w:val="00CF2D78"/>
    <w:rsid w:val="00CF2EEB"/>
    <w:rsid w:val="00CF2F13"/>
    <w:rsid w:val="00CF30C0"/>
    <w:rsid w:val="00CF31E2"/>
    <w:rsid w:val="00CF3508"/>
    <w:rsid w:val="00CF38AA"/>
    <w:rsid w:val="00CF3974"/>
    <w:rsid w:val="00CF3A08"/>
    <w:rsid w:val="00CF3A1B"/>
    <w:rsid w:val="00CF3A4A"/>
    <w:rsid w:val="00CF3A71"/>
    <w:rsid w:val="00CF3A73"/>
    <w:rsid w:val="00CF3AB7"/>
    <w:rsid w:val="00CF3B08"/>
    <w:rsid w:val="00CF3C01"/>
    <w:rsid w:val="00CF3D5C"/>
    <w:rsid w:val="00CF3EB4"/>
    <w:rsid w:val="00CF40F3"/>
    <w:rsid w:val="00CF41E2"/>
    <w:rsid w:val="00CF422F"/>
    <w:rsid w:val="00CF44C6"/>
    <w:rsid w:val="00CF452D"/>
    <w:rsid w:val="00CF4799"/>
    <w:rsid w:val="00CF47FC"/>
    <w:rsid w:val="00CF48C8"/>
    <w:rsid w:val="00CF48E6"/>
    <w:rsid w:val="00CF4963"/>
    <w:rsid w:val="00CF4C87"/>
    <w:rsid w:val="00CF4D3D"/>
    <w:rsid w:val="00CF4EBC"/>
    <w:rsid w:val="00CF4FEC"/>
    <w:rsid w:val="00CF51DA"/>
    <w:rsid w:val="00CF520C"/>
    <w:rsid w:val="00CF5267"/>
    <w:rsid w:val="00CF52D7"/>
    <w:rsid w:val="00CF5453"/>
    <w:rsid w:val="00CF555D"/>
    <w:rsid w:val="00CF5581"/>
    <w:rsid w:val="00CF55C4"/>
    <w:rsid w:val="00CF572B"/>
    <w:rsid w:val="00CF5760"/>
    <w:rsid w:val="00CF58D4"/>
    <w:rsid w:val="00CF58E8"/>
    <w:rsid w:val="00CF5A21"/>
    <w:rsid w:val="00CF5A89"/>
    <w:rsid w:val="00CF5ADF"/>
    <w:rsid w:val="00CF5AF9"/>
    <w:rsid w:val="00CF5BC8"/>
    <w:rsid w:val="00CF5EED"/>
    <w:rsid w:val="00CF5EFD"/>
    <w:rsid w:val="00CF6027"/>
    <w:rsid w:val="00CF607C"/>
    <w:rsid w:val="00CF619E"/>
    <w:rsid w:val="00CF624B"/>
    <w:rsid w:val="00CF62A8"/>
    <w:rsid w:val="00CF6327"/>
    <w:rsid w:val="00CF63D9"/>
    <w:rsid w:val="00CF663D"/>
    <w:rsid w:val="00CF6655"/>
    <w:rsid w:val="00CF672E"/>
    <w:rsid w:val="00CF68D1"/>
    <w:rsid w:val="00CF68D5"/>
    <w:rsid w:val="00CF69B8"/>
    <w:rsid w:val="00CF69E4"/>
    <w:rsid w:val="00CF69FB"/>
    <w:rsid w:val="00CF6A05"/>
    <w:rsid w:val="00CF6B3E"/>
    <w:rsid w:val="00CF6BCD"/>
    <w:rsid w:val="00CF6F51"/>
    <w:rsid w:val="00CF6F89"/>
    <w:rsid w:val="00CF7079"/>
    <w:rsid w:val="00CF7446"/>
    <w:rsid w:val="00CF74D1"/>
    <w:rsid w:val="00CF751E"/>
    <w:rsid w:val="00CF77A3"/>
    <w:rsid w:val="00CF79D0"/>
    <w:rsid w:val="00CF7A83"/>
    <w:rsid w:val="00CF7B9B"/>
    <w:rsid w:val="00CF7C0D"/>
    <w:rsid w:val="00CF7C19"/>
    <w:rsid w:val="00CF7DB7"/>
    <w:rsid w:val="00CF7E09"/>
    <w:rsid w:val="00CF7E1F"/>
    <w:rsid w:val="00CF7F25"/>
    <w:rsid w:val="00CF7F6C"/>
    <w:rsid w:val="00D000F8"/>
    <w:rsid w:val="00D003A7"/>
    <w:rsid w:val="00D00839"/>
    <w:rsid w:val="00D0091B"/>
    <w:rsid w:val="00D009C7"/>
    <w:rsid w:val="00D00B07"/>
    <w:rsid w:val="00D00BE0"/>
    <w:rsid w:val="00D00C5C"/>
    <w:rsid w:val="00D00D0D"/>
    <w:rsid w:val="00D00EB3"/>
    <w:rsid w:val="00D00EE8"/>
    <w:rsid w:val="00D00F5E"/>
    <w:rsid w:val="00D010FE"/>
    <w:rsid w:val="00D0123E"/>
    <w:rsid w:val="00D012C3"/>
    <w:rsid w:val="00D015D3"/>
    <w:rsid w:val="00D01723"/>
    <w:rsid w:val="00D017DA"/>
    <w:rsid w:val="00D0190A"/>
    <w:rsid w:val="00D01A1A"/>
    <w:rsid w:val="00D01B2A"/>
    <w:rsid w:val="00D01EED"/>
    <w:rsid w:val="00D01F18"/>
    <w:rsid w:val="00D01F99"/>
    <w:rsid w:val="00D022CE"/>
    <w:rsid w:val="00D02409"/>
    <w:rsid w:val="00D025A6"/>
    <w:rsid w:val="00D025EF"/>
    <w:rsid w:val="00D02662"/>
    <w:rsid w:val="00D02A9F"/>
    <w:rsid w:val="00D02C7C"/>
    <w:rsid w:val="00D02CFC"/>
    <w:rsid w:val="00D02D7C"/>
    <w:rsid w:val="00D02F86"/>
    <w:rsid w:val="00D030B9"/>
    <w:rsid w:val="00D030F2"/>
    <w:rsid w:val="00D0328C"/>
    <w:rsid w:val="00D033AD"/>
    <w:rsid w:val="00D033E3"/>
    <w:rsid w:val="00D035E2"/>
    <w:rsid w:val="00D03644"/>
    <w:rsid w:val="00D036E6"/>
    <w:rsid w:val="00D036F4"/>
    <w:rsid w:val="00D03A19"/>
    <w:rsid w:val="00D03AD3"/>
    <w:rsid w:val="00D03C74"/>
    <w:rsid w:val="00D03CE8"/>
    <w:rsid w:val="00D03E23"/>
    <w:rsid w:val="00D0444A"/>
    <w:rsid w:val="00D045AE"/>
    <w:rsid w:val="00D045B8"/>
    <w:rsid w:val="00D045FD"/>
    <w:rsid w:val="00D04623"/>
    <w:rsid w:val="00D04774"/>
    <w:rsid w:val="00D04AEC"/>
    <w:rsid w:val="00D04B7B"/>
    <w:rsid w:val="00D04C78"/>
    <w:rsid w:val="00D04CA3"/>
    <w:rsid w:val="00D04CB6"/>
    <w:rsid w:val="00D05093"/>
    <w:rsid w:val="00D050D8"/>
    <w:rsid w:val="00D0510B"/>
    <w:rsid w:val="00D051FC"/>
    <w:rsid w:val="00D0544D"/>
    <w:rsid w:val="00D0581A"/>
    <w:rsid w:val="00D05D57"/>
    <w:rsid w:val="00D05FEF"/>
    <w:rsid w:val="00D060D9"/>
    <w:rsid w:val="00D06157"/>
    <w:rsid w:val="00D06247"/>
    <w:rsid w:val="00D06319"/>
    <w:rsid w:val="00D06460"/>
    <w:rsid w:val="00D06588"/>
    <w:rsid w:val="00D066E7"/>
    <w:rsid w:val="00D067F8"/>
    <w:rsid w:val="00D068EC"/>
    <w:rsid w:val="00D06AEB"/>
    <w:rsid w:val="00D06B10"/>
    <w:rsid w:val="00D06BA8"/>
    <w:rsid w:val="00D06BD6"/>
    <w:rsid w:val="00D06D32"/>
    <w:rsid w:val="00D06DE0"/>
    <w:rsid w:val="00D06F34"/>
    <w:rsid w:val="00D0712F"/>
    <w:rsid w:val="00D07203"/>
    <w:rsid w:val="00D0723D"/>
    <w:rsid w:val="00D0737F"/>
    <w:rsid w:val="00D077B1"/>
    <w:rsid w:val="00D077CB"/>
    <w:rsid w:val="00D078DA"/>
    <w:rsid w:val="00D07972"/>
    <w:rsid w:val="00D07B06"/>
    <w:rsid w:val="00D07B5D"/>
    <w:rsid w:val="00D07C3E"/>
    <w:rsid w:val="00D07CAA"/>
    <w:rsid w:val="00D07D5F"/>
    <w:rsid w:val="00D10336"/>
    <w:rsid w:val="00D10437"/>
    <w:rsid w:val="00D10480"/>
    <w:rsid w:val="00D105CF"/>
    <w:rsid w:val="00D105D8"/>
    <w:rsid w:val="00D10752"/>
    <w:rsid w:val="00D10787"/>
    <w:rsid w:val="00D107B1"/>
    <w:rsid w:val="00D1099C"/>
    <w:rsid w:val="00D109C3"/>
    <w:rsid w:val="00D10B4C"/>
    <w:rsid w:val="00D10B9D"/>
    <w:rsid w:val="00D10D25"/>
    <w:rsid w:val="00D10D3A"/>
    <w:rsid w:val="00D10DD4"/>
    <w:rsid w:val="00D10F6F"/>
    <w:rsid w:val="00D110E9"/>
    <w:rsid w:val="00D1116D"/>
    <w:rsid w:val="00D112AD"/>
    <w:rsid w:val="00D113F1"/>
    <w:rsid w:val="00D11479"/>
    <w:rsid w:val="00D1177A"/>
    <w:rsid w:val="00D11FED"/>
    <w:rsid w:val="00D1205C"/>
    <w:rsid w:val="00D1210A"/>
    <w:rsid w:val="00D12132"/>
    <w:rsid w:val="00D122B0"/>
    <w:rsid w:val="00D1237C"/>
    <w:rsid w:val="00D12444"/>
    <w:rsid w:val="00D12512"/>
    <w:rsid w:val="00D127F5"/>
    <w:rsid w:val="00D1287B"/>
    <w:rsid w:val="00D129B5"/>
    <w:rsid w:val="00D12A2C"/>
    <w:rsid w:val="00D12B42"/>
    <w:rsid w:val="00D12C55"/>
    <w:rsid w:val="00D12D73"/>
    <w:rsid w:val="00D12D78"/>
    <w:rsid w:val="00D12DDB"/>
    <w:rsid w:val="00D12E02"/>
    <w:rsid w:val="00D12EC1"/>
    <w:rsid w:val="00D12F72"/>
    <w:rsid w:val="00D1305A"/>
    <w:rsid w:val="00D1308A"/>
    <w:rsid w:val="00D131A6"/>
    <w:rsid w:val="00D131F5"/>
    <w:rsid w:val="00D1330B"/>
    <w:rsid w:val="00D134FE"/>
    <w:rsid w:val="00D137FF"/>
    <w:rsid w:val="00D1391E"/>
    <w:rsid w:val="00D13A61"/>
    <w:rsid w:val="00D13C39"/>
    <w:rsid w:val="00D13CA4"/>
    <w:rsid w:val="00D13D2F"/>
    <w:rsid w:val="00D13F0C"/>
    <w:rsid w:val="00D14147"/>
    <w:rsid w:val="00D1416F"/>
    <w:rsid w:val="00D1431C"/>
    <w:rsid w:val="00D1456F"/>
    <w:rsid w:val="00D1472E"/>
    <w:rsid w:val="00D14A69"/>
    <w:rsid w:val="00D14C79"/>
    <w:rsid w:val="00D14C81"/>
    <w:rsid w:val="00D14D4F"/>
    <w:rsid w:val="00D14DD8"/>
    <w:rsid w:val="00D14E09"/>
    <w:rsid w:val="00D14E4A"/>
    <w:rsid w:val="00D14E95"/>
    <w:rsid w:val="00D14F56"/>
    <w:rsid w:val="00D14FBE"/>
    <w:rsid w:val="00D15073"/>
    <w:rsid w:val="00D155DE"/>
    <w:rsid w:val="00D15780"/>
    <w:rsid w:val="00D158A2"/>
    <w:rsid w:val="00D15934"/>
    <w:rsid w:val="00D15BD5"/>
    <w:rsid w:val="00D15D8D"/>
    <w:rsid w:val="00D1614B"/>
    <w:rsid w:val="00D161AB"/>
    <w:rsid w:val="00D1679C"/>
    <w:rsid w:val="00D16BA8"/>
    <w:rsid w:val="00D16CD3"/>
    <w:rsid w:val="00D16DEC"/>
    <w:rsid w:val="00D171C2"/>
    <w:rsid w:val="00D171E4"/>
    <w:rsid w:val="00D172C2"/>
    <w:rsid w:val="00D1737B"/>
    <w:rsid w:val="00D17633"/>
    <w:rsid w:val="00D17645"/>
    <w:rsid w:val="00D177AA"/>
    <w:rsid w:val="00D17850"/>
    <w:rsid w:val="00D17877"/>
    <w:rsid w:val="00D179CA"/>
    <w:rsid w:val="00D17A84"/>
    <w:rsid w:val="00D17A89"/>
    <w:rsid w:val="00D17AAF"/>
    <w:rsid w:val="00D17B4F"/>
    <w:rsid w:val="00D17BD2"/>
    <w:rsid w:val="00D17C2E"/>
    <w:rsid w:val="00D17D68"/>
    <w:rsid w:val="00D20055"/>
    <w:rsid w:val="00D20287"/>
    <w:rsid w:val="00D20336"/>
    <w:rsid w:val="00D20425"/>
    <w:rsid w:val="00D206FB"/>
    <w:rsid w:val="00D2071F"/>
    <w:rsid w:val="00D20D0D"/>
    <w:rsid w:val="00D20D64"/>
    <w:rsid w:val="00D20E31"/>
    <w:rsid w:val="00D20ECB"/>
    <w:rsid w:val="00D210E9"/>
    <w:rsid w:val="00D2121C"/>
    <w:rsid w:val="00D21580"/>
    <w:rsid w:val="00D215FC"/>
    <w:rsid w:val="00D21601"/>
    <w:rsid w:val="00D216B9"/>
    <w:rsid w:val="00D21709"/>
    <w:rsid w:val="00D2170F"/>
    <w:rsid w:val="00D2195A"/>
    <w:rsid w:val="00D21974"/>
    <w:rsid w:val="00D2199A"/>
    <w:rsid w:val="00D21E74"/>
    <w:rsid w:val="00D21FDB"/>
    <w:rsid w:val="00D220A7"/>
    <w:rsid w:val="00D220AF"/>
    <w:rsid w:val="00D22115"/>
    <w:rsid w:val="00D22162"/>
    <w:rsid w:val="00D22256"/>
    <w:rsid w:val="00D222D8"/>
    <w:rsid w:val="00D222F4"/>
    <w:rsid w:val="00D224AB"/>
    <w:rsid w:val="00D224B0"/>
    <w:rsid w:val="00D22507"/>
    <w:rsid w:val="00D22535"/>
    <w:rsid w:val="00D22538"/>
    <w:rsid w:val="00D22737"/>
    <w:rsid w:val="00D22A0C"/>
    <w:rsid w:val="00D22DD5"/>
    <w:rsid w:val="00D22FDA"/>
    <w:rsid w:val="00D230AE"/>
    <w:rsid w:val="00D2315A"/>
    <w:rsid w:val="00D2319D"/>
    <w:rsid w:val="00D231C1"/>
    <w:rsid w:val="00D2334F"/>
    <w:rsid w:val="00D235D8"/>
    <w:rsid w:val="00D238CD"/>
    <w:rsid w:val="00D23963"/>
    <w:rsid w:val="00D2397B"/>
    <w:rsid w:val="00D239B0"/>
    <w:rsid w:val="00D23B15"/>
    <w:rsid w:val="00D23BAF"/>
    <w:rsid w:val="00D23D7B"/>
    <w:rsid w:val="00D23D7C"/>
    <w:rsid w:val="00D245D6"/>
    <w:rsid w:val="00D249E2"/>
    <w:rsid w:val="00D250F0"/>
    <w:rsid w:val="00D251F6"/>
    <w:rsid w:val="00D25232"/>
    <w:rsid w:val="00D25335"/>
    <w:rsid w:val="00D2551C"/>
    <w:rsid w:val="00D25522"/>
    <w:rsid w:val="00D25794"/>
    <w:rsid w:val="00D25952"/>
    <w:rsid w:val="00D25ABB"/>
    <w:rsid w:val="00D25AC8"/>
    <w:rsid w:val="00D25B1D"/>
    <w:rsid w:val="00D25C57"/>
    <w:rsid w:val="00D25FAD"/>
    <w:rsid w:val="00D261B3"/>
    <w:rsid w:val="00D26232"/>
    <w:rsid w:val="00D263DF"/>
    <w:rsid w:val="00D26975"/>
    <w:rsid w:val="00D26A10"/>
    <w:rsid w:val="00D26A88"/>
    <w:rsid w:val="00D26B4E"/>
    <w:rsid w:val="00D26C5F"/>
    <w:rsid w:val="00D26ECA"/>
    <w:rsid w:val="00D27011"/>
    <w:rsid w:val="00D270A0"/>
    <w:rsid w:val="00D27248"/>
    <w:rsid w:val="00D27269"/>
    <w:rsid w:val="00D27536"/>
    <w:rsid w:val="00D276BB"/>
    <w:rsid w:val="00D27716"/>
    <w:rsid w:val="00D27793"/>
    <w:rsid w:val="00D2787C"/>
    <w:rsid w:val="00D27A94"/>
    <w:rsid w:val="00D27BC8"/>
    <w:rsid w:val="00D30170"/>
    <w:rsid w:val="00D3021D"/>
    <w:rsid w:val="00D30486"/>
    <w:rsid w:val="00D3048E"/>
    <w:rsid w:val="00D304DD"/>
    <w:rsid w:val="00D3059F"/>
    <w:rsid w:val="00D30750"/>
    <w:rsid w:val="00D30779"/>
    <w:rsid w:val="00D30794"/>
    <w:rsid w:val="00D30CCD"/>
    <w:rsid w:val="00D30DC6"/>
    <w:rsid w:val="00D30E98"/>
    <w:rsid w:val="00D3107F"/>
    <w:rsid w:val="00D311F4"/>
    <w:rsid w:val="00D31248"/>
    <w:rsid w:val="00D31437"/>
    <w:rsid w:val="00D31602"/>
    <w:rsid w:val="00D316FD"/>
    <w:rsid w:val="00D31797"/>
    <w:rsid w:val="00D31A29"/>
    <w:rsid w:val="00D31A87"/>
    <w:rsid w:val="00D31C0D"/>
    <w:rsid w:val="00D31D33"/>
    <w:rsid w:val="00D31DAC"/>
    <w:rsid w:val="00D31DFE"/>
    <w:rsid w:val="00D31E5B"/>
    <w:rsid w:val="00D31EAC"/>
    <w:rsid w:val="00D3200B"/>
    <w:rsid w:val="00D3206E"/>
    <w:rsid w:val="00D32329"/>
    <w:rsid w:val="00D326F1"/>
    <w:rsid w:val="00D32819"/>
    <w:rsid w:val="00D328B8"/>
    <w:rsid w:val="00D32947"/>
    <w:rsid w:val="00D329E9"/>
    <w:rsid w:val="00D32C68"/>
    <w:rsid w:val="00D32EEC"/>
    <w:rsid w:val="00D33188"/>
    <w:rsid w:val="00D332F8"/>
    <w:rsid w:val="00D33337"/>
    <w:rsid w:val="00D3343B"/>
    <w:rsid w:val="00D335BC"/>
    <w:rsid w:val="00D33600"/>
    <w:rsid w:val="00D336E4"/>
    <w:rsid w:val="00D33803"/>
    <w:rsid w:val="00D3382E"/>
    <w:rsid w:val="00D3388B"/>
    <w:rsid w:val="00D33957"/>
    <w:rsid w:val="00D33AF2"/>
    <w:rsid w:val="00D33AFD"/>
    <w:rsid w:val="00D33B2F"/>
    <w:rsid w:val="00D33B34"/>
    <w:rsid w:val="00D33B66"/>
    <w:rsid w:val="00D33CA2"/>
    <w:rsid w:val="00D33F02"/>
    <w:rsid w:val="00D33FF3"/>
    <w:rsid w:val="00D3408D"/>
    <w:rsid w:val="00D343D7"/>
    <w:rsid w:val="00D34482"/>
    <w:rsid w:val="00D3453A"/>
    <w:rsid w:val="00D345F7"/>
    <w:rsid w:val="00D34B9E"/>
    <w:rsid w:val="00D34BC6"/>
    <w:rsid w:val="00D34C31"/>
    <w:rsid w:val="00D34C33"/>
    <w:rsid w:val="00D34C50"/>
    <w:rsid w:val="00D34C5D"/>
    <w:rsid w:val="00D34CB9"/>
    <w:rsid w:val="00D34D54"/>
    <w:rsid w:val="00D34D5A"/>
    <w:rsid w:val="00D34E21"/>
    <w:rsid w:val="00D34FBE"/>
    <w:rsid w:val="00D34FE0"/>
    <w:rsid w:val="00D3522C"/>
    <w:rsid w:val="00D3527C"/>
    <w:rsid w:val="00D352EB"/>
    <w:rsid w:val="00D352F6"/>
    <w:rsid w:val="00D35413"/>
    <w:rsid w:val="00D3544C"/>
    <w:rsid w:val="00D35528"/>
    <w:rsid w:val="00D3553A"/>
    <w:rsid w:val="00D3562E"/>
    <w:rsid w:val="00D35701"/>
    <w:rsid w:val="00D357F1"/>
    <w:rsid w:val="00D35A01"/>
    <w:rsid w:val="00D35A6C"/>
    <w:rsid w:val="00D35A70"/>
    <w:rsid w:val="00D35D41"/>
    <w:rsid w:val="00D35D46"/>
    <w:rsid w:val="00D36053"/>
    <w:rsid w:val="00D3622E"/>
    <w:rsid w:val="00D364C6"/>
    <w:rsid w:val="00D367F8"/>
    <w:rsid w:val="00D36E4E"/>
    <w:rsid w:val="00D370B3"/>
    <w:rsid w:val="00D370BC"/>
    <w:rsid w:val="00D370E6"/>
    <w:rsid w:val="00D370F0"/>
    <w:rsid w:val="00D37322"/>
    <w:rsid w:val="00D3735D"/>
    <w:rsid w:val="00D37362"/>
    <w:rsid w:val="00D375CE"/>
    <w:rsid w:val="00D375CF"/>
    <w:rsid w:val="00D37668"/>
    <w:rsid w:val="00D37908"/>
    <w:rsid w:val="00D37A71"/>
    <w:rsid w:val="00D37C1B"/>
    <w:rsid w:val="00D37D40"/>
    <w:rsid w:val="00D37E1E"/>
    <w:rsid w:val="00D37F47"/>
    <w:rsid w:val="00D40038"/>
    <w:rsid w:val="00D4004D"/>
    <w:rsid w:val="00D40307"/>
    <w:rsid w:val="00D403BF"/>
    <w:rsid w:val="00D40467"/>
    <w:rsid w:val="00D4060A"/>
    <w:rsid w:val="00D40669"/>
    <w:rsid w:val="00D4085B"/>
    <w:rsid w:val="00D40BE5"/>
    <w:rsid w:val="00D40BF1"/>
    <w:rsid w:val="00D40CF5"/>
    <w:rsid w:val="00D40DDD"/>
    <w:rsid w:val="00D40E93"/>
    <w:rsid w:val="00D410C7"/>
    <w:rsid w:val="00D41180"/>
    <w:rsid w:val="00D412D6"/>
    <w:rsid w:val="00D412EC"/>
    <w:rsid w:val="00D413D3"/>
    <w:rsid w:val="00D415DD"/>
    <w:rsid w:val="00D418A4"/>
    <w:rsid w:val="00D419DF"/>
    <w:rsid w:val="00D41BD0"/>
    <w:rsid w:val="00D41C29"/>
    <w:rsid w:val="00D41C63"/>
    <w:rsid w:val="00D41DA5"/>
    <w:rsid w:val="00D41E86"/>
    <w:rsid w:val="00D42173"/>
    <w:rsid w:val="00D4223A"/>
    <w:rsid w:val="00D42276"/>
    <w:rsid w:val="00D42311"/>
    <w:rsid w:val="00D4239A"/>
    <w:rsid w:val="00D426B3"/>
    <w:rsid w:val="00D42814"/>
    <w:rsid w:val="00D42970"/>
    <w:rsid w:val="00D42CF0"/>
    <w:rsid w:val="00D42D5F"/>
    <w:rsid w:val="00D430C7"/>
    <w:rsid w:val="00D43331"/>
    <w:rsid w:val="00D433A6"/>
    <w:rsid w:val="00D43582"/>
    <w:rsid w:val="00D43AEE"/>
    <w:rsid w:val="00D43C00"/>
    <w:rsid w:val="00D43E7E"/>
    <w:rsid w:val="00D43F7F"/>
    <w:rsid w:val="00D43FAE"/>
    <w:rsid w:val="00D4407B"/>
    <w:rsid w:val="00D441A1"/>
    <w:rsid w:val="00D4446D"/>
    <w:rsid w:val="00D44734"/>
    <w:rsid w:val="00D44740"/>
    <w:rsid w:val="00D447AF"/>
    <w:rsid w:val="00D44815"/>
    <w:rsid w:val="00D44908"/>
    <w:rsid w:val="00D44A90"/>
    <w:rsid w:val="00D44AC7"/>
    <w:rsid w:val="00D44BC8"/>
    <w:rsid w:val="00D44E61"/>
    <w:rsid w:val="00D44F22"/>
    <w:rsid w:val="00D44F70"/>
    <w:rsid w:val="00D45495"/>
    <w:rsid w:val="00D45678"/>
    <w:rsid w:val="00D45B34"/>
    <w:rsid w:val="00D45B5E"/>
    <w:rsid w:val="00D45BE1"/>
    <w:rsid w:val="00D45C18"/>
    <w:rsid w:val="00D45DFD"/>
    <w:rsid w:val="00D460B1"/>
    <w:rsid w:val="00D460B3"/>
    <w:rsid w:val="00D46387"/>
    <w:rsid w:val="00D46724"/>
    <w:rsid w:val="00D4685C"/>
    <w:rsid w:val="00D46D08"/>
    <w:rsid w:val="00D46DFF"/>
    <w:rsid w:val="00D46E44"/>
    <w:rsid w:val="00D46ECC"/>
    <w:rsid w:val="00D4717B"/>
    <w:rsid w:val="00D471ED"/>
    <w:rsid w:val="00D472EA"/>
    <w:rsid w:val="00D47347"/>
    <w:rsid w:val="00D4734D"/>
    <w:rsid w:val="00D47496"/>
    <w:rsid w:val="00D47551"/>
    <w:rsid w:val="00D47626"/>
    <w:rsid w:val="00D476B1"/>
    <w:rsid w:val="00D4791E"/>
    <w:rsid w:val="00D47A41"/>
    <w:rsid w:val="00D47AB1"/>
    <w:rsid w:val="00D47E18"/>
    <w:rsid w:val="00D50210"/>
    <w:rsid w:val="00D50248"/>
    <w:rsid w:val="00D50313"/>
    <w:rsid w:val="00D503BD"/>
    <w:rsid w:val="00D50823"/>
    <w:rsid w:val="00D5082E"/>
    <w:rsid w:val="00D50A1F"/>
    <w:rsid w:val="00D50ACF"/>
    <w:rsid w:val="00D50B76"/>
    <w:rsid w:val="00D50BC5"/>
    <w:rsid w:val="00D50BFC"/>
    <w:rsid w:val="00D50E08"/>
    <w:rsid w:val="00D50E9D"/>
    <w:rsid w:val="00D50EB8"/>
    <w:rsid w:val="00D50EE7"/>
    <w:rsid w:val="00D5117D"/>
    <w:rsid w:val="00D51215"/>
    <w:rsid w:val="00D51372"/>
    <w:rsid w:val="00D5141A"/>
    <w:rsid w:val="00D5153F"/>
    <w:rsid w:val="00D51613"/>
    <w:rsid w:val="00D5162B"/>
    <w:rsid w:val="00D5169C"/>
    <w:rsid w:val="00D51759"/>
    <w:rsid w:val="00D5182D"/>
    <w:rsid w:val="00D519AF"/>
    <w:rsid w:val="00D51E5E"/>
    <w:rsid w:val="00D52002"/>
    <w:rsid w:val="00D520EC"/>
    <w:rsid w:val="00D5269F"/>
    <w:rsid w:val="00D526E3"/>
    <w:rsid w:val="00D527A5"/>
    <w:rsid w:val="00D52935"/>
    <w:rsid w:val="00D52A3A"/>
    <w:rsid w:val="00D52AED"/>
    <w:rsid w:val="00D52C8A"/>
    <w:rsid w:val="00D52CEB"/>
    <w:rsid w:val="00D52CF4"/>
    <w:rsid w:val="00D52DBB"/>
    <w:rsid w:val="00D53001"/>
    <w:rsid w:val="00D53098"/>
    <w:rsid w:val="00D530D8"/>
    <w:rsid w:val="00D53312"/>
    <w:rsid w:val="00D5399D"/>
    <w:rsid w:val="00D53AB8"/>
    <w:rsid w:val="00D53B60"/>
    <w:rsid w:val="00D53D00"/>
    <w:rsid w:val="00D53DE0"/>
    <w:rsid w:val="00D53EA9"/>
    <w:rsid w:val="00D5421B"/>
    <w:rsid w:val="00D54481"/>
    <w:rsid w:val="00D545AD"/>
    <w:rsid w:val="00D545E9"/>
    <w:rsid w:val="00D5462B"/>
    <w:rsid w:val="00D546C4"/>
    <w:rsid w:val="00D54744"/>
    <w:rsid w:val="00D54896"/>
    <w:rsid w:val="00D548DC"/>
    <w:rsid w:val="00D54B26"/>
    <w:rsid w:val="00D54BA0"/>
    <w:rsid w:val="00D54CBA"/>
    <w:rsid w:val="00D5551C"/>
    <w:rsid w:val="00D55741"/>
    <w:rsid w:val="00D55888"/>
    <w:rsid w:val="00D55D1C"/>
    <w:rsid w:val="00D55D24"/>
    <w:rsid w:val="00D55D45"/>
    <w:rsid w:val="00D55DF0"/>
    <w:rsid w:val="00D56035"/>
    <w:rsid w:val="00D561C7"/>
    <w:rsid w:val="00D56304"/>
    <w:rsid w:val="00D56538"/>
    <w:rsid w:val="00D566C6"/>
    <w:rsid w:val="00D56B13"/>
    <w:rsid w:val="00D56BBE"/>
    <w:rsid w:val="00D56C01"/>
    <w:rsid w:val="00D56ED8"/>
    <w:rsid w:val="00D57009"/>
    <w:rsid w:val="00D570A5"/>
    <w:rsid w:val="00D5714C"/>
    <w:rsid w:val="00D573CC"/>
    <w:rsid w:val="00D57586"/>
    <w:rsid w:val="00D575F9"/>
    <w:rsid w:val="00D57821"/>
    <w:rsid w:val="00D57891"/>
    <w:rsid w:val="00D578D7"/>
    <w:rsid w:val="00D57A74"/>
    <w:rsid w:val="00D57BDF"/>
    <w:rsid w:val="00D57C76"/>
    <w:rsid w:val="00D57D35"/>
    <w:rsid w:val="00D57F4C"/>
    <w:rsid w:val="00D60277"/>
    <w:rsid w:val="00D602B1"/>
    <w:rsid w:val="00D603F3"/>
    <w:rsid w:val="00D605AA"/>
    <w:rsid w:val="00D6066F"/>
    <w:rsid w:val="00D60750"/>
    <w:rsid w:val="00D60B3F"/>
    <w:rsid w:val="00D60B92"/>
    <w:rsid w:val="00D60BD1"/>
    <w:rsid w:val="00D61035"/>
    <w:rsid w:val="00D61220"/>
    <w:rsid w:val="00D61467"/>
    <w:rsid w:val="00D61636"/>
    <w:rsid w:val="00D6163A"/>
    <w:rsid w:val="00D61762"/>
    <w:rsid w:val="00D61851"/>
    <w:rsid w:val="00D6187D"/>
    <w:rsid w:val="00D618C5"/>
    <w:rsid w:val="00D61B10"/>
    <w:rsid w:val="00D61B76"/>
    <w:rsid w:val="00D61C24"/>
    <w:rsid w:val="00D61D29"/>
    <w:rsid w:val="00D62044"/>
    <w:rsid w:val="00D6206E"/>
    <w:rsid w:val="00D6212E"/>
    <w:rsid w:val="00D622D5"/>
    <w:rsid w:val="00D62357"/>
    <w:rsid w:val="00D62486"/>
    <w:rsid w:val="00D6248F"/>
    <w:rsid w:val="00D62598"/>
    <w:rsid w:val="00D625E4"/>
    <w:rsid w:val="00D6267E"/>
    <w:rsid w:val="00D62763"/>
    <w:rsid w:val="00D62934"/>
    <w:rsid w:val="00D62998"/>
    <w:rsid w:val="00D62DB6"/>
    <w:rsid w:val="00D62F3F"/>
    <w:rsid w:val="00D630CE"/>
    <w:rsid w:val="00D6310D"/>
    <w:rsid w:val="00D63282"/>
    <w:rsid w:val="00D637C0"/>
    <w:rsid w:val="00D639C2"/>
    <w:rsid w:val="00D63A81"/>
    <w:rsid w:val="00D63BBB"/>
    <w:rsid w:val="00D63CF6"/>
    <w:rsid w:val="00D64757"/>
    <w:rsid w:val="00D649A7"/>
    <w:rsid w:val="00D64A85"/>
    <w:rsid w:val="00D64C19"/>
    <w:rsid w:val="00D64C1A"/>
    <w:rsid w:val="00D64C4C"/>
    <w:rsid w:val="00D64DBA"/>
    <w:rsid w:val="00D64EA5"/>
    <w:rsid w:val="00D64F36"/>
    <w:rsid w:val="00D65131"/>
    <w:rsid w:val="00D6514B"/>
    <w:rsid w:val="00D65321"/>
    <w:rsid w:val="00D6539C"/>
    <w:rsid w:val="00D653AB"/>
    <w:rsid w:val="00D65411"/>
    <w:rsid w:val="00D6547F"/>
    <w:rsid w:val="00D654CF"/>
    <w:rsid w:val="00D65924"/>
    <w:rsid w:val="00D6594F"/>
    <w:rsid w:val="00D65AEA"/>
    <w:rsid w:val="00D65C95"/>
    <w:rsid w:val="00D65DD7"/>
    <w:rsid w:val="00D65DEB"/>
    <w:rsid w:val="00D65F76"/>
    <w:rsid w:val="00D65FFE"/>
    <w:rsid w:val="00D662F5"/>
    <w:rsid w:val="00D6668F"/>
    <w:rsid w:val="00D66881"/>
    <w:rsid w:val="00D6688A"/>
    <w:rsid w:val="00D66B1B"/>
    <w:rsid w:val="00D66B64"/>
    <w:rsid w:val="00D66B69"/>
    <w:rsid w:val="00D66C8F"/>
    <w:rsid w:val="00D66F3D"/>
    <w:rsid w:val="00D67048"/>
    <w:rsid w:val="00D671BC"/>
    <w:rsid w:val="00D67216"/>
    <w:rsid w:val="00D67291"/>
    <w:rsid w:val="00D672E3"/>
    <w:rsid w:val="00D6742E"/>
    <w:rsid w:val="00D67821"/>
    <w:rsid w:val="00D67AE7"/>
    <w:rsid w:val="00D67BD0"/>
    <w:rsid w:val="00D67BE1"/>
    <w:rsid w:val="00D67BF8"/>
    <w:rsid w:val="00D67E42"/>
    <w:rsid w:val="00D67F17"/>
    <w:rsid w:val="00D7016B"/>
    <w:rsid w:val="00D701DC"/>
    <w:rsid w:val="00D70208"/>
    <w:rsid w:val="00D7021A"/>
    <w:rsid w:val="00D7032C"/>
    <w:rsid w:val="00D7045E"/>
    <w:rsid w:val="00D7050C"/>
    <w:rsid w:val="00D70959"/>
    <w:rsid w:val="00D70C07"/>
    <w:rsid w:val="00D70F6A"/>
    <w:rsid w:val="00D71280"/>
    <w:rsid w:val="00D71849"/>
    <w:rsid w:val="00D71858"/>
    <w:rsid w:val="00D71B24"/>
    <w:rsid w:val="00D71DBE"/>
    <w:rsid w:val="00D71EFF"/>
    <w:rsid w:val="00D71F42"/>
    <w:rsid w:val="00D72019"/>
    <w:rsid w:val="00D72046"/>
    <w:rsid w:val="00D72233"/>
    <w:rsid w:val="00D72498"/>
    <w:rsid w:val="00D72512"/>
    <w:rsid w:val="00D72555"/>
    <w:rsid w:val="00D726FA"/>
    <w:rsid w:val="00D72790"/>
    <w:rsid w:val="00D72855"/>
    <w:rsid w:val="00D7289F"/>
    <w:rsid w:val="00D72C49"/>
    <w:rsid w:val="00D72DFC"/>
    <w:rsid w:val="00D7303F"/>
    <w:rsid w:val="00D731ED"/>
    <w:rsid w:val="00D732EB"/>
    <w:rsid w:val="00D7332A"/>
    <w:rsid w:val="00D733B4"/>
    <w:rsid w:val="00D73507"/>
    <w:rsid w:val="00D736D3"/>
    <w:rsid w:val="00D737A3"/>
    <w:rsid w:val="00D73C65"/>
    <w:rsid w:val="00D73F31"/>
    <w:rsid w:val="00D73F8A"/>
    <w:rsid w:val="00D74287"/>
    <w:rsid w:val="00D742BF"/>
    <w:rsid w:val="00D743BB"/>
    <w:rsid w:val="00D74776"/>
    <w:rsid w:val="00D747E4"/>
    <w:rsid w:val="00D747ED"/>
    <w:rsid w:val="00D74A37"/>
    <w:rsid w:val="00D74ADE"/>
    <w:rsid w:val="00D74AFE"/>
    <w:rsid w:val="00D74BB6"/>
    <w:rsid w:val="00D74E26"/>
    <w:rsid w:val="00D74E6B"/>
    <w:rsid w:val="00D74ED1"/>
    <w:rsid w:val="00D74FE1"/>
    <w:rsid w:val="00D75308"/>
    <w:rsid w:val="00D75493"/>
    <w:rsid w:val="00D756B8"/>
    <w:rsid w:val="00D759AB"/>
    <w:rsid w:val="00D75C89"/>
    <w:rsid w:val="00D75E4A"/>
    <w:rsid w:val="00D75EAB"/>
    <w:rsid w:val="00D7636D"/>
    <w:rsid w:val="00D76384"/>
    <w:rsid w:val="00D7643B"/>
    <w:rsid w:val="00D764EC"/>
    <w:rsid w:val="00D76614"/>
    <w:rsid w:val="00D7661C"/>
    <w:rsid w:val="00D766AC"/>
    <w:rsid w:val="00D76704"/>
    <w:rsid w:val="00D7674D"/>
    <w:rsid w:val="00D7678C"/>
    <w:rsid w:val="00D767B6"/>
    <w:rsid w:val="00D76816"/>
    <w:rsid w:val="00D7696D"/>
    <w:rsid w:val="00D76A28"/>
    <w:rsid w:val="00D76CE2"/>
    <w:rsid w:val="00D76E2B"/>
    <w:rsid w:val="00D76ECD"/>
    <w:rsid w:val="00D76EDC"/>
    <w:rsid w:val="00D76F0E"/>
    <w:rsid w:val="00D76F21"/>
    <w:rsid w:val="00D76FC4"/>
    <w:rsid w:val="00D77014"/>
    <w:rsid w:val="00D7736A"/>
    <w:rsid w:val="00D7763F"/>
    <w:rsid w:val="00D7772E"/>
    <w:rsid w:val="00D778B3"/>
    <w:rsid w:val="00D77A09"/>
    <w:rsid w:val="00D77A75"/>
    <w:rsid w:val="00D77C37"/>
    <w:rsid w:val="00D77D39"/>
    <w:rsid w:val="00D77E65"/>
    <w:rsid w:val="00D800AE"/>
    <w:rsid w:val="00D801A9"/>
    <w:rsid w:val="00D80229"/>
    <w:rsid w:val="00D8023D"/>
    <w:rsid w:val="00D80410"/>
    <w:rsid w:val="00D80443"/>
    <w:rsid w:val="00D8053D"/>
    <w:rsid w:val="00D80558"/>
    <w:rsid w:val="00D8065E"/>
    <w:rsid w:val="00D80A83"/>
    <w:rsid w:val="00D80BEC"/>
    <w:rsid w:val="00D80E7C"/>
    <w:rsid w:val="00D80EF6"/>
    <w:rsid w:val="00D8101A"/>
    <w:rsid w:val="00D810E8"/>
    <w:rsid w:val="00D810F3"/>
    <w:rsid w:val="00D811F7"/>
    <w:rsid w:val="00D81220"/>
    <w:rsid w:val="00D81276"/>
    <w:rsid w:val="00D8129C"/>
    <w:rsid w:val="00D81532"/>
    <w:rsid w:val="00D816FF"/>
    <w:rsid w:val="00D817B9"/>
    <w:rsid w:val="00D81C49"/>
    <w:rsid w:val="00D81CBC"/>
    <w:rsid w:val="00D81D42"/>
    <w:rsid w:val="00D81D75"/>
    <w:rsid w:val="00D81F89"/>
    <w:rsid w:val="00D82450"/>
    <w:rsid w:val="00D825D8"/>
    <w:rsid w:val="00D825F3"/>
    <w:rsid w:val="00D82703"/>
    <w:rsid w:val="00D8287B"/>
    <w:rsid w:val="00D828AF"/>
    <w:rsid w:val="00D82A88"/>
    <w:rsid w:val="00D82BA9"/>
    <w:rsid w:val="00D82C3A"/>
    <w:rsid w:val="00D82CAD"/>
    <w:rsid w:val="00D82CF6"/>
    <w:rsid w:val="00D82E16"/>
    <w:rsid w:val="00D8303D"/>
    <w:rsid w:val="00D830A4"/>
    <w:rsid w:val="00D83181"/>
    <w:rsid w:val="00D8358A"/>
    <w:rsid w:val="00D83917"/>
    <w:rsid w:val="00D83BC2"/>
    <w:rsid w:val="00D83C6F"/>
    <w:rsid w:val="00D83FCB"/>
    <w:rsid w:val="00D83FF7"/>
    <w:rsid w:val="00D840DC"/>
    <w:rsid w:val="00D84173"/>
    <w:rsid w:val="00D8418B"/>
    <w:rsid w:val="00D84506"/>
    <w:rsid w:val="00D84760"/>
    <w:rsid w:val="00D84C02"/>
    <w:rsid w:val="00D84CE6"/>
    <w:rsid w:val="00D84D2D"/>
    <w:rsid w:val="00D85004"/>
    <w:rsid w:val="00D85022"/>
    <w:rsid w:val="00D8533B"/>
    <w:rsid w:val="00D85699"/>
    <w:rsid w:val="00D856CF"/>
    <w:rsid w:val="00D8582B"/>
    <w:rsid w:val="00D859BD"/>
    <w:rsid w:val="00D85CE5"/>
    <w:rsid w:val="00D85E79"/>
    <w:rsid w:val="00D86011"/>
    <w:rsid w:val="00D86602"/>
    <w:rsid w:val="00D868A2"/>
    <w:rsid w:val="00D86DD6"/>
    <w:rsid w:val="00D86E3C"/>
    <w:rsid w:val="00D86ED8"/>
    <w:rsid w:val="00D8710B"/>
    <w:rsid w:val="00D874F4"/>
    <w:rsid w:val="00D87568"/>
    <w:rsid w:val="00D87AB4"/>
    <w:rsid w:val="00D87AF1"/>
    <w:rsid w:val="00D87B5F"/>
    <w:rsid w:val="00D87C82"/>
    <w:rsid w:val="00D87CA6"/>
    <w:rsid w:val="00D900CF"/>
    <w:rsid w:val="00D90268"/>
    <w:rsid w:val="00D9033F"/>
    <w:rsid w:val="00D9037D"/>
    <w:rsid w:val="00D9063E"/>
    <w:rsid w:val="00D9066D"/>
    <w:rsid w:val="00D908AF"/>
    <w:rsid w:val="00D90BDF"/>
    <w:rsid w:val="00D90BF9"/>
    <w:rsid w:val="00D90C7B"/>
    <w:rsid w:val="00D90CB5"/>
    <w:rsid w:val="00D90D13"/>
    <w:rsid w:val="00D90D3C"/>
    <w:rsid w:val="00D9107C"/>
    <w:rsid w:val="00D910C5"/>
    <w:rsid w:val="00D9110E"/>
    <w:rsid w:val="00D91149"/>
    <w:rsid w:val="00D916C4"/>
    <w:rsid w:val="00D916DB"/>
    <w:rsid w:val="00D91938"/>
    <w:rsid w:val="00D919E2"/>
    <w:rsid w:val="00D91AB0"/>
    <w:rsid w:val="00D91D2D"/>
    <w:rsid w:val="00D91E0F"/>
    <w:rsid w:val="00D91E7C"/>
    <w:rsid w:val="00D92116"/>
    <w:rsid w:val="00D921FD"/>
    <w:rsid w:val="00D9233E"/>
    <w:rsid w:val="00D92396"/>
    <w:rsid w:val="00D92552"/>
    <w:rsid w:val="00D92578"/>
    <w:rsid w:val="00D92708"/>
    <w:rsid w:val="00D9274F"/>
    <w:rsid w:val="00D927C2"/>
    <w:rsid w:val="00D92A8E"/>
    <w:rsid w:val="00D92F19"/>
    <w:rsid w:val="00D92FB8"/>
    <w:rsid w:val="00D92FD3"/>
    <w:rsid w:val="00D92FF9"/>
    <w:rsid w:val="00D93000"/>
    <w:rsid w:val="00D93054"/>
    <w:rsid w:val="00D9308E"/>
    <w:rsid w:val="00D93095"/>
    <w:rsid w:val="00D931BF"/>
    <w:rsid w:val="00D93200"/>
    <w:rsid w:val="00D93425"/>
    <w:rsid w:val="00D93553"/>
    <w:rsid w:val="00D936C4"/>
    <w:rsid w:val="00D936E9"/>
    <w:rsid w:val="00D9372E"/>
    <w:rsid w:val="00D937C9"/>
    <w:rsid w:val="00D937D9"/>
    <w:rsid w:val="00D937E2"/>
    <w:rsid w:val="00D9398B"/>
    <w:rsid w:val="00D93A26"/>
    <w:rsid w:val="00D93AEB"/>
    <w:rsid w:val="00D93C1E"/>
    <w:rsid w:val="00D93DFA"/>
    <w:rsid w:val="00D93ED0"/>
    <w:rsid w:val="00D9444D"/>
    <w:rsid w:val="00D944D7"/>
    <w:rsid w:val="00D9459D"/>
    <w:rsid w:val="00D946C5"/>
    <w:rsid w:val="00D94741"/>
    <w:rsid w:val="00D94795"/>
    <w:rsid w:val="00D947FF"/>
    <w:rsid w:val="00D94975"/>
    <w:rsid w:val="00D949FC"/>
    <w:rsid w:val="00D94A72"/>
    <w:rsid w:val="00D94AA4"/>
    <w:rsid w:val="00D94BC4"/>
    <w:rsid w:val="00D94C0E"/>
    <w:rsid w:val="00D94C80"/>
    <w:rsid w:val="00D94E1E"/>
    <w:rsid w:val="00D94ED5"/>
    <w:rsid w:val="00D95183"/>
    <w:rsid w:val="00D952BC"/>
    <w:rsid w:val="00D953A3"/>
    <w:rsid w:val="00D95469"/>
    <w:rsid w:val="00D95597"/>
    <w:rsid w:val="00D955FC"/>
    <w:rsid w:val="00D9565B"/>
    <w:rsid w:val="00D9599A"/>
    <w:rsid w:val="00D9599B"/>
    <w:rsid w:val="00D95AB3"/>
    <w:rsid w:val="00D95C5F"/>
    <w:rsid w:val="00D95D41"/>
    <w:rsid w:val="00D95E9B"/>
    <w:rsid w:val="00D95F5E"/>
    <w:rsid w:val="00D95FB9"/>
    <w:rsid w:val="00D960AD"/>
    <w:rsid w:val="00D963D2"/>
    <w:rsid w:val="00D96449"/>
    <w:rsid w:val="00D966FE"/>
    <w:rsid w:val="00D9697C"/>
    <w:rsid w:val="00D96988"/>
    <w:rsid w:val="00D96B9C"/>
    <w:rsid w:val="00D96BCE"/>
    <w:rsid w:val="00D96C3F"/>
    <w:rsid w:val="00D96D3D"/>
    <w:rsid w:val="00D96D7F"/>
    <w:rsid w:val="00D96F3D"/>
    <w:rsid w:val="00D96F44"/>
    <w:rsid w:val="00D97025"/>
    <w:rsid w:val="00D97210"/>
    <w:rsid w:val="00D97277"/>
    <w:rsid w:val="00D97334"/>
    <w:rsid w:val="00D9754C"/>
    <w:rsid w:val="00D9763E"/>
    <w:rsid w:val="00D9768A"/>
    <w:rsid w:val="00D976DF"/>
    <w:rsid w:val="00D97703"/>
    <w:rsid w:val="00D9797E"/>
    <w:rsid w:val="00D97BA0"/>
    <w:rsid w:val="00D97C9A"/>
    <w:rsid w:val="00D97DE2"/>
    <w:rsid w:val="00D97E6C"/>
    <w:rsid w:val="00D97E71"/>
    <w:rsid w:val="00D97F94"/>
    <w:rsid w:val="00DA025D"/>
    <w:rsid w:val="00DA05CF"/>
    <w:rsid w:val="00DA05D6"/>
    <w:rsid w:val="00DA0754"/>
    <w:rsid w:val="00DA0A21"/>
    <w:rsid w:val="00DA0B18"/>
    <w:rsid w:val="00DA0BDE"/>
    <w:rsid w:val="00DA10B9"/>
    <w:rsid w:val="00DA1220"/>
    <w:rsid w:val="00DA128B"/>
    <w:rsid w:val="00DA12F7"/>
    <w:rsid w:val="00DA1333"/>
    <w:rsid w:val="00DA13BC"/>
    <w:rsid w:val="00DA1536"/>
    <w:rsid w:val="00DA1671"/>
    <w:rsid w:val="00DA16D9"/>
    <w:rsid w:val="00DA183C"/>
    <w:rsid w:val="00DA1A40"/>
    <w:rsid w:val="00DA1C9C"/>
    <w:rsid w:val="00DA1D2A"/>
    <w:rsid w:val="00DA1DAF"/>
    <w:rsid w:val="00DA1DBC"/>
    <w:rsid w:val="00DA2343"/>
    <w:rsid w:val="00DA2411"/>
    <w:rsid w:val="00DA2500"/>
    <w:rsid w:val="00DA2B78"/>
    <w:rsid w:val="00DA2C3A"/>
    <w:rsid w:val="00DA2CE6"/>
    <w:rsid w:val="00DA2FD0"/>
    <w:rsid w:val="00DA3012"/>
    <w:rsid w:val="00DA3244"/>
    <w:rsid w:val="00DA3264"/>
    <w:rsid w:val="00DA332A"/>
    <w:rsid w:val="00DA3354"/>
    <w:rsid w:val="00DA337B"/>
    <w:rsid w:val="00DA362B"/>
    <w:rsid w:val="00DA37B3"/>
    <w:rsid w:val="00DA38FF"/>
    <w:rsid w:val="00DA390A"/>
    <w:rsid w:val="00DA3A96"/>
    <w:rsid w:val="00DA3C91"/>
    <w:rsid w:val="00DA3C92"/>
    <w:rsid w:val="00DA3EB6"/>
    <w:rsid w:val="00DA3F22"/>
    <w:rsid w:val="00DA40B7"/>
    <w:rsid w:val="00DA40BE"/>
    <w:rsid w:val="00DA40F1"/>
    <w:rsid w:val="00DA438F"/>
    <w:rsid w:val="00DA45A6"/>
    <w:rsid w:val="00DA4662"/>
    <w:rsid w:val="00DA4692"/>
    <w:rsid w:val="00DA46B5"/>
    <w:rsid w:val="00DA46E9"/>
    <w:rsid w:val="00DA47FF"/>
    <w:rsid w:val="00DA4968"/>
    <w:rsid w:val="00DA49F2"/>
    <w:rsid w:val="00DA4A4E"/>
    <w:rsid w:val="00DA4BAF"/>
    <w:rsid w:val="00DA4BB3"/>
    <w:rsid w:val="00DA52C9"/>
    <w:rsid w:val="00DA5342"/>
    <w:rsid w:val="00DA54C2"/>
    <w:rsid w:val="00DA5590"/>
    <w:rsid w:val="00DA574A"/>
    <w:rsid w:val="00DA5BDB"/>
    <w:rsid w:val="00DA5E4A"/>
    <w:rsid w:val="00DA6030"/>
    <w:rsid w:val="00DA6136"/>
    <w:rsid w:val="00DA628E"/>
    <w:rsid w:val="00DA633E"/>
    <w:rsid w:val="00DA666C"/>
    <w:rsid w:val="00DA6726"/>
    <w:rsid w:val="00DA67A7"/>
    <w:rsid w:val="00DA68DA"/>
    <w:rsid w:val="00DA69C7"/>
    <w:rsid w:val="00DA69E4"/>
    <w:rsid w:val="00DA6AC0"/>
    <w:rsid w:val="00DA6AEE"/>
    <w:rsid w:val="00DA6B12"/>
    <w:rsid w:val="00DA6BA8"/>
    <w:rsid w:val="00DA6C4A"/>
    <w:rsid w:val="00DA6E38"/>
    <w:rsid w:val="00DA6E8C"/>
    <w:rsid w:val="00DA707A"/>
    <w:rsid w:val="00DA709F"/>
    <w:rsid w:val="00DA7487"/>
    <w:rsid w:val="00DA7A6B"/>
    <w:rsid w:val="00DA7BD5"/>
    <w:rsid w:val="00DA7C3D"/>
    <w:rsid w:val="00DA7C75"/>
    <w:rsid w:val="00DA7DC0"/>
    <w:rsid w:val="00DA7F0A"/>
    <w:rsid w:val="00DB000D"/>
    <w:rsid w:val="00DB042A"/>
    <w:rsid w:val="00DB05BE"/>
    <w:rsid w:val="00DB0608"/>
    <w:rsid w:val="00DB0920"/>
    <w:rsid w:val="00DB0AF1"/>
    <w:rsid w:val="00DB0B22"/>
    <w:rsid w:val="00DB0C93"/>
    <w:rsid w:val="00DB0EB2"/>
    <w:rsid w:val="00DB1335"/>
    <w:rsid w:val="00DB1399"/>
    <w:rsid w:val="00DB13D9"/>
    <w:rsid w:val="00DB13EF"/>
    <w:rsid w:val="00DB1614"/>
    <w:rsid w:val="00DB166A"/>
    <w:rsid w:val="00DB17B8"/>
    <w:rsid w:val="00DB182E"/>
    <w:rsid w:val="00DB1863"/>
    <w:rsid w:val="00DB194D"/>
    <w:rsid w:val="00DB1985"/>
    <w:rsid w:val="00DB1A6E"/>
    <w:rsid w:val="00DB1AD3"/>
    <w:rsid w:val="00DB1CB2"/>
    <w:rsid w:val="00DB1CB4"/>
    <w:rsid w:val="00DB1DE9"/>
    <w:rsid w:val="00DB1EDE"/>
    <w:rsid w:val="00DB1FF8"/>
    <w:rsid w:val="00DB20E1"/>
    <w:rsid w:val="00DB212E"/>
    <w:rsid w:val="00DB2289"/>
    <w:rsid w:val="00DB2478"/>
    <w:rsid w:val="00DB26D3"/>
    <w:rsid w:val="00DB26E7"/>
    <w:rsid w:val="00DB2901"/>
    <w:rsid w:val="00DB2963"/>
    <w:rsid w:val="00DB2A80"/>
    <w:rsid w:val="00DB2B81"/>
    <w:rsid w:val="00DB2C9E"/>
    <w:rsid w:val="00DB2CED"/>
    <w:rsid w:val="00DB2D54"/>
    <w:rsid w:val="00DB2DF0"/>
    <w:rsid w:val="00DB2F87"/>
    <w:rsid w:val="00DB321E"/>
    <w:rsid w:val="00DB3335"/>
    <w:rsid w:val="00DB335A"/>
    <w:rsid w:val="00DB34AB"/>
    <w:rsid w:val="00DB354B"/>
    <w:rsid w:val="00DB387E"/>
    <w:rsid w:val="00DB38E8"/>
    <w:rsid w:val="00DB3905"/>
    <w:rsid w:val="00DB39F2"/>
    <w:rsid w:val="00DB3BAD"/>
    <w:rsid w:val="00DB3D0F"/>
    <w:rsid w:val="00DB3F18"/>
    <w:rsid w:val="00DB413A"/>
    <w:rsid w:val="00DB424C"/>
    <w:rsid w:val="00DB43C7"/>
    <w:rsid w:val="00DB4777"/>
    <w:rsid w:val="00DB47AB"/>
    <w:rsid w:val="00DB486C"/>
    <w:rsid w:val="00DB4A2E"/>
    <w:rsid w:val="00DB4A38"/>
    <w:rsid w:val="00DB4A78"/>
    <w:rsid w:val="00DB4B37"/>
    <w:rsid w:val="00DB4B82"/>
    <w:rsid w:val="00DB4BF5"/>
    <w:rsid w:val="00DB4C1E"/>
    <w:rsid w:val="00DB4C80"/>
    <w:rsid w:val="00DB4D5A"/>
    <w:rsid w:val="00DB4D6D"/>
    <w:rsid w:val="00DB4E2C"/>
    <w:rsid w:val="00DB5111"/>
    <w:rsid w:val="00DB512F"/>
    <w:rsid w:val="00DB52F0"/>
    <w:rsid w:val="00DB52F7"/>
    <w:rsid w:val="00DB53BC"/>
    <w:rsid w:val="00DB54CF"/>
    <w:rsid w:val="00DB577C"/>
    <w:rsid w:val="00DB5A95"/>
    <w:rsid w:val="00DB5B41"/>
    <w:rsid w:val="00DB5B66"/>
    <w:rsid w:val="00DB5C15"/>
    <w:rsid w:val="00DB5CE5"/>
    <w:rsid w:val="00DB5DD2"/>
    <w:rsid w:val="00DB5DF0"/>
    <w:rsid w:val="00DB5EA7"/>
    <w:rsid w:val="00DB5EB9"/>
    <w:rsid w:val="00DB5F1A"/>
    <w:rsid w:val="00DB60C5"/>
    <w:rsid w:val="00DB60E6"/>
    <w:rsid w:val="00DB616F"/>
    <w:rsid w:val="00DB64CD"/>
    <w:rsid w:val="00DB66D7"/>
    <w:rsid w:val="00DB66F9"/>
    <w:rsid w:val="00DB6878"/>
    <w:rsid w:val="00DB6AAD"/>
    <w:rsid w:val="00DB6C0C"/>
    <w:rsid w:val="00DB6E00"/>
    <w:rsid w:val="00DB6F1F"/>
    <w:rsid w:val="00DB6FC6"/>
    <w:rsid w:val="00DB7166"/>
    <w:rsid w:val="00DB72BA"/>
    <w:rsid w:val="00DB7304"/>
    <w:rsid w:val="00DB75CD"/>
    <w:rsid w:val="00DB7742"/>
    <w:rsid w:val="00DB7990"/>
    <w:rsid w:val="00DB79B6"/>
    <w:rsid w:val="00DB7D14"/>
    <w:rsid w:val="00DB7D89"/>
    <w:rsid w:val="00DB7DF7"/>
    <w:rsid w:val="00DB7F5E"/>
    <w:rsid w:val="00DC02EA"/>
    <w:rsid w:val="00DC0327"/>
    <w:rsid w:val="00DC053C"/>
    <w:rsid w:val="00DC07B9"/>
    <w:rsid w:val="00DC0877"/>
    <w:rsid w:val="00DC0FAC"/>
    <w:rsid w:val="00DC1119"/>
    <w:rsid w:val="00DC115A"/>
    <w:rsid w:val="00DC11BB"/>
    <w:rsid w:val="00DC121C"/>
    <w:rsid w:val="00DC12FC"/>
    <w:rsid w:val="00DC1454"/>
    <w:rsid w:val="00DC148A"/>
    <w:rsid w:val="00DC164A"/>
    <w:rsid w:val="00DC171D"/>
    <w:rsid w:val="00DC1892"/>
    <w:rsid w:val="00DC1901"/>
    <w:rsid w:val="00DC1A4B"/>
    <w:rsid w:val="00DC1A68"/>
    <w:rsid w:val="00DC1D26"/>
    <w:rsid w:val="00DC1E47"/>
    <w:rsid w:val="00DC1E9A"/>
    <w:rsid w:val="00DC1FA8"/>
    <w:rsid w:val="00DC2332"/>
    <w:rsid w:val="00DC2566"/>
    <w:rsid w:val="00DC2576"/>
    <w:rsid w:val="00DC25F9"/>
    <w:rsid w:val="00DC2669"/>
    <w:rsid w:val="00DC271B"/>
    <w:rsid w:val="00DC2876"/>
    <w:rsid w:val="00DC29BF"/>
    <w:rsid w:val="00DC2D04"/>
    <w:rsid w:val="00DC2D22"/>
    <w:rsid w:val="00DC2DCC"/>
    <w:rsid w:val="00DC2E12"/>
    <w:rsid w:val="00DC3068"/>
    <w:rsid w:val="00DC31DF"/>
    <w:rsid w:val="00DC331B"/>
    <w:rsid w:val="00DC385D"/>
    <w:rsid w:val="00DC3885"/>
    <w:rsid w:val="00DC38C2"/>
    <w:rsid w:val="00DC392A"/>
    <w:rsid w:val="00DC396D"/>
    <w:rsid w:val="00DC39FC"/>
    <w:rsid w:val="00DC404F"/>
    <w:rsid w:val="00DC42D7"/>
    <w:rsid w:val="00DC42F4"/>
    <w:rsid w:val="00DC4417"/>
    <w:rsid w:val="00DC44CB"/>
    <w:rsid w:val="00DC4540"/>
    <w:rsid w:val="00DC4721"/>
    <w:rsid w:val="00DC47F1"/>
    <w:rsid w:val="00DC4A57"/>
    <w:rsid w:val="00DC4D9E"/>
    <w:rsid w:val="00DC4E4F"/>
    <w:rsid w:val="00DC4E9A"/>
    <w:rsid w:val="00DC4F8A"/>
    <w:rsid w:val="00DC513F"/>
    <w:rsid w:val="00DC5597"/>
    <w:rsid w:val="00DC58E3"/>
    <w:rsid w:val="00DC5963"/>
    <w:rsid w:val="00DC5A98"/>
    <w:rsid w:val="00DC5B02"/>
    <w:rsid w:val="00DC5E7A"/>
    <w:rsid w:val="00DC5FB0"/>
    <w:rsid w:val="00DC61FB"/>
    <w:rsid w:val="00DC6210"/>
    <w:rsid w:val="00DC64D8"/>
    <w:rsid w:val="00DC6556"/>
    <w:rsid w:val="00DC65D1"/>
    <w:rsid w:val="00DC66F5"/>
    <w:rsid w:val="00DC683B"/>
    <w:rsid w:val="00DC693D"/>
    <w:rsid w:val="00DC6991"/>
    <w:rsid w:val="00DC6AE9"/>
    <w:rsid w:val="00DC6B97"/>
    <w:rsid w:val="00DC6CA5"/>
    <w:rsid w:val="00DC6CC6"/>
    <w:rsid w:val="00DC6EEF"/>
    <w:rsid w:val="00DC6F49"/>
    <w:rsid w:val="00DC6FA4"/>
    <w:rsid w:val="00DC70A8"/>
    <w:rsid w:val="00DC71A1"/>
    <w:rsid w:val="00DC71F3"/>
    <w:rsid w:val="00DC73C9"/>
    <w:rsid w:val="00DC74F2"/>
    <w:rsid w:val="00DC758F"/>
    <w:rsid w:val="00DC77E7"/>
    <w:rsid w:val="00DC7943"/>
    <w:rsid w:val="00DC7A8E"/>
    <w:rsid w:val="00DC7D9F"/>
    <w:rsid w:val="00DC7E76"/>
    <w:rsid w:val="00DC7F9C"/>
    <w:rsid w:val="00DD0054"/>
    <w:rsid w:val="00DD00AB"/>
    <w:rsid w:val="00DD0209"/>
    <w:rsid w:val="00DD0385"/>
    <w:rsid w:val="00DD082C"/>
    <w:rsid w:val="00DD08B1"/>
    <w:rsid w:val="00DD0951"/>
    <w:rsid w:val="00DD0C3D"/>
    <w:rsid w:val="00DD0DB8"/>
    <w:rsid w:val="00DD0DD9"/>
    <w:rsid w:val="00DD0E10"/>
    <w:rsid w:val="00DD0EF8"/>
    <w:rsid w:val="00DD0F06"/>
    <w:rsid w:val="00DD108F"/>
    <w:rsid w:val="00DD1224"/>
    <w:rsid w:val="00DD1264"/>
    <w:rsid w:val="00DD12A8"/>
    <w:rsid w:val="00DD12C6"/>
    <w:rsid w:val="00DD13C7"/>
    <w:rsid w:val="00DD144A"/>
    <w:rsid w:val="00DD1467"/>
    <w:rsid w:val="00DD1721"/>
    <w:rsid w:val="00DD173A"/>
    <w:rsid w:val="00DD1BFC"/>
    <w:rsid w:val="00DD1D20"/>
    <w:rsid w:val="00DD2121"/>
    <w:rsid w:val="00DD233A"/>
    <w:rsid w:val="00DD24B2"/>
    <w:rsid w:val="00DD25BF"/>
    <w:rsid w:val="00DD25E5"/>
    <w:rsid w:val="00DD26B8"/>
    <w:rsid w:val="00DD271A"/>
    <w:rsid w:val="00DD2B91"/>
    <w:rsid w:val="00DD2DFE"/>
    <w:rsid w:val="00DD2E26"/>
    <w:rsid w:val="00DD2E79"/>
    <w:rsid w:val="00DD2FCD"/>
    <w:rsid w:val="00DD312A"/>
    <w:rsid w:val="00DD3262"/>
    <w:rsid w:val="00DD3ABE"/>
    <w:rsid w:val="00DD3C94"/>
    <w:rsid w:val="00DD3C9F"/>
    <w:rsid w:val="00DD3CB1"/>
    <w:rsid w:val="00DD3F80"/>
    <w:rsid w:val="00DD3FD9"/>
    <w:rsid w:val="00DD435C"/>
    <w:rsid w:val="00DD43F9"/>
    <w:rsid w:val="00DD4422"/>
    <w:rsid w:val="00DD45EB"/>
    <w:rsid w:val="00DD467C"/>
    <w:rsid w:val="00DD478B"/>
    <w:rsid w:val="00DD49D4"/>
    <w:rsid w:val="00DD4ADC"/>
    <w:rsid w:val="00DD4BD6"/>
    <w:rsid w:val="00DD4C40"/>
    <w:rsid w:val="00DD4F38"/>
    <w:rsid w:val="00DD505B"/>
    <w:rsid w:val="00DD50B0"/>
    <w:rsid w:val="00DD50F3"/>
    <w:rsid w:val="00DD5198"/>
    <w:rsid w:val="00DD5348"/>
    <w:rsid w:val="00DD5466"/>
    <w:rsid w:val="00DD57F3"/>
    <w:rsid w:val="00DD5A00"/>
    <w:rsid w:val="00DD5B1C"/>
    <w:rsid w:val="00DD5BAB"/>
    <w:rsid w:val="00DD5BFC"/>
    <w:rsid w:val="00DD5D42"/>
    <w:rsid w:val="00DD5F1C"/>
    <w:rsid w:val="00DD6278"/>
    <w:rsid w:val="00DD6335"/>
    <w:rsid w:val="00DD67D3"/>
    <w:rsid w:val="00DD68CD"/>
    <w:rsid w:val="00DD6A10"/>
    <w:rsid w:val="00DD6AEF"/>
    <w:rsid w:val="00DD6C59"/>
    <w:rsid w:val="00DD7062"/>
    <w:rsid w:val="00DD71AC"/>
    <w:rsid w:val="00DD75CF"/>
    <w:rsid w:val="00DD76B2"/>
    <w:rsid w:val="00DD77AC"/>
    <w:rsid w:val="00DD7ACB"/>
    <w:rsid w:val="00DD7C8A"/>
    <w:rsid w:val="00DD7D15"/>
    <w:rsid w:val="00DD7DC7"/>
    <w:rsid w:val="00DD7E47"/>
    <w:rsid w:val="00DD7E66"/>
    <w:rsid w:val="00DE034D"/>
    <w:rsid w:val="00DE053E"/>
    <w:rsid w:val="00DE0557"/>
    <w:rsid w:val="00DE061B"/>
    <w:rsid w:val="00DE06E4"/>
    <w:rsid w:val="00DE072C"/>
    <w:rsid w:val="00DE0757"/>
    <w:rsid w:val="00DE08E3"/>
    <w:rsid w:val="00DE09B3"/>
    <w:rsid w:val="00DE0BCB"/>
    <w:rsid w:val="00DE0E30"/>
    <w:rsid w:val="00DE0EE9"/>
    <w:rsid w:val="00DE0F99"/>
    <w:rsid w:val="00DE1085"/>
    <w:rsid w:val="00DE12A4"/>
    <w:rsid w:val="00DE1386"/>
    <w:rsid w:val="00DE1499"/>
    <w:rsid w:val="00DE1873"/>
    <w:rsid w:val="00DE19C1"/>
    <w:rsid w:val="00DE1A53"/>
    <w:rsid w:val="00DE1F55"/>
    <w:rsid w:val="00DE20CA"/>
    <w:rsid w:val="00DE2102"/>
    <w:rsid w:val="00DE224D"/>
    <w:rsid w:val="00DE22DE"/>
    <w:rsid w:val="00DE2426"/>
    <w:rsid w:val="00DE24DF"/>
    <w:rsid w:val="00DE26CC"/>
    <w:rsid w:val="00DE2739"/>
    <w:rsid w:val="00DE2880"/>
    <w:rsid w:val="00DE29D1"/>
    <w:rsid w:val="00DE2A91"/>
    <w:rsid w:val="00DE2B38"/>
    <w:rsid w:val="00DE2B56"/>
    <w:rsid w:val="00DE2B87"/>
    <w:rsid w:val="00DE2BD6"/>
    <w:rsid w:val="00DE30F0"/>
    <w:rsid w:val="00DE313A"/>
    <w:rsid w:val="00DE3166"/>
    <w:rsid w:val="00DE330F"/>
    <w:rsid w:val="00DE34FD"/>
    <w:rsid w:val="00DE35CF"/>
    <w:rsid w:val="00DE3722"/>
    <w:rsid w:val="00DE3736"/>
    <w:rsid w:val="00DE3775"/>
    <w:rsid w:val="00DE385C"/>
    <w:rsid w:val="00DE3B9F"/>
    <w:rsid w:val="00DE3C1F"/>
    <w:rsid w:val="00DE3D89"/>
    <w:rsid w:val="00DE3DFF"/>
    <w:rsid w:val="00DE3E26"/>
    <w:rsid w:val="00DE3FCA"/>
    <w:rsid w:val="00DE41B7"/>
    <w:rsid w:val="00DE41EE"/>
    <w:rsid w:val="00DE426D"/>
    <w:rsid w:val="00DE42F0"/>
    <w:rsid w:val="00DE436E"/>
    <w:rsid w:val="00DE4575"/>
    <w:rsid w:val="00DE46B7"/>
    <w:rsid w:val="00DE4796"/>
    <w:rsid w:val="00DE4820"/>
    <w:rsid w:val="00DE490D"/>
    <w:rsid w:val="00DE4F39"/>
    <w:rsid w:val="00DE4F61"/>
    <w:rsid w:val="00DE5041"/>
    <w:rsid w:val="00DE50CD"/>
    <w:rsid w:val="00DE522C"/>
    <w:rsid w:val="00DE53BB"/>
    <w:rsid w:val="00DE53E7"/>
    <w:rsid w:val="00DE555F"/>
    <w:rsid w:val="00DE56EB"/>
    <w:rsid w:val="00DE56F4"/>
    <w:rsid w:val="00DE57E9"/>
    <w:rsid w:val="00DE590B"/>
    <w:rsid w:val="00DE5982"/>
    <w:rsid w:val="00DE5A22"/>
    <w:rsid w:val="00DE5ADB"/>
    <w:rsid w:val="00DE5CC9"/>
    <w:rsid w:val="00DE5D6C"/>
    <w:rsid w:val="00DE5D9E"/>
    <w:rsid w:val="00DE5E02"/>
    <w:rsid w:val="00DE5E77"/>
    <w:rsid w:val="00DE60DD"/>
    <w:rsid w:val="00DE6200"/>
    <w:rsid w:val="00DE63D9"/>
    <w:rsid w:val="00DE6573"/>
    <w:rsid w:val="00DE6590"/>
    <w:rsid w:val="00DE6602"/>
    <w:rsid w:val="00DE681C"/>
    <w:rsid w:val="00DE68A1"/>
    <w:rsid w:val="00DE6A15"/>
    <w:rsid w:val="00DE7069"/>
    <w:rsid w:val="00DE70AE"/>
    <w:rsid w:val="00DE70DD"/>
    <w:rsid w:val="00DE7180"/>
    <w:rsid w:val="00DE7365"/>
    <w:rsid w:val="00DE75F7"/>
    <w:rsid w:val="00DE76FC"/>
    <w:rsid w:val="00DE7710"/>
    <w:rsid w:val="00DE7857"/>
    <w:rsid w:val="00DE79DD"/>
    <w:rsid w:val="00DE7A7E"/>
    <w:rsid w:val="00DE7BBC"/>
    <w:rsid w:val="00DE7EEC"/>
    <w:rsid w:val="00DF0206"/>
    <w:rsid w:val="00DF024C"/>
    <w:rsid w:val="00DF0435"/>
    <w:rsid w:val="00DF0867"/>
    <w:rsid w:val="00DF08C1"/>
    <w:rsid w:val="00DF08D9"/>
    <w:rsid w:val="00DF096B"/>
    <w:rsid w:val="00DF0A05"/>
    <w:rsid w:val="00DF0E10"/>
    <w:rsid w:val="00DF0E4D"/>
    <w:rsid w:val="00DF0EF9"/>
    <w:rsid w:val="00DF0F0C"/>
    <w:rsid w:val="00DF0FCC"/>
    <w:rsid w:val="00DF104B"/>
    <w:rsid w:val="00DF112C"/>
    <w:rsid w:val="00DF1499"/>
    <w:rsid w:val="00DF1810"/>
    <w:rsid w:val="00DF1831"/>
    <w:rsid w:val="00DF1B80"/>
    <w:rsid w:val="00DF1BD4"/>
    <w:rsid w:val="00DF1D90"/>
    <w:rsid w:val="00DF1E03"/>
    <w:rsid w:val="00DF1E78"/>
    <w:rsid w:val="00DF1F89"/>
    <w:rsid w:val="00DF1FFF"/>
    <w:rsid w:val="00DF20F3"/>
    <w:rsid w:val="00DF232F"/>
    <w:rsid w:val="00DF2378"/>
    <w:rsid w:val="00DF24BB"/>
    <w:rsid w:val="00DF2536"/>
    <w:rsid w:val="00DF2F1C"/>
    <w:rsid w:val="00DF3097"/>
    <w:rsid w:val="00DF32F8"/>
    <w:rsid w:val="00DF3320"/>
    <w:rsid w:val="00DF3328"/>
    <w:rsid w:val="00DF34B5"/>
    <w:rsid w:val="00DF3599"/>
    <w:rsid w:val="00DF3607"/>
    <w:rsid w:val="00DF3865"/>
    <w:rsid w:val="00DF3BD7"/>
    <w:rsid w:val="00DF3DCD"/>
    <w:rsid w:val="00DF3DDE"/>
    <w:rsid w:val="00DF3E7D"/>
    <w:rsid w:val="00DF3F4B"/>
    <w:rsid w:val="00DF4161"/>
    <w:rsid w:val="00DF45B2"/>
    <w:rsid w:val="00DF45CF"/>
    <w:rsid w:val="00DF465D"/>
    <w:rsid w:val="00DF4755"/>
    <w:rsid w:val="00DF4A3D"/>
    <w:rsid w:val="00DF4AB7"/>
    <w:rsid w:val="00DF4C5B"/>
    <w:rsid w:val="00DF4D6C"/>
    <w:rsid w:val="00DF4D8A"/>
    <w:rsid w:val="00DF4DB6"/>
    <w:rsid w:val="00DF4E18"/>
    <w:rsid w:val="00DF4E9E"/>
    <w:rsid w:val="00DF5060"/>
    <w:rsid w:val="00DF50CC"/>
    <w:rsid w:val="00DF5206"/>
    <w:rsid w:val="00DF53C6"/>
    <w:rsid w:val="00DF53F9"/>
    <w:rsid w:val="00DF5432"/>
    <w:rsid w:val="00DF5442"/>
    <w:rsid w:val="00DF5573"/>
    <w:rsid w:val="00DF59DF"/>
    <w:rsid w:val="00DF5A80"/>
    <w:rsid w:val="00DF5C5D"/>
    <w:rsid w:val="00DF5C84"/>
    <w:rsid w:val="00DF5DB0"/>
    <w:rsid w:val="00DF61C9"/>
    <w:rsid w:val="00DF624A"/>
    <w:rsid w:val="00DF636F"/>
    <w:rsid w:val="00DF63B9"/>
    <w:rsid w:val="00DF6400"/>
    <w:rsid w:val="00DF65B5"/>
    <w:rsid w:val="00DF6754"/>
    <w:rsid w:val="00DF6866"/>
    <w:rsid w:val="00DF68FC"/>
    <w:rsid w:val="00DF6BDD"/>
    <w:rsid w:val="00DF6D23"/>
    <w:rsid w:val="00DF6D71"/>
    <w:rsid w:val="00DF6E97"/>
    <w:rsid w:val="00DF6F4E"/>
    <w:rsid w:val="00DF6FCA"/>
    <w:rsid w:val="00DF70F7"/>
    <w:rsid w:val="00DF71A9"/>
    <w:rsid w:val="00DF72A3"/>
    <w:rsid w:val="00DF72E1"/>
    <w:rsid w:val="00DF7497"/>
    <w:rsid w:val="00DF75FC"/>
    <w:rsid w:val="00DF767F"/>
    <w:rsid w:val="00DF7D7A"/>
    <w:rsid w:val="00DF7ED2"/>
    <w:rsid w:val="00DF7F1B"/>
    <w:rsid w:val="00E000CA"/>
    <w:rsid w:val="00E00166"/>
    <w:rsid w:val="00E0022A"/>
    <w:rsid w:val="00E005AC"/>
    <w:rsid w:val="00E005AE"/>
    <w:rsid w:val="00E00616"/>
    <w:rsid w:val="00E00BDB"/>
    <w:rsid w:val="00E010A0"/>
    <w:rsid w:val="00E0120B"/>
    <w:rsid w:val="00E01250"/>
    <w:rsid w:val="00E012FD"/>
    <w:rsid w:val="00E01322"/>
    <w:rsid w:val="00E014F7"/>
    <w:rsid w:val="00E014FB"/>
    <w:rsid w:val="00E01595"/>
    <w:rsid w:val="00E016A2"/>
    <w:rsid w:val="00E017F2"/>
    <w:rsid w:val="00E018F6"/>
    <w:rsid w:val="00E01901"/>
    <w:rsid w:val="00E01AE7"/>
    <w:rsid w:val="00E01B61"/>
    <w:rsid w:val="00E01BCF"/>
    <w:rsid w:val="00E01C1F"/>
    <w:rsid w:val="00E01CB4"/>
    <w:rsid w:val="00E01F89"/>
    <w:rsid w:val="00E020C0"/>
    <w:rsid w:val="00E02111"/>
    <w:rsid w:val="00E026A7"/>
    <w:rsid w:val="00E02A35"/>
    <w:rsid w:val="00E02F18"/>
    <w:rsid w:val="00E0315F"/>
    <w:rsid w:val="00E031BA"/>
    <w:rsid w:val="00E0323A"/>
    <w:rsid w:val="00E034B8"/>
    <w:rsid w:val="00E034C1"/>
    <w:rsid w:val="00E036EE"/>
    <w:rsid w:val="00E036F3"/>
    <w:rsid w:val="00E03791"/>
    <w:rsid w:val="00E03992"/>
    <w:rsid w:val="00E03BA3"/>
    <w:rsid w:val="00E03FA2"/>
    <w:rsid w:val="00E04014"/>
    <w:rsid w:val="00E0406A"/>
    <w:rsid w:val="00E041F8"/>
    <w:rsid w:val="00E0425B"/>
    <w:rsid w:val="00E042B2"/>
    <w:rsid w:val="00E0431B"/>
    <w:rsid w:val="00E04373"/>
    <w:rsid w:val="00E043DC"/>
    <w:rsid w:val="00E04BF3"/>
    <w:rsid w:val="00E04EF5"/>
    <w:rsid w:val="00E050BF"/>
    <w:rsid w:val="00E051DB"/>
    <w:rsid w:val="00E05375"/>
    <w:rsid w:val="00E053A2"/>
    <w:rsid w:val="00E05409"/>
    <w:rsid w:val="00E0566B"/>
    <w:rsid w:val="00E05946"/>
    <w:rsid w:val="00E0597F"/>
    <w:rsid w:val="00E059BB"/>
    <w:rsid w:val="00E05A6F"/>
    <w:rsid w:val="00E05A80"/>
    <w:rsid w:val="00E05B7B"/>
    <w:rsid w:val="00E05EFD"/>
    <w:rsid w:val="00E064D9"/>
    <w:rsid w:val="00E06601"/>
    <w:rsid w:val="00E06685"/>
    <w:rsid w:val="00E066CC"/>
    <w:rsid w:val="00E06782"/>
    <w:rsid w:val="00E06862"/>
    <w:rsid w:val="00E068AA"/>
    <w:rsid w:val="00E069D1"/>
    <w:rsid w:val="00E06C5D"/>
    <w:rsid w:val="00E06D2A"/>
    <w:rsid w:val="00E06D41"/>
    <w:rsid w:val="00E06D7A"/>
    <w:rsid w:val="00E06DF5"/>
    <w:rsid w:val="00E07037"/>
    <w:rsid w:val="00E0726B"/>
    <w:rsid w:val="00E073E9"/>
    <w:rsid w:val="00E07492"/>
    <w:rsid w:val="00E074D5"/>
    <w:rsid w:val="00E07514"/>
    <w:rsid w:val="00E07545"/>
    <w:rsid w:val="00E07551"/>
    <w:rsid w:val="00E075B9"/>
    <w:rsid w:val="00E0765E"/>
    <w:rsid w:val="00E076BB"/>
    <w:rsid w:val="00E077DD"/>
    <w:rsid w:val="00E0797B"/>
    <w:rsid w:val="00E07C07"/>
    <w:rsid w:val="00E07E47"/>
    <w:rsid w:val="00E07F5E"/>
    <w:rsid w:val="00E100EF"/>
    <w:rsid w:val="00E10237"/>
    <w:rsid w:val="00E102D9"/>
    <w:rsid w:val="00E104E6"/>
    <w:rsid w:val="00E104E7"/>
    <w:rsid w:val="00E104FB"/>
    <w:rsid w:val="00E10621"/>
    <w:rsid w:val="00E10974"/>
    <w:rsid w:val="00E109F0"/>
    <w:rsid w:val="00E10D5F"/>
    <w:rsid w:val="00E10D6A"/>
    <w:rsid w:val="00E10DF2"/>
    <w:rsid w:val="00E10E29"/>
    <w:rsid w:val="00E10FE3"/>
    <w:rsid w:val="00E11136"/>
    <w:rsid w:val="00E11139"/>
    <w:rsid w:val="00E111A4"/>
    <w:rsid w:val="00E1123E"/>
    <w:rsid w:val="00E112E3"/>
    <w:rsid w:val="00E1178E"/>
    <w:rsid w:val="00E118A1"/>
    <w:rsid w:val="00E11B3F"/>
    <w:rsid w:val="00E11B79"/>
    <w:rsid w:val="00E11BBC"/>
    <w:rsid w:val="00E11D93"/>
    <w:rsid w:val="00E12011"/>
    <w:rsid w:val="00E120C4"/>
    <w:rsid w:val="00E1212E"/>
    <w:rsid w:val="00E12141"/>
    <w:rsid w:val="00E1219E"/>
    <w:rsid w:val="00E12262"/>
    <w:rsid w:val="00E122FF"/>
    <w:rsid w:val="00E1243E"/>
    <w:rsid w:val="00E1258C"/>
    <w:rsid w:val="00E1273F"/>
    <w:rsid w:val="00E12744"/>
    <w:rsid w:val="00E12776"/>
    <w:rsid w:val="00E129E0"/>
    <w:rsid w:val="00E12A37"/>
    <w:rsid w:val="00E12D64"/>
    <w:rsid w:val="00E12E49"/>
    <w:rsid w:val="00E13456"/>
    <w:rsid w:val="00E134CE"/>
    <w:rsid w:val="00E1364C"/>
    <w:rsid w:val="00E1364E"/>
    <w:rsid w:val="00E13B25"/>
    <w:rsid w:val="00E13CF2"/>
    <w:rsid w:val="00E13D62"/>
    <w:rsid w:val="00E13DD2"/>
    <w:rsid w:val="00E13FC6"/>
    <w:rsid w:val="00E13FCF"/>
    <w:rsid w:val="00E1402F"/>
    <w:rsid w:val="00E14062"/>
    <w:rsid w:val="00E1410D"/>
    <w:rsid w:val="00E14196"/>
    <w:rsid w:val="00E14343"/>
    <w:rsid w:val="00E14392"/>
    <w:rsid w:val="00E14499"/>
    <w:rsid w:val="00E144C3"/>
    <w:rsid w:val="00E145CE"/>
    <w:rsid w:val="00E14685"/>
    <w:rsid w:val="00E146BD"/>
    <w:rsid w:val="00E146E1"/>
    <w:rsid w:val="00E14882"/>
    <w:rsid w:val="00E14926"/>
    <w:rsid w:val="00E14A3D"/>
    <w:rsid w:val="00E14A5A"/>
    <w:rsid w:val="00E14BE2"/>
    <w:rsid w:val="00E14E58"/>
    <w:rsid w:val="00E14EAD"/>
    <w:rsid w:val="00E15296"/>
    <w:rsid w:val="00E1570E"/>
    <w:rsid w:val="00E15957"/>
    <w:rsid w:val="00E15B5C"/>
    <w:rsid w:val="00E15C24"/>
    <w:rsid w:val="00E15D40"/>
    <w:rsid w:val="00E15E49"/>
    <w:rsid w:val="00E15F05"/>
    <w:rsid w:val="00E161C4"/>
    <w:rsid w:val="00E16341"/>
    <w:rsid w:val="00E164BB"/>
    <w:rsid w:val="00E168CD"/>
    <w:rsid w:val="00E16902"/>
    <w:rsid w:val="00E16AFE"/>
    <w:rsid w:val="00E16BEB"/>
    <w:rsid w:val="00E16CF6"/>
    <w:rsid w:val="00E16F03"/>
    <w:rsid w:val="00E16F0D"/>
    <w:rsid w:val="00E16FA1"/>
    <w:rsid w:val="00E17007"/>
    <w:rsid w:val="00E17119"/>
    <w:rsid w:val="00E172B9"/>
    <w:rsid w:val="00E17308"/>
    <w:rsid w:val="00E17325"/>
    <w:rsid w:val="00E17376"/>
    <w:rsid w:val="00E174C4"/>
    <w:rsid w:val="00E174CE"/>
    <w:rsid w:val="00E1799F"/>
    <w:rsid w:val="00E179A0"/>
    <w:rsid w:val="00E17BC4"/>
    <w:rsid w:val="00E17D66"/>
    <w:rsid w:val="00E17E3E"/>
    <w:rsid w:val="00E17E7E"/>
    <w:rsid w:val="00E17F61"/>
    <w:rsid w:val="00E17F94"/>
    <w:rsid w:val="00E17FCD"/>
    <w:rsid w:val="00E20002"/>
    <w:rsid w:val="00E200E9"/>
    <w:rsid w:val="00E20158"/>
    <w:rsid w:val="00E20270"/>
    <w:rsid w:val="00E204FD"/>
    <w:rsid w:val="00E20525"/>
    <w:rsid w:val="00E20600"/>
    <w:rsid w:val="00E20A48"/>
    <w:rsid w:val="00E20A76"/>
    <w:rsid w:val="00E20BD7"/>
    <w:rsid w:val="00E21098"/>
    <w:rsid w:val="00E211E6"/>
    <w:rsid w:val="00E212E8"/>
    <w:rsid w:val="00E2156A"/>
    <w:rsid w:val="00E216D3"/>
    <w:rsid w:val="00E218B9"/>
    <w:rsid w:val="00E21AA7"/>
    <w:rsid w:val="00E21C1B"/>
    <w:rsid w:val="00E21F35"/>
    <w:rsid w:val="00E220EF"/>
    <w:rsid w:val="00E22860"/>
    <w:rsid w:val="00E229F1"/>
    <w:rsid w:val="00E22ABA"/>
    <w:rsid w:val="00E22BE9"/>
    <w:rsid w:val="00E22E4E"/>
    <w:rsid w:val="00E23318"/>
    <w:rsid w:val="00E23366"/>
    <w:rsid w:val="00E233B8"/>
    <w:rsid w:val="00E2356E"/>
    <w:rsid w:val="00E23707"/>
    <w:rsid w:val="00E23765"/>
    <w:rsid w:val="00E2377B"/>
    <w:rsid w:val="00E238FC"/>
    <w:rsid w:val="00E239F2"/>
    <w:rsid w:val="00E23AB5"/>
    <w:rsid w:val="00E23AB7"/>
    <w:rsid w:val="00E23AD5"/>
    <w:rsid w:val="00E23C90"/>
    <w:rsid w:val="00E23CD9"/>
    <w:rsid w:val="00E23D10"/>
    <w:rsid w:val="00E23FA5"/>
    <w:rsid w:val="00E23FC3"/>
    <w:rsid w:val="00E240EA"/>
    <w:rsid w:val="00E2424D"/>
    <w:rsid w:val="00E242B1"/>
    <w:rsid w:val="00E24334"/>
    <w:rsid w:val="00E2455A"/>
    <w:rsid w:val="00E24579"/>
    <w:rsid w:val="00E246A3"/>
    <w:rsid w:val="00E24909"/>
    <w:rsid w:val="00E24A16"/>
    <w:rsid w:val="00E24AD2"/>
    <w:rsid w:val="00E24C2B"/>
    <w:rsid w:val="00E24E72"/>
    <w:rsid w:val="00E24F5C"/>
    <w:rsid w:val="00E25015"/>
    <w:rsid w:val="00E251B3"/>
    <w:rsid w:val="00E25348"/>
    <w:rsid w:val="00E255C0"/>
    <w:rsid w:val="00E25698"/>
    <w:rsid w:val="00E25799"/>
    <w:rsid w:val="00E25931"/>
    <w:rsid w:val="00E25997"/>
    <w:rsid w:val="00E25A05"/>
    <w:rsid w:val="00E25A34"/>
    <w:rsid w:val="00E25ED1"/>
    <w:rsid w:val="00E25F9F"/>
    <w:rsid w:val="00E25FA1"/>
    <w:rsid w:val="00E26141"/>
    <w:rsid w:val="00E261F5"/>
    <w:rsid w:val="00E262B9"/>
    <w:rsid w:val="00E26326"/>
    <w:rsid w:val="00E265E9"/>
    <w:rsid w:val="00E26613"/>
    <w:rsid w:val="00E26678"/>
    <w:rsid w:val="00E267E5"/>
    <w:rsid w:val="00E26865"/>
    <w:rsid w:val="00E26871"/>
    <w:rsid w:val="00E268F2"/>
    <w:rsid w:val="00E2696E"/>
    <w:rsid w:val="00E26AC4"/>
    <w:rsid w:val="00E26B20"/>
    <w:rsid w:val="00E26F18"/>
    <w:rsid w:val="00E26FE4"/>
    <w:rsid w:val="00E271D5"/>
    <w:rsid w:val="00E271FB"/>
    <w:rsid w:val="00E27406"/>
    <w:rsid w:val="00E27473"/>
    <w:rsid w:val="00E2764A"/>
    <w:rsid w:val="00E2767C"/>
    <w:rsid w:val="00E27697"/>
    <w:rsid w:val="00E278A8"/>
    <w:rsid w:val="00E27909"/>
    <w:rsid w:val="00E27AB6"/>
    <w:rsid w:val="00E27ABF"/>
    <w:rsid w:val="00E27ACF"/>
    <w:rsid w:val="00E27B10"/>
    <w:rsid w:val="00E27B3B"/>
    <w:rsid w:val="00E27D33"/>
    <w:rsid w:val="00E27F43"/>
    <w:rsid w:val="00E27FA8"/>
    <w:rsid w:val="00E30119"/>
    <w:rsid w:val="00E30347"/>
    <w:rsid w:val="00E30392"/>
    <w:rsid w:val="00E3041A"/>
    <w:rsid w:val="00E30448"/>
    <w:rsid w:val="00E3049C"/>
    <w:rsid w:val="00E304C1"/>
    <w:rsid w:val="00E305CF"/>
    <w:rsid w:val="00E305E2"/>
    <w:rsid w:val="00E30651"/>
    <w:rsid w:val="00E30908"/>
    <w:rsid w:val="00E30B06"/>
    <w:rsid w:val="00E30B20"/>
    <w:rsid w:val="00E30DB6"/>
    <w:rsid w:val="00E30F00"/>
    <w:rsid w:val="00E31065"/>
    <w:rsid w:val="00E310A8"/>
    <w:rsid w:val="00E3112F"/>
    <w:rsid w:val="00E311EC"/>
    <w:rsid w:val="00E31287"/>
    <w:rsid w:val="00E31301"/>
    <w:rsid w:val="00E3136D"/>
    <w:rsid w:val="00E313D4"/>
    <w:rsid w:val="00E315B5"/>
    <w:rsid w:val="00E31682"/>
    <w:rsid w:val="00E316C9"/>
    <w:rsid w:val="00E316E0"/>
    <w:rsid w:val="00E3175E"/>
    <w:rsid w:val="00E317D8"/>
    <w:rsid w:val="00E319BD"/>
    <w:rsid w:val="00E31AEC"/>
    <w:rsid w:val="00E31B27"/>
    <w:rsid w:val="00E31B83"/>
    <w:rsid w:val="00E31DE2"/>
    <w:rsid w:val="00E31E76"/>
    <w:rsid w:val="00E321F0"/>
    <w:rsid w:val="00E32304"/>
    <w:rsid w:val="00E32364"/>
    <w:rsid w:val="00E3254B"/>
    <w:rsid w:val="00E327C0"/>
    <w:rsid w:val="00E32823"/>
    <w:rsid w:val="00E32A1A"/>
    <w:rsid w:val="00E32C6F"/>
    <w:rsid w:val="00E32DCD"/>
    <w:rsid w:val="00E3339E"/>
    <w:rsid w:val="00E333FB"/>
    <w:rsid w:val="00E3345C"/>
    <w:rsid w:val="00E33579"/>
    <w:rsid w:val="00E33B83"/>
    <w:rsid w:val="00E33C3F"/>
    <w:rsid w:val="00E33DFF"/>
    <w:rsid w:val="00E33F50"/>
    <w:rsid w:val="00E34214"/>
    <w:rsid w:val="00E34253"/>
    <w:rsid w:val="00E342D5"/>
    <w:rsid w:val="00E3464F"/>
    <w:rsid w:val="00E34720"/>
    <w:rsid w:val="00E34918"/>
    <w:rsid w:val="00E34A71"/>
    <w:rsid w:val="00E34EEF"/>
    <w:rsid w:val="00E35017"/>
    <w:rsid w:val="00E35121"/>
    <w:rsid w:val="00E351F5"/>
    <w:rsid w:val="00E353B2"/>
    <w:rsid w:val="00E3545A"/>
    <w:rsid w:val="00E35592"/>
    <w:rsid w:val="00E35683"/>
    <w:rsid w:val="00E3572F"/>
    <w:rsid w:val="00E35899"/>
    <w:rsid w:val="00E358A7"/>
    <w:rsid w:val="00E35905"/>
    <w:rsid w:val="00E35949"/>
    <w:rsid w:val="00E359DF"/>
    <w:rsid w:val="00E35BE6"/>
    <w:rsid w:val="00E35DEE"/>
    <w:rsid w:val="00E35F50"/>
    <w:rsid w:val="00E360A6"/>
    <w:rsid w:val="00E360EE"/>
    <w:rsid w:val="00E3631F"/>
    <w:rsid w:val="00E36565"/>
    <w:rsid w:val="00E36824"/>
    <w:rsid w:val="00E36952"/>
    <w:rsid w:val="00E3696E"/>
    <w:rsid w:val="00E3699F"/>
    <w:rsid w:val="00E36A5E"/>
    <w:rsid w:val="00E36B3A"/>
    <w:rsid w:val="00E36C80"/>
    <w:rsid w:val="00E36CA1"/>
    <w:rsid w:val="00E36F46"/>
    <w:rsid w:val="00E371D4"/>
    <w:rsid w:val="00E373D4"/>
    <w:rsid w:val="00E375CF"/>
    <w:rsid w:val="00E376BF"/>
    <w:rsid w:val="00E37758"/>
    <w:rsid w:val="00E3780C"/>
    <w:rsid w:val="00E37864"/>
    <w:rsid w:val="00E37885"/>
    <w:rsid w:val="00E3789F"/>
    <w:rsid w:val="00E37B0A"/>
    <w:rsid w:val="00E37B34"/>
    <w:rsid w:val="00E37F08"/>
    <w:rsid w:val="00E37F38"/>
    <w:rsid w:val="00E37F65"/>
    <w:rsid w:val="00E402A5"/>
    <w:rsid w:val="00E402FC"/>
    <w:rsid w:val="00E40319"/>
    <w:rsid w:val="00E40389"/>
    <w:rsid w:val="00E408FD"/>
    <w:rsid w:val="00E409F2"/>
    <w:rsid w:val="00E40C59"/>
    <w:rsid w:val="00E40C78"/>
    <w:rsid w:val="00E40D90"/>
    <w:rsid w:val="00E40ED1"/>
    <w:rsid w:val="00E40F2E"/>
    <w:rsid w:val="00E40FD5"/>
    <w:rsid w:val="00E40FF5"/>
    <w:rsid w:val="00E41001"/>
    <w:rsid w:val="00E41208"/>
    <w:rsid w:val="00E41432"/>
    <w:rsid w:val="00E41620"/>
    <w:rsid w:val="00E41707"/>
    <w:rsid w:val="00E417FD"/>
    <w:rsid w:val="00E41838"/>
    <w:rsid w:val="00E41A90"/>
    <w:rsid w:val="00E41B59"/>
    <w:rsid w:val="00E41CEE"/>
    <w:rsid w:val="00E41D00"/>
    <w:rsid w:val="00E41E25"/>
    <w:rsid w:val="00E42731"/>
    <w:rsid w:val="00E42B2F"/>
    <w:rsid w:val="00E42B92"/>
    <w:rsid w:val="00E42CA2"/>
    <w:rsid w:val="00E42DE5"/>
    <w:rsid w:val="00E432C9"/>
    <w:rsid w:val="00E4337A"/>
    <w:rsid w:val="00E4338D"/>
    <w:rsid w:val="00E43407"/>
    <w:rsid w:val="00E43766"/>
    <w:rsid w:val="00E43918"/>
    <w:rsid w:val="00E439F1"/>
    <w:rsid w:val="00E43A03"/>
    <w:rsid w:val="00E43A71"/>
    <w:rsid w:val="00E43A8A"/>
    <w:rsid w:val="00E43F12"/>
    <w:rsid w:val="00E43F74"/>
    <w:rsid w:val="00E44157"/>
    <w:rsid w:val="00E44263"/>
    <w:rsid w:val="00E44296"/>
    <w:rsid w:val="00E444FE"/>
    <w:rsid w:val="00E4460E"/>
    <w:rsid w:val="00E44621"/>
    <w:rsid w:val="00E4477A"/>
    <w:rsid w:val="00E44998"/>
    <w:rsid w:val="00E44AFE"/>
    <w:rsid w:val="00E44B36"/>
    <w:rsid w:val="00E44DAD"/>
    <w:rsid w:val="00E44DDA"/>
    <w:rsid w:val="00E44FFC"/>
    <w:rsid w:val="00E450C1"/>
    <w:rsid w:val="00E4512E"/>
    <w:rsid w:val="00E451AD"/>
    <w:rsid w:val="00E453FA"/>
    <w:rsid w:val="00E45552"/>
    <w:rsid w:val="00E45695"/>
    <w:rsid w:val="00E45B6E"/>
    <w:rsid w:val="00E45E77"/>
    <w:rsid w:val="00E45E89"/>
    <w:rsid w:val="00E45EC6"/>
    <w:rsid w:val="00E45FF9"/>
    <w:rsid w:val="00E46062"/>
    <w:rsid w:val="00E46309"/>
    <w:rsid w:val="00E463A1"/>
    <w:rsid w:val="00E46411"/>
    <w:rsid w:val="00E46464"/>
    <w:rsid w:val="00E46660"/>
    <w:rsid w:val="00E46816"/>
    <w:rsid w:val="00E468C4"/>
    <w:rsid w:val="00E4695F"/>
    <w:rsid w:val="00E46A2C"/>
    <w:rsid w:val="00E46AEF"/>
    <w:rsid w:val="00E46B76"/>
    <w:rsid w:val="00E46C99"/>
    <w:rsid w:val="00E46D9D"/>
    <w:rsid w:val="00E46F09"/>
    <w:rsid w:val="00E46FF2"/>
    <w:rsid w:val="00E470E8"/>
    <w:rsid w:val="00E47162"/>
    <w:rsid w:val="00E47171"/>
    <w:rsid w:val="00E471CC"/>
    <w:rsid w:val="00E47295"/>
    <w:rsid w:val="00E47443"/>
    <w:rsid w:val="00E47570"/>
    <w:rsid w:val="00E4758A"/>
    <w:rsid w:val="00E475FC"/>
    <w:rsid w:val="00E47650"/>
    <w:rsid w:val="00E479DD"/>
    <w:rsid w:val="00E47B71"/>
    <w:rsid w:val="00E47BAB"/>
    <w:rsid w:val="00E47C3E"/>
    <w:rsid w:val="00E47D12"/>
    <w:rsid w:val="00E47D2A"/>
    <w:rsid w:val="00E47D8B"/>
    <w:rsid w:val="00E47E7B"/>
    <w:rsid w:val="00E47F65"/>
    <w:rsid w:val="00E50031"/>
    <w:rsid w:val="00E500C7"/>
    <w:rsid w:val="00E503F1"/>
    <w:rsid w:val="00E504DD"/>
    <w:rsid w:val="00E50764"/>
    <w:rsid w:val="00E50804"/>
    <w:rsid w:val="00E50860"/>
    <w:rsid w:val="00E5090D"/>
    <w:rsid w:val="00E5091A"/>
    <w:rsid w:val="00E50B6C"/>
    <w:rsid w:val="00E50B7B"/>
    <w:rsid w:val="00E50D0A"/>
    <w:rsid w:val="00E50DBB"/>
    <w:rsid w:val="00E50DC3"/>
    <w:rsid w:val="00E50ED1"/>
    <w:rsid w:val="00E50F7E"/>
    <w:rsid w:val="00E51007"/>
    <w:rsid w:val="00E510EF"/>
    <w:rsid w:val="00E5112B"/>
    <w:rsid w:val="00E512DE"/>
    <w:rsid w:val="00E51349"/>
    <w:rsid w:val="00E513C2"/>
    <w:rsid w:val="00E51531"/>
    <w:rsid w:val="00E5157C"/>
    <w:rsid w:val="00E515C5"/>
    <w:rsid w:val="00E51672"/>
    <w:rsid w:val="00E51793"/>
    <w:rsid w:val="00E518EB"/>
    <w:rsid w:val="00E51A2B"/>
    <w:rsid w:val="00E51AFF"/>
    <w:rsid w:val="00E51B0B"/>
    <w:rsid w:val="00E51BAD"/>
    <w:rsid w:val="00E51C92"/>
    <w:rsid w:val="00E51CA3"/>
    <w:rsid w:val="00E51D3C"/>
    <w:rsid w:val="00E51ECF"/>
    <w:rsid w:val="00E52028"/>
    <w:rsid w:val="00E52250"/>
    <w:rsid w:val="00E5230B"/>
    <w:rsid w:val="00E52410"/>
    <w:rsid w:val="00E52600"/>
    <w:rsid w:val="00E5268D"/>
    <w:rsid w:val="00E5290E"/>
    <w:rsid w:val="00E52978"/>
    <w:rsid w:val="00E52CEF"/>
    <w:rsid w:val="00E52DBD"/>
    <w:rsid w:val="00E52E38"/>
    <w:rsid w:val="00E52EA7"/>
    <w:rsid w:val="00E531CD"/>
    <w:rsid w:val="00E53438"/>
    <w:rsid w:val="00E5356F"/>
    <w:rsid w:val="00E53723"/>
    <w:rsid w:val="00E539E7"/>
    <w:rsid w:val="00E53ACA"/>
    <w:rsid w:val="00E53B00"/>
    <w:rsid w:val="00E53B21"/>
    <w:rsid w:val="00E53BF8"/>
    <w:rsid w:val="00E53DA9"/>
    <w:rsid w:val="00E53EAC"/>
    <w:rsid w:val="00E53FF3"/>
    <w:rsid w:val="00E540A2"/>
    <w:rsid w:val="00E54264"/>
    <w:rsid w:val="00E5429F"/>
    <w:rsid w:val="00E542B7"/>
    <w:rsid w:val="00E54389"/>
    <w:rsid w:val="00E544CD"/>
    <w:rsid w:val="00E54624"/>
    <w:rsid w:val="00E5465F"/>
    <w:rsid w:val="00E546A7"/>
    <w:rsid w:val="00E54799"/>
    <w:rsid w:val="00E5489C"/>
    <w:rsid w:val="00E5499C"/>
    <w:rsid w:val="00E54A1C"/>
    <w:rsid w:val="00E54A3B"/>
    <w:rsid w:val="00E54B3C"/>
    <w:rsid w:val="00E54E41"/>
    <w:rsid w:val="00E54E51"/>
    <w:rsid w:val="00E5518F"/>
    <w:rsid w:val="00E551C6"/>
    <w:rsid w:val="00E553BC"/>
    <w:rsid w:val="00E553E5"/>
    <w:rsid w:val="00E5550C"/>
    <w:rsid w:val="00E55578"/>
    <w:rsid w:val="00E555F0"/>
    <w:rsid w:val="00E55707"/>
    <w:rsid w:val="00E55C2E"/>
    <w:rsid w:val="00E55E24"/>
    <w:rsid w:val="00E55EE7"/>
    <w:rsid w:val="00E55F94"/>
    <w:rsid w:val="00E55FF5"/>
    <w:rsid w:val="00E5621A"/>
    <w:rsid w:val="00E562AA"/>
    <w:rsid w:val="00E56348"/>
    <w:rsid w:val="00E564B3"/>
    <w:rsid w:val="00E564B6"/>
    <w:rsid w:val="00E56552"/>
    <w:rsid w:val="00E568EF"/>
    <w:rsid w:val="00E568FB"/>
    <w:rsid w:val="00E5691D"/>
    <w:rsid w:val="00E56956"/>
    <w:rsid w:val="00E569E3"/>
    <w:rsid w:val="00E56D6C"/>
    <w:rsid w:val="00E56DCE"/>
    <w:rsid w:val="00E56E56"/>
    <w:rsid w:val="00E56FF8"/>
    <w:rsid w:val="00E5733E"/>
    <w:rsid w:val="00E5733F"/>
    <w:rsid w:val="00E573A8"/>
    <w:rsid w:val="00E57432"/>
    <w:rsid w:val="00E575E1"/>
    <w:rsid w:val="00E5771B"/>
    <w:rsid w:val="00E57A03"/>
    <w:rsid w:val="00E57AA5"/>
    <w:rsid w:val="00E57C3C"/>
    <w:rsid w:val="00E57EFD"/>
    <w:rsid w:val="00E600C7"/>
    <w:rsid w:val="00E601B0"/>
    <w:rsid w:val="00E601C6"/>
    <w:rsid w:val="00E6025C"/>
    <w:rsid w:val="00E60339"/>
    <w:rsid w:val="00E60413"/>
    <w:rsid w:val="00E606EB"/>
    <w:rsid w:val="00E6088F"/>
    <w:rsid w:val="00E609BF"/>
    <w:rsid w:val="00E609D5"/>
    <w:rsid w:val="00E60AF5"/>
    <w:rsid w:val="00E60BAC"/>
    <w:rsid w:val="00E60CFC"/>
    <w:rsid w:val="00E60DE1"/>
    <w:rsid w:val="00E61225"/>
    <w:rsid w:val="00E6122E"/>
    <w:rsid w:val="00E612BE"/>
    <w:rsid w:val="00E61469"/>
    <w:rsid w:val="00E615C3"/>
    <w:rsid w:val="00E61954"/>
    <w:rsid w:val="00E619AD"/>
    <w:rsid w:val="00E61C7C"/>
    <w:rsid w:val="00E6218C"/>
    <w:rsid w:val="00E622D1"/>
    <w:rsid w:val="00E6271E"/>
    <w:rsid w:val="00E6274A"/>
    <w:rsid w:val="00E62832"/>
    <w:rsid w:val="00E628EB"/>
    <w:rsid w:val="00E628ED"/>
    <w:rsid w:val="00E62A28"/>
    <w:rsid w:val="00E62C01"/>
    <w:rsid w:val="00E62CF3"/>
    <w:rsid w:val="00E62DA0"/>
    <w:rsid w:val="00E62F49"/>
    <w:rsid w:val="00E630F7"/>
    <w:rsid w:val="00E63269"/>
    <w:rsid w:val="00E633E9"/>
    <w:rsid w:val="00E63403"/>
    <w:rsid w:val="00E635AA"/>
    <w:rsid w:val="00E6395C"/>
    <w:rsid w:val="00E63B5C"/>
    <w:rsid w:val="00E63C15"/>
    <w:rsid w:val="00E63EB8"/>
    <w:rsid w:val="00E642D2"/>
    <w:rsid w:val="00E64319"/>
    <w:rsid w:val="00E647C8"/>
    <w:rsid w:val="00E64B89"/>
    <w:rsid w:val="00E64CE6"/>
    <w:rsid w:val="00E64D1C"/>
    <w:rsid w:val="00E64ED6"/>
    <w:rsid w:val="00E64F0F"/>
    <w:rsid w:val="00E65132"/>
    <w:rsid w:val="00E651B8"/>
    <w:rsid w:val="00E651DF"/>
    <w:rsid w:val="00E6525A"/>
    <w:rsid w:val="00E652D5"/>
    <w:rsid w:val="00E65312"/>
    <w:rsid w:val="00E654FB"/>
    <w:rsid w:val="00E6570A"/>
    <w:rsid w:val="00E6583D"/>
    <w:rsid w:val="00E65890"/>
    <w:rsid w:val="00E6596A"/>
    <w:rsid w:val="00E65990"/>
    <w:rsid w:val="00E65A4B"/>
    <w:rsid w:val="00E65B79"/>
    <w:rsid w:val="00E65D35"/>
    <w:rsid w:val="00E65DAB"/>
    <w:rsid w:val="00E65E34"/>
    <w:rsid w:val="00E65F1D"/>
    <w:rsid w:val="00E65F83"/>
    <w:rsid w:val="00E65FA5"/>
    <w:rsid w:val="00E6612C"/>
    <w:rsid w:val="00E661A9"/>
    <w:rsid w:val="00E66473"/>
    <w:rsid w:val="00E66571"/>
    <w:rsid w:val="00E668A5"/>
    <w:rsid w:val="00E66A11"/>
    <w:rsid w:val="00E66CAB"/>
    <w:rsid w:val="00E66F39"/>
    <w:rsid w:val="00E67260"/>
    <w:rsid w:val="00E673DE"/>
    <w:rsid w:val="00E674FB"/>
    <w:rsid w:val="00E67557"/>
    <w:rsid w:val="00E6759A"/>
    <w:rsid w:val="00E675DD"/>
    <w:rsid w:val="00E6769D"/>
    <w:rsid w:val="00E678B0"/>
    <w:rsid w:val="00E67B93"/>
    <w:rsid w:val="00E67DAF"/>
    <w:rsid w:val="00E67EB2"/>
    <w:rsid w:val="00E67F10"/>
    <w:rsid w:val="00E70308"/>
    <w:rsid w:val="00E703B7"/>
    <w:rsid w:val="00E70A0C"/>
    <w:rsid w:val="00E70A0F"/>
    <w:rsid w:val="00E70A19"/>
    <w:rsid w:val="00E70BD5"/>
    <w:rsid w:val="00E70DAA"/>
    <w:rsid w:val="00E71A94"/>
    <w:rsid w:val="00E71B82"/>
    <w:rsid w:val="00E71BEA"/>
    <w:rsid w:val="00E71D9C"/>
    <w:rsid w:val="00E721D1"/>
    <w:rsid w:val="00E72240"/>
    <w:rsid w:val="00E7227E"/>
    <w:rsid w:val="00E72295"/>
    <w:rsid w:val="00E726F7"/>
    <w:rsid w:val="00E7290F"/>
    <w:rsid w:val="00E72C75"/>
    <w:rsid w:val="00E72D45"/>
    <w:rsid w:val="00E72D8B"/>
    <w:rsid w:val="00E72D98"/>
    <w:rsid w:val="00E72FAB"/>
    <w:rsid w:val="00E7309F"/>
    <w:rsid w:val="00E730BD"/>
    <w:rsid w:val="00E7345C"/>
    <w:rsid w:val="00E73650"/>
    <w:rsid w:val="00E73715"/>
    <w:rsid w:val="00E73821"/>
    <w:rsid w:val="00E739BA"/>
    <w:rsid w:val="00E73D96"/>
    <w:rsid w:val="00E74338"/>
    <w:rsid w:val="00E7466C"/>
    <w:rsid w:val="00E748A3"/>
    <w:rsid w:val="00E748F8"/>
    <w:rsid w:val="00E74980"/>
    <w:rsid w:val="00E74E5E"/>
    <w:rsid w:val="00E74E61"/>
    <w:rsid w:val="00E74E68"/>
    <w:rsid w:val="00E74E74"/>
    <w:rsid w:val="00E75105"/>
    <w:rsid w:val="00E7518A"/>
    <w:rsid w:val="00E751FE"/>
    <w:rsid w:val="00E75322"/>
    <w:rsid w:val="00E7537A"/>
    <w:rsid w:val="00E75926"/>
    <w:rsid w:val="00E759A8"/>
    <w:rsid w:val="00E759DF"/>
    <w:rsid w:val="00E75A34"/>
    <w:rsid w:val="00E75C1A"/>
    <w:rsid w:val="00E75C46"/>
    <w:rsid w:val="00E75E17"/>
    <w:rsid w:val="00E75EF3"/>
    <w:rsid w:val="00E75FB5"/>
    <w:rsid w:val="00E762E9"/>
    <w:rsid w:val="00E764BF"/>
    <w:rsid w:val="00E7672D"/>
    <w:rsid w:val="00E768F7"/>
    <w:rsid w:val="00E7692E"/>
    <w:rsid w:val="00E76A3E"/>
    <w:rsid w:val="00E76A46"/>
    <w:rsid w:val="00E76A7B"/>
    <w:rsid w:val="00E76B68"/>
    <w:rsid w:val="00E76FD7"/>
    <w:rsid w:val="00E7741D"/>
    <w:rsid w:val="00E774BC"/>
    <w:rsid w:val="00E774DF"/>
    <w:rsid w:val="00E7765A"/>
    <w:rsid w:val="00E778A3"/>
    <w:rsid w:val="00E77B2F"/>
    <w:rsid w:val="00E77BDC"/>
    <w:rsid w:val="00E77C0E"/>
    <w:rsid w:val="00E77C17"/>
    <w:rsid w:val="00E77C2D"/>
    <w:rsid w:val="00E77C54"/>
    <w:rsid w:val="00E77DEF"/>
    <w:rsid w:val="00E77EB5"/>
    <w:rsid w:val="00E77F72"/>
    <w:rsid w:val="00E800B3"/>
    <w:rsid w:val="00E8015C"/>
    <w:rsid w:val="00E8030E"/>
    <w:rsid w:val="00E8033B"/>
    <w:rsid w:val="00E80575"/>
    <w:rsid w:val="00E8065D"/>
    <w:rsid w:val="00E80782"/>
    <w:rsid w:val="00E80BD1"/>
    <w:rsid w:val="00E80BD6"/>
    <w:rsid w:val="00E80D32"/>
    <w:rsid w:val="00E80DF1"/>
    <w:rsid w:val="00E80E57"/>
    <w:rsid w:val="00E80F35"/>
    <w:rsid w:val="00E811E1"/>
    <w:rsid w:val="00E8127B"/>
    <w:rsid w:val="00E81341"/>
    <w:rsid w:val="00E8157E"/>
    <w:rsid w:val="00E8165B"/>
    <w:rsid w:val="00E816E7"/>
    <w:rsid w:val="00E817A7"/>
    <w:rsid w:val="00E819A9"/>
    <w:rsid w:val="00E81B22"/>
    <w:rsid w:val="00E81B6F"/>
    <w:rsid w:val="00E81C56"/>
    <w:rsid w:val="00E81E2A"/>
    <w:rsid w:val="00E81E4F"/>
    <w:rsid w:val="00E820BD"/>
    <w:rsid w:val="00E82279"/>
    <w:rsid w:val="00E82304"/>
    <w:rsid w:val="00E8235B"/>
    <w:rsid w:val="00E827B9"/>
    <w:rsid w:val="00E82AEB"/>
    <w:rsid w:val="00E82C5D"/>
    <w:rsid w:val="00E82C62"/>
    <w:rsid w:val="00E82F26"/>
    <w:rsid w:val="00E83084"/>
    <w:rsid w:val="00E83303"/>
    <w:rsid w:val="00E8354A"/>
    <w:rsid w:val="00E83B62"/>
    <w:rsid w:val="00E83CE2"/>
    <w:rsid w:val="00E840F4"/>
    <w:rsid w:val="00E841BF"/>
    <w:rsid w:val="00E84481"/>
    <w:rsid w:val="00E846AF"/>
    <w:rsid w:val="00E848F8"/>
    <w:rsid w:val="00E84A80"/>
    <w:rsid w:val="00E84C3C"/>
    <w:rsid w:val="00E84CAF"/>
    <w:rsid w:val="00E84E05"/>
    <w:rsid w:val="00E84EB3"/>
    <w:rsid w:val="00E84F6D"/>
    <w:rsid w:val="00E85155"/>
    <w:rsid w:val="00E85330"/>
    <w:rsid w:val="00E85654"/>
    <w:rsid w:val="00E85752"/>
    <w:rsid w:val="00E858C4"/>
    <w:rsid w:val="00E8596C"/>
    <w:rsid w:val="00E85CEE"/>
    <w:rsid w:val="00E85E6B"/>
    <w:rsid w:val="00E85F7B"/>
    <w:rsid w:val="00E86020"/>
    <w:rsid w:val="00E860BC"/>
    <w:rsid w:val="00E8613E"/>
    <w:rsid w:val="00E86333"/>
    <w:rsid w:val="00E8645F"/>
    <w:rsid w:val="00E86489"/>
    <w:rsid w:val="00E86643"/>
    <w:rsid w:val="00E866A0"/>
    <w:rsid w:val="00E8684D"/>
    <w:rsid w:val="00E86B62"/>
    <w:rsid w:val="00E86FA9"/>
    <w:rsid w:val="00E8707E"/>
    <w:rsid w:val="00E871F4"/>
    <w:rsid w:val="00E8721D"/>
    <w:rsid w:val="00E876BE"/>
    <w:rsid w:val="00E876EF"/>
    <w:rsid w:val="00E87918"/>
    <w:rsid w:val="00E87A9F"/>
    <w:rsid w:val="00E87B52"/>
    <w:rsid w:val="00E87B63"/>
    <w:rsid w:val="00E87C79"/>
    <w:rsid w:val="00E87D0A"/>
    <w:rsid w:val="00E87DC8"/>
    <w:rsid w:val="00E87E86"/>
    <w:rsid w:val="00E87F92"/>
    <w:rsid w:val="00E90041"/>
    <w:rsid w:val="00E90087"/>
    <w:rsid w:val="00E90197"/>
    <w:rsid w:val="00E90419"/>
    <w:rsid w:val="00E904AD"/>
    <w:rsid w:val="00E90516"/>
    <w:rsid w:val="00E905E9"/>
    <w:rsid w:val="00E906F6"/>
    <w:rsid w:val="00E907CD"/>
    <w:rsid w:val="00E90821"/>
    <w:rsid w:val="00E9091A"/>
    <w:rsid w:val="00E909EB"/>
    <w:rsid w:val="00E90AA9"/>
    <w:rsid w:val="00E90C37"/>
    <w:rsid w:val="00E90D6A"/>
    <w:rsid w:val="00E90ECC"/>
    <w:rsid w:val="00E910D2"/>
    <w:rsid w:val="00E911B1"/>
    <w:rsid w:val="00E9159B"/>
    <w:rsid w:val="00E91613"/>
    <w:rsid w:val="00E91678"/>
    <w:rsid w:val="00E91767"/>
    <w:rsid w:val="00E91791"/>
    <w:rsid w:val="00E91793"/>
    <w:rsid w:val="00E91809"/>
    <w:rsid w:val="00E9183E"/>
    <w:rsid w:val="00E91901"/>
    <w:rsid w:val="00E91B43"/>
    <w:rsid w:val="00E91BDB"/>
    <w:rsid w:val="00E91E80"/>
    <w:rsid w:val="00E91E97"/>
    <w:rsid w:val="00E91ECE"/>
    <w:rsid w:val="00E92006"/>
    <w:rsid w:val="00E9209A"/>
    <w:rsid w:val="00E920AF"/>
    <w:rsid w:val="00E921A0"/>
    <w:rsid w:val="00E92236"/>
    <w:rsid w:val="00E92932"/>
    <w:rsid w:val="00E92EFD"/>
    <w:rsid w:val="00E93049"/>
    <w:rsid w:val="00E930D0"/>
    <w:rsid w:val="00E93381"/>
    <w:rsid w:val="00E93387"/>
    <w:rsid w:val="00E93460"/>
    <w:rsid w:val="00E934C3"/>
    <w:rsid w:val="00E9354D"/>
    <w:rsid w:val="00E93932"/>
    <w:rsid w:val="00E939EC"/>
    <w:rsid w:val="00E93A87"/>
    <w:rsid w:val="00E93B3B"/>
    <w:rsid w:val="00E93BD2"/>
    <w:rsid w:val="00E93C59"/>
    <w:rsid w:val="00E93CA9"/>
    <w:rsid w:val="00E94190"/>
    <w:rsid w:val="00E94446"/>
    <w:rsid w:val="00E944F9"/>
    <w:rsid w:val="00E9454B"/>
    <w:rsid w:val="00E94769"/>
    <w:rsid w:val="00E9476A"/>
    <w:rsid w:val="00E947E7"/>
    <w:rsid w:val="00E94996"/>
    <w:rsid w:val="00E949C7"/>
    <w:rsid w:val="00E94A22"/>
    <w:rsid w:val="00E94ADB"/>
    <w:rsid w:val="00E94D24"/>
    <w:rsid w:val="00E94D8D"/>
    <w:rsid w:val="00E94FBA"/>
    <w:rsid w:val="00E9508C"/>
    <w:rsid w:val="00E9512E"/>
    <w:rsid w:val="00E9516A"/>
    <w:rsid w:val="00E951CF"/>
    <w:rsid w:val="00E957A7"/>
    <w:rsid w:val="00E95949"/>
    <w:rsid w:val="00E95C09"/>
    <w:rsid w:val="00E95C68"/>
    <w:rsid w:val="00E95D3E"/>
    <w:rsid w:val="00E95EB1"/>
    <w:rsid w:val="00E95FE6"/>
    <w:rsid w:val="00E9604F"/>
    <w:rsid w:val="00E96125"/>
    <w:rsid w:val="00E962D0"/>
    <w:rsid w:val="00E967A7"/>
    <w:rsid w:val="00E967CA"/>
    <w:rsid w:val="00E96BAD"/>
    <w:rsid w:val="00E96BE9"/>
    <w:rsid w:val="00E96EDE"/>
    <w:rsid w:val="00E970DF"/>
    <w:rsid w:val="00E971D1"/>
    <w:rsid w:val="00E9733B"/>
    <w:rsid w:val="00E973FA"/>
    <w:rsid w:val="00E974DB"/>
    <w:rsid w:val="00E97536"/>
    <w:rsid w:val="00E977B0"/>
    <w:rsid w:val="00E97846"/>
    <w:rsid w:val="00E978FA"/>
    <w:rsid w:val="00E97942"/>
    <w:rsid w:val="00E97977"/>
    <w:rsid w:val="00E97C56"/>
    <w:rsid w:val="00E97D7A"/>
    <w:rsid w:val="00E97D7F"/>
    <w:rsid w:val="00EA005F"/>
    <w:rsid w:val="00EA007F"/>
    <w:rsid w:val="00EA01D3"/>
    <w:rsid w:val="00EA0396"/>
    <w:rsid w:val="00EA03D1"/>
    <w:rsid w:val="00EA04A8"/>
    <w:rsid w:val="00EA07E6"/>
    <w:rsid w:val="00EA090D"/>
    <w:rsid w:val="00EA0978"/>
    <w:rsid w:val="00EA09B1"/>
    <w:rsid w:val="00EA09B7"/>
    <w:rsid w:val="00EA0A31"/>
    <w:rsid w:val="00EA0C0B"/>
    <w:rsid w:val="00EA0DEF"/>
    <w:rsid w:val="00EA135C"/>
    <w:rsid w:val="00EA157A"/>
    <w:rsid w:val="00EA1593"/>
    <w:rsid w:val="00EA16E9"/>
    <w:rsid w:val="00EA187A"/>
    <w:rsid w:val="00EA1A2D"/>
    <w:rsid w:val="00EA1D57"/>
    <w:rsid w:val="00EA1DFB"/>
    <w:rsid w:val="00EA2057"/>
    <w:rsid w:val="00EA25CB"/>
    <w:rsid w:val="00EA26B3"/>
    <w:rsid w:val="00EA26CD"/>
    <w:rsid w:val="00EA2859"/>
    <w:rsid w:val="00EA29DB"/>
    <w:rsid w:val="00EA2CB8"/>
    <w:rsid w:val="00EA2D6A"/>
    <w:rsid w:val="00EA2DFF"/>
    <w:rsid w:val="00EA2E26"/>
    <w:rsid w:val="00EA308A"/>
    <w:rsid w:val="00EA30C8"/>
    <w:rsid w:val="00EA311E"/>
    <w:rsid w:val="00EA315E"/>
    <w:rsid w:val="00EA331D"/>
    <w:rsid w:val="00EA33D5"/>
    <w:rsid w:val="00EA3418"/>
    <w:rsid w:val="00EA399C"/>
    <w:rsid w:val="00EA3AD4"/>
    <w:rsid w:val="00EA3BB3"/>
    <w:rsid w:val="00EA3CA9"/>
    <w:rsid w:val="00EA3CCE"/>
    <w:rsid w:val="00EA3DC6"/>
    <w:rsid w:val="00EA3EBA"/>
    <w:rsid w:val="00EA3F04"/>
    <w:rsid w:val="00EA3F57"/>
    <w:rsid w:val="00EA3F95"/>
    <w:rsid w:val="00EA4046"/>
    <w:rsid w:val="00EA421C"/>
    <w:rsid w:val="00EA4240"/>
    <w:rsid w:val="00EA455D"/>
    <w:rsid w:val="00EA47AA"/>
    <w:rsid w:val="00EA4A04"/>
    <w:rsid w:val="00EA4F6A"/>
    <w:rsid w:val="00EA4F8F"/>
    <w:rsid w:val="00EA51EF"/>
    <w:rsid w:val="00EA53B8"/>
    <w:rsid w:val="00EA549C"/>
    <w:rsid w:val="00EA5539"/>
    <w:rsid w:val="00EA560E"/>
    <w:rsid w:val="00EA571D"/>
    <w:rsid w:val="00EA57B7"/>
    <w:rsid w:val="00EA57F1"/>
    <w:rsid w:val="00EA5A41"/>
    <w:rsid w:val="00EA5B90"/>
    <w:rsid w:val="00EA5C47"/>
    <w:rsid w:val="00EA5C97"/>
    <w:rsid w:val="00EA5E46"/>
    <w:rsid w:val="00EA5F27"/>
    <w:rsid w:val="00EA5F33"/>
    <w:rsid w:val="00EA5F70"/>
    <w:rsid w:val="00EA619D"/>
    <w:rsid w:val="00EA6335"/>
    <w:rsid w:val="00EA64ED"/>
    <w:rsid w:val="00EA64F6"/>
    <w:rsid w:val="00EA650B"/>
    <w:rsid w:val="00EA65A8"/>
    <w:rsid w:val="00EA65C2"/>
    <w:rsid w:val="00EA6639"/>
    <w:rsid w:val="00EA6AAD"/>
    <w:rsid w:val="00EA6CCE"/>
    <w:rsid w:val="00EA6E99"/>
    <w:rsid w:val="00EA6FD1"/>
    <w:rsid w:val="00EA6FDA"/>
    <w:rsid w:val="00EA7487"/>
    <w:rsid w:val="00EA76D3"/>
    <w:rsid w:val="00EA77FD"/>
    <w:rsid w:val="00EA78E7"/>
    <w:rsid w:val="00EA7A09"/>
    <w:rsid w:val="00EA7A82"/>
    <w:rsid w:val="00EA7D7C"/>
    <w:rsid w:val="00EA7DE7"/>
    <w:rsid w:val="00EB00A7"/>
    <w:rsid w:val="00EB01B4"/>
    <w:rsid w:val="00EB059B"/>
    <w:rsid w:val="00EB05B8"/>
    <w:rsid w:val="00EB066F"/>
    <w:rsid w:val="00EB08D9"/>
    <w:rsid w:val="00EB0A2C"/>
    <w:rsid w:val="00EB0A2F"/>
    <w:rsid w:val="00EB0D79"/>
    <w:rsid w:val="00EB0E6D"/>
    <w:rsid w:val="00EB0EC1"/>
    <w:rsid w:val="00EB0ED6"/>
    <w:rsid w:val="00EB1035"/>
    <w:rsid w:val="00EB1081"/>
    <w:rsid w:val="00EB10FA"/>
    <w:rsid w:val="00EB10FC"/>
    <w:rsid w:val="00EB1121"/>
    <w:rsid w:val="00EB168A"/>
    <w:rsid w:val="00EB1942"/>
    <w:rsid w:val="00EB19D9"/>
    <w:rsid w:val="00EB19DE"/>
    <w:rsid w:val="00EB1A23"/>
    <w:rsid w:val="00EB1C8D"/>
    <w:rsid w:val="00EB1EFD"/>
    <w:rsid w:val="00EB1FD9"/>
    <w:rsid w:val="00EB209E"/>
    <w:rsid w:val="00EB20F5"/>
    <w:rsid w:val="00EB21C9"/>
    <w:rsid w:val="00EB2281"/>
    <w:rsid w:val="00EB2352"/>
    <w:rsid w:val="00EB246D"/>
    <w:rsid w:val="00EB24BF"/>
    <w:rsid w:val="00EB24DA"/>
    <w:rsid w:val="00EB251E"/>
    <w:rsid w:val="00EB256E"/>
    <w:rsid w:val="00EB25FE"/>
    <w:rsid w:val="00EB29CF"/>
    <w:rsid w:val="00EB2B54"/>
    <w:rsid w:val="00EB2B8F"/>
    <w:rsid w:val="00EB2D16"/>
    <w:rsid w:val="00EB2F15"/>
    <w:rsid w:val="00EB2F8A"/>
    <w:rsid w:val="00EB319F"/>
    <w:rsid w:val="00EB33A2"/>
    <w:rsid w:val="00EB3679"/>
    <w:rsid w:val="00EB39B9"/>
    <w:rsid w:val="00EB39ED"/>
    <w:rsid w:val="00EB3A1E"/>
    <w:rsid w:val="00EB3B4E"/>
    <w:rsid w:val="00EB3E18"/>
    <w:rsid w:val="00EB3F14"/>
    <w:rsid w:val="00EB4068"/>
    <w:rsid w:val="00EB411A"/>
    <w:rsid w:val="00EB440B"/>
    <w:rsid w:val="00EB4482"/>
    <w:rsid w:val="00EB45C9"/>
    <w:rsid w:val="00EB46DC"/>
    <w:rsid w:val="00EB48EA"/>
    <w:rsid w:val="00EB4A0B"/>
    <w:rsid w:val="00EB4B12"/>
    <w:rsid w:val="00EB4B16"/>
    <w:rsid w:val="00EB4B19"/>
    <w:rsid w:val="00EB4B2A"/>
    <w:rsid w:val="00EB4B41"/>
    <w:rsid w:val="00EB4C85"/>
    <w:rsid w:val="00EB4E50"/>
    <w:rsid w:val="00EB556A"/>
    <w:rsid w:val="00EB556C"/>
    <w:rsid w:val="00EB586F"/>
    <w:rsid w:val="00EB5D85"/>
    <w:rsid w:val="00EB5D94"/>
    <w:rsid w:val="00EB611E"/>
    <w:rsid w:val="00EB61E2"/>
    <w:rsid w:val="00EB61FA"/>
    <w:rsid w:val="00EB64EC"/>
    <w:rsid w:val="00EB6565"/>
    <w:rsid w:val="00EB67EC"/>
    <w:rsid w:val="00EB6818"/>
    <w:rsid w:val="00EB6852"/>
    <w:rsid w:val="00EB69C3"/>
    <w:rsid w:val="00EB6A0C"/>
    <w:rsid w:val="00EB6A88"/>
    <w:rsid w:val="00EB6AB3"/>
    <w:rsid w:val="00EB6CE2"/>
    <w:rsid w:val="00EB6D15"/>
    <w:rsid w:val="00EB6E08"/>
    <w:rsid w:val="00EB6ED8"/>
    <w:rsid w:val="00EB7065"/>
    <w:rsid w:val="00EB715C"/>
    <w:rsid w:val="00EB7184"/>
    <w:rsid w:val="00EB723A"/>
    <w:rsid w:val="00EB733E"/>
    <w:rsid w:val="00EB7434"/>
    <w:rsid w:val="00EB7636"/>
    <w:rsid w:val="00EB7803"/>
    <w:rsid w:val="00EB7840"/>
    <w:rsid w:val="00EB796A"/>
    <w:rsid w:val="00EB7B4D"/>
    <w:rsid w:val="00EB7C3F"/>
    <w:rsid w:val="00EB7D4B"/>
    <w:rsid w:val="00EB7DCC"/>
    <w:rsid w:val="00EC0363"/>
    <w:rsid w:val="00EC03D7"/>
    <w:rsid w:val="00EC05B2"/>
    <w:rsid w:val="00EC065F"/>
    <w:rsid w:val="00EC0723"/>
    <w:rsid w:val="00EC0934"/>
    <w:rsid w:val="00EC0972"/>
    <w:rsid w:val="00EC09FA"/>
    <w:rsid w:val="00EC0A29"/>
    <w:rsid w:val="00EC0A2D"/>
    <w:rsid w:val="00EC0A5F"/>
    <w:rsid w:val="00EC0C29"/>
    <w:rsid w:val="00EC1017"/>
    <w:rsid w:val="00EC1079"/>
    <w:rsid w:val="00EC1119"/>
    <w:rsid w:val="00EC128E"/>
    <w:rsid w:val="00EC14F0"/>
    <w:rsid w:val="00EC169A"/>
    <w:rsid w:val="00EC1791"/>
    <w:rsid w:val="00EC1952"/>
    <w:rsid w:val="00EC198A"/>
    <w:rsid w:val="00EC1A84"/>
    <w:rsid w:val="00EC1AEC"/>
    <w:rsid w:val="00EC1B3A"/>
    <w:rsid w:val="00EC1C93"/>
    <w:rsid w:val="00EC1D8C"/>
    <w:rsid w:val="00EC1DC6"/>
    <w:rsid w:val="00EC1DD9"/>
    <w:rsid w:val="00EC2264"/>
    <w:rsid w:val="00EC2488"/>
    <w:rsid w:val="00EC256F"/>
    <w:rsid w:val="00EC2587"/>
    <w:rsid w:val="00EC25B8"/>
    <w:rsid w:val="00EC2655"/>
    <w:rsid w:val="00EC26EB"/>
    <w:rsid w:val="00EC2707"/>
    <w:rsid w:val="00EC289D"/>
    <w:rsid w:val="00EC2925"/>
    <w:rsid w:val="00EC29CE"/>
    <w:rsid w:val="00EC2AB4"/>
    <w:rsid w:val="00EC2B85"/>
    <w:rsid w:val="00EC2C2C"/>
    <w:rsid w:val="00EC2D40"/>
    <w:rsid w:val="00EC2ECF"/>
    <w:rsid w:val="00EC31C4"/>
    <w:rsid w:val="00EC32A2"/>
    <w:rsid w:val="00EC33C1"/>
    <w:rsid w:val="00EC3495"/>
    <w:rsid w:val="00EC35B8"/>
    <w:rsid w:val="00EC3634"/>
    <w:rsid w:val="00EC3A47"/>
    <w:rsid w:val="00EC3E84"/>
    <w:rsid w:val="00EC3F00"/>
    <w:rsid w:val="00EC40ED"/>
    <w:rsid w:val="00EC4369"/>
    <w:rsid w:val="00EC44DF"/>
    <w:rsid w:val="00EC464C"/>
    <w:rsid w:val="00EC464E"/>
    <w:rsid w:val="00EC47A6"/>
    <w:rsid w:val="00EC4B71"/>
    <w:rsid w:val="00EC4B78"/>
    <w:rsid w:val="00EC4C99"/>
    <w:rsid w:val="00EC4CAA"/>
    <w:rsid w:val="00EC4DC6"/>
    <w:rsid w:val="00EC4ED7"/>
    <w:rsid w:val="00EC4F2F"/>
    <w:rsid w:val="00EC4F3A"/>
    <w:rsid w:val="00EC5036"/>
    <w:rsid w:val="00EC50D4"/>
    <w:rsid w:val="00EC5197"/>
    <w:rsid w:val="00EC52E1"/>
    <w:rsid w:val="00EC53AE"/>
    <w:rsid w:val="00EC55C8"/>
    <w:rsid w:val="00EC5665"/>
    <w:rsid w:val="00EC5859"/>
    <w:rsid w:val="00EC58BA"/>
    <w:rsid w:val="00EC599D"/>
    <w:rsid w:val="00EC5C65"/>
    <w:rsid w:val="00EC5D22"/>
    <w:rsid w:val="00EC5D51"/>
    <w:rsid w:val="00EC5E0E"/>
    <w:rsid w:val="00EC5E21"/>
    <w:rsid w:val="00EC5E9C"/>
    <w:rsid w:val="00EC5EC8"/>
    <w:rsid w:val="00EC601F"/>
    <w:rsid w:val="00EC605C"/>
    <w:rsid w:val="00EC6094"/>
    <w:rsid w:val="00EC6166"/>
    <w:rsid w:val="00EC6337"/>
    <w:rsid w:val="00EC65ED"/>
    <w:rsid w:val="00EC66DD"/>
    <w:rsid w:val="00EC672E"/>
    <w:rsid w:val="00EC6815"/>
    <w:rsid w:val="00EC6970"/>
    <w:rsid w:val="00EC6AAB"/>
    <w:rsid w:val="00EC6AB2"/>
    <w:rsid w:val="00EC6BEC"/>
    <w:rsid w:val="00EC6CC4"/>
    <w:rsid w:val="00EC6DCE"/>
    <w:rsid w:val="00EC6DEF"/>
    <w:rsid w:val="00EC7030"/>
    <w:rsid w:val="00EC72FD"/>
    <w:rsid w:val="00EC7340"/>
    <w:rsid w:val="00EC738D"/>
    <w:rsid w:val="00EC73ED"/>
    <w:rsid w:val="00EC750F"/>
    <w:rsid w:val="00EC77E0"/>
    <w:rsid w:val="00EC7907"/>
    <w:rsid w:val="00EC7B49"/>
    <w:rsid w:val="00EC7B9D"/>
    <w:rsid w:val="00EC7C7B"/>
    <w:rsid w:val="00EC7CAB"/>
    <w:rsid w:val="00EC7DD6"/>
    <w:rsid w:val="00EC7E58"/>
    <w:rsid w:val="00EC7EEF"/>
    <w:rsid w:val="00ED01B4"/>
    <w:rsid w:val="00ED01D0"/>
    <w:rsid w:val="00ED0268"/>
    <w:rsid w:val="00ED0323"/>
    <w:rsid w:val="00ED03D8"/>
    <w:rsid w:val="00ED06C3"/>
    <w:rsid w:val="00ED07CB"/>
    <w:rsid w:val="00ED0873"/>
    <w:rsid w:val="00ED0AB9"/>
    <w:rsid w:val="00ED0CFA"/>
    <w:rsid w:val="00ED0EDA"/>
    <w:rsid w:val="00ED0FBC"/>
    <w:rsid w:val="00ED100C"/>
    <w:rsid w:val="00ED10F0"/>
    <w:rsid w:val="00ED11FD"/>
    <w:rsid w:val="00ED1366"/>
    <w:rsid w:val="00ED14E0"/>
    <w:rsid w:val="00ED173F"/>
    <w:rsid w:val="00ED1776"/>
    <w:rsid w:val="00ED1926"/>
    <w:rsid w:val="00ED1CCB"/>
    <w:rsid w:val="00ED1DF7"/>
    <w:rsid w:val="00ED2100"/>
    <w:rsid w:val="00ED22A3"/>
    <w:rsid w:val="00ED2305"/>
    <w:rsid w:val="00ED25A3"/>
    <w:rsid w:val="00ED27E1"/>
    <w:rsid w:val="00ED28E1"/>
    <w:rsid w:val="00ED2ACC"/>
    <w:rsid w:val="00ED2CDF"/>
    <w:rsid w:val="00ED2CF4"/>
    <w:rsid w:val="00ED2E5E"/>
    <w:rsid w:val="00ED2F8D"/>
    <w:rsid w:val="00ED336F"/>
    <w:rsid w:val="00ED3486"/>
    <w:rsid w:val="00ED3504"/>
    <w:rsid w:val="00ED39EE"/>
    <w:rsid w:val="00ED3BD6"/>
    <w:rsid w:val="00ED3C74"/>
    <w:rsid w:val="00ED3C7D"/>
    <w:rsid w:val="00ED3CE3"/>
    <w:rsid w:val="00ED3E0B"/>
    <w:rsid w:val="00ED3EFA"/>
    <w:rsid w:val="00ED3F35"/>
    <w:rsid w:val="00ED407A"/>
    <w:rsid w:val="00ED40EA"/>
    <w:rsid w:val="00ED40FC"/>
    <w:rsid w:val="00ED4204"/>
    <w:rsid w:val="00ED4281"/>
    <w:rsid w:val="00ED446D"/>
    <w:rsid w:val="00ED46E3"/>
    <w:rsid w:val="00ED47FE"/>
    <w:rsid w:val="00ED48A3"/>
    <w:rsid w:val="00ED4954"/>
    <w:rsid w:val="00ED4A32"/>
    <w:rsid w:val="00ED4A97"/>
    <w:rsid w:val="00ED4ABD"/>
    <w:rsid w:val="00ED4B1E"/>
    <w:rsid w:val="00ED4BC0"/>
    <w:rsid w:val="00ED4CD5"/>
    <w:rsid w:val="00ED4CFF"/>
    <w:rsid w:val="00ED4DFD"/>
    <w:rsid w:val="00ED5069"/>
    <w:rsid w:val="00ED50D1"/>
    <w:rsid w:val="00ED5195"/>
    <w:rsid w:val="00ED51E4"/>
    <w:rsid w:val="00ED5336"/>
    <w:rsid w:val="00ED54EC"/>
    <w:rsid w:val="00ED550D"/>
    <w:rsid w:val="00ED55A6"/>
    <w:rsid w:val="00ED55EC"/>
    <w:rsid w:val="00ED5719"/>
    <w:rsid w:val="00ED58A9"/>
    <w:rsid w:val="00ED5A46"/>
    <w:rsid w:val="00ED5A90"/>
    <w:rsid w:val="00ED5C08"/>
    <w:rsid w:val="00ED5C4B"/>
    <w:rsid w:val="00ED5F94"/>
    <w:rsid w:val="00ED62A9"/>
    <w:rsid w:val="00ED63E3"/>
    <w:rsid w:val="00ED6662"/>
    <w:rsid w:val="00ED682E"/>
    <w:rsid w:val="00ED699D"/>
    <w:rsid w:val="00ED6DDD"/>
    <w:rsid w:val="00ED6E0C"/>
    <w:rsid w:val="00ED6E76"/>
    <w:rsid w:val="00ED6EC3"/>
    <w:rsid w:val="00ED6F25"/>
    <w:rsid w:val="00ED76FD"/>
    <w:rsid w:val="00ED7745"/>
    <w:rsid w:val="00ED7832"/>
    <w:rsid w:val="00ED79B8"/>
    <w:rsid w:val="00ED7C51"/>
    <w:rsid w:val="00ED7D12"/>
    <w:rsid w:val="00ED7D44"/>
    <w:rsid w:val="00ED7EF7"/>
    <w:rsid w:val="00ED7F14"/>
    <w:rsid w:val="00ED7FE8"/>
    <w:rsid w:val="00EE004E"/>
    <w:rsid w:val="00EE00CE"/>
    <w:rsid w:val="00EE03E5"/>
    <w:rsid w:val="00EE03E7"/>
    <w:rsid w:val="00EE03EA"/>
    <w:rsid w:val="00EE040A"/>
    <w:rsid w:val="00EE060E"/>
    <w:rsid w:val="00EE0BF9"/>
    <w:rsid w:val="00EE0DA4"/>
    <w:rsid w:val="00EE0E84"/>
    <w:rsid w:val="00EE0F0F"/>
    <w:rsid w:val="00EE0F7A"/>
    <w:rsid w:val="00EE0FC4"/>
    <w:rsid w:val="00EE134B"/>
    <w:rsid w:val="00EE1593"/>
    <w:rsid w:val="00EE15B4"/>
    <w:rsid w:val="00EE15FB"/>
    <w:rsid w:val="00EE17F8"/>
    <w:rsid w:val="00EE1BDA"/>
    <w:rsid w:val="00EE1E78"/>
    <w:rsid w:val="00EE22C8"/>
    <w:rsid w:val="00EE22EF"/>
    <w:rsid w:val="00EE2300"/>
    <w:rsid w:val="00EE231B"/>
    <w:rsid w:val="00EE23EC"/>
    <w:rsid w:val="00EE2415"/>
    <w:rsid w:val="00EE2466"/>
    <w:rsid w:val="00EE24D0"/>
    <w:rsid w:val="00EE25EA"/>
    <w:rsid w:val="00EE2600"/>
    <w:rsid w:val="00EE2694"/>
    <w:rsid w:val="00EE28AE"/>
    <w:rsid w:val="00EE2AF0"/>
    <w:rsid w:val="00EE2B19"/>
    <w:rsid w:val="00EE2C8B"/>
    <w:rsid w:val="00EE2D56"/>
    <w:rsid w:val="00EE2D6D"/>
    <w:rsid w:val="00EE2E46"/>
    <w:rsid w:val="00EE3113"/>
    <w:rsid w:val="00EE326E"/>
    <w:rsid w:val="00EE3332"/>
    <w:rsid w:val="00EE334C"/>
    <w:rsid w:val="00EE34B0"/>
    <w:rsid w:val="00EE36AD"/>
    <w:rsid w:val="00EE37EC"/>
    <w:rsid w:val="00EE3860"/>
    <w:rsid w:val="00EE38A8"/>
    <w:rsid w:val="00EE38F2"/>
    <w:rsid w:val="00EE3A15"/>
    <w:rsid w:val="00EE3A1D"/>
    <w:rsid w:val="00EE3D71"/>
    <w:rsid w:val="00EE3DE4"/>
    <w:rsid w:val="00EE40E7"/>
    <w:rsid w:val="00EE4261"/>
    <w:rsid w:val="00EE435E"/>
    <w:rsid w:val="00EE43D1"/>
    <w:rsid w:val="00EE4453"/>
    <w:rsid w:val="00EE4649"/>
    <w:rsid w:val="00EE489F"/>
    <w:rsid w:val="00EE4AFB"/>
    <w:rsid w:val="00EE4B62"/>
    <w:rsid w:val="00EE4C46"/>
    <w:rsid w:val="00EE507D"/>
    <w:rsid w:val="00EE5296"/>
    <w:rsid w:val="00EE534A"/>
    <w:rsid w:val="00EE53A3"/>
    <w:rsid w:val="00EE54CE"/>
    <w:rsid w:val="00EE558E"/>
    <w:rsid w:val="00EE5668"/>
    <w:rsid w:val="00EE5804"/>
    <w:rsid w:val="00EE58F8"/>
    <w:rsid w:val="00EE5920"/>
    <w:rsid w:val="00EE5DD7"/>
    <w:rsid w:val="00EE5E4F"/>
    <w:rsid w:val="00EE5EE6"/>
    <w:rsid w:val="00EE63D8"/>
    <w:rsid w:val="00EE696B"/>
    <w:rsid w:val="00EE6D5D"/>
    <w:rsid w:val="00EE6D9E"/>
    <w:rsid w:val="00EE6DAD"/>
    <w:rsid w:val="00EE70B6"/>
    <w:rsid w:val="00EE7266"/>
    <w:rsid w:val="00EE7323"/>
    <w:rsid w:val="00EE736B"/>
    <w:rsid w:val="00EE7509"/>
    <w:rsid w:val="00EE75CD"/>
    <w:rsid w:val="00EE77C7"/>
    <w:rsid w:val="00EE77FD"/>
    <w:rsid w:val="00EE7970"/>
    <w:rsid w:val="00EE7A57"/>
    <w:rsid w:val="00EE7B68"/>
    <w:rsid w:val="00EE7BBF"/>
    <w:rsid w:val="00EE7CB9"/>
    <w:rsid w:val="00EE7D3B"/>
    <w:rsid w:val="00EF0154"/>
    <w:rsid w:val="00EF0224"/>
    <w:rsid w:val="00EF02B3"/>
    <w:rsid w:val="00EF044D"/>
    <w:rsid w:val="00EF04C3"/>
    <w:rsid w:val="00EF07DF"/>
    <w:rsid w:val="00EF08B0"/>
    <w:rsid w:val="00EF0920"/>
    <w:rsid w:val="00EF0B88"/>
    <w:rsid w:val="00EF0BC5"/>
    <w:rsid w:val="00EF0DB8"/>
    <w:rsid w:val="00EF0F37"/>
    <w:rsid w:val="00EF0F4E"/>
    <w:rsid w:val="00EF105C"/>
    <w:rsid w:val="00EF15FC"/>
    <w:rsid w:val="00EF17B5"/>
    <w:rsid w:val="00EF19F3"/>
    <w:rsid w:val="00EF1ADC"/>
    <w:rsid w:val="00EF1AFB"/>
    <w:rsid w:val="00EF1BB1"/>
    <w:rsid w:val="00EF1C27"/>
    <w:rsid w:val="00EF1D2A"/>
    <w:rsid w:val="00EF1DF4"/>
    <w:rsid w:val="00EF2069"/>
    <w:rsid w:val="00EF21EE"/>
    <w:rsid w:val="00EF21FA"/>
    <w:rsid w:val="00EF2383"/>
    <w:rsid w:val="00EF242E"/>
    <w:rsid w:val="00EF2475"/>
    <w:rsid w:val="00EF26FB"/>
    <w:rsid w:val="00EF2730"/>
    <w:rsid w:val="00EF2894"/>
    <w:rsid w:val="00EF290C"/>
    <w:rsid w:val="00EF2AD9"/>
    <w:rsid w:val="00EF2B76"/>
    <w:rsid w:val="00EF2C00"/>
    <w:rsid w:val="00EF2C4A"/>
    <w:rsid w:val="00EF2C98"/>
    <w:rsid w:val="00EF2E39"/>
    <w:rsid w:val="00EF2E5E"/>
    <w:rsid w:val="00EF32E5"/>
    <w:rsid w:val="00EF3442"/>
    <w:rsid w:val="00EF350A"/>
    <w:rsid w:val="00EF35E1"/>
    <w:rsid w:val="00EF36FB"/>
    <w:rsid w:val="00EF3700"/>
    <w:rsid w:val="00EF3718"/>
    <w:rsid w:val="00EF3731"/>
    <w:rsid w:val="00EF391C"/>
    <w:rsid w:val="00EF3A8F"/>
    <w:rsid w:val="00EF3BDE"/>
    <w:rsid w:val="00EF3E98"/>
    <w:rsid w:val="00EF3F85"/>
    <w:rsid w:val="00EF40BB"/>
    <w:rsid w:val="00EF43FE"/>
    <w:rsid w:val="00EF450B"/>
    <w:rsid w:val="00EF45BC"/>
    <w:rsid w:val="00EF4A62"/>
    <w:rsid w:val="00EF4A8F"/>
    <w:rsid w:val="00EF4AFC"/>
    <w:rsid w:val="00EF4B1B"/>
    <w:rsid w:val="00EF4CF4"/>
    <w:rsid w:val="00EF4FEC"/>
    <w:rsid w:val="00EF505B"/>
    <w:rsid w:val="00EF52C1"/>
    <w:rsid w:val="00EF5355"/>
    <w:rsid w:val="00EF5366"/>
    <w:rsid w:val="00EF549A"/>
    <w:rsid w:val="00EF57AC"/>
    <w:rsid w:val="00EF5839"/>
    <w:rsid w:val="00EF5931"/>
    <w:rsid w:val="00EF5A68"/>
    <w:rsid w:val="00EF5ABE"/>
    <w:rsid w:val="00EF5B79"/>
    <w:rsid w:val="00EF5BD8"/>
    <w:rsid w:val="00EF5C65"/>
    <w:rsid w:val="00EF5FA5"/>
    <w:rsid w:val="00EF5FDC"/>
    <w:rsid w:val="00EF6490"/>
    <w:rsid w:val="00EF6620"/>
    <w:rsid w:val="00EF6974"/>
    <w:rsid w:val="00EF6A67"/>
    <w:rsid w:val="00EF6B43"/>
    <w:rsid w:val="00EF6BB3"/>
    <w:rsid w:val="00EF6D39"/>
    <w:rsid w:val="00EF6EFC"/>
    <w:rsid w:val="00EF6FD2"/>
    <w:rsid w:val="00EF7099"/>
    <w:rsid w:val="00EF71E2"/>
    <w:rsid w:val="00EF7354"/>
    <w:rsid w:val="00EF739F"/>
    <w:rsid w:val="00EF752F"/>
    <w:rsid w:val="00EF7600"/>
    <w:rsid w:val="00EF7703"/>
    <w:rsid w:val="00EF7777"/>
    <w:rsid w:val="00EF787C"/>
    <w:rsid w:val="00EF78EE"/>
    <w:rsid w:val="00EF7915"/>
    <w:rsid w:val="00EF79FF"/>
    <w:rsid w:val="00EF7A2C"/>
    <w:rsid w:val="00EF7A58"/>
    <w:rsid w:val="00EF7A68"/>
    <w:rsid w:val="00EF7B85"/>
    <w:rsid w:val="00EF7CD3"/>
    <w:rsid w:val="00EF7FBD"/>
    <w:rsid w:val="00EF7FFD"/>
    <w:rsid w:val="00F000BB"/>
    <w:rsid w:val="00F00126"/>
    <w:rsid w:val="00F002E7"/>
    <w:rsid w:val="00F00315"/>
    <w:rsid w:val="00F0047B"/>
    <w:rsid w:val="00F00563"/>
    <w:rsid w:val="00F005BD"/>
    <w:rsid w:val="00F00956"/>
    <w:rsid w:val="00F00A6D"/>
    <w:rsid w:val="00F00AC2"/>
    <w:rsid w:val="00F00BE3"/>
    <w:rsid w:val="00F00C30"/>
    <w:rsid w:val="00F011AC"/>
    <w:rsid w:val="00F0124E"/>
    <w:rsid w:val="00F015BE"/>
    <w:rsid w:val="00F016BA"/>
    <w:rsid w:val="00F016E3"/>
    <w:rsid w:val="00F01938"/>
    <w:rsid w:val="00F019C5"/>
    <w:rsid w:val="00F019CC"/>
    <w:rsid w:val="00F01A1B"/>
    <w:rsid w:val="00F01CDC"/>
    <w:rsid w:val="00F01D24"/>
    <w:rsid w:val="00F01E98"/>
    <w:rsid w:val="00F02083"/>
    <w:rsid w:val="00F0209B"/>
    <w:rsid w:val="00F024B9"/>
    <w:rsid w:val="00F02771"/>
    <w:rsid w:val="00F029A3"/>
    <w:rsid w:val="00F029E0"/>
    <w:rsid w:val="00F029F2"/>
    <w:rsid w:val="00F02A90"/>
    <w:rsid w:val="00F02ACC"/>
    <w:rsid w:val="00F02C47"/>
    <w:rsid w:val="00F02F5B"/>
    <w:rsid w:val="00F02FD7"/>
    <w:rsid w:val="00F030E6"/>
    <w:rsid w:val="00F031FB"/>
    <w:rsid w:val="00F03206"/>
    <w:rsid w:val="00F03330"/>
    <w:rsid w:val="00F035F9"/>
    <w:rsid w:val="00F037B2"/>
    <w:rsid w:val="00F039AF"/>
    <w:rsid w:val="00F03AC0"/>
    <w:rsid w:val="00F03C11"/>
    <w:rsid w:val="00F03D26"/>
    <w:rsid w:val="00F03D70"/>
    <w:rsid w:val="00F03DC1"/>
    <w:rsid w:val="00F03EDB"/>
    <w:rsid w:val="00F03FBD"/>
    <w:rsid w:val="00F04015"/>
    <w:rsid w:val="00F040AD"/>
    <w:rsid w:val="00F04194"/>
    <w:rsid w:val="00F041B7"/>
    <w:rsid w:val="00F041C0"/>
    <w:rsid w:val="00F04256"/>
    <w:rsid w:val="00F049EB"/>
    <w:rsid w:val="00F04C67"/>
    <w:rsid w:val="00F04D6B"/>
    <w:rsid w:val="00F04E98"/>
    <w:rsid w:val="00F050FE"/>
    <w:rsid w:val="00F05301"/>
    <w:rsid w:val="00F05328"/>
    <w:rsid w:val="00F0536E"/>
    <w:rsid w:val="00F05945"/>
    <w:rsid w:val="00F05B00"/>
    <w:rsid w:val="00F05B2A"/>
    <w:rsid w:val="00F05E21"/>
    <w:rsid w:val="00F06064"/>
    <w:rsid w:val="00F0610C"/>
    <w:rsid w:val="00F06118"/>
    <w:rsid w:val="00F061FE"/>
    <w:rsid w:val="00F063AF"/>
    <w:rsid w:val="00F063B4"/>
    <w:rsid w:val="00F06417"/>
    <w:rsid w:val="00F06631"/>
    <w:rsid w:val="00F066E3"/>
    <w:rsid w:val="00F067FC"/>
    <w:rsid w:val="00F068FF"/>
    <w:rsid w:val="00F0696B"/>
    <w:rsid w:val="00F06A61"/>
    <w:rsid w:val="00F06BF2"/>
    <w:rsid w:val="00F06C64"/>
    <w:rsid w:val="00F06D7A"/>
    <w:rsid w:val="00F06DFC"/>
    <w:rsid w:val="00F06E37"/>
    <w:rsid w:val="00F06EBB"/>
    <w:rsid w:val="00F070CB"/>
    <w:rsid w:val="00F0711F"/>
    <w:rsid w:val="00F07352"/>
    <w:rsid w:val="00F074E6"/>
    <w:rsid w:val="00F0759F"/>
    <w:rsid w:val="00F076C1"/>
    <w:rsid w:val="00F077A2"/>
    <w:rsid w:val="00F078AC"/>
    <w:rsid w:val="00F0791D"/>
    <w:rsid w:val="00F07A00"/>
    <w:rsid w:val="00F07A2F"/>
    <w:rsid w:val="00F07A57"/>
    <w:rsid w:val="00F10138"/>
    <w:rsid w:val="00F10194"/>
    <w:rsid w:val="00F101AC"/>
    <w:rsid w:val="00F101B0"/>
    <w:rsid w:val="00F101B4"/>
    <w:rsid w:val="00F10200"/>
    <w:rsid w:val="00F1040F"/>
    <w:rsid w:val="00F10597"/>
    <w:rsid w:val="00F10636"/>
    <w:rsid w:val="00F10691"/>
    <w:rsid w:val="00F106B9"/>
    <w:rsid w:val="00F106EE"/>
    <w:rsid w:val="00F10B0F"/>
    <w:rsid w:val="00F10BA6"/>
    <w:rsid w:val="00F10C07"/>
    <w:rsid w:val="00F10CB0"/>
    <w:rsid w:val="00F10D26"/>
    <w:rsid w:val="00F10D62"/>
    <w:rsid w:val="00F10F14"/>
    <w:rsid w:val="00F10FA9"/>
    <w:rsid w:val="00F11441"/>
    <w:rsid w:val="00F11464"/>
    <w:rsid w:val="00F1149D"/>
    <w:rsid w:val="00F115AA"/>
    <w:rsid w:val="00F116D6"/>
    <w:rsid w:val="00F1180E"/>
    <w:rsid w:val="00F11831"/>
    <w:rsid w:val="00F118C8"/>
    <w:rsid w:val="00F11901"/>
    <w:rsid w:val="00F119A8"/>
    <w:rsid w:val="00F119CC"/>
    <w:rsid w:val="00F11AB8"/>
    <w:rsid w:val="00F11B8B"/>
    <w:rsid w:val="00F11D63"/>
    <w:rsid w:val="00F11E18"/>
    <w:rsid w:val="00F12355"/>
    <w:rsid w:val="00F124AC"/>
    <w:rsid w:val="00F12796"/>
    <w:rsid w:val="00F127D0"/>
    <w:rsid w:val="00F12AA6"/>
    <w:rsid w:val="00F12E84"/>
    <w:rsid w:val="00F12E9D"/>
    <w:rsid w:val="00F13181"/>
    <w:rsid w:val="00F133C7"/>
    <w:rsid w:val="00F13531"/>
    <w:rsid w:val="00F13B2E"/>
    <w:rsid w:val="00F13DCA"/>
    <w:rsid w:val="00F1440B"/>
    <w:rsid w:val="00F14574"/>
    <w:rsid w:val="00F148C1"/>
    <w:rsid w:val="00F148C9"/>
    <w:rsid w:val="00F148E8"/>
    <w:rsid w:val="00F150DE"/>
    <w:rsid w:val="00F1516B"/>
    <w:rsid w:val="00F15322"/>
    <w:rsid w:val="00F15585"/>
    <w:rsid w:val="00F15646"/>
    <w:rsid w:val="00F15822"/>
    <w:rsid w:val="00F15B81"/>
    <w:rsid w:val="00F15C8B"/>
    <w:rsid w:val="00F15E22"/>
    <w:rsid w:val="00F15F04"/>
    <w:rsid w:val="00F16020"/>
    <w:rsid w:val="00F160BB"/>
    <w:rsid w:val="00F160BF"/>
    <w:rsid w:val="00F16177"/>
    <w:rsid w:val="00F1617B"/>
    <w:rsid w:val="00F162DD"/>
    <w:rsid w:val="00F1633A"/>
    <w:rsid w:val="00F1650E"/>
    <w:rsid w:val="00F16535"/>
    <w:rsid w:val="00F16973"/>
    <w:rsid w:val="00F16A61"/>
    <w:rsid w:val="00F16DE4"/>
    <w:rsid w:val="00F17009"/>
    <w:rsid w:val="00F1700D"/>
    <w:rsid w:val="00F17063"/>
    <w:rsid w:val="00F17179"/>
    <w:rsid w:val="00F172F7"/>
    <w:rsid w:val="00F17311"/>
    <w:rsid w:val="00F1738F"/>
    <w:rsid w:val="00F17504"/>
    <w:rsid w:val="00F179A1"/>
    <w:rsid w:val="00F179F5"/>
    <w:rsid w:val="00F17B69"/>
    <w:rsid w:val="00F17B6C"/>
    <w:rsid w:val="00F17BB5"/>
    <w:rsid w:val="00F17BCD"/>
    <w:rsid w:val="00F200C3"/>
    <w:rsid w:val="00F200E5"/>
    <w:rsid w:val="00F2013D"/>
    <w:rsid w:val="00F20251"/>
    <w:rsid w:val="00F204C8"/>
    <w:rsid w:val="00F2067C"/>
    <w:rsid w:val="00F20923"/>
    <w:rsid w:val="00F20BB3"/>
    <w:rsid w:val="00F20C8C"/>
    <w:rsid w:val="00F2102C"/>
    <w:rsid w:val="00F21418"/>
    <w:rsid w:val="00F214D7"/>
    <w:rsid w:val="00F2150F"/>
    <w:rsid w:val="00F2156D"/>
    <w:rsid w:val="00F21648"/>
    <w:rsid w:val="00F2196D"/>
    <w:rsid w:val="00F21980"/>
    <w:rsid w:val="00F21A48"/>
    <w:rsid w:val="00F21A4A"/>
    <w:rsid w:val="00F21B8A"/>
    <w:rsid w:val="00F21DC6"/>
    <w:rsid w:val="00F21E97"/>
    <w:rsid w:val="00F221C5"/>
    <w:rsid w:val="00F22208"/>
    <w:rsid w:val="00F22345"/>
    <w:rsid w:val="00F223A9"/>
    <w:rsid w:val="00F225DC"/>
    <w:rsid w:val="00F22703"/>
    <w:rsid w:val="00F22716"/>
    <w:rsid w:val="00F22812"/>
    <w:rsid w:val="00F228AB"/>
    <w:rsid w:val="00F228B6"/>
    <w:rsid w:val="00F229FD"/>
    <w:rsid w:val="00F22AE9"/>
    <w:rsid w:val="00F22AFF"/>
    <w:rsid w:val="00F22B16"/>
    <w:rsid w:val="00F22C57"/>
    <w:rsid w:val="00F22C9A"/>
    <w:rsid w:val="00F22CA8"/>
    <w:rsid w:val="00F22D10"/>
    <w:rsid w:val="00F22D41"/>
    <w:rsid w:val="00F22E36"/>
    <w:rsid w:val="00F22FF2"/>
    <w:rsid w:val="00F232F3"/>
    <w:rsid w:val="00F233BC"/>
    <w:rsid w:val="00F23513"/>
    <w:rsid w:val="00F23566"/>
    <w:rsid w:val="00F235E7"/>
    <w:rsid w:val="00F236D6"/>
    <w:rsid w:val="00F23904"/>
    <w:rsid w:val="00F23A56"/>
    <w:rsid w:val="00F23AFC"/>
    <w:rsid w:val="00F23BD8"/>
    <w:rsid w:val="00F23D98"/>
    <w:rsid w:val="00F241F1"/>
    <w:rsid w:val="00F244C8"/>
    <w:rsid w:val="00F248F4"/>
    <w:rsid w:val="00F24A1B"/>
    <w:rsid w:val="00F24A3A"/>
    <w:rsid w:val="00F24D7E"/>
    <w:rsid w:val="00F25109"/>
    <w:rsid w:val="00F2520B"/>
    <w:rsid w:val="00F2527A"/>
    <w:rsid w:val="00F252FA"/>
    <w:rsid w:val="00F25457"/>
    <w:rsid w:val="00F25506"/>
    <w:rsid w:val="00F25516"/>
    <w:rsid w:val="00F255F6"/>
    <w:rsid w:val="00F259B0"/>
    <w:rsid w:val="00F25B38"/>
    <w:rsid w:val="00F25BD0"/>
    <w:rsid w:val="00F25BD8"/>
    <w:rsid w:val="00F25BE4"/>
    <w:rsid w:val="00F25CC1"/>
    <w:rsid w:val="00F25DE2"/>
    <w:rsid w:val="00F25E7F"/>
    <w:rsid w:val="00F25FAB"/>
    <w:rsid w:val="00F25FB9"/>
    <w:rsid w:val="00F25FBA"/>
    <w:rsid w:val="00F26041"/>
    <w:rsid w:val="00F26166"/>
    <w:rsid w:val="00F262FC"/>
    <w:rsid w:val="00F2630B"/>
    <w:rsid w:val="00F26368"/>
    <w:rsid w:val="00F263AE"/>
    <w:rsid w:val="00F2642B"/>
    <w:rsid w:val="00F264E0"/>
    <w:rsid w:val="00F2669B"/>
    <w:rsid w:val="00F26735"/>
    <w:rsid w:val="00F26767"/>
    <w:rsid w:val="00F267AA"/>
    <w:rsid w:val="00F2681F"/>
    <w:rsid w:val="00F268A6"/>
    <w:rsid w:val="00F26B23"/>
    <w:rsid w:val="00F26FDA"/>
    <w:rsid w:val="00F27553"/>
    <w:rsid w:val="00F275E2"/>
    <w:rsid w:val="00F2786B"/>
    <w:rsid w:val="00F278B2"/>
    <w:rsid w:val="00F279C7"/>
    <w:rsid w:val="00F279F5"/>
    <w:rsid w:val="00F27B3A"/>
    <w:rsid w:val="00F27C04"/>
    <w:rsid w:val="00F27CD8"/>
    <w:rsid w:val="00F27EC4"/>
    <w:rsid w:val="00F3010C"/>
    <w:rsid w:val="00F301B8"/>
    <w:rsid w:val="00F30254"/>
    <w:rsid w:val="00F30396"/>
    <w:rsid w:val="00F30457"/>
    <w:rsid w:val="00F307C4"/>
    <w:rsid w:val="00F30BE4"/>
    <w:rsid w:val="00F30D6E"/>
    <w:rsid w:val="00F30F7D"/>
    <w:rsid w:val="00F3109D"/>
    <w:rsid w:val="00F310ED"/>
    <w:rsid w:val="00F3114C"/>
    <w:rsid w:val="00F3138A"/>
    <w:rsid w:val="00F31431"/>
    <w:rsid w:val="00F3144F"/>
    <w:rsid w:val="00F3150E"/>
    <w:rsid w:val="00F316B4"/>
    <w:rsid w:val="00F316E5"/>
    <w:rsid w:val="00F317CC"/>
    <w:rsid w:val="00F318B6"/>
    <w:rsid w:val="00F31AB9"/>
    <w:rsid w:val="00F31B93"/>
    <w:rsid w:val="00F31D09"/>
    <w:rsid w:val="00F31DA5"/>
    <w:rsid w:val="00F31DB2"/>
    <w:rsid w:val="00F31DF2"/>
    <w:rsid w:val="00F31EBB"/>
    <w:rsid w:val="00F32114"/>
    <w:rsid w:val="00F32264"/>
    <w:rsid w:val="00F32280"/>
    <w:rsid w:val="00F32292"/>
    <w:rsid w:val="00F3279C"/>
    <w:rsid w:val="00F327F4"/>
    <w:rsid w:val="00F3290B"/>
    <w:rsid w:val="00F32A55"/>
    <w:rsid w:val="00F32ABF"/>
    <w:rsid w:val="00F32AE1"/>
    <w:rsid w:val="00F32CF2"/>
    <w:rsid w:val="00F32D27"/>
    <w:rsid w:val="00F32F4C"/>
    <w:rsid w:val="00F330FE"/>
    <w:rsid w:val="00F33181"/>
    <w:rsid w:val="00F332B4"/>
    <w:rsid w:val="00F332BB"/>
    <w:rsid w:val="00F33370"/>
    <w:rsid w:val="00F334BC"/>
    <w:rsid w:val="00F336D4"/>
    <w:rsid w:val="00F33921"/>
    <w:rsid w:val="00F33D59"/>
    <w:rsid w:val="00F33E12"/>
    <w:rsid w:val="00F33F1C"/>
    <w:rsid w:val="00F33F66"/>
    <w:rsid w:val="00F340A2"/>
    <w:rsid w:val="00F34163"/>
    <w:rsid w:val="00F341DE"/>
    <w:rsid w:val="00F34235"/>
    <w:rsid w:val="00F3427F"/>
    <w:rsid w:val="00F343A4"/>
    <w:rsid w:val="00F34702"/>
    <w:rsid w:val="00F347E4"/>
    <w:rsid w:val="00F34ADF"/>
    <w:rsid w:val="00F34B14"/>
    <w:rsid w:val="00F34DF3"/>
    <w:rsid w:val="00F34F4A"/>
    <w:rsid w:val="00F351C8"/>
    <w:rsid w:val="00F35245"/>
    <w:rsid w:val="00F35423"/>
    <w:rsid w:val="00F35430"/>
    <w:rsid w:val="00F35538"/>
    <w:rsid w:val="00F357D1"/>
    <w:rsid w:val="00F35853"/>
    <w:rsid w:val="00F35CC2"/>
    <w:rsid w:val="00F35D3E"/>
    <w:rsid w:val="00F35D4B"/>
    <w:rsid w:val="00F35EF3"/>
    <w:rsid w:val="00F35F3F"/>
    <w:rsid w:val="00F36215"/>
    <w:rsid w:val="00F362A3"/>
    <w:rsid w:val="00F362D9"/>
    <w:rsid w:val="00F363AF"/>
    <w:rsid w:val="00F365E8"/>
    <w:rsid w:val="00F36703"/>
    <w:rsid w:val="00F3687D"/>
    <w:rsid w:val="00F3695F"/>
    <w:rsid w:val="00F36968"/>
    <w:rsid w:val="00F369B4"/>
    <w:rsid w:val="00F36A1C"/>
    <w:rsid w:val="00F36B30"/>
    <w:rsid w:val="00F36B37"/>
    <w:rsid w:val="00F36CD3"/>
    <w:rsid w:val="00F36FBF"/>
    <w:rsid w:val="00F37027"/>
    <w:rsid w:val="00F37163"/>
    <w:rsid w:val="00F37262"/>
    <w:rsid w:val="00F37866"/>
    <w:rsid w:val="00F379D9"/>
    <w:rsid w:val="00F37D81"/>
    <w:rsid w:val="00F40039"/>
    <w:rsid w:val="00F4008A"/>
    <w:rsid w:val="00F40233"/>
    <w:rsid w:val="00F40275"/>
    <w:rsid w:val="00F40680"/>
    <w:rsid w:val="00F40685"/>
    <w:rsid w:val="00F406C4"/>
    <w:rsid w:val="00F4072A"/>
    <w:rsid w:val="00F40993"/>
    <w:rsid w:val="00F40997"/>
    <w:rsid w:val="00F40A84"/>
    <w:rsid w:val="00F40C88"/>
    <w:rsid w:val="00F40CEE"/>
    <w:rsid w:val="00F40D44"/>
    <w:rsid w:val="00F40D69"/>
    <w:rsid w:val="00F40EAC"/>
    <w:rsid w:val="00F40F23"/>
    <w:rsid w:val="00F40F44"/>
    <w:rsid w:val="00F40F7E"/>
    <w:rsid w:val="00F40FE1"/>
    <w:rsid w:val="00F410A9"/>
    <w:rsid w:val="00F41597"/>
    <w:rsid w:val="00F4161B"/>
    <w:rsid w:val="00F417EF"/>
    <w:rsid w:val="00F41A55"/>
    <w:rsid w:val="00F41B27"/>
    <w:rsid w:val="00F41B31"/>
    <w:rsid w:val="00F41CE1"/>
    <w:rsid w:val="00F41CF6"/>
    <w:rsid w:val="00F41D1A"/>
    <w:rsid w:val="00F41E08"/>
    <w:rsid w:val="00F41EE6"/>
    <w:rsid w:val="00F422B0"/>
    <w:rsid w:val="00F4239D"/>
    <w:rsid w:val="00F42AB7"/>
    <w:rsid w:val="00F42C3A"/>
    <w:rsid w:val="00F42C4D"/>
    <w:rsid w:val="00F42E96"/>
    <w:rsid w:val="00F42EC7"/>
    <w:rsid w:val="00F42EE2"/>
    <w:rsid w:val="00F43107"/>
    <w:rsid w:val="00F432A7"/>
    <w:rsid w:val="00F4348D"/>
    <w:rsid w:val="00F43619"/>
    <w:rsid w:val="00F43830"/>
    <w:rsid w:val="00F4388C"/>
    <w:rsid w:val="00F4394B"/>
    <w:rsid w:val="00F4397B"/>
    <w:rsid w:val="00F439C3"/>
    <w:rsid w:val="00F439FF"/>
    <w:rsid w:val="00F43B8B"/>
    <w:rsid w:val="00F43BCF"/>
    <w:rsid w:val="00F43C75"/>
    <w:rsid w:val="00F43D04"/>
    <w:rsid w:val="00F43D22"/>
    <w:rsid w:val="00F43D42"/>
    <w:rsid w:val="00F43EF4"/>
    <w:rsid w:val="00F440BC"/>
    <w:rsid w:val="00F4412C"/>
    <w:rsid w:val="00F4414B"/>
    <w:rsid w:val="00F44222"/>
    <w:rsid w:val="00F4422B"/>
    <w:rsid w:val="00F44480"/>
    <w:rsid w:val="00F4455B"/>
    <w:rsid w:val="00F4457F"/>
    <w:rsid w:val="00F4458A"/>
    <w:rsid w:val="00F4461D"/>
    <w:rsid w:val="00F4463C"/>
    <w:rsid w:val="00F448BA"/>
    <w:rsid w:val="00F44A38"/>
    <w:rsid w:val="00F44A75"/>
    <w:rsid w:val="00F44D19"/>
    <w:rsid w:val="00F44DA1"/>
    <w:rsid w:val="00F44E02"/>
    <w:rsid w:val="00F44EF9"/>
    <w:rsid w:val="00F450AF"/>
    <w:rsid w:val="00F451BB"/>
    <w:rsid w:val="00F451F6"/>
    <w:rsid w:val="00F45235"/>
    <w:rsid w:val="00F4534C"/>
    <w:rsid w:val="00F455AE"/>
    <w:rsid w:val="00F4565B"/>
    <w:rsid w:val="00F4566D"/>
    <w:rsid w:val="00F45869"/>
    <w:rsid w:val="00F45902"/>
    <w:rsid w:val="00F459A4"/>
    <w:rsid w:val="00F45A6B"/>
    <w:rsid w:val="00F45CB6"/>
    <w:rsid w:val="00F45CD9"/>
    <w:rsid w:val="00F45FDF"/>
    <w:rsid w:val="00F46335"/>
    <w:rsid w:val="00F463A0"/>
    <w:rsid w:val="00F464D7"/>
    <w:rsid w:val="00F46865"/>
    <w:rsid w:val="00F46995"/>
    <w:rsid w:val="00F46C4F"/>
    <w:rsid w:val="00F46CA8"/>
    <w:rsid w:val="00F46EBF"/>
    <w:rsid w:val="00F46F8E"/>
    <w:rsid w:val="00F4709E"/>
    <w:rsid w:val="00F470A8"/>
    <w:rsid w:val="00F47376"/>
    <w:rsid w:val="00F475DD"/>
    <w:rsid w:val="00F4768C"/>
    <w:rsid w:val="00F478CC"/>
    <w:rsid w:val="00F47908"/>
    <w:rsid w:val="00F47CB9"/>
    <w:rsid w:val="00F47F1F"/>
    <w:rsid w:val="00F500D8"/>
    <w:rsid w:val="00F5019E"/>
    <w:rsid w:val="00F501EE"/>
    <w:rsid w:val="00F5047C"/>
    <w:rsid w:val="00F506E9"/>
    <w:rsid w:val="00F508B5"/>
    <w:rsid w:val="00F50B15"/>
    <w:rsid w:val="00F50BCC"/>
    <w:rsid w:val="00F50E1E"/>
    <w:rsid w:val="00F50E57"/>
    <w:rsid w:val="00F50E93"/>
    <w:rsid w:val="00F50F3C"/>
    <w:rsid w:val="00F51076"/>
    <w:rsid w:val="00F51109"/>
    <w:rsid w:val="00F511AD"/>
    <w:rsid w:val="00F51360"/>
    <w:rsid w:val="00F513AF"/>
    <w:rsid w:val="00F516F8"/>
    <w:rsid w:val="00F518D8"/>
    <w:rsid w:val="00F5197A"/>
    <w:rsid w:val="00F51A04"/>
    <w:rsid w:val="00F51B1F"/>
    <w:rsid w:val="00F51B9C"/>
    <w:rsid w:val="00F51BB5"/>
    <w:rsid w:val="00F51E13"/>
    <w:rsid w:val="00F51E73"/>
    <w:rsid w:val="00F5215E"/>
    <w:rsid w:val="00F52258"/>
    <w:rsid w:val="00F522D0"/>
    <w:rsid w:val="00F523FB"/>
    <w:rsid w:val="00F526AF"/>
    <w:rsid w:val="00F528F9"/>
    <w:rsid w:val="00F5294E"/>
    <w:rsid w:val="00F52A85"/>
    <w:rsid w:val="00F52B5D"/>
    <w:rsid w:val="00F52BA0"/>
    <w:rsid w:val="00F52D4E"/>
    <w:rsid w:val="00F5312C"/>
    <w:rsid w:val="00F5313A"/>
    <w:rsid w:val="00F5333A"/>
    <w:rsid w:val="00F53510"/>
    <w:rsid w:val="00F53582"/>
    <w:rsid w:val="00F53720"/>
    <w:rsid w:val="00F5389D"/>
    <w:rsid w:val="00F53998"/>
    <w:rsid w:val="00F53B6D"/>
    <w:rsid w:val="00F53C44"/>
    <w:rsid w:val="00F53CCF"/>
    <w:rsid w:val="00F53DAC"/>
    <w:rsid w:val="00F54092"/>
    <w:rsid w:val="00F540C5"/>
    <w:rsid w:val="00F540D1"/>
    <w:rsid w:val="00F54137"/>
    <w:rsid w:val="00F5425B"/>
    <w:rsid w:val="00F542F3"/>
    <w:rsid w:val="00F543C6"/>
    <w:rsid w:val="00F54452"/>
    <w:rsid w:val="00F54462"/>
    <w:rsid w:val="00F544C1"/>
    <w:rsid w:val="00F54960"/>
    <w:rsid w:val="00F54B48"/>
    <w:rsid w:val="00F54DB8"/>
    <w:rsid w:val="00F551C2"/>
    <w:rsid w:val="00F553AE"/>
    <w:rsid w:val="00F553D9"/>
    <w:rsid w:val="00F5549A"/>
    <w:rsid w:val="00F55976"/>
    <w:rsid w:val="00F55A67"/>
    <w:rsid w:val="00F55DCB"/>
    <w:rsid w:val="00F55F92"/>
    <w:rsid w:val="00F560BF"/>
    <w:rsid w:val="00F560E8"/>
    <w:rsid w:val="00F56145"/>
    <w:rsid w:val="00F562D1"/>
    <w:rsid w:val="00F56888"/>
    <w:rsid w:val="00F5688D"/>
    <w:rsid w:val="00F56914"/>
    <w:rsid w:val="00F56AD1"/>
    <w:rsid w:val="00F56B4D"/>
    <w:rsid w:val="00F56EEB"/>
    <w:rsid w:val="00F57679"/>
    <w:rsid w:val="00F57819"/>
    <w:rsid w:val="00F57920"/>
    <w:rsid w:val="00F579BC"/>
    <w:rsid w:val="00F57BCB"/>
    <w:rsid w:val="00F57CAB"/>
    <w:rsid w:val="00F57EE9"/>
    <w:rsid w:val="00F57FDD"/>
    <w:rsid w:val="00F60050"/>
    <w:rsid w:val="00F600C2"/>
    <w:rsid w:val="00F6013C"/>
    <w:rsid w:val="00F60168"/>
    <w:rsid w:val="00F60192"/>
    <w:rsid w:val="00F601B3"/>
    <w:rsid w:val="00F60236"/>
    <w:rsid w:val="00F6024C"/>
    <w:rsid w:val="00F60354"/>
    <w:rsid w:val="00F604F5"/>
    <w:rsid w:val="00F6075B"/>
    <w:rsid w:val="00F609AD"/>
    <w:rsid w:val="00F60B2B"/>
    <w:rsid w:val="00F60EC1"/>
    <w:rsid w:val="00F610FD"/>
    <w:rsid w:val="00F61219"/>
    <w:rsid w:val="00F6146C"/>
    <w:rsid w:val="00F614F7"/>
    <w:rsid w:val="00F615E5"/>
    <w:rsid w:val="00F61618"/>
    <w:rsid w:val="00F61623"/>
    <w:rsid w:val="00F6165D"/>
    <w:rsid w:val="00F617D6"/>
    <w:rsid w:val="00F61D3F"/>
    <w:rsid w:val="00F61D8C"/>
    <w:rsid w:val="00F61F84"/>
    <w:rsid w:val="00F62221"/>
    <w:rsid w:val="00F62266"/>
    <w:rsid w:val="00F622C8"/>
    <w:rsid w:val="00F62474"/>
    <w:rsid w:val="00F62664"/>
    <w:rsid w:val="00F62972"/>
    <w:rsid w:val="00F6298B"/>
    <w:rsid w:val="00F629DE"/>
    <w:rsid w:val="00F63051"/>
    <w:rsid w:val="00F63185"/>
    <w:rsid w:val="00F631B5"/>
    <w:rsid w:val="00F633BF"/>
    <w:rsid w:val="00F634EF"/>
    <w:rsid w:val="00F6360D"/>
    <w:rsid w:val="00F63620"/>
    <w:rsid w:val="00F63622"/>
    <w:rsid w:val="00F63731"/>
    <w:rsid w:val="00F637CB"/>
    <w:rsid w:val="00F63862"/>
    <w:rsid w:val="00F63C1F"/>
    <w:rsid w:val="00F63C28"/>
    <w:rsid w:val="00F63D87"/>
    <w:rsid w:val="00F63DC3"/>
    <w:rsid w:val="00F641BC"/>
    <w:rsid w:val="00F6421B"/>
    <w:rsid w:val="00F64237"/>
    <w:rsid w:val="00F64693"/>
    <w:rsid w:val="00F6469E"/>
    <w:rsid w:val="00F646FD"/>
    <w:rsid w:val="00F6475F"/>
    <w:rsid w:val="00F64892"/>
    <w:rsid w:val="00F64BE6"/>
    <w:rsid w:val="00F64C5E"/>
    <w:rsid w:val="00F64CA2"/>
    <w:rsid w:val="00F64DB7"/>
    <w:rsid w:val="00F64E8D"/>
    <w:rsid w:val="00F64FFD"/>
    <w:rsid w:val="00F65007"/>
    <w:rsid w:val="00F65048"/>
    <w:rsid w:val="00F65180"/>
    <w:rsid w:val="00F652CC"/>
    <w:rsid w:val="00F652EB"/>
    <w:rsid w:val="00F6533F"/>
    <w:rsid w:val="00F65380"/>
    <w:rsid w:val="00F653B0"/>
    <w:rsid w:val="00F655A0"/>
    <w:rsid w:val="00F655E6"/>
    <w:rsid w:val="00F65725"/>
    <w:rsid w:val="00F65DC4"/>
    <w:rsid w:val="00F65E9F"/>
    <w:rsid w:val="00F660DA"/>
    <w:rsid w:val="00F66132"/>
    <w:rsid w:val="00F6633F"/>
    <w:rsid w:val="00F663EA"/>
    <w:rsid w:val="00F6641C"/>
    <w:rsid w:val="00F66497"/>
    <w:rsid w:val="00F66704"/>
    <w:rsid w:val="00F66894"/>
    <w:rsid w:val="00F668C8"/>
    <w:rsid w:val="00F66A9A"/>
    <w:rsid w:val="00F66BF0"/>
    <w:rsid w:val="00F66C4D"/>
    <w:rsid w:val="00F66F4F"/>
    <w:rsid w:val="00F670E2"/>
    <w:rsid w:val="00F67130"/>
    <w:rsid w:val="00F67343"/>
    <w:rsid w:val="00F673A1"/>
    <w:rsid w:val="00F674E9"/>
    <w:rsid w:val="00F675AE"/>
    <w:rsid w:val="00F676C5"/>
    <w:rsid w:val="00F676D0"/>
    <w:rsid w:val="00F677AD"/>
    <w:rsid w:val="00F678C8"/>
    <w:rsid w:val="00F6790D"/>
    <w:rsid w:val="00F67AFA"/>
    <w:rsid w:val="00F67D65"/>
    <w:rsid w:val="00F70070"/>
    <w:rsid w:val="00F700BF"/>
    <w:rsid w:val="00F700F1"/>
    <w:rsid w:val="00F70177"/>
    <w:rsid w:val="00F701B0"/>
    <w:rsid w:val="00F702E5"/>
    <w:rsid w:val="00F7034B"/>
    <w:rsid w:val="00F70367"/>
    <w:rsid w:val="00F70812"/>
    <w:rsid w:val="00F70836"/>
    <w:rsid w:val="00F708AD"/>
    <w:rsid w:val="00F708DB"/>
    <w:rsid w:val="00F70A15"/>
    <w:rsid w:val="00F70F20"/>
    <w:rsid w:val="00F70FAB"/>
    <w:rsid w:val="00F71140"/>
    <w:rsid w:val="00F71669"/>
    <w:rsid w:val="00F7179E"/>
    <w:rsid w:val="00F71A0B"/>
    <w:rsid w:val="00F71C41"/>
    <w:rsid w:val="00F71C6C"/>
    <w:rsid w:val="00F71FD0"/>
    <w:rsid w:val="00F722A8"/>
    <w:rsid w:val="00F723CF"/>
    <w:rsid w:val="00F724B5"/>
    <w:rsid w:val="00F72503"/>
    <w:rsid w:val="00F725BE"/>
    <w:rsid w:val="00F726B3"/>
    <w:rsid w:val="00F727C7"/>
    <w:rsid w:val="00F727F3"/>
    <w:rsid w:val="00F72816"/>
    <w:rsid w:val="00F72855"/>
    <w:rsid w:val="00F728DA"/>
    <w:rsid w:val="00F72BC5"/>
    <w:rsid w:val="00F72C0C"/>
    <w:rsid w:val="00F72CD4"/>
    <w:rsid w:val="00F72CDA"/>
    <w:rsid w:val="00F72D22"/>
    <w:rsid w:val="00F72E80"/>
    <w:rsid w:val="00F72F85"/>
    <w:rsid w:val="00F72FB7"/>
    <w:rsid w:val="00F7313D"/>
    <w:rsid w:val="00F73604"/>
    <w:rsid w:val="00F737BE"/>
    <w:rsid w:val="00F73924"/>
    <w:rsid w:val="00F73BAD"/>
    <w:rsid w:val="00F73CEC"/>
    <w:rsid w:val="00F73E43"/>
    <w:rsid w:val="00F73E89"/>
    <w:rsid w:val="00F73F12"/>
    <w:rsid w:val="00F73F9C"/>
    <w:rsid w:val="00F74131"/>
    <w:rsid w:val="00F74318"/>
    <w:rsid w:val="00F743CD"/>
    <w:rsid w:val="00F744D8"/>
    <w:rsid w:val="00F7474C"/>
    <w:rsid w:val="00F747EF"/>
    <w:rsid w:val="00F74888"/>
    <w:rsid w:val="00F748B9"/>
    <w:rsid w:val="00F749F2"/>
    <w:rsid w:val="00F74D42"/>
    <w:rsid w:val="00F74DE2"/>
    <w:rsid w:val="00F7533F"/>
    <w:rsid w:val="00F7538C"/>
    <w:rsid w:val="00F753C6"/>
    <w:rsid w:val="00F754AA"/>
    <w:rsid w:val="00F757F0"/>
    <w:rsid w:val="00F758B1"/>
    <w:rsid w:val="00F7593F"/>
    <w:rsid w:val="00F75983"/>
    <w:rsid w:val="00F75AB9"/>
    <w:rsid w:val="00F75B12"/>
    <w:rsid w:val="00F75BF8"/>
    <w:rsid w:val="00F75C44"/>
    <w:rsid w:val="00F75C7A"/>
    <w:rsid w:val="00F75F8F"/>
    <w:rsid w:val="00F76246"/>
    <w:rsid w:val="00F7624A"/>
    <w:rsid w:val="00F76256"/>
    <w:rsid w:val="00F763A2"/>
    <w:rsid w:val="00F764EE"/>
    <w:rsid w:val="00F76736"/>
    <w:rsid w:val="00F7679B"/>
    <w:rsid w:val="00F7693B"/>
    <w:rsid w:val="00F769DF"/>
    <w:rsid w:val="00F76C2C"/>
    <w:rsid w:val="00F76CAF"/>
    <w:rsid w:val="00F77119"/>
    <w:rsid w:val="00F77165"/>
    <w:rsid w:val="00F771EA"/>
    <w:rsid w:val="00F7732F"/>
    <w:rsid w:val="00F77339"/>
    <w:rsid w:val="00F7746B"/>
    <w:rsid w:val="00F77538"/>
    <w:rsid w:val="00F7778D"/>
    <w:rsid w:val="00F77884"/>
    <w:rsid w:val="00F7795C"/>
    <w:rsid w:val="00F77E5F"/>
    <w:rsid w:val="00F77F94"/>
    <w:rsid w:val="00F77FBE"/>
    <w:rsid w:val="00F8003C"/>
    <w:rsid w:val="00F800F5"/>
    <w:rsid w:val="00F801BD"/>
    <w:rsid w:val="00F8035C"/>
    <w:rsid w:val="00F806DB"/>
    <w:rsid w:val="00F806E6"/>
    <w:rsid w:val="00F80945"/>
    <w:rsid w:val="00F80A2C"/>
    <w:rsid w:val="00F80BF5"/>
    <w:rsid w:val="00F80C36"/>
    <w:rsid w:val="00F80EB8"/>
    <w:rsid w:val="00F80EE6"/>
    <w:rsid w:val="00F80F3E"/>
    <w:rsid w:val="00F810E7"/>
    <w:rsid w:val="00F81143"/>
    <w:rsid w:val="00F811A9"/>
    <w:rsid w:val="00F813C8"/>
    <w:rsid w:val="00F81454"/>
    <w:rsid w:val="00F815D4"/>
    <w:rsid w:val="00F81743"/>
    <w:rsid w:val="00F817E2"/>
    <w:rsid w:val="00F8187E"/>
    <w:rsid w:val="00F8193A"/>
    <w:rsid w:val="00F81AF6"/>
    <w:rsid w:val="00F81D82"/>
    <w:rsid w:val="00F81DBE"/>
    <w:rsid w:val="00F81E30"/>
    <w:rsid w:val="00F824A7"/>
    <w:rsid w:val="00F824CB"/>
    <w:rsid w:val="00F82530"/>
    <w:rsid w:val="00F8258D"/>
    <w:rsid w:val="00F825F7"/>
    <w:rsid w:val="00F82640"/>
    <w:rsid w:val="00F82A1A"/>
    <w:rsid w:val="00F82BCF"/>
    <w:rsid w:val="00F82BE5"/>
    <w:rsid w:val="00F830E2"/>
    <w:rsid w:val="00F83138"/>
    <w:rsid w:val="00F83486"/>
    <w:rsid w:val="00F8391A"/>
    <w:rsid w:val="00F83BE2"/>
    <w:rsid w:val="00F83CAD"/>
    <w:rsid w:val="00F83D94"/>
    <w:rsid w:val="00F83E09"/>
    <w:rsid w:val="00F83FA3"/>
    <w:rsid w:val="00F84076"/>
    <w:rsid w:val="00F840C8"/>
    <w:rsid w:val="00F8460E"/>
    <w:rsid w:val="00F849E9"/>
    <w:rsid w:val="00F84D1E"/>
    <w:rsid w:val="00F84E0E"/>
    <w:rsid w:val="00F850F8"/>
    <w:rsid w:val="00F8517B"/>
    <w:rsid w:val="00F854EE"/>
    <w:rsid w:val="00F85570"/>
    <w:rsid w:val="00F85668"/>
    <w:rsid w:val="00F85882"/>
    <w:rsid w:val="00F85926"/>
    <w:rsid w:val="00F8592F"/>
    <w:rsid w:val="00F85A51"/>
    <w:rsid w:val="00F85C9E"/>
    <w:rsid w:val="00F85CF2"/>
    <w:rsid w:val="00F85CF9"/>
    <w:rsid w:val="00F85F2D"/>
    <w:rsid w:val="00F8601F"/>
    <w:rsid w:val="00F8652D"/>
    <w:rsid w:val="00F86575"/>
    <w:rsid w:val="00F865F4"/>
    <w:rsid w:val="00F86755"/>
    <w:rsid w:val="00F86A2E"/>
    <w:rsid w:val="00F86C4B"/>
    <w:rsid w:val="00F86D5A"/>
    <w:rsid w:val="00F870B4"/>
    <w:rsid w:val="00F872C0"/>
    <w:rsid w:val="00F875DC"/>
    <w:rsid w:val="00F877F3"/>
    <w:rsid w:val="00F87869"/>
    <w:rsid w:val="00F878C9"/>
    <w:rsid w:val="00F87B15"/>
    <w:rsid w:val="00F87C8E"/>
    <w:rsid w:val="00F87DE1"/>
    <w:rsid w:val="00F87EAB"/>
    <w:rsid w:val="00F87F22"/>
    <w:rsid w:val="00F87F31"/>
    <w:rsid w:val="00F87FDF"/>
    <w:rsid w:val="00F87FE9"/>
    <w:rsid w:val="00F905E6"/>
    <w:rsid w:val="00F907EA"/>
    <w:rsid w:val="00F908F3"/>
    <w:rsid w:val="00F90F00"/>
    <w:rsid w:val="00F91018"/>
    <w:rsid w:val="00F91051"/>
    <w:rsid w:val="00F91117"/>
    <w:rsid w:val="00F912A2"/>
    <w:rsid w:val="00F913DB"/>
    <w:rsid w:val="00F915B2"/>
    <w:rsid w:val="00F916FF"/>
    <w:rsid w:val="00F918EB"/>
    <w:rsid w:val="00F91C90"/>
    <w:rsid w:val="00F91D4B"/>
    <w:rsid w:val="00F91E51"/>
    <w:rsid w:val="00F91F64"/>
    <w:rsid w:val="00F921CE"/>
    <w:rsid w:val="00F922C3"/>
    <w:rsid w:val="00F92412"/>
    <w:rsid w:val="00F92719"/>
    <w:rsid w:val="00F92778"/>
    <w:rsid w:val="00F92803"/>
    <w:rsid w:val="00F92873"/>
    <w:rsid w:val="00F928C3"/>
    <w:rsid w:val="00F92932"/>
    <w:rsid w:val="00F929D9"/>
    <w:rsid w:val="00F92AF3"/>
    <w:rsid w:val="00F92B0B"/>
    <w:rsid w:val="00F92B1C"/>
    <w:rsid w:val="00F92B77"/>
    <w:rsid w:val="00F92EAB"/>
    <w:rsid w:val="00F92EAE"/>
    <w:rsid w:val="00F93007"/>
    <w:rsid w:val="00F9304F"/>
    <w:rsid w:val="00F93180"/>
    <w:rsid w:val="00F934AB"/>
    <w:rsid w:val="00F9358D"/>
    <w:rsid w:val="00F935D2"/>
    <w:rsid w:val="00F93A36"/>
    <w:rsid w:val="00F93A42"/>
    <w:rsid w:val="00F93F8C"/>
    <w:rsid w:val="00F94032"/>
    <w:rsid w:val="00F940A1"/>
    <w:rsid w:val="00F9427C"/>
    <w:rsid w:val="00F9429B"/>
    <w:rsid w:val="00F94603"/>
    <w:rsid w:val="00F9470F"/>
    <w:rsid w:val="00F9498C"/>
    <w:rsid w:val="00F94A39"/>
    <w:rsid w:val="00F94A76"/>
    <w:rsid w:val="00F94CFB"/>
    <w:rsid w:val="00F94D56"/>
    <w:rsid w:val="00F94D9D"/>
    <w:rsid w:val="00F94EED"/>
    <w:rsid w:val="00F94F01"/>
    <w:rsid w:val="00F94F70"/>
    <w:rsid w:val="00F951AA"/>
    <w:rsid w:val="00F95772"/>
    <w:rsid w:val="00F95A8D"/>
    <w:rsid w:val="00F95BB0"/>
    <w:rsid w:val="00F962E6"/>
    <w:rsid w:val="00F966EF"/>
    <w:rsid w:val="00F96996"/>
    <w:rsid w:val="00F969B8"/>
    <w:rsid w:val="00F96AB3"/>
    <w:rsid w:val="00F96BA4"/>
    <w:rsid w:val="00F96CEA"/>
    <w:rsid w:val="00F96D1B"/>
    <w:rsid w:val="00F96D6B"/>
    <w:rsid w:val="00F96E61"/>
    <w:rsid w:val="00F96F27"/>
    <w:rsid w:val="00F96F49"/>
    <w:rsid w:val="00F970A8"/>
    <w:rsid w:val="00F97137"/>
    <w:rsid w:val="00F9725A"/>
    <w:rsid w:val="00F9749C"/>
    <w:rsid w:val="00F9752C"/>
    <w:rsid w:val="00F977C1"/>
    <w:rsid w:val="00F97A36"/>
    <w:rsid w:val="00F97B99"/>
    <w:rsid w:val="00F97BF2"/>
    <w:rsid w:val="00F97D17"/>
    <w:rsid w:val="00F97D2F"/>
    <w:rsid w:val="00FA0302"/>
    <w:rsid w:val="00FA0313"/>
    <w:rsid w:val="00FA038C"/>
    <w:rsid w:val="00FA03B6"/>
    <w:rsid w:val="00FA0425"/>
    <w:rsid w:val="00FA0711"/>
    <w:rsid w:val="00FA07AC"/>
    <w:rsid w:val="00FA07FE"/>
    <w:rsid w:val="00FA083B"/>
    <w:rsid w:val="00FA0A33"/>
    <w:rsid w:val="00FA0A6B"/>
    <w:rsid w:val="00FA0BE0"/>
    <w:rsid w:val="00FA0FF5"/>
    <w:rsid w:val="00FA1018"/>
    <w:rsid w:val="00FA10D7"/>
    <w:rsid w:val="00FA10E1"/>
    <w:rsid w:val="00FA11D6"/>
    <w:rsid w:val="00FA14A7"/>
    <w:rsid w:val="00FA1517"/>
    <w:rsid w:val="00FA157E"/>
    <w:rsid w:val="00FA16BA"/>
    <w:rsid w:val="00FA1763"/>
    <w:rsid w:val="00FA1A49"/>
    <w:rsid w:val="00FA1A74"/>
    <w:rsid w:val="00FA1B74"/>
    <w:rsid w:val="00FA1C34"/>
    <w:rsid w:val="00FA1E29"/>
    <w:rsid w:val="00FA1ED1"/>
    <w:rsid w:val="00FA237A"/>
    <w:rsid w:val="00FA2423"/>
    <w:rsid w:val="00FA243A"/>
    <w:rsid w:val="00FA2443"/>
    <w:rsid w:val="00FA2637"/>
    <w:rsid w:val="00FA2712"/>
    <w:rsid w:val="00FA27FF"/>
    <w:rsid w:val="00FA2855"/>
    <w:rsid w:val="00FA2CC4"/>
    <w:rsid w:val="00FA3365"/>
    <w:rsid w:val="00FA34DD"/>
    <w:rsid w:val="00FA36D0"/>
    <w:rsid w:val="00FA372F"/>
    <w:rsid w:val="00FA3E08"/>
    <w:rsid w:val="00FA3E6B"/>
    <w:rsid w:val="00FA417C"/>
    <w:rsid w:val="00FA4297"/>
    <w:rsid w:val="00FA4383"/>
    <w:rsid w:val="00FA4398"/>
    <w:rsid w:val="00FA43C7"/>
    <w:rsid w:val="00FA4701"/>
    <w:rsid w:val="00FA4717"/>
    <w:rsid w:val="00FA49A4"/>
    <w:rsid w:val="00FA4A7F"/>
    <w:rsid w:val="00FA4B6F"/>
    <w:rsid w:val="00FA4D17"/>
    <w:rsid w:val="00FA4E78"/>
    <w:rsid w:val="00FA50DC"/>
    <w:rsid w:val="00FA5132"/>
    <w:rsid w:val="00FA533A"/>
    <w:rsid w:val="00FA54B2"/>
    <w:rsid w:val="00FA54B5"/>
    <w:rsid w:val="00FA563F"/>
    <w:rsid w:val="00FA56C1"/>
    <w:rsid w:val="00FA58CA"/>
    <w:rsid w:val="00FA58F5"/>
    <w:rsid w:val="00FA5A59"/>
    <w:rsid w:val="00FA5A76"/>
    <w:rsid w:val="00FA5B37"/>
    <w:rsid w:val="00FA5D98"/>
    <w:rsid w:val="00FA5DA1"/>
    <w:rsid w:val="00FA5DC7"/>
    <w:rsid w:val="00FA5FF8"/>
    <w:rsid w:val="00FA613F"/>
    <w:rsid w:val="00FA623D"/>
    <w:rsid w:val="00FA629A"/>
    <w:rsid w:val="00FA634C"/>
    <w:rsid w:val="00FA641C"/>
    <w:rsid w:val="00FA676B"/>
    <w:rsid w:val="00FA67FB"/>
    <w:rsid w:val="00FA681F"/>
    <w:rsid w:val="00FA6875"/>
    <w:rsid w:val="00FA68B4"/>
    <w:rsid w:val="00FA68CA"/>
    <w:rsid w:val="00FA6D23"/>
    <w:rsid w:val="00FA6D48"/>
    <w:rsid w:val="00FA6F0B"/>
    <w:rsid w:val="00FA6FD2"/>
    <w:rsid w:val="00FA6FFC"/>
    <w:rsid w:val="00FA7006"/>
    <w:rsid w:val="00FA758F"/>
    <w:rsid w:val="00FA75D5"/>
    <w:rsid w:val="00FA75EA"/>
    <w:rsid w:val="00FA7600"/>
    <w:rsid w:val="00FA7758"/>
    <w:rsid w:val="00FA785D"/>
    <w:rsid w:val="00FA78A2"/>
    <w:rsid w:val="00FA7991"/>
    <w:rsid w:val="00FA7A8B"/>
    <w:rsid w:val="00FA7A96"/>
    <w:rsid w:val="00FA7D23"/>
    <w:rsid w:val="00FA7D85"/>
    <w:rsid w:val="00FA7F0B"/>
    <w:rsid w:val="00FA7F0C"/>
    <w:rsid w:val="00FA7F3D"/>
    <w:rsid w:val="00FB0397"/>
    <w:rsid w:val="00FB03CA"/>
    <w:rsid w:val="00FB03F1"/>
    <w:rsid w:val="00FB048F"/>
    <w:rsid w:val="00FB052B"/>
    <w:rsid w:val="00FB0A1B"/>
    <w:rsid w:val="00FB0B32"/>
    <w:rsid w:val="00FB0B52"/>
    <w:rsid w:val="00FB0B80"/>
    <w:rsid w:val="00FB0C0F"/>
    <w:rsid w:val="00FB0D59"/>
    <w:rsid w:val="00FB0DFA"/>
    <w:rsid w:val="00FB1120"/>
    <w:rsid w:val="00FB1282"/>
    <w:rsid w:val="00FB12F9"/>
    <w:rsid w:val="00FB135B"/>
    <w:rsid w:val="00FB159A"/>
    <w:rsid w:val="00FB15E4"/>
    <w:rsid w:val="00FB160A"/>
    <w:rsid w:val="00FB16BC"/>
    <w:rsid w:val="00FB16C1"/>
    <w:rsid w:val="00FB16E5"/>
    <w:rsid w:val="00FB1806"/>
    <w:rsid w:val="00FB187E"/>
    <w:rsid w:val="00FB18B6"/>
    <w:rsid w:val="00FB18EE"/>
    <w:rsid w:val="00FB1A2B"/>
    <w:rsid w:val="00FB1B87"/>
    <w:rsid w:val="00FB1D5B"/>
    <w:rsid w:val="00FB1F10"/>
    <w:rsid w:val="00FB1F22"/>
    <w:rsid w:val="00FB1F8A"/>
    <w:rsid w:val="00FB202D"/>
    <w:rsid w:val="00FB2040"/>
    <w:rsid w:val="00FB20F8"/>
    <w:rsid w:val="00FB21AF"/>
    <w:rsid w:val="00FB21E5"/>
    <w:rsid w:val="00FB2300"/>
    <w:rsid w:val="00FB247C"/>
    <w:rsid w:val="00FB24D0"/>
    <w:rsid w:val="00FB25B5"/>
    <w:rsid w:val="00FB26CA"/>
    <w:rsid w:val="00FB271D"/>
    <w:rsid w:val="00FB27C6"/>
    <w:rsid w:val="00FB27E9"/>
    <w:rsid w:val="00FB27F7"/>
    <w:rsid w:val="00FB28FC"/>
    <w:rsid w:val="00FB2972"/>
    <w:rsid w:val="00FB2B0B"/>
    <w:rsid w:val="00FB2C0C"/>
    <w:rsid w:val="00FB2C9A"/>
    <w:rsid w:val="00FB2CC0"/>
    <w:rsid w:val="00FB2E60"/>
    <w:rsid w:val="00FB2FA7"/>
    <w:rsid w:val="00FB2FE4"/>
    <w:rsid w:val="00FB3003"/>
    <w:rsid w:val="00FB324C"/>
    <w:rsid w:val="00FB3268"/>
    <w:rsid w:val="00FB3296"/>
    <w:rsid w:val="00FB3407"/>
    <w:rsid w:val="00FB3649"/>
    <w:rsid w:val="00FB3689"/>
    <w:rsid w:val="00FB37E9"/>
    <w:rsid w:val="00FB38F5"/>
    <w:rsid w:val="00FB39AC"/>
    <w:rsid w:val="00FB3AF2"/>
    <w:rsid w:val="00FB3B20"/>
    <w:rsid w:val="00FB3B39"/>
    <w:rsid w:val="00FB3C9C"/>
    <w:rsid w:val="00FB3D40"/>
    <w:rsid w:val="00FB3D8C"/>
    <w:rsid w:val="00FB3F68"/>
    <w:rsid w:val="00FB3FC2"/>
    <w:rsid w:val="00FB414A"/>
    <w:rsid w:val="00FB4180"/>
    <w:rsid w:val="00FB4359"/>
    <w:rsid w:val="00FB4662"/>
    <w:rsid w:val="00FB4783"/>
    <w:rsid w:val="00FB47E9"/>
    <w:rsid w:val="00FB48E6"/>
    <w:rsid w:val="00FB4ABF"/>
    <w:rsid w:val="00FB4C8A"/>
    <w:rsid w:val="00FB4CCE"/>
    <w:rsid w:val="00FB4E08"/>
    <w:rsid w:val="00FB4E54"/>
    <w:rsid w:val="00FB4F02"/>
    <w:rsid w:val="00FB4FEE"/>
    <w:rsid w:val="00FB5179"/>
    <w:rsid w:val="00FB551C"/>
    <w:rsid w:val="00FB55CA"/>
    <w:rsid w:val="00FB56B6"/>
    <w:rsid w:val="00FB57BE"/>
    <w:rsid w:val="00FB58CA"/>
    <w:rsid w:val="00FB5901"/>
    <w:rsid w:val="00FB592A"/>
    <w:rsid w:val="00FB5AAF"/>
    <w:rsid w:val="00FB5AFE"/>
    <w:rsid w:val="00FB5B0D"/>
    <w:rsid w:val="00FB5B57"/>
    <w:rsid w:val="00FB5B59"/>
    <w:rsid w:val="00FB5DBE"/>
    <w:rsid w:val="00FB5E37"/>
    <w:rsid w:val="00FB5E7B"/>
    <w:rsid w:val="00FB6093"/>
    <w:rsid w:val="00FB6126"/>
    <w:rsid w:val="00FB6269"/>
    <w:rsid w:val="00FB6281"/>
    <w:rsid w:val="00FB65E2"/>
    <w:rsid w:val="00FB66F2"/>
    <w:rsid w:val="00FB6D2A"/>
    <w:rsid w:val="00FB7020"/>
    <w:rsid w:val="00FB7051"/>
    <w:rsid w:val="00FB7344"/>
    <w:rsid w:val="00FB73AE"/>
    <w:rsid w:val="00FB73FF"/>
    <w:rsid w:val="00FB761D"/>
    <w:rsid w:val="00FB78E8"/>
    <w:rsid w:val="00FB7969"/>
    <w:rsid w:val="00FB79A8"/>
    <w:rsid w:val="00FB7A67"/>
    <w:rsid w:val="00FB7B4E"/>
    <w:rsid w:val="00FB7C40"/>
    <w:rsid w:val="00FB7C90"/>
    <w:rsid w:val="00FB7D67"/>
    <w:rsid w:val="00FB7ED9"/>
    <w:rsid w:val="00FB7F95"/>
    <w:rsid w:val="00FC008A"/>
    <w:rsid w:val="00FC050B"/>
    <w:rsid w:val="00FC063B"/>
    <w:rsid w:val="00FC0AD1"/>
    <w:rsid w:val="00FC0C1C"/>
    <w:rsid w:val="00FC0C93"/>
    <w:rsid w:val="00FC0D17"/>
    <w:rsid w:val="00FC0D67"/>
    <w:rsid w:val="00FC0EE4"/>
    <w:rsid w:val="00FC10C8"/>
    <w:rsid w:val="00FC11E6"/>
    <w:rsid w:val="00FC1380"/>
    <w:rsid w:val="00FC142D"/>
    <w:rsid w:val="00FC14BE"/>
    <w:rsid w:val="00FC15C6"/>
    <w:rsid w:val="00FC16A7"/>
    <w:rsid w:val="00FC1739"/>
    <w:rsid w:val="00FC19C1"/>
    <w:rsid w:val="00FC1C17"/>
    <w:rsid w:val="00FC1E95"/>
    <w:rsid w:val="00FC1F8C"/>
    <w:rsid w:val="00FC22A4"/>
    <w:rsid w:val="00FC22FA"/>
    <w:rsid w:val="00FC23CB"/>
    <w:rsid w:val="00FC24D6"/>
    <w:rsid w:val="00FC2595"/>
    <w:rsid w:val="00FC262C"/>
    <w:rsid w:val="00FC2680"/>
    <w:rsid w:val="00FC26B4"/>
    <w:rsid w:val="00FC288E"/>
    <w:rsid w:val="00FC29DE"/>
    <w:rsid w:val="00FC2A0F"/>
    <w:rsid w:val="00FC2A24"/>
    <w:rsid w:val="00FC2D26"/>
    <w:rsid w:val="00FC2D61"/>
    <w:rsid w:val="00FC2DE8"/>
    <w:rsid w:val="00FC2EA1"/>
    <w:rsid w:val="00FC2EFC"/>
    <w:rsid w:val="00FC2F28"/>
    <w:rsid w:val="00FC3126"/>
    <w:rsid w:val="00FC319E"/>
    <w:rsid w:val="00FC330B"/>
    <w:rsid w:val="00FC331F"/>
    <w:rsid w:val="00FC3553"/>
    <w:rsid w:val="00FC3715"/>
    <w:rsid w:val="00FC3735"/>
    <w:rsid w:val="00FC37D6"/>
    <w:rsid w:val="00FC3937"/>
    <w:rsid w:val="00FC3C32"/>
    <w:rsid w:val="00FC3D9C"/>
    <w:rsid w:val="00FC3E68"/>
    <w:rsid w:val="00FC4064"/>
    <w:rsid w:val="00FC43C0"/>
    <w:rsid w:val="00FC45CF"/>
    <w:rsid w:val="00FC4A36"/>
    <w:rsid w:val="00FC4B83"/>
    <w:rsid w:val="00FC4CA8"/>
    <w:rsid w:val="00FC4E1F"/>
    <w:rsid w:val="00FC4E3F"/>
    <w:rsid w:val="00FC4E42"/>
    <w:rsid w:val="00FC4E70"/>
    <w:rsid w:val="00FC4FF8"/>
    <w:rsid w:val="00FC50C8"/>
    <w:rsid w:val="00FC525B"/>
    <w:rsid w:val="00FC53DA"/>
    <w:rsid w:val="00FC540D"/>
    <w:rsid w:val="00FC5612"/>
    <w:rsid w:val="00FC56E3"/>
    <w:rsid w:val="00FC57A9"/>
    <w:rsid w:val="00FC57F8"/>
    <w:rsid w:val="00FC5A3A"/>
    <w:rsid w:val="00FC5C9D"/>
    <w:rsid w:val="00FC5CCE"/>
    <w:rsid w:val="00FC60B9"/>
    <w:rsid w:val="00FC615C"/>
    <w:rsid w:val="00FC6205"/>
    <w:rsid w:val="00FC638B"/>
    <w:rsid w:val="00FC6493"/>
    <w:rsid w:val="00FC6570"/>
    <w:rsid w:val="00FC6749"/>
    <w:rsid w:val="00FC67AF"/>
    <w:rsid w:val="00FC67B3"/>
    <w:rsid w:val="00FC67E6"/>
    <w:rsid w:val="00FC680E"/>
    <w:rsid w:val="00FC69FF"/>
    <w:rsid w:val="00FC6ACA"/>
    <w:rsid w:val="00FC6BC8"/>
    <w:rsid w:val="00FC6C7C"/>
    <w:rsid w:val="00FC6CDD"/>
    <w:rsid w:val="00FC6CFD"/>
    <w:rsid w:val="00FC701A"/>
    <w:rsid w:val="00FC7124"/>
    <w:rsid w:val="00FC7281"/>
    <w:rsid w:val="00FC749C"/>
    <w:rsid w:val="00FC751F"/>
    <w:rsid w:val="00FC7555"/>
    <w:rsid w:val="00FC75F1"/>
    <w:rsid w:val="00FC7955"/>
    <w:rsid w:val="00FD0015"/>
    <w:rsid w:val="00FD0031"/>
    <w:rsid w:val="00FD01F0"/>
    <w:rsid w:val="00FD0351"/>
    <w:rsid w:val="00FD03A2"/>
    <w:rsid w:val="00FD0517"/>
    <w:rsid w:val="00FD05D2"/>
    <w:rsid w:val="00FD09D6"/>
    <w:rsid w:val="00FD0A81"/>
    <w:rsid w:val="00FD0DD4"/>
    <w:rsid w:val="00FD111E"/>
    <w:rsid w:val="00FD1258"/>
    <w:rsid w:val="00FD125C"/>
    <w:rsid w:val="00FD130B"/>
    <w:rsid w:val="00FD134E"/>
    <w:rsid w:val="00FD160A"/>
    <w:rsid w:val="00FD16B0"/>
    <w:rsid w:val="00FD17CB"/>
    <w:rsid w:val="00FD1A2B"/>
    <w:rsid w:val="00FD1AED"/>
    <w:rsid w:val="00FD1AFC"/>
    <w:rsid w:val="00FD1D90"/>
    <w:rsid w:val="00FD1DA5"/>
    <w:rsid w:val="00FD1DB8"/>
    <w:rsid w:val="00FD1E01"/>
    <w:rsid w:val="00FD2008"/>
    <w:rsid w:val="00FD2024"/>
    <w:rsid w:val="00FD2050"/>
    <w:rsid w:val="00FD2080"/>
    <w:rsid w:val="00FD2105"/>
    <w:rsid w:val="00FD24E1"/>
    <w:rsid w:val="00FD2543"/>
    <w:rsid w:val="00FD2562"/>
    <w:rsid w:val="00FD2632"/>
    <w:rsid w:val="00FD2A7A"/>
    <w:rsid w:val="00FD2C6D"/>
    <w:rsid w:val="00FD2E22"/>
    <w:rsid w:val="00FD2FBA"/>
    <w:rsid w:val="00FD3106"/>
    <w:rsid w:val="00FD317A"/>
    <w:rsid w:val="00FD31D1"/>
    <w:rsid w:val="00FD38F4"/>
    <w:rsid w:val="00FD399A"/>
    <w:rsid w:val="00FD39DC"/>
    <w:rsid w:val="00FD3A88"/>
    <w:rsid w:val="00FD3B26"/>
    <w:rsid w:val="00FD3EDB"/>
    <w:rsid w:val="00FD3EEA"/>
    <w:rsid w:val="00FD40BF"/>
    <w:rsid w:val="00FD41B2"/>
    <w:rsid w:val="00FD472A"/>
    <w:rsid w:val="00FD4A02"/>
    <w:rsid w:val="00FD4A06"/>
    <w:rsid w:val="00FD4C43"/>
    <w:rsid w:val="00FD4FBE"/>
    <w:rsid w:val="00FD5197"/>
    <w:rsid w:val="00FD51E2"/>
    <w:rsid w:val="00FD52D0"/>
    <w:rsid w:val="00FD5553"/>
    <w:rsid w:val="00FD5577"/>
    <w:rsid w:val="00FD597C"/>
    <w:rsid w:val="00FD5A1C"/>
    <w:rsid w:val="00FD5B92"/>
    <w:rsid w:val="00FD5D8D"/>
    <w:rsid w:val="00FD5E4D"/>
    <w:rsid w:val="00FD60EA"/>
    <w:rsid w:val="00FD61E2"/>
    <w:rsid w:val="00FD626B"/>
    <w:rsid w:val="00FD649B"/>
    <w:rsid w:val="00FD6692"/>
    <w:rsid w:val="00FD69CC"/>
    <w:rsid w:val="00FD6A88"/>
    <w:rsid w:val="00FD6CDC"/>
    <w:rsid w:val="00FD6ECA"/>
    <w:rsid w:val="00FD6F01"/>
    <w:rsid w:val="00FD6F2A"/>
    <w:rsid w:val="00FD7032"/>
    <w:rsid w:val="00FD72E1"/>
    <w:rsid w:val="00FD74CC"/>
    <w:rsid w:val="00FD7523"/>
    <w:rsid w:val="00FD769C"/>
    <w:rsid w:val="00FD7930"/>
    <w:rsid w:val="00FD7BB7"/>
    <w:rsid w:val="00FD7C4D"/>
    <w:rsid w:val="00FD7D64"/>
    <w:rsid w:val="00FE02BB"/>
    <w:rsid w:val="00FE0476"/>
    <w:rsid w:val="00FE0586"/>
    <w:rsid w:val="00FE07D8"/>
    <w:rsid w:val="00FE08C4"/>
    <w:rsid w:val="00FE099B"/>
    <w:rsid w:val="00FE0B60"/>
    <w:rsid w:val="00FE0C11"/>
    <w:rsid w:val="00FE0F75"/>
    <w:rsid w:val="00FE0F9A"/>
    <w:rsid w:val="00FE1044"/>
    <w:rsid w:val="00FE110E"/>
    <w:rsid w:val="00FE1221"/>
    <w:rsid w:val="00FE126B"/>
    <w:rsid w:val="00FE1292"/>
    <w:rsid w:val="00FE12AD"/>
    <w:rsid w:val="00FE16AF"/>
    <w:rsid w:val="00FE1867"/>
    <w:rsid w:val="00FE18F6"/>
    <w:rsid w:val="00FE190C"/>
    <w:rsid w:val="00FE1A2F"/>
    <w:rsid w:val="00FE1A87"/>
    <w:rsid w:val="00FE1AB1"/>
    <w:rsid w:val="00FE1C8E"/>
    <w:rsid w:val="00FE1D36"/>
    <w:rsid w:val="00FE1E05"/>
    <w:rsid w:val="00FE2066"/>
    <w:rsid w:val="00FE210F"/>
    <w:rsid w:val="00FE21CF"/>
    <w:rsid w:val="00FE29DC"/>
    <w:rsid w:val="00FE2AA5"/>
    <w:rsid w:val="00FE2AEB"/>
    <w:rsid w:val="00FE2BE0"/>
    <w:rsid w:val="00FE2C45"/>
    <w:rsid w:val="00FE2CB6"/>
    <w:rsid w:val="00FE2D51"/>
    <w:rsid w:val="00FE2DD5"/>
    <w:rsid w:val="00FE2ECA"/>
    <w:rsid w:val="00FE2F74"/>
    <w:rsid w:val="00FE2FAF"/>
    <w:rsid w:val="00FE308D"/>
    <w:rsid w:val="00FE3191"/>
    <w:rsid w:val="00FE35C9"/>
    <w:rsid w:val="00FE35ED"/>
    <w:rsid w:val="00FE3ABC"/>
    <w:rsid w:val="00FE3CEA"/>
    <w:rsid w:val="00FE3DBB"/>
    <w:rsid w:val="00FE3DC4"/>
    <w:rsid w:val="00FE3E4A"/>
    <w:rsid w:val="00FE3E5D"/>
    <w:rsid w:val="00FE40AC"/>
    <w:rsid w:val="00FE41C6"/>
    <w:rsid w:val="00FE44A0"/>
    <w:rsid w:val="00FE4715"/>
    <w:rsid w:val="00FE47BD"/>
    <w:rsid w:val="00FE4852"/>
    <w:rsid w:val="00FE499D"/>
    <w:rsid w:val="00FE4CAD"/>
    <w:rsid w:val="00FE4DD3"/>
    <w:rsid w:val="00FE4E5B"/>
    <w:rsid w:val="00FE4F80"/>
    <w:rsid w:val="00FE54F5"/>
    <w:rsid w:val="00FE54FC"/>
    <w:rsid w:val="00FE55BB"/>
    <w:rsid w:val="00FE57B5"/>
    <w:rsid w:val="00FE58EE"/>
    <w:rsid w:val="00FE5A37"/>
    <w:rsid w:val="00FE5B25"/>
    <w:rsid w:val="00FE5CEE"/>
    <w:rsid w:val="00FE5DF6"/>
    <w:rsid w:val="00FE5EDE"/>
    <w:rsid w:val="00FE6189"/>
    <w:rsid w:val="00FE638E"/>
    <w:rsid w:val="00FE6486"/>
    <w:rsid w:val="00FE6682"/>
    <w:rsid w:val="00FE6901"/>
    <w:rsid w:val="00FE696F"/>
    <w:rsid w:val="00FE69FD"/>
    <w:rsid w:val="00FE6B97"/>
    <w:rsid w:val="00FE6E01"/>
    <w:rsid w:val="00FE6FD1"/>
    <w:rsid w:val="00FE6FF4"/>
    <w:rsid w:val="00FE700C"/>
    <w:rsid w:val="00FE7193"/>
    <w:rsid w:val="00FE7233"/>
    <w:rsid w:val="00FE736D"/>
    <w:rsid w:val="00FE7519"/>
    <w:rsid w:val="00FE75BA"/>
    <w:rsid w:val="00FE76DA"/>
    <w:rsid w:val="00FE782B"/>
    <w:rsid w:val="00FE78BE"/>
    <w:rsid w:val="00FE7AB8"/>
    <w:rsid w:val="00FE7C14"/>
    <w:rsid w:val="00FE7CBC"/>
    <w:rsid w:val="00FE7F2F"/>
    <w:rsid w:val="00FF02A1"/>
    <w:rsid w:val="00FF02DC"/>
    <w:rsid w:val="00FF032F"/>
    <w:rsid w:val="00FF03E8"/>
    <w:rsid w:val="00FF0608"/>
    <w:rsid w:val="00FF08C6"/>
    <w:rsid w:val="00FF08F8"/>
    <w:rsid w:val="00FF09B0"/>
    <w:rsid w:val="00FF0ADA"/>
    <w:rsid w:val="00FF0BD6"/>
    <w:rsid w:val="00FF0C2E"/>
    <w:rsid w:val="00FF0D3A"/>
    <w:rsid w:val="00FF0DC5"/>
    <w:rsid w:val="00FF0E21"/>
    <w:rsid w:val="00FF0EFD"/>
    <w:rsid w:val="00FF0F17"/>
    <w:rsid w:val="00FF116A"/>
    <w:rsid w:val="00FF1240"/>
    <w:rsid w:val="00FF1252"/>
    <w:rsid w:val="00FF189D"/>
    <w:rsid w:val="00FF1A0E"/>
    <w:rsid w:val="00FF1BEC"/>
    <w:rsid w:val="00FF1D30"/>
    <w:rsid w:val="00FF1D5E"/>
    <w:rsid w:val="00FF1EFB"/>
    <w:rsid w:val="00FF1F0A"/>
    <w:rsid w:val="00FF1F70"/>
    <w:rsid w:val="00FF1FF0"/>
    <w:rsid w:val="00FF2104"/>
    <w:rsid w:val="00FF2292"/>
    <w:rsid w:val="00FF22B0"/>
    <w:rsid w:val="00FF232D"/>
    <w:rsid w:val="00FF236B"/>
    <w:rsid w:val="00FF24A8"/>
    <w:rsid w:val="00FF2630"/>
    <w:rsid w:val="00FF2654"/>
    <w:rsid w:val="00FF274C"/>
    <w:rsid w:val="00FF281A"/>
    <w:rsid w:val="00FF29EE"/>
    <w:rsid w:val="00FF2ABB"/>
    <w:rsid w:val="00FF2B1F"/>
    <w:rsid w:val="00FF2DB4"/>
    <w:rsid w:val="00FF2E49"/>
    <w:rsid w:val="00FF2E6C"/>
    <w:rsid w:val="00FF2E7F"/>
    <w:rsid w:val="00FF2EE9"/>
    <w:rsid w:val="00FF2F1C"/>
    <w:rsid w:val="00FF2F65"/>
    <w:rsid w:val="00FF2F6D"/>
    <w:rsid w:val="00FF2F73"/>
    <w:rsid w:val="00FF3078"/>
    <w:rsid w:val="00FF3165"/>
    <w:rsid w:val="00FF3239"/>
    <w:rsid w:val="00FF339C"/>
    <w:rsid w:val="00FF33B6"/>
    <w:rsid w:val="00FF3509"/>
    <w:rsid w:val="00FF3553"/>
    <w:rsid w:val="00FF35C2"/>
    <w:rsid w:val="00FF381F"/>
    <w:rsid w:val="00FF384D"/>
    <w:rsid w:val="00FF39DD"/>
    <w:rsid w:val="00FF3ACA"/>
    <w:rsid w:val="00FF3AF6"/>
    <w:rsid w:val="00FF3B07"/>
    <w:rsid w:val="00FF3C10"/>
    <w:rsid w:val="00FF3E39"/>
    <w:rsid w:val="00FF3E9A"/>
    <w:rsid w:val="00FF3F87"/>
    <w:rsid w:val="00FF3FCE"/>
    <w:rsid w:val="00FF41A6"/>
    <w:rsid w:val="00FF430D"/>
    <w:rsid w:val="00FF4339"/>
    <w:rsid w:val="00FF44C6"/>
    <w:rsid w:val="00FF453C"/>
    <w:rsid w:val="00FF45F2"/>
    <w:rsid w:val="00FF4730"/>
    <w:rsid w:val="00FF478E"/>
    <w:rsid w:val="00FF4A07"/>
    <w:rsid w:val="00FF4B1C"/>
    <w:rsid w:val="00FF4BF7"/>
    <w:rsid w:val="00FF4CAD"/>
    <w:rsid w:val="00FF4D1D"/>
    <w:rsid w:val="00FF4E8E"/>
    <w:rsid w:val="00FF4F16"/>
    <w:rsid w:val="00FF4F28"/>
    <w:rsid w:val="00FF4F8F"/>
    <w:rsid w:val="00FF4FC9"/>
    <w:rsid w:val="00FF50D2"/>
    <w:rsid w:val="00FF5119"/>
    <w:rsid w:val="00FF5153"/>
    <w:rsid w:val="00FF517F"/>
    <w:rsid w:val="00FF55AE"/>
    <w:rsid w:val="00FF55B7"/>
    <w:rsid w:val="00FF55D9"/>
    <w:rsid w:val="00FF5620"/>
    <w:rsid w:val="00FF5813"/>
    <w:rsid w:val="00FF5869"/>
    <w:rsid w:val="00FF58C3"/>
    <w:rsid w:val="00FF59EA"/>
    <w:rsid w:val="00FF5B78"/>
    <w:rsid w:val="00FF5BB4"/>
    <w:rsid w:val="00FF5EFE"/>
    <w:rsid w:val="00FF5F08"/>
    <w:rsid w:val="00FF620E"/>
    <w:rsid w:val="00FF624A"/>
    <w:rsid w:val="00FF62BD"/>
    <w:rsid w:val="00FF6320"/>
    <w:rsid w:val="00FF64A1"/>
    <w:rsid w:val="00FF66A2"/>
    <w:rsid w:val="00FF670B"/>
    <w:rsid w:val="00FF6745"/>
    <w:rsid w:val="00FF67A8"/>
    <w:rsid w:val="00FF689A"/>
    <w:rsid w:val="00FF68F5"/>
    <w:rsid w:val="00FF6A53"/>
    <w:rsid w:val="00FF6B43"/>
    <w:rsid w:val="00FF6CAC"/>
    <w:rsid w:val="00FF6CEF"/>
    <w:rsid w:val="00FF71E1"/>
    <w:rsid w:val="00FF71E8"/>
    <w:rsid w:val="00FF73C6"/>
    <w:rsid w:val="00FF750A"/>
    <w:rsid w:val="00FF76D0"/>
    <w:rsid w:val="00FF7751"/>
    <w:rsid w:val="00FF7768"/>
    <w:rsid w:val="00FF77A5"/>
    <w:rsid w:val="00FF77E0"/>
    <w:rsid w:val="00FF7DFE"/>
    <w:rsid w:val="00FF7EDE"/>
    <w:rsid w:val="011A1AEE"/>
    <w:rsid w:val="0128CACB"/>
    <w:rsid w:val="0190D949"/>
    <w:rsid w:val="020362DC"/>
    <w:rsid w:val="028A9543"/>
    <w:rsid w:val="02B2CCB2"/>
    <w:rsid w:val="02DEFFEB"/>
    <w:rsid w:val="02F7F6E9"/>
    <w:rsid w:val="02FB6431"/>
    <w:rsid w:val="02FE8576"/>
    <w:rsid w:val="0359C7BD"/>
    <w:rsid w:val="036438B1"/>
    <w:rsid w:val="036457E2"/>
    <w:rsid w:val="036E9062"/>
    <w:rsid w:val="03743509"/>
    <w:rsid w:val="03983EB6"/>
    <w:rsid w:val="03A7F53A"/>
    <w:rsid w:val="046ABE44"/>
    <w:rsid w:val="048EACB5"/>
    <w:rsid w:val="04AC05A6"/>
    <w:rsid w:val="04C5E838"/>
    <w:rsid w:val="05721446"/>
    <w:rsid w:val="05A0B301"/>
    <w:rsid w:val="05E81CB6"/>
    <w:rsid w:val="06240D9E"/>
    <w:rsid w:val="06C21678"/>
    <w:rsid w:val="070C1309"/>
    <w:rsid w:val="075E193C"/>
    <w:rsid w:val="07769049"/>
    <w:rsid w:val="077804DB"/>
    <w:rsid w:val="0797724F"/>
    <w:rsid w:val="079B0F19"/>
    <w:rsid w:val="07ABC02E"/>
    <w:rsid w:val="07B63074"/>
    <w:rsid w:val="07FD3A80"/>
    <w:rsid w:val="080792CF"/>
    <w:rsid w:val="080BE1BB"/>
    <w:rsid w:val="0837AB84"/>
    <w:rsid w:val="08A94311"/>
    <w:rsid w:val="08D67D7A"/>
    <w:rsid w:val="08E8D3CE"/>
    <w:rsid w:val="08F6C4A7"/>
    <w:rsid w:val="0911EE7E"/>
    <w:rsid w:val="09235AEB"/>
    <w:rsid w:val="0934CA2C"/>
    <w:rsid w:val="09A16A62"/>
    <w:rsid w:val="09CB5514"/>
    <w:rsid w:val="09E2F49A"/>
    <w:rsid w:val="09E53442"/>
    <w:rsid w:val="09F5A5E7"/>
    <w:rsid w:val="09FE8FF7"/>
    <w:rsid w:val="0A19AC1F"/>
    <w:rsid w:val="0A564DFF"/>
    <w:rsid w:val="0A9CFB85"/>
    <w:rsid w:val="0AFA2783"/>
    <w:rsid w:val="0B0ACD5F"/>
    <w:rsid w:val="0B25D775"/>
    <w:rsid w:val="0B2D4257"/>
    <w:rsid w:val="0B320A4F"/>
    <w:rsid w:val="0BA52FBA"/>
    <w:rsid w:val="0BA6751B"/>
    <w:rsid w:val="0BADBA87"/>
    <w:rsid w:val="0C173687"/>
    <w:rsid w:val="0C2ED9A4"/>
    <w:rsid w:val="0C3F48BC"/>
    <w:rsid w:val="0C87E664"/>
    <w:rsid w:val="0C92DC35"/>
    <w:rsid w:val="0CCBAE01"/>
    <w:rsid w:val="0D40530F"/>
    <w:rsid w:val="0D40AD56"/>
    <w:rsid w:val="0D4866F5"/>
    <w:rsid w:val="0DB2B32F"/>
    <w:rsid w:val="0DC4A255"/>
    <w:rsid w:val="0E1C0E72"/>
    <w:rsid w:val="0E40EBC9"/>
    <w:rsid w:val="0E5FD939"/>
    <w:rsid w:val="0EA5ACD6"/>
    <w:rsid w:val="0EC7CF96"/>
    <w:rsid w:val="0F173110"/>
    <w:rsid w:val="0F605D2E"/>
    <w:rsid w:val="0F785575"/>
    <w:rsid w:val="0FC31957"/>
    <w:rsid w:val="0FE0322D"/>
    <w:rsid w:val="0FF9C30E"/>
    <w:rsid w:val="10063E67"/>
    <w:rsid w:val="10099D1F"/>
    <w:rsid w:val="102C940E"/>
    <w:rsid w:val="105A9A8C"/>
    <w:rsid w:val="10873646"/>
    <w:rsid w:val="11219728"/>
    <w:rsid w:val="112AFE00"/>
    <w:rsid w:val="1141E55D"/>
    <w:rsid w:val="116EB50D"/>
    <w:rsid w:val="11A5D8E5"/>
    <w:rsid w:val="121379F2"/>
    <w:rsid w:val="1270B687"/>
    <w:rsid w:val="127FBDFE"/>
    <w:rsid w:val="12B0683A"/>
    <w:rsid w:val="12C44878"/>
    <w:rsid w:val="134FE902"/>
    <w:rsid w:val="139A333C"/>
    <w:rsid w:val="13B3004C"/>
    <w:rsid w:val="13D553AE"/>
    <w:rsid w:val="1416BAF2"/>
    <w:rsid w:val="143BAB53"/>
    <w:rsid w:val="1444E98B"/>
    <w:rsid w:val="1475AEA7"/>
    <w:rsid w:val="14CADFD6"/>
    <w:rsid w:val="14E0E165"/>
    <w:rsid w:val="150CE476"/>
    <w:rsid w:val="1568AD70"/>
    <w:rsid w:val="156F1BCD"/>
    <w:rsid w:val="15B8306A"/>
    <w:rsid w:val="15C64F40"/>
    <w:rsid w:val="15CB8775"/>
    <w:rsid w:val="167438D3"/>
    <w:rsid w:val="1676BDB6"/>
    <w:rsid w:val="168A5511"/>
    <w:rsid w:val="169A51B7"/>
    <w:rsid w:val="16E36BF7"/>
    <w:rsid w:val="170FAE00"/>
    <w:rsid w:val="177BB15E"/>
    <w:rsid w:val="17801C83"/>
    <w:rsid w:val="17851613"/>
    <w:rsid w:val="179AE3DD"/>
    <w:rsid w:val="17E43045"/>
    <w:rsid w:val="183E3631"/>
    <w:rsid w:val="187A2092"/>
    <w:rsid w:val="1880128A"/>
    <w:rsid w:val="188563D4"/>
    <w:rsid w:val="18F9DDBB"/>
    <w:rsid w:val="19082FF5"/>
    <w:rsid w:val="1962491E"/>
    <w:rsid w:val="196D0045"/>
    <w:rsid w:val="19827B13"/>
    <w:rsid w:val="1990F0E1"/>
    <w:rsid w:val="19D8F739"/>
    <w:rsid w:val="19E09D9A"/>
    <w:rsid w:val="1A1B950B"/>
    <w:rsid w:val="1A4DCB76"/>
    <w:rsid w:val="1A6B425E"/>
    <w:rsid w:val="1A7D4E68"/>
    <w:rsid w:val="1B365AB7"/>
    <w:rsid w:val="1B450502"/>
    <w:rsid w:val="1B67E664"/>
    <w:rsid w:val="1B966EA5"/>
    <w:rsid w:val="1BDE4F4A"/>
    <w:rsid w:val="1BE32CF5"/>
    <w:rsid w:val="1BEC5ADA"/>
    <w:rsid w:val="1C35310B"/>
    <w:rsid w:val="1C5BC934"/>
    <w:rsid w:val="1C9A5B2D"/>
    <w:rsid w:val="1C9EFC09"/>
    <w:rsid w:val="1CA21072"/>
    <w:rsid w:val="1CEF4364"/>
    <w:rsid w:val="1CFC0138"/>
    <w:rsid w:val="1D295DC6"/>
    <w:rsid w:val="1DDF4096"/>
    <w:rsid w:val="1DEA2373"/>
    <w:rsid w:val="1DFB5728"/>
    <w:rsid w:val="1E1BC060"/>
    <w:rsid w:val="1E69201A"/>
    <w:rsid w:val="1E815C19"/>
    <w:rsid w:val="1E8308E9"/>
    <w:rsid w:val="1E84AEA3"/>
    <w:rsid w:val="1EBE064A"/>
    <w:rsid w:val="1EC0D717"/>
    <w:rsid w:val="1EC3FBBA"/>
    <w:rsid w:val="1EEFE7B5"/>
    <w:rsid w:val="1F4DE1B2"/>
    <w:rsid w:val="1FB66D4E"/>
    <w:rsid w:val="200E6796"/>
    <w:rsid w:val="201947A9"/>
    <w:rsid w:val="204191D2"/>
    <w:rsid w:val="204DDC84"/>
    <w:rsid w:val="204ED43F"/>
    <w:rsid w:val="2069D7FA"/>
    <w:rsid w:val="207B65AF"/>
    <w:rsid w:val="209E356C"/>
    <w:rsid w:val="20A511D2"/>
    <w:rsid w:val="2193D7A0"/>
    <w:rsid w:val="21CAE06E"/>
    <w:rsid w:val="2223FAA8"/>
    <w:rsid w:val="228B463C"/>
    <w:rsid w:val="231F0B91"/>
    <w:rsid w:val="2338DD85"/>
    <w:rsid w:val="23744815"/>
    <w:rsid w:val="23822C7F"/>
    <w:rsid w:val="238E1381"/>
    <w:rsid w:val="239F266F"/>
    <w:rsid w:val="23F25591"/>
    <w:rsid w:val="2442B0EE"/>
    <w:rsid w:val="245483FB"/>
    <w:rsid w:val="245720FB"/>
    <w:rsid w:val="251D5EED"/>
    <w:rsid w:val="25244C94"/>
    <w:rsid w:val="253D85D0"/>
    <w:rsid w:val="25751D34"/>
    <w:rsid w:val="25831437"/>
    <w:rsid w:val="258B20C6"/>
    <w:rsid w:val="25E0E626"/>
    <w:rsid w:val="2626BA74"/>
    <w:rsid w:val="263407F4"/>
    <w:rsid w:val="26AB1EB3"/>
    <w:rsid w:val="26B4CE89"/>
    <w:rsid w:val="277881B3"/>
    <w:rsid w:val="27862829"/>
    <w:rsid w:val="27D8978C"/>
    <w:rsid w:val="27F3756C"/>
    <w:rsid w:val="27F9F544"/>
    <w:rsid w:val="282216D4"/>
    <w:rsid w:val="282BA38A"/>
    <w:rsid w:val="283F8D8A"/>
    <w:rsid w:val="284B29B6"/>
    <w:rsid w:val="28A772C0"/>
    <w:rsid w:val="28BE60CB"/>
    <w:rsid w:val="28D4D1AD"/>
    <w:rsid w:val="2909E342"/>
    <w:rsid w:val="290D61A8"/>
    <w:rsid w:val="2979966A"/>
    <w:rsid w:val="29CA7CC1"/>
    <w:rsid w:val="29DD4D3C"/>
    <w:rsid w:val="29FA015E"/>
    <w:rsid w:val="2A13BDCA"/>
    <w:rsid w:val="2A580BCB"/>
    <w:rsid w:val="2AE73439"/>
    <w:rsid w:val="2AFD6E4F"/>
    <w:rsid w:val="2B3B104C"/>
    <w:rsid w:val="2B3C6263"/>
    <w:rsid w:val="2B410267"/>
    <w:rsid w:val="2B4C793B"/>
    <w:rsid w:val="2B7BDAE4"/>
    <w:rsid w:val="2BBDD086"/>
    <w:rsid w:val="2BE0B542"/>
    <w:rsid w:val="2C0F213E"/>
    <w:rsid w:val="2C5403DD"/>
    <w:rsid w:val="2CD72724"/>
    <w:rsid w:val="2CEBDF95"/>
    <w:rsid w:val="2D1F37D6"/>
    <w:rsid w:val="2DCB03B9"/>
    <w:rsid w:val="2DD6BE3B"/>
    <w:rsid w:val="2DEC8B4E"/>
    <w:rsid w:val="2E2029B6"/>
    <w:rsid w:val="2E38D602"/>
    <w:rsid w:val="2E7FE673"/>
    <w:rsid w:val="2EC5FEA5"/>
    <w:rsid w:val="2ECF6BBF"/>
    <w:rsid w:val="2F353412"/>
    <w:rsid w:val="2F37B693"/>
    <w:rsid w:val="2F44F090"/>
    <w:rsid w:val="2F6E9CA1"/>
    <w:rsid w:val="2F934C5D"/>
    <w:rsid w:val="2FBE97D0"/>
    <w:rsid w:val="30270046"/>
    <w:rsid w:val="303D89CD"/>
    <w:rsid w:val="306C5AC9"/>
    <w:rsid w:val="30D942EF"/>
    <w:rsid w:val="30FDCB31"/>
    <w:rsid w:val="310DD388"/>
    <w:rsid w:val="3121C5B3"/>
    <w:rsid w:val="313EFCCA"/>
    <w:rsid w:val="315BCF61"/>
    <w:rsid w:val="316C8872"/>
    <w:rsid w:val="31B94ED0"/>
    <w:rsid w:val="31ECEC68"/>
    <w:rsid w:val="3223AFDC"/>
    <w:rsid w:val="32313E24"/>
    <w:rsid w:val="3356405E"/>
    <w:rsid w:val="33629853"/>
    <w:rsid w:val="3362A392"/>
    <w:rsid w:val="336665D7"/>
    <w:rsid w:val="33A70309"/>
    <w:rsid w:val="33B8870B"/>
    <w:rsid w:val="33C63CC9"/>
    <w:rsid w:val="341BDB63"/>
    <w:rsid w:val="34E26CC9"/>
    <w:rsid w:val="351DC283"/>
    <w:rsid w:val="35217275"/>
    <w:rsid w:val="35861D5C"/>
    <w:rsid w:val="35B99E44"/>
    <w:rsid w:val="35C2FBCC"/>
    <w:rsid w:val="35E6B15B"/>
    <w:rsid w:val="360A813B"/>
    <w:rsid w:val="36177072"/>
    <w:rsid w:val="36AE8689"/>
    <w:rsid w:val="36DB4D7A"/>
    <w:rsid w:val="3703A1F6"/>
    <w:rsid w:val="3708389E"/>
    <w:rsid w:val="3716C96F"/>
    <w:rsid w:val="374115CD"/>
    <w:rsid w:val="37695563"/>
    <w:rsid w:val="37C80B40"/>
    <w:rsid w:val="385C8EFE"/>
    <w:rsid w:val="386F0449"/>
    <w:rsid w:val="38835DD1"/>
    <w:rsid w:val="38A952CE"/>
    <w:rsid w:val="38C5C40F"/>
    <w:rsid w:val="38CC24BC"/>
    <w:rsid w:val="38D4D66D"/>
    <w:rsid w:val="391C24BC"/>
    <w:rsid w:val="3935298F"/>
    <w:rsid w:val="39BE69BC"/>
    <w:rsid w:val="39F5C94C"/>
    <w:rsid w:val="39FA09A3"/>
    <w:rsid w:val="3A0E0FD2"/>
    <w:rsid w:val="3A2CC282"/>
    <w:rsid w:val="3A69B7BE"/>
    <w:rsid w:val="3AB20570"/>
    <w:rsid w:val="3B0026C5"/>
    <w:rsid w:val="3B10355C"/>
    <w:rsid w:val="3B131D36"/>
    <w:rsid w:val="3B5EA5AF"/>
    <w:rsid w:val="3BA5C4D8"/>
    <w:rsid w:val="3BAF7CD6"/>
    <w:rsid w:val="3C3915CD"/>
    <w:rsid w:val="3C467892"/>
    <w:rsid w:val="3C8E857F"/>
    <w:rsid w:val="3C8EC902"/>
    <w:rsid w:val="3CA66F59"/>
    <w:rsid w:val="3CC56CF8"/>
    <w:rsid w:val="3CDDD317"/>
    <w:rsid w:val="3D1FFF1C"/>
    <w:rsid w:val="3D31AA65"/>
    <w:rsid w:val="3D8EBC1B"/>
    <w:rsid w:val="3DB90EFC"/>
    <w:rsid w:val="3DC1A0F3"/>
    <w:rsid w:val="3DD93F86"/>
    <w:rsid w:val="3E1501CE"/>
    <w:rsid w:val="3E23735C"/>
    <w:rsid w:val="3E2516D2"/>
    <w:rsid w:val="3EB30D70"/>
    <w:rsid w:val="3ED4C991"/>
    <w:rsid w:val="3EE58381"/>
    <w:rsid w:val="3EFA93A8"/>
    <w:rsid w:val="3F1DAB49"/>
    <w:rsid w:val="3F66D608"/>
    <w:rsid w:val="3FB2518F"/>
    <w:rsid w:val="3FE2EB38"/>
    <w:rsid w:val="3FE343BA"/>
    <w:rsid w:val="401B5AD1"/>
    <w:rsid w:val="404714A4"/>
    <w:rsid w:val="40499F57"/>
    <w:rsid w:val="40619185"/>
    <w:rsid w:val="40906611"/>
    <w:rsid w:val="409A3FEF"/>
    <w:rsid w:val="40C4FBA5"/>
    <w:rsid w:val="4111466D"/>
    <w:rsid w:val="4136A0FE"/>
    <w:rsid w:val="4164E5B7"/>
    <w:rsid w:val="41ADC41D"/>
    <w:rsid w:val="41CB7C6A"/>
    <w:rsid w:val="425C679D"/>
    <w:rsid w:val="42DDD93D"/>
    <w:rsid w:val="433E9D66"/>
    <w:rsid w:val="4376CF1E"/>
    <w:rsid w:val="439549BD"/>
    <w:rsid w:val="439E141C"/>
    <w:rsid w:val="4424284E"/>
    <w:rsid w:val="442D0471"/>
    <w:rsid w:val="44385B4B"/>
    <w:rsid w:val="445DF6C3"/>
    <w:rsid w:val="44673775"/>
    <w:rsid w:val="44DAC0D0"/>
    <w:rsid w:val="44E34674"/>
    <w:rsid w:val="46035645"/>
    <w:rsid w:val="46046AE1"/>
    <w:rsid w:val="4643988B"/>
    <w:rsid w:val="46472F5E"/>
    <w:rsid w:val="46493510"/>
    <w:rsid w:val="46572D2B"/>
    <w:rsid w:val="4664F0FD"/>
    <w:rsid w:val="466B2E98"/>
    <w:rsid w:val="46DB77CB"/>
    <w:rsid w:val="472FEE99"/>
    <w:rsid w:val="47446663"/>
    <w:rsid w:val="47A5A811"/>
    <w:rsid w:val="47FDAB9F"/>
    <w:rsid w:val="4803772D"/>
    <w:rsid w:val="48563A99"/>
    <w:rsid w:val="4891CDA4"/>
    <w:rsid w:val="48AD0632"/>
    <w:rsid w:val="48D296E9"/>
    <w:rsid w:val="48EB00CA"/>
    <w:rsid w:val="48FE0E45"/>
    <w:rsid w:val="490B1A00"/>
    <w:rsid w:val="4955ACEB"/>
    <w:rsid w:val="496E9B8C"/>
    <w:rsid w:val="499E8BDB"/>
    <w:rsid w:val="49B024C9"/>
    <w:rsid w:val="49B9E7CF"/>
    <w:rsid w:val="4A080B14"/>
    <w:rsid w:val="4A2C48E6"/>
    <w:rsid w:val="4A6BDB66"/>
    <w:rsid w:val="4A9FC362"/>
    <w:rsid w:val="4AA85B6B"/>
    <w:rsid w:val="4ABB0239"/>
    <w:rsid w:val="4B2EAA58"/>
    <w:rsid w:val="4B36219C"/>
    <w:rsid w:val="4B39F74B"/>
    <w:rsid w:val="4B3A07B3"/>
    <w:rsid w:val="4B566380"/>
    <w:rsid w:val="4B79509D"/>
    <w:rsid w:val="4BB6AD34"/>
    <w:rsid w:val="4BB778AA"/>
    <w:rsid w:val="4C63F26A"/>
    <w:rsid w:val="4C69FFBD"/>
    <w:rsid w:val="4C73E30B"/>
    <w:rsid w:val="4D320B0D"/>
    <w:rsid w:val="4D6E6892"/>
    <w:rsid w:val="4D77B326"/>
    <w:rsid w:val="4DCCF1CC"/>
    <w:rsid w:val="4DD25ACA"/>
    <w:rsid w:val="4DE764A1"/>
    <w:rsid w:val="4DF6135D"/>
    <w:rsid w:val="4E4DF1DB"/>
    <w:rsid w:val="4E7B4D92"/>
    <w:rsid w:val="4E96D9FC"/>
    <w:rsid w:val="4E9D46DB"/>
    <w:rsid w:val="4F33A7DF"/>
    <w:rsid w:val="4F66FC2F"/>
    <w:rsid w:val="4F73BF72"/>
    <w:rsid w:val="4FDD8B05"/>
    <w:rsid w:val="507867D0"/>
    <w:rsid w:val="50EA23DE"/>
    <w:rsid w:val="5129C0FE"/>
    <w:rsid w:val="512DC688"/>
    <w:rsid w:val="5151991C"/>
    <w:rsid w:val="51799D61"/>
    <w:rsid w:val="51FEA8FD"/>
    <w:rsid w:val="522EC519"/>
    <w:rsid w:val="523765EA"/>
    <w:rsid w:val="52686DC5"/>
    <w:rsid w:val="528781FB"/>
    <w:rsid w:val="52CED1E3"/>
    <w:rsid w:val="52F15578"/>
    <w:rsid w:val="53331A25"/>
    <w:rsid w:val="533F7D33"/>
    <w:rsid w:val="537C0CA2"/>
    <w:rsid w:val="53B71E10"/>
    <w:rsid w:val="5465130B"/>
    <w:rsid w:val="546F8578"/>
    <w:rsid w:val="54A72AD9"/>
    <w:rsid w:val="54D2B6AF"/>
    <w:rsid w:val="55023297"/>
    <w:rsid w:val="55296FD4"/>
    <w:rsid w:val="556FD790"/>
    <w:rsid w:val="5573A9CC"/>
    <w:rsid w:val="5582B1E3"/>
    <w:rsid w:val="5585CDCF"/>
    <w:rsid w:val="55EF8EE7"/>
    <w:rsid w:val="561FAB3E"/>
    <w:rsid w:val="5668BCC0"/>
    <w:rsid w:val="56CD3B48"/>
    <w:rsid w:val="56CDD1E7"/>
    <w:rsid w:val="56D5745F"/>
    <w:rsid w:val="56DEA73A"/>
    <w:rsid w:val="5746503E"/>
    <w:rsid w:val="5767BA59"/>
    <w:rsid w:val="579AC864"/>
    <w:rsid w:val="57F227C5"/>
    <w:rsid w:val="580947D9"/>
    <w:rsid w:val="582F9F24"/>
    <w:rsid w:val="583072E2"/>
    <w:rsid w:val="584A2CD8"/>
    <w:rsid w:val="5862CD44"/>
    <w:rsid w:val="58A149F6"/>
    <w:rsid w:val="58B2C916"/>
    <w:rsid w:val="58D2275C"/>
    <w:rsid w:val="58DEE711"/>
    <w:rsid w:val="58F3DD54"/>
    <w:rsid w:val="593DE551"/>
    <w:rsid w:val="595C5A48"/>
    <w:rsid w:val="59610E96"/>
    <w:rsid w:val="59661A06"/>
    <w:rsid w:val="59B2A4B0"/>
    <w:rsid w:val="59B75BD4"/>
    <w:rsid w:val="59D4F7BD"/>
    <w:rsid w:val="59F16067"/>
    <w:rsid w:val="59F8DD9D"/>
    <w:rsid w:val="5A2A8883"/>
    <w:rsid w:val="5A3143C9"/>
    <w:rsid w:val="5A41BBEB"/>
    <w:rsid w:val="5ABC5CC1"/>
    <w:rsid w:val="5AC675F2"/>
    <w:rsid w:val="5AD5DEAA"/>
    <w:rsid w:val="5AE7D53A"/>
    <w:rsid w:val="5AF5C128"/>
    <w:rsid w:val="5B568AA9"/>
    <w:rsid w:val="5B8239B0"/>
    <w:rsid w:val="5C0E46C3"/>
    <w:rsid w:val="5C235935"/>
    <w:rsid w:val="5D300333"/>
    <w:rsid w:val="5DC1DA23"/>
    <w:rsid w:val="5DD3587B"/>
    <w:rsid w:val="5E30F1BB"/>
    <w:rsid w:val="5E34E6FB"/>
    <w:rsid w:val="5E4F21A8"/>
    <w:rsid w:val="5F0EF998"/>
    <w:rsid w:val="5F1A113E"/>
    <w:rsid w:val="5F2E4835"/>
    <w:rsid w:val="5F3718B6"/>
    <w:rsid w:val="5F39F596"/>
    <w:rsid w:val="5FAC9E05"/>
    <w:rsid w:val="5FC7BE01"/>
    <w:rsid w:val="5FD54227"/>
    <w:rsid w:val="6040248E"/>
    <w:rsid w:val="6043F2DD"/>
    <w:rsid w:val="6088616A"/>
    <w:rsid w:val="60983B7B"/>
    <w:rsid w:val="60B35AC1"/>
    <w:rsid w:val="60EDD73C"/>
    <w:rsid w:val="614EB693"/>
    <w:rsid w:val="617DB1D2"/>
    <w:rsid w:val="61880785"/>
    <w:rsid w:val="6189AD3E"/>
    <w:rsid w:val="61ABEFBB"/>
    <w:rsid w:val="61B5804D"/>
    <w:rsid w:val="61BC391B"/>
    <w:rsid w:val="61CEDAD3"/>
    <w:rsid w:val="61DABF6B"/>
    <w:rsid w:val="62AF3669"/>
    <w:rsid w:val="62CA4C62"/>
    <w:rsid w:val="62F18E76"/>
    <w:rsid w:val="62F486AB"/>
    <w:rsid w:val="63038DDE"/>
    <w:rsid w:val="63141E2E"/>
    <w:rsid w:val="6317F314"/>
    <w:rsid w:val="632626A1"/>
    <w:rsid w:val="63324CBA"/>
    <w:rsid w:val="63442FEB"/>
    <w:rsid w:val="635FFE43"/>
    <w:rsid w:val="64014DF3"/>
    <w:rsid w:val="6409A2C3"/>
    <w:rsid w:val="64174180"/>
    <w:rsid w:val="647FBFC0"/>
    <w:rsid w:val="64B565CC"/>
    <w:rsid w:val="64DBD094"/>
    <w:rsid w:val="6505AE4E"/>
    <w:rsid w:val="65634241"/>
    <w:rsid w:val="6594E5A8"/>
    <w:rsid w:val="65B72A96"/>
    <w:rsid w:val="65E2AB2F"/>
    <w:rsid w:val="6652D14E"/>
    <w:rsid w:val="6670BB21"/>
    <w:rsid w:val="66E25054"/>
    <w:rsid w:val="67072BA9"/>
    <w:rsid w:val="674C3797"/>
    <w:rsid w:val="676A3608"/>
    <w:rsid w:val="6789D487"/>
    <w:rsid w:val="67A9C41B"/>
    <w:rsid w:val="67AF5975"/>
    <w:rsid w:val="67DAF458"/>
    <w:rsid w:val="680FA7AB"/>
    <w:rsid w:val="6822749E"/>
    <w:rsid w:val="686AAD34"/>
    <w:rsid w:val="68E99D47"/>
    <w:rsid w:val="68F2C2D2"/>
    <w:rsid w:val="690B58FB"/>
    <w:rsid w:val="6974FB51"/>
    <w:rsid w:val="697A2A98"/>
    <w:rsid w:val="69CC6088"/>
    <w:rsid w:val="69E18EF0"/>
    <w:rsid w:val="69F309B6"/>
    <w:rsid w:val="69F53B83"/>
    <w:rsid w:val="6A697C39"/>
    <w:rsid w:val="6A6A0296"/>
    <w:rsid w:val="6A801BC3"/>
    <w:rsid w:val="6ACBCCD1"/>
    <w:rsid w:val="6ACD71D7"/>
    <w:rsid w:val="6AF8D183"/>
    <w:rsid w:val="6B07E988"/>
    <w:rsid w:val="6B567447"/>
    <w:rsid w:val="6B679112"/>
    <w:rsid w:val="6BB09E79"/>
    <w:rsid w:val="6BF02A2E"/>
    <w:rsid w:val="6C36AD01"/>
    <w:rsid w:val="6CAD09DB"/>
    <w:rsid w:val="6CFFBB27"/>
    <w:rsid w:val="6D2CDA28"/>
    <w:rsid w:val="6DE2B18C"/>
    <w:rsid w:val="6DF588EC"/>
    <w:rsid w:val="6DF6A60C"/>
    <w:rsid w:val="6E19BB23"/>
    <w:rsid w:val="6E1C6347"/>
    <w:rsid w:val="6E5B18B6"/>
    <w:rsid w:val="6EAAADFE"/>
    <w:rsid w:val="6EBD7847"/>
    <w:rsid w:val="6ED22A71"/>
    <w:rsid w:val="6EF1DEA3"/>
    <w:rsid w:val="6EF73626"/>
    <w:rsid w:val="6F0E7A62"/>
    <w:rsid w:val="6F1ADD99"/>
    <w:rsid w:val="6F39D8ED"/>
    <w:rsid w:val="6F4001C6"/>
    <w:rsid w:val="6F58B8A3"/>
    <w:rsid w:val="6F8D723C"/>
    <w:rsid w:val="6FD308E5"/>
    <w:rsid w:val="6FD8A0E6"/>
    <w:rsid w:val="6FF1C242"/>
    <w:rsid w:val="704152E2"/>
    <w:rsid w:val="704DB71A"/>
    <w:rsid w:val="70666A90"/>
    <w:rsid w:val="70840548"/>
    <w:rsid w:val="7148324C"/>
    <w:rsid w:val="71604D76"/>
    <w:rsid w:val="71630275"/>
    <w:rsid w:val="7172BA84"/>
    <w:rsid w:val="71B00C3A"/>
    <w:rsid w:val="71ED129A"/>
    <w:rsid w:val="72263D37"/>
    <w:rsid w:val="7287DB03"/>
    <w:rsid w:val="729431BC"/>
    <w:rsid w:val="72A0C9A4"/>
    <w:rsid w:val="72D83962"/>
    <w:rsid w:val="72EC35F1"/>
    <w:rsid w:val="72FD1611"/>
    <w:rsid w:val="73025633"/>
    <w:rsid w:val="732A6537"/>
    <w:rsid w:val="733B84EC"/>
    <w:rsid w:val="73922C21"/>
    <w:rsid w:val="73A7D246"/>
    <w:rsid w:val="73CAB3A8"/>
    <w:rsid w:val="73D28C06"/>
    <w:rsid w:val="7419894E"/>
    <w:rsid w:val="7449FFD6"/>
    <w:rsid w:val="744E6B6B"/>
    <w:rsid w:val="749307C5"/>
    <w:rsid w:val="74ACB706"/>
    <w:rsid w:val="751656E2"/>
    <w:rsid w:val="75F0ED72"/>
    <w:rsid w:val="7600A992"/>
    <w:rsid w:val="762E915F"/>
    <w:rsid w:val="762EF0F9"/>
    <w:rsid w:val="7655B0CD"/>
    <w:rsid w:val="765C4E1E"/>
    <w:rsid w:val="767B7D1D"/>
    <w:rsid w:val="76913967"/>
    <w:rsid w:val="76A5E4DE"/>
    <w:rsid w:val="77747DBA"/>
    <w:rsid w:val="777772A6"/>
    <w:rsid w:val="7796E95D"/>
    <w:rsid w:val="77A50417"/>
    <w:rsid w:val="77BA2DAF"/>
    <w:rsid w:val="78015319"/>
    <w:rsid w:val="781F4957"/>
    <w:rsid w:val="783B2D0B"/>
    <w:rsid w:val="78767AAC"/>
    <w:rsid w:val="788BBEAA"/>
    <w:rsid w:val="78A0B395"/>
    <w:rsid w:val="78B04B3D"/>
    <w:rsid w:val="79182EAD"/>
    <w:rsid w:val="79320018"/>
    <w:rsid w:val="7AD65F8A"/>
    <w:rsid w:val="7AE313A3"/>
    <w:rsid w:val="7B37BB61"/>
    <w:rsid w:val="7B440794"/>
    <w:rsid w:val="7B59BD3F"/>
    <w:rsid w:val="7B632BB7"/>
    <w:rsid w:val="7B686C34"/>
    <w:rsid w:val="7B7E559C"/>
    <w:rsid w:val="7BA019C3"/>
    <w:rsid w:val="7BF507F8"/>
    <w:rsid w:val="7C038D74"/>
    <w:rsid w:val="7C664502"/>
    <w:rsid w:val="7C815EDF"/>
    <w:rsid w:val="7C9E3169"/>
    <w:rsid w:val="7CA35A72"/>
    <w:rsid w:val="7CC7EB02"/>
    <w:rsid w:val="7CD03F70"/>
    <w:rsid w:val="7CF59223"/>
    <w:rsid w:val="7D02768C"/>
    <w:rsid w:val="7D108839"/>
    <w:rsid w:val="7D1BE9B4"/>
    <w:rsid w:val="7D548007"/>
    <w:rsid w:val="7D94C0B0"/>
    <w:rsid w:val="7DA1FCEC"/>
    <w:rsid w:val="7DA5620E"/>
    <w:rsid w:val="7DB37048"/>
    <w:rsid w:val="7DC445E7"/>
    <w:rsid w:val="7E4572B3"/>
    <w:rsid w:val="7E772AE9"/>
    <w:rsid w:val="7F1F550E"/>
    <w:rsid w:val="7F6D27DE"/>
    <w:rsid w:val="7F735248"/>
    <w:rsid w:val="7F7DBC5B"/>
    <w:rsid w:val="7FAD4879"/>
    <w:rsid w:val="7FB7AD07"/>
    <w:rsid w:val="7FC64E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D4ED1"/>
  <w15:docId w15:val="{7B540C98-461C-4ACB-B725-C512C21CD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3A01"/>
    <w:rPr>
      <w:noProof/>
      <w:lang w:val="mn-MN"/>
    </w:rPr>
  </w:style>
  <w:style w:type="paragraph" w:styleId="Heading1">
    <w:name w:val="heading 1"/>
    <w:basedOn w:val="Normal"/>
    <w:next w:val="Normal"/>
    <w:link w:val="Heading1Char"/>
    <w:uiPriority w:val="9"/>
    <w:qFormat/>
    <w:rsid w:val="00F64237"/>
    <w:pPr>
      <w:keepNext/>
      <w:keepLines/>
      <w:spacing w:before="240" w:after="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604EB8"/>
    <w:pPr>
      <w:keepNext/>
      <w:keepLines/>
      <w:numPr>
        <w:numId w:val="3"/>
      </w:numPr>
      <w:spacing w:after="0" w:line="240" w:lineRule="auto"/>
      <w:outlineLvl w:val="1"/>
    </w:pPr>
    <w:rPr>
      <w:rFonts w:ascii="Arial" w:eastAsiaTheme="majorEastAsia" w:hAnsi="Arial" w:cs="Arial"/>
      <w:b/>
      <w:noProof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B170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262E14"/>
    <w:pPr>
      <w:spacing w:before="100" w:beforeAutospacing="1"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262E14"/>
    <w:rPr>
      <w:i/>
      <w:iCs/>
    </w:rPr>
  </w:style>
  <w:style w:type="character" w:styleId="Hyperlink">
    <w:name w:val="Hyperlink"/>
    <w:basedOn w:val="DefaultParagraphFont"/>
    <w:uiPriority w:val="99"/>
    <w:unhideWhenUsed/>
    <w:rsid w:val="00262E14"/>
    <w:rPr>
      <w:color w:val="0000FF"/>
      <w:u w:val="single"/>
    </w:rPr>
  </w:style>
  <w:style w:type="paragraph" w:customStyle="1" w:styleId="msghead">
    <w:name w:val="msg_head"/>
    <w:basedOn w:val="Normal"/>
    <w:rsid w:val="00D60BD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60BD1"/>
    <w:pPr>
      <w:ind w:left="720"/>
      <w:contextualSpacing/>
    </w:pPr>
  </w:style>
  <w:style w:type="paragraph" w:styleId="FootnoteText">
    <w:name w:val="footnote text"/>
    <w:basedOn w:val="Normal"/>
    <w:link w:val="FootnoteTextChar"/>
    <w:uiPriority w:val="99"/>
    <w:unhideWhenUsed/>
    <w:rsid w:val="001B7266"/>
    <w:pPr>
      <w:spacing w:after="200" w:line="276"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1B7266"/>
    <w:rPr>
      <w:rFonts w:ascii="Calibri" w:eastAsia="Times New Roman" w:hAnsi="Calibri" w:cs="Times New Roman"/>
      <w:sz w:val="20"/>
      <w:szCs w:val="20"/>
    </w:rPr>
  </w:style>
  <w:style w:type="character" w:styleId="FootnoteReference">
    <w:name w:val="footnote reference"/>
    <w:uiPriority w:val="99"/>
    <w:unhideWhenUsed/>
    <w:rsid w:val="001B7266"/>
    <w:rPr>
      <w:vertAlign w:val="superscript"/>
    </w:rPr>
  </w:style>
  <w:style w:type="character" w:customStyle="1" w:styleId="Heading1Char">
    <w:name w:val="Heading 1 Char"/>
    <w:basedOn w:val="DefaultParagraphFont"/>
    <w:link w:val="Heading1"/>
    <w:uiPriority w:val="9"/>
    <w:rsid w:val="00F64237"/>
    <w:rPr>
      <w:rFonts w:ascii="Arial" w:eastAsiaTheme="majorEastAsia" w:hAnsi="Arial" w:cstheme="majorBidi"/>
      <w:b/>
      <w:noProof/>
      <w:sz w:val="24"/>
      <w:szCs w:val="32"/>
      <w:lang w:val="mn-MN"/>
    </w:rPr>
  </w:style>
  <w:style w:type="character" w:customStyle="1" w:styleId="Heading2Char">
    <w:name w:val="Heading 2 Char"/>
    <w:basedOn w:val="DefaultParagraphFont"/>
    <w:link w:val="Heading2"/>
    <w:uiPriority w:val="9"/>
    <w:rsid w:val="00604EB8"/>
    <w:rPr>
      <w:rFonts w:ascii="Arial" w:eastAsiaTheme="majorEastAsia" w:hAnsi="Arial" w:cs="Arial"/>
      <w:b/>
      <w:sz w:val="24"/>
      <w:szCs w:val="24"/>
      <w:lang w:val="mn-MN"/>
    </w:rPr>
  </w:style>
  <w:style w:type="character" w:styleId="CommentReference">
    <w:name w:val="annotation reference"/>
    <w:basedOn w:val="DefaultParagraphFont"/>
    <w:uiPriority w:val="99"/>
    <w:semiHidden/>
    <w:unhideWhenUsed/>
    <w:rsid w:val="00382FCB"/>
    <w:rPr>
      <w:sz w:val="16"/>
      <w:szCs w:val="16"/>
    </w:rPr>
  </w:style>
  <w:style w:type="paragraph" w:styleId="CommentText">
    <w:name w:val="annotation text"/>
    <w:basedOn w:val="Normal"/>
    <w:link w:val="CommentTextChar"/>
    <w:uiPriority w:val="99"/>
    <w:unhideWhenUsed/>
    <w:rsid w:val="00382FCB"/>
    <w:pPr>
      <w:spacing w:line="240" w:lineRule="auto"/>
    </w:pPr>
    <w:rPr>
      <w:sz w:val="20"/>
      <w:szCs w:val="20"/>
    </w:rPr>
  </w:style>
  <w:style w:type="character" w:customStyle="1" w:styleId="CommentTextChar">
    <w:name w:val="Comment Text Char"/>
    <w:basedOn w:val="DefaultParagraphFont"/>
    <w:link w:val="CommentText"/>
    <w:uiPriority w:val="99"/>
    <w:rsid w:val="00382FCB"/>
    <w:rPr>
      <w:sz w:val="20"/>
      <w:szCs w:val="20"/>
    </w:rPr>
  </w:style>
  <w:style w:type="paragraph" w:styleId="CommentSubject">
    <w:name w:val="annotation subject"/>
    <w:basedOn w:val="CommentText"/>
    <w:next w:val="CommentText"/>
    <w:link w:val="CommentSubjectChar"/>
    <w:uiPriority w:val="99"/>
    <w:semiHidden/>
    <w:unhideWhenUsed/>
    <w:rsid w:val="00382FCB"/>
    <w:rPr>
      <w:b/>
      <w:bCs/>
    </w:rPr>
  </w:style>
  <w:style w:type="character" w:customStyle="1" w:styleId="CommentSubjectChar">
    <w:name w:val="Comment Subject Char"/>
    <w:basedOn w:val="CommentTextChar"/>
    <w:link w:val="CommentSubject"/>
    <w:uiPriority w:val="99"/>
    <w:semiHidden/>
    <w:rsid w:val="00382FCB"/>
    <w:rPr>
      <w:b/>
      <w:bCs/>
      <w:sz w:val="20"/>
      <w:szCs w:val="20"/>
    </w:rPr>
  </w:style>
  <w:style w:type="paragraph" w:styleId="TOCHeading">
    <w:name w:val="TOC Heading"/>
    <w:basedOn w:val="Heading1"/>
    <w:next w:val="Normal"/>
    <w:uiPriority w:val="39"/>
    <w:unhideWhenUsed/>
    <w:qFormat/>
    <w:rsid w:val="0080440D"/>
    <w:pPr>
      <w:outlineLvl w:val="9"/>
    </w:pPr>
  </w:style>
  <w:style w:type="paragraph" w:styleId="TOC1">
    <w:name w:val="toc 1"/>
    <w:basedOn w:val="Normal"/>
    <w:next w:val="Normal"/>
    <w:autoRedefine/>
    <w:uiPriority w:val="39"/>
    <w:unhideWhenUsed/>
    <w:rsid w:val="00113870"/>
    <w:pPr>
      <w:tabs>
        <w:tab w:val="right" w:leader="dot" w:pos="9350"/>
      </w:tabs>
      <w:spacing w:after="100"/>
    </w:pPr>
  </w:style>
  <w:style w:type="character" w:styleId="BookTitle">
    <w:name w:val="Book Title"/>
    <w:basedOn w:val="DefaultParagraphFont"/>
    <w:uiPriority w:val="33"/>
    <w:qFormat/>
    <w:rsid w:val="0080440D"/>
    <w:rPr>
      <w:b/>
      <w:bCs/>
      <w:i/>
      <w:iCs/>
      <w:spacing w:val="5"/>
    </w:rPr>
  </w:style>
  <w:style w:type="paragraph" w:styleId="Title">
    <w:name w:val="Title"/>
    <w:basedOn w:val="Normal"/>
    <w:next w:val="Normal"/>
    <w:link w:val="TitleChar"/>
    <w:uiPriority w:val="10"/>
    <w:qFormat/>
    <w:rsid w:val="008044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40D"/>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545A97"/>
    <w:pPr>
      <w:tabs>
        <w:tab w:val="left" w:pos="660"/>
        <w:tab w:val="right" w:leader="dot" w:pos="9350"/>
      </w:tabs>
      <w:spacing w:after="100"/>
      <w:ind w:left="360"/>
    </w:pPr>
    <w:rPr>
      <w:rFonts w:eastAsiaTheme="minorEastAsia" w:cs="Times New Roman"/>
    </w:rPr>
  </w:style>
  <w:style w:type="paragraph" w:styleId="TOC3">
    <w:name w:val="toc 3"/>
    <w:basedOn w:val="Normal"/>
    <w:next w:val="Normal"/>
    <w:autoRedefine/>
    <w:uiPriority w:val="39"/>
    <w:unhideWhenUsed/>
    <w:rsid w:val="00692689"/>
    <w:pPr>
      <w:spacing w:after="100"/>
      <w:ind w:left="440"/>
    </w:pPr>
    <w:rPr>
      <w:rFonts w:eastAsiaTheme="minorEastAsia" w:cs="Times New Roman"/>
    </w:rPr>
  </w:style>
  <w:style w:type="paragraph" w:customStyle="1" w:styleId="CM13">
    <w:name w:val="CM1+3"/>
    <w:basedOn w:val="Default"/>
    <w:next w:val="Default"/>
    <w:uiPriority w:val="99"/>
    <w:rsid w:val="00273E05"/>
    <w:rPr>
      <w:rFonts w:ascii="EUAlbertina" w:hAnsi="EUAlbertina" w:cstheme="minorBidi"/>
      <w:color w:val="auto"/>
    </w:rPr>
  </w:style>
  <w:style w:type="paragraph" w:customStyle="1" w:styleId="CM33">
    <w:name w:val="CM3+3"/>
    <w:basedOn w:val="Default"/>
    <w:next w:val="Default"/>
    <w:uiPriority w:val="99"/>
    <w:rsid w:val="00273E05"/>
    <w:rPr>
      <w:rFonts w:ascii="EUAlbertina" w:hAnsi="EUAlbertina" w:cstheme="minorBidi"/>
      <w:color w:val="auto"/>
    </w:rPr>
  </w:style>
  <w:style w:type="paragraph" w:styleId="NoSpacing">
    <w:name w:val="No Spacing"/>
    <w:uiPriority w:val="1"/>
    <w:qFormat/>
    <w:rsid w:val="00F83BE2"/>
    <w:pPr>
      <w:spacing w:after="0" w:line="240" w:lineRule="auto"/>
      <w:ind w:firstLine="720"/>
    </w:pPr>
    <w:rPr>
      <w:rFonts w:ascii="Arial" w:hAnsi="Arial"/>
      <w:sz w:val="24"/>
    </w:rPr>
  </w:style>
  <w:style w:type="paragraph" w:styleId="Footer">
    <w:name w:val="footer"/>
    <w:basedOn w:val="Normal"/>
    <w:link w:val="FooterChar"/>
    <w:uiPriority w:val="99"/>
    <w:unhideWhenUsed/>
    <w:rsid w:val="008E2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6E3"/>
  </w:style>
  <w:style w:type="character" w:styleId="PageNumber">
    <w:name w:val="page number"/>
    <w:basedOn w:val="DefaultParagraphFont"/>
    <w:uiPriority w:val="99"/>
    <w:semiHidden/>
    <w:unhideWhenUsed/>
    <w:rsid w:val="008E26E3"/>
  </w:style>
  <w:style w:type="paragraph" w:customStyle="1" w:styleId="paragraph">
    <w:name w:val="paragraph"/>
    <w:basedOn w:val="Normal"/>
    <w:rsid w:val="002B73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B7398"/>
  </w:style>
  <w:style w:type="paragraph" w:styleId="Header">
    <w:name w:val="header"/>
    <w:basedOn w:val="Normal"/>
    <w:link w:val="HeaderChar"/>
    <w:uiPriority w:val="99"/>
    <w:unhideWhenUsed/>
    <w:rsid w:val="00474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967"/>
  </w:style>
  <w:style w:type="paragraph" w:styleId="Revision">
    <w:name w:val="Revision"/>
    <w:hidden/>
    <w:uiPriority w:val="99"/>
    <w:semiHidden/>
    <w:rsid w:val="006C6A41"/>
    <w:pPr>
      <w:spacing w:after="0" w:line="240" w:lineRule="auto"/>
    </w:pPr>
  </w:style>
  <w:style w:type="character" w:styleId="Strong">
    <w:name w:val="Strong"/>
    <w:basedOn w:val="DefaultParagraphFont"/>
    <w:uiPriority w:val="22"/>
    <w:qFormat/>
    <w:rsid w:val="006C6A41"/>
    <w:rPr>
      <w:b/>
      <w:bCs/>
    </w:rPr>
  </w:style>
  <w:style w:type="character" w:customStyle="1" w:styleId="eop">
    <w:name w:val="eop"/>
    <w:basedOn w:val="DefaultParagraphFont"/>
    <w:rsid w:val="00B24883"/>
  </w:style>
  <w:style w:type="paragraph" w:customStyle="1" w:styleId="c02alineaalta">
    <w:name w:val="c02alineaalta"/>
    <w:basedOn w:val="Normal"/>
    <w:rsid w:val="00DB2C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09marge0avecretrait">
    <w:name w:val="c09marge0avecretrait"/>
    <w:basedOn w:val="Normal"/>
    <w:rsid w:val="00DB2C9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261A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261A7"/>
    <w:rPr>
      <w:rFonts w:ascii="Times New Roman" w:hAnsi="Times New Roman" w:cs="Times New Roman"/>
      <w:sz w:val="18"/>
      <w:szCs w:val="18"/>
    </w:rPr>
  </w:style>
  <w:style w:type="character" w:customStyle="1" w:styleId="highlight2">
    <w:name w:val="highlight2"/>
    <w:basedOn w:val="DefaultParagraphFont"/>
    <w:rsid w:val="00032B00"/>
  </w:style>
  <w:style w:type="character" w:styleId="FollowedHyperlink">
    <w:name w:val="FollowedHyperlink"/>
    <w:basedOn w:val="DefaultParagraphFont"/>
    <w:uiPriority w:val="99"/>
    <w:semiHidden/>
    <w:unhideWhenUsed/>
    <w:rsid w:val="00A51C75"/>
    <w:rPr>
      <w:color w:val="954F72" w:themeColor="followedHyperlink"/>
      <w:u w:val="single"/>
    </w:rPr>
  </w:style>
  <w:style w:type="paragraph" w:customStyle="1" w:styleId="CM1">
    <w:name w:val="CM1"/>
    <w:basedOn w:val="Default"/>
    <w:next w:val="Default"/>
    <w:uiPriority w:val="99"/>
    <w:rsid w:val="00C2739B"/>
    <w:rPr>
      <w:rFonts w:ascii="EUAlbertina" w:hAnsi="EUAlbertina" w:cstheme="minorBidi"/>
      <w:color w:val="auto"/>
    </w:rPr>
  </w:style>
  <w:style w:type="paragraph" w:customStyle="1" w:styleId="CM3">
    <w:name w:val="CM3"/>
    <w:basedOn w:val="Default"/>
    <w:next w:val="Default"/>
    <w:uiPriority w:val="99"/>
    <w:rsid w:val="00C2739B"/>
    <w:rPr>
      <w:rFonts w:ascii="EUAlbertina" w:hAnsi="EUAlbertin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000">
      <w:bodyDiv w:val="1"/>
      <w:marLeft w:val="0"/>
      <w:marRight w:val="0"/>
      <w:marTop w:val="0"/>
      <w:marBottom w:val="0"/>
      <w:divBdr>
        <w:top w:val="none" w:sz="0" w:space="0" w:color="auto"/>
        <w:left w:val="none" w:sz="0" w:space="0" w:color="auto"/>
        <w:bottom w:val="none" w:sz="0" w:space="0" w:color="auto"/>
        <w:right w:val="none" w:sz="0" w:space="0" w:color="auto"/>
      </w:divBdr>
    </w:div>
    <w:div w:id="5597424">
      <w:bodyDiv w:val="1"/>
      <w:marLeft w:val="0"/>
      <w:marRight w:val="0"/>
      <w:marTop w:val="0"/>
      <w:marBottom w:val="0"/>
      <w:divBdr>
        <w:top w:val="none" w:sz="0" w:space="0" w:color="auto"/>
        <w:left w:val="none" w:sz="0" w:space="0" w:color="auto"/>
        <w:bottom w:val="none" w:sz="0" w:space="0" w:color="auto"/>
        <w:right w:val="none" w:sz="0" w:space="0" w:color="auto"/>
      </w:divBdr>
    </w:div>
    <w:div w:id="11612737">
      <w:bodyDiv w:val="1"/>
      <w:marLeft w:val="0"/>
      <w:marRight w:val="0"/>
      <w:marTop w:val="0"/>
      <w:marBottom w:val="0"/>
      <w:divBdr>
        <w:top w:val="none" w:sz="0" w:space="0" w:color="auto"/>
        <w:left w:val="none" w:sz="0" w:space="0" w:color="auto"/>
        <w:bottom w:val="none" w:sz="0" w:space="0" w:color="auto"/>
        <w:right w:val="none" w:sz="0" w:space="0" w:color="auto"/>
      </w:divBdr>
      <w:divsChild>
        <w:div w:id="1755857254">
          <w:marLeft w:val="375"/>
          <w:marRight w:val="0"/>
          <w:marTop w:val="0"/>
          <w:marBottom w:val="0"/>
          <w:divBdr>
            <w:top w:val="none" w:sz="0" w:space="0" w:color="auto"/>
            <w:left w:val="none" w:sz="0" w:space="0" w:color="auto"/>
            <w:bottom w:val="none" w:sz="0" w:space="0" w:color="auto"/>
            <w:right w:val="none" w:sz="0" w:space="0" w:color="auto"/>
          </w:divBdr>
        </w:div>
      </w:divsChild>
    </w:div>
    <w:div w:id="84690677">
      <w:bodyDiv w:val="1"/>
      <w:marLeft w:val="0"/>
      <w:marRight w:val="0"/>
      <w:marTop w:val="0"/>
      <w:marBottom w:val="0"/>
      <w:divBdr>
        <w:top w:val="none" w:sz="0" w:space="0" w:color="auto"/>
        <w:left w:val="none" w:sz="0" w:space="0" w:color="auto"/>
        <w:bottom w:val="none" w:sz="0" w:space="0" w:color="auto"/>
        <w:right w:val="none" w:sz="0" w:space="0" w:color="auto"/>
      </w:divBdr>
    </w:div>
    <w:div w:id="130901290">
      <w:bodyDiv w:val="1"/>
      <w:marLeft w:val="0"/>
      <w:marRight w:val="0"/>
      <w:marTop w:val="0"/>
      <w:marBottom w:val="0"/>
      <w:divBdr>
        <w:top w:val="none" w:sz="0" w:space="0" w:color="auto"/>
        <w:left w:val="none" w:sz="0" w:space="0" w:color="auto"/>
        <w:bottom w:val="none" w:sz="0" w:space="0" w:color="auto"/>
        <w:right w:val="none" w:sz="0" w:space="0" w:color="auto"/>
      </w:divBdr>
      <w:divsChild>
        <w:div w:id="2105875361">
          <w:marLeft w:val="375"/>
          <w:marRight w:val="0"/>
          <w:marTop w:val="0"/>
          <w:marBottom w:val="0"/>
          <w:divBdr>
            <w:top w:val="none" w:sz="0" w:space="0" w:color="auto"/>
            <w:left w:val="none" w:sz="0" w:space="0" w:color="auto"/>
            <w:bottom w:val="none" w:sz="0" w:space="0" w:color="auto"/>
            <w:right w:val="none" w:sz="0" w:space="0" w:color="auto"/>
          </w:divBdr>
        </w:div>
      </w:divsChild>
    </w:div>
    <w:div w:id="133715575">
      <w:bodyDiv w:val="1"/>
      <w:marLeft w:val="0"/>
      <w:marRight w:val="0"/>
      <w:marTop w:val="0"/>
      <w:marBottom w:val="0"/>
      <w:divBdr>
        <w:top w:val="none" w:sz="0" w:space="0" w:color="auto"/>
        <w:left w:val="none" w:sz="0" w:space="0" w:color="auto"/>
        <w:bottom w:val="none" w:sz="0" w:space="0" w:color="auto"/>
        <w:right w:val="none" w:sz="0" w:space="0" w:color="auto"/>
      </w:divBdr>
    </w:div>
    <w:div w:id="242179130">
      <w:bodyDiv w:val="1"/>
      <w:marLeft w:val="0"/>
      <w:marRight w:val="0"/>
      <w:marTop w:val="0"/>
      <w:marBottom w:val="0"/>
      <w:divBdr>
        <w:top w:val="none" w:sz="0" w:space="0" w:color="auto"/>
        <w:left w:val="none" w:sz="0" w:space="0" w:color="auto"/>
        <w:bottom w:val="none" w:sz="0" w:space="0" w:color="auto"/>
        <w:right w:val="none" w:sz="0" w:space="0" w:color="auto"/>
      </w:divBdr>
      <w:divsChild>
        <w:div w:id="93793317">
          <w:marLeft w:val="0"/>
          <w:marRight w:val="0"/>
          <w:marTop w:val="150"/>
          <w:marBottom w:val="0"/>
          <w:divBdr>
            <w:top w:val="none" w:sz="0" w:space="0" w:color="auto"/>
            <w:left w:val="none" w:sz="0" w:space="0" w:color="auto"/>
            <w:bottom w:val="none" w:sz="0" w:space="0" w:color="auto"/>
            <w:right w:val="none" w:sz="0" w:space="0" w:color="auto"/>
          </w:divBdr>
        </w:div>
        <w:div w:id="567962538">
          <w:marLeft w:val="0"/>
          <w:marRight w:val="0"/>
          <w:marTop w:val="150"/>
          <w:marBottom w:val="0"/>
          <w:divBdr>
            <w:top w:val="none" w:sz="0" w:space="0" w:color="auto"/>
            <w:left w:val="none" w:sz="0" w:space="0" w:color="auto"/>
            <w:bottom w:val="none" w:sz="0" w:space="0" w:color="auto"/>
            <w:right w:val="none" w:sz="0" w:space="0" w:color="auto"/>
          </w:divBdr>
        </w:div>
        <w:div w:id="745539288">
          <w:marLeft w:val="0"/>
          <w:marRight w:val="0"/>
          <w:marTop w:val="150"/>
          <w:marBottom w:val="0"/>
          <w:divBdr>
            <w:top w:val="none" w:sz="0" w:space="0" w:color="auto"/>
            <w:left w:val="none" w:sz="0" w:space="0" w:color="auto"/>
            <w:bottom w:val="none" w:sz="0" w:space="0" w:color="auto"/>
            <w:right w:val="none" w:sz="0" w:space="0" w:color="auto"/>
          </w:divBdr>
        </w:div>
        <w:div w:id="760027811">
          <w:marLeft w:val="0"/>
          <w:marRight w:val="0"/>
          <w:marTop w:val="150"/>
          <w:marBottom w:val="0"/>
          <w:divBdr>
            <w:top w:val="none" w:sz="0" w:space="0" w:color="auto"/>
            <w:left w:val="none" w:sz="0" w:space="0" w:color="auto"/>
            <w:bottom w:val="none" w:sz="0" w:space="0" w:color="auto"/>
            <w:right w:val="none" w:sz="0" w:space="0" w:color="auto"/>
          </w:divBdr>
        </w:div>
        <w:div w:id="1814442591">
          <w:marLeft w:val="0"/>
          <w:marRight w:val="0"/>
          <w:marTop w:val="150"/>
          <w:marBottom w:val="0"/>
          <w:divBdr>
            <w:top w:val="none" w:sz="0" w:space="0" w:color="auto"/>
            <w:left w:val="none" w:sz="0" w:space="0" w:color="auto"/>
            <w:bottom w:val="none" w:sz="0" w:space="0" w:color="auto"/>
            <w:right w:val="none" w:sz="0" w:space="0" w:color="auto"/>
          </w:divBdr>
        </w:div>
        <w:div w:id="2088111640">
          <w:marLeft w:val="0"/>
          <w:marRight w:val="0"/>
          <w:marTop w:val="0"/>
          <w:marBottom w:val="150"/>
          <w:divBdr>
            <w:top w:val="none" w:sz="0" w:space="0" w:color="auto"/>
            <w:left w:val="none" w:sz="0" w:space="0" w:color="auto"/>
            <w:bottom w:val="none" w:sz="0" w:space="0" w:color="auto"/>
            <w:right w:val="none" w:sz="0" w:space="0" w:color="auto"/>
          </w:divBdr>
        </w:div>
      </w:divsChild>
    </w:div>
    <w:div w:id="307831185">
      <w:bodyDiv w:val="1"/>
      <w:marLeft w:val="0"/>
      <w:marRight w:val="0"/>
      <w:marTop w:val="0"/>
      <w:marBottom w:val="0"/>
      <w:divBdr>
        <w:top w:val="none" w:sz="0" w:space="0" w:color="auto"/>
        <w:left w:val="none" w:sz="0" w:space="0" w:color="auto"/>
        <w:bottom w:val="none" w:sz="0" w:space="0" w:color="auto"/>
        <w:right w:val="none" w:sz="0" w:space="0" w:color="auto"/>
      </w:divBdr>
    </w:div>
    <w:div w:id="398672603">
      <w:bodyDiv w:val="1"/>
      <w:marLeft w:val="0"/>
      <w:marRight w:val="0"/>
      <w:marTop w:val="0"/>
      <w:marBottom w:val="0"/>
      <w:divBdr>
        <w:top w:val="none" w:sz="0" w:space="0" w:color="auto"/>
        <w:left w:val="none" w:sz="0" w:space="0" w:color="auto"/>
        <w:bottom w:val="none" w:sz="0" w:space="0" w:color="auto"/>
        <w:right w:val="none" w:sz="0" w:space="0" w:color="auto"/>
      </w:divBdr>
    </w:div>
    <w:div w:id="424034425">
      <w:bodyDiv w:val="1"/>
      <w:marLeft w:val="0"/>
      <w:marRight w:val="0"/>
      <w:marTop w:val="0"/>
      <w:marBottom w:val="0"/>
      <w:divBdr>
        <w:top w:val="none" w:sz="0" w:space="0" w:color="auto"/>
        <w:left w:val="none" w:sz="0" w:space="0" w:color="auto"/>
        <w:bottom w:val="none" w:sz="0" w:space="0" w:color="auto"/>
        <w:right w:val="none" w:sz="0" w:space="0" w:color="auto"/>
      </w:divBdr>
    </w:div>
    <w:div w:id="475339355">
      <w:bodyDiv w:val="1"/>
      <w:marLeft w:val="0"/>
      <w:marRight w:val="0"/>
      <w:marTop w:val="0"/>
      <w:marBottom w:val="0"/>
      <w:divBdr>
        <w:top w:val="none" w:sz="0" w:space="0" w:color="auto"/>
        <w:left w:val="none" w:sz="0" w:space="0" w:color="auto"/>
        <w:bottom w:val="none" w:sz="0" w:space="0" w:color="auto"/>
        <w:right w:val="none" w:sz="0" w:space="0" w:color="auto"/>
      </w:divBdr>
    </w:div>
    <w:div w:id="485053166">
      <w:bodyDiv w:val="1"/>
      <w:marLeft w:val="0"/>
      <w:marRight w:val="0"/>
      <w:marTop w:val="0"/>
      <w:marBottom w:val="0"/>
      <w:divBdr>
        <w:top w:val="none" w:sz="0" w:space="0" w:color="auto"/>
        <w:left w:val="none" w:sz="0" w:space="0" w:color="auto"/>
        <w:bottom w:val="none" w:sz="0" w:space="0" w:color="auto"/>
        <w:right w:val="none" w:sz="0" w:space="0" w:color="auto"/>
      </w:divBdr>
    </w:div>
    <w:div w:id="650521724">
      <w:bodyDiv w:val="1"/>
      <w:marLeft w:val="0"/>
      <w:marRight w:val="0"/>
      <w:marTop w:val="0"/>
      <w:marBottom w:val="0"/>
      <w:divBdr>
        <w:top w:val="none" w:sz="0" w:space="0" w:color="auto"/>
        <w:left w:val="none" w:sz="0" w:space="0" w:color="auto"/>
        <w:bottom w:val="none" w:sz="0" w:space="0" w:color="auto"/>
        <w:right w:val="none" w:sz="0" w:space="0" w:color="auto"/>
      </w:divBdr>
    </w:div>
    <w:div w:id="965282036">
      <w:bodyDiv w:val="1"/>
      <w:marLeft w:val="0"/>
      <w:marRight w:val="0"/>
      <w:marTop w:val="0"/>
      <w:marBottom w:val="0"/>
      <w:divBdr>
        <w:top w:val="none" w:sz="0" w:space="0" w:color="auto"/>
        <w:left w:val="none" w:sz="0" w:space="0" w:color="auto"/>
        <w:bottom w:val="none" w:sz="0" w:space="0" w:color="auto"/>
        <w:right w:val="none" w:sz="0" w:space="0" w:color="auto"/>
      </w:divBdr>
      <w:divsChild>
        <w:div w:id="401679652">
          <w:marLeft w:val="0"/>
          <w:marRight w:val="0"/>
          <w:marTop w:val="150"/>
          <w:marBottom w:val="0"/>
          <w:divBdr>
            <w:top w:val="none" w:sz="0" w:space="0" w:color="auto"/>
            <w:left w:val="none" w:sz="0" w:space="0" w:color="auto"/>
            <w:bottom w:val="none" w:sz="0" w:space="0" w:color="auto"/>
            <w:right w:val="none" w:sz="0" w:space="0" w:color="auto"/>
          </w:divBdr>
        </w:div>
        <w:div w:id="1117718716">
          <w:marLeft w:val="0"/>
          <w:marRight w:val="0"/>
          <w:marTop w:val="150"/>
          <w:marBottom w:val="0"/>
          <w:divBdr>
            <w:top w:val="none" w:sz="0" w:space="0" w:color="auto"/>
            <w:left w:val="none" w:sz="0" w:space="0" w:color="auto"/>
            <w:bottom w:val="none" w:sz="0" w:space="0" w:color="auto"/>
            <w:right w:val="none" w:sz="0" w:space="0" w:color="auto"/>
          </w:divBdr>
        </w:div>
        <w:div w:id="1724868607">
          <w:marLeft w:val="0"/>
          <w:marRight w:val="0"/>
          <w:marTop w:val="150"/>
          <w:marBottom w:val="0"/>
          <w:divBdr>
            <w:top w:val="none" w:sz="0" w:space="0" w:color="auto"/>
            <w:left w:val="none" w:sz="0" w:space="0" w:color="auto"/>
            <w:bottom w:val="none" w:sz="0" w:space="0" w:color="auto"/>
            <w:right w:val="none" w:sz="0" w:space="0" w:color="auto"/>
          </w:divBdr>
        </w:div>
        <w:div w:id="1729113576">
          <w:marLeft w:val="0"/>
          <w:marRight w:val="0"/>
          <w:marTop w:val="150"/>
          <w:marBottom w:val="0"/>
          <w:divBdr>
            <w:top w:val="none" w:sz="0" w:space="0" w:color="auto"/>
            <w:left w:val="none" w:sz="0" w:space="0" w:color="auto"/>
            <w:bottom w:val="none" w:sz="0" w:space="0" w:color="auto"/>
            <w:right w:val="none" w:sz="0" w:space="0" w:color="auto"/>
          </w:divBdr>
        </w:div>
      </w:divsChild>
    </w:div>
    <w:div w:id="1665163550">
      <w:bodyDiv w:val="1"/>
      <w:marLeft w:val="0"/>
      <w:marRight w:val="0"/>
      <w:marTop w:val="0"/>
      <w:marBottom w:val="0"/>
      <w:divBdr>
        <w:top w:val="none" w:sz="0" w:space="0" w:color="auto"/>
        <w:left w:val="none" w:sz="0" w:space="0" w:color="auto"/>
        <w:bottom w:val="none" w:sz="0" w:space="0" w:color="auto"/>
        <w:right w:val="none" w:sz="0" w:space="0" w:color="auto"/>
      </w:divBdr>
      <w:divsChild>
        <w:div w:id="1693728618">
          <w:marLeft w:val="0"/>
          <w:marRight w:val="0"/>
          <w:marTop w:val="150"/>
          <w:marBottom w:val="0"/>
          <w:divBdr>
            <w:top w:val="none" w:sz="0" w:space="0" w:color="auto"/>
            <w:left w:val="none" w:sz="0" w:space="0" w:color="auto"/>
            <w:bottom w:val="none" w:sz="0" w:space="0" w:color="auto"/>
            <w:right w:val="none" w:sz="0" w:space="0" w:color="auto"/>
          </w:divBdr>
        </w:div>
        <w:div w:id="2113474113">
          <w:marLeft w:val="0"/>
          <w:marRight w:val="0"/>
          <w:marTop w:val="150"/>
          <w:marBottom w:val="0"/>
          <w:divBdr>
            <w:top w:val="none" w:sz="0" w:space="0" w:color="auto"/>
            <w:left w:val="none" w:sz="0" w:space="0" w:color="auto"/>
            <w:bottom w:val="none" w:sz="0" w:space="0" w:color="auto"/>
            <w:right w:val="none" w:sz="0" w:space="0" w:color="auto"/>
          </w:divBdr>
        </w:div>
      </w:divsChild>
    </w:div>
    <w:div w:id="1678193843">
      <w:bodyDiv w:val="1"/>
      <w:marLeft w:val="0"/>
      <w:marRight w:val="0"/>
      <w:marTop w:val="0"/>
      <w:marBottom w:val="0"/>
      <w:divBdr>
        <w:top w:val="none" w:sz="0" w:space="0" w:color="auto"/>
        <w:left w:val="none" w:sz="0" w:space="0" w:color="auto"/>
        <w:bottom w:val="none" w:sz="0" w:space="0" w:color="auto"/>
        <w:right w:val="none" w:sz="0" w:space="0" w:color="auto"/>
      </w:divBdr>
    </w:div>
    <w:div w:id="1944999255">
      <w:bodyDiv w:val="1"/>
      <w:marLeft w:val="0"/>
      <w:marRight w:val="0"/>
      <w:marTop w:val="0"/>
      <w:marBottom w:val="0"/>
      <w:divBdr>
        <w:top w:val="none" w:sz="0" w:space="0" w:color="auto"/>
        <w:left w:val="none" w:sz="0" w:space="0" w:color="auto"/>
        <w:bottom w:val="none" w:sz="0" w:space="0" w:color="auto"/>
        <w:right w:val="none" w:sz="0" w:space="0" w:color="auto"/>
      </w:divBdr>
    </w:div>
    <w:div w:id="1987079959">
      <w:bodyDiv w:val="1"/>
      <w:marLeft w:val="0"/>
      <w:marRight w:val="0"/>
      <w:marTop w:val="0"/>
      <w:marBottom w:val="0"/>
      <w:divBdr>
        <w:top w:val="none" w:sz="0" w:space="0" w:color="auto"/>
        <w:left w:val="none" w:sz="0" w:space="0" w:color="auto"/>
        <w:bottom w:val="none" w:sz="0" w:space="0" w:color="auto"/>
        <w:right w:val="none" w:sz="0" w:space="0" w:color="auto"/>
      </w:divBdr>
      <w:divsChild>
        <w:div w:id="67851158">
          <w:marLeft w:val="0"/>
          <w:marRight w:val="0"/>
          <w:marTop w:val="150"/>
          <w:marBottom w:val="0"/>
          <w:divBdr>
            <w:top w:val="none" w:sz="0" w:space="0" w:color="auto"/>
            <w:left w:val="none" w:sz="0" w:space="0" w:color="auto"/>
            <w:bottom w:val="none" w:sz="0" w:space="0" w:color="auto"/>
            <w:right w:val="none" w:sz="0" w:space="0" w:color="auto"/>
          </w:divBdr>
        </w:div>
        <w:div w:id="683439322">
          <w:marLeft w:val="0"/>
          <w:marRight w:val="0"/>
          <w:marTop w:val="150"/>
          <w:marBottom w:val="0"/>
          <w:divBdr>
            <w:top w:val="none" w:sz="0" w:space="0" w:color="auto"/>
            <w:left w:val="none" w:sz="0" w:space="0" w:color="auto"/>
            <w:bottom w:val="none" w:sz="0" w:space="0" w:color="auto"/>
            <w:right w:val="none" w:sz="0" w:space="0" w:color="auto"/>
          </w:divBdr>
        </w:div>
        <w:div w:id="1347828239">
          <w:marLeft w:val="0"/>
          <w:marRight w:val="0"/>
          <w:marTop w:val="150"/>
          <w:marBottom w:val="0"/>
          <w:divBdr>
            <w:top w:val="none" w:sz="0" w:space="0" w:color="auto"/>
            <w:left w:val="none" w:sz="0" w:space="0" w:color="auto"/>
            <w:bottom w:val="none" w:sz="0" w:space="0" w:color="auto"/>
            <w:right w:val="none" w:sz="0" w:space="0" w:color="auto"/>
          </w:divBdr>
        </w:div>
        <w:div w:id="1756248254">
          <w:marLeft w:val="0"/>
          <w:marRight w:val="0"/>
          <w:marTop w:val="150"/>
          <w:marBottom w:val="0"/>
          <w:divBdr>
            <w:top w:val="none" w:sz="0" w:space="0" w:color="auto"/>
            <w:left w:val="none" w:sz="0" w:space="0" w:color="auto"/>
            <w:bottom w:val="none" w:sz="0" w:space="0" w:color="auto"/>
            <w:right w:val="none" w:sz="0" w:space="0" w:color="auto"/>
          </w:divBdr>
        </w:div>
      </w:divsChild>
    </w:div>
    <w:div w:id="1999265699">
      <w:bodyDiv w:val="1"/>
      <w:marLeft w:val="0"/>
      <w:marRight w:val="0"/>
      <w:marTop w:val="0"/>
      <w:marBottom w:val="0"/>
      <w:divBdr>
        <w:top w:val="none" w:sz="0" w:space="0" w:color="auto"/>
        <w:left w:val="none" w:sz="0" w:space="0" w:color="auto"/>
        <w:bottom w:val="none" w:sz="0" w:space="0" w:color="auto"/>
        <w:right w:val="none" w:sz="0" w:space="0" w:color="auto"/>
      </w:divBdr>
    </w:div>
    <w:div w:id="2075858377">
      <w:bodyDiv w:val="1"/>
      <w:marLeft w:val="0"/>
      <w:marRight w:val="0"/>
      <w:marTop w:val="0"/>
      <w:marBottom w:val="0"/>
      <w:divBdr>
        <w:top w:val="none" w:sz="0" w:space="0" w:color="auto"/>
        <w:left w:val="none" w:sz="0" w:space="0" w:color="auto"/>
        <w:bottom w:val="none" w:sz="0" w:space="0" w:color="auto"/>
        <w:right w:val="none" w:sz="0" w:space="0" w:color="auto"/>
      </w:divBdr>
    </w:div>
    <w:div w:id="2146700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Батзул Цэдэнбал</DisplayName>
        <AccountId>6</AccountId>
        <AccountType/>
      </UserInfo>
      <UserInfo>
        <DisplayName>Мөнхцэцэг Ганболд</DisplayName>
        <AccountId>18</AccountId>
        <AccountType/>
      </UserInfo>
      <UserInfo>
        <DisplayName>Номингэрэл Даваадорж</DisplayName>
        <AccountId>120</AccountId>
        <AccountType/>
      </UserInfo>
      <UserInfo>
        <DisplayName>Сугармаа Баясгалан</DisplayName>
        <AccountId>289</AccountId>
        <AccountType/>
      </UserInfo>
      <UserInfo>
        <DisplayName>Гүлжан Кагват</DisplayName>
        <AccountId>86</AccountId>
        <AccountType/>
      </UserInfo>
      <UserInfo>
        <DisplayName>Энхжаргал Түмэнжаргал</DisplayName>
        <AccountId>19</AccountId>
        <AccountType/>
      </UserInfo>
    </SharedWithUsers>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F00C5-4B85-4E91-AEAA-E7790EFDE759}">
  <ds:schemaRefs>
    <ds:schemaRef ds:uri="http://schemas.microsoft.com/sharepoint/v3/contenttype/forms"/>
  </ds:schemaRefs>
</ds:datastoreItem>
</file>

<file path=customXml/itemProps2.xml><?xml version="1.0" encoding="utf-8"?>
<ds:datastoreItem xmlns:ds="http://schemas.openxmlformats.org/officeDocument/2006/customXml" ds:itemID="{3B80A24F-2BE0-485D-972E-F2CF1AE37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656FE-0A08-4254-A176-9ECFC34BBFEE}">
  <ds:schemaRefs>
    <ds:schemaRef ds:uri="http://schemas.microsoft.com/office/2006/metadata/properties"/>
    <ds:schemaRef ds:uri="http://schemas.microsoft.com/office/infopath/2007/PartnerControls"/>
    <ds:schemaRef ds:uri="c9561136-42d9-462c-b55a-1df41b1554ca"/>
    <ds:schemaRef ds:uri="aaeda9fc-c6ac-4b9e-9a37-da53e28088c5"/>
  </ds:schemaRefs>
</ds:datastoreItem>
</file>

<file path=customXml/itemProps4.xml><?xml version="1.0" encoding="utf-8"?>
<ds:datastoreItem xmlns:ds="http://schemas.openxmlformats.org/officeDocument/2006/customXml" ds:itemID="{362EAD65-775B-4C90-8F3E-FC3B31B4A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7179</Words>
  <Characters>97922</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атзул Цэдэнбал</dc:creator>
  <cp:keywords/>
  <dc:description/>
  <cp:lastModifiedBy>Windows User</cp:lastModifiedBy>
  <cp:revision>2</cp:revision>
  <cp:lastPrinted>2022-11-17T19:12:00Z</cp:lastPrinted>
  <dcterms:created xsi:type="dcterms:W3CDTF">2022-12-14T08:08:00Z</dcterms:created>
  <dcterms:modified xsi:type="dcterms:W3CDTF">2022-12-1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